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78493F">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77307292" w:rsidR="00CB00A4" w:rsidRDefault="00012219">
                                <w:pPr>
                                  <w:pStyle w:val="NoSpacing"/>
                                  <w:rPr>
                                    <w:color w:val="FFFFFF" w:themeColor="background1"/>
                                    <w:sz w:val="28"/>
                                    <w:szCs w:val="28"/>
                                  </w:rPr>
                                </w:pPr>
                                <w:r w:rsidRPr="00012219">
                                  <w:rPr>
                                    <w:color w:val="FFFFFF" w:themeColor="background1"/>
                                    <w:sz w:val="28"/>
                                    <w:szCs w:val="28"/>
                                  </w:rPr>
                                  <w:t>Advanced Gameplay Survival Mechanics for Multiplayer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78493F">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4BE58E5" w14:textId="77777777" w:rsidR="00D03D8E" w:rsidRPr="00AE4B58" w:rsidRDefault="00D03D8E" w:rsidP="00D03D8E">
      <w:pPr>
        <w:rPr>
          <w:b/>
          <w:bCs/>
        </w:rPr>
      </w:pPr>
    </w:p>
    <w:p w14:paraId="5B5376B1" w14:textId="77777777" w:rsidR="00CE27D1" w:rsidRPr="00683FFB" w:rsidRDefault="00CE27D1" w:rsidP="00CE27D1">
      <w:pPr>
        <w:rPr>
          <w:b/>
          <w:bCs/>
          <w:sz w:val="32"/>
          <w:szCs w:val="32"/>
        </w:rPr>
      </w:pPr>
      <w:r w:rsidRPr="00683FFB">
        <w:rPr>
          <w:b/>
          <w:bCs/>
          <w:sz w:val="32"/>
          <w:szCs w:val="32"/>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683FFB" w:rsidRDefault="00CE27D1" w:rsidP="002C1CBC">
      <w:pPr>
        <w:rPr>
          <w:b/>
          <w:bCs/>
          <w:sz w:val="32"/>
          <w:szCs w:val="32"/>
        </w:rPr>
      </w:pPr>
      <w:r w:rsidRPr="00683FFB">
        <w:rPr>
          <w:b/>
          <w:bCs/>
          <w:sz w:val="32"/>
          <w:szCs w:val="32"/>
        </w:rPr>
        <w:t>Research Project Proposal Title:</w:t>
      </w:r>
    </w:p>
    <w:p w14:paraId="529CE017" w14:textId="0F8A24A0"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012219">
            <w:rPr>
              <w:sz w:val="28"/>
              <w:szCs w:val="28"/>
            </w:rPr>
            <w:t>Advanced Gameplay Survival Mechanics for Multiplayer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0E1920" w:rsidRDefault="00CE27D1" w:rsidP="00CE27D1">
      <w:pPr>
        <w:rPr>
          <w:b/>
          <w:bCs/>
          <w:sz w:val="28"/>
          <w:szCs w:val="28"/>
        </w:rPr>
      </w:pPr>
      <w:r w:rsidRPr="000E1920">
        <w:rPr>
          <w:b/>
          <w:bCs/>
          <w:sz w:val="28"/>
          <w:szCs w:val="28"/>
        </w:rPr>
        <w:t>Mentor</w:t>
      </w:r>
    </w:p>
    <w:p w14:paraId="64426443" w14:textId="38DABFD2" w:rsidR="00CE27D1" w:rsidRPr="000E1920" w:rsidRDefault="00CE27D1" w:rsidP="00CE27D1">
      <w:pPr>
        <w:rPr>
          <w:i/>
          <w:iCs/>
          <w:sz w:val="24"/>
          <w:szCs w:val="24"/>
        </w:rPr>
      </w:pPr>
      <w:r w:rsidRPr="000E1920">
        <w:rPr>
          <w:i/>
          <w:iCs/>
          <w:sz w:val="24"/>
          <w:szCs w:val="24"/>
        </w:rPr>
        <w:t>Dr. Christos Frantzidis</w:t>
      </w:r>
    </w:p>
    <w:p w14:paraId="410FC155" w14:textId="0BCD597F" w:rsidR="00F010B7" w:rsidRPr="000E1920" w:rsidRDefault="00F010B7" w:rsidP="00CE27D1">
      <w:pPr>
        <w:rPr>
          <w:i/>
          <w:iCs/>
          <w:sz w:val="24"/>
          <w:szCs w:val="24"/>
        </w:rPr>
      </w:pPr>
      <w:r w:rsidRPr="000E1920">
        <w:rPr>
          <w:i/>
          <w:iCs/>
          <w:sz w:val="24"/>
          <w:szCs w:val="24"/>
        </w:rPr>
        <w:t xml:space="preserve">Email: </w:t>
      </w:r>
      <w:r w:rsidR="006112CE" w:rsidRPr="000E1920">
        <w:rPr>
          <w:i/>
          <w:iCs/>
          <w:sz w:val="24"/>
          <w:szCs w:val="24"/>
        </w:rPr>
        <w:t>cfrantzidis@mitropolitiko.edu.gr</w:t>
      </w:r>
    </w:p>
    <w:p w14:paraId="620D5121" w14:textId="1E7D1439" w:rsidR="00CE27D1" w:rsidRDefault="00CE27D1" w:rsidP="00CE27D1"/>
    <w:p w14:paraId="33EE4351" w14:textId="3519F7BC" w:rsidR="00CE27D1" w:rsidRPr="000E1920" w:rsidRDefault="00CE27D1" w:rsidP="00CE27D1">
      <w:pPr>
        <w:rPr>
          <w:b/>
          <w:bCs/>
          <w:sz w:val="28"/>
          <w:szCs w:val="28"/>
        </w:rPr>
      </w:pPr>
      <w:r w:rsidRPr="000E1920">
        <w:rPr>
          <w:b/>
          <w:bCs/>
          <w:sz w:val="28"/>
          <w:szCs w:val="28"/>
        </w:rPr>
        <w:t>Responsible</w:t>
      </w:r>
    </w:p>
    <w:p w14:paraId="56995C95" w14:textId="35A46E30" w:rsidR="00CE27D1" w:rsidRPr="000E1920" w:rsidRDefault="002C1CBC" w:rsidP="00CE27D1">
      <w:pPr>
        <w:rPr>
          <w:i/>
          <w:iCs/>
          <w:sz w:val="24"/>
          <w:szCs w:val="24"/>
        </w:rPr>
      </w:pPr>
      <w:r w:rsidRPr="000E1920">
        <w:rPr>
          <w:noProof/>
          <w:sz w:val="24"/>
          <w:szCs w:val="24"/>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0E1920">
        <w:rPr>
          <w:i/>
          <w:iCs/>
          <w:sz w:val="24"/>
          <w:szCs w:val="24"/>
        </w:rPr>
        <w:t>Michail Markou</w:t>
      </w:r>
    </w:p>
    <w:p w14:paraId="3FFAA4A3" w14:textId="298076F3" w:rsidR="00F010B7" w:rsidRPr="000E1920" w:rsidRDefault="00F010B7" w:rsidP="00CE27D1">
      <w:pPr>
        <w:rPr>
          <w:i/>
          <w:iCs/>
          <w:sz w:val="24"/>
          <w:szCs w:val="24"/>
        </w:rPr>
      </w:pPr>
      <w:r w:rsidRPr="000E1920">
        <w:rPr>
          <w:i/>
          <w:iCs/>
          <w:sz w:val="24"/>
          <w:szCs w:val="24"/>
        </w:rPr>
        <w:t>Email: mmarkou19b@amcstudent.edu.gr</w:t>
      </w:r>
    </w:p>
    <w:p w14:paraId="54819805" w14:textId="0591638B" w:rsidR="00CE27D1" w:rsidRPr="000E1920" w:rsidRDefault="00CE27D1" w:rsidP="00CE27D1">
      <w:pPr>
        <w:rPr>
          <w:i/>
          <w:iCs/>
          <w:sz w:val="24"/>
          <w:szCs w:val="24"/>
        </w:rPr>
      </w:pPr>
      <w:r w:rsidRPr="000E1920">
        <w:rPr>
          <w:i/>
          <w:iCs/>
          <w:sz w:val="24"/>
          <w:szCs w:val="24"/>
        </w:rPr>
        <w:t>CN6000 – MENTAL WEALTH PROFESSIONAL LIFE 3 (PROJECT)</w:t>
      </w:r>
    </w:p>
    <w:p w14:paraId="449F1526" w14:textId="56D596BA" w:rsidR="00FD62CB" w:rsidRPr="000E1920" w:rsidRDefault="001F66F9" w:rsidP="00CE27D1">
      <w:pPr>
        <w:rPr>
          <w:i/>
          <w:iCs/>
          <w:sz w:val="24"/>
          <w:szCs w:val="24"/>
        </w:rPr>
      </w:pPr>
      <w:r w:rsidRPr="000E1920">
        <w:rPr>
          <w:i/>
          <w:iCs/>
          <w:sz w:val="24"/>
          <w:szCs w:val="24"/>
        </w:rPr>
        <w:t xml:space="preserve">Portfolio: </w:t>
      </w:r>
      <w:hyperlink r:id="rId13" w:history="1">
        <w:r w:rsidR="00FD62CB" w:rsidRPr="000E1920">
          <w:rPr>
            <w:rStyle w:val="Hyperlink"/>
            <w:i/>
            <w:iCs/>
            <w:sz w:val="24"/>
            <w:szCs w:val="24"/>
          </w:rPr>
          <w:t>https://github.com/michailmarkou1995</w:t>
        </w:r>
      </w:hyperlink>
      <w:r w:rsidR="00FD62CB" w:rsidRPr="000E1920">
        <w:rPr>
          <w:i/>
          <w:iCs/>
          <w:sz w:val="24"/>
          <w:szCs w:val="24"/>
        </w:rPr>
        <w:t xml:space="preserve"> , </w:t>
      </w:r>
      <w:hyperlink r:id="rId14" w:history="1">
        <w:r w:rsidR="00FD62CB" w:rsidRPr="000E1920">
          <w:rPr>
            <w:rStyle w:val="Hyperlink"/>
            <w:i/>
            <w:iCs/>
            <w:sz w:val="24"/>
            <w:szCs w:val="24"/>
          </w:rPr>
          <w:t>https://www.artstation.com/michailmarkou1995</w:t>
        </w:r>
      </w:hyperlink>
    </w:p>
    <w:p w14:paraId="0AB1D422" w14:textId="0E272908" w:rsidR="00CE27D1" w:rsidRPr="000A29CC" w:rsidRDefault="00CE27D1" w:rsidP="00CE27D1"/>
    <w:p w14:paraId="6323C76F" w14:textId="68B371D0" w:rsidR="00CE27D1" w:rsidRPr="000E1920" w:rsidRDefault="00CE27D1" w:rsidP="00CE27D1">
      <w:pPr>
        <w:rPr>
          <w:b/>
          <w:bCs/>
          <w:sz w:val="28"/>
          <w:szCs w:val="28"/>
        </w:rPr>
      </w:pPr>
      <w:r w:rsidRPr="000E1920">
        <w:rPr>
          <w:b/>
          <w:bCs/>
          <w:sz w:val="28"/>
          <w:szCs w:val="28"/>
        </w:rPr>
        <w:t>UEL NUMBER</w:t>
      </w:r>
    </w:p>
    <w:p w14:paraId="3A4EEA87" w14:textId="7AC098E9" w:rsidR="005E3176" w:rsidRPr="000E1920" w:rsidRDefault="009A5142" w:rsidP="00CE27D1">
      <w:pPr>
        <w:rPr>
          <w:i/>
          <w:iCs/>
          <w:sz w:val="24"/>
          <w:szCs w:val="24"/>
        </w:rPr>
      </w:pPr>
      <w:r w:rsidRPr="000E1920">
        <w:rPr>
          <w:i/>
          <w:iCs/>
          <w:sz w:val="24"/>
          <w:szCs w:val="24"/>
        </w:rPr>
        <w:t xml:space="preserve">A.M. </w:t>
      </w:r>
      <w:r w:rsidR="00CE27D1" w:rsidRPr="000E1920">
        <w:rPr>
          <w:i/>
          <w:iCs/>
          <w:sz w:val="24"/>
          <w:szCs w:val="24"/>
        </w:rPr>
        <w:t>2020732</w:t>
      </w:r>
    </w:p>
    <w:p w14:paraId="1E87CD25" w14:textId="77777777" w:rsidR="00F67EA6" w:rsidRDefault="00F67EA6" w:rsidP="00CE27D1">
      <w:pPr>
        <w:rPr>
          <w:i/>
          <w:iCs/>
          <w:sz w:val="28"/>
          <w:szCs w:val="28"/>
        </w:rPr>
      </w:pPr>
    </w:p>
    <w:p w14:paraId="0A96D41C" w14:textId="77777777" w:rsidR="00CE27D1" w:rsidRPr="000E1920" w:rsidRDefault="00CE27D1" w:rsidP="00CE27D1">
      <w:pPr>
        <w:rPr>
          <w:b/>
          <w:bCs/>
          <w:i/>
          <w:iCs/>
          <w:sz w:val="28"/>
          <w:szCs w:val="28"/>
        </w:rPr>
      </w:pPr>
      <w:r w:rsidRPr="000E1920">
        <w:rPr>
          <w:b/>
          <w:bCs/>
          <w:i/>
          <w:iCs/>
          <w:sz w:val="28"/>
          <w:szCs w:val="28"/>
        </w:rPr>
        <w:t>Date</w:t>
      </w:r>
    </w:p>
    <w:p w14:paraId="05D64F58" w14:textId="4C5F393F" w:rsidR="00264A3E" w:rsidRPr="000E1920" w:rsidRDefault="003E2140" w:rsidP="00D03D8E">
      <w:pPr>
        <w:rPr>
          <w:rFonts w:cstheme="minorHAnsi"/>
          <w:color w:val="212529"/>
          <w:sz w:val="24"/>
          <w:szCs w:val="24"/>
          <w:shd w:val="clear" w:color="auto" w:fill="FFFFFF"/>
        </w:rPr>
        <w:sectPr w:rsidR="00264A3E" w:rsidRPr="000E1920" w:rsidSect="00A137FC">
          <w:headerReference w:type="first" r:id="rId15"/>
          <w:footerReference w:type="first" r:id="rId16"/>
          <w:pgSz w:w="12240" w:h="15840"/>
          <w:pgMar w:top="1440" w:right="1440" w:bottom="1440" w:left="1440" w:header="720" w:footer="720" w:gutter="0"/>
          <w:pgNumType w:start="0"/>
          <w:cols w:space="720"/>
          <w:titlePg/>
          <w:docGrid w:linePitch="360"/>
        </w:sectPr>
      </w:pPr>
      <w:r w:rsidRPr="000E1920">
        <w:rPr>
          <w:rFonts w:cstheme="minorHAnsi"/>
          <w:color w:val="212529"/>
          <w:sz w:val="24"/>
          <w:szCs w:val="24"/>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16898606"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 xml:space="preserve">Advanced Gameplay Survival Mechanics </w:t>
      </w:r>
      <w:r w:rsidR="00D64AC3">
        <w:rPr>
          <w:rFonts w:cstheme="minorHAnsi"/>
          <w:b/>
          <w:bCs/>
          <w:color w:val="212529"/>
          <w:sz w:val="32"/>
          <w:szCs w:val="32"/>
          <w:shd w:val="clear" w:color="auto" w:fill="FFFFFF"/>
        </w:rPr>
        <w:t>for M</w:t>
      </w:r>
      <w:r>
        <w:rPr>
          <w:rFonts w:cstheme="minorHAnsi"/>
          <w:b/>
          <w:bCs/>
          <w:color w:val="212529"/>
          <w:sz w:val="32"/>
          <w:szCs w:val="32"/>
          <w:shd w:val="clear" w:color="auto" w:fill="FFFFFF"/>
        </w:rPr>
        <w:t xml:space="preserve">ultiplayer </w:t>
      </w:r>
      <w:r w:rsidR="00565318">
        <w:rPr>
          <w:rFonts w:cstheme="minorHAnsi"/>
          <w:b/>
          <w:bCs/>
          <w:color w:val="212529"/>
          <w:sz w:val="32"/>
          <w:szCs w:val="32"/>
          <w:shd w:val="clear" w:color="auto" w:fill="FFFFFF"/>
        </w:rPr>
        <w:t>in Unreal Engine</w:t>
      </w:r>
    </w:p>
    <w:p w14:paraId="3FBC87AC" w14:textId="33DAEB45" w:rsidR="00402917" w:rsidRPr="00565318" w:rsidRDefault="00402917" w:rsidP="00CA7EF1">
      <w:pPr>
        <w:jc w:val="center"/>
        <w:rPr>
          <w:rFonts w:cstheme="minorHAnsi"/>
          <w:b/>
          <w:bCs/>
          <w:color w:val="212529"/>
          <w:sz w:val="32"/>
          <w:szCs w:val="32"/>
          <w:shd w:val="clear" w:color="auto" w:fill="FFFFFF"/>
          <w:lang w:val="el-GR"/>
        </w:rPr>
      </w:pPr>
      <w:r>
        <w:rPr>
          <w:rFonts w:cstheme="minorHAnsi"/>
          <w:b/>
          <w:bCs/>
          <w:color w:val="212529"/>
          <w:sz w:val="32"/>
          <w:szCs w:val="32"/>
          <w:shd w:val="clear" w:color="auto" w:fill="FFFFFF"/>
          <w:lang w:val="el-GR"/>
        </w:rPr>
        <w:t>Προ</w:t>
      </w:r>
      <w:r w:rsidR="009372E9">
        <w:rPr>
          <w:rFonts w:cstheme="minorHAnsi"/>
          <w:b/>
          <w:bCs/>
          <w:color w:val="212529"/>
          <w:sz w:val="32"/>
          <w:szCs w:val="32"/>
          <w:shd w:val="clear" w:color="auto" w:fill="FFFFFF"/>
          <w:lang w:val="el-GR"/>
        </w:rPr>
        <w:t>ηγμέν</w:t>
      </w:r>
      <w:r w:rsidR="00C65312">
        <w:rPr>
          <w:rFonts w:cstheme="minorHAnsi"/>
          <w:b/>
          <w:bCs/>
          <w:color w:val="212529"/>
          <w:sz w:val="32"/>
          <w:szCs w:val="32"/>
          <w:shd w:val="clear" w:color="auto" w:fill="FFFFFF"/>
          <w:lang w:val="el-GR"/>
        </w:rPr>
        <w:t xml:space="preserve">η μηχανική επιβίωσης </w:t>
      </w:r>
      <w:r w:rsidR="00565318">
        <w:rPr>
          <w:rFonts w:cstheme="minorHAnsi"/>
          <w:b/>
          <w:bCs/>
          <w:color w:val="212529"/>
          <w:sz w:val="32"/>
          <w:szCs w:val="32"/>
          <w:shd w:val="clear" w:color="auto" w:fill="FFFFFF"/>
          <w:lang w:val="el-GR"/>
        </w:rPr>
        <w:t xml:space="preserve">βιντεοπαιχνιδιού για πολλαπλούς παίχτες στην </w:t>
      </w:r>
      <w:r w:rsidR="00565318">
        <w:rPr>
          <w:rFonts w:cstheme="minorHAnsi"/>
          <w:b/>
          <w:bCs/>
          <w:color w:val="212529"/>
          <w:sz w:val="32"/>
          <w:szCs w:val="32"/>
          <w:shd w:val="clear" w:color="auto" w:fill="FFFFFF"/>
        </w:rPr>
        <w:t>Unreal</w:t>
      </w:r>
      <w:r w:rsidR="00565318" w:rsidRPr="00565318">
        <w:rPr>
          <w:rFonts w:cstheme="minorHAnsi"/>
          <w:b/>
          <w:bCs/>
          <w:color w:val="212529"/>
          <w:sz w:val="32"/>
          <w:szCs w:val="32"/>
          <w:shd w:val="clear" w:color="auto" w:fill="FFFFFF"/>
          <w:lang w:val="el-GR"/>
        </w:rPr>
        <w:t xml:space="preserve"> </w:t>
      </w:r>
      <w:r w:rsidR="00565318">
        <w:rPr>
          <w:rFonts w:cstheme="minorHAnsi"/>
          <w:b/>
          <w:bCs/>
          <w:color w:val="212529"/>
          <w:sz w:val="32"/>
          <w:szCs w:val="32"/>
          <w:shd w:val="clear" w:color="auto" w:fill="FFFFFF"/>
        </w:rPr>
        <w:t>Engine</w:t>
      </w:r>
    </w:p>
    <w:p w14:paraId="7793B0CE" w14:textId="38BD6E40" w:rsidR="00F92671" w:rsidRPr="00D81D1C" w:rsidRDefault="00F92671" w:rsidP="00F92671">
      <w:pPr>
        <w:jc w:val="center"/>
      </w:pPr>
      <w:r w:rsidRPr="007B47DA">
        <w:rPr>
          <w:rFonts w:cstheme="minorHAnsi"/>
          <w:color w:val="212529"/>
          <w:sz w:val="28"/>
          <w:szCs w:val="28"/>
          <w:shd w:val="clear" w:color="auto" w:fill="FFFFFF"/>
        </w:rPr>
        <w:t>Michail</w:t>
      </w:r>
      <w:r w:rsidRPr="00D81D1C">
        <w:rPr>
          <w:rFonts w:cstheme="minorHAnsi"/>
          <w:color w:val="212529"/>
          <w:sz w:val="28"/>
          <w:szCs w:val="28"/>
          <w:shd w:val="clear" w:color="auto" w:fill="FFFFFF"/>
        </w:rPr>
        <w:t xml:space="preserve"> </w:t>
      </w:r>
      <w:r w:rsidRPr="007B47DA">
        <w:rPr>
          <w:rFonts w:cstheme="minorHAnsi"/>
          <w:color w:val="212529"/>
          <w:sz w:val="28"/>
          <w:szCs w:val="28"/>
          <w:shd w:val="clear" w:color="auto" w:fill="FFFFFF"/>
        </w:rPr>
        <w:t>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7"/>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8"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bookmarkStart w:id="0" w:name="_Toc98152894" w:displacedByCustomXml="next"/>
    <w:bookmarkStart w:id="1" w:name="_Toc98150499" w:displacedByCustomXml="next"/>
    <w:bookmarkStart w:id="2" w:name="_Toc98132280" w:displacedByCustomXml="next"/>
    <w:bookmarkStart w:id="3" w:name="_Toc98132219" w:displacedByCustomXml="next"/>
    <w:bookmarkStart w:id="4" w:name="_Toc98119280" w:displacedByCustomXml="next"/>
    <w:bookmarkStart w:id="5" w:name="_Toc98119223" w:displacedByCustomXml="next"/>
    <w:bookmarkStart w:id="6" w:name="_Toc98095267" w:displacedByCustomXml="next"/>
    <w:bookmarkStart w:id="7" w:name="_Toc97895385" w:displacedByCustomXml="next"/>
    <w:bookmarkStart w:id="8" w:name="_Toc91117409" w:displacedByCustomXml="next"/>
    <w:bookmarkStart w:id="9" w:name="_Toc89721857" w:displacedByCustomXml="next"/>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D051D0">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005AA935" w:rsidR="000B7CFE" w:rsidRPr="00AA1944" w:rsidRDefault="000B7CFE" w:rsidP="000B7CFE">
                                <w:pPr>
                                  <w:pStyle w:val="Caption"/>
                                  <w:jc w:val="center"/>
                                  <w:rPr>
                                    <w:color w:val="1D5F25"/>
                                  </w:rPr>
                                </w:pPr>
                                <w:bookmarkStart w:id="10" w:name="_Toc98458235"/>
                                <w:bookmarkStart w:id="11" w:name="_Toc98458301"/>
                                <w:bookmarkStart w:id="12" w:name="_Toc98458366"/>
                                <w:bookmarkStart w:id="13" w:name="_Toc98550395"/>
                                <w:bookmarkStart w:id="14" w:name="_Toc98669927"/>
                                <w:bookmarkStart w:id="15" w:name="_Toc98704713"/>
                                <w:bookmarkStart w:id="16" w:name="_Toc9877913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873819">
                                  <w:rPr>
                                    <w:noProof/>
                                    <w:color w:val="1D5F25"/>
                                  </w:rPr>
                                  <w:t>1</w:t>
                                </w:r>
                                <w:r w:rsidR="008A543B" w:rsidRPr="00AA1944">
                                  <w:rPr>
                                    <w:noProof/>
                                    <w:color w:val="1D5F25"/>
                                  </w:rPr>
                                  <w:fldChar w:fldCharType="end"/>
                                </w:r>
                                <w:r w:rsidRPr="00AA1944">
                                  <w:rPr>
                                    <w:color w:val="1D5F25"/>
                                  </w:rPr>
                                  <w:t xml:space="preserve"> Progress of evolution</w:t>
                                </w:r>
                                <w:bookmarkEnd w:id="10"/>
                                <w:bookmarkEnd w:id="11"/>
                                <w:bookmarkEnd w:id="12"/>
                                <w:bookmarkEnd w:id="13"/>
                                <w:bookmarkEnd w:id="14"/>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3ADB6A5C" w14:textId="005AA935" w:rsidR="000B7CFE" w:rsidRPr="00AA1944" w:rsidRDefault="000B7CFE" w:rsidP="000B7CFE">
                          <w:pPr>
                            <w:pStyle w:val="Caption"/>
                            <w:jc w:val="center"/>
                            <w:rPr>
                              <w:color w:val="1D5F25"/>
                            </w:rPr>
                          </w:pPr>
                          <w:bookmarkStart w:id="17" w:name="_Toc98458235"/>
                          <w:bookmarkStart w:id="18" w:name="_Toc98458301"/>
                          <w:bookmarkStart w:id="19" w:name="_Toc98458366"/>
                          <w:bookmarkStart w:id="20" w:name="_Toc98550395"/>
                          <w:bookmarkStart w:id="21" w:name="_Toc98669927"/>
                          <w:bookmarkStart w:id="22" w:name="_Toc98704713"/>
                          <w:bookmarkStart w:id="23" w:name="_Toc9877913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873819">
                            <w:rPr>
                              <w:noProof/>
                              <w:color w:val="1D5F25"/>
                            </w:rPr>
                            <w:t>1</w:t>
                          </w:r>
                          <w:r w:rsidR="008A543B" w:rsidRPr="00AA1944">
                            <w:rPr>
                              <w:noProof/>
                              <w:color w:val="1D5F25"/>
                            </w:rPr>
                            <w:fldChar w:fldCharType="end"/>
                          </w:r>
                          <w:r w:rsidRPr="00AA1944">
                            <w:rPr>
                              <w:color w:val="1D5F25"/>
                            </w:rPr>
                            <w:t xml:space="preserve"> Progress of evolution</w:t>
                          </w:r>
                          <w:bookmarkEnd w:id="17"/>
                          <w:bookmarkEnd w:id="18"/>
                          <w:bookmarkEnd w:id="19"/>
                          <w:bookmarkEnd w:id="20"/>
                          <w:bookmarkEnd w:id="21"/>
                          <w:bookmarkEnd w:id="22"/>
                          <w:bookmarkEnd w:id="23"/>
                        </w:p>
                      </w:txbxContent>
                    </v:textbox>
                    <w10:wrap type="square"/>
                  </v:shape>
                </w:pict>
              </mc:Fallback>
            </mc:AlternateContent>
          </w:r>
          <w:r>
            <w:t>Contents</w:t>
          </w:r>
        </w:p>
        <w:p w14:paraId="4DAE3A72" w14:textId="2D0793FB" w:rsidR="00244FB3" w:rsidRDefault="000B7CF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8779091" w:history="1">
            <w:r w:rsidR="00244FB3" w:rsidRPr="00391356">
              <w:rPr>
                <w:rStyle w:val="Hyperlink"/>
                <w:noProof/>
                <w:lang w:val="el-GR"/>
              </w:rPr>
              <w:t>ΠΕΡΙΛΗΨΗ</w:t>
            </w:r>
            <w:r w:rsidR="00244FB3">
              <w:rPr>
                <w:noProof/>
                <w:webHidden/>
              </w:rPr>
              <w:tab/>
            </w:r>
            <w:r w:rsidR="00244FB3">
              <w:rPr>
                <w:noProof/>
                <w:webHidden/>
              </w:rPr>
              <w:fldChar w:fldCharType="begin"/>
            </w:r>
            <w:r w:rsidR="00244FB3">
              <w:rPr>
                <w:noProof/>
                <w:webHidden/>
              </w:rPr>
              <w:instrText xml:space="preserve"> PAGEREF _Toc98779091 \h </w:instrText>
            </w:r>
            <w:r w:rsidR="00244FB3">
              <w:rPr>
                <w:noProof/>
                <w:webHidden/>
              </w:rPr>
            </w:r>
            <w:r w:rsidR="00244FB3">
              <w:rPr>
                <w:noProof/>
                <w:webHidden/>
              </w:rPr>
              <w:fldChar w:fldCharType="separate"/>
            </w:r>
            <w:r w:rsidR="00244FB3">
              <w:rPr>
                <w:noProof/>
                <w:webHidden/>
              </w:rPr>
              <w:t>1</w:t>
            </w:r>
            <w:r w:rsidR="00244FB3">
              <w:rPr>
                <w:noProof/>
                <w:webHidden/>
              </w:rPr>
              <w:fldChar w:fldCharType="end"/>
            </w:r>
          </w:hyperlink>
        </w:p>
        <w:p w14:paraId="30051556" w14:textId="135B509B" w:rsidR="00244FB3" w:rsidRDefault="0078493F">
          <w:pPr>
            <w:pStyle w:val="TOC1"/>
            <w:tabs>
              <w:tab w:val="right" w:leader="dot" w:pos="9350"/>
            </w:tabs>
            <w:rPr>
              <w:rFonts w:eastAsiaTheme="minorEastAsia"/>
              <w:noProof/>
            </w:rPr>
          </w:pPr>
          <w:hyperlink w:anchor="_Toc98779092" w:history="1">
            <w:r w:rsidR="00244FB3" w:rsidRPr="00391356">
              <w:rPr>
                <w:rStyle w:val="Hyperlink"/>
                <w:noProof/>
              </w:rPr>
              <w:t>ABSTARCT</w:t>
            </w:r>
            <w:r w:rsidR="00244FB3">
              <w:rPr>
                <w:noProof/>
                <w:webHidden/>
              </w:rPr>
              <w:tab/>
            </w:r>
            <w:r w:rsidR="00244FB3">
              <w:rPr>
                <w:noProof/>
                <w:webHidden/>
              </w:rPr>
              <w:fldChar w:fldCharType="begin"/>
            </w:r>
            <w:r w:rsidR="00244FB3">
              <w:rPr>
                <w:noProof/>
                <w:webHidden/>
              </w:rPr>
              <w:instrText xml:space="preserve"> PAGEREF _Toc98779092 \h </w:instrText>
            </w:r>
            <w:r w:rsidR="00244FB3">
              <w:rPr>
                <w:noProof/>
                <w:webHidden/>
              </w:rPr>
            </w:r>
            <w:r w:rsidR="00244FB3">
              <w:rPr>
                <w:noProof/>
                <w:webHidden/>
              </w:rPr>
              <w:fldChar w:fldCharType="separate"/>
            </w:r>
            <w:r w:rsidR="00244FB3">
              <w:rPr>
                <w:noProof/>
                <w:webHidden/>
              </w:rPr>
              <w:t>1</w:t>
            </w:r>
            <w:r w:rsidR="00244FB3">
              <w:rPr>
                <w:noProof/>
                <w:webHidden/>
              </w:rPr>
              <w:fldChar w:fldCharType="end"/>
            </w:r>
          </w:hyperlink>
        </w:p>
        <w:p w14:paraId="4E1049A0" w14:textId="50B535AC" w:rsidR="00244FB3" w:rsidRDefault="0078493F">
          <w:pPr>
            <w:pStyle w:val="TOC1"/>
            <w:tabs>
              <w:tab w:val="right" w:leader="dot" w:pos="9350"/>
            </w:tabs>
            <w:rPr>
              <w:rFonts w:eastAsiaTheme="minorEastAsia"/>
              <w:noProof/>
            </w:rPr>
          </w:pPr>
          <w:hyperlink w:anchor="_Toc98779093" w:history="1">
            <w:r w:rsidR="00244FB3" w:rsidRPr="00391356">
              <w:rPr>
                <w:rStyle w:val="Hyperlink"/>
                <w:noProof/>
                <w:lang w:val="el-GR"/>
              </w:rPr>
              <w:t>ΕΥΧΑΡΙΣΤΙΕΣ</w:t>
            </w:r>
            <w:r w:rsidR="00244FB3">
              <w:rPr>
                <w:noProof/>
                <w:webHidden/>
              </w:rPr>
              <w:tab/>
            </w:r>
            <w:r w:rsidR="00244FB3">
              <w:rPr>
                <w:noProof/>
                <w:webHidden/>
              </w:rPr>
              <w:fldChar w:fldCharType="begin"/>
            </w:r>
            <w:r w:rsidR="00244FB3">
              <w:rPr>
                <w:noProof/>
                <w:webHidden/>
              </w:rPr>
              <w:instrText xml:space="preserve"> PAGEREF _Toc98779093 \h </w:instrText>
            </w:r>
            <w:r w:rsidR="00244FB3">
              <w:rPr>
                <w:noProof/>
                <w:webHidden/>
              </w:rPr>
            </w:r>
            <w:r w:rsidR="00244FB3">
              <w:rPr>
                <w:noProof/>
                <w:webHidden/>
              </w:rPr>
              <w:fldChar w:fldCharType="separate"/>
            </w:r>
            <w:r w:rsidR="00244FB3">
              <w:rPr>
                <w:noProof/>
                <w:webHidden/>
              </w:rPr>
              <w:t>2</w:t>
            </w:r>
            <w:r w:rsidR="00244FB3">
              <w:rPr>
                <w:noProof/>
                <w:webHidden/>
              </w:rPr>
              <w:fldChar w:fldCharType="end"/>
            </w:r>
          </w:hyperlink>
        </w:p>
        <w:p w14:paraId="61E5609B" w14:textId="2E4CC065" w:rsidR="00244FB3" w:rsidRDefault="0078493F">
          <w:pPr>
            <w:pStyle w:val="TOC1"/>
            <w:tabs>
              <w:tab w:val="right" w:leader="dot" w:pos="9350"/>
            </w:tabs>
            <w:rPr>
              <w:rFonts w:eastAsiaTheme="minorEastAsia"/>
              <w:noProof/>
            </w:rPr>
          </w:pPr>
          <w:hyperlink w:anchor="_Toc98779094" w:history="1">
            <w:r w:rsidR="00244FB3" w:rsidRPr="00391356">
              <w:rPr>
                <w:rStyle w:val="Hyperlink"/>
                <w:noProof/>
                <w:lang w:val="el-GR"/>
              </w:rPr>
              <w:t>ΑΠΟΤΕΛΕΣΜΑ ΤΗΣ ΕΡΓΑΣΙΑΣ ΣΤΗΝ ΑΚΑΔΙΜΑΙΚΗ ΚΟΙΝΟΤΗΤΑ</w:t>
            </w:r>
            <w:r w:rsidR="00244FB3">
              <w:rPr>
                <w:noProof/>
                <w:webHidden/>
              </w:rPr>
              <w:tab/>
            </w:r>
            <w:r w:rsidR="00244FB3">
              <w:rPr>
                <w:noProof/>
                <w:webHidden/>
              </w:rPr>
              <w:fldChar w:fldCharType="begin"/>
            </w:r>
            <w:r w:rsidR="00244FB3">
              <w:rPr>
                <w:noProof/>
                <w:webHidden/>
              </w:rPr>
              <w:instrText xml:space="preserve"> PAGEREF _Toc98779094 \h </w:instrText>
            </w:r>
            <w:r w:rsidR="00244FB3">
              <w:rPr>
                <w:noProof/>
                <w:webHidden/>
              </w:rPr>
            </w:r>
            <w:r w:rsidR="00244FB3">
              <w:rPr>
                <w:noProof/>
                <w:webHidden/>
              </w:rPr>
              <w:fldChar w:fldCharType="separate"/>
            </w:r>
            <w:r w:rsidR="00244FB3">
              <w:rPr>
                <w:noProof/>
                <w:webHidden/>
              </w:rPr>
              <w:t>3</w:t>
            </w:r>
            <w:r w:rsidR="00244FB3">
              <w:rPr>
                <w:noProof/>
                <w:webHidden/>
              </w:rPr>
              <w:fldChar w:fldCharType="end"/>
            </w:r>
          </w:hyperlink>
        </w:p>
        <w:p w14:paraId="37B80036" w14:textId="17BD9402" w:rsidR="00244FB3" w:rsidRDefault="0078493F">
          <w:pPr>
            <w:pStyle w:val="TOC1"/>
            <w:tabs>
              <w:tab w:val="right" w:leader="dot" w:pos="9350"/>
            </w:tabs>
            <w:rPr>
              <w:rFonts w:eastAsiaTheme="minorEastAsia"/>
              <w:noProof/>
            </w:rPr>
          </w:pPr>
          <w:hyperlink w:anchor="_Toc98779095" w:history="1">
            <w:r w:rsidR="00244FB3" w:rsidRPr="00391356">
              <w:rPr>
                <w:rStyle w:val="Hyperlink"/>
                <w:noProof/>
              </w:rPr>
              <w:t>RESULT OF RESEARCH WORK IN THE ACADEMIC COMMUNITY</w:t>
            </w:r>
            <w:r w:rsidR="00244FB3">
              <w:rPr>
                <w:noProof/>
                <w:webHidden/>
              </w:rPr>
              <w:tab/>
            </w:r>
            <w:r w:rsidR="00244FB3">
              <w:rPr>
                <w:noProof/>
                <w:webHidden/>
              </w:rPr>
              <w:fldChar w:fldCharType="begin"/>
            </w:r>
            <w:r w:rsidR="00244FB3">
              <w:rPr>
                <w:noProof/>
                <w:webHidden/>
              </w:rPr>
              <w:instrText xml:space="preserve"> PAGEREF _Toc98779095 \h </w:instrText>
            </w:r>
            <w:r w:rsidR="00244FB3">
              <w:rPr>
                <w:noProof/>
                <w:webHidden/>
              </w:rPr>
            </w:r>
            <w:r w:rsidR="00244FB3">
              <w:rPr>
                <w:noProof/>
                <w:webHidden/>
              </w:rPr>
              <w:fldChar w:fldCharType="separate"/>
            </w:r>
            <w:r w:rsidR="00244FB3">
              <w:rPr>
                <w:noProof/>
                <w:webHidden/>
              </w:rPr>
              <w:t>3</w:t>
            </w:r>
            <w:r w:rsidR="00244FB3">
              <w:rPr>
                <w:noProof/>
                <w:webHidden/>
              </w:rPr>
              <w:fldChar w:fldCharType="end"/>
            </w:r>
          </w:hyperlink>
        </w:p>
        <w:p w14:paraId="28ECF2A8" w14:textId="05C59F3C" w:rsidR="00244FB3" w:rsidRDefault="0078493F">
          <w:pPr>
            <w:pStyle w:val="TOC1"/>
            <w:tabs>
              <w:tab w:val="right" w:leader="dot" w:pos="9350"/>
            </w:tabs>
            <w:rPr>
              <w:rFonts w:eastAsiaTheme="minorEastAsia"/>
              <w:noProof/>
            </w:rPr>
          </w:pPr>
          <w:hyperlink w:anchor="_Toc98779096" w:history="1">
            <w:r w:rsidR="00244FB3" w:rsidRPr="00391356">
              <w:rPr>
                <w:rStyle w:val="Hyperlink"/>
                <w:noProof/>
                <w:lang w:val="el-GR"/>
              </w:rPr>
              <w:t>ΑΠΟΤΕΛΕΣΜΑ ΤΗΣ ΕΡΓΑΣΙΑΣ ΣΤΗΝ ΚΟΙΝΩΝΙΑ</w:t>
            </w:r>
            <w:r w:rsidR="00244FB3">
              <w:rPr>
                <w:noProof/>
                <w:webHidden/>
              </w:rPr>
              <w:tab/>
            </w:r>
            <w:r w:rsidR="00244FB3">
              <w:rPr>
                <w:noProof/>
                <w:webHidden/>
              </w:rPr>
              <w:fldChar w:fldCharType="begin"/>
            </w:r>
            <w:r w:rsidR="00244FB3">
              <w:rPr>
                <w:noProof/>
                <w:webHidden/>
              </w:rPr>
              <w:instrText xml:space="preserve"> PAGEREF _Toc98779096 \h </w:instrText>
            </w:r>
            <w:r w:rsidR="00244FB3">
              <w:rPr>
                <w:noProof/>
                <w:webHidden/>
              </w:rPr>
            </w:r>
            <w:r w:rsidR="00244FB3">
              <w:rPr>
                <w:noProof/>
                <w:webHidden/>
              </w:rPr>
              <w:fldChar w:fldCharType="separate"/>
            </w:r>
            <w:r w:rsidR="00244FB3">
              <w:rPr>
                <w:noProof/>
                <w:webHidden/>
              </w:rPr>
              <w:t>3</w:t>
            </w:r>
            <w:r w:rsidR="00244FB3">
              <w:rPr>
                <w:noProof/>
                <w:webHidden/>
              </w:rPr>
              <w:fldChar w:fldCharType="end"/>
            </w:r>
          </w:hyperlink>
        </w:p>
        <w:p w14:paraId="2525E51C" w14:textId="3BCF9A33" w:rsidR="00244FB3" w:rsidRDefault="0078493F">
          <w:pPr>
            <w:pStyle w:val="TOC1"/>
            <w:tabs>
              <w:tab w:val="right" w:leader="dot" w:pos="9350"/>
            </w:tabs>
            <w:rPr>
              <w:rFonts w:eastAsiaTheme="minorEastAsia"/>
              <w:noProof/>
            </w:rPr>
          </w:pPr>
          <w:hyperlink w:anchor="_Toc98779097" w:history="1">
            <w:r w:rsidR="00244FB3" w:rsidRPr="00391356">
              <w:rPr>
                <w:rStyle w:val="Hyperlink"/>
                <w:noProof/>
              </w:rPr>
              <w:t>RESULT OF RESEARCH WORK IN SOCIETY</w:t>
            </w:r>
            <w:r w:rsidR="00244FB3">
              <w:rPr>
                <w:noProof/>
                <w:webHidden/>
              </w:rPr>
              <w:tab/>
            </w:r>
            <w:r w:rsidR="00244FB3">
              <w:rPr>
                <w:noProof/>
                <w:webHidden/>
              </w:rPr>
              <w:fldChar w:fldCharType="begin"/>
            </w:r>
            <w:r w:rsidR="00244FB3">
              <w:rPr>
                <w:noProof/>
                <w:webHidden/>
              </w:rPr>
              <w:instrText xml:space="preserve"> PAGEREF _Toc98779097 \h </w:instrText>
            </w:r>
            <w:r w:rsidR="00244FB3">
              <w:rPr>
                <w:noProof/>
                <w:webHidden/>
              </w:rPr>
            </w:r>
            <w:r w:rsidR="00244FB3">
              <w:rPr>
                <w:noProof/>
                <w:webHidden/>
              </w:rPr>
              <w:fldChar w:fldCharType="separate"/>
            </w:r>
            <w:r w:rsidR="00244FB3">
              <w:rPr>
                <w:noProof/>
                <w:webHidden/>
              </w:rPr>
              <w:t>3</w:t>
            </w:r>
            <w:r w:rsidR="00244FB3">
              <w:rPr>
                <w:noProof/>
                <w:webHidden/>
              </w:rPr>
              <w:fldChar w:fldCharType="end"/>
            </w:r>
          </w:hyperlink>
        </w:p>
        <w:p w14:paraId="39D320FD" w14:textId="5A910554" w:rsidR="00244FB3" w:rsidRDefault="0078493F">
          <w:pPr>
            <w:pStyle w:val="TOC1"/>
            <w:tabs>
              <w:tab w:val="right" w:leader="dot" w:pos="9350"/>
            </w:tabs>
            <w:rPr>
              <w:rFonts w:eastAsiaTheme="minorEastAsia"/>
              <w:noProof/>
            </w:rPr>
          </w:pPr>
          <w:hyperlink w:anchor="_Toc98779098" w:history="1">
            <w:r w:rsidR="00244FB3" w:rsidRPr="00391356">
              <w:rPr>
                <w:rStyle w:val="Hyperlink"/>
                <w:noProof/>
                <w:lang w:val="el-GR"/>
              </w:rPr>
              <w:t>ΕΙΣΑΓΩΓΗ</w:t>
            </w:r>
            <w:r w:rsidR="00244FB3">
              <w:rPr>
                <w:noProof/>
                <w:webHidden/>
              </w:rPr>
              <w:tab/>
            </w:r>
            <w:r w:rsidR="00244FB3">
              <w:rPr>
                <w:noProof/>
                <w:webHidden/>
              </w:rPr>
              <w:fldChar w:fldCharType="begin"/>
            </w:r>
            <w:r w:rsidR="00244FB3">
              <w:rPr>
                <w:noProof/>
                <w:webHidden/>
              </w:rPr>
              <w:instrText xml:space="preserve"> PAGEREF _Toc98779098 \h </w:instrText>
            </w:r>
            <w:r w:rsidR="00244FB3">
              <w:rPr>
                <w:noProof/>
                <w:webHidden/>
              </w:rPr>
            </w:r>
            <w:r w:rsidR="00244FB3">
              <w:rPr>
                <w:noProof/>
                <w:webHidden/>
              </w:rPr>
              <w:fldChar w:fldCharType="separate"/>
            </w:r>
            <w:r w:rsidR="00244FB3">
              <w:rPr>
                <w:noProof/>
                <w:webHidden/>
              </w:rPr>
              <w:t>4</w:t>
            </w:r>
            <w:r w:rsidR="00244FB3">
              <w:rPr>
                <w:noProof/>
                <w:webHidden/>
              </w:rPr>
              <w:fldChar w:fldCharType="end"/>
            </w:r>
          </w:hyperlink>
        </w:p>
        <w:p w14:paraId="73A55E20" w14:textId="1EE44040" w:rsidR="00244FB3" w:rsidRDefault="0078493F">
          <w:pPr>
            <w:pStyle w:val="TOC2"/>
            <w:tabs>
              <w:tab w:val="right" w:leader="dot" w:pos="9350"/>
            </w:tabs>
            <w:rPr>
              <w:rFonts w:eastAsiaTheme="minorEastAsia"/>
              <w:noProof/>
            </w:rPr>
          </w:pPr>
          <w:hyperlink w:anchor="_Toc98779099" w:history="1">
            <w:r w:rsidR="00244FB3" w:rsidRPr="00391356">
              <w:rPr>
                <w:rStyle w:val="Hyperlink"/>
                <w:noProof/>
                <w:lang w:val="el-GR"/>
              </w:rPr>
              <w:t xml:space="preserve">Ερευνητικά ερωτήματα | </w:t>
            </w:r>
            <w:r w:rsidR="00244FB3" w:rsidRPr="00391356">
              <w:rPr>
                <w:rStyle w:val="Hyperlink"/>
                <w:noProof/>
              </w:rPr>
              <w:t>Agenda</w:t>
            </w:r>
            <w:r w:rsidR="00244FB3" w:rsidRPr="00391356">
              <w:rPr>
                <w:rStyle w:val="Hyperlink"/>
                <w:noProof/>
                <w:lang w:val="el-GR"/>
              </w:rPr>
              <w:t>:</w:t>
            </w:r>
            <w:r w:rsidR="00244FB3">
              <w:rPr>
                <w:noProof/>
                <w:webHidden/>
              </w:rPr>
              <w:tab/>
            </w:r>
            <w:r w:rsidR="00244FB3">
              <w:rPr>
                <w:noProof/>
                <w:webHidden/>
              </w:rPr>
              <w:fldChar w:fldCharType="begin"/>
            </w:r>
            <w:r w:rsidR="00244FB3">
              <w:rPr>
                <w:noProof/>
                <w:webHidden/>
              </w:rPr>
              <w:instrText xml:space="preserve"> PAGEREF _Toc98779099 \h </w:instrText>
            </w:r>
            <w:r w:rsidR="00244FB3">
              <w:rPr>
                <w:noProof/>
                <w:webHidden/>
              </w:rPr>
            </w:r>
            <w:r w:rsidR="00244FB3">
              <w:rPr>
                <w:noProof/>
                <w:webHidden/>
              </w:rPr>
              <w:fldChar w:fldCharType="separate"/>
            </w:r>
            <w:r w:rsidR="00244FB3">
              <w:rPr>
                <w:noProof/>
                <w:webHidden/>
              </w:rPr>
              <w:t>4</w:t>
            </w:r>
            <w:r w:rsidR="00244FB3">
              <w:rPr>
                <w:noProof/>
                <w:webHidden/>
              </w:rPr>
              <w:fldChar w:fldCharType="end"/>
            </w:r>
          </w:hyperlink>
        </w:p>
        <w:p w14:paraId="2A18F81F" w14:textId="16B839EF" w:rsidR="00244FB3" w:rsidRDefault="0078493F">
          <w:pPr>
            <w:pStyle w:val="TOC3"/>
            <w:tabs>
              <w:tab w:val="right" w:leader="dot" w:pos="9350"/>
            </w:tabs>
            <w:rPr>
              <w:rFonts w:eastAsiaTheme="minorEastAsia"/>
              <w:noProof/>
            </w:rPr>
          </w:pPr>
          <w:hyperlink w:anchor="_Toc98779100" w:history="1">
            <w:r w:rsidR="00244FB3" w:rsidRPr="00391356">
              <w:rPr>
                <w:rStyle w:val="Hyperlink"/>
                <w:noProof/>
                <w:lang w:val="el-GR"/>
              </w:rPr>
              <w:t>Αντιμετώπιση ερευνητικών προβλημάτων</w:t>
            </w:r>
            <w:r w:rsidR="00244FB3">
              <w:rPr>
                <w:noProof/>
                <w:webHidden/>
              </w:rPr>
              <w:tab/>
            </w:r>
            <w:r w:rsidR="00244FB3">
              <w:rPr>
                <w:noProof/>
                <w:webHidden/>
              </w:rPr>
              <w:fldChar w:fldCharType="begin"/>
            </w:r>
            <w:r w:rsidR="00244FB3">
              <w:rPr>
                <w:noProof/>
                <w:webHidden/>
              </w:rPr>
              <w:instrText xml:space="preserve"> PAGEREF _Toc98779100 \h </w:instrText>
            </w:r>
            <w:r w:rsidR="00244FB3">
              <w:rPr>
                <w:noProof/>
                <w:webHidden/>
              </w:rPr>
            </w:r>
            <w:r w:rsidR="00244FB3">
              <w:rPr>
                <w:noProof/>
                <w:webHidden/>
              </w:rPr>
              <w:fldChar w:fldCharType="separate"/>
            </w:r>
            <w:r w:rsidR="00244FB3">
              <w:rPr>
                <w:noProof/>
                <w:webHidden/>
              </w:rPr>
              <w:t>5</w:t>
            </w:r>
            <w:r w:rsidR="00244FB3">
              <w:rPr>
                <w:noProof/>
                <w:webHidden/>
              </w:rPr>
              <w:fldChar w:fldCharType="end"/>
            </w:r>
          </w:hyperlink>
        </w:p>
        <w:p w14:paraId="1AF398E7" w14:textId="71677B00" w:rsidR="00244FB3" w:rsidRDefault="0078493F">
          <w:pPr>
            <w:pStyle w:val="TOC3"/>
            <w:tabs>
              <w:tab w:val="right" w:leader="dot" w:pos="9350"/>
            </w:tabs>
            <w:rPr>
              <w:rFonts w:eastAsiaTheme="minorEastAsia"/>
              <w:noProof/>
            </w:rPr>
          </w:pPr>
          <w:hyperlink w:anchor="_Toc98779101" w:history="1">
            <w:r w:rsidR="00244FB3" w:rsidRPr="00391356">
              <w:rPr>
                <w:rStyle w:val="Hyperlink"/>
                <w:noProof/>
                <w:lang w:val="el-GR"/>
              </w:rPr>
              <w:t>Χρονοδιάγραμμα</w:t>
            </w:r>
            <w:r w:rsidR="00244FB3">
              <w:rPr>
                <w:noProof/>
                <w:webHidden/>
              </w:rPr>
              <w:tab/>
            </w:r>
            <w:r w:rsidR="00244FB3">
              <w:rPr>
                <w:noProof/>
                <w:webHidden/>
              </w:rPr>
              <w:fldChar w:fldCharType="begin"/>
            </w:r>
            <w:r w:rsidR="00244FB3">
              <w:rPr>
                <w:noProof/>
                <w:webHidden/>
              </w:rPr>
              <w:instrText xml:space="preserve"> PAGEREF _Toc98779101 \h </w:instrText>
            </w:r>
            <w:r w:rsidR="00244FB3">
              <w:rPr>
                <w:noProof/>
                <w:webHidden/>
              </w:rPr>
            </w:r>
            <w:r w:rsidR="00244FB3">
              <w:rPr>
                <w:noProof/>
                <w:webHidden/>
              </w:rPr>
              <w:fldChar w:fldCharType="separate"/>
            </w:r>
            <w:r w:rsidR="00244FB3">
              <w:rPr>
                <w:noProof/>
                <w:webHidden/>
              </w:rPr>
              <w:t>6</w:t>
            </w:r>
            <w:r w:rsidR="00244FB3">
              <w:rPr>
                <w:noProof/>
                <w:webHidden/>
              </w:rPr>
              <w:fldChar w:fldCharType="end"/>
            </w:r>
          </w:hyperlink>
        </w:p>
        <w:p w14:paraId="0E3D8F04" w14:textId="6FE10247" w:rsidR="00244FB3" w:rsidRDefault="0078493F">
          <w:pPr>
            <w:pStyle w:val="TOC2"/>
            <w:tabs>
              <w:tab w:val="right" w:leader="dot" w:pos="9350"/>
            </w:tabs>
            <w:rPr>
              <w:rFonts w:eastAsiaTheme="minorEastAsia"/>
              <w:noProof/>
            </w:rPr>
          </w:pPr>
          <w:hyperlink w:anchor="_Toc98779102" w:history="1">
            <w:r w:rsidR="00244FB3" w:rsidRPr="00391356">
              <w:rPr>
                <w:rStyle w:val="Hyperlink"/>
                <w:noProof/>
                <w:lang w:val="el-GR"/>
              </w:rPr>
              <w:t>Τι είναι τα βιντεοπαιχνίδια</w:t>
            </w:r>
            <w:r w:rsidR="00244FB3">
              <w:rPr>
                <w:noProof/>
                <w:webHidden/>
              </w:rPr>
              <w:tab/>
            </w:r>
            <w:r w:rsidR="00244FB3">
              <w:rPr>
                <w:noProof/>
                <w:webHidden/>
              </w:rPr>
              <w:fldChar w:fldCharType="begin"/>
            </w:r>
            <w:r w:rsidR="00244FB3">
              <w:rPr>
                <w:noProof/>
                <w:webHidden/>
              </w:rPr>
              <w:instrText xml:space="preserve"> PAGEREF _Toc98779102 \h </w:instrText>
            </w:r>
            <w:r w:rsidR="00244FB3">
              <w:rPr>
                <w:noProof/>
                <w:webHidden/>
              </w:rPr>
            </w:r>
            <w:r w:rsidR="00244FB3">
              <w:rPr>
                <w:noProof/>
                <w:webHidden/>
              </w:rPr>
              <w:fldChar w:fldCharType="separate"/>
            </w:r>
            <w:r w:rsidR="00244FB3">
              <w:rPr>
                <w:noProof/>
                <w:webHidden/>
              </w:rPr>
              <w:t>6</w:t>
            </w:r>
            <w:r w:rsidR="00244FB3">
              <w:rPr>
                <w:noProof/>
                <w:webHidden/>
              </w:rPr>
              <w:fldChar w:fldCharType="end"/>
            </w:r>
          </w:hyperlink>
        </w:p>
        <w:p w14:paraId="6AA44FA9" w14:textId="4A0B18BD" w:rsidR="00244FB3" w:rsidRDefault="0078493F">
          <w:pPr>
            <w:pStyle w:val="TOC2"/>
            <w:tabs>
              <w:tab w:val="right" w:leader="dot" w:pos="9350"/>
            </w:tabs>
            <w:rPr>
              <w:rFonts w:eastAsiaTheme="minorEastAsia"/>
              <w:noProof/>
            </w:rPr>
          </w:pPr>
          <w:hyperlink w:anchor="_Toc98779103" w:history="1">
            <w:r w:rsidR="00244FB3" w:rsidRPr="00391356">
              <w:rPr>
                <w:rStyle w:val="Hyperlink"/>
                <w:noProof/>
                <w:lang w:val="el-GR"/>
              </w:rPr>
              <w:t>Κοινωνική Επιρροή</w:t>
            </w:r>
            <w:r w:rsidR="00244FB3">
              <w:rPr>
                <w:noProof/>
                <w:webHidden/>
              </w:rPr>
              <w:tab/>
            </w:r>
            <w:r w:rsidR="00244FB3">
              <w:rPr>
                <w:noProof/>
                <w:webHidden/>
              </w:rPr>
              <w:fldChar w:fldCharType="begin"/>
            </w:r>
            <w:r w:rsidR="00244FB3">
              <w:rPr>
                <w:noProof/>
                <w:webHidden/>
              </w:rPr>
              <w:instrText xml:space="preserve"> PAGEREF _Toc98779103 \h </w:instrText>
            </w:r>
            <w:r w:rsidR="00244FB3">
              <w:rPr>
                <w:noProof/>
                <w:webHidden/>
              </w:rPr>
            </w:r>
            <w:r w:rsidR="00244FB3">
              <w:rPr>
                <w:noProof/>
                <w:webHidden/>
              </w:rPr>
              <w:fldChar w:fldCharType="separate"/>
            </w:r>
            <w:r w:rsidR="00244FB3">
              <w:rPr>
                <w:noProof/>
                <w:webHidden/>
              </w:rPr>
              <w:t>7</w:t>
            </w:r>
            <w:r w:rsidR="00244FB3">
              <w:rPr>
                <w:noProof/>
                <w:webHidden/>
              </w:rPr>
              <w:fldChar w:fldCharType="end"/>
            </w:r>
          </w:hyperlink>
        </w:p>
        <w:p w14:paraId="3C9103FA" w14:textId="4B234F7A" w:rsidR="00244FB3" w:rsidRDefault="0078493F">
          <w:pPr>
            <w:pStyle w:val="TOC2"/>
            <w:tabs>
              <w:tab w:val="right" w:leader="dot" w:pos="9350"/>
            </w:tabs>
            <w:rPr>
              <w:rFonts w:eastAsiaTheme="minorEastAsia"/>
              <w:noProof/>
            </w:rPr>
          </w:pPr>
          <w:hyperlink w:anchor="_Toc98779104" w:history="1">
            <w:r w:rsidR="00244FB3" w:rsidRPr="00391356">
              <w:rPr>
                <w:rStyle w:val="Hyperlink"/>
                <w:noProof/>
                <w:lang w:val="el-GR"/>
              </w:rPr>
              <w:t xml:space="preserve">Μοντελοποιήση συστήματος </w:t>
            </w:r>
            <w:r w:rsidR="00244FB3" w:rsidRPr="00391356">
              <w:rPr>
                <w:rStyle w:val="Hyperlink"/>
                <w:noProof/>
              </w:rPr>
              <w:t>Multiplayer</w:t>
            </w:r>
            <w:r w:rsidR="00244FB3">
              <w:rPr>
                <w:noProof/>
                <w:webHidden/>
              </w:rPr>
              <w:tab/>
            </w:r>
            <w:r w:rsidR="00244FB3">
              <w:rPr>
                <w:noProof/>
                <w:webHidden/>
              </w:rPr>
              <w:fldChar w:fldCharType="begin"/>
            </w:r>
            <w:r w:rsidR="00244FB3">
              <w:rPr>
                <w:noProof/>
                <w:webHidden/>
              </w:rPr>
              <w:instrText xml:space="preserve"> PAGEREF _Toc98779104 \h </w:instrText>
            </w:r>
            <w:r w:rsidR="00244FB3">
              <w:rPr>
                <w:noProof/>
                <w:webHidden/>
              </w:rPr>
            </w:r>
            <w:r w:rsidR="00244FB3">
              <w:rPr>
                <w:noProof/>
                <w:webHidden/>
              </w:rPr>
              <w:fldChar w:fldCharType="separate"/>
            </w:r>
            <w:r w:rsidR="00244FB3">
              <w:rPr>
                <w:noProof/>
                <w:webHidden/>
              </w:rPr>
              <w:t>1</w:t>
            </w:r>
            <w:r w:rsidR="00244FB3">
              <w:rPr>
                <w:noProof/>
                <w:webHidden/>
              </w:rPr>
              <w:fldChar w:fldCharType="end"/>
            </w:r>
          </w:hyperlink>
        </w:p>
        <w:p w14:paraId="225251C8" w14:textId="2281C04D" w:rsidR="00244FB3" w:rsidRDefault="0078493F">
          <w:pPr>
            <w:pStyle w:val="TOC3"/>
            <w:tabs>
              <w:tab w:val="right" w:leader="dot" w:pos="9350"/>
            </w:tabs>
            <w:rPr>
              <w:rFonts w:eastAsiaTheme="minorEastAsia"/>
              <w:noProof/>
            </w:rPr>
          </w:pPr>
          <w:hyperlink w:anchor="_Toc98779105" w:history="1">
            <w:r w:rsidR="00244FB3" w:rsidRPr="00391356">
              <w:rPr>
                <w:rStyle w:val="Hyperlink"/>
                <w:noProof/>
                <w:lang w:val="el-GR"/>
              </w:rPr>
              <w:t>Επιλογή Μηχανής Γραφικών</w:t>
            </w:r>
            <w:r w:rsidR="00244FB3">
              <w:rPr>
                <w:noProof/>
                <w:webHidden/>
              </w:rPr>
              <w:tab/>
            </w:r>
            <w:r w:rsidR="00244FB3">
              <w:rPr>
                <w:noProof/>
                <w:webHidden/>
              </w:rPr>
              <w:fldChar w:fldCharType="begin"/>
            </w:r>
            <w:r w:rsidR="00244FB3">
              <w:rPr>
                <w:noProof/>
                <w:webHidden/>
              </w:rPr>
              <w:instrText xml:space="preserve"> PAGEREF _Toc98779105 \h </w:instrText>
            </w:r>
            <w:r w:rsidR="00244FB3">
              <w:rPr>
                <w:noProof/>
                <w:webHidden/>
              </w:rPr>
            </w:r>
            <w:r w:rsidR="00244FB3">
              <w:rPr>
                <w:noProof/>
                <w:webHidden/>
              </w:rPr>
              <w:fldChar w:fldCharType="separate"/>
            </w:r>
            <w:r w:rsidR="00244FB3">
              <w:rPr>
                <w:noProof/>
                <w:webHidden/>
              </w:rPr>
              <w:t>8</w:t>
            </w:r>
            <w:r w:rsidR="00244FB3">
              <w:rPr>
                <w:noProof/>
                <w:webHidden/>
              </w:rPr>
              <w:fldChar w:fldCharType="end"/>
            </w:r>
          </w:hyperlink>
        </w:p>
        <w:p w14:paraId="4B1835D4" w14:textId="748CE5C3" w:rsidR="00244FB3" w:rsidRDefault="0078493F">
          <w:pPr>
            <w:pStyle w:val="TOC3"/>
            <w:tabs>
              <w:tab w:val="right" w:leader="dot" w:pos="9350"/>
            </w:tabs>
            <w:rPr>
              <w:rFonts w:eastAsiaTheme="minorEastAsia"/>
              <w:noProof/>
            </w:rPr>
          </w:pPr>
          <w:hyperlink w:anchor="_Toc98779106" w:history="1">
            <w:r w:rsidR="00244FB3" w:rsidRPr="00391356">
              <w:rPr>
                <w:rStyle w:val="Hyperlink"/>
                <w:noProof/>
                <w:lang w:val="el-GR"/>
              </w:rPr>
              <w:t>Υλοποίηση Αρχιτεκτονικής Χαρακτηριστικών του/των συστήματος</w:t>
            </w:r>
            <w:r w:rsidR="00244FB3">
              <w:rPr>
                <w:noProof/>
                <w:webHidden/>
              </w:rPr>
              <w:tab/>
            </w:r>
            <w:r w:rsidR="00244FB3">
              <w:rPr>
                <w:noProof/>
                <w:webHidden/>
              </w:rPr>
              <w:fldChar w:fldCharType="begin"/>
            </w:r>
            <w:r w:rsidR="00244FB3">
              <w:rPr>
                <w:noProof/>
                <w:webHidden/>
              </w:rPr>
              <w:instrText xml:space="preserve"> PAGEREF _Toc98779106 \h </w:instrText>
            </w:r>
            <w:r w:rsidR="00244FB3">
              <w:rPr>
                <w:noProof/>
                <w:webHidden/>
              </w:rPr>
            </w:r>
            <w:r w:rsidR="00244FB3">
              <w:rPr>
                <w:noProof/>
                <w:webHidden/>
              </w:rPr>
              <w:fldChar w:fldCharType="separate"/>
            </w:r>
            <w:r w:rsidR="00244FB3">
              <w:rPr>
                <w:noProof/>
                <w:webHidden/>
              </w:rPr>
              <w:t>8</w:t>
            </w:r>
            <w:r w:rsidR="00244FB3">
              <w:rPr>
                <w:noProof/>
                <w:webHidden/>
              </w:rPr>
              <w:fldChar w:fldCharType="end"/>
            </w:r>
          </w:hyperlink>
        </w:p>
        <w:p w14:paraId="7AD5ED7D" w14:textId="06197244" w:rsidR="00244FB3" w:rsidRDefault="0078493F">
          <w:pPr>
            <w:pStyle w:val="TOC3"/>
            <w:tabs>
              <w:tab w:val="right" w:leader="dot" w:pos="9350"/>
            </w:tabs>
            <w:rPr>
              <w:rFonts w:eastAsiaTheme="minorEastAsia"/>
              <w:noProof/>
            </w:rPr>
          </w:pPr>
          <w:hyperlink w:anchor="_Toc98779107" w:history="1">
            <w:r w:rsidR="00244FB3" w:rsidRPr="00391356">
              <w:rPr>
                <w:rStyle w:val="Hyperlink"/>
                <w:noProof/>
                <w:lang w:val="el-GR"/>
              </w:rPr>
              <w:t>Υλοποίηση Αρχιτεκτονικής εφαρμογής λογισμικού</w:t>
            </w:r>
            <w:r w:rsidR="00244FB3">
              <w:rPr>
                <w:noProof/>
                <w:webHidden/>
              </w:rPr>
              <w:tab/>
            </w:r>
            <w:r w:rsidR="00244FB3">
              <w:rPr>
                <w:noProof/>
                <w:webHidden/>
              </w:rPr>
              <w:fldChar w:fldCharType="begin"/>
            </w:r>
            <w:r w:rsidR="00244FB3">
              <w:rPr>
                <w:noProof/>
                <w:webHidden/>
              </w:rPr>
              <w:instrText xml:space="preserve"> PAGEREF _Toc98779107 \h </w:instrText>
            </w:r>
            <w:r w:rsidR="00244FB3">
              <w:rPr>
                <w:noProof/>
                <w:webHidden/>
              </w:rPr>
            </w:r>
            <w:r w:rsidR="00244FB3">
              <w:rPr>
                <w:noProof/>
                <w:webHidden/>
              </w:rPr>
              <w:fldChar w:fldCharType="separate"/>
            </w:r>
            <w:r w:rsidR="00244FB3">
              <w:rPr>
                <w:noProof/>
                <w:webHidden/>
              </w:rPr>
              <w:t>8</w:t>
            </w:r>
            <w:r w:rsidR="00244FB3">
              <w:rPr>
                <w:noProof/>
                <w:webHidden/>
              </w:rPr>
              <w:fldChar w:fldCharType="end"/>
            </w:r>
          </w:hyperlink>
        </w:p>
        <w:p w14:paraId="7C04CEB1" w14:textId="1B08633A" w:rsidR="00244FB3" w:rsidRDefault="0078493F">
          <w:pPr>
            <w:pStyle w:val="TOC3"/>
            <w:tabs>
              <w:tab w:val="right" w:leader="dot" w:pos="9350"/>
            </w:tabs>
            <w:rPr>
              <w:rFonts w:eastAsiaTheme="minorEastAsia"/>
              <w:noProof/>
            </w:rPr>
          </w:pPr>
          <w:hyperlink w:anchor="_Toc98779108" w:history="1">
            <w:r w:rsidR="00244FB3" w:rsidRPr="00391356">
              <w:rPr>
                <w:rStyle w:val="Hyperlink"/>
                <w:noProof/>
                <w:lang w:val="el-GR"/>
              </w:rPr>
              <w:t>Υλοποίηση Αντικειμενοστραφή προγραμματισμού</w:t>
            </w:r>
            <w:r w:rsidR="00244FB3">
              <w:rPr>
                <w:noProof/>
                <w:webHidden/>
              </w:rPr>
              <w:tab/>
            </w:r>
            <w:r w:rsidR="00244FB3">
              <w:rPr>
                <w:noProof/>
                <w:webHidden/>
              </w:rPr>
              <w:fldChar w:fldCharType="begin"/>
            </w:r>
            <w:r w:rsidR="00244FB3">
              <w:rPr>
                <w:noProof/>
                <w:webHidden/>
              </w:rPr>
              <w:instrText xml:space="preserve"> PAGEREF _Toc98779108 \h </w:instrText>
            </w:r>
            <w:r w:rsidR="00244FB3">
              <w:rPr>
                <w:noProof/>
                <w:webHidden/>
              </w:rPr>
            </w:r>
            <w:r w:rsidR="00244FB3">
              <w:rPr>
                <w:noProof/>
                <w:webHidden/>
              </w:rPr>
              <w:fldChar w:fldCharType="separate"/>
            </w:r>
            <w:r w:rsidR="00244FB3">
              <w:rPr>
                <w:noProof/>
                <w:webHidden/>
              </w:rPr>
              <w:t>8</w:t>
            </w:r>
            <w:r w:rsidR="00244FB3">
              <w:rPr>
                <w:noProof/>
                <w:webHidden/>
              </w:rPr>
              <w:fldChar w:fldCharType="end"/>
            </w:r>
          </w:hyperlink>
        </w:p>
        <w:p w14:paraId="5F7A46EC" w14:textId="7F1FB1BF" w:rsidR="00244FB3" w:rsidRDefault="0078493F">
          <w:pPr>
            <w:pStyle w:val="TOC3"/>
            <w:tabs>
              <w:tab w:val="right" w:leader="dot" w:pos="9350"/>
            </w:tabs>
            <w:rPr>
              <w:rFonts w:eastAsiaTheme="minorEastAsia"/>
              <w:noProof/>
            </w:rPr>
          </w:pPr>
          <w:hyperlink w:anchor="_Toc98779109" w:history="1">
            <w:r w:rsidR="00244FB3" w:rsidRPr="00391356">
              <w:rPr>
                <w:rStyle w:val="Hyperlink"/>
                <w:noProof/>
                <w:lang w:val="el-GR"/>
              </w:rPr>
              <w:t>Εμπορική πρωτοπορία</w:t>
            </w:r>
            <w:r w:rsidR="00244FB3">
              <w:rPr>
                <w:noProof/>
                <w:webHidden/>
              </w:rPr>
              <w:tab/>
            </w:r>
            <w:r w:rsidR="00244FB3">
              <w:rPr>
                <w:noProof/>
                <w:webHidden/>
              </w:rPr>
              <w:fldChar w:fldCharType="begin"/>
            </w:r>
            <w:r w:rsidR="00244FB3">
              <w:rPr>
                <w:noProof/>
                <w:webHidden/>
              </w:rPr>
              <w:instrText xml:space="preserve"> PAGEREF _Toc98779109 \h </w:instrText>
            </w:r>
            <w:r w:rsidR="00244FB3">
              <w:rPr>
                <w:noProof/>
                <w:webHidden/>
              </w:rPr>
            </w:r>
            <w:r w:rsidR="00244FB3">
              <w:rPr>
                <w:noProof/>
                <w:webHidden/>
              </w:rPr>
              <w:fldChar w:fldCharType="separate"/>
            </w:r>
            <w:r w:rsidR="00244FB3">
              <w:rPr>
                <w:noProof/>
                <w:webHidden/>
              </w:rPr>
              <w:t>9</w:t>
            </w:r>
            <w:r w:rsidR="00244FB3">
              <w:rPr>
                <w:noProof/>
                <w:webHidden/>
              </w:rPr>
              <w:fldChar w:fldCharType="end"/>
            </w:r>
          </w:hyperlink>
        </w:p>
        <w:p w14:paraId="70FFB7DA" w14:textId="2D5EA452" w:rsidR="00244FB3" w:rsidRDefault="0078493F">
          <w:pPr>
            <w:pStyle w:val="TOC2"/>
            <w:tabs>
              <w:tab w:val="right" w:leader="dot" w:pos="9350"/>
            </w:tabs>
            <w:rPr>
              <w:rFonts w:eastAsiaTheme="minorEastAsia"/>
              <w:noProof/>
            </w:rPr>
          </w:pPr>
          <w:hyperlink w:anchor="_Toc98779110" w:history="1">
            <w:r w:rsidR="00244FB3" w:rsidRPr="00391356">
              <w:rPr>
                <w:rStyle w:val="Hyperlink"/>
                <w:noProof/>
                <w:lang w:val="el-GR"/>
              </w:rPr>
              <w:t>Προσδοκόμενα αποτελέσματα</w:t>
            </w:r>
            <w:r w:rsidR="00244FB3">
              <w:rPr>
                <w:noProof/>
                <w:webHidden/>
              </w:rPr>
              <w:tab/>
            </w:r>
            <w:r w:rsidR="00244FB3">
              <w:rPr>
                <w:noProof/>
                <w:webHidden/>
              </w:rPr>
              <w:fldChar w:fldCharType="begin"/>
            </w:r>
            <w:r w:rsidR="00244FB3">
              <w:rPr>
                <w:noProof/>
                <w:webHidden/>
              </w:rPr>
              <w:instrText xml:space="preserve"> PAGEREF _Toc98779110 \h </w:instrText>
            </w:r>
            <w:r w:rsidR="00244FB3">
              <w:rPr>
                <w:noProof/>
                <w:webHidden/>
              </w:rPr>
            </w:r>
            <w:r w:rsidR="00244FB3">
              <w:rPr>
                <w:noProof/>
                <w:webHidden/>
              </w:rPr>
              <w:fldChar w:fldCharType="separate"/>
            </w:r>
            <w:r w:rsidR="00244FB3">
              <w:rPr>
                <w:noProof/>
                <w:webHidden/>
              </w:rPr>
              <w:t>9</w:t>
            </w:r>
            <w:r w:rsidR="00244FB3">
              <w:rPr>
                <w:noProof/>
                <w:webHidden/>
              </w:rPr>
              <w:fldChar w:fldCharType="end"/>
            </w:r>
          </w:hyperlink>
        </w:p>
        <w:p w14:paraId="1D3D2A85" w14:textId="509FCECA" w:rsidR="00244FB3" w:rsidRDefault="0078493F">
          <w:pPr>
            <w:pStyle w:val="TOC1"/>
            <w:tabs>
              <w:tab w:val="left" w:pos="440"/>
              <w:tab w:val="right" w:leader="dot" w:pos="9350"/>
            </w:tabs>
            <w:rPr>
              <w:rFonts w:eastAsiaTheme="minorEastAsia"/>
              <w:noProof/>
            </w:rPr>
          </w:pPr>
          <w:hyperlink w:anchor="_Toc98779111" w:history="1">
            <w:r w:rsidR="00244FB3" w:rsidRPr="00391356">
              <w:rPr>
                <w:rStyle w:val="Hyperlink"/>
                <w:noProof/>
                <w:lang w:val="el-GR"/>
              </w:rPr>
              <w:t>1.</w:t>
            </w:r>
            <w:r w:rsidR="00244FB3">
              <w:rPr>
                <w:rFonts w:eastAsiaTheme="minorEastAsia"/>
                <w:noProof/>
              </w:rPr>
              <w:tab/>
            </w:r>
            <w:r w:rsidR="00244FB3" w:rsidRPr="00391356">
              <w:rPr>
                <w:rStyle w:val="Hyperlink"/>
                <w:noProof/>
                <w:lang w:val="el-GR"/>
              </w:rPr>
              <w:t>ΕΡΕΥΝΗΤΙΚΟ ΥΠΟΒΑΘΡΟ</w:t>
            </w:r>
            <w:r w:rsidR="00244FB3">
              <w:rPr>
                <w:noProof/>
                <w:webHidden/>
              </w:rPr>
              <w:tab/>
            </w:r>
            <w:r w:rsidR="00244FB3">
              <w:rPr>
                <w:noProof/>
                <w:webHidden/>
              </w:rPr>
              <w:fldChar w:fldCharType="begin"/>
            </w:r>
            <w:r w:rsidR="00244FB3">
              <w:rPr>
                <w:noProof/>
                <w:webHidden/>
              </w:rPr>
              <w:instrText xml:space="preserve"> PAGEREF _Toc98779111 \h </w:instrText>
            </w:r>
            <w:r w:rsidR="00244FB3">
              <w:rPr>
                <w:noProof/>
                <w:webHidden/>
              </w:rPr>
            </w:r>
            <w:r w:rsidR="00244FB3">
              <w:rPr>
                <w:noProof/>
                <w:webHidden/>
              </w:rPr>
              <w:fldChar w:fldCharType="separate"/>
            </w:r>
            <w:r w:rsidR="00244FB3">
              <w:rPr>
                <w:noProof/>
                <w:webHidden/>
              </w:rPr>
              <w:t>9</w:t>
            </w:r>
            <w:r w:rsidR="00244FB3">
              <w:rPr>
                <w:noProof/>
                <w:webHidden/>
              </w:rPr>
              <w:fldChar w:fldCharType="end"/>
            </w:r>
          </w:hyperlink>
        </w:p>
        <w:p w14:paraId="4E9501C3" w14:textId="3EEAC6FA" w:rsidR="00244FB3" w:rsidRDefault="0078493F">
          <w:pPr>
            <w:pStyle w:val="TOC3"/>
            <w:tabs>
              <w:tab w:val="left" w:pos="1320"/>
              <w:tab w:val="right" w:leader="dot" w:pos="9350"/>
            </w:tabs>
            <w:rPr>
              <w:rFonts w:eastAsiaTheme="minorEastAsia"/>
              <w:noProof/>
            </w:rPr>
          </w:pPr>
          <w:hyperlink w:anchor="_Toc98779112" w:history="1">
            <w:r w:rsidR="00244FB3" w:rsidRPr="00391356">
              <w:rPr>
                <w:rStyle w:val="Hyperlink"/>
                <w:noProof/>
              </w:rPr>
              <w:t>1.1.1.</w:t>
            </w:r>
            <w:r w:rsidR="00244FB3">
              <w:rPr>
                <w:rFonts w:eastAsiaTheme="minorEastAsia"/>
                <w:noProof/>
              </w:rPr>
              <w:tab/>
            </w:r>
            <w:r w:rsidR="00244FB3" w:rsidRPr="00391356">
              <w:rPr>
                <w:rStyle w:val="Hyperlink"/>
                <w:noProof/>
              </w:rPr>
              <w:t>Survey</w:t>
            </w:r>
            <w:r w:rsidR="00244FB3">
              <w:rPr>
                <w:noProof/>
                <w:webHidden/>
              </w:rPr>
              <w:tab/>
            </w:r>
            <w:r w:rsidR="00244FB3">
              <w:rPr>
                <w:noProof/>
                <w:webHidden/>
              </w:rPr>
              <w:fldChar w:fldCharType="begin"/>
            </w:r>
            <w:r w:rsidR="00244FB3">
              <w:rPr>
                <w:noProof/>
                <w:webHidden/>
              </w:rPr>
              <w:instrText xml:space="preserve"> PAGEREF _Toc98779112 \h </w:instrText>
            </w:r>
            <w:r w:rsidR="00244FB3">
              <w:rPr>
                <w:noProof/>
                <w:webHidden/>
              </w:rPr>
            </w:r>
            <w:r w:rsidR="00244FB3">
              <w:rPr>
                <w:noProof/>
                <w:webHidden/>
              </w:rPr>
              <w:fldChar w:fldCharType="separate"/>
            </w:r>
            <w:r w:rsidR="00244FB3">
              <w:rPr>
                <w:noProof/>
                <w:webHidden/>
              </w:rPr>
              <w:t>9</w:t>
            </w:r>
            <w:r w:rsidR="00244FB3">
              <w:rPr>
                <w:noProof/>
                <w:webHidden/>
              </w:rPr>
              <w:fldChar w:fldCharType="end"/>
            </w:r>
          </w:hyperlink>
        </w:p>
        <w:p w14:paraId="457180B0" w14:textId="4725C76D" w:rsidR="00244FB3" w:rsidRDefault="0078493F">
          <w:pPr>
            <w:pStyle w:val="TOC3"/>
            <w:tabs>
              <w:tab w:val="left" w:pos="1320"/>
              <w:tab w:val="right" w:leader="dot" w:pos="9350"/>
            </w:tabs>
            <w:rPr>
              <w:rFonts w:eastAsiaTheme="minorEastAsia"/>
              <w:noProof/>
            </w:rPr>
          </w:pPr>
          <w:hyperlink w:anchor="_Toc98779113" w:history="1">
            <w:r w:rsidR="00244FB3" w:rsidRPr="00391356">
              <w:rPr>
                <w:rStyle w:val="Hyperlink"/>
                <w:noProof/>
              </w:rPr>
              <w:t>1.1.2.</w:t>
            </w:r>
            <w:r w:rsidR="00244FB3">
              <w:rPr>
                <w:rFonts w:eastAsiaTheme="minorEastAsia"/>
                <w:noProof/>
              </w:rPr>
              <w:tab/>
            </w:r>
            <w:r w:rsidR="00244FB3" w:rsidRPr="00391356">
              <w:rPr>
                <w:rStyle w:val="Hyperlink"/>
                <w:noProof/>
              </w:rPr>
              <w:t xml:space="preserve">Hardware </w:t>
            </w:r>
            <w:r w:rsidR="00244FB3" w:rsidRPr="00391356">
              <w:rPr>
                <w:rStyle w:val="Hyperlink"/>
                <w:noProof/>
                <w:lang w:val="el-GR"/>
              </w:rPr>
              <w:t xml:space="preserve">&amp; </w:t>
            </w:r>
            <w:r w:rsidR="00244FB3" w:rsidRPr="00391356">
              <w:rPr>
                <w:rStyle w:val="Hyperlink"/>
                <w:noProof/>
              </w:rPr>
              <w:t>Software</w:t>
            </w:r>
            <w:r w:rsidR="00244FB3" w:rsidRPr="00391356">
              <w:rPr>
                <w:rStyle w:val="Hyperlink"/>
                <w:noProof/>
                <w:lang w:val="el-GR"/>
              </w:rPr>
              <w:t xml:space="preserve"> </w:t>
            </w:r>
            <w:r w:rsidR="00244FB3" w:rsidRPr="00391356">
              <w:rPr>
                <w:rStyle w:val="Hyperlink"/>
                <w:noProof/>
              </w:rPr>
              <w:t>Specifications</w:t>
            </w:r>
            <w:r w:rsidR="00244FB3">
              <w:rPr>
                <w:noProof/>
                <w:webHidden/>
              </w:rPr>
              <w:tab/>
            </w:r>
            <w:r w:rsidR="00244FB3">
              <w:rPr>
                <w:noProof/>
                <w:webHidden/>
              </w:rPr>
              <w:fldChar w:fldCharType="begin"/>
            </w:r>
            <w:r w:rsidR="00244FB3">
              <w:rPr>
                <w:noProof/>
                <w:webHidden/>
              </w:rPr>
              <w:instrText xml:space="preserve"> PAGEREF _Toc98779113 \h </w:instrText>
            </w:r>
            <w:r w:rsidR="00244FB3">
              <w:rPr>
                <w:noProof/>
                <w:webHidden/>
              </w:rPr>
            </w:r>
            <w:r w:rsidR="00244FB3">
              <w:rPr>
                <w:noProof/>
                <w:webHidden/>
              </w:rPr>
              <w:fldChar w:fldCharType="separate"/>
            </w:r>
            <w:r w:rsidR="00244FB3">
              <w:rPr>
                <w:noProof/>
                <w:webHidden/>
              </w:rPr>
              <w:t>11</w:t>
            </w:r>
            <w:r w:rsidR="00244FB3">
              <w:rPr>
                <w:noProof/>
                <w:webHidden/>
              </w:rPr>
              <w:fldChar w:fldCharType="end"/>
            </w:r>
          </w:hyperlink>
        </w:p>
        <w:p w14:paraId="2E62BA87" w14:textId="034B5026" w:rsidR="00244FB3" w:rsidRDefault="0078493F">
          <w:pPr>
            <w:pStyle w:val="TOC3"/>
            <w:tabs>
              <w:tab w:val="left" w:pos="1320"/>
              <w:tab w:val="right" w:leader="dot" w:pos="9350"/>
            </w:tabs>
            <w:rPr>
              <w:rFonts w:eastAsiaTheme="minorEastAsia"/>
              <w:noProof/>
            </w:rPr>
          </w:pPr>
          <w:hyperlink w:anchor="_Toc98779114" w:history="1">
            <w:r w:rsidR="00244FB3" w:rsidRPr="00391356">
              <w:rPr>
                <w:rStyle w:val="Hyperlink"/>
                <w:noProof/>
              </w:rPr>
              <w:t>1.1.3.</w:t>
            </w:r>
            <w:r w:rsidR="00244FB3">
              <w:rPr>
                <w:rFonts w:eastAsiaTheme="minorEastAsia"/>
                <w:noProof/>
              </w:rPr>
              <w:tab/>
            </w:r>
            <w:r w:rsidR="00244FB3" w:rsidRPr="00391356">
              <w:rPr>
                <w:rStyle w:val="Hyperlink"/>
                <w:noProof/>
              </w:rPr>
              <w:t>3D Pipeline</w:t>
            </w:r>
            <w:r w:rsidR="00244FB3">
              <w:rPr>
                <w:noProof/>
                <w:webHidden/>
              </w:rPr>
              <w:tab/>
            </w:r>
            <w:r w:rsidR="00244FB3">
              <w:rPr>
                <w:noProof/>
                <w:webHidden/>
              </w:rPr>
              <w:fldChar w:fldCharType="begin"/>
            </w:r>
            <w:r w:rsidR="00244FB3">
              <w:rPr>
                <w:noProof/>
                <w:webHidden/>
              </w:rPr>
              <w:instrText xml:space="preserve"> PAGEREF _Toc98779114 \h </w:instrText>
            </w:r>
            <w:r w:rsidR="00244FB3">
              <w:rPr>
                <w:noProof/>
                <w:webHidden/>
              </w:rPr>
            </w:r>
            <w:r w:rsidR="00244FB3">
              <w:rPr>
                <w:noProof/>
                <w:webHidden/>
              </w:rPr>
              <w:fldChar w:fldCharType="separate"/>
            </w:r>
            <w:r w:rsidR="00244FB3">
              <w:rPr>
                <w:noProof/>
                <w:webHidden/>
              </w:rPr>
              <w:t>20</w:t>
            </w:r>
            <w:r w:rsidR="00244FB3">
              <w:rPr>
                <w:noProof/>
                <w:webHidden/>
              </w:rPr>
              <w:fldChar w:fldCharType="end"/>
            </w:r>
          </w:hyperlink>
        </w:p>
        <w:p w14:paraId="1C9A97AD" w14:textId="6305DF75" w:rsidR="00244FB3" w:rsidRDefault="0078493F">
          <w:pPr>
            <w:pStyle w:val="TOC3"/>
            <w:tabs>
              <w:tab w:val="left" w:pos="1320"/>
              <w:tab w:val="right" w:leader="dot" w:pos="9350"/>
            </w:tabs>
            <w:rPr>
              <w:rFonts w:eastAsiaTheme="minorEastAsia"/>
              <w:noProof/>
            </w:rPr>
          </w:pPr>
          <w:hyperlink w:anchor="_Toc98779115" w:history="1">
            <w:r w:rsidR="00244FB3" w:rsidRPr="00391356">
              <w:rPr>
                <w:rStyle w:val="Hyperlink"/>
                <w:noProof/>
              </w:rPr>
              <w:t>1.1.4.</w:t>
            </w:r>
            <w:r w:rsidR="00244FB3">
              <w:rPr>
                <w:rFonts w:eastAsiaTheme="minorEastAsia"/>
                <w:noProof/>
              </w:rPr>
              <w:tab/>
            </w:r>
            <w:r w:rsidR="00244FB3" w:rsidRPr="00391356">
              <w:rPr>
                <w:rStyle w:val="Hyperlink"/>
                <w:noProof/>
              </w:rPr>
              <w:t>Game Engine Development</w:t>
            </w:r>
            <w:r w:rsidR="00244FB3">
              <w:rPr>
                <w:noProof/>
                <w:webHidden/>
              </w:rPr>
              <w:tab/>
            </w:r>
            <w:r w:rsidR="00244FB3">
              <w:rPr>
                <w:noProof/>
                <w:webHidden/>
              </w:rPr>
              <w:fldChar w:fldCharType="begin"/>
            </w:r>
            <w:r w:rsidR="00244FB3">
              <w:rPr>
                <w:noProof/>
                <w:webHidden/>
              </w:rPr>
              <w:instrText xml:space="preserve"> PAGEREF _Toc98779115 \h </w:instrText>
            </w:r>
            <w:r w:rsidR="00244FB3">
              <w:rPr>
                <w:noProof/>
                <w:webHidden/>
              </w:rPr>
            </w:r>
            <w:r w:rsidR="00244FB3">
              <w:rPr>
                <w:noProof/>
                <w:webHidden/>
              </w:rPr>
              <w:fldChar w:fldCharType="separate"/>
            </w:r>
            <w:r w:rsidR="00244FB3">
              <w:rPr>
                <w:noProof/>
                <w:webHidden/>
              </w:rPr>
              <w:t>20</w:t>
            </w:r>
            <w:r w:rsidR="00244FB3">
              <w:rPr>
                <w:noProof/>
                <w:webHidden/>
              </w:rPr>
              <w:fldChar w:fldCharType="end"/>
            </w:r>
          </w:hyperlink>
        </w:p>
        <w:p w14:paraId="71B97806" w14:textId="1387DAAA" w:rsidR="00244FB3" w:rsidRDefault="0078493F">
          <w:pPr>
            <w:pStyle w:val="TOC3"/>
            <w:tabs>
              <w:tab w:val="left" w:pos="1320"/>
              <w:tab w:val="right" w:leader="dot" w:pos="9350"/>
            </w:tabs>
            <w:rPr>
              <w:rFonts w:eastAsiaTheme="minorEastAsia"/>
              <w:noProof/>
            </w:rPr>
          </w:pPr>
          <w:hyperlink w:anchor="_Toc98779116" w:history="1">
            <w:r w:rsidR="00244FB3" w:rsidRPr="00391356">
              <w:rPr>
                <w:rStyle w:val="Hyperlink"/>
                <w:noProof/>
              </w:rPr>
              <w:t>1.1.5.</w:t>
            </w:r>
            <w:r w:rsidR="00244FB3">
              <w:rPr>
                <w:rFonts w:eastAsiaTheme="minorEastAsia"/>
                <w:noProof/>
              </w:rPr>
              <w:tab/>
            </w:r>
            <w:r w:rsidR="00244FB3" w:rsidRPr="00391356">
              <w:rPr>
                <w:rStyle w:val="Hyperlink"/>
                <w:noProof/>
              </w:rPr>
              <w:t>Game Development</w:t>
            </w:r>
            <w:r w:rsidR="00244FB3" w:rsidRPr="00391356">
              <w:rPr>
                <w:rStyle w:val="Hyperlink"/>
                <w:noProof/>
                <w:lang w:val="el-GR"/>
              </w:rPr>
              <w:t xml:space="preserve"> </w:t>
            </w:r>
            <w:r w:rsidR="00244FB3" w:rsidRPr="00391356">
              <w:rPr>
                <w:rStyle w:val="Hyperlink"/>
                <w:noProof/>
              </w:rPr>
              <w:t>Lifecycle &amp; Ecosystem</w:t>
            </w:r>
            <w:r w:rsidR="00244FB3">
              <w:rPr>
                <w:noProof/>
                <w:webHidden/>
              </w:rPr>
              <w:tab/>
            </w:r>
            <w:r w:rsidR="00244FB3">
              <w:rPr>
                <w:noProof/>
                <w:webHidden/>
              </w:rPr>
              <w:fldChar w:fldCharType="begin"/>
            </w:r>
            <w:r w:rsidR="00244FB3">
              <w:rPr>
                <w:noProof/>
                <w:webHidden/>
              </w:rPr>
              <w:instrText xml:space="preserve"> PAGEREF _Toc98779116 \h </w:instrText>
            </w:r>
            <w:r w:rsidR="00244FB3">
              <w:rPr>
                <w:noProof/>
                <w:webHidden/>
              </w:rPr>
            </w:r>
            <w:r w:rsidR="00244FB3">
              <w:rPr>
                <w:noProof/>
                <w:webHidden/>
              </w:rPr>
              <w:fldChar w:fldCharType="separate"/>
            </w:r>
            <w:r w:rsidR="00244FB3">
              <w:rPr>
                <w:noProof/>
                <w:webHidden/>
              </w:rPr>
              <w:t>47</w:t>
            </w:r>
            <w:r w:rsidR="00244FB3">
              <w:rPr>
                <w:noProof/>
                <w:webHidden/>
              </w:rPr>
              <w:fldChar w:fldCharType="end"/>
            </w:r>
          </w:hyperlink>
        </w:p>
        <w:p w14:paraId="733E7683" w14:textId="4B1A6C5C" w:rsidR="00244FB3" w:rsidRDefault="0078493F">
          <w:pPr>
            <w:pStyle w:val="TOC3"/>
            <w:tabs>
              <w:tab w:val="left" w:pos="1320"/>
              <w:tab w:val="right" w:leader="dot" w:pos="9350"/>
            </w:tabs>
            <w:rPr>
              <w:rFonts w:eastAsiaTheme="minorEastAsia"/>
              <w:noProof/>
            </w:rPr>
          </w:pPr>
          <w:hyperlink w:anchor="_Toc98779117" w:history="1">
            <w:r w:rsidR="00244FB3" w:rsidRPr="00391356">
              <w:rPr>
                <w:rStyle w:val="Hyperlink"/>
                <w:noProof/>
              </w:rPr>
              <w:t>1.1.6.</w:t>
            </w:r>
            <w:r w:rsidR="00244FB3">
              <w:rPr>
                <w:rFonts w:eastAsiaTheme="minorEastAsia"/>
                <w:noProof/>
              </w:rPr>
              <w:tab/>
            </w:r>
            <w:r w:rsidR="00244FB3" w:rsidRPr="00391356">
              <w:rPr>
                <w:rStyle w:val="Hyperlink"/>
                <w:noProof/>
              </w:rPr>
              <w:t>SinglePlayer</w:t>
            </w:r>
            <w:r w:rsidR="00244FB3">
              <w:rPr>
                <w:noProof/>
                <w:webHidden/>
              </w:rPr>
              <w:tab/>
            </w:r>
            <w:r w:rsidR="00244FB3">
              <w:rPr>
                <w:noProof/>
                <w:webHidden/>
              </w:rPr>
              <w:fldChar w:fldCharType="begin"/>
            </w:r>
            <w:r w:rsidR="00244FB3">
              <w:rPr>
                <w:noProof/>
                <w:webHidden/>
              </w:rPr>
              <w:instrText xml:space="preserve"> PAGEREF _Toc98779117 \h </w:instrText>
            </w:r>
            <w:r w:rsidR="00244FB3">
              <w:rPr>
                <w:noProof/>
                <w:webHidden/>
              </w:rPr>
            </w:r>
            <w:r w:rsidR="00244FB3">
              <w:rPr>
                <w:noProof/>
                <w:webHidden/>
              </w:rPr>
              <w:fldChar w:fldCharType="separate"/>
            </w:r>
            <w:r w:rsidR="00244FB3">
              <w:rPr>
                <w:noProof/>
                <w:webHidden/>
              </w:rPr>
              <w:t>53</w:t>
            </w:r>
            <w:r w:rsidR="00244FB3">
              <w:rPr>
                <w:noProof/>
                <w:webHidden/>
              </w:rPr>
              <w:fldChar w:fldCharType="end"/>
            </w:r>
          </w:hyperlink>
        </w:p>
        <w:p w14:paraId="3E557501" w14:textId="0B2A28EC" w:rsidR="00244FB3" w:rsidRDefault="0078493F">
          <w:pPr>
            <w:pStyle w:val="TOC3"/>
            <w:tabs>
              <w:tab w:val="left" w:pos="1320"/>
              <w:tab w:val="right" w:leader="dot" w:pos="9350"/>
            </w:tabs>
            <w:rPr>
              <w:rFonts w:eastAsiaTheme="minorEastAsia"/>
              <w:noProof/>
            </w:rPr>
          </w:pPr>
          <w:hyperlink w:anchor="_Toc98779118" w:history="1">
            <w:r w:rsidR="00244FB3" w:rsidRPr="00391356">
              <w:rPr>
                <w:rStyle w:val="Hyperlink"/>
                <w:noProof/>
              </w:rPr>
              <w:t>1.1.7.</w:t>
            </w:r>
            <w:r w:rsidR="00244FB3">
              <w:rPr>
                <w:rFonts w:eastAsiaTheme="minorEastAsia"/>
                <w:noProof/>
              </w:rPr>
              <w:tab/>
            </w:r>
            <w:r w:rsidR="00244FB3" w:rsidRPr="00391356">
              <w:rPr>
                <w:rStyle w:val="Hyperlink"/>
                <w:noProof/>
              </w:rPr>
              <w:t>Multiplayer</w:t>
            </w:r>
            <w:r w:rsidR="00244FB3">
              <w:rPr>
                <w:noProof/>
                <w:webHidden/>
              </w:rPr>
              <w:tab/>
            </w:r>
            <w:r w:rsidR="00244FB3">
              <w:rPr>
                <w:noProof/>
                <w:webHidden/>
              </w:rPr>
              <w:fldChar w:fldCharType="begin"/>
            </w:r>
            <w:r w:rsidR="00244FB3">
              <w:rPr>
                <w:noProof/>
                <w:webHidden/>
              </w:rPr>
              <w:instrText xml:space="preserve"> PAGEREF _Toc98779118 \h </w:instrText>
            </w:r>
            <w:r w:rsidR="00244FB3">
              <w:rPr>
                <w:noProof/>
                <w:webHidden/>
              </w:rPr>
            </w:r>
            <w:r w:rsidR="00244FB3">
              <w:rPr>
                <w:noProof/>
                <w:webHidden/>
              </w:rPr>
              <w:fldChar w:fldCharType="separate"/>
            </w:r>
            <w:r w:rsidR="00244FB3">
              <w:rPr>
                <w:noProof/>
                <w:webHidden/>
              </w:rPr>
              <w:t>53</w:t>
            </w:r>
            <w:r w:rsidR="00244FB3">
              <w:rPr>
                <w:noProof/>
                <w:webHidden/>
              </w:rPr>
              <w:fldChar w:fldCharType="end"/>
            </w:r>
          </w:hyperlink>
        </w:p>
        <w:p w14:paraId="6F76731D" w14:textId="04C96354" w:rsidR="00244FB3" w:rsidRDefault="0078493F">
          <w:pPr>
            <w:pStyle w:val="TOC3"/>
            <w:tabs>
              <w:tab w:val="left" w:pos="1320"/>
              <w:tab w:val="right" w:leader="dot" w:pos="9350"/>
            </w:tabs>
            <w:rPr>
              <w:rFonts w:eastAsiaTheme="minorEastAsia"/>
              <w:noProof/>
            </w:rPr>
          </w:pPr>
          <w:hyperlink w:anchor="_Toc98779119" w:history="1">
            <w:r w:rsidR="00244FB3" w:rsidRPr="00391356">
              <w:rPr>
                <w:rStyle w:val="Hyperlink"/>
                <w:noProof/>
              </w:rPr>
              <w:t>1.1.8.</w:t>
            </w:r>
            <w:r w:rsidR="00244FB3">
              <w:rPr>
                <w:rFonts w:eastAsiaTheme="minorEastAsia"/>
                <w:noProof/>
              </w:rPr>
              <w:tab/>
            </w:r>
            <w:r w:rsidR="00244FB3" w:rsidRPr="00391356">
              <w:rPr>
                <w:rStyle w:val="Hyperlink"/>
                <w:noProof/>
              </w:rPr>
              <w:t>Networking</w:t>
            </w:r>
            <w:r w:rsidR="00244FB3">
              <w:rPr>
                <w:noProof/>
                <w:webHidden/>
              </w:rPr>
              <w:tab/>
            </w:r>
            <w:r w:rsidR="00244FB3">
              <w:rPr>
                <w:noProof/>
                <w:webHidden/>
              </w:rPr>
              <w:fldChar w:fldCharType="begin"/>
            </w:r>
            <w:r w:rsidR="00244FB3">
              <w:rPr>
                <w:noProof/>
                <w:webHidden/>
              </w:rPr>
              <w:instrText xml:space="preserve"> PAGEREF _Toc98779119 \h </w:instrText>
            </w:r>
            <w:r w:rsidR="00244FB3">
              <w:rPr>
                <w:noProof/>
                <w:webHidden/>
              </w:rPr>
            </w:r>
            <w:r w:rsidR="00244FB3">
              <w:rPr>
                <w:noProof/>
                <w:webHidden/>
              </w:rPr>
              <w:fldChar w:fldCharType="separate"/>
            </w:r>
            <w:r w:rsidR="00244FB3">
              <w:rPr>
                <w:noProof/>
                <w:webHidden/>
              </w:rPr>
              <w:t>56</w:t>
            </w:r>
            <w:r w:rsidR="00244FB3">
              <w:rPr>
                <w:noProof/>
                <w:webHidden/>
              </w:rPr>
              <w:fldChar w:fldCharType="end"/>
            </w:r>
          </w:hyperlink>
        </w:p>
        <w:p w14:paraId="2E2B11E1" w14:textId="0A338B26" w:rsidR="00244FB3" w:rsidRDefault="0078493F">
          <w:pPr>
            <w:pStyle w:val="TOC3"/>
            <w:tabs>
              <w:tab w:val="left" w:pos="1320"/>
              <w:tab w:val="right" w:leader="dot" w:pos="9350"/>
            </w:tabs>
            <w:rPr>
              <w:rFonts w:eastAsiaTheme="minorEastAsia"/>
              <w:noProof/>
            </w:rPr>
          </w:pPr>
          <w:hyperlink w:anchor="_Toc98779120" w:history="1">
            <w:r w:rsidR="00244FB3" w:rsidRPr="00391356">
              <w:rPr>
                <w:rStyle w:val="Hyperlink"/>
                <w:noProof/>
              </w:rPr>
              <w:t>1.1.9.</w:t>
            </w:r>
            <w:r w:rsidR="00244FB3">
              <w:rPr>
                <w:rFonts w:eastAsiaTheme="minorEastAsia"/>
                <w:noProof/>
              </w:rPr>
              <w:tab/>
            </w:r>
            <w:r w:rsidR="00244FB3" w:rsidRPr="00391356">
              <w:rPr>
                <w:rStyle w:val="Hyperlink"/>
                <w:noProof/>
              </w:rPr>
              <w:t>Cloud Computing</w:t>
            </w:r>
            <w:r w:rsidR="00244FB3">
              <w:rPr>
                <w:noProof/>
                <w:webHidden/>
              </w:rPr>
              <w:tab/>
            </w:r>
            <w:r w:rsidR="00244FB3">
              <w:rPr>
                <w:noProof/>
                <w:webHidden/>
              </w:rPr>
              <w:fldChar w:fldCharType="begin"/>
            </w:r>
            <w:r w:rsidR="00244FB3">
              <w:rPr>
                <w:noProof/>
                <w:webHidden/>
              </w:rPr>
              <w:instrText xml:space="preserve"> PAGEREF _Toc98779120 \h </w:instrText>
            </w:r>
            <w:r w:rsidR="00244FB3">
              <w:rPr>
                <w:noProof/>
                <w:webHidden/>
              </w:rPr>
            </w:r>
            <w:r w:rsidR="00244FB3">
              <w:rPr>
                <w:noProof/>
                <w:webHidden/>
              </w:rPr>
              <w:fldChar w:fldCharType="separate"/>
            </w:r>
            <w:r w:rsidR="00244FB3">
              <w:rPr>
                <w:noProof/>
                <w:webHidden/>
              </w:rPr>
              <w:t>56</w:t>
            </w:r>
            <w:r w:rsidR="00244FB3">
              <w:rPr>
                <w:noProof/>
                <w:webHidden/>
              </w:rPr>
              <w:fldChar w:fldCharType="end"/>
            </w:r>
          </w:hyperlink>
        </w:p>
        <w:p w14:paraId="45599F68" w14:textId="717FA1F7" w:rsidR="00244FB3" w:rsidRDefault="0078493F">
          <w:pPr>
            <w:pStyle w:val="TOC3"/>
            <w:tabs>
              <w:tab w:val="left" w:pos="1320"/>
              <w:tab w:val="right" w:leader="dot" w:pos="9350"/>
            </w:tabs>
            <w:rPr>
              <w:rFonts w:eastAsiaTheme="minorEastAsia"/>
              <w:noProof/>
            </w:rPr>
          </w:pPr>
          <w:hyperlink w:anchor="_Toc98779121" w:history="1">
            <w:r w:rsidR="00244FB3" w:rsidRPr="00391356">
              <w:rPr>
                <w:rStyle w:val="Hyperlink"/>
                <w:noProof/>
              </w:rPr>
              <w:t>1.1.10.</w:t>
            </w:r>
            <w:r w:rsidR="00244FB3">
              <w:rPr>
                <w:rFonts w:eastAsiaTheme="minorEastAsia"/>
                <w:noProof/>
              </w:rPr>
              <w:tab/>
            </w:r>
            <w:r w:rsidR="00244FB3" w:rsidRPr="00391356">
              <w:rPr>
                <w:rStyle w:val="Hyperlink"/>
                <w:noProof/>
              </w:rPr>
              <w:t>Video Games Comparison &amp; Gameplay Mechanics Analysis</w:t>
            </w:r>
            <w:r w:rsidR="00244FB3">
              <w:rPr>
                <w:noProof/>
                <w:webHidden/>
              </w:rPr>
              <w:tab/>
            </w:r>
            <w:r w:rsidR="00244FB3">
              <w:rPr>
                <w:noProof/>
                <w:webHidden/>
              </w:rPr>
              <w:fldChar w:fldCharType="begin"/>
            </w:r>
            <w:r w:rsidR="00244FB3">
              <w:rPr>
                <w:noProof/>
                <w:webHidden/>
              </w:rPr>
              <w:instrText xml:space="preserve"> PAGEREF _Toc98779121 \h </w:instrText>
            </w:r>
            <w:r w:rsidR="00244FB3">
              <w:rPr>
                <w:noProof/>
                <w:webHidden/>
              </w:rPr>
            </w:r>
            <w:r w:rsidR="00244FB3">
              <w:rPr>
                <w:noProof/>
                <w:webHidden/>
              </w:rPr>
              <w:fldChar w:fldCharType="separate"/>
            </w:r>
            <w:r w:rsidR="00244FB3">
              <w:rPr>
                <w:noProof/>
                <w:webHidden/>
              </w:rPr>
              <w:t>57</w:t>
            </w:r>
            <w:r w:rsidR="00244FB3">
              <w:rPr>
                <w:noProof/>
                <w:webHidden/>
              </w:rPr>
              <w:fldChar w:fldCharType="end"/>
            </w:r>
          </w:hyperlink>
        </w:p>
        <w:p w14:paraId="1A453B3D" w14:textId="3641B51B" w:rsidR="00244FB3" w:rsidRDefault="0078493F">
          <w:pPr>
            <w:pStyle w:val="TOC1"/>
            <w:tabs>
              <w:tab w:val="left" w:pos="440"/>
              <w:tab w:val="right" w:leader="dot" w:pos="9350"/>
            </w:tabs>
            <w:rPr>
              <w:rFonts w:eastAsiaTheme="minorEastAsia"/>
              <w:noProof/>
            </w:rPr>
          </w:pPr>
          <w:hyperlink w:anchor="_Toc98779122" w:history="1">
            <w:r w:rsidR="00244FB3" w:rsidRPr="00391356">
              <w:rPr>
                <w:rStyle w:val="Hyperlink"/>
                <w:noProof/>
                <w:lang w:val="el-GR"/>
              </w:rPr>
              <w:t>2.</w:t>
            </w:r>
            <w:r w:rsidR="00244FB3">
              <w:rPr>
                <w:rFonts w:eastAsiaTheme="minorEastAsia"/>
                <w:noProof/>
              </w:rPr>
              <w:tab/>
            </w:r>
            <w:r w:rsidR="00244FB3" w:rsidRPr="00391356">
              <w:rPr>
                <w:rStyle w:val="Hyperlink"/>
                <w:noProof/>
                <w:lang w:val="el-GR"/>
              </w:rPr>
              <w:t>ΤΕΧΝΙΚΟ ΥΠΟΒΑΘΡΟ</w:t>
            </w:r>
            <w:r w:rsidR="00244FB3" w:rsidRPr="00391356">
              <w:rPr>
                <w:rStyle w:val="Hyperlink"/>
                <w:noProof/>
              </w:rPr>
              <w:t xml:space="preserve"> &amp; PROJECT MANAGMENT</w:t>
            </w:r>
            <w:r w:rsidR="00244FB3">
              <w:rPr>
                <w:noProof/>
                <w:webHidden/>
              </w:rPr>
              <w:tab/>
            </w:r>
            <w:r w:rsidR="00244FB3">
              <w:rPr>
                <w:noProof/>
                <w:webHidden/>
              </w:rPr>
              <w:fldChar w:fldCharType="begin"/>
            </w:r>
            <w:r w:rsidR="00244FB3">
              <w:rPr>
                <w:noProof/>
                <w:webHidden/>
              </w:rPr>
              <w:instrText xml:space="preserve"> PAGEREF _Toc98779122 \h </w:instrText>
            </w:r>
            <w:r w:rsidR="00244FB3">
              <w:rPr>
                <w:noProof/>
                <w:webHidden/>
              </w:rPr>
            </w:r>
            <w:r w:rsidR="00244FB3">
              <w:rPr>
                <w:noProof/>
                <w:webHidden/>
              </w:rPr>
              <w:fldChar w:fldCharType="separate"/>
            </w:r>
            <w:r w:rsidR="00244FB3">
              <w:rPr>
                <w:noProof/>
                <w:webHidden/>
              </w:rPr>
              <w:t>61</w:t>
            </w:r>
            <w:r w:rsidR="00244FB3">
              <w:rPr>
                <w:noProof/>
                <w:webHidden/>
              </w:rPr>
              <w:fldChar w:fldCharType="end"/>
            </w:r>
          </w:hyperlink>
        </w:p>
        <w:p w14:paraId="6CFE608F" w14:textId="21162A36" w:rsidR="00244FB3" w:rsidRDefault="0078493F">
          <w:pPr>
            <w:pStyle w:val="TOC3"/>
            <w:tabs>
              <w:tab w:val="left" w:pos="1320"/>
              <w:tab w:val="right" w:leader="dot" w:pos="9350"/>
            </w:tabs>
            <w:rPr>
              <w:rFonts w:eastAsiaTheme="minorEastAsia"/>
              <w:noProof/>
            </w:rPr>
          </w:pPr>
          <w:hyperlink w:anchor="_Toc98779123" w:history="1">
            <w:r w:rsidR="00244FB3" w:rsidRPr="00391356">
              <w:rPr>
                <w:rStyle w:val="Hyperlink"/>
                <w:noProof/>
              </w:rPr>
              <w:t>2.1.1.</w:t>
            </w:r>
            <w:r w:rsidR="00244FB3">
              <w:rPr>
                <w:rFonts w:eastAsiaTheme="minorEastAsia"/>
                <w:noProof/>
              </w:rPr>
              <w:tab/>
            </w:r>
            <w:r w:rsidR="00244FB3" w:rsidRPr="00391356">
              <w:rPr>
                <w:rStyle w:val="Hyperlink"/>
                <w:noProof/>
              </w:rPr>
              <w:t>Modules Presentation</w:t>
            </w:r>
            <w:r w:rsidR="00244FB3">
              <w:rPr>
                <w:noProof/>
                <w:webHidden/>
              </w:rPr>
              <w:tab/>
            </w:r>
            <w:r w:rsidR="00244FB3">
              <w:rPr>
                <w:noProof/>
                <w:webHidden/>
              </w:rPr>
              <w:fldChar w:fldCharType="begin"/>
            </w:r>
            <w:r w:rsidR="00244FB3">
              <w:rPr>
                <w:noProof/>
                <w:webHidden/>
              </w:rPr>
              <w:instrText xml:space="preserve"> PAGEREF _Toc98779123 \h </w:instrText>
            </w:r>
            <w:r w:rsidR="00244FB3">
              <w:rPr>
                <w:noProof/>
                <w:webHidden/>
              </w:rPr>
            </w:r>
            <w:r w:rsidR="00244FB3">
              <w:rPr>
                <w:noProof/>
                <w:webHidden/>
              </w:rPr>
              <w:fldChar w:fldCharType="separate"/>
            </w:r>
            <w:r w:rsidR="00244FB3">
              <w:rPr>
                <w:noProof/>
                <w:webHidden/>
              </w:rPr>
              <w:t>61</w:t>
            </w:r>
            <w:r w:rsidR="00244FB3">
              <w:rPr>
                <w:noProof/>
                <w:webHidden/>
              </w:rPr>
              <w:fldChar w:fldCharType="end"/>
            </w:r>
          </w:hyperlink>
        </w:p>
        <w:p w14:paraId="75CB4023" w14:textId="6CCD16B2" w:rsidR="00244FB3" w:rsidRDefault="0078493F">
          <w:pPr>
            <w:pStyle w:val="TOC3"/>
            <w:tabs>
              <w:tab w:val="left" w:pos="1320"/>
              <w:tab w:val="right" w:leader="dot" w:pos="9350"/>
            </w:tabs>
            <w:rPr>
              <w:rFonts w:eastAsiaTheme="minorEastAsia"/>
              <w:noProof/>
            </w:rPr>
          </w:pPr>
          <w:hyperlink w:anchor="_Toc98779124" w:history="1">
            <w:r w:rsidR="00244FB3" w:rsidRPr="00391356">
              <w:rPr>
                <w:rStyle w:val="Hyperlink"/>
                <w:noProof/>
                <w:lang w:val="el-GR"/>
              </w:rPr>
              <w:t>2.1.2.</w:t>
            </w:r>
            <w:r w:rsidR="00244FB3">
              <w:rPr>
                <w:rFonts w:eastAsiaTheme="minorEastAsia"/>
                <w:noProof/>
              </w:rPr>
              <w:tab/>
            </w:r>
            <w:r w:rsidR="00244FB3" w:rsidRPr="00391356">
              <w:rPr>
                <w:rStyle w:val="Hyperlink"/>
                <w:noProof/>
                <w:lang w:val="el-GR"/>
              </w:rPr>
              <w:t xml:space="preserve">Σχεδιασμός &amp; Μοντελοποιηση συστήματος </w:t>
            </w:r>
            <w:r w:rsidR="00244FB3" w:rsidRPr="00391356">
              <w:rPr>
                <w:rStyle w:val="Hyperlink"/>
                <w:noProof/>
              </w:rPr>
              <w:t>process</w:t>
            </w:r>
            <w:r w:rsidR="00244FB3" w:rsidRPr="00391356">
              <w:rPr>
                <w:rStyle w:val="Hyperlink"/>
                <w:noProof/>
                <w:lang w:val="el-GR"/>
              </w:rPr>
              <w:t xml:space="preserve"> </w:t>
            </w:r>
            <w:r w:rsidR="00244FB3" w:rsidRPr="00391356">
              <w:rPr>
                <w:rStyle w:val="Hyperlink"/>
                <w:noProof/>
              </w:rPr>
              <w:t>oriented</w:t>
            </w:r>
            <w:r w:rsidR="00244FB3">
              <w:rPr>
                <w:noProof/>
                <w:webHidden/>
              </w:rPr>
              <w:tab/>
            </w:r>
            <w:r w:rsidR="00244FB3">
              <w:rPr>
                <w:noProof/>
                <w:webHidden/>
              </w:rPr>
              <w:fldChar w:fldCharType="begin"/>
            </w:r>
            <w:r w:rsidR="00244FB3">
              <w:rPr>
                <w:noProof/>
                <w:webHidden/>
              </w:rPr>
              <w:instrText xml:space="preserve"> PAGEREF _Toc98779124 \h </w:instrText>
            </w:r>
            <w:r w:rsidR="00244FB3">
              <w:rPr>
                <w:noProof/>
                <w:webHidden/>
              </w:rPr>
            </w:r>
            <w:r w:rsidR="00244FB3">
              <w:rPr>
                <w:noProof/>
                <w:webHidden/>
              </w:rPr>
              <w:fldChar w:fldCharType="separate"/>
            </w:r>
            <w:r w:rsidR="00244FB3">
              <w:rPr>
                <w:noProof/>
                <w:webHidden/>
              </w:rPr>
              <w:t>68</w:t>
            </w:r>
            <w:r w:rsidR="00244FB3">
              <w:rPr>
                <w:noProof/>
                <w:webHidden/>
              </w:rPr>
              <w:fldChar w:fldCharType="end"/>
            </w:r>
          </w:hyperlink>
        </w:p>
        <w:p w14:paraId="11687807" w14:textId="395AA72E" w:rsidR="00244FB3" w:rsidRDefault="0078493F">
          <w:pPr>
            <w:pStyle w:val="TOC3"/>
            <w:tabs>
              <w:tab w:val="left" w:pos="1320"/>
              <w:tab w:val="right" w:leader="dot" w:pos="9350"/>
            </w:tabs>
            <w:rPr>
              <w:rFonts w:eastAsiaTheme="minorEastAsia"/>
              <w:noProof/>
            </w:rPr>
          </w:pPr>
          <w:hyperlink w:anchor="_Toc98779125" w:history="1">
            <w:r w:rsidR="00244FB3" w:rsidRPr="00391356">
              <w:rPr>
                <w:rStyle w:val="Hyperlink"/>
                <w:noProof/>
              </w:rPr>
              <w:t>2.1.3.</w:t>
            </w:r>
            <w:r w:rsidR="00244FB3">
              <w:rPr>
                <w:rFonts w:eastAsiaTheme="minorEastAsia"/>
                <w:noProof/>
              </w:rPr>
              <w:tab/>
            </w:r>
            <w:r w:rsidR="00244FB3" w:rsidRPr="00391356">
              <w:rPr>
                <w:rStyle w:val="Hyperlink"/>
                <w:noProof/>
              </w:rPr>
              <w:t>Class Design Specification</w:t>
            </w:r>
            <w:r w:rsidR="00244FB3">
              <w:rPr>
                <w:noProof/>
                <w:webHidden/>
              </w:rPr>
              <w:tab/>
            </w:r>
            <w:r w:rsidR="00244FB3">
              <w:rPr>
                <w:noProof/>
                <w:webHidden/>
              </w:rPr>
              <w:fldChar w:fldCharType="begin"/>
            </w:r>
            <w:r w:rsidR="00244FB3">
              <w:rPr>
                <w:noProof/>
                <w:webHidden/>
              </w:rPr>
              <w:instrText xml:space="preserve"> PAGEREF _Toc98779125 \h </w:instrText>
            </w:r>
            <w:r w:rsidR="00244FB3">
              <w:rPr>
                <w:noProof/>
                <w:webHidden/>
              </w:rPr>
            </w:r>
            <w:r w:rsidR="00244FB3">
              <w:rPr>
                <w:noProof/>
                <w:webHidden/>
              </w:rPr>
              <w:fldChar w:fldCharType="separate"/>
            </w:r>
            <w:r w:rsidR="00244FB3">
              <w:rPr>
                <w:noProof/>
                <w:webHidden/>
              </w:rPr>
              <w:t>84</w:t>
            </w:r>
            <w:r w:rsidR="00244FB3">
              <w:rPr>
                <w:noProof/>
                <w:webHidden/>
              </w:rPr>
              <w:fldChar w:fldCharType="end"/>
            </w:r>
          </w:hyperlink>
        </w:p>
        <w:p w14:paraId="6FD15B03" w14:textId="6651D31C" w:rsidR="00244FB3" w:rsidRDefault="0078493F">
          <w:pPr>
            <w:pStyle w:val="TOC3"/>
            <w:tabs>
              <w:tab w:val="left" w:pos="1320"/>
              <w:tab w:val="right" w:leader="dot" w:pos="9350"/>
            </w:tabs>
            <w:rPr>
              <w:rFonts w:eastAsiaTheme="minorEastAsia"/>
              <w:noProof/>
            </w:rPr>
          </w:pPr>
          <w:hyperlink w:anchor="_Toc98779126" w:history="1">
            <w:r w:rsidR="00244FB3" w:rsidRPr="00391356">
              <w:rPr>
                <w:rStyle w:val="Hyperlink"/>
                <w:noProof/>
              </w:rPr>
              <w:t>2.1.4.</w:t>
            </w:r>
            <w:r w:rsidR="00244FB3">
              <w:rPr>
                <w:rFonts w:eastAsiaTheme="minorEastAsia"/>
                <w:noProof/>
              </w:rPr>
              <w:tab/>
            </w:r>
            <w:r w:rsidR="00244FB3" w:rsidRPr="00391356">
              <w:rPr>
                <w:rStyle w:val="Hyperlink"/>
                <w:noProof/>
              </w:rPr>
              <w:t>SCRUM Development Process object oriented</w:t>
            </w:r>
            <w:r w:rsidR="00244FB3">
              <w:rPr>
                <w:noProof/>
                <w:webHidden/>
              </w:rPr>
              <w:tab/>
            </w:r>
            <w:r w:rsidR="00244FB3">
              <w:rPr>
                <w:noProof/>
                <w:webHidden/>
              </w:rPr>
              <w:fldChar w:fldCharType="begin"/>
            </w:r>
            <w:r w:rsidR="00244FB3">
              <w:rPr>
                <w:noProof/>
                <w:webHidden/>
              </w:rPr>
              <w:instrText xml:space="preserve"> PAGEREF _Toc98779126 \h </w:instrText>
            </w:r>
            <w:r w:rsidR="00244FB3">
              <w:rPr>
                <w:noProof/>
                <w:webHidden/>
              </w:rPr>
            </w:r>
            <w:r w:rsidR="00244FB3">
              <w:rPr>
                <w:noProof/>
                <w:webHidden/>
              </w:rPr>
              <w:fldChar w:fldCharType="separate"/>
            </w:r>
            <w:r w:rsidR="00244FB3">
              <w:rPr>
                <w:noProof/>
                <w:webHidden/>
              </w:rPr>
              <w:t>94</w:t>
            </w:r>
            <w:r w:rsidR="00244FB3">
              <w:rPr>
                <w:noProof/>
                <w:webHidden/>
              </w:rPr>
              <w:fldChar w:fldCharType="end"/>
            </w:r>
          </w:hyperlink>
        </w:p>
        <w:p w14:paraId="4D9D8451" w14:textId="421B61CB" w:rsidR="00244FB3" w:rsidRDefault="0078493F">
          <w:pPr>
            <w:pStyle w:val="TOC1"/>
            <w:tabs>
              <w:tab w:val="right" w:leader="dot" w:pos="9350"/>
            </w:tabs>
            <w:rPr>
              <w:rFonts w:eastAsiaTheme="minorEastAsia"/>
              <w:noProof/>
            </w:rPr>
          </w:pPr>
          <w:hyperlink w:anchor="_Toc98779127" w:history="1">
            <w:r w:rsidR="00244FB3" w:rsidRPr="00391356">
              <w:rPr>
                <w:rStyle w:val="Hyperlink"/>
                <w:noProof/>
              </w:rPr>
              <w:t>Bibliography</w:t>
            </w:r>
            <w:r w:rsidR="00244FB3">
              <w:rPr>
                <w:noProof/>
                <w:webHidden/>
              </w:rPr>
              <w:tab/>
            </w:r>
            <w:r w:rsidR="00244FB3">
              <w:rPr>
                <w:noProof/>
                <w:webHidden/>
              </w:rPr>
              <w:fldChar w:fldCharType="begin"/>
            </w:r>
            <w:r w:rsidR="00244FB3">
              <w:rPr>
                <w:noProof/>
                <w:webHidden/>
              </w:rPr>
              <w:instrText xml:space="preserve"> PAGEREF _Toc98779127 \h </w:instrText>
            </w:r>
            <w:r w:rsidR="00244FB3">
              <w:rPr>
                <w:noProof/>
                <w:webHidden/>
              </w:rPr>
            </w:r>
            <w:r w:rsidR="00244FB3">
              <w:rPr>
                <w:noProof/>
                <w:webHidden/>
              </w:rPr>
              <w:fldChar w:fldCharType="separate"/>
            </w:r>
            <w:r w:rsidR="00244FB3">
              <w:rPr>
                <w:noProof/>
                <w:webHidden/>
              </w:rPr>
              <w:t>103</w:t>
            </w:r>
            <w:r w:rsidR="00244FB3">
              <w:rPr>
                <w:noProof/>
                <w:webHidden/>
              </w:rPr>
              <w:fldChar w:fldCharType="end"/>
            </w:r>
          </w:hyperlink>
        </w:p>
        <w:p w14:paraId="2EE9E594" w14:textId="4000B1DA" w:rsidR="00244FB3" w:rsidRDefault="0078493F">
          <w:pPr>
            <w:pStyle w:val="TOC1"/>
            <w:tabs>
              <w:tab w:val="right" w:leader="dot" w:pos="9350"/>
            </w:tabs>
            <w:rPr>
              <w:rFonts w:eastAsiaTheme="minorEastAsia"/>
              <w:noProof/>
            </w:rPr>
          </w:pPr>
          <w:hyperlink w:anchor="_Toc98779128" w:history="1">
            <w:r w:rsidR="00244FB3" w:rsidRPr="00391356">
              <w:rPr>
                <w:rStyle w:val="Hyperlink"/>
                <w:noProof/>
                <w:lang w:val="el-GR"/>
              </w:rPr>
              <w:t>ΠΑΡΑΡΤΗΜΑ</w:t>
            </w:r>
            <w:r w:rsidR="00244FB3">
              <w:rPr>
                <w:noProof/>
                <w:webHidden/>
              </w:rPr>
              <w:tab/>
            </w:r>
            <w:r w:rsidR="00244FB3">
              <w:rPr>
                <w:noProof/>
                <w:webHidden/>
              </w:rPr>
              <w:fldChar w:fldCharType="begin"/>
            </w:r>
            <w:r w:rsidR="00244FB3">
              <w:rPr>
                <w:noProof/>
                <w:webHidden/>
              </w:rPr>
              <w:instrText xml:space="preserve"> PAGEREF _Toc98779128 \h </w:instrText>
            </w:r>
            <w:r w:rsidR="00244FB3">
              <w:rPr>
                <w:noProof/>
                <w:webHidden/>
              </w:rPr>
            </w:r>
            <w:r w:rsidR="00244FB3">
              <w:rPr>
                <w:noProof/>
                <w:webHidden/>
              </w:rPr>
              <w:fldChar w:fldCharType="separate"/>
            </w:r>
            <w:r w:rsidR="00244FB3">
              <w:rPr>
                <w:noProof/>
                <w:webHidden/>
              </w:rPr>
              <w:t>107</w:t>
            </w:r>
            <w:r w:rsidR="00244FB3">
              <w:rPr>
                <w:noProof/>
                <w:webHidden/>
              </w:rPr>
              <w:fldChar w:fldCharType="end"/>
            </w:r>
          </w:hyperlink>
        </w:p>
        <w:p w14:paraId="5E19238C" w14:textId="5AB8AFD6" w:rsidR="00244FB3" w:rsidRDefault="0078493F">
          <w:pPr>
            <w:pStyle w:val="TOC2"/>
            <w:tabs>
              <w:tab w:val="right" w:leader="dot" w:pos="9350"/>
            </w:tabs>
            <w:rPr>
              <w:rFonts w:eastAsiaTheme="minorEastAsia"/>
              <w:noProof/>
            </w:rPr>
          </w:pPr>
          <w:hyperlink w:anchor="_Toc98779129" w:history="1">
            <w:r w:rsidR="00244FB3" w:rsidRPr="00391356">
              <w:rPr>
                <w:rStyle w:val="Hyperlink"/>
                <w:noProof/>
                <w:lang w:val="el-GR"/>
              </w:rPr>
              <w:t>Γλωσσάριο</w:t>
            </w:r>
            <w:r w:rsidR="00244FB3">
              <w:rPr>
                <w:noProof/>
                <w:webHidden/>
              </w:rPr>
              <w:tab/>
            </w:r>
            <w:r w:rsidR="00244FB3">
              <w:rPr>
                <w:noProof/>
                <w:webHidden/>
              </w:rPr>
              <w:fldChar w:fldCharType="begin"/>
            </w:r>
            <w:r w:rsidR="00244FB3">
              <w:rPr>
                <w:noProof/>
                <w:webHidden/>
              </w:rPr>
              <w:instrText xml:space="preserve"> PAGEREF _Toc98779129 \h </w:instrText>
            </w:r>
            <w:r w:rsidR="00244FB3">
              <w:rPr>
                <w:noProof/>
                <w:webHidden/>
              </w:rPr>
            </w:r>
            <w:r w:rsidR="00244FB3">
              <w:rPr>
                <w:noProof/>
                <w:webHidden/>
              </w:rPr>
              <w:fldChar w:fldCharType="separate"/>
            </w:r>
            <w:r w:rsidR="00244FB3">
              <w:rPr>
                <w:noProof/>
                <w:webHidden/>
              </w:rPr>
              <w:t>107</w:t>
            </w:r>
            <w:r w:rsidR="00244FB3">
              <w:rPr>
                <w:noProof/>
                <w:webHidden/>
              </w:rPr>
              <w:fldChar w:fldCharType="end"/>
            </w:r>
          </w:hyperlink>
        </w:p>
        <w:p w14:paraId="1BC0A451" w14:textId="0575A853" w:rsidR="000B7CFE" w:rsidRDefault="000B7CFE" w:rsidP="000B7CFE">
          <w:r>
            <w:rPr>
              <w:b/>
              <w:bCs/>
              <w:noProof/>
            </w:rPr>
            <w:fldChar w:fldCharType="end"/>
          </w:r>
        </w:p>
      </w:sdtContent>
    </w:sdt>
    <w:p w14:paraId="1C1BF96D" w14:textId="77777777" w:rsidR="00061D8A" w:rsidRDefault="00D81D1C" w:rsidP="00061D8A">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061D8A">
        <w:fldChar w:fldCharType="begin"/>
      </w:r>
      <w:r w:rsidR="00061D8A">
        <w:instrText xml:space="preserve"> TOC \h \z \c "Figure" </w:instrText>
      </w:r>
      <w:r w:rsidR="00061D8A">
        <w:fldChar w:fldCharType="separate"/>
      </w:r>
    </w:p>
    <w:p w14:paraId="01AC2EB6" w14:textId="6B406504" w:rsidR="00244FB3" w:rsidRDefault="00244FB3">
      <w:pPr>
        <w:pStyle w:val="TableofFigures"/>
        <w:tabs>
          <w:tab w:val="right" w:leader="dot" w:pos="9350"/>
        </w:tabs>
        <w:rPr>
          <w:rFonts w:eastAsiaTheme="minorEastAsia"/>
          <w:noProof/>
        </w:rPr>
      </w:pPr>
      <w:r>
        <w:rPr>
          <w:rStyle w:val="Hyperlink"/>
          <w:noProof/>
        </w:rPr>
        <w:fldChar w:fldCharType="begin"/>
      </w:r>
      <w:r>
        <w:rPr>
          <w:rStyle w:val="Hyperlink"/>
          <w:noProof/>
        </w:rPr>
        <w:instrText xml:space="preserve"> TOC \h \z \c "Figure" </w:instrText>
      </w:r>
      <w:r>
        <w:rPr>
          <w:rStyle w:val="Hyperlink"/>
          <w:noProof/>
        </w:rPr>
        <w:fldChar w:fldCharType="separate"/>
      </w:r>
      <w:hyperlink r:id="rId39" w:anchor="_Toc98779130" w:history="1">
        <w:r w:rsidRPr="006B722F">
          <w:rPr>
            <w:rStyle w:val="Hyperlink"/>
            <w:noProof/>
          </w:rPr>
          <w:t>Figure 1 Progress of evolution</w:t>
        </w:r>
        <w:r>
          <w:rPr>
            <w:noProof/>
            <w:webHidden/>
          </w:rPr>
          <w:tab/>
        </w:r>
        <w:r>
          <w:rPr>
            <w:noProof/>
            <w:webHidden/>
          </w:rPr>
          <w:fldChar w:fldCharType="begin"/>
        </w:r>
        <w:r>
          <w:rPr>
            <w:noProof/>
            <w:webHidden/>
          </w:rPr>
          <w:instrText xml:space="preserve"> PAGEREF _Toc98779130 \h </w:instrText>
        </w:r>
        <w:r>
          <w:rPr>
            <w:noProof/>
            <w:webHidden/>
          </w:rPr>
        </w:r>
        <w:r>
          <w:rPr>
            <w:noProof/>
            <w:webHidden/>
          </w:rPr>
          <w:fldChar w:fldCharType="separate"/>
        </w:r>
        <w:r>
          <w:rPr>
            <w:noProof/>
            <w:webHidden/>
          </w:rPr>
          <w:t>0</w:t>
        </w:r>
        <w:r>
          <w:rPr>
            <w:noProof/>
            <w:webHidden/>
          </w:rPr>
          <w:fldChar w:fldCharType="end"/>
        </w:r>
      </w:hyperlink>
    </w:p>
    <w:p w14:paraId="4588BA02" w14:textId="05E1427D" w:rsidR="00244FB3" w:rsidRDefault="0078493F">
      <w:pPr>
        <w:pStyle w:val="TableofFigures"/>
        <w:tabs>
          <w:tab w:val="right" w:leader="dot" w:pos="9350"/>
        </w:tabs>
        <w:rPr>
          <w:rFonts w:eastAsiaTheme="minorEastAsia"/>
          <w:noProof/>
        </w:rPr>
      </w:pPr>
      <w:hyperlink w:anchor="_Toc98779131" w:history="1">
        <w:r w:rsidR="00244FB3" w:rsidRPr="006B722F">
          <w:rPr>
            <w:rStyle w:val="Hyperlink"/>
            <w:noProof/>
          </w:rPr>
          <w:t>Figure</w:t>
        </w:r>
        <w:r w:rsidR="00244FB3" w:rsidRPr="006B722F">
          <w:rPr>
            <w:rStyle w:val="Hyperlink"/>
            <w:noProof/>
            <w:lang w:val="el-GR"/>
          </w:rPr>
          <w:t xml:space="preserve"> 2 </w:t>
        </w:r>
        <w:r w:rsidR="00244FB3" w:rsidRPr="006B722F">
          <w:rPr>
            <w:rStyle w:val="Hyperlink"/>
            <w:noProof/>
          </w:rPr>
          <w:t>Word</w:t>
        </w:r>
        <w:r w:rsidR="00244FB3" w:rsidRPr="006B722F">
          <w:rPr>
            <w:rStyle w:val="Hyperlink"/>
            <w:noProof/>
            <w:lang w:val="el-GR"/>
          </w:rPr>
          <w:t xml:space="preserve"> </w:t>
        </w:r>
        <w:r w:rsidR="00244FB3" w:rsidRPr="006B722F">
          <w:rPr>
            <w:rStyle w:val="Hyperlink"/>
            <w:noProof/>
          </w:rPr>
          <w:t>Cloud</w:t>
        </w:r>
        <w:r w:rsidR="00244FB3">
          <w:rPr>
            <w:noProof/>
            <w:webHidden/>
          </w:rPr>
          <w:tab/>
        </w:r>
        <w:r w:rsidR="00244FB3">
          <w:rPr>
            <w:noProof/>
            <w:webHidden/>
          </w:rPr>
          <w:fldChar w:fldCharType="begin"/>
        </w:r>
        <w:r w:rsidR="00244FB3">
          <w:rPr>
            <w:noProof/>
            <w:webHidden/>
          </w:rPr>
          <w:instrText xml:space="preserve"> PAGEREF _Toc98779131 \h </w:instrText>
        </w:r>
        <w:r w:rsidR="00244FB3">
          <w:rPr>
            <w:noProof/>
            <w:webHidden/>
          </w:rPr>
        </w:r>
        <w:r w:rsidR="00244FB3">
          <w:rPr>
            <w:noProof/>
            <w:webHidden/>
          </w:rPr>
          <w:fldChar w:fldCharType="separate"/>
        </w:r>
        <w:r w:rsidR="00244FB3">
          <w:rPr>
            <w:noProof/>
            <w:webHidden/>
          </w:rPr>
          <w:t>5</w:t>
        </w:r>
        <w:r w:rsidR="00244FB3">
          <w:rPr>
            <w:noProof/>
            <w:webHidden/>
          </w:rPr>
          <w:fldChar w:fldCharType="end"/>
        </w:r>
      </w:hyperlink>
    </w:p>
    <w:p w14:paraId="2954B9EB" w14:textId="13290436" w:rsidR="00244FB3" w:rsidRDefault="0078493F">
      <w:pPr>
        <w:pStyle w:val="TableofFigures"/>
        <w:tabs>
          <w:tab w:val="right" w:leader="dot" w:pos="9350"/>
        </w:tabs>
        <w:rPr>
          <w:rFonts w:eastAsiaTheme="minorEastAsia"/>
          <w:noProof/>
        </w:rPr>
      </w:pPr>
      <w:hyperlink w:anchor="_Toc98779132" w:history="1">
        <w:r w:rsidR="00244FB3" w:rsidRPr="006B722F">
          <w:rPr>
            <w:rStyle w:val="Hyperlink"/>
            <w:noProof/>
          </w:rPr>
          <w:t>Figure</w:t>
        </w:r>
        <w:r w:rsidR="00244FB3" w:rsidRPr="006B722F">
          <w:rPr>
            <w:rStyle w:val="Hyperlink"/>
            <w:noProof/>
            <w:lang w:val="el-GR"/>
          </w:rPr>
          <w:t xml:space="preserve"> 3 Χρωματισμός προτάσεων από </w:t>
        </w:r>
        <w:r w:rsidR="00244FB3" w:rsidRPr="006B722F">
          <w:rPr>
            <w:rStyle w:val="Hyperlink"/>
            <w:noProof/>
          </w:rPr>
          <w:t>I</w:t>
        </w:r>
        <w:r w:rsidR="00244FB3" w:rsidRPr="006B722F">
          <w:rPr>
            <w:rStyle w:val="Hyperlink"/>
            <w:noProof/>
            <w:lang w:val="el-GR"/>
          </w:rPr>
          <w:t xml:space="preserve"> </w:t>
        </w:r>
        <w:r w:rsidR="00244FB3" w:rsidRPr="006B722F">
          <w:rPr>
            <w:rStyle w:val="Hyperlink"/>
            <w:noProof/>
          </w:rPr>
          <w:t>to</w:t>
        </w:r>
        <w:r w:rsidR="00244FB3" w:rsidRPr="006B722F">
          <w:rPr>
            <w:rStyle w:val="Hyperlink"/>
            <w:noProof/>
            <w:lang w:val="el-GR"/>
          </w:rPr>
          <w:t xml:space="preserve"> </w:t>
        </w:r>
        <w:r w:rsidR="00244FB3" w:rsidRPr="006B722F">
          <w:rPr>
            <w:rStyle w:val="Hyperlink"/>
            <w:noProof/>
          </w:rPr>
          <w:t>VII</w:t>
        </w:r>
        <w:r w:rsidR="00244FB3" w:rsidRPr="006B722F">
          <w:rPr>
            <w:rStyle w:val="Hyperlink"/>
            <w:noProof/>
            <w:lang w:val="el-GR"/>
          </w:rPr>
          <w:t>.</w:t>
        </w:r>
        <w:r w:rsidR="00244FB3">
          <w:rPr>
            <w:noProof/>
            <w:webHidden/>
          </w:rPr>
          <w:tab/>
        </w:r>
        <w:r w:rsidR="00244FB3">
          <w:rPr>
            <w:noProof/>
            <w:webHidden/>
          </w:rPr>
          <w:fldChar w:fldCharType="begin"/>
        </w:r>
        <w:r w:rsidR="00244FB3">
          <w:rPr>
            <w:noProof/>
            <w:webHidden/>
          </w:rPr>
          <w:instrText xml:space="preserve"> PAGEREF _Toc98779132 \h </w:instrText>
        </w:r>
        <w:r w:rsidR="00244FB3">
          <w:rPr>
            <w:noProof/>
            <w:webHidden/>
          </w:rPr>
        </w:r>
        <w:r w:rsidR="00244FB3">
          <w:rPr>
            <w:noProof/>
            <w:webHidden/>
          </w:rPr>
          <w:fldChar w:fldCharType="separate"/>
        </w:r>
        <w:r w:rsidR="00244FB3">
          <w:rPr>
            <w:noProof/>
            <w:webHidden/>
          </w:rPr>
          <w:t>4</w:t>
        </w:r>
        <w:r w:rsidR="00244FB3">
          <w:rPr>
            <w:noProof/>
            <w:webHidden/>
          </w:rPr>
          <w:fldChar w:fldCharType="end"/>
        </w:r>
      </w:hyperlink>
    </w:p>
    <w:p w14:paraId="326D3906" w14:textId="42FEDC3D" w:rsidR="00244FB3" w:rsidRDefault="0078493F">
      <w:pPr>
        <w:pStyle w:val="TableofFigures"/>
        <w:tabs>
          <w:tab w:val="right" w:leader="dot" w:pos="9350"/>
        </w:tabs>
        <w:rPr>
          <w:rFonts w:eastAsiaTheme="minorEastAsia"/>
          <w:noProof/>
        </w:rPr>
      </w:pPr>
      <w:hyperlink w:anchor="_Toc98779133" w:history="1">
        <w:r w:rsidR="00244FB3" w:rsidRPr="006B722F">
          <w:rPr>
            <w:rStyle w:val="Hyperlink"/>
            <w:noProof/>
          </w:rPr>
          <w:t xml:space="preserve">Figure 4 Unreal Engine 5 </w:t>
        </w:r>
        <w:r w:rsidR="00244FB3" w:rsidRPr="006B722F">
          <w:rPr>
            <w:rStyle w:val="Hyperlink"/>
            <w:noProof/>
            <w:lang w:val="el-GR"/>
          </w:rPr>
          <w:t>αλληλεπιδραστική</w:t>
        </w:r>
        <w:r w:rsidR="00244FB3" w:rsidRPr="006B722F">
          <w:rPr>
            <w:rStyle w:val="Hyperlink"/>
            <w:noProof/>
          </w:rPr>
          <w:t xml:space="preserve"> </w:t>
        </w:r>
        <w:r w:rsidR="00244FB3" w:rsidRPr="006B722F">
          <w:rPr>
            <w:rStyle w:val="Hyperlink"/>
            <w:noProof/>
            <w:lang w:val="el-GR"/>
          </w:rPr>
          <w:t>κινηματογραφική</w:t>
        </w:r>
        <w:r w:rsidR="00244FB3" w:rsidRPr="006B722F">
          <w:rPr>
            <w:rStyle w:val="Hyperlink"/>
            <w:noProof/>
          </w:rPr>
          <w:t xml:space="preserve"> </w:t>
        </w:r>
        <w:r w:rsidR="00244FB3" w:rsidRPr="006B722F">
          <w:rPr>
            <w:rStyle w:val="Hyperlink"/>
            <w:noProof/>
            <w:lang w:val="el-GR"/>
          </w:rPr>
          <w:t>εμπειρία</w:t>
        </w:r>
        <w:r w:rsidR="00244FB3" w:rsidRPr="006B722F">
          <w:rPr>
            <w:rStyle w:val="Hyperlink"/>
            <w:noProof/>
          </w:rPr>
          <w:t xml:space="preserve"> </w:t>
        </w:r>
        <w:r w:rsidR="00244FB3" w:rsidRPr="006B722F">
          <w:rPr>
            <w:rStyle w:val="Hyperlink"/>
            <w:noProof/>
            <w:lang w:val="el-GR"/>
          </w:rPr>
          <w:t>μέσο</w:t>
        </w:r>
        <w:r w:rsidR="00244FB3" w:rsidRPr="006B722F">
          <w:rPr>
            <w:rStyle w:val="Hyperlink"/>
            <w:noProof/>
          </w:rPr>
          <w:t xml:space="preserve"> simulation Enter the Matrix: Wake up</w:t>
        </w:r>
        <w:r w:rsidR="00244FB3">
          <w:rPr>
            <w:noProof/>
            <w:webHidden/>
          </w:rPr>
          <w:tab/>
        </w:r>
        <w:r w:rsidR="00244FB3">
          <w:rPr>
            <w:noProof/>
            <w:webHidden/>
          </w:rPr>
          <w:fldChar w:fldCharType="begin"/>
        </w:r>
        <w:r w:rsidR="00244FB3">
          <w:rPr>
            <w:noProof/>
            <w:webHidden/>
          </w:rPr>
          <w:instrText xml:space="preserve"> PAGEREF _Toc98779133 \h </w:instrText>
        </w:r>
        <w:r w:rsidR="00244FB3">
          <w:rPr>
            <w:noProof/>
            <w:webHidden/>
          </w:rPr>
        </w:r>
        <w:r w:rsidR="00244FB3">
          <w:rPr>
            <w:noProof/>
            <w:webHidden/>
          </w:rPr>
          <w:fldChar w:fldCharType="separate"/>
        </w:r>
        <w:r w:rsidR="00244FB3">
          <w:rPr>
            <w:noProof/>
            <w:webHidden/>
          </w:rPr>
          <w:t>5</w:t>
        </w:r>
        <w:r w:rsidR="00244FB3">
          <w:rPr>
            <w:noProof/>
            <w:webHidden/>
          </w:rPr>
          <w:fldChar w:fldCharType="end"/>
        </w:r>
      </w:hyperlink>
    </w:p>
    <w:p w14:paraId="23316E0D" w14:textId="346F02B5" w:rsidR="00244FB3" w:rsidRDefault="0078493F">
      <w:pPr>
        <w:pStyle w:val="TableofFigures"/>
        <w:tabs>
          <w:tab w:val="right" w:leader="dot" w:pos="9350"/>
        </w:tabs>
        <w:rPr>
          <w:rFonts w:eastAsiaTheme="minorEastAsia"/>
          <w:noProof/>
        </w:rPr>
      </w:pPr>
      <w:hyperlink w:anchor="_Toc98779134" w:history="1">
        <w:r w:rsidR="00244FB3" w:rsidRPr="006B722F">
          <w:rPr>
            <w:rStyle w:val="Hyperlink"/>
            <w:noProof/>
          </w:rPr>
          <w:t>Figure</w:t>
        </w:r>
        <w:r w:rsidR="00244FB3" w:rsidRPr="006B722F">
          <w:rPr>
            <w:rStyle w:val="Hyperlink"/>
            <w:noProof/>
            <w:lang w:val="el-GR"/>
          </w:rPr>
          <w:t xml:space="preserve"> 5 Αρχική εκτίμηση προσδοκώμενης άφιξη ολοκληρώσεις</w:t>
        </w:r>
        <w:r w:rsidR="00244FB3">
          <w:rPr>
            <w:noProof/>
            <w:webHidden/>
          </w:rPr>
          <w:tab/>
        </w:r>
        <w:r w:rsidR="00244FB3">
          <w:rPr>
            <w:noProof/>
            <w:webHidden/>
          </w:rPr>
          <w:fldChar w:fldCharType="begin"/>
        </w:r>
        <w:r w:rsidR="00244FB3">
          <w:rPr>
            <w:noProof/>
            <w:webHidden/>
          </w:rPr>
          <w:instrText xml:space="preserve"> PAGEREF _Toc98779134 \h </w:instrText>
        </w:r>
        <w:r w:rsidR="00244FB3">
          <w:rPr>
            <w:noProof/>
            <w:webHidden/>
          </w:rPr>
        </w:r>
        <w:r w:rsidR="00244FB3">
          <w:rPr>
            <w:noProof/>
            <w:webHidden/>
          </w:rPr>
          <w:fldChar w:fldCharType="separate"/>
        </w:r>
        <w:r w:rsidR="00244FB3">
          <w:rPr>
            <w:noProof/>
            <w:webHidden/>
          </w:rPr>
          <w:t>6</w:t>
        </w:r>
        <w:r w:rsidR="00244FB3">
          <w:rPr>
            <w:noProof/>
            <w:webHidden/>
          </w:rPr>
          <w:fldChar w:fldCharType="end"/>
        </w:r>
      </w:hyperlink>
    </w:p>
    <w:p w14:paraId="3A57BE84" w14:textId="646A3E2D" w:rsidR="00244FB3" w:rsidRDefault="0078493F">
      <w:pPr>
        <w:pStyle w:val="TableofFigures"/>
        <w:tabs>
          <w:tab w:val="right" w:leader="dot" w:pos="9350"/>
        </w:tabs>
        <w:rPr>
          <w:rFonts w:eastAsiaTheme="minorEastAsia"/>
          <w:noProof/>
        </w:rPr>
      </w:pPr>
      <w:hyperlink w:anchor="_Toc98779135" w:history="1">
        <w:r w:rsidR="00244FB3" w:rsidRPr="006B722F">
          <w:rPr>
            <w:rStyle w:val="Hyperlink"/>
            <w:noProof/>
          </w:rPr>
          <w:t>Figure</w:t>
        </w:r>
        <w:r w:rsidR="00244FB3" w:rsidRPr="006B722F">
          <w:rPr>
            <w:rStyle w:val="Hyperlink"/>
            <w:noProof/>
            <w:lang w:val="el-GR"/>
          </w:rPr>
          <w:t xml:space="preserve"> 6 ιδέα παιχνιδιού</w:t>
        </w:r>
        <w:r w:rsidR="00244FB3">
          <w:rPr>
            <w:noProof/>
            <w:webHidden/>
          </w:rPr>
          <w:tab/>
        </w:r>
        <w:r w:rsidR="00244FB3">
          <w:rPr>
            <w:noProof/>
            <w:webHidden/>
          </w:rPr>
          <w:fldChar w:fldCharType="begin"/>
        </w:r>
        <w:r w:rsidR="00244FB3">
          <w:rPr>
            <w:noProof/>
            <w:webHidden/>
          </w:rPr>
          <w:instrText xml:space="preserve"> PAGEREF _Toc98779135 \h </w:instrText>
        </w:r>
        <w:r w:rsidR="00244FB3">
          <w:rPr>
            <w:noProof/>
            <w:webHidden/>
          </w:rPr>
        </w:r>
        <w:r w:rsidR="00244FB3">
          <w:rPr>
            <w:noProof/>
            <w:webHidden/>
          </w:rPr>
          <w:fldChar w:fldCharType="separate"/>
        </w:r>
        <w:r w:rsidR="00244FB3">
          <w:rPr>
            <w:noProof/>
            <w:webHidden/>
          </w:rPr>
          <w:t>6</w:t>
        </w:r>
        <w:r w:rsidR="00244FB3">
          <w:rPr>
            <w:noProof/>
            <w:webHidden/>
          </w:rPr>
          <w:fldChar w:fldCharType="end"/>
        </w:r>
      </w:hyperlink>
    </w:p>
    <w:p w14:paraId="5334A6F8" w14:textId="09D82779" w:rsidR="00244FB3" w:rsidRDefault="0078493F">
      <w:pPr>
        <w:pStyle w:val="TableofFigures"/>
        <w:tabs>
          <w:tab w:val="right" w:leader="dot" w:pos="9350"/>
        </w:tabs>
        <w:rPr>
          <w:rFonts w:eastAsiaTheme="minorEastAsia"/>
          <w:noProof/>
        </w:rPr>
      </w:pPr>
      <w:hyperlink w:anchor="_Toc98779136" w:history="1">
        <w:r w:rsidR="00244FB3" w:rsidRPr="006B722F">
          <w:rPr>
            <w:rStyle w:val="Hyperlink"/>
            <w:noProof/>
          </w:rPr>
          <w:t>Figure 7 The Matrix What is real? What is not? Does it matter to you/us?</w:t>
        </w:r>
        <w:r w:rsidR="00244FB3">
          <w:rPr>
            <w:noProof/>
            <w:webHidden/>
          </w:rPr>
          <w:tab/>
        </w:r>
        <w:r w:rsidR="00244FB3">
          <w:rPr>
            <w:noProof/>
            <w:webHidden/>
          </w:rPr>
          <w:fldChar w:fldCharType="begin"/>
        </w:r>
        <w:r w:rsidR="00244FB3">
          <w:rPr>
            <w:noProof/>
            <w:webHidden/>
          </w:rPr>
          <w:instrText xml:space="preserve"> PAGEREF _Toc98779136 \h </w:instrText>
        </w:r>
        <w:r w:rsidR="00244FB3">
          <w:rPr>
            <w:noProof/>
            <w:webHidden/>
          </w:rPr>
        </w:r>
        <w:r w:rsidR="00244FB3">
          <w:rPr>
            <w:noProof/>
            <w:webHidden/>
          </w:rPr>
          <w:fldChar w:fldCharType="separate"/>
        </w:r>
        <w:r w:rsidR="00244FB3">
          <w:rPr>
            <w:noProof/>
            <w:webHidden/>
          </w:rPr>
          <w:t>7</w:t>
        </w:r>
        <w:r w:rsidR="00244FB3">
          <w:rPr>
            <w:noProof/>
            <w:webHidden/>
          </w:rPr>
          <w:fldChar w:fldCharType="end"/>
        </w:r>
      </w:hyperlink>
    </w:p>
    <w:p w14:paraId="25F649D8" w14:textId="47D0B80D" w:rsidR="00244FB3" w:rsidRDefault="0078493F">
      <w:pPr>
        <w:pStyle w:val="TableofFigures"/>
        <w:tabs>
          <w:tab w:val="right" w:leader="dot" w:pos="9350"/>
        </w:tabs>
        <w:rPr>
          <w:rFonts w:eastAsiaTheme="minorEastAsia"/>
          <w:noProof/>
        </w:rPr>
      </w:pPr>
      <w:hyperlink w:anchor="_Toc98779137" w:history="1">
        <w:r w:rsidR="00244FB3" w:rsidRPr="006B722F">
          <w:rPr>
            <w:rStyle w:val="Hyperlink"/>
            <w:noProof/>
          </w:rPr>
          <w:t>Figure 8 ISFE https://www.isfe.eu/games-in-society/</w:t>
        </w:r>
        <w:r w:rsidR="00244FB3">
          <w:rPr>
            <w:noProof/>
            <w:webHidden/>
          </w:rPr>
          <w:tab/>
        </w:r>
        <w:r w:rsidR="00244FB3">
          <w:rPr>
            <w:noProof/>
            <w:webHidden/>
          </w:rPr>
          <w:fldChar w:fldCharType="begin"/>
        </w:r>
        <w:r w:rsidR="00244FB3">
          <w:rPr>
            <w:noProof/>
            <w:webHidden/>
          </w:rPr>
          <w:instrText xml:space="preserve"> PAGEREF _Toc98779137 \h </w:instrText>
        </w:r>
        <w:r w:rsidR="00244FB3">
          <w:rPr>
            <w:noProof/>
            <w:webHidden/>
          </w:rPr>
        </w:r>
        <w:r w:rsidR="00244FB3">
          <w:rPr>
            <w:noProof/>
            <w:webHidden/>
          </w:rPr>
          <w:fldChar w:fldCharType="separate"/>
        </w:r>
        <w:r w:rsidR="00244FB3">
          <w:rPr>
            <w:noProof/>
            <w:webHidden/>
          </w:rPr>
          <w:t>1</w:t>
        </w:r>
        <w:r w:rsidR="00244FB3">
          <w:rPr>
            <w:noProof/>
            <w:webHidden/>
          </w:rPr>
          <w:fldChar w:fldCharType="end"/>
        </w:r>
      </w:hyperlink>
    </w:p>
    <w:p w14:paraId="747B9D76" w14:textId="23294682" w:rsidR="00244FB3" w:rsidRDefault="0078493F">
      <w:pPr>
        <w:pStyle w:val="TableofFigures"/>
        <w:tabs>
          <w:tab w:val="right" w:leader="dot" w:pos="9350"/>
        </w:tabs>
        <w:rPr>
          <w:rFonts w:eastAsiaTheme="minorEastAsia"/>
          <w:noProof/>
        </w:rPr>
      </w:pPr>
      <w:hyperlink w:anchor="_Toc98779138" w:history="1">
        <w:r w:rsidR="00244FB3" w:rsidRPr="006B722F">
          <w:rPr>
            <w:rStyle w:val="Hyperlink"/>
            <w:noProof/>
          </w:rPr>
          <w:t>Figure</w:t>
        </w:r>
        <w:r w:rsidR="00244FB3" w:rsidRPr="006B722F">
          <w:rPr>
            <w:rStyle w:val="Hyperlink"/>
            <w:noProof/>
            <w:lang w:val="el-GR"/>
          </w:rPr>
          <w:t xml:space="preserve"> </w:t>
        </w:r>
        <w:r w:rsidR="00244FB3" w:rsidRPr="006B722F">
          <w:rPr>
            <w:rStyle w:val="Hyperlink"/>
            <w:noProof/>
          </w:rPr>
          <w:t>9</w:t>
        </w:r>
        <w:r w:rsidR="00244FB3" w:rsidRPr="006B722F">
          <w:rPr>
            <w:rStyle w:val="Hyperlink"/>
            <w:noProof/>
            <w:lang w:val="el-GR"/>
          </w:rPr>
          <w:t xml:space="preserve"> Τεχνικές Δημιουργίας, εκμαθήσεις προϊόντος</w:t>
        </w:r>
        <w:r w:rsidR="00244FB3">
          <w:rPr>
            <w:noProof/>
            <w:webHidden/>
          </w:rPr>
          <w:tab/>
        </w:r>
        <w:r w:rsidR="00244FB3">
          <w:rPr>
            <w:noProof/>
            <w:webHidden/>
          </w:rPr>
          <w:fldChar w:fldCharType="begin"/>
        </w:r>
        <w:r w:rsidR="00244FB3">
          <w:rPr>
            <w:noProof/>
            <w:webHidden/>
          </w:rPr>
          <w:instrText xml:space="preserve"> PAGEREF _Toc98779138 \h </w:instrText>
        </w:r>
        <w:r w:rsidR="00244FB3">
          <w:rPr>
            <w:noProof/>
            <w:webHidden/>
          </w:rPr>
        </w:r>
        <w:r w:rsidR="00244FB3">
          <w:rPr>
            <w:noProof/>
            <w:webHidden/>
          </w:rPr>
          <w:fldChar w:fldCharType="separate"/>
        </w:r>
        <w:r w:rsidR="00244FB3">
          <w:rPr>
            <w:noProof/>
            <w:webHidden/>
          </w:rPr>
          <w:t>12</w:t>
        </w:r>
        <w:r w:rsidR="00244FB3">
          <w:rPr>
            <w:noProof/>
            <w:webHidden/>
          </w:rPr>
          <w:fldChar w:fldCharType="end"/>
        </w:r>
      </w:hyperlink>
    </w:p>
    <w:p w14:paraId="4554A856" w14:textId="6A836039" w:rsidR="00244FB3" w:rsidRDefault="0078493F">
      <w:pPr>
        <w:pStyle w:val="TableofFigures"/>
        <w:tabs>
          <w:tab w:val="right" w:leader="dot" w:pos="9350"/>
        </w:tabs>
        <w:rPr>
          <w:rFonts w:eastAsiaTheme="minorEastAsia"/>
          <w:noProof/>
        </w:rPr>
      </w:pPr>
      <w:hyperlink w:anchor="_Toc98779139" w:history="1">
        <w:r w:rsidR="00244FB3" w:rsidRPr="006B722F">
          <w:rPr>
            <w:rStyle w:val="Hyperlink"/>
            <w:noProof/>
          </w:rPr>
          <w:t xml:space="preserve">Figure 10 </w:t>
        </w:r>
        <w:r w:rsidR="00244FB3" w:rsidRPr="006B722F">
          <w:rPr>
            <w:rStyle w:val="Hyperlink"/>
            <w:noProof/>
            <w:lang w:val="el-GR"/>
          </w:rPr>
          <w:t>Πρώτα</w:t>
        </w:r>
        <w:r w:rsidR="00244FB3" w:rsidRPr="006B722F">
          <w:rPr>
            <w:rStyle w:val="Hyperlink"/>
            <w:noProof/>
          </w:rPr>
          <w:t xml:space="preserve"> Iteration </w:t>
        </w:r>
        <w:r w:rsidR="00244FB3" w:rsidRPr="006B722F">
          <w:rPr>
            <w:rStyle w:val="Hyperlink"/>
            <w:noProof/>
            <w:lang w:val="el-GR"/>
          </w:rPr>
          <w:t>του</w:t>
        </w:r>
        <w:r w:rsidR="00244FB3" w:rsidRPr="006B722F">
          <w:rPr>
            <w:rStyle w:val="Hyperlink"/>
            <w:noProof/>
          </w:rPr>
          <w:t xml:space="preserve"> Concept Metaverse</w:t>
        </w:r>
        <w:r w:rsidR="00244FB3">
          <w:rPr>
            <w:noProof/>
            <w:webHidden/>
          </w:rPr>
          <w:tab/>
        </w:r>
        <w:r w:rsidR="00244FB3">
          <w:rPr>
            <w:noProof/>
            <w:webHidden/>
          </w:rPr>
          <w:fldChar w:fldCharType="begin"/>
        </w:r>
        <w:r w:rsidR="00244FB3">
          <w:rPr>
            <w:noProof/>
            <w:webHidden/>
          </w:rPr>
          <w:instrText xml:space="preserve"> PAGEREF _Toc98779139 \h </w:instrText>
        </w:r>
        <w:r w:rsidR="00244FB3">
          <w:rPr>
            <w:noProof/>
            <w:webHidden/>
          </w:rPr>
        </w:r>
        <w:r w:rsidR="00244FB3">
          <w:rPr>
            <w:noProof/>
            <w:webHidden/>
          </w:rPr>
          <w:fldChar w:fldCharType="separate"/>
        </w:r>
        <w:r w:rsidR="00244FB3">
          <w:rPr>
            <w:noProof/>
            <w:webHidden/>
          </w:rPr>
          <w:t>13</w:t>
        </w:r>
        <w:r w:rsidR="00244FB3">
          <w:rPr>
            <w:noProof/>
            <w:webHidden/>
          </w:rPr>
          <w:fldChar w:fldCharType="end"/>
        </w:r>
      </w:hyperlink>
    </w:p>
    <w:p w14:paraId="5BCAB771" w14:textId="7A6B5033" w:rsidR="00244FB3" w:rsidRDefault="0078493F">
      <w:pPr>
        <w:pStyle w:val="TableofFigures"/>
        <w:tabs>
          <w:tab w:val="right" w:leader="dot" w:pos="9350"/>
        </w:tabs>
        <w:rPr>
          <w:rFonts w:eastAsiaTheme="minorEastAsia"/>
          <w:noProof/>
        </w:rPr>
      </w:pPr>
      <w:hyperlink w:anchor="_Toc98779140" w:history="1">
        <w:r w:rsidR="00244FB3" w:rsidRPr="006B722F">
          <w:rPr>
            <w:rStyle w:val="Hyperlink"/>
            <w:noProof/>
          </w:rPr>
          <w:t>Figure</w:t>
        </w:r>
        <w:r w:rsidR="00244FB3" w:rsidRPr="006B722F">
          <w:rPr>
            <w:rStyle w:val="Hyperlink"/>
            <w:noProof/>
            <w:lang w:val="el-GR"/>
          </w:rPr>
          <w:t xml:space="preserve"> 11 Απόδειξη αύξησης επιστημών (</w:t>
        </w:r>
        <w:r w:rsidR="00244FB3" w:rsidRPr="006B722F">
          <w:rPr>
            <w:rStyle w:val="Hyperlink"/>
            <w:noProof/>
          </w:rPr>
          <w:t>STEM</w:t>
        </w:r>
        <w:r w:rsidR="00244FB3" w:rsidRPr="006B722F">
          <w:rPr>
            <w:rStyle w:val="Hyperlink"/>
            <w:noProof/>
            <w:lang w:val="el-GR"/>
          </w:rPr>
          <w:t>) και ανάγκες καταναλωτή με βάση την παρούσα φάση χρονικού πλαισίου</w:t>
        </w:r>
        <w:r w:rsidR="00244FB3">
          <w:rPr>
            <w:noProof/>
            <w:webHidden/>
          </w:rPr>
          <w:tab/>
        </w:r>
        <w:r w:rsidR="00244FB3">
          <w:rPr>
            <w:noProof/>
            <w:webHidden/>
          </w:rPr>
          <w:fldChar w:fldCharType="begin"/>
        </w:r>
        <w:r w:rsidR="00244FB3">
          <w:rPr>
            <w:noProof/>
            <w:webHidden/>
          </w:rPr>
          <w:instrText xml:space="preserve"> PAGEREF _Toc98779140 \h </w:instrText>
        </w:r>
        <w:r w:rsidR="00244FB3">
          <w:rPr>
            <w:noProof/>
            <w:webHidden/>
          </w:rPr>
        </w:r>
        <w:r w:rsidR="00244FB3">
          <w:rPr>
            <w:noProof/>
            <w:webHidden/>
          </w:rPr>
          <w:fldChar w:fldCharType="separate"/>
        </w:r>
        <w:r w:rsidR="00244FB3">
          <w:rPr>
            <w:noProof/>
            <w:webHidden/>
          </w:rPr>
          <w:t>13</w:t>
        </w:r>
        <w:r w:rsidR="00244FB3">
          <w:rPr>
            <w:noProof/>
            <w:webHidden/>
          </w:rPr>
          <w:fldChar w:fldCharType="end"/>
        </w:r>
      </w:hyperlink>
    </w:p>
    <w:p w14:paraId="0AEC5FD7" w14:textId="0EEF13AF" w:rsidR="00244FB3" w:rsidRDefault="0078493F">
      <w:pPr>
        <w:pStyle w:val="TableofFigures"/>
        <w:tabs>
          <w:tab w:val="right" w:leader="dot" w:pos="9350"/>
        </w:tabs>
        <w:rPr>
          <w:rFonts w:eastAsiaTheme="minorEastAsia"/>
          <w:noProof/>
        </w:rPr>
      </w:pPr>
      <w:hyperlink w:anchor="_Toc98779141" w:history="1">
        <w:r w:rsidR="00244FB3" w:rsidRPr="006B722F">
          <w:rPr>
            <w:rStyle w:val="Hyperlink"/>
            <w:noProof/>
          </w:rPr>
          <w:t>Figure</w:t>
        </w:r>
        <w:r w:rsidR="00244FB3" w:rsidRPr="006B722F">
          <w:rPr>
            <w:rStyle w:val="Hyperlink"/>
            <w:noProof/>
            <w:lang w:val="el-GR"/>
          </w:rPr>
          <w:t xml:space="preserve"> 12 Προοδευτική γενιά οικοσυστημάτων, υπηρεσιών και συσκευών #1</w:t>
        </w:r>
        <w:r w:rsidR="00244FB3">
          <w:rPr>
            <w:noProof/>
            <w:webHidden/>
          </w:rPr>
          <w:tab/>
        </w:r>
        <w:r w:rsidR="00244FB3">
          <w:rPr>
            <w:noProof/>
            <w:webHidden/>
          </w:rPr>
          <w:fldChar w:fldCharType="begin"/>
        </w:r>
        <w:r w:rsidR="00244FB3">
          <w:rPr>
            <w:noProof/>
            <w:webHidden/>
          </w:rPr>
          <w:instrText xml:space="preserve"> PAGEREF _Toc98779141 \h </w:instrText>
        </w:r>
        <w:r w:rsidR="00244FB3">
          <w:rPr>
            <w:noProof/>
            <w:webHidden/>
          </w:rPr>
        </w:r>
        <w:r w:rsidR="00244FB3">
          <w:rPr>
            <w:noProof/>
            <w:webHidden/>
          </w:rPr>
          <w:fldChar w:fldCharType="separate"/>
        </w:r>
        <w:r w:rsidR="00244FB3">
          <w:rPr>
            <w:noProof/>
            <w:webHidden/>
          </w:rPr>
          <w:t>14</w:t>
        </w:r>
        <w:r w:rsidR="00244FB3">
          <w:rPr>
            <w:noProof/>
            <w:webHidden/>
          </w:rPr>
          <w:fldChar w:fldCharType="end"/>
        </w:r>
      </w:hyperlink>
    </w:p>
    <w:p w14:paraId="29258343" w14:textId="792E014D" w:rsidR="00244FB3" w:rsidRDefault="0078493F">
      <w:pPr>
        <w:pStyle w:val="TableofFigures"/>
        <w:tabs>
          <w:tab w:val="right" w:leader="dot" w:pos="9350"/>
        </w:tabs>
        <w:rPr>
          <w:rFonts w:eastAsiaTheme="minorEastAsia"/>
          <w:noProof/>
        </w:rPr>
      </w:pPr>
      <w:hyperlink w:anchor="_Toc98779142" w:history="1">
        <w:r w:rsidR="00244FB3" w:rsidRPr="006B722F">
          <w:rPr>
            <w:rStyle w:val="Hyperlink"/>
            <w:noProof/>
          </w:rPr>
          <w:t>Figure</w:t>
        </w:r>
        <w:r w:rsidR="00244FB3" w:rsidRPr="006B722F">
          <w:rPr>
            <w:rStyle w:val="Hyperlink"/>
            <w:noProof/>
            <w:lang w:val="el-GR"/>
          </w:rPr>
          <w:t xml:space="preserve"> 13 Προοδευτική γενιά οικοσυστημάτων, υπηρεσιών και συσκευών #2 *</w:t>
        </w:r>
        <w:r w:rsidR="00244FB3" w:rsidRPr="006B722F">
          <w:rPr>
            <w:rStyle w:val="Hyperlink"/>
            <w:noProof/>
          </w:rPr>
          <w:t>metaverse</w:t>
        </w:r>
        <w:r w:rsidR="00244FB3" w:rsidRPr="006B722F">
          <w:rPr>
            <w:rStyle w:val="Hyperlink"/>
            <w:noProof/>
            <w:lang w:val="el-GR"/>
          </w:rPr>
          <w:t xml:space="preserve"> </w:t>
        </w:r>
        <w:r w:rsidR="00244FB3" w:rsidRPr="006B722F">
          <w:rPr>
            <w:rStyle w:val="Hyperlink"/>
            <w:noProof/>
          </w:rPr>
          <w:t>is</w:t>
        </w:r>
        <w:r w:rsidR="00244FB3" w:rsidRPr="006B722F">
          <w:rPr>
            <w:rStyle w:val="Hyperlink"/>
            <w:noProof/>
            <w:lang w:val="el-GR"/>
          </w:rPr>
          <w:t xml:space="preserve"> </w:t>
        </w:r>
        <w:r w:rsidR="00244FB3" w:rsidRPr="006B722F">
          <w:rPr>
            <w:rStyle w:val="Hyperlink"/>
            <w:noProof/>
          </w:rPr>
          <w:t>not</w:t>
        </w:r>
        <w:r w:rsidR="00244FB3" w:rsidRPr="006B722F">
          <w:rPr>
            <w:rStyle w:val="Hyperlink"/>
            <w:noProof/>
            <w:lang w:val="el-GR"/>
          </w:rPr>
          <w:t xml:space="preserve"> </w:t>
        </w:r>
        <w:r w:rsidR="00244FB3" w:rsidRPr="006B722F">
          <w:rPr>
            <w:rStyle w:val="Hyperlink"/>
            <w:noProof/>
          </w:rPr>
          <w:t>just</w:t>
        </w:r>
        <w:r w:rsidR="00244FB3" w:rsidRPr="006B722F">
          <w:rPr>
            <w:rStyle w:val="Hyperlink"/>
            <w:noProof/>
            <w:lang w:val="el-GR"/>
          </w:rPr>
          <w:t xml:space="preserve"> </w:t>
        </w:r>
        <w:r w:rsidR="00244FB3" w:rsidRPr="006B722F">
          <w:rPr>
            <w:rStyle w:val="Hyperlink"/>
            <w:noProof/>
          </w:rPr>
          <w:t>a</w:t>
        </w:r>
        <w:r w:rsidR="00244FB3" w:rsidRPr="006B722F">
          <w:rPr>
            <w:rStyle w:val="Hyperlink"/>
            <w:noProof/>
            <w:lang w:val="el-GR"/>
          </w:rPr>
          <w:t xml:space="preserve"> </w:t>
        </w:r>
        <w:r w:rsidR="00244FB3" w:rsidRPr="006B722F">
          <w:rPr>
            <w:rStyle w:val="Hyperlink"/>
            <w:noProof/>
          </w:rPr>
          <w:t>concept</w:t>
        </w:r>
        <w:r w:rsidR="00244FB3">
          <w:rPr>
            <w:noProof/>
            <w:webHidden/>
          </w:rPr>
          <w:tab/>
        </w:r>
        <w:r w:rsidR="00244FB3">
          <w:rPr>
            <w:noProof/>
            <w:webHidden/>
          </w:rPr>
          <w:fldChar w:fldCharType="begin"/>
        </w:r>
        <w:r w:rsidR="00244FB3">
          <w:rPr>
            <w:noProof/>
            <w:webHidden/>
          </w:rPr>
          <w:instrText xml:space="preserve"> PAGEREF _Toc98779142 \h </w:instrText>
        </w:r>
        <w:r w:rsidR="00244FB3">
          <w:rPr>
            <w:noProof/>
            <w:webHidden/>
          </w:rPr>
        </w:r>
        <w:r w:rsidR="00244FB3">
          <w:rPr>
            <w:noProof/>
            <w:webHidden/>
          </w:rPr>
          <w:fldChar w:fldCharType="separate"/>
        </w:r>
        <w:r w:rsidR="00244FB3">
          <w:rPr>
            <w:noProof/>
            <w:webHidden/>
          </w:rPr>
          <w:t>15</w:t>
        </w:r>
        <w:r w:rsidR="00244FB3">
          <w:rPr>
            <w:noProof/>
            <w:webHidden/>
          </w:rPr>
          <w:fldChar w:fldCharType="end"/>
        </w:r>
      </w:hyperlink>
    </w:p>
    <w:p w14:paraId="1F29781C" w14:textId="466CEC05" w:rsidR="00244FB3" w:rsidRDefault="0078493F">
      <w:pPr>
        <w:pStyle w:val="TableofFigures"/>
        <w:tabs>
          <w:tab w:val="right" w:leader="dot" w:pos="9350"/>
        </w:tabs>
        <w:rPr>
          <w:rFonts w:eastAsiaTheme="minorEastAsia"/>
          <w:noProof/>
        </w:rPr>
      </w:pPr>
      <w:hyperlink w:anchor="_Toc98779143" w:history="1">
        <w:r w:rsidR="00244FB3" w:rsidRPr="006B722F">
          <w:rPr>
            <w:rStyle w:val="Hyperlink"/>
            <w:noProof/>
          </w:rPr>
          <w:t xml:space="preserve">Figure 14 Services/Micro-Services, </w:t>
        </w:r>
        <w:r w:rsidR="00244FB3" w:rsidRPr="006B722F">
          <w:rPr>
            <w:rStyle w:val="Hyperlink"/>
            <w:noProof/>
            <w:lang w:val="el-GR"/>
          </w:rPr>
          <w:t>τεχνολογίες</w:t>
        </w:r>
        <w:r w:rsidR="00244FB3" w:rsidRPr="006B722F">
          <w:rPr>
            <w:rStyle w:val="Hyperlink"/>
            <w:noProof/>
          </w:rPr>
          <w:t xml:space="preserve"> </w:t>
        </w:r>
        <w:r w:rsidR="00244FB3" w:rsidRPr="006B722F">
          <w:rPr>
            <w:rStyle w:val="Hyperlink"/>
            <w:noProof/>
            <w:lang w:val="el-GR"/>
          </w:rPr>
          <w:t>υποστηρικτικές</w:t>
        </w:r>
        <w:r w:rsidR="00244FB3" w:rsidRPr="006B722F">
          <w:rPr>
            <w:rStyle w:val="Hyperlink"/>
            <w:noProof/>
          </w:rPr>
          <w:t xml:space="preserve"> </w:t>
        </w:r>
        <w:r w:rsidR="00244FB3" w:rsidRPr="006B722F">
          <w:rPr>
            <w:rStyle w:val="Hyperlink"/>
            <w:noProof/>
            <w:lang w:val="el-GR"/>
          </w:rPr>
          <w:t>σε</w:t>
        </w:r>
        <w:r w:rsidR="00244FB3" w:rsidRPr="006B722F">
          <w:rPr>
            <w:rStyle w:val="Hyperlink"/>
            <w:noProof/>
          </w:rPr>
          <w:t xml:space="preserve"> </w:t>
        </w:r>
        <w:r w:rsidR="00244FB3" w:rsidRPr="006B722F">
          <w:rPr>
            <w:rStyle w:val="Hyperlink"/>
            <w:noProof/>
            <w:lang w:val="el-GR"/>
          </w:rPr>
          <w:t>συσκευές</w:t>
        </w:r>
        <w:r w:rsidR="00244FB3" w:rsidRPr="006B722F">
          <w:rPr>
            <w:rStyle w:val="Hyperlink"/>
            <w:noProof/>
          </w:rPr>
          <w:t xml:space="preserve"> </w:t>
        </w:r>
        <w:r w:rsidR="00244FB3" w:rsidRPr="006B722F">
          <w:rPr>
            <w:rStyle w:val="Hyperlink"/>
            <w:noProof/>
            <w:lang w:val="el-GR"/>
          </w:rPr>
          <w:t>καταναλωτή</w:t>
        </w:r>
        <w:r w:rsidR="00244FB3" w:rsidRPr="006B722F">
          <w:rPr>
            <w:rStyle w:val="Hyperlink"/>
            <w:noProof/>
          </w:rPr>
          <w:t xml:space="preserve"> (bring us all together) #1</w:t>
        </w:r>
        <w:r w:rsidR="00244FB3">
          <w:rPr>
            <w:noProof/>
            <w:webHidden/>
          </w:rPr>
          <w:tab/>
        </w:r>
        <w:r w:rsidR="00244FB3">
          <w:rPr>
            <w:noProof/>
            <w:webHidden/>
          </w:rPr>
          <w:fldChar w:fldCharType="begin"/>
        </w:r>
        <w:r w:rsidR="00244FB3">
          <w:rPr>
            <w:noProof/>
            <w:webHidden/>
          </w:rPr>
          <w:instrText xml:space="preserve"> PAGEREF _Toc98779143 \h </w:instrText>
        </w:r>
        <w:r w:rsidR="00244FB3">
          <w:rPr>
            <w:noProof/>
            <w:webHidden/>
          </w:rPr>
        </w:r>
        <w:r w:rsidR="00244FB3">
          <w:rPr>
            <w:noProof/>
            <w:webHidden/>
          </w:rPr>
          <w:fldChar w:fldCharType="separate"/>
        </w:r>
        <w:r w:rsidR="00244FB3">
          <w:rPr>
            <w:noProof/>
            <w:webHidden/>
          </w:rPr>
          <w:t>15</w:t>
        </w:r>
        <w:r w:rsidR="00244FB3">
          <w:rPr>
            <w:noProof/>
            <w:webHidden/>
          </w:rPr>
          <w:fldChar w:fldCharType="end"/>
        </w:r>
      </w:hyperlink>
    </w:p>
    <w:p w14:paraId="14F18AB0" w14:textId="19FA4705" w:rsidR="00244FB3" w:rsidRDefault="0078493F">
      <w:pPr>
        <w:pStyle w:val="TableofFigures"/>
        <w:tabs>
          <w:tab w:val="right" w:leader="dot" w:pos="9350"/>
        </w:tabs>
        <w:rPr>
          <w:rFonts w:eastAsiaTheme="minorEastAsia"/>
          <w:noProof/>
        </w:rPr>
      </w:pPr>
      <w:hyperlink w:anchor="_Toc98779144" w:history="1">
        <w:r w:rsidR="00244FB3" w:rsidRPr="006B722F">
          <w:rPr>
            <w:rStyle w:val="Hyperlink"/>
            <w:noProof/>
          </w:rPr>
          <w:t xml:space="preserve">Figure 15 Services/Micro-Services, </w:t>
        </w:r>
        <w:r w:rsidR="00244FB3" w:rsidRPr="006B722F">
          <w:rPr>
            <w:rStyle w:val="Hyperlink"/>
            <w:noProof/>
            <w:lang w:val="el-GR"/>
          </w:rPr>
          <w:t>τεχνολογίες</w:t>
        </w:r>
        <w:r w:rsidR="00244FB3" w:rsidRPr="006B722F">
          <w:rPr>
            <w:rStyle w:val="Hyperlink"/>
            <w:noProof/>
          </w:rPr>
          <w:t xml:space="preserve"> </w:t>
        </w:r>
        <w:r w:rsidR="00244FB3" w:rsidRPr="006B722F">
          <w:rPr>
            <w:rStyle w:val="Hyperlink"/>
            <w:noProof/>
            <w:lang w:val="el-GR"/>
          </w:rPr>
          <w:t>υποστηρικτικές</w:t>
        </w:r>
        <w:r w:rsidR="00244FB3" w:rsidRPr="006B722F">
          <w:rPr>
            <w:rStyle w:val="Hyperlink"/>
            <w:noProof/>
          </w:rPr>
          <w:t xml:space="preserve"> </w:t>
        </w:r>
        <w:r w:rsidR="00244FB3" w:rsidRPr="006B722F">
          <w:rPr>
            <w:rStyle w:val="Hyperlink"/>
            <w:noProof/>
            <w:lang w:val="el-GR"/>
          </w:rPr>
          <w:t>σε</w:t>
        </w:r>
        <w:r w:rsidR="00244FB3" w:rsidRPr="006B722F">
          <w:rPr>
            <w:rStyle w:val="Hyperlink"/>
            <w:noProof/>
          </w:rPr>
          <w:t xml:space="preserve"> </w:t>
        </w:r>
        <w:r w:rsidR="00244FB3" w:rsidRPr="006B722F">
          <w:rPr>
            <w:rStyle w:val="Hyperlink"/>
            <w:noProof/>
            <w:lang w:val="el-GR"/>
          </w:rPr>
          <w:t>συσκευές</w:t>
        </w:r>
        <w:r w:rsidR="00244FB3" w:rsidRPr="006B722F">
          <w:rPr>
            <w:rStyle w:val="Hyperlink"/>
            <w:noProof/>
          </w:rPr>
          <w:t xml:space="preserve"> </w:t>
        </w:r>
        <w:r w:rsidR="00244FB3" w:rsidRPr="006B722F">
          <w:rPr>
            <w:rStyle w:val="Hyperlink"/>
            <w:noProof/>
            <w:lang w:val="el-GR"/>
          </w:rPr>
          <w:t>καταναλωτή</w:t>
        </w:r>
        <w:r w:rsidR="00244FB3" w:rsidRPr="006B722F">
          <w:rPr>
            <w:rStyle w:val="Hyperlink"/>
            <w:noProof/>
          </w:rPr>
          <w:t xml:space="preserve"> (bring us all together) #2</w:t>
        </w:r>
        <w:r w:rsidR="00244FB3">
          <w:rPr>
            <w:noProof/>
            <w:webHidden/>
          </w:rPr>
          <w:tab/>
        </w:r>
        <w:r w:rsidR="00244FB3">
          <w:rPr>
            <w:noProof/>
            <w:webHidden/>
          </w:rPr>
          <w:fldChar w:fldCharType="begin"/>
        </w:r>
        <w:r w:rsidR="00244FB3">
          <w:rPr>
            <w:noProof/>
            <w:webHidden/>
          </w:rPr>
          <w:instrText xml:space="preserve"> PAGEREF _Toc98779144 \h </w:instrText>
        </w:r>
        <w:r w:rsidR="00244FB3">
          <w:rPr>
            <w:noProof/>
            <w:webHidden/>
          </w:rPr>
        </w:r>
        <w:r w:rsidR="00244FB3">
          <w:rPr>
            <w:noProof/>
            <w:webHidden/>
          </w:rPr>
          <w:fldChar w:fldCharType="separate"/>
        </w:r>
        <w:r w:rsidR="00244FB3">
          <w:rPr>
            <w:noProof/>
            <w:webHidden/>
          </w:rPr>
          <w:t>16</w:t>
        </w:r>
        <w:r w:rsidR="00244FB3">
          <w:rPr>
            <w:noProof/>
            <w:webHidden/>
          </w:rPr>
          <w:fldChar w:fldCharType="end"/>
        </w:r>
      </w:hyperlink>
    </w:p>
    <w:p w14:paraId="1162447A" w14:textId="580B2E5F" w:rsidR="00244FB3" w:rsidRDefault="0078493F">
      <w:pPr>
        <w:pStyle w:val="TableofFigures"/>
        <w:tabs>
          <w:tab w:val="right" w:leader="dot" w:pos="9350"/>
        </w:tabs>
        <w:rPr>
          <w:rFonts w:eastAsiaTheme="minorEastAsia"/>
          <w:noProof/>
        </w:rPr>
      </w:pPr>
      <w:hyperlink w:anchor="_Toc98779145" w:history="1">
        <w:r w:rsidR="00244FB3" w:rsidRPr="006B722F">
          <w:rPr>
            <w:rStyle w:val="Hyperlink"/>
            <w:noProof/>
          </w:rPr>
          <w:t xml:space="preserve">Figure 16 Services/Micro-Services, </w:t>
        </w:r>
        <w:r w:rsidR="00244FB3" w:rsidRPr="006B722F">
          <w:rPr>
            <w:rStyle w:val="Hyperlink"/>
            <w:noProof/>
            <w:lang w:val="el-GR"/>
          </w:rPr>
          <w:t>τεχνολογίες</w:t>
        </w:r>
        <w:r w:rsidR="00244FB3" w:rsidRPr="006B722F">
          <w:rPr>
            <w:rStyle w:val="Hyperlink"/>
            <w:noProof/>
          </w:rPr>
          <w:t xml:space="preserve"> </w:t>
        </w:r>
        <w:r w:rsidR="00244FB3" w:rsidRPr="006B722F">
          <w:rPr>
            <w:rStyle w:val="Hyperlink"/>
            <w:noProof/>
            <w:lang w:val="el-GR"/>
          </w:rPr>
          <w:t>υποστηρικτικές</w:t>
        </w:r>
        <w:r w:rsidR="00244FB3" w:rsidRPr="006B722F">
          <w:rPr>
            <w:rStyle w:val="Hyperlink"/>
            <w:noProof/>
          </w:rPr>
          <w:t xml:space="preserve"> </w:t>
        </w:r>
        <w:r w:rsidR="00244FB3" w:rsidRPr="006B722F">
          <w:rPr>
            <w:rStyle w:val="Hyperlink"/>
            <w:noProof/>
            <w:lang w:val="el-GR"/>
          </w:rPr>
          <w:t>σε</w:t>
        </w:r>
        <w:r w:rsidR="00244FB3" w:rsidRPr="006B722F">
          <w:rPr>
            <w:rStyle w:val="Hyperlink"/>
            <w:noProof/>
          </w:rPr>
          <w:t xml:space="preserve"> </w:t>
        </w:r>
        <w:r w:rsidR="00244FB3" w:rsidRPr="006B722F">
          <w:rPr>
            <w:rStyle w:val="Hyperlink"/>
            <w:noProof/>
            <w:lang w:val="el-GR"/>
          </w:rPr>
          <w:t>συσκευές</w:t>
        </w:r>
        <w:r w:rsidR="00244FB3" w:rsidRPr="006B722F">
          <w:rPr>
            <w:rStyle w:val="Hyperlink"/>
            <w:noProof/>
          </w:rPr>
          <w:t xml:space="preserve"> </w:t>
        </w:r>
        <w:r w:rsidR="00244FB3" w:rsidRPr="006B722F">
          <w:rPr>
            <w:rStyle w:val="Hyperlink"/>
            <w:noProof/>
            <w:lang w:val="el-GR"/>
          </w:rPr>
          <w:t>καταναλωτή</w:t>
        </w:r>
        <w:r w:rsidR="00244FB3" w:rsidRPr="006B722F">
          <w:rPr>
            <w:rStyle w:val="Hyperlink"/>
            <w:noProof/>
          </w:rPr>
          <w:t xml:space="preserve"> (bring us all together) #3</w:t>
        </w:r>
        <w:r w:rsidR="00244FB3">
          <w:rPr>
            <w:noProof/>
            <w:webHidden/>
          </w:rPr>
          <w:tab/>
        </w:r>
        <w:r w:rsidR="00244FB3">
          <w:rPr>
            <w:noProof/>
            <w:webHidden/>
          </w:rPr>
          <w:fldChar w:fldCharType="begin"/>
        </w:r>
        <w:r w:rsidR="00244FB3">
          <w:rPr>
            <w:noProof/>
            <w:webHidden/>
          </w:rPr>
          <w:instrText xml:space="preserve"> PAGEREF _Toc98779145 \h </w:instrText>
        </w:r>
        <w:r w:rsidR="00244FB3">
          <w:rPr>
            <w:noProof/>
            <w:webHidden/>
          </w:rPr>
        </w:r>
        <w:r w:rsidR="00244FB3">
          <w:rPr>
            <w:noProof/>
            <w:webHidden/>
          </w:rPr>
          <w:fldChar w:fldCharType="separate"/>
        </w:r>
        <w:r w:rsidR="00244FB3">
          <w:rPr>
            <w:noProof/>
            <w:webHidden/>
          </w:rPr>
          <w:t>16</w:t>
        </w:r>
        <w:r w:rsidR="00244FB3">
          <w:rPr>
            <w:noProof/>
            <w:webHidden/>
          </w:rPr>
          <w:fldChar w:fldCharType="end"/>
        </w:r>
      </w:hyperlink>
    </w:p>
    <w:p w14:paraId="01E9BB30" w14:textId="4CEB56AE" w:rsidR="00244FB3" w:rsidRDefault="0078493F">
      <w:pPr>
        <w:pStyle w:val="TableofFigures"/>
        <w:tabs>
          <w:tab w:val="right" w:leader="dot" w:pos="9350"/>
        </w:tabs>
        <w:rPr>
          <w:rFonts w:eastAsiaTheme="minorEastAsia"/>
          <w:noProof/>
        </w:rPr>
      </w:pPr>
      <w:hyperlink w:anchor="_Toc98779146" w:history="1">
        <w:r w:rsidR="00244FB3" w:rsidRPr="006B722F">
          <w:rPr>
            <w:rStyle w:val="Hyperlink"/>
            <w:noProof/>
          </w:rPr>
          <w:t xml:space="preserve">Figure 17 Services/Micro-Services, </w:t>
        </w:r>
        <w:r w:rsidR="00244FB3" w:rsidRPr="006B722F">
          <w:rPr>
            <w:rStyle w:val="Hyperlink"/>
            <w:noProof/>
            <w:lang w:val="el-GR"/>
          </w:rPr>
          <w:t>τεχνολογίες</w:t>
        </w:r>
        <w:r w:rsidR="00244FB3" w:rsidRPr="006B722F">
          <w:rPr>
            <w:rStyle w:val="Hyperlink"/>
            <w:noProof/>
          </w:rPr>
          <w:t xml:space="preserve"> </w:t>
        </w:r>
        <w:r w:rsidR="00244FB3" w:rsidRPr="006B722F">
          <w:rPr>
            <w:rStyle w:val="Hyperlink"/>
            <w:noProof/>
            <w:lang w:val="el-GR"/>
          </w:rPr>
          <w:t>υποστηρικτικές</w:t>
        </w:r>
        <w:r w:rsidR="00244FB3" w:rsidRPr="006B722F">
          <w:rPr>
            <w:rStyle w:val="Hyperlink"/>
            <w:noProof/>
          </w:rPr>
          <w:t xml:space="preserve"> </w:t>
        </w:r>
        <w:r w:rsidR="00244FB3" w:rsidRPr="006B722F">
          <w:rPr>
            <w:rStyle w:val="Hyperlink"/>
            <w:noProof/>
            <w:lang w:val="el-GR"/>
          </w:rPr>
          <w:t>σε</w:t>
        </w:r>
        <w:r w:rsidR="00244FB3" w:rsidRPr="006B722F">
          <w:rPr>
            <w:rStyle w:val="Hyperlink"/>
            <w:noProof/>
          </w:rPr>
          <w:t xml:space="preserve"> </w:t>
        </w:r>
        <w:r w:rsidR="00244FB3" w:rsidRPr="006B722F">
          <w:rPr>
            <w:rStyle w:val="Hyperlink"/>
            <w:noProof/>
            <w:lang w:val="el-GR"/>
          </w:rPr>
          <w:t>συσκευές</w:t>
        </w:r>
        <w:r w:rsidR="00244FB3" w:rsidRPr="006B722F">
          <w:rPr>
            <w:rStyle w:val="Hyperlink"/>
            <w:noProof/>
          </w:rPr>
          <w:t xml:space="preserve"> </w:t>
        </w:r>
        <w:r w:rsidR="00244FB3" w:rsidRPr="006B722F">
          <w:rPr>
            <w:rStyle w:val="Hyperlink"/>
            <w:noProof/>
            <w:lang w:val="el-GR"/>
          </w:rPr>
          <w:t>καταναλωτή</w:t>
        </w:r>
        <w:r w:rsidR="00244FB3" w:rsidRPr="006B722F">
          <w:rPr>
            <w:rStyle w:val="Hyperlink"/>
            <w:noProof/>
          </w:rPr>
          <w:t xml:space="preserve"> (bring us all together) #4</w:t>
        </w:r>
        <w:r w:rsidR="00244FB3">
          <w:rPr>
            <w:noProof/>
            <w:webHidden/>
          </w:rPr>
          <w:tab/>
        </w:r>
        <w:r w:rsidR="00244FB3">
          <w:rPr>
            <w:noProof/>
            <w:webHidden/>
          </w:rPr>
          <w:fldChar w:fldCharType="begin"/>
        </w:r>
        <w:r w:rsidR="00244FB3">
          <w:rPr>
            <w:noProof/>
            <w:webHidden/>
          </w:rPr>
          <w:instrText xml:space="preserve"> PAGEREF _Toc98779146 \h </w:instrText>
        </w:r>
        <w:r w:rsidR="00244FB3">
          <w:rPr>
            <w:noProof/>
            <w:webHidden/>
          </w:rPr>
        </w:r>
        <w:r w:rsidR="00244FB3">
          <w:rPr>
            <w:noProof/>
            <w:webHidden/>
          </w:rPr>
          <w:fldChar w:fldCharType="separate"/>
        </w:r>
        <w:r w:rsidR="00244FB3">
          <w:rPr>
            <w:noProof/>
            <w:webHidden/>
          </w:rPr>
          <w:t>17</w:t>
        </w:r>
        <w:r w:rsidR="00244FB3">
          <w:rPr>
            <w:noProof/>
            <w:webHidden/>
          </w:rPr>
          <w:fldChar w:fldCharType="end"/>
        </w:r>
      </w:hyperlink>
    </w:p>
    <w:p w14:paraId="7EBEE31F" w14:textId="78473155" w:rsidR="00244FB3" w:rsidRDefault="0078493F">
      <w:pPr>
        <w:pStyle w:val="TableofFigures"/>
        <w:tabs>
          <w:tab w:val="right" w:leader="dot" w:pos="9350"/>
        </w:tabs>
        <w:rPr>
          <w:rFonts w:eastAsiaTheme="minorEastAsia"/>
          <w:noProof/>
        </w:rPr>
      </w:pPr>
      <w:hyperlink w:anchor="_Toc98779147" w:history="1">
        <w:r w:rsidR="00244FB3" w:rsidRPr="006B722F">
          <w:rPr>
            <w:rStyle w:val="Hyperlink"/>
            <w:noProof/>
          </w:rPr>
          <w:t>Figure 18 Polygons, Faces, Edges/Sides, Vertex/Points #1</w:t>
        </w:r>
        <w:r w:rsidR="00244FB3">
          <w:rPr>
            <w:noProof/>
            <w:webHidden/>
          </w:rPr>
          <w:tab/>
        </w:r>
        <w:r w:rsidR="00244FB3">
          <w:rPr>
            <w:noProof/>
            <w:webHidden/>
          </w:rPr>
          <w:fldChar w:fldCharType="begin"/>
        </w:r>
        <w:r w:rsidR="00244FB3">
          <w:rPr>
            <w:noProof/>
            <w:webHidden/>
          </w:rPr>
          <w:instrText xml:space="preserve"> PAGEREF _Toc98779147 \h </w:instrText>
        </w:r>
        <w:r w:rsidR="00244FB3">
          <w:rPr>
            <w:noProof/>
            <w:webHidden/>
          </w:rPr>
        </w:r>
        <w:r w:rsidR="00244FB3">
          <w:rPr>
            <w:noProof/>
            <w:webHidden/>
          </w:rPr>
          <w:fldChar w:fldCharType="separate"/>
        </w:r>
        <w:r w:rsidR="00244FB3">
          <w:rPr>
            <w:noProof/>
            <w:webHidden/>
          </w:rPr>
          <w:t>22</w:t>
        </w:r>
        <w:r w:rsidR="00244FB3">
          <w:rPr>
            <w:noProof/>
            <w:webHidden/>
          </w:rPr>
          <w:fldChar w:fldCharType="end"/>
        </w:r>
      </w:hyperlink>
    </w:p>
    <w:p w14:paraId="7C1C0F6D" w14:textId="21FF60EC" w:rsidR="00244FB3" w:rsidRDefault="0078493F">
      <w:pPr>
        <w:pStyle w:val="TableofFigures"/>
        <w:tabs>
          <w:tab w:val="right" w:leader="dot" w:pos="9350"/>
        </w:tabs>
        <w:rPr>
          <w:rFonts w:eastAsiaTheme="minorEastAsia"/>
          <w:noProof/>
        </w:rPr>
      </w:pPr>
      <w:hyperlink w:anchor="_Toc98779148" w:history="1">
        <w:r w:rsidR="00244FB3" w:rsidRPr="006B722F">
          <w:rPr>
            <w:rStyle w:val="Hyperlink"/>
            <w:noProof/>
          </w:rPr>
          <w:t>Figure 19 Polygons, Faces, Edges/Sides, Vertex/Points #2</w:t>
        </w:r>
        <w:r w:rsidR="00244FB3">
          <w:rPr>
            <w:noProof/>
            <w:webHidden/>
          </w:rPr>
          <w:tab/>
        </w:r>
        <w:r w:rsidR="00244FB3">
          <w:rPr>
            <w:noProof/>
            <w:webHidden/>
          </w:rPr>
          <w:fldChar w:fldCharType="begin"/>
        </w:r>
        <w:r w:rsidR="00244FB3">
          <w:rPr>
            <w:noProof/>
            <w:webHidden/>
          </w:rPr>
          <w:instrText xml:space="preserve"> PAGEREF _Toc98779148 \h </w:instrText>
        </w:r>
        <w:r w:rsidR="00244FB3">
          <w:rPr>
            <w:noProof/>
            <w:webHidden/>
          </w:rPr>
        </w:r>
        <w:r w:rsidR="00244FB3">
          <w:rPr>
            <w:noProof/>
            <w:webHidden/>
          </w:rPr>
          <w:fldChar w:fldCharType="separate"/>
        </w:r>
        <w:r w:rsidR="00244FB3">
          <w:rPr>
            <w:noProof/>
            <w:webHidden/>
          </w:rPr>
          <w:t>22</w:t>
        </w:r>
        <w:r w:rsidR="00244FB3">
          <w:rPr>
            <w:noProof/>
            <w:webHidden/>
          </w:rPr>
          <w:fldChar w:fldCharType="end"/>
        </w:r>
      </w:hyperlink>
    </w:p>
    <w:p w14:paraId="5B88C068" w14:textId="70855407" w:rsidR="00244FB3" w:rsidRDefault="0078493F">
      <w:pPr>
        <w:pStyle w:val="TableofFigures"/>
        <w:tabs>
          <w:tab w:val="right" w:leader="dot" w:pos="9350"/>
        </w:tabs>
        <w:rPr>
          <w:rFonts w:eastAsiaTheme="minorEastAsia"/>
          <w:noProof/>
        </w:rPr>
      </w:pPr>
      <w:hyperlink w:anchor="_Toc98779149" w:history="1">
        <w:r w:rsidR="00244FB3" w:rsidRPr="006B722F">
          <w:rPr>
            <w:rStyle w:val="Hyperlink"/>
            <w:noProof/>
          </w:rPr>
          <w:t>Figure 20 High Poly vs Low Poly Count</w:t>
        </w:r>
        <w:r w:rsidR="00244FB3">
          <w:rPr>
            <w:noProof/>
            <w:webHidden/>
          </w:rPr>
          <w:tab/>
        </w:r>
        <w:r w:rsidR="00244FB3">
          <w:rPr>
            <w:noProof/>
            <w:webHidden/>
          </w:rPr>
          <w:fldChar w:fldCharType="begin"/>
        </w:r>
        <w:r w:rsidR="00244FB3">
          <w:rPr>
            <w:noProof/>
            <w:webHidden/>
          </w:rPr>
          <w:instrText xml:space="preserve"> PAGEREF _Toc98779149 \h </w:instrText>
        </w:r>
        <w:r w:rsidR="00244FB3">
          <w:rPr>
            <w:noProof/>
            <w:webHidden/>
          </w:rPr>
        </w:r>
        <w:r w:rsidR="00244FB3">
          <w:rPr>
            <w:noProof/>
            <w:webHidden/>
          </w:rPr>
          <w:fldChar w:fldCharType="separate"/>
        </w:r>
        <w:r w:rsidR="00244FB3">
          <w:rPr>
            <w:noProof/>
            <w:webHidden/>
          </w:rPr>
          <w:t>22</w:t>
        </w:r>
        <w:r w:rsidR="00244FB3">
          <w:rPr>
            <w:noProof/>
            <w:webHidden/>
          </w:rPr>
          <w:fldChar w:fldCharType="end"/>
        </w:r>
      </w:hyperlink>
    </w:p>
    <w:p w14:paraId="284A40B5" w14:textId="14310DAA" w:rsidR="00244FB3" w:rsidRDefault="0078493F">
      <w:pPr>
        <w:pStyle w:val="TableofFigures"/>
        <w:tabs>
          <w:tab w:val="right" w:leader="dot" w:pos="9350"/>
        </w:tabs>
        <w:rPr>
          <w:rFonts w:eastAsiaTheme="minorEastAsia"/>
          <w:noProof/>
        </w:rPr>
      </w:pPr>
      <w:hyperlink w:anchor="_Toc98779150" w:history="1">
        <w:r w:rsidR="00244FB3" w:rsidRPr="006B722F">
          <w:rPr>
            <w:rStyle w:val="Hyperlink"/>
            <w:noProof/>
          </w:rPr>
          <w:t>Figure</w:t>
        </w:r>
        <w:r w:rsidR="00244FB3" w:rsidRPr="006B722F">
          <w:rPr>
            <w:rStyle w:val="Hyperlink"/>
            <w:noProof/>
            <w:lang w:val="el-GR"/>
          </w:rPr>
          <w:t xml:space="preserve"> 21 </w:t>
        </w:r>
        <w:r w:rsidR="00244FB3" w:rsidRPr="006B722F">
          <w:rPr>
            <w:rStyle w:val="Hyperlink"/>
            <w:noProof/>
          </w:rPr>
          <w:t>Sprite</w:t>
        </w:r>
        <w:r w:rsidR="00244FB3" w:rsidRPr="006B722F">
          <w:rPr>
            <w:rStyle w:val="Hyperlink"/>
            <w:noProof/>
            <w:lang w:val="el-GR"/>
          </w:rPr>
          <w:t xml:space="preserve"> </w:t>
        </w:r>
        <w:r w:rsidR="00244FB3" w:rsidRPr="006B722F">
          <w:rPr>
            <w:rStyle w:val="Hyperlink"/>
            <w:noProof/>
          </w:rPr>
          <w:t>Sheet</w:t>
        </w:r>
        <w:r w:rsidR="00244FB3" w:rsidRPr="006B722F">
          <w:rPr>
            <w:rStyle w:val="Hyperlink"/>
            <w:noProof/>
            <w:lang w:val="el-GR"/>
          </w:rPr>
          <w:t xml:space="preserve"> με </w:t>
        </w:r>
        <w:r w:rsidR="00244FB3" w:rsidRPr="006B722F">
          <w:rPr>
            <w:rStyle w:val="Hyperlink"/>
            <w:noProof/>
          </w:rPr>
          <w:t>non</w:t>
        </w:r>
        <w:r w:rsidR="00244FB3" w:rsidRPr="006B722F">
          <w:rPr>
            <w:rStyle w:val="Hyperlink"/>
            <w:noProof/>
            <w:lang w:val="el-GR"/>
          </w:rPr>
          <w:t>-</w:t>
        </w:r>
        <w:r w:rsidR="00244FB3" w:rsidRPr="006B722F">
          <w:rPr>
            <w:rStyle w:val="Hyperlink"/>
            <w:noProof/>
          </w:rPr>
          <w:t>alpha</w:t>
        </w:r>
        <w:r w:rsidR="00244FB3" w:rsidRPr="006B722F">
          <w:rPr>
            <w:rStyle w:val="Hyperlink"/>
            <w:noProof/>
            <w:lang w:val="el-GR"/>
          </w:rPr>
          <w:t xml:space="preserve"> </w:t>
        </w:r>
        <w:r w:rsidR="00244FB3" w:rsidRPr="006B722F">
          <w:rPr>
            <w:rStyle w:val="Hyperlink"/>
            <w:noProof/>
          </w:rPr>
          <w:t>channel</w:t>
        </w:r>
        <w:r w:rsidR="00244FB3" w:rsidRPr="006B722F">
          <w:rPr>
            <w:rStyle w:val="Hyperlink"/>
            <w:noProof/>
            <w:lang w:val="el-GR"/>
          </w:rPr>
          <w:t xml:space="preserve"> αλλά με χρώμα που θα εντοπιστεί και θα αφαιρεθεί ώστε να μείνει σαν </w:t>
        </w:r>
        <w:r w:rsidR="00244FB3" w:rsidRPr="006B722F">
          <w:rPr>
            <w:rStyle w:val="Hyperlink"/>
            <w:noProof/>
          </w:rPr>
          <w:t>alpha</w:t>
        </w:r>
        <w:r w:rsidR="00244FB3" w:rsidRPr="006B722F">
          <w:rPr>
            <w:rStyle w:val="Hyperlink"/>
            <w:noProof/>
            <w:lang w:val="el-GR"/>
          </w:rPr>
          <w:t xml:space="preserve"> μεταγενέστερα</w:t>
        </w:r>
        <w:r w:rsidR="00244FB3">
          <w:rPr>
            <w:noProof/>
            <w:webHidden/>
          </w:rPr>
          <w:tab/>
        </w:r>
        <w:r w:rsidR="00244FB3">
          <w:rPr>
            <w:noProof/>
            <w:webHidden/>
          </w:rPr>
          <w:fldChar w:fldCharType="begin"/>
        </w:r>
        <w:r w:rsidR="00244FB3">
          <w:rPr>
            <w:noProof/>
            <w:webHidden/>
          </w:rPr>
          <w:instrText xml:space="preserve"> PAGEREF _Toc98779150 \h </w:instrText>
        </w:r>
        <w:r w:rsidR="00244FB3">
          <w:rPr>
            <w:noProof/>
            <w:webHidden/>
          </w:rPr>
        </w:r>
        <w:r w:rsidR="00244FB3">
          <w:rPr>
            <w:noProof/>
            <w:webHidden/>
          </w:rPr>
          <w:fldChar w:fldCharType="separate"/>
        </w:r>
        <w:r w:rsidR="00244FB3">
          <w:rPr>
            <w:noProof/>
            <w:webHidden/>
          </w:rPr>
          <w:t>23</w:t>
        </w:r>
        <w:r w:rsidR="00244FB3">
          <w:rPr>
            <w:noProof/>
            <w:webHidden/>
          </w:rPr>
          <w:fldChar w:fldCharType="end"/>
        </w:r>
      </w:hyperlink>
    </w:p>
    <w:p w14:paraId="43A11AF3" w14:textId="421AE315" w:rsidR="00244FB3" w:rsidRDefault="0078493F">
      <w:pPr>
        <w:pStyle w:val="TableofFigures"/>
        <w:tabs>
          <w:tab w:val="right" w:leader="dot" w:pos="9350"/>
        </w:tabs>
        <w:rPr>
          <w:rFonts w:eastAsiaTheme="minorEastAsia"/>
          <w:noProof/>
        </w:rPr>
      </w:pPr>
      <w:hyperlink w:anchor="_Toc98779151" w:history="1">
        <w:r w:rsidR="00244FB3" w:rsidRPr="006B722F">
          <w:rPr>
            <w:rStyle w:val="Hyperlink"/>
            <w:noProof/>
          </w:rPr>
          <w:t xml:space="preserve">Figure 22 Alpha Channel/Transparent </w:t>
        </w:r>
        <w:r w:rsidR="00244FB3" w:rsidRPr="006B722F">
          <w:rPr>
            <w:rStyle w:val="Hyperlink"/>
            <w:noProof/>
            <w:lang w:val="el-GR"/>
          </w:rPr>
          <w:t>απεικόνιση</w:t>
        </w:r>
        <w:r w:rsidR="00244FB3" w:rsidRPr="006B722F">
          <w:rPr>
            <w:rStyle w:val="Hyperlink"/>
            <w:noProof/>
          </w:rPr>
          <w:t xml:space="preserve"> </w:t>
        </w:r>
        <w:r w:rsidR="00244FB3" w:rsidRPr="006B722F">
          <w:rPr>
            <w:rStyle w:val="Hyperlink"/>
            <w:noProof/>
            <w:lang w:val="el-GR"/>
          </w:rPr>
          <w:t>σε</w:t>
        </w:r>
        <w:r w:rsidR="00244FB3" w:rsidRPr="006B722F">
          <w:rPr>
            <w:rStyle w:val="Hyperlink"/>
            <w:noProof/>
          </w:rPr>
          <w:t xml:space="preserve"> </w:t>
        </w:r>
        <w:r w:rsidR="00244FB3" w:rsidRPr="006B722F">
          <w:rPr>
            <w:rStyle w:val="Hyperlink"/>
            <w:noProof/>
            <w:lang w:val="el-GR"/>
          </w:rPr>
          <w:t>πρόγραμμα</w:t>
        </w:r>
        <w:r w:rsidR="00244FB3" w:rsidRPr="006B722F">
          <w:rPr>
            <w:rStyle w:val="Hyperlink"/>
            <w:noProof/>
          </w:rPr>
          <w:t xml:space="preserve"> Photoshop (before save). </w:t>
        </w:r>
        <w:r w:rsidR="00244FB3" w:rsidRPr="006B722F">
          <w:rPr>
            <w:rStyle w:val="Hyperlink"/>
            <w:noProof/>
            <w:lang w:val="el-GR"/>
          </w:rPr>
          <w:t xml:space="preserve">Διότι δεν μπορεί να απεικονιστεί το </w:t>
        </w:r>
        <w:r w:rsidR="00244FB3" w:rsidRPr="006B722F">
          <w:rPr>
            <w:rStyle w:val="Hyperlink"/>
            <w:noProof/>
          </w:rPr>
          <w:t>transparent</w:t>
        </w:r>
        <w:r w:rsidR="00244FB3" w:rsidRPr="006B722F">
          <w:rPr>
            <w:rStyle w:val="Hyperlink"/>
            <w:noProof/>
            <w:lang w:val="el-GR"/>
          </w:rPr>
          <w:t xml:space="preserve"> </w:t>
        </w:r>
        <w:r w:rsidR="00244FB3" w:rsidRPr="006B722F">
          <w:rPr>
            <w:rStyle w:val="Hyperlink"/>
            <w:noProof/>
          </w:rPr>
          <w:t>Live</w:t>
        </w:r>
        <w:r w:rsidR="00244FB3" w:rsidRPr="006B722F">
          <w:rPr>
            <w:rStyle w:val="Hyperlink"/>
            <w:noProof/>
            <w:lang w:val="el-GR"/>
          </w:rPr>
          <w:t xml:space="preserve"> </w:t>
        </w:r>
        <w:r w:rsidR="00244FB3" w:rsidRPr="006B722F">
          <w:rPr>
            <w:rStyle w:val="Hyperlink"/>
            <w:noProof/>
          </w:rPr>
          <w:t>after</w:t>
        </w:r>
        <w:r w:rsidR="00244FB3" w:rsidRPr="006B722F">
          <w:rPr>
            <w:rStyle w:val="Hyperlink"/>
            <w:noProof/>
            <w:lang w:val="el-GR"/>
          </w:rPr>
          <w:t xml:space="preserve"> </w:t>
        </w:r>
        <w:r w:rsidR="00244FB3" w:rsidRPr="006B722F">
          <w:rPr>
            <w:rStyle w:val="Hyperlink"/>
            <w:noProof/>
          </w:rPr>
          <w:t>save</w:t>
        </w:r>
        <w:r w:rsidR="00244FB3" w:rsidRPr="006B722F">
          <w:rPr>
            <w:rStyle w:val="Hyperlink"/>
            <w:noProof/>
            <w:lang w:val="el-GR"/>
          </w:rPr>
          <w:t xml:space="preserve"> συνήθως γίνεται </w:t>
        </w:r>
        <w:r w:rsidR="00244FB3" w:rsidRPr="006B722F">
          <w:rPr>
            <w:rStyle w:val="Hyperlink"/>
            <w:noProof/>
          </w:rPr>
          <w:t>replace</w:t>
        </w:r>
        <w:r w:rsidR="00244FB3" w:rsidRPr="006B722F">
          <w:rPr>
            <w:rStyle w:val="Hyperlink"/>
            <w:noProof/>
            <w:lang w:val="el-GR"/>
          </w:rPr>
          <w:t xml:space="preserve"> με άσπρο</w:t>
        </w:r>
        <w:r w:rsidR="00244FB3">
          <w:rPr>
            <w:noProof/>
            <w:webHidden/>
          </w:rPr>
          <w:tab/>
        </w:r>
        <w:r w:rsidR="00244FB3">
          <w:rPr>
            <w:noProof/>
            <w:webHidden/>
          </w:rPr>
          <w:fldChar w:fldCharType="begin"/>
        </w:r>
        <w:r w:rsidR="00244FB3">
          <w:rPr>
            <w:noProof/>
            <w:webHidden/>
          </w:rPr>
          <w:instrText xml:space="preserve"> PAGEREF _Toc98779151 \h </w:instrText>
        </w:r>
        <w:r w:rsidR="00244FB3">
          <w:rPr>
            <w:noProof/>
            <w:webHidden/>
          </w:rPr>
        </w:r>
        <w:r w:rsidR="00244FB3">
          <w:rPr>
            <w:noProof/>
            <w:webHidden/>
          </w:rPr>
          <w:fldChar w:fldCharType="separate"/>
        </w:r>
        <w:r w:rsidR="00244FB3">
          <w:rPr>
            <w:noProof/>
            <w:webHidden/>
          </w:rPr>
          <w:t>23</w:t>
        </w:r>
        <w:r w:rsidR="00244FB3">
          <w:rPr>
            <w:noProof/>
            <w:webHidden/>
          </w:rPr>
          <w:fldChar w:fldCharType="end"/>
        </w:r>
      </w:hyperlink>
    </w:p>
    <w:p w14:paraId="1693A2CA" w14:textId="6029E540" w:rsidR="00244FB3" w:rsidRDefault="0078493F">
      <w:pPr>
        <w:pStyle w:val="TableofFigures"/>
        <w:tabs>
          <w:tab w:val="right" w:leader="dot" w:pos="9350"/>
        </w:tabs>
        <w:rPr>
          <w:rFonts w:eastAsiaTheme="minorEastAsia"/>
          <w:noProof/>
        </w:rPr>
      </w:pPr>
      <w:hyperlink w:anchor="_Toc98779152" w:history="1">
        <w:r w:rsidR="00244FB3" w:rsidRPr="006B722F">
          <w:rPr>
            <w:rStyle w:val="Hyperlink"/>
            <w:noProof/>
          </w:rPr>
          <w:t xml:space="preserve">Figure 23 3D Mesh </w:t>
        </w:r>
        <w:r w:rsidR="00244FB3" w:rsidRPr="006B722F">
          <w:rPr>
            <w:rStyle w:val="Hyperlink"/>
            <w:noProof/>
            <w:lang w:val="el-GR"/>
          </w:rPr>
          <w:t>και</w:t>
        </w:r>
        <w:r w:rsidR="00244FB3" w:rsidRPr="006B722F">
          <w:rPr>
            <w:rStyle w:val="Hyperlink"/>
            <w:noProof/>
          </w:rPr>
          <w:t xml:space="preserve"> Level of Detail</w:t>
        </w:r>
        <w:r w:rsidR="00244FB3">
          <w:rPr>
            <w:noProof/>
            <w:webHidden/>
          </w:rPr>
          <w:tab/>
        </w:r>
        <w:r w:rsidR="00244FB3">
          <w:rPr>
            <w:noProof/>
            <w:webHidden/>
          </w:rPr>
          <w:fldChar w:fldCharType="begin"/>
        </w:r>
        <w:r w:rsidR="00244FB3">
          <w:rPr>
            <w:noProof/>
            <w:webHidden/>
          </w:rPr>
          <w:instrText xml:space="preserve"> PAGEREF _Toc98779152 \h </w:instrText>
        </w:r>
        <w:r w:rsidR="00244FB3">
          <w:rPr>
            <w:noProof/>
            <w:webHidden/>
          </w:rPr>
        </w:r>
        <w:r w:rsidR="00244FB3">
          <w:rPr>
            <w:noProof/>
            <w:webHidden/>
          </w:rPr>
          <w:fldChar w:fldCharType="separate"/>
        </w:r>
        <w:r w:rsidR="00244FB3">
          <w:rPr>
            <w:noProof/>
            <w:webHidden/>
          </w:rPr>
          <w:t>24</w:t>
        </w:r>
        <w:r w:rsidR="00244FB3">
          <w:rPr>
            <w:noProof/>
            <w:webHidden/>
          </w:rPr>
          <w:fldChar w:fldCharType="end"/>
        </w:r>
      </w:hyperlink>
    </w:p>
    <w:p w14:paraId="38D8CFF0" w14:textId="0B716C50" w:rsidR="00244FB3" w:rsidRDefault="0078493F">
      <w:pPr>
        <w:pStyle w:val="TableofFigures"/>
        <w:tabs>
          <w:tab w:val="right" w:leader="dot" w:pos="9350"/>
        </w:tabs>
        <w:rPr>
          <w:rFonts w:eastAsiaTheme="minorEastAsia"/>
          <w:noProof/>
        </w:rPr>
      </w:pPr>
      <w:hyperlink w:anchor="_Toc98779153" w:history="1">
        <w:r w:rsidR="00244FB3" w:rsidRPr="006B722F">
          <w:rPr>
            <w:rStyle w:val="Hyperlink"/>
            <w:noProof/>
          </w:rPr>
          <w:t>Figure 24 transparency vs translucency #1</w:t>
        </w:r>
        <w:r w:rsidR="00244FB3">
          <w:rPr>
            <w:noProof/>
            <w:webHidden/>
          </w:rPr>
          <w:tab/>
        </w:r>
        <w:r w:rsidR="00244FB3">
          <w:rPr>
            <w:noProof/>
            <w:webHidden/>
          </w:rPr>
          <w:fldChar w:fldCharType="begin"/>
        </w:r>
        <w:r w:rsidR="00244FB3">
          <w:rPr>
            <w:noProof/>
            <w:webHidden/>
          </w:rPr>
          <w:instrText xml:space="preserve"> PAGEREF _Toc98779153 \h </w:instrText>
        </w:r>
        <w:r w:rsidR="00244FB3">
          <w:rPr>
            <w:noProof/>
            <w:webHidden/>
          </w:rPr>
        </w:r>
        <w:r w:rsidR="00244FB3">
          <w:rPr>
            <w:noProof/>
            <w:webHidden/>
          </w:rPr>
          <w:fldChar w:fldCharType="separate"/>
        </w:r>
        <w:r w:rsidR="00244FB3">
          <w:rPr>
            <w:noProof/>
            <w:webHidden/>
          </w:rPr>
          <w:t>25</w:t>
        </w:r>
        <w:r w:rsidR="00244FB3">
          <w:rPr>
            <w:noProof/>
            <w:webHidden/>
          </w:rPr>
          <w:fldChar w:fldCharType="end"/>
        </w:r>
      </w:hyperlink>
    </w:p>
    <w:p w14:paraId="70ADF8A3" w14:textId="663AC4FD" w:rsidR="00244FB3" w:rsidRDefault="0078493F">
      <w:pPr>
        <w:pStyle w:val="TableofFigures"/>
        <w:tabs>
          <w:tab w:val="right" w:leader="dot" w:pos="9350"/>
        </w:tabs>
        <w:rPr>
          <w:rFonts w:eastAsiaTheme="minorEastAsia"/>
          <w:noProof/>
        </w:rPr>
      </w:pPr>
      <w:hyperlink w:anchor="_Toc98779154" w:history="1">
        <w:r w:rsidR="00244FB3" w:rsidRPr="006B722F">
          <w:rPr>
            <w:rStyle w:val="Hyperlink"/>
            <w:noProof/>
          </w:rPr>
          <w:t>Figure 25 transparency vs translucency #2</w:t>
        </w:r>
        <w:r w:rsidR="00244FB3">
          <w:rPr>
            <w:noProof/>
            <w:webHidden/>
          </w:rPr>
          <w:tab/>
        </w:r>
        <w:r w:rsidR="00244FB3">
          <w:rPr>
            <w:noProof/>
            <w:webHidden/>
          </w:rPr>
          <w:fldChar w:fldCharType="begin"/>
        </w:r>
        <w:r w:rsidR="00244FB3">
          <w:rPr>
            <w:noProof/>
            <w:webHidden/>
          </w:rPr>
          <w:instrText xml:space="preserve"> PAGEREF _Toc98779154 \h </w:instrText>
        </w:r>
        <w:r w:rsidR="00244FB3">
          <w:rPr>
            <w:noProof/>
            <w:webHidden/>
          </w:rPr>
        </w:r>
        <w:r w:rsidR="00244FB3">
          <w:rPr>
            <w:noProof/>
            <w:webHidden/>
          </w:rPr>
          <w:fldChar w:fldCharType="separate"/>
        </w:r>
        <w:r w:rsidR="00244FB3">
          <w:rPr>
            <w:noProof/>
            <w:webHidden/>
          </w:rPr>
          <w:t>25</w:t>
        </w:r>
        <w:r w:rsidR="00244FB3">
          <w:rPr>
            <w:noProof/>
            <w:webHidden/>
          </w:rPr>
          <w:fldChar w:fldCharType="end"/>
        </w:r>
      </w:hyperlink>
    </w:p>
    <w:p w14:paraId="5D2865DF" w14:textId="64B90F84" w:rsidR="00244FB3" w:rsidRDefault="0078493F">
      <w:pPr>
        <w:pStyle w:val="TableofFigures"/>
        <w:tabs>
          <w:tab w:val="right" w:leader="dot" w:pos="9350"/>
        </w:tabs>
        <w:rPr>
          <w:rFonts w:eastAsiaTheme="minorEastAsia"/>
          <w:noProof/>
        </w:rPr>
      </w:pPr>
      <w:hyperlink w:anchor="_Toc98779155" w:history="1">
        <w:r w:rsidR="00244FB3" w:rsidRPr="006B722F">
          <w:rPr>
            <w:rStyle w:val="Hyperlink"/>
            <w:noProof/>
          </w:rPr>
          <w:t>Figure 26 Refraction effect</w:t>
        </w:r>
        <w:r w:rsidR="00244FB3">
          <w:rPr>
            <w:noProof/>
            <w:webHidden/>
          </w:rPr>
          <w:tab/>
        </w:r>
        <w:r w:rsidR="00244FB3">
          <w:rPr>
            <w:noProof/>
            <w:webHidden/>
          </w:rPr>
          <w:fldChar w:fldCharType="begin"/>
        </w:r>
        <w:r w:rsidR="00244FB3">
          <w:rPr>
            <w:noProof/>
            <w:webHidden/>
          </w:rPr>
          <w:instrText xml:space="preserve"> PAGEREF _Toc98779155 \h </w:instrText>
        </w:r>
        <w:r w:rsidR="00244FB3">
          <w:rPr>
            <w:noProof/>
            <w:webHidden/>
          </w:rPr>
        </w:r>
        <w:r w:rsidR="00244FB3">
          <w:rPr>
            <w:noProof/>
            <w:webHidden/>
          </w:rPr>
          <w:fldChar w:fldCharType="separate"/>
        </w:r>
        <w:r w:rsidR="00244FB3">
          <w:rPr>
            <w:noProof/>
            <w:webHidden/>
          </w:rPr>
          <w:t>26</w:t>
        </w:r>
        <w:r w:rsidR="00244FB3">
          <w:rPr>
            <w:noProof/>
            <w:webHidden/>
          </w:rPr>
          <w:fldChar w:fldCharType="end"/>
        </w:r>
      </w:hyperlink>
    </w:p>
    <w:p w14:paraId="71D90223" w14:textId="5D4A43B0" w:rsidR="00244FB3" w:rsidRDefault="0078493F">
      <w:pPr>
        <w:pStyle w:val="TableofFigures"/>
        <w:tabs>
          <w:tab w:val="right" w:leader="dot" w:pos="9350"/>
        </w:tabs>
        <w:rPr>
          <w:rFonts w:eastAsiaTheme="minorEastAsia"/>
          <w:noProof/>
        </w:rPr>
      </w:pPr>
      <w:hyperlink w:anchor="_Toc98779156" w:history="1">
        <w:r w:rsidR="00244FB3" w:rsidRPr="006B722F">
          <w:rPr>
            <w:rStyle w:val="Hyperlink"/>
            <w:noProof/>
          </w:rPr>
          <w:t>Figure</w:t>
        </w:r>
        <w:r w:rsidR="00244FB3" w:rsidRPr="006B722F">
          <w:rPr>
            <w:rStyle w:val="Hyperlink"/>
            <w:noProof/>
            <w:lang w:val="el-GR"/>
          </w:rPr>
          <w:t xml:space="preserve"> 27 </w:t>
        </w:r>
        <w:r w:rsidR="00244FB3" w:rsidRPr="006B722F">
          <w:rPr>
            <w:rStyle w:val="Hyperlink"/>
            <w:noProof/>
          </w:rPr>
          <w:t>Scattered</w:t>
        </w:r>
        <w:r w:rsidR="00244FB3" w:rsidRPr="006B722F">
          <w:rPr>
            <w:rStyle w:val="Hyperlink"/>
            <w:noProof/>
            <w:lang w:val="el-GR"/>
          </w:rPr>
          <w:t xml:space="preserve"> </w:t>
        </w:r>
        <w:r w:rsidR="00244FB3" w:rsidRPr="006B722F">
          <w:rPr>
            <w:rStyle w:val="Hyperlink"/>
            <w:noProof/>
          </w:rPr>
          <w:t>Light</w:t>
        </w:r>
        <w:r w:rsidR="00244FB3" w:rsidRPr="006B722F">
          <w:rPr>
            <w:rStyle w:val="Hyperlink"/>
            <w:noProof/>
            <w:lang w:val="el-GR"/>
          </w:rPr>
          <w:t xml:space="preserve"> πίσω από τα αυτιά προάγεται</w:t>
        </w:r>
        <w:r w:rsidR="00244FB3">
          <w:rPr>
            <w:noProof/>
            <w:webHidden/>
          </w:rPr>
          <w:tab/>
        </w:r>
        <w:r w:rsidR="00244FB3">
          <w:rPr>
            <w:noProof/>
            <w:webHidden/>
          </w:rPr>
          <w:fldChar w:fldCharType="begin"/>
        </w:r>
        <w:r w:rsidR="00244FB3">
          <w:rPr>
            <w:noProof/>
            <w:webHidden/>
          </w:rPr>
          <w:instrText xml:space="preserve"> PAGEREF _Toc98779156 \h </w:instrText>
        </w:r>
        <w:r w:rsidR="00244FB3">
          <w:rPr>
            <w:noProof/>
            <w:webHidden/>
          </w:rPr>
        </w:r>
        <w:r w:rsidR="00244FB3">
          <w:rPr>
            <w:noProof/>
            <w:webHidden/>
          </w:rPr>
          <w:fldChar w:fldCharType="separate"/>
        </w:r>
        <w:r w:rsidR="00244FB3">
          <w:rPr>
            <w:noProof/>
            <w:webHidden/>
          </w:rPr>
          <w:t>26</w:t>
        </w:r>
        <w:r w:rsidR="00244FB3">
          <w:rPr>
            <w:noProof/>
            <w:webHidden/>
          </w:rPr>
          <w:fldChar w:fldCharType="end"/>
        </w:r>
      </w:hyperlink>
    </w:p>
    <w:p w14:paraId="2D33E8A9" w14:textId="5B30DFAE" w:rsidR="00244FB3" w:rsidRDefault="0078493F">
      <w:pPr>
        <w:pStyle w:val="TableofFigures"/>
        <w:tabs>
          <w:tab w:val="right" w:leader="dot" w:pos="9350"/>
        </w:tabs>
        <w:rPr>
          <w:rFonts w:eastAsiaTheme="minorEastAsia"/>
          <w:noProof/>
        </w:rPr>
      </w:pPr>
      <w:hyperlink w:anchor="_Toc98779157" w:history="1">
        <w:r w:rsidR="00244FB3" w:rsidRPr="006B722F">
          <w:rPr>
            <w:rStyle w:val="Hyperlink"/>
            <w:noProof/>
          </w:rPr>
          <w:t>Figure 28 VDM-SL specification for FPS Counter</w:t>
        </w:r>
        <w:r w:rsidR="00244FB3">
          <w:rPr>
            <w:noProof/>
            <w:webHidden/>
          </w:rPr>
          <w:tab/>
        </w:r>
        <w:r w:rsidR="00244FB3">
          <w:rPr>
            <w:noProof/>
            <w:webHidden/>
          </w:rPr>
          <w:fldChar w:fldCharType="begin"/>
        </w:r>
        <w:r w:rsidR="00244FB3">
          <w:rPr>
            <w:noProof/>
            <w:webHidden/>
          </w:rPr>
          <w:instrText xml:space="preserve"> PAGEREF _Toc98779157 \h </w:instrText>
        </w:r>
        <w:r w:rsidR="00244FB3">
          <w:rPr>
            <w:noProof/>
            <w:webHidden/>
          </w:rPr>
        </w:r>
        <w:r w:rsidR="00244FB3">
          <w:rPr>
            <w:noProof/>
            <w:webHidden/>
          </w:rPr>
          <w:fldChar w:fldCharType="separate"/>
        </w:r>
        <w:r w:rsidR="00244FB3">
          <w:rPr>
            <w:noProof/>
            <w:webHidden/>
          </w:rPr>
          <w:t>30</w:t>
        </w:r>
        <w:r w:rsidR="00244FB3">
          <w:rPr>
            <w:noProof/>
            <w:webHidden/>
          </w:rPr>
          <w:fldChar w:fldCharType="end"/>
        </w:r>
      </w:hyperlink>
    </w:p>
    <w:p w14:paraId="3B715D42" w14:textId="06657DC5" w:rsidR="00244FB3" w:rsidRDefault="0078493F">
      <w:pPr>
        <w:pStyle w:val="TableofFigures"/>
        <w:tabs>
          <w:tab w:val="right" w:leader="dot" w:pos="9350"/>
        </w:tabs>
        <w:rPr>
          <w:rFonts w:eastAsiaTheme="minorEastAsia"/>
          <w:noProof/>
        </w:rPr>
      </w:pPr>
      <w:hyperlink w:anchor="_Toc98779158" w:history="1">
        <w:r w:rsidR="00244FB3" w:rsidRPr="006B722F">
          <w:rPr>
            <w:rStyle w:val="Hyperlink"/>
            <w:noProof/>
          </w:rPr>
          <w:t>Figure</w:t>
        </w:r>
        <w:r w:rsidR="00244FB3" w:rsidRPr="006B722F">
          <w:rPr>
            <w:rStyle w:val="Hyperlink"/>
            <w:noProof/>
            <w:lang w:val="el-GR"/>
          </w:rPr>
          <w:t xml:space="preserve"> 29 Αρχική κατάσταση κλειστής/</w:t>
        </w:r>
        <w:r w:rsidR="00244FB3" w:rsidRPr="006B722F">
          <w:rPr>
            <w:rStyle w:val="Hyperlink"/>
            <w:noProof/>
          </w:rPr>
          <w:t>un</w:t>
        </w:r>
        <w:r w:rsidR="00244FB3" w:rsidRPr="006B722F">
          <w:rPr>
            <w:rStyle w:val="Hyperlink"/>
            <w:noProof/>
            <w:lang w:val="el-GR"/>
          </w:rPr>
          <w:t>-</w:t>
        </w:r>
        <w:r w:rsidR="00244FB3" w:rsidRPr="006B722F">
          <w:rPr>
            <w:rStyle w:val="Hyperlink"/>
            <w:noProof/>
          </w:rPr>
          <w:t>rendered</w:t>
        </w:r>
        <w:r w:rsidR="00244FB3" w:rsidRPr="006B722F">
          <w:rPr>
            <w:rStyle w:val="Hyperlink"/>
            <w:noProof/>
            <w:lang w:val="el-GR"/>
          </w:rPr>
          <w:t xml:space="preserve"> οθόνης</w:t>
        </w:r>
        <w:r w:rsidR="00244FB3">
          <w:rPr>
            <w:noProof/>
            <w:webHidden/>
          </w:rPr>
          <w:tab/>
        </w:r>
        <w:r w:rsidR="00244FB3">
          <w:rPr>
            <w:noProof/>
            <w:webHidden/>
          </w:rPr>
          <w:fldChar w:fldCharType="begin"/>
        </w:r>
        <w:r w:rsidR="00244FB3">
          <w:rPr>
            <w:noProof/>
            <w:webHidden/>
          </w:rPr>
          <w:instrText xml:space="preserve"> PAGEREF _Toc98779158 \h </w:instrText>
        </w:r>
        <w:r w:rsidR="00244FB3">
          <w:rPr>
            <w:noProof/>
            <w:webHidden/>
          </w:rPr>
        </w:r>
        <w:r w:rsidR="00244FB3">
          <w:rPr>
            <w:noProof/>
            <w:webHidden/>
          </w:rPr>
          <w:fldChar w:fldCharType="separate"/>
        </w:r>
        <w:r w:rsidR="00244FB3">
          <w:rPr>
            <w:noProof/>
            <w:webHidden/>
          </w:rPr>
          <w:t>31</w:t>
        </w:r>
        <w:r w:rsidR="00244FB3">
          <w:rPr>
            <w:noProof/>
            <w:webHidden/>
          </w:rPr>
          <w:fldChar w:fldCharType="end"/>
        </w:r>
      </w:hyperlink>
    </w:p>
    <w:p w14:paraId="071379DB" w14:textId="62BF30C6" w:rsidR="00244FB3" w:rsidRDefault="0078493F">
      <w:pPr>
        <w:pStyle w:val="TableofFigures"/>
        <w:tabs>
          <w:tab w:val="right" w:leader="dot" w:pos="9350"/>
        </w:tabs>
        <w:rPr>
          <w:rFonts w:eastAsiaTheme="minorEastAsia"/>
          <w:noProof/>
        </w:rPr>
      </w:pPr>
      <w:hyperlink w:anchor="_Toc98779159" w:history="1">
        <w:r w:rsidR="00244FB3" w:rsidRPr="006B722F">
          <w:rPr>
            <w:rStyle w:val="Hyperlink"/>
            <w:noProof/>
          </w:rPr>
          <w:t xml:space="preserve">Figure 30 Wavelength </w:t>
        </w:r>
        <w:r w:rsidR="00244FB3" w:rsidRPr="006B722F">
          <w:rPr>
            <w:rStyle w:val="Hyperlink"/>
            <w:noProof/>
            <w:lang w:val="el-GR"/>
          </w:rPr>
          <w:t>και</w:t>
        </w:r>
        <w:r w:rsidR="00244FB3" w:rsidRPr="006B722F">
          <w:rPr>
            <w:rStyle w:val="Hyperlink"/>
            <w:noProof/>
          </w:rPr>
          <w:t xml:space="preserve"> Period </w:t>
        </w:r>
        <w:r w:rsidR="00244FB3" w:rsidRPr="006B722F">
          <w:rPr>
            <w:rStyle w:val="Hyperlink"/>
            <w:noProof/>
            <w:lang w:val="el-GR"/>
          </w:rPr>
          <w:t>ενός</w:t>
        </w:r>
        <w:r w:rsidR="00244FB3" w:rsidRPr="006B722F">
          <w:rPr>
            <w:rStyle w:val="Hyperlink"/>
            <w:noProof/>
          </w:rPr>
          <w:t xml:space="preserve"> </w:t>
        </w:r>
        <w:r w:rsidR="00244FB3" w:rsidRPr="006B722F">
          <w:rPr>
            <w:rStyle w:val="Hyperlink"/>
            <w:noProof/>
            <w:lang w:val="el-GR"/>
          </w:rPr>
          <w:t>σήματος</w:t>
        </w:r>
        <w:r w:rsidR="00244FB3">
          <w:rPr>
            <w:noProof/>
            <w:webHidden/>
          </w:rPr>
          <w:tab/>
        </w:r>
        <w:r w:rsidR="00244FB3">
          <w:rPr>
            <w:noProof/>
            <w:webHidden/>
          </w:rPr>
          <w:fldChar w:fldCharType="begin"/>
        </w:r>
        <w:r w:rsidR="00244FB3">
          <w:rPr>
            <w:noProof/>
            <w:webHidden/>
          </w:rPr>
          <w:instrText xml:space="preserve"> PAGEREF _Toc98779159 \h </w:instrText>
        </w:r>
        <w:r w:rsidR="00244FB3">
          <w:rPr>
            <w:noProof/>
            <w:webHidden/>
          </w:rPr>
        </w:r>
        <w:r w:rsidR="00244FB3">
          <w:rPr>
            <w:noProof/>
            <w:webHidden/>
          </w:rPr>
          <w:fldChar w:fldCharType="separate"/>
        </w:r>
        <w:r w:rsidR="00244FB3">
          <w:rPr>
            <w:noProof/>
            <w:webHidden/>
          </w:rPr>
          <w:t>32</w:t>
        </w:r>
        <w:r w:rsidR="00244FB3">
          <w:rPr>
            <w:noProof/>
            <w:webHidden/>
          </w:rPr>
          <w:fldChar w:fldCharType="end"/>
        </w:r>
      </w:hyperlink>
    </w:p>
    <w:p w14:paraId="113687F9" w14:textId="43582356" w:rsidR="00244FB3" w:rsidRDefault="0078493F">
      <w:pPr>
        <w:pStyle w:val="TableofFigures"/>
        <w:tabs>
          <w:tab w:val="right" w:leader="dot" w:pos="9350"/>
        </w:tabs>
        <w:rPr>
          <w:rFonts w:eastAsiaTheme="minorEastAsia"/>
          <w:noProof/>
        </w:rPr>
      </w:pPr>
      <w:hyperlink w:anchor="_Toc98779160" w:history="1">
        <w:r w:rsidR="00244FB3" w:rsidRPr="006B722F">
          <w:rPr>
            <w:rStyle w:val="Hyperlink"/>
            <w:noProof/>
          </w:rPr>
          <w:t>Figure</w:t>
        </w:r>
        <w:r w:rsidR="00244FB3" w:rsidRPr="006B722F">
          <w:rPr>
            <w:rStyle w:val="Hyperlink"/>
            <w:noProof/>
            <w:lang w:val="el-GR"/>
          </w:rPr>
          <w:t xml:space="preserve"> 31 κατάσταση πρώτου </w:t>
        </w:r>
        <w:r w:rsidR="00244FB3" w:rsidRPr="006B722F">
          <w:rPr>
            <w:rStyle w:val="Hyperlink"/>
            <w:noProof/>
          </w:rPr>
          <w:t>draw</w:t>
        </w:r>
        <w:r w:rsidR="00244FB3" w:rsidRPr="006B722F">
          <w:rPr>
            <w:rStyle w:val="Hyperlink"/>
            <w:noProof/>
            <w:lang w:val="el-GR"/>
          </w:rPr>
          <w:t xml:space="preserve"> </w:t>
        </w:r>
        <w:r w:rsidR="00244FB3" w:rsidRPr="006B722F">
          <w:rPr>
            <w:rStyle w:val="Hyperlink"/>
            <w:noProof/>
          </w:rPr>
          <w:t>pixel</w:t>
        </w:r>
        <w:r w:rsidR="00244FB3" w:rsidRPr="006B722F">
          <w:rPr>
            <w:rStyle w:val="Hyperlink"/>
            <w:noProof/>
            <w:lang w:val="el-GR"/>
          </w:rPr>
          <w:t xml:space="preserve"> </w:t>
        </w:r>
        <w:r w:rsidR="00244FB3" w:rsidRPr="006B722F">
          <w:rPr>
            <w:rStyle w:val="Hyperlink"/>
            <w:noProof/>
          </w:rPr>
          <w:t>screen</w:t>
        </w:r>
        <w:r w:rsidR="00244FB3">
          <w:rPr>
            <w:noProof/>
            <w:webHidden/>
          </w:rPr>
          <w:tab/>
        </w:r>
        <w:r w:rsidR="00244FB3">
          <w:rPr>
            <w:noProof/>
            <w:webHidden/>
          </w:rPr>
          <w:fldChar w:fldCharType="begin"/>
        </w:r>
        <w:r w:rsidR="00244FB3">
          <w:rPr>
            <w:noProof/>
            <w:webHidden/>
          </w:rPr>
          <w:instrText xml:space="preserve"> PAGEREF _Toc98779160 \h </w:instrText>
        </w:r>
        <w:r w:rsidR="00244FB3">
          <w:rPr>
            <w:noProof/>
            <w:webHidden/>
          </w:rPr>
        </w:r>
        <w:r w:rsidR="00244FB3">
          <w:rPr>
            <w:noProof/>
            <w:webHidden/>
          </w:rPr>
          <w:fldChar w:fldCharType="separate"/>
        </w:r>
        <w:r w:rsidR="00244FB3">
          <w:rPr>
            <w:noProof/>
            <w:webHidden/>
          </w:rPr>
          <w:t>32</w:t>
        </w:r>
        <w:r w:rsidR="00244FB3">
          <w:rPr>
            <w:noProof/>
            <w:webHidden/>
          </w:rPr>
          <w:fldChar w:fldCharType="end"/>
        </w:r>
      </w:hyperlink>
    </w:p>
    <w:p w14:paraId="740B24E2" w14:textId="17F9DD15" w:rsidR="00244FB3" w:rsidRDefault="0078493F">
      <w:pPr>
        <w:pStyle w:val="TableofFigures"/>
        <w:tabs>
          <w:tab w:val="right" w:leader="dot" w:pos="9350"/>
        </w:tabs>
        <w:rPr>
          <w:rFonts w:eastAsiaTheme="minorEastAsia"/>
          <w:noProof/>
        </w:rPr>
      </w:pPr>
      <w:hyperlink w:anchor="_Toc98779161" w:history="1">
        <w:r w:rsidR="00244FB3" w:rsidRPr="006B722F">
          <w:rPr>
            <w:rStyle w:val="Hyperlink"/>
            <w:noProof/>
          </w:rPr>
          <w:t>Figure</w:t>
        </w:r>
        <w:r w:rsidR="00244FB3" w:rsidRPr="006B722F">
          <w:rPr>
            <w:rStyle w:val="Hyperlink"/>
            <w:noProof/>
            <w:lang w:val="el-GR"/>
          </w:rPr>
          <w:t xml:space="preserve"> 32 κατάσταση δεύτερου ζωγραφισμένου </w:t>
        </w:r>
        <w:r w:rsidR="00244FB3" w:rsidRPr="006B722F">
          <w:rPr>
            <w:rStyle w:val="Hyperlink"/>
            <w:noProof/>
          </w:rPr>
          <w:t>pixel</w:t>
        </w:r>
        <w:r w:rsidR="00244FB3" w:rsidRPr="006B722F">
          <w:rPr>
            <w:rStyle w:val="Hyperlink"/>
            <w:noProof/>
            <w:lang w:val="el-GR"/>
          </w:rPr>
          <w:t xml:space="preserve"> προς όλο το χ του </w:t>
        </w:r>
        <w:r w:rsidR="00244FB3" w:rsidRPr="006B722F">
          <w:rPr>
            <w:rStyle w:val="Hyperlink"/>
            <w:noProof/>
          </w:rPr>
          <w:t>y</w:t>
        </w:r>
        <w:r w:rsidR="00244FB3" w:rsidRPr="006B722F">
          <w:rPr>
            <w:rStyle w:val="Hyperlink"/>
            <w:noProof/>
            <w:lang w:val="el-GR"/>
          </w:rPr>
          <w:t xml:space="preserve"> μετά </w:t>
        </w:r>
        <w:r w:rsidR="00244FB3" w:rsidRPr="006B722F">
          <w:rPr>
            <w:rStyle w:val="Hyperlink"/>
            <w:noProof/>
          </w:rPr>
          <w:t>y</w:t>
        </w:r>
        <w:r w:rsidR="00244FB3" w:rsidRPr="006B722F">
          <w:rPr>
            <w:rStyle w:val="Hyperlink"/>
            <w:noProof/>
            <w:lang w:val="el-GR"/>
          </w:rPr>
          <w:t xml:space="preserve"> + 1</w:t>
        </w:r>
        <w:r w:rsidR="00244FB3">
          <w:rPr>
            <w:noProof/>
            <w:webHidden/>
          </w:rPr>
          <w:tab/>
        </w:r>
        <w:r w:rsidR="00244FB3">
          <w:rPr>
            <w:noProof/>
            <w:webHidden/>
          </w:rPr>
          <w:fldChar w:fldCharType="begin"/>
        </w:r>
        <w:r w:rsidR="00244FB3">
          <w:rPr>
            <w:noProof/>
            <w:webHidden/>
          </w:rPr>
          <w:instrText xml:space="preserve"> PAGEREF _Toc98779161 \h </w:instrText>
        </w:r>
        <w:r w:rsidR="00244FB3">
          <w:rPr>
            <w:noProof/>
            <w:webHidden/>
          </w:rPr>
        </w:r>
        <w:r w:rsidR="00244FB3">
          <w:rPr>
            <w:noProof/>
            <w:webHidden/>
          </w:rPr>
          <w:fldChar w:fldCharType="separate"/>
        </w:r>
        <w:r w:rsidR="00244FB3">
          <w:rPr>
            <w:noProof/>
            <w:webHidden/>
          </w:rPr>
          <w:t>33</w:t>
        </w:r>
        <w:r w:rsidR="00244FB3">
          <w:rPr>
            <w:noProof/>
            <w:webHidden/>
          </w:rPr>
          <w:fldChar w:fldCharType="end"/>
        </w:r>
      </w:hyperlink>
    </w:p>
    <w:p w14:paraId="6A92F29A" w14:textId="3A52DC9F" w:rsidR="00244FB3" w:rsidRDefault="0078493F">
      <w:pPr>
        <w:pStyle w:val="TableofFigures"/>
        <w:tabs>
          <w:tab w:val="right" w:leader="dot" w:pos="9350"/>
        </w:tabs>
        <w:rPr>
          <w:rFonts w:eastAsiaTheme="minorEastAsia"/>
          <w:noProof/>
        </w:rPr>
      </w:pPr>
      <w:hyperlink w:anchor="_Toc98779162" w:history="1">
        <w:r w:rsidR="00244FB3" w:rsidRPr="006B722F">
          <w:rPr>
            <w:rStyle w:val="Hyperlink"/>
            <w:noProof/>
          </w:rPr>
          <w:t>Figure</w:t>
        </w:r>
        <w:r w:rsidR="00244FB3" w:rsidRPr="006B722F">
          <w:rPr>
            <w:rStyle w:val="Hyperlink"/>
            <w:noProof/>
            <w:lang w:val="el-GR"/>
          </w:rPr>
          <w:t xml:space="preserve"> 33 τελική κατάσταση οθόνης</w:t>
        </w:r>
        <w:r w:rsidR="00244FB3">
          <w:rPr>
            <w:noProof/>
            <w:webHidden/>
          </w:rPr>
          <w:tab/>
        </w:r>
        <w:r w:rsidR="00244FB3">
          <w:rPr>
            <w:noProof/>
            <w:webHidden/>
          </w:rPr>
          <w:fldChar w:fldCharType="begin"/>
        </w:r>
        <w:r w:rsidR="00244FB3">
          <w:rPr>
            <w:noProof/>
            <w:webHidden/>
          </w:rPr>
          <w:instrText xml:space="preserve"> PAGEREF _Toc98779162 \h </w:instrText>
        </w:r>
        <w:r w:rsidR="00244FB3">
          <w:rPr>
            <w:noProof/>
            <w:webHidden/>
          </w:rPr>
        </w:r>
        <w:r w:rsidR="00244FB3">
          <w:rPr>
            <w:noProof/>
            <w:webHidden/>
          </w:rPr>
          <w:fldChar w:fldCharType="separate"/>
        </w:r>
        <w:r w:rsidR="00244FB3">
          <w:rPr>
            <w:noProof/>
            <w:webHidden/>
          </w:rPr>
          <w:t>33</w:t>
        </w:r>
        <w:r w:rsidR="00244FB3">
          <w:rPr>
            <w:noProof/>
            <w:webHidden/>
          </w:rPr>
          <w:fldChar w:fldCharType="end"/>
        </w:r>
      </w:hyperlink>
    </w:p>
    <w:p w14:paraId="2271EB91" w14:textId="5AC32BB3" w:rsidR="00244FB3" w:rsidRDefault="0078493F">
      <w:pPr>
        <w:pStyle w:val="TableofFigures"/>
        <w:tabs>
          <w:tab w:val="right" w:leader="dot" w:pos="9350"/>
        </w:tabs>
        <w:rPr>
          <w:rFonts w:eastAsiaTheme="minorEastAsia"/>
          <w:noProof/>
        </w:rPr>
      </w:pPr>
      <w:hyperlink w:anchor="_Toc98779163" w:history="1">
        <w:r w:rsidR="00244FB3" w:rsidRPr="006B722F">
          <w:rPr>
            <w:rStyle w:val="Hyperlink"/>
            <w:noProof/>
          </w:rPr>
          <w:t>Figure 34 RayCast technique 90 Degrees Angle between edges</w:t>
        </w:r>
        <w:r w:rsidR="00244FB3">
          <w:rPr>
            <w:noProof/>
            <w:webHidden/>
          </w:rPr>
          <w:tab/>
        </w:r>
        <w:r w:rsidR="00244FB3">
          <w:rPr>
            <w:noProof/>
            <w:webHidden/>
          </w:rPr>
          <w:fldChar w:fldCharType="begin"/>
        </w:r>
        <w:r w:rsidR="00244FB3">
          <w:rPr>
            <w:noProof/>
            <w:webHidden/>
          </w:rPr>
          <w:instrText xml:space="preserve"> PAGEREF _Toc98779163 \h </w:instrText>
        </w:r>
        <w:r w:rsidR="00244FB3">
          <w:rPr>
            <w:noProof/>
            <w:webHidden/>
          </w:rPr>
        </w:r>
        <w:r w:rsidR="00244FB3">
          <w:rPr>
            <w:noProof/>
            <w:webHidden/>
          </w:rPr>
          <w:fldChar w:fldCharType="separate"/>
        </w:r>
        <w:r w:rsidR="00244FB3">
          <w:rPr>
            <w:noProof/>
            <w:webHidden/>
          </w:rPr>
          <w:t>34</w:t>
        </w:r>
        <w:r w:rsidR="00244FB3">
          <w:rPr>
            <w:noProof/>
            <w:webHidden/>
          </w:rPr>
          <w:fldChar w:fldCharType="end"/>
        </w:r>
      </w:hyperlink>
    </w:p>
    <w:p w14:paraId="0766E98E" w14:textId="37789CE8" w:rsidR="00244FB3" w:rsidRDefault="0078493F">
      <w:pPr>
        <w:pStyle w:val="TableofFigures"/>
        <w:tabs>
          <w:tab w:val="right" w:leader="dot" w:pos="9350"/>
        </w:tabs>
        <w:rPr>
          <w:rFonts w:eastAsiaTheme="minorEastAsia"/>
          <w:noProof/>
        </w:rPr>
      </w:pPr>
      <w:hyperlink w:anchor="_Toc98779164" w:history="1">
        <w:r w:rsidR="00244FB3" w:rsidRPr="006B722F">
          <w:rPr>
            <w:rStyle w:val="Hyperlink"/>
            <w:noProof/>
          </w:rPr>
          <w:t xml:space="preserve">Figure 35 celling </w:t>
        </w:r>
        <w:r w:rsidR="00244FB3" w:rsidRPr="006B722F">
          <w:rPr>
            <w:rStyle w:val="Hyperlink"/>
            <w:noProof/>
            <w:lang w:val="el-GR"/>
          </w:rPr>
          <w:t>και</w:t>
        </w:r>
        <w:r w:rsidR="00244FB3" w:rsidRPr="006B722F">
          <w:rPr>
            <w:rStyle w:val="Hyperlink"/>
            <w:noProof/>
          </w:rPr>
          <w:t xml:space="preserve"> floor </w:t>
        </w:r>
        <w:r w:rsidR="00244FB3" w:rsidRPr="006B722F">
          <w:rPr>
            <w:rStyle w:val="Hyperlink"/>
            <w:noProof/>
            <w:lang w:val="el-GR"/>
          </w:rPr>
          <w:t>σε</w:t>
        </w:r>
        <w:r w:rsidR="00244FB3" w:rsidRPr="006B722F">
          <w:rPr>
            <w:rStyle w:val="Hyperlink"/>
            <w:noProof/>
          </w:rPr>
          <w:t xml:space="preserve"> raycast rendering technique</w:t>
        </w:r>
        <w:r w:rsidR="00244FB3">
          <w:rPr>
            <w:noProof/>
            <w:webHidden/>
          </w:rPr>
          <w:tab/>
        </w:r>
        <w:r w:rsidR="00244FB3">
          <w:rPr>
            <w:noProof/>
            <w:webHidden/>
          </w:rPr>
          <w:fldChar w:fldCharType="begin"/>
        </w:r>
        <w:r w:rsidR="00244FB3">
          <w:rPr>
            <w:noProof/>
            <w:webHidden/>
          </w:rPr>
          <w:instrText xml:space="preserve"> PAGEREF _Toc98779164 \h </w:instrText>
        </w:r>
        <w:r w:rsidR="00244FB3">
          <w:rPr>
            <w:noProof/>
            <w:webHidden/>
          </w:rPr>
        </w:r>
        <w:r w:rsidR="00244FB3">
          <w:rPr>
            <w:noProof/>
            <w:webHidden/>
          </w:rPr>
          <w:fldChar w:fldCharType="separate"/>
        </w:r>
        <w:r w:rsidR="00244FB3">
          <w:rPr>
            <w:noProof/>
            <w:webHidden/>
          </w:rPr>
          <w:t>35</w:t>
        </w:r>
        <w:r w:rsidR="00244FB3">
          <w:rPr>
            <w:noProof/>
            <w:webHidden/>
          </w:rPr>
          <w:fldChar w:fldCharType="end"/>
        </w:r>
      </w:hyperlink>
    </w:p>
    <w:p w14:paraId="121A91D4" w14:textId="0918A8FB" w:rsidR="00244FB3" w:rsidRDefault="0078493F">
      <w:pPr>
        <w:pStyle w:val="TableofFigures"/>
        <w:tabs>
          <w:tab w:val="right" w:leader="dot" w:pos="9350"/>
        </w:tabs>
        <w:rPr>
          <w:rFonts w:eastAsiaTheme="minorEastAsia"/>
          <w:noProof/>
        </w:rPr>
      </w:pPr>
      <w:hyperlink w:anchor="_Toc98779165" w:history="1">
        <w:r w:rsidR="00244FB3" w:rsidRPr="006B722F">
          <w:rPr>
            <w:rStyle w:val="Hyperlink"/>
            <w:noProof/>
          </w:rPr>
          <w:t>Figure</w:t>
        </w:r>
        <w:r w:rsidR="00244FB3" w:rsidRPr="006B722F">
          <w:rPr>
            <w:rStyle w:val="Hyperlink"/>
            <w:noProof/>
            <w:lang w:val="el-GR"/>
          </w:rPr>
          <w:t xml:space="preserve"> 36 Αριθμός Π (</w:t>
        </w:r>
        <w:r w:rsidR="00244FB3" w:rsidRPr="006B722F">
          <w:rPr>
            <w:rStyle w:val="Hyperlink"/>
            <w:noProof/>
          </w:rPr>
          <w:t>Pi</w:t>
        </w:r>
        <w:r w:rsidR="00244FB3" w:rsidRPr="006B722F">
          <w:rPr>
            <w:rStyle w:val="Hyperlink"/>
            <w:noProof/>
            <w:lang w:val="el-GR"/>
          </w:rPr>
          <w:t>) η ακτίνα του κύκλου</w:t>
        </w:r>
        <w:r w:rsidR="00244FB3">
          <w:rPr>
            <w:noProof/>
            <w:webHidden/>
          </w:rPr>
          <w:tab/>
        </w:r>
        <w:r w:rsidR="00244FB3">
          <w:rPr>
            <w:noProof/>
            <w:webHidden/>
          </w:rPr>
          <w:fldChar w:fldCharType="begin"/>
        </w:r>
        <w:r w:rsidR="00244FB3">
          <w:rPr>
            <w:noProof/>
            <w:webHidden/>
          </w:rPr>
          <w:instrText xml:space="preserve"> PAGEREF _Toc98779165 \h </w:instrText>
        </w:r>
        <w:r w:rsidR="00244FB3">
          <w:rPr>
            <w:noProof/>
            <w:webHidden/>
          </w:rPr>
        </w:r>
        <w:r w:rsidR="00244FB3">
          <w:rPr>
            <w:noProof/>
            <w:webHidden/>
          </w:rPr>
          <w:fldChar w:fldCharType="separate"/>
        </w:r>
        <w:r w:rsidR="00244FB3">
          <w:rPr>
            <w:noProof/>
            <w:webHidden/>
          </w:rPr>
          <w:t>36</w:t>
        </w:r>
        <w:r w:rsidR="00244FB3">
          <w:rPr>
            <w:noProof/>
            <w:webHidden/>
          </w:rPr>
          <w:fldChar w:fldCharType="end"/>
        </w:r>
      </w:hyperlink>
    </w:p>
    <w:p w14:paraId="2059300F" w14:textId="15FFC39E" w:rsidR="00244FB3" w:rsidRDefault="0078493F">
      <w:pPr>
        <w:pStyle w:val="TableofFigures"/>
        <w:tabs>
          <w:tab w:val="right" w:leader="dot" w:pos="9350"/>
        </w:tabs>
        <w:rPr>
          <w:rFonts w:eastAsiaTheme="minorEastAsia"/>
          <w:noProof/>
        </w:rPr>
      </w:pPr>
      <w:hyperlink w:anchor="_Toc98779166" w:history="1">
        <w:r w:rsidR="00244FB3" w:rsidRPr="006B722F">
          <w:rPr>
            <w:rStyle w:val="Hyperlink"/>
            <w:noProof/>
          </w:rPr>
          <w:t>Figure</w:t>
        </w:r>
        <w:r w:rsidR="00244FB3" w:rsidRPr="006B722F">
          <w:rPr>
            <w:rStyle w:val="Hyperlink"/>
            <w:noProof/>
            <w:lang w:val="el-GR"/>
          </w:rPr>
          <w:t xml:space="preserve"> 37 Μετρώντας </w:t>
        </w:r>
        <w:r w:rsidR="00244FB3" w:rsidRPr="006B722F">
          <w:rPr>
            <w:rStyle w:val="Hyperlink"/>
            <w:noProof/>
          </w:rPr>
          <w:t>Radians</w:t>
        </w:r>
        <w:r w:rsidR="00244FB3">
          <w:rPr>
            <w:noProof/>
            <w:webHidden/>
          </w:rPr>
          <w:tab/>
        </w:r>
        <w:r w:rsidR="00244FB3">
          <w:rPr>
            <w:noProof/>
            <w:webHidden/>
          </w:rPr>
          <w:fldChar w:fldCharType="begin"/>
        </w:r>
        <w:r w:rsidR="00244FB3">
          <w:rPr>
            <w:noProof/>
            <w:webHidden/>
          </w:rPr>
          <w:instrText xml:space="preserve"> PAGEREF _Toc98779166 \h </w:instrText>
        </w:r>
        <w:r w:rsidR="00244FB3">
          <w:rPr>
            <w:noProof/>
            <w:webHidden/>
          </w:rPr>
        </w:r>
        <w:r w:rsidR="00244FB3">
          <w:rPr>
            <w:noProof/>
            <w:webHidden/>
          </w:rPr>
          <w:fldChar w:fldCharType="separate"/>
        </w:r>
        <w:r w:rsidR="00244FB3">
          <w:rPr>
            <w:noProof/>
            <w:webHidden/>
          </w:rPr>
          <w:t>36</w:t>
        </w:r>
        <w:r w:rsidR="00244FB3">
          <w:rPr>
            <w:noProof/>
            <w:webHidden/>
          </w:rPr>
          <w:fldChar w:fldCharType="end"/>
        </w:r>
      </w:hyperlink>
    </w:p>
    <w:p w14:paraId="18957237" w14:textId="009DF5E8" w:rsidR="00244FB3" w:rsidRDefault="0078493F">
      <w:pPr>
        <w:pStyle w:val="TableofFigures"/>
        <w:tabs>
          <w:tab w:val="right" w:leader="dot" w:pos="9350"/>
        </w:tabs>
        <w:rPr>
          <w:rFonts w:eastAsiaTheme="minorEastAsia"/>
          <w:noProof/>
        </w:rPr>
      </w:pPr>
      <w:hyperlink w:anchor="_Toc98779167" w:history="1">
        <w:r w:rsidR="00244FB3" w:rsidRPr="006B722F">
          <w:rPr>
            <w:rStyle w:val="Hyperlink"/>
            <w:noProof/>
          </w:rPr>
          <w:t>Figure 38 Clipped Plane Texture Render State No.1</w:t>
        </w:r>
        <w:r w:rsidR="00244FB3">
          <w:rPr>
            <w:noProof/>
            <w:webHidden/>
          </w:rPr>
          <w:tab/>
        </w:r>
        <w:r w:rsidR="00244FB3">
          <w:rPr>
            <w:noProof/>
            <w:webHidden/>
          </w:rPr>
          <w:fldChar w:fldCharType="begin"/>
        </w:r>
        <w:r w:rsidR="00244FB3">
          <w:rPr>
            <w:noProof/>
            <w:webHidden/>
          </w:rPr>
          <w:instrText xml:space="preserve"> PAGEREF _Toc98779167 \h </w:instrText>
        </w:r>
        <w:r w:rsidR="00244FB3">
          <w:rPr>
            <w:noProof/>
            <w:webHidden/>
          </w:rPr>
        </w:r>
        <w:r w:rsidR="00244FB3">
          <w:rPr>
            <w:noProof/>
            <w:webHidden/>
          </w:rPr>
          <w:fldChar w:fldCharType="separate"/>
        </w:r>
        <w:r w:rsidR="00244FB3">
          <w:rPr>
            <w:noProof/>
            <w:webHidden/>
          </w:rPr>
          <w:t>37</w:t>
        </w:r>
        <w:r w:rsidR="00244FB3">
          <w:rPr>
            <w:noProof/>
            <w:webHidden/>
          </w:rPr>
          <w:fldChar w:fldCharType="end"/>
        </w:r>
      </w:hyperlink>
    </w:p>
    <w:p w14:paraId="384B5563" w14:textId="5121F7DB" w:rsidR="00244FB3" w:rsidRDefault="0078493F">
      <w:pPr>
        <w:pStyle w:val="TableofFigures"/>
        <w:tabs>
          <w:tab w:val="right" w:leader="dot" w:pos="9350"/>
        </w:tabs>
        <w:rPr>
          <w:rFonts w:eastAsiaTheme="minorEastAsia"/>
          <w:noProof/>
        </w:rPr>
      </w:pPr>
      <w:hyperlink w:anchor="_Toc98779168" w:history="1">
        <w:r w:rsidR="00244FB3" w:rsidRPr="006B722F">
          <w:rPr>
            <w:rStyle w:val="Hyperlink"/>
            <w:noProof/>
          </w:rPr>
          <w:t>Figure 39 Clipped Plane Texture Render State No.2 Rotation Left</w:t>
        </w:r>
        <w:r w:rsidR="00244FB3">
          <w:rPr>
            <w:noProof/>
            <w:webHidden/>
          </w:rPr>
          <w:tab/>
        </w:r>
        <w:r w:rsidR="00244FB3">
          <w:rPr>
            <w:noProof/>
            <w:webHidden/>
          </w:rPr>
          <w:fldChar w:fldCharType="begin"/>
        </w:r>
        <w:r w:rsidR="00244FB3">
          <w:rPr>
            <w:noProof/>
            <w:webHidden/>
          </w:rPr>
          <w:instrText xml:space="preserve"> PAGEREF _Toc98779168 \h </w:instrText>
        </w:r>
        <w:r w:rsidR="00244FB3">
          <w:rPr>
            <w:noProof/>
            <w:webHidden/>
          </w:rPr>
        </w:r>
        <w:r w:rsidR="00244FB3">
          <w:rPr>
            <w:noProof/>
            <w:webHidden/>
          </w:rPr>
          <w:fldChar w:fldCharType="separate"/>
        </w:r>
        <w:r w:rsidR="00244FB3">
          <w:rPr>
            <w:noProof/>
            <w:webHidden/>
          </w:rPr>
          <w:t>38</w:t>
        </w:r>
        <w:r w:rsidR="00244FB3">
          <w:rPr>
            <w:noProof/>
            <w:webHidden/>
          </w:rPr>
          <w:fldChar w:fldCharType="end"/>
        </w:r>
      </w:hyperlink>
    </w:p>
    <w:p w14:paraId="3D1793A7" w14:textId="1D56302E" w:rsidR="00244FB3" w:rsidRDefault="0078493F">
      <w:pPr>
        <w:pStyle w:val="TableofFigures"/>
        <w:tabs>
          <w:tab w:val="right" w:leader="dot" w:pos="9350"/>
        </w:tabs>
        <w:rPr>
          <w:rFonts w:eastAsiaTheme="minorEastAsia"/>
          <w:noProof/>
        </w:rPr>
      </w:pPr>
      <w:hyperlink w:anchor="_Toc98779169" w:history="1">
        <w:r w:rsidR="00244FB3" w:rsidRPr="006B722F">
          <w:rPr>
            <w:rStyle w:val="Hyperlink"/>
            <w:noProof/>
          </w:rPr>
          <w:t>Figure 40 Clipped Plane Texture Render State No.2 Rotation Right</w:t>
        </w:r>
        <w:r w:rsidR="00244FB3">
          <w:rPr>
            <w:noProof/>
            <w:webHidden/>
          </w:rPr>
          <w:tab/>
        </w:r>
        <w:r w:rsidR="00244FB3">
          <w:rPr>
            <w:noProof/>
            <w:webHidden/>
          </w:rPr>
          <w:fldChar w:fldCharType="begin"/>
        </w:r>
        <w:r w:rsidR="00244FB3">
          <w:rPr>
            <w:noProof/>
            <w:webHidden/>
          </w:rPr>
          <w:instrText xml:space="preserve"> PAGEREF _Toc98779169 \h </w:instrText>
        </w:r>
        <w:r w:rsidR="00244FB3">
          <w:rPr>
            <w:noProof/>
            <w:webHidden/>
          </w:rPr>
        </w:r>
        <w:r w:rsidR="00244FB3">
          <w:rPr>
            <w:noProof/>
            <w:webHidden/>
          </w:rPr>
          <w:fldChar w:fldCharType="separate"/>
        </w:r>
        <w:r w:rsidR="00244FB3">
          <w:rPr>
            <w:noProof/>
            <w:webHidden/>
          </w:rPr>
          <w:t>38</w:t>
        </w:r>
        <w:r w:rsidR="00244FB3">
          <w:rPr>
            <w:noProof/>
            <w:webHidden/>
          </w:rPr>
          <w:fldChar w:fldCharType="end"/>
        </w:r>
      </w:hyperlink>
    </w:p>
    <w:p w14:paraId="4C883B98" w14:textId="62E4D6C2" w:rsidR="00244FB3" w:rsidRDefault="0078493F">
      <w:pPr>
        <w:pStyle w:val="TableofFigures"/>
        <w:tabs>
          <w:tab w:val="right" w:leader="dot" w:pos="9350"/>
        </w:tabs>
        <w:rPr>
          <w:rFonts w:eastAsiaTheme="minorEastAsia"/>
          <w:noProof/>
        </w:rPr>
      </w:pPr>
      <w:hyperlink w:anchor="_Toc98779170" w:history="1">
        <w:r w:rsidR="00244FB3" w:rsidRPr="006B722F">
          <w:rPr>
            <w:rStyle w:val="Hyperlink"/>
            <w:noProof/>
          </w:rPr>
          <w:t>Figure 41 Clipped Plane Texture Render State Fixed Clipping</w:t>
        </w:r>
        <w:r w:rsidR="00244FB3">
          <w:rPr>
            <w:noProof/>
            <w:webHidden/>
          </w:rPr>
          <w:tab/>
        </w:r>
        <w:r w:rsidR="00244FB3">
          <w:rPr>
            <w:noProof/>
            <w:webHidden/>
          </w:rPr>
          <w:fldChar w:fldCharType="begin"/>
        </w:r>
        <w:r w:rsidR="00244FB3">
          <w:rPr>
            <w:noProof/>
            <w:webHidden/>
          </w:rPr>
          <w:instrText xml:space="preserve"> PAGEREF _Toc98779170 \h </w:instrText>
        </w:r>
        <w:r w:rsidR="00244FB3">
          <w:rPr>
            <w:noProof/>
            <w:webHidden/>
          </w:rPr>
        </w:r>
        <w:r w:rsidR="00244FB3">
          <w:rPr>
            <w:noProof/>
            <w:webHidden/>
          </w:rPr>
          <w:fldChar w:fldCharType="separate"/>
        </w:r>
        <w:r w:rsidR="00244FB3">
          <w:rPr>
            <w:noProof/>
            <w:webHidden/>
          </w:rPr>
          <w:t>39</w:t>
        </w:r>
        <w:r w:rsidR="00244FB3">
          <w:rPr>
            <w:noProof/>
            <w:webHidden/>
          </w:rPr>
          <w:fldChar w:fldCharType="end"/>
        </w:r>
      </w:hyperlink>
    </w:p>
    <w:p w14:paraId="21630C77" w14:textId="0E677CCE" w:rsidR="00244FB3" w:rsidRDefault="0078493F">
      <w:pPr>
        <w:pStyle w:val="TableofFigures"/>
        <w:tabs>
          <w:tab w:val="right" w:leader="dot" w:pos="9350"/>
        </w:tabs>
        <w:rPr>
          <w:rFonts w:eastAsiaTheme="minorEastAsia"/>
          <w:noProof/>
        </w:rPr>
      </w:pPr>
      <w:hyperlink w:anchor="_Toc98779171" w:history="1">
        <w:r w:rsidR="00244FB3" w:rsidRPr="006B722F">
          <w:rPr>
            <w:rStyle w:val="Hyperlink"/>
            <w:noProof/>
          </w:rPr>
          <w:t>Figure</w:t>
        </w:r>
        <w:r w:rsidR="00244FB3" w:rsidRPr="006B722F">
          <w:rPr>
            <w:rStyle w:val="Hyperlink"/>
            <w:noProof/>
            <w:lang w:val="el-GR"/>
          </w:rPr>
          <w:t xml:space="preserve"> 42 </w:t>
        </w:r>
        <w:r w:rsidR="00244FB3" w:rsidRPr="006B722F">
          <w:rPr>
            <w:rStyle w:val="Hyperlink"/>
            <w:noProof/>
          </w:rPr>
          <w:t>Texture</w:t>
        </w:r>
        <w:r w:rsidR="00244FB3" w:rsidRPr="006B722F">
          <w:rPr>
            <w:rStyle w:val="Hyperlink"/>
            <w:noProof/>
            <w:lang w:val="el-GR"/>
          </w:rPr>
          <w:t xml:space="preserve"> </w:t>
        </w:r>
        <w:r w:rsidR="00244FB3" w:rsidRPr="006B722F">
          <w:rPr>
            <w:rStyle w:val="Hyperlink"/>
            <w:noProof/>
          </w:rPr>
          <w:t>rendered</w:t>
        </w:r>
        <w:r w:rsidR="00244FB3" w:rsidRPr="006B722F">
          <w:rPr>
            <w:rStyle w:val="Hyperlink"/>
            <w:noProof/>
            <w:lang w:val="el-GR"/>
          </w:rPr>
          <w:t xml:space="preserve"> </w:t>
        </w:r>
        <w:r w:rsidR="00244FB3" w:rsidRPr="006B722F">
          <w:rPr>
            <w:rStyle w:val="Hyperlink"/>
            <w:noProof/>
          </w:rPr>
          <w:t>View</w:t>
        </w:r>
        <w:r w:rsidR="00244FB3" w:rsidRPr="006B722F">
          <w:rPr>
            <w:rStyle w:val="Hyperlink"/>
            <w:noProof/>
            <w:lang w:val="el-GR"/>
          </w:rPr>
          <w:t xml:space="preserve"> </w:t>
        </w:r>
        <w:r w:rsidR="00244FB3" w:rsidRPr="006B722F">
          <w:rPr>
            <w:rStyle w:val="Hyperlink"/>
            <w:noProof/>
          </w:rPr>
          <w:t>Frustum</w:t>
        </w:r>
        <w:r w:rsidR="00244FB3" w:rsidRPr="006B722F">
          <w:rPr>
            <w:rStyle w:val="Hyperlink"/>
            <w:noProof/>
            <w:lang w:val="el-GR"/>
          </w:rPr>
          <w:t xml:space="preserve"> πριν μπείτε αναμεσά του και κοιτάξετε 28.6 μοίρες δεξιά είτε αριστερά</w:t>
        </w:r>
        <w:r w:rsidR="00244FB3">
          <w:rPr>
            <w:noProof/>
            <w:webHidden/>
          </w:rPr>
          <w:tab/>
        </w:r>
        <w:r w:rsidR="00244FB3">
          <w:rPr>
            <w:noProof/>
            <w:webHidden/>
          </w:rPr>
          <w:fldChar w:fldCharType="begin"/>
        </w:r>
        <w:r w:rsidR="00244FB3">
          <w:rPr>
            <w:noProof/>
            <w:webHidden/>
          </w:rPr>
          <w:instrText xml:space="preserve"> PAGEREF _Toc98779171 \h </w:instrText>
        </w:r>
        <w:r w:rsidR="00244FB3">
          <w:rPr>
            <w:noProof/>
            <w:webHidden/>
          </w:rPr>
        </w:r>
        <w:r w:rsidR="00244FB3">
          <w:rPr>
            <w:noProof/>
            <w:webHidden/>
          </w:rPr>
          <w:fldChar w:fldCharType="separate"/>
        </w:r>
        <w:r w:rsidR="00244FB3">
          <w:rPr>
            <w:noProof/>
            <w:webHidden/>
          </w:rPr>
          <w:t>39</w:t>
        </w:r>
        <w:r w:rsidR="00244FB3">
          <w:rPr>
            <w:noProof/>
            <w:webHidden/>
          </w:rPr>
          <w:fldChar w:fldCharType="end"/>
        </w:r>
      </w:hyperlink>
    </w:p>
    <w:p w14:paraId="6FE1E753" w14:textId="493600F2" w:rsidR="00244FB3" w:rsidRDefault="0078493F">
      <w:pPr>
        <w:pStyle w:val="TableofFigures"/>
        <w:tabs>
          <w:tab w:val="right" w:leader="dot" w:pos="9350"/>
        </w:tabs>
        <w:rPr>
          <w:rFonts w:eastAsiaTheme="minorEastAsia"/>
          <w:noProof/>
        </w:rPr>
      </w:pPr>
      <w:hyperlink w:anchor="_Toc98779172" w:history="1">
        <w:r w:rsidR="00244FB3" w:rsidRPr="006B722F">
          <w:rPr>
            <w:rStyle w:val="Hyperlink"/>
            <w:noProof/>
          </w:rPr>
          <w:t>Figure</w:t>
        </w:r>
        <w:r w:rsidR="00244FB3" w:rsidRPr="006B722F">
          <w:rPr>
            <w:rStyle w:val="Hyperlink"/>
            <w:noProof/>
            <w:lang w:val="el-GR"/>
          </w:rPr>
          <w:t xml:space="preserve"> 43 Όταν είσαι πάνω ακριβώς στο αντικείμενο (</w:t>
        </w:r>
        <w:r w:rsidR="00244FB3" w:rsidRPr="006B722F">
          <w:rPr>
            <w:rStyle w:val="Hyperlink"/>
            <w:noProof/>
          </w:rPr>
          <w:t>clipped</w:t>
        </w:r>
        <w:r w:rsidR="00244FB3" w:rsidRPr="006B722F">
          <w:rPr>
            <w:rStyle w:val="Hyperlink"/>
            <w:noProof/>
            <w:lang w:val="el-GR"/>
          </w:rPr>
          <w:t xml:space="preserve">) και κοιτάς σε &lt; 0.5 </w:t>
        </w:r>
        <w:r w:rsidR="00244FB3" w:rsidRPr="006B722F">
          <w:rPr>
            <w:rStyle w:val="Hyperlink"/>
            <w:noProof/>
          </w:rPr>
          <w:t>rads</w:t>
        </w:r>
        <w:r w:rsidR="00244FB3" w:rsidRPr="006B722F">
          <w:rPr>
            <w:rStyle w:val="Hyperlink"/>
            <w:noProof/>
            <w:lang w:val="el-GR"/>
          </w:rPr>
          <w:t xml:space="preserve"> (28.6 </w:t>
        </w:r>
        <w:r w:rsidR="00244FB3" w:rsidRPr="006B722F">
          <w:rPr>
            <w:rStyle w:val="Hyperlink"/>
            <w:noProof/>
          </w:rPr>
          <w:t>Degrees</w:t>
        </w:r>
        <w:r w:rsidR="00244FB3" w:rsidRPr="006B722F">
          <w:rPr>
            <w:rStyle w:val="Hyperlink"/>
            <w:noProof/>
            <w:lang w:val="el-GR"/>
          </w:rPr>
          <w:t xml:space="preserve">) τότε δημιουργείται ένα ατέλειωτο </w:t>
        </w:r>
        <w:r w:rsidR="00244FB3" w:rsidRPr="006B722F">
          <w:rPr>
            <w:rStyle w:val="Hyperlink"/>
            <w:noProof/>
          </w:rPr>
          <w:t>wall</w:t>
        </w:r>
        <w:r w:rsidR="00244FB3" w:rsidRPr="006B722F">
          <w:rPr>
            <w:rStyle w:val="Hyperlink"/>
            <w:noProof/>
            <w:lang w:val="el-GR"/>
          </w:rPr>
          <w:t xml:space="preserve"> (</w:t>
        </w:r>
        <w:r w:rsidR="00244FB3" w:rsidRPr="006B722F">
          <w:rPr>
            <w:rStyle w:val="Hyperlink"/>
            <w:noProof/>
          </w:rPr>
          <w:t>rotation</w:t>
        </w:r>
        <w:r w:rsidR="00244FB3" w:rsidRPr="006B722F">
          <w:rPr>
            <w:rStyle w:val="Hyperlink"/>
            <w:noProof/>
            <w:lang w:val="el-GR"/>
          </w:rPr>
          <w:t xml:space="preserve"> </w:t>
        </w:r>
        <w:r w:rsidR="00244FB3" w:rsidRPr="006B722F">
          <w:rPr>
            <w:rStyle w:val="Hyperlink"/>
            <w:noProof/>
          </w:rPr>
          <w:t>left</w:t>
        </w:r>
        <w:r w:rsidR="00244FB3" w:rsidRPr="006B722F">
          <w:rPr>
            <w:rStyle w:val="Hyperlink"/>
            <w:noProof/>
            <w:lang w:val="el-GR"/>
          </w:rPr>
          <w:t>)</w:t>
        </w:r>
        <w:r w:rsidR="00244FB3">
          <w:rPr>
            <w:noProof/>
            <w:webHidden/>
          </w:rPr>
          <w:tab/>
        </w:r>
        <w:r w:rsidR="00244FB3">
          <w:rPr>
            <w:noProof/>
            <w:webHidden/>
          </w:rPr>
          <w:fldChar w:fldCharType="begin"/>
        </w:r>
        <w:r w:rsidR="00244FB3">
          <w:rPr>
            <w:noProof/>
            <w:webHidden/>
          </w:rPr>
          <w:instrText xml:space="preserve"> PAGEREF _Toc98779172 \h </w:instrText>
        </w:r>
        <w:r w:rsidR="00244FB3">
          <w:rPr>
            <w:noProof/>
            <w:webHidden/>
          </w:rPr>
        </w:r>
        <w:r w:rsidR="00244FB3">
          <w:rPr>
            <w:noProof/>
            <w:webHidden/>
          </w:rPr>
          <w:fldChar w:fldCharType="separate"/>
        </w:r>
        <w:r w:rsidR="00244FB3">
          <w:rPr>
            <w:noProof/>
            <w:webHidden/>
          </w:rPr>
          <w:t>40</w:t>
        </w:r>
        <w:r w:rsidR="00244FB3">
          <w:rPr>
            <w:noProof/>
            <w:webHidden/>
          </w:rPr>
          <w:fldChar w:fldCharType="end"/>
        </w:r>
      </w:hyperlink>
    </w:p>
    <w:p w14:paraId="487460E6" w14:textId="4BF6CA5C" w:rsidR="00244FB3" w:rsidRDefault="0078493F">
      <w:pPr>
        <w:pStyle w:val="TableofFigures"/>
        <w:tabs>
          <w:tab w:val="right" w:leader="dot" w:pos="9350"/>
        </w:tabs>
        <w:rPr>
          <w:rFonts w:eastAsiaTheme="minorEastAsia"/>
          <w:noProof/>
        </w:rPr>
      </w:pPr>
      <w:hyperlink w:anchor="_Toc98779173" w:history="1">
        <w:r w:rsidR="00244FB3" w:rsidRPr="006B722F">
          <w:rPr>
            <w:rStyle w:val="Hyperlink"/>
            <w:noProof/>
          </w:rPr>
          <w:t>Figure</w:t>
        </w:r>
        <w:r w:rsidR="00244FB3" w:rsidRPr="006B722F">
          <w:rPr>
            <w:rStyle w:val="Hyperlink"/>
            <w:noProof/>
            <w:lang w:val="el-GR"/>
          </w:rPr>
          <w:t xml:space="preserve"> 44 Όταν είσαι πάνω ακριβώς στο αντικείμενο (</w:t>
        </w:r>
        <w:r w:rsidR="00244FB3" w:rsidRPr="006B722F">
          <w:rPr>
            <w:rStyle w:val="Hyperlink"/>
            <w:noProof/>
          </w:rPr>
          <w:t>clipped</w:t>
        </w:r>
        <w:r w:rsidR="00244FB3" w:rsidRPr="006B722F">
          <w:rPr>
            <w:rStyle w:val="Hyperlink"/>
            <w:noProof/>
            <w:lang w:val="el-GR"/>
          </w:rPr>
          <w:t xml:space="preserve">) και κοιτάς σε &lt; 0.5 </w:t>
        </w:r>
        <w:r w:rsidR="00244FB3" w:rsidRPr="006B722F">
          <w:rPr>
            <w:rStyle w:val="Hyperlink"/>
            <w:noProof/>
          </w:rPr>
          <w:t>rads</w:t>
        </w:r>
        <w:r w:rsidR="00244FB3" w:rsidRPr="006B722F">
          <w:rPr>
            <w:rStyle w:val="Hyperlink"/>
            <w:noProof/>
            <w:lang w:val="el-GR"/>
          </w:rPr>
          <w:t xml:space="preserve"> (28.6 </w:t>
        </w:r>
        <w:r w:rsidR="00244FB3" w:rsidRPr="006B722F">
          <w:rPr>
            <w:rStyle w:val="Hyperlink"/>
            <w:noProof/>
          </w:rPr>
          <w:t>Degrees</w:t>
        </w:r>
        <w:r w:rsidR="00244FB3" w:rsidRPr="006B722F">
          <w:rPr>
            <w:rStyle w:val="Hyperlink"/>
            <w:noProof/>
            <w:lang w:val="el-GR"/>
          </w:rPr>
          <w:t xml:space="preserve">) τότε δημιουργείται ένα ατέλειωτο </w:t>
        </w:r>
        <w:r w:rsidR="00244FB3" w:rsidRPr="006B722F">
          <w:rPr>
            <w:rStyle w:val="Hyperlink"/>
            <w:noProof/>
          </w:rPr>
          <w:t>wall</w:t>
        </w:r>
        <w:r w:rsidR="00244FB3" w:rsidRPr="006B722F">
          <w:rPr>
            <w:rStyle w:val="Hyperlink"/>
            <w:noProof/>
            <w:lang w:val="el-GR"/>
          </w:rPr>
          <w:t xml:space="preserve"> (</w:t>
        </w:r>
        <w:r w:rsidR="00244FB3" w:rsidRPr="006B722F">
          <w:rPr>
            <w:rStyle w:val="Hyperlink"/>
            <w:noProof/>
          </w:rPr>
          <w:t>rotation</w:t>
        </w:r>
        <w:r w:rsidR="00244FB3" w:rsidRPr="006B722F">
          <w:rPr>
            <w:rStyle w:val="Hyperlink"/>
            <w:noProof/>
            <w:lang w:val="el-GR"/>
          </w:rPr>
          <w:t xml:space="preserve"> </w:t>
        </w:r>
        <w:r w:rsidR="00244FB3" w:rsidRPr="006B722F">
          <w:rPr>
            <w:rStyle w:val="Hyperlink"/>
            <w:noProof/>
          </w:rPr>
          <w:t>Right</w:t>
        </w:r>
        <w:r w:rsidR="00244FB3" w:rsidRPr="006B722F">
          <w:rPr>
            <w:rStyle w:val="Hyperlink"/>
            <w:noProof/>
            <w:lang w:val="el-GR"/>
          </w:rPr>
          <w:t>)</w:t>
        </w:r>
        <w:r w:rsidR="00244FB3">
          <w:rPr>
            <w:noProof/>
            <w:webHidden/>
          </w:rPr>
          <w:tab/>
        </w:r>
        <w:r w:rsidR="00244FB3">
          <w:rPr>
            <w:noProof/>
            <w:webHidden/>
          </w:rPr>
          <w:fldChar w:fldCharType="begin"/>
        </w:r>
        <w:r w:rsidR="00244FB3">
          <w:rPr>
            <w:noProof/>
            <w:webHidden/>
          </w:rPr>
          <w:instrText xml:space="preserve"> PAGEREF _Toc98779173 \h </w:instrText>
        </w:r>
        <w:r w:rsidR="00244FB3">
          <w:rPr>
            <w:noProof/>
            <w:webHidden/>
          </w:rPr>
        </w:r>
        <w:r w:rsidR="00244FB3">
          <w:rPr>
            <w:noProof/>
            <w:webHidden/>
          </w:rPr>
          <w:fldChar w:fldCharType="separate"/>
        </w:r>
        <w:r w:rsidR="00244FB3">
          <w:rPr>
            <w:noProof/>
            <w:webHidden/>
          </w:rPr>
          <w:t>40</w:t>
        </w:r>
        <w:r w:rsidR="00244FB3">
          <w:rPr>
            <w:noProof/>
            <w:webHidden/>
          </w:rPr>
          <w:fldChar w:fldCharType="end"/>
        </w:r>
      </w:hyperlink>
    </w:p>
    <w:p w14:paraId="33B63A3C" w14:textId="3B38AC62" w:rsidR="00244FB3" w:rsidRDefault="0078493F">
      <w:pPr>
        <w:pStyle w:val="TableofFigures"/>
        <w:tabs>
          <w:tab w:val="right" w:leader="dot" w:pos="9350"/>
        </w:tabs>
        <w:rPr>
          <w:rFonts w:eastAsiaTheme="minorEastAsia"/>
          <w:noProof/>
        </w:rPr>
      </w:pPr>
      <w:hyperlink w:anchor="_Toc98779174" w:history="1">
        <w:r w:rsidR="00244FB3" w:rsidRPr="006B722F">
          <w:rPr>
            <w:rStyle w:val="Hyperlink"/>
            <w:noProof/>
          </w:rPr>
          <w:t>Figure 45 Line 360 Java Code GitHub</w:t>
        </w:r>
        <w:r w:rsidR="00244FB3">
          <w:rPr>
            <w:noProof/>
            <w:webHidden/>
          </w:rPr>
          <w:tab/>
        </w:r>
        <w:r w:rsidR="00244FB3">
          <w:rPr>
            <w:noProof/>
            <w:webHidden/>
          </w:rPr>
          <w:fldChar w:fldCharType="begin"/>
        </w:r>
        <w:r w:rsidR="00244FB3">
          <w:rPr>
            <w:noProof/>
            <w:webHidden/>
          </w:rPr>
          <w:instrText xml:space="preserve"> PAGEREF _Toc98779174 \h </w:instrText>
        </w:r>
        <w:r w:rsidR="00244FB3">
          <w:rPr>
            <w:noProof/>
            <w:webHidden/>
          </w:rPr>
        </w:r>
        <w:r w:rsidR="00244FB3">
          <w:rPr>
            <w:noProof/>
            <w:webHidden/>
          </w:rPr>
          <w:fldChar w:fldCharType="separate"/>
        </w:r>
        <w:r w:rsidR="00244FB3">
          <w:rPr>
            <w:noProof/>
            <w:webHidden/>
          </w:rPr>
          <w:t>41</w:t>
        </w:r>
        <w:r w:rsidR="00244FB3">
          <w:rPr>
            <w:noProof/>
            <w:webHidden/>
          </w:rPr>
          <w:fldChar w:fldCharType="end"/>
        </w:r>
      </w:hyperlink>
    </w:p>
    <w:p w14:paraId="70E4F21A" w14:textId="705AD53D" w:rsidR="00244FB3" w:rsidRDefault="0078493F">
      <w:pPr>
        <w:pStyle w:val="TableofFigures"/>
        <w:tabs>
          <w:tab w:val="right" w:leader="dot" w:pos="9350"/>
        </w:tabs>
        <w:rPr>
          <w:rFonts w:eastAsiaTheme="minorEastAsia"/>
          <w:noProof/>
        </w:rPr>
      </w:pPr>
      <w:hyperlink w:anchor="_Toc98779175" w:history="1">
        <w:r w:rsidR="00244FB3" w:rsidRPr="006B722F">
          <w:rPr>
            <w:rStyle w:val="Hyperlink"/>
            <w:noProof/>
          </w:rPr>
          <w:t>Figure</w:t>
        </w:r>
        <w:r w:rsidR="00244FB3" w:rsidRPr="006B722F">
          <w:rPr>
            <w:rStyle w:val="Hyperlink"/>
            <w:noProof/>
            <w:lang w:val="el-GR"/>
          </w:rPr>
          <w:t xml:space="preserve"> 46 </w:t>
        </w:r>
        <w:r w:rsidR="00244FB3" w:rsidRPr="006B722F">
          <w:rPr>
            <w:rStyle w:val="Hyperlink"/>
            <w:noProof/>
          </w:rPr>
          <w:t>Line</w:t>
        </w:r>
        <w:r w:rsidR="00244FB3" w:rsidRPr="006B722F">
          <w:rPr>
            <w:rStyle w:val="Hyperlink"/>
            <w:noProof/>
            <w:lang w:val="el-GR"/>
          </w:rPr>
          <w:t xml:space="preserve"> </w:t>
        </w:r>
        <w:r w:rsidR="00244FB3" w:rsidRPr="006B722F">
          <w:rPr>
            <w:rStyle w:val="Hyperlink"/>
            <w:noProof/>
          </w:rPr>
          <w:t>Clipping</w:t>
        </w:r>
        <w:r w:rsidR="00244FB3">
          <w:rPr>
            <w:noProof/>
            <w:webHidden/>
          </w:rPr>
          <w:tab/>
        </w:r>
        <w:r w:rsidR="00244FB3">
          <w:rPr>
            <w:noProof/>
            <w:webHidden/>
          </w:rPr>
          <w:fldChar w:fldCharType="begin"/>
        </w:r>
        <w:r w:rsidR="00244FB3">
          <w:rPr>
            <w:noProof/>
            <w:webHidden/>
          </w:rPr>
          <w:instrText xml:space="preserve"> PAGEREF _Toc98779175 \h </w:instrText>
        </w:r>
        <w:r w:rsidR="00244FB3">
          <w:rPr>
            <w:noProof/>
            <w:webHidden/>
          </w:rPr>
        </w:r>
        <w:r w:rsidR="00244FB3">
          <w:rPr>
            <w:noProof/>
            <w:webHidden/>
          </w:rPr>
          <w:fldChar w:fldCharType="separate"/>
        </w:r>
        <w:r w:rsidR="00244FB3">
          <w:rPr>
            <w:noProof/>
            <w:webHidden/>
          </w:rPr>
          <w:t>41</w:t>
        </w:r>
        <w:r w:rsidR="00244FB3">
          <w:rPr>
            <w:noProof/>
            <w:webHidden/>
          </w:rPr>
          <w:fldChar w:fldCharType="end"/>
        </w:r>
      </w:hyperlink>
    </w:p>
    <w:p w14:paraId="1A28B547" w14:textId="6FFFE59A" w:rsidR="00244FB3" w:rsidRDefault="0078493F">
      <w:pPr>
        <w:pStyle w:val="TableofFigures"/>
        <w:tabs>
          <w:tab w:val="right" w:leader="dot" w:pos="9350"/>
        </w:tabs>
        <w:rPr>
          <w:rFonts w:eastAsiaTheme="minorEastAsia"/>
          <w:noProof/>
        </w:rPr>
      </w:pPr>
      <w:hyperlink w:anchor="_Toc98779176" w:history="1">
        <w:r w:rsidR="00244FB3" w:rsidRPr="006B722F">
          <w:rPr>
            <w:rStyle w:val="Hyperlink"/>
            <w:noProof/>
          </w:rPr>
          <w:t>Figure 47 Flipped Normal code example</w:t>
        </w:r>
        <w:r w:rsidR="00244FB3">
          <w:rPr>
            <w:noProof/>
            <w:webHidden/>
          </w:rPr>
          <w:tab/>
        </w:r>
        <w:r w:rsidR="00244FB3">
          <w:rPr>
            <w:noProof/>
            <w:webHidden/>
          </w:rPr>
          <w:fldChar w:fldCharType="begin"/>
        </w:r>
        <w:r w:rsidR="00244FB3">
          <w:rPr>
            <w:noProof/>
            <w:webHidden/>
          </w:rPr>
          <w:instrText xml:space="preserve"> PAGEREF _Toc98779176 \h </w:instrText>
        </w:r>
        <w:r w:rsidR="00244FB3">
          <w:rPr>
            <w:noProof/>
            <w:webHidden/>
          </w:rPr>
        </w:r>
        <w:r w:rsidR="00244FB3">
          <w:rPr>
            <w:noProof/>
            <w:webHidden/>
          </w:rPr>
          <w:fldChar w:fldCharType="separate"/>
        </w:r>
        <w:r w:rsidR="00244FB3">
          <w:rPr>
            <w:noProof/>
            <w:webHidden/>
          </w:rPr>
          <w:t>42</w:t>
        </w:r>
        <w:r w:rsidR="00244FB3">
          <w:rPr>
            <w:noProof/>
            <w:webHidden/>
          </w:rPr>
          <w:fldChar w:fldCharType="end"/>
        </w:r>
      </w:hyperlink>
    </w:p>
    <w:p w14:paraId="26BF1293" w14:textId="74715269" w:rsidR="00244FB3" w:rsidRDefault="0078493F">
      <w:pPr>
        <w:pStyle w:val="TableofFigures"/>
        <w:tabs>
          <w:tab w:val="right" w:leader="dot" w:pos="9350"/>
        </w:tabs>
        <w:rPr>
          <w:rFonts w:eastAsiaTheme="minorEastAsia"/>
          <w:noProof/>
        </w:rPr>
      </w:pPr>
      <w:hyperlink w:anchor="_Toc98779177" w:history="1">
        <w:r w:rsidR="00244FB3" w:rsidRPr="006B722F">
          <w:rPr>
            <w:rStyle w:val="Hyperlink"/>
            <w:noProof/>
          </w:rPr>
          <w:t>Figure 48 Normal non-flip front-view #1</w:t>
        </w:r>
        <w:r w:rsidR="00244FB3">
          <w:rPr>
            <w:noProof/>
            <w:webHidden/>
          </w:rPr>
          <w:tab/>
        </w:r>
        <w:r w:rsidR="00244FB3">
          <w:rPr>
            <w:noProof/>
            <w:webHidden/>
          </w:rPr>
          <w:fldChar w:fldCharType="begin"/>
        </w:r>
        <w:r w:rsidR="00244FB3">
          <w:rPr>
            <w:noProof/>
            <w:webHidden/>
          </w:rPr>
          <w:instrText xml:space="preserve"> PAGEREF _Toc98779177 \h </w:instrText>
        </w:r>
        <w:r w:rsidR="00244FB3">
          <w:rPr>
            <w:noProof/>
            <w:webHidden/>
          </w:rPr>
        </w:r>
        <w:r w:rsidR="00244FB3">
          <w:rPr>
            <w:noProof/>
            <w:webHidden/>
          </w:rPr>
          <w:fldChar w:fldCharType="separate"/>
        </w:r>
        <w:r w:rsidR="00244FB3">
          <w:rPr>
            <w:noProof/>
            <w:webHidden/>
          </w:rPr>
          <w:t>42</w:t>
        </w:r>
        <w:r w:rsidR="00244FB3">
          <w:rPr>
            <w:noProof/>
            <w:webHidden/>
          </w:rPr>
          <w:fldChar w:fldCharType="end"/>
        </w:r>
      </w:hyperlink>
    </w:p>
    <w:p w14:paraId="0B386A92" w14:textId="35CCDA45" w:rsidR="00244FB3" w:rsidRDefault="0078493F">
      <w:pPr>
        <w:pStyle w:val="TableofFigures"/>
        <w:tabs>
          <w:tab w:val="right" w:leader="dot" w:pos="9350"/>
        </w:tabs>
        <w:rPr>
          <w:rFonts w:eastAsiaTheme="minorEastAsia"/>
          <w:noProof/>
        </w:rPr>
      </w:pPr>
      <w:hyperlink w:anchor="_Toc98779178" w:history="1">
        <w:r w:rsidR="00244FB3" w:rsidRPr="006B722F">
          <w:rPr>
            <w:rStyle w:val="Hyperlink"/>
            <w:noProof/>
          </w:rPr>
          <w:t xml:space="preserve">Figure 49 Normal non-flipped </w:t>
        </w:r>
        <w:r w:rsidR="00244FB3" w:rsidRPr="006B722F">
          <w:rPr>
            <w:rStyle w:val="Hyperlink"/>
            <w:noProof/>
            <w:lang w:val="el-GR"/>
          </w:rPr>
          <w:t>δεν</w:t>
        </w:r>
        <w:r w:rsidR="00244FB3" w:rsidRPr="006B722F">
          <w:rPr>
            <w:rStyle w:val="Hyperlink"/>
            <w:noProof/>
          </w:rPr>
          <w:t xml:space="preserve"> </w:t>
        </w:r>
        <w:r w:rsidR="00244FB3" w:rsidRPr="006B722F">
          <w:rPr>
            <w:rStyle w:val="Hyperlink"/>
            <w:noProof/>
            <w:lang w:val="el-GR"/>
          </w:rPr>
          <w:t>εμφανίζεται</w:t>
        </w:r>
        <w:r w:rsidR="00244FB3" w:rsidRPr="006B722F">
          <w:rPr>
            <w:rStyle w:val="Hyperlink"/>
            <w:noProof/>
          </w:rPr>
          <w:t xml:space="preserve"> </w:t>
        </w:r>
        <w:r w:rsidR="00244FB3" w:rsidRPr="006B722F">
          <w:rPr>
            <w:rStyle w:val="Hyperlink"/>
            <w:noProof/>
            <w:lang w:val="el-GR"/>
          </w:rPr>
          <w:t>από</w:t>
        </w:r>
        <w:r w:rsidR="00244FB3" w:rsidRPr="006B722F">
          <w:rPr>
            <w:rStyle w:val="Hyperlink"/>
            <w:noProof/>
          </w:rPr>
          <w:t xml:space="preserve"> back view (</w:t>
        </w:r>
        <w:r w:rsidR="00244FB3" w:rsidRPr="006B722F">
          <w:rPr>
            <w:rStyle w:val="Hyperlink"/>
            <w:noProof/>
            <w:lang w:val="el-GR"/>
          </w:rPr>
          <w:t>πίσω</w:t>
        </w:r>
        <w:r w:rsidR="00244FB3" w:rsidRPr="006B722F">
          <w:rPr>
            <w:rStyle w:val="Hyperlink"/>
            <w:noProof/>
          </w:rPr>
          <w:t xml:space="preserve"> </w:t>
        </w:r>
        <w:r w:rsidR="00244FB3" w:rsidRPr="006B722F">
          <w:rPr>
            <w:rStyle w:val="Hyperlink"/>
            <w:noProof/>
            <w:lang w:val="el-GR"/>
          </w:rPr>
          <w:t>όψη</w:t>
        </w:r>
        <w:r w:rsidR="00244FB3" w:rsidRPr="006B722F">
          <w:rPr>
            <w:rStyle w:val="Hyperlink"/>
            <w:noProof/>
          </w:rPr>
          <w:t xml:space="preserve"> </w:t>
        </w:r>
        <w:r w:rsidR="00244FB3" w:rsidRPr="006B722F">
          <w:rPr>
            <w:rStyle w:val="Hyperlink"/>
            <w:noProof/>
            <w:lang w:val="el-GR"/>
          </w:rPr>
          <w:t>της</w:t>
        </w:r>
        <w:r w:rsidR="00244FB3" w:rsidRPr="006B722F">
          <w:rPr>
            <w:rStyle w:val="Hyperlink"/>
            <w:noProof/>
          </w:rPr>
          <w:t xml:space="preserve"> Figure 47)  #2</w:t>
        </w:r>
        <w:r w:rsidR="00244FB3">
          <w:rPr>
            <w:noProof/>
            <w:webHidden/>
          </w:rPr>
          <w:tab/>
        </w:r>
        <w:r w:rsidR="00244FB3">
          <w:rPr>
            <w:noProof/>
            <w:webHidden/>
          </w:rPr>
          <w:fldChar w:fldCharType="begin"/>
        </w:r>
        <w:r w:rsidR="00244FB3">
          <w:rPr>
            <w:noProof/>
            <w:webHidden/>
          </w:rPr>
          <w:instrText xml:space="preserve"> PAGEREF _Toc98779178 \h </w:instrText>
        </w:r>
        <w:r w:rsidR="00244FB3">
          <w:rPr>
            <w:noProof/>
            <w:webHidden/>
          </w:rPr>
        </w:r>
        <w:r w:rsidR="00244FB3">
          <w:rPr>
            <w:noProof/>
            <w:webHidden/>
          </w:rPr>
          <w:fldChar w:fldCharType="separate"/>
        </w:r>
        <w:r w:rsidR="00244FB3">
          <w:rPr>
            <w:noProof/>
            <w:webHidden/>
          </w:rPr>
          <w:t>43</w:t>
        </w:r>
        <w:r w:rsidR="00244FB3">
          <w:rPr>
            <w:noProof/>
            <w:webHidden/>
          </w:rPr>
          <w:fldChar w:fldCharType="end"/>
        </w:r>
      </w:hyperlink>
    </w:p>
    <w:p w14:paraId="0E5D1C5D" w14:textId="18555FF4" w:rsidR="00244FB3" w:rsidRDefault="0078493F">
      <w:pPr>
        <w:pStyle w:val="TableofFigures"/>
        <w:tabs>
          <w:tab w:val="right" w:leader="dot" w:pos="9350"/>
        </w:tabs>
        <w:rPr>
          <w:rFonts w:eastAsiaTheme="minorEastAsia"/>
          <w:noProof/>
        </w:rPr>
      </w:pPr>
      <w:hyperlink w:anchor="_Toc98779179" w:history="1">
        <w:r w:rsidR="00244FB3" w:rsidRPr="006B722F">
          <w:rPr>
            <w:rStyle w:val="Hyperlink"/>
            <w:noProof/>
          </w:rPr>
          <w:t>Figure 50 Unreal Engine Modern Virtual Production Pipeline</w:t>
        </w:r>
        <w:r w:rsidR="00244FB3">
          <w:rPr>
            <w:noProof/>
            <w:webHidden/>
          </w:rPr>
          <w:tab/>
        </w:r>
        <w:r w:rsidR="00244FB3">
          <w:rPr>
            <w:noProof/>
            <w:webHidden/>
          </w:rPr>
          <w:fldChar w:fldCharType="begin"/>
        </w:r>
        <w:r w:rsidR="00244FB3">
          <w:rPr>
            <w:noProof/>
            <w:webHidden/>
          </w:rPr>
          <w:instrText xml:space="preserve"> PAGEREF _Toc98779179 \h </w:instrText>
        </w:r>
        <w:r w:rsidR="00244FB3">
          <w:rPr>
            <w:noProof/>
            <w:webHidden/>
          </w:rPr>
        </w:r>
        <w:r w:rsidR="00244FB3">
          <w:rPr>
            <w:noProof/>
            <w:webHidden/>
          </w:rPr>
          <w:fldChar w:fldCharType="separate"/>
        </w:r>
        <w:r w:rsidR="00244FB3">
          <w:rPr>
            <w:noProof/>
            <w:webHidden/>
          </w:rPr>
          <w:t>44</w:t>
        </w:r>
        <w:r w:rsidR="00244FB3">
          <w:rPr>
            <w:noProof/>
            <w:webHidden/>
          </w:rPr>
          <w:fldChar w:fldCharType="end"/>
        </w:r>
      </w:hyperlink>
    </w:p>
    <w:p w14:paraId="2515CD8A" w14:textId="65C53DB5" w:rsidR="00244FB3" w:rsidRDefault="0078493F">
      <w:pPr>
        <w:pStyle w:val="TableofFigures"/>
        <w:tabs>
          <w:tab w:val="right" w:leader="dot" w:pos="9350"/>
        </w:tabs>
        <w:rPr>
          <w:rFonts w:eastAsiaTheme="minorEastAsia"/>
          <w:noProof/>
        </w:rPr>
      </w:pPr>
      <w:hyperlink w:anchor="_Toc98779180" w:history="1">
        <w:r w:rsidR="00244FB3" w:rsidRPr="006B722F">
          <w:rPr>
            <w:rStyle w:val="Hyperlink"/>
            <w:noProof/>
          </w:rPr>
          <w:t>Figure 51 LED stage screen</w:t>
        </w:r>
        <w:r w:rsidR="00244FB3">
          <w:rPr>
            <w:noProof/>
            <w:webHidden/>
          </w:rPr>
          <w:tab/>
        </w:r>
        <w:r w:rsidR="00244FB3">
          <w:rPr>
            <w:noProof/>
            <w:webHidden/>
          </w:rPr>
          <w:fldChar w:fldCharType="begin"/>
        </w:r>
        <w:r w:rsidR="00244FB3">
          <w:rPr>
            <w:noProof/>
            <w:webHidden/>
          </w:rPr>
          <w:instrText xml:space="preserve"> PAGEREF _Toc98779180 \h </w:instrText>
        </w:r>
        <w:r w:rsidR="00244FB3">
          <w:rPr>
            <w:noProof/>
            <w:webHidden/>
          </w:rPr>
        </w:r>
        <w:r w:rsidR="00244FB3">
          <w:rPr>
            <w:noProof/>
            <w:webHidden/>
          </w:rPr>
          <w:fldChar w:fldCharType="separate"/>
        </w:r>
        <w:r w:rsidR="00244FB3">
          <w:rPr>
            <w:noProof/>
            <w:webHidden/>
          </w:rPr>
          <w:t>45</w:t>
        </w:r>
        <w:r w:rsidR="00244FB3">
          <w:rPr>
            <w:noProof/>
            <w:webHidden/>
          </w:rPr>
          <w:fldChar w:fldCharType="end"/>
        </w:r>
      </w:hyperlink>
    </w:p>
    <w:p w14:paraId="507AF1FC" w14:textId="08494470" w:rsidR="00244FB3" w:rsidRDefault="0078493F">
      <w:pPr>
        <w:pStyle w:val="TableofFigures"/>
        <w:tabs>
          <w:tab w:val="right" w:leader="dot" w:pos="9350"/>
        </w:tabs>
        <w:rPr>
          <w:rFonts w:eastAsiaTheme="minorEastAsia"/>
          <w:noProof/>
        </w:rPr>
      </w:pPr>
      <w:hyperlink w:anchor="_Toc98779181" w:history="1">
        <w:r w:rsidR="00244FB3" w:rsidRPr="006B722F">
          <w:rPr>
            <w:rStyle w:val="Hyperlink"/>
            <w:noProof/>
          </w:rPr>
          <w:t>Figure 52 Green Screen</w:t>
        </w:r>
        <w:r w:rsidR="00244FB3">
          <w:rPr>
            <w:noProof/>
            <w:webHidden/>
          </w:rPr>
          <w:tab/>
        </w:r>
        <w:r w:rsidR="00244FB3">
          <w:rPr>
            <w:noProof/>
            <w:webHidden/>
          </w:rPr>
          <w:fldChar w:fldCharType="begin"/>
        </w:r>
        <w:r w:rsidR="00244FB3">
          <w:rPr>
            <w:noProof/>
            <w:webHidden/>
          </w:rPr>
          <w:instrText xml:space="preserve"> PAGEREF _Toc98779181 \h </w:instrText>
        </w:r>
        <w:r w:rsidR="00244FB3">
          <w:rPr>
            <w:noProof/>
            <w:webHidden/>
          </w:rPr>
        </w:r>
        <w:r w:rsidR="00244FB3">
          <w:rPr>
            <w:noProof/>
            <w:webHidden/>
          </w:rPr>
          <w:fldChar w:fldCharType="separate"/>
        </w:r>
        <w:r w:rsidR="00244FB3">
          <w:rPr>
            <w:noProof/>
            <w:webHidden/>
          </w:rPr>
          <w:t>45</w:t>
        </w:r>
        <w:r w:rsidR="00244FB3">
          <w:rPr>
            <w:noProof/>
            <w:webHidden/>
          </w:rPr>
          <w:fldChar w:fldCharType="end"/>
        </w:r>
      </w:hyperlink>
    </w:p>
    <w:p w14:paraId="17A23BFF" w14:textId="563D5E04" w:rsidR="00244FB3" w:rsidRDefault="0078493F">
      <w:pPr>
        <w:pStyle w:val="TableofFigures"/>
        <w:tabs>
          <w:tab w:val="right" w:leader="dot" w:pos="9350"/>
        </w:tabs>
        <w:rPr>
          <w:rFonts w:eastAsiaTheme="minorEastAsia"/>
          <w:noProof/>
        </w:rPr>
      </w:pPr>
      <w:hyperlink w:anchor="_Toc98779182" w:history="1">
        <w:r w:rsidR="00244FB3" w:rsidRPr="006B722F">
          <w:rPr>
            <w:rStyle w:val="Hyperlink"/>
            <w:noProof/>
          </w:rPr>
          <w:t>Figure 53 STEM Jobs, Education &amp; Progress</w:t>
        </w:r>
        <w:r w:rsidR="00244FB3">
          <w:rPr>
            <w:noProof/>
            <w:webHidden/>
          </w:rPr>
          <w:tab/>
        </w:r>
        <w:r w:rsidR="00244FB3">
          <w:rPr>
            <w:noProof/>
            <w:webHidden/>
          </w:rPr>
          <w:fldChar w:fldCharType="begin"/>
        </w:r>
        <w:r w:rsidR="00244FB3">
          <w:rPr>
            <w:noProof/>
            <w:webHidden/>
          </w:rPr>
          <w:instrText xml:space="preserve"> PAGEREF _Toc98779182 \h </w:instrText>
        </w:r>
        <w:r w:rsidR="00244FB3">
          <w:rPr>
            <w:noProof/>
            <w:webHidden/>
          </w:rPr>
        </w:r>
        <w:r w:rsidR="00244FB3">
          <w:rPr>
            <w:noProof/>
            <w:webHidden/>
          </w:rPr>
          <w:fldChar w:fldCharType="separate"/>
        </w:r>
        <w:r w:rsidR="00244FB3">
          <w:rPr>
            <w:noProof/>
            <w:webHidden/>
          </w:rPr>
          <w:t>46</w:t>
        </w:r>
        <w:r w:rsidR="00244FB3">
          <w:rPr>
            <w:noProof/>
            <w:webHidden/>
          </w:rPr>
          <w:fldChar w:fldCharType="end"/>
        </w:r>
      </w:hyperlink>
    </w:p>
    <w:p w14:paraId="45E46B3F" w14:textId="01AD0026" w:rsidR="00244FB3" w:rsidRDefault="0078493F">
      <w:pPr>
        <w:pStyle w:val="TableofFigures"/>
        <w:tabs>
          <w:tab w:val="right" w:leader="dot" w:pos="9350"/>
        </w:tabs>
        <w:rPr>
          <w:rFonts w:eastAsiaTheme="minorEastAsia"/>
          <w:noProof/>
        </w:rPr>
      </w:pPr>
      <w:hyperlink w:anchor="_Toc98779183" w:history="1">
        <w:r w:rsidR="00244FB3" w:rsidRPr="006B722F">
          <w:rPr>
            <w:rStyle w:val="Hyperlink"/>
            <w:noProof/>
          </w:rPr>
          <w:t>Figure 54 Software Development Phases #1</w:t>
        </w:r>
        <w:r w:rsidR="00244FB3">
          <w:rPr>
            <w:noProof/>
            <w:webHidden/>
          </w:rPr>
          <w:tab/>
        </w:r>
        <w:r w:rsidR="00244FB3">
          <w:rPr>
            <w:noProof/>
            <w:webHidden/>
          </w:rPr>
          <w:fldChar w:fldCharType="begin"/>
        </w:r>
        <w:r w:rsidR="00244FB3">
          <w:rPr>
            <w:noProof/>
            <w:webHidden/>
          </w:rPr>
          <w:instrText xml:space="preserve"> PAGEREF _Toc98779183 \h </w:instrText>
        </w:r>
        <w:r w:rsidR="00244FB3">
          <w:rPr>
            <w:noProof/>
            <w:webHidden/>
          </w:rPr>
        </w:r>
        <w:r w:rsidR="00244FB3">
          <w:rPr>
            <w:noProof/>
            <w:webHidden/>
          </w:rPr>
          <w:fldChar w:fldCharType="separate"/>
        </w:r>
        <w:r w:rsidR="00244FB3">
          <w:rPr>
            <w:noProof/>
            <w:webHidden/>
          </w:rPr>
          <w:t>47</w:t>
        </w:r>
        <w:r w:rsidR="00244FB3">
          <w:rPr>
            <w:noProof/>
            <w:webHidden/>
          </w:rPr>
          <w:fldChar w:fldCharType="end"/>
        </w:r>
      </w:hyperlink>
    </w:p>
    <w:p w14:paraId="66F31FE8" w14:textId="3628DA7C" w:rsidR="00244FB3" w:rsidRDefault="0078493F">
      <w:pPr>
        <w:pStyle w:val="TableofFigures"/>
        <w:tabs>
          <w:tab w:val="right" w:leader="dot" w:pos="9350"/>
        </w:tabs>
        <w:rPr>
          <w:rFonts w:eastAsiaTheme="minorEastAsia"/>
          <w:noProof/>
        </w:rPr>
      </w:pPr>
      <w:hyperlink w:anchor="_Toc98779184" w:history="1">
        <w:r w:rsidR="00244FB3" w:rsidRPr="006B722F">
          <w:rPr>
            <w:rStyle w:val="Hyperlink"/>
            <w:noProof/>
          </w:rPr>
          <w:t>Figure 55 Software Development Phases #2</w:t>
        </w:r>
        <w:r w:rsidR="00244FB3">
          <w:rPr>
            <w:noProof/>
            <w:webHidden/>
          </w:rPr>
          <w:tab/>
        </w:r>
        <w:r w:rsidR="00244FB3">
          <w:rPr>
            <w:noProof/>
            <w:webHidden/>
          </w:rPr>
          <w:fldChar w:fldCharType="begin"/>
        </w:r>
        <w:r w:rsidR="00244FB3">
          <w:rPr>
            <w:noProof/>
            <w:webHidden/>
          </w:rPr>
          <w:instrText xml:space="preserve"> PAGEREF _Toc98779184 \h </w:instrText>
        </w:r>
        <w:r w:rsidR="00244FB3">
          <w:rPr>
            <w:noProof/>
            <w:webHidden/>
          </w:rPr>
        </w:r>
        <w:r w:rsidR="00244FB3">
          <w:rPr>
            <w:noProof/>
            <w:webHidden/>
          </w:rPr>
          <w:fldChar w:fldCharType="separate"/>
        </w:r>
        <w:r w:rsidR="00244FB3">
          <w:rPr>
            <w:noProof/>
            <w:webHidden/>
          </w:rPr>
          <w:t>48</w:t>
        </w:r>
        <w:r w:rsidR="00244FB3">
          <w:rPr>
            <w:noProof/>
            <w:webHidden/>
          </w:rPr>
          <w:fldChar w:fldCharType="end"/>
        </w:r>
      </w:hyperlink>
    </w:p>
    <w:p w14:paraId="181C0730" w14:textId="740CE120" w:rsidR="00244FB3" w:rsidRDefault="0078493F">
      <w:pPr>
        <w:pStyle w:val="TableofFigures"/>
        <w:tabs>
          <w:tab w:val="right" w:leader="dot" w:pos="9350"/>
        </w:tabs>
        <w:rPr>
          <w:rFonts w:eastAsiaTheme="minorEastAsia"/>
          <w:noProof/>
        </w:rPr>
      </w:pPr>
      <w:hyperlink w:anchor="_Toc98779185" w:history="1">
        <w:r w:rsidR="00244FB3" w:rsidRPr="006B722F">
          <w:rPr>
            <w:rStyle w:val="Hyperlink"/>
            <w:noProof/>
          </w:rPr>
          <w:t>Figure 56 Software Development Phases #3</w:t>
        </w:r>
        <w:r w:rsidR="00244FB3">
          <w:rPr>
            <w:noProof/>
            <w:webHidden/>
          </w:rPr>
          <w:tab/>
        </w:r>
        <w:r w:rsidR="00244FB3">
          <w:rPr>
            <w:noProof/>
            <w:webHidden/>
          </w:rPr>
          <w:fldChar w:fldCharType="begin"/>
        </w:r>
        <w:r w:rsidR="00244FB3">
          <w:rPr>
            <w:noProof/>
            <w:webHidden/>
          </w:rPr>
          <w:instrText xml:space="preserve"> PAGEREF _Toc98779185 \h </w:instrText>
        </w:r>
        <w:r w:rsidR="00244FB3">
          <w:rPr>
            <w:noProof/>
            <w:webHidden/>
          </w:rPr>
        </w:r>
        <w:r w:rsidR="00244FB3">
          <w:rPr>
            <w:noProof/>
            <w:webHidden/>
          </w:rPr>
          <w:fldChar w:fldCharType="separate"/>
        </w:r>
        <w:r w:rsidR="00244FB3">
          <w:rPr>
            <w:noProof/>
            <w:webHidden/>
          </w:rPr>
          <w:t>48</w:t>
        </w:r>
        <w:r w:rsidR="00244FB3">
          <w:rPr>
            <w:noProof/>
            <w:webHidden/>
          </w:rPr>
          <w:fldChar w:fldCharType="end"/>
        </w:r>
      </w:hyperlink>
    </w:p>
    <w:p w14:paraId="064C723D" w14:textId="2526E0CB" w:rsidR="00244FB3" w:rsidRDefault="0078493F">
      <w:pPr>
        <w:pStyle w:val="TableofFigures"/>
        <w:tabs>
          <w:tab w:val="right" w:leader="dot" w:pos="9350"/>
        </w:tabs>
        <w:rPr>
          <w:rFonts w:eastAsiaTheme="minorEastAsia"/>
          <w:noProof/>
        </w:rPr>
      </w:pPr>
      <w:hyperlink w:anchor="_Toc98779186" w:history="1">
        <w:r w:rsidR="00244FB3" w:rsidRPr="006B722F">
          <w:rPr>
            <w:rStyle w:val="Hyperlink"/>
            <w:noProof/>
          </w:rPr>
          <w:t>Figure 57 Software Development Phases #4</w:t>
        </w:r>
        <w:r w:rsidR="00244FB3">
          <w:rPr>
            <w:noProof/>
            <w:webHidden/>
          </w:rPr>
          <w:tab/>
        </w:r>
        <w:r w:rsidR="00244FB3">
          <w:rPr>
            <w:noProof/>
            <w:webHidden/>
          </w:rPr>
          <w:fldChar w:fldCharType="begin"/>
        </w:r>
        <w:r w:rsidR="00244FB3">
          <w:rPr>
            <w:noProof/>
            <w:webHidden/>
          </w:rPr>
          <w:instrText xml:space="preserve"> PAGEREF _Toc98779186 \h </w:instrText>
        </w:r>
        <w:r w:rsidR="00244FB3">
          <w:rPr>
            <w:noProof/>
            <w:webHidden/>
          </w:rPr>
        </w:r>
        <w:r w:rsidR="00244FB3">
          <w:rPr>
            <w:noProof/>
            <w:webHidden/>
          </w:rPr>
          <w:fldChar w:fldCharType="separate"/>
        </w:r>
        <w:r w:rsidR="00244FB3">
          <w:rPr>
            <w:noProof/>
            <w:webHidden/>
          </w:rPr>
          <w:t>49</w:t>
        </w:r>
        <w:r w:rsidR="00244FB3">
          <w:rPr>
            <w:noProof/>
            <w:webHidden/>
          </w:rPr>
          <w:fldChar w:fldCharType="end"/>
        </w:r>
      </w:hyperlink>
    </w:p>
    <w:p w14:paraId="3DC751AC" w14:textId="06836146" w:rsidR="00244FB3" w:rsidRDefault="0078493F">
      <w:pPr>
        <w:pStyle w:val="TableofFigures"/>
        <w:tabs>
          <w:tab w:val="right" w:leader="dot" w:pos="9350"/>
        </w:tabs>
        <w:rPr>
          <w:rFonts w:eastAsiaTheme="minorEastAsia"/>
          <w:noProof/>
        </w:rPr>
      </w:pPr>
      <w:hyperlink w:anchor="_Toc98779187" w:history="1">
        <w:r w:rsidR="00244FB3" w:rsidRPr="006B722F">
          <w:rPr>
            <w:rStyle w:val="Hyperlink"/>
            <w:noProof/>
          </w:rPr>
          <w:t>Figure 58 Work breakdown structure (WBS)</w:t>
        </w:r>
        <w:r w:rsidR="00244FB3">
          <w:rPr>
            <w:noProof/>
            <w:webHidden/>
          </w:rPr>
          <w:tab/>
        </w:r>
        <w:r w:rsidR="00244FB3">
          <w:rPr>
            <w:noProof/>
            <w:webHidden/>
          </w:rPr>
          <w:fldChar w:fldCharType="begin"/>
        </w:r>
        <w:r w:rsidR="00244FB3">
          <w:rPr>
            <w:noProof/>
            <w:webHidden/>
          </w:rPr>
          <w:instrText xml:space="preserve"> PAGEREF _Toc98779187 \h </w:instrText>
        </w:r>
        <w:r w:rsidR="00244FB3">
          <w:rPr>
            <w:noProof/>
            <w:webHidden/>
          </w:rPr>
        </w:r>
        <w:r w:rsidR="00244FB3">
          <w:rPr>
            <w:noProof/>
            <w:webHidden/>
          </w:rPr>
          <w:fldChar w:fldCharType="separate"/>
        </w:r>
        <w:r w:rsidR="00244FB3">
          <w:rPr>
            <w:noProof/>
            <w:webHidden/>
          </w:rPr>
          <w:t>49</w:t>
        </w:r>
        <w:r w:rsidR="00244FB3">
          <w:rPr>
            <w:noProof/>
            <w:webHidden/>
          </w:rPr>
          <w:fldChar w:fldCharType="end"/>
        </w:r>
      </w:hyperlink>
    </w:p>
    <w:p w14:paraId="22950037" w14:textId="3F409966" w:rsidR="00244FB3" w:rsidRDefault="0078493F">
      <w:pPr>
        <w:pStyle w:val="TableofFigures"/>
        <w:tabs>
          <w:tab w:val="right" w:leader="dot" w:pos="9350"/>
        </w:tabs>
        <w:rPr>
          <w:rFonts w:eastAsiaTheme="minorEastAsia"/>
          <w:noProof/>
        </w:rPr>
      </w:pPr>
      <w:hyperlink w:anchor="_Toc98779188" w:history="1">
        <w:r w:rsidR="00244FB3" w:rsidRPr="006B722F">
          <w:rPr>
            <w:rStyle w:val="Hyperlink"/>
            <w:noProof/>
          </w:rPr>
          <w:t xml:space="preserve">Figure 59 UML Representation Analysis </w:t>
        </w:r>
        <w:r w:rsidR="00244FB3" w:rsidRPr="006B722F">
          <w:rPr>
            <w:rStyle w:val="Hyperlink"/>
            <w:noProof/>
            <w:lang w:val="el-GR"/>
          </w:rPr>
          <w:t>Γενικό</w:t>
        </w:r>
        <w:r w:rsidR="00244FB3" w:rsidRPr="006B722F">
          <w:rPr>
            <w:rStyle w:val="Hyperlink"/>
            <w:noProof/>
          </w:rPr>
          <w:t xml:space="preserve"> Concept</w:t>
        </w:r>
        <w:r w:rsidR="00244FB3">
          <w:rPr>
            <w:noProof/>
            <w:webHidden/>
          </w:rPr>
          <w:tab/>
        </w:r>
        <w:r w:rsidR="00244FB3">
          <w:rPr>
            <w:noProof/>
            <w:webHidden/>
          </w:rPr>
          <w:fldChar w:fldCharType="begin"/>
        </w:r>
        <w:r w:rsidR="00244FB3">
          <w:rPr>
            <w:noProof/>
            <w:webHidden/>
          </w:rPr>
          <w:instrText xml:space="preserve"> PAGEREF _Toc98779188 \h </w:instrText>
        </w:r>
        <w:r w:rsidR="00244FB3">
          <w:rPr>
            <w:noProof/>
            <w:webHidden/>
          </w:rPr>
        </w:r>
        <w:r w:rsidR="00244FB3">
          <w:rPr>
            <w:noProof/>
            <w:webHidden/>
          </w:rPr>
          <w:fldChar w:fldCharType="separate"/>
        </w:r>
        <w:r w:rsidR="00244FB3">
          <w:rPr>
            <w:noProof/>
            <w:webHidden/>
          </w:rPr>
          <w:t>50</w:t>
        </w:r>
        <w:r w:rsidR="00244FB3">
          <w:rPr>
            <w:noProof/>
            <w:webHidden/>
          </w:rPr>
          <w:fldChar w:fldCharType="end"/>
        </w:r>
      </w:hyperlink>
    </w:p>
    <w:p w14:paraId="4935F175" w14:textId="0B974A9F" w:rsidR="00244FB3" w:rsidRDefault="0078493F">
      <w:pPr>
        <w:pStyle w:val="TableofFigures"/>
        <w:tabs>
          <w:tab w:val="right" w:leader="dot" w:pos="9350"/>
        </w:tabs>
        <w:rPr>
          <w:rFonts w:eastAsiaTheme="minorEastAsia"/>
          <w:noProof/>
        </w:rPr>
      </w:pPr>
      <w:hyperlink w:anchor="_Toc98779189" w:history="1">
        <w:r w:rsidR="00244FB3" w:rsidRPr="006B722F">
          <w:rPr>
            <w:rStyle w:val="Hyperlink"/>
            <w:noProof/>
          </w:rPr>
          <w:t>Figure 60 Client-Server Model</w:t>
        </w:r>
        <w:r w:rsidR="00244FB3">
          <w:rPr>
            <w:noProof/>
            <w:webHidden/>
          </w:rPr>
          <w:tab/>
        </w:r>
        <w:r w:rsidR="00244FB3">
          <w:rPr>
            <w:noProof/>
            <w:webHidden/>
          </w:rPr>
          <w:fldChar w:fldCharType="begin"/>
        </w:r>
        <w:r w:rsidR="00244FB3">
          <w:rPr>
            <w:noProof/>
            <w:webHidden/>
          </w:rPr>
          <w:instrText xml:space="preserve"> PAGEREF _Toc98779189 \h </w:instrText>
        </w:r>
        <w:r w:rsidR="00244FB3">
          <w:rPr>
            <w:noProof/>
            <w:webHidden/>
          </w:rPr>
        </w:r>
        <w:r w:rsidR="00244FB3">
          <w:rPr>
            <w:noProof/>
            <w:webHidden/>
          </w:rPr>
          <w:fldChar w:fldCharType="separate"/>
        </w:r>
        <w:r w:rsidR="00244FB3">
          <w:rPr>
            <w:noProof/>
            <w:webHidden/>
          </w:rPr>
          <w:t>54</w:t>
        </w:r>
        <w:r w:rsidR="00244FB3">
          <w:rPr>
            <w:noProof/>
            <w:webHidden/>
          </w:rPr>
          <w:fldChar w:fldCharType="end"/>
        </w:r>
      </w:hyperlink>
    </w:p>
    <w:p w14:paraId="357CE72D" w14:textId="38545711" w:rsidR="00244FB3" w:rsidRDefault="0078493F">
      <w:pPr>
        <w:pStyle w:val="TableofFigures"/>
        <w:tabs>
          <w:tab w:val="right" w:leader="dot" w:pos="9350"/>
        </w:tabs>
        <w:rPr>
          <w:rFonts w:eastAsiaTheme="minorEastAsia"/>
          <w:noProof/>
        </w:rPr>
      </w:pPr>
      <w:hyperlink w:anchor="_Toc98779190" w:history="1">
        <w:r w:rsidR="00244FB3" w:rsidRPr="006B722F">
          <w:rPr>
            <w:rStyle w:val="Hyperlink"/>
            <w:noProof/>
          </w:rPr>
          <w:t>Figure 61</w:t>
        </w:r>
        <w:r w:rsidR="00244FB3" w:rsidRPr="006B722F">
          <w:rPr>
            <w:rStyle w:val="Hyperlink"/>
            <w:noProof/>
            <w:lang w:val="el-GR"/>
          </w:rPr>
          <w:t xml:space="preserve"> </w:t>
        </w:r>
        <w:r w:rsidR="00244FB3" w:rsidRPr="006B722F">
          <w:rPr>
            <w:rStyle w:val="Hyperlink"/>
            <w:noProof/>
          </w:rPr>
          <w:t>NFT uses cases</w:t>
        </w:r>
        <w:r w:rsidR="00244FB3">
          <w:rPr>
            <w:noProof/>
            <w:webHidden/>
          </w:rPr>
          <w:tab/>
        </w:r>
        <w:r w:rsidR="00244FB3">
          <w:rPr>
            <w:noProof/>
            <w:webHidden/>
          </w:rPr>
          <w:fldChar w:fldCharType="begin"/>
        </w:r>
        <w:r w:rsidR="00244FB3">
          <w:rPr>
            <w:noProof/>
            <w:webHidden/>
          </w:rPr>
          <w:instrText xml:space="preserve"> PAGEREF _Toc98779190 \h </w:instrText>
        </w:r>
        <w:r w:rsidR="00244FB3">
          <w:rPr>
            <w:noProof/>
            <w:webHidden/>
          </w:rPr>
        </w:r>
        <w:r w:rsidR="00244FB3">
          <w:rPr>
            <w:noProof/>
            <w:webHidden/>
          </w:rPr>
          <w:fldChar w:fldCharType="separate"/>
        </w:r>
        <w:r w:rsidR="00244FB3">
          <w:rPr>
            <w:noProof/>
            <w:webHidden/>
          </w:rPr>
          <w:t>57</w:t>
        </w:r>
        <w:r w:rsidR="00244FB3">
          <w:rPr>
            <w:noProof/>
            <w:webHidden/>
          </w:rPr>
          <w:fldChar w:fldCharType="end"/>
        </w:r>
      </w:hyperlink>
    </w:p>
    <w:p w14:paraId="13BD82BD" w14:textId="53BC71B1" w:rsidR="00244FB3" w:rsidRDefault="0078493F">
      <w:pPr>
        <w:pStyle w:val="TableofFigures"/>
        <w:tabs>
          <w:tab w:val="right" w:leader="dot" w:pos="9350"/>
        </w:tabs>
        <w:rPr>
          <w:rFonts w:eastAsiaTheme="minorEastAsia"/>
          <w:noProof/>
        </w:rPr>
      </w:pPr>
      <w:hyperlink w:anchor="_Toc98779191" w:history="1">
        <w:r w:rsidR="00244FB3" w:rsidRPr="006B722F">
          <w:rPr>
            <w:rStyle w:val="Hyperlink"/>
            <w:noProof/>
          </w:rPr>
          <w:t xml:space="preserve">Figure 62 </w:t>
        </w:r>
        <w:r w:rsidR="00244FB3" w:rsidRPr="006B722F">
          <w:rPr>
            <w:rStyle w:val="Hyperlink"/>
            <w:noProof/>
            <w:lang w:val="el-GR"/>
          </w:rPr>
          <w:t>Συσχετισμός</w:t>
        </w:r>
        <w:r w:rsidR="00244FB3" w:rsidRPr="006B722F">
          <w:rPr>
            <w:rStyle w:val="Hyperlink"/>
            <w:noProof/>
          </w:rPr>
          <w:t xml:space="preserve"> Metaverse, AR/VR, Gameplay Mechanics Interconnection</w:t>
        </w:r>
        <w:r w:rsidR="00244FB3">
          <w:rPr>
            <w:noProof/>
            <w:webHidden/>
          </w:rPr>
          <w:tab/>
        </w:r>
        <w:r w:rsidR="00244FB3">
          <w:rPr>
            <w:noProof/>
            <w:webHidden/>
          </w:rPr>
          <w:fldChar w:fldCharType="begin"/>
        </w:r>
        <w:r w:rsidR="00244FB3">
          <w:rPr>
            <w:noProof/>
            <w:webHidden/>
          </w:rPr>
          <w:instrText xml:space="preserve"> PAGEREF _Toc98779191 \h </w:instrText>
        </w:r>
        <w:r w:rsidR="00244FB3">
          <w:rPr>
            <w:noProof/>
            <w:webHidden/>
          </w:rPr>
        </w:r>
        <w:r w:rsidR="00244FB3">
          <w:rPr>
            <w:noProof/>
            <w:webHidden/>
          </w:rPr>
          <w:fldChar w:fldCharType="separate"/>
        </w:r>
        <w:r w:rsidR="00244FB3">
          <w:rPr>
            <w:noProof/>
            <w:webHidden/>
          </w:rPr>
          <w:t>58</w:t>
        </w:r>
        <w:r w:rsidR="00244FB3">
          <w:rPr>
            <w:noProof/>
            <w:webHidden/>
          </w:rPr>
          <w:fldChar w:fldCharType="end"/>
        </w:r>
      </w:hyperlink>
    </w:p>
    <w:p w14:paraId="684D5AE2" w14:textId="41F87F6B" w:rsidR="00244FB3" w:rsidRDefault="0078493F">
      <w:pPr>
        <w:pStyle w:val="TableofFigures"/>
        <w:tabs>
          <w:tab w:val="right" w:leader="dot" w:pos="9350"/>
        </w:tabs>
        <w:rPr>
          <w:rFonts w:eastAsiaTheme="minorEastAsia"/>
          <w:noProof/>
        </w:rPr>
      </w:pPr>
      <w:hyperlink w:anchor="_Toc98779192" w:history="1">
        <w:r w:rsidR="00244FB3" w:rsidRPr="006B722F">
          <w:rPr>
            <w:rStyle w:val="Hyperlink"/>
            <w:noProof/>
          </w:rPr>
          <w:t>Figure 63</w:t>
        </w:r>
        <w:r w:rsidR="00244FB3" w:rsidRPr="006B722F">
          <w:rPr>
            <w:rStyle w:val="Hyperlink"/>
            <w:noProof/>
            <w:lang w:val="el-GR"/>
          </w:rPr>
          <w:t xml:space="preserve"> </w:t>
        </w:r>
        <w:r w:rsidR="00244FB3" w:rsidRPr="006B722F">
          <w:rPr>
            <w:rStyle w:val="Hyperlink"/>
            <w:noProof/>
          </w:rPr>
          <w:t>Game Mechanics Comparisons #1</w:t>
        </w:r>
        <w:r w:rsidR="00244FB3">
          <w:rPr>
            <w:noProof/>
            <w:webHidden/>
          </w:rPr>
          <w:tab/>
        </w:r>
        <w:r w:rsidR="00244FB3">
          <w:rPr>
            <w:noProof/>
            <w:webHidden/>
          </w:rPr>
          <w:fldChar w:fldCharType="begin"/>
        </w:r>
        <w:r w:rsidR="00244FB3">
          <w:rPr>
            <w:noProof/>
            <w:webHidden/>
          </w:rPr>
          <w:instrText xml:space="preserve"> PAGEREF _Toc98779192 \h </w:instrText>
        </w:r>
        <w:r w:rsidR="00244FB3">
          <w:rPr>
            <w:noProof/>
            <w:webHidden/>
          </w:rPr>
        </w:r>
        <w:r w:rsidR="00244FB3">
          <w:rPr>
            <w:noProof/>
            <w:webHidden/>
          </w:rPr>
          <w:fldChar w:fldCharType="separate"/>
        </w:r>
        <w:r w:rsidR="00244FB3">
          <w:rPr>
            <w:noProof/>
            <w:webHidden/>
          </w:rPr>
          <w:t>58</w:t>
        </w:r>
        <w:r w:rsidR="00244FB3">
          <w:rPr>
            <w:noProof/>
            <w:webHidden/>
          </w:rPr>
          <w:fldChar w:fldCharType="end"/>
        </w:r>
      </w:hyperlink>
    </w:p>
    <w:p w14:paraId="7AA48237" w14:textId="554B7F75" w:rsidR="00244FB3" w:rsidRDefault="0078493F">
      <w:pPr>
        <w:pStyle w:val="TableofFigures"/>
        <w:tabs>
          <w:tab w:val="right" w:leader="dot" w:pos="9350"/>
        </w:tabs>
        <w:rPr>
          <w:rFonts w:eastAsiaTheme="minorEastAsia"/>
          <w:noProof/>
        </w:rPr>
      </w:pPr>
      <w:hyperlink w:anchor="_Toc98779193" w:history="1">
        <w:r w:rsidR="00244FB3" w:rsidRPr="006B722F">
          <w:rPr>
            <w:rStyle w:val="Hyperlink"/>
            <w:noProof/>
          </w:rPr>
          <w:t>Figure 64 Game Mechanics Comparisons #2</w:t>
        </w:r>
        <w:r w:rsidR="00244FB3">
          <w:rPr>
            <w:noProof/>
            <w:webHidden/>
          </w:rPr>
          <w:tab/>
        </w:r>
        <w:r w:rsidR="00244FB3">
          <w:rPr>
            <w:noProof/>
            <w:webHidden/>
          </w:rPr>
          <w:fldChar w:fldCharType="begin"/>
        </w:r>
        <w:r w:rsidR="00244FB3">
          <w:rPr>
            <w:noProof/>
            <w:webHidden/>
          </w:rPr>
          <w:instrText xml:space="preserve"> PAGEREF _Toc98779193 \h </w:instrText>
        </w:r>
        <w:r w:rsidR="00244FB3">
          <w:rPr>
            <w:noProof/>
            <w:webHidden/>
          </w:rPr>
        </w:r>
        <w:r w:rsidR="00244FB3">
          <w:rPr>
            <w:noProof/>
            <w:webHidden/>
          </w:rPr>
          <w:fldChar w:fldCharType="separate"/>
        </w:r>
        <w:r w:rsidR="00244FB3">
          <w:rPr>
            <w:noProof/>
            <w:webHidden/>
          </w:rPr>
          <w:t>59</w:t>
        </w:r>
        <w:r w:rsidR="00244FB3">
          <w:rPr>
            <w:noProof/>
            <w:webHidden/>
          </w:rPr>
          <w:fldChar w:fldCharType="end"/>
        </w:r>
      </w:hyperlink>
    </w:p>
    <w:p w14:paraId="14246A53" w14:textId="5B91ADBA" w:rsidR="00244FB3" w:rsidRDefault="0078493F">
      <w:pPr>
        <w:pStyle w:val="TableofFigures"/>
        <w:tabs>
          <w:tab w:val="right" w:leader="dot" w:pos="9350"/>
        </w:tabs>
        <w:rPr>
          <w:rFonts w:eastAsiaTheme="minorEastAsia"/>
          <w:noProof/>
        </w:rPr>
      </w:pPr>
      <w:hyperlink w:anchor="_Toc98779194" w:history="1">
        <w:r w:rsidR="00244FB3" w:rsidRPr="006B722F">
          <w:rPr>
            <w:rStyle w:val="Hyperlink"/>
            <w:noProof/>
          </w:rPr>
          <w:t>Figure 65 Game Mechanics Comparisons #3</w:t>
        </w:r>
        <w:r w:rsidR="00244FB3">
          <w:rPr>
            <w:noProof/>
            <w:webHidden/>
          </w:rPr>
          <w:tab/>
        </w:r>
        <w:r w:rsidR="00244FB3">
          <w:rPr>
            <w:noProof/>
            <w:webHidden/>
          </w:rPr>
          <w:fldChar w:fldCharType="begin"/>
        </w:r>
        <w:r w:rsidR="00244FB3">
          <w:rPr>
            <w:noProof/>
            <w:webHidden/>
          </w:rPr>
          <w:instrText xml:space="preserve"> PAGEREF _Toc98779194 \h </w:instrText>
        </w:r>
        <w:r w:rsidR="00244FB3">
          <w:rPr>
            <w:noProof/>
            <w:webHidden/>
          </w:rPr>
        </w:r>
        <w:r w:rsidR="00244FB3">
          <w:rPr>
            <w:noProof/>
            <w:webHidden/>
          </w:rPr>
          <w:fldChar w:fldCharType="separate"/>
        </w:r>
        <w:r w:rsidR="00244FB3">
          <w:rPr>
            <w:noProof/>
            <w:webHidden/>
          </w:rPr>
          <w:t>59</w:t>
        </w:r>
        <w:r w:rsidR="00244FB3">
          <w:rPr>
            <w:noProof/>
            <w:webHidden/>
          </w:rPr>
          <w:fldChar w:fldCharType="end"/>
        </w:r>
      </w:hyperlink>
    </w:p>
    <w:p w14:paraId="540FACD2" w14:textId="6BCD01C7" w:rsidR="00244FB3" w:rsidRDefault="0078493F">
      <w:pPr>
        <w:pStyle w:val="TableofFigures"/>
        <w:tabs>
          <w:tab w:val="right" w:leader="dot" w:pos="9350"/>
        </w:tabs>
        <w:rPr>
          <w:rFonts w:eastAsiaTheme="minorEastAsia"/>
          <w:noProof/>
        </w:rPr>
      </w:pPr>
      <w:hyperlink w:anchor="_Toc98779195" w:history="1">
        <w:r w:rsidR="00244FB3" w:rsidRPr="006B722F">
          <w:rPr>
            <w:rStyle w:val="Hyperlink"/>
            <w:noProof/>
          </w:rPr>
          <w:t>Figure 66 Game Mechanics Comparisons #4</w:t>
        </w:r>
        <w:r w:rsidR="00244FB3">
          <w:rPr>
            <w:noProof/>
            <w:webHidden/>
          </w:rPr>
          <w:tab/>
        </w:r>
        <w:r w:rsidR="00244FB3">
          <w:rPr>
            <w:noProof/>
            <w:webHidden/>
          </w:rPr>
          <w:fldChar w:fldCharType="begin"/>
        </w:r>
        <w:r w:rsidR="00244FB3">
          <w:rPr>
            <w:noProof/>
            <w:webHidden/>
          </w:rPr>
          <w:instrText xml:space="preserve"> PAGEREF _Toc98779195 \h </w:instrText>
        </w:r>
        <w:r w:rsidR="00244FB3">
          <w:rPr>
            <w:noProof/>
            <w:webHidden/>
          </w:rPr>
        </w:r>
        <w:r w:rsidR="00244FB3">
          <w:rPr>
            <w:noProof/>
            <w:webHidden/>
          </w:rPr>
          <w:fldChar w:fldCharType="separate"/>
        </w:r>
        <w:r w:rsidR="00244FB3">
          <w:rPr>
            <w:noProof/>
            <w:webHidden/>
          </w:rPr>
          <w:t>60</w:t>
        </w:r>
        <w:r w:rsidR="00244FB3">
          <w:rPr>
            <w:noProof/>
            <w:webHidden/>
          </w:rPr>
          <w:fldChar w:fldCharType="end"/>
        </w:r>
      </w:hyperlink>
    </w:p>
    <w:p w14:paraId="7865D6BE" w14:textId="70233FCA" w:rsidR="00244FB3" w:rsidRDefault="0078493F">
      <w:pPr>
        <w:pStyle w:val="TableofFigures"/>
        <w:tabs>
          <w:tab w:val="right" w:leader="dot" w:pos="9350"/>
        </w:tabs>
        <w:rPr>
          <w:rFonts w:eastAsiaTheme="minorEastAsia"/>
          <w:noProof/>
        </w:rPr>
      </w:pPr>
      <w:hyperlink w:anchor="_Toc98779196" w:history="1">
        <w:r w:rsidR="00244FB3" w:rsidRPr="006B722F">
          <w:rPr>
            <w:rStyle w:val="Hyperlink"/>
            <w:noProof/>
          </w:rPr>
          <w:t>Figure 67 Game Mechanics Comparisons #5</w:t>
        </w:r>
        <w:r w:rsidR="00244FB3">
          <w:rPr>
            <w:noProof/>
            <w:webHidden/>
          </w:rPr>
          <w:tab/>
        </w:r>
        <w:r w:rsidR="00244FB3">
          <w:rPr>
            <w:noProof/>
            <w:webHidden/>
          </w:rPr>
          <w:fldChar w:fldCharType="begin"/>
        </w:r>
        <w:r w:rsidR="00244FB3">
          <w:rPr>
            <w:noProof/>
            <w:webHidden/>
          </w:rPr>
          <w:instrText xml:space="preserve"> PAGEREF _Toc98779196 \h </w:instrText>
        </w:r>
        <w:r w:rsidR="00244FB3">
          <w:rPr>
            <w:noProof/>
            <w:webHidden/>
          </w:rPr>
        </w:r>
        <w:r w:rsidR="00244FB3">
          <w:rPr>
            <w:noProof/>
            <w:webHidden/>
          </w:rPr>
          <w:fldChar w:fldCharType="separate"/>
        </w:r>
        <w:r w:rsidR="00244FB3">
          <w:rPr>
            <w:noProof/>
            <w:webHidden/>
          </w:rPr>
          <w:t>60</w:t>
        </w:r>
        <w:r w:rsidR="00244FB3">
          <w:rPr>
            <w:noProof/>
            <w:webHidden/>
          </w:rPr>
          <w:fldChar w:fldCharType="end"/>
        </w:r>
      </w:hyperlink>
    </w:p>
    <w:p w14:paraId="75EC2AC9" w14:textId="157CD09A" w:rsidR="00244FB3" w:rsidRDefault="0078493F">
      <w:pPr>
        <w:pStyle w:val="TableofFigures"/>
        <w:tabs>
          <w:tab w:val="right" w:leader="dot" w:pos="9350"/>
        </w:tabs>
        <w:rPr>
          <w:rFonts w:eastAsiaTheme="minorEastAsia"/>
          <w:noProof/>
        </w:rPr>
      </w:pPr>
      <w:hyperlink w:anchor="_Toc98779197" w:history="1">
        <w:r w:rsidR="00244FB3" w:rsidRPr="006B722F">
          <w:rPr>
            <w:rStyle w:val="Hyperlink"/>
            <w:noProof/>
          </w:rPr>
          <w:t>Figure 68 https://steamcharts.com/cmp/739630,1562420,264710#1y</w:t>
        </w:r>
        <w:r w:rsidR="00244FB3">
          <w:rPr>
            <w:noProof/>
            <w:webHidden/>
          </w:rPr>
          <w:tab/>
        </w:r>
        <w:r w:rsidR="00244FB3">
          <w:rPr>
            <w:noProof/>
            <w:webHidden/>
          </w:rPr>
          <w:fldChar w:fldCharType="begin"/>
        </w:r>
        <w:r w:rsidR="00244FB3">
          <w:rPr>
            <w:noProof/>
            <w:webHidden/>
          </w:rPr>
          <w:instrText xml:space="preserve"> PAGEREF _Toc98779197 \h </w:instrText>
        </w:r>
        <w:r w:rsidR="00244FB3">
          <w:rPr>
            <w:noProof/>
            <w:webHidden/>
          </w:rPr>
        </w:r>
        <w:r w:rsidR="00244FB3">
          <w:rPr>
            <w:noProof/>
            <w:webHidden/>
          </w:rPr>
          <w:fldChar w:fldCharType="separate"/>
        </w:r>
        <w:r w:rsidR="00244FB3">
          <w:rPr>
            <w:noProof/>
            <w:webHidden/>
          </w:rPr>
          <w:t>61</w:t>
        </w:r>
        <w:r w:rsidR="00244FB3">
          <w:rPr>
            <w:noProof/>
            <w:webHidden/>
          </w:rPr>
          <w:fldChar w:fldCharType="end"/>
        </w:r>
      </w:hyperlink>
    </w:p>
    <w:p w14:paraId="0032534A" w14:textId="2DAF4EC5" w:rsidR="00244FB3" w:rsidRDefault="0078493F">
      <w:pPr>
        <w:pStyle w:val="TableofFigures"/>
        <w:tabs>
          <w:tab w:val="right" w:leader="dot" w:pos="9350"/>
        </w:tabs>
        <w:rPr>
          <w:rFonts w:eastAsiaTheme="minorEastAsia"/>
          <w:noProof/>
        </w:rPr>
      </w:pPr>
      <w:hyperlink w:anchor="_Toc98779198" w:history="1">
        <w:r w:rsidR="00244FB3" w:rsidRPr="006B722F">
          <w:rPr>
            <w:rStyle w:val="Hyperlink"/>
            <w:noProof/>
          </w:rPr>
          <w:t>Figure 69 SinglePlayer with Multiplayer mechanics Demo Presentation  https://www.youtube.com/watch?v=K6WGjKm1JZo</w:t>
        </w:r>
        <w:r w:rsidR="00244FB3">
          <w:rPr>
            <w:noProof/>
            <w:webHidden/>
          </w:rPr>
          <w:tab/>
        </w:r>
        <w:r w:rsidR="00244FB3">
          <w:rPr>
            <w:noProof/>
            <w:webHidden/>
          </w:rPr>
          <w:fldChar w:fldCharType="begin"/>
        </w:r>
        <w:r w:rsidR="00244FB3">
          <w:rPr>
            <w:noProof/>
            <w:webHidden/>
          </w:rPr>
          <w:instrText xml:space="preserve"> PAGEREF _Toc98779198 \h </w:instrText>
        </w:r>
        <w:r w:rsidR="00244FB3">
          <w:rPr>
            <w:noProof/>
            <w:webHidden/>
          </w:rPr>
        </w:r>
        <w:r w:rsidR="00244FB3">
          <w:rPr>
            <w:noProof/>
            <w:webHidden/>
          </w:rPr>
          <w:fldChar w:fldCharType="separate"/>
        </w:r>
        <w:r w:rsidR="00244FB3">
          <w:rPr>
            <w:noProof/>
            <w:webHidden/>
          </w:rPr>
          <w:t>61</w:t>
        </w:r>
        <w:r w:rsidR="00244FB3">
          <w:rPr>
            <w:noProof/>
            <w:webHidden/>
          </w:rPr>
          <w:fldChar w:fldCharType="end"/>
        </w:r>
      </w:hyperlink>
    </w:p>
    <w:p w14:paraId="25B1F183" w14:textId="21BC6CFB" w:rsidR="00244FB3" w:rsidRDefault="0078493F">
      <w:pPr>
        <w:pStyle w:val="TableofFigures"/>
        <w:tabs>
          <w:tab w:val="right" w:leader="dot" w:pos="9350"/>
        </w:tabs>
        <w:rPr>
          <w:rFonts w:eastAsiaTheme="minorEastAsia"/>
          <w:noProof/>
        </w:rPr>
      </w:pPr>
      <w:hyperlink w:anchor="_Toc98779199" w:history="1">
        <w:r w:rsidR="00244FB3" w:rsidRPr="006B722F">
          <w:rPr>
            <w:rStyle w:val="Hyperlink"/>
            <w:noProof/>
          </w:rPr>
          <w:t>Figure 70 Technical showcase of Figure 65 https://youtu.be/UaiMWREsuQU</w:t>
        </w:r>
        <w:r w:rsidR="00244FB3">
          <w:rPr>
            <w:noProof/>
            <w:webHidden/>
          </w:rPr>
          <w:tab/>
        </w:r>
        <w:r w:rsidR="00244FB3">
          <w:rPr>
            <w:noProof/>
            <w:webHidden/>
          </w:rPr>
          <w:fldChar w:fldCharType="begin"/>
        </w:r>
        <w:r w:rsidR="00244FB3">
          <w:rPr>
            <w:noProof/>
            <w:webHidden/>
          </w:rPr>
          <w:instrText xml:space="preserve"> PAGEREF _Toc98779199 \h </w:instrText>
        </w:r>
        <w:r w:rsidR="00244FB3">
          <w:rPr>
            <w:noProof/>
            <w:webHidden/>
          </w:rPr>
        </w:r>
        <w:r w:rsidR="00244FB3">
          <w:rPr>
            <w:noProof/>
            <w:webHidden/>
          </w:rPr>
          <w:fldChar w:fldCharType="separate"/>
        </w:r>
        <w:r w:rsidR="00244FB3">
          <w:rPr>
            <w:noProof/>
            <w:webHidden/>
          </w:rPr>
          <w:t>62</w:t>
        </w:r>
        <w:r w:rsidR="00244FB3">
          <w:rPr>
            <w:noProof/>
            <w:webHidden/>
          </w:rPr>
          <w:fldChar w:fldCharType="end"/>
        </w:r>
      </w:hyperlink>
    </w:p>
    <w:p w14:paraId="368AE7D6" w14:textId="3D9A5D00" w:rsidR="00244FB3" w:rsidRDefault="0078493F">
      <w:pPr>
        <w:pStyle w:val="TableofFigures"/>
        <w:tabs>
          <w:tab w:val="right" w:leader="dot" w:pos="9350"/>
        </w:tabs>
        <w:rPr>
          <w:rFonts w:eastAsiaTheme="minorEastAsia"/>
          <w:noProof/>
        </w:rPr>
      </w:pPr>
      <w:hyperlink w:anchor="_Toc98779200" w:history="1">
        <w:r w:rsidR="00244FB3" w:rsidRPr="006B722F">
          <w:rPr>
            <w:rStyle w:val="Hyperlink"/>
            <w:noProof/>
          </w:rPr>
          <w:t>Figure 71 VoIP speak</w:t>
        </w:r>
        <w:r w:rsidR="00244FB3">
          <w:rPr>
            <w:noProof/>
            <w:webHidden/>
          </w:rPr>
          <w:tab/>
        </w:r>
        <w:r w:rsidR="00244FB3">
          <w:rPr>
            <w:noProof/>
            <w:webHidden/>
          </w:rPr>
          <w:fldChar w:fldCharType="begin"/>
        </w:r>
        <w:r w:rsidR="00244FB3">
          <w:rPr>
            <w:noProof/>
            <w:webHidden/>
          </w:rPr>
          <w:instrText xml:space="preserve"> PAGEREF _Toc98779200 \h </w:instrText>
        </w:r>
        <w:r w:rsidR="00244FB3">
          <w:rPr>
            <w:noProof/>
            <w:webHidden/>
          </w:rPr>
        </w:r>
        <w:r w:rsidR="00244FB3">
          <w:rPr>
            <w:noProof/>
            <w:webHidden/>
          </w:rPr>
          <w:fldChar w:fldCharType="separate"/>
        </w:r>
        <w:r w:rsidR="00244FB3">
          <w:rPr>
            <w:noProof/>
            <w:webHidden/>
          </w:rPr>
          <w:t>63</w:t>
        </w:r>
        <w:r w:rsidR="00244FB3">
          <w:rPr>
            <w:noProof/>
            <w:webHidden/>
          </w:rPr>
          <w:fldChar w:fldCharType="end"/>
        </w:r>
      </w:hyperlink>
    </w:p>
    <w:p w14:paraId="09ECDC48" w14:textId="6D8CD070" w:rsidR="00244FB3" w:rsidRDefault="0078493F">
      <w:pPr>
        <w:pStyle w:val="TableofFigures"/>
        <w:tabs>
          <w:tab w:val="right" w:leader="dot" w:pos="9350"/>
        </w:tabs>
        <w:rPr>
          <w:rFonts w:eastAsiaTheme="minorEastAsia"/>
          <w:noProof/>
        </w:rPr>
      </w:pPr>
      <w:hyperlink w:anchor="_Toc98779201" w:history="1">
        <w:r w:rsidR="00244FB3" w:rsidRPr="006B722F">
          <w:rPr>
            <w:rStyle w:val="Hyperlink"/>
            <w:noProof/>
          </w:rPr>
          <w:t>Figure 72 VoIP Mute Players</w:t>
        </w:r>
        <w:r w:rsidR="00244FB3">
          <w:rPr>
            <w:noProof/>
            <w:webHidden/>
          </w:rPr>
          <w:tab/>
        </w:r>
        <w:r w:rsidR="00244FB3">
          <w:rPr>
            <w:noProof/>
            <w:webHidden/>
          </w:rPr>
          <w:fldChar w:fldCharType="begin"/>
        </w:r>
        <w:r w:rsidR="00244FB3">
          <w:rPr>
            <w:noProof/>
            <w:webHidden/>
          </w:rPr>
          <w:instrText xml:space="preserve"> PAGEREF _Toc98779201 \h </w:instrText>
        </w:r>
        <w:r w:rsidR="00244FB3">
          <w:rPr>
            <w:noProof/>
            <w:webHidden/>
          </w:rPr>
        </w:r>
        <w:r w:rsidR="00244FB3">
          <w:rPr>
            <w:noProof/>
            <w:webHidden/>
          </w:rPr>
          <w:fldChar w:fldCharType="separate"/>
        </w:r>
        <w:r w:rsidR="00244FB3">
          <w:rPr>
            <w:noProof/>
            <w:webHidden/>
          </w:rPr>
          <w:t>63</w:t>
        </w:r>
        <w:r w:rsidR="00244FB3">
          <w:rPr>
            <w:noProof/>
            <w:webHidden/>
          </w:rPr>
          <w:fldChar w:fldCharType="end"/>
        </w:r>
      </w:hyperlink>
    </w:p>
    <w:p w14:paraId="5ECB59F8" w14:textId="089625E2" w:rsidR="00244FB3" w:rsidRDefault="0078493F">
      <w:pPr>
        <w:pStyle w:val="TableofFigures"/>
        <w:tabs>
          <w:tab w:val="right" w:leader="dot" w:pos="9350"/>
        </w:tabs>
        <w:rPr>
          <w:rFonts w:eastAsiaTheme="minorEastAsia"/>
          <w:noProof/>
        </w:rPr>
      </w:pPr>
      <w:hyperlink w:anchor="_Toc98779202" w:history="1">
        <w:r w:rsidR="00244FB3" w:rsidRPr="006B722F">
          <w:rPr>
            <w:rStyle w:val="Hyperlink"/>
            <w:noProof/>
          </w:rPr>
          <w:t>Figure 73 VoIP equipment</w:t>
        </w:r>
        <w:r w:rsidR="00244FB3">
          <w:rPr>
            <w:noProof/>
            <w:webHidden/>
          </w:rPr>
          <w:tab/>
        </w:r>
        <w:r w:rsidR="00244FB3">
          <w:rPr>
            <w:noProof/>
            <w:webHidden/>
          </w:rPr>
          <w:fldChar w:fldCharType="begin"/>
        </w:r>
        <w:r w:rsidR="00244FB3">
          <w:rPr>
            <w:noProof/>
            <w:webHidden/>
          </w:rPr>
          <w:instrText xml:space="preserve"> PAGEREF _Toc98779202 \h </w:instrText>
        </w:r>
        <w:r w:rsidR="00244FB3">
          <w:rPr>
            <w:noProof/>
            <w:webHidden/>
          </w:rPr>
        </w:r>
        <w:r w:rsidR="00244FB3">
          <w:rPr>
            <w:noProof/>
            <w:webHidden/>
          </w:rPr>
          <w:fldChar w:fldCharType="separate"/>
        </w:r>
        <w:r w:rsidR="00244FB3">
          <w:rPr>
            <w:noProof/>
            <w:webHidden/>
          </w:rPr>
          <w:t>64</w:t>
        </w:r>
        <w:r w:rsidR="00244FB3">
          <w:rPr>
            <w:noProof/>
            <w:webHidden/>
          </w:rPr>
          <w:fldChar w:fldCharType="end"/>
        </w:r>
      </w:hyperlink>
    </w:p>
    <w:p w14:paraId="3A47788E" w14:textId="5C9A91B9" w:rsidR="00244FB3" w:rsidRDefault="0078493F">
      <w:pPr>
        <w:pStyle w:val="TableofFigures"/>
        <w:tabs>
          <w:tab w:val="right" w:leader="dot" w:pos="9350"/>
        </w:tabs>
        <w:rPr>
          <w:rFonts w:eastAsiaTheme="minorEastAsia"/>
          <w:noProof/>
        </w:rPr>
      </w:pPr>
      <w:hyperlink w:anchor="_Toc98779203" w:history="1">
        <w:r w:rsidR="00244FB3" w:rsidRPr="006B722F">
          <w:rPr>
            <w:rStyle w:val="Hyperlink"/>
            <w:noProof/>
          </w:rPr>
          <w:t>Figure 74 cellphone for VoIP #1</w:t>
        </w:r>
        <w:r w:rsidR="00244FB3">
          <w:rPr>
            <w:noProof/>
            <w:webHidden/>
          </w:rPr>
          <w:tab/>
        </w:r>
        <w:r w:rsidR="00244FB3">
          <w:rPr>
            <w:noProof/>
            <w:webHidden/>
          </w:rPr>
          <w:fldChar w:fldCharType="begin"/>
        </w:r>
        <w:r w:rsidR="00244FB3">
          <w:rPr>
            <w:noProof/>
            <w:webHidden/>
          </w:rPr>
          <w:instrText xml:space="preserve"> PAGEREF _Toc98779203 \h </w:instrText>
        </w:r>
        <w:r w:rsidR="00244FB3">
          <w:rPr>
            <w:noProof/>
            <w:webHidden/>
          </w:rPr>
        </w:r>
        <w:r w:rsidR="00244FB3">
          <w:rPr>
            <w:noProof/>
            <w:webHidden/>
          </w:rPr>
          <w:fldChar w:fldCharType="separate"/>
        </w:r>
        <w:r w:rsidR="00244FB3">
          <w:rPr>
            <w:noProof/>
            <w:webHidden/>
          </w:rPr>
          <w:t>64</w:t>
        </w:r>
        <w:r w:rsidR="00244FB3">
          <w:rPr>
            <w:noProof/>
            <w:webHidden/>
          </w:rPr>
          <w:fldChar w:fldCharType="end"/>
        </w:r>
      </w:hyperlink>
    </w:p>
    <w:p w14:paraId="62E8A3EB" w14:textId="276C6812" w:rsidR="00244FB3" w:rsidRDefault="0078493F">
      <w:pPr>
        <w:pStyle w:val="TableofFigures"/>
        <w:tabs>
          <w:tab w:val="right" w:leader="dot" w:pos="9350"/>
        </w:tabs>
        <w:rPr>
          <w:rFonts w:eastAsiaTheme="minorEastAsia"/>
          <w:noProof/>
        </w:rPr>
      </w:pPr>
      <w:hyperlink w:anchor="_Toc98779204" w:history="1">
        <w:r w:rsidR="00244FB3" w:rsidRPr="006B722F">
          <w:rPr>
            <w:rStyle w:val="Hyperlink"/>
            <w:noProof/>
          </w:rPr>
          <w:t>Figure 75 cellphone for VoIP #2</w:t>
        </w:r>
        <w:r w:rsidR="00244FB3">
          <w:rPr>
            <w:noProof/>
            <w:webHidden/>
          </w:rPr>
          <w:tab/>
        </w:r>
        <w:r w:rsidR="00244FB3">
          <w:rPr>
            <w:noProof/>
            <w:webHidden/>
          </w:rPr>
          <w:fldChar w:fldCharType="begin"/>
        </w:r>
        <w:r w:rsidR="00244FB3">
          <w:rPr>
            <w:noProof/>
            <w:webHidden/>
          </w:rPr>
          <w:instrText xml:space="preserve"> PAGEREF _Toc98779204 \h </w:instrText>
        </w:r>
        <w:r w:rsidR="00244FB3">
          <w:rPr>
            <w:noProof/>
            <w:webHidden/>
          </w:rPr>
        </w:r>
        <w:r w:rsidR="00244FB3">
          <w:rPr>
            <w:noProof/>
            <w:webHidden/>
          </w:rPr>
          <w:fldChar w:fldCharType="separate"/>
        </w:r>
        <w:r w:rsidR="00244FB3">
          <w:rPr>
            <w:noProof/>
            <w:webHidden/>
          </w:rPr>
          <w:t>65</w:t>
        </w:r>
        <w:r w:rsidR="00244FB3">
          <w:rPr>
            <w:noProof/>
            <w:webHidden/>
          </w:rPr>
          <w:fldChar w:fldCharType="end"/>
        </w:r>
      </w:hyperlink>
    </w:p>
    <w:p w14:paraId="11E56164" w14:textId="33CBD5F2" w:rsidR="00244FB3" w:rsidRDefault="0078493F">
      <w:pPr>
        <w:pStyle w:val="TableofFigures"/>
        <w:tabs>
          <w:tab w:val="right" w:leader="dot" w:pos="9350"/>
        </w:tabs>
        <w:rPr>
          <w:rFonts w:eastAsiaTheme="minorEastAsia"/>
          <w:noProof/>
        </w:rPr>
      </w:pPr>
      <w:hyperlink w:anchor="_Toc98779205" w:history="1">
        <w:r w:rsidR="00244FB3" w:rsidRPr="006B722F">
          <w:rPr>
            <w:rStyle w:val="Hyperlink"/>
            <w:noProof/>
          </w:rPr>
          <w:t>Figure</w:t>
        </w:r>
        <w:r w:rsidR="00244FB3" w:rsidRPr="006B722F">
          <w:rPr>
            <w:rStyle w:val="Hyperlink"/>
            <w:noProof/>
            <w:lang w:val="el-GR"/>
          </w:rPr>
          <w:t xml:space="preserve"> 76 </w:t>
        </w:r>
        <w:r w:rsidR="00244FB3" w:rsidRPr="006B722F">
          <w:rPr>
            <w:rStyle w:val="Hyperlink"/>
            <w:noProof/>
          </w:rPr>
          <w:t>PERT</w:t>
        </w:r>
        <w:r w:rsidR="00244FB3" w:rsidRPr="006B722F">
          <w:rPr>
            <w:rStyle w:val="Hyperlink"/>
            <w:noProof/>
            <w:lang w:val="el-GR"/>
          </w:rPr>
          <w:t xml:space="preserve"> </w:t>
        </w:r>
        <w:r w:rsidR="00244FB3" w:rsidRPr="006B722F">
          <w:rPr>
            <w:rStyle w:val="Hyperlink"/>
            <w:noProof/>
          </w:rPr>
          <w:t>Diagram</w:t>
        </w:r>
        <w:r w:rsidR="00244FB3" w:rsidRPr="006B722F">
          <w:rPr>
            <w:rStyle w:val="Hyperlink"/>
            <w:noProof/>
            <w:lang w:val="el-GR"/>
          </w:rPr>
          <w:t xml:space="preserve"> με </w:t>
        </w:r>
        <w:r w:rsidR="00244FB3" w:rsidRPr="006B722F">
          <w:rPr>
            <w:rStyle w:val="Hyperlink"/>
            <w:noProof/>
          </w:rPr>
          <w:t>Critical</w:t>
        </w:r>
        <w:r w:rsidR="00244FB3" w:rsidRPr="006B722F">
          <w:rPr>
            <w:rStyle w:val="Hyperlink"/>
            <w:noProof/>
            <w:lang w:val="el-GR"/>
          </w:rPr>
          <w:t xml:space="preserve"> </w:t>
        </w:r>
        <w:r w:rsidR="00244FB3" w:rsidRPr="006B722F">
          <w:rPr>
            <w:rStyle w:val="Hyperlink"/>
            <w:noProof/>
          </w:rPr>
          <w:t>Path</w:t>
        </w:r>
        <w:r w:rsidR="00244FB3" w:rsidRPr="006B722F">
          <w:rPr>
            <w:rStyle w:val="Hyperlink"/>
            <w:noProof/>
            <w:lang w:val="el-GR"/>
          </w:rPr>
          <w:t xml:space="preserve"> (</w:t>
        </w:r>
        <w:r w:rsidR="00244FB3" w:rsidRPr="006B722F">
          <w:rPr>
            <w:rStyle w:val="Hyperlink"/>
            <w:noProof/>
          </w:rPr>
          <w:t>CPM</w:t>
        </w:r>
        <w:r w:rsidR="00244FB3" w:rsidRPr="006B722F">
          <w:rPr>
            <w:rStyle w:val="Hyperlink"/>
            <w:noProof/>
            <w:lang w:val="el-GR"/>
          </w:rPr>
          <w:t>) τα οποία περιγράφονται και παρακάτω αναλυτικά βλ. στη σελίδα 64</w:t>
        </w:r>
        <w:r w:rsidR="00244FB3">
          <w:rPr>
            <w:noProof/>
            <w:webHidden/>
          </w:rPr>
          <w:tab/>
        </w:r>
        <w:r w:rsidR="00244FB3">
          <w:rPr>
            <w:noProof/>
            <w:webHidden/>
          </w:rPr>
          <w:fldChar w:fldCharType="begin"/>
        </w:r>
        <w:r w:rsidR="00244FB3">
          <w:rPr>
            <w:noProof/>
            <w:webHidden/>
          </w:rPr>
          <w:instrText xml:space="preserve"> PAGEREF _Toc98779205 \h </w:instrText>
        </w:r>
        <w:r w:rsidR="00244FB3">
          <w:rPr>
            <w:noProof/>
            <w:webHidden/>
          </w:rPr>
        </w:r>
        <w:r w:rsidR="00244FB3">
          <w:rPr>
            <w:noProof/>
            <w:webHidden/>
          </w:rPr>
          <w:fldChar w:fldCharType="separate"/>
        </w:r>
        <w:r w:rsidR="00244FB3">
          <w:rPr>
            <w:noProof/>
            <w:webHidden/>
          </w:rPr>
          <w:t>68</w:t>
        </w:r>
        <w:r w:rsidR="00244FB3">
          <w:rPr>
            <w:noProof/>
            <w:webHidden/>
          </w:rPr>
          <w:fldChar w:fldCharType="end"/>
        </w:r>
      </w:hyperlink>
    </w:p>
    <w:p w14:paraId="27D5E5D6" w14:textId="799EE6FE" w:rsidR="00244FB3" w:rsidRDefault="0078493F">
      <w:pPr>
        <w:pStyle w:val="TableofFigures"/>
        <w:tabs>
          <w:tab w:val="right" w:leader="dot" w:pos="9350"/>
        </w:tabs>
        <w:rPr>
          <w:rFonts w:eastAsiaTheme="minorEastAsia"/>
          <w:noProof/>
        </w:rPr>
      </w:pPr>
      <w:hyperlink w:anchor="_Toc98779206" w:history="1">
        <w:r w:rsidR="00244FB3" w:rsidRPr="006B722F">
          <w:rPr>
            <w:rStyle w:val="Hyperlink"/>
            <w:noProof/>
          </w:rPr>
          <w:t xml:space="preserve">Figure 77 </w:t>
        </w:r>
        <w:r w:rsidR="00244FB3" w:rsidRPr="006B722F">
          <w:rPr>
            <w:rStyle w:val="Hyperlink"/>
            <w:noProof/>
            <w:lang w:val="el-GR"/>
          </w:rPr>
          <w:t>Αρχικό</w:t>
        </w:r>
        <w:r w:rsidR="00244FB3" w:rsidRPr="006B722F">
          <w:rPr>
            <w:rStyle w:val="Hyperlink"/>
            <w:noProof/>
          </w:rPr>
          <w:t xml:space="preserve"> VOIP cellphone blocking out Class </w:t>
        </w:r>
        <w:r w:rsidR="00244FB3" w:rsidRPr="006B722F">
          <w:rPr>
            <w:rStyle w:val="Hyperlink"/>
            <w:noProof/>
            <w:lang w:val="el-GR"/>
          </w:rPr>
          <w:t>με</w:t>
        </w:r>
        <w:r w:rsidR="00244FB3" w:rsidRPr="006B722F">
          <w:rPr>
            <w:rStyle w:val="Hyperlink"/>
            <w:noProof/>
          </w:rPr>
          <w:t xml:space="preserve"> </w:t>
        </w:r>
        <w:r w:rsidR="00244FB3" w:rsidRPr="006B722F">
          <w:rPr>
            <w:rStyle w:val="Hyperlink"/>
            <w:noProof/>
            <w:lang w:val="el-GR"/>
          </w:rPr>
          <w:t>γενικό</w:t>
        </w:r>
        <w:r w:rsidR="00244FB3" w:rsidRPr="006B722F">
          <w:rPr>
            <w:rStyle w:val="Hyperlink"/>
            <w:noProof/>
          </w:rPr>
          <w:t xml:space="preserve"> </w:t>
        </w:r>
        <w:r w:rsidR="00244FB3" w:rsidRPr="006B722F">
          <w:rPr>
            <w:rStyle w:val="Hyperlink"/>
            <w:noProof/>
            <w:lang w:val="el-GR"/>
          </w:rPr>
          <w:t>μοντέλο</w:t>
        </w:r>
        <w:r w:rsidR="00244FB3" w:rsidRPr="006B722F">
          <w:rPr>
            <w:rStyle w:val="Hyperlink"/>
            <w:noProof/>
          </w:rPr>
          <w:t xml:space="preserve"> Primitive</w:t>
        </w:r>
        <w:r w:rsidR="00244FB3">
          <w:rPr>
            <w:noProof/>
            <w:webHidden/>
          </w:rPr>
          <w:tab/>
        </w:r>
        <w:r w:rsidR="00244FB3">
          <w:rPr>
            <w:noProof/>
            <w:webHidden/>
          </w:rPr>
          <w:fldChar w:fldCharType="begin"/>
        </w:r>
        <w:r w:rsidR="00244FB3">
          <w:rPr>
            <w:noProof/>
            <w:webHidden/>
          </w:rPr>
          <w:instrText xml:space="preserve"> PAGEREF _Toc98779206 \h </w:instrText>
        </w:r>
        <w:r w:rsidR="00244FB3">
          <w:rPr>
            <w:noProof/>
            <w:webHidden/>
          </w:rPr>
        </w:r>
        <w:r w:rsidR="00244FB3">
          <w:rPr>
            <w:noProof/>
            <w:webHidden/>
          </w:rPr>
          <w:fldChar w:fldCharType="separate"/>
        </w:r>
        <w:r w:rsidR="00244FB3">
          <w:rPr>
            <w:noProof/>
            <w:webHidden/>
          </w:rPr>
          <w:t>71</w:t>
        </w:r>
        <w:r w:rsidR="00244FB3">
          <w:rPr>
            <w:noProof/>
            <w:webHidden/>
          </w:rPr>
          <w:fldChar w:fldCharType="end"/>
        </w:r>
      </w:hyperlink>
    </w:p>
    <w:p w14:paraId="53DF1889" w14:textId="14AA4938" w:rsidR="00244FB3" w:rsidRDefault="0078493F">
      <w:pPr>
        <w:pStyle w:val="TableofFigures"/>
        <w:tabs>
          <w:tab w:val="right" w:leader="dot" w:pos="9350"/>
        </w:tabs>
        <w:rPr>
          <w:rFonts w:eastAsiaTheme="minorEastAsia"/>
          <w:noProof/>
        </w:rPr>
      </w:pPr>
      <w:hyperlink w:anchor="_Toc98779207" w:history="1">
        <w:r w:rsidR="00244FB3" w:rsidRPr="006B722F">
          <w:rPr>
            <w:rStyle w:val="Hyperlink"/>
            <w:noProof/>
          </w:rPr>
          <w:t xml:space="preserve">Figure 78 </w:t>
        </w:r>
        <w:r w:rsidR="00244FB3" w:rsidRPr="006B722F">
          <w:rPr>
            <w:rStyle w:val="Hyperlink"/>
            <w:noProof/>
            <w:lang w:val="el-GR"/>
          </w:rPr>
          <w:t>Ορισμός</w:t>
        </w:r>
        <w:r w:rsidR="00244FB3" w:rsidRPr="006B722F">
          <w:rPr>
            <w:rStyle w:val="Hyperlink"/>
            <w:noProof/>
          </w:rPr>
          <w:t xml:space="preserve"> </w:t>
        </w:r>
        <w:r w:rsidR="00244FB3" w:rsidRPr="006B722F">
          <w:rPr>
            <w:rStyle w:val="Hyperlink"/>
            <w:noProof/>
            <w:lang w:val="el-GR"/>
          </w:rPr>
          <w:t>Κλάσης</w:t>
        </w:r>
        <w:r w:rsidR="00244FB3" w:rsidRPr="006B722F">
          <w:rPr>
            <w:rStyle w:val="Hyperlink"/>
            <w:noProof/>
          </w:rPr>
          <w:t xml:space="preserve"> </w:t>
        </w:r>
        <w:r w:rsidR="00244FB3" w:rsidRPr="006B722F">
          <w:rPr>
            <w:rStyle w:val="Hyperlink"/>
            <w:noProof/>
            <w:lang w:val="el-GR"/>
          </w:rPr>
          <w:t>με</w:t>
        </w:r>
        <w:r w:rsidR="00244FB3" w:rsidRPr="006B722F">
          <w:rPr>
            <w:rStyle w:val="Hyperlink"/>
            <w:noProof/>
          </w:rPr>
          <w:t xml:space="preserve"> 3D model component Static mesh</w:t>
        </w:r>
        <w:r w:rsidR="00244FB3">
          <w:rPr>
            <w:noProof/>
            <w:webHidden/>
          </w:rPr>
          <w:tab/>
        </w:r>
        <w:r w:rsidR="00244FB3">
          <w:rPr>
            <w:noProof/>
            <w:webHidden/>
          </w:rPr>
          <w:fldChar w:fldCharType="begin"/>
        </w:r>
        <w:r w:rsidR="00244FB3">
          <w:rPr>
            <w:noProof/>
            <w:webHidden/>
          </w:rPr>
          <w:instrText xml:space="preserve"> PAGEREF _Toc98779207 \h </w:instrText>
        </w:r>
        <w:r w:rsidR="00244FB3">
          <w:rPr>
            <w:noProof/>
            <w:webHidden/>
          </w:rPr>
        </w:r>
        <w:r w:rsidR="00244FB3">
          <w:rPr>
            <w:noProof/>
            <w:webHidden/>
          </w:rPr>
          <w:fldChar w:fldCharType="separate"/>
        </w:r>
        <w:r w:rsidR="00244FB3">
          <w:rPr>
            <w:noProof/>
            <w:webHidden/>
          </w:rPr>
          <w:t>71</w:t>
        </w:r>
        <w:r w:rsidR="00244FB3">
          <w:rPr>
            <w:noProof/>
            <w:webHidden/>
          </w:rPr>
          <w:fldChar w:fldCharType="end"/>
        </w:r>
      </w:hyperlink>
    </w:p>
    <w:p w14:paraId="30BD18C9" w14:textId="6BD590DA" w:rsidR="00244FB3" w:rsidRDefault="0078493F">
      <w:pPr>
        <w:pStyle w:val="TableofFigures"/>
        <w:tabs>
          <w:tab w:val="right" w:leader="dot" w:pos="9350"/>
        </w:tabs>
        <w:rPr>
          <w:rFonts w:eastAsiaTheme="minorEastAsia"/>
          <w:noProof/>
        </w:rPr>
      </w:pPr>
      <w:hyperlink w:anchor="_Toc98779208" w:history="1">
        <w:r w:rsidR="00244FB3" w:rsidRPr="006B722F">
          <w:rPr>
            <w:rStyle w:val="Hyperlink"/>
            <w:noProof/>
          </w:rPr>
          <w:t>Figure</w:t>
        </w:r>
        <w:r w:rsidR="00244FB3" w:rsidRPr="006B722F">
          <w:rPr>
            <w:rStyle w:val="Hyperlink"/>
            <w:noProof/>
            <w:lang w:val="el-GR"/>
          </w:rPr>
          <w:t xml:space="preserve"> 79 Τελικό αποτέλεσμα αρχικού </w:t>
        </w:r>
        <w:r w:rsidR="00244FB3" w:rsidRPr="006B722F">
          <w:rPr>
            <w:rStyle w:val="Hyperlink"/>
            <w:noProof/>
          </w:rPr>
          <w:t>blocking</w:t>
        </w:r>
        <w:r w:rsidR="00244FB3" w:rsidRPr="006B722F">
          <w:rPr>
            <w:rStyle w:val="Hyperlink"/>
            <w:noProof/>
            <w:lang w:val="el-GR"/>
          </w:rPr>
          <w:t>-</w:t>
        </w:r>
        <w:r w:rsidR="00244FB3" w:rsidRPr="006B722F">
          <w:rPr>
            <w:rStyle w:val="Hyperlink"/>
            <w:noProof/>
          </w:rPr>
          <w:t>out</w:t>
        </w:r>
        <w:r w:rsidR="00244FB3" w:rsidRPr="006B722F">
          <w:rPr>
            <w:rStyle w:val="Hyperlink"/>
            <w:noProof/>
            <w:lang w:val="el-GR"/>
          </w:rPr>
          <w:t xml:space="preserve"> κλάσης για </w:t>
        </w:r>
        <w:r w:rsidR="00244FB3" w:rsidRPr="006B722F">
          <w:rPr>
            <w:rStyle w:val="Hyperlink"/>
            <w:noProof/>
          </w:rPr>
          <w:t>VOIP</w:t>
        </w:r>
        <w:r w:rsidR="00244FB3" w:rsidRPr="006B722F">
          <w:rPr>
            <w:rStyle w:val="Hyperlink"/>
            <w:noProof/>
            <w:lang w:val="el-GR"/>
          </w:rPr>
          <w:t xml:space="preserve"> </w:t>
        </w:r>
        <w:r w:rsidR="00244FB3" w:rsidRPr="006B722F">
          <w:rPr>
            <w:rStyle w:val="Hyperlink"/>
            <w:noProof/>
          </w:rPr>
          <w:t>cellphone</w:t>
        </w:r>
        <w:r w:rsidR="00244FB3">
          <w:rPr>
            <w:noProof/>
            <w:webHidden/>
          </w:rPr>
          <w:tab/>
        </w:r>
        <w:r w:rsidR="00244FB3">
          <w:rPr>
            <w:noProof/>
            <w:webHidden/>
          </w:rPr>
          <w:fldChar w:fldCharType="begin"/>
        </w:r>
        <w:r w:rsidR="00244FB3">
          <w:rPr>
            <w:noProof/>
            <w:webHidden/>
          </w:rPr>
          <w:instrText xml:space="preserve"> PAGEREF _Toc98779208 \h </w:instrText>
        </w:r>
        <w:r w:rsidR="00244FB3">
          <w:rPr>
            <w:noProof/>
            <w:webHidden/>
          </w:rPr>
        </w:r>
        <w:r w:rsidR="00244FB3">
          <w:rPr>
            <w:noProof/>
            <w:webHidden/>
          </w:rPr>
          <w:fldChar w:fldCharType="separate"/>
        </w:r>
        <w:r w:rsidR="00244FB3">
          <w:rPr>
            <w:noProof/>
            <w:webHidden/>
          </w:rPr>
          <w:t>72</w:t>
        </w:r>
        <w:r w:rsidR="00244FB3">
          <w:rPr>
            <w:noProof/>
            <w:webHidden/>
          </w:rPr>
          <w:fldChar w:fldCharType="end"/>
        </w:r>
      </w:hyperlink>
    </w:p>
    <w:p w14:paraId="616CA8C4" w14:textId="61F7B39D" w:rsidR="00244FB3" w:rsidRDefault="0078493F">
      <w:pPr>
        <w:pStyle w:val="TableofFigures"/>
        <w:tabs>
          <w:tab w:val="right" w:leader="dot" w:pos="9350"/>
        </w:tabs>
        <w:rPr>
          <w:rFonts w:eastAsiaTheme="minorEastAsia"/>
          <w:noProof/>
        </w:rPr>
      </w:pPr>
      <w:hyperlink w:anchor="_Toc98779209" w:history="1">
        <w:r w:rsidR="00244FB3" w:rsidRPr="006B722F">
          <w:rPr>
            <w:rStyle w:val="Hyperlink"/>
            <w:noProof/>
          </w:rPr>
          <w:t xml:space="preserve">Figure 80 Blender Export FBX from 0,0 left aligned </w:t>
        </w:r>
        <w:r w:rsidR="00244FB3" w:rsidRPr="006B722F">
          <w:rPr>
            <w:rStyle w:val="Hyperlink"/>
            <w:noProof/>
            <w:lang w:val="el-GR"/>
          </w:rPr>
          <w:t>ώστε</w:t>
        </w:r>
        <w:r w:rsidR="00244FB3" w:rsidRPr="006B722F">
          <w:rPr>
            <w:rStyle w:val="Hyperlink"/>
            <w:noProof/>
          </w:rPr>
          <w:t xml:space="preserve"> </w:t>
        </w:r>
        <w:r w:rsidR="00244FB3" w:rsidRPr="006B722F">
          <w:rPr>
            <w:rStyle w:val="Hyperlink"/>
            <w:noProof/>
            <w:lang w:val="el-GR"/>
          </w:rPr>
          <w:t>όταν</w:t>
        </w:r>
        <w:r w:rsidR="00244FB3" w:rsidRPr="006B722F">
          <w:rPr>
            <w:rStyle w:val="Hyperlink"/>
            <w:noProof/>
          </w:rPr>
          <w:t xml:space="preserve"> </w:t>
        </w:r>
        <w:r w:rsidR="00244FB3" w:rsidRPr="006B722F">
          <w:rPr>
            <w:rStyle w:val="Hyperlink"/>
            <w:noProof/>
            <w:lang w:val="el-GR"/>
          </w:rPr>
          <w:t>γίνει</w:t>
        </w:r>
        <w:r w:rsidR="00244FB3" w:rsidRPr="006B722F">
          <w:rPr>
            <w:rStyle w:val="Hyperlink"/>
            <w:noProof/>
          </w:rPr>
          <w:t xml:space="preserve"> import </w:t>
        </w:r>
        <w:r w:rsidR="00244FB3" w:rsidRPr="006B722F">
          <w:rPr>
            <w:rStyle w:val="Hyperlink"/>
            <w:noProof/>
            <w:lang w:val="el-GR"/>
          </w:rPr>
          <w:t>από</w:t>
        </w:r>
        <w:r w:rsidR="00244FB3" w:rsidRPr="006B722F">
          <w:rPr>
            <w:rStyle w:val="Hyperlink"/>
            <w:noProof/>
          </w:rPr>
          <w:t xml:space="preserve"> Unreal Engine </w:t>
        </w:r>
        <w:r w:rsidR="00244FB3" w:rsidRPr="006B722F">
          <w:rPr>
            <w:rStyle w:val="Hyperlink"/>
            <w:noProof/>
            <w:lang w:val="el-GR"/>
          </w:rPr>
          <w:t>να</w:t>
        </w:r>
        <w:r w:rsidR="00244FB3" w:rsidRPr="006B722F">
          <w:rPr>
            <w:rStyle w:val="Hyperlink"/>
            <w:noProof/>
          </w:rPr>
          <w:t xml:space="preserve"> </w:t>
        </w:r>
        <w:r w:rsidR="00244FB3" w:rsidRPr="006B722F">
          <w:rPr>
            <w:rStyle w:val="Hyperlink"/>
            <w:noProof/>
            <w:lang w:val="el-GR"/>
          </w:rPr>
          <w:t>υπάρχουν</w:t>
        </w:r>
        <w:r w:rsidR="00244FB3" w:rsidRPr="006B722F">
          <w:rPr>
            <w:rStyle w:val="Hyperlink"/>
            <w:noProof/>
          </w:rPr>
          <w:t xml:space="preserve"> </w:t>
        </w:r>
        <w:r w:rsidR="00244FB3" w:rsidRPr="006B722F">
          <w:rPr>
            <w:rStyle w:val="Hyperlink"/>
            <w:noProof/>
            <w:lang w:val="el-GR"/>
          </w:rPr>
          <w:t>σωστές</w:t>
        </w:r>
        <w:r w:rsidR="00244FB3" w:rsidRPr="006B722F">
          <w:rPr>
            <w:rStyle w:val="Hyperlink"/>
            <w:noProof/>
          </w:rPr>
          <w:t xml:space="preserve"> </w:t>
        </w:r>
        <w:r w:rsidR="00244FB3" w:rsidRPr="006B722F">
          <w:rPr>
            <w:rStyle w:val="Hyperlink"/>
            <w:noProof/>
            <w:lang w:val="el-GR"/>
          </w:rPr>
          <w:t>συντεταγμένες</w:t>
        </w:r>
        <w:r w:rsidR="00244FB3" w:rsidRPr="006B722F">
          <w:rPr>
            <w:rStyle w:val="Hyperlink"/>
            <w:noProof/>
          </w:rPr>
          <w:t xml:space="preserve"> world coordinates</w:t>
        </w:r>
        <w:r w:rsidR="00244FB3">
          <w:rPr>
            <w:noProof/>
            <w:webHidden/>
          </w:rPr>
          <w:tab/>
        </w:r>
        <w:r w:rsidR="00244FB3">
          <w:rPr>
            <w:noProof/>
            <w:webHidden/>
          </w:rPr>
          <w:fldChar w:fldCharType="begin"/>
        </w:r>
        <w:r w:rsidR="00244FB3">
          <w:rPr>
            <w:noProof/>
            <w:webHidden/>
          </w:rPr>
          <w:instrText xml:space="preserve"> PAGEREF _Toc98779209 \h </w:instrText>
        </w:r>
        <w:r w:rsidR="00244FB3">
          <w:rPr>
            <w:noProof/>
            <w:webHidden/>
          </w:rPr>
        </w:r>
        <w:r w:rsidR="00244FB3">
          <w:rPr>
            <w:noProof/>
            <w:webHidden/>
          </w:rPr>
          <w:fldChar w:fldCharType="separate"/>
        </w:r>
        <w:r w:rsidR="00244FB3">
          <w:rPr>
            <w:noProof/>
            <w:webHidden/>
          </w:rPr>
          <w:t>74</w:t>
        </w:r>
        <w:r w:rsidR="00244FB3">
          <w:rPr>
            <w:noProof/>
            <w:webHidden/>
          </w:rPr>
          <w:fldChar w:fldCharType="end"/>
        </w:r>
      </w:hyperlink>
    </w:p>
    <w:p w14:paraId="20934790" w14:textId="51EA9EAF" w:rsidR="00244FB3" w:rsidRDefault="0078493F">
      <w:pPr>
        <w:pStyle w:val="TableofFigures"/>
        <w:tabs>
          <w:tab w:val="right" w:leader="dot" w:pos="9350"/>
        </w:tabs>
        <w:rPr>
          <w:rFonts w:eastAsiaTheme="minorEastAsia"/>
          <w:noProof/>
        </w:rPr>
      </w:pPr>
      <w:hyperlink w:anchor="_Toc98779210" w:history="1">
        <w:r w:rsidR="00244FB3" w:rsidRPr="006B722F">
          <w:rPr>
            <w:rStyle w:val="Hyperlink"/>
            <w:noProof/>
          </w:rPr>
          <w:t>Figure 81 Unreal Engine Skeletal Mesh Slot on Bones Hierarchy</w:t>
        </w:r>
        <w:r w:rsidR="00244FB3">
          <w:rPr>
            <w:noProof/>
            <w:webHidden/>
          </w:rPr>
          <w:tab/>
        </w:r>
        <w:r w:rsidR="00244FB3">
          <w:rPr>
            <w:noProof/>
            <w:webHidden/>
          </w:rPr>
          <w:fldChar w:fldCharType="begin"/>
        </w:r>
        <w:r w:rsidR="00244FB3">
          <w:rPr>
            <w:noProof/>
            <w:webHidden/>
          </w:rPr>
          <w:instrText xml:space="preserve"> PAGEREF _Toc98779210 \h </w:instrText>
        </w:r>
        <w:r w:rsidR="00244FB3">
          <w:rPr>
            <w:noProof/>
            <w:webHidden/>
          </w:rPr>
        </w:r>
        <w:r w:rsidR="00244FB3">
          <w:rPr>
            <w:noProof/>
            <w:webHidden/>
          </w:rPr>
          <w:fldChar w:fldCharType="separate"/>
        </w:r>
        <w:r w:rsidR="00244FB3">
          <w:rPr>
            <w:noProof/>
            <w:webHidden/>
          </w:rPr>
          <w:t>74</w:t>
        </w:r>
        <w:r w:rsidR="00244FB3">
          <w:rPr>
            <w:noProof/>
            <w:webHidden/>
          </w:rPr>
          <w:fldChar w:fldCharType="end"/>
        </w:r>
      </w:hyperlink>
    </w:p>
    <w:p w14:paraId="4D2D296B" w14:textId="4635F275" w:rsidR="00244FB3" w:rsidRDefault="0078493F">
      <w:pPr>
        <w:pStyle w:val="TableofFigures"/>
        <w:tabs>
          <w:tab w:val="right" w:leader="dot" w:pos="9350"/>
        </w:tabs>
        <w:rPr>
          <w:rFonts w:eastAsiaTheme="minorEastAsia"/>
          <w:noProof/>
        </w:rPr>
      </w:pPr>
      <w:hyperlink w:anchor="_Toc98779211" w:history="1">
        <w:r w:rsidR="00244FB3" w:rsidRPr="006B722F">
          <w:rPr>
            <w:rStyle w:val="Hyperlink"/>
            <w:noProof/>
          </w:rPr>
          <w:t>Figure 82</w:t>
        </w:r>
        <w:r w:rsidR="00244FB3" w:rsidRPr="006B722F">
          <w:rPr>
            <w:rStyle w:val="Hyperlink"/>
            <w:noProof/>
            <w:lang w:val="el-GR"/>
          </w:rPr>
          <w:t xml:space="preserve"> 3D modeling topology techniques</w:t>
        </w:r>
        <w:r w:rsidR="00244FB3">
          <w:rPr>
            <w:noProof/>
            <w:webHidden/>
          </w:rPr>
          <w:tab/>
        </w:r>
        <w:r w:rsidR="00244FB3">
          <w:rPr>
            <w:noProof/>
            <w:webHidden/>
          </w:rPr>
          <w:fldChar w:fldCharType="begin"/>
        </w:r>
        <w:r w:rsidR="00244FB3">
          <w:rPr>
            <w:noProof/>
            <w:webHidden/>
          </w:rPr>
          <w:instrText xml:space="preserve"> PAGEREF _Toc98779211 \h </w:instrText>
        </w:r>
        <w:r w:rsidR="00244FB3">
          <w:rPr>
            <w:noProof/>
            <w:webHidden/>
          </w:rPr>
        </w:r>
        <w:r w:rsidR="00244FB3">
          <w:rPr>
            <w:noProof/>
            <w:webHidden/>
          </w:rPr>
          <w:fldChar w:fldCharType="separate"/>
        </w:r>
        <w:r w:rsidR="00244FB3">
          <w:rPr>
            <w:noProof/>
            <w:webHidden/>
          </w:rPr>
          <w:t>75</w:t>
        </w:r>
        <w:r w:rsidR="00244FB3">
          <w:rPr>
            <w:noProof/>
            <w:webHidden/>
          </w:rPr>
          <w:fldChar w:fldCharType="end"/>
        </w:r>
      </w:hyperlink>
    </w:p>
    <w:p w14:paraId="589AB9FF" w14:textId="5E905412" w:rsidR="00244FB3" w:rsidRDefault="0078493F">
      <w:pPr>
        <w:pStyle w:val="TableofFigures"/>
        <w:tabs>
          <w:tab w:val="right" w:leader="dot" w:pos="9350"/>
        </w:tabs>
        <w:rPr>
          <w:rFonts w:eastAsiaTheme="minorEastAsia"/>
          <w:noProof/>
        </w:rPr>
      </w:pPr>
      <w:hyperlink w:anchor="_Toc98779212" w:history="1">
        <w:r w:rsidR="00244FB3" w:rsidRPr="006B722F">
          <w:rPr>
            <w:rStyle w:val="Hyperlink"/>
            <w:noProof/>
          </w:rPr>
          <w:t>Figure 83 Quads on Right Ngons and stretched topology on Left</w:t>
        </w:r>
        <w:r w:rsidR="00244FB3">
          <w:rPr>
            <w:noProof/>
            <w:webHidden/>
          </w:rPr>
          <w:tab/>
        </w:r>
        <w:r w:rsidR="00244FB3">
          <w:rPr>
            <w:noProof/>
            <w:webHidden/>
          </w:rPr>
          <w:fldChar w:fldCharType="begin"/>
        </w:r>
        <w:r w:rsidR="00244FB3">
          <w:rPr>
            <w:noProof/>
            <w:webHidden/>
          </w:rPr>
          <w:instrText xml:space="preserve"> PAGEREF _Toc98779212 \h </w:instrText>
        </w:r>
        <w:r w:rsidR="00244FB3">
          <w:rPr>
            <w:noProof/>
            <w:webHidden/>
          </w:rPr>
        </w:r>
        <w:r w:rsidR="00244FB3">
          <w:rPr>
            <w:noProof/>
            <w:webHidden/>
          </w:rPr>
          <w:fldChar w:fldCharType="separate"/>
        </w:r>
        <w:r w:rsidR="00244FB3">
          <w:rPr>
            <w:noProof/>
            <w:webHidden/>
          </w:rPr>
          <w:t>75</w:t>
        </w:r>
        <w:r w:rsidR="00244FB3">
          <w:rPr>
            <w:noProof/>
            <w:webHidden/>
          </w:rPr>
          <w:fldChar w:fldCharType="end"/>
        </w:r>
      </w:hyperlink>
    </w:p>
    <w:p w14:paraId="42DE5A75" w14:textId="18F6EEB7" w:rsidR="00244FB3" w:rsidRDefault="0078493F">
      <w:pPr>
        <w:pStyle w:val="TableofFigures"/>
        <w:tabs>
          <w:tab w:val="right" w:leader="dot" w:pos="9350"/>
        </w:tabs>
        <w:rPr>
          <w:rFonts w:eastAsiaTheme="minorEastAsia"/>
          <w:noProof/>
        </w:rPr>
      </w:pPr>
      <w:hyperlink w:anchor="_Toc98779213" w:history="1">
        <w:r w:rsidR="00244FB3" w:rsidRPr="006B722F">
          <w:rPr>
            <w:rStyle w:val="Hyperlink"/>
            <w:noProof/>
          </w:rPr>
          <w:t>Figure</w:t>
        </w:r>
        <w:r w:rsidR="00244FB3" w:rsidRPr="006B722F">
          <w:rPr>
            <w:rStyle w:val="Hyperlink"/>
            <w:noProof/>
            <w:lang w:val="el-GR"/>
          </w:rPr>
          <w:t xml:space="preserve"> 84 Ngons</w:t>
        </w:r>
        <w:r w:rsidR="00244FB3">
          <w:rPr>
            <w:noProof/>
            <w:webHidden/>
          </w:rPr>
          <w:tab/>
        </w:r>
        <w:r w:rsidR="00244FB3">
          <w:rPr>
            <w:noProof/>
            <w:webHidden/>
          </w:rPr>
          <w:fldChar w:fldCharType="begin"/>
        </w:r>
        <w:r w:rsidR="00244FB3">
          <w:rPr>
            <w:noProof/>
            <w:webHidden/>
          </w:rPr>
          <w:instrText xml:space="preserve"> PAGEREF _Toc98779213 \h </w:instrText>
        </w:r>
        <w:r w:rsidR="00244FB3">
          <w:rPr>
            <w:noProof/>
            <w:webHidden/>
          </w:rPr>
        </w:r>
        <w:r w:rsidR="00244FB3">
          <w:rPr>
            <w:noProof/>
            <w:webHidden/>
          </w:rPr>
          <w:fldChar w:fldCharType="separate"/>
        </w:r>
        <w:r w:rsidR="00244FB3">
          <w:rPr>
            <w:noProof/>
            <w:webHidden/>
          </w:rPr>
          <w:t>76</w:t>
        </w:r>
        <w:r w:rsidR="00244FB3">
          <w:rPr>
            <w:noProof/>
            <w:webHidden/>
          </w:rPr>
          <w:fldChar w:fldCharType="end"/>
        </w:r>
      </w:hyperlink>
    </w:p>
    <w:p w14:paraId="674106C7" w14:textId="09410531" w:rsidR="00244FB3" w:rsidRDefault="0078493F">
      <w:pPr>
        <w:pStyle w:val="TableofFigures"/>
        <w:tabs>
          <w:tab w:val="right" w:leader="dot" w:pos="9350"/>
        </w:tabs>
        <w:rPr>
          <w:rFonts w:eastAsiaTheme="minorEastAsia"/>
          <w:noProof/>
        </w:rPr>
      </w:pPr>
      <w:hyperlink w:anchor="_Toc98779214" w:history="1">
        <w:r w:rsidR="00244FB3" w:rsidRPr="006B722F">
          <w:rPr>
            <w:rStyle w:val="Hyperlink"/>
            <w:noProof/>
          </w:rPr>
          <w:t>Figure</w:t>
        </w:r>
        <w:r w:rsidR="00244FB3" w:rsidRPr="006B722F">
          <w:rPr>
            <w:rStyle w:val="Hyperlink"/>
            <w:noProof/>
            <w:lang w:val="el-GR"/>
          </w:rPr>
          <w:t xml:space="preserve"> 85 </w:t>
        </w:r>
        <w:r w:rsidR="00244FB3" w:rsidRPr="006B722F">
          <w:rPr>
            <w:rStyle w:val="Hyperlink"/>
            <w:noProof/>
          </w:rPr>
          <w:t>Blender</w:t>
        </w:r>
        <w:r w:rsidR="00244FB3" w:rsidRPr="006B722F">
          <w:rPr>
            <w:rStyle w:val="Hyperlink"/>
            <w:noProof/>
            <w:lang w:val="el-GR"/>
          </w:rPr>
          <w:t>’</w:t>
        </w:r>
        <w:r w:rsidR="00244FB3" w:rsidRPr="006B722F">
          <w:rPr>
            <w:rStyle w:val="Hyperlink"/>
            <w:noProof/>
          </w:rPr>
          <w:t>s</w:t>
        </w:r>
        <w:r w:rsidR="00244FB3" w:rsidRPr="006B722F">
          <w:rPr>
            <w:rStyle w:val="Hyperlink"/>
            <w:noProof/>
            <w:lang w:val="el-GR"/>
          </w:rPr>
          <w:t xml:space="preserve"> </w:t>
        </w:r>
        <w:r w:rsidR="00244FB3" w:rsidRPr="006B722F">
          <w:rPr>
            <w:rStyle w:val="Hyperlink"/>
            <w:noProof/>
          </w:rPr>
          <w:t>UV</w:t>
        </w:r>
        <w:r w:rsidR="00244FB3" w:rsidRPr="006B722F">
          <w:rPr>
            <w:rStyle w:val="Hyperlink"/>
            <w:noProof/>
            <w:lang w:val="el-GR"/>
          </w:rPr>
          <w:t xml:space="preserve"> </w:t>
        </w:r>
        <w:r w:rsidR="00244FB3" w:rsidRPr="006B722F">
          <w:rPr>
            <w:rStyle w:val="Hyperlink"/>
            <w:noProof/>
          </w:rPr>
          <w:t>on</w:t>
        </w:r>
        <w:r w:rsidR="00244FB3" w:rsidRPr="006B722F">
          <w:rPr>
            <w:rStyle w:val="Hyperlink"/>
            <w:noProof/>
            <w:lang w:val="el-GR"/>
          </w:rPr>
          <w:t xml:space="preserve"> </w:t>
        </w:r>
        <w:r w:rsidR="00244FB3" w:rsidRPr="006B722F">
          <w:rPr>
            <w:rStyle w:val="Hyperlink"/>
            <w:noProof/>
          </w:rPr>
          <w:t>left</w:t>
        </w:r>
        <w:r w:rsidR="00244FB3">
          <w:rPr>
            <w:noProof/>
            <w:webHidden/>
          </w:rPr>
          <w:tab/>
        </w:r>
        <w:r w:rsidR="00244FB3">
          <w:rPr>
            <w:noProof/>
            <w:webHidden/>
          </w:rPr>
          <w:fldChar w:fldCharType="begin"/>
        </w:r>
        <w:r w:rsidR="00244FB3">
          <w:rPr>
            <w:noProof/>
            <w:webHidden/>
          </w:rPr>
          <w:instrText xml:space="preserve"> PAGEREF _Toc98779214 \h </w:instrText>
        </w:r>
        <w:r w:rsidR="00244FB3">
          <w:rPr>
            <w:noProof/>
            <w:webHidden/>
          </w:rPr>
        </w:r>
        <w:r w:rsidR="00244FB3">
          <w:rPr>
            <w:noProof/>
            <w:webHidden/>
          </w:rPr>
          <w:fldChar w:fldCharType="separate"/>
        </w:r>
        <w:r w:rsidR="00244FB3">
          <w:rPr>
            <w:noProof/>
            <w:webHidden/>
          </w:rPr>
          <w:t>77</w:t>
        </w:r>
        <w:r w:rsidR="00244FB3">
          <w:rPr>
            <w:noProof/>
            <w:webHidden/>
          </w:rPr>
          <w:fldChar w:fldCharType="end"/>
        </w:r>
      </w:hyperlink>
    </w:p>
    <w:p w14:paraId="44ADFD0C" w14:textId="3B27F23D" w:rsidR="00244FB3" w:rsidRDefault="0078493F">
      <w:pPr>
        <w:pStyle w:val="TableofFigures"/>
        <w:tabs>
          <w:tab w:val="right" w:leader="dot" w:pos="9350"/>
        </w:tabs>
        <w:rPr>
          <w:rFonts w:eastAsiaTheme="minorEastAsia"/>
          <w:noProof/>
        </w:rPr>
      </w:pPr>
      <w:hyperlink w:anchor="_Toc98779215" w:history="1">
        <w:r w:rsidR="00244FB3" w:rsidRPr="006B722F">
          <w:rPr>
            <w:rStyle w:val="Hyperlink"/>
            <w:noProof/>
          </w:rPr>
          <w:t xml:space="preserve">Figure 86 Substance Painter’s Render artifact </w:t>
        </w:r>
        <w:r w:rsidR="00244FB3" w:rsidRPr="006B722F">
          <w:rPr>
            <w:rStyle w:val="Hyperlink"/>
            <w:noProof/>
            <w:lang w:val="el-GR"/>
          </w:rPr>
          <w:t>στα</w:t>
        </w:r>
        <w:r w:rsidR="00244FB3" w:rsidRPr="006B722F">
          <w:rPr>
            <w:rStyle w:val="Hyperlink"/>
            <w:noProof/>
          </w:rPr>
          <w:t xml:space="preserve"> </w:t>
        </w:r>
        <w:r w:rsidR="00244FB3" w:rsidRPr="006B722F">
          <w:rPr>
            <w:rStyle w:val="Hyperlink"/>
            <w:noProof/>
            <w:lang w:val="el-GR"/>
          </w:rPr>
          <w:t>δεξιά</w:t>
        </w:r>
        <w:r w:rsidR="00244FB3" w:rsidRPr="006B722F">
          <w:rPr>
            <w:rStyle w:val="Hyperlink"/>
            <w:noProof/>
          </w:rPr>
          <w:t xml:space="preserve"> </w:t>
        </w:r>
        <w:r w:rsidR="00244FB3" w:rsidRPr="006B722F">
          <w:rPr>
            <w:rStyle w:val="Hyperlink"/>
            <w:noProof/>
            <w:lang w:val="el-GR"/>
          </w:rPr>
          <w:t>μαυρίζοντας</w:t>
        </w:r>
        <w:r w:rsidR="00244FB3" w:rsidRPr="006B722F">
          <w:rPr>
            <w:rStyle w:val="Hyperlink"/>
            <w:noProof/>
          </w:rPr>
          <w:t xml:space="preserve"> </w:t>
        </w:r>
        <w:r w:rsidR="00244FB3" w:rsidRPr="006B722F">
          <w:rPr>
            <w:rStyle w:val="Hyperlink"/>
            <w:noProof/>
            <w:lang w:val="el-GR"/>
          </w:rPr>
          <w:t>το</w:t>
        </w:r>
        <w:r w:rsidR="00244FB3" w:rsidRPr="006B722F">
          <w:rPr>
            <w:rStyle w:val="Hyperlink"/>
            <w:noProof/>
          </w:rPr>
          <w:t xml:space="preserve"> texture </w:t>
        </w:r>
        <w:r w:rsidR="00244FB3" w:rsidRPr="006B722F">
          <w:rPr>
            <w:rStyle w:val="Hyperlink"/>
            <w:noProof/>
            <w:lang w:val="el-GR"/>
          </w:rPr>
          <w:t>όταν</w:t>
        </w:r>
        <w:r w:rsidR="00244FB3" w:rsidRPr="006B722F">
          <w:rPr>
            <w:rStyle w:val="Hyperlink"/>
            <w:noProof/>
          </w:rPr>
          <w:t xml:space="preserve"> </w:t>
        </w:r>
        <w:r w:rsidR="00244FB3" w:rsidRPr="006B722F">
          <w:rPr>
            <w:rStyle w:val="Hyperlink"/>
            <w:noProof/>
            <w:lang w:val="el-GR"/>
          </w:rPr>
          <w:t>γίνεται</w:t>
        </w:r>
        <w:r w:rsidR="00244FB3" w:rsidRPr="006B722F">
          <w:rPr>
            <w:rStyle w:val="Hyperlink"/>
            <w:noProof/>
          </w:rPr>
          <w:t xml:space="preserve"> apply material </w:t>
        </w:r>
        <w:r w:rsidR="00244FB3" w:rsidRPr="006B722F">
          <w:rPr>
            <w:rStyle w:val="Hyperlink"/>
            <w:noProof/>
            <w:lang w:val="el-GR"/>
          </w:rPr>
          <w:t>λόγο</w:t>
        </w:r>
        <w:r w:rsidR="00244FB3" w:rsidRPr="006B722F">
          <w:rPr>
            <w:rStyle w:val="Hyperlink"/>
            <w:noProof/>
          </w:rPr>
          <w:t xml:space="preserve"> </w:t>
        </w:r>
        <w:r w:rsidR="00244FB3" w:rsidRPr="006B722F">
          <w:rPr>
            <w:rStyle w:val="Hyperlink"/>
            <w:noProof/>
            <w:lang w:val="el-GR"/>
          </w:rPr>
          <w:t>λάθος</w:t>
        </w:r>
        <w:r w:rsidR="00244FB3" w:rsidRPr="006B722F">
          <w:rPr>
            <w:rStyle w:val="Hyperlink"/>
            <w:noProof/>
          </w:rPr>
          <w:t xml:space="preserve"> UV </w:t>
        </w:r>
        <w:r w:rsidR="00244FB3" w:rsidRPr="006B722F">
          <w:rPr>
            <w:rStyle w:val="Hyperlink"/>
            <w:noProof/>
            <w:lang w:val="el-GR"/>
          </w:rPr>
          <w:t>στα</w:t>
        </w:r>
        <w:r w:rsidR="00244FB3" w:rsidRPr="006B722F">
          <w:rPr>
            <w:rStyle w:val="Hyperlink"/>
            <w:noProof/>
          </w:rPr>
          <w:t xml:space="preserve"> </w:t>
        </w:r>
        <w:r w:rsidR="00244FB3" w:rsidRPr="006B722F">
          <w:rPr>
            <w:rStyle w:val="Hyperlink"/>
            <w:noProof/>
            <w:lang w:val="el-GR"/>
          </w:rPr>
          <w:t>δεξιά</w:t>
        </w:r>
        <w:r w:rsidR="00244FB3" w:rsidRPr="006B722F">
          <w:rPr>
            <w:rStyle w:val="Hyperlink"/>
            <w:noProof/>
          </w:rPr>
          <w:t xml:space="preserve"> </w:t>
        </w:r>
        <w:r w:rsidR="00244FB3" w:rsidRPr="006B722F">
          <w:rPr>
            <w:rStyle w:val="Hyperlink"/>
            <w:noProof/>
            <w:lang w:val="el-GR"/>
          </w:rPr>
          <w:t>αυτό</w:t>
        </w:r>
        <w:r w:rsidR="00244FB3" w:rsidRPr="006B722F">
          <w:rPr>
            <w:rStyle w:val="Hyperlink"/>
            <w:noProof/>
          </w:rPr>
          <w:t xml:space="preserve"> </w:t>
        </w:r>
        <w:r w:rsidR="00244FB3" w:rsidRPr="006B722F">
          <w:rPr>
            <w:rStyle w:val="Hyperlink"/>
            <w:noProof/>
            <w:lang w:val="el-GR"/>
          </w:rPr>
          <w:t>επειδή</w:t>
        </w:r>
        <w:r w:rsidR="00244FB3" w:rsidRPr="006B722F">
          <w:rPr>
            <w:rStyle w:val="Hyperlink"/>
            <w:noProof/>
          </w:rPr>
          <w:t xml:space="preserve"> </w:t>
        </w:r>
        <w:r w:rsidR="00244FB3" w:rsidRPr="006B722F">
          <w:rPr>
            <w:rStyle w:val="Hyperlink"/>
            <w:noProof/>
            <w:lang w:val="el-GR"/>
          </w:rPr>
          <w:t>γίνεται</w:t>
        </w:r>
        <w:r w:rsidR="00244FB3" w:rsidRPr="006B722F">
          <w:rPr>
            <w:rStyle w:val="Hyperlink"/>
            <w:noProof/>
          </w:rPr>
          <w:t xml:space="preserve"> </w:t>
        </w:r>
        <w:r w:rsidR="00244FB3" w:rsidRPr="006B722F">
          <w:rPr>
            <w:rStyle w:val="Hyperlink"/>
            <w:noProof/>
            <w:lang w:val="el-GR"/>
          </w:rPr>
          <w:t>το</w:t>
        </w:r>
        <w:r w:rsidR="00244FB3" w:rsidRPr="006B722F">
          <w:rPr>
            <w:rStyle w:val="Hyperlink"/>
            <w:noProof/>
          </w:rPr>
          <w:t xml:space="preserve"> </w:t>
        </w:r>
        <w:r w:rsidR="00244FB3" w:rsidRPr="006B722F">
          <w:rPr>
            <w:rStyle w:val="Hyperlink"/>
            <w:noProof/>
            <w:lang w:val="el-GR"/>
          </w:rPr>
          <w:t>ένα</w:t>
        </w:r>
        <w:r w:rsidR="00244FB3" w:rsidRPr="006B722F">
          <w:rPr>
            <w:rStyle w:val="Hyperlink"/>
            <w:noProof/>
          </w:rPr>
          <w:t xml:space="preserve"> UV overlap </w:t>
        </w:r>
        <w:r w:rsidR="00244FB3" w:rsidRPr="006B722F">
          <w:rPr>
            <w:rStyle w:val="Hyperlink"/>
            <w:noProof/>
            <w:lang w:val="el-GR"/>
          </w:rPr>
          <w:t>με</w:t>
        </w:r>
        <w:r w:rsidR="00244FB3" w:rsidRPr="006B722F">
          <w:rPr>
            <w:rStyle w:val="Hyperlink"/>
            <w:noProof/>
          </w:rPr>
          <w:t xml:space="preserve"> </w:t>
        </w:r>
        <w:r w:rsidR="00244FB3" w:rsidRPr="006B722F">
          <w:rPr>
            <w:rStyle w:val="Hyperlink"/>
            <w:noProof/>
            <w:lang w:val="el-GR"/>
          </w:rPr>
          <w:t>το</w:t>
        </w:r>
        <w:r w:rsidR="00244FB3" w:rsidRPr="006B722F">
          <w:rPr>
            <w:rStyle w:val="Hyperlink"/>
            <w:noProof/>
          </w:rPr>
          <w:t xml:space="preserve"> </w:t>
        </w:r>
        <w:r w:rsidR="00244FB3" w:rsidRPr="006B722F">
          <w:rPr>
            <w:rStyle w:val="Hyperlink"/>
            <w:noProof/>
            <w:lang w:val="el-GR"/>
          </w:rPr>
          <w:t>άλλο</w:t>
        </w:r>
        <w:r w:rsidR="00244FB3" w:rsidRPr="006B722F">
          <w:rPr>
            <w:rStyle w:val="Hyperlink"/>
            <w:noProof/>
          </w:rPr>
          <w:t xml:space="preserve"> (</w:t>
        </w:r>
        <w:r w:rsidR="00244FB3" w:rsidRPr="006B722F">
          <w:rPr>
            <w:rStyle w:val="Hyperlink"/>
            <w:noProof/>
            <w:lang w:val="el-GR"/>
          </w:rPr>
          <w:t>δηλαδή</w:t>
        </w:r>
        <w:r w:rsidR="00244FB3" w:rsidRPr="006B722F">
          <w:rPr>
            <w:rStyle w:val="Hyperlink"/>
            <w:noProof/>
          </w:rPr>
          <w:t xml:space="preserve"> </w:t>
        </w:r>
        <w:r w:rsidR="00244FB3" w:rsidRPr="006B722F">
          <w:rPr>
            <w:rStyle w:val="Hyperlink"/>
            <w:noProof/>
            <w:lang w:val="el-GR"/>
          </w:rPr>
          <w:t>στο</w:t>
        </w:r>
        <w:r w:rsidR="00244FB3" w:rsidRPr="006B722F">
          <w:rPr>
            <w:rStyle w:val="Hyperlink"/>
            <w:noProof/>
          </w:rPr>
          <w:t xml:space="preserve"> unwrap </w:t>
        </w:r>
        <w:r w:rsidR="00244FB3" w:rsidRPr="006B722F">
          <w:rPr>
            <w:rStyle w:val="Hyperlink"/>
            <w:noProof/>
            <w:lang w:val="el-GR"/>
          </w:rPr>
          <w:t>το</w:t>
        </w:r>
        <w:r w:rsidR="00244FB3" w:rsidRPr="006B722F">
          <w:rPr>
            <w:rStyle w:val="Hyperlink"/>
            <w:noProof/>
          </w:rPr>
          <w:t xml:space="preserve"> </w:t>
        </w:r>
        <w:r w:rsidR="00244FB3" w:rsidRPr="006B722F">
          <w:rPr>
            <w:rStyle w:val="Hyperlink"/>
            <w:noProof/>
            <w:lang w:val="el-GR"/>
          </w:rPr>
          <w:t>βάλαμε</w:t>
        </w:r>
        <w:r w:rsidR="00244FB3" w:rsidRPr="006B722F">
          <w:rPr>
            <w:rStyle w:val="Hyperlink"/>
            <w:noProof/>
          </w:rPr>
          <w:t xml:space="preserve"> </w:t>
        </w:r>
        <w:r w:rsidR="00244FB3" w:rsidRPr="006B722F">
          <w:rPr>
            <w:rStyle w:val="Hyperlink"/>
            <w:noProof/>
            <w:lang w:val="el-GR"/>
          </w:rPr>
          <w:t>από</w:t>
        </w:r>
        <w:r w:rsidR="00244FB3" w:rsidRPr="006B722F">
          <w:rPr>
            <w:rStyle w:val="Hyperlink"/>
            <w:noProof/>
          </w:rPr>
          <w:t xml:space="preserve"> </w:t>
        </w:r>
        <w:r w:rsidR="00244FB3" w:rsidRPr="006B722F">
          <w:rPr>
            <w:rStyle w:val="Hyperlink"/>
            <w:noProof/>
            <w:lang w:val="el-GR"/>
          </w:rPr>
          <w:t>κάτω</w:t>
        </w:r>
        <w:r w:rsidR="00244FB3" w:rsidRPr="006B722F">
          <w:rPr>
            <w:rStyle w:val="Hyperlink"/>
            <w:noProof/>
          </w:rPr>
          <w:t xml:space="preserve"> </w:t>
        </w:r>
        <w:r w:rsidR="00244FB3" w:rsidRPr="006B722F">
          <w:rPr>
            <w:rStyle w:val="Hyperlink"/>
            <w:noProof/>
            <w:lang w:val="el-GR"/>
          </w:rPr>
          <w:t>του</w:t>
        </w:r>
        <w:r w:rsidR="00244FB3" w:rsidRPr="006B722F">
          <w:rPr>
            <w:rStyle w:val="Hyperlink"/>
            <w:noProof/>
          </w:rPr>
          <w:t>)</w:t>
        </w:r>
        <w:r w:rsidR="00244FB3">
          <w:rPr>
            <w:noProof/>
            <w:webHidden/>
          </w:rPr>
          <w:tab/>
        </w:r>
        <w:r w:rsidR="00244FB3">
          <w:rPr>
            <w:noProof/>
            <w:webHidden/>
          </w:rPr>
          <w:fldChar w:fldCharType="begin"/>
        </w:r>
        <w:r w:rsidR="00244FB3">
          <w:rPr>
            <w:noProof/>
            <w:webHidden/>
          </w:rPr>
          <w:instrText xml:space="preserve"> PAGEREF _Toc98779215 \h </w:instrText>
        </w:r>
        <w:r w:rsidR="00244FB3">
          <w:rPr>
            <w:noProof/>
            <w:webHidden/>
          </w:rPr>
        </w:r>
        <w:r w:rsidR="00244FB3">
          <w:rPr>
            <w:noProof/>
            <w:webHidden/>
          </w:rPr>
          <w:fldChar w:fldCharType="separate"/>
        </w:r>
        <w:r w:rsidR="00244FB3">
          <w:rPr>
            <w:noProof/>
            <w:webHidden/>
          </w:rPr>
          <w:t>78</w:t>
        </w:r>
        <w:r w:rsidR="00244FB3">
          <w:rPr>
            <w:noProof/>
            <w:webHidden/>
          </w:rPr>
          <w:fldChar w:fldCharType="end"/>
        </w:r>
      </w:hyperlink>
    </w:p>
    <w:p w14:paraId="61D19FC1" w14:textId="16E45DB5" w:rsidR="00244FB3" w:rsidRDefault="0078493F">
      <w:pPr>
        <w:pStyle w:val="TableofFigures"/>
        <w:tabs>
          <w:tab w:val="right" w:leader="dot" w:pos="9350"/>
        </w:tabs>
        <w:rPr>
          <w:rFonts w:eastAsiaTheme="minorEastAsia"/>
          <w:noProof/>
        </w:rPr>
      </w:pPr>
      <w:hyperlink w:anchor="_Toc98779216" w:history="1">
        <w:r w:rsidR="00244FB3" w:rsidRPr="006B722F">
          <w:rPr>
            <w:rStyle w:val="Hyperlink"/>
            <w:noProof/>
          </w:rPr>
          <w:t>Figure</w:t>
        </w:r>
        <w:r w:rsidR="00244FB3" w:rsidRPr="006B722F">
          <w:rPr>
            <w:rStyle w:val="Hyperlink"/>
            <w:noProof/>
            <w:lang w:val="el-GR"/>
          </w:rPr>
          <w:t xml:space="preserve"> 87 Σωστά UV χωρίς render artifact σε αντίθεση στην </w:t>
        </w:r>
        <w:r w:rsidR="00244FB3" w:rsidRPr="006B722F">
          <w:rPr>
            <w:rStyle w:val="Hyperlink"/>
            <w:noProof/>
          </w:rPr>
          <w:t>Figure</w:t>
        </w:r>
        <w:r w:rsidR="00244FB3" w:rsidRPr="006B722F">
          <w:rPr>
            <w:rStyle w:val="Hyperlink"/>
            <w:noProof/>
            <w:lang w:val="el-GR"/>
          </w:rPr>
          <w:t xml:space="preserve"> 79</w:t>
        </w:r>
        <w:r w:rsidR="00244FB3">
          <w:rPr>
            <w:noProof/>
            <w:webHidden/>
          </w:rPr>
          <w:tab/>
        </w:r>
        <w:r w:rsidR="00244FB3">
          <w:rPr>
            <w:noProof/>
            <w:webHidden/>
          </w:rPr>
          <w:fldChar w:fldCharType="begin"/>
        </w:r>
        <w:r w:rsidR="00244FB3">
          <w:rPr>
            <w:noProof/>
            <w:webHidden/>
          </w:rPr>
          <w:instrText xml:space="preserve"> PAGEREF _Toc98779216 \h </w:instrText>
        </w:r>
        <w:r w:rsidR="00244FB3">
          <w:rPr>
            <w:noProof/>
            <w:webHidden/>
          </w:rPr>
        </w:r>
        <w:r w:rsidR="00244FB3">
          <w:rPr>
            <w:noProof/>
            <w:webHidden/>
          </w:rPr>
          <w:fldChar w:fldCharType="separate"/>
        </w:r>
        <w:r w:rsidR="00244FB3">
          <w:rPr>
            <w:noProof/>
            <w:webHidden/>
          </w:rPr>
          <w:t>78</w:t>
        </w:r>
        <w:r w:rsidR="00244FB3">
          <w:rPr>
            <w:noProof/>
            <w:webHidden/>
          </w:rPr>
          <w:fldChar w:fldCharType="end"/>
        </w:r>
      </w:hyperlink>
    </w:p>
    <w:p w14:paraId="41EAAC9E" w14:textId="2C32E1A5" w:rsidR="00244FB3" w:rsidRDefault="0078493F">
      <w:pPr>
        <w:pStyle w:val="TableofFigures"/>
        <w:tabs>
          <w:tab w:val="right" w:leader="dot" w:pos="9350"/>
        </w:tabs>
        <w:rPr>
          <w:rFonts w:eastAsiaTheme="minorEastAsia"/>
          <w:noProof/>
        </w:rPr>
      </w:pPr>
      <w:hyperlink w:anchor="_Toc98779217" w:history="1">
        <w:r w:rsidR="00244FB3" w:rsidRPr="006B722F">
          <w:rPr>
            <w:rStyle w:val="Hyperlink"/>
            <w:noProof/>
          </w:rPr>
          <w:t>Figure</w:t>
        </w:r>
        <w:r w:rsidR="00244FB3" w:rsidRPr="006B722F">
          <w:rPr>
            <w:rStyle w:val="Hyperlink"/>
            <w:noProof/>
            <w:lang w:val="el-GR"/>
          </w:rPr>
          <w:t xml:space="preserve"> 88 Ιεραρχία ενός 3</w:t>
        </w:r>
        <w:r w:rsidR="00244FB3" w:rsidRPr="006B722F">
          <w:rPr>
            <w:rStyle w:val="Hyperlink"/>
            <w:noProof/>
          </w:rPr>
          <w:t>D</w:t>
        </w:r>
        <w:r w:rsidR="00244FB3" w:rsidRPr="006B722F">
          <w:rPr>
            <w:rStyle w:val="Hyperlink"/>
            <w:noProof/>
            <w:lang w:val="el-GR"/>
          </w:rPr>
          <w:t xml:space="preserve"> </w:t>
        </w:r>
        <w:r w:rsidR="00244FB3" w:rsidRPr="006B722F">
          <w:rPr>
            <w:rStyle w:val="Hyperlink"/>
            <w:noProof/>
          </w:rPr>
          <w:t>model</w:t>
        </w:r>
        <w:r w:rsidR="00244FB3" w:rsidRPr="006B722F">
          <w:rPr>
            <w:rStyle w:val="Hyperlink"/>
            <w:noProof/>
            <w:lang w:val="el-GR"/>
          </w:rPr>
          <w:t xml:space="preserve"> κάθε κομμάτι του παράδειγμα αυτό είναι σημαντικό άμα είχατε ένα αμάξι και θέλατε η πόρτα να ανοιγοκλείνει άρα θα ήταν </w:t>
        </w:r>
        <w:r w:rsidR="00244FB3" w:rsidRPr="006B722F">
          <w:rPr>
            <w:rStyle w:val="Hyperlink"/>
            <w:noProof/>
          </w:rPr>
          <w:t>seperate</w:t>
        </w:r>
        <w:r w:rsidR="00244FB3" w:rsidRPr="006B722F">
          <w:rPr>
            <w:rStyle w:val="Hyperlink"/>
            <w:noProof/>
            <w:lang w:val="el-GR"/>
          </w:rPr>
          <w:t xml:space="preserve"> και όχι </w:t>
        </w:r>
        <w:r w:rsidR="00244FB3" w:rsidRPr="006B722F">
          <w:rPr>
            <w:rStyle w:val="Hyperlink"/>
            <w:noProof/>
          </w:rPr>
          <w:t>merged</w:t>
        </w:r>
        <w:r w:rsidR="00244FB3" w:rsidRPr="006B722F">
          <w:rPr>
            <w:rStyle w:val="Hyperlink"/>
            <w:noProof/>
            <w:lang w:val="el-GR"/>
          </w:rPr>
          <w:t xml:space="preserve"> με το υπόλοιπο 3</w:t>
        </w:r>
        <w:r w:rsidR="00244FB3" w:rsidRPr="006B722F">
          <w:rPr>
            <w:rStyle w:val="Hyperlink"/>
            <w:noProof/>
          </w:rPr>
          <w:t>D</w:t>
        </w:r>
        <w:r w:rsidR="00244FB3" w:rsidRPr="006B722F">
          <w:rPr>
            <w:rStyle w:val="Hyperlink"/>
            <w:noProof/>
            <w:lang w:val="el-GR"/>
          </w:rPr>
          <w:t xml:space="preserve"> </w:t>
        </w:r>
        <w:r w:rsidR="00244FB3" w:rsidRPr="006B722F">
          <w:rPr>
            <w:rStyle w:val="Hyperlink"/>
            <w:noProof/>
          </w:rPr>
          <w:t>mesh</w:t>
        </w:r>
        <w:r w:rsidR="00244FB3">
          <w:rPr>
            <w:noProof/>
            <w:webHidden/>
          </w:rPr>
          <w:tab/>
        </w:r>
        <w:r w:rsidR="00244FB3">
          <w:rPr>
            <w:noProof/>
            <w:webHidden/>
          </w:rPr>
          <w:fldChar w:fldCharType="begin"/>
        </w:r>
        <w:r w:rsidR="00244FB3">
          <w:rPr>
            <w:noProof/>
            <w:webHidden/>
          </w:rPr>
          <w:instrText xml:space="preserve"> PAGEREF _Toc98779217 \h </w:instrText>
        </w:r>
        <w:r w:rsidR="00244FB3">
          <w:rPr>
            <w:noProof/>
            <w:webHidden/>
          </w:rPr>
        </w:r>
        <w:r w:rsidR="00244FB3">
          <w:rPr>
            <w:noProof/>
            <w:webHidden/>
          </w:rPr>
          <w:fldChar w:fldCharType="separate"/>
        </w:r>
        <w:r w:rsidR="00244FB3">
          <w:rPr>
            <w:noProof/>
            <w:webHidden/>
          </w:rPr>
          <w:t>79</w:t>
        </w:r>
        <w:r w:rsidR="00244FB3">
          <w:rPr>
            <w:noProof/>
            <w:webHidden/>
          </w:rPr>
          <w:fldChar w:fldCharType="end"/>
        </w:r>
      </w:hyperlink>
    </w:p>
    <w:p w14:paraId="62ED0CC0" w14:textId="49CD0A80" w:rsidR="00244FB3" w:rsidRDefault="0078493F">
      <w:pPr>
        <w:pStyle w:val="TableofFigures"/>
        <w:tabs>
          <w:tab w:val="right" w:leader="dot" w:pos="9350"/>
        </w:tabs>
        <w:rPr>
          <w:rFonts w:eastAsiaTheme="minorEastAsia"/>
          <w:noProof/>
        </w:rPr>
      </w:pPr>
      <w:hyperlink w:anchor="_Toc98779218" w:history="1">
        <w:r w:rsidR="00244FB3" w:rsidRPr="006B722F">
          <w:rPr>
            <w:rStyle w:val="Hyperlink"/>
            <w:noProof/>
          </w:rPr>
          <w:t>Figure</w:t>
        </w:r>
        <w:r w:rsidR="00244FB3" w:rsidRPr="006B722F">
          <w:rPr>
            <w:rStyle w:val="Hyperlink"/>
            <w:noProof/>
            <w:lang w:val="el-GR"/>
          </w:rPr>
          <w:t xml:space="preserve"> 89 1 </w:t>
        </w:r>
        <w:r w:rsidR="00244FB3" w:rsidRPr="006B722F">
          <w:rPr>
            <w:rStyle w:val="Hyperlink"/>
            <w:noProof/>
          </w:rPr>
          <w:t>Material</w:t>
        </w:r>
        <w:r w:rsidR="00244FB3" w:rsidRPr="006B722F">
          <w:rPr>
            <w:rStyle w:val="Hyperlink"/>
            <w:noProof/>
            <w:lang w:val="el-GR"/>
          </w:rPr>
          <w:t xml:space="preserve"> με 1 </w:t>
        </w:r>
        <w:r w:rsidR="00244FB3" w:rsidRPr="006B722F">
          <w:rPr>
            <w:rStyle w:val="Hyperlink"/>
            <w:noProof/>
          </w:rPr>
          <w:t>UV</w:t>
        </w:r>
        <w:r w:rsidR="00244FB3" w:rsidRPr="006B722F">
          <w:rPr>
            <w:rStyle w:val="Hyperlink"/>
            <w:noProof/>
            <w:lang w:val="el-GR"/>
          </w:rPr>
          <w:t xml:space="preserve"> </w:t>
        </w:r>
        <w:r w:rsidR="00244FB3" w:rsidRPr="006B722F">
          <w:rPr>
            <w:rStyle w:val="Hyperlink"/>
            <w:noProof/>
          </w:rPr>
          <w:t>resolution</w:t>
        </w:r>
        <w:r w:rsidR="00244FB3" w:rsidRPr="006B722F">
          <w:rPr>
            <w:rStyle w:val="Hyperlink"/>
            <w:noProof/>
            <w:lang w:val="el-GR"/>
          </w:rPr>
          <w:t xml:space="preserve"> 4</w:t>
        </w:r>
        <w:r w:rsidR="00244FB3" w:rsidRPr="006B722F">
          <w:rPr>
            <w:rStyle w:val="Hyperlink"/>
            <w:noProof/>
          </w:rPr>
          <w:t>k</w:t>
        </w:r>
        <w:r w:rsidR="00244FB3" w:rsidRPr="006B722F">
          <w:rPr>
            <w:rStyle w:val="Hyperlink"/>
            <w:noProof/>
            <w:lang w:val="el-GR"/>
          </w:rPr>
          <w:t xml:space="preserve"> έχοντας πολλαπλά </w:t>
        </w:r>
        <w:r w:rsidR="00244FB3" w:rsidRPr="006B722F">
          <w:rPr>
            <w:rStyle w:val="Hyperlink"/>
            <w:noProof/>
          </w:rPr>
          <w:t>UV</w:t>
        </w:r>
        <w:r w:rsidR="00244FB3" w:rsidRPr="006B722F">
          <w:rPr>
            <w:rStyle w:val="Hyperlink"/>
            <w:noProof/>
            <w:lang w:val="el-GR"/>
          </w:rPr>
          <w:t xml:space="preserve"> </w:t>
        </w:r>
        <w:r w:rsidR="00244FB3" w:rsidRPr="006B722F">
          <w:rPr>
            <w:rStyle w:val="Hyperlink"/>
            <w:noProof/>
          </w:rPr>
          <w:t>islands</w:t>
        </w:r>
        <w:r w:rsidR="00244FB3" w:rsidRPr="006B722F">
          <w:rPr>
            <w:rStyle w:val="Hyperlink"/>
            <w:noProof/>
            <w:lang w:val="el-GR"/>
          </w:rPr>
          <w:t xml:space="preserve"> και στο κάθε ένα από αυτό θα ρίξουμε ένα χρώμα σαν </w:t>
        </w:r>
        <w:r w:rsidR="00244FB3" w:rsidRPr="006B722F">
          <w:rPr>
            <w:rStyle w:val="Hyperlink"/>
            <w:noProof/>
          </w:rPr>
          <w:t>tag</w:t>
        </w:r>
        <w:r w:rsidR="00244FB3">
          <w:rPr>
            <w:noProof/>
            <w:webHidden/>
          </w:rPr>
          <w:tab/>
        </w:r>
        <w:r w:rsidR="00244FB3">
          <w:rPr>
            <w:noProof/>
            <w:webHidden/>
          </w:rPr>
          <w:fldChar w:fldCharType="begin"/>
        </w:r>
        <w:r w:rsidR="00244FB3">
          <w:rPr>
            <w:noProof/>
            <w:webHidden/>
          </w:rPr>
          <w:instrText xml:space="preserve"> PAGEREF _Toc98779218 \h </w:instrText>
        </w:r>
        <w:r w:rsidR="00244FB3">
          <w:rPr>
            <w:noProof/>
            <w:webHidden/>
          </w:rPr>
        </w:r>
        <w:r w:rsidR="00244FB3">
          <w:rPr>
            <w:noProof/>
            <w:webHidden/>
          </w:rPr>
          <w:fldChar w:fldCharType="separate"/>
        </w:r>
        <w:r w:rsidR="00244FB3">
          <w:rPr>
            <w:noProof/>
            <w:webHidden/>
          </w:rPr>
          <w:t>80</w:t>
        </w:r>
        <w:r w:rsidR="00244FB3">
          <w:rPr>
            <w:noProof/>
            <w:webHidden/>
          </w:rPr>
          <w:fldChar w:fldCharType="end"/>
        </w:r>
      </w:hyperlink>
    </w:p>
    <w:p w14:paraId="3B0F1C69" w14:textId="3A420308" w:rsidR="00244FB3" w:rsidRDefault="0078493F">
      <w:pPr>
        <w:pStyle w:val="TableofFigures"/>
        <w:tabs>
          <w:tab w:val="right" w:leader="dot" w:pos="9350"/>
        </w:tabs>
        <w:rPr>
          <w:rFonts w:eastAsiaTheme="minorEastAsia"/>
          <w:noProof/>
        </w:rPr>
      </w:pPr>
      <w:hyperlink w:anchor="_Toc98779219" w:history="1">
        <w:r w:rsidR="00244FB3" w:rsidRPr="006B722F">
          <w:rPr>
            <w:rStyle w:val="Hyperlink"/>
            <w:noProof/>
          </w:rPr>
          <w:t>Figure</w:t>
        </w:r>
        <w:r w:rsidR="00244FB3" w:rsidRPr="006B722F">
          <w:rPr>
            <w:rStyle w:val="Hyperlink"/>
            <w:noProof/>
            <w:lang w:val="el-GR"/>
          </w:rPr>
          <w:t xml:space="preserve"> 90 Βάφοντας με την χρήση </w:t>
        </w:r>
        <w:r w:rsidR="00244FB3" w:rsidRPr="006B722F">
          <w:rPr>
            <w:rStyle w:val="Hyperlink"/>
            <w:noProof/>
          </w:rPr>
          <w:t>vertex</w:t>
        </w:r>
        <w:r w:rsidR="00244FB3" w:rsidRPr="006B722F">
          <w:rPr>
            <w:rStyle w:val="Hyperlink"/>
            <w:noProof/>
            <w:lang w:val="el-GR"/>
          </w:rPr>
          <w:t xml:space="preserve"> </w:t>
        </w:r>
        <w:r w:rsidR="00244FB3" w:rsidRPr="006B722F">
          <w:rPr>
            <w:rStyle w:val="Hyperlink"/>
            <w:noProof/>
          </w:rPr>
          <w:t>paint</w:t>
        </w:r>
        <w:r w:rsidR="00244FB3" w:rsidRPr="006B722F">
          <w:rPr>
            <w:rStyle w:val="Hyperlink"/>
            <w:noProof/>
            <w:lang w:val="el-GR"/>
          </w:rPr>
          <w:t xml:space="preserve"> του </w:t>
        </w:r>
        <w:r w:rsidR="00244FB3" w:rsidRPr="006B722F">
          <w:rPr>
            <w:rStyle w:val="Hyperlink"/>
            <w:noProof/>
          </w:rPr>
          <w:t>blender</w:t>
        </w:r>
        <w:r w:rsidR="00244FB3" w:rsidRPr="006B722F">
          <w:rPr>
            <w:rStyle w:val="Hyperlink"/>
            <w:noProof/>
            <w:lang w:val="el-GR"/>
          </w:rPr>
          <w:t xml:space="preserve"> τα </w:t>
        </w:r>
        <w:r w:rsidR="00244FB3" w:rsidRPr="006B722F">
          <w:rPr>
            <w:rStyle w:val="Hyperlink"/>
            <w:noProof/>
          </w:rPr>
          <w:t>UV</w:t>
        </w:r>
        <w:r w:rsidR="00244FB3" w:rsidRPr="006B722F">
          <w:rPr>
            <w:rStyle w:val="Hyperlink"/>
            <w:noProof/>
            <w:lang w:val="el-GR"/>
          </w:rPr>
          <w:t xml:space="preserve"> </w:t>
        </w:r>
        <w:r w:rsidR="00244FB3" w:rsidRPr="006B722F">
          <w:rPr>
            <w:rStyle w:val="Hyperlink"/>
            <w:noProof/>
          </w:rPr>
          <w:t>Islands</w:t>
        </w:r>
        <w:r w:rsidR="00244FB3" w:rsidRPr="006B722F">
          <w:rPr>
            <w:rStyle w:val="Hyperlink"/>
            <w:noProof/>
            <w:lang w:val="el-GR"/>
          </w:rPr>
          <w:t xml:space="preserve"> με διαφορετικό χρώμα το καθένα</w:t>
        </w:r>
        <w:r w:rsidR="00244FB3">
          <w:rPr>
            <w:noProof/>
            <w:webHidden/>
          </w:rPr>
          <w:tab/>
        </w:r>
        <w:r w:rsidR="00244FB3">
          <w:rPr>
            <w:noProof/>
            <w:webHidden/>
          </w:rPr>
          <w:fldChar w:fldCharType="begin"/>
        </w:r>
        <w:r w:rsidR="00244FB3">
          <w:rPr>
            <w:noProof/>
            <w:webHidden/>
          </w:rPr>
          <w:instrText xml:space="preserve"> PAGEREF _Toc98779219 \h </w:instrText>
        </w:r>
        <w:r w:rsidR="00244FB3">
          <w:rPr>
            <w:noProof/>
            <w:webHidden/>
          </w:rPr>
        </w:r>
        <w:r w:rsidR="00244FB3">
          <w:rPr>
            <w:noProof/>
            <w:webHidden/>
          </w:rPr>
          <w:fldChar w:fldCharType="separate"/>
        </w:r>
        <w:r w:rsidR="00244FB3">
          <w:rPr>
            <w:noProof/>
            <w:webHidden/>
          </w:rPr>
          <w:t>81</w:t>
        </w:r>
        <w:r w:rsidR="00244FB3">
          <w:rPr>
            <w:noProof/>
            <w:webHidden/>
          </w:rPr>
          <w:fldChar w:fldCharType="end"/>
        </w:r>
      </w:hyperlink>
    </w:p>
    <w:p w14:paraId="4DC1A8E2" w14:textId="6F845A20" w:rsidR="00244FB3" w:rsidRDefault="0078493F">
      <w:pPr>
        <w:pStyle w:val="TableofFigures"/>
        <w:tabs>
          <w:tab w:val="right" w:leader="dot" w:pos="9350"/>
        </w:tabs>
        <w:rPr>
          <w:rFonts w:eastAsiaTheme="minorEastAsia"/>
          <w:noProof/>
        </w:rPr>
      </w:pPr>
      <w:hyperlink w:anchor="_Toc98779220" w:history="1">
        <w:r w:rsidR="00244FB3" w:rsidRPr="006B722F">
          <w:rPr>
            <w:rStyle w:val="Hyperlink"/>
            <w:noProof/>
          </w:rPr>
          <w:t>Figure</w:t>
        </w:r>
        <w:r w:rsidR="00244FB3" w:rsidRPr="006B722F">
          <w:rPr>
            <w:rStyle w:val="Hyperlink"/>
            <w:noProof/>
            <w:lang w:val="el-GR"/>
          </w:rPr>
          <w:t xml:space="preserve"> 91 Πλέον μπορούμε να “βάψουμε” ευκολά και γρήγορα χάρις τα </w:t>
        </w:r>
        <w:r w:rsidR="00244FB3" w:rsidRPr="006B722F">
          <w:rPr>
            <w:rStyle w:val="Hyperlink"/>
            <w:noProof/>
          </w:rPr>
          <w:t>tags</w:t>
        </w:r>
        <w:r w:rsidR="00244FB3" w:rsidRPr="006B722F">
          <w:rPr>
            <w:rStyle w:val="Hyperlink"/>
            <w:noProof/>
            <w:lang w:val="el-GR"/>
          </w:rPr>
          <w:t xml:space="preserve"> στα </w:t>
        </w:r>
        <w:r w:rsidR="00244FB3" w:rsidRPr="006B722F">
          <w:rPr>
            <w:rStyle w:val="Hyperlink"/>
            <w:noProof/>
          </w:rPr>
          <w:t>UV</w:t>
        </w:r>
        <w:r w:rsidR="00244FB3" w:rsidRPr="006B722F">
          <w:rPr>
            <w:rStyle w:val="Hyperlink"/>
            <w:noProof/>
            <w:lang w:val="el-GR"/>
          </w:rPr>
          <w:t xml:space="preserve"> </w:t>
        </w:r>
        <w:r w:rsidR="00244FB3" w:rsidRPr="006B722F">
          <w:rPr>
            <w:rStyle w:val="Hyperlink"/>
            <w:noProof/>
          </w:rPr>
          <w:t>islands</w:t>
        </w:r>
        <w:r w:rsidR="00244FB3">
          <w:rPr>
            <w:noProof/>
            <w:webHidden/>
          </w:rPr>
          <w:tab/>
        </w:r>
        <w:r w:rsidR="00244FB3">
          <w:rPr>
            <w:noProof/>
            <w:webHidden/>
          </w:rPr>
          <w:fldChar w:fldCharType="begin"/>
        </w:r>
        <w:r w:rsidR="00244FB3">
          <w:rPr>
            <w:noProof/>
            <w:webHidden/>
          </w:rPr>
          <w:instrText xml:space="preserve"> PAGEREF _Toc98779220 \h </w:instrText>
        </w:r>
        <w:r w:rsidR="00244FB3">
          <w:rPr>
            <w:noProof/>
            <w:webHidden/>
          </w:rPr>
        </w:r>
        <w:r w:rsidR="00244FB3">
          <w:rPr>
            <w:noProof/>
            <w:webHidden/>
          </w:rPr>
          <w:fldChar w:fldCharType="separate"/>
        </w:r>
        <w:r w:rsidR="00244FB3">
          <w:rPr>
            <w:noProof/>
            <w:webHidden/>
          </w:rPr>
          <w:t>82</w:t>
        </w:r>
        <w:r w:rsidR="00244FB3">
          <w:rPr>
            <w:noProof/>
            <w:webHidden/>
          </w:rPr>
          <w:fldChar w:fldCharType="end"/>
        </w:r>
      </w:hyperlink>
    </w:p>
    <w:p w14:paraId="1978BD8C" w14:textId="75021EAF" w:rsidR="00244FB3" w:rsidRDefault="0078493F">
      <w:pPr>
        <w:pStyle w:val="TableofFigures"/>
        <w:tabs>
          <w:tab w:val="right" w:leader="dot" w:pos="9350"/>
        </w:tabs>
        <w:rPr>
          <w:rFonts w:eastAsiaTheme="minorEastAsia"/>
          <w:noProof/>
        </w:rPr>
      </w:pPr>
      <w:hyperlink w:anchor="_Toc98779221" w:history="1">
        <w:r w:rsidR="00244FB3" w:rsidRPr="006B722F">
          <w:rPr>
            <w:rStyle w:val="Hyperlink"/>
            <w:noProof/>
          </w:rPr>
          <w:t xml:space="preserve">Figure 92 Material </w:t>
        </w:r>
        <w:r w:rsidR="00244FB3" w:rsidRPr="006B722F">
          <w:rPr>
            <w:rStyle w:val="Hyperlink"/>
            <w:noProof/>
            <w:lang w:val="el-GR"/>
          </w:rPr>
          <w:t>στην</w:t>
        </w:r>
        <w:r w:rsidR="00244FB3" w:rsidRPr="006B722F">
          <w:rPr>
            <w:rStyle w:val="Hyperlink"/>
            <w:noProof/>
          </w:rPr>
          <w:t xml:space="preserve"> Unreal Engine </w:t>
        </w:r>
        <w:r w:rsidR="00244FB3" w:rsidRPr="006B722F">
          <w:rPr>
            <w:rStyle w:val="Hyperlink"/>
            <w:noProof/>
            <w:lang w:val="el-GR"/>
          </w:rPr>
          <w:t>με</w:t>
        </w:r>
        <w:r w:rsidR="00244FB3" w:rsidRPr="006B722F">
          <w:rPr>
            <w:rStyle w:val="Hyperlink"/>
            <w:noProof/>
          </w:rPr>
          <w:t xml:space="preserve"> Texture Maps PBR style</w:t>
        </w:r>
        <w:r w:rsidR="00244FB3">
          <w:rPr>
            <w:noProof/>
            <w:webHidden/>
          </w:rPr>
          <w:tab/>
        </w:r>
        <w:r w:rsidR="00244FB3">
          <w:rPr>
            <w:noProof/>
            <w:webHidden/>
          </w:rPr>
          <w:fldChar w:fldCharType="begin"/>
        </w:r>
        <w:r w:rsidR="00244FB3">
          <w:rPr>
            <w:noProof/>
            <w:webHidden/>
          </w:rPr>
          <w:instrText xml:space="preserve"> PAGEREF _Toc98779221 \h </w:instrText>
        </w:r>
        <w:r w:rsidR="00244FB3">
          <w:rPr>
            <w:noProof/>
            <w:webHidden/>
          </w:rPr>
        </w:r>
        <w:r w:rsidR="00244FB3">
          <w:rPr>
            <w:noProof/>
            <w:webHidden/>
          </w:rPr>
          <w:fldChar w:fldCharType="separate"/>
        </w:r>
        <w:r w:rsidR="00244FB3">
          <w:rPr>
            <w:noProof/>
            <w:webHidden/>
          </w:rPr>
          <w:t>83</w:t>
        </w:r>
        <w:r w:rsidR="00244FB3">
          <w:rPr>
            <w:noProof/>
            <w:webHidden/>
          </w:rPr>
          <w:fldChar w:fldCharType="end"/>
        </w:r>
      </w:hyperlink>
    </w:p>
    <w:p w14:paraId="480C565C" w14:textId="6D41E164" w:rsidR="00244FB3" w:rsidRDefault="0078493F">
      <w:pPr>
        <w:pStyle w:val="TableofFigures"/>
        <w:tabs>
          <w:tab w:val="right" w:leader="dot" w:pos="9350"/>
        </w:tabs>
        <w:rPr>
          <w:rFonts w:eastAsiaTheme="minorEastAsia"/>
          <w:noProof/>
        </w:rPr>
      </w:pPr>
      <w:hyperlink w:anchor="_Toc98779222" w:history="1">
        <w:r w:rsidR="00244FB3" w:rsidRPr="006B722F">
          <w:rPr>
            <w:rStyle w:val="Hyperlink"/>
            <w:noProof/>
          </w:rPr>
          <w:t xml:space="preserve">Figure 93 Multiple Channels in </w:t>
        </w:r>
        <w:r w:rsidR="00244FB3" w:rsidRPr="006B722F">
          <w:rPr>
            <w:rStyle w:val="Hyperlink"/>
            <w:noProof/>
            <w:lang w:val="el-GR"/>
          </w:rPr>
          <w:t>σε</w:t>
        </w:r>
        <w:r w:rsidR="00244FB3" w:rsidRPr="006B722F">
          <w:rPr>
            <w:rStyle w:val="Hyperlink"/>
            <w:noProof/>
          </w:rPr>
          <w:t xml:space="preserve"> </w:t>
        </w:r>
        <w:r w:rsidR="00244FB3" w:rsidRPr="006B722F">
          <w:rPr>
            <w:rStyle w:val="Hyperlink"/>
            <w:noProof/>
            <w:lang w:val="el-GR"/>
          </w:rPr>
          <w:t>ένα</w:t>
        </w:r>
        <w:r w:rsidR="00244FB3" w:rsidRPr="006B722F">
          <w:rPr>
            <w:rStyle w:val="Hyperlink"/>
            <w:noProof/>
          </w:rPr>
          <w:t xml:space="preserve"> Texture Map RGB </w:t>
        </w:r>
        <w:r w:rsidR="00244FB3" w:rsidRPr="006B722F">
          <w:rPr>
            <w:rStyle w:val="Hyperlink"/>
            <w:noProof/>
            <w:lang w:val="el-GR"/>
          </w:rPr>
          <w:t>με</w:t>
        </w:r>
        <w:r w:rsidR="00244FB3" w:rsidRPr="006B722F">
          <w:rPr>
            <w:rStyle w:val="Hyperlink"/>
            <w:noProof/>
          </w:rPr>
          <w:t xml:space="preserve"> </w:t>
        </w:r>
        <w:r w:rsidR="00244FB3" w:rsidRPr="006B722F">
          <w:rPr>
            <w:rStyle w:val="Hyperlink"/>
            <w:noProof/>
            <w:lang w:val="el-GR"/>
          </w:rPr>
          <w:t>το</w:t>
        </w:r>
        <w:r w:rsidR="00244FB3" w:rsidRPr="006B722F">
          <w:rPr>
            <w:rStyle w:val="Hyperlink"/>
            <w:noProof/>
          </w:rPr>
          <w:t xml:space="preserve"> </w:t>
        </w:r>
        <w:r w:rsidR="00244FB3" w:rsidRPr="006B722F">
          <w:rPr>
            <w:rStyle w:val="Hyperlink"/>
            <w:noProof/>
            <w:lang w:val="el-GR"/>
          </w:rPr>
          <w:t>κάθε</w:t>
        </w:r>
        <w:r w:rsidR="00244FB3" w:rsidRPr="006B722F">
          <w:rPr>
            <w:rStyle w:val="Hyperlink"/>
            <w:noProof/>
          </w:rPr>
          <w:t xml:space="preserve"> </w:t>
        </w:r>
        <w:r w:rsidR="00244FB3" w:rsidRPr="006B722F">
          <w:rPr>
            <w:rStyle w:val="Hyperlink"/>
            <w:noProof/>
            <w:lang w:val="el-GR"/>
          </w:rPr>
          <w:t>από</w:t>
        </w:r>
        <w:r w:rsidR="00244FB3" w:rsidRPr="006B722F">
          <w:rPr>
            <w:rStyle w:val="Hyperlink"/>
            <w:noProof/>
          </w:rPr>
          <w:t xml:space="preserve"> </w:t>
        </w:r>
        <w:r w:rsidR="00244FB3" w:rsidRPr="006B722F">
          <w:rPr>
            <w:rStyle w:val="Hyperlink"/>
            <w:noProof/>
            <w:lang w:val="el-GR"/>
          </w:rPr>
          <w:t>αυτά</w:t>
        </w:r>
        <w:r w:rsidR="00244FB3" w:rsidRPr="006B722F">
          <w:rPr>
            <w:rStyle w:val="Hyperlink"/>
            <w:noProof/>
          </w:rPr>
          <w:t xml:space="preserve"> Grayscale value</w:t>
        </w:r>
        <w:r w:rsidR="00244FB3">
          <w:rPr>
            <w:noProof/>
            <w:webHidden/>
          </w:rPr>
          <w:tab/>
        </w:r>
        <w:r w:rsidR="00244FB3">
          <w:rPr>
            <w:noProof/>
            <w:webHidden/>
          </w:rPr>
          <w:fldChar w:fldCharType="begin"/>
        </w:r>
        <w:r w:rsidR="00244FB3">
          <w:rPr>
            <w:noProof/>
            <w:webHidden/>
          </w:rPr>
          <w:instrText xml:space="preserve"> PAGEREF _Toc98779222 \h </w:instrText>
        </w:r>
        <w:r w:rsidR="00244FB3">
          <w:rPr>
            <w:noProof/>
            <w:webHidden/>
          </w:rPr>
        </w:r>
        <w:r w:rsidR="00244FB3">
          <w:rPr>
            <w:noProof/>
            <w:webHidden/>
          </w:rPr>
          <w:fldChar w:fldCharType="separate"/>
        </w:r>
        <w:r w:rsidR="00244FB3">
          <w:rPr>
            <w:noProof/>
            <w:webHidden/>
          </w:rPr>
          <w:t>84</w:t>
        </w:r>
        <w:r w:rsidR="00244FB3">
          <w:rPr>
            <w:noProof/>
            <w:webHidden/>
          </w:rPr>
          <w:fldChar w:fldCharType="end"/>
        </w:r>
      </w:hyperlink>
    </w:p>
    <w:p w14:paraId="1C59F199" w14:textId="1C79EDDC" w:rsidR="00244FB3" w:rsidRDefault="0078493F">
      <w:pPr>
        <w:pStyle w:val="TableofFigures"/>
        <w:tabs>
          <w:tab w:val="right" w:leader="dot" w:pos="9350"/>
        </w:tabs>
        <w:rPr>
          <w:rFonts w:eastAsiaTheme="minorEastAsia"/>
          <w:noProof/>
        </w:rPr>
      </w:pPr>
      <w:hyperlink w:anchor="_Toc98779223" w:history="1">
        <w:r w:rsidR="00244FB3" w:rsidRPr="006B722F">
          <w:rPr>
            <w:rStyle w:val="Hyperlink"/>
            <w:noProof/>
          </w:rPr>
          <w:t xml:space="preserve">Figure 94 Isolated R Channel Grayscale value </w:t>
        </w:r>
        <w:r w:rsidR="00244FB3" w:rsidRPr="006B722F">
          <w:rPr>
            <w:rStyle w:val="Hyperlink"/>
            <w:noProof/>
            <w:lang w:val="el-GR"/>
          </w:rPr>
          <w:t>με</w:t>
        </w:r>
        <w:r w:rsidR="00244FB3" w:rsidRPr="006B722F">
          <w:rPr>
            <w:rStyle w:val="Hyperlink"/>
            <w:noProof/>
          </w:rPr>
          <w:t xml:space="preserve"> untick </w:t>
        </w:r>
        <w:r w:rsidR="00244FB3" w:rsidRPr="006B722F">
          <w:rPr>
            <w:rStyle w:val="Hyperlink"/>
            <w:noProof/>
            <w:lang w:val="el-GR"/>
          </w:rPr>
          <w:t>το</w:t>
        </w:r>
        <w:r w:rsidR="00244FB3" w:rsidRPr="006B722F">
          <w:rPr>
            <w:rStyle w:val="Hyperlink"/>
            <w:noProof/>
          </w:rPr>
          <w:t xml:space="preserve"> sRGB</w:t>
        </w:r>
        <w:r w:rsidR="00244FB3">
          <w:rPr>
            <w:noProof/>
            <w:webHidden/>
          </w:rPr>
          <w:tab/>
        </w:r>
        <w:r w:rsidR="00244FB3">
          <w:rPr>
            <w:noProof/>
            <w:webHidden/>
          </w:rPr>
          <w:fldChar w:fldCharType="begin"/>
        </w:r>
        <w:r w:rsidR="00244FB3">
          <w:rPr>
            <w:noProof/>
            <w:webHidden/>
          </w:rPr>
          <w:instrText xml:space="preserve"> PAGEREF _Toc98779223 \h </w:instrText>
        </w:r>
        <w:r w:rsidR="00244FB3">
          <w:rPr>
            <w:noProof/>
            <w:webHidden/>
          </w:rPr>
        </w:r>
        <w:r w:rsidR="00244FB3">
          <w:rPr>
            <w:noProof/>
            <w:webHidden/>
          </w:rPr>
          <w:fldChar w:fldCharType="separate"/>
        </w:r>
        <w:r w:rsidR="00244FB3">
          <w:rPr>
            <w:noProof/>
            <w:webHidden/>
          </w:rPr>
          <w:t>84</w:t>
        </w:r>
        <w:r w:rsidR="00244FB3">
          <w:rPr>
            <w:noProof/>
            <w:webHidden/>
          </w:rPr>
          <w:fldChar w:fldCharType="end"/>
        </w:r>
      </w:hyperlink>
    </w:p>
    <w:p w14:paraId="41963CD2" w14:textId="02AAC1B0" w:rsidR="00244FB3" w:rsidRDefault="0078493F">
      <w:pPr>
        <w:pStyle w:val="TableofFigures"/>
        <w:tabs>
          <w:tab w:val="right" w:leader="dot" w:pos="9350"/>
        </w:tabs>
        <w:rPr>
          <w:rFonts w:eastAsiaTheme="minorEastAsia"/>
          <w:noProof/>
        </w:rPr>
      </w:pPr>
      <w:hyperlink w:anchor="_Toc98779224" w:history="1">
        <w:r w:rsidR="00244FB3" w:rsidRPr="006B722F">
          <w:rPr>
            <w:rStyle w:val="Hyperlink"/>
            <w:noProof/>
          </w:rPr>
          <w:t xml:space="preserve">Figure 95 </w:t>
        </w:r>
        <w:r w:rsidR="00244FB3" w:rsidRPr="006B722F">
          <w:rPr>
            <w:rStyle w:val="Hyperlink"/>
            <w:noProof/>
            <w:lang w:val="el-GR"/>
          </w:rPr>
          <w:t>Βασικό</w:t>
        </w:r>
        <w:r w:rsidR="00244FB3" w:rsidRPr="006B722F">
          <w:rPr>
            <w:rStyle w:val="Hyperlink"/>
            <w:noProof/>
          </w:rPr>
          <w:t xml:space="preserve"> Flowchart (~activity) user Joining Pipeline</w:t>
        </w:r>
        <w:r w:rsidR="00244FB3">
          <w:rPr>
            <w:noProof/>
            <w:webHidden/>
          </w:rPr>
          <w:tab/>
        </w:r>
        <w:r w:rsidR="00244FB3">
          <w:rPr>
            <w:noProof/>
            <w:webHidden/>
          </w:rPr>
          <w:fldChar w:fldCharType="begin"/>
        </w:r>
        <w:r w:rsidR="00244FB3">
          <w:rPr>
            <w:noProof/>
            <w:webHidden/>
          </w:rPr>
          <w:instrText xml:space="preserve"> PAGEREF _Toc98779224 \h </w:instrText>
        </w:r>
        <w:r w:rsidR="00244FB3">
          <w:rPr>
            <w:noProof/>
            <w:webHidden/>
          </w:rPr>
        </w:r>
        <w:r w:rsidR="00244FB3">
          <w:rPr>
            <w:noProof/>
            <w:webHidden/>
          </w:rPr>
          <w:fldChar w:fldCharType="separate"/>
        </w:r>
        <w:r w:rsidR="00244FB3">
          <w:rPr>
            <w:noProof/>
            <w:webHidden/>
          </w:rPr>
          <w:t>85</w:t>
        </w:r>
        <w:r w:rsidR="00244FB3">
          <w:rPr>
            <w:noProof/>
            <w:webHidden/>
          </w:rPr>
          <w:fldChar w:fldCharType="end"/>
        </w:r>
      </w:hyperlink>
    </w:p>
    <w:p w14:paraId="3BA80DA5" w14:textId="23D2440C" w:rsidR="00244FB3" w:rsidRDefault="0078493F">
      <w:pPr>
        <w:pStyle w:val="TableofFigures"/>
        <w:tabs>
          <w:tab w:val="right" w:leader="dot" w:pos="9350"/>
        </w:tabs>
        <w:rPr>
          <w:rFonts w:eastAsiaTheme="minorEastAsia"/>
          <w:noProof/>
        </w:rPr>
      </w:pPr>
      <w:hyperlink w:anchor="_Toc98779225" w:history="1">
        <w:r w:rsidR="00244FB3" w:rsidRPr="006B722F">
          <w:rPr>
            <w:rStyle w:val="Hyperlink"/>
            <w:noProof/>
          </w:rPr>
          <w:t>Figure 96 Custom BPMN 2.0 Systems Overview</w:t>
        </w:r>
        <w:r w:rsidR="00244FB3">
          <w:rPr>
            <w:noProof/>
            <w:webHidden/>
          </w:rPr>
          <w:tab/>
        </w:r>
        <w:r w:rsidR="00244FB3">
          <w:rPr>
            <w:noProof/>
            <w:webHidden/>
          </w:rPr>
          <w:fldChar w:fldCharType="begin"/>
        </w:r>
        <w:r w:rsidR="00244FB3">
          <w:rPr>
            <w:noProof/>
            <w:webHidden/>
          </w:rPr>
          <w:instrText xml:space="preserve"> PAGEREF _Toc98779225 \h </w:instrText>
        </w:r>
        <w:r w:rsidR="00244FB3">
          <w:rPr>
            <w:noProof/>
            <w:webHidden/>
          </w:rPr>
        </w:r>
        <w:r w:rsidR="00244FB3">
          <w:rPr>
            <w:noProof/>
            <w:webHidden/>
          </w:rPr>
          <w:fldChar w:fldCharType="separate"/>
        </w:r>
        <w:r w:rsidR="00244FB3">
          <w:rPr>
            <w:noProof/>
            <w:webHidden/>
          </w:rPr>
          <w:t>86</w:t>
        </w:r>
        <w:r w:rsidR="00244FB3">
          <w:rPr>
            <w:noProof/>
            <w:webHidden/>
          </w:rPr>
          <w:fldChar w:fldCharType="end"/>
        </w:r>
      </w:hyperlink>
    </w:p>
    <w:p w14:paraId="3920461D" w14:textId="6D06EB43" w:rsidR="00244FB3" w:rsidRDefault="0078493F">
      <w:pPr>
        <w:pStyle w:val="TableofFigures"/>
        <w:tabs>
          <w:tab w:val="right" w:leader="dot" w:pos="9350"/>
        </w:tabs>
        <w:rPr>
          <w:rFonts w:eastAsiaTheme="minorEastAsia"/>
          <w:noProof/>
        </w:rPr>
      </w:pPr>
      <w:hyperlink w:anchor="_Toc98779226" w:history="1">
        <w:r w:rsidR="00244FB3" w:rsidRPr="006B722F">
          <w:rPr>
            <w:rStyle w:val="Hyperlink"/>
            <w:noProof/>
          </w:rPr>
          <w:t>Figure</w:t>
        </w:r>
        <w:r w:rsidR="00244FB3" w:rsidRPr="006B722F">
          <w:rPr>
            <w:rStyle w:val="Hyperlink"/>
            <w:noProof/>
            <w:lang w:val="el-GR"/>
          </w:rPr>
          <w:t xml:space="preserve"> 97 </w:t>
        </w:r>
        <w:r w:rsidR="00244FB3" w:rsidRPr="006B722F">
          <w:rPr>
            <w:rStyle w:val="Hyperlink"/>
            <w:noProof/>
          </w:rPr>
          <w:t>Classes</w:t>
        </w:r>
        <w:r w:rsidR="00244FB3" w:rsidRPr="006B722F">
          <w:rPr>
            <w:rStyle w:val="Hyperlink"/>
            <w:noProof/>
            <w:lang w:val="el-GR"/>
          </w:rPr>
          <w:t xml:space="preserve"> για το αντικείμενο στο έδαφος</w:t>
        </w:r>
        <w:r w:rsidR="00244FB3">
          <w:rPr>
            <w:noProof/>
            <w:webHidden/>
          </w:rPr>
          <w:tab/>
        </w:r>
        <w:r w:rsidR="00244FB3">
          <w:rPr>
            <w:noProof/>
            <w:webHidden/>
          </w:rPr>
          <w:fldChar w:fldCharType="begin"/>
        </w:r>
        <w:r w:rsidR="00244FB3">
          <w:rPr>
            <w:noProof/>
            <w:webHidden/>
          </w:rPr>
          <w:instrText xml:space="preserve"> PAGEREF _Toc98779226 \h </w:instrText>
        </w:r>
        <w:r w:rsidR="00244FB3">
          <w:rPr>
            <w:noProof/>
            <w:webHidden/>
          </w:rPr>
        </w:r>
        <w:r w:rsidR="00244FB3">
          <w:rPr>
            <w:noProof/>
            <w:webHidden/>
          </w:rPr>
          <w:fldChar w:fldCharType="separate"/>
        </w:r>
        <w:r w:rsidR="00244FB3">
          <w:rPr>
            <w:noProof/>
            <w:webHidden/>
          </w:rPr>
          <w:t>92</w:t>
        </w:r>
        <w:r w:rsidR="00244FB3">
          <w:rPr>
            <w:noProof/>
            <w:webHidden/>
          </w:rPr>
          <w:fldChar w:fldCharType="end"/>
        </w:r>
      </w:hyperlink>
    </w:p>
    <w:p w14:paraId="262E91D7" w14:textId="0FC97FFD" w:rsidR="00244FB3" w:rsidRDefault="0078493F">
      <w:pPr>
        <w:pStyle w:val="TableofFigures"/>
        <w:tabs>
          <w:tab w:val="right" w:leader="dot" w:pos="9350"/>
        </w:tabs>
        <w:rPr>
          <w:rFonts w:eastAsiaTheme="minorEastAsia"/>
          <w:noProof/>
        </w:rPr>
      </w:pPr>
      <w:hyperlink w:anchor="_Toc98779227" w:history="1">
        <w:r w:rsidR="00244FB3" w:rsidRPr="006B722F">
          <w:rPr>
            <w:rStyle w:val="Hyperlink"/>
            <w:noProof/>
          </w:rPr>
          <w:t>Figure</w:t>
        </w:r>
        <w:r w:rsidR="00244FB3" w:rsidRPr="006B722F">
          <w:rPr>
            <w:rStyle w:val="Hyperlink"/>
            <w:noProof/>
            <w:lang w:val="el-GR"/>
          </w:rPr>
          <w:t xml:space="preserve"> 98 </w:t>
        </w:r>
        <w:r w:rsidR="00244FB3" w:rsidRPr="006B722F">
          <w:rPr>
            <w:rStyle w:val="Hyperlink"/>
            <w:noProof/>
          </w:rPr>
          <w:t>Classes</w:t>
        </w:r>
        <w:r w:rsidR="00244FB3" w:rsidRPr="006B722F">
          <w:rPr>
            <w:rStyle w:val="Hyperlink"/>
            <w:noProof/>
            <w:lang w:val="el-GR"/>
          </w:rPr>
          <w:t xml:space="preserve"> για το αντικείμενο όταν έχει γίνει </w:t>
        </w:r>
        <w:r w:rsidR="00244FB3" w:rsidRPr="006B722F">
          <w:rPr>
            <w:rStyle w:val="Hyperlink"/>
            <w:noProof/>
          </w:rPr>
          <w:t>Picked</w:t>
        </w:r>
        <w:r w:rsidR="00244FB3" w:rsidRPr="006B722F">
          <w:rPr>
            <w:rStyle w:val="Hyperlink"/>
            <w:noProof/>
            <w:lang w:val="el-GR"/>
          </w:rPr>
          <w:t>-</w:t>
        </w:r>
        <w:r w:rsidR="00244FB3" w:rsidRPr="006B722F">
          <w:rPr>
            <w:rStyle w:val="Hyperlink"/>
            <w:noProof/>
          </w:rPr>
          <w:t>up</w:t>
        </w:r>
        <w:r w:rsidR="00244FB3">
          <w:rPr>
            <w:noProof/>
            <w:webHidden/>
          </w:rPr>
          <w:tab/>
        </w:r>
        <w:r w:rsidR="00244FB3">
          <w:rPr>
            <w:noProof/>
            <w:webHidden/>
          </w:rPr>
          <w:fldChar w:fldCharType="begin"/>
        </w:r>
        <w:r w:rsidR="00244FB3">
          <w:rPr>
            <w:noProof/>
            <w:webHidden/>
          </w:rPr>
          <w:instrText xml:space="preserve"> PAGEREF _Toc98779227 \h </w:instrText>
        </w:r>
        <w:r w:rsidR="00244FB3">
          <w:rPr>
            <w:noProof/>
            <w:webHidden/>
          </w:rPr>
        </w:r>
        <w:r w:rsidR="00244FB3">
          <w:rPr>
            <w:noProof/>
            <w:webHidden/>
          </w:rPr>
          <w:fldChar w:fldCharType="separate"/>
        </w:r>
        <w:r w:rsidR="00244FB3">
          <w:rPr>
            <w:noProof/>
            <w:webHidden/>
          </w:rPr>
          <w:t>92</w:t>
        </w:r>
        <w:r w:rsidR="00244FB3">
          <w:rPr>
            <w:noProof/>
            <w:webHidden/>
          </w:rPr>
          <w:fldChar w:fldCharType="end"/>
        </w:r>
      </w:hyperlink>
    </w:p>
    <w:p w14:paraId="639DADA2" w14:textId="55B927D0" w:rsidR="00244FB3" w:rsidRDefault="0078493F">
      <w:pPr>
        <w:pStyle w:val="TableofFigures"/>
        <w:tabs>
          <w:tab w:val="right" w:leader="dot" w:pos="9350"/>
        </w:tabs>
        <w:rPr>
          <w:rFonts w:eastAsiaTheme="minorEastAsia"/>
          <w:noProof/>
        </w:rPr>
      </w:pPr>
      <w:hyperlink w:anchor="_Toc98779228" w:history="1">
        <w:r w:rsidR="00244FB3" w:rsidRPr="006B722F">
          <w:rPr>
            <w:rStyle w:val="Hyperlink"/>
            <w:noProof/>
          </w:rPr>
          <w:t>Figure 99 Player Character Class Example</w:t>
        </w:r>
        <w:r w:rsidR="00244FB3">
          <w:rPr>
            <w:noProof/>
            <w:webHidden/>
          </w:rPr>
          <w:tab/>
        </w:r>
        <w:r w:rsidR="00244FB3">
          <w:rPr>
            <w:noProof/>
            <w:webHidden/>
          </w:rPr>
          <w:fldChar w:fldCharType="begin"/>
        </w:r>
        <w:r w:rsidR="00244FB3">
          <w:rPr>
            <w:noProof/>
            <w:webHidden/>
          </w:rPr>
          <w:instrText xml:space="preserve"> PAGEREF _Toc98779228 \h </w:instrText>
        </w:r>
        <w:r w:rsidR="00244FB3">
          <w:rPr>
            <w:noProof/>
            <w:webHidden/>
          </w:rPr>
        </w:r>
        <w:r w:rsidR="00244FB3">
          <w:rPr>
            <w:noProof/>
            <w:webHidden/>
          </w:rPr>
          <w:fldChar w:fldCharType="separate"/>
        </w:r>
        <w:r w:rsidR="00244FB3">
          <w:rPr>
            <w:noProof/>
            <w:webHidden/>
          </w:rPr>
          <w:t>93</w:t>
        </w:r>
        <w:r w:rsidR="00244FB3">
          <w:rPr>
            <w:noProof/>
            <w:webHidden/>
          </w:rPr>
          <w:fldChar w:fldCharType="end"/>
        </w:r>
      </w:hyperlink>
    </w:p>
    <w:p w14:paraId="331B1976" w14:textId="03A59E44" w:rsidR="00244FB3" w:rsidRDefault="0078493F">
      <w:pPr>
        <w:pStyle w:val="TableofFigures"/>
        <w:tabs>
          <w:tab w:val="right" w:leader="dot" w:pos="9350"/>
        </w:tabs>
        <w:rPr>
          <w:rFonts w:eastAsiaTheme="minorEastAsia"/>
          <w:noProof/>
        </w:rPr>
      </w:pPr>
      <w:hyperlink w:anchor="_Toc98779229" w:history="1">
        <w:r w:rsidR="00244FB3" w:rsidRPr="006B722F">
          <w:rPr>
            <w:rStyle w:val="Hyperlink"/>
            <w:noProof/>
          </w:rPr>
          <w:t>Figure 100 Example Class Diagram</w:t>
        </w:r>
        <w:r w:rsidR="00244FB3">
          <w:rPr>
            <w:noProof/>
            <w:webHidden/>
          </w:rPr>
          <w:tab/>
        </w:r>
        <w:r w:rsidR="00244FB3">
          <w:rPr>
            <w:noProof/>
            <w:webHidden/>
          </w:rPr>
          <w:fldChar w:fldCharType="begin"/>
        </w:r>
        <w:r w:rsidR="00244FB3">
          <w:rPr>
            <w:noProof/>
            <w:webHidden/>
          </w:rPr>
          <w:instrText xml:space="preserve"> PAGEREF _Toc98779229 \h </w:instrText>
        </w:r>
        <w:r w:rsidR="00244FB3">
          <w:rPr>
            <w:noProof/>
            <w:webHidden/>
          </w:rPr>
        </w:r>
        <w:r w:rsidR="00244FB3">
          <w:rPr>
            <w:noProof/>
            <w:webHidden/>
          </w:rPr>
          <w:fldChar w:fldCharType="separate"/>
        </w:r>
        <w:r w:rsidR="00244FB3">
          <w:rPr>
            <w:noProof/>
            <w:webHidden/>
          </w:rPr>
          <w:t>93</w:t>
        </w:r>
        <w:r w:rsidR="00244FB3">
          <w:rPr>
            <w:noProof/>
            <w:webHidden/>
          </w:rPr>
          <w:fldChar w:fldCharType="end"/>
        </w:r>
      </w:hyperlink>
    </w:p>
    <w:p w14:paraId="31AC9624" w14:textId="70D37471" w:rsidR="00244FB3" w:rsidRDefault="0078493F">
      <w:pPr>
        <w:pStyle w:val="TableofFigures"/>
        <w:tabs>
          <w:tab w:val="right" w:leader="dot" w:pos="9350"/>
        </w:tabs>
        <w:rPr>
          <w:rFonts w:eastAsiaTheme="minorEastAsia"/>
          <w:noProof/>
        </w:rPr>
      </w:pPr>
      <w:hyperlink w:anchor="_Toc98779230" w:history="1">
        <w:r w:rsidR="00244FB3" w:rsidRPr="006B722F">
          <w:rPr>
            <w:rStyle w:val="Hyperlink"/>
            <w:noProof/>
          </w:rPr>
          <w:t>Figure 101 Scrum Canvas</w:t>
        </w:r>
        <w:r w:rsidR="00244FB3">
          <w:rPr>
            <w:noProof/>
            <w:webHidden/>
          </w:rPr>
          <w:tab/>
        </w:r>
        <w:r w:rsidR="00244FB3">
          <w:rPr>
            <w:noProof/>
            <w:webHidden/>
          </w:rPr>
          <w:fldChar w:fldCharType="begin"/>
        </w:r>
        <w:r w:rsidR="00244FB3">
          <w:rPr>
            <w:noProof/>
            <w:webHidden/>
          </w:rPr>
          <w:instrText xml:space="preserve"> PAGEREF _Toc98779230 \h </w:instrText>
        </w:r>
        <w:r w:rsidR="00244FB3">
          <w:rPr>
            <w:noProof/>
            <w:webHidden/>
          </w:rPr>
        </w:r>
        <w:r w:rsidR="00244FB3">
          <w:rPr>
            <w:noProof/>
            <w:webHidden/>
          </w:rPr>
          <w:fldChar w:fldCharType="separate"/>
        </w:r>
        <w:r w:rsidR="00244FB3">
          <w:rPr>
            <w:noProof/>
            <w:webHidden/>
          </w:rPr>
          <w:t>94</w:t>
        </w:r>
        <w:r w:rsidR="00244FB3">
          <w:rPr>
            <w:noProof/>
            <w:webHidden/>
          </w:rPr>
          <w:fldChar w:fldCharType="end"/>
        </w:r>
      </w:hyperlink>
    </w:p>
    <w:p w14:paraId="4508A77D" w14:textId="2EE2DF63" w:rsidR="00244FB3" w:rsidRDefault="0078493F">
      <w:pPr>
        <w:pStyle w:val="TableofFigures"/>
        <w:tabs>
          <w:tab w:val="right" w:leader="dot" w:pos="9350"/>
        </w:tabs>
        <w:rPr>
          <w:rFonts w:eastAsiaTheme="minorEastAsia"/>
          <w:noProof/>
        </w:rPr>
      </w:pPr>
      <w:hyperlink w:anchor="_Toc98779231" w:history="1">
        <w:r w:rsidR="00244FB3" w:rsidRPr="006B722F">
          <w:rPr>
            <w:rStyle w:val="Hyperlink"/>
            <w:noProof/>
          </w:rPr>
          <w:t>Figure 102 Scrum Cabinet</w:t>
        </w:r>
        <w:r w:rsidR="00244FB3">
          <w:rPr>
            <w:noProof/>
            <w:webHidden/>
          </w:rPr>
          <w:tab/>
        </w:r>
        <w:r w:rsidR="00244FB3">
          <w:rPr>
            <w:noProof/>
            <w:webHidden/>
          </w:rPr>
          <w:fldChar w:fldCharType="begin"/>
        </w:r>
        <w:r w:rsidR="00244FB3">
          <w:rPr>
            <w:noProof/>
            <w:webHidden/>
          </w:rPr>
          <w:instrText xml:space="preserve"> PAGEREF _Toc98779231 \h </w:instrText>
        </w:r>
        <w:r w:rsidR="00244FB3">
          <w:rPr>
            <w:noProof/>
            <w:webHidden/>
          </w:rPr>
        </w:r>
        <w:r w:rsidR="00244FB3">
          <w:rPr>
            <w:noProof/>
            <w:webHidden/>
          </w:rPr>
          <w:fldChar w:fldCharType="separate"/>
        </w:r>
        <w:r w:rsidR="00244FB3">
          <w:rPr>
            <w:noProof/>
            <w:webHidden/>
          </w:rPr>
          <w:t>94</w:t>
        </w:r>
        <w:r w:rsidR="00244FB3">
          <w:rPr>
            <w:noProof/>
            <w:webHidden/>
          </w:rPr>
          <w:fldChar w:fldCharType="end"/>
        </w:r>
      </w:hyperlink>
    </w:p>
    <w:p w14:paraId="780E3A07" w14:textId="57AB73D1" w:rsidR="00244FB3" w:rsidRDefault="0078493F">
      <w:pPr>
        <w:pStyle w:val="TableofFigures"/>
        <w:tabs>
          <w:tab w:val="right" w:leader="dot" w:pos="9350"/>
        </w:tabs>
        <w:rPr>
          <w:rFonts w:eastAsiaTheme="minorEastAsia"/>
          <w:noProof/>
        </w:rPr>
      </w:pPr>
      <w:hyperlink w:anchor="_Toc98779232" w:history="1">
        <w:r w:rsidR="00244FB3" w:rsidRPr="006B722F">
          <w:rPr>
            <w:rStyle w:val="Hyperlink"/>
            <w:noProof/>
          </w:rPr>
          <w:t xml:space="preserve">Figure 103 Use Case Diagram </w:t>
        </w:r>
        <w:r w:rsidR="00244FB3" w:rsidRPr="006B722F">
          <w:rPr>
            <w:rStyle w:val="Hyperlink"/>
            <w:noProof/>
            <w:lang w:val="el-GR"/>
          </w:rPr>
          <w:t>για</w:t>
        </w:r>
        <w:r w:rsidR="00244FB3" w:rsidRPr="006B722F">
          <w:rPr>
            <w:rStyle w:val="Hyperlink"/>
            <w:noProof/>
          </w:rPr>
          <w:t xml:space="preserve"> </w:t>
        </w:r>
        <w:r w:rsidR="00244FB3" w:rsidRPr="006B722F">
          <w:rPr>
            <w:rStyle w:val="Hyperlink"/>
            <w:noProof/>
            <w:lang w:val="el-GR"/>
          </w:rPr>
          <w:t>το</w:t>
        </w:r>
        <w:r w:rsidR="00244FB3" w:rsidRPr="006B722F">
          <w:rPr>
            <w:rStyle w:val="Hyperlink"/>
            <w:noProof/>
          </w:rPr>
          <w:t xml:space="preserve"> business case / research project thesis</w:t>
        </w:r>
        <w:r w:rsidR="00244FB3">
          <w:rPr>
            <w:noProof/>
            <w:webHidden/>
          </w:rPr>
          <w:tab/>
        </w:r>
        <w:r w:rsidR="00244FB3">
          <w:rPr>
            <w:noProof/>
            <w:webHidden/>
          </w:rPr>
          <w:fldChar w:fldCharType="begin"/>
        </w:r>
        <w:r w:rsidR="00244FB3">
          <w:rPr>
            <w:noProof/>
            <w:webHidden/>
          </w:rPr>
          <w:instrText xml:space="preserve"> PAGEREF _Toc98779232 \h </w:instrText>
        </w:r>
        <w:r w:rsidR="00244FB3">
          <w:rPr>
            <w:noProof/>
            <w:webHidden/>
          </w:rPr>
        </w:r>
        <w:r w:rsidR="00244FB3">
          <w:rPr>
            <w:noProof/>
            <w:webHidden/>
          </w:rPr>
          <w:fldChar w:fldCharType="separate"/>
        </w:r>
        <w:r w:rsidR="00244FB3">
          <w:rPr>
            <w:noProof/>
            <w:webHidden/>
          </w:rPr>
          <w:t>97</w:t>
        </w:r>
        <w:r w:rsidR="00244FB3">
          <w:rPr>
            <w:noProof/>
            <w:webHidden/>
          </w:rPr>
          <w:fldChar w:fldCharType="end"/>
        </w:r>
      </w:hyperlink>
    </w:p>
    <w:p w14:paraId="54D513A8" w14:textId="13A0964A" w:rsidR="00244FB3" w:rsidRDefault="0078493F">
      <w:pPr>
        <w:pStyle w:val="TableofFigures"/>
        <w:tabs>
          <w:tab w:val="right" w:leader="dot" w:pos="9350"/>
        </w:tabs>
        <w:rPr>
          <w:rFonts w:eastAsiaTheme="minorEastAsia"/>
          <w:noProof/>
        </w:rPr>
      </w:pPr>
      <w:hyperlink w:anchor="_Toc98779233" w:history="1">
        <w:r w:rsidR="00244FB3" w:rsidRPr="006B722F">
          <w:rPr>
            <w:rStyle w:val="Hyperlink"/>
            <w:noProof/>
          </w:rPr>
          <w:t>Figure 104 Burndown chart Sprint 1 Y as Story points of Sprint No.1 == 30 task points</w:t>
        </w:r>
        <w:r w:rsidR="00244FB3">
          <w:rPr>
            <w:noProof/>
            <w:webHidden/>
          </w:rPr>
          <w:tab/>
        </w:r>
        <w:r w:rsidR="00244FB3">
          <w:rPr>
            <w:noProof/>
            <w:webHidden/>
          </w:rPr>
          <w:fldChar w:fldCharType="begin"/>
        </w:r>
        <w:r w:rsidR="00244FB3">
          <w:rPr>
            <w:noProof/>
            <w:webHidden/>
          </w:rPr>
          <w:instrText xml:space="preserve"> PAGEREF _Toc98779233 \h </w:instrText>
        </w:r>
        <w:r w:rsidR="00244FB3">
          <w:rPr>
            <w:noProof/>
            <w:webHidden/>
          </w:rPr>
        </w:r>
        <w:r w:rsidR="00244FB3">
          <w:rPr>
            <w:noProof/>
            <w:webHidden/>
          </w:rPr>
          <w:fldChar w:fldCharType="separate"/>
        </w:r>
        <w:r w:rsidR="00244FB3">
          <w:rPr>
            <w:noProof/>
            <w:webHidden/>
          </w:rPr>
          <w:t>103</w:t>
        </w:r>
        <w:r w:rsidR="00244FB3">
          <w:rPr>
            <w:noProof/>
            <w:webHidden/>
          </w:rPr>
          <w:fldChar w:fldCharType="end"/>
        </w:r>
      </w:hyperlink>
    </w:p>
    <w:p w14:paraId="47AE3743" w14:textId="0D5FEA47" w:rsidR="00D81D1C" w:rsidRDefault="00244FB3" w:rsidP="00061D8A">
      <w:pPr>
        <w:pStyle w:val="TableofFigures"/>
        <w:tabs>
          <w:tab w:val="right" w:leader="dot" w:pos="9350"/>
        </w:tabs>
      </w:pPr>
      <w:r>
        <w:rPr>
          <w:rStyle w:val="Hyperlink"/>
          <w:noProof/>
        </w:rPr>
        <w:fldChar w:fldCharType="end"/>
      </w:r>
      <w:r w:rsidR="00061D8A">
        <w:fldChar w:fldCharType="end"/>
      </w:r>
    </w:p>
    <w:p w14:paraId="69F57D67" w14:textId="77777777" w:rsidR="00E30DC0" w:rsidRPr="00E30DC0" w:rsidRDefault="00E30DC0" w:rsidP="00E30DC0"/>
    <w:p w14:paraId="7036601E" w14:textId="018AEA6C" w:rsidR="00CC6698" w:rsidRDefault="00D81D1C"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D3C7DFC" w14:textId="77777777" w:rsidR="00241C37" w:rsidRDefault="00885FF7" w:rsidP="00241C37">
      <w:pPr>
        <w:pStyle w:val="TableofFigures"/>
        <w:tabs>
          <w:tab w:val="right" w:leader="dot" w:pos="9350"/>
        </w:tabs>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Εξίσωση" </w:instrText>
      </w:r>
      <w:r>
        <w:rPr>
          <w:rFonts w:cstheme="minorHAnsi"/>
          <w:color w:val="212529"/>
          <w:sz w:val="28"/>
          <w:szCs w:val="28"/>
          <w:shd w:val="clear" w:color="auto" w:fill="FFFFFF"/>
        </w:rPr>
        <w:fldChar w:fldCharType="separate"/>
      </w:r>
      <w:r w:rsidR="00241C37">
        <w:rPr>
          <w:rStyle w:val="Hyperlink"/>
          <w:noProof/>
        </w:rPr>
        <w:fldChar w:fldCharType="begin"/>
      </w:r>
      <w:r w:rsidR="00241C37">
        <w:rPr>
          <w:rStyle w:val="Hyperlink"/>
          <w:noProof/>
        </w:rPr>
        <w:instrText xml:space="preserve"> TOC \h \z \c "Equation" </w:instrText>
      </w:r>
      <w:r w:rsidR="00241C37">
        <w:rPr>
          <w:rStyle w:val="Hyperlink"/>
          <w:noProof/>
        </w:rPr>
        <w:fldChar w:fldCharType="separate"/>
      </w:r>
    </w:p>
    <w:p w14:paraId="79A37EC5" w14:textId="19516F56" w:rsidR="00745C15" w:rsidRDefault="00745C15">
      <w:pPr>
        <w:pStyle w:val="TableofFigures"/>
        <w:tabs>
          <w:tab w:val="right" w:leader="dot" w:pos="9350"/>
        </w:tabs>
        <w:rPr>
          <w:rFonts w:eastAsiaTheme="minorEastAsia"/>
          <w:noProof/>
        </w:rPr>
      </w:pPr>
      <w:r>
        <w:fldChar w:fldCharType="begin"/>
      </w:r>
      <w:r>
        <w:instrText xml:space="preserve"> TOC \h \z \c "Equation" </w:instrText>
      </w:r>
      <w:r>
        <w:fldChar w:fldCharType="separate"/>
      </w:r>
      <w:hyperlink w:anchor="_Toc98550468" w:history="1">
        <w:r w:rsidRPr="004339CE">
          <w:rPr>
            <w:rStyle w:val="Hyperlink"/>
            <w:noProof/>
          </w:rPr>
          <w:t>Equation 1 Render Graphics κάθε millisecond σto Screen AND execute logic 60 times per second (FPS)</w:t>
        </w:r>
        <w:r>
          <w:rPr>
            <w:noProof/>
            <w:webHidden/>
          </w:rPr>
          <w:tab/>
        </w:r>
        <w:r>
          <w:rPr>
            <w:noProof/>
            <w:webHidden/>
          </w:rPr>
          <w:fldChar w:fldCharType="begin"/>
        </w:r>
        <w:r>
          <w:rPr>
            <w:noProof/>
            <w:webHidden/>
          </w:rPr>
          <w:instrText xml:space="preserve"> PAGEREF _Toc98550468 \h </w:instrText>
        </w:r>
        <w:r>
          <w:rPr>
            <w:noProof/>
            <w:webHidden/>
          </w:rPr>
        </w:r>
        <w:r>
          <w:rPr>
            <w:noProof/>
            <w:webHidden/>
          </w:rPr>
          <w:fldChar w:fldCharType="separate"/>
        </w:r>
        <w:r>
          <w:rPr>
            <w:noProof/>
            <w:webHidden/>
          </w:rPr>
          <w:t>29</w:t>
        </w:r>
        <w:r>
          <w:rPr>
            <w:noProof/>
            <w:webHidden/>
          </w:rPr>
          <w:fldChar w:fldCharType="end"/>
        </w:r>
      </w:hyperlink>
    </w:p>
    <w:p w14:paraId="104348C6" w14:textId="0C7183E4" w:rsidR="00745C15" w:rsidRDefault="0078493F">
      <w:pPr>
        <w:pStyle w:val="TableofFigures"/>
        <w:tabs>
          <w:tab w:val="right" w:leader="dot" w:pos="9350"/>
        </w:tabs>
        <w:rPr>
          <w:rFonts w:eastAsiaTheme="minorEastAsia"/>
          <w:noProof/>
        </w:rPr>
      </w:pPr>
      <w:hyperlink w:anchor="_Toc98550469" w:history="1">
        <w:r w:rsidR="00745C15" w:rsidRPr="004339CE">
          <w:rPr>
            <w:rStyle w:val="Hyperlink"/>
            <w:noProof/>
          </w:rPr>
          <w:t>Equation</w:t>
        </w:r>
        <w:r w:rsidR="00745C15" w:rsidRPr="004339CE">
          <w:rPr>
            <w:rStyle w:val="Hyperlink"/>
            <w:noProof/>
            <w:lang w:val="el-GR"/>
          </w:rPr>
          <w:t xml:space="preserve"> 2 </w:t>
        </w:r>
        <w:r w:rsidR="00745C15" w:rsidRPr="004339CE">
          <w:rPr>
            <w:rStyle w:val="Hyperlink"/>
            <w:noProof/>
          </w:rPr>
          <w:t>Render</w:t>
        </w:r>
        <w:r w:rsidR="00745C15" w:rsidRPr="004339CE">
          <w:rPr>
            <w:rStyle w:val="Hyperlink"/>
            <w:noProof/>
            <w:lang w:val="el-GR"/>
          </w:rPr>
          <w:t xml:space="preserve"> </w:t>
        </w:r>
        <w:r w:rsidR="00745C15" w:rsidRPr="004339CE">
          <w:rPr>
            <w:rStyle w:val="Hyperlink"/>
            <w:noProof/>
          </w:rPr>
          <w:t>Pixels</w:t>
        </w:r>
        <w:r w:rsidR="00745C15" w:rsidRPr="004339CE">
          <w:rPr>
            <w:rStyle w:val="Hyperlink"/>
            <w:noProof/>
            <w:lang w:val="el-GR"/>
          </w:rPr>
          <w:t xml:space="preserve"> </w:t>
        </w:r>
        <w:r w:rsidR="00745C15" w:rsidRPr="004339CE">
          <w:rPr>
            <w:rStyle w:val="Hyperlink"/>
            <w:noProof/>
          </w:rPr>
          <w:t>X</w:t>
        </w:r>
        <w:r w:rsidR="00745C15" w:rsidRPr="004339CE">
          <w:rPr>
            <w:rStyle w:val="Hyperlink"/>
            <w:noProof/>
            <w:lang w:val="el-GR"/>
          </w:rPr>
          <w:t xml:space="preserve">, </w:t>
        </w:r>
        <w:r w:rsidR="00745C15" w:rsidRPr="004339CE">
          <w:rPr>
            <w:rStyle w:val="Hyperlink"/>
            <w:noProof/>
          </w:rPr>
          <w:t>Y</w:t>
        </w:r>
        <w:r w:rsidR="00745C15">
          <w:rPr>
            <w:noProof/>
            <w:webHidden/>
          </w:rPr>
          <w:tab/>
        </w:r>
        <w:r w:rsidR="00745C15">
          <w:rPr>
            <w:noProof/>
            <w:webHidden/>
          </w:rPr>
          <w:fldChar w:fldCharType="begin"/>
        </w:r>
        <w:r w:rsidR="00745C15">
          <w:rPr>
            <w:noProof/>
            <w:webHidden/>
          </w:rPr>
          <w:instrText xml:space="preserve"> PAGEREF _Toc98550469 \h </w:instrText>
        </w:r>
        <w:r w:rsidR="00745C15">
          <w:rPr>
            <w:noProof/>
            <w:webHidden/>
          </w:rPr>
        </w:r>
        <w:r w:rsidR="00745C15">
          <w:rPr>
            <w:noProof/>
            <w:webHidden/>
          </w:rPr>
          <w:fldChar w:fldCharType="separate"/>
        </w:r>
        <w:r w:rsidR="00745C15">
          <w:rPr>
            <w:noProof/>
            <w:webHidden/>
          </w:rPr>
          <w:t>33</w:t>
        </w:r>
        <w:r w:rsidR="00745C15">
          <w:rPr>
            <w:noProof/>
            <w:webHidden/>
          </w:rPr>
          <w:fldChar w:fldCharType="end"/>
        </w:r>
      </w:hyperlink>
    </w:p>
    <w:p w14:paraId="004B9B7E" w14:textId="51A9F336" w:rsidR="00745C15" w:rsidRDefault="0078493F">
      <w:pPr>
        <w:pStyle w:val="TableofFigures"/>
        <w:tabs>
          <w:tab w:val="right" w:leader="dot" w:pos="9350"/>
        </w:tabs>
        <w:rPr>
          <w:rFonts w:eastAsiaTheme="minorEastAsia"/>
          <w:noProof/>
        </w:rPr>
      </w:pPr>
      <w:hyperlink w:anchor="_Toc98550470" w:history="1">
        <w:r w:rsidR="00745C15" w:rsidRPr="004339CE">
          <w:rPr>
            <w:rStyle w:val="Hyperlink"/>
            <w:noProof/>
          </w:rPr>
          <w:t>Equation 3 Raycast Y calculation</w:t>
        </w:r>
        <w:r w:rsidR="00745C15">
          <w:rPr>
            <w:noProof/>
            <w:webHidden/>
          </w:rPr>
          <w:tab/>
        </w:r>
        <w:r w:rsidR="00745C15">
          <w:rPr>
            <w:noProof/>
            <w:webHidden/>
          </w:rPr>
          <w:fldChar w:fldCharType="begin"/>
        </w:r>
        <w:r w:rsidR="00745C15">
          <w:rPr>
            <w:noProof/>
            <w:webHidden/>
          </w:rPr>
          <w:instrText xml:space="preserve"> PAGEREF _Toc98550470 \h </w:instrText>
        </w:r>
        <w:r w:rsidR="00745C15">
          <w:rPr>
            <w:noProof/>
            <w:webHidden/>
          </w:rPr>
        </w:r>
        <w:r w:rsidR="00745C15">
          <w:rPr>
            <w:noProof/>
            <w:webHidden/>
          </w:rPr>
          <w:fldChar w:fldCharType="separate"/>
        </w:r>
        <w:r w:rsidR="00745C15">
          <w:rPr>
            <w:noProof/>
            <w:webHidden/>
          </w:rPr>
          <w:t>34</w:t>
        </w:r>
        <w:r w:rsidR="00745C15">
          <w:rPr>
            <w:noProof/>
            <w:webHidden/>
          </w:rPr>
          <w:fldChar w:fldCharType="end"/>
        </w:r>
      </w:hyperlink>
    </w:p>
    <w:p w14:paraId="6F98CFCB" w14:textId="7A890147" w:rsidR="00745C15" w:rsidRDefault="0078493F">
      <w:pPr>
        <w:pStyle w:val="TableofFigures"/>
        <w:tabs>
          <w:tab w:val="right" w:leader="dot" w:pos="9350"/>
        </w:tabs>
        <w:rPr>
          <w:rFonts w:eastAsiaTheme="minorEastAsia"/>
          <w:noProof/>
        </w:rPr>
      </w:pPr>
      <w:hyperlink w:anchor="_Toc98550471" w:history="1">
        <w:r w:rsidR="00745C15" w:rsidRPr="004339CE">
          <w:rPr>
            <w:rStyle w:val="Hyperlink"/>
            <w:noProof/>
          </w:rPr>
          <w:t>Equation 4 Raycast X calculation</w:t>
        </w:r>
        <w:r w:rsidR="00745C15">
          <w:rPr>
            <w:noProof/>
            <w:webHidden/>
          </w:rPr>
          <w:tab/>
        </w:r>
        <w:r w:rsidR="00745C15">
          <w:rPr>
            <w:noProof/>
            <w:webHidden/>
          </w:rPr>
          <w:fldChar w:fldCharType="begin"/>
        </w:r>
        <w:r w:rsidR="00745C15">
          <w:rPr>
            <w:noProof/>
            <w:webHidden/>
          </w:rPr>
          <w:instrText xml:space="preserve"> PAGEREF _Toc98550471 \h </w:instrText>
        </w:r>
        <w:r w:rsidR="00745C15">
          <w:rPr>
            <w:noProof/>
            <w:webHidden/>
          </w:rPr>
        </w:r>
        <w:r w:rsidR="00745C15">
          <w:rPr>
            <w:noProof/>
            <w:webHidden/>
          </w:rPr>
          <w:fldChar w:fldCharType="separate"/>
        </w:r>
        <w:r w:rsidR="00745C15">
          <w:rPr>
            <w:noProof/>
            <w:webHidden/>
          </w:rPr>
          <w:t>34</w:t>
        </w:r>
        <w:r w:rsidR="00745C15">
          <w:rPr>
            <w:noProof/>
            <w:webHidden/>
          </w:rPr>
          <w:fldChar w:fldCharType="end"/>
        </w:r>
      </w:hyperlink>
    </w:p>
    <w:p w14:paraId="5468803A" w14:textId="7EC814FD" w:rsidR="00745C15" w:rsidRDefault="0078493F">
      <w:pPr>
        <w:pStyle w:val="TableofFigures"/>
        <w:tabs>
          <w:tab w:val="right" w:leader="dot" w:pos="9350"/>
        </w:tabs>
        <w:rPr>
          <w:rFonts w:eastAsiaTheme="minorEastAsia"/>
          <w:noProof/>
        </w:rPr>
      </w:pPr>
      <w:hyperlink w:anchor="_Toc98550472" w:history="1">
        <w:r w:rsidR="00745C15" w:rsidRPr="004339CE">
          <w:rPr>
            <w:rStyle w:val="Hyperlink"/>
            <w:noProof/>
          </w:rPr>
          <w:t>Equation</w:t>
        </w:r>
        <w:r w:rsidR="00745C15" w:rsidRPr="004339CE">
          <w:rPr>
            <w:rStyle w:val="Hyperlink"/>
            <w:noProof/>
            <w:lang w:val="el-GR"/>
          </w:rPr>
          <w:t xml:space="preserve"> 5 Υπολογισμός </w:t>
        </w:r>
        <w:r w:rsidR="00745C15" w:rsidRPr="004339CE">
          <w:rPr>
            <w:rStyle w:val="Hyperlink"/>
            <w:noProof/>
          </w:rPr>
          <w:t>radian</w:t>
        </w:r>
        <w:r w:rsidR="00745C15">
          <w:rPr>
            <w:noProof/>
            <w:webHidden/>
          </w:rPr>
          <w:tab/>
        </w:r>
        <w:r w:rsidR="00745C15">
          <w:rPr>
            <w:noProof/>
            <w:webHidden/>
          </w:rPr>
          <w:fldChar w:fldCharType="begin"/>
        </w:r>
        <w:r w:rsidR="00745C15">
          <w:rPr>
            <w:noProof/>
            <w:webHidden/>
          </w:rPr>
          <w:instrText xml:space="preserve"> PAGEREF _Toc98550472 \h </w:instrText>
        </w:r>
        <w:r w:rsidR="00745C15">
          <w:rPr>
            <w:noProof/>
            <w:webHidden/>
          </w:rPr>
        </w:r>
        <w:r w:rsidR="00745C15">
          <w:rPr>
            <w:noProof/>
            <w:webHidden/>
          </w:rPr>
          <w:fldChar w:fldCharType="separate"/>
        </w:r>
        <w:r w:rsidR="00745C15">
          <w:rPr>
            <w:noProof/>
            <w:webHidden/>
          </w:rPr>
          <w:t>35</w:t>
        </w:r>
        <w:r w:rsidR="00745C15">
          <w:rPr>
            <w:noProof/>
            <w:webHidden/>
          </w:rPr>
          <w:fldChar w:fldCharType="end"/>
        </w:r>
      </w:hyperlink>
    </w:p>
    <w:p w14:paraId="7B30C626" w14:textId="480C256F" w:rsidR="00885FF7" w:rsidRDefault="00745C15" w:rsidP="00241C37">
      <w:pPr>
        <w:pStyle w:val="TableofFigures"/>
        <w:tabs>
          <w:tab w:val="right" w:leader="dot" w:pos="9350"/>
        </w:tabs>
        <w:rPr>
          <w:rFonts w:eastAsiaTheme="minorEastAsia"/>
          <w:noProof/>
        </w:rPr>
      </w:pPr>
      <w:r>
        <w:fldChar w:fldCharType="end"/>
      </w:r>
      <w:r w:rsidR="00241C37">
        <w:rPr>
          <w:rStyle w:val="Hyperlink"/>
          <w:noProof/>
        </w:rPr>
        <w:fldChar w:fldCharType="end"/>
      </w:r>
    </w:p>
    <w:p w14:paraId="7C2206A9" w14:textId="635DB2AF" w:rsidR="00184F29" w:rsidRDefault="00885FF7" w:rsidP="00CC6698">
      <w:pP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03BCA5E5"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430CB1F6" w14:textId="77777777" w:rsidR="00241C37" w:rsidRDefault="00241C37" w:rsidP="00CC6698">
      <w:pPr>
        <w:pStyle w:val="TableofFigures"/>
        <w:tabs>
          <w:tab w:val="right" w:leader="dot" w:pos="9350"/>
        </w:tabs>
        <w:rPr>
          <w:rFonts w:cstheme="minorHAnsi"/>
          <w:color w:val="212529"/>
          <w:sz w:val="28"/>
          <w:szCs w:val="28"/>
          <w:shd w:val="clear" w:color="auto" w:fill="FFFFFF"/>
        </w:rPr>
      </w:pPr>
    </w:p>
    <w:p w14:paraId="54D792C1" w14:textId="761ED49C" w:rsidR="0041047B" w:rsidRDefault="0041047B">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Table" </w:instrText>
      </w:r>
      <w:r>
        <w:rPr>
          <w:rFonts w:cstheme="minorHAnsi"/>
          <w:color w:val="212529"/>
          <w:sz w:val="28"/>
          <w:szCs w:val="28"/>
          <w:shd w:val="clear" w:color="auto" w:fill="FFFFFF"/>
        </w:rPr>
        <w:fldChar w:fldCharType="separate"/>
      </w:r>
      <w:hyperlink w:anchor="_Toc98730215" w:history="1">
        <w:r w:rsidRPr="0081178B">
          <w:rPr>
            <w:rStyle w:val="Hyperlink"/>
            <w:noProof/>
          </w:rPr>
          <w:t>Table 1 Engines Comparison (one) * poor and (five) ***** perfect</w:t>
        </w:r>
        <w:r>
          <w:rPr>
            <w:noProof/>
            <w:webHidden/>
          </w:rPr>
          <w:tab/>
        </w:r>
        <w:r>
          <w:rPr>
            <w:noProof/>
            <w:webHidden/>
          </w:rPr>
          <w:fldChar w:fldCharType="begin"/>
        </w:r>
        <w:r>
          <w:rPr>
            <w:noProof/>
            <w:webHidden/>
          </w:rPr>
          <w:instrText xml:space="preserve"> PAGEREF _Toc98730215 \h </w:instrText>
        </w:r>
        <w:r>
          <w:rPr>
            <w:noProof/>
            <w:webHidden/>
          </w:rPr>
        </w:r>
        <w:r>
          <w:rPr>
            <w:noProof/>
            <w:webHidden/>
          </w:rPr>
          <w:fldChar w:fldCharType="separate"/>
        </w:r>
        <w:r>
          <w:rPr>
            <w:noProof/>
            <w:webHidden/>
          </w:rPr>
          <w:t>19</w:t>
        </w:r>
        <w:r>
          <w:rPr>
            <w:noProof/>
            <w:webHidden/>
          </w:rPr>
          <w:fldChar w:fldCharType="end"/>
        </w:r>
      </w:hyperlink>
    </w:p>
    <w:p w14:paraId="6D25CEC0" w14:textId="1DFE47C7" w:rsidR="0041047B" w:rsidRDefault="0078493F">
      <w:pPr>
        <w:pStyle w:val="TableofFigures"/>
        <w:tabs>
          <w:tab w:val="right" w:leader="dot" w:pos="9350"/>
        </w:tabs>
        <w:rPr>
          <w:rFonts w:eastAsiaTheme="minorEastAsia"/>
          <w:noProof/>
        </w:rPr>
      </w:pPr>
      <w:hyperlink w:anchor="_Toc98730216" w:history="1">
        <w:r w:rsidR="0041047B" w:rsidRPr="0081178B">
          <w:rPr>
            <w:rStyle w:val="Hyperlink"/>
            <w:noProof/>
          </w:rPr>
          <w:t>Table 10 Product Owner Report</w:t>
        </w:r>
        <w:r w:rsidR="0041047B">
          <w:rPr>
            <w:noProof/>
            <w:webHidden/>
          </w:rPr>
          <w:tab/>
        </w:r>
        <w:r w:rsidR="0041047B">
          <w:rPr>
            <w:noProof/>
            <w:webHidden/>
          </w:rPr>
          <w:fldChar w:fldCharType="begin"/>
        </w:r>
        <w:r w:rsidR="0041047B">
          <w:rPr>
            <w:noProof/>
            <w:webHidden/>
          </w:rPr>
          <w:instrText xml:space="preserve"> PAGEREF _Toc98730216 \h </w:instrText>
        </w:r>
        <w:r w:rsidR="0041047B">
          <w:rPr>
            <w:noProof/>
            <w:webHidden/>
          </w:rPr>
        </w:r>
        <w:r w:rsidR="0041047B">
          <w:rPr>
            <w:noProof/>
            <w:webHidden/>
          </w:rPr>
          <w:fldChar w:fldCharType="separate"/>
        </w:r>
        <w:r w:rsidR="0041047B">
          <w:rPr>
            <w:noProof/>
            <w:webHidden/>
          </w:rPr>
          <w:t>92</w:t>
        </w:r>
        <w:r w:rsidR="0041047B">
          <w:rPr>
            <w:noProof/>
            <w:webHidden/>
          </w:rPr>
          <w:fldChar w:fldCharType="end"/>
        </w:r>
      </w:hyperlink>
    </w:p>
    <w:p w14:paraId="5E799761" w14:textId="5D226FD1" w:rsidR="0041047B" w:rsidRDefault="0078493F">
      <w:pPr>
        <w:pStyle w:val="TableofFigures"/>
        <w:tabs>
          <w:tab w:val="right" w:leader="dot" w:pos="9350"/>
        </w:tabs>
        <w:rPr>
          <w:rFonts w:eastAsiaTheme="minorEastAsia"/>
          <w:noProof/>
        </w:rPr>
      </w:pPr>
      <w:hyperlink w:anchor="_Toc98730217" w:history="1">
        <w:r w:rsidR="0041047B" w:rsidRPr="0081178B">
          <w:rPr>
            <w:rStyle w:val="Hyperlink"/>
            <w:noProof/>
          </w:rPr>
          <w:t>Table 11 Scrum Master Report</w:t>
        </w:r>
        <w:r w:rsidR="0041047B">
          <w:rPr>
            <w:noProof/>
            <w:webHidden/>
          </w:rPr>
          <w:tab/>
        </w:r>
        <w:r w:rsidR="0041047B">
          <w:rPr>
            <w:noProof/>
            <w:webHidden/>
          </w:rPr>
          <w:fldChar w:fldCharType="begin"/>
        </w:r>
        <w:r w:rsidR="0041047B">
          <w:rPr>
            <w:noProof/>
            <w:webHidden/>
          </w:rPr>
          <w:instrText xml:space="preserve"> PAGEREF _Toc98730217 \h </w:instrText>
        </w:r>
        <w:r w:rsidR="0041047B">
          <w:rPr>
            <w:noProof/>
            <w:webHidden/>
          </w:rPr>
        </w:r>
        <w:r w:rsidR="0041047B">
          <w:rPr>
            <w:noProof/>
            <w:webHidden/>
          </w:rPr>
          <w:fldChar w:fldCharType="separate"/>
        </w:r>
        <w:r w:rsidR="0041047B">
          <w:rPr>
            <w:noProof/>
            <w:webHidden/>
          </w:rPr>
          <w:t>92</w:t>
        </w:r>
        <w:r w:rsidR="0041047B">
          <w:rPr>
            <w:noProof/>
            <w:webHidden/>
          </w:rPr>
          <w:fldChar w:fldCharType="end"/>
        </w:r>
      </w:hyperlink>
    </w:p>
    <w:p w14:paraId="79B15959" w14:textId="623B37DC" w:rsidR="0041047B" w:rsidRDefault="0078493F">
      <w:pPr>
        <w:pStyle w:val="TableofFigures"/>
        <w:tabs>
          <w:tab w:val="right" w:leader="dot" w:pos="9350"/>
        </w:tabs>
        <w:rPr>
          <w:rFonts w:eastAsiaTheme="minorEastAsia"/>
          <w:noProof/>
        </w:rPr>
      </w:pPr>
      <w:hyperlink w:anchor="_Toc98730218" w:history="1">
        <w:r w:rsidR="0041047B" w:rsidRPr="0081178B">
          <w:rPr>
            <w:rStyle w:val="Hyperlink"/>
            <w:noProof/>
          </w:rPr>
          <w:t>Table 12 Scrum Team Report</w:t>
        </w:r>
        <w:r w:rsidR="0041047B">
          <w:rPr>
            <w:noProof/>
            <w:webHidden/>
          </w:rPr>
          <w:tab/>
        </w:r>
        <w:r w:rsidR="0041047B">
          <w:rPr>
            <w:noProof/>
            <w:webHidden/>
          </w:rPr>
          <w:fldChar w:fldCharType="begin"/>
        </w:r>
        <w:r w:rsidR="0041047B">
          <w:rPr>
            <w:noProof/>
            <w:webHidden/>
          </w:rPr>
          <w:instrText xml:space="preserve"> PAGEREF _Toc98730218 \h </w:instrText>
        </w:r>
        <w:r w:rsidR="0041047B">
          <w:rPr>
            <w:noProof/>
            <w:webHidden/>
          </w:rPr>
        </w:r>
        <w:r w:rsidR="0041047B">
          <w:rPr>
            <w:noProof/>
            <w:webHidden/>
          </w:rPr>
          <w:fldChar w:fldCharType="separate"/>
        </w:r>
        <w:r w:rsidR="0041047B">
          <w:rPr>
            <w:noProof/>
            <w:webHidden/>
          </w:rPr>
          <w:t>92</w:t>
        </w:r>
        <w:r w:rsidR="0041047B">
          <w:rPr>
            <w:noProof/>
            <w:webHidden/>
          </w:rPr>
          <w:fldChar w:fldCharType="end"/>
        </w:r>
      </w:hyperlink>
    </w:p>
    <w:p w14:paraId="23BDA7DD" w14:textId="7D4B3072" w:rsidR="0041047B" w:rsidRDefault="0078493F">
      <w:pPr>
        <w:pStyle w:val="TableofFigures"/>
        <w:tabs>
          <w:tab w:val="right" w:leader="dot" w:pos="9350"/>
        </w:tabs>
        <w:rPr>
          <w:rFonts w:eastAsiaTheme="minorEastAsia"/>
          <w:noProof/>
        </w:rPr>
      </w:pPr>
      <w:hyperlink w:anchor="_Toc98730219" w:history="1">
        <w:r w:rsidR="0041047B" w:rsidRPr="0081178B">
          <w:rPr>
            <w:rStyle w:val="Hyperlink"/>
            <w:noProof/>
          </w:rPr>
          <w:t>Table 13</w:t>
        </w:r>
        <w:r w:rsidR="0041047B" w:rsidRPr="0081178B">
          <w:rPr>
            <w:rStyle w:val="Hyperlink"/>
            <w:noProof/>
            <w:lang w:val="el-GR"/>
          </w:rPr>
          <w:t xml:space="preserve"> Stakeholder List</w:t>
        </w:r>
        <w:r w:rsidR="0041047B">
          <w:rPr>
            <w:noProof/>
            <w:webHidden/>
          </w:rPr>
          <w:tab/>
        </w:r>
        <w:r w:rsidR="0041047B">
          <w:rPr>
            <w:noProof/>
            <w:webHidden/>
          </w:rPr>
          <w:fldChar w:fldCharType="begin"/>
        </w:r>
        <w:r w:rsidR="0041047B">
          <w:rPr>
            <w:noProof/>
            <w:webHidden/>
          </w:rPr>
          <w:instrText xml:space="preserve"> PAGEREF _Toc98730219 \h </w:instrText>
        </w:r>
        <w:r w:rsidR="0041047B">
          <w:rPr>
            <w:noProof/>
            <w:webHidden/>
          </w:rPr>
        </w:r>
        <w:r w:rsidR="0041047B">
          <w:rPr>
            <w:noProof/>
            <w:webHidden/>
          </w:rPr>
          <w:fldChar w:fldCharType="separate"/>
        </w:r>
        <w:r w:rsidR="0041047B">
          <w:rPr>
            <w:noProof/>
            <w:webHidden/>
          </w:rPr>
          <w:t>92</w:t>
        </w:r>
        <w:r w:rsidR="0041047B">
          <w:rPr>
            <w:noProof/>
            <w:webHidden/>
          </w:rPr>
          <w:fldChar w:fldCharType="end"/>
        </w:r>
      </w:hyperlink>
    </w:p>
    <w:p w14:paraId="3DDD9EEE" w14:textId="4415D53A" w:rsidR="0041047B" w:rsidRDefault="0078493F">
      <w:pPr>
        <w:pStyle w:val="TableofFigures"/>
        <w:tabs>
          <w:tab w:val="right" w:leader="dot" w:pos="9350"/>
        </w:tabs>
        <w:rPr>
          <w:rFonts w:eastAsiaTheme="minorEastAsia"/>
          <w:noProof/>
        </w:rPr>
      </w:pPr>
      <w:hyperlink w:anchor="_Toc98730220" w:history="1">
        <w:r w:rsidR="0041047B" w:rsidRPr="0081178B">
          <w:rPr>
            <w:rStyle w:val="Hyperlink"/>
            <w:noProof/>
          </w:rPr>
          <w:t>Table 14 Use Case Report Business Goals</w:t>
        </w:r>
        <w:r w:rsidR="0041047B">
          <w:rPr>
            <w:noProof/>
            <w:webHidden/>
          </w:rPr>
          <w:tab/>
        </w:r>
        <w:r w:rsidR="0041047B">
          <w:rPr>
            <w:noProof/>
            <w:webHidden/>
          </w:rPr>
          <w:fldChar w:fldCharType="begin"/>
        </w:r>
        <w:r w:rsidR="0041047B">
          <w:rPr>
            <w:noProof/>
            <w:webHidden/>
          </w:rPr>
          <w:instrText xml:space="preserve"> PAGEREF _Toc98730220 \h </w:instrText>
        </w:r>
        <w:r w:rsidR="0041047B">
          <w:rPr>
            <w:noProof/>
            <w:webHidden/>
          </w:rPr>
        </w:r>
        <w:r w:rsidR="0041047B">
          <w:rPr>
            <w:noProof/>
            <w:webHidden/>
          </w:rPr>
          <w:fldChar w:fldCharType="separate"/>
        </w:r>
        <w:r w:rsidR="0041047B">
          <w:rPr>
            <w:noProof/>
            <w:webHidden/>
          </w:rPr>
          <w:t>95</w:t>
        </w:r>
        <w:r w:rsidR="0041047B">
          <w:rPr>
            <w:noProof/>
            <w:webHidden/>
          </w:rPr>
          <w:fldChar w:fldCharType="end"/>
        </w:r>
      </w:hyperlink>
    </w:p>
    <w:p w14:paraId="7A26DB89" w14:textId="61BCA5EF" w:rsidR="0041047B" w:rsidRDefault="0078493F">
      <w:pPr>
        <w:pStyle w:val="TableofFigures"/>
        <w:tabs>
          <w:tab w:val="right" w:leader="dot" w:pos="9350"/>
        </w:tabs>
        <w:rPr>
          <w:rFonts w:eastAsiaTheme="minorEastAsia"/>
          <w:noProof/>
        </w:rPr>
      </w:pPr>
      <w:hyperlink w:anchor="_Toc98730221" w:history="1">
        <w:r w:rsidR="0041047B" w:rsidRPr="0081178B">
          <w:rPr>
            <w:rStyle w:val="Hyperlink"/>
            <w:noProof/>
          </w:rPr>
          <w:t>Table 15 Epics Report</w:t>
        </w:r>
        <w:r w:rsidR="0041047B">
          <w:rPr>
            <w:noProof/>
            <w:webHidden/>
          </w:rPr>
          <w:tab/>
        </w:r>
        <w:r w:rsidR="0041047B">
          <w:rPr>
            <w:noProof/>
            <w:webHidden/>
          </w:rPr>
          <w:fldChar w:fldCharType="begin"/>
        </w:r>
        <w:r w:rsidR="0041047B">
          <w:rPr>
            <w:noProof/>
            <w:webHidden/>
          </w:rPr>
          <w:instrText xml:space="preserve"> PAGEREF _Toc98730221 \h </w:instrText>
        </w:r>
        <w:r w:rsidR="0041047B">
          <w:rPr>
            <w:noProof/>
            <w:webHidden/>
          </w:rPr>
        </w:r>
        <w:r w:rsidR="0041047B">
          <w:rPr>
            <w:noProof/>
            <w:webHidden/>
          </w:rPr>
          <w:fldChar w:fldCharType="separate"/>
        </w:r>
        <w:r w:rsidR="0041047B">
          <w:rPr>
            <w:noProof/>
            <w:webHidden/>
          </w:rPr>
          <w:t>95</w:t>
        </w:r>
        <w:r w:rsidR="0041047B">
          <w:rPr>
            <w:noProof/>
            <w:webHidden/>
          </w:rPr>
          <w:fldChar w:fldCharType="end"/>
        </w:r>
      </w:hyperlink>
    </w:p>
    <w:p w14:paraId="3FC1171F" w14:textId="0BA695A5" w:rsidR="0041047B" w:rsidRDefault="0078493F">
      <w:pPr>
        <w:pStyle w:val="TableofFigures"/>
        <w:tabs>
          <w:tab w:val="right" w:leader="dot" w:pos="9350"/>
        </w:tabs>
        <w:rPr>
          <w:rFonts w:eastAsiaTheme="minorEastAsia"/>
          <w:noProof/>
        </w:rPr>
      </w:pPr>
      <w:hyperlink w:anchor="_Toc98730222" w:history="1">
        <w:r w:rsidR="0041047B" w:rsidRPr="0081178B">
          <w:rPr>
            <w:rStyle w:val="Hyperlink"/>
            <w:noProof/>
          </w:rPr>
          <w:t>Table 16 User Story Map</w:t>
        </w:r>
        <w:r w:rsidR="0041047B">
          <w:rPr>
            <w:noProof/>
            <w:webHidden/>
          </w:rPr>
          <w:tab/>
        </w:r>
        <w:r w:rsidR="0041047B">
          <w:rPr>
            <w:noProof/>
            <w:webHidden/>
          </w:rPr>
          <w:fldChar w:fldCharType="begin"/>
        </w:r>
        <w:r w:rsidR="0041047B">
          <w:rPr>
            <w:noProof/>
            <w:webHidden/>
          </w:rPr>
          <w:instrText xml:space="preserve"> PAGEREF _Toc98730222 \h </w:instrText>
        </w:r>
        <w:r w:rsidR="0041047B">
          <w:rPr>
            <w:noProof/>
            <w:webHidden/>
          </w:rPr>
        </w:r>
        <w:r w:rsidR="0041047B">
          <w:rPr>
            <w:noProof/>
            <w:webHidden/>
          </w:rPr>
          <w:fldChar w:fldCharType="separate"/>
        </w:r>
        <w:r w:rsidR="0041047B">
          <w:rPr>
            <w:noProof/>
            <w:webHidden/>
          </w:rPr>
          <w:t>96</w:t>
        </w:r>
        <w:r w:rsidR="0041047B">
          <w:rPr>
            <w:noProof/>
            <w:webHidden/>
          </w:rPr>
          <w:fldChar w:fldCharType="end"/>
        </w:r>
      </w:hyperlink>
    </w:p>
    <w:p w14:paraId="6DA0DFF1" w14:textId="74B8484E" w:rsidR="0041047B" w:rsidRDefault="0078493F">
      <w:pPr>
        <w:pStyle w:val="TableofFigures"/>
        <w:tabs>
          <w:tab w:val="right" w:leader="dot" w:pos="9350"/>
        </w:tabs>
        <w:rPr>
          <w:rFonts w:eastAsiaTheme="minorEastAsia"/>
          <w:noProof/>
        </w:rPr>
      </w:pPr>
      <w:hyperlink w:anchor="_Toc98730223" w:history="1">
        <w:r w:rsidR="0041047B" w:rsidRPr="0081178B">
          <w:rPr>
            <w:rStyle w:val="Hyperlink"/>
            <w:noProof/>
          </w:rPr>
          <w:t xml:space="preserve">Table 17 FEATURES </w:t>
        </w:r>
        <w:r w:rsidR="0041047B" w:rsidRPr="0081178B">
          <w:rPr>
            <w:rStyle w:val="Hyperlink"/>
            <w:noProof/>
            <w:lang w:val="el-GR"/>
          </w:rPr>
          <w:t>του</w:t>
        </w:r>
        <w:r w:rsidR="0041047B" w:rsidRPr="0081178B">
          <w:rPr>
            <w:rStyle w:val="Hyperlink"/>
            <w:noProof/>
          </w:rPr>
          <w:t xml:space="preserve"> Gameplay System</w:t>
        </w:r>
        <w:r w:rsidR="0041047B">
          <w:rPr>
            <w:noProof/>
            <w:webHidden/>
          </w:rPr>
          <w:tab/>
        </w:r>
        <w:r w:rsidR="0041047B">
          <w:rPr>
            <w:noProof/>
            <w:webHidden/>
          </w:rPr>
          <w:fldChar w:fldCharType="begin"/>
        </w:r>
        <w:r w:rsidR="0041047B">
          <w:rPr>
            <w:noProof/>
            <w:webHidden/>
          </w:rPr>
          <w:instrText xml:space="preserve"> PAGEREF _Toc98730223 \h </w:instrText>
        </w:r>
        <w:r w:rsidR="0041047B">
          <w:rPr>
            <w:noProof/>
            <w:webHidden/>
          </w:rPr>
        </w:r>
        <w:r w:rsidR="0041047B">
          <w:rPr>
            <w:noProof/>
            <w:webHidden/>
          </w:rPr>
          <w:fldChar w:fldCharType="separate"/>
        </w:r>
        <w:r w:rsidR="0041047B">
          <w:rPr>
            <w:noProof/>
            <w:webHidden/>
          </w:rPr>
          <w:t>98</w:t>
        </w:r>
        <w:r w:rsidR="0041047B">
          <w:rPr>
            <w:noProof/>
            <w:webHidden/>
          </w:rPr>
          <w:fldChar w:fldCharType="end"/>
        </w:r>
      </w:hyperlink>
    </w:p>
    <w:p w14:paraId="6F3FFEF1" w14:textId="4FBC1F07" w:rsidR="00241C37" w:rsidRDefault="0041047B" w:rsidP="009D1752">
      <w:pPr>
        <w:pStyle w:val="TableofFigures"/>
        <w:tabs>
          <w:tab w:val="right" w:leader="dot" w:pos="9350"/>
        </w:tabs>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6D893499" w14:textId="5913FF8F" w:rsidR="00CC6698" w:rsidRDefault="00B242E0" w:rsidP="00CC6698">
      <w:pPr>
        <w:pStyle w:val="TableofFigures"/>
        <w:tabs>
          <w:tab w:val="right" w:leader="dot" w:pos="9350"/>
        </w:tabs>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p>
    <w:p w14:paraId="62AF9B0B" w14:textId="77777777" w:rsidR="00241C37" w:rsidRDefault="00241C37" w:rsidP="00C32CD1">
      <w:pPr>
        <w:pStyle w:val="TableofFigures"/>
        <w:tabs>
          <w:tab w:val="right" w:leader="dot" w:pos="9350"/>
        </w:tabs>
        <w:jc w:val="center"/>
      </w:pPr>
    </w:p>
    <w:p w14:paraId="61FE7B56" w14:textId="77777777" w:rsidR="00241C37" w:rsidRDefault="00241C37" w:rsidP="00C32CD1">
      <w:pPr>
        <w:pStyle w:val="TableofFigures"/>
        <w:tabs>
          <w:tab w:val="right" w:leader="dot" w:pos="9350"/>
        </w:tabs>
        <w:jc w:val="center"/>
      </w:pPr>
    </w:p>
    <w:p w14:paraId="70ADB74C" w14:textId="05DBF2CE" w:rsidR="00B94410" w:rsidRDefault="00D74020" w:rsidP="00C32CD1">
      <w:pPr>
        <w:pStyle w:val="TableofFigures"/>
        <w:tabs>
          <w:tab w:val="right" w:leader="dot" w:pos="9350"/>
        </w:tabs>
        <w:jc w:val="center"/>
      </w:pPr>
      <w:r>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40">
                      <a:grayscl/>
                      <a:extLst>
                        <a:ext uri="{BEBA8EAE-BF5A-486C-A8C5-ECC9F3942E4B}">
                          <a14:imgProps xmlns:a14="http://schemas.microsoft.com/office/drawing/2010/main">
                            <a14:imgLayer r:embed="rId41">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2C272820" w:rsidR="00D74020" w:rsidRPr="00EF1444" w:rsidRDefault="00B94410" w:rsidP="00B94410">
      <w:pPr>
        <w:pStyle w:val="Caption"/>
        <w:jc w:val="center"/>
        <w:rPr>
          <w:color w:val="1D5F25"/>
          <w:lang w:val="el-GR"/>
        </w:rPr>
      </w:pPr>
      <w:bookmarkStart w:id="24" w:name="_Ref98081248"/>
      <w:bookmarkStart w:id="25" w:name="_Toc97895386"/>
      <w:bookmarkStart w:id="26" w:name="_Toc98095268"/>
      <w:bookmarkStart w:id="27" w:name="_Toc98119224"/>
      <w:bookmarkStart w:id="28" w:name="_Toc98119281"/>
      <w:bookmarkStart w:id="29" w:name="_Toc98132220"/>
      <w:bookmarkStart w:id="30" w:name="_Toc98132281"/>
      <w:bookmarkStart w:id="31" w:name="_Toc98150500"/>
      <w:bookmarkStart w:id="32" w:name="_Toc98152895"/>
      <w:bookmarkStart w:id="33" w:name="_Toc98458367"/>
      <w:bookmarkStart w:id="34" w:name="_Toc98550396"/>
      <w:bookmarkStart w:id="35" w:name="_Toc98669928"/>
      <w:bookmarkStart w:id="36" w:name="_Toc98704714"/>
      <w:bookmarkStart w:id="37" w:name="_Toc98779131"/>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873819" w:rsidRPr="00873819">
        <w:rPr>
          <w:noProof/>
          <w:color w:val="1D5F25"/>
          <w:lang w:val="el-GR"/>
        </w:rPr>
        <w:t>2</w:t>
      </w:r>
      <w:r w:rsidR="008A543B" w:rsidRPr="00ED1634">
        <w:rPr>
          <w:noProof/>
          <w:color w:val="1D5F25"/>
        </w:rPr>
        <w:fldChar w:fldCharType="end"/>
      </w:r>
      <w:bookmarkEnd w:id="24"/>
      <w:r w:rsidRPr="00ED1634">
        <w:rPr>
          <w:color w:val="1D5F25"/>
          <w:lang w:val="el-GR"/>
        </w:rPr>
        <w:t xml:space="preserve"> </w:t>
      </w:r>
      <w:r w:rsidRPr="00ED1634">
        <w:rPr>
          <w:color w:val="1D5F25"/>
        </w:rPr>
        <w:t>Word</w:t>
      </w:r>
      <w:r w:rsidRPr="00ED1634">
        <w:rPr>
          <w:color w:val="1D5F25"/>
          <w:lang w:val="el-GR"/>
        </w:rPr>
        <w:t xml:space="preserve"> </w:t>
      </w:r>
      <w:r w:rsidRPr="00ED1634">
        <w:rPr>
          <w:color w:val="1D5F25"/>
        </w:rPr>
        <w:t>Cloud</w:t>
      </w:r>
      <w:bookmarkEnd w:id="25"/>
      <w:bookmarkEnd w:id="26"/>
      <w:bookmarkEnd w:id="27"/>
      <w:bookmarkEnd w:id="28"/>
      <w:bookmarkEnd w:id="29"/>
      <w:bookmarkEnd w:id="30"/>
      <w:bookmarkEnd w:id="31"/>
      <w:bookmarkEnd w:id="32"/>
      <w:bookmarkEnd w:id="33"/>
      <w:bookmarkEnd w:id="34"/>
      <w:bookmarkEnd w:id="35"/>
      <w:bookmarkEnd w:id="36"/>
      <w:bookmarkEnd w:id="37"/>
    </w:p>
    <w:p w14:paraId="6FB07084" w14:textId="756F7D93" w:rsidR="00126770" w:rsidRPr="00EF1444" w:rsidRDefault="00126770" w:rsidP="00126770">
      <w:pPr>
        <w:rPr>
          <w:lang w:val="el-GR"/>
        </w:rPr>
      </w:pPr>
    </w:p>
    <w:p w14:paraId="067C0DA6" w14:textId="77777777" w:rsidR="009825D7" w:rsidRPr="009334D9" w:rsidRDefault="00B242E0" w:rsidP="00F92671">
      <w:pPr>
        <w:jc w:val="center"/>
        <w:rPr>
          <w:rFonts w:cstheme="minorHAnsi"/>
          <w:color w:val="212529"/>
          <w:sz w:val="28"/>
          <w:szCs w:val="28"/>
          <w:shd w:val="clear" w:color="auto" w:fill="FFFFFF"/>
          <w:lang w:val="el-GR"/>
        </w:rPr>
      </w:pPr>
      <w:r>
        <w:rPr>
          <w:rFonts w:cstheme="minorHAnsi"/>
          <w:color w:val="212529"/>
          <w:sz w:val="28"/>
          <w:szCs w:val="28"/>
          <w:shd w:val="clear" w:color="auto" w:fill="FFFFFF"/>
        </w:rPr>
        <w:fldChar w:fldCharType="end"/>
      </w:r>
    </w:p>
    <w:p w14:paraId="74F82AD4" w14:textId="602450AD" w:rsidR="00885FF7" w:rsidRPr="00892533" w:rsidRDefault="00885FF7" w:rsidP="00666FE2">
      <w:pPr>
        <w:rPr>
          <w:rFonts w:cstheme="minorHAnsi"/>
          <w:color w:val="212529"/>
          <w:sz w:val="28"/>
          <w:szCs w:val="28"/>
          <w:shd w:val="clear" w:color="auto" w:fill="FFFFFF"/>
          <w:lang w:val="el-GR"/>
        </w:rPr>
        <w:sectPr w:rsidR="00885FF7" w:rsidRPr="00892533" w:rsidSect="0038379B">
          <w:headerReference w:type="default" r:id="rId42"/>
          <w:footerReference w:type="default" r:id="rId43"/>
          <w:pgSz w:w="12240" w:h="15840"/>
          <w:pgMar w:top="1440" w:right="1440" w:bottom="1440" w:left="1440" w:header="720" w:footer="720" w:gutter="0"/>
          <w:pgNumType w:start="0"/>
          <w:cols w:space="720"/>
          <w:docGrid w:linePitch="360"/>
        </w:sectPr>
      </w:pPr>
    </w:p>
    <w:p w14:paraId="1DE7FD52" w14:textId="38D4EC26" w:rsidR="00546725" w:rsidRPr="000657B8" w:rsidRDefault="000657B8" w:rsidP="004B707C">
      <w:pPr>
        <w:pStyle w:val="Heading1"/>
        <w:numPr>
          <w:ilvl w:val="0"/>
          <w:numId w:val="0"/>
        </w:numPr>
        <w:rPr>
          <w:lang w:val="el-GR"/>
        </w:rPr>
      </w:pPr>
      <w:bookmarkStart w:id="38" w:name="_Toc98779091"/>
      <w:bookmarkStart w:id="39" w:name="_Toc89480403"/>
      <w:bookmarkStart w:id="40" w:name="_Toc97732925"/>
      <w:r>
        <w:rPr>
          <w:lang w:val="el-GR"/>
        </w:rPr>
        <w:lastRenderedPageBreak/>
        <w:t>ΠΕΡΙΛΗΨΗ</w:t>
      </w:r>
      <w:bookmarkEnd w:id="38"/>
    </w:p>
    <w:p w14:paraId="37D60306" w14:textId="7159C3A3" w:rsidR="004B707C" w:rsidRPr="009147CE" w:rsidRDefault="00A51132" w:rsidP="00636B1D">
      <w:pPr>
        <w:jc w:val="both"/>
        <w:rPr>
          <w:rFonts w:cstheme="minorHAnsi"/>
          <w:lang w:val="el-GR"/>
        </w:rPr>
      </w:pPr>
      <w:r>
        <w:rPr>
          <w:rFonts w:cstheme="minorHAnsi"/>
          <w:lang w:val="el-GR"/>
        </w:rPr>
        <w:t>Ο ψηφιακός κόσμος</w:t>
      </w:r>
      <w:r w:rsidR="00B94410" w:rsidRPr="00AB26B6">
        <w:rPr>
          <w:rFonts w:cstheme="minorHAnsi"/>
          <w:lang w:val="el-GR"/>
        </w:rPr>
        <w:t xml:space="preserve"> είναι προϊόν υψηλής συμμετοχής που τείν</w:t>
      </w:r>
      <w:r>
        <w:rPr>
          <w:rFonts w:cstheme="minorHAnsi"/>
          <w:lang w:val="el-GR"/>
        </w:rPr>
        <w:t>ει</w:t>
      </w:r>
      <w:r w:rsidR="00B94410" w:rsidRPr="00AB26B6">
        <w:rPr>
          <w:rFonts w:cstheme="minorHAnsi"/>
          <w:lang w:val="el-GR"/>
        </w:rPr>
        <w:t xml:space="preserve"> να </w:t>
      </w:r>
      <w:r w:rsidRPr="00AB26B6">
        <w:rPr>
          <w:rFonts w:cstheme="minorHAnsi"/>
          <w:lang w:val="el-GR"/>
        </w:rPr>
        <w:t>διατηρ</w:t>
      </w:r>
      <w:r>
        <w:rPr>
          <w:rFonts w:cstheme="minorHAnsi"/>
          <w:lang w:val="el-GR"/>
        </w:rPr>
        <w:t>εί</w:t>
      </w:r>
      <w:r w:rsidR="00B94410" w:rsidRPr="00AB26B6">
        <w:rPr>
          <w:rFonts w:cstheme="minorHAnsi"/>
          <w:lang w:val="el-GR"/>
        </w:rPr>
        <w:t xml:space="preserve"> τους </w:t>
      </w:r>
      <w:r>
        <w:rPr>
          <w:rFonts w:cstheme="minorHAnsi"/>
          <w:lang w:val="el-GR"/>
        </w:rPr>
        <w:t>χρήστες</w:t>
      </w:r>
      <w:r w:rsidR="00B94410" w:rsidRPr="00AB26B6">
        <w:rPr>
          <w:rFonts w:cstheme="minorHAnsi"/>
          <w:lang w:val="el-GR"/>
        </w:rPr>
        <w:t xml:space="preserve"> του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00B94410" w:rsidRPr="00AB26B6">
        <w:rPr>
          <w:rFonts w:cstheme="minorHAnsi"/>
          <w:lang w:val="el-GR"/>
        </w:rPr>
        <w:t xml:space="preserve">, βρίσκονται τα συστήματα </w:t>
      </w:r>
      <w:r w:rsidR="00D87EDE">
        <w:rPr>
          <w:rFonts w:cstheme="minorHAnsi"/>
          <w:lang w:val="el-GR"/>
        </w:rPr>
        <w:t>βίντεο-</w:t>
      </w:r>
      <w:r w:rsidR="00B94410" w:rsidRPr="00AB26B6">
        <w:rPr>
          <w:rFonts w:cstheme="minorHAnsi"/>
          <w:lang w:val="el-GR"/>
        </w:rPr>
        <w:t>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r w:rsidR="009147CE" w:rsidRPr="009147CE">
        <w:rPr>
          <w:rFonts w:cstheme="minorHAnsi"/>
          <w:lang w:val="el-GR"/>
        </w:rPr>
        <w:t>δοθουσες</w:t>
      </w:r>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186E77">
        <w:rPr>
          <w:rFonts w:cstheme="minorHAnsi"/>
          <w:lang w:val="el-GR"/>
        </w:rPr>
        <w:t xml:space="preserve"> (</w:t>
      </w:r>
      <w:r w:rsidR="00186E77" w:rsidRPr="001604C3">
        <w:rPr>
          <w:rFonts w:cstheme="minorHAnsi"/>
          <w:i/>
          <w:iCs/>
        </w:rPr>
        <w:t>virtual</w:t>
      </w:r>
      <w:r w:rsidR="00186E77" w:rsidRPr="001604C3">
        <w:rPr>
          <w:rFonts w:cstheme="minorHAnsi"/>
          <w:i/>
          <w:iCs/>
          <w:lang w:val="el-GR"/>
        </w:rPr>
        <w:t xml:space="preserve"> </w:t>
      </w:r>
      <w:r w:rsidR="00186E77" w:rsidRPr="001604C3">
        <w:rPr>
          <w:rFonts w:cstheme="minorHAnsi"/>
          <w:i/>
          <w:iCs/>
        </w:rPr>
        <w:t>world</w:t>
      </w:r>
      <w:r w:rsidR="00186E77" w:rsidRPr="00186E77">
        <w:rPr>
          <w:rFonts w:cstheme="minorHAnsi"/>
          <w:lang w:val="el-GR"/>
        </w:rPr>
        <w:t>)</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65AF060F" w:rsidR="00822079" w:rsidRPr="00132E9C" w:rsidRDefault="00B94410" w:rsidP="00636B1D">
      <w:pPr>
        <w:rPr>
          <w:rFonts w:cstheme="minorHAnsi"/>
          <w:color w:val="1D5F25"/>
          <w:sz w:val="20"/>
          <w:szCs w:val="20"/>
        </w:rPr>
      </w:pPr>
      <w:r w:rsidRPr="008551A2">
        <w:rPr>
          <w:rFonts w:cstheme="minorHAnsi"/>
          <w:b/>
          <w:bCs/>
          <w:i/>
          <w:iCs/>
          <w:color w:val="1D5F25"/>
          <w:sz w:val="20"/>
          <w:szCs w:val="20"/>
        </w:rPr>
        <w:t>Keywords</w:t>
      </w:r>
      <w:r w:rsidRPr="008551A2">
        <w:rPr>
          <w:rFonts w:cstheme="minorHAnsi"/>
          <w:color w:val="1D5F25"/>
          <w:sz w:val="20"/>
          <w:szCs w:val="20"/>
          <w:lang w:val="el-GR"/>
        </w:rPr>
        <w:t xml:space="preserve">: Σχεδίαση παιχνιδιού; παιχνίδια για πολλούς παίκτες; Συμπεριφορά </w:t>
      </w:r>
      <w:r w:rsidR="000F331A" w:rsidRPr="008551A2">
        <w:rPr>
          <w:rFonts w:cstheme="minorHAnsi"/>
          <w:color w:val="1D5F25"/>
          <w:sz w:val="20"/>
          <w:szCs w:val="20"/>
          <w:lang w:val="el-GR"/>
        </w:rPr>
        <w:t>παιχ</w:t>
      </w:r>
      <w:r w:rsidR="000F331A">
        <w:rPr>
          <w:rFonts w:cstheme="minorHAnsi"/>
          <w:color w:val="1D5F25"/>
          <w:sz w:val="20"/>
          <w:szCs w:val="20"/>
          <w:lang w:val="el-GR"/>
        </w:rPr>
        <w:t>νιδιού</w:t>
      </w:r>
      <w:r w:rsidRPr="008551A2">
        <w:rPr>
          <w:rFonts w:cstheme="minorHAnsi"/>
          <w:color w:val="1D5F25"/>
          <w:sz w:val="20"/>
          <w:szCs w:val="20"/>
          <w:lang w:val="el-GR"/>
        </w:rPr>
        <w:t>; διατήρηση παικτών; Μηχανισμοί βίντεο παιχνιδιών; Συστήματα</w:t>
      </w:r>
      <w:r w:rsidRPr="00234741">
        <w:rPr>
          <w:rFonts w:cstheme="minorHAnsi"/>
          <w:color w:val="1D5F25"/>
          <w:sz w:val="20"/>
          <w:szCs w:val="20"/>
        </w:rPr>
        <w:t xml:space="preserve"> </w:t>
      </w:r>
      <w:r w:rsidRPr="008551A2">
        <w:rPr>
          <w:rFonts w:cstheme="minorHAnsi"/>
          <w:color w:val="1D5F25"/>
          <w:sz w:val="20"/>
          <w:szCs w:val="20"/>
          <w:lang w:val="el-GR"/>
        </w:rPr>
        <w:t>παιχνιδιού</w:t>
      </w:r>
      <w:r w:rsidRPr="00234741">
        <w:rPr>
          <w:rFonts w:cstheme="minorHAnsi"/>
          <w:color w:val="1D5F25"/>
          <w:sz w:val="20"/>
          <w:szCs w:val="20"/>
        </w:rPr>
        <w:t>;</w:t>
      </w:r>
      <w:r w:rsidR="0017482B" w:rsidRPr="005C6E43">
        <w:rPr>
          <w:rFonts w:cstheme="minorHAnsi"/>
          <w:color w:val="1D5F25"/>
          <w:sz w:val="20"/>
          <w:szCs w:val="20"/>
        </w:rPr>
        <w:t xml:space="preserve"> </w:t>
      </w:r>
      <w:r w:rsidR="0017482B">
        <w:rPr>
          <w:rFonts w:cstheme="minorHAnsi"/>
          <w:color w:val="1D5F25"/>
          <w:sz w:val="20"/>
          <w:szCs w:val="20"/>
          <w:lang w:val="el-GR"/>
        </w:rPr>
        <w:t>εικονική</w:t>
      </w:r>
      <w:r w:rsidR="0017482B" w:rsidRPr="005C6E43">
        <w:rPr>
          <w:rFonts w:cstheme="minorHAnsi"/>
          <w:color w:val="1D5F25"/>
          <w:sz w:val="20"/>
          <w:szCs w:val="20"/>
        </w:rPr>
        <w:t xml:space="preserve"> </w:t>
      </w:r>
      <w:r w:rsidR="0017482B">
        <w:rPr>
          <w:rFonts w:cstheme="minorHAnsi"/>
          <w:color w:val="1D5F25"/>
          <w:sz w:val="20"/>
          <w:szCs w:val="20"/>
          <w:lang w:val="el-GR"/>
        </w:rPr>
        <w:t>πραγματικότητα</w:t>
      </w:r>
      <w:r w:rsidR="00132E9C">
        <w:rPr>
          <w:rFonts w:cstheme="minorHAnsi"/>
          <w:color w:val="1D5F25"/>
          <w:sz w:val="20"/>
          <w:szCs w:val="20"/>
        </w:rPr>
        <w:t>;</w:t>
      </w:r>
    </w:p>
    <w:p w14:paraId="4F5420C1" w14:textId="77777777" w:rsidR="009002F5" w:rsidRPr="00234741" w:rsidRDefault="009002F5" w:rsidP="00636B1D">
      <w:pPr>
        <w:rPr>
          <w:rFonts w:cstheme="minorHAnsi"/>
          <w:color w:val="1D5F25"/>
          <w:sz w:val="20"/>
          <w:szCs w:val="20"/>
        </w:rPr>
      </w:pPr>
    </w:p>
    <w:p w14:paraId="6FAE05CE" w14:textId="77777777" w:rsidR="009002F5" w:rsidRPr="00234741" w:rsidRDefault="009002F5" w:rsidP="00636B1D">
      <w:pPr>
        <w:rPr>
          <w:rFonts w:cstheme="minorHAnsi"/>
          <w:color w:val="1D5F25"/>
          <w:sz w:val="20"/>
          <w:szCs w:val="20"/>
        </w:rPr>
      </w:pPr>
    </w:p>
    <w:p w14:paraId="3FD6E360" w14:textId="77777777" w:rsidR="00507190" w:rsidRPr="00234741" w:rsidRDefault="00507190" w:rsidP="00636B1D">
      <w:pPr>
        <w:rPr>
          <w:rFonts w:cstheme="minorHAnsi"/>
          <w:color w:val="1D5F25"/>
          <w:sz w:val="20"/>
          <w:szCs w:val="20"/>
        </w:rPr>
      </w:pPr>
    </w:p>
    <w:p w14:paraId="237D6B8C" w14:textId="77777777" w:rsidR="00507190" w:rsidRPr="00234741" w:rsidRDefault="00507190" w:rsidP="00636B1D">
      <w:pPr>
        <w:rPr>
          <w:rFonts w:cstheme="minorHAnsi"/>
          <w:color w:val="1D5F25"/>
          <w:sz w:val="20"/>
          <w:szCs w:val="20"/>
        </w:rPr>
      </w:pPr>
    </w:p>
    <w:p w14:paraId="760C6FDD" w14:textId="77777777" w:rsidR="00CA4431" w:rsidRPr="00234741" w:rsidRDefault="00CA4431" w:rsidP="00636B1D">
      <w:pPr>
        <w:rPr>
          <w:rFonts w:cstheme="minorHAnsi"/>
          <w:color w:val="1D5F25"/>
          <w:sz w:val="20"/>
          <w:szCs w:val="20"/>
        </w:rPr>
      </w:pPr>
    </w:p>
    <w:p w14:paraId="792328E0" w14:textId="72BFC13E" w:rsidR="009002F5" w:rsidRDefault="009002F5" w:rsidP="009002F5">
      <w:pPr>
        <w:pStyle w:val="Heading1"/>
        <w:numPr>
          <w:ilvl w:val="0"/>
          <w:numId w:val="0"/>
        </w:numPr>
      </w:pPr>
      <w:bookmarkStart w:id="41" w:name="_Toc98779092"/>
      <w:r>
        <w:t>ABSTARCT</w:t>
      </w:r>
      <w:bookmarkEnd w:id="41"/>
    </w:p>
    <w:p w14:paraId="147DB144" w14:textId="58957C44" w:rsidR="006836A8" w:rsidRDefault="006836A8" w:rsidP="00947475">
      <w:pPr>
        <w:jc w:val="both"/>
      </w:pPr>
      <w:r w:rsidRPr="006836A8">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w:t>
      </w:r>
      <w:r w:rsidRPr="00012319">
        <w:rPr>
          <w:i/>
          <w:iCs/>
        </w:rPr>
        <w:t>virtual world</w:t>
      </w:r>
      <w:r w:rsidRPr="006836A8">
        <w:t>) mechanic but also in any kind of AR / VR &amp; metaverse platform.</w:t>
      </w:r>
    </w:p>
    <w:p w14:paraId="26F91F11" w14:textId="068861E4" w:rsidR="002F6BA6" w:rsidRPr="006836A8" w:rsidRDefault="00E64304" w:rsidP="00636B1D">
      <w:pPr>
        <w:rPr>
          <w:rFonts w:cstheme="minorHAnsi"/>
          <w:color w:val="1D5F25"/>
          <w:sz w:val="20"/>
          <w:szCs w:val="20"/>
        </w:rPr>
      </w:pPr>
      <w:r w:rsidRPr="006836A8">
        <w:rPr>
          <w:rFonts w:cstheme="minorHAnsi"/>
          <w:b/>
          <w:bCs/>
          <w:color w:val="1D5F25"/>
          <w:sz w:val="20"/>
          <w:szCs w:val="20"/>
        </w:rPr>
        <w:t>Keywords</w:t>
      </w:r>
      <w:r w:rsidRPr="006836A8">
        <w:rPr>
          <w:rFonts w:cstheme="minorHAnsi"/>
          <w:color w:val="1D5F25"/>
          <w:sz w:val="20"/>
          <w:szCs w:val="20"/>
        </w:rPr>
        <w:t xml:space="preserve">: Game Design; Multiplayer Games; </w:t>
      </w:r>
      <w:r w:rsidR="00D43751">
        <w:rPr>
          <w:rFonts w:cstheme="minorHAnsi"/>
          <w:color w:val="1D5F25"/>
          <w:sz w:val="20"/>
          <w:szCs w:val="20"/>
        </w:rPr>
        <w:t xml:space="preserve">Gameplay </w:t>
      </w:r>
      <w:r w:rsidRPr="006836A8">
        <w:rPr>
          <w:rFonts w:cstheme="minorHAnsi"/>
          <w:color w:val="1D5F25"/>
          <w:sz w:val="20"/>
          <w:szCs w:val="20"/>
        </w:rPr>
        <w:t>Behavior; Player retention; Gameplay Mechanics; Gameplay Systems;</w:t>
      </w:r>
      <w:r w:rsidR="00ED5F3A">
        <w:rPr>
          <w:rFonts w:cstheme="minorHAnsi"/>
          <w:color w:val="1D5F25"/>
          <w:sz w:val="20"/>
          <w:szCs w:val="20"/>
        </w:rPr>
        <w:t xml:space="preserve"> Virtual Reality</w:t>
      </w:r>
      <w:r w:rsidR="00132E9C">
        <w:rPr>
          <w:rFonts w:cstheme="minorHAnsi"/>
          <w:color w:val="1D5F25"/>
          <w:sz w:val="20"/>
          <w:szCs w:val="20"/>
        </w:rPr>
        <w:t>;</w:t>
      </w:r>
    </w:p>
    <w:p w14:paraId="6B4947CF" w14:textId="77777777" w:rsidR="00167D04" w:rsidRDefault="00167D04" w:rsidP="00636B1D">
      <w:pPr>
        <w:rPr>
          <w:rFonts w:cstheme="minorHAnsi"/>
          <w:sz w:val="20"/>
          <w:szCs w:val="20"/>
        </w:rPr>
      </w:pPr>
    </w:p>
    <w:p w14:paraId="14352345" w14:textId="77777777" w:rsidR="00507190" w:rsidRDefault="00507190" w:rsidP="00636B1D">
      <w:pPr>
        <w:rPr>
          <w:rFonts w:cstheme="minorHAnsi"/>
          <w:sz w:val="20"/>
          <w:szCs w:val="20"/>
        </w:rPr>
      </w:pPr>
    </w:p>
    <w:p w14:paraId="06DE2DFE" w14:textId="77777777" w:rsidR="00507190" w:rsidRDefault="00507190" w:rsidP="00636B1D">
      <w:pPr>
        <w:rPr>
          <w:rFonts w:cstheme="minorHAnsi"/>
          <w:sz w:val="20"/>
          <w:szCs w:val="20"/>
        </w:rPr>
      </w:pPr>
    </w:p>
    <w:p w14:paraId="110074A9" w14:textId="77777777" w:rsidR="00507190" w:rsidRDefault="00507190" w:rsidP="00636B1D">
      <w:pPr>
        <w:rPr>
          <w:rFonts w:cstheme="minorHAnsi"/>
          <w:sz w:val="20"/>
          <w:szCs w:val="20"/>
        </w:rPr>
      </w:pPr>
    </w:p>
    <w:p w14:paraId="1F2F7EB2" w14:textId="07A45FAA" w:rsidR="00507190" w:rsidRPr="002F6BA6" w:rsidRDefault="00507190" w:rsidP="00636B1D">
      <w:pPr>
        <w:rPr>
          <w:rFonts w:cstheme="minorHAnsi"/>
          <w:sz w:val="20"/>
          <w:szCs w:val="20"/>
        </w:rPr>
      </w:pPr>
    </w:p>
    <w:p w14:paraId="60F76048" w14:textId="562C58E9" w:rsidR="00CA50AF" w:rsidRDefault="000657B8" w:rsidP="00DF3670">
      <w:pPr>
        <w:pStyle w:val="Heading1"/>
        <w:numPr>
          <w:ilvl w:val="0"/>
          <w:numId w:val="0"/>
        </w:numPr>
        <w:rPr>
          <w:lang w:val="el-GR"/>
        </w:rPr>
      </w:pPr>
      <w:bookmarkStart w:id="42" w:name="_Toc98779093"/>
      <w:bookmarkEnd w:id="39"/>
      <w:bookmarkEnd w:id="40"/>
      <w:r>
        <w:rPr>
          <w:lang w:val="el-GR"/>
        </w:rPr>
        <w:lastRenderedPageBreak/>
        <w:t>ΕΥΧΑΡΙΣΤΙΕΣ</w:t>
      </w:r>
      <w:bookmarkEnd w:id="42"/>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Φραντζίδη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πλατφόρμων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5EB2E4DE" w14:textId="77777777" w:rsidR="001D7439" w:rsidRDefault="001D7439" w:rsidP="00892533">
      <w:pPr>
        <w:jc w:val="both"/>
        <w:rPr>
          <w:rFonts w:cstheme="minorHAnsi"/>
          <w:lang w:val="el-GR"/>
        </w:rPr>
      </w:pPr>
    </w:p>
    <w:p w14:paraId="5F9B6EDC" w14:textId="77777777" w:rsidR="001D7439" w:rsidRDefault="001D7439" w:rsidP="00892533">
      <w:pPr>
        <w:jc w:val="both"/>
        <w:rPr>
          <w:rFonts w:cstheme="minorHAnsi"/>
          <w:lang w:val="el-GR"/>
        </w:rPr>
      </w:pPr>
    </w:p>
    <w:p w14:paraId="2E6A0F1A" w14:textId="77777777" w:rsidR="001D7439" w:rsidRDefault="001D7439" w:rsidP="00892533">
      <w:pPr>
        <w:jc w:val="both"/>
        <w:rPr>
          <w:rFonts w:cstheme="minorHAnsi"/>
          <w:lang w:val="el-GR"/>
        </w:rPr>
      </w:pPr>
    </w:p>
    <w:p w14:paraId="5C5B86A1" w14:textId="77777777" w:rsidR="001D7439" w:rsidRDefault="001D7439" w:rsidP="00892533">
      <w:pPr>
        <w:jc w:val="both"/>
        <w:rPr>
          <w:rFonts w:cstheme="minorHAnsi"/>
          <w:lang w:val="el-GR"/>
        </w:rPr>
      </w:pPr>
    </w:p>
    <w:p w14:paraId="068DB7C0" w14:textId="77777777" w:rsidR="001D7439" w:rsidRDefault="001D7439" w:rsidP="00892533">
      <w:pPr>
        <w:jc w:val="both"/>
        <w:rPr>
          <w:rFonts w:cstheme="minorHAnsi"/>
          <w:lang w:val="el-GR"/>
        </w:rPr>
      </w:pPr>
    </w:p>
    <w:p w14:paraId="6DAD5B90" w14:textId="77777777" w:rsidR="001D7439" w:rsidRDefault="001D7439" w:rsidP="00892533">
      <w:pPr>
        <w:jc w:val="both"/>
        <w:rPr>
          <w:rFonts w:cstheme="minorHAnsi"/>
          <w:lang w:val="el-GR"/>
        </w:rPr>
      </w:pPr>
    </w:p>
    <w:p w14:paraId="12D4E017" w14:textId="77777777" w:rsidR="001D7439" w:rsidRDefault="001D7439" w:rsidP="00892533">
      <w:pPr>
        <w:jc w:val="both"/>
        <w:rPr>
          <w:rFonts w:cstheme="minorHAnsi"/>
          <w:lang w:val="el-GR"/>
        </w:rPr>
      </w:pPr>
    </w:p>
    <w:p w14:paraId="6A6A92C3" w14:textId="77777777" w:rsidR="001D7439" w:rsidRDefault="001D7439" w:rsidP="00892533">
      <w:pPr>
        <w:jc w:val="both"/>
        <w:rPr>
          <w:rFonts w:cstheme="minorHAnsi"/>
          <w:lang w:val="el-GR"/>
        </w:rPr>
      </w:pPr>
    </w:p>
    <w:p w14:paraId="636C5B8B" w14:textId="77777777" w:rsidR="001D7439" w:rsidRDefault="001D7439" w:rsidP="00892533">
      <w:pPr>
        <w:jc w:val="both"/>
        <w:rPr>
          <w:rFonts w:cstheme="minorHAnsi"/>
          <w:lang w:val="el-GR"/>
        </w:rPr>
      </w:pPr>
    </w:p>
    <w:p w14:paraId="6BF06C74" w14:textId="77777777" w:rsidR="001D7439" w:rsidRDefault="001D7439" w:rsidP="00892533">
      <w:pPr>
        <w:jc w:val="both"/>
        <w:rPr>
          <w:rFonts w:cstheme="minorHAnsi"/>
          <w:lang w:val="el-GR"/>
        </w:rPr>
      </w:pPr>
    </w:p>
    <w:p w14:paraId="483C69A7" w14:textId="77777777" w:rsidR="001D7439" w:rsidRDefault="001D7439" w:rsidP="00892533">
      <w:pPr>
        <w:jc w:val="both"/>
        <w:rPr>
          <w:rFonts w:cstheme="minorHAnsi"/>
          <w:lang w:val="el-GR"/>
        </w:rPr>
      </w:pPr>
    </w:p>
    <w:p w14:paraId="4077B975" w14:textId="77777777" w:rsidR="001D7439" w:rsidRDefault="001D7439" w:rsidP="00892533">
      <w:pPr>
        <w:jc w:val="both"/>
        <w:rPr>
          <w:rFonts w:cstheme="minorHAnsi"/>
          <w:lang w:val="el-GR"/>
        </w:rPr>
      </w:pPr>
    </w:p>
    <w:p w14:paraId="7DC6B959" w14:textId="77777777" w:rsidR="001D7439" w:rsidRDefault="001D7439" w:rsidP="00892533">
      <w:pPr>
        <w:jc w:val="both"/>
        <w:rPr>
          <w:rFonts w:cstheme="minorHAnsi"/>
          <w:lang w:val="el-GR"/>
        </w:rPr>
      </w:pPr>
    </w:p>
    <w:p w14:paraId="5A216361" w14:textId="77777777" w:rsidR="001D7439" w:rsidRDefault="001D7439" w:rsidP="00892533">
      <w:pPr>
        <w:jc w:val="both"/>
        <w:rPr>
          <w:rFonts w:cstheme="minorHAnsi"/>
          <w:lang w:val="el-GR"/>
        </w:rPr>
      </w:pPr>
    </w:p>
    <w:p w14:paraId="4D1F1622" w14:textId="77777777" w:rsidR="001D7439" w:rsidRDefault="001D7439" w:rsidP="00892533">
      <w:pPr>
        <w:jc w:val="both"/>
        <w:rPr>
          <w:rFonts w:cstheme="minorHAnsi"/>
          <w:lang w:val="el-GR"/>
        </w:rPr>
      </w:pPr>
    </w:p>
    <w:p w14:paraId="0733A212" w14:textId="77777777" w:rsidR="001D7439" w:rsidRDefault="001D7439" w:rsidP="00892533">
      <w:pPr>
        <w:jc w:val="both"/>
        <w:rPr>
          <w:rFonts w:cstheme="minorHAnsi"/>
          <w:lang w:val="el-GR"/>
        </w:rPr>
      </w:pPr>
    </w:p>
    <w:p w14:paraId="5A4FE942" w14:textId="77777777" w:rsidR="001D7439" w:rsidRDefault="001D7439" w:rsidP="00892533">
      <w:pPr>
        <w:jc w:val="both"/>
        <w:rPr>
          <w:rFonts w:cstheme="minorHAnsi"/>
          <w:lang w:val="el-GR"/>
        </w:rPr>
      </w:pPr>
    </w:p>
    <w:p w14:paraId="11599C70" w14:textId="77777777" w:rsidR="001D7439" w:rsidRDefault="001D7439" w:rsidP="00892533">
      <w:pPr>
        <w:jc w:val="both"/>
        <w:rPr>
          <w:rFonts w:cstheme="minorHAnsi"/>
          <w:lang w:val="el-GR"/>
        </w:rPr>
      </w:pPr>
    </w:p>
    <w:p w14:paraId="00D84383" w14:textId="77777777" w:rsidR="001D7439" w:rsidRDefault="001D7439" w:rsidP="00892533">
      <w:pPr>
        <w:jc w:val="both"/>
        <w:rPr>
          <w:rFonts w:cstheme="minorHAnsi"/>
          <w:lang w:val="el-GR"/>
        </w:rPr>
      </w:pPr>
    </w:p>
    <w:p w14:paraId="119346A8" w14:textId="77777777" w:rsidR="001D7439" w:rsidRDefault="001D7439" w:rsidP="00892533">
      <w:pPr>
        <w:jc w:val="both"/>
        <w:rPr>
          <w:rFonts w:cstheme="minorHAnsi"/>
          <w:lang w:val="el-GR"/>
        </w:rPr>
      </w:pPr>
    </w:p>
    <w:p w14:paraId="5800EA05" w14:textId="77777777" w:rsidR="001D7439" w:rsidRDefault="001D7439" w:rsidP="00892533">
      <w:pPr>
        <w:jc w:val="both"/>
        <w:rPr>
          <w:rFonts w:cstheme="minorHAnsi"/>
          <w:lang w:val="el-GR"/>
        </w:rPr>
      </w:pPr>
    </w:p>
    <w:p w14:paraId="7D407222" w14:textId="773D14BD" w:rsidR="00643BCF" w:rsidRDefault="001D7439" w:rsidP="00643BCF">
      <w:pPr>
        <w:pStyle w:val="Heading1"/>
        <w:numPr>
          <w:ilvl w:val="0"/>
          <w:numId w:val="0"/>
        </w:numPr>
        <w:rPr>
          <w:lang w:val="el-GR"/>
        </w:rPr>
      </w:pPr>
      <w:bookmarkStart w:id="43" w:name="_Toc98779094"/>
      <w:r>
        <w:rPr>
          <w:lang w:val="el-GR"/>
        </w:rPr>
        <w:lastRenderedPageBreak/>
        <w:t>ΑΠΟΤΕΛΕΣΜΑ ΤΗΣ ΕΡΓΑΣΙΑΣ ΣΤΗΝ ΑΚΑΔ</w:t>
      </w:r>
      <w:r w:rsidR="00AF57EC">
        <w:rPr>
          <w:lang w:val="el-GR"/>
        </w:rPr>
        <w:t>Η</w:t>
      </w:r>
      <w:r>
        <w:rPr>
          <w:lang w:val="el-GR"/>
        </w:rPr>
        <w:t>ΜΑ</w:t>
      </w:r>
      <w:r w:rsidR="00AF57EC">
        <w:rPr>
          <w:lang w:val="el-GR"/>
        </w:rPr>
        <w:t>Ϊ</w:t>
      </w:r>
      <w:r>
        <w:rPr>
          <w:lang w:val="el-GR"/>
        </w:rPr>
        <w:t>ΚΗ ΚΟΙΝΟΤΗΤΑ</w:t>
      </w:r>
      <w:bookmarkEnd w:id="43"/>
    </w:p>
    <w:p w14:paraId="4CC07709" w14:textId="57CA6530" w:rsidR="00961916" w:rsidRPr="00604845" w:rsidRDefault="005616CC" w:rsidP="005002DB">
      <w:pPr>
        <w:jc w:val="both"/>
        <w:rPr>
          <w:lang w:val="el-GR"/>
        </w:rPr>
      </w:pPr>
      <w:r>
        <w:rPr>
          <w:lang w:val="el-GR"/>
        </w:rPr>
        <w:t xml:space="preserve">Η παρούσα </w:t>
      </w:r>
      <w:r w:rsidR="003D2A41">
        <w:rPr>
          <w:lang w:val="el-GR"/>
        </w:rPr>
        <w:t>ερευνητική</w:t>
      </w:r>
      <w:r>
        <w:rPr>
          <w:lang w:val="el-GR"/>
        </w:rPr>
        <w:t xml:space="preserve"> εργασία </w:t>
      </w:r>
      <w:r w:rsidR="003D2A41">
        <w:rPr>
          <w:lang w:val="el-GR"/>
        </w:rPr>
        <w:t xml:space="preserve">παρουσιάζει </w:t>
      </w:r>
      <w:r w:rsidR="00B15D32">
        <w:rPr>
          <w:lang w:val="el-GR"/>
        </w:rPr>
        <w:t xml:space="preserve">την εξέλιξη τεχνολογιών και </w:t>
      </w:r>
      <w:r w:rsidR="00BE0E57">
        <w:rPr>
          <w:lang w:val="el-GR"/>
        </w:rPr>
        <w:t xml:space="preserve">τεχνικών για την έναρξη δημιουργίας εικονικών κόσμων το όποιο είναι το μελλοντικό </w:t>
      </w:r>
      <w:r w:rsidR="00CE0BB2">
        <w:rPr>
          <w:lang w:val="el-GR"/>
        </w:rPr>
        <w:t xml:space="preserve">στίγμα </w:t>
      </w:r>
      <w:r w:rsidR="00BC6280">
        <w:rPr>
          <w:lang w:val="el-GR"/>
        </w:rPr>
        <w:t>για καινοτομίες και εκθετικής αυξήσεις κάθε επιστήμης μέσο αυτού</w:t>
      </w:r>
      <w:r w:rsidR="00642A96" w:rsidRPr="00642A96">
        <w:rPr>
          <w:lang w:val="el-GR"/>
        </w:rPr>
        <w:t xml:space="preserve"> (</w:t>
      </w:r>
      <w:r w:rsidR="00642A96" w:rsidRPr="004B189E">
        <w:rPr>
          <w:i/>
          <w:iCs/>
        </w:rPr>
        <w:t>STEM</w:t>
      </w:r>
      <w:r w:rsidR="00642A96" w:rsidRPr="00642A96">
        <w:rPr>
          <w:lang w:val="el-GR"/>
        </w:rPr>
        <w:t>)</w:t>
      </w:r>
      <w:r w:rsidR="00BC6280">
        <w:rPr>
          <w:lang w:val="el-GR"/>
        </w:rPr>
        <w:t xml:space="preserve">. </w:t>
      </w:r>
      <w:r w:rsidR="00E46FA1">
        <w:rPr>
          <w:lang w:val="el-GR"/>
        </w:rPr>
        <w:t>Α</w:t>
      </w:r>
      <w:r w:rsidR="00E46FA1" w:rsidRPr="00E46FA1">
        <w:rPr>
          <w:lang w:val="el-GR"/>
        </w:rPr>
        <w:t>νάπτυξη παιχνιδιών, οπτικοποίηση αρχιτεκτονικών και αυτοκινήτων, δημιουργία γραμμικού περιεχομένου ταινιών και τηλεοπτικού περιεχομένου, παραγωγή μετάδοσης και ζωντανών εκδηλώσεων, εκπαίδευση</w:t>
      </w:r>
      <w:r w:rsidR="00447CDD">
        <w:rPr>
          <w:lang w:val="el-GR"/>
        </w:rPr>
        <w:t xml:space="preserve"> (</w:t>
      </w:r>
      <w:r w:rsidR="00447CDD" w:rsidRPr="00CC5274">
        <w:rPr>
          <w:i/>
          <w:iCs/>
          <w:lang w:val="el-GR"/>
        </w:rPr>
        <w:t>υποψήφιου</w:t>
      </w:r>
      <w:r w:rsidR="00447CDD">
        <w:rPr>
          <w:lang w:val="el-GR"/>
        </w:rPr>
        <w:t xml:space="preserve"> </w:t>
      </w:r>
      <w:r w:rsidR="00447CDD" w:rsidRPr="00447CDD">
        <w:rPr>
          <w:i/>
          <w:iCs/>
          <w:lang w:val="el-GR"/>
        </w:rPr>
        <w:t>σε κάθε τομέα</w:t>
      </w:r>
      <w:r w:rsidR="00447CDD">
        <w:rPr>
          <w:lang w:val="el-GR"/>
        </w:rPr>
        <w:t>)</w:t>
      </w:r>
      <w:r w:rsidR="00E46FA1" w:rsidRPr="00E46FA1">
        <w:rPr>
          <w:lang w:val="el-GR"/>
        </w:rPr>
        <w:t xml:space="preserve"> και προσομοίωση και άλλες εφαρμογές σε πραγματικό χρόνο</w:t>
      </w:r>
      <w:r w:rsidR="00D20B46">
        <w:rPr>
          <w:lang w:val="el-GR"/>
        </w:rPr>
        <w:t xml:space="preserve"> δίνουν την δυνατότητα όχι </w:t>
      </w:r>
      <w:r w:rsidR="00CC5274">
        <w:rPr>
          <w:lang w:val="el-GR"/>
        </w:rPr>
        <w:t>μόνο</w:t>
      </w:r>
      <w:r w:rsidR="00D20B46">
        <w:rPr>
          <w:lang w:val="el-GR"/>
        </w:rPr>
        <w:t xml:space="preserve"> στην πρόβλεψη αλλά και </w:t>
      </w:r>
      <w:r w:rsidR="00CC5274">
        <w:rPr>
          <w:lang w:val="el-GR"/>
        </w:rPr>
        <w:t>αυξήσει</w:t>
      </w:r>
      <w:r w:rsidR="00D20B46">
        <w:rPr>
          <w:lang w:val="el-GR"/>
        </w:rPr>
        <w:t xml:space="preserve"> πιθανοτήτων </w:t>
      </w:r>
      <w:r w:rsidR="00CC5274">
        <w:rPr>
          <w:lang w:val="el-GR"/>
        </w:rPr>
        <w:t>αποφύγεις</w:t>
      </w:r>
      <w:r w:rsidR="00D20B46">
        <w:rPr>
          <w:lang w:val="el-GR"/>
        </w:rPr>
        <w:t xml:space="preserve"> </w:t>
      </w:r>
      <w:r w:rsidR="00CC5274">
        <w:rPr>
          <w:lang w:val="el-GR"/>
        </w:rPr>
        <w:t>σφαλμάτων</w:t>
      </w:r>
      <w:r w:rsidR="00D20B46">
        <w:rPr>
          <w:lang w:val="el-GR"/>
        </w:rPr>
        <w:t xml:space="preserve"> σε ένα </w:t>
      </w:r>
      <w:r w:rsidR="00CC5274">
        <w:rPr>
          <w:lang w:val="el-GR"/>
        </w:rPr>
        <w:t>εμπορικό/ερευνητικό έργο πριν και μετά από την υλοποίηση του.</w:t>
      </w:r>
      <w:r w:rsidR="0067030E">
        <w:rPr>
          <w:lang w:val="el-GR"/>
        </w:rPr>
        <w:t xml:space="preserve"> Δίνεται η δυνατότητα χρήσεις τεχνολογιών </w:t>
      </w:r>
      <w:r w:rsidR="00256388">
        <w:rPr>
          <w:lang w:val="el-GR"/>
        </w:rPr>
        <w:t xml:space="preserve">που </w:t>
      </w:r>
      <w:r w:rsidR="0067030E">
        <w:rPr>
          <w:lang w:val="el-GR"/>
        </w:rPr>
        <w:t>θα ανασκοπηθούν από κάθε υποψήφιο να βελτιώσει την ροή εργασίας του σε κάθε τομέα μελλοντικά</w:t>
      </w:r>
      <w:r w:rsidR="00256388">
        <w:rPr>
          <w:lang w:val="el-GR"/>
        </w:rPr>
        <w:t xml:space="preserve"> αφού μια τέτοια επιστήμη είναι η επιστήμη της αυτοματοποιήσεις και οπτικοποίησεις και παραγωγικότητας</w:t>
      </w:r>
      <w:r w:rsidR="00604845" w:rsidRPr="00604845">
        <w:rPr>
          <w:lang w:val="el-GR"/>
        </w:rPr>
        <w:t>.</w:t>
      </w:r>
      <w:r w:rsidR="00961916">
        <w:rPr>
          <w:lang w:val="el-GR"/>
        </w:rPr>
        <w:t xml:space="preserve"> </w:t>
      </w:r>
      <w:r w:rsidR="00061C57">
        <w:rPr>
          <w:lang w:val="el-GR"/>
        </w:rPr>
        <w:t xml:space="preserve">Ό επίσημος όρος στην </w:t>
      </w:r>
      <w:r w:rsidR="00061C57" w:rsidRPr="00061C57">
        <w:rPr>
          <w:lang w:val="el-GR"/>
        </w:rPr>
        <w:t>Βιβλιοθήκη Υποδομής Πληροφορικής (</w:t>
      </w:r>
      <w:r w:rsidR="00061C57" w:rsidRPr="004B189E">
        <w:rPr>
          <w:i/>
          <w:iCs/>
        </w:rPr>
        <w:t>ITIL</w:t>
      </w:r>
      <w:r w:rsidR="00061C57" w:rsidRPr="00061C57">
        <w:rPr>
          <w:lang w:val="el-GR"/>
        </w:rPr>
        <w:t xml:space="preserve">) </w:t>
      </w:r>
      <w:r w:rsidR="00061C57">
        <w:rPr>
          <w:lang w:val="el-GR"/>
        </w:rPr>
        <w:t>είναι 4 βημάτων</w:t>
      </w:r>
      <w:r w:rsidR="00BB1C6B">
        <w:rPr>
          <w:lang w:val="el-GR"/>
        </w:rPr>
        <w:t>:</w:t>
      </w:r>
      <w:r w:rsidR="00061C57">
        <w:rPr>
          <w:lang w:val="el-GR"/>
        </w:rPr>
        <w:t xml:space="preserve"> </w:t>
      </w:r>
      <w:r w:rsidR="00961916" w:rsidRPr="00961916">
        <w:rPr>
          <w:lang w:val="el-GR"/>
        </w:rPr>
        <w:t>Ορισμός, Ανάλυση, Έγκριση,</w:t>
      </w:r>
      <w:r w:rsidR="00BB1C6B">
        <w:rPr>
          <w:lang w:val="el-GR"/>
        </w:rPr>
        <w:t xml:space="preserve"> ναύλωση</w:t>
      </w:r>
      <w:r w:rsidR="00961916" w:rsidRPr="00961916">
        <w:rPr>
          <w:lang w:val="el-GR"/>
        </w:rPr>
        <w:t xml:space="preserve"> -&gt; Δημιουργία τιμής</w:t>
      </w:r>
      <w:r w:rsidR="00061C57">
        <w:rPr>
          <w:lang w:val="el-GR"/>
        </w:rPr>
        <w:t>.</w:t>
      </w:r>
    </w:p>
    <w:p w14:paraId="54C6660D" w14:textId="1BA4AFAF" w:rsidR="00D16C45" w:rsidRPr="00256388" w:rsidRDefault="00D16C45" w:rsidP="00D16C45">
      <w:pPr>
        <w:pStyle w:val="Heading1"/>
        <w:numPr>
          <w:ilvl w:val="0"/>
          <w:numId w:val="0"/>
        </w:numPr>
      </w:pPr>
      <w:bookmarkStart w:id="44" w:name="_Toc98779095"/>
      <w:r w:rsidRPr="00D16C45">
        <w:t>RESULT</w:t>
      </w:r>
      <w:r w:rsidRPr="00256388">
        <w:t xml:space="preserve"> </w:t>
      </w:r>
      <w:r w:rsidRPr="00D16C45">
        <w:t>OF</w:t>
      </w:r>
      <w:r w:rsidRPr="00256388">
        <w:t xml:space="preserve"> </w:t>
      </w:r>
      <w:r w:rsidR="003B5F9D">
        <w:t>RESEARCH</w:t>
      </w:r>
      <w:r w:rsidR="003B5F9D" w:rsidRPr="00256388">
        <w:t xml:space="preserve"> </w:t>
      </w:r>
      <w:r w:rsidRPr="00D16C45">
        <w:t>WORK</w:t>
      </w:r>
      <w:r w:rsidRPr="00256388">
        <w:t xml:space="preserve"> </w:t>
      </w:r>
      <w:r w:rsidRPr="00D16C45">
        <w:t>IN</w:t>
      </w:r>
      <w:r w:rsidRPr="00256388">
        <w:t xml:space="preserve"> </w:t>
      </w:r>
      <w:r w:rsidRPr="00D16C45">
        <w:t>THE</w:t>
      </w:r>
      <w:r w:rsidRPr="00256388">
        <w:t xml:space="preserve"> </w:t>
      </w:r>
      <w:r w:rsidRPr="00D16C45">
        <w:t>ACADEMIC</w:t>
      </w:r>
      <w:r w:rsidRPr="00256388">
        <w:t xml:space="preserve"> </w:t>
      </w:r>
      <w:r w:rsidRPr="00D16C45">
        <w:t>COMMUNITY</w:t>
      </w:r>
      <w:bookmarkEnd w:id="44"/>
    </w:p>
    <w:p w14:paraId="043F1598" w14:textId="7ED127BB" w:rsidR="0087095B" w:rsidRPr="0058458D" w:rsidRDefault="00240B5A" w:rsidP="00892533">
      <w:pPr>
        <w:jc w:val="both"/>
      </w:pPr>
      <w:r w:rsidRPr="00642A96">
        <w:t>This research paper presents the evolution of technologies and techniques for the beginning of the creation of virtual worlds which is the future position for innovations and exponential growths of each science through it</w:t>
      </w:r>
      <w:r w:rsidR="00642A96">
        <w:t xml:space="preserve"> (</w:t>
      </w:r>
      <w:r w:rsidR="00642A96" w:rsidRPr="004B189E">
        <w:rPr>
          <w:i/>
          <w:iCs/>
        </w:rPr>
        <w:t>STEM</w:t>
      </w:r>
      <w:r w:rsidR="00642A96">
        <w:t>)</w:t>
      </w:r>
      <w:r w:rsidRPr="00642A96">
        <w:t>. Game development, visualization of architectures and cars, creation of linear movie and TV content, production of broadcasts and live events, training (</w:t>
      </w:r>
      <w:r w:rsidRPr="004B189E">
        <w:rPr>
          <w:i/>
          <w:iCs/>
        </w:rPr>
        <w:t>candidate in each field</w:t>
      </w:r>
      <w:r w:rsidRPr="00642A96">
        <w:t>) and simulation and other real-time applications enable not only prediction but also increase probability of error avoidance in a commercial / research project before and after its implementation</w:t>
      </w:r>
      <w:r w:rsidR="00F04D5A">
        <w:t xml:space="preserve"> (reactivity vs proactivity)</w:t>
      </w:r>
      <w:r w:rsidRPr="00642A96">
        <w:t xml:space="preserve">. </w:t>
      </w:r>
      <w:r w:rsidRPr="00F04D5A">
        <w:t xml:space="preserve">It is possible to use technologies that will be reviewed by each candidate to improve his workflow in each field in the future since such a science is the science of automation and visualization and productivity. </w:t>
      </w:r>
      <w:r w:rsidRPr="0058458D">
        <w:t xml:space="preserve">The </w:t>
      </w:r>
      <w:r w:rsidR="005778DD" w:rsidRPr="0058458D">
        <w:t>Official</w:t>
      </w:r>
      <w:r w:rsidRPr="0058458D">
        <w:t xml:space="preserve"> term</w:t>
      </w:r>
      <w:r w:rsidR="0058458D">
        <w:t>inology</w:t>
      </w:r>
      <w:r w:rsidRPr="0058458D">
        <w:t xml:space="preserve"> in the ITIL Library is 4 steps: Definition, Analysis, Approval, Charter -&gt; Value Creation.</w:t>
      </w:r>
    </w:p>
    <w:p w14:paraId="4FE439AD" w14:textId="7403F58E" w:rsidR="0087095B" w:rsidRDefault="00D16C45" w:rsidP="00D16C45">
      <w:pPr>
        <w:pStyle w:val="Heading1"/>
        <w:numPr>
          <w:ilvl w:val="0"/>
          <w:numId w:val="0"/>
        </w:numPr>
        <w:ind w:left="360" w:hanging="360"/>
        <w:rPr>
          <w:lang w:val="el-GR"/>
        </w:rPr>
      </w:pPr>
      <w:bookmarkStart w:id="45" w:name="_Toc98779096"/>
      <w:r>
        <w:rPr>
          <w:lang w:val="el-GR"/>
        </w:rPr>
        <w:t>ΑΠΟΤΕΛΕΣ</w:t>
      </w:r>
      <w:r w:rsidR="004C77FA">
        <w:rPr>
          <w:lang w:val="el-GR"/>
        </w:rPr>
        <w:t>Μ</w:t>
      </w:r>
      <w:r>
        <w:rPr>
          <w:lang w:val="el-GR"/>
        </w:rPr>
        <w:t>Α ΤΗΣ ΕΡΓΑΣΙΑΣ ΣΤΗΝ ΚΟΙΝΩΝΙΑ</w:t>
      </w:r>
      <w:bookmarkEnd w:id="45"/>
    </w:p>
    <w:p w14:paraId="76FAB2BC" w14:textId="70721845" w:rsidR="003B5F9D" w:rsidRPr="00495274" w:rsidRDefault="00AE76FA" w:rsidP="005002DB">
      <w:pPr>
        <w:jc w:val="both"/>
        <w:rPr>
          <w:lang w:val="el-GR"/>
        </w:rPr>
      </w:pPr>
      <w:r>
        <w:rPr>
          <w:lang w:val="el-GR"/>
        </w:rPr>
        <w:t>Η</w:t>
      </w:r>
      <w:r w:rsidRPr="00AE76FA">
        <w:rPr>
          <w:lang w:val="el-GR"/>
        </w:rPr>
        <w:t xml:space="preserve"> </w:t>
      </w:r>
      <w:r>
        <w:rPr>
          <w:lang w:val="el-GR"/>
        </w:rPr>
        <w:t>παρούσα</w:t>
      </w:r>
      <w:r w:rsidRPr="00AE76FA">
        <w:rPr>
          <w:lang w:val="el-GR"/>
        </w:rPr>
        <w:t xml:space="preserve"> </w:t>
      </w:r>
      <w:r w:rsidR="006A5C83">
        <w:rPr>
          <w:lang w:val="el-GR"/>
        </w:rPr>
        <w:t>ερευνητική</w:t>
      </w:r>
      <w:r>
        <w:rPr>
          <w:lang w:val="el-GR"/>
        </w:rPr>
        <w:t xml:space="preserve"> εργασία θα δώσει</w:t>
      </w:r>
      <w:r w:rsidR="00F95C2B">
        <w:rPr>
          <w:lang w:val="el-GR"/>
        </w:rPr>
        <w:t xml:space="preserve"> βελτίωση στην </w:t>
      </w:r>
      <w:r w:rsidR="006A5C83">
        <w:rPr>
          <w:lang w:val="el-GR"/>
        </w:rPr>
        <w:t>τεχνολογία</w:t>
      </w:r>
      <w:r w:rsidR="00F95C2B">
        <w:rPr>
          <w:lang w:val="el-GR"/>
        </w:rPr>
        <w:t xml:space="preserve"> από την εφαρμογή </w:t>
      </w:r>
      <w:r w:rsidR="004A6B5E">
        <w:rPr>
          <w:lang w:val="el-GR"/>
        </w:rPr>
        <w:t>της μέσο</w:t>
      </w:r>
      <w:r w:rsidR="00F95C2B">
        <w:rPr>
          <w:lang w:val="el-GR"/>
        </w:rPr>
        <w:t xml:space="preserve"> των υποψηφίων καθώς θα γνωρίζουν τα </w:t>
      </w:r>
      <w:r w:rsidR="004A6B5E">
        <w:rPr>
          <w:lang w:val="el-GR"/>
        </w:rPr>
        <w:t>θεμελιώδεις</w:t>
      </w:r>
      <w:r w:rsidR="00F95C2B">
        <w:rPr>
          <w:lang w:val="el-GR"/>
        </w:rPr>
        <w:t xml:space="preserve"> </w:t>
      </w:r>
      <w:r w:rsidR="004A6B5E">
        <w:rPr>
          <w:lang w:val="el-GR"/>
        </w:rPr>
        <w:t>χαρακτηρίστηκα</w:t>
      </w:r>
      <w:r w:rsidR="00F95C2B">
        <w:rPr>
          <w:lang w:val="el-GR"/>
        </w:rPr>
        <w:t xml:space="preserve"> </w:t>
      </w:r>
      <w:r w:rsidR="004A6B5E">
        <w:rPr>
          <w:lang w:val="el-GR"/>
        </w:rPr>
        <w:t>δομήσεις</w:t>
      </w:r>
      <w:r w:rsidR="00F95C2B">
        <w:rPr>
          <w:lang w:val="el-GR"/>
        </w:rPr>
        <w:t xml:space="preserve"> </w:t>
      </w:r>
      <w:r w:rsidR="004A6B5E">
        <w:rPr>
          <w:lang w:val="el-GR"/>
        </w:rPr>
        <w:t>ενός</w:t>
      </w:r>
      <w:r w:rsidR="00F95C2B">
        <w:rPr>
          <w:lang w:val="el-GR"/>
        </w:rPr>
        <w:t xml:space="preserve"> </w:t>
      </w:r>
      <w:r w:rsidR="004A6B5E">
        <w:rPr>
          <w:lang w:val="el-GR"/>
        </w:rPr>
        <w:t>προϊόντος</w:t>
      </w:r>
      <w:r w:rsidR="00F95C2B">
        <w:rPr>
          <w:lang w:val="el-GR"/>
        </w:rPr>
        <w:t xml:space="preserve"> </w:t>
      </w:r>
      <w:r w:rsidR="004A6B5E">
        <w:rPr>
          <w:lang w:val="el-GR"/>
        </w:rPr>
        <w:t>εικονικής</w:t>
      </w:r>
      <w:r w:rsidR="00F95C2B">
        <w:rPr>
          <w:lang w:val="el-GR"/>
        </w:rPr>
        <w:t xml:space="preserve"> πραγματικότητας σε διάφορους τομείς καθώς</w:t>
      </w:r>
      <w:r w:rsidR="00396394">
        <w:rPr>
          <w:lang w:val="el-GR"/>
        </w:rPr>
        <w:t xml:space="preserve"> και τις δυσκολίες του</w:t>
      </w:r>
      <w:r w:rsidR="00EC065A">
        <w:rPr>
          <w:lang w:val="el-GR"/>
        </w:rPr>
        <w:t xml:space="preserve"> με άμεση και έμμεση </w:t>
      </w:r>
      <w:r w:rsidR="00EA1B27">
        <w:rPr>
          <w:lang w:val="el-GR"/>
        </w:rPr>
        <w:t>επίδραση στην κοινωνία</w:t>
      </w:r>
      <w:r w:rsidR="00396394">
        <w:rPr>
          <w:lang w:val="el-GR"/>
        </w:rPr>
        <w:t>.</w:t>
      </w:r>
      <w:r w:rsidR="004A6B5E">
        <w:rPr>
          <w:lang w:val="el-GR"/>
        </w:rPr>
        <w:t xml:space="preserve"> Καθότι</w:t>
      </w:r>
      <w:r w:rsidR="004A6B5E" w:rsidRPr="00737A6A">
        <w:rPr>
          <w:lang w:val="el-GR"/>
        </w:rPr>
        <w:t xml:space="preserve"> </w:t>
      </w:r>
      <w:r w:rsidR="00737A6A">
        <w:rPr>
          <w:lang w:val="el-GR"/>
        </w:rPr>
        <w:t>μέσο</w:t>
      </w:r>
      <w:r w:rsidR="00737A6A" w:rsidRPr="00737A6A">
        <w:rPr>
          <w:lang w:val="el-GR"/>
        </w:rPr>
        <w:t xml:space="preserve"> </w:t>
      </w:r>
      <w:r w:rsidR="00737A6A">
        <w:rPr>
          <w:lang w:val="el-GR"/>
        </w:rPr>
        <w:t>της</w:t>
      </w:r>
      <w:r w:rsidR="00311125">
        <w:rPr>
          <w:lang w:val="el-GR"/>
        </w:rPr>
        <w:t xml:space="preserve"> εφαρμογής σωστής</w:t>
      </w:r>
      <w:r w:rsidR="00737A6A" w:rsidRPr="00737A6A">
        <w:rPr>
          <w:lang w:val="el-GR"/>
        </w:rPr>
        <w:t xml:space="preserve"> </w:t>
      </w:r>
      <w:r w:rsidR="00737A6A">
        <w:rPr>
          <w:lang w:val="el-GR"/>
        </w:rPr>
        <w:t xml:space="preserve">δημογραφικής </w:t>
      </w:r>
      <w:r w:rsidR="00311125">
        <w:rPr>
          <w:lang w:val="el-GR"/>
        </w:rPr>
        <w:t>ερευνάς</w:t>
      </w:r>
      <w:r w:rsidR="00737A6A">
        <w:rPr>
          <w:lang w:val="el-GR"/>
        </w:rPr>
        <w:t xml:space="preserve"> θα γίνεται η </w:t>
      </w:r>
      <w:r w:rsidR="00311125">
        <w:rPr>
          <w:lang w:val="el-GR"/>
        </w:rPr>
        <w:t>εύρεση</w:t>
      </w:r>
      <w:r w:rsidR="00737A6A">
        <w:rPr>
          <w:lang w:val="el-GR"/>
        </w:rPr>
        <w:t xml:space="preserve"> βέλτιστων λύσεων σε </w:t>
      </w:r>
      <w:r w:rsidR="00311125">
        <w:rPr>
          <w:lang w:val="el-GR"/>
        </w:rPr>
        <w:t>σύγχρονα νέα προβλήματα στον κοινωνικό πολιτισμό</w:t>
      </w:r>
      <w:r w:rsidR="00495274">
        <w:rPr>
          <w:lang w:val="el-GR"/>
        </w:rPr>
        <w:t>. Θα</w:t>
      </w:r>
      <w:r w:rsidR="00495274" w:rsidRPr="00495274">
        <w:rPr>
          <w:lang w:val="el-GR"/>
        </w:rPr>
        <w:t xml:space="preserve"> </w:t>
      </w:r>
      <w:r w:rsidR="00DF7A83">
        <w:rPr>
          <w:lang w:val="el-GR"/>
        </w:rPr>
        <w:t>παρακεντρινει</w:t>
      </w:r>
      <w:r w:rsidR="00495274" w:rsidRPr="00495274">
        <w:rPr>
          <w:lang w:val="el-GR"/>
        </w:rPr>
        <w:t xml:space="preserve"> </w:t>
      </w:r>
      <w:r w:rsidR="00495274">
        <w:rPr>
          <w:lang w:val="el-GR"/>
        </w:rPr>
        <w:t>τους</w:t>
      </w:r>
      <w:r w:rsidR="00495274" w:rsidRPr="00495274">
        <w:rPr>
          <w:lang w:val="el-GR"/>
        </w:rPr>
        <w:t xml:space="preserve"> </w:t>
      </w:r>
      <w:r w:rsidR="00495274">
        <w:rPr>
          <w:lang w:val="el-GR"/>
        </w:rPr>
        <w:t>ανθρώπους να είναι ενήμερη</w:t>
      </w:r>
      <w:r w:rsidR="00582326">
        <w:rPr>
          <w:lang w:val="el-GR"/>
        </w:rPr>
        <w:t xml:space="preserve"> και/για τεχνολογίες</w:t>
      </w:r>
      <w:r w:rsidR="00495274">
        <w:rPr>
          <w:lang w:val="el-GR"/>
        </w:rPr>
        <w:t xml:space="preserve"> μέσο </w:t>
      </w:r>
      <w:r w:rsidR="00F914A7">
        <w:rPr>
          <w:lang w:val="el-GR"/>
        </w:rPr>
        <w:t>δια-δραστικότητας</w:t>
      </w:r>
      <w:r w:rsidR="00495274">
        <w:rPr>
          <w:lang w:val="el-GR"/>
        </w:rPr>
        <w:t xml:space="preserve"> και ενημέρωσης και </w:t>
      </w:r>
      <w:r w:rsidR="00116C90">
        <w:rPr>
          <w:lang w:val="el-GR"/>
        </w:rPr>
        <w:t xml:space="preserve">να υπάρχει διευκόλυνση στον </w:t>
      </w:r>
      <w:r w:rsidR="00F914A7">
        <w:rPr>
          <w:lang w:val="el-GR"/>
        </w:rPr>
        <w:t>σύγχρονο</w:t>
      </w:r>
      <w:r w:rsidR="00116C90">
        <w:rPr>
          <w:lang w:val="el-GR"/>
        </w:rPr>
        <w:t xml:space="preserve"> τρόπος ζωής τους.</w:t>
      </w:r>
    </w:p>
    <w:p w14:paraId="040C5A7D" w14:textId="432D336E" w:rsidR="003B5F9D" w:rsidRPr="00116C90" w:rsidRDefault="003B5F9D" w:rsidP="003B5F9D">
      <w:pPr>
        <w:pStyle w:val="Heading1"/>
        <w:numPr>
          <w:ilvl w:val="0"/>
          <w:numId w:val="0"/>
        </w:numPr>
        <w:ind w:left="360" w:hanging="360"/>
      </w:pPr>
      <w:bookmarkStart w:id="46" w:name="_Toc98779097"/>
      <w:r>
        <w:t>RESULT</w:t>
      </w:r>
      <w:r w:rsidRPr="00116C90">
        <w:t xml:space="preserve"> </w:t>
      </w:r>
      <w:r>
        <w:t>OF</w:t>
      </w:r>
      <w:r w:rsidRPr="00116C90">
        <w:t xml:space="preserve"> </w:t>
      </w:r>
      <w:r>
        <w:t>RESEARCH</w:t>
      </w:r>
      <w:r w:rsidRPr="00116C90">
        <w:t xml:space="preserve"> </w:t>
      </w:r>
      <w:r>
        <w:t>WORK</w:t>
      </w:r>
      <w:r w:rsidRPr="00116C90">
        <w:t xml:space="preserve"> </w:t>
      </w:r>
      <w:r>
        <w:t>IN</w:t>
      </w:r>
      <w:r w:rsidRPr="00116C90">
        <w:t xml:space="preserve"> </w:t>
      </w:r>
      <w:r>
        <w:t>SOCIETY</w:t>
      </w:r>
      <w:bookmarkEnd w:id="46"/>
    </w:p>
    <w:p w14:paraId="7CB28BE6" w14:textId="79D0BD63" w:rsidR="0087095B" w:rsidRPr="00116C90" w:rsidRDefault="0068427A" w:rsidP="00892533">
      <w:pPr>
        <w:jc w:val="both"/>
        <w:rPr>
          <w:rFonts w:cstheme="minorHAnsi"/>
        </w:rPr>
      </w:pPr>
      <w:r w:rsidRPr="0068427A">
        <w:rPr>
          <w:rFonts w:cstheme="minorHAnsi"/>
        </w:rPr>
        <w:t>The present research work will give an improvement in technology from its application through the candidates as they will know the fundamental structures of a virtual reality product in various fields as well as its difficulties with direct and indirect impact on society. As a means of implementing proper demographic research will be the finding of optimal solutions to modern new problems in social culture. It will motivate people to be an informed</w:t>
      </w:r>
      <w:r w:rsidR="00241C37">
        <w:rPr>
          <w:rFonts w:cstheme="minorHAnsi"/>
        </w:rPr>
        <w:t xml:space="preserve"> and/or technology</w:t>
      </w:r>
      <w:r w:rsidRPr="0068427A">
        <w:rPr>
          <w:rFonts w:cstheme="minorHAnsi"/>
        </w:rPr>
        <w:t xml:space="preserve"> means of interaction and information and to facilitate their modern way of life.</w:t>
      </w:r>
    </w:p>
    <w:p w14:paraId="71AD128B" w14:textId="77777777" w:rsidR="0087095B" w:rsidRPr="00116C90" w:rsidRDefault="0087095B" w:rsidP="00892533">
      <w:pPr>
        <w:jc w:val="both"/>
        <w:rPr>
          <w:rFonts w:cstheme="minorHAnsi"/>
        </w:rPr>
      </w:pPr>
    </w:p>
    <w:p w14:paraId="7631E08A" w14:textId="77777777" w:rsidR="0087095B" w:rsidRPr="00116C90" w:rsidRDefault="0087095B" w:rsidP="00892533">
      <w:pPr>
        <w:jc w:val="both"/>
        <w:rPr>
          <w:rFonts w:cstheme="minorHAnsi"/>
        </w:rPr>
      </w:pPr>
    </w:p>
    <w:p w14:paraId="55E47845" w14:textId="369D9053" w:rsidR="0031459D" w:rsidRDefault="000657B8" w:rsidP="00DF3670">
      <w:pPr>
        <w:pStyle w:val="Heading1"/>
        <w:numPr>
          <w:ilvl w:val="0"/>
          <w:numId w:val="0"/>
        </w:numPr>
        <w:ind w:left="360" w:hanging="360"/>
        <w:rPr>
          <w:lang w:val="el-GR"/>
        </w:rPr>
      </w:pPr>
      <w:bookmarkStart w:id="47" w:name="_Toc98779098"/>
      <w:r>
        <w:rPr>
          <w:lang w:val="el-GR"/>
        </w:rPr>
        <w:t>ΕΙΣΑΓΩΓΗ</w:t>
      </w:r>
      <w:bookmarkEnd w:id="47"/>
    </w:p>
    <w:p w14:paraId="26111125" w14:textId="5351FF9F" w:rsidR="0084647C" w:rsidRPr="001D7439" w:rsidRDefault="0084647C" w:rsidP="00DF6003">
      <w:pPr>
        <w:pStyle w:val="Heading2"/>
        <w:numPr>
          <w:ilvl w:val="0"/>
          <w:numId w:val="0"/>
        </w:numPr>
        <w:ind w:left="720" w:hanging="720"/>
        <w:rPr>
          <w:lang w:val="el-GR"/>
        </w:rPr>
      </w:pPr>
      <w:bookmarkStart w:id="48" w:name="_Toc98779099"/>
      <w:r>
        <w:rPr>
          <w:lang w:val="el-GR"/>
        </w:rPr>
        <w:t>Ερευνητικά ερωτήματα</w:t>
      </w:r>
      <w:r w:rsidRPr="001D7439">
        <w:rPr>
          <w:lang w:val="el-GR"/>
        </w:rPr>
        <w:t xml:space="preserve"> | </w:t>
      </w:r>
      <w:r>
        <w:t>Agenda</w:t>
      </w:r>
      <w:r w:rsidRPr="001D7439">
        <w:rPr>
          <w:lang w:val="el-GR"/>
        </w:rPr>
        <w:t>:</w:t>
      </w:r>
      <w:bookmarkEnd w:id="48"/>
    </w:p>
    <w:p w14:paraId="77CB6C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w:t>
      </w:r>
      <w:r w:rsidRPr="004B189E">
        <w:rPr>
          <w:rFonts w:cstheme="minorHAnsi"/>
          <w:i/>
          <w:iCs/>
          <w:color w:val="595959" w:themeColor="text1" w:themeTint="A6"/>
          <w:lang w:val="el-GR"/>
        </w:rPr>
        <w:t>διαστάσεων</w:t>
      </w:r>
      <w:r w:rsidRPr="00E66E49">
        <w:rPr>
          <w:rFonts w:cstheme="minorHAnsi"/>
          <w:color w:val="595959" w:themeColor="text1" w:themeTint="A6"/>
          <w:lang w:val="el-GR"/>
        </w:rPr>
        <w:t>;);</w:t>
      </w:r>
    </w:p>
    <w:p w14:paraId="3471414B" w14:textId="5EEF073B"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sidRPr="004B189E">
        <w:rPr>
          <w:rFonts w:cstheme="minorHAnsi"/>
          <w:i/>
          <w:iCs/>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504D76">
      <w:pPr>
        <w:pStyle w:val="ListParagraph"/>
        <w:numPr>
          <w:ilvl w:val="0"/>
          <w:numId w:val="3"/>
        </w:numPr>
        <w:jc w:val="both"/>
        <w:rPr>
          <w:rFonts w:cstheme="minorHAnsi"/>
          <w:color w:val="595959" w:themeColor="text1" w:themeTint="A6"/>
          <w:lang w:val="el-GR"/>
        </w:rPr>
      </w:pPr>
      <w:r w:rsidRPr="00E66E49">
        <w:rPr>
          <w:rFonts w:cstheme="minorHAnsi"/>
          <w:color w:val="595959" w:themeColor="text1" w:themeTint="A6"/>
          <w:lang w:val="el-GR"/>
        </w:rPr>
        <w:t>Ποιες παρατηρήσιμες, λογικές συμπεριφορές παιχνιδιού τείνουν να επηρεάζουν τη διατήρηση των παικτών;</w:t>
      </w:r>
    </w:p>
    <w:p w14:paraId="4BFB9B6A" w14:textId="77777777" w:rsidR="0084647C" w:rsidRDefault="0084647C" w:rsidP="00504D76">
      <w:pPr>
        <w:pStyle w:val="ListParagraph"/>
        <w:numPr>
          <w:ilvl w:val="0"/>
          <w:numId w:val="3"/>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58CAD72E" w:rsidR="0084647C" w:rsidRPr="00DF6BB6" w:rsidRDefault="0084647C" w:rsidP="0084647C">
      <w:pPr>
        <w:pStyle w:val="Caption"/>
        <w:jc w:val="center"/>
        <w:rPr>
          <w:rFonts w:cstheme="minorHAnsi"/>
          <w:color w:val="1D5F25"/>
          <w:lang w:val="el-GR"/>
        </w:rPr>
      </w:pPr>
      <w:bookmarkStart w:id="49" w:name="_Toc97895387"/>
      <w:bookmarkStart w:id="50" w:name="_Toc98095269"/>
      <w:bookmarkStart w:id="51" w:name="_Toc98119225"/>
      <w:bookmarkStart w:id="52" w:name="_Toc98119282"/>
      <w:bookmarkStart w:id="53" w:name="_Toc98132221"/>
      <w:bookmarkStart w:id="54" w:name="_Toc98132282"/>
      <w:bookmarkStart w:id="55" w:name="_Toc98150501"/>
      <w:bookmarkStart w:id="56" w:name="_Toc98152896"/>
      <w:bookmarkStart w:id="57" w:name="_Toc98458368"/>
      <w:bookmarkStart w:id="58" w:name="_Toc98550397"/>
      <w:bookmarkStart w:id="59" w:name="_Toc98669929"/>
      <w:bookmarkStart w:id="60" w:name="_Toc98704715"/>
      <w:bookmarkStart w:id="61" w:name="_Toc98779132"/>
      <w:r w:rsidRPr="00ED1634">
        <w:rPr>
          <w:color w:val="1D5F25"/>
        </w:rPr>
        <w:t>Figure</w:t>
      </w:r>
      <w:r w:rsidRPr="00DF6BB6">
        <w:rPr>
          <w:color w:val="1D5F25"/>
          <w:lang w:val="el-GR"/>
        </w:rPr>
        <w:t xml:space="preserve"> </w:t>
      </w:r>
      <w:r w:rsidRPr="00ED1634">
        <w:rPr>
          <w:color w:val="1D5F25"/>
        </w:rPr>
        <w:fldChar w:fldCharType="begin"/>
      </w:r>
      <w:r w:rsidRPr="00DF6BB6">
        <w:rPr>
          <w:color w:val="1D5F25"/>
          <w:lang w:val="el-GR"/>
        </w:rPr>
        <w:instrText xml:space="preserve"> </w:instrText>
      </w:r>
      <w:r w:rsidRPr="00ED1634">
        <w:rPr>
          <w:color w:val="1D5F25"/>
        </w:rPr>
        <w:instrText>SEQ</w:instrText>
      </w:r>
      <w:r w:rsidRPr="00DF6BB6">
        <w:rPr>
          <w:color w:val="1D5F25"/>
          <w:lang w:val="el-GR"/>
        </w:rPr>
        <w:instrText xml:space="preserve"> </w:instrText>
      </w:r>
      <w:r w:rsidRPr="00ED1634">
        <w:rPr>
          <w:color w:val="1D5F25"/>
        </w:rPr>
        <w:instrText>Figure</w:instrText>
      </w:r>
      <w:r w:rsidRPr="00DF6BB6">
        <w:rPr>
          <w:color w:val="1D5F25"/>
          <w:lang w:val="el-GR"/>
        </w:rPr>
        <w:instrText xml:space="preserve"> \* </w:instrText>
      </w:r>
      <w:r w:rsidRPr="00ED1634">
        <w:rPr>
          <w:color w:val="1D5F25"/>
        </w:rPr>
        <w:instrText>ARABIC</w:instrText>
      </w:r>
      <w:r w:rsidRPr="00DF6BB6">
        <w:rPr>
          <w:color w:val="1D5F25"/>
          <w:lang w:val="el-GR"/>
        </w:rPr>
        <w:instrText xml:space="preserve"> </w:instrText>
      </w:r>
      <w:r w:rsidRPr="00ED1634">
        <w:rPr>
          <w:color w:val="1D5F25"/>
        </w:rPr>
        <w:fldChar w:fldCharType="separate"/>
      </w:r>
      <w:r w:rsidR="00873819" w:rsidRPr="0078493F">
        <w:rPr>
          <w:noProof/>
          <w:color w:val="1D5F25"/>
          <w:lang w:val="el-GR"/>
        </w:rPr>
        <w:t>3</w:t>
      </w:r>
      <w:r w:rsidRPr="00ED1634">
        <w:rPr>
          <w:color w:val="1D5F25"/>
        </w:rPr>
        <w:fldChar w:fldCharType="end"/>
      </w:r>
      <w:r w:rsidRPr="00DF6BB6">
        <w:rPr>
          <w:color w:val="1D5F25"/>
          <w:lang w:val="el-GR"/>
        </w:rPr>
        <w:t xml:space="preserve"> </w:t>
      </w:r>
      <w:r w:rsidR="00DF6BB6">
        <w:rPr>
          <w:color w:val="1D5F25"/>
          <w:lang w:val="el-GR"/>
        </w:rPr>
        <w:t>Χρωματισμός προτάσεων από</w:t>
      </w:r>
      <w:r w:rsidR="002669E7" w:rsidRPr="00DF6BB6">
        <w:rPr>
          <w:color w:val="1D5F25"/>
          <w:lang w:val="el-GR"/>
        </w:rPr>
        <w:t xml:space="preserve"> </w:t>
      </w:r>
      <w:r w:rsidR="002669E7" w:rsidRPr="00ED1634">
        <w:rPr>
          <w:color w:val="1D5F25"/>
        </w:rPr>
        <w:t>I</w:t>
      </w:r>
      <w:r w:rsidR="002669E7" w:rsidRPr="00DF6BB6">
        <w:rPr>
          <w:color w:val="1D5F25"/>
          <w:lang w:val="el-GR"/>
        </w:rPr>
        <w:t xml:space="preserve"> </w:t>
      </w:r>
      <w:r w:rsidR="002669E7" w:rsidRPr="00ED1634">
        <w:rPr>
          <w:color w:val="1D5F25"/>
        </w:rPr>
        <w:t>to</w:t>
      </w:r>
      <w:r w:rsidR="002669E7" w:rsidRPr="00DF6BB6">
        <w:rPr>
          <w:color w:val="1D5F25"/>
          <w:lang w:val="el-GR"/>
        </w:rPr>
        <w:t xml:space="preserve"> </w:t>
      </w:r>
      <w:r w:rsidR="002669E7" w:rsidRPr="00ED1634">
        <w:rPr>
          <w:color w:val="1D5F25"/>
        </w:rPr>
        <w:t>VII</w:t>
      </w:r>
      <w:bookmarkEnd w:id="49"/>
      <w:r w:rsidR="00D16DE6" w:rsidRPr="00DF6BB6">
        <w:rPr>
          <w:color w:val="1D5F25"/>
          <w:lang w:val="el-GR"/>
        </w:rPr>
        <w:t>.</w:t>
      </w:r>
      <w:bookmarkEnd w:id="50"/>
      <w:bookmarkEnd w:id="51"/>
      <w:bookmarkEnd w:id="52"/>
      <w:bookmarkEnd w:id="53"/>
      <w:bookmarkEnd w:id="54"/>
      <w:bookmarkEnd w:id="55"/>
      <w:bookmarkEnd w:id="56"/>
      <w:bookmarkEnd w:id="57"/>
      <w:bookmarkEnd w:id="58"/>
      <w:bookmarkEnd w:id="59"/>
      <w:bookmarkEnd w:id="60"/>
      <w:bookmarkEnd w:id="61"/>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5" tgtFrame="&quot;_blank&quot;"/>
                    </pic:cNvP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194C2489" w:rsidR="0084647C" w:rsidRPr="00ED1634" w:rsidRDefault="0084647C" w:rsidP="0084647C">
      <w:pPr>
        <w:pStyle w:val="Caption"/>
        <w:jc w:val="center"/>
        <w:rPr>
          <w:rStyle w:val="Hyperlink"/>
          <w:color w:val="1D5F25"/>
        </w:rPr>
      </w:pPr>
      <w:bookmarkStart w:id="62" w:name="_Toc91117415"/>
      <w:bookmarkStart w:id="63" w:name="_Toc97895388"/>
      <w:bookmarkStart w:id="64" w:name="_Toc98095270"/>
      <w:bookmarkStart w:id="65" w:name="_Toc98119226"/>
      <w:bookmarkStart w:id="66" w:name="_Toc98119283"/>
      <w:bookmarkStart w:id="67" w:name="_Toc98132222"/>
      <w:bookmarkStart w:id="68" w:name="_Toc98132283"/>
      <w:bookmarkStart w:id="69" w:name="_Toc98150502"/>
      <w:bookmarkStart w:id="70" w:name="_Toc98152897"/>
      <w:bookmarkStart w:id="71" w:name="_Toc98458369"/>
      <w:bookmarkStart w:id="72" w:name="_Toc98550398"/>
      <w:bookmarkStart w:id="73" w:name="_Toc98669930"/>
      <w:bookmarkStart w:id="74" w:name="_Toc98704716"/>
      <w:bookmarkStart w:id="75" w:name="_Toc9877913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73819">
        <w:rPr>
          <w:noProof/>
          <w:color w:val="1D5F25"/>
        </w:rPr>
        <w:t>4</w:t>
      </w:r>
      <w:r w:rsidRPr="00ED1634">
        <w:rPr>
          <w:noProof/>
          <w:color w:val="1D5F25"/>
        </w:rPr>
        <w:fldChar w:fldCharType="end"/>
      </w:r>
      <w:r w:rsidRPr="00ED1634">
        <w:rPr>
          <w:color w:val="1D5F25"/>
        </w:rPr>
        <w:t xml:space="preserve"> Unreal Engine 5 </w:t>
      </w:r>
      <w:r w:rsidR="00E30870">
        <w:rPr>
          <w:color w:val="1D5F25"/>
          <w:lang w:val="el-GR"/>
        </w:rPr>
        <w:t>αλληλεπιδραστική</w:t>
      </w:r>
      <w:r w:rsidR="00E30870">
        <w:rPr>
          <w:color w:val="1D5F25"/>
        </w:rPr>
        <w:t xml:space="preserve"> </w:t>
      </w:r>
      <w:r w:rsidR="00E30870">
        <w:rPr>
          <w:color w:val="1D5F25"/>
          <w:lang w:val="el-GR"/>
        </w:rPr>
        <w:t>κινηματογραφική</w:t>
      </w:r>
      <w:r w:rsidR="00E30870" w:rsidRPr="00E30870">
        <w:rPr>
          <w:color w:val="1D5F25"/>
        </w:rPr>
        <w:t xml:space="preserve"> </w:t>
      </w:r>
      <w:r w:rsidR="00E30870">
        <w:rPr>
          <w:color w:val="1D5F25"/>
          <w:lang w:val="el-GR"/>
        </w:rPr>
        <w:t>εμπειρία</w:t>
      </w:r>
      <w:r w:rsidRPr="00ED1634">
        <w:rPr>
          <w:color w:val="1D5F25"/>
        </w:rPr>
        <w:t xml:space="preserve"> </w:t>
      </w:r>
      <w:r w:rsidR="00DF6BB6">
        <w:rPr>
          <w:color w:val="1D5F25"/>
          <w:lang w:val="el-GR"/>
        </w:rPr>
        <w:t>μέσο</w:t>
      </w:r>
      <w:r w:rsidRPr="00ED1634">
        <w:rPr>
          <w:color w:val="1D5F25"/>
        </w:rPr>
        <w:t xml:space="preserve"> simulation </w:t>
      </w:r>
      <w:hyperlink r:id="rId47" w:history="1">
        <w:r w:rsidRPr="00ED1634">
          <w:rPr>
            <w:rStyle w:val="Hyperlink"/>
            <w:color w:val="1D5F25"/>
          </w:rPr>
          <w:t>Enter the Matrix: Wake up</w:t>
        </w:r>
        <w:bookmarkEnd w:id="62"/>
        <w:bookmarkEnd w:id="63"/>
        <w:bookmarkEnd w:id="64"/>
        <w:bookmarkEnd w:id="65"/>
        <w:bookmarkEnd w:id="66"/>
        <w:bookmarkEnd w:id="67"/>
        <w:bookmarkEnd w:id="68"/>
        <w:bookmarkEnd w:id="69"/>
        <w:bookmarkEnd w:id="70"/>
        <w:bookmarkEnd w:id="71"/>
        <w:bookmarkEnd w:id="72"/>
        <w:bookmarkEnd w:id="73"/>
        <w:bookmarkEnd w:id="74"/>
        <w:bookmarkEnd w:id="75"/>
      </w:hyperlink>
    </w:p>
    <w:p w14:paraId="0FB8BE19" w14:textId="550F0146" w:rsidR="0084647C" w:rsidRPr="0064604A" w:rsidRDefault="0084647C" w:rsidP="00DF6003">
      <w:pPr>
        <w:pStyle w:val="Heading3"/>
        <w:numPr>
          <w:ilvl w:val="0"/>
          <w:numId w:val="0"/>
        </w:numPr>
        <w:ind w:left="1080" w:hanging="1080"/>
        <w:rPr>
          <w:lang w:val="el-GR"/>
        </w:rPr>
      </w:pPr>
      <w:bookmarkStart w:id="76" w:name="_Toc91117384"/>
      <w:bookmarkStart w:id="77" w:name="_Toc98779100"/>
      <w:r>
        <w:rPr>
          <w:lang w:val="el-GR"/>
        </w:rPr>
        <w:t>Αντιμετώπιση ερευνητικών προβλημάτων</w:t>
      </w:r>
      <w:bookmarkEnd w:id="76"/>
      <w:bookmarkEnd w:id="77"/>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4A96E1F9"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συμβάδισμα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Μήπως ζούμε ήδη σε ένα βιντεοπαιχνίδι και προετοιμαζόμαστε για εμφωλευμένες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563C1C" w:rsidRPr="00563C1C">
            <w:rPr>
              <w:rFonts w:cstheme="minorHAnsi"/>
              <w:noProof/>
              <w:lang w:val="el-GR"/>
            </w:rPr>
            <w:t>(Wolchover, n.d.)</w:t>
          </w:r>
          <w:r w:rsidR="00DA5C7D">
            <w:rPr>
              <w:rFonts w:cstheme="minorHAnsi"/>
              <w:lang w:val="el-GR"/>
            </w:rPr>
            <w:fldChar w:fldCharType="end"/>
          </w:r>
        </w:sdtContent>
      </w:sdt>
    </w:p>
    <w:p w14:paraId="7A30427C" w14:textId="16FF5EF8" w:rsidR="00B53CF0" w:rsidRDefault="00B53CF0" w:rsidP="00F967AF">
      <w:pPr>
        <w:pStyle w:val="Heading3"/>
        <w:numPr>
          <w:ilvl w:val="0"/>
          <w:numId w:val="0"/>
        </w:numPr>
        <w:ind w:left="1080" w:hanging="1080"/>
        <w:rPr>
          <w:lang w:val="el-GR"/>
        </w:rPr>
      </w:pPr>
      <w:bookmarkStart w:id="78" w:name="_Toc98779101"/>
      <w:r>
        <w:rPr>
          <w:lang w:val="el-GR"/>
        </w:rPr>
        <w:lastRenderedPageBreak/>
        <w:t>Χρονοδιάγραμμα</w:t>
      </w:r>
      <w:bookmarkEnd w:id="78"/>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duotone>
                        <a:schemeClr val="accent6">
                          <a:shade val="45000"/>
                          <a:satMod val="135000"/>
                        </a:schemeClr>
                        <a:prstClr val="white"/>
                      </a:duotone>
                      <a:extLst>
                        <a:ext uri="{BEBA8EAE-BF5A-486C-A8C5-ECC9F3942E4B}">
                          <a14:imgProps xmlns:a14="http://schemas.microsoft.com/office/drawing/2010/main">
                            <a14:imgLayer r:embed="rId49">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1DC9AA0C" w:rsidR="00B53CF0" w:rsidRPr="00ED1634" w:rsidRDefault="00CD75C6" w:rsidP="00CD75C6">
      <w:pPr>
        <w:pStyle w:val="Caption"/>
        <w:jc w:val="center"/>
        <w:rPr>
          <w:color w:val="1D5F25"/>
          <w:lang w:val="el-GR"/>
        </w:rPr>
      </w:pPr>
      <w:bookmarkStart w:id="79" w:name="_Toc98095271"/>
      <w:bookmarkStart w:id="80" w:name="_Toc98119227"/>
      <w:bookmarkStart w:id="81" w:name="_Toc98119284"/>
      <w:bookmarkStart w:id="82" w:name="_Toc98132223"/>
      <w:bookmarkStart w:id="83" w:name="_Toc98132284"/>
      <w:bookmarkStart w:id="84" w:name="_Toc98150503"/>
      <w:bookmarkStart w:id="85" w:name="_Toc98152898"/>
      <w:bookmarkStart w:id="86" w:name="_Toc98458370"/>
      <w:bookmarkStart w:id="87" w:name="_Toc98550399"/>
      <w:bookmarkStart w:id="88" w:name="_Toc98669931"/>
      <w:bookmarkStart w:id="89" w:name="_Toc98704717"/>
      <w:bookmarkStart w:id="90" w:name="_Toc98779134"/>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873819" w:rsidRPr="0078493F">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79"/>
      <w:bookmarkEnd w:id="80"/>
      <w:bookmarkEnd w:id="81"/>
      <w:bookmarkEnd w:id="82"/>
      <w:bookmarkEnd w:id="83"/>
      <w:bookmarkEnd w:id="84"/>
      <w:bookmarkEnd w:id="85"/>
      <w:bookmarkEnd w:id="86"/>
      <w:bookmarkEnd w:id="87"/>
      <w:bookmarkEnd w:id="88"/>
      <w:bookmarkEnd w:id="89"/>
      <w:bookmarkEnd w:id="90"/>
    </w:p>
    <w:p w14:paraId="18CF035D" w14:textId="6D7FBF71" w:rsidR="003227E2" w:rsidRDefault="003227E2" w:rsidP="00DF6003">
      <w:pPr>
        <w:pStyle w:val="Heading2"/>
        <w:numPr>
          <w:ilvl w:val="0"/>
          <w:numId w:val="0"/>
        </w:numPr>
        <w:ind w:left="720" w:hanging="720"/>
        <w:rPr>
          <w:lang w:val="el-GR"/>
        </w:rPr>
      </w:pPr>
      <w:bookmarkStart w:id="91" w:name="_Toc98779102"/>
      <w:r>
        <w:rPr>
          <w:lang w:val="el-GR"/>
        </w:rPr>
        <w:t>Τι είναι τα βιντεοπαιχνίδια</w:t>
      </w:r>
      <w:bookmarkEnd w:id="91"/>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071E586F" w:rsidR="003227E2" w:rsidRPr="000A2F78" w:rsidRDefault="00CC20ED" w:rsidP="00CC20ED">
      <w:pPr>
        <w:pStyle w:val="Caption"/>
        <w:jc w:val="center"/>
        <w:rPr>
          <w:color w:val="1D5F25"/>
          <w:lang w:val="el-GR"/>
        </w:rPr>
      </w:pPr>
      <w:bookmarkStart w:id="92" w:name="_Toc97895389"/>
      <w:bookmarkStart w:id="93" w:name="_Toc98095272"/>
      <w:bookmarkStart w:id="94" w:name="_Toc98119228"/>
      <w:bookmarkStart w:id="95" w:name="_Toc98119285"/>
      <w:bookmarkStart w:id="96" w:name="_Toc98132224"/>
      <w:bookmarkStart w:id="97" w:name="_Toc98132285"/>
      <w:bookmarkStart w:id="98" w:name="_Toc98150504"/>
      <w:bookmarkStart w:id="99" w:name="_Toc98152899"/>
      <w:bookmarkStart w:id="100" w:name="_Toc98458371"/>
      <w:bookmarkStart w:id="101" w:name="_Toc98550400"/>
      <w:bookmarkStart w:id="102" w:name="_Toc98669932"/>
      <w:bookmarkStart w:id="103" w:name="_Toc98704718"/>
      <w:bookmarkStart w:id="104" w:name="_Toc98779135"/>
      <w:r w:rsidRPr="000A2F78">
        <w:rPr>
          <w:color w:val="1D5F25"/>
        </w:rPr>
        <w:t>Figure</w:t>
      </w:r>
      <w:r w:rsidRPr="000A2F78">
        <w:rPr>
          <w:color w:val="1D5F25"/>
          <w:lang w:val="el-GR"/>
        </w:rPr>
        <w:t xml:space="preserve"> </w:t>
      </w:r>
      <w:r w:rsidR="00015679" w:rsidRPr="000A2F78">
        <w:rPr>
          <w:color w:val="1D5F25"/>
        </w:rPr>
        <w:fldChar w:fldCharType="begin"/>
      </w:r>
      <w:r w:rsidR="00015679" w:rsidRPr="000A2F78">
        <w:rPr>
          <w:color w:val="1D5F25"/>
          <w:lang w:val="el-GR"/>
        </w:rPr>
        <w:instrText xml:space="preserve"> </w:instrText>
      </w:r>
      <w:r w:rsidR="00015679" w:rsidRPr="000A2F78">
        <w:rPr>
          <w:color w:val="1D5F25"/>
        </w:rPr>
        <w:instrText>SEQ</w:instrText>
      </w:r>
      <w:r w:rsidR="00015679" w:rsidRPr="000A2F78">
        <w:rPr>
          <w:color w:val="1D5F25"/>
          <w:lang w:val="el-GR"/>
        </w:rPr>
        <w:instrText xml:space="preserve"> </w:instrText>
      </w:r>
      <w:r w:rsidR="00015679" w:rsidRPr="000A2F78">
        <w:rPr>
          <w:color w:val="1D5F25"/>
        </w:rPr>
        <w:instrText>Figure</w:instrText>
      </w:r>
      <w:r w:rsidR="00015679" w:rsidRPr="000A2F78">
        <w:rPr>
          <w:color w:val="1D5F25"/>
          <w:lang w:val="el-GR"/>
        </w:rPr>
        <w:instrText xml:space="preserve"> \* </w:instrText>
      </w:r>
      <w:r w:rsidR="00015679" w:rsidRPr="000A2F78">
        <w:rPr>
          <w:color w:val="1D5F25"/>
        </w:rPr>
        <w:instrText>ARABIC</w:instrText>
      </w:r>
      <w:r w:rsidR="00015679" w:rsidRPr="000A2F78">
        <w:rPr>
          <w:color w:val="1D5F25"/>
          <w:lang w:val="el-GR"/>
        </w:rPr>
        <w:instrText xml:space="preserve"> </w:instrText>
      </w:r>
      <w:r w:rsidR="00015679" w:rsidRPr="000A2F78">
        <w:rPr>
          <w:color w:val="1D5F25"/>
        </w:rPr>
        <w:fldChar w:fldCharType="separate"/>
      </w:r>
      <w:r w:rsidR="00873819" w:rsidRPr="0078493F">
        <w:rPr>
          <w:noProof/>
          <w:color w:val="1D5F25"/>
          <w:lang w:val="el-GR"/>
        </w:rPr>
        <w:t>6</w:t>
      </w:r>
      <w:r w:rsidR="00015679" w:rsidRPr="000A2F78">
        <w:rPr>
          <w:noProof/>
          <w:color w:val="1D5F25"/>
        </w:rPr>
        <w:fldChar w:fldCharType="end"/>
      </w:r>
      <w:r w:rsidRPr="000A2F78">
        <w:rPr>
          <w:color w:val="1D5F25"/>
          <w:lang w:val="el-GR"/>
        </w:rPr>
        <w:t xml:space="preserve"> </w:t>
      </w:r>
      <w:bookmarkEnd w:id="92"/>
      <w:bookmarkEnd w:id="93"/>
      <w:r w:rsidR="000A2F78" w:rsidRPr="000A2F78">
        <w:rPr>
          <w:color w:val="1D5F25"/>
          <w:lang w:val="el-GR"/>
        </w:rPr>
        <w:t>ιδέα παιχνιδιού</w:t>
      </w:r>
      <w:bookmarkEnd w:id="94"/>
      <w:bookmarkEnd w:id="95"/>
      <w:bookmarkEnd w:id="96"/>
      <w:bookmarkEnd w:id="97"/>
      <w:bookmarkEnd w:id="98"/>
      <w:bookmarkEnd w:id="99"/>
      <w:bookmarkEnd w:id="100"/>
      <w:bookmarkEnd w:id="101"/>
      <w:bookmarkEnd w:id="102"/>
      <w:bookmarkEnd w:id="103"/>
      <w:bookmarkEnd w:id="104"/>
    </w:p>
    <w:p w14:paraId="617514FC" w14:textId="185EC235"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563C1C" w:rsidRPr="00563C1C">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απεξαρτοποιημενη/</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r>
        <w:rPr>
          <w:lang w:val="el-GR"/>
        </w:rPr>
        <w:t>αφαιρετικότητα (</w:t>
      </w:r>
      <w:r w:rsidRPr="00300CF6">
        <w:rPr>
          <w:i/>
          <w:iCs/>
          <w:lang w:val="el-GR"/>
        </w:rPr>
        <w:t>abstraction</w:t>
      </w:r>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00F1C6A8" w:rsidR="00061853" w:rsidRPr="00E30870" w:rsidRDefault="00061853" w:rsidP="00061853">
      <w:pPr>
        <w:pStyle w:val="Caption"/>
        <w:jc w:val="center"/>
        <w:rPr>
          <w:rFonts w:cstheme="minorHAnsi"/>
          <w:color w:val="1D5F25"/>
          <w:sz w:val="24"/>
          <w:szCs w:val="24"/>
        </w:rPr>
      </w:pPr>
      <w:bookmarkStart w:id="105" w:name="_Toc91117414"/>
      <w:bookmarkStart w:id="106" w:name="_Toc97895390"/>
      <w:bookmarkStart w:id="107" w:name="_Toc98095273"/>
      <w:bookmarkStart w:id="108" w:name="_Toc98119229"/>
      <w:bookmarkStart w:id="109" w:name="_Toc98119286"/>
      <w:bookmarkStart w:id="110" w:name="_Toc98132225"/>
      <w:bookmarkStart w:id="111" w:name="_Toc98132286"/>
      <w:bookmarkStart w:id="112" w:name="_Toc98150505"/>
      <w:bookmarkStart w:id="113" w:name="_Toc98152900"/>
      <w:bookmarkStart w:id="114" w:name="_Toc98458372"/>
      <w:bookmarkStart w:id="115" w:name="_Toc98550401"/>
      <w:bookmarkStart w:id="116" w:name="_Toc98669933"/>
      <w:bookmarkStart w:id="117" w:name="_Toc98704719"/>
      <w:bookmarkStart w:id="118" w:name="_Toc98779136"/>
      <w:r w:rsidRPr="00E30870">
        <w:rPr>
          <w:color w:val="1D5F25"/>
        </w:rPr>
        <w:t xml:space="preserve">Figure </w:t>
      </w:r>
      <w:r w:rsidRPr="00E30870">
        <w:rPr>
          <w:color w:val="1D5F25"/>
        </w:rPr>
        <w:fldChar w:fldCharType="begin"/>
      </w:r>
      <w:r w:rsidRPr="00E30870">
        <w:rPr>
          <w:color w:val="1D5F25"/>
        </w:rPr>
        <w:instrText xml:space="preserve"> SEQ Figure \* ARABIC </w:instrText>
      </w:r>
      <w:r w:rsidRPr="00E30870">
        <w:rPr>
          <w:color w:val="1D5F25"/>
        </w:rPr>
        <w:fldChar w:fldCharType="separate"/>
      </w:r>
      <w:r w:rsidR="00873819">
        <w:rPr>
          <w:noProof/>
          <w:color w:val="1D5F25"/>
        </w:rPr>
        <w:t>7</w:t>
      </w:r>
      <w:r w:rsidRPr="00E30870">
        <w:rPr>
          <w:color w:val="1D5F25"/>
        </w:rPr>
        <w:fldChar w:fldCharType="end"/>
      </w:r>
      <w:r w:rsidRPr="00E30870">
        <w:rPr>
          <w:color w:val="1D5F25"/>
        </w:rPr>
        <w:t xml:space="preserve"> The Matrix What is real? What is not? Does it matter to you/us?</w:t>
      </w:r>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71F6EDB5" w:rsidR="00CA4D3E" w:rsidRPr="00DD2FEF" w:rsidRDefault="00CF2670" w:rsidP="007633AC">
      <w:pPr>
        <w:pStyle w:val="Heading2"/>
        <w:numPr>
          <w:ilvl w:val="0"/>
          <w:numId w:val="0"/>
        </w:numPr>
        <w:ind w:left="720" w:hanging="720"/>
        <w:rPr>
          <w:lang w:val="el-GR"/>
        </w:rPr>
      </w:pPr>
      <w:bookmarkStart w:id="119" w:name="_Toc98779103"/>
      <w:r>
        <w:rPr>
          <w:lang w:val="el-GR"/>
        </w:rPr>
        <w:t>Κοινωνική Επιρροή</w:t>
      </w:r>
      <w:bookmarkEnd w:id="119"/>
    </w:p>
    <w:p w14:paraId="2F47BEF3" w14:textId="77777777" w:rsidR="00FD2774" w:rsidRPr="00DD2FEF" w:rsidRDefault="00FD2774" w:rsidP="00861411">
      <w:pPr>
        <w:ind w:left="720"/>
        <w:jc w:val="both"/>
        <w:rPr>
          <w:lang w:val="el-GR"/>
        </w:rPr>
        <w:sectPr w:rsidR="00FD2774" w:rsidRPr="00DD2FEF" w:rsidSect="00B67D37">
          <w:headerReference w:type="default" r:id="rId52"/>
          <w:footerReference w:type="default" r:id="rId53"/>
          <w:pgSz w:w="12240" w:h="15840"/>
          <w:pgMar w:top="1440" w:right="1440" w:bottom="1440" w:left="1440" w:header="720" w:footer="720" w:gutter="0"/>
          <w:pgNumType w:start="1"/>
          <w:cols w:space="720"/>
          <w:docGrid w:linePitch="360"/>
        </w:sectPr>
      </w:pPr>
    </w:p>
    <w:p w14:paraId="697BF82A" w14:textId="526C8AB2" w:rsidR="00CF2670" w:rsidRPr="008172E1" w:rsidRDefault="00CF2670" w:rsidP="00577F9B">
      <w:pPr>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οπτικοποίηση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w:t>
      </w:r>
      <w:r w:rsidRPr="008172E1">
        <w:rPr>
          <w:rFonts w:cstheme="minorHAnsi"/>
          <w:lang w:val="el-GR"/>
        </w:rPr>
        <w:lastRenderedPageBreak/>
        <w:t xml:space="preserve">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4A8F1B21" w:rsidR="00CF2670" w:rsidRPr="008172E1" w:rsidRDefault="00CF2670" w:rsidP="00577F9B">
      <w:pPr>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w:t>
      </w:r>
      <w:sdt>
        <w:sdtPr>
          <w:rPr>
            <w:rFonts w:cstheme="minorHAnsi"/>
            <w:lang w:val="el-GR"/>
          </w:rPr>
          <w:id w:val="1528359839"/>
          <w:citation/>
        </w:sdtPr>
        <w:sdtEndPr/>
        <w:sdtContent>
          <w:r w:rsidR="000230C4">
            <w:rPr>
              <w:rFonts w:cstheme="minorHAnsi"/>
              <w:lang w:val="el-GR"/>
            </w:rPr>
            <w:fldChar w:fldCharType="begin"/>
          </w:r>
          <w:r w:rsidR="000230C4" w:rsidRPr="000230C4">
            <w:rPr>
              <w:rFonts w:cstheme="minorHAnsi"/>
              <w:lang w:val="el-GR"/>
            </w:rPr>
            <w:instrText xml:space="preserve"> </w:instrText>
          </w:r>
          <w:r w:rsidR="000230C4">
            <w:rPr>
              <w:rFonts w:cstheme="minorHAnsi"/>
            </w:rPr>
            <w:instrText>CITATION</w:instrText>
          </w:r>
          <w:r w:rsidR="000230C4" w:rsidRPr="000230C4">
            <w:rPr>
              <w:rFonts w:cstheme="minorHAnsi"/>
              <w:lang w:val="el-GR"/>
            </w:rPr>
            <w:instrText xml:space="preserve"> </w:instrText>
          </w:r>
          <w:r w:rsidR="000230C4">
            <w:rPr>
              <w:rFonts w:cstheme="minorHAnsi"/>
            </w:rPr>
            <w:instrText>ISF</w:instrText>
          </w:r>
          <w:r w:rsidR="000230C4" w:rsidRPr="000230C4">
            <w:rPr>
              <w:rFonts w:cstheme="minorHAnsi"/>
              <w:lang w:val="el-GR"/>
            </w:rPr>
            <w:instrText>21 \</w:instrText>
          </w:r>
          <w:r w:rsidR="000230C4">
            <w:rPr>
              <w:rFonts w:cstheme="minorHAnsi"/>
            </w:rPr>
            <w:instrText>l</w:instrText>
          </w:r>
          <w:r w:rsidR="000230C4" w:rsidRPr="000230C4">
            <w:rPr>
              <w:rFonts w:cstheme="minorHAnsi"/>
              <w:lang w:val="el-GR"/>
            </w:rPr>
            <w:instrText xml:space="preserve"> 1033 </w:instrText>
          </w:r>
          <w:r w:rsidR="000230C4">
            <w:rPr>
              <w:rFonts w:cstheme="minorHAnsi"/>
              <w:lang w:val="el-GR"/>
            </w:rPr>
            <w:fldChar w:fldCharType="separate"/>
          </w:r>
          <w:r w:rsidR="00563C1C" w:rsidRPr="00D04ED7">
            <w:rPr>
              <w:rFonts w:cstheme="minorHAnsi"/>
              <w:noProof/>
              <w:lang w:val="el-GR"/>
            </w:rPr>
            <w:t>(</w:t>
          </w:r>
          <w:r w:rsidR="00563C1C" w:rsidRPr="00563C1C">
            <w:rPr>
              <w:rFonts w:cstheme="minorHAnsi"/>
              <w:noProof/>
            </w:rPr>
            <w:t>ISFE</w:t>
          </w:r>
          <w:r w:rsidR="00563C1C" w:rsidRPr="00D04ED7">
            <w:rPr>
              <w:rFonts w:cstheme="minorHAnsi"/>
              <w:noProof/>
              <w:lang w:val="el-GR"/>
            </w:rPr>
            <w:t>, 2021)</w:t>
          </w:r>
          <w:r w:rsidR="000230C4">
            <w:rPr>
              <w:rFonts w:cstheme="minorHAnsi"/>
              <w:lang w:val="el-GR"/>
            </w:rPr>
            <w:fldChar w:fldCharType="end"/>
          </w:r>
        </w:sdtContent>
      </w:sdt>
      <w:r w:rsidRPr="008172E1">
        <w:rPr>
          <w:rFonts w:cstheme="minorHAnsi"/>
          <w:lang w:val="el-GR"/>
        </w:rPr>
        <w:t>.</w:t>
      </w:r>
    </w:p>
    <w:p w14:paraId="2E0F7EC8" w14:textId="77777777" w:rsidR="00CF2670" w:rsidRPr="008172E1" w:rsidRDefault="00CF2670" w:rsidP="00577F9B">
      <w:pPr>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gameplay», η σωστή δομή, οι λύσεις αρχιτεκτονικού λογισμικού γίνονται πραγματικότητα, τα σύγχρονα προβλήματα απαιτούν σύγχρονα λύσεις.</w:t>
      </w:r>
    </w:p>
    <w:p w14:paraId="6A22218D" w14:textId="201DE20B" w:rsidR="0090641F" w:rsidRPr="00E31A3E" w:rsidRDefault="00CF2670" w:rsidP="00577F9B">
      <w:pPr>
        <w:jc w:val="both"/>
        <w:rPr>
          <w:lang w:val="el-GR"/>
        </w:rPr>
        <w:sectPr w:rsidR="0090641F" w:rsidRPr="00E31A3E" w:rsidSect="00DD6C07">
          <w:type w:val="continuous"/>
          <w:pgSz w:w="12240" w:h="15840"/>
          <w:pgMar w:top="1440" w:right="1440" w:bottom="1440" w:left="1440" w:header="720" w:footer="720" w:gutter="0"/>
          <w:cols w:sep="1" w:space="720"/>
          <w:docGrid w:linePitch="360"/>
        </w:sect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w:t>
      </w:r>
      <w:sdt>
        <w:sdtPr>
          <w:rPr>
            <w:rFonts w:cstheme="minorHAnsi"/>
            <w:lang w:val="el-GR"/>
          </w:rPr>
          <w:id w:val="-351111008"/>
          <w:citation/>
        </w:sdtPr>
        <w:sdtEndPr/>
        <w:sdtContent>
          <w:r w:rsidR="005F241A">
            <w:rPr>
              <w:rFonts w:cstheme="minorHAnsi"/>
              <w:lang w:val="el-GR"/>
            </w:rPr>
            <w:fldChar w:fldCharType="begin"/>
          </w:r>
          <w:r w:rsidR="005F241A" w:rsidRPr="005F241A">
            <w:rPr>
              <w:rFonts w:cstheme="minorHAnsi"/>
              <w:lang w:val="el-GR"/>
            </w:rPr>
            <w:instrText xml:space="preserve"> </w:instrText>
          </w:r>
          <w:r w:rsidR="005F241A">
            <w:rPr>
              <w:rFonts w:cstheme="minorHAnsi"/>
            </w:rPr>
            <w:instrText>CITATION</w:instrText>
          </w:r>
          <w:r w:rsidR="005F241A" w:rsidRPr="005F241A">
            <w:rPr>
              <w:rFonts w:cstheme="minorHAnsi"/>
              <w:lang w:val="el-GR"/>
            </w:rPr>
            <w:instrText xml:space="preserve"> </w:instrText>
          </w:r>
          <w:r w:rsidR="005F241A">
            <w:rPr>
              <w:rFonts w:cstheme="minorHAnsi"/>
            </w:rPr>
            <w:instrText>CFo</w:instrText>
          </w:r>
          <w:r w:rsidR="005F241A" w:rsidRPr="005F241A">
            <w:rPr>
              <w:rFonts w:cstheme="minorHAnsi"/>
              <w:lang w:val="el-GR"/>
            </w:rPr>
            <w:instrText xml:space="preserve"> \</w:instrText>
          </w:r>
          <w:r w:rsidR="005F241A">
            <w:rPr>
              <w:rFonts w:cstheme="minorHAnsi"/>
            </w:rPr>
            <w:instrText>l</w:instrText>
          </w:r>
          <w:r w:rsidR="005F241A" w:rsidRPr="005F241A">
            <w:rPr>
              <w:rFonts w:cstheme="minorHAnsi"/>
              <w:lang w:val="el-GR"/>
            </w:rPr>
            <w:instrText xml:space="preserve"> 1033 </w:instrText>
          </w:r>
          <w:r w:rsidR="005F241A">
            <w:rPr>
              <w:rFonts w:cstheme="minorHAnsi"/>
              <w:lang w:val="el-GR"/>
            </w:rPr>
            <w:fldChar w:fldCharType="separate"/>
          </w:r>
          <w:r w:rsidR="00563C1C" w:rsidRPr="00D04ED7">
            <w:rPr>
              <w:rFonts w:cstheme="minorHAnsi"/>
              <w:noProof/>
              <w:lang w:val="el-GR"/>
            </w:rPr>
            <w:t>(</w:t>
          </w:r>
          <w:r w:rsidR="00563C1C" w:rsidRPr="00563C1C">
            <w:rPr>
              <w:rFonts w:cstheme="minorHAnsi"/>
              <w:noProof/>
            </w:rPr>
            <w:t>C</w:t>
          </w:r>
          <w:r w:rsidR="00563C1C" w:rsidRPr="00D04ED7">
            <w:rPr>
              <w:rFonts w:cstheme="minorHAnsi"/>
              <w:noProof/>
              <w:lang w:val="el-GR"/>
            </w:rPr>
            <w:t xml:space="preserve">., </w:t>
          </w:r>
          <w:r w:rsidR="00563C1C" w:rsidRPr="00563C1C">
            <w:rPr>
              <w:rFonts w:cstheme="minorHAnsi"/>
              <w:noProof/>
            </w:rPr>
            <w:t>et</w:t>
          </w:r>
          <w:r w:rsidR="00563C1C" w:rsidRPr="00D04ED7">
            <w:rPr>
              <w:rFonts w:cstheme="minorHAnsi"/>
              <w:noProof/>
              <w:lang w:val="el-GR"/>
            </w:rPr>
            <w:t xml:space="preserve"> </w:t>
          </w:r>
          <w:r w:rsidR="00563C1C" w:rsidRPr="00563C1C">
            <w:rPr>
              <w:rFonts w:cstheme="minorHAnsi"/>
              <w:noProof/>
            </w:rPr>
            <w:t>al</w:t>
          </w:r>
          <w:r w:rsidR="00563C1C" w:rsidRPr="00D04ED7">
            <w:rPr>
              <w:rFonts w:cstheme="minorHAnsi"/>
              <w:noProof/>
              <w:lang w:val="el-GR"/>
            </w:rPr>
            <w:t xml:space="preserve">., </w:t>
          </w:r>
          <w:r w:rsidR="00563C1C" w:rsidRPr="00563C1C">
            <w:rPr>
              <w:rFonts w:cstheme="minorHAnsi"/>
              <w:noProof/>
            </w:rPr>
            <w:t>n</w:t>
          </w:r>
          <w:r w:rsidR="00563C1C" w:rsidRPr="00D04ED7">
            <w:rPr>
              <w:rFonts w:cstheme="minorHAnsi"/>
              <w:noProof/>
              <w:lang w:val="el-GR"/>
            </w:rPr>
            <w:t>.</w:t>
          </w:r>
          <w:r w:rsidR="00563C1C" w:rsidRPr="00563C1C">
            <w:rPr>
              <w:rFonts w:cstheme="minorHAnsi"/>
              <w:noProof/>
            </w:rPr>
            <w:t>d</w:t>
          </w:r>
          <w:r w:rsidR="00563C1C" w:rsidRPr="00D04ED7">
            <w:rPr>
              <w:rFonts w:cstheme="minorHAnsi"/>
              <w:noProof/>
              <w:lang w:val="el-GR"/>
            </w:rPr>
            <w:t>.)</w:t>
          </w:r>
          <w:r w:rsidR="005F241A">
            <w:rPr>
              <w:rFonts w:cstheme="minorHAnsi"/>
              <w:lang w:val="el-GR"/>
            </w:rPr>
            <w:fldChar w:fldCharType="end"/>
          </w:r>
        </w:sdtContent>
      </w:sdt>
      <w:r w:rsidRPr="008172E1">
        <w:rPr>
          <w:rFonts w:cstheme="minorHAnsi"/>
          <w:lang w:val="el-GR"/>
        </w:rPr>
        <w:t xml:space="preserve">. Αυτό οδηγεί άμεσα σε πιο σημαντική διατήρηση των καταναλωτών στην αγορά, η οποία συχνά θεωρείται προτιμότερη και κερδοφόρα από την απόκτηση νέων. Jolley et al. υποστηρίζουν ότι η διατήρηση μπορεί να μετρηθεί με τη διάρκεια του χρόνου που ένας καταναλωτής συνεχίζει να αγοράζει από μια εταιρεία </w:t>
      </w:r>
      <w:sdt>
        <w:sdtPr>
          <w:rPr>
            <w:rFonts w:cstheme="minorHAnsi"/>
            <w:lang w:val="el-GR"/>
          </w:rPr>
          <w:id w:val="-821433928"/>
          <w:citation/>
        </w:sdtPr>
        <w:sdtEndPr/>
        <w:sdtContent>
          <w:r w:rsidR="00D05C74">
            <w:rPr>
              <w:rFonts w:cstheme="minorHAnsi"/>
              <w:lang w:val="el-GR"/>
            </w:rPr>
            <w:fldChar w:fldCharType="begin"/>
          </w:r>
          <w:r w:rsidR="00D05C74" w:rsidRPr="00D05C74">
            <w:rPr>
              <w:rFonts w:cstheme="minorHAnsi"/>
              <w:lang w:val="el-GR"/>
            </w:rPr>
            <w:instrText xml:space="preserve"> </w:instrText>
          </w:r>
          <w:r w:rsidR="00D05C74">
            <w:rPr>
              <w:rFonts w:cstheme="minorHAnsi"/>
            </w:rPr>
            <w:instrText>CITATION</w:instrText>
          </w:r>
          <w:r w:rsidR="00D05C74" w:rsidRPr="00D05C74">
            <w:rPr>
              <w:rFonts w:cstheme="minorHAnsi"/>
              <w:lang w:val="el-GR"/>
            </w:rPr>
            <w:instrText xml:space="preserve"> </w:instrText>
          </w:r>
          <w:r w:rsidR="00D05C74">
            <w:rPr>
              <w:rFonts w:cstheme="minorHAnsi"/>
            </w:rPr>
            <w:instrText>BJo</w:instrText>
          </w:r>
          <w:r w:rsidR="00D05C74" w:rsidRPr="00D05C74">
            <w:rPr>
              <w:rFonts w:cstheme="minorHAnsi"/>
              <w:lang w:val="el-GR"/>
            </w:rPr>
            <w:instrText>06 \</w:instrText>
          </w:r>
          <w:r w:rsidR="00D05C74">
            <w:rPr>
              <w:rFonts w:cstheme="minorHAnsi"/>
            </w:rPr>
            <w:instrText>l</w:instrText>
          </w:r>
          <w:r w:rsidR="00D05C74" w:rsidRPr="00D05C74">
            <w:rPr>
              <w:rFonts w:cstheme="minorHAnsi"/>
              <w:lang w:val="el-GR"/>
            </w:rPr>
            <w:instrText xml:space="preserve"> 1033 </w:instrText>
          </w:r>
          <w:r w:rsidR="00D05C74">
            <w:rPr>
              <w:rFonts w:cstheme="minorHAnsi"/>
              <w:lang w:val="el-GR"/>
            </w:rPr>
            <w:fldChar w:fldCharType="separate"/>
          </w:r>
          <w:r w:rsidR="00563C1C" w:rsidRPr="00D04ED7">
            <w:rPr>
              <w:rFonts w:cstheme="minorHAnsi"/>
              <w:noProof/>
              <w:lang w:val="el-GR"/>
            </w:rPr>
            <w:t>(</w:t>
          </w:r>
          <w:r w:rsidR="00563C1C" w:rsidRPr="00563C1C">
            <w:rPr>
              <w:rFonts w:cstheme="minorHAnsi"/>
              <w:noProof/>
            </w:rPr>
            <w:t>B</w:t>
          </w:r>
          <w:r w:rsidR="00563C1C" w:rsidRPr="00D04ED7">
            <w:rPr>
              <w:rFonts w:cstheme="minorHAnsi"/>
              <w:noProof/>
              <w:lang w:val="el-GR"/>
            </w:rPr>
            <w:t xml:space="preserve">., </w:t>
          </w:r>
          <w:r w:rsidR="00563C1C" w:rsidRPr="00563C1C">
            <w:rPr>
              <w:rFonts w:cstheme="minorHAnsi"/>
              <w:noProof/>
            </w:rPr>
            <w:t>et</w:t>
          </w:r>
          <w:r w:rsidR="00563C1C" w:rsidRPr="00D04ED7">
            <w:rPr>
              <w:rFonts w:cstheme="minorHAnsi"/>
              <w:noProof/>
              <w:lang w:val="el-GR"/>
            </w:rPr>
            <w:t xml:space="preserve"> </w:t>
          </w:r>
          <w:r w:rsidR="00563C1C" w:rsidRPr="00563C1C">
            <w:rPr>
              <w:rFonts w:cstheme="minorHAnsi"/>
              <w:noProof/>
            </w:rPr>
            <w:t>al</w:t>
          </w:r>
          <w:r w:rsidR="00563C1C" w:rsidRPr="00D04ED7">
            <w:rPr>
              <w:rFonts w:cstheme="minorHAnsi"/>
              <w:noProof/>
              <w:lang w:val="el-GR"/>
            </w:rPr>
            <w:t>., 2006)</w:t>
          </w:r>
          <w:r w:rsidR="00D05C74">
            <w:rPr>
              <w:rFonts w:cstheme="minorHAnsi"/>
              <w:lang w:val="el-GR"/>
            </w:rPr>
            <w:fldChar w:fldCharType="end"/>
          </w:r>
        </w:sdtContent>
      </w:sdt>
      <w:r w:rsidRPr="008172E1">
        <w:rPr>
          <w:rFonts w:cstheme="minorHAnsi"/>
          <w:lang w:val="el-GR"/>
        </w:rPr>
        <w:t xml:space="preserve">. Οι Rust και Zahorik προσθέτουν ότι η διατήρηση μπορεί να θεωρηθεί ως η τάση του καταναλωτή να παραμείνει με μια επωνυμία με την πάροδο του χρόνου </w:t>
      </w:r>
      <w:sdt>
        <w:sdtPr>
          <w:rPr>
            <w:rFonts w:cstheme="minorHAnsi"/>
            <w:lang w:val="el-GR"/>
          </w:rPr>
          <w:id w:val="-955714971"/>
          <w:citation/>
        </w:sdtPr>
        <w:sdtEndPr/>
        <w:sdtContent>
          <w:r w:rsidR="00E930E9">
            <w:rPr>
              <w:rFonts w:cstheme="minorHAnsi"/>
              <w:lang w:val="el-GR"/>
            </w:rPr>
            <w:fldChar w:fldCharType="begin"/>
          </w:r>
          <w:r w:rsidR="00E930E9" w:rsidRPr="00E930E9">
            <w:rPr>
              <w:rFonts w:cstheme="minorHAnsi"/>
              <w:lang w:val="el-GR"/>
            </w:rPr>
            <w:instrText xml:space="preserve"> </w:instrText>
          </w:r>
          <w:r w:rsidR="00E930E9">
            <w:rPr>
              <w:rFonts w:cstheme="minorHAnsi"/>
            </w:rPr>
            <w:instrText>CITATION</w:instrText>
          </w:r>
          <w:r w:rsidR="00E930E9" w:rsidRPr="00E930E9">
            <w:rPr>
              <w:rFonts w:cstheme="minorHAnsi"/>
              <w:lang w:val="el-GR"/>
            </w:rPr>
            <w:instrText xml:space="preserve"> </w:instrText>
          </w:r>
          <w:r w:rsidR="00E930E9">
            <w:rPr>
              <w:rFonts w:cstheme="minorHAnsi"/>
            </w:rPr>
            <w:instrText>RTR</w:instrText>
          </w:r>
          <w:r w:rsidR="00E930E9" w:rsidRPr="00E930E9">
            <w:rPr>
              <w:rFonts w:cstheme="minorHAnsi"/>
              <w:lang w:val="el-GR"/>
            </w:rPr>
            <w:instrText>93 \</w:instrText>
          </w:r>
          <w:r w:rsidR="00E930E9">
            <w:rPr>
              <w:rFonts w:cstheme="minorHAnsi"/>
            </w:rPr>
            <w:instrText>l</w:instrText>
          </w:r>
          <w:r w:rsidR="00E930E9" w:rsidRPr="00E930E9">
            <w:rPr>
              <w:rFonts w:cstheme="minorHAnsi"/>
              <w:lang w:val="el-GR"/>
            </w:rPr>
            <w:instrText xml:space="preserve"> 1033 </w:instrText>
          </w:r>
          <w:r w:rsidR="00E930E9">
            <w:rPr>
              <w:rFonts w:cstheme="minorHAnsi"/>
              <w:lang w:val="el-GR"/>
            </w:rPr>
            <w:fldChar w:fldCharType="separate"/>
          </w:r>
          <w:r w:rsidR="00563C1C" w:rsidRPr="00D04ED7">
            <w:rPr>
              <w:rFonts w:cstheme="minorHAnsi"/>
              <w:noProof/>
              <w:lang w:val="el-GR"/>
            </w:rPr>
            <w:t>(</w:t>
          </w:r>
          <w:r w:rsidR="00563C1C" w:rsidRPr="00563C1C">
            <w:rPr>
              <w:rFonts w:cstheme="minorHAnsi"/>
              <w:noProof/>
            </w:rPr>
            <w:t>R</w:t>
          </w:r>
          <w:r w:rsidR="00563C1C" w:rsidRPr="00D04ED7">
            <w:rPr>
              <w:rFonts w:cstheme="minorHAnsi"/>
              <w:noProof/>
              <w:lang w:val="el-GR"/>
            </w:rPr>
            <w:t xml:space="preserve">. &amp; </w:t>
          </w:r>
          <w:r w:rsidR="00563C1C" w:rsidRPr="00563C1C">
            <w:rPr>
              <w:rFonts w:cstheme="minorHAnsi"/>
              <w:noProof/>
            </w:rPr>
            <w:t>A</w:t>
          </w:r>
          <w:r w:rsidR="00563C1C" w:rsidRPr="00D04ED7">
            <w:rPr>
              <w:rFonts w:cstheme="minorHAnsi"/>
              <w:noProof/>
              <w:lang w:val="el-GR"/>
            </w:rPr>
            <w:t>., 1993)</w:t>
          </w:r>
          <w:r w:rsidR="00E930E9">
            <w:rPr>
              <w:rFonts w:cstheme="minorHAnsi"/>
              <w:lang w:val="el-GR"/>
            </w:rPr>
            <w:fldChar w:fldCharType="end"/>
          </w:r>
        </w:sdtContent>
      </w:sdt>
      <w:r w:rsidRPr="008172E1">
        <w:rPr>
          <w:rFonts w:cstheme="minorHAnsi"/>
          <w:lang w:val="el-GR"/>
        </w:rPr>
        <w:t xml:space="preserve">.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w:t>
      </w:r>
      <w:r w:rsidR="00E31A3E" w:rsidRPr="00E31A3E">
        <w:rPr>
          <w:rFonts w:cstheme="minorHAnsi"/>
          <w:lang w:val="el-GR"/>
        </w:rPr>
        <w:t xml:space="preserve"> </w:t>
      </w:r>
      <w:sdt>
        <w:sdtPr>
          <w:rPr>
            <w:lang w:val="el-GR"/>
          </w:rPr>
          <w:id w:val="-240872709"/>
          <w:citation/>
        </w:sdtPr>
        <w:sdtEndPr/>
        <w:sdtContent>
          <w:r w:rsidR="00345EF4">
            <w:rPr>
              <w:lang w:val="el-GR"/>
            </w:rPr>
            <w:fldChar w:fldCharType="begin"/>
          </w:r>
          <w:r w:rsidR="00345EF4" w:rsidRPr="00E31A3E">
            <w:rPr>
              <w:lang w:val="el-GR"/>
            </w:rPr>
            <w:instrText xml:space="preserve"> </w:instrText>
          </w:r>
          <w:r w:rsidR="00345EF4">
            <w:instrText>CITATION</w:instrText>
          </w:r>
          <w:r w:rsidR="00345EF4" w:rsidRPr="00E31A3E">
            <w:rPr>
              <w:lang w:val="el-GR"/>
            </w:rPr>
            <w:instrText xml:space="preserve"> </w:instrText>
          </w:r>
          <w:r w:rsidR="00345EF4">
            <w:instrText>NSt</w:instrText>
          </w:r>
          <w:r w:rsidR="00345EF4" w:rsidRPr="00E31A3E">
            <w:rPr>
              <w:lang w:val="el-GR"/>
            </w:rPr>
            <w:instrText>18 \</w:instrText>
          </w:r>
          <w:r w:rsidR="00345EF4">
            <w:instrText>l</w:instrText>
          </w:r>
          <w:r w:rsidR="00345EF4" w:rsidRPr="00E31A3E">
            <w:rPr>
              <w:lang w:val="el-GR"/>
            </w:rPr>
            <w:instrText xml:space="preserve"> 1033 </w:instrText>
          </w:r>
          <w:r w:rsidR="00E31A3E" w:rsidRPr="00E31A3E">
            <w:rPr>
              <w:lang w:val="el-GR"/>
            </w:rPr>
            <w:instrText xml:space="preserve"> \</w:instrText>
          </w:r>
          <w:r w:rsidR="00E31A3E">
            <w:instrText>m</w:instrText>
          </w:r>
          <w:r w:rsidR="00E31A3E" w:rsidRPr="00E31A3E">
            <w:rPr>
              <w:lang w:val="el-GR"/>
            </w:rPr>
            <w:instrText xml:space="preserve"> </w:instrText>
          </w:r>
          <w:r w:rsidR="00E31A3E">
            <w:instrText>SKa</w:instrText>
          </w:r>
          <w:r w:rsidR="00E31A3E" w:rsidRPr="00E31A3E">
            <w:rPr>
              <w:lang w:val="el-GR"/>
            </w:rPr>
            <w:instrText>14</w:instrText>
          </w:r>
          <w:r w:rsidR="00345EF4">
            <w:rPr>
              <w:lang w:val="el-GR"/>
            </w:rPr>
            <w:fldChar w:fldCharType="separate"/>
          </w:r>
          <w:r w:rsidR="00563C1C" w:rsidRPr="00D04ED7">
            <w:rPr>
              <w:noProof/>
              <w:lang w:val="el-GR"/>
            </w:rPr>
            <w:t>(</w:t>
          </w:r>
          <w:r w:rsidR="00563C1C" w:rsidRPr="00563C1C">
            <w:rPr>
              <w:noProof/>
            </w:rPr>
            <w:t>N</w:t>
          </w:r>
          <w:r w:rsidR="00563C1C" w:rsidRPr="00D04ED7">
            <w:rPr>
              <w:noProof/>
              <w:lang w:val="el-GR"/>
            </w:rPr>
            <w:t xml:space="preserve">., </w:t>
          </w:r>
          <w:r w:rsidR="00563C1C" w:rsidRPr="00563C1C">
            <w:rPr>
              <w:noProof/>
            </w:rPr>
            <w:t>et</w:t>
          </w:r>
          <w:r w:rsidR="00563C1C" w:rsidRPr="00D04ED7">
            <w:rPr>
              <w:noProof/>
              <w:lang w:val="el-GR"/>
            </w:rPr>
            <w:t xml:space="preserve"> </w:t>
          </w:r>
          <w:r w:rsidR="00563C1C" w:rsidRPr="00563C1C">
            <w:rPr>
              <w:noProof/>
            </w:rPr>
            <w:t>al</w:t>
          </w:r>
          <w:r w:rsidR="00563C1C" w:rsidRPr="00D04ED7">
            <w:rPr>
              <w:noProof/>
              <w:lang w:val="el-GR"/>
            </w:rPr>
            <w:t xml:space="preserve">., 2018; </w:t>
          </w:r>
          <w:r w:rsidR="00563C1C" w:rsidRPr="00563C1C">
            <w:rPr>
              <w:noProof/>
            </w:rPr>
            <w:t>S</w:t>
          </w:r>
          <w:r w:rsidR="00563C1C" w:rsidRPr="00D04ED7">
            <w:rPr>
              <w:noProof/>
              <w:lang w:val="el-GR"/>
            </w:rPr>
            <w:t xml:space="preserve">., </w:t>
          </w:r>
          <w:r w:rsidR="00563C1C" w:rsidRPr="00563C1C">
            <w:rPr>
              <w:noProof/>
            </w:rPr>
            <w:t>et</w:t>
          </w:r>
          <w:r w:rsidR="00563C1C" w:rsidRPr="00D04ED7">
            <w:rPr>
              <w:noProof/>
              <w:lang w:val="el-GR"/>
            </w:rPr>
            <w:t xml:space="preserve"> </w:t>
          </w:r>
          <w:r w:rsidR="00563C1C" w:rsidRPr="00563C1C">
            <w:rPr>
              <w:noProof/>
            </w:rPr>
            <w:t>al</w:t>
          </w:r>
          <w:r w:rsidR="00563C1C" w:rsidRPr="00D04ED7">
            <w:rPr>
              <w:noProof/>
              <w:lang w:val="el-GR"/>
            </w:rPr>
            <w:t>., 2014)</w:t>
          </w:r>
          <w:r w:rsidR="00345EF4">
            <w:rPr>
              <w:lang w:val="el-GR"/>
            </w:rPr>
            <w:fldChar w:fldCharType="end"/>
          </w:r>
        </w:sdtContent>
      </w:sdt>
      <w:r w:rsidR="00E31A3E" w:rsidRPr="00E31A3E">
        <w:rPr>
          <w:lang w:val="el-GR"/>
        </w:rPr>
        <w:t>.</w:t>
      </w:r>
    </w:p>
    <w:p w14:paraId="528BADA1" w14:textId="77777777" w:rsidR="006159D1" w:rsidRDefault="006159D1" w:rsidP="006159D1">
      <w:pPr>
        <w:keepNext/>
        <w:ind w:left="720"/>
        <w:jc w:val="center"/>
      </w:pPr>
      <w:r>
        <w:rPr>
          <w:rFonts w:cstheme="minorHAnsi"/>
          <w:noProof/>
          <w:sz w:val="24"/>
          <w:szCs w:val="24"/>
        </w:rPr>
        <w:lastRenderedPageBreak/>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BFA03F9" w14:textId="2263B493" w:rsidR="0090641F" w:rsidRPr="00ED1634" w:rsidRDefault="006159D1" w:rsidP="006159D1">
      <w:pPr>
        <w:pStyle w:val="Caption"/>
        <w:jc w:val="center"/>
        <w:rPr>
          <w:color w:val="1D5F25"/>
        </w:rPr>
      </w:pPr>
      <w:bookmarkStart w:id="120" w:name="_Toc97895391"/>
      <w:bookmarkStart w:id="121" w:name="_Toc98095274"/>
      <w:bookmarkStart w:id="122" w:name="_Toc98119230"/>
      <w:bookmarkStart w:id="123" w:name="_Toc98119287"/>
      <w:bookmarkStart w:id="124" w:name="_Toc98132226"/>
      <w:bookmarkStart w:id="125" w:name="_Toc98132287"/>
      <w:bookmarkStart w:id="126" w:name="_Toc98150506"/>
      <w:bookmarkStart w:id="127" w:name="_Toc98152901"/>
      <w:bookmarkStart w:id="128" w:name="_Toc98458373"/>
      <w:bookmarkStart w:id="129" w:name="_Toc98550402"/>
      <w:bookmarkStart w:id="130" w:name="_Toc98669934"/>
      <w:bookmarkStart w:id="131" w:name="_Toc98704720"/>
      <w:bookmarkStart w:id="132" w:name="_Toc98779137"/>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873819">
        <w:rPr>
          <w:noProof/>
          <w:color w:val="1D5F25"/>
        </w:rPr>
        <w:t>8</w:t>
      </w:r>
      <w:r w:rsidR="00A116B1" w:rsidRPr="00ED1634">
        <w:rPr>
          <w:noProof/>
          <w:color w:val="1D5F25"/>
        </w:rPr>
        <w:fldChar w:fldCharType="end"/>
      </w:r>
      <w:r w:rsidRPr="00ED1634">
        <w:rPr>
          <w:color w:val="1D5F25"/>
        </w:rPr>
        <w:t xml:space="preserve"> ISFE </w:t>
      </w:r>
      <w:hyperlink r:id="rId55" w:history="1">
        <w:r w:rsidRPr="00ED1634">
          <w:rPr>
            <w:rStyle w:val="Hyperlink"/>
            <w:color w:val="1D5F25"/>
          </w:rPr>
          <w:t>https://www.isfe.eu/games-in-society/</w:t>
        </w:r>
        <w:bookmarkEnd w:id="120"/>
        <w:bookmarkEnd w:id="121"/>
        <w:bookmarkEnd w:id="122"/>
        <w:bookmarkEnd w:id="123"/>
        <w:bookmarkEnd w:id="124"/>
        <w:bookmarkEnd w:id="125"/>
        <w:bookmarkEnd w:id="126"/>
        <w:bookmarkEnd w:id="127"/>
        <w:bookmarkEnd w:id="128"/>
        <w:bookmarkEnd w:id="129"/>
        <w:bookmarkEnd w:id="130"/>
        <w:bookmarkEnd w:id="131"/>
        <w:bookmarkEnd w:id="132"/>
      </w:hyperlink>
    </w:p>
    <w:p w14:paraId="2D5B110D" w14:textId="6B68315C"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bookmarkStart w:id="133" w:name="_Toc98779104"/>
      <w:r>
        <w:rPr>
          <w:lang w:val="el-GR"/>
        </w:rPr>
        <w:t xml:space="preserve">Μοντελοποιήση συστήματος </w:t>
      </w:r>
      <w:r>
        <w:t>Multiplayer</w:t>
      </w:r>
      <w:bookmarkEnd w:id="133"/>
    </w:p>
    <w:p w14:paraId="756AE89F" w14:textId="1DBC6777" w:rsidR="00FA2B64" w:rsidRPr="00E67B45" w:rsidRDefault="00FA2B64" w:rsidP="00577F9B">
      <w:pPr>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sidRPr="009757BD">
        <w:rPr>
          <w:rFonts w:cstheme="minorHAnsi"/>
          <w:i/>
          <w:iCs/>
        </w:rPr>
        <w:t>java</w:t>
      </w:r>
      <w:r w:rsidR="00886D0A" w:rsidRPr="009757BD">
        <w:rPr>
          <w:rFonts w:cstheme="minorHAnsi"/>
          <w:i/>
          <w:iCs/>
          <w:lang w:val="el-GR"/>
        </w:rPr>
        <w:t xml:space="preserve"> </w:t>
      </w:r>
      <w:r w:rsidR="00440863" w:rsidRPr="009757BD">
        <w:rPr>
          <w:rFonts w:cstheme="minorHAnsi"/>
          <w:i/>
          <w:iCs/>
        </w:rPr>
        <w:t>servlet</w:t>
      </w:r>
      <w:r w:rsidR="00440863" w:rsidRPr="009757BD">
        <w:rPr>
          <w:rFonts w:cstheme="minorHAnsi"/>
          <w:i/>
          <w:iCs/>
          <w:lang w:val="el-GR"/>
        </w:rPr>
        <w:t xml:space="preserve"> </w:t>
      </w:r>
      <w:r w:rsidR="00440863" w:rsidRPr="009757BD">
        <w:rPr>
          <w:rFonts w:cstheme="minorHAnsi"/>
          <w:i/>
          <w:iCs/>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w:t>
      </w:r>
      <w:r w:rsidR="00BF088A" w:rsidRPr="009757BD">
        <w:rPr>
          <w:rFonts w:cstheme="minorHAnsi"/>
          <w:i/>
          <w:iCs/>
          <w:lang w:val="el-GR"/>
        </w:rPr>
        <w:t xml:space="preserve">κάναμε αυτή τη παράθεση ώστε να γίνει πιο </w:t>
      </w:r>
      <w:r w:rsidR="006C6D77" w:rsidRPr="009757BD">
        <w:rPr>
          <w:rFonts w:cstheme="minorHAnsi"/>
          <w:i/>
          <w:iCs/>
          <w:lang w:val="el-GR"/>
        </w:rPr>
        <w:t>κατανοητό</w:t>
      </w:r>
      <w:r w:rsidR="00BF088A" w:rsidRPr="009757BD">
        <w:rPr>
          <w:rFonts w:cstheme="minorHAnsi"/>
          <w:i/>
          <w:iCs/>
          <w:lang w:val="el-GR"/>
        </w:rPr>
        <w:t xml:space="preserve"> </w:t>
      </w:r>
      <w:r w:rsidR="006C6D77" w:rsidRPr="009757BD">
        <w:rPr>
          <w:rFonts w:cstheme="minorHAnsi"/>
          <w:i/>
          <w:iCs/>
          <w:lang w:val="el-GR"/>
        </w:rPr>
        <w:t>ποσό</w:t>
      </w:r>
      <w:r w:rsidR="00BF088A" w:rsidRPr="009757BD">
        <w:rPr>
          <w:rFonts w:cstheme="minorHAnsi"/>
          <w:i/>
          <w:iCs/>
          <w:lang w:val="el-GR"/>
        </w:rPr>
        <w:t xml:space="preserve"> </w:t>
      </w:r>
      <w:r w:rsidR="006C6D77" w:rsidRPr="009757BD">
        <w:rPr>
          <w:rFonts w:cstheme="minorHAnsi"/>
          <w:i/>
          <w:iCs/>
          <w:lang w:val="el-GR"/>
        </w:rPr>
        <w:t>διαφέρει</w:t>
      </w:r>
      <w:r w:rsidR="00BF088A" w:rsidRPr="009757BD">
        <w:rPr>
          <w:rFonts w:cstheme="minorHAnsi"/>
          <w:i/>
          <w:iCs/>
          <w:lang w:val="el-GR"/>
        </w:rPr>
        <w:t xml:space="preserve"> </w:t>
      </w:r>
      <w:r w:rsidR="006C6D77" w:rsidRPr="009757BD">
        <w:rPr>
          <w:rFonts w:cstheme="minorHAnsi"/>
          <w:i/>
          <w:iCs/>
        </w:rPr>
        <w:t>SinglePlayer</w:t>
      </w:r>
      <w:r w:rsidR="00BF088A" w:rsidRPr="009757BD">
        <w:rPr>
          <w:rFonts w:cstheme="minorHAnsi"/>
          <w:i/>
          <w:iCs/>
          <w:lang w:val="el-GR"/>
        </w:rPr>
        <w:t xml:space="preserve"> </w:t>
      </w:r>
      <w:r w:rsidR="00BF088A" w:rsidRPr="009757BD">
        <w:rPr>
          <w:rFonts w:cstheme="minorHAnsi"/>
          <w:i/>
          <w:iCs/>
        </w:rPr>
        <w:t>v</w:t>
      </w:r>
      <w:r w:rsidR="006C6D77" w:rsidRPr="009757BD">
        <w:rPr>
          <w:rFonts w:cstheme="minorHAnsi"/>
          <w:i/>
          <w:iCs/>
        </w:rPr>
        <w:t>ersus</w:t>
      </w:r>
      <w:r w:rsidR="00BF088A" w:rsidRPr="009757BD">
        <w:rPr>
          <w:rFonts w:cstheme="minorHAnsi"/>
          <w:i/>
          <w:iCs/>
          <w:lang w:val="el-GR"/>
        </w:rPr>
        <w:t xml:space="preserve"> </w:t>
      </w:r>
      <w:r w:rsidR="00BF088A" w:rsidRPr="009757BD">
        <w:rPr>
          <w:rFonts w:cstheme="minorHAnsi"/>
          <w:i/>
          <w:iCs/>
        </w:rPr>
        <w:t>Multiplayer</w:t>
      </w:r>
      <w:r w:rsidR="00BF088A" w:rsidRPr="009757BD">
        <w:rPr>
          <w:rFonts w:cstheme="minorHAnsi"/>
          <w:i/>
          <w:iCs/>
          <w:lang w:val="el-GR"/>
        </w:rPr>
        <w:t xml:space="preserve"> </w:t>
      </w:r>
      <w:r w:rsidR="006C6D77" w:rsidRPr="009757BD">
        <w:rPr>
          <w:rFonts w:cstheme="minorHAnsi"/>
          <w:i/>
          <w:iCs/>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DD6C07">
          <w:type w:val="continuous"/>
          <w:pgSz w:w="12240" w:h="15840"/>
          <w:pgMar w:top="1440" w:right="1440" w:bottom="1440" w:left="1440" w:header="720" w:footer="720" w:gutter="0"/>
          <w:pgNumType w:start="6"/>
          <w:cols w:sep="1" w:space="720"/>
          <w:docGrid w:linePitch="360"/>
        </w:sectPr>
      </w:pPr>
    </w:p>
    <w:p w14:paraId="114E6CBD" w14:textId="77777777" w:rsidR="005F6C42" w:rsidRDefault="005F6C42" w:rsidP="00F017F8">
      <w:pPr>
        <w:keepNext/>
        <w:jc w:val="center"/>
        <w:rPr>
          <w:rFonts w:cstheme="minorHAnsi"/>
          <w:lang w:val="el-GR"/>
        </w:rPr>
      </w:pPr>
    </w:p>
    <w:p w14:paraId="2191F384" w14:textId="54AD851C" w:rsidR="00AE3109" w:rsidRPr="00145373" w:rsidRDefault="00AE3109" w:rsidP="00AE3109">
      <w:pPr>
        <w:pStyle w:val="Heading3"/>
        <w:numPr>
          <w:ilvl w:val="0"/>
          <w:numId w:val="0"/>
        </w:numPr>
        <w:ind w:left="1080" w:hanging="1080"/>
        <w:rPr>
          <w:lang w:val="el-GR"/>
        </w:rPr>
      </w:pPr>
      <w:bookmarkStart w:id="134" w:name="_Toc98779105"/>
      <w:r>
        <w:rPr>
          <w:lang w:val="el-GR"/>
        </w:rPr>
        <w:t>Επιλογή Μηχανής Γραφικών</w:t>
      </w:r>
      <w:bookmarkEnd w:id="134"/>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411AB3F2" w14:textId="77777777" w:rsidR="0023733C" w:rsidRPr="003C458C" w:rsidRDefault="0023733C" w:rsidP="00F963DF">
      <w:pPr>
        <w:pStyle w:val="Heading3"/>
        <w:numPr>
          <w:ilvl w:val="0"/>
          <w:numId w:val="0"/>
        </w:numPr>
        <w:ind w:left="1080" w:hanging="1080"/>
        <w:rPr>
          <w:lang w:val="el-GR"/>
        </w:rPr>
      </w:pPr>
      <w:bookmarkStart w:id="135" w:name="_Toc91117398"/>
      <w:bookmarkStart w:id="136" w:name="_Toc98779106"/>
      <w:r>
        <w:rPr>
          <w:lang w:val="el-GR"/>
        </w:rPr>
        <w:t>Υλοποίηση Αρχιτεκτονικής Χαρακτηριστικών του/των συστήματος</w:t>
      </w:r>
      <w:bookmarkEnd w:id="135"/>
      <w:bookmarkEnd w:id="136"/>
    </w:p>
    <w:p w14:paraId="38762DE5" w14:textId="77777777" w:rsidR="0023733C" w:rsidRPr="000A2DAB" w:rsidRDefault="0023733C" w:rsidP="00F963DF">
      <w:pPr>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0E1E727C" w14:textId="781F1382" w:rsidR="0023733C" w:rsidRDefault="0023733C" w:rsidP="00AE3109">
      <w:pPr>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02F0BD5" w14:textId="6792121F" w:rsidR="00F57A2C" w:rsidRDefault="00F57A2C" w:rsidP="00F57A2C">
      <w:pPr>
        <w:pStyle w:val="Heading3"/>
        <w:numPr>
          <w:ilvl w:val="0"/>
          <w:numId w:val="0"/>
        </w:numPr>
        <w:ind w:left="1080" w:hanging="1080"/>
        <w:rPr>
          <w:lang w:val="el-GR"/>
        </w:rPr>
      </w:pPr>
      <w:bookmarkStart w:id="137" w:name="_Toc91117399"/>
      <w:bookmarkStart w:id="138" w:name="_Toc98779107"/>
      <w:r>
        <w:rPr>
          <w:lang w:val="el-GR"/>
        </w:rPr>
        <w:t>Υλοποίηση Αρχιτεκτονικής εφαρμογής λογισμικού</w:t>
      </w:r>
      <w:bookmarkEnd w:id="137"/>
      <w:bookmarkEnd w:id="138"/>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59B42743" w:rsidR="00A411AD" w:rsidRPr="00BA5327" w:rsidRDefault="00A411AD" w:rsidP="00A411AD">
      <w:pPr>
        <w:pStyle w:val="Heading3"/>
        <w:numPr>
          <w:ilvl w:val="0"/>
          <w:numId w:val="0"/>
        </w:numPr>
        <w:ind w:left="1080" w:hanging="1080"/>
      </w:pPr>
      <w:bookmarkStart w:id="139" w:name="_Toc91117400"/>
      <w:bookmarkStart w:id="140" w:name="_Toc98779108"/>
      <w:r>
        <w:rPr>
          <w:lang w:val="el-GR"/>
        </w:rPr>
        <w:t>Υλοποίηση Αντικειμενοστραφή προγραμματισμού</w:t>
      </w:r>
      <w:bookmarkEnd w:id="139"/>
      <w:bookmarkEnd w:id="140"/>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lastRenderedPageBreak/>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1E2720B8" w:rsidR="008B1A7B" w:rsidRPr="00EF5C96" w:rsidRDefault="00EF5C96" w:rsidP="00572F67">
      <w:pPr>
        <w:pStyle w:val="Heading3"/>
        <w:numPr>
          <w:ilvl w:val="0"/>
          <w:numId w:val="0"/>
        </w:numPr>
        <w:ind w:left="1080" w:hanging="1080"/>
        <w:rPr>
          <w:lang w:val="el-GR"/>
        </w:rPr>
      </w:pPr>
      <w:bookmarkStart w:id="141" w:name="_Toc98779109"/>
      <w:r>
        <w:rPr>
          <w:lang w:val="el-GR"/>
        </w:rPr>
        <w:t>Εμπορική πρωτοπορία</w:t>
      </w:r>
      <w:bookmarkEnd w:id="141"/>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w:t>
      </w:r>
      <w:r w:rsidR="00D153D8" w:rsidRPr="00364A2D">
        <w:rPr>
          <w:rFonts w:cstheme="minorHAnsi"/>
          <w:i/>
          <w:iCs/>
          <w:lang w:val="el-GR"/>
        </w:rPr>
        <w:t>φυσικά σε όλα εισέρχονται τα υπερ. και τα κατά</w:t>
      </w:r>
      <w:r w:rsidR="00D153D8">
        <w:rPr>
          <w:rFonts w:cstheme="minorHAnsi"/>
          <w:lang w:val="el-GR"/>
        </w:rPr>
        <w:t>)</w:t>
      </w:r>
      <w:r w:rsidR="0040413E">
        <w:rPr>
          <w:rFonts w:cstheme="minorHAnsi"/>
          <w:lang w:val="el-GR"/>
        </w:rPr>
        <w:t>.</w:t>
      </w:r>
    </w:p>
    <w:p w14:paraId="6A327306" w14:textId="2DFA354A" w:rsidR="00173E2D" w:rsidRPr="00173E2D" w:rsidRDefault="00361436" w:rsidP="00173E2D">
      <w:pPr>
        <w:pStyle w:val="Heading2"/>
        <w:numPr>
          <w:ilvl w:val="0"/>
          <w:numId w:val="0"/>
        </w:numPr>
        <w:ind w:left="720" w:hanging="720"/>
        <w:rPr>
          <w:lang w:val="el-GR"/>
        </w:rPr>
      </w:pPr>
      <w:bookmarkStart w:id="142" w:name="_Toc98779110"/>
      <w:r>
        <w:rPr>
          <w:lang w:val="el-GR"/>
        </w:rPr>
        <w:t>Προσδοκόμενα αποτελέσματα</w:t>
      </w:r>
      <w:bookmarkEnd w:id="142"/>
    </w:p>
    <w:p w14:paraId="6F52CD0F" w14:textId="77777777" w:rsidR="00361436" w:rsidRDefault="00361436" w:rsidP="005002DB">
      <w:pPr>
        <w:ind w:firstLine="720"/>
        <w:jc w:val="both"/>
        <w:rPr>
          <w:b/>
          <w:bCs/>
          <w:lang w:val="el-GR"/>
        </w:rPr>
      </w:pPr>
      <w:r w:rsidRPr="00476B92">
        <w:rPr>
          <w:b/>
          <w:bCs/>
          <w:lang w:val="el-GR"/>
        </w:rPr>
        <w:t>Κοσμολογικά:</w:t>
      </w:r>
    </w:p>
    <w:p w14:paraId="350795CB" w14:textId="77777777" w:rsidR="00C5040B" w:rsidRPr="00C5040B" w:rsidRDefault="00C5040B" w:rsidP="005002DB">
      <w:pPr>
        <w:pStyle w:val="ListParagraph"/>
        <w:numPr>
          <w:ilvl w:val="0"/>
          <w:numId w:val="5"/>
        </w:numPr>
        <w:jc w:val="both"/>
        <w:rPr>
          <w:b/>
          <w:bCs/>
          <w:lang w:val="el-GR"/>
        </w:rPr>
      </w:pPr>
      <w:r w:rsidRPr="00C5040B">
        <w:rPr>
          <w:lang w:val="el-GR"/>
        </w:rPr>
        <w:t xml:space="preserve">Κατανόηση του </w:t>
      </w:r>
      <w:r>
        <w:t>Metaverse</w:t>
      </w:r>
    </w:p>
    <w:p w14:paraId="48F9DFB2" w14:textId="5AA9E9CF" w:rsidR="00C5040B" w:rsidRPr="00C5040B" w:rsidRDefault="00C5040B" w:rsidP="005002DB">
      <w:pPr>
        <w:pStyle w:val="ListParagraph"/>
        <w:numPr>
          <w:ilvl w:val="0"/>
          <w:numId w:val="5"/>
        </w:numPr>
        <w:jc w:val="both"/>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5002DB">
      <w:pPr>
        <w:ind w:firstLine="720"/>
        <w:jc w:val="both"/>
        <w:rPr>
          <w:b/>
          <w:bCs/>
          <w:lang w:val="el-GR"/>
        </w:rPr>
      </w:pPr>
      <w:r w:rsidRPr="00476B92">
        <w:rPr>
          <w:b/>
          <w:bCs/>
          <w:lang w:val="el-GR"/>
        </w:rPr>
        <w:t>Τεχνικά:</w:t>
      </w:r>
    </w:p>
    <w:p w14:paraId="7B22573B" w14:textId="696962CC" w:rsidR="00361436" w:rsidRPr="00C5040B" w:rsidRDefault="00361436" w:rsidP="005002DB">
      <w:pPr>
        <w:pStyle w:val="ListParagraph"/>
        <w:numPr>
          <w:ilvl w:val="0"/>
          <w:numId w:val="4"/>
        </w:numPr>
        <w:jc w:val="both"/>
        <w:rPr>
          <w:lang w:val="el-GR"/>
        </w:rPr>
      </w:pPr>
      <w:r w:rsidRPr="00C5040B">
        <w:rPr>
          <w:lang w:val="el-GR"/>
        </w:rPr>
        <w:t>Ο παίκτης μπορεί να αποθηκεύσει το παιχνίδι</w:t>
      </w:r>
    </w:p>
    <w:p w14:paraId="6F796153" w14:textId="2494689A" w:rsidR="00361436" w:rsidRPr="00C5040B" w:rsidRDefault="00361436" w:rsidP="005002DB">
      <w:pPr>
        <w:pStyle w:val="ListParagraph"/>
        <w:numPr>
          <w:ilvl w:val="0"/>
          <w:numId w:val="4"/>
        </w:numPr>
        <w:jc w:val="both"/>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5002DB">
      <w:pPr>
        <w:pStyle w:val="ListParagraph"/>
        <w:numPr>
          <w:ilvl w:val="0"/>
          <w:numId w:val="4"/>
        </w:numPr>
        <w:jc w:val="both"/>
        <w:rPr>
          <w:lang w:val="el-GR"/>
        </w:rPr>
      </w:pPr>
      <w:r w:rsidRPr="00C5040B">
        <w:rPr>
          <w:lang w:val="el-GR"/>
        </w:rPr>
        <w:t>Ο παίκτης μπορεί να χρησιμοποιήσει τον εξοπλισμό</w:t>
      </w:r>
    </w:p>
    <w:p w14:paraId="3AE55930" w14:textId="2A58FD2C" w:rsidR="00361436" w:rsidRDefault="00361436" w:rsidP="005002DB">
      <w:pPr>
        <w:pStyle w:val="ListParagraph"/>
        <w:numPr>
          <w:ilvl w:val="0"/>
          <w:numId w:val="4"/>
        </w:numPr>
        <w:jc w:val="both"/>
        <w:rPr>
          <w:lang w:val="el-GR"/>
        </w:rPr>
      </w:pPr>
      <w:r w:rsidRPr="00C5040B">
        <w:rPr>
          <w:lang w:val="el-GR"/>
        </w:rPr>
        <w:t>Ένα NPC AI μπορεί να κυνηγήσει τον παίκτη.</w:t>
      </w:r>
    </w:p>
    <w:p w14:paraId="1F0E54F4" w14:textId="77777777" w:rsidR="00361436" w:rsidRDefault="00C5040B" w:rsidP="005002DB">
      <w:pPr>
        <w:pStyle w:val="ListParagraph"/>
        <w:numPr>
          <w:ilvl w:val="0"/>
          <w:numId w:val="4"/>
        </w:numPr>
        <w:jc w:val="both"/>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5E39CC19" w:rsidR="00360833" w:rsidRDefault="000657B8" w:rsidP="00360833">
      <w:pPr>
        <w:pStyle w:val="Heading1"/>
        <w:rPr>
          <w:lang w:val="el-GR"/>
        </w:rPr>
      </w:pPr>
      <w:bookmarkStart w:id="143" w:name="_Toc98779111"/>
      <w:r>
        <w:rPr>
          <w:lang w:val="el-GR"/>
        </w:rPr>
        <w:t>ΕΡΕΥΝΗΤΙΚΟ ΥΠΟΒΑΘΡΟ</w:t>
      </w:r>
      <w:bookmarkEnd w:id="143"/>
    </w:p>
    <w:p w14:paraId="6E1D9C47" w14:textId="442F3282" w:rsidR="00444384" w:rsidRDefault="00B35BA1" w:rsidP="001A6CF6">
      <w:pPr>
        <w:pStyle w:val="Heading3"/>
      </w:pPr>
      <w:bookmarkStart w:id="144" w:name="_Toc98779112"/>
      <w:r>
        <w:t>Survey</w:t>
      </w:r>
      <w:bookmarkEnd w:id="144"/>
    </w:p>
    <w:p w14:paraId="1B916CFF" w14:textId="0C3DAF83" w:rsidR="001A6CF6" w:rsidRDefault="006A5B71" w:rsidP="009B58D8">
      <w:pPr>
        <w:pStyle w:val="Heading4"/>
        <w:rPr>
          <w:lang w:val="el-GR"/>
        </w:rPr>
      </w:pPr>
      <w:r>
        <w:rPr>
          <w:lang w:val="el-GR"/>
        </w:rPr>
        <w:t>Συλλογή</w:t>
      </w:r>
      <w:r w:rsidR="009B58D8" w:rsidRPr="009B58D8">
        <w:rPr>
          <w:lang w:val="el-GR"/>
        </w:rPr>
        <w:t xml:space="preserve">, </w:t>
      </w:r>
      <w:r>
        <w:rPr>
          <w:lang w:val="el-GR"/>
        </w:rPr>
        <w:t>προετοιμασία</w:t>
      </w:r>
      <w:r w:rsidR="009B58D8" w:rsidRPr="009B58D8">
        <w:rPr>
          <w:lang w:val="el-GR"/>
        </w:rPr>
        <w:t xml:space="preserve"> </w:t>
      </w:r>
      <w:r>
        <w:rPr>
          <w:lang w:val="el-GR"/>
        </w:rPr>
        <w:t>και</w:t>
      </w:r>
      <w:r w:rsidR="009B58D8" w:rsidRPr="009B58D8">
        <w:rPr>
          <w:lang w:val="el-GR"/>
        </w:rPr>
        <w:t xml:space="preserve"> </w:t>
      </w:r>
      <w:r>
        <w:rPr>
          <w:lang w:val="el-GR"/>
        </w:rPr>
        <w:t>επεξεργασία</w:t>
      </w:r>
      <w:r w:rsidR="009B58D8" w:rsidRPr="009B58D8">
        <w:rPr>
          <w:lang w:val="el-GR"/>
        </w:rPr>
        <w:t xml:space="preserve"> </w:t>
      </w:r>
      <w:r>
        <w:rPr>
          <w:lang w:val="el-GR"/>
        </w:rPr>
        <w:t>των δεδομένων</w:t>
      </w:r>
    </w:p>
    <w:p w14:paraId="0EFF9178" w14:textId="041D0928" w:rsidR="00EB0810" w:rsidRDefault="00EB0810" w:rsidP="005002DB">
      <w:pPr>
        <w:jc w:val="both"/>
        <w:rPr>
          <w:lang w:val="el-GR"/>
        </w:rPr>
      </w:pPr>
      <w:r>
        <w:rPr>
          <w:lang w:val="el-GR"/>
        </w:rPr>
        <w:t xml:space="preserve">Για την </w:t>
      </w:r>
      <w:r w:rsidR="00B26558">
        <w:rPr>
          <w:lang w:val="el-GR"/>
        </w:rPr>
        <w:t>δημιουργία</w:t>
      </w:r>
      <w:r>
        <w:rPr>
          <w:lang w:val="el-GR"/>
        </w:rPr>
        <w:t xml:space="preserve"> και τροποποίηση κάθε συστήματος πρέπει να έχουμε το </w:t>
      </w:r>
      <w:r>
        <w:t>feedback</w:t>
      </w:r>
      <w:r>
        <w:rPr>
          <w:lang w:val="el-GR"/>
        </w:rPr>
        <w:t xml:space="preserve"> από τους χρήστες του</w:t>
      </w:r>
      <w:r w:rsidR="00B26558">
        <w:rPr>
          <w:lang w:val="el-GR"/>
        </w:rPr>
        <w:t xml:space="preserve"> αλλά και από άτομα που δεν το χρησιμοποιούν πως θα λάμβαναν την ιδέα σε γενικό σκοπό.</w:t>
      </w:r>
    </w:p>
    <w:p w14:paraId="25C391C6" w14:textId="79A6ACD1" w:rsidR="00E651F4" w:rsidRDefault="00E651F4" w:rsidP="005002DB">
      <w:pPr>
        <w:jc w:val="both"/>
        <w:rPr>
          <w:lang w:val="el-GR"/>
        </w:rPr>
      </w:pPr>
      <w:r>
        <w:rPr>
          <w:lang w:val="el-GR"/>
        </w:rPr>
        <w:lastRenderedPageBreak/>
        <w:t>Το πρωταρχικό στάδιο συλλογής πληροφοριών είναι σημαντικό ώστε να στοχεύσουμε κοινό και να λύσουμε σύγχρονα πρόβλημα στην κοινωνία μέσο δημοσκοπήσεις.</w:t>
      </w:r>
    </w:p>
    <w:p w14:paraId="661FDC3C" w14:textId="2392F6D1" w:rsidR="00130D5E" w:rsidRPr="00D81D1C" w:rsidRDefault="00130D5E" w:rsidP="005002DB">
      <w:pPr>
        <w:jc w:val="both"/>
        <w:rPr>
          <w:lang w:val="el-GR"/>
        </w:rPr>
      </w:pPr>
      <w:r>
        <w:rPr>
          <w:lang w:val="el-GR"/>
        </w:rPr>
        <w:t xml:space="preserve">Μια πρότυπη </w:t>
      </w:r>
      <w:r w:rsidR="00333078">
        <w:rPr>
          <w:lang w:val="el-GR"/>
        </w:rPr>
        <w:t>προσέγγιση</w:t>
      </w:r>
      <w:r>
        <w:rPr>
          <w:lang w:val="el-GR"/>
        </w:rPr>
        <w:t xml:space="preserve"> </w:t>
      </w:r>
      <w:r w:rsidR="00333078">
        <w:rPr>
          <w:lang w:val="el-GR"/>
        </w:rPr>
        <w:t>σαν παράδειγμα είναι οι παρακάτω:</w:t>
      </w:r>
      <w:r>
        <w:rPr>
          <w:lang w:val="el-GR"/>
        </w:rPr>
        <w:t xml:space="preserve"> </w:t>
      </w:r>
    </w:p>
    <w:p w14:paraId="50945C38" w14:textId="6760FBE2" w:rsidR="001561BD" w:rsidRDefault="001561BD" w:rsidP="001561BD">
      <w:pPr>
        <w:pStyle w:val="Heading5"/>
        <w:rPr>
          <w:lang w:val="el-GR"/>
        </w:rPr>
      </w:pPr>
      <w:r w:rsidRPr="001561BD">
        <w:rPr>
          <w:lang w:val="el-GR"/>
        </w:rPr>
        <w:t>πρόβλεψη τεχνικών εμβάπτισης εικονικής πραγματικότητας από τους χρήστες</w:t>
      </w:r>
    </w:p>
    <w:p w14:paraId="442D8135" w14:textId="32D07E60" w:rsidR="00910F6A" w:rsidRDefault="008038F4" w:rsidP="005002DB">
      <w:pPr>
        <w:jc w:val="both"/>
        <w:rPr>
          <w:lang w:val="el-GR"/>
        </w:rPr>
      </w:pPr>
      <w:r>
        <w:rPr>
          <w:lang w:val="el-GR"/>
        </w:rPr>
        <w:t>Μία επισκόπηση</w:t>
      </w:r>
      <w:r w:rsidR="00910F6A" w:rsidRPr="00910F6A">
        <w:rPr>
          <w:lang w:val="el-GR"/>
        </w:rPr>
        <w:t xml:space="preserve"> που λύνει την ανακλώμενη παρουσίαση της μηχανικής παιχνιδιών εικονικού κόσμου.</w:t>
      </w:r>
    </w:p>
    <w:p w14:paraId="7CF47900" w14:textId="77777777" w:rsidR="00007CE9" w:rsidRPr="00007CE9" w:rsidRDefault="00007CE9" w:rsidP="005002DB">
      <w:pPr>
        <w:pStyle w:val="ListParagraph"/>
        <w:numPr>
          <w:ilvl w:val="0"/>
          <w:numId w:val="23"/>
        </w:numPr>
        <w:jc w:val="both"/>
        <w:rPr>
          <w:lang w:val="el-GR"/>
        </w:rPr>
      </w:pPr>
      <w:r w:rsidRPr="00007CE9">
        <w:rPr>
          <w:lang w:val="el-GR"/>
        </w:rPr>
        <w:t>Με ποια ταυτότητα φύλου ταυτίζεστε περισσότερο;</w:t>
      </w:r>
    </w:p>
    <w:p w14:paraId="49D2F085" w14:textId="77777777" w:rsidR="00007CE9" w:rsidRPr="00007CE9" w:rsidRDefault="00007CE9" w:rsidP="005002DB">
      <w:pPr>
        <w:pStyle w:val="ListParagraph"/>
        <w:numPr>
          <w:ilvl w:val="0"/>
          <w:numId w:val="23"/>
        </w:numPr>
        <w:jc w:val="both"/>
        <w:rPr>
          <w:lang w:val="el-GR"/>
        </w:rPr>
      </w:pPr>
      <w:r w:rsidRPr="00007CE9">
        <w:rPr>
          <w:lang w:val="el-GR"/>
        </w:rPr>
        <w:t>Ηλικιακή ομάδα</w:t>
      </w:r>
    </w:p>
    <w:p w14:paraId="3C61F5C2" w14:textId="77777777" w:rsidR="00007CE9" w:rsidRPr="00007CE9" w:rsidRDefault="00007CE9" w:rsidP="005002DB">
      <w:pPr>
        <w:pStyle w:val="ListParagraph"/>
        <w:numPr>
          <w:ilvl w:val="0"/>
          <w:numId w:val="23"/>
        </w:numPr>
        <w:jc w:val="both"/>
        <w:rPr>
          <w:lang w:val="el-GR"/>
        </w:rPr>
      </w:pPr>
      <w:r w:rsidRPr="00007CE9">
        <w:rPr>
          <w:lang w:val="el-GR"/>
        </w:rPr>
        <w:t>Οικογενειακή κατάσταση</w:t>
      </w:r>
    </w:p>
    <w:p w14:paraId="151DEC58" w14:textId="77777777" w:rsidR="00007CE9" w:rsidRPr="00007CE9" w:rsidRDefault="00007CE9" w:rsidP="005002DB">
      <w:pPr>
        <w:pStyle w:val="ListParagraph"/>
        <w:numPr>
          <w:ilvl w:val="0"/>
          <w:numId w:val="23"/>
        </w:numPr>
        <w:jc w:val="both"/>
        <w:rPr>
          <w:lang w:val="el-GR"/>
        </w:rPr>
      </w:pPr>
      <w:r w:rsidRPr="00007CE9">
        <w:rPr>
          <w:lang w:val="el-GR"/>
        </w:rPr>
        <w:t>Αυτή τη στιγμή εργάζεστε;</w:t>
      </w:r>
    </w:p>
    <w:p w14:paraId="3800AFC8" w14:textId="77777777" w:rsidR="00007CE9" w:rsidRPr="00007CE9" w:rsidRDefault="00007CE9" w:rsidP="005002DB">
      <w:pPr>
        <w:pStyle w:val="ListParagraph"/>
        <w:numPr>
          <w:ilvl w:val="0"/>
          <w:numId w:val="23"/>
        </w:numPr>
        <w:jc w:val="both"/>
        <w:rPr>
          <w:lang w:val="el-GR"/>
        </w:rPr>
      </w:pPr>
      <w:r w:rsidRPr="00007CE9">
        <w:rPr>
          <w:lang w:val="el-GR"/>
        </w:rPr>
        <w:t>Μένεις στην επαρχία ή στην πόλη;</w:t>
      </w:r>
    </w:p>
    <w:p w14:paraId="0D644DE5" w14:textId="63E27CF0" w:rsidR="00007CE9" w:rsidRPr="00007CE9" w:rsidRDefault="00007CE9" w:rsidP="005002DB">
      <w:pPr>
        <w:pStyle w:val="ListParagraph"/>
        <w:numPr>
          <w:ilvl w:val="0"/>
          <w:numId w:val="23"/>
        </w:numPr>
        <w:jc w:val="both"/>
        <w:rPr>
          <w:lang w:val="el-GR"/>
        </w:rPr>
      </w:pPr>
      <w:r w:rsidRPr="00007CE9">
        <w:rPr>
          <w:lang w:val="el-GR"/>
        </w:rPr>
        <w:t>Μένε</w:t>
      </w:r>
      <w:r w:rsidR="00B97147">
        <w:rPr>
          <w:lang w:val="el-GR"/>
        </w:rPr>
        <w:t>τε</w:t>
      </w:r>
      <w:r w:rsidRPr="00007CE9">
        <w:rPr>
          <w:lang w:val="el-GR"/>
        </w:rPr>
        <w:t xml:space="preserve"> μόνος?</w:t>
      </w:r>
    </w:p>
    <w:p w14:paraId="5C0D138B" w14:textId="18D02F48" w:rsidR="00007CE9" w:rsidRPr="00007CE9" w:rsidRDefault="00007CE9" w:rsidP="005002DB">
      <w:pPr>
        <w:pStyle w:val="ListParagraph"/>
        <w:numPr>
          <w:ilvl w:val="0"/>
          <w:numId w:val="23"/>
        </w:numPr>
        <w:jc w:val="both"/>
        <w:rPr>
          <w:lang w:val="el-GR"/>
        </w:rPr>
      </w:pPr>
      <w:r w:rsidRPr="00007CE9">
        <w:rPr>
          <w:lang w:val="el-GR"/>
        </w:rPr>
        <w:t>Έχε</w:t>
      </w:r>
      <w:r w:rsidR="00B97147">
        <w:rPr>
          <w:lang w:val="el-GR"/>
        </w:rPr>
        <w:t>τε</w:t>
      </w:r>
      <w:r w:rsidRPr="00007CE9">
        <w:rPr>
          <w:lang w:val="el-GR"/>
        </w:rPr>
        <w:t xml:space="preserve"> αδέρφια?</w:t>
      </w:r>
    </w:p>
    <w:p w14:paraId="7CB3B507" w14:textId="77777777" w:rsidR="00007CE9" w:rsidRPr="00007CE9" w:rsidRDefault="00007CE9" w:rsidP="005002DB">
      <w:pPr>
        <w:pStyle w:val="ListParagraph"/>
        <w:numPr>
          <w:ilvl w:val="0"/>
          <w:numId w:val="23"/>
        </w:numPr>
        <w:jc w:val="both"/>
        <w:rPr>
          <w:lang w:val="el-GR"/>
        </w:rPr>
      </w:pPr>
      <w:r w:rsidRPr="00007CE9">
        <w:rPr>
          <w:lang w:val="el-GR"/>
        </w:rPr>
        <w:t>Ασκείστε;</w:t>
      </w:r>
    </w:p>
    <w:p w14:paraId="1534BF36" w14:textId="77777777" w:rsidR="00007CE9" w:rsidRPr="00007CE9" w:rsidRDefault="00007CE9" w:rsidP="005002DB">
      <w:pPr>
        <w:pStyle w:val="ListParagraph"/>
        <w:numPr>
          <w:ilvl w:val="0"/>
          <w:numId w:val="23"/>
        </w:numPr>
        <w:jc w:val="both"/>
        <w:rPr>
          <w:lang w:val="el-GR"/>
        </w:rPr>
      </w:pPr>
      <w:r w:rsidRPr="00007CE9">
        <w:rPr>
          <w:lang w:val="el-GR"/>
        </w:rPr>
        <w:t>Θεωρείς τον εαυτό σου ομιλητικό;</w:t>
      </w:r>
    </w:p>
    <w:p w14:paraId="2398433A" w14:textId="77777777" w:rsidR="00007CE9" w:rsidRPr="00007CE9" w:rsidRDefault="00007CE9" w:rsidP="005002DB">
      <w:pPr>
        <w:pStyle w:val="ListParagraph"/>
        <w:numPr>
          <w:ilvl w:val="0"/>
          <w:numId w:val="23"/>
        </w:numPr>
        <w:jc w:val="both"/>
        <w:rPr>
          <w:lang w:val="el-GR"/>
        </w:rPr>
      </w:pPr>
      <w:r w:rsidRPr="00007CE9">
        <w:rPr>
          <w:lang w:val="el-GR"/>
        </w:rPr>
        <w:t>Είναι δύσκολο να συστήσεις τον εαυτό σου σε άλλους;</w:t>
      </w:r>
    </w:p>
    <w:p w14:paraId="2357BBEC" w14:textId="572E16C6" w:rsidR="00007CE9" w:rsidRPr="00007CE9" w:rsidRDefault="00007CE9" w:rsidP="005002DB">
      <w:pPr>
        <w:pStyle w:val="ListParagraph"/>
        <w:numPr>
          <w:ilvl w:val="0"/>
          <w:numId w:val="23"/>
        </w:numPr>
        <w:jc w:val="both"/>
        <w:rPr>
          <w:lang w:val="el-GR"/>
        </w:rPr>
      </w:pPr>
      <w:r w:rsidRPr="00007CE9">
        <w:rPr>
          <w:lang w:val="el-GR"/>
        </w:rPr>
        <w:t>Σ</w:t>
      </w:r>
      <w:r w:rsidR="00B97147">
        <w:rPr>
          <w:lang w:val="el-GR"/>
        </w:rPr>
        <w:t>ας</w:t>
      </w:r>
      <w:r w:rsidRPr="00007CE9">
        <w:rPr>
          <w:lang w:val="el-GR"/>
        </w:rPr>
        <w:t xml:space="preserve"> αρέσει να γνωρίζε</w:t>
      </w:r>
      <w:r w:rsidR="00A774F1">
        <w:rPr>
          <w:lang w:val="el-GR"/>
        </w:rPr>
        <w:t>τε</w:t>
      </w:r>
      <w:r w:rsidRPr="00007CE9">
        <w:rPr>
          <w:lang w:val="el-GR"/>
        </w:rPr>
        <w:t xml:space="preserve"> νέους ανθρώπους;</w:t>
      </w:r>
    </w:p>
    <w:p w14:paraId="77D11AE2" w14:textId="67B65538" w:rsidR="00007CE9" w:rsidRPr="00007CE9" w:rsidRDefault="00007CE9" w:rsidP="005002DB">
      <w:pPr>
        <w:pStyle w:val="ListParagraph"/>
        <w:numPr>
          <w:ilvl w:val="0"/>
          <w:numId w:val="23"/>
        </w:numPr>
        <w:jc w:val="both"/>
        <w:rPr>
          <w:lang w:val="el-GR"/>
        </w:rPr>
      </w:pPr>
      <w:r w:rsidRPr="00007CE9">
        <w:rPr>
          <w:lang w:val="el-GR"/>
        </w:rPr>
        <w:t>Σ</w:t>
      </w:r>
      <w:r w:rsidR="00A774F1">
        <w:rPr>
          <w:lang w:val="el-GR"/>
        </w:rPr>
        <w:t>ας</w:t>
      </w:r>
      <w:r w:rsidRPr="00007CE9">
        <w:rPr>
          <w:lang w:val="el-GR"/>
        </w:rPr>
        <w:t xml:space="preserve"> αρέσει να βγαίνε</w:t>
      </w:r>
      <w:r w:rsidR="00A774F1">
        <w:rPr>
          <w:lang w:val="el-GR"/>
        </w:rPr>
        <w:t>τε</w:t>
      </w:r>
      <w:r w:rsidRPr="00007CE9">
        <w:rPr>
          <w:lang w:val="el-GR"/>
        </w:rPr>
        <w:t xml:space="preserve"> συχνά;</w:t>
      </w:r>
    </w:p>
    <w:p w14:paraId="2C013B40" w14:textId="77777777" w:rsidR="00007CE9" w:rsidRPr="00007CE9" w:rsidRDefault="00007CE9" w:rsidP="005002DB">
      <w:pPr>
        <w:pStyle w:val="ListParagraph"/>
        <w:numPr>
          <w:ilvl w:val="0"/>
          <w:numId w:val="23"/>
        </w:numPr>
        <w:jc w:val="both"/>
        <w:rPr>
          <w:lang w:val="el-GR"/>
        </w:rPr>
      </w:pPr>
      <w:r w:rsidRPr="00007CE9">
        <w:rPr>
          <w:lang w:val="el-GR"/>
        </w:rPr>
        <w:t>Χρησιμοποιείτε τα μέσα κοινωνικής δικτύωσης;</w:t>
      </w:r>
    </w:p>
    <w:p w14:paraId="464AD680" w14:textId="77777777" w:rsidR="00007CE9" w:rsidRPr="00007CE9" w:rsidRDefault="00007CE9" w:rsidP="005002DB">
      <w:pPr>
        <w:pStyle w:val="ListParagraph"/>
        <w:numPr>
          <w:ilvl w:val="0"/>
          <w:numId w:val="23"/>
        </w:numPr>
        <w:jc w:val="both"/>
        <w:rPr>
          <w:lang w:val="el-GR"/>
        </w:rPr>
      </w:pPr>
      <w:r w:rsidRPr="00007CE9">
        <w:rPr>
          <w:lang w:val="el-GR"/>
        </w:rPr>
        <w:t>Ποια εποχή/έτος ήταν/θα είναι η καλύτερη για τις καθημερινές δραστηριότητες του ανθρώπου (π.χ. π.Χ., δεκαετίες 40, 70, 90, τωρινό; μέλλον;)</w:t>
      </w:r>
    </w:p>
    <w:p w14:paraId="4013B495" w14:textId="77777777" w:rsidR="00007CE9" w:rsidRPr="00007CE9" w:rsidRDefault="00007CE9" w:rsidP="005002DB">
      <w:pPr>
        <w:pStyle w:val="ListParagraph"/>
        <w:numPr>
          <w:ilvl w:val="0"/>
          <w:numId w:val="23"/>
        </w:numPr>
        <w:jc w:val="both"/>
        <w:rPr>
          <w:lang w:val="el-GR"/>
        </w:rPr>
      </w:pPr>
      <w:r w:rsidRPr="00007CE9">
        <w:rPr>
          <w:lang w:val="el-GR"/>
        </w:rPr>
        <w:t>Ποια χρονιά ήταν η αγαπημένη σας;</w:t>
      </w:r>
    </w:p>
    <w:p w14:paraId="4F0387ED" w14:textId="77777777" w:rsidR="00007CE9" w:rsidRPr="00007CE9" w:rsidRDefault="00007CE9" w:rsidP="005002DB">
      <w:pPr>
        <w:pStyle w:val="ListParagraph"/>
        <w:numPr>
          <w:ilvl w:val="0"/>
          <w:numId w:val="23"/>
        </w:numPr>
        <w:jc w:val="both"/>
        <w:rPr>
          <w:lang w:val="el-GR"/>
        </w:rPr>
      </w:pPr>
      <w:r w:rsidRPr="00007CE9">
        <w:rPr>
          <w:lang w:val="el-GR"/>
        </w:rPr>
        <w:t>Προτιμάτε ταινίες ή βιντεοπαιχνίδια;</w:t>
      </w:r>
    </w:p>
    <w:p w14:paraId="55827A18" w14:textId="77777777" w:rsidR="00007CE9" w:rsidRPr="00007CE9" w:rsidRDefault="00007CE9" w:rsidP="005002DB">
      <w:pPr>
        <w:pStyle w:val="ListParagraph"/>
        <w:numPr>
          <w:ilvl w:val="0"/>
          <w:numId w:val="23"/>
        </w:numPr>
        <w:jc w:val="both"/>
        <w:rPr>
          <w:lang w:val="el-GR"/>
        </w:rPr>
      </w:pPr>
      <w:r w:rsidRPr="00007CE9">
        <w:rPr>
          <w:lang w:val="el-GR"/>
        </w:rPr>
        <w:t>Ποια είδη προτιμάτε αν πρόκειται να παρακολουθήσετε μια ταινία ή/και να παίξετε ένα βιντεοπαιχνίδι;</w:t>
      </w:r>
    </w:p>
    <w:p w14:paraId="0992D33F" w14:textId="77777777" w:rsidR="00007CE9" w:rsidRPr="00007CE9" w:rsidRDefault="00007CE9" w:rsidP="005002DB">
      <w:pPr>
        <w:pStyle w:val="ListParagraph"/>
        <w:numPr>
          <w:ilvl w:val="0"/>
          <w:numId w:val="23"/>
        </w:numPr>
        <w:jc w:val="both"/>
        <w:rPr>
          <w:lang w:val="el-GR"/>
        </w:rPr>
      </w:pPr>
      <w:r w:rsidRPr="00007CE9">
        <w:rPr>
          <w:lang w:val="el-GR"/>
        </w:rPr>
        <w:t>Προτιμάτε να παίζετε βιντεοπαιχνίδια για έναν ή για πολλούς παίκτες;</w:t>
      </w:r>
    </w:p>
    <w:p w14:paraId="60BEDA46" w14:textId="77777777" w:rsidR="00007CE9" w:rsidRPr="00007CE9" w:rsidRDefault="00007CE9" w:rsidP="005002DB">
      <w:pPr>
        <w:pStyle w:val="ListParagraph"/>
        <w:numPr>
          <w:ilvl w:val="0"/>
          <w:numId w:val="23"/>
        </w:numPr>
        <w:jc w:val="both"/>
        <w:rPr>
          <w:lang w:val="el-GR"/>
        </w:rPr>
      </w:pPr>
      <w:r w:rsidRPr="00007CE9">
        <w:rPr>
          <w:lang w:val="el-GR"/>
        </w:rPr>
        <w:t>Πόσο χρόνο αφιερώνετε παίζοντας βιντεοπαιχνίδια την ημέρα;</w:t>
      </w:r>
    </w:p>
    <w:p w14:paraId="14C886B9" w14:textId="6DED0540" w:rsidR="00007CE9" w:rsidRPr="00007CE9" w:rsidRDefault="00007CE9" w:rsidP="005002DB">
      <w:pPr>
        <w:pStyle w:val="ListParagraph"/>
        <w:numPr>
          <w:ilvl w:val="0"/>
          <w:numId w:val="23"/>
        </w:numPr>
        <w:jc w:val="both"/>
        <w:rPr>
          <w:lang w:val="el-GR"/>
        </w:rPr>
      </w:pPr>
      <w:r w:rsidRPr="00007CE9">
        <w:rPr>
          <w:lang w:val="el-GR"/>
        </w:rPr>
        <w:t>Τι είδους βιντεοπαιχνίδια προτιμάτε ως προσέγγιση είδους/</w:t>
      </w:r>
      <w:r w:rsidR="00AD26E0" w:rsidRPr="00007CE9">
        <w:rPr>
          <w:lang w:val="el-GR"/>
        </w:rPr>
        <w:t>υπό</w:t>
      </w:r>
      <w:r w:rsidRPr="00007CE9">
        <w:rPr>
          <w:lang w:val="el-GR"/>
        </w:rPr>
        <w:t>-είδους; (Επιλέξτε 3 το πολύ)</w:t>
      </w:r>
    </w:p>
    <w:p w14:paraId="6BE53222" w14:textId="77777777" w:rsidR="00007CE9" w:rsidRPr="00007CE9" w:rsidRDefault="00007CE9" w:rsidP="005002DB">
      <w:pPr>
        <w:pStyle w:val="ListParagraph"/>
        <w:numPr>
          <w:ilvl w:val="0"/>
          <w:numId w:val="23"/>
        </w:numPr>
        <w:jc w:val="both"/>
        <w:rPr>
          <w:lang w:val="el-GR"/>
        </w:rPr>
      </w:pPr>
      <w:r w:rsidRPr="00007CE9">
        <w:rPr>
          <w:lang w:val="el-GR"/>
        </w:rPr>
        <w:t>Γιατί παίζετε τα παιχνίδια που ελέγξατε παραπάνω; (Επιλέξτε το πολύ 3)</w:t>
      </w:r>
    </w:p>
    <w:p w14:paraId="52C134C4" w14:textId="77777777" w:rsidR="00007CE9" w:rsidRPr="00007CE9" w:rsidRDefault="00007CE9" w:rsidP="005002DB">
      <w:pPr>
        <w:pStyle w:val="ListParagraph"/>
        <w:numPr>
          <w:ilvl w:val="0"/>
          <w:numId w:val="23"/>
        </w:numPr>
        <w:jc w:val="both"/>
        <w:rPr>
          <w:lang w:val="el-GR"/>
        </w:rPr>
      </w:pPr>
      <w:r w:rsidRPr="00007CE9">
        <w:rPr>
          <w:lang w:val="el-GR"/>
        </w:rPr>
        <w:t>Εξακολουθείτε να βρίσκετε χρόνο για να παίξετε όταν είστε απασχολημένοι (π.χ. κατά τη διάρκεια των ενδιάμεσων μαθημάτων);</w:t>
      </w:r>
    </w:p>
    <w:p w14:paraId="59122B21" w14:textId="77777777" w:rsidR="00007CE9" w:rsidRPr="00007CE9" w:rsidRDefault="00007CE9" w:rsidP="005002DB">
      <w:pPr>
        <w:pStyle w:val="ListParagraph"/>
        <w:numPr>
          <w:ilvl w:val="0"/>
          <w:numId w:val="23"/>
        </w:numPr>
        <w:jc w:val="both"/>
        <w:rPr>
          <w:lang w:val="el-GR"/>
        </w:rPr>
      </w:pPr>
      <w:r w:rsidRPr="00007CE9">
        <w:rPr>
          <w:lang w:val="el-GR"/>
        </w:rPr>
        <w:t>Πού παίζετε συνήθως βιντεοπαιχνίδια;</w:t>
      </w:r>
    </w:p>
    <w:p w14:paraId="290D685B" w14:textId="77777777" w:rsidR="00007CE9" w:rsidRPr="00007CE9" w:rsidRDefault="00007CE9" w:rsidP="005002DB">
      <w:pPr>
        <w:pStyle w:val="ListParagraph"/>
        <w:numPr>
          <w:ilvl w:val="0"/>
          <w:numId w:val="23"/>
        </w:numPr>
        <w:jc w:val="both"/>
        <w:rPr>
          <w:lang w:val="el-GR"/>
        </w:rPr>
      </w:pPr>
      <w:r w:rsidRPr="00007CE9">
        <w:rPr>
          <w:lang w:val="el-GR"/>
        </w:rPr>
        <w:t>Τι δεν σας αρέσει στα βιντεοπαιχνίδια; (Επιλέξτε το πολύ 3)</w:t>
      </w:r>
    </w:p>
    <w:p w14:paraId="02693CF6" w14:textId="77777777" w:rsidR="00007CE9" w:rsidRPr="00007CE9" w:rsidRDefault="00007CE9" w:rsidP="005002DB">
      <w:pPr>
        <w:pStyle w:val="ListParagraph"/>
        <w:numPr>
          <w:ilvl w:val="0"/>
          <w:numId w:val="23"/>
        </w:numPr>
        <w:jc w:val="both"/>
        <w:rPr>
          <w:lang w:val="el-GR"/>
        </w:rPr>
      </w:pPr>
      <w:r w:rsidRPr="00007CE9">
        <w:rPr>
          <w:lang w:val="el-GR"/>
        </w:rPr>
        <w:t>Πιστεύετε ότι τα βιντεοπαιχνίδια είναι εκπαιδευτικά;</w:t>
      </w:r>
    </w:p>
    <w:p w14:paraId="1A544AF0" w14:textId="6AEDE975" w:rsidR="00007CE9" w:rsidRPr="00007CE9" w:rsidRDefault="00007CE9" w:rsidP="005002DB">
      <w:pPr>
        <w:pStyle w:val="ListParagraph"/>
        <w:numPr>
          <w:ilvl w:val="0"/>
          <w:numId w:val="23"/>
        </w:numPr>
        <w:jc w:val="both"/>
        <w:rPr>
          <w:lang w:val="el-GR"/>
        </w:rPr>
      </w:pPr>
      <w:r w:rsidRPr="00007CE9">
        <w:rPr>
          <w:lang w:val="el-GR"/>
        </w:rPr>
        <w:t xml:space="preserve">Γνωρίζετε όρους όπως VR (εικονική πραγματικότητα), AR (επαυξημένη πραγματικότητα), </w:t>
      </w:r>
      <w:r>
        <w:t>Metaverse</w:t>
      </w:r>
      <w:r w:rsidRPr="00007CE9">
        <w:rPr>
          <w:lang w:val="el-GR"/>
        </w:rPr>
        <w:t>; Προτιμάτε να εργάζεστε/σπουδάζετε</w:t>
      </w:r>
      <w:r w:rsidR="00AD26E0" w:rsidRPr="00AD26E0">
        <w:rPr>
          <w:lang w:val="el-GR"/>
        </w:rPr>
        <w:t xml:space="preserve"> </w:t>
      </w:r>
      <w:r w:rsidR="00AD26E0">
        <w:rPr>
          <w:lang w:val="el-GR"/>
        </w:rPr>
        <w:t>με βάση αυτούς</w:t>
      </w:r>
      <w:r w:rsidRPr="00007CE9">
        <w:rPr>
          <w:lang w:val="el-GR"/>
        </w:rPr>
        <w:t>;</w:t>
      </w:r>
    </w:p>
    <w:p w14:paraId="2ECB9B0E" w14:textId="77777777" w:rsidR="00007CE9" w:rsidRPr="00007CE9" w:rsidRDefault="00007CE9" w:rsidP="005002DB">
      <w:pPr>
        <w:pStyle w:val="ListParagraph"/>
        <w:numPr>
          <w:ilvl w:val="0"/>
          <w:numId w:val="23"/>
        </w:numPr>
        <w:jc w:val="both"/>
        <w:rPr>
          <w:lang w:val="el-GR"/>
        </w:rPr>
      </w:pPr>
      <w:r w:rsidRPr="00007CE9">
        <w:rPr>
          <w:lang w:val="el-GR"/>
        </w:rPr>
        <w:t>Προτιμάτε την εικονική πραγματικότητα ή τον πραγματικό κόσμο;</w:t>
      </w:r>
    </w:p>
    <w:p w14:paraId="5408259A" w14:textId="6A3CD291" w:rsidR="00007CE9" w:rsidRPr="00007CE9" w:rsidRDefault="00007CE9" w:rsidP="005002DB">
      <w:pPr>
        <w:pStyle w:val="ListParagraph"/>
        <w:numPr>
          <w:ilvl w:val="0"/>
          <w:numId w:val="23"/>
        </w:numPr>
        <w:jc w:val="both"/>
        <w:rPr>
          <w:lang w:val="el-GR"/>
        </w:rPr>
      </w:pPr>
      <w:r w:rsidRPr="00007CE9">
        <w:rPr>
          <w:lang w:val="el-GR"/>
        </w:rPr>
        <w:t xml:space="preserve">Προτιμώ να παίζω </w:t>
      </w:r>
      <w:r>
        <w:t>SinglePlayer</w:t>
      </w:r>
      <w:r w:rsidRPr="00007CE9">
        <w:rPr>
          <w:lang w:val="el-GR"/>
        </w:rPr>
        <w:t xml:space="preserve"> επειδή προτιμώ να παίζω </w:t>
      </w:r>
      <w:r>
        <w:t>Multiplayer</w:t>
      </w:r>
      <w:r w:rsidRPr="00007CE9">
        <w:rPr>
          <w:lang w:val="el-GR"/>
        </w:rPr>
        <w:t xml:space="preserve"> επειδή (π.χ., το </w:t>
      </w:r>
      <w:r>
        <w:t>Multiplayer</w:t>
      </w:r>
      <w:r w:rsidRPr="00007CE9">
        <w:rPr>
          <w:lang w:val="el-GR"/>
        </w:rPr>
        <w:t xml:space="preserve"> είναι καθηλωτικό επειδή έχουν αυτού του είδους τις ικανότητες όπως ... φέρνουν τον κόσμο κοντά σου, συνδέονται παντού με φίλους και νέους ανθρώπους, μου αρέσει όταν προσομοιώνουν πραγματικές- γεγονότα ζωής)</w:t>
      </w:r>
    </w:p>
    <w:p w14:paraId="579763A7" w14:textId="77777777" w:rsidR="00007CE9" w:rsidRPr="00007CE9" w:rsidRDefault="00007CE9" w:rsidP="005002DB">
      <w:pPr>
        <w:pStyle w:val="ListParagraph"/>
        <w:numPr>
          <w:ilvl w:val="0"/>
          <w:numId w:val="23"/>
        </w:numPr>
        <w:jc w:val="both"/>
        <w:rPr>
          <w:lang w:val="el-GR"/>
        </w:rPr>
      </w:pPr>
      <w:r w:rsidRPr="00007CE9">
        <w:rPr>
          <w:lang w:val="el-GR"/>
        </w:rPr>
        <w:t>Επιλέξτε ποιες λειτουργίες θεωρείτε τις πιο σημαντικές σε ένα διαδικτυακό πάρτι για πολλούς παίκτες (οποιοδήποτε παιχνίδι) (Επιλέξτε 3 το πολύ)</w:t>
      </w:r>
    </w:p>
    <w:p w14:paraId="65D6EE49" w14:textId="77777777" w:rsidR="00007CE9" w:rsidRPr="00007CE9" w:rsidRDefault="00007CE9" w:rsidP="005002DB">
      <w:pPr>
        <w:pStyle w:val="ListParagraph"/>
        <w:numPr>
          <w:ilvl w:val="0"/>
          <w:numId w:val="23"/>
        </w:numPr>
        <w:jc w:val="both"/>
        <w:rPr>
          <w:lang w:val="el-GR"/>
        </w:rPr>
      </w:pPr>
      <w:r w:rsidRPr="00007CE9">
        <w:rPr>
          <w:lang w:val="el-GR"/>
        </w:rPr>
        <w:t>Τα βιντεοπαιχνίδια δεν είναι εκπαιδευτικά</w:t>
      </w:r>
    </w:p>
    <w:p w14:paraId="390B019B" w14:textId="01804096" w:rsidR="00007CE9" w:rsidRPr="00007CE9" w:rsidRDefault="00007CE9" w:rsidP="00007CE9">
      <w:pPr>
        <w:pStyle w:val="ListParagraph"/>
        <w:numPr>
          <w:ilvl w:val="0"/>
          <w:numId w:val="23"/>
        </w:numPr>
        <w:rPr>
          <w:lang w:val="el-GR"/>
        </w:rPr>
      </w:pPr>
      <w:r w:rsidRPr="00007CE9">
        <w:rPr>
          <w:lang w:val="el-GR"/>
        </w:rPr>
        <w:lastRenderedPageBreak/>
        <w:t>Τι νομίζετε; Θα τα καταφέρουν; Θα αντικαταστήσουν τον πραγματικό φυσικό κόσμο στις καθημερινές δραστηριότητες;</w:t>
      </w:r>
    </w:p>
    <w:p w14:paraId="51D88811" w14:textId="7E41964C" w:rsidR="00EE2324" w:rsidRDefault="00D4705A" w:rsidP="00E17BD6">
      <w:pPr>
        <w:pStyle w:val="Heading3"/>
      </w:pPr>
      <w:bookmarkStart w:id="145" w:name="_Toc98779113"/>
      <w:r>
        <w:t xml:space="preserve">Hardware </w:t>
      </w:r>
      <w:r w:rsidR="000B639C">
        <w:rPr>
          <w:lang w:val="el-GR"/>
        </w:rPr>
        <w:t xml:space="preserve">&amp; </w:t>
      </w:r>
      <w:r w:rsidR="000B639C">
        <w:t>Software</w:t>
      </w:r>
      <w:r w:rsidR="000B639C" w:rsidRPr="0036495E">
        <w:rPr>
          <w:lang w:val="el-GR"/>
        </w:rPr>
        <w:t xml:space="preserve"> </w:t>
      </w:r>
      <w:r w:rsidR="000B639C">
        <w:t>Specifications</w:t>
      </w:r>
      <w:bookmarkEnd w:id="145"/>
    </w:p>
    <w:p w14:paraId="56FF094B" w14:textId="29DF4358" w:rsidR="005D6E5C" w:rsidRPr="005D6E5C" w:rsidRDefault="00A92AEE" w:rsidP="005D6E5C">
      <w:pPr>
        <w:pStyle w:val="Heading4"/>
        <w:rPr>
          <w:lang w:val="el-GR"/>
        </w:rPr>
      </w:pPr>
      <w:r>
        <w:rPr>
          <w:lang w:val="el-GR"/>
        </w:rPr>
        <w:t>Εισαγωγή</w:t>
      </w:r>
    </w:p>
    <w:p w14:paraId="2D5E7D62" w14:textId="2FD53AA6"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563C1C" w:rsidRPr="00563C1C">
            <w:rPr>
              <w:noProof/>
              <w:lang w:val="el-GR"/>
            </w:rPr>
            <w:t>(Wikipedia, 2019; Wikipedia, 2019)</w:t>
          </w:r>
          <w:r w:rsidR="008F58C1">
            <w:rPr>
              <w:lang w:val="el-GR"/>
            </w:rPr>
            <w:fldChar w:fldCharType="end"/>
          </w:r>
        </w:sdtContent>
      </w:sdt>
      <w:r w:rsidR="005B14E2">
        <w:rPr>
          <w:lang w:val="el-GR"/>
        </w:rPr>
        <w:t>.</w:t>
      </w:r>
    </w:p>
    <w:p w14:paraId="6FDCB2FA" w14:textId="14D35F1D"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διεπαφή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r w:rsidR="00713C3A">
        <w:rPr>
          <w:lang w:val="el-GR"/>
        </w:rPr>
        <w:t>δι</w:t>
      </w:r>
      <w:r w:rsidR="00777047">
        <w:rPr>
          <w:lang w:val="el-GR"/>
        </w:rPr>
        <w:t xml:space="preserve">επαφής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563C1C" w:rsidRPr="00563C1C">
            <w:rPr>
              <w:noProof/>
              <w:lang w:val="el-GR"/>
            </w:rPr>
            <w:t>(Wikipedia, 2019)</w:t>
          </w:r>
          <w:r w:rsidR="003F4486">
            <w:rPr>
              <w:lang w:val="el-GR"/>
            </w:rPr>
            <w:fldChar w:fldCharType="end"/>
          </w:r>
        </w:sdtContent>
      </w:sdt>
    </w:p>
    <w:p w14:paraId="7A092795" w14:textId="661E1F53"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563C1C" w:rsidRPr="00563C1C">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5E2BAE4A" w:rsidR="00E05211" w:rsidRPr="00ED1634" w:rsidRDefault="00BC795D" w:rsidP="00BC795D">
      <w:pPr>
        <w:pStyle w:val="Caption"/>
        <w:jc w:val="center"/>
        <w:rPr>
          <w:color w:val="1D5F25"/>
          <w:lang w:val="el-GR"/>
        </w:rPr>
      </w:pPr>
      <w:bookmarkStart w:id="146" w:name="_Toc98095275"/>
      <w:bookmarkStart w:id="147" w:name="_Toc98119231"/>
      <w:bookmarkStart w:id="148" w:name="_Toc98119288"/>
      <w:bookmarkStart w:id="149" w:name="_Toc98132227"/>
      <w:bookmarkStart w:id="150" w:name="_Toc98132288"/>
      <w:bookmarkStart w:id="151" w:name="_Toc98150507"/>
      <w:bookmarkStart w:id="152" w:name="_Toc98152902"/>
      <w:bookmarkStart w:id="153" w:name="_Toc98458374"/>
      <w:bookmarkStart w:id="154" w:name="_Toc98550403"/>
      <w:bookmarkStart w:id="155" w:name="_Toc98669935"/>
      <w:bookmarkStart w:id="156" w:name="_Toc98704721"/>
      <w:bookmarkStart w:id="157" w:name="_Toc98779138"/>
      <w:r w:rsidRPr="00ED1634">
        <w:rPr>
          <w:color w:val="1D5F25"/>
        </w:rPr>
        <w:t>Figure</w:t>
      </w:r>
      <w:r w:rsidRPr="00A44586">
        <w:rPr>
          <w:color w:val="1D5F25"/>
          <w:lang w:val="el-GR"/>
        </w:rPr>
        <w:t xml:space="preserve"> </w:t>
      </w:r>
      <w:r w:rsidRPr="00ED1634">
        <w:rPr>
          <w:color w:val="1D5F25"/>
        </w:rPr>
        <w:fldChar w:fldCharType="begin"/>
      </w:r>
      <w:r w:rsidRPr="00A44586">
        <w:rPr>
          <w:color w:val="1D5F25"/>
          <w:lang w:val="el-GR"/>
        </w:rPr>
        <w:instrText xml:space="preserve"> </w:instrText>
      </w:r>
      <w:r w:rsidRPr="00ED1634">
        <w:rPr>
          <w:color w:val="1D5F25"/>
        </w:rPr>
        <w:instrText>SEQ</w:instrText>
      </w:r>
      <w:r w:rsidRPr="00A44586">
        <w:rPr>
          <w:color w:val="1D5F25"/>
          <w:lang w:val="el-GR"/>
        </w:rPr>
        <w:instrText xml:space="preserve"> </w:instrText>
      </w:r>
      <w:r w:rsidRPr="00ED1634">
        <w:rPr>
          <w:color w:val="1D5F25"/>
        </w:rPr>
        <w:instrText>Figure</w:instrText>
      </w:r>
      <w:r w:rsidRPr="00A44586">
        <w:rPr>
          <w:color w:val="1D5F25"/>
          <w:lang w:val="el-GR"/>
        </w:rPr>
        <w:instrText xml:space="preserve"> \* </w:instrText>
      </w:r>
      <w:r w:rsidRPr="00ED1634">
        <w:rPr>
          <w:color w:val="1D5F25"/>
        </w:rPr>
        <w:instrText>ARABIC</w:instrText>
      </w:r>
      <w:r w:rsidRPr="00A44586">
        <w:rPr>
          <w:color w:val="1D5F25"/>
          <w:lang w:val="el-GR"/>
        </w:rPr>
        <w:instrText xml:space="preserve"> </w:instrText>
      </w:r>
      <w:r w:rsidRPr="00ED1634">
        <w:rPr>
          <w:color w:val="1D5F25"/>
        </w:rPr>
        <w:fldChar w:fldCharType="separate"/>
      </w:r>
      <w:r w:rsidR="00873819">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146"/>
      <w:bookmarkEnd w:id="147"/>
      <w:bookmarkEnd w:id="148"/>
      <w:bookmarkEnd w:id="149"/>
      <w:bookmarkEnd w:id="150"/>
      <w:bookmarkEnd w:id="151"/>
      <w:bookmarkEnd w:id="152"/>
      <w:bookmarkEnd w:id="153"/>
      <w:bookmarkEnd w:id="154"/>
      <w:bookmarkEnd w:id="155"/>
      <w:bookmarkEnd w:id="156"/>
      <w:bookmarkEnd w:id="157"/>
    </w:p>
    <w:p w14:paraId="29F2F170" w14:textId="77777777" w:rsidR="00A92AEE" w:rsidRDefault="00A92AEE" w:rsidP="00A92AEE">
      <w:pPr>
        <w:pStyle w:val="Heading4"/>
        <w:rPr>
          <w:lang w:val="el-GR"/>
        </w:rPr>
      </w:pPr>
      <w:r>
        <w:rPr>
          <w:lang w:val="el-GR"/>
        </w:rPr>
        <w:t>Ιστορική αναδρομή</w:t>
      </w:r>
    </w:p>
    <w:p w14:paraId="59BE9EDD" w14:textId="70F972CC" w:rsidR="00977517" w:rsidRDefault="006E0E7A" w:rsidP="005002DB">
      <w:pPr>
        <w:jc w:val="both"/>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563C1C" w:rsidRPr="001F1440">
            <w:rPr>
              <w:noProof/>
              <w:lang w:val="el-GR"/>
            </w:rPr>
            <w:t>(</w:t>
          </w:r>
          <w:r w:rsidR="00563C1C" w:rsidRPr="00563C1C">
            <w:rPr>
              <w:noProof/>
            </w:rPr>
            <w:t>Warshaw</w:t>
          </w:r>
          <w:r w:rsidR="00563C1C" w:rsidRPr="001F1440">
            <w:rPr>
              <w:noProof/>
              <w:lang w:val="el-GR"/>
            </w:rPr>
            <w:t>, 2020)</w:t>
          </w:r>
          <w:r w:rsidR="00C06CDE">
            <w:rPr>
              <w:lang w:val="el-GR"/>
            </w:rPr>
            <w:fldChar w:fldCharType="end"/>
          </w:r>
        </w:sdtContent>
      </w:sdt>
    </w:p>
    <w:p w14:paraId="79DCBAE0" w14:textId="08077BE6" w:rsidR="00EA0AC4" w:rsidRDefault="00EA0AC4" w:rsidP="005002DB">
      <w:pPr>
        <w:jc w:val="both"/>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5002DB">
      <w:pPr>
        <w:jc w:val="both"/>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35C8A26A" w:rsidR="00003D1E" w:rsidRPr="00ED1634" w:rsidRDefault="00003D1E" w:rsidP="00003D1E">
      <w:pPr>
        <w:pStyle w:val="Caption"/>
        <w:jc w:val="center"/>
        <w:rPr>
          <w:color w:val="1D5F25"/>
        </w:rPr>
      </w:pPr>
      <w:bookmarkStart w:id="158" w:name="_Toc98095276"/>
      <w:bookmarkStart w:id="159" w:name="_Toc98119232"/>
      <w:bookmarkStart w:id="160" w:name="_Toc98119289"/>
      <w:bookmarkStart w:id="161" w:name="_Toc98132228"/>
      <w:bookmarkStart w:id="162" w:name="_Toc98132289"/>
      <w:bookmarkStart w:id="163" w:name="_Toc98150508"/>
      <w:bookmarkStart w:id="164" w:name="_Toc98152903"/>
      <w:bookmarkStart w:id="165" w:name="_Toc98458375"/>
      <w:bookmarkStart w:id="166" w:name="_Toc98550404"/>
      <w:bookmarkStart w:id="167" w:name="_Toc98669936"/>
      <w:bookmarkStart w:id="168" w:name="_Toc98704722"/>
      <w:bookmarkStart w:id="169" w:name="_Toc9877913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73819">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158"/>
      <w:bookmarkEnd w:id="159"/>
      <w:bookmarkEnd w:id="160"/>
      <w:bookmarkEnd w:id="161"/>
      <w:bookmarkEnd w:id="162"/>
      <w:bookmarkEnd w:id="163"/>
      <w:bookmarkEnd w:id="164"/>
      <w:bookmarkEnd w:id="165"/>
      <w:bookmarkEnd w:id="166"/>
      <w:bookmarkEnd w:id="167"/>
      <w:bookmarkEnd w:id="168"/>
      <w:bookmarkEnd w:id="169"/>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3ECF7653" w:rsidR="00841D5F" w:rsidRPr="00ED1634" w:rsidRDefault="00841D5F" w:rsidP="00841D5F">
      <w:pPr>
        <w:pStyle w:val="Caption"/>
        <w:jc w:val="center"/>
        <w:rPr>
          <w:color w:val="1D5F25"/>
          <w:lang w:val="el-GR"/>
        </w:rPr>
      </w:pPr>
      <w:bookmarkStart w:id="170" w:name="_Toc98095277"/>
      <w:bookmarkStart w:id="171" w:name="_Toc98119233"/>
      <w:bookmarkStart w:id="172" w:name="_Toc98119290"/>
      <w:bookmarkStart w:id="173" w:name="_Toc98132229"/>
      <w:bookmarkStart w:id="174" w:name="_Toc98132290"/>
      <w:bookmarkStart w:id="175" w:name="_Toc98150509"/>
      <w:bookmarkStart w:id="176" w:name="_Toc98152904"/>
      <w:bookmarkStart w:id="177" w:name="_Toc98458376"/>
      <w:bookmarkStart w:id="178" w:name="_Toc98550405"/>
      <w:bookmarkStart w:id="179" w:name="_Toc98669937"/>
      <w:bookmarkStart w:id="180" w:name="_Toc98704723"/>
      <w:bookmarkStart w:id="181" w:name="_Toc98779140"/>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873819" w:rsidRPr="0078493F">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170"/>
      <w:bookmarkEnd w:id="171"/>
      <w:bookmarkEnd w:id="172"/>
      <w:bookmarkEnd w:id="173"/>
      <w:bookmarkEnd w:id="174"/>
      <w:bookmarkEnd w:id="175"/>
      <w:bookmarkEnd w:id="176"/>
      <w:bookmarkEnd w:id="177"/>
      <w:bookmarkEnd w:id="178"/>
      <w:bookmarkEnd w:id="179"/>
      <w:bookmarkEnd w:id="180"/>
      <w:bookmarkEnd w:id="181"/>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002DB">
      <w:pPr>
        <w:jc w:val="both"/>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υπερσύνολο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6DD7B1F4" w:rsidR="00373F71" w:rsidRPr="00ED1634" w:rsidRDefault="004E219C" w:rsidP="00373F71">
      <w:pPr>
        <w:pStyle w:val="Caption"/>
        <w:jc w:val="center"/>
        <w:rPr>
          <w:color w:val="1D5F25"/>
          <w:lang w:val="el-GR"/>
        </w:rPr>
      </w:pPr>
      <w:bookmarkStart w:id="182" w:name="_Toc98095278"/>
      <w:bookmarkStart w:id="183" w:name="_Toc98119234"/>
      <w:bookmarkStart w:id="184" w:name="_Toc98119291"/>
      <w:bookmarkStart w:id="185" w:name="_Toc98132230"/>
      <w:bookmarkStart w:id="186" w:name="_Toc98132291"/>
      <w:bookmarkStart w:id="187" w:name="_Toc98150510"/>
      <w:bookmarkStart w:id="188" w:name="_Toc98152905"/>
      <w:bookmarkStart w:id="189" w:name="_Toc98458377"/>
      <w:bookmarkStart w:id="190" w:name="_Toc98550406"/>
      <w:bookmarkStart w:id="191" w:name="_Toc98669938"/>
      <w:bookmarkStart w:id="192" w:name="_Toc98704724"/>
      <w:bookmarkStart w:id="193" w:name="_Toc98779141"/>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873819" w:rsidRPr="0078493F">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182"/>
      <w:bookmarkEnd w:id="183"/>
      <w:bookmarkEnd w:id="184"/>
      <w:bookmarkEnd w:id="185"/>
      <w:bookmarkEnd w:id="186"/>
      <w:bookmarkEnd w:id="187"/>
      <w:bookmarkEnd w:id="188"/>
      <w:bookmarkEnd w:id="189"/>
      <w:bookmarkEnd w:id="190"/>
      <w:bookmarkEnd w:id="191"/>
      <w:bookmarkEnd w:id="192"/>
      <w:bookmarkEnd w:id="193"/>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4DC7A090" w:rsidR="00147020" w:rsidRPr="00ED1634" w:rsidRDefault="004E219C" w:rsidP="004E219C">
      <w:pPr>
        <w:pStyle w:val="Caption"/>
        <w:jc w:val="center"/>
        <w:rPr>
          <w:color w:val="1D5F25"/>
          <w:lang w:val="el-GR"/>
        </w:rPr>
      </w:pPr>
      <w:bookmarkStart w:id="194" w:name="_Toc98095279"/>
      <w:bookmarkStart w:id="195" w:name="_Toc98119235"/>
      <w:bookmarkStart w:id="196" w:name="_Toc98119292"/>
      <w:bookmarkStart w:id="197" w:name="_Toc98132231"/>
      <w:bookmarkStart w:id="198" w:name="_Toc98132292"/>
      <w:bookmarkStart w:id="199" w:name="_Toc98150511"/>
      <w:bookmarkStart w:id="200" w:name="_Toc98152906"/>
      <w:bookmarkStart w:id="201" w:name="_Toc98458378"/>
      <w:bookmarkStart w:id="202" w:name="_Toc98550407"/>
      <w:bookmarkStart w:id="203" w:name="_Toc98669939"/>
      <w:bookmarkStart w:id="204" w:name="_Toc98704725"/>
      <w:bookmarkStart w:id="205" w:name="_Toc98779142"/>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873819" w:rsidRPr="0078493F">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194"/>
      <w:bookmarkEnd w:id="195"/>
      <w:bookmarkEnd w:id="196"/>
      <w:bookmarkEnd w:id="197"/>
      <w:bookmarkEnd w:id="198"/>
      <w:bookmarkEnd w:id="199"/>
      <w:bookmarkEnd w:id="200"/>
      <w:bookmarkEnd w:id="201"/>
      <w:bookmarkEnd w:id="202"/>
      <w:bookmarkEnd w:id="203"/>
      <w:bookmarkEnd w:id="204"/>
      <w:bookmarkEnd w:id="205"/>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427B42C4" w:rsidR="00BE5516" w:rsidRPr="00ED1634" w:rsidRDefault="004E219C" w:rsidP="004E219C">
      <w:pPr>
        <w:pStyle w:val="Caption"/>
        <w:jc w:val="center"/>
        <w:rPr>
          <w:color w:val="1D5F25"/>
        </w:rPr>
      </w:pPr>
      <w:bookmarkStart w:id="206" w:name="_Toc98095280"/>
      <w:bookmarkStart w:id="207" w:name="_Toc98119236"/>
      <w:bookmarkStart w:id="208" w:name="_Toc98119293"/>
      <w:bookmarkStart w:id="209" w:name="_Toc98132232"/>
      <w:bookmarkStart w:id="210" w:name="_Toc98132293"/>
      <w:bookmarkStart w:id="211" w:name="_Toc98150512"/>
      <w:bookmarkStart w:id="212" w:name="_Toc98152907"/>
      <w:bookmarkStart w:id="213" w:name="_Toc98458379"/>
      <w:bookmarkStart w:id="214" w:name="_Toc98550408"/>
      <w:bookmarkStart w:id="215" w:name="_Toc98669940"/>
      <w:bookmarkStart w:id="216" w:name="_Toc98704726"/>
      <w:bookmarkStart w:id="217" w:name="_Toc9877914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73819">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206"/>
      <w:bookmarkEnd w:id="207"/>
      <w:bookmarkEnd w:id="208"/>
      <w:bookmarkEnd w:id="209"/>
      <w:bookmarkEnd w:id="210"/>
      <w:bookmarkEnd w:id="211"/>
      <w:bookmarkEnd w:id="212"/>
      <w:bookmarkEnd w:id="213"/>
      <w:bookmarkEnd w:id="214"/>
      <w:bookmarkEnd w:id="215"/>
      <w:bookmarkEnd w:id="216"/>
      <w:bookmarkEnd w:id="217"/>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49347E9D" w:rsidR="00E71BD8" w:rsidRPr="00ED1634" w:rsidRDefault="00D02B48" w:rsidP="00DF06EF">
      <w:pPr>
        <w:pStyle w:val="Caption"/>
        <w:jc w:val="center"/>
        <w:rPr>
          <w:color w:val="1D5F25"/>
        </w:rPr>
      </w:pPr>
      <w:bookmarkStart w:id="218" w:name="_Toc98095281"/>
      <w:bookmarkStart w:id="219" w:name="_Toc98119237"/>
      <w:bookmarkStart w:id="220" w:name="_Toc98119294"/>
      <w:bookmarkStart w:id="221" w:name="_Toc98132233"/>
      <w:bookmarkStart w:id="222" w:name="_Toc98132294"/>
      <w:bookmarkStart w:id="223" w:name="_Toc98150513"/>
      <w:bookmarkStart w:id="224" w:name="_Toc98152908"/>
      <w:bookmarkStart w:id="225" w:name="_Toc98458380"/>
      <w:bookmarkStart w:id="226" w:name="_Toc98550409"/>
      <w:bookmarkStart w:id="227" w:name="_Toc98669941"/>
      <w:bookmarkStart w:id="228" w:name="_Toc98704727"/>
      <w:bookmarkStart w:id="229" w:name="_Toc98779144"/>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73819">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218"/>
      <w:bookmarkEnd w:id="219"/>
      <w:bookmarkEnd w:id="220"/>
      <w:bookmarkEnd w:id="221"/>
      <w:bookmarkEnd w:id="222"/>
      <w:bookmarkEnd w:id="223"/>
      <w:bookmarkEnd w:id="224"/>
      <w:bookmarkEnd w:id="225"/>
      <w:bookmarkEnd w:id="226"/>
      <w:bookmarkEnd w:id="227"/>
      <w:bookmarkEnd w:id="228"/>
      <w:bookmarkEnd w:id="229"/>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7AF56970" w:rsidR="00F77BC5" w:rsidRPr="00ED1634" w:rsidRDefault="00F77BC5" w:rsidP="00F77BC5">
      <w:pPr>
        <w:pStyle w:val="Caption"/>
        <w:jc w:val="center"/>
        <w:rPr>
          <w:color w:val="1D5F25"/>
        </w:rPr>
      </w:pPr>
      <w:bookmarkStart w:id="230" w:name="_Toc98095282"/>
      <w:bookmarkStart w:id="231" w:name="_Toc98119238"/>
      <w:bookmarkStart w:id="232" w:name="_Toc98119295"/>
      <w:bookmarkStart w:id="233" w:name="_Toc98132234"/>
      <w:bookmarkStart w:id="234" w:name="_Toc98132295"/>
      <w:bookmarkStart w:id="235" w:name="_Toc98150514"/>
      <w:bookmarkStart w:id="236" w:name="_Toc98152909"/>
      <w:bookmarkStart w:id="237" w:name="_Toc98458381"/>
      <w:bookmarkStart w:id="238" w:name="_Toc98550410"/>
      <w:bookmarkStart w:id="239" w:name="_Toc98669942"/>
      <w:bookmarkStart w:id="240" w:name="_Toc98704728"/>
      <w:bookmarkStart w:id="241" w:name="_Toc9877914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73819">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230"/>
      <w:bookmarkEnd w:id="231"/>
      <w:bookmarkEnd w:id="232"/>
      <w:bookmarkEnd w:id="233"/>
      <w:bookmarkEnd w:id="234"/>
      <w:bookmarkEnd w:id="235"/>
      <w:bookmarkEnd w:id="236"/>
      <w:bookmarkEnd w:id="237"/>
      <w:bookmarkEnd w:id="238"/>
      <w:bookmarkEnd w:id="239"/>
      <w:bookmarkEnd w:id="240"/>
      <w:bookmarkEnd w:id="241"/>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6D17E12C" w:rsidR="004E219C" w:rsidRPr="00ED1634" w:rsidRDefault="00F77BC5" w:rsidP="00F77BC5">
      <w:pPr>
        <w:pStyle w:val="Caption"/>
        <w:jc w:val="center"/>
        <w:rPr>
          <w:color w:val="1D5F25"/>
        </w:rPr>
      </w:pPr>
      <w:bookmarkStart w:id="242" w:name="_Toc98095283"/>
      <w:bookmarkStart w:id="243" w:name="_Toc98119239"/>
      <w:bookmarkStart w:id="244" w:name="_Toc98119296"/>
      <w:bookmarkStart w:id="245" w:name="_Toc98132235"/>
      <w:bookmarkStart w:id="246" w:name="_Toc98132296"/>
      <w:bookmarkStart w:id="247" w:name="_Toc98150515"/>
      <w:bookmarkStart w:id="248" w:name="_Toc98152910"/>
      <w:bookmarkStart w:id="249" w:name="_Toc98458382"/>
      <w:bookmarkStart w:id="250" w:name="_Toc98550411"/>
      <w:bookmarkStart w:id="251" w:name="_Toc98669943"/>
      <w:bookmarkStart w:id="252" w:name="_Toc98704729"/>
      <w:bookmarkStart w:id="253" w:name="_Toc98779146"/>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873819">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242"/>
      <w:bookmarkEnd w:id="243"/>
      <w:bookmarkEnd w:id="244"/>
      <w:bookmarkEnd w:id="245"/>
      <w:bookmarkEnd w:id="246"/>
      <w:bookmarkEnd w:id="247"/>
      <w:bookmarkEnd w:id="248"/>
      <w:bookmarkEnd w:id="249"/>
      <w:bookmarkEnd w:id="250"/>
      <w:bookmarkEnd w:id="251"/>
      <w:bookmarkEnd w:id="252"/>
      <w:bookmarkEnd w:id="253"/>
    </w:p>
    <w:p w14:paraId="2470A838" w14:textId="77777777" w:rsidR="00F77BC5" w:rsidRPr="00F77BC5" w:rsidRDefault="00F77BC5" w:rsidP="00F77BC5"/>
    <w:p w14:paraId="1A61948B" w14:textId="773D8885" w:rsidR="00E6165B" w:rsidRPr="00E6165B" w:rsidRDefault="0017313C" w:rsidP="00E6165B">
      <w:pPr>
        <w:pStyle w:val="Heading4"/>
        <w:rPr>
          <w:lang w:val="el-GR"/>
        </w:rPr>
      </w:pPr>
      <w:r>
        <w:t xml:space="preserve">Software </w:t>
      </w:r>
      <w:r w:rsidR="00425612">
        <w:t xml:space="preserve">Engine </w:t>
      </w:r>
      <w:r>
        <w:t>Lifecycle &amp; Ecosystem</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5002DB">
      <w:pPr>
        <w:jc w:val="both"/>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r w:rsidRPr="00A76821">
        <w:t>Εμπορεύσιμα προϊόντα</w:t>
      </w:r>
    </w:p>
    <w:p w14:paraId="4CAA274B" w14:textId="1C6F0843" w:rsidR="001931DD" w:rsidRDefault="006E6AFD" w:rsidP="00A76821">
      <w:pPr>
        <w:pStyle w:val="Heading6"/>
      </w:pPr>
      <w:r>
        <w:t>Digital Content Creation Suites (DCC’s)</w:t>
      </w:r>
    </w:p>
    <w:p w14:paraId="00AEB568" w14:textId="5A8269B2" w:rsidR="006E6AFD" w:rsidRDefault="00084ECF" w:rsidP="005002DB">
      <w:pPr>
        <w:jc w:val="both"/>
      </w:pPr>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5002DB">
      <w:pPr>
        <w:jc w:val="both"/>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5002DB">
      <w:pPr>
        <w:pStyle w:val="ListParagraph"/>
        <w:numPr>
          <w:ilvl w:val="0"/>
          <w:numId w:val="8"/>
        </w:numPr>
        <w:jc w:val="both"/>
        <w:rPr>
          <w:lang w:val="el-GR"/>
        </w:rPr>
      </w:pPr>
      <w:r>
        <w:t>ZBrush</w:t>
      </w:r>
    </w:p>
    <w:p w14:paraId="4A7FC6BF" w14:textId="08809B6E" w:rsidR="00974F9B" w:rsidRPr="00974F9B" w:rsidRDefault="00385954" w:rsidP="005002DB">
      <w:pPr>
        <w:pStyle w:val="ListParagraph"/>
        <w:numPr>
          <w:ilvl w:val="0"/>
          <w:numId w:val="8"/>
        </w:numPr>
        <w:jc w:val="both"/>
        <w:rPr>
          <w:lang w:val="el-GR"/>
        </w:rPr>
      </w:pPr>
      <w:r>
        <w:lastRenderedPageBreak/>
        <w:t xml:space="preserve">Autodesk </w:t>
      </w:r>
      <w:r w:rsidR="00974F9B">
        <w:t>3DS Max Studio</w:t>
      </w:r>
    </w:p>
    <w:p w14:paraId="78632B4D" w14:textId="2D0C4C46" w:rsidR="00974F9B" w:rsidRPr="00974F9B" w:rsidRDefault="00385954" w:rsidP="005002DB">
      <w:pPr>
        <w:pStyle w:val="ListParagraph"/>
        <w:numPr>
          <w:ilvl w:val="0"/>
          <w:numId w:val="8"/>
        </w:numPr>
        <w:jc w:val="both"/>
        <w:rPr>
          <w:lang w:val="el-GR"/>
        </w:rPr>
      </w:pPr>
      <w:r>
        <w:t xml:space="preserve">Autodesk </w:t>
      </w:r>
      <w:r w:rsidR="00974F9B">
        <w:t>Maya</w:t>
      </w:r>
    </w:p>
    <w:p w14:paraId="6CD945B2" w14:textId="08E5B1D2" w:rsidR="00974F9B" w:rsidRPr="00974F9B" w:rsidRDefault="00974F9B" w:rsidP="005002DB">
      <w:pPr>
        <w:pStyle w:val="ListParagraph"/>
        <w:numPr>
          <w:ilvl w:val="0"/>
          <w:numId w:val="8"/>
        </w:numPr>
        <w:jc w:val="both"/>
        <w:rPr>
          <w:lang w:val="el-GR"/>
        </w:rPr>
      </w:pPr>
      <w:r>
        <w:t>Blender</w:t>
      </w:r>
    </w:p>
    <w:p w14:paraId="26B6D339" w14:textId="2BC02032" w:rsidR="00974F9B" w:rsidRPr="00974F9B" w:rsidRDefault="00974F9B" w:rsidP="005002DB">
      <w:pPr>
        <w:pStyle w:val="ListParagraph"/>
        <w:numPr>
          <w:ilvl w:val="0"/>
          <w:numId w:val="8"/>
        </w:numPr>
        <w:jc w:val="both"/>
        <w:rPr>
          <w:lang w:val="el-GR"/>
        </w:rPr>
      </w:pPr>
      <w:r>
        <w:t>Cinema4D</w:t>
      </w:r>
    </w:p>
    <w:p w14:paraId="0387C341" w14:textId="65698BF6" w:rsidR="00974F9B" w:rsidRPr="00AA7463" w:rsidRDefault="00AA7463" w:rsidP="005002DB">
      <w:pPr>
        <w:pStyle w:val="ListParagraph"/>
        <w:numPr>
          <w:ilvl w:val="0"/>
          <w:numId w:val="8"/>
        </w:numPr>
        <w:jc w:val="both"/>
        <w:rPr>
          <w:lang w:val="el-GR"/>
        </w:rPr>
      </w:pPr>
      <w:r>
        <w:t>Houdini</w:t>
      </w:r>
    </w:p>
    <w:p w14:paraId="1EE51441" w14:textId="71F2393F" w:rsidR="00AA7463" w:rsidRPr="00191ACF" w:rsidRDefault="008E0A46" w:rsidP="005002DB">
      <w:pPr>
        <w:pStyle w:val="ListParagraph"/>
        <w:numPr>
          <w:ilvl w:val="0"/>
          <w:numId w:val="8"/>
        </w:numPr>
        <w:jc w:val="both"/>
        <w:rPr>
          <w:lang w:val="el-GR"/>
        </w:rPr>
      </w:pPr>
      <w:r>
        <w:t>Substance 3D painter/Designer</w:t>
      </w:r>
    </w:p>
    <w:p w14:paraId="5F7F9A08" w14:textId="273B67DD" w:rsidR="00191ACF" w:rsidRPr="00EC0AFC" w:rsidRDefault="00385954" w:rsidP="005002DB">
      <w:pPr>
        <w:pStyle w:val="ListParagraph"/>
        <w:numPr>
          <w:ilvl w:val="0"/>
          <w:numId w:val="8"/>
        </w:numPr>
        <w:jc w:val="both"/>
        <w:rPr>
          <w:lang w:val="el-GR"/>
        </w:rPr>
      </w:pPr>
      <w:r>
        <w:t xml:space="preserve">Autodesk </w:t>
      </w:r>
      <w:r w:rsidR="00191ACF">
        <w:t>Revit</w:t>
      </w:r>
    </w:p>
    <w:p w14:paraId="6A829202" w14:textId="6A146BB8" w:rsidR="00EC0AFC" w:rsidRPr="00720AB1" w:rsidRDefault="00EC0AFC" w:rsidP="005002DB">
      <w:pPr>
        <w:pStyle w:val="ListParagraph"/>
        <w:numPr>
          <w:ilvl w:val="0"/>
          <w:numId w:val="8"/>
        </w:numPr>
        <w:jc w:val="both"/>
        <w:rPr>
          <w:lang w:val="el-GR"/>
        </w:rPr>
      </w:pPr>
      <w:r>
        <w:t>3D-Coat</w:t>
      </w:r>
    </w:p>
    <w:p w14:paraId="59E4F8D0" w14:textId="114C7DD6" w:rsidR="00720AB1" w:rsidRPr="002B7EE4" w:rsidRDefault="00720AB1" w:rsidP="005002DB">
      <w:pPr>
        <w:pStyle w:val="ListParagraph"/>
        <w:numPr>
          <w:ilvl w:val="0"/>
          <w:numId w:val="8"/>
        </w:numPr>
        <w:jc w:val="both"/>
        <w:rPr>
          <w:lang w:val="el-GR"/>
        </w:rPr>
      </w:pPr>
      <w:r>
        <w:t>Autodesk AutoCAD</w:t>
      </w:r>
    </w:p>
    <w:p w14:paraId="65B211C9" w14:textId="3A3CCAA9" w:rsidR="002B7EE4" w:rsidRPr="00475FF9" w:rsidRDefault="002B7EE4" w:rsidP="005002DB">
      <w:pPr>
        <w:pStyle w:val="ListParagraph"/>
        <w:numPr>
          <w:ilvl w:val="0"/>
          <w:numId w:val="8"/>
        </w:numPr>
        <w:jc w:val="both"/>
        <w:rPr>
          <w:lang w:val="el-GR"/>
        </w:rPr>
      </w:pPr>
      <w:r>
        <w:t>Adobe Suite</w:t>
      </w:r>
    </w:p>
    <w:p w14:paraId="6180739E" w14:textId="3F4D102E" w:rsidR="00475FF9" w:rsidRPr="00EC47F1" w:rsidRDefault="00475FF9" w:rsidP="005002DB">
      <w:pPr>
        <w:pStyle w:val="ListParagraph"/>
        <w:numPr>
          <w:ilvl w:val="0"/>
          <w:numId w:val="8"/>
        </w:numPr>
        <w:jc w:val="both"/>
        <w:rPr>
          <w:lang w:val="el-GR"/>
        </w:rPr>
      </w:pPr>
      <w:r>
        <w:t>World Creator</w:t>
      </w:r>
    </w:p>
    <w:p w14:paraId="442C6CD3" w14:textId="4C11FBC1" w:rsidR="00EC47F1" w:rsidRPr="00974F9B" w:rsidRDefault="007D10C6" w:rsidP="005002DB">
      <w:pPr>
        <w:pStyle w:val="ListParagraph"/>
        <w:numPr>
          <w:ilvl w:val="0"/>
          <w:numId w:val="8"/>
        </w:numPr>
        <w:jc w:val="both"/>
        <w:rPr>
          <w:lang w:val="el-GR"/>
        </w:rPr>
      </w:pPr>
      <w:r>
        <w:t>CrazyBump</w:t>
      </w:r>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5002DB">
      <w:pPr>
        <w:jc w:val="both"/>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4767A269" w14:textId="286C7226" w:rsidR="00FE0AF2" w:rsidRDefault="00F266AD" w:rsidP="005002DB">
      <w:pPr>
        <w:numPr>
          <w:ilvl w:val="0"/>
          <w:numId w:val="6"/>
        </w:numPr>
        <w:spacing w:before="100" w:beforeAutospacing="1" w:after="100" w:afterAutospacing="1" w:line="240" w:lineRule="auto"/>
        <w:jc w:val="both"/>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17E0CDFF" w14:textId="5200D35A" w:rsidR="00817D17" w:rsidRDefault="00817D17" w:rsidP="005002DB">
      <w:pPr>
        <w:numPr>
          <w:ilvl w:val="1"/>
          <w:numId w:val="6"/>
        </w:numPr>
        <w:spacing w:before="100" w:beforeAutospacing="1" w:after="100" w:afterAutospacing="1" w:line="240" w:lineRule="auto"/>
        <w:jc w:val="both"/>
        <w:rPr>
          <w:lang w:val="el-GR"/>
        </w:rPr>
      </w:pPr>
      <w:r>
        <w:rPr>
          <w:lang w:val="el-GR"/>
        </w:rPr>
        <w:t>Παραδείγματα:</w:t>
      </w:r>
    </w:p>
    <w:p w14:paraId="06152BAA" w14:textId="286C7226" w:rsidR="00936C4E" w:rsidRPr="005B4B2D" w:rsidRDefault="005B4B2D" w:rsidP="005002DB">
      <w:pPr>
        <w:numPr>
          <w:ilvl w:val="2"/>
          <w:numId w:val="6"/>
        </w:numPr>
        <w:spacing w:before="100" w:beforeAutospacing="1" w:after="100" w:afterAutospacing="1" w:line="240" w:lineRule="auto"/>
        <w:jc w:val="both"/>
        <w:rPr>
          <w:lang w:val="el-GR"/>
        </w:rPr>
      </w:pPr>
      <w:r>
        <w:t>Clothing</w:t>
      </w:r>
      <w:r w:rsidRPr="00936C4E">
        <w:rPr>
          <w:lang w:val="el-GR"/>
        </w:rPr>
        <w:t xml:space="preserve"> </w:t>
      </w:r>
      <w:r>
        <w:t>simulation</w:t>
      </w:r>
    </w:p>
    <w:p w14:paraId="4AE95251" w14:textId="4C49DEC5" w:rsidR="005B4B2D" w:rsidRPr="005B4B2D" w:rsidRDefault="005B4B2D" w:rsidP="005002DB">
      <w:pPr>
        <w:numPr>
          <w:ilvl w:val="2"/>
          <w:numId w:val="6"/>
        </w:numPr>
        <w:spacing w:before="100" w:beforeAutospacing="1" w:after="100" w:afterAutospacing="1" w:line="240" w:lineRule="auto"/>
        <w:jc w:val="both"/>
        <w:rPr>
          <w:lang w:val="el-GR"/>
        </w:rPr>
      </w:pPr>
      <w:r>
        <w:t>Gravity System</w:t>
      </w:r>
    </w:p>
    <w:p w14:paraId="7EEE3937" w14:textId="0A76216F" w:rsidR="005B4B2D" w:rsidRPr="00C47273" w:rsidRDefault="005B4B2D" w:rsidP="005002DB">
      <w:pPr>
        <w:numPr>
          <w:ilvl w:val="2"/>
          <w:numId w:val="6"/>
        </w:numPr>
        <w:spacing w:before="100" w:beforeAutospacing="1" w:after="100" w:afterAutospacing="1" w:line="240" w:lineRule="auto"/>
        <w:jc w:val="both"/>
        <w:rPr>
          <w:lang w:val="el-GR"/>
        </w:rPr>
      </w:pPr>
      <w:r>
        <w:t>Collision Detection</w:t>
      </w:r>
    </w:p>
    <w:p w14:paraId="0C111C1D" w14:textId="3DCCB85B" w:rsidR="00F266AD" w:rsidRPr="00C47273" w:rsidRDefault="00F266AD" w:rsidP="005002DB">
      <w:pPr>
        <w:numPr>
          <w:ilvl w:val="0"/>
          <w:numId w:val="6"/>
        </w:numPr>
        <w:spacing w:before="100" w:beforeAutospacing="1" w:after="100" w:afterAutospacing="1" w:line="240" w:lineRule="auto"/>
        <w:jc w:val="both"/>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w:t>
      </w:r>
      <w:r w:rsidR="00F76F84">
        <w:t>platforms</w:t>
      </w:r>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Default="00F266AD" w:rsidP="005002DB">
      <w:pPr>
        <w:numPr>
          <w:ilvl w:val="0"/>
          <w:numId w:val="6"/>
        </w:numPr>
        <w:spacing w:before="100" w:beforeAutospacing="1" w:after="100" w:afterAutospacing="1" w:line="240" w:lineRule="auto"/>
        <w:jc w:val="both"/>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14331EB4" w14:textId="7B9FC03F" w:rsidR="000A1EDC" w:rsidRDefault="000A1EDC" w:rsidP="005002DB">
      <w:pPr>
        <w:numPr>
          <w:ilvl w:val="1"/>
          <w:numId w:val="6"/>
        </w:numPr>
        <w:spacing w:before="100" w:beforeAutospacing="1" w:after="100" w:afterAutospacing="1" w:line="240" w:lineRule="auto"/>
        <w:jc w:val="both"/>
        <w:rPr>
          <w:lang w:val="el-GR"/>
        </w:rPr>
      </w:pPr>
      <w:r>
        <w:rPr>
          <w:lang w:val="el-GR"/>
        </w:rPr>
        <w:t>Παραδείγματα:</w:t>
      </w:r>
    </w:p>
    <w:p w14:paraId="0A083BA3" w14:textId="6CD1C8D3" w:rsidR="000A1EDC" w:rsidRPr="000A1EDC" w:rsidRDefault="000A1EDC" w:rsidP="005002DB">
      <w:pPr>
        <w:numPr>
          <w:ilvl w:val="2"/>
          <w:numId w:val="6"/>
        </w:numPr>
        <w:spacing w:before="100" w:beforeAutospacing="1" w:after="100" w:afterAutospacing="1" w:line="240" w:lineRule="auto"/>
        <w:jc w:val="both"/>
        <w:rPr>
          <w:lang w:val="el-GR"/>
        </w:rPr>
      </w:pPr>
      <w:r>
        <w:t>Real-time</w:t>
      </w:r>
    </w:p>
    <w:p w14:paraId="1FFEF64B" w14:textId="13656BE0" w:rsidR="000A1EDC" w:rsidRPr="000A1EDC" w:rsidRDefault="000A1EDC" w:rsidP="005002DB">
      <w:pPr>
        <w:numPr>
          <w:ilvl w:val="2"/>
          <w:numId w:val="6"/>
        </w:numPr>
        <w:spacing w:before="100" w:beforeAutospacing="1" w:after="100" w:afterAutospacing="1" w:line="240" w:lineRule="auto"/>
        <w:jc w:val="both"/>
        <w:rPr>
          <w:lang w:val="el-GR"/>
        </w:rPr>
      </w:pPr>
      <w:r>
        <w:t>Baked Lighting</w:t>
      </w:r>
    </w:p>
    <w:p w14:paraId="4AF03A22" w14:textId="78E17BA2" w:rsidR="000A1EDC" w:rsidRDefault="000A1EDC" w:rsidP="005002DB">
      <w:pPr>
        <w:numPr>
          <w:ilvl w:val="2"/>
          <w:numId w:val="6"/>
        </w:numPr>
        <w:spacing w:before="100" w:beforeAutospacing="1" w:after="100" w:afterAutospacing="1" w:line="240" w:lineRule="auto"/>
        <w:jc w:val="both"/>
        <w:rPr>
          <w:lang w:val="el-GR"/>
        </w:rPr>
      </w:pPr>
      <w:r>
        <w:t>Hybrid</w:t>
      </w:r>
    </w:p>
    <w:p w14:paraId="163989BA" w14:textId="4585C6BD" w:rsidR="008406CE" w:rsidRDefault="008406CE" w:rsidP="005002DB">
      <w:pPr>
        <w:numPr>
          <w:ilvl w:val="0"/>
          <w:numId w:val="6"/>
        </w:numPr>
        <w:spacing w:before="100" w:beforeAutospacing="1" w:after="100" w:afterAutospacing="1" w:line="240" w:lineRule="auto"/>
        <w:jc w:val="both"/>
        <w:rPr>
          <w:lang w:val="el-GR"/>
        </w:rPr>
      </w:pPr>
      <w:r>
        <w:t>Audio</w:t>
      </w:r>
      <w:r w:rsidRPr="008406CE">
        <w:rPr>
          <w:lang w:val="el-GR"/>
        </w:rPr>
        <w:t xml:space="preserve"> </w:t>
      </w:r>
      <w:r>
        <w:t>Engine</w:t>
      </w:r>
      <w:r w:rsidRPr="008406CE">
        <w:rPr>
          <w:lang w:val="el-GR"/>
        </w:rPr>
        <w:t xml:space="preserve">: </w:t>
      </w:r>
      <w:r>
        <w:rPr>
          <w:lang w:val="el-GR"/>
        </w:rPr>
        <w:t xml:space="preserve">Για την επεξεργασία και </w:t>
      </w:r>
      <w:r w:rsidR="00403098">
        <w:rPr>
          <w:lang w:val="el-GR"/>
        </w:rPr>
        <w:t>δημιουργία</w:t>
      </w:r>
      <w:r>
        <w:rPr>
          <w:lang w:val="el-GR"/>
        </w:rPr>
        <w:t xml:space="preserve"> </w:t>
      </w:r>
      <w:r w:rsidR="00403098">
        <w:rPr>
          <w:lang w:val="el-GR"/>
        </w:rPr>
        <w:t>ήχου μέσα από την μηχανή.</w:t>
      </w:r>
    </w:p>
    <w:p w14:paraId="26D988EF" w14:textId="75481DBE" w:rsidR="00403098" w:rsidRPr="00470A48" w:rsidRDefault="00470A48" w:rsidP="005002DB">
      <w:pPr>
        <w:numPr>
          <w:ilvl w:val="0"/>
          <w:numId w:val="6"/>
        </w:numPr>
        <w:spacing w:before="100" w:beforeAutospacing="1" w:after="100" w:afterAutospacing="1" w:line="240" w:lineRule="auto"/>
        <w:jc w:val="both"/>
      </w:pPr>
      <w:r>
        <w:t xml:space="preserve">Visual Effects (VFX) </w:t>
      </w:r>
      <w:r>
        <w:rPr>
          <w:lang w:val="el-GR"/>
        </w:rPr>
        <w:t>Προσομοιώσεις</w:t>
      </w:r>
      <w:r w:rsidR="00403098" w:rsidRPr="00470A48">
        <w:t xml:space="preserve">: </w:t>
      </w:r>
      <w:r w:rsidR="00403098">
        <w:t>Fluids</w:t>
      </w:r>
      <w:r w:rsidR="00817D17" w:rsidRPr="00817D17">
        <w:t xml:space="preserve">, </w:t>
      </w:r>
      <w:r w:rsidR="00817D17">
        <w:t>smoke, fire</w:t>
      </w:r>
      <w:r w:rsidR="000A1EDC">
        <w:t>, particles</w:t>
      </w:r>
    </w:p>
    <w:p w14:paraId="78A88B2C" w14:textId="0568D2D3" w:rsidR="00F266AD" w:rsidRPr="009300F6" w:rsidRDefault="00F266AD" w:rsidP="005002DB">
      <w:pPr>
        <w:spacing w:before="100" w:beforeAutospacing="1" w:after="100" w:afterAutospacing="1" w:line="240" w:lineRule="auto"/>
        <w:ind w:left="720"/>
        <w:jc w:val="both"/>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563C1C" w:rsidRPr="00563C1C">
            <w:rPr>
              <w:noProof/>
              <w:lang w:val="el-GR"/>
            </w:rPr>
            <w:t>(Incredibuild, 2021)</w:t>
          </w:r>
          <w:r>
            <w:rPr>
              <w:lang w:val="el-GR"/>
            </w:rPr>
            <w:fldChar w:fldCharType="end"/>
          </w:r>
        </w:sdtContent>
      </w:sdt>
    </w:p>
    <w:p w14:paraId="74EFFF5B" w14:textId="77777777" w:rsidR="00F266AD" w:rsidRPr="00FF4901" w:rsidRDefault="00F266AD" w:rsidP="005002DB">
      <w:pPr>
        <w:spacing w:before="100" w:beforeAutospacing="1" w:after="100" w:afterAutospacing="1" w:line="240" w:lineRule="auto"/>
        <w:ind w:left="720"/>
        <w:jc w:val="both"/>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5002DB">
      <w:pPr>
        <w:pStyle w:val="ListParagraph"/>
        <w:numPr>
          <w:ilvl w:val="0"/>
          <w:numId w:val="7"/>
        </w:numPr>
        <w:spacing w:before="100" w:beforeAutospacing="1" w:after="100" w:afterAutospacing="1" w:line="240" w:lineRule="auto"/>
        <w:jc w:val="both"/>
      </w:pPr>
      <w:r>
        <w:lastRenderedPageBreak/>
        <w:t>Unreal Engine (</w:t>
      </w:r>
      <w:r w:rsidRPr="00172415">
        <w:rPr>
          <w:i/>
          <w:iCs/>
        </w:rPr>
        <w:t>by Epic Games</w:t>
      </w:r>
      <w:r>
        <w:t>)</w:t>
      </w:r>
    </w:p>
    <w:p w14:paraId="28D08847" w14:textId="77777777" w:rsidR="00F266AD" w:rsidRPr="00A1215A" w:rsidRDefault="00F266AD" w:rsidP="005002DB">
      <w:pPr>
        <w:pStyle w:val="ListParagraph"/>
        <w:numPr>
          <w:ilvl w:val="1"/>
          <w:numId w:val="7"/>
        </w:numPr>
        <w:spacing w:before="100" w:beforeAutospacing="1" w:after="100" w:afterAutospacing="1" w:line="240" w:lineRule="auto"/>
        <w:jc w:val="both"/>
      </w:pPr>
      <w:r>
        <w:t>Available on GitHub full-code but non-open-source license</w:t>
      </w:r>
    </w:p>
    <w:p w14:paraId="6308D8D1" w14:textId="77777777" w:rsidR="00F266AD" w:rsidRDefault="00F266AD" w:rsidP="005002DB">
      <w:pPr>
        <w:pStyle w:val="ListParagraph"/>
        <w:numPr>
          <w:ilvl w:val="1"/>
          <w:numId w:val="7"/>
        </w:numPr>
        <w:spacing w:before="100" w:beforeAutospacing="1" w:after="100" w:afterAutospacing="1" w:line="240" w:lineRule="auto"/>
        <w:jc w:val="both"/>
      </w:pPr>
      <w:r>
        <w:t>Largest Ecosystem for Games &amp; Film making &amp; Largest Support from Devs</w:t>
      </w:r>
    </w:p>
    <w:p w14:paraId="6572BFA3" w14:textId="77777777" w:rsidR="00F266AD" w:rsidRDefault="00F266AD" w:rsidP="005002DB">
      <w:pPr>
        <w:pStyle w:val="ListParagraph"/>
        <w:numPr>
          <w:ilvl w:val="1"/>
          <w:numId w:val="7"/>
        </w:numPr>
        <w:spacing w:before="100" w:beforeAutospacing="1" w:after="100" w:afterAutospacing="1" w:line="240" w:lineRule="auto"/>
        <w:jc w:val="both"/>
      </w:pPr>
      <w:r>
        <w:t>Free and open-minded with sharing everything for everyone</w:t>
      </w:r>
    </w:p>
    <w:p w14:paraId="7E2EB7C3" w14:textId="340A626D" w:rsidR="00F266AD" w:rsidRDefault="00F266AD" w:rsidP="005002DB">
      <w:pPr>
        <w:pStyle w:val="ListParagraph"/>
        <w:numPr>
          <w:ilvl w:val="1"/>
          <w:numId w:val="7"/>
        </w:numPr>
        <w:spacing w:before="100" w:beforeAutospacing="1" w:after="100" w:afterAutospacing="1" w:line="240" w:lineRule="auto"/>
        <w:jc w:val="both"/>
      </w:pPr>
      <w:r>
        <w:t>Quixel Megascans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5002DB">
      <w:pPr>
        <w:pStyle w:val="ListParagraph"/>
        <w:numPr>
          <w:ilvl w:val="1"/>
          <w:numId w:val="7"/>
        </w:numPr>
        <w:spacing w:before="100" w:beforeAutospacing="1" w:after="100" w:afterAutospacing="1" w:line="240" w:lineRule="auto"/>
        <w:jc w:val="both"/>
      </w:pPr>
      <w:r>
        <w:t>TwinMotion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5002DB">
      <w:pPr>
        <w:pStyle w:val="ListParagraph"/>
        <w:numPr>
          <w:ilvl w:val="1"/>
          <w:numId w:val="7"/>
        </w:numPr>
        <w:spacing w:before="100" w:beforeAutospacing="1" w:after="100" w:afterAutospacing="1" w:line="240" w:lineRule="auto"/>
        <w:jc w:val="both"/>
      </w:pPr>
      <w:r>
        <w:t>Art</w:t>
      </w:r>
      <w:r w:rsidR="003A1605">
        <w:t>s</w:t>
      </w:r>
      <w:r>
        <w:t>tation for portfolio representation (</w:t>
      </w:r>
      <w:r w:rsidRPr="00172415">
        <w:rPr>
          <w:i/>
          <w:iCs/>
        </w:rPr>
        <w:t>Now free masterclasses from epic contribution</w:t>
      </w:r>
      <w:r>
        <w:t>)</w:t>
      </w:r>
    </w:p>
    <w:p w14:paraId="6F0BB2D9" w14:textId="77777777" w:rsidR="00F266AD" w:rsidRPr="004133FD" w:rsidRDefault="00F266AD" w:rsidP="005002DB">
      <w:pPr>
        <w:pStyle w:val="ListParagraph"/>
        <w:numPr>
          <w:ilvl w:val="0"/>
          <w:numId w:val="7"/>
        </w:numPr>
        <w:spacing w:before="100" w:beforeAutospacing="1" w:after="100" w:afterAutospacing="1" w:line="240" w:lineRule="auto"/>
        <w:jc w:val="both"/>
        <w:rPr>
          <w:lang w:val="el-GR"/>
        </w:rPr>
      </w:pPr>
      <w:r>
        <w:t>Unity</w:t>
      </w:r>
    </w:p>
    <w:p w14:paraId="2ED9248C" w14:textId="77777777" w:rsidR="00F266AD" w:rsidRDefault="00F266AD" w:rsidP="005002DB">
      <w:pPr>
        <w:pStyle w:val="ListParagraph"/>
        <w:numPr>
          <w:ilvl w:val="1"/>
          <w:numId w:val="7"/>
        </w:numPr>
        <w:spacing w:before="100" w:beforeAutospacing="1" w:after="100" w:afterAutospacing="1" w:line="240" w:lineRule="auto"/>
        <w:jc w:val="both"/>
      </w:pPr>
      <w:r>
        <w:t>Second Leading after UE but first choice of Indie Game Developers when it comes to 2D game Development</w:t>
      </w:r>
    </w:p>
    <w:p w14:paraId="5B5BD01F" w14:textId="68739E98" w:rsidR="00F266AD" w:rsidRPr="004133FD" w:rsidRDefault="00F266AD" w:rsidP="005002DB">
      <w:pPr>
        <w:pStyle w:val="ListParagraph"/>
        <w:numPr>
          <w:ilvl w:val="1"/>
          <w:numId w:val="7"/>
        </w:numPr>
        <w:spacing w:before="100" w:beforeAutospacing="1" w:after="100" w:afterAutospacing="1" w:line="240" w:lineRule="auto"/>
        <w:jc w:val="both"/>
      </w:pPr>
      <w:r>
        <w:t>Just entered Film industry (</w:t>
      </w:r>
      <w:r w:rsidRPr="00693857">
        <w:rPr>
          <w:i/>
          <w:iCs/>
        </w:rPr>
        <w:t>weta acquisition</w:t>
      </w:r>
      <w:r>
        <w:t>)</w:t>
      </w:r>
      <w:r w:rsidR="002137F1">
        <w:t xml:space="preserve"> 2022</w:t>
      </w:r>
    </w:p>
    <w:p w14:paraId="6C4C171E" w14:textId="77777777" w:rsidR="00F266AD" w:rsidRPr="00A1215A" w:rsidRDefault="00F266AD" w:rsidP="005002DB">
      <w:pPr>
        <w:pStyle w:val="ListParagraph"/>
        <w:numPr>
          <w:ilvl w:val="0"/>
          <w:numId w:val="7"/>
        </w:numPr>
        <w:spacing w:before="100" w:beforeAutospacing="1" w:after="100" w:afterAutospacing="1" w:line="240" w:lineRule="auto"/>
        <w:jc w:val="both"/>
        <w:rPr>
          <w:lang w:val="el-GR"/>
        </w:rPr>
      </w:pPr>
      <w:r>
        <w:t>CryEngine</w:t>
      </w:r>
    </w:p>
    <w:p w14:paraId="3E1FBC48" w14:textId="77777777" w:rsidR="00F266AD" w:rsidRPr="00A1215A" w:rsidRDefault="00F266AD" w:rsidP="005002DB">
      <w:pPr>
        <w:pStyle w:val="ListParagraph"/>
        <w:numPr>
          <w:ilvl w:val="1"/>
          <w:numId w:val="7"/>
        </w:numPr>
        <w:spacing w:before="100" w:beforeAutospacing="1" w:after="100" w:afterAutospacing="1" w:line="240" w:lineRule="auto"/>
        <w:jc w:val="both"/>
      </w:pPr>
      <w:r>
        <w:t>Available on GitHub full-code but non-open-source license</w:t>
      </w:r>
    </w:p>
    <w:p w14:paraId="6286DCA9" w14:textId="77777777" w:rsidR="00F266AD" w:rsidRPr="000B4570" w:rsidRDefault="00F266AD" w:rsidP="005002DB">
      <w:pPr>
        <w:pStyle w:val="ListParagraph"/>
        <w:numPr>
          <w:ilvl w:val="0"/>
          <w:numId w:val="7"/>
        </w:numPr>
        <w:spacing w:before="100" w:beforeAutospacing="1" w:after="100" w:afterAutospacing="1" w:line="240" w:lineRule="auto"/>
        <w:jc w:val="both"/>
        <w:rPr>
          <w:lang w:val="el-GR"/>
        </w:rPr>
      </w:pPr>
      <w:r>
        <w:t>Godot</w:t>
      </w:r>
    </w:p>
    <w:p w14:paraId="6ACC3CAC" w14:textId="1AA7BA31" w:rsidR="00F266AD" w:rsidRPr="00426C4B" w:rsidRDefault="00693857" w:rsidP="005002DB">
      <w:pPr>
        <w:pStyle w:val="ListParagraph"/>
        <w:numPr>
          <w:ilvl w:val="0"/>
          <w:numId w:val="7"/>
        </w:numPr>
        <w:spacing w:before="100" w:beforeAutospacing="1" w:after="100" w:afterAutospacing="1" w:line="240" w:lineRule="auto"/>
        <w:jc w:val="both"/>
        <w:rPr>
          <w:lang w:val="el-GR"/>
        </w:rPr>
      </w:pPr>
      <w:r>
        <w:t>GameMaker:</w:t>
      </w:r>
      <w:r w:rsidR="00F266AD">
        <w:t xml:space="preserve"> Studio</w:t>
      </w:r>
    </w:p>
    <w:p w14:paraId="39C1EEA4" w14:textId="43FA84F5" w:rsidR="00F266AD" w:rsidRPr="00F03C44" w:rsidRDefault="00F266AD" w:rsidP="005002DB">
      <w:pPr>
        <w:pStyle w:val="ListParagraph"/>
        <w:numPr>
          <w:ilvl w:val="0"/>
          <w:numId w:val="7"/>
        </w:numPr>
        <w:spacing w:before="100" w:beforeAutospacing="1" w:after="100" w:afterAutospacing="1" w:line="240" w:lineRule="auto"/>
        <w:jc w:val="both"/>
        <w:rPr>
          <w:lang w:val="el-GR"/>
        </w:rPr>
      </w:pPr>
      <w:r>
        <w:t>Cocos2d</w:t>
      </w:r>
    </w:p>
    <w:tbl>
      <w:tblPr>
        <w:tblStyle w:val="ListTable4-Accent6"/>
        <w:tblW w:w="0" w:type="auto"/>
        <w:tblLook w:val="04A0" w:firstRow="1" w:lastRow="0" w:firstColumn="1" w:lastColumn="0" w:noHBand="0" w:noVBand="1"/>
      </w:tblPr>
      <w:tblGrid>
        <w:gridCol w:w="1505"/>
        <w:gridCol w:w="1417"/>
        <w:gridCol w:w="826"/>
        <w:gridCol w:w="831"/>
        <w:gridCol w:w="1619"/>
        <w:gridCol w:w="958"/>
        <w:gridCol w:w="988"/>
        <w:gridCol w:w="1206"/>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6E60134E" w:rsidR="00BA72CE" w:rsidRPr="00515B40" w:rsidRDefault="00E9425F"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r w:rsidRPr="00515B40">
              <w:t>GameMaker: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44030506" w:rsidR="00373F71" w:rsidRPr="00693857" w:rsidRDefault="009E70FB" w:rsidP="009E70FB">
      <w:pPr>
        <w:pStyle w:val="Caption"/>
        <w:jc w:val="center"/>
        <w:rPr>
          <w:color w:val="1D5F25"/>
        </w:rPr>
      </w:pPr>
      <w:bookmarkStart w:id="254" w:name="_Toc98669909"/>
      <w:bookmarkStart w:id="255" w:name="_Toc98680349"/>
      <w:bookmarkStart w:id="256" w:name="_Toc98730215"/>
      <w:r w:rsidRPr="00693857">
        <w:rPr>
          <w:color w:val="1D5F25"/>
        </w:rPr>
        <w:t xml:space="preserve">Table </w:t>
      </w:r>
      <w:r w:rsidR="00B20B37">
        <w:rPr>
          <w:color w:val="1D5F25"/>
        </w:rPr>
        <w:fldChar w:fldCharType="begin"/>
      </w:r>
      <w:r w:rsidR="00B20B37">
        <w:rPr>
          <w:color w:val="1D5F25"/>
        </w:rPr>
        <w:instrText xml:space="preserve"> SEQ Table \* ARABIC </w:instrText>
      </w:r>
      <w:r w:rsidR="00B20B37">
        <w:rPr>
          <w:color w:val="1D5F25"/>
        </w:rPr>
        <w:fldChar w:fldCharType="separate"/>
      </w:r>
      <w:r w:rsidR="00CD6C5A">
        <w:rPr>
          <w:noProof/>
          <w:color w:val="1D5F25"/>
        </w:rPr>
        <w:t>1</w:t>
      </w:r>
      <w:r w:rsidR="00B20B37">
        <w:rPr>
          <w:color w:val="1D5F25"/>
        </w:rPr>
        <w:fldChar w:fldCharType="end"/>
      </w:r>
      <w:r w:rsidRPr="00693857">
        <w:rPr>
          <w:color w:val="1D5F25"/>
        </w:rPr>
        <w:t xml:space="preserve"> Engines Comparison (one) * poor and (five) ***** perfect</w:t>
      </w:r>
      <w:bookmarkEnd w:id="254"/>
      <w:bookmarkEnd w:id="255"/>
      <w:bookmarkEnd w:id="256"/>
    </w:p>
    <w:p w14:paraId="14CE468A" w14:textId="0C5B0F95" w:rsidR="008B0B55" w:rsidRDefault="008B0B55" w:rsidP="00764A74">
      <w:pPr>
        <w:pStyle w:val="Heading4"/>
      </w:pPr>
      <w:bookmarkStart w:id="257" w:name="_Toc91117387"/>
      <w:r>
        <w:t>Unreal Engine 5</w:t>
      </w:r>
      <w:bookmarkEnd w:id="257"/>
    </w:p>
    <w:p w14:paraId="4874E03E" w14:textId="73EDC25A" w:rsidR="008B0B55" w:rsidRPr="00D71E58" w:rsidRDefault="008B0B55" w:rsidP="005002DB">
      <w:pPr>
        <w:ind w:left="1440"/>
        <w:jc w:val="both"/>
        <w:rPr>
          <w:lang w:val="el-GR"/>
        </w:rPr>
      </w:pPr>
      <w:r>
        <w:rPr>
          <w:lang w:val="el-GR"/>
        </w:rPr>
        <w:t>Η</w:t>
      </w:r>
      <w:r w:rsidRPr="00DF7245">
        <w:t xml:space="preserve"> </w:t>
      </w:r>
      <w:r>
        <w:rPr>
          <w:lang w:val="el-GR"/>
        </w:rPr>
        <w:t>έκδοση</w:t>
      </w:r>
      <w:r w:rsidRPr="00DF7245">
        <w:t xml:space="preserve"> 5 </w:t>
      </w:r>
      <w:r>
        <w:rPr>
          <w:lang w:val="el-GR"/>
        </w:rPr>
        <w:t>φέρνει</w:t>
      </w:r>
      <w:r w:rsidRPr="00DF7245">
        <w:t xml:space="preserve"> </w:t>
      </w:r>
      <w:r>
        <w:rPr>
          <w:lang w:val="el-GR"/>
        </w:rPr>
        <w:t>καινοτόμες</w:t>
      </w:r>
      <w:r w:rsidRPr="00DF7245">
        <w:t xml:space="preserve"> </w:t>
      </w:r>
      <w:r>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t>User Interface(user experience)</w:t>
      </w:r>
      <w:r>
        <w:rPr>
          <w:rStyle w:val="FootnoteReference"/>
        </w:rPr>
        <w:footnoteReference w:id="6"/>
      </w:r>
      <w:r>
        <w:t>, Graphics-rendering-lighting</w:t>
      </w:r>
      <w:r w:rsidRPr="00DF7245">
        <w:t>,</w:t>
      </w:r>
      <w:r>
        <w:t xml:space="preserve"> World Building, Animation, Audio, </w:t>
      </w:r>
      <w:r w:rsidRPr="00DF7245">
        <w:t xml:space="preserve"> </w:t>
      </w:r>
      <w:r>
        <w:t>physics</w:t>
      </w:r>
      <w:r w:rsidRPr="00DF7245">
        <w:t xml:space="preserve"> </w:t>
      </w:r>
      <w:r>
        <w:t xml:space="preserve">system, Gameplay Framework, Performance and Platform Management and Platform SDK upgrades </w:t>
      </w:r>
      <w:r>
        <w:rPr>
          <w:lang w:val="el-GR"/>
        </w:rPr>
        <w:t>καθώς</w:t>
      </w:r>
      <w:r w:rsidRPr="00631071">
        <w:t xml:space="preserve"> </w:t>
      </w:r>
      <w:r>
        <w:rPr>
          <w:lang w:val="el-GR"/>
        </w:rPr>
        <w:t>κάνει</w:t>
      </w:r>
      <w:r w:rsidRPr="00631071">
        <w:t xml:space="preserve"> </w:t>
      </w:r>
      <w:r>
        <w:rPr>
          <w:lang w:val="el-GR"/>
        </w:rPr>
        <w:t>και</w:t>
      </w:r>
      <w:r w:rsidRPr="00631071">
        <w:t xml:space="preserve"> </w:t>
      </w:r>
      <w:r>
        <w:rPr>
          <w:lang w:val="el-GR"/>
        </w:rPr>
        <w:t>την</w:t>
      </w:r>
      <w:r w:rsidRPr="00631071">
        <w:t xml:space="preserve"> </w:t>
      </w:r>
      <w:r>
        <w:rPr>
          <w:lang w:val="el-GR"/>
        </w:rPr>
        <w:t>γραμμή</w:t>
      </w:r>
      <w:r w:rsidRPr="00631071">
        <w:t xml:space="preserve"> </w:t>
      </w:r>
      <w:r>
        <w:t xml:space="preserve">Blur </w:t>
      </w:r>
      <w:r>
        <w:rPr>
          <w:lang w:val="el-GR"/>
        </w:rPr>
        <w:t>για</w:t>
      </w:r>
      <w:r w:rsidRPr="00631071">
        <w:t xml:space="preserve"> </w:t>
      </w:r>
      <w:r>
        <w:rPr>
          <w:lang w:val="el-GR"/>
        </w:rPr>
        <w:t>πρώτη</w:t>
      </w:r>
      <w:r w:rsidRPr="00631071">
        <w:t xml:space="preserve"> </w:t>
      </w:r>
      <w:r>
        <w:rPr>
          <w:lang w:val="el-GR"/>
        </w:rPr>
        <w:t>φορά</w:t>
      </w:r>
      <w:r w:rsidRPr="00631071">
        <w:t xml:space="preserve"> </w:t>
      </w:r>
      <w:r>
        <w:rPr>
          <w:lang w:val="el-GR"/>
        </w:rPr>
        <w:t>σε</w:t>
      </w:r>
      <w:r w:rsidRPr="00631071">
        <w:t xml:space="preserve"> </w:t>
      </w:r>
      <w:r>
        <w:rPr>
          <w:lang w:val="el-GR"/>
        </w:rPr>
        <w:t>έντονο</w:t>
      </w:r>
      <w:r w:rsidRPr="00631071">
        <w:t xml:space="preserve"> </w:t>
      </w:r>
      <w:r>
        <w:rPr>
          <w:lang w:val="el-GR"/>
        </w:rPr>
        <w:t>βαθμό</w:t>
      </w:r>
      <w:r w:rsidRPr="00631071">
        <w:t xml:space="preserve"> </w:t>
      </w:r>
      <w:r>
        <w:rPr>
          <w:lang w:val="el-GR"/>
        </w:rPr>
        <w:t>στην</w:t>
      </w:r>
      <w:r w:rsidRPr="00631071">
        <w:t xml:space="preserve"> </w:t>
      </w:r>
      <w:r>
        <w:rPr>
          <w:lang w:val="el-GR"/>
        </w:rPr>
        <w:t>ιστορία</w:t>
      </w:r>
      <w:r w:rsidRPr="00631071">
        <w:t xml:space="preserve"> </w:t>
      </w:r>
      <w:r>
        <w:rPr>
          <w:lang w:val="el-GR"/>
        </w:rPr>
        <w:t>μεταξύ</w:t>
      </w:r>
      <w:r w:rsidRPr="00631071">
        <w:t xml:space="preserve"> </w:t>
      </w:r>
      <w:r>
        <w:t>Film industry &amp; Game industry (industry convergence/union).</w:t>
      </w:r>
      <w:sdt>
        <w:sdtPr>
          <w:id w:val="376980690"/>
          <w:citation/>
        </w:sdtPr>
        <w:sdtEndPr/>
        <w:sdtContent>
          <w:r w:rsidR="00E6077B">
            <w:fldChar w:fldCharType="begin"/>
          </w:r>
          <w:r w:rsidR="00E6077B">
            <w:instrText xml:space="preserve"> CITATION doc221 \l 1033 </w:instrText>
          </w:r>
          <w:r w:rsidR="00E6077B">
            <w:fldChar w:fldCharType="separate"/>
          </w:r>
          <w:r w:rsidR="00563C1C">
            <w:rPr>
              <w:noProof/>
            </w:rPr>
            <w:t xml:space="preserve"> </w:t>
          </w:r>
          <w:r w:rsidR="00563C1C" w:rsidRPr="001F1440">
            <w:rPr>
              <w:noProof/>
              <w:lang w:val="el-GR"/>
            </w:rPr>
            <w:t>(</w:t>
          </w:r>
          <w:r w:rsidR="00563C1C" w:rsidRPr="00563C1C">
            <w:rPr>
              <w:noProof/>
            </w:rPr>
            <w:t>docs</w:t>
          </w:r>
          <w:r w:rsidR="00563C1C" w:rsidRPr="001F1440">
            <w:rPr>
              <w:noProof/>
              <w:lang w:val="el-GR"/>
            </w:rPr>
            <w:t>.</w:t>
          </w:r>
          <w:r w:rsidR="00563C1C" w:rsidRPr="00563C1C">
            <w:rPr>
              <w:noProof/>
            </w:rPr>
            <w:t>unrealengine</w:t>
          </w:r>
          <w:r w:rsidR="00563C1C" w:rsidRPr="001F1440">
            <w:rPr>
              <w:noProof/>
              <w:lang w:val="el-GR"/>
            </w:rPr>
            <w:t>.</w:t>
          </w:r>
          <w:r w:rsidR="00563C1C" w:rsidRPr="00563C1C">
            <w:rPr>
              <w:noProof/>
            </w:rPr>
            <w:t>com</w:t>
          </w:r>
          <w:r w:rsidR="00563C1C" w:rsidRPr="001F1440">
            <w:rPr>
              <w:noProof/>
              <w:lang w:val="el-GR"/>
            </w:rPr>
            <w:t xml:space="preserve">, </w:t>
          </w:r>
          <w:r w:rsidR="00563C1C" w:rsidRPr="00563C1C">
            <w:rPr>
              <w:noProof/>
            </w:rPr>
            <w:t>n</w:t>
          </w:r>
          <w:r w:rsidR="00563C1C" w:rsidRPr="001F1440">
            <w:rPr>
              <w:noProof/>
              <w:lang w:val="el-GR"/>
            </w:rPr>
            <w:t>.</w:t>
          </w:r>
          <w:r w:rsidR="00563C1C" w:rsidRPr="00563C1C">
            <w:rPr>
              <w:noProof/>
            </w:rPr>
            <w:t>d</w:t>
          </w:r>
          <w:r w:rsidR="00563C1C" w:rsidRPr="001F1440">
            <w:rPr>
              <w:noProof/>
              <w:lang w:val="el-GR"/>
            </w:rPr>
            <w:t>.)</w:t>
          </w:r>
          <w:r w:rsidR="00E6077B">
            <w:fldChar w:fldCharType="end"/>
          </w:r>
        </w:sdtContent>
      </w:sdt>
    </w:p>
    <w:p w14:paraId="46CB88A2" w14:textId="77777777" w:rsidR="008B0B55" w:rsidRDefault="008B0B55" w:rsidP="005002DB">
      <w:pPr>
        <w:ind w:left="1440"/>
        <w:jc w:val="both"/>
        <w:rPr>
          <w:lang w:val="el-GR"/>
        </w:rPr>
      </w:pPr>
      <w:r>
        <w:rPr>
          <w:lang w:val="el-GR"/>
        </w:rPr>
        <w:lastRenderedPageBreak/>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9458E17" w14:textId="0999265F" w:rsidR="008B0B55" w:rsidRPr="005D28B4" w:rsidRDefault="008B0B55" w:rsidP="005002DB">
      <w:pPr>
        <w:pStyle w:val="ListParagraph"/>
        <w:numPr>
          <w:ilvl w:val="0"/>
          <w:numId w:val="18"/>
        </w:numPr>
        <w:jc w:val="both"/>
      </w:pPr>
      <w:r>
        <w:t xml:space="preserve">Nanite: Massive Virtualized </w:t>
      </w:r>
      <w:r w:rsidR="00E6077B">
        <w:t>micro-Polygon</w:t>
      </w:r>
      <w:r>
        <w:t xml:space="preserve"> Geometry</w:t>
      </w:r>
    </w:p>
    <w:p w14:paraId="4C68B6A9" w14:textId="559DEAB1" w:rsidR="008B0B55" w:rsidRPr="005D28B4" w:rsidRDefault="008B0B55" w:rsidP="005002DB">
      <w:pPr>
        <w:pStyle w:val="ListParagraph"/>
        <w:numPr>
          <w:ilvl w:val="0"/>
          <w:numId w:val="18"/>
        </w:numPr>
        <w:jc w:val="both"/>
      </w:pPr>
      <w:r>
        <w:t xml:space="preserve">Lumen: Real-time Global Illumination </w:t>
      </w:r>
      <w:r w:rsidR="00BD546D">
        <w:rPr>
          <w:lang w:val="el-GR"/>
        </w:rPr>
        <w:t>και</w:t>
      </w:r>
      <w:r>
        <w:t xml:space="preserve"> reflections</w:t>
      </w:r>
    </w:p>
    <w:p w14:paraId="683454F9" w14:textId="76F83815" w:rsidR="008B0B55" w:rsidRDefault="008B0B55" w:rsidP="005002DB">
      <w:pPr>
        <w:pStyle w:val="ListParagraph"/>
        <w:numPr>
          <w:ilvl w:val="0"/>
          <w:numId w:val="18"/>
        </w:numPr>
        <w:jc w:val="both"/>
      </w:pPr>
      <w:r>
        <w:t xml:space="preserve">World Partition: </w:t>
      </w:r>
      <w:r w:rsidR="00BD546D">
        <w:rPr>
          <w:lang w:val="el-GR"/>
        </w:rPr>
        <w:t>Καλύτερη</w:t>
      </w:r>
      <w:r>
        <w:t xml:space="preserve"> hierarchy </w:t>
      </w:r>
      <w:r w:rsidR="00BD546D">
        <w:rPr>
          <w:lang w:val="el-GR"/>
        </w:rPr>
        <w:t>σε</w:t>
      </w:r>
      <w:r>
        <w:t xml:space="preserve"> open world/section maps </w:t>
      </w:r>
      <w:r w:rsidR="00BD546D">
        <w:rPr>
          <w:lang w:val="el-GR"/>
        </w:rPr>
        <w:t>και</w:t>
      </w:r>
      <w:r w:rsidR="00BD546D" w:rsidRPr="00BD546D">
        <w:t xml:space="preserve"> </w:t>
      </w:r>
      <w:r w:rsidR="00BD546D">
        <w:rPr>
          <w:lang w:val="el-GR"/>
        </w:rPr>
        <w:t>καλύτερο</w:t>
      </w:r>
      <w:r>
        <w:t xml:space="preserve"> collaboration </w:t>
      </w:r>
      <w:r w:rsidR="00BD546D">
        <w:rPr>
          <w:lang w:val="el-GR"/>
        </w:rPr>
        <w:t>όταν</w:t>
      </w:r>
      <w:r w:rsidR="00BD546D" w:rsidRPr="00BD546D">
        <w:t xml:space="preserve"> </w:t>
      </w:r>
      <w:r w:rsidR="00BD546D">
        <w:rPr>
          <w:lang w:val="el-GR"/>
        </w:rPr>
        <w:t>πολλαπλοί</w:t>
      </w:r>
      <w:r w:rsidR="00BD546D" w:rsidRPr="00BD546D">
        <w:t xml:space="preserve"> </w:t>
      </w:r>
      <w:r w:rsidR="00BD546D">
        <w:rPr>
          <w:lang w:val="el-GR"/>
        </w:rPr>
        <w:t>χρήστες</w:t>
      </w:r>
      <w:r w:rsidR="00BD546D" w:rsidRPr="00BD546D">
        <w:t xml:space="preserve"> </w:t>
      </w:r>
      <w:r w:rsidR="004B52CF">
        <w:rPr>
          <w:lang w:val="el-GR"/>
        </w:rPr>
        <w:t>κάνουν</w:t>
      </w:r>
      <w:r w:rsidR="004B52CF">
        <w:t xml:space="preserve"> edit </w:t>
      </w:r>
      <w:r w:rsidR="004B52CF">
        <w:rPr>
          <w:lang w:val="el-GR"/>
        </w:rPr>
        <w:t>το</w:t>
      </w:r>
      <w:r w:rsidR="004B52CF" w:rsidRPr="004B52CF">
        <w:t xml:space="preserve"> </w:t>
      </w:r>
      <w:r w:rsidR="004B52CF">
        <w:rPr>
          <w:lang w:val="el-GR"/>
        </w:rPr>
        <w:t>ίδιο</w:t>
      </w:r>
      <w:r w:rsidR="004B52CF" w:rsidRPr="004B52CF">
        <w:t xml:space="preserve"> </w:t>
      </w:r>
      <w:r w:rsidR="004B52CF">
        <w:t>file</w:t>
      </w:r>
      <w:r w:rsidR="004B52CF" w:rsidRPr="004B52CF">
        <w:t xml:space="preserve"> </w:t>
      </w:r>
      <w:r w:rsidR="004B52CF">
        <w:rPr>
          <w:lang w:val="el-GR"/>
        </w:rPr>
        <w:t>ή</w:t>
      </w:r>
      <w:r w:rsidR="004B52CF" w:rsidRPr="004B52CF">
        <w:t xml:space="preserve"> </w:t>
      </w:r>
      <w:r w:rsidR="004B52CF">
        <w:t>map</w:t>
      </w:r>
      <w:r>
        <w:t>.</w:t>
      </w:r>
    </w:p>
    <w:p w14:paraId="4C9504FB" w14:textId="126B64EA" w:rsidR="00BD546D" w:rsidRDefault="00BD546D" w:rsidP="005002DB">
      <w:pPr>
        <w:pStyle w:val="ListParagraph"/>
        <w:numPr>
          <w:ilvl w:val="0"/>
          <w:numId w:val="18"/>
        </w:numPr>
        <w:jc w:val="both"/>
      </w:pPr>
      <w:r>
        <w:t>Niagara VFX system</w:t>
      </w:r>
    </w:p>
    <w:p w14:paraId="6F8BA9A3" w14:textId="7E6C5C3B" w:rsidR="00BD546D" w:rsidRDefault="00BD546D" w:rsidP="005002DB">
      <w:pPr>
        <w:pStyle w:val="ListParagraph"/>
        <w:numPr>
          <w:ilvl w:val="0"/>
          <w:numId w:val="18"/>
        </w:numPr>
        <w:jc w:val="both"/>
      </w:pPr>
      <w:r>
        <w:t>Metasound Low Level Audio Engine</w:t>
      </w:r>
    </w:p>
    <w:p w14:paraId="38237DE5" w14:textId="02A0888D" w:rsidR="002D4B0C" w:rsidRDefault="00F1157C" w:rsidP="005002DB">
      <w:pPr>
        <w:pStyle w:val="ListParagraph"/>
        <w:numPr>
          <w:ilvl w:val="0"/>
          <w:numId w:val="18"/>
        </w:numPr>
        <w:jc w:val="both"/>
      </w:pPr>
      <w:r w:rsidRPr="00F1157C">
        <w:t>Authoring Animation and Cinematics</w:t>
      </w:r>
      <w:r>
        <w:t xml:space="preserve"> - </w:t>
      </w:r>
      <w:r w:rsidR="007C14A2">
        <w:t>Rigging System</w:t>
      </w:r>
    </w:p>
    <w:p w14:paraId="0742BD61" w14:textId="3CE730F9" w:rsidR="00A30B3C" w:rsidRDefault="00A30B3C" w:rsidP="005002DB">
      <w:pPr>
        <w:pStyle w:val="ListParagraph"/>
        <w:numPr>
          <w:ilvl w:val="0"/>
          <w:numId w:val="18"/>
        </w:numPr>
        <w:jc w:val="both"/>
      </w:pPr>
      <w:r w:rsidRPr="00A30B3C">
        <w:t>Virtual Shadow Maps</w:t>
      </w:r>
    </w:p>
    <w:p w14:paraId="411CF16D" w14:textId="24A0F666" w:rsidR="001E63AB" w:rsidRDefault="00A30B3C" w:rsidP="005002DB">
      <w:pPr>
        <w:pStyle w:val="ListParagraph"/>
        <w:numPr>
          <w:ilvl w:val="0"/>
          <w:numId w:val="18"/>
        </w:numPr>
        <w:jc w:val="both"/>
      </w:pPr>
      <w:r w:rsidRPr="00A30B3C">
        <w:t>Temporal Super Resolution</w:t>
      </w:r>
    </w:p>
    <w:p w14:paraId="27F7BD8B" w14:textId="417521DA" w:rsidR="001A7A4F" w:rsidRPr="001A7A4F" w:rsidRDefault="001A7A4F" w:rsidP="005002DB">
      <w:pPr>
        <w:pStyle w:val="ListParagraph"/>
        <w:ind w:left="2160"/>
        <w:jc w:val="both"/>
      </w:pPr>
      <w:r>
        <w:t>And more …!</w:t>
      </w:r>
    </w:p>
    <w:p w14:paraId="3F0572D9" w14:textId="61A3DB60" w:rsidR="000423E8" w:rsidRDefault="003B0DE2" w:rsidP="003B0DE2">
      <w:pPr>
        <w:pStyle w:val="Heading3"/>
      </w:pPr>
      <w:bookmarkStart w:id="258" w:name="_Toc98779114"/>
      <w:r>
        <w:t>3D Pipeline</w:t>
      </w:r>
      <w:bookmarkEnd w:id="258"/>
    </w:p>
    <w:p w14:paraId="58EF5681" w14:textId="76640D27" w:rsidR="00EF1444" w:rsidRPr="00197F40" w:rsidRDefault="00C84A13" w:rsidP="005002DB">
      <w:pPr>
        <w:jc w:val="both"/>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5002DB">
      <w:pPr>
        <w:jc w:val="both"/>
      </w:pPr>
      <w:r>
        <w:rPr>
          <w:lang w:val="el-GR"/>
        </w:rPr>
        <w:t>Το</w:t>
      </w:r>
      <w:r w:rsidRPr="00C52B69">
        <w:t xml:space="preserve"> </w:t>
      </w:r>
      <w:r>
        <w:rPr>
          <w:lang w:val="el-GR"/>
        </w:rPr>
        <w:t>εξής</w:t>
      </w:r>
      <w:r w:rsidRPr="00C52B69">
        <w:t xml:space="preserve">: </w:t>
      </w:r>
      <w:r w:rsidR="00C52B69">
        <w:t xml:space="preserve">Blender -&gt; ZBrush -&gt; Blender -&gt; Substance Designer -&gt; Substance Painter -&gt; </w:t>
      </w:r>
      <w:r w:rsidR="00087B22">
        <w:t>Unreal Engine</w:t>
      </w:r>
    </w:p>
    <w:p w14:paraId="6588F5B7" w14:textId="7DF43EA3" w:rsidR="007F0CF9" w:rsidRPr="007F0CF9" w:rsidRDefault="007F0CF9" w:rsidP="005002DB">
      <w:pPr>
        <w:jc w:val="both"/>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βαδίζει προς την μοναδιαία πληρότητα.</w:t>
      </w:r>
    </w:p>
    <w:p w14:paraId="38AB5802" w14:textId="0648EE9E" w:rsidR="00157D13" w:rsidRDefault="00C1005E" w:rsidP="00157D13">
      <w:pPr>
        <w:pStyle w:val="Heading3"/>
      </w:pPr>
      <w:bookmarkStart w:id="259" w:name="_Toc98779115"/>
      <w:r>
        <w:t>Game Engine Development</w:t>
      </w:r>
      <w:bookmarkEnd w:id="259"/>
    </w:p>
    <w:p w14:paraId="76A732BC" w14:textId="7AB5F403" w:rsidR="007518A4" w:rsidRDefault="007518A4" w:rsidP="007518A4">
      <w:pPr>
        <w:pStyle w:val="Heading4"/>
      </w:pPr>
      <w:r>
        <w:t>Film &amp; Game industry</w:t>
      </w:r>
    </w:p>
    <w:p w14:paraId="7482FFFE" w14:textId="6244C555" w:rsidR="007518A4" w:rsidRDefault="00DA1D1F" w:rsidP="005002DB">
      <w:pPr>
        <w:jc w:val="both"/>
        <w:rPr>
          <w:lang w:val="el-GR"/>
        </w:rPr>
      </w:pPr>
      <w:r>
        <w:rPr>
          <w:lang w:val="el-GR"/>
        </w:rPr>
        <w:t>Οι δύο αυτές βιομηχανίες είναι το ίδιο νόμισμα αλλά διαφορετική όψη του (</w:t>
      </w:r>
      <w:r w:rsidRPr="00DA1D1F">
        <w:rPr>
          <w:i/>
          <w:iCs/>
          <w:lang w:val="el-GR"/>
        </w:rPr>
        <w:t>μεριά</w:t>
      </w:r>
      <w:r>
        <w:rPr>
          <w:lang w:val="el-GR"/>
        </w:rPr>
        <w:t>) καθώς οι διαδικασίες</w:t>
      </w:r>
      <w:r w:rsidR="002B0BF0">
        <w:rPr>
          <w:lang w:val="el-GR"/>
        </w:rPr>
        <w:t>/</w:t>
      </w:r>
      <w:r w:rsidR="002B0BF0">
        <w:t>workflow</w:t>
      </w:r>
      <w:r w:rsidR="002B0BF0" w:rsidRPr="002B0BF0">
        <w:rPr>
          <w:lang w:val="el-GR"/>
        </w:rPr>
        <w:t xml:space="preserve"> </w:t>
      </w:r>
      <w:r w:rsidR="002B0BF0">
        <w:rPr>
          <w:lang w:val="el-GR"/>
        </w:rPr>
        <w:t xml:space="preserve">τους είναι σχεδόν παρόμοια με την διαφορά ότι μια ταινία είναι </w:t>
      </w:r>
      <w:r w:rsidR="002B0BF0">
        <w:t>Linear</w:t>
      </w:r>
      <w:r w:rsidR="002B0BF0" w:rsidRPr="002B0BF0">
        <w:rPr>
          <w:lang w:val="el-GR"/>
        </w:rPr>
        <w:t xml:space="preserve"> </w:t>
      </w:r>
      <w:r w:rsidR="002B0BF0">
        <w:rPr>
          <w:lang w:val="el-GR"/>
        </w:rPr>
        <w:t xml:space="preserve">και </w:t>
      </w:r>
      <w:r w:rsidR="002B0BF0">
        <w:t>fixed</w:t>
      </w:r>
      <w:r w:rsidR="002B0BF0" w:rsidRPr="002B0BF0">
        <w:rPr>
          <w:lang w:val="el-GR"/>
        </w:rPr>
        <w:t xml:space="preserve"> </w:t>
      </w:r>
      <w:r w:rsidR="002B0BF0">
        <w:rPr>
          <w:lang w:val="el-GR"/>
        </w:rPr>
        <w:t xml:space="preserve">ενώ ένα βιντεοπαιχνίδι/εικονικός κόσμος είναι </w:t>
      </w:r>
      <w:r w:rsidR="002B0BF0">
        <w:t>real</w:t>
      </w:r>
      <w:r w:rsidR="002B0BF0" w:rsidRPr="002B0BF0">
        <w:rPr>
          <w:lang w:val="el-GR"/>
        </w:rPr>
        <w:t>-</w:t>
      </w:r>
      <w:r w:rsidR="002B0BF0">
        <w:t>time</w:t>
      </w:r>
      <w:r w:rsidR="002B0BF0" w:rsidRPr="002B0BF0">
        <w:rPr>
          <w:lang w:val="el-GR"/>
        </w:rPr>
        <w:t xml:space="preserve"> </w:t>
      </w:r>
      <w:r w:rsidR="002B0BF0">
        <w:t>interactive</w:t>
      </w:r>
      <w:r w:rsidR="002B0BF0" w:rsidRPr="002B0BF0">
        <w:rPr>
          <w:lang w:val="el-GR"/>
        </w:rPr>
        <w:t xml:space="preserve"> </w:t>
      </w:r>
      <w:r w:rsidR="002B0BF0">
        <w:rPr>
          <w:lang w:val="el-GR"/>
        </w:rPr>
        <w:t xml:space="preserve">και </w:t>
      </w:r>
      <w:r w:rsidR="002B0BF0">
        <w:t>Non</w:t>
      </w:r>
      <w:r w:rsidR="002B0BF0" w:rsidRPr="002B0BF0">
        <w:rPr>
          <w:lang w:val="el-GR"/>
        </w:rPr>
        <w:t>-</w:t>
      </w:r>
      <w:r w:rsidR="002B0BF0">
        <w:t>linear</w:t>
      </w:r>
      <w:r w:rsidR="002B0BF0" w:rsidRPr="002B0BF0">
        <w:rPr>
          <w:lang w:val="el-GR"/>
        </w:rPr>
        <w:t xml:space="preserve"> </w:t>
      </w:r>
      <w:r w:rsidR="002B0BF0">
        <w:t>story</w:t>
      </w:r>
      <w:r w:rsidR="002B0BF0" w:rsidRPr="002B0BF0">
        <w:rPr>
          <w:lang w:val="el-GR"/>
        </w:rPr>
        <w:t>-</w:t>
      </w:r>
      <w:r w:rsidR="002B0BF0">
        <w:t>telling</w:t>
      </w:r>
      <w:r w:rsidR="002B0BF0" w:rsidRPr="002B0BF0">
        <w:rPr>
          <w:lang w:val="el-GR"/>
        </w:rPr>
        <w:t>.</w:t>
      </w:r>
      <w:r w:rsidR="009C70C0" w:rsidRPr="009C70C0">
        <w:rPr>
          <w:lang w:val="el-GR"/>
        </w:rPr>
        <w:t xml:space="preserve"> </w:t>
      </w:r>
      <w:r w:rsidR="009C70C0">
        <w:rPr>
          <w:lang w:val="el-GR"/>
        </w:rPr>
        <w:t xml:space="preserve">Η ύπαρξη των τεχνολογιών είναι να δημιουργούν πάντα ένα </w:t>
      </w:r>
      <w:r w:rsidR="009C70C0">
        <w:t>abstraction</w:t>
      </w:r>
      <w:r w:rsidR="009C70C0" w:rsidRPr="009C70C0">
        <w:rPr>
          <w:lang w:val="el-GR"/>
        </w:rPr>
        <w:t xml:space="preserve"> </w:t>
      </w:r>
      <w:r w:rsidR="009C70C0">
        <w:t>layer</w:t>
      </w:r>
      <w:r w:rsidR="009C70C0" w:rsidRPr="009C70C0">
        <w:rPr>
          <w:lang w:val="el-GR"/>
        </w:rPr>
        <w:t xml:space="preserve"> </w:t>
      </w:r>
      <w:r w:rsidR="009C70C0">
        <w:rPr>
          <w:lang w:val="el-GR"/>
        </w:rPr>
        <w:t xml:space="preserve">στα </w:t>
      </w:r>
      <w:r w:rsidR="009C70C0">
        <w:t>workflows</w:t>
      </w:r>
      <w:r w:rsidR="009C70C0" w:rsidRPr="009C70C0">
        <w:rPr>
          <w:lang w:val="el-GR"/>
        </w:rPr>
        <w:t xml:space="preserve"> </w:t>
      </w:r>
      <w:r w:rsidR="009C70C0">
        <w:rPr>
          <w:lang w:val="el-GR"/>
        </w:rPr>
        <w:t xml:space="preserve">ώστε να φτιάχνεις μια φορά κάτι και να γίνεται </w:t>
      </w:r>
      <w:r w:rsidR="009C70C0">
        <w:t>deploy</w:t>
      </w:r>
      <w:r w:rsidR="009C70C0" w:rsidRPr="009C70C0">
        <w:rPr>
          <w:lang w:val="el-GR"/>
        </w:rPr>
        <w:t xml:space="preserve"> </w:t>
      </w:r>
      <w:r w:rsidR="009C70C0">
        <w:rPr>
          <w:lang w:val="el-GR"/>
        </w:rPr>
        <w:t>παντού το ίδιο ισχύει και εδώ.</w:t>
      </w:r>
      <w:r w:rsidR="00D551EA">
        <w:rPr>
          <w:lang w:val="el-GR"/>
        </w:rPr>
        <w:t xml:space="preserve"> Στο καλλιτεχνικό κομμάτι για παράδειγμα μια ταινία λόγο του </w:t>
      </w:r>
      <w:r w:rsidR="00D551EA">
        <w:t>pre</w:t>
      </w:r>
      <w:r w:rsidR="00D551EA" w:rsidRPr="00D551EA">
        <w:rPr>
          <w:lang w:val="el-GR"/>
        </w:rPr>
        <w:t>-</w:t>
      </w:r>
      <w:r w:rsidR="00D551EA">
        <w:t>rendered</w:t>
      </w:r>
      <w:r w:rsidR="00D551EA">
        <w:rPr>
          <w:rStyle w:val="FootnoteReference"/>
        </w:rPr>
        <w:footnoteReference w:id="7"/>
      </w:r>
      <w:r w:rsidR="00457258" w:rsidRPr="00457258">
        <w:rPr>
          <w:lang w:val="el-GR"/>
        </w:rPr>
        <w:t xml:space="preserve"> </w:t>
      </w:r>
      <w:r w:rsidR="00457258">
        <w:t>phase</w:t>
      </w:r>
      <w:r w:rsidR="00457258" w:rsidRPr="00457258">
        <w:rPr>
          <w:lang w:val="el-GR"/>
        </w:rPr>
        <w:t xml:space="preserve"> </w:t>
      </w:r>
      <w:r w:rsidR="00291134">
        <w:rPr>
          <w:lang w:val="el-GR"/>
        </w:rPr>
        <w:t>τα 3</w:t>
      </w:r>
      <w:r w:rsidR="00291134">
        <w:t>D</w:t>
      </w:r>
      <w:r w:rsidR="00291134" w:rsidRPr="00291134">
        <w:rPr>
          <w:lang w:val="el-GR"/>
        </w:rPr>
        <w:t xml:space="preserve"> </w:t>
      </w:r>
      <w:r w:rsidR="00291134">
        <w:rPr>
          <w:lang w:val="el-GR"/>
        </w:rPr>
        <w:t xml:space="preserve">μοντέλα είναι ακραίας λεπτομέρειας που τα </w:t>
      </w:r>
      <w:r w:rsidR="00291134">
        <w:t>Polygons</w:t>
      </w:r>
      <w:r w:rsidR="00291134" w:rsidRPr="00291134">
        <w:rPr>
          <w:lang w:val="el-GR"/>
        </w:rPr>
        <w:t xml:space="preserve"> </w:t>
      </w:r>
      <w:r w:rsidR="00291134">
        <w:rPr>
          <w:lang w:val="el-GR"/>
        </w:rPr>
        <w:t xml:space="preserve">φτάνουν </w:t>
      </w:r>
      <w:r w:rsidR="00291134">
        <w:t>billions</w:t>
      </w:r>
      <w:r w:rsidR="00291134" w:rsidRPr="00291134">
        <w:rPr>
          <w:lang w:val="el-GR"/>
        </w:rPr>
        <w:t>/</w:t>
      </w:r>
      <w:r w:rsidR="00291134">
        <w:t>trillions</w:t>
      </w:r>
      <w:r w:rsidR="00291134" w:rsidRPr="00291134">
        <w:rPr>
          <w:lang w:val="el-GR"/>
        </w:rPr>
        <w:t xml:space="preserve"> </w:t>
      </w:r>
      <w:r w:rsidR="00291134">
        <w:rPr>
          <w:lang w:val="el-GR"/>
        </w:rPr>
        <w:t xml:space="preserve">ενώ φυσικά σε ένα βιντεοπαιχνίδι </w:t>
      </w:r>
      <w:r w:rsidR="00291134">
        <w:t>real</w:t>
      </w:r>
      <w:r w:rsidR="00291134" w:rsidRPr="00291134">
        <w:rPr>
          <w:lang w:val="el-GR"/>
        </w:rPr>
        <w:t>-</w:t>
      </w:r>
      <w:r w:rsidR="00291134">
        <w:t>time</w:t>
      </w:r>
      <w:r w:rsidR="00291134" w:rsidRPr="00291134">
        <w:rPr>
          <w:lang w:val="el-GR"/>
        </w:rPr>
        <w:t xml:space="preserve"> </w:t>
      </w:r>
      <w:r w:rsidR="00291134">
        <w:rPr>
          <w:lang w:val="el-GR"/>
        </w:rPr>
        <w:t xml:space="preserve">δεν υπάρχει αυτή η δυνατότητα να γίνει </w:t>
      </w:r>
      <w:r w:rsidR="00291134">
        <w:t>render</w:t>
      </w:r>
      <w:r w:rsidR="00291134" w:rsidRPr="00291134">
        <w:rPr>
          <w:lang w:val="el-GR"/>
        </w:rPr>
        <w:t xml:space="preserve"> </w:t>
      </w:r>
      <w:r w:rsidR="00291134">
        <w:rPr>
          <w:lang w:val="el-GR"/>
        </w:rPr>
        <w:t xml:space="preserve">κάτι τόσο πολύπλοκο τουλάχιστον όχι </w:t>
      </w:r>
      <w:r w:rsidR="009F7F19">
        <w:rPr>
          <w:lang w:val="el-GR"/>
        </w:rPr>
        <w:t>άμα</w:t>
      </w:r>
      <w:r w:rsidR="00291134">
        <w:rPr>
          <w:lang w:val="el-GR"/>
        </w:rPr>
        <w:t xml:space="preserve"> δεν έχεις έναν μη προσιτό </w:t>
      </w:r>
      <w:r w:rsidR="009F7F19">
        <w:rPr>
          <w:lang w:val="el-GR"/>
        </w:rPr>
        <w:t>εξοπλισμό από το κοινό καταναλωτή (</w:t>
      </w:r>
      <w:r w:rsidR="009F7F19" w:rsidRPr="00261D58">
        <w:rPr>
          <w:i/>
          <w:iCs/>
          <w:lang w:val="el-GR"/>
        </w:rPr>
        <w:t xml:space="preserve">μέσο χρήστη και δαπάνη του σε </w:t>
      </w:r>
      <w:r w:rsidR="00261D58" w:rsidRPr="00261D58">
        <w:rPr>
          <w:i/>
          <w:iCs/>
          <w:lang w:val="el-GR"/>
        </w:rPr>
        <w:t>τεχνολογικά είδη</w:t>
      </w:r>
      <w:r w:rsidR="009F7F19">
        <w:rPr>
          <w:lang w:val="el-GR"/>
        </w:rPr>
        <w:t>).</w:t>
      </w:r>
      <w:r w:rsidR="00261D58">
        <w:rPr>
          <w:lang w:val="el-GR"/>
        </w:rPr>
        <w:t xml:space="preserve"> Έτσι εισέρχεται το μειονέκτημα ότι </w:t>
      </w:r>
      <w:r w:rsidR="0088243B">
        <w:rPr>
          <w:lang w:val="el-GR"/>
        </w:rPr>
        <w:t>άμα</w:t>
      </w:r>
      <w:r w:rsidR="00261D58">
        <w:rPr>
          <w:lang w:val="el-GR"/>
        </w:rPr>
        <w:t xml:space="preserve"> ένα </w:t>
      </w:r>
      <w:r w:rsidR="00261D58" w:rsidRPr="00261D58">
        <w:rPr>
          <w:lang w:val="el-GR"/>
        </w:rPr>
        <w:t>3</w:t>
      </w:r>
      <w:r w:rsidR="00261D58">
        <w:t>D</w:t>
      </w:r>
      <w:r w:rsidR="00261D58" w:rsidRPr="00261D58">
        <w:rPr>
          <w:lang w:val="el-GR"/>
        </w:rPr>
        <w:t xml:space="preserve"> </w:t>
      </w:r>
      <w:r w:rsidR="00261D58">
        <w:rPr>
          <w:lang w:val="el-GR"/>
        </w:rPr>
        <w:t xml:space="preserve">μοντέλο από ταινία θες να το βάλεις σε παιχνίδι πρέπει να </w:t>
      </w:r>
      <w:r w:rsidR="0088243B">
        <w:rPr>
          <w:lang w:val="el-GR"/>
        </w:rPr>
        <w:t xml:space="preserve">το κάνεις ένα μεγάλο </w:t>
      </w:r>
      <w:r w:rsidR="0088243B">
        <w:t>iteration</w:t>
      </w:r>
      <w:r w:rsidR="0088243B" w:rsidRPr="0088243B">
        <w:rPr>
          <w:lang w:val="el-GR"/>
        </w:rPr>
        <w:t xml:space="preserve"> </w:t>
      </w:r>
      <w:r w:rsidR="0088243B">
        <w:rPr>
          <w:lang w:val="el-GR"/>
        </w:rPr>
        <w:t xml:space="preserve">το </w:t>
      </w:r>
      <w:r w:rsidR="0088243B">
        <w:t>topology</w:t>
      </w:r>
      <w:r w:rsidR="0088243B" w:rsidRPr="0088243B">
        <w:rPr>
          <w:lang w:val="el-GR"/>
        </w:rPr>
        <w:t xml:space="preserve"> </w:t>
      </w:r>
      <w:r w:rsidR="0088243B">
        <w:rPr>
          <w:lang w:val="el-GR"/>
        </w:rPr>
        <w:t>του ώστε να είναι προσιτό και υπολογίσιμο μαθηματικά από τις κάρτες γραφικών μεσαίους κόστους</w:t>
      </w:r>
      <w:r w:rsidR="00784B7B">
        <w:rPr>
          <w:lang w:val="el-GR"/>
        </w:rPr>
        <w:t xml:space="preserve">. Πολλές φορές όμως αυτό δεν είναι εφικτό </w:t>
      </w:r>
      <w:r w:rsidR="00151092">
        <w:rPr>
          <w:lang w:val="el-GR"/>
        </w:rPr>
        <w:t>λόγο</w:t>
      </w:r>
      <w:r w:rsidR="00784B7B">
        <w:rPr>
          <w:lang w:val="el-GR"/>
        </w:rPr>
        <w:t xml:space="preserve"> τεχνικών περιορισμών η διαφορετικών χρήσεων </w:t>
      </w:r>
      <w:r w:rsidR="00784B7B">
        <w:t>workflow</w:t>
      </w:r>
      <w:r w:rsidR="00784B7B" w:rsidRPr="00784B7B">
        <w:rPr>
          <w:lang w:val="el-GR"/>
        </w:rPr>
        <w:t xml:space="preserve"> </w:t>
      </w:r>
      <w:r w:rsidR="00784B7B">
        <w:rPr>
          <w:lang w:val="el-GR"/>
        </w:rPr>
        <w:t>του 3</w:t>
      </w:r>
      <w:r w:rsidR="00784B7B">
        <w:t>D</w:t>
      </w:r>
      <w:r w:rsidR="00784B7B" w:rsidRPr="00784B7B">
        <w:rPr>
          <w:lang w:val="el-GR"/>
        </w:rPr>
        <w:t xml:space="preserve"> </w:t>
      </w:r>
      <w:r w:rsidR="00784B7B">
        <w:t>model</w:t>
      </w:r>
      <w:r w:rsidR="00784B7B" w:rsidRPr="00784B7B">
        <w:rPr>
          <w:lang w:val="el-GR"/>
        </w:rPr>
        <w:t xml:space="preserve"> </w:t>
      </w:r>
      <w:r w:rsidR="00784B7B">
        <w:rPr>
          <w:lang w:val="el-GR"/>
        </w:rPr>
        <w:t xml:space="preserve">π.χ., ο καλλιτέχνης επέλεξε </w:t>
      </w:r>
      <w:r w:rsidR="00784B7B">
        <w:t>destructive</w:t>
      </w:r>
      <w:r w:rsidR="00784B7B" w:rsidRPr="00784B7B">
        <w:rPr>
          <w:lang w:val="el-GR"/>
        </w:rPr>
        <w:t xml:space="preserve"> </w:t>
      </w:r>
      <w:r w:rsidR="00784B7B">
        <w:t>workflow</w:t>
      </w:r>
      <w:r w:rsidR="00784B7B" w:rsidRPr="00784B7B">
        <w:rPr>
          <w:lang w:val="el-GR"/>
        </w:rPr>
        <w:t xml:space="preserve"> </w:t>
      </w:r>
      <w:r w:rsidR="00784B7B">
        <w:rPr>
          <w:lang w:val="el-GR"/>
        </w:rPr>
        <w:t xml:space="preserve">διότι μόνο έτσι έβγαινε το επιθυμητό αποτέλεσμα για καλύτερη οπτική απεικόνιση του σε μια ταινία. Σε τέτοια περίπτωση είναι αδύνατη η προσέγγιση ενός </w:t>
      </w:r>
      <w:r w:rsidR="00784B7B">
        <w:t>iteration</w:t>
      </w:r>
      <w:r w:rsidR="00784B7B" w:rsidRPr="00784B7B">
        <w:rPr>
          <w:lang w:val="el-GR"/>
        </w:rPr>
        <w:t xml:space="preserve"> </w:t>
      </w:r>
      <w:r w:rsidR="00784B7B">
        <w:rPr>
          <w:lang w:val="el-GR"/>
        </w:rPr>
        <w:t xml:space="preserve">για </w:t>
      </w:r>
      <w:r w:rsidR="00784B7B">
        <w:t>reduce</w:t>
      </w:r>
      <w:r w:rsidR="00784B7B" w:rsidRPr="00784B7B">
        <w:rPr>
          <w:lang w:val="el-GR"/>
        </w:rPr>
        <w:t xml:space="preserve"> </w:t>
      </w:r>
      <w:r w:rsidR="00784B7B">
        <w:t>topology</w:t>
      </w:r>
      <w:r w:rsidR="00784B7B" w:rsidRPr="00784B7B">
        <w:rPr>
          <w:lang w:val="el-GR"/>
        </w:rPr>
        <w:t xml:space="preserve"> </w:t>
      </w:r>
      <w:r w:rsidR="00784B7B">
        <w:t>polygon</w:t>
      </w:r>
      <w:r w:rsidR="00784B7B">
        <w:rPr>
          <w:lang w:val="el-GR"/>
        </w:rPr>
        <w:t xml:space="preserve"> τακτικής και θα </w:t>
      </w:r>
      <w:r w:rsidR="00784B7B">
        <w:rPr>
          <w:lang w:val="el-GR"/>
        </w:rPr>
        <w:lastRenderedPageBreak/>
        <w:t>πρέπει να δημιουργηθεί ξανά το μοντέλο από την αρχή</w:t>
      </w:r>
      <w:r w:rsidR="008741BE">
        <w:rPr>
          <w:rStyle w:val="FootnoteReference"/>
          <w:lang w:val="el-GR"/>
        </w:rPr>
        <w:footnoteReference w:id="8"/>
      </w:r>
      <w:r w:rsidR="00D93120" w:rsidRPr="00D93120">
        <w:rPr>
          <w:lang w:val="el-GR"/>
        </w:rPr>
        <w:t>.</w:t>
      </w:r>
      <w:r w:rsidR="00D93120">
        <w:rPr>
          <w:lang w:val="el-GR"/>
        </w:rPr>
        <w:t xml:space="preserve"> Τι θα γινόταν όμως άμα υπήρχε ένα λογισμικό που να αναλάμβανε αυτόματα αυτό το </w:t>
      </w:r>
      <w:r w:rsidR="00D93120">
        <w:t>refinement</w:t>
      </w:r>
      <w:r w:rsidR="00D93120" w:rsidRPr="00D93120">
        <w:rPr>
          <w:lang w:val="el-GR"/>
        </w:rPr>
        <w:t xml:space="preserve"> </w:t>
      </w:r>
      <w:r w:rsidR="00D93120">
        <w:rPr>
          <w:lang w:val="el-GR"/>
        </w:rPr>
        <w:t xml:space="preserve">των </w:t>
      </w:r>
      <w:r w:rsidR="00D93120" w:rsidRPr="00D93120">
        <w:rPr>
          <w:lang w:val="el-GR"/>
        </w:rPr>
        <w:t>3</w:t>
      </w:r>
      <w:r w:rsidR="00D93120">
        <w:t>D</w:t>
      </w:r>
      <w:r w:rsidR="00D93120" w:rsidRPr="00D93120">
        <w:rPr>
          <w:lang w:val="el-GR"/>
        </w:rPr>
        <w:t xml:space="preserve"> </w:t>
      </w:r>
      <w:r w:rsidR="00D93120">
        <w:t>model</w:t>
      </w:r>
      <w:r w:rsidR="00D93120" w:rsidRPr="00D93120">
        <w:rPr>
          <w:lang w:val="el-GR"/>
        </w:rPr>
        <w:t xml:space="preserve"> </w:t>
      </w:r>
      <w:r w:rsidR="00D93120">
        <w:rPr>
          <w:lang w:val="el-GR"/>
        </w:rPr>
        <w:t xml:space="preserve">αλλά και </w:t>
      </w:r>
      <w:r w:rsidR="00D93120">
        <w:t>platform</w:t>
      </w:r>
      <w:r w:rsidR="00D93120" w:rsidRPr="00D93120">
        <w:rPr>
          <w:lang w:val="el-GR"/>
        </w:rPr>
        <w:t xml:space="preserve"> </w:t>
      </w:r>
      <w:r w:rsidR="00D93120">
        <w:t>deploy</w:t>
      </w:r>
      <w:r w:rsidR="00D93120" w:rsidRPr="00D93120">
        <w:rPr>
          <w:lang w:val="el-GR"/>
        </w:rPr>
        <w:t xml:space="preserve"> </w:t>
      </w:r>
      <w:r w:rsidR="00D93120">
        <w:rPr>
          <w:lang w:val="el-GR"/>
        </w:rPr>
        <w:t>(</w:t>
      </w:r>
      <w:r w:rsidR="00D93120" w:rsidRPr="00D93120">
        <w:rPr>
          <w:i/>
          <w:iCs/>
          <w:lang w:val="el-GR"/>
        </w:rPr>
        <w:t xml:space="preserve">γιατί μην ξεχνάμε ότι κάθε </w:t>
      </w:r>
      <w:r w:rsidR="00D93120" w:rsidRPr="00D93120">
        <w:rPr>
          <w:i/>
          <w:iCs/>
        </w:rPr>
        <w:t>platform</w:t>
      </w:r>
      <w:r w:rsidR="00D93120" w:rsidRPr="00D93120">
        <w:rPr>
          <w:i/>
          <w:iCs/>
          <w:lang w:val="el-GR"/>
        </w:rPr>
        <w:t xml:space="preserve"> με δική της υπολογιστική ισχύ χρειάζεται διαφορετικό 3</w:t>
      </w:r>
      <w:r w:rsidR="00D93120" w:rsidRPr="00D93120">
        <w:rPr>
          <w:i/>
          <w:iCs/>
        </w:rPr>
        <w:t>D</w:t>
      </w:r>
      <w:r w:rsidR="00D93120" w:rsidRPr="00D93120">
        <w:rPr>
          <w:i/>
          <w:iCs/>
          <w:lang w:val="el-GR"/>
        </w:rPr>
        <w:t xml:space="preserve"> </w:t>
      </w:r>
      <w:r w:rsidR="00D93120" w:rsidRPr="00D93120">
        <w:rPr>
          <w:i/>
          <w:iCs/>
        </w:rPr>
        <w:t>model</w:t>
      </w:r>
      <w:r w:rsidR="00D93120" w:rsidRPr="00D93120">
        <w:rPr>
          <w:i/>
          <w:iCs/>
          <w:lang w:val="el-GR"/>
        </w:rPr>
        <w:t xml:space="preserve"> </w:t>
      </w:r>
      <w:r w:rsidR="00D93120" w:rsidRPr="00D93120">
        <w:rPr>
          <w:i/>
          <w:iCs/>
        </w:rPr>
        <w:t>polygon</w:t>
      </w:r>
      <w:r w:rsidR="00D93120" w:rsidRPr="00D93120">
        <w:rPr>
          <w:i/>
          <w:iCs/>
          <w:lang w:val="el-GR"/>
        </w:rPr>
        <w:t xml:space="preserve"> </w:t>
      </w:r>
      <w:r w:rsidR="00D93120" w:rsidRPr="00D93120">
        <w:rPr>
          <w:i/>
          <w:iCs/>
        </w:rPr>
        <w:t>count</w:t>
      </w:r>
      <w:r w:rsidR="00D93120" w:rsidRPr="00D93120">
        <w:rPr>
          <w:i/>
          <w:iCs/>
          <w:lang w:val="el-GR"/>
        </w:rPr>
        <w:t xml:space="preserve"> προσαρμοσμένο στις δικές τις δυνατότητες</w:t>
      </w:r>
      <w:r w:rsidR="00D93120">
        <w:rPr>
          <w:lang w:val="el-GR"/>
        </w:rPr>
        <w:t xml:space="preserve">) ώστε </w:t>
      </w:r>
      <w:r w:rsidR="00D93120">
        <w:t>build</w:t>
      </w:r>
      <w:r w:rsidR="00D93120" w:rsidRPr="00D93120">
        <w:rPr>
          <w:lang w:val="el-GR"/>
        </w:rPr>
        <w:t xml:space="preserve"> </w:t>
      </w:r>
      <w:r w:rsidR="00D93120">
        <w:t>once</w:t>
      </w:r>
      <w:r w:rsidR="00D93120" w:rsidRPr="00D93120">
        <w:rPr>
          <w:lang w:val="el-GR"/>
        </w:rPr>
        <w:t xml:space="preserve"> (</w:t>
      </w:r>
      <w:r w:rsidR="00D93120">
        <w:t>high</w:t>
      </w:r>
      <w:r w:rsidR="00D93120" w:rsidRPr="00D93120">
        <w:rPr>
          <w:lang w:val="el-GR"/>
        </w:rPr>
        <w:t xml:space="preserve"> </w:t>
      </w:r>
      <w:r w:rsidR="00D93120">
        <w:t>poly</w:t>
      </w:r>
      <w:r w:rsidR="00D93120" w:rsidRPr="00D93120">
        <w:rPr>
          <w:lang w:val="el-GR"/>
        </w:rPr>
        <w:t xml:space="preserve"> </w:t>
      </w:r>
      <w:r w:rsidR="00D93120">
        <w:t>film</w:t>
      </w:r>
      <w:r w:rsidR="00D93120" w:rsidRPr="00D93120">
        <w:rPr>
          <w:lang w:val="el-GR"/>
        </w:rPr>
        <w:t xml:space="preserve"> </w:t>
      </w:r>
      <w:r w:rsidR="00D93120">
        <w:t>quality</w:t>
      </w:r>
      <w:r w:rsidR="00D93120" w:rsidRPr="00D93120">
        <w:rPr>
          <w:lang w:val="el-GR"/>
        </w:rPr>
        <w:t xml:space="preserve">) &amp; </w:t>
      </w:r>
      <w:r w:rsidR="00D93120">
        <w:t>deploy</w:t>
      </w:r>
      <w:r w:rsidR="00D93120" w:rsidRPr="00D93120">
        <w:rPr>
          <w:lang w:val="el-GR"/>
        </w:rPr>
        <w:t xml:space="preserve"> </w:t>
      </w:r>
      <w:r w:rsidR="00D93120">
        <w:t>everywhere</w:t>
      </w:r>
      <w:r w:rsidR="00D93120" w:rsidRPr="00D93120">
        <w:rPr>
          <w:lang w:val="el-GR"/>
        </w:rPr>
        <w:t xml:space="preserve">? </w:t>
      </w:r>
      <w:r w:rsidR="00D93120">
        <w:rPr>
          <w:lang w:val="el-GR"/>
        </w:rPr>
        <w:t xml:space="preserve">Αυτό έχει επιτευχθεί την παρούσα χρονική στιγμή συγγραφής αυτής της έρευνας μόνο από την </w:t>
      </w:r>
      <w:r w:rsidR="00D93120">
        <w:t>Unreal</w:t>
      </w:r>
      <w:r w:rsidR="00D93120" w:rsidRPr="00D93120">
        <w:rPr>
          <w:lang w:val="el-GR"/>
        </w:rPr>
        <w:t xml:space="preserve"> </w:t>
      </w:r>
      <w:r w:rsidR="00D93120">
        <w:t>Engine</w:t>
      </w:r>
      <w:r w:rsidR="00D93120" w:rsidRPr="00D93120">
        <w:rPr>
          <w:lang w:val="el-GR"/>
        </w:rPr>
        <w:t xml:space="preserve"> 5+ </w:t>
      </w:r>
      <w:r w:rsidR="00D93120">
        <w:rPr>
          <w:lang w:val="el-GR"/>
        </w:rPr>
        <w:t xml:space="preserve">με την τεχνολογία που ονομάζεται </w:t>
      </w:r>
      <w:r w:rsidR="00D93120">
        <w:t>Nanite</w:t>
      </w:r>
      <w:r w:rsidR="00825094" w:rsidRPr="00825094">
        <w:rPr>
          <w:lang w:val="el-GR"/>
        </w:rPr>
        <w:t xml:space="preserve"> </w:t>
      </w:r>
      <w:sdt>
        <w:sdtPr>
          <w:rPr>
            <w:lang w:val="el-GR"/>
          </w:rPr>
          <w:id w:val="-1213268441"/>
          <w:citation/>
        </w:sdtPr>
        <w:sdtEndPr/>
        <w:sdtContent>
          <w:r w:rsidR="00825094">
            <w:rPr>
              <w:lang w:val="el-GR"/>
            </w:rPr>
            <w:fldChar w:fldCharType="begin"/>
          </w:r>
          <w:r w:rsidR="00825094" w:rsidRPr="00825094">
            <w:rPr>
              <w:lang w:val="el-GR"/>
            </w:rPr>
            <w:instrText xml:space="preserve"> </w:instrText>
          </w:r>
          <w:r w:rsidR="00825094">
            <w:instrText>CITATION</w:instrText>
          </w:r>
          <w:r w:rsidR="00825094" w:rsidRPr="00825094">
            <w:rPr>
              <w:lang w:val="el-GR"/>
            </w:rPr>
            <w:instrText xml:space="preserve"> </w:instrText>
          </w:r>
          <w:r w:rsidR="00825094">
            <w:instrText>doc</w:instrText>
          </w:r>
          <w:r w:rsidR="00825094" w:rsidRPr="00825094">
            <w:rPr>
              <w:lang w:val="el-GR"/>
            </w:rPr>
            <w:instrText>224 \</w:instrText>
          </w:r>
          <w:r w:rsidR="00825094">
            <w:instrText>l</w:instrText>
          </w:r>
          <w:r w:rsidR="00825094" w:rsidRPr="00825094">
            <w:rPr>
              <w:lang w:val="el-GR"/>
            </w:rPr>
            <w:instrText xml:space="preserve"> 1033 </w:instrText>
          </w:r>
          <w:r w:rsidR="00825094">
            <w:rPr>
              <w:lang w:val="el-GR"/>
            </w:rPr>
            <w:fldChar w:fldCharType="separate"/>
          </w:r>
          <w:r w:rsidR="00563C1C" w:rsidRPr="00D04ED7">
            <w:rPr>
              <w:noProof/>
              <w:lang w:val="el-GR"/>
            </w:rPr>
            <w:t>(</w:t>
          </w:r>
          <w:r w:rsidR="00563C1C" w:rsidRPr="00563C1C">
            <w:rPr>
              <w:noProof/>
            </w:rPr>
            <w:t>docs</w:t>
          </w:r>
          <w:r w:rsidR="00563C1C" w:rsidRPr="00D04ED7">
            <w:rPr>
              <w:noProof/>
              <w:lang w:val="el-GR"/>
            </w:rPr>
            <w:t>.</w:t>
          </w:r>
          <w:r w:rsidR="00563C1C" w:rsidRPr="00563C1C">
            <w:rPr>
              <w:noProof/>
            </w:rPr>
            <w:t>unrealengine</w:t>
          </w:r>
          <w:r w:rsidR="00563C1C" w:rsidRPr="00D04ED7">
            <w:rPr>
              <w:noProof/>
              <w:lang w:val="el-GR"/>
            </w:rPr>
            <w:t>.</w:t>
          </w:r>
          <w:r w:rsidR="00563C1C" w:rsidRPr="00563C1C">
            <w:rPr>
              <w:noProof/>
            </w:rPr>
            <w:t>co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825094">
            <w:rPr>
              <w:lang w:val="el-GR"/>
            </w:rPr>
            <w:fldChar w:fldCharType="end"/>
          </w:r>
        </w:sdtContent>
      </w:sdt>
      <w:r w:rsidR="00D93120" w:rsidRPr="00D93120">
        <w:rPr>
          <w:lang w:val="el-GR"/>
        </w:rPr>
        <w:t>.</w:t>
      </w:r>
    </w:p>
    <w:p w14:paraId="1F167004" w14:textId="5E46024C" w:rsidR="000F4995" w:rsidRPr="009E6B4C" w:rsidRDefault="000F4995" w:rsidP="005002DB">
      <w:pPr>
        <w:jc w:val="both"/>
        <w:rPr>
          <w:lang w:val="el-GR"/>
        </w:rPr>
      </w:pPr>
      <w:r>
        <w:rPr>
          <w:lang w:val="el-GR"/>
        </w:rPr>
        <w:t xml:space="preserve">Εν κατακλείδι το μέλλον </w:t>
      </w:r>
      <w:r w:rsidR="006C1564">
        <w:rPr>
          <w:lang w:val="el-GR"/>
        </w:rPr>
        <w:t>επιφυλάζει</w:t>
      </w:r>
      <w:r>
        <w:rPr>
          <w:lang w:val="el-GR"/>
        </w:rPr>
        <w:t xml:space="preserve"> 2 διαφορετικές γενιές</w:t>
      </w:r>
      <w:r w:rsidR="006C1564">
        <w:rPr>
          <w:lang w:val="el-GR"/>
        </w:rPr>
        <w:t xml:space="preserve"> παιχνιδιών η μία είναι </w:t>
      </w:r>
      <w:r w:rsidR="006C1564">
        <w:t>VR</w:t>
      </w:r>
      <w:r w:rsidR="006C1564" w:rsidRPr="006C1564">
        <w:rPr>
          <w:lang w:val="el-GR"/>
        </w:rPr>
        <w:t>/</w:t>
      </w:r>
      <w:r w:rsidR="006C1564">
        <w:t>AR</w:t>
      </w:r>
      <w:r w:rsidR="006C1564" w:rsidRPr="006C1564">
        <w:rPr>
          <w:lang w:val="el-GR"/>
        </w:rPr>
        <w:t xml:space="preserve"> </w:t>
      </w:r>
      <w:r w:rsidR="00F44B8F">
        <w:rPr>
          <w:lang w:val="el-GR"/>
        </w:rPr>
        <w:t xml:space="preserve">η οποία βρίσκεται σε πρώιμα στάδια ακόμα η δεύτερη είναι παιχνίδια με </w:t>
      </w:r>
      <w:r w:rsidR="00B342E9">
        <w:rPr>
          <w:lang w:val="el-GR"/>
        </w:rPr>
        <w:t>δια</w:t>
      </w:r>
      <w:r w:rsidR="00B342E9" w:rsidRPr="00B342E9">
        <w:rPr>
          <w:lang w:val="el-GR"/>
        </w:rPr>
        <w:t>-</w:t>
      </w:r>
      <w:r w:rsidR="00B342E9">
        <w:rPr>
          <w:lang w:val="el-GR"/>
        </w:rPr>
        <w:t>δραστικές</w:t>
      </w:r>
      <w:r w:rsidR="00F44B8F">
        <w:rPr>
          <w:lang w:val="el-GR"/>
        </w:rPr>
        <w:t xml:space="preserve"> ταινίες</w:t>
      </w:r>
      <w:r w:rsidR="0055386B">
        <w:rPr>
          <w:lang w:val="el-GR"/>
        </w:rPr>
        <w:t xml:space="preserve"> όπως έγινε στο παράδειγμα της </w:t>
      </w:r>
      <w:r w:rsidR="0055386B">
        <w:t>Unreal</w:t>
      </w:r>
      <w:r w:rsidR="0055386B" w:rsidRPr="0055386B">
        <w:rPr>
          <w:lang w:val="el-GR"/>
        </w:rPr>
        <w:t xml:space="preserve"> </w:t>
      </w:r>
      <w:r w:rsidR="0055386B">
        <w:t>Engine</w:t>
      </w:r>
      <w:r w:rsidR="0055386B" w:rsidRPr="0055386B">
        <w:rPr>
          <w:lang w:val="el-GR"/>
        </w:rPr>
        <w:t xml:space="preserve"> 5</w:t>
      </w:r>
      <w:r w:rsidR="00727BAE" w:rsidRPr="00727BAE">
        <w:rPr>
          <w:lang w:val="el-GR"/>
        </w:rPr>
        <w:t xml:space="preserve"> </w:t>
      </w:r>
      <w:r w:rsidR="00727BAE">
        <w:t>Experience</w:t>
      </w:r>
      <w:r w:rsidR="0055386B" w:rsidRPr="0055386B">
        <w:rPr>
          <w:lang w:val="el-GR"/>
        </w:rPr>
        <w:t xml:space="preserve"> </w:t>
      </w:r>
      <w:r w:rsidR="00727BAE">
        <w:t>The</w:t>
      </w:r>
      <w:r w:rsidR="00727BAE" w:rsidRPr="00727BAE">
        <w:rPr>
          <w:lang w:val="el-GR"/>
        </w:rPr>
        <w:t xml:space="preserve"> </w:t>
      </w:r>
      <w:r w:rsidR="0055386B">
        <w:t>Matrix</w:t>
      </w:r>
      <w:r w:rsidR="0055386B" w:rsidRPr="0055386B">
        <w:rPr>
          <w:lang w:val="el-GR"/>
        </w:rPr>
        <w:t xml:space="preserve"> </w:t>
      </w:r>
      <w:r w:rsidR="0055386B">
        <w:t>Awakens</w:t>
      </w:r>
      <w:r w:rsidR="00FF0D7B" w:rsidRPr="00FF0D7B">
        <w:rPr>
          <w:lang w:val="el-GR"/>
        </w:rPr>
        <w:t xml:space="preserve"> </w:t>
      </w:r>
      <w:sdt>
        <w:sdtPr>
          <w:rPr>
            <w:lang w:val="el-GR"/>
          </w:rPr>
          <w:id w:val="262118393"/>
          <w:citation/>
        </w:sdtPr>
        <w:sdtEndPr/>
        <w:sdtContent>
          <w:r w:rsidR="00F254BD">
            <w:rPr>
              <w:lang w:val="el-GR"/>
            </w:rPr>
            <w:fldChar w:fldCharType="begin"/>
          </w:r>
          <w:r w:rsidR="00F254BD" w:rsidRPr="00F254BD">
            <w:rPr>
              <w:lang w:val="el-GR"/>
            </w:rPr>
            <w:instrText xml:space="preserve"> </w:instrText>
          </w:r>
          <w:r w:rsidR="00F254BD">
            <w:instrText>CITATION</w:instrText>
          </w:r>
          <w:r w:rsidR="00F254BD" w:rsidRPr="00F254BD">
            <w:rPr>
              <w:lang w:val="el-GR"/>
            </w:rPr>
            <w:instrText xml:space="preserve"> </w:instrText>
          </w:r>
          <w:r w:rsidR="00F254BD">
            <w:instrText>Unr</w:instrText>
          </w:r>
          <w:r w:rsidR="00F254BD" w:rsidRPr="00F254BD">
            <w:rPr>
              <w:lang w:val="el-GR"/>
            </w:rPr>
            <w:instrText>224 \</w:instrText>
          </w:r>
          <w:r w:rsidR="00F254BD">
            <w:instrText>l</w:instrText>
          </w:r>
          <w:r w:rsidR="00F254BD" w:rsidRPr="00F254BD">
            <w:rPr>
              <w:lang w:val="el-GR"/>
            </w:rPr>
            <w:instrText xml:space="preserve"> 1033 </w:instrText>
          </w:r>
          <w:r w:rsidR="00F254BD">
            <w:rPr>
              <w:lang w:val="el-GR"/>
            </w:rPr>
            <w:fldChar w:fldCharType="separate"/>
          </w:r>
          <w:r w:rsidR="00563C1C" w:rsidRPr="00D04ED7">
            <w:rPr>
              <w:noProof/>
              <w:lang w:val="el-GR"/>
            </w:rPr>
            <w:t>(</w:t>
          </w:r>
          <w:r w:rsidR="00563C1C" w:rsidRPr="00563C1C">
            <w:rPr>
              <w:noProof/>
            </w:rPr>
            <w:t>Engine</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F254BD">
            <w:rPr>
              <w:lang w:val="el-GR"/>
            </w:rPr>
            <w:fldChar w:fldCharType="end"/>
          </w:r>
        </w:sdtContent>
      </w:sdt>
      <w:r w:rsidR="00727BAE" w:rsidRPr="00727BAE">
        <w:rPr>
          <w:lang w:val="el-GR"/>
        </w:rPr>
        <w:t xml:space="preserve">. </w:t>
      </w:r>
      <w:r w:rsidR="00727BAE">
        <w:rPr>
          <w:lang w:val="el-GR"/>
        </w:rPr>
        <w:t xml:space="preserve">Αξίζει να σημειωθεί ότι το </w:t>
      </w:r>
      <w:r w:rsidR="00727BAE">
        <w:t>live</w:t>
      </w:r>
      <w:r w:rsidR="00727BAE" w:rsidRPr="00B342E9">
        <w:rPr>
          <w:lang w:val="el-GR"/>
        </w:rPr>
        <w:t xml:space="preserve"> </w:t>
      </w:r>
      <w:r w:rsidR="00727BAE">
        <w:t>action</w:t>
      </w:r>
      <w:r w:rsidR="00F254BD" w:rsidRPr="00F254BD">
        <w:rPr>
          <w:lang w:val="el-GR"/>
        </w:rPr>
        <w:t xml:space="preserve"> </w:t>
      </w:r>
      <w:r w:rsidR="00F254BD">
        <w:t>interactive</w:t>
      </w:r>
      <w:r w:rsidR="00727BAE" w:rsidRPr="00B342E9">
        <w:rPr>
          <w:lang w:val="el-GR"/>
        </w:rPr>
        <w:t xml:space="preserve"> </w:t>
      </w:r>
      <w:r w:rsidR="00B342E9">
        <w:t>film</w:t>
      </w:r>
      <w:r w:rsidR="00B342E9" w:rsidRPr="00B342E9">
        <w:rPr>
          <w:lang w:val="el-GR"/>
        </w:rPr>
        <w:t xml:space="preserve"> + </w:t>
      </w:r>
      <w:r w:rsidR="00B342E9">
        <w:t>game</w:t>
      </w:r>
      <w:r w:rsidR="00B342E9" w:rsidRPr="00B342E9">
        <w:rPr>
          <w:lang w:val="el-GR"/>
        </w:rPr>
        <w:t xml:space="preserve"> </w:t>
      </w:r>
      <w:r w:rsidR="00B342E9">
        <w:rPr>
          <w:lang w:val="el-GR"/>
        </w:rPr>
        <w:t xml:space="preserve">θα ενσωματωθεί στο μέλλον και στο </w:t>
      </w:r>
      <w:r w:rsidR="00B342E9">
        <w:t>VR</w:t>
      </w:r>
      <w:r w:rsidR="00B342E9" w:rsidRPr="00B342E9">
        <w:rPr>
          <w:lang w:val="el-GR"/>
        </w:rPr>
        <w:t>/</w:t>
      </w:r>
      <w:r w:rsidR="00B342E9">
        <w:t>AR</w:t>
      </w:r>
      <w:r w:rsidR="00B342E9" w:rsidRPr="00B342E9">
        <w:rPr>
          <w:lang w:val="el-GR"/>
        </w:rPr>
        <w:t xml:space="preserve"> </w:t>
      </w:r>
      <w:r w:rsidR="00B342E9">
        <w:rPr>
          <w:lang w:val="el-GR"/>
        </w:rPr>
        <w:t xml:space="preserve">ενώ στην παρούσα σημερινή τεχνολογία είναι επίσης δυνατό να συμβεί και σύντομα όλες οι εταιρίες θα κάνουν αυτό το άλμα στην νέα γενιά παιχνιδιών όπως σύμφωνα και με τον </w:t>
      </w:r>
      <w:r w:rsidR="00B342E9">
        <w:t>Hideo</w:t>
      </w:r>
      <w:r w:rsidR="00B342E9" w:rsidRPr="00B342E9">
        <w:rPr>
          <w:lang w:val="el-GR"/>
        </w:rPr>
        <w:t xml:space="preserve"> </w:t>
      </w:r>
      <w:r w:rsidR="00B342E9">
        <w:t>Kojima</w:t>
      </w:r>
      <w:r w:rsidR="002B09D7" w:rsidRPr="002B09D7">
        <w:rPr>
          <w:lang w:val="el-GR"/>
        </w:rPr>
        <w:t xml:space="preserve"> </w:t>
      </w:r>
      <w:r w:rsidR="00E32F2B">
        <w:rPr>
          <w:lang w:val="el-GR"/>
        </w:rPr>
        <w:t xml:space="preserve">σε μια </w:t>
      </w:r>
      <w:hyperlink r:id="rId65" w:history="1">
        <w:r w:rsidR="00E32F2B" w:rsidRPr="00F01B34">
          <w:rPr>
            <w:rStyle w:val="Hyperlink"/>
            <w:lang w:val="el-GR"/>
          </w:rPr>
          <w:t>συνέντευξη</w:t>
        </w:r>
        <w:r w:rsidR="00E14137" w:rsidRPr="00F01B34">
          <w:rPr>
            <w:rStyle w:val="Hyperlink"/>
            <w:lang w:val="el-GR"/>
          </w:rPr>
          <w:t xml:space="preserve"> που παραχώρησε στο Ιαπωνικό περιοδικό </w:t>
        </w:r>
        <w:r w:rsidR="00E14137" w:rsidRPr="00F01B34">
          <w:rPr>
            <w:rStyle w:val="Hyperlink"/>
          </w:rPr>
          <w:t>Famitsu</w:t>
        </w:r>
      </w:hyperlink>
      <w:r w:rsidR="00E14137" w:rsidRPr="00E14137">
        <w:rPr>
          <w:lang w:val="el-GR"/>
        </w:rPr>
        <w:t xml:space="preserve"> </w:t>
      </w:r>
      <w:r w:rsidR="00E14137">
        <w:rPr>
          <w:lang w:val="el-GR"/>
        </w:rPr>
        <w:t>και</w:t>
      </w:r>
      <w:r w:rsidR="00E32F2B">
        <w:rPr>
          <w:lang w:val="el-GR"/>
        </w:rPr>
        <w:t xml:space="preserve"> </w:t>
      </w:r>
      <w:r w:rsidR="009E6B4C">
        <w:rPr>
          <w:lang w:val="el-GR"/>
        </w:rPr>
        <w:t>εκφράζει</w:t>
      </w:r>
      <w:r w:rsidR="002B09D7">
        <w:rPr>
          <w:lang w:val="el-GR"/>
        </w:rPr>
        <w:t xml:space="preserve"> ότι τα </w:t>
      </w:r>
      <w:r w:rsidR="002B09D7">
        <w:t>next</w:t>
      </w:r>
      <w:r w:rsidR="002B09D7" w:rsidRPr="002B09D7">
        <w:rPr>
          <w:lang w:val="el-GR"/>
        </w:rPr>
        <w:t xml:space="preserve"> </w:t>
      </w:r>
      <w:r w:rsidR="002B09D7">
        <w:t>games</w:t>
      </w:r>
      <w:r w:rsidR="002B09D7" w:rsidRPr="002B09D7">
        <w:rPr>
          <w:lang w:val="el-GR"/>
        </w:rPr>
        <w:t xml:space="preserve"> “</w:t>
      </w:r>
      <w:r w:rsidR="002B09D7">
        <w:t>blur</w:t>
      </w:r>
      <w:r w:rsidR="002B09D7" w:rsidRPr="002B09D7">
        <w:rPr>
          <w:lang w:val="el-GR"/>
        </w:rPr>
        <w:t xml:space="preserve"> </w:t>
      </w:r>
      <w:r w:rsidR="002B09D7">
        <w:t>lines</w:t>
      </w:r>
      <w:r w:rsidR="002B09D7" w:rsidRPr="002B09D7">
        <w:rPr>
          <w:lang w:val="el-GR"/>
        </w:rPr>
        <w:t xml:space="preserve"> </w:t>
      </w:r>
      <w:r w:rsidR="002B09D7">
        <w:t>mediums</w:t>
      </w:r>
      <w:r w:rsidR="002B09D7" w:rsidRPr="002B09D7">
        <w:rPr>
          <w:lang w:val="el-GR"/>
        </w:rPr>
        <w:t>”</w:t>
      </w:r>
      <w:r w:rsidR="002F22BD">
        <w:rPr>
          <w:lang w:val="el-GR"/>
        </w:rPr>
        <w:t xml:space="preserve">, </w:t>
      </w:r>
      <w:r w:rsidR="002F22BD" w:rsidRPr="002F22BD">
        <w:rPr>
          <w:lang w:val="el-GR"/>
        </w:rPr>
        <w:t xml:space="preserve">"Το επόμενο παιχνίδι μου δεν θα ανήκει ξεκάθαρα στο </w:t>
      </w:r>
      <w:r w:rsidR="002F22BD">
        <w:t>gaming</w:t>
      </w:r>
      <w:r w:rsidR="002F22BD" w:rsidRPr="002F22BD">
        <w:rPr>
          <w:lang w:val="el-GR"/>
        </w:rPr>
        <w:t xml:space="preserve"> αλλά θα είναι κάτι ενδιάμεσο"</w:t>
      </w:r>
      <w:r w:rsidR="00EC056B" w:rsidRPr="00EC056B">
        <w:rPr>
          <w:lang w:val="el-GR"/>
        </w:rPr>
        <w:t xml:space="preserve"> </w:t>
      </w:r>
      <w:sdt>
        <w:sdtPr>
          <w:rPr>
            <w:lang w:val="el-GR"/>
          </w:rPr>
          <w:id w:val="-1941206510"/>
          <w:citation/>
        </w:sdtPr>
        <w:sdtEndPr/>
        <w:sdtContent>
          <w:r w:rsidR="00734BCA">
            <w:rPr>
              <w:lang w:val="el-GR"/>
            </w:rPr>
            <w:fldChar w:fldCharType="begin"/>
          </w:r>
          <w:r w:rsidR="00734BCA" w:rsidRPr="00734BCA">
            <w:rPr>
              <w:lang w:val="el-GR"/>
            </w:rPr>
            <w:instrText xml:space="preserve"> </w:instrText>
          </w:r>
          <w:r w:rsidR="00734BCA">
            <w:instrText>CITATION</w:instrText>
          </w:r>
          <w:r w:rsidR="00734BCA" w:rsidRPr="00734BCA">
            <w:rPr>
              <w:lang w:val="el-GR"/>
            </w:rPr>
            <w:instrText xml:space="preserve"> </w:instrText>
          </w:r>
          <w:r w:rsidR="00734BCA">
            <w:instrText>VG</w:instrText>
          </w:r>
          <w:r w:rsidR="00734BCA" w:rsidRPr="00734BCA">
            <w:rPr>
              <w:lang w:val="el-GR"/>
            </w:rPr>
            <w:instrText>222 \</w:instrText>
          </w:r>
          <w:r w:rsidR="00734BCA">
            <w:instrText>l</w:instrText>
          </w:r>
          <w:r w:rsidR="00734BCA" w:rsidRPr="00734BCA">
            <w:rPr>
              <w:lang w:val="el-GR"/>
            </w:rPr>
            <w:instrText xml:space="preserve"> 1033 </w:instrText>
          </w:r>
          <w:r w:rsidR="00734BCA">
            <w:rPr>
              <w:lang w:val="el-GR"/>
            </w:rPr>
            <w:fldChar w:fldCharType="separate"/>
          </w:r>
          <w:r w:rsidR="00563C1C" w:rsidRPr="00D04ED7">
            <w:rPr>
              <w:noProof/>
              <w:lang w:val="el-GR"/>
            </w:rPr>
            <w:t>(</w:t>
          </w:r>
          <w:r w:rsidR="00563C1C" w:rsidRPr="00563C1C">
            <w:rPr>
              <w:noProof/>
            </w:rPr>
            <w:t>VG</w:t>
          </w:r>
          <w:r w:rsidR="00563C1C" w:rsidRPr="00D04ED7">
            <w:rPr>
              <w:noProof/>
              <w:lang w:val="el-GR"/>
            </w:rPr>
            <w:t>247, 2022)</w:t>
          </w:r>
          <w:r w:rsidR="00734BCA">
            <w:rPr>
              <w:lang w:val="el-GR"/>
            </w:rPr>
            <w:fldChar w:fldCharType="end"/>
          </w:r>
        </w:sdtContent>
      </w:sdt>
      <w:r w:rsidR="009E6B4C" w:rsidRPr="009E6B4C">
        <w:rPr>
          <w:lang w:val="el-GR"/>
        </w:rPr>
        <w:t xml:space="preserve">  </w:t>
      </w:r>
    </w:p>
    <w:p w14:paraId="18449AB2" w14:textId="5900B3F2" w:rsidR="00A92AEE" w:rsidRPr="00A92AEE" w:rsidRDefault="00EA7C5D" w:rsidP="00A92AEE">
      <w:pPr>
        <w:pStyle w:val="Heading4"/>
      </w:pPr>
      <w:bookmarkStart w:id="260" w:name="_Ref98502962"/>
      <w:r>
        <w:t>Graphics Development</w:t>
      </w:r>
      <w:bookmarkEnd w:id="260"/>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5002DB">
      <w:pPr>
        <w:jc w:val="both"/>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Pr="00963328" w:rsidRDefault="00CD2360" w:rsidP="00CD2360">
      <w:pPr>
        <w:pStyle w:val="Heading5"/>
        <w:rPr>
          <w:lang w:val="el-GR"/>
        </w:rPr>
      </w:pPr>
      <w:r>
        <w:t>Multi</w:t>
      </w:r>
      <w:r w:rsidRPr="00963328">
        <w:rPr>
          <w:lang w:val="el-GR"/>
        </w:rPr>
        <w:t>-</w:t>
      </w:r>
      <w:r>
        <w:t>Threading</w:t>
      </w:r>
    </w:p>
    <w:p w14:paraId="243F4D49" w14:textId="424309CD" w:rsidR="00CD2360" w:rsidRDefault="00E6046D" w:rsidP="005002DB">
      <w:pPr>
        <w:jc w:val="both"/>
        <w:rPr>
          <w:lang w:val="el-GR"/>
        </w:rPr>
      </w:pPr>
      <w:r>
        <w:rPr>
          <w:lang w:val="el-GR"/>
        </w:rPr>
        <w:t xml:space="preserve">Όταν χρησιμοποιείται </w:t>
      </w:r>
      <w:r>
        <w:t>Game</w:t>
      </w:r>
      <w:r w:rsidRPr="00E6046D">
        <w:rPr>
          <w:lang w:val="el-GR"/>
        </w:rPr>
        <w:t xml:space="preserve"> </w:t>
      </w:r>
      <w:r>
        <w:t>Engine</w:t>
      </w:r>
      <w:r w:rsidRPr="00E6046D">
        <w:rPr>
          <w:lang w:val="el-GR"/>
        </w:rPr>
        <w:t xml:space="preserve"> </w:t>
      </w:r>
      <w:r>
        <w:rPr>
          <w:lang w:val="el-GR"/>
        </w:rPr>
        <w:t>για κατασκευή παιχνιδιού ο όρος αυτός</w:t>
      </w:r>
      <w:r w:rsidR="00EE0EF0" w:rsidRPr="00EE0EF0">
        <w:rPr>
          <w:lang w:val="el-GR"/>
        </w:rPr>
        <w:t xml:space="preserve"> (</w:t>
      </w:r>
      <w:r w:rsidR="00EE0EF0" w:rsidRPr="00EE0EF0">
        <w:rPr>
          <w:i/>
          <w:iCs/>
        </w:rPr>
        <w:t>threading</w:t>
      </w:r>
      <w:r w:rsidR="00EE0EF0" w:rsidRPr="00EE0EF0">
        <w:rPr>
          <w:lang w:val="el-GR"/>
        </w:rPr>
        <w:t>)</w:t>
      </w:r>
      <w:r>
        <w:rPr>
          <w:lang w:val="el-GR"/>
        </w:rPr>
        <w:t xml:space="preserve"> είναι </w:t>
      </w:r>
      <w:r>
        <w:t>abstracted</w:t>
      </w:r>
      <w:r w:rsidRPr="00E6046D">
        <w:rPr>
          <w:lang w:val="el-GR"/>
        </w:rPr>
        <w:t xml:space="preserve"> </w:t>
      </w:r>
      <w:r>
        <w:rPr>
          <w:lang w:val="el-GR"/>
        </w:rPr>
        <w:t xml:space="preserve">καθώς το αναλαμβάνει η εκάστοτε μηχανή ωστόσο στο προγραμματισμό μιας </w:t>
      </w:r>
      <w:r>
        <w:t>Game</w:t>
      </w:r>
      <w:r w:rsidRPr="00E6046D">
        <w:rPr>
          <w:lang w:val="el-GR"/>
        </w:rPr>
        <w:t xml:space="preserve"> </w:t>
      </w:r>
      <w:r>
        <w:t>Engine</w:t>
      </w:r>
      <w:r w:rsidRPr="00E6046D">
        <w:rPr>
          <w:lang w:val="el-GR"/>
        </w:rPr>
        <w:t xml:space="preserve"> </w:t>
      </w:r>
      <w:r>
        <w:rPr>
          <w:lang w:val="el-GR"/>
        </w:rPr>
        <w:t>αυτό γίνεται από το μηδέν χειροκίνητα.</w:t>
      </w:r>
    </w:p>
    <w:p w14:paraId="0DACB5DD" w14:textId="61B589EF" w:rsidR="00E6046D" w:rsidRDefault="00E6046D" w:rsidP="005002DB">
      <w:pPr>
        <w:jc w:val="both"/>
        <w:rPr>
          <w:lang w:val="el-GR"/>
        </w:rPr>
      </w:pPr>
      <w:r>
        <w:t>Threads</w:t>
      </w:r>
      <w:r w:rsidRPr="005126D3">
        <w:rPr>
          <w:lang w:val="el-GR"/>
        </w:rPr>
        <w:t xml:space="preserve"> </w:t>
      </w:r>
      <w:r>
        <w:rPr>
          <w:lang w:val="el-GR"/>
        </w:rPr>
        <w:t>είναι</w:t>
      </w:r>
      <w:r w:rsidR="005126D3" w:rsidRPr="005126D3">
        <w:rPr>
          <w:lang w:val="el-GR"/>
        </w:rPr>
        <w:t xml:space="preserve"> </w:t>
      </w:r>
      <w:r w:rsidR="005126D3">
        <w:rPr>
          <w:lang w:val="el-GR"/>
        </w:rPr>
        <w:t xml:space="preserve">ένα πρόγραμμα εκτελεί πολλές </w:t>
      </w:r>
      <w:r w:rsidR="00CF6F1C">
        <w:t>main</w:t>
      </w:r>
      <w:r w:rsidR="00CF6F1C" w:rsidRPr="00CF6F1C">
        <w:rPr>
          <w:lang w:val="el-GR"/>
        </w:rPr>
        <w:t xml:space="preserve"> </w:t>
      </w:r>
      <w:r w:rsidR="005126D3">
        <w:t>entry</w:t>
      </w:r>
      <w:r w:rsidR="005126D3" w:rsidRPr="005126D3">
        <w:rPr>
          <w:lang w:val="el-GR"/>
        </w:rPr>
        <w:t xml:space="preserve"> </w:t>
      </w:r>
      <w:r w:rsidR="005126D3">
        <w:t>level</w:t>
      </w:r>
      <w:r w:rsidR="005126D3" w:rsidRPr="005126D3">
        <w:rPr>
          <w:lang w:val="el-GR"/>
        </w:rPr>
        <w:t xml:space="preserve"> </w:t>
      </w:r>
      <w:r w:rsidR="00E3660E">
        <w:t>point</w:t>
      </w:r>
      <w:r w:rsidR="00A1401F" w:rsidRPr="00A1401F">
        <w:rPr>
          <w:lang w:val="el-GR"/>
        </w:rPr>
        <w:t xml:space="preserve"> </w:t>
      </w:r>
      <w:r w:rsidR="00A1401F">
        <w:t>instructions</w:t>
      </w:r>
      <w:r w:rsidR="00E3660E" w:rsidRPr="00E3660E">
        <w:rPr>
          <w:lang w:val="el-GR"/>
        </w:rPr>
        <w:t xml:space="preserve"> </w:t>
      </w:r>
      <w:r w:rsidR="00E3660E">
        <w:rPr>
          <w:lang w:val="el-GR"/>
        </w:rPr>
        <w:t xml:space="preserve">με δικό της </w:t>
      </w:r>
      <w:r w:rsidR="00E3660E">
        <w:t>logic</w:t>
      </w:r>
      <w:r w:rsidR="00E3660E" w:rsidRPr="00E3660E">
        <w:rPr>
          <w:lang w:val="el-GR"/>
        </w:rPr>
        <w:t xml:space="preserve"> </w:t>
      </w:r>
      <w:r w:rsidR="00E3660E">
        <w:rPr>
          <w:lang w:val="el-GR"/>
        </w:rPr>
        <w:t>η κάθε μια</w:t>
      </w:r>
      <w:r w:rsidR="00A1401F">
        <w:rPr>
          <w:lang w:val="el-GR"/>
        </w:rPr>
        <w:t xml:space="preserve"> ταυτόχρονα.</w:t>
      </w:r>
    </w:p>
    <w:p w14:paraId="2A98149A" w14:textId="648BBCA6" w:rsidR="00CF6F1C" w:rsidRPr="00963328" w:rsidRDefault="00CF6F1C" w:rsidP="005002DB">
      <w:pPr>
        <w:jc w:val="both"/>
        <w:rPr>
          <w:lang w:val="el-GR"/>
        </w:rPr>
      </w:pPr>
      <w:r>
        <w:rPr>
          <w:lang w:val="el-GR"/>
        </w:rPr>
        <w:t>Ένα</w:t>
      </w:r>
      <w:r w:rsidRPr="00753BFC">
        <w:rPr>
          <w:lang w:val="el-GR"/>
        </w:rPr>
        <w:t xml:space="preserve"> </w:t>
      </w:r>
      <w:r>
        <w:rPr>
          <w:lang w:val="el-GR"/>
        </w:rPr>
        <w:t>απλό</w:t>
      </w:r>
      <w:r w:rsidRPr="00753BFC">
        <w:rPr>
          <w:lang w:val="el-GR"/>
        </w:rPr>
        <w:t xml:space="preserve"> </w:t>
      </w:r>
      <w:r w:rsidR="00753BFC">
        <w:rPr>
          <w:lang w:val="el-GR"/>
        </w:rPr>
        <w:t>παράδειγμα</w:t>
      </w:r>
      <w:r w:rsidRPr="00753BFC">
        <w:rPr>
          <w:lang w:val="el-GR"/>
        </w:rPr>
        <w:t xml:space="preserve"> </w:t>
      </w:r>
      <w:r>
        <w:t>Multi</w:t>
      </w:r>
      <w:r w:rsidRPr="00753BFC">
        <w:rPr>
          <w:lang w:val="el-GR"/>
        </w:rPr>
        <w:t>-</w:t>
      </w:r>
      <w:r>
        <w:t>thread</w:t>
      </w:r>
      <w:r w:rsidRPr="00753BFC">
        <w:rPr>
          <w:lang w:val="el-GR"/>
        </w:rPr>
        <w:t xml:space="preserve"> </w:t>
      </w:r>
      <w:r>
        <w:rPr>
          <w:lang w:val="el-GR"/>
        </w:rPr>
        <w:t>για</w:t>
      </w:r>
      <w:r w:rsidRPr="00753BFC">
        <w:rPr>
          <w:lang w:val="el-GR"/>
        </w:rPr>
        <w:t xml:space="preserve"> </w:t>
      </w:r>
      <w:r>
        <w:t>video</w:t>
      </w:r>
      <w:r w:rsidRPr="00753BFC">
        <w:rPr>
          <w:lang w:val="el-GR"/>
        </w:rPr>
        <w:t>-</w:t>
      </w:r>
      <w:r>
        <w:t>games</w:t>
      </w:r>
      <w:r w:rsidRPr="00753BFC">
        <w:rPr>
          <w:lang w:val="el-GR"/>
        </w:rPr>
        <w:t xml:space="preserve"> </w:t>
      </w:r>
      <w:r>
        <w:rPr>
          <w:lang w:val="el-GR"/>
        </w:rPr>
        <w:t>είναι</w:t>
      </w:r>
      <w:r w:rsidRPr="00753BFC">
        <w:rPr>
          <w:lang w:val="el-GR"/>
        </w:rPr>
        <w:t xml:space="preserve"> </w:t>
      </w:r>
      <w:r>
        <w:rPr>
          <w:lang w:val="el-GR"/>
        </w:rPr>
        <w:t>το</w:t>
      </w:r>
      <w:r w:rsidRPr="00753BFC">
        <w:rPr>
          <w:lang w:val="el-GR"/>
        </w:rPr>
        <w:t xml:space="preserve"> </w:t>
      </w:r>
      <w:r>
        <w:t>pause</w:t>
      </w:r>
      <w:r w:rsidRPr="00753BFC">
        <w:rPr>
          <w:lang w:val="el-GR"/>
        </w:rPr>
        <w:t>-</w:t>
      </w:r>
      <w:r>
        <w:t>menu</w:t>
      </w:r>
      <w:r w:rsidRPr="00753BFC">
        <w:rPr>
          <w:lang w:val="el-GR"/>
        </w:rPr>
        <w:t xml:space="preserve"> </w:t>
      </w:r>
      <w:r>
        <w:t>in</w:t>
      </w:r>
      <w:r w:rsidRPr="00753BFC">
        <w:rPr>
          <w:lang w:val="el-GR"/>
        </w:rPr>
        <w:t>-</w:t>
      </w:r>
      <w:r>
        <w:t>game</w:t>
      </w:r>
      <w:r w:rsidRPr="00753BFC">
        <w:rPr>
          <w:lang w:val="el-GR"/>
        </w:rPr>
        <w:t xml:space="preserve"> </w:t>
      </w:r>
      <w:r>
        <w:rPr>
          <w:lang w:val="el-GR"/>
        </w:rPr>
        <w:t>και</w:t>
      </w:r>
      <w:r w:rsidR="00657777" w:rsidRPr="00657777">
        <w:rPr>
          <w:lang w:val="el-GR"/>
        </w:rPr>
        <w:t>/</w:t>
      </w:r>
      <w:r w:rsidR="00657777">
        <w:rPr>
          <w:lang w:val="el-GR"/>
        </w:rPr>
        <w:t xml:space="preserve">ενώ </w:t>
      </w:r>
      <w:r>
        <w:t>freeze</w:t>
      </w:r>
      <w:r w:rsidRPr="00753BFC">
        <w:rPr>
          <w:lang w:val="el-GR"/>
        </w:rPr>
        <w:t xml:space="preserve"> </w:t>
      </w:r>
      <w:r w:rsidR="00753BFC">
        <w:rPr>
          <w:lang w:val="el-GR"/>
        </w:rPr>
        <w:t xml:space="preserve">το </w:t>
      </w:r>
      <w:r w:rsidR="00753BFC">
        <w:t>game</w:t>
      </w:r>
      <w:r w:rsidR="00753BFC" w:rsidRPr="00753BFC">
        <w:rPr>
          <w:lang w:val="el-GR"/>
        </w:rPr>
        <w:t xml:space="preserve"> </w:t>
      </w:r>
      <w:r w:rsidR="00753BFC">
        <w:rPr>
          <w:lang w:val="el-GR"/>
        </w:rPr>
        <w:t xml:space="preserve">στο </w:t>
      </w:r>
      <w:r w:rsidR="00753BFC">
        <w:t>background</w:t>
      </w:r>
      <w:r w:rsidR="00753BFC" w:rsidRPr="00753BFC">
        <w:rPr>
          <w:lang w:val="el-GR"/>
        </w:rPr>
        <w:t xml:space="preserve"> </w:t>
      </w:r>
      <w:r w:rsidR="00753BFC">
        <w:rPr>
          <w:lang w:val="el-GR"/>
        </w:rPr>
        <w:t>(</w:t>
      </w:r>
      <w:r w:rsidR="00753BFC" w:rsidRPr="00FB305B">
        <w:rPr>
          <w:i/>
          <w:iCs/>
          <w:lang w:val="el-GR"/>
        </w:rPr>
        <w:t xml:space="preserve">για </w:t>
      </w:r>
      <w:r w:rsidR="00753BFC" w:rsidRPr="00FB305B">
        <w:rPr>
          <w:i/>
          <w:iCs/>
        </w:rPr>
        <w:t>SinglePlayer</w:t>
      </w:r>
      <w:r w:rsidR="00753BFC" w:rsidRPr="00FB305B">
        <w:rPr>
          <w:i/>
          <w:iCs/>
          <w:lang w:val="el-GR"/>
        </w:rPr>
        <w:t xml:space="preserve"> μόνο</w:t>
      </w:r>
      <w:r w:rsidR="00753BFC">
        <w:rPr>
          <w:lang w:val="el-GR"/>
        </w:rPr>
        <w:t>) ώστε να συνεχιστεί μια δευτερεύουσα χρονική στιγμή επιλογής του χρήστη.</w:t>
      </w:r>
    </w:p>
    <w:p w14:paraId="1F7B6AF5" w14:textId="74BAF5C6" w:rsidR="00690B4A" w:rsidRPr="00963328" w:rsidRDefault="00837D7A" w:rsidP="00837D7A">
      <w:pPr>
        <w:pStyle w:val="Heading5"/>
        <w:rPr>
          <w:lang w:val="el-GR"/>
        </w:rPr>
      </w:pPr>
      <w:r>
        <w:t>Polygons</w:t>
      </w:r>
    </w:p>
    <w:p w14:paraId="72FB96ED" w14:textId="76441911" w:rsidR="00505BC0" w:rsidRPr="00B41876" w:rsidRDefault="00C9754B" w:rsidP="005002DB">
      <w:pPr>
        <w:jc w:val="both"/>
        <w:rPr>
          <w:lang w:val="el-GR"/>
        </w:rPr>
      </w:pPr>
      <w:r>
        <w:rPr>
          <w:lang w:val="el-GR"/>
        </w:rPr>
        <w:t>Σε</w:t>
      </w:r>
      <w:r w:rsidRPr="004615DE">
        <w:rPr>
          <w:lang w:val="el-GR"/>
        </w:rPr>
        <w:t xml:space="preserve"> </w:t>
      </w:r>
      <w:r>
        <w:rPr>
          <w:lang w:val="el-GR"/>
        </w:rPr>
        <w:t>ένα</w:t>
      </w:r>
      <w:r w:rsidRPr="004615DE">
        <w:rPr>
          <w:lang w:val="el-GR"/>
        </w:rPr>
        <w:t xml:space="preserve"> 3</w:t>
      </w:r>
      <w:r>
        <w:t>D</w:t>
      </w:r>
      <w:r w:rsidRPr="004615DE">
        <w:rPr>
          <w:lang w:val="el-GR"/>
        </w:rPr>
        <w:t xml:space="preserve"> </w:t>
      </w:r>
      <w:r w:rsidR="004615DE">
        <w:t>environment</w:t>
      </w:r>
      <w:r w:rsidRPr="004615DE">
        <w:rPr>
          <w:lang w:val="el-GR"/>
        </w:rPr>
        <w:t xml:space="preserve"> </w:t>
      </w:r>
      <w:r w:rsidR="004615DE">
        <w:rPr>
          <w:lang w:val="el-GR"/>
        </w:rPr>
        <w:t>το</w:t>
      </w:r>
      <w:r w:rsidR="004615DE" w:rsidRPr="004615DE">
        <w:rPr>
          <w:lang w:val="el-GR"/>
        </w:rPr>
        <w:t xml:space="preserve"> </w:t>
      </w:r>
      <w:r w:rsidR="004615DE">
        <w:t>rendering</w:t>
      </w:r>
      <w:r w:rsidR="004615DE" w:rsidRPr="004615DE">
        <w:rPr>
          <w:lang w:val="el-GR"/>
        </w:rPr>
        <w:t xml:space="preserve"> </w:t>
      </w:r>
      <w:r w:rsidR="004615DE">
        <w:rPr>
          <w:lang w:val="el-GR"/>
        </w:rPr>
        <w:t xml:space="preserve">γίνεται με 3 άξονες </w:t>
      </w:r>
      <w:r w:rsidR="004615DE">
        <w:t>x</w:t>
      </w:r>
      <w:r w:rsidR="004615DE" w:rsidRPr="004615DE">
        <w:rPr>
          <w:lang w:val="el-GR"/>
        </w:rPr>
        <w:t>,</w:t>
      </w:r>
      <w:r w:rsidR="004615DE">
        <w:t>y</w:t>
      </w:r>
      <w:r w:rsidR="004615DE" w:rsidRPr="004615DE">
        <w:rPr>
          <w:lang w:val="el-GR"/>
        </w:rPr>
        <w:t>,</w:t>
      </w:r>
      <w:r w:rsidR="004615DE">
        <w:t>z</w:t>
      </w:r>
      <w:r w:rsidR="004615DE" w:rsidRPr="004615DE">
        <w:rPr>
          <w:lang w:val="el-GR"/>
        </w:rPr>
        <w:t xml:space="preserve"> </w:t>
      </w:r>
      <w:r w:rsidR="004F10C2">
        <w:rPr>
          <w:lang w:val="el-GR"/>
        </w:rPr>
        <w:t xml:space="preserve">τα σημεία χαρακτηρίζονται </w:t>
      </w:r>
      <w:r w:rsidR="004F10C2" w:rsidRPr="004F10C2">
        <w:rPr>
          <w:lang w:val="el-GR"/>
        </w:rPr>
        <w:t>(</w:t>
      </w:r>
      <w:r w:rsidR="004F10C2" w:rsidRPr="007406C0">
        <w:rPr>
          <w:i/>
          <w:iCs/>
        </w:rPr>
        <w:t>points</w:t>
      </w:r>
      <w:r w:rsidR="004F10C2" w:rsidRPr="004F10C2">
        <w:rPr>
          <w:lang w:val="el-GR"/>
        </w:rPr>
        <w:t xml:space="preserve">) </w:t>
      </w:r>
      <w:r w:rsidR="004F10C2">
        <w:rPr>
          <w:lang w:val="el-GR"/>
        </w:rPr>
        <w:t xml:space="preserve">με διάφορες συνταραγμένες στο εικονικό χώρο και ενώνονται </w:t>
      </w:r>
      <w:r w:rsidR="00FF4B9A">
        <w:rPr>
          <w:lang w:val="el-GR"/>
        </w:rPr>
        <w:t>μεταξύ</w:t>
      </w:r>
      <w:r w:rsidR="004F10C2">
        <w:rPr>
          <w:lang w:val="el-GR"/>
        </w:rPr>
        <w:t xml:space="preserve"> τους σχηματίζοντας πλευρές </w:t>
      </w:r>
      <w:r w:rsidR="004F10C2" w:rsidRPr="004F10C2">
        <w:rPr>
          <w:lang w:val="el-GR"/>
        </w:rPr>
        <w:t>(</w:t>
      </w:r>
      <w:r w:rsidR="004F10C2" w:rsidRPr="007406C0">
        <w:rPr>
          <w:i/>
          <w:iCs/>
        </w:rPr>
        <w:t>edges</w:t>
      </w:r>
      <w:r w:rsidR="004F10C2" w:rsidRPr="004F10C2">
        <w:rPr>
          <w:lang w:val="el-GR"/>
        </w:rPr>
        <w:t>)</w:t>
      </w:r>
      <w:r w:rsidR="00E565CC">
        <w:rPr>
          <w:lang w:val="el-GR"/>
        </w:rPr>
        <w:t xml:space="preserve"> οι 4 πλευρές </w:t>
      </w:r>
      <w:r w:rsidR="005E6D3D" w:rsidRPr="007406C0">
        <w:rPr>
          <w:i/>
          <w:iCs/>
          <w:lang w:val="el-GR"/>
        </w:rPr>
        <w:t>(</w:t>
      </w:r>
      <w:r w:rsidR="007406C0" w:rsidRPr="007406C0">
        <w:rPr>
          <w:i/>
          <w:iCs/>
          <w:lang w:val="el-GR"/>
        </w:rPr>
        <w:t>οτιδήποτε</w:t>
      </w:r>
      <w:r w:rsidR="00022177" w:rsidRPr="007406C0">
        <w:rPr>
          <w:i/>
          <w:iCs/>
          <w:lang w:val="el-GR"/>
        </w:rPr>
        <w:t xml:space="preserve"> ενώνει σε κύκλο τις γωνίες δηλαδή </w:t>
      </w:r>
      <w:r w:rsidR="00022177" w:rsidRPr="007406C0">
        <w:rPr>
          <w:i/>
          <w:iCs/>
        </w:rPr>
        <w:t>face</w:t>
      </w:r>
      <w:r w:rsidR="00022177" w:rsidRPr="007406C0">
        <w:rPr>
          <w:i/>
          <w:iCs/>
          <w:lang w:val="el-GR"/>
        </w:rPr>
        <w:t xml:space="preserve"> έχουμε και με 3 πλευρές</w:t>
      </w:r>
      <w:r w:rsidR="007406C0">
        <w:rPr>
          <w:lang w:val="el-GR"/>
        </w:rPr>
        <w:t xml:space="preserve">) </w:t>
      </w:r>
      <w:r w:rsidR="00E565CC">
        <w:rPr>
          <w:lang w:val="el-GR"/>
        </w:rPr>
        <w:t xml:space="preserve">σχηματίζουν </w:t>
      </w:r>
      <w:r w:rsidR="00E565CC" w:rsidRPr="00E565CC">
        <w:rPr>
          <w:lang w:val="el-GR"/>
        </w:rPr>
        <w:t xml:space="preserve">1 </w:t>
      </w:r>
      <w:r w:rsidR="00E565CC">
        <w:rPr>
          <w:lang w:val="el-GR"/>
        </w:rPr>
        <w:t xml:space="preserve">πρόσωπο </w:t>
      </w:r>
      <w:r w:rsidR="00E565CC" w:rsidRPr="00E565CC">
        <w:rPr>
          <w:lang w:val="el-GR"/>
        </w:rPr>
        <w:t>(</w:t>
      </w:r>
      <w:r w:rsidR="00E565CC" w:rsidRPr="007406C0">
        <w:rPr>
          <w:i/>
          <w:iCs/>
        </w:rPr>
        <w:t>face</w:t>
      </w:r>
      <w:r w:rsidR="00E565CC" w:rsidRPr="00E565CC">
        <w:rPr>
          <w:lang w:val="el-GR"/>
        </w:rPr>
        <w:t>)</w:t>
      </w:r>
      <w:r w:rsidR="00E565CC">
        <w:rPr>
          <w:lang w:val="el-GR"/>
        </w:rPr>
        <w:t xml:space="preserve">. Με την ίδια λογική κάθε οντότητα </w:t>
      </w:r>
      <w:r w:rsidR="00E565CC" w:rsidRPr="00E565CC">
        <w:rPr>
          <w:lang w:val="el-GR"/>
        </w:rPr>
        <w:t>(</w:t>
      </w:r>
      <w:r w:rsidR="00E565CC" w:rsidRPr="007406C0">
        <w:rPr>
          <w:i/>
          <w:iCs/>
        </w:rPr>
        <w:t>object</w:t>
      </w:r>
      <w:r w:rsidR="00E565CC" w:rsidRPr="007406C0">
        <w:rPr>
          <w:i/>
          <w:iCs/>
          <w:lang w:val="el-GR"/>
        </w:rPr>
        <w:t xml:space="preserve"> </w:t>
      </w:r>
      <w:r w:rsidR="00E565CC" w:rsidRPr="007406C0">
        <w:rPr>
          <w:i/>
          <w:iCs/>
        </w:rPr>
        <w:t>spawned</w:t>
      </w:r>
      <w:r w:rsidR="00E565CC" w:rsidRPr="00E565CC">
        <w:rPr>
          <w:lang w:val="el-GR"/>
        </w:rPr>
        <w:t xml:space="preserve">) </w:t>
      </w:r>
      <w:r w:rsidR="00E565CC">
        <w:rPr>
          <w:lang w:val="el-GR"/>
        </w:rPr>
        <w:t>στο χώρο</w:t>
      </w:r>
      <w:r w:rsidR="009607A7">
        <w:rPr>
          <w:lang w:val="el-GR"/>
        </w:rPr>
        <w:t xml:space="preserve"> δημιουργείται με την ίδια λογική έχοντας προηγηθεί </w:t>
      </w:r>
      <w:r w:rsidR="009607A7" w:rsidRPr="009607A7">
        <w:rPr>
          <w:lang w:val="el-GR"/>
        </w:rPr>
        <w:t>3</w:t>
      </w:r>
      <w:r w:rsidR="009607A7">
        <w:t>D</w:t>
      </w:r>
      <w:r w:rsidR="009607A7" w:rsidRPr="009607A7">
        <w:rPr>
          <w:lang w:val="el-GR"/>
        </w:rPr>
        <w:t xml:space="preserve"> </w:t>
      </w:r>
      <w:r w:rsidR="00FF4B9A">
        <w:t>modeling</w:t>
      </w:r>
      <w:r w:rsidR="009607A7" w:rsidRPr="009607A7">
        <w:rPr>
          <w:lang w:val="el-GR"/>
        </w:rPr>
        <w:t>/</w:t>
      </w:r>
      <w:r w:rsidR="009607A7">
        <w:t>Sculpting</w:t>
      </w:r>
      <w:r w:rsidR="009607A7">
        <w:rPr>
          <w:lang w:val="el-GR"/>
        </w:rPr>
        <w:t xml:space="preserve">. Όσο πιο πολλά </w:t>
      </w:r>
      <w:r w:rsidR="009607A7">
        <w:t>Polygons</w:t>
      </w:r>
      <w:r w:rsidR="009607A7" w:rsidRPr="009607A7">
        <w:rPr>
          <w:lang w:val="el-GR"/>
        </w:rPr>
        <w:t xml:space="preserve"> (</w:t>
      </w:r>
      <w:r w:rsidR="009607A7" w:rsidRPr="007406C0">
        <w:rPr>
          <w:i/>
          <w:iCs/>
        </w:rPr>
        <w:t>faces</w:t>
      </w:r>
      <w:r w:rsidR="009607A7" w:rsidRPr="009607A7">
        <w:rPr>
          <w:lang w:val="el-GR"/>
        </w:rPr>
        <w:t xml:space="preserve">) </w:t>
      </w:r>
      <w:r w:rsidR="009607A7">
        <w:rPr>
          <w:lang w:val="el-GR"/>
        </w:rPr>
        <w:t xml:space="preserve">έχει ένα </w:t>
      </w:r>
      <w:r w:rsidR="009607A7">
        <w:t>object</w:t>
      </w:r>
      <w:r w:rsidR="009607A7" w:rsidRPr="009607A7">
        <w:rPr>
          <w:lang w:val="el-GR"/>
        </w:rPr>
        <w:t xml:space="preserve"> </w:t>
      </w:r>
      <w:r w:rsidR="009607A7">
        <w:rPr>
          <w:lang w:val="el-GR"/>
        </w:rPr>
        <w:t xml:space="preserve">τόσο πιο ρεαλιστικό οπτικά φαίνεται διότι </w:t>
      </w:r>
      <w:r w:rsidR="00FF4B9A">
        <w:rPr>
          <w:lang w:val="el-GR"/>
        </w:rPr>
        <w:t>προσομοιώνεται</w:t>
      </w:r>
      <w:r w:rsidR="009607A7">
        <w:rPr>
          <w:lang w:val="el-GR"/>
        </w:rPr>
        <w:t xml:space="preserve"> </w:t>
      </w:r>
      <w:r w:rsidR="00EF1017">
        <w:rPr>
          <w:lang w:val="el-GR"/>
        </w:rPr>
        <w:t xml:space="preserve">η μορφή και το σχήμα το αντικειμένου πιο </w:t>
      </w:r>
      <w:r w:rsidR="00FF4B9A">
        <w:rPr>
          <w:lang w:val="el-GR"/>
        </w:rPr>
        <w:t>κοντά</w:t>
      </w:r>
      <w:r w:rsidR="00EF1017">
        <w:rPr>
          <w:lang w:val="el-GR"/>
        </w:rPr>
        <w:t xml:space="preserve"> στο ρεαλιστικό</w:t>
      </w:r>
      <w:r w:rsidR="00FF4B9A">
        <w:rPr>
          <w:lang w:val="el-GR"/>
        </w:rPr>
        <w:t xml:space="preserve"> αυτό του φυσικού κόσμου</w:t>
      </w:r>
      <w:r w:rsidR="00EF1017">
        <w:rPr>
          <w:lang w:val="el-GR"/>
        </w:rPr>
        <w:t xml:space="preserve">. </w:t>
      </w:r>
      <w:r w:rsidR="00FF4B9A">
        <w:rPr>
          <w:lang w:val="el-GR"/>
        </w:rPr>
        <w:t>Ωστόσο</w:t>
      </w:r>
      <w:r w:rsidR="00EF1017">
        <w:rPr>
          <w:lang w:val="el-GR"/>
        </w:rPr>
        <w:t xml:space="preserve"> αυτό διαφέρει από την έκφραση «</w:t>
      </w:r>
      <w:r w:rsidR="00FF4B9A">
        <w:rPr>
          <w:lang w:val="el-GR"/>
        </w:rPr>
        <w:t>καλά</w:t>
      </w:r>
      <w:r w:rsidR="00EF1017">
        <w:rPr>
          <w:lang w:val="el-GR"/>
        </w:rPr>
        <w:t xml:space="preserve"> </w:t>
      </w:r>
      <w:r w:rsidR="00EF1017">
        <w:rPr>
          <w:lang w:val="el-GR"/>
        </w:rPr>
        <w:lastRenderedPageBreak/>
        <w:t xml:space="preserve">γραφικά» διότι δεν είναι η μόνη </w:t>
      </w:r>
      <w:r w:rsidR="00FF4B9A">
        <w:rPr>
          <w:lang w:val="el-GR"/>
        </w:rPr>
        <w:t>μεταβλητή</w:t>
      </w:r>
      <w:r w:rsidR="00EF1017">
        <w:rPr>
          <w:lang w:val="el-GR"/>
        </w:rPr>
        <w:t xml:space="preserve"> σαν παράγοντας ποιότητας</w:t>
      </w:r>
      <w:r w:rsidR="00FF4B9A">
        <w:rPr>
          <w:lang w:val="el-GR"/>
        </w:rPr>
        <w:t xml:space="preserve"> (</w:t>
      </w:r>
      <w:r w:rsidR="00FF4B9A" w:rsidRPr="007406C0">
        <w:rPr>
          <w:i/>
          <w:iCs/>
          <w:lang w:val="el-GR"/>
        </w:rPr>
        <w:t xml:space="preserve">συμμετέχει και το </w:t>
      </w:r>
      <w:r w:rsidR="00FF4B9A" w:rsidRPr="007406C0">
        <w:rPr>
          <w:i/>
          <w:iCs/>
        </w:rPr>
        <w:t>render</w:t>
      </w:r>
      <w:r w:rsidR="00FF4B9A" w:rsidRPr="007406C0">
        <w:rPr>
          <w:i/>
          <w:iCs/>
          <w:lang w:val="el-GR"/>
        </w:rPr>
        <w:t>/</w:t>
      </w:r>
      <w:r w:rsidR="00FF4B9A" w:rsidRPr="007406C0">
        <w:rPr>
          <w:i/>
          <w:iCs/>
        </w:rPr>
        <w:t>material</w:t>
      </w:r>
      <w:r w:rsidR="00FF4B9A" w:rsidRPr="007406C0">
        <w:rPr>
          <w:i/>
          <w:iCs/>
          <w:lang w:val="el-GR"/>
        </w:rPr>
        <w:t>/</w:t>
      </w:r>
      <w:r w:rsidR="00FF4B9A" w:rsidRPr="007406C0">
        <w:rPr>
          <w:i/>
          <w:iCs/>
        </w:rPr>
        <w:t>texture</w:t>
      </w:r>
      <w:r w:rsidR="00FF4B9A" w:rsidRPr="007406C0">
        <w:rPr>
          <w:i/>
          <w:iCs/>
          <w:lang w:val="el-GR"/>
        </w:rPr>
        <w:t xml:space="preserve"> για όλη την σωστή έκφραση</w:t>
      </w:r>
      <w:r w:rsidR="00FF4B9A">
        <w:rPr>
          <w:lang w:val="el-GR"/>
        </w:rPr>
        <w:t>).</w:t>
      </w:r>
      <w:r w:rsidR="005B7B7D" w:rsidRPr="005B7B7D">
        <w:rPr>
          <w:lang w:val="el-GR"/>
        </w:rPr>
        <w:t xml:space="preserve"> </w:t>
      </w:r>
      <w:r w:rsidR="005B7B7D">
        <w:rPr>
          <w:lang w:val="el-GR"/>
        </w:rPr>
        <w:t xml:space="preserve">Τα αντικείμενα που έχουν </w:t>
      </w:r>
      <w:r w:rsidR="005B7B7D">
        <w:t>Polygons</w:t>
      </w:r>
      <w:r w:rsidR="005B7B7D" w:rsidRPr="00B41876">
        <w:rPr>
          <w:lang w:val="el-GR"/>
        </w:rPr>
        <w:t xml:space="preserve"> </w:t>
      </w:r>
      <w:r w:rsidR="005B7B7D">
        <w:rPr>
          <w:lang w:val="el-GR"/>
        </w:rPr>
        <w:t xml:space="preserve">ονομάζονται και </w:t>
      </w:r>
      <w:r w:rsidR="005B7B7D" w:rsidRPr="00B41876">
        <w:rPr>
          <w:lang w:val="el-GR"/>
        </w:rPr>
        <w:t>3</w:t>
      </w:r>
      <w:r w:rsidR="005B7B7D">
        <w:t>D</w:t>
      </w:r>
      <w:r w:rsidR="005B7B7D" w:rsidRPr="00B41876">
        <w:rPr>
          <w:lang w:val="el-GR"/>
        </w:rPr>
        <w:t xml:space="preserve"> </w:t>
      </w:r>
      <w:r w:rsidR="005B7B7D">
        <w:t>meshes</w:t>
      </w:r>
      <w:r w:rsidR="00B41876" w:rsidRPr="00B41876">
        <w:rPr>
          <w:lang w:val="el-GR"/>
        </w:rPr>
        <w:t>.</w:t>
      </w:r>
      <w:sdt>
        <w:sdtPr>
          <w:id w:val="2115328086"/>
          <w:citation/>
        </w:sdtPr>
        <w:sdtEndPr/>
        <w:sdtContent>
          <w:r w:rsidR="00B41876">
            <w:fldChar w:fldCharType="begin"/>
          </w:r>
          <w:r w:rsidR="00B41876">
            <w:rPr>
              <w:lang w:val="el-GR"/>
            </w:rPr>
            <w:instrText xml:space="preserve">CITATION Wik21 \l 1033 </w:instrText>
          </w:r>
          <w:r w:rsidR="00B41876">
            <w:fldChar w:fldCharType="separate"/>
          </w:r>
          <w:r w:rsidR="00563C1C">
            <w:rPr>
              <w:noProof/>
              <w:lang w:val="el-GR"/>
            </w:rPr>
            <w:t xml:space="preserve"> </w:t>
          </w:r>
          <w:r w:rsidR="00563C1C" w:rsidRPr="00563C1C">
            <w:rPr>
              <w:noProof/>
              <w:lang w:val="el-GR"/>
            </w:rPr>
            <w:t>(Wikipedia, 2019)</w:t>
          </w:r>
          <w:r w:rsidR="00B41876">
            <w:fldChar w:fldCharType="end"/>
          </w:r>
        </w:sdtContent>
      </w:sdt>
    </w:p>
    <w:p w14:paraId="54B77E22" w14:textId="77777777" w:rsidR="007406C0" w:rsidRDefault="009D1A05" w:rsidP="007406C0">
      <w:pPr>
        <w:keepNext/>
        <w:jc w:val="center"/>
      </w:pPr>
      <w:r>
        <w:rPr>
          <w:noProof/>
        </w:rPr>
        <w:drawing>
          <wp:inline distT="0" distB="0" distL="0" distR="0" wp14:anchorId="52262AEF" wp14:editId="5E4B9B0B">
            <wp:extent cx="3830128" cy="1820129"/>
            <wp:effectExtent l="0" t="0" r="0" b="8890"/>
            <wp:docPr id="134" name="Picture 134" descr="Polygonal Modeling | Maya 2019 | Autodesk Knowledg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olygonal Modeling | Maya 2019 | Autodesk Knowledge Network"/>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34375" cy="1822147"/>
                    </a:xfrm>
                    <a:prstGeom prst="rect">
                      <a:avLst/>
                    </a:prstGeom>
                    <a:noFill/>
                    <a:ln>
                      <a:noFill/>
                    </a:ln>
                  </pic:spPr>
                </pic:pic>
              </a:graphicData>
            </a:graphic>
          </wp:inline>
        </w:drawing>
      </w:r>
    </w:p>
    <w:p w14:paraId="09BDD31E" w14:textId="11537B0A" w:rsidR="009D1A05" w:rsidRPr="004671DA" w:rsidRDefault="007406C0" w:rsidP="007406C0">
      <w:pPr>
        <w:pStyle w:val="Caption"/>
        <w:jc w:val="center"/>
        <w:rPr>
          <w:color w:val="1D5F25"/>
        </w:rPr>
      </w:pPr>
      <w:bookmarkStart w:id="261" w:name="_Toc98095284"/>
      <w:bookmarkStart w:id="262" w:name="_Toc98119240"/>
      <w:bookmarkStart w:id="263" w:name="_Toc98119297"/>
      <w:bookmarkStart w:id="264" w:name="_Toc98132236"/>
      <w:bookmarkStart w:id="265" w:name="_Toc98132297"/>
      <w:bookmarkStart w:id="266" w:name="_Toc98150516"/>
      <w:bookmarkStart w:id="267" w:name="_Toc98152911"/>
      <w:bookmarkStart w:id="268" w:name="_Toc98458383"/>
      <w:bookmarkStart w:id="269" w:name="_Toc98550412"/>
      <w:bookmarkStart w:id="270" w:name="_Toc98669944"/>
      <w:bookmarkStart w:id="271" w:name="_Toc98704730"/>
      <w:bookmarkStart w:id="272" w:name="_Toc98779147"/>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873819">
        <w:rPr>
          <w:noProof/>
          <w:color w:val="1D5F25"/>
        </w:rPr>
        <w:t>18</w:t>
      </w:r>
      <w:r w:rsidRPr="007406C0">
        <w:rPr>
          <w:color w:val="1D5F25"/>
        </w:rPr>
        <w:fldChar w:fldCharType="end"/>
      </w:r>
      <w:r w:rsidRPr="004671DA">
        <w:rPr>
          <w:color w:val="1D5F25"/>
        </w:rPr>
        <w:t xml:space="preserve"> </w:t>
      </w:r>
      <w:r w:rsidRPr="007406C0">
        <w:rPr>
          <w:color w:val="1D5F25"/>
        </w:rPr>
        <w:t>Polygons, Faces, Edges/Sides, Vertex/Points #1</w:t>
      </w:r>
      <w:bookmarkEnd w:id="261"/>
      <w:bookmarkEnd w:id="262"/>
      <w:bookmarkEnd w:id="263"/>
      <w:bookmarkEnd w:id="264"/>
      <w:bookmarkEnd w:id="265"/>
      <w:bookmarkEnd w:id="266"/>
      <w:bookmarkEnd w:id="267"/>
      <w:bookmarkEnd w:id="268"/>
      <w:bookmarkEnd w:id="269"/>
      <w:bookmarkEnd w:id="270"/>
      <w:bookmarkEnd w:id="271"/>
      <w:bookmarkEnd w:id="272"/>
    </w:p>
    <w:p w14:paraId="47996B0C" w14:textId="77777777" w:rsidR="007406C0" w:rsidRDefault="005E6D3D" w:rsidP="007406C0">
      <w:pPr>
        <w:keepNext/>
        <w:jc w:val="center"/>
      </w:pPr>
      <w:r>
        <w:rPr>
          <w:noProof/>
        </w:rPr>
        <w:drawing>
          <wp:inline distT="0" distB="0" distL="0" distR="0" wp14:anchorId="1C347938" wp14:editId="0FF62F14">
            <wp:extent cx="4330460" cy="1628549"/>
            <wp:effectExtent l="0" t="0" r="0" b="0"/>
            <wp:docPr id="135" name="Picture 135" descr="Polygon m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olygon mesh - Wikipedi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58324" cy="1639028"/>
                    </a:xfrm>
                    <a:prstGeom prst="rect">
                      <a:avLst/>
                    </a:prstGeom>
                    <a:noFill/>
                    <a:ln>
                      <a:noFill/>
                    </a:ln>
                  </pic:spPr>
                </pic:pic>
              </a:graphicData>
            </a:graphic>
          </wp:inline>
        </w:drawing>
      </w:r>
    </w:p>
    <w:p w14:paraId="0E8CD605" w14:textId="3FC47A00" w:rsidR="005E6D3D" w:rsidRDefault="007406C0" w:rsidP="007406C0">
      <w:pPr>
        <w:pStyle w:val="Caption"/>
        <w:jc w:val="center"/>
        <w:rPr>
          <w:color w:val="1D5F25"/>
        </w:rPr>
      </w:pPr>
      <w:bookmarkStart w:id="273" w:name="_Toc98095285"/>
      <w:bookmarkStart w:id="274" w:name="_Toc98119241"/>
      <w:bookmarkStart w:id="275" w:name="_Toc98119298"/>
      <w:bookmarkStart w:id="276" w:name="_Toc98132237"/>
      <w:bookmarkStart w:id="277" w:name="_Toc98132298"/>
      <w:bookmarkStart w:id="278" w:name="_Toc98150517"/>
      <w:bookmarkStart w:id="279" w:name="_Toc98152912"/>
      <w:bookmarkStart w:id="280" w:name="_Toc98458384"/>
      <w:bookmarkStart w:id="281" w:name="_Toc98550413"/>
      <w:bookmarkStart w:id="282" w:name="_Toc98669945"/>
      <w:bookmarkStart w:id="283" w:name="_Toc98704731"/>
      <w:bookmarkStart w:id="284" w:name="_Toc98779148"/>
      <w:r w:rsidRPr="007406C0">
        <w:rPr>
          <w:color w:val="1D5F25"/>
        </w:rPr>
        <w:t xml:space="preserve">Figure </w:t>
      </w:r>
      <w:r w:rsidRPr="007406C0">
        <w:rPr>
          <w:color w:val="1D5F25"/>
        </w:rPr>
        <w:fldChar w:fldCharType="begin"/>
      </w:r>
      <w:r w:rsidRPr="007406C0">
        <w:rPr>
          <w:color w:val="1D5F25"/>
        </w:rPr>
        <w:instrText xml:space="preserve"> SEQ Figure \* ARABIC </w:instrText>
      </w:r>
      <w:r w:rsidRPr="007406C0">
        <w:rPr>
          <w:color w:val="1D5F25"/>
        </w:rPr>
        <w:fldChar w:fldCharType="separate"/>
      </w:r>
      <w:r w:rsidR="00873819">
        <w:rPr>
          <w:noProof/>
          <w:color w:val="1D5F25"/>
        </w:rPr>
        <w:t>19</w:t>
      </w:r>
      <w:r w:rsidRPr="007406C0">
        <w:rPr>
          <w:color w:val="1D5F25"/>
        </w:rPr>
        <w:fldChar w:fldCharType="end"/>
      </w:r>
      <w:r w:rsidRPr="007406C0">
        <w:rPr>
          <w:color w:val="1D5F25"/>
        </w:rPr>
        <w:t xml:space="preserve"> Polygons, Faces, Edges/Sides, Vertex/Points #</w:t>
      </w:r>
      <w:r>
        <w:rPr>
          <w:color w:val="1D5F25"/>
        </w:rPr>
        <w:t>2</w:t>
      </w:r>
      <w:bookmarkEnd w:id="273"/>
      <w:bookmarkEnd w:id="274"/>
      <w:bookmarkEnd w:id="275"/>
      <w:bookmarkEnd w:id="276"/>
      <w:bookmarkEnd w:id="277"/>
      <w:bookmarkEnd w:id="278"/>
      <w:bookmarkEnd w:id="279"/>
      <w:bookmarkEnd w:id="280"/>
      <w:bookmarkEnd w:id="281"/>
      <w:bookmarkEnd w:id="282"/>
      <w:bookmarkEnd w:id="283"/>
      <w:bookmarkEnd w:id="284"/>
    </w:p>
    <w:p w14:paraId="60A8E9E4" w14:textId="77777777" w:rsidR="00E745FF" w:rsidRDefault="00E745FF" w:rsidP="00AA16D2">
      <w:pPr>
        <w:keepNext/>
        <w:jc w:val="center"/>
        <w:rPr>
          <w:noProof/>
        </w:rPr>
      </w:pPr>
    </w:p>
    <w:p w14:paraId="5B1682CB" w14:textId="3F55FBC7" w:rsidR="00AA16D2" w:rsidRDefault="00AA16D2" w:rsidP="00AA16D2">
      <w:pPr>
        <w:keepNext/>
        <w:jc w:val="center"/>
      </w:pPr>
      <w:r>
        <w:rPr>
          <w:noProof/>
        </w:rPr>
        <w:drawing>
          <wp:inline distT="0" distB="0" distL="0" distR="0" wp14:anchorId="70075EF8" wp14:editId="085BA858">
            <wp:extent cx="2801997" cy="1883542"/>
            <wp:effectExtent l="0" t="0" r="0" b="2540"/>
            <wp:docPr id="136" name="Picture 136" descr="How to make Low poly from High poly easily - 3ds max beginner tutoria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make Low poly from High poly easily - 3ds max beginner tutorial -  YouTube"/>
                    <pic:cNvPicPr>
                      <a:picLocks noChangeAspect="1" noChangeArrowheads="1"/>
                    </pic:cNvPicPr>
                  </pic:nvPicPr>
                  <pic:blipFill rotWithShape="1">
                    <a:blip r:embed="rId68">
                      <a:extLst>
                        <a:ext uri="{28A0092B-C50C-407E-A947-70E740481C1C}">
                          <a14:useLocalDpi xmlns:a14="http://schemas.microsoft.com/office/drawing/2010/main" val="0"/>
                        </a:ext>
                      </a:extLst>
                    </a:blip>
                    <a:srcRect l="16884" t="13163" b="12437"/>
                    <a:stretch/>
                  </pic:blipFill>
                  <pic:spPr bwMode="auto">
                    <a:xfrm>
                      <a:off x="0" y="0"/>
                      <a:ext cx="2808544" cy="1887943"/>
                    </a:xfrm>
                    <a:prstGeom prst="rect">
                      <a:avLst/>
                    </a:prstGeom>
                    <a:noFill/>
                    <a:ln>
                      <a:noFill/>
                    </a:ln>
                    <a:extLst>
                      <a:ext uri="{53640926-AAD7-44D8-BBD7-CCE9431645EC}">
                        <a14:shadowObscured xmlns:a14="http://schemas.microsoft.com/office/drawing/2010/main"/>
                      </a:ext>
                    </a:extLst>
                  </pic:spPr>
                </pic:pic>
              </a:graphicData>
            </a:graphic>
          </wp:inline>
        </w:drawing>
      </w:r>
    </w:p>
    <w:p w14:paraId="7A07A3D4" w14:textId="28551330" w:rsidR="0087553A" w:rsidRPr="00B97114" w:rsidRDefault="00AA16D2" w:rsidP="00B97114">
      <w:pPr>
        <w:pStyle w:val="Caption"/>
        <w:jc w:val="center"/>
        <w:rPr>
          <w:color w:val="1D5F25"/>
        </w:rPr>
      </w:pPr>
      <w:bookmarkStart w:id="285" w:name="_Toc98095286"/>
      <w:bookmarkStart w:id="286" w:name="_Toc98119242"/>
      <w:bookmarkStart w:id="287" w:name="_Toc98119299"/>
      <w:bookmarkStart w:id="288" w:name="_Toc98132238"/>
      <w:bookmarkStart w:id="289" w:name="_Toc98132299"/>
      <w:bookmarkStart w:id="290" w:name="_Toc98150518"/>
      <w:bookmarkStart w:id="291" w:name="_Toc98152913"/>
      <w:bookmarkStart w:id="292" w:name="_Toc98458385"/>
      <w:bookmarkStart w:id="293" w:name="_Toc98550414"/>
      <w:bookmarkStart w:id="294" w:name="_Toc98669946"/>
      <w:bookmarkStart w:id="295" w:name="_Toc98704732"/>
      <w:bookmarkStart w:id="296" w:name="_Toc98779149"/>
      <w:r w:rsidRPr="00AA16D2">
        <w:rPr>
          <w:color w:val="1D5F25"/>
        </w:rPr>
        <w:t xml:space="preserve">Figure </w:t>
      </w:r>
      <w:r w:rsidRPr="00AA16D2">
        <w:rPr>
          <w:color w:val="1D5F25"/>
        </w:rPr>
        <w:fldChar w:fldCharType="begin"/>
      </w:r>
      <w:r w:rsidRPr="00AA16D2">
        <w:rPr>
          <w:color w:val="1D5F25"/>
        </w:rPr>
        <w:instrText xml:space="preserve"> SEQ Figure \* ARABIC </w:instrText>
      </w:r>
      <w:r w:rsidRPr="00AA16D2">
        <w:rPr>
          <w:color w:val="1D5F25"/>
        </w:rPr>
        <w:fldChar w:fldCharType="separate"/>
      </w:r>
      <w:r w:rsidR="00873819">
        <w:rPr>
          <w:noProof/>
          <w:color w:val="1D5F25"/>
        </w:rPr>
        <w:t>20</w:t>
      </w:r>
      <w:r w:rsidRPr="00AA16D2">
        <w:rPr>
          <w:color w:val="1D5F25"/>
        </w:rPr>
        <w:fldChar w:fldCharType="end"/>
      </w:r>
      <w:r w:rsidRPr="00AA16D2">
        <w:rPr>
          <w:color w:val="1D5F25"/>
        </w:rPr>
        <w:t xml:space="preserve"> High Poly vs Low Poly Count</w:t>
      </w:r>
      <w:bookmarkEnd w:id="285"/>
      <w:bookmarkEnd w:id="286"/>
      <w:bookmarkEnd w:id="287"/>
      <w:bookmarkEnd w:id="288"/>
      <w:bookmarkEnd w:id="289"/>
      <w:bookmarkEnd w:id="290"/>
      <w:bookmarkEnd w:id="291"/>
      <w:bookmarkEnd w:id="292"/>
      <w:bookmarkEnd w:id="293"/>
      <w:bookmarkEnd w:id="294"/>
      <w:bookmarkEnd w:id="295"/>
      <w:bookmarkEnd w:id="296"/>
    </w:p>
    <w:p w14:paraId="1B38BC85" w14:textId="3F51F733" w:rsidR="00505BC0" w:rsidRPr="00963328" w:rsidRDefault="00505BC0" w:rsidP="00505BC0">
      <w:pPr>
        <w:pStyle w:val="Heading6"/>
        <w:rPr>
          <w:lang w:val="el-GR"/>
        </w:rPr>
      </w:pPr>
      <w:r w:rsidRPr="00963328">
        <w:rPr>
          <w:lang w:val="el-GR"/>
        </w:rPr>
        <w:t>2</w:t>
      </w:r>
      <w:r>
        <w:t>D</w:t>
      </w:r>
      <w:r w:rsidR="007A778D" w:rsidRPr="00963328">
        <w:rPr>
          <w:lang w:val="el-GR"/>
        </w:rPr>
        <w:t>/</w:t>
      </w:r>
      <w:r w:rsidR="007A778D">
        <w:t>Sprites</w:t>
      </w:r>
    </w:p>
    <w:p w14:paraId="643CDCC0" w14:textId="23601F85" w:rsidR="00111D34" w:rsidRPr="00817A32" w:rsidRDefault="00E93E37" w:rsidP="005002DB">
      <w:pPr>
        <w:jc w:val="both"/>
        <w:rPr>
          <w:lang w:val="el-GR"/>
        </w:rPr>
      </w:pPr>
      <w:r>
        <w:rPr>
          <w:lang w:val="el-GR"/>
        </w:rPr>
        <w:t>Αντίθετος</w:t>
      </w:r>
      <w:r w:rsidR="005B7B7D">
        <w:rPr>
          <w:lang w:val="el-GR"/>
        </w:rPr>
        <w:t xml:space="preserve"> με ένα 3</w:t>
      </w:r>
      <w:r w:rsidR="005B7B7D">
        <w:t>D</w:t>
      </w:r>
      <w:r w:rsidR="005B7B7D" w:rsidRPr="005B7B7D">
        <w:rPr>
          <w:lang w:val="el-GR"/>
        </w:rPr>
        <w:t xml:space="preserve"> </w:t>
      </w:r>
      <w:r w:rsidR="005B7B7D">
        <w:t>mesh</w:t>
      </w:r>
      <w:r w:rsidR="005B7B7D" w:rsidRPr="005B7B7D">
        <w:rPr>
          <w:lang w:val="el-GR"/>
        </w:rPr>
        <w:t xml:space="preserve"> </w:t>
      </w:r>
      <w:r w:rsidR="005B7B7D">
        <w:rPr>
          <w:lang w:val="el-GR"/>
        </w:rPr>
        <w:t>το 2</w:t>
      </w:r>
      <w:r w:rsidR="005B7B7D">
        <w:t>D</w:t>
      </w:r>
      <w:r w:rsidR="005B7B7D" w:rsidRPr="005B7B7D">
        <w:rPr>
          <w:lang w:val="el-GR"/>
        </w:rPr>
        <w:t xml:space="preserve"> </w:t>
      </w:r>
      <w:r w:rsidR="005B7B7D">
        <w:rPr>
          <w:lang w:val="el-GR"/>
        </w:rPr>
        <w:t xml:space="preserve">δεν έχει </w:t>
      </w:r>
      <w:r w:rsidR="005B7B7D">
        <w:t>Polycount</w:t>
      </w:r>
      <w:r w:rsidR="005B7B7D" w:rsidRPr="005B7B7D">
        <w:rPr>
          <w:lang w:val="el-GR"/>
        </w:rPr>
        <w:t xml:space="preserve"> </w:t>
      </w:r>
      <w:r w:rsidR="005B7B7D">
        <w:rPr>
          <w:lang w:val="el-GR"/>
        </w:rPr>
        <w:t xml:space="preserve">η </w:t>
      </w:r>
      <w:r>
        <w:rPr>
          <w:lang w:val="el-GR"/>
        </w:rPr>
        <w:t>τουλάχιστον</w:t>
      </w:r>
      <w:r w:rsidR="005B7B7D">
        <w:rPr>
          <w:lang w:val="el-GR"/>
        </w:rPr>
        <w:t xml:space="preserve"> η τελική</w:t>
      </w:r>
      <w:r w:rsidR="00E0394B">
        <w:rPr>
          <w:lang w:val="el-GR"/>
        </w:rPr>
        <w:t xml:space="preserve"> χρήση του θα φαίνεται σαν να μην έχει (</w:t>
      </w:r>
      <w:r w:rsidR="00E0394B" w:rsidRPr="00E93E37">
        <w:rPr>
          <w:i/>
          <w:iCs/>
          <w:lang w:val="el-GR"/>
        </w:rPr>
        <w:t>διότι υπάρχουν τεχνικές να φτιάξεις 2</w:t>
      </w:r>
      <w:r w:rsidR="00E0394B" w:rsidRPr="00E93E37">
        <w:rPr>
          <w:i/>
          <w:iCs/>
        </w:rPr>
        <w:t>D</w:t>
      </w:r>
      <w:r w:rsidR="00E0394B" w:rsidRPr="00E93E37">
        <w:rPr>
          <w:i/>
          <w:iCs/>
          <w:lang w:val="el-GR"/>
        </w:rPr>
        <w:t xml:space="preserve"> </w:t>
      </w:r>
      <w:r w:rsidR="00E0394B" w:rsidRPr="00E93E37">
        <w:rPr>
          <w:i/>
          <w:iCs/>
        </w:rPr>
        <w:t>images</w:t>
      </w:r>
      <w:r w:rsidR="00E0394B" w:rsidRPr="00E93E37">
        <w:rPr>
          <w:i/>
          <w:iCs/>
          <w:lang w:val="el-GR"/>
        </w:rPr>
        <w:t xml:space="preserve"> από 3</w:t>
      </w:r>
      <w:r w:rsidR="00E0394B" w:rsidRPr="00E93E37">
        <w:rPr>
          <w:i/>
          <w:iCs/>
        </w:rPr>
        <w:t>D</w:t>
      </w:r>
      <w:r w:rsidR="00E0394B" w:rsidRPr="00E0394B">
        <w:rPr>
          <w:lang w:val="el-GR"/>
        </w:rPr>
        <w:t xml:space="preserve">) </w:t>
      </w:r>
      <w:r>
        <w:rPr>
          <w:lang w:val="el-GR"/>
        </w:rPr>
        <w:t>ωστόσο</w:t>
      </w:r>
      <w:r w:rsidR="00E0394B">
        <w:rPr>
          <w:lang w:val="el-GR"/>
        </w:rPr>
        <w:t xml:space="preserve"> το συμβατικό θεωρείται ότι είναι ζωγραφισμένα στο χέρι</w:t>
      </w:r>
      <w:r>
        <w:rPr>
          <w:lang w:val="el-GR"/>
        </w:rPr>
        <w:t xml:space="preserve"> μέσα σε ένα πρόγραμμα επεξεργασίας εικόνας όπως το </w:t>
      </w:r>
      <w:r>
        <w:lastRenderedPageBreak/>
        <w:t>photoshop</w:t>
      </w:r>
      <w:r w:rsidRPr="00E93E37">
        <w:rPr>
          <w:lang w:val="el-GR"/>
        </w:rPr>
        <w:t>/</w:t>
      </w:r>
      <w:r>
        <w:t>illustrator</w:t>
      </w:r>
      <w:r w:rsidR="00182CA1" w:rsidRPr="00182CA1">
        <w:rPr>
          <w:lang w:val="el-GR"/>
        </w:rPr>
        <w:t>.</w:t>
      </w:r>
      <w:r w:rsidR="00372CC2">
        <w:rPr>
          <w:lang w:val="el-GR"/>
        </w:rPr>
        <w:t xml:space="preserve"> Αυτό αποκαλούμενα πολλές φορές και </w:t>
      </w:r>
      <w:r w:rsidR="00372CC2">
        <w:t>sprites</w:t>
      </w:r>
      <w:r w:rsidR="00372CC2" w:rsidRPr="00372CC2">
        <w:rPr>
          <w:lang w:val="el-GR"/>
        </w:rPr>
        <w:t xml:space="preserve"> </w:t>
      </w:r>
      <w:r w:rsidR="00372CC2">
        <w:rPr>
          <w:lang w:val="el-GR"/>
        </w:rPr>
        <w:t xml:space="preserve">τα οποία διαφέρουν από τα </w:t>
      </w:r>
      <w:r w:rsidR="00372CC2">
        <w:t>billboards</w:t>
      </w:r>
      <w:r w:rsidR="00372CC2" w:rsidRPr="00372CC2">
        <w:rPr>
          <w:lang w:val="el-GR"/>
        </w:rPr>
        <w:t xml:space="preserve"> </w:t>
      </w:r>
      <w:r w:rsidR="00372CC2">
        <w:rPr>
          <w:lang w:val="el-GR"/>
        </w:rPr>
        <w:t>που επίσης είναι 2</w:t>
      </w:r>
      <w:r w:rsidR="00372CC2">
        <w:t>D</w:t>
      </w:r>
      <w:r w:rsidR="00372CC2" w:rsidRPr="00372CC2">
        <w:rPr>
          <w:lang w:val="el-GR"/>
        </w:rPr>
        <w:t xml:space="preserve"> </w:t>
      </w:r>
      <w:r w:rsidR="00372CC2">
        <w:t>plane</w:t>
      </w:r>
      <w:r w:rsidR="00372CC2" w:rsidRPr="00372CC2">
        <w:rPr>
          <w:lang w:val="el-GR"/>
        </w:rPr>
        <w:t xml:space="preserve"> </w:t>
      </w:r>
      <w:r w:rsidR="00372CC2">
        <w:t>image</w:t>
      </w:r>
      <w:r w:rsidR="00372CC2" w:rsidRPr="00372CC2">
        <w:rPr>
          <w:lang w:val="el-GR"/>
        </w:rPr>
        <w:t xml:space="preserve"> </w:t>
      </w:r>
      <w:r w:rsidR="00372CC2">
        <w:rPr>
          <w:lang w:val="el-GR"/>
        </w:rPr>
        <w:t xml:space="preserve">η διαφορά είναι ότι τα </w:t>
      </w:r>
      <w:r w:rsidR="00372CC2">
        <w:t>sprites</w:t>
      </w:r>
      <w:r w:rsidR="00372CC2" w:rsidRPr="00372CC2">
        <w:rPr>
          <w:lang w:val="el-GR"/>
        </w:rPr>
        <w:t xml:space="preserve"> </w:t>
      </w:r>
      <w:r w:rsidR="00372CC2">
        <w:rPr>
          <w:lang w:val="el-GR"/>
        </w:rPr>
        <w:t xml:space="preserve">έχουν </w:t>
      </w:r>
      <w:r w:rsidR="00372CC2">
        <w:t>fixed</w:t>
      </w:r>
      <w:r w:rsidR="00372CC2" w:rsidRPr="00372CC2">
        <w:rPr>
          <w:lang w:val="el-GR"/>
        </w:rPr>
        <w:t xml:space="preserve"> </w:t>
      </w:r>
      <w:r w:rsidR="00372CC2">
        <w:t>Spawn</w:t>
      </w:r>
      <w:r w:rsidR="00372CC2" w:rsidRPr="00372CC2">
        <w:rPr>
          <w:lang w:val="el-GR"/>
        </w:rPr>
        <w:t xml:space="preserve"> </w:t>
      </w:r>
      <w:r w:rsidR="00372CC2">
        <w:t>Location</w:t>
      </w:r>
      <w:r w:rsidR="00372CC2" w:rsidRPr="00372CC2">
        <w:rPr>
          <w:lang w:val="el-GR"/>
        </w:rPr>
        <w:t xml:space="preserve"> </w:t>
      </w:r>
      <w:r w:rsidR="00372CC2">
        <w:t>World</w:t>
      </w:r>
      <w:r w:rsidR="00372CC2" w:rsidRPr="00372CC2">
        <w:rPr>
          <w:lang w:val="el-GR"/>
        </w:rPr>
        <w:t xml:space="preserve"> </w:t>
      </w:r>
      <w:r w:rsidR="00372CC2">
        <w:t>Coordinates</w:t>
      </w:r>
      <w:r w:rsidR="00372CC2" w:rsidRPr="00372CC2">
        <w:rPr>
          <w:lang w:val="el-GR"/>
        </w:rPr>
        <w:t xml:space="preserve"> </w:t>
      </w:r>
      <w:r w:rsidR="00372CC2">
        <w:t>Rotation</w:t>
      </w:r>
      <w:r w:rsidR="00372CC2" w:rsidRPr="00372CC2">
        <w:rPr>
          <w:lang w:val="el-GR"/>
        </w:rPr>
        <w:t xml:space="preserve"> &amp; </w:t>
      </w:r>
      <w:r w:rsidR="00372CC2">
        <w:t>Transform</w:t>
      </w:r>
      <w:r w:rsidR="00372CC2" w:rsidRPr="00372CC2">
        <w:rPr>
          <w:lang w:val="el-GR"/>
        </w:rPr>
        <w:t xml:space="preserve"> </w:t>
      </w:r>
      <w:r w:rsidR="00372CC2">
        <w:rPr>
          <w:lang w:val="el-GR"/>
        </w:rPr>
        <w:t xml:space="preserve">τα οποία μπορούν να αλλάξουν τιμές </w:t>
      </w:r>
      <w:r w:rsidR="00EA2AAA">
        <w:rPr>
          <w:lang w:val="el-GR"/>
        </w:rPr>
        <w:t>μόνο</w:t>
      </w:r>
      <w:r w:rsidR="00372CC2">
        <w:rPr>
          <w:lang w:val="el-GR"/>
        </w:rPr>
        <w:t xml:space="preserve"> προγραμματιστικά σε λογική </w:t>
      </w:r>
      <w:r w:rsidR="00EA2AAA">
        <w:rPr>
          <w:lang w:val="el-GR"/>
        </w:rPr>
        <w:t>εκτελέσεις</w:t>
      </w:r>
      <w:r w:rsidR="00372CC2">
        <w:rPr>
          <w:lang w:val="el-GR"/>
        </w:rPr>
        <w:t xml:space="preserve"> ωστόσο τα </w:t>
      </w:r>
      <w:r w:rsidR="00372CC2">
        <w:t>billboards</w:t>
      </w:r>
      <w:r w:rsidR="00372CC2" w:rsidRPr="00372CC2">
        <w:rPr>
          <w:lang w:val="el-GR"/>
        </w:rPr>
        <w:t xml:space="preserve"> </w:t>
      </w:r>
      <w:r w:rsidR="00372CC2">
        <w:rPr>
          <w:lang w:val="el-GR"/>
        </w:rPr>
        <w:t xml:space="preserve">είναι ακριβώς το ίδιο με την διαφορά το </w:t>
      </w:r>
      <w:r w:rsidR="00372CC2">
        <w:t>Rotation</w:t>
      </w:r>
      <w:r w:rsidR="00372CC2" w:rsidRPr="00372CC2">
        <w:rPr>
          <w:lang w:val="el-GR"/>
        </w:rPr>
        <w:t xml:space="preserve"> </w:t>
      </w:r>
      <w:r w:rsidR="00EA2AAA">
        <w:rPr>
          <w:lang w:val="el-GR"/>
        </w:rPr>
        <w:t>πάντα</w:t>
      </w:r>
      <w:r w:rsidR="00372CC2">
        <w:rPr>
          <w:lang w:val="el-GR"/>
        </w:rPr>
        <w:t xml:space="preserve"> κοιτάει την Κάμερα </w:t>
      </w:r>
      <w:r w:rsidR="00EA2AAA">
        <w:rPr>
          <w:lang w:val="el-GR"/>
        </w:rPr>
        <w:t>του ενδιαφέροντος που ανήκει στον παίχτη δηλαδή ενώ κίνησε είναι σαν να σε κοιτάνε.</w:t>
      </w:r>
      <w:r w:rsidR="00C939BA">
        <w:rPr>
          <w:lang w:val="el-GR"/>
        </w:rPr>
        <w:t xml:space="preserve"> Μια άλλη </w:t>
      </w:r>
      <w:r w:rsidR="0073631B">
        <w:rPr>
          <w:lang w:val="el-GR"/>
        </w:rPr>
        <w:t>αναφορά</w:t>
      </w:r>
      <w:r w:rsidR="00C939BA">
        <w:rPr>
          <w:lang w:val="el-GR"/>
        </w:rPr>
        <w:t xml:space="preserve"> χρήσης μπορεί να ακουστεί και με το όνομα </w:t>
      </w:r>
      <w:r w:rsidR="00C939BA">
        <w:t>Sprite</w:t>
      </w:r>
      <w:r w:rsidR="00C939BA" w:rsidRPr="00C939BA">
        <w:rPr>
          <w:lang w:val="el-GR"/>
        </w:rPr>
        <w:t xml:space="preserve"> </w:t>
      </w:r>
      <w:r w:rsidR="00C939BA">
        <w:t>Sheet</w:t>
      </w:r>
      <w:r w:rsidR="00C939BA" w:rsidRPr="00C939BA">
        <w:rPr>
          <w:lang w:val="el-GR"/>
        </w:rPr>
        <w:t xml:space="preserve"> </w:t>
      </w:r>
      <w:r w:rsidR="00C939BA">
        <w:rPr>
          <w:lang w:val="el-GR"/>
        </w:rPr>
        <w:t>το οποίο είναι ένα «</w:t>
      </w:r>
      <w:r w:rsidR="00C939BA">
        <w:t>atlas</w:t>
      </w:r>
      <w:r w:rsidR="00C939BA" w:rsidRPr="00C939BA">
        <w:rPr>
          <w:lang w:val="el-GR"/>
        </w:rPr>
        <w:t xml:space="preserve"> </w:t>
      </w:r>
      <w:r w:rsidR="00C939BA">
        <w:t>map</w:t>
      </w:r>
      <w:r w:rsidR="00C939BA">
        <w:rPr>
          <w:lang w:val="el-GR"/>
        </w:rPr>
        <w:t xml:space="preserve">» </w:t>
      </w:r>
      <w:r w:rsidR="0073631B">
        <w:rPr>
          <w:lang w:val="el-GR"/>
        </w:rPr>
        <w:t>δηλαδή</w:t>
      </w:r>
      <w:r w:rsidR="00C939BA">
        <w:rPr>
          <w:lang w:val="el-GR"/>
        </w:rPr>
        <w:t xml:space="preserve"> μια </w:t>
      </w:r>
      <w:r w:rsidR="0073631B">
        <w:rPr>
          <w:lang w:val="el-GR"/>
        </w:rPr>
        <w:t>μεγάλή</w:t>
      </w:r>
      <w:r w:rsidR="0073631B" w:rsidRPr="0073631B">
        <w:rPr>
          <w:lang w:val="el-GR"/>
        </w:rPr>
        <w:t xml:space="preserve"> (</w:t>
      </w:r>
      <w:r w:rsidR="0073631B" w:rsidRPr="00E76EB1">
        <w:rPr>
          <w:i/>
          <w:iCs/>
          <w:lang w:val="el-GR"/>
        </w:rPr>
        <w:t xml:space="preserve">η και όχι </w:t>
      </w:r>
      <w:r w:rsidR="00E76EB1" w:rsidRPr="00E76EB1">
        <w:rPr>
          <w:i/>
          <w:iCs/>
          <w:lang w:val="el-GR"/>
        </w:rPr>
        <w:t>ανάλογα</w:t>
      </w:r>
      <w:r w:rsidR="0073631B" w:rsidRPr="00E76EB1">
        <w:rPr>
          <w:i/>
          <w:iCs/>
          <w:lang w:val="el-GR"/>
        </w:rPr>
        <w:t xml:space="preserve"> στα πλαίσια του </w:t>
      </w:r>
      <w:r w:rsidR="0073631B" w:rsidRPr="00E76EB1">
        <w:rPr>
          <w:i/>
          <w:iCs/>
        </w:rPr>
        <w:t>width</w:t>
      </w:r>
      <w:r w:rsidR="0073631B" w:rsidRPr="00E76EB1">
        <w:rPr>
          <w:i/>
          <w:iCs/>
          <w:lang w:val="el-GR"/>
        </w:rPr>
        <w:t xml:space="preserve"> &amp; </w:t>
      </w:r>
      <w:r w:rsidR="0073631B" w:rsidRPr="00E76EB1">
        <w:rPr>
          <w:i/>
          <w:iCs/>
        </w:rPr>
        <w:t>height</w:t>
      </w:r>
      <w:r w:rsidR="0073631B" w:rsidRPr="00E76EB1">
        <w:rPr>
          <w:i/>
          <w:iCs/>
          <w:lang w:val="el-GR"/>
        </w:rPr>
        <w:t xml:space="preserve"> του </w:t>
      </w:r>
      <w:r w:rsidR="00E76EB1" w:rsidRPr="00E76EB1">
        <w:rPr>
          <w:i/>
          <w:iCs/>
          <w:lang w:val="el-GR"/>
        </w:rPr>
        <w:t>προγραμματιστικού παιχνιδιού</w:t>
      </w:r>
      <w:r w:rsidR="00E76EB1">
        <w:rPr>
          <w:lang w:val="el-GR"/>
        </w:rPr>
        <w:t>)</w:t>
      </w:r>
      <w:r w:rsidR="00C939BA">
        <w:rPr>
          <w:lang w:val="el-GR"/>
        </w:rPr>
        <w:t xml:space="preserve"> εικόνα </w:t>
      </w:r>
      <w:r w:rsidR="00C939BA">
        <w:t>transparent</w:t>
      </w:r>
      <w:r w:rsidR="00C939BA" w:rsidRPr="00C939BA">
        <w:rPr>
          <w:lang w:val="el-GR"/>
        </w:rPr>
        <w:t xml:space="preserve"> </w:t>
      </w:r>
      <w:r w:rsidR="00C939BA">
        <w:rPr>
          <w:lang w:val="el-GR"/>
        </w:rPr>
        <w:t xml:space="preserve">με </w:t>
      </w:r>
      <w:r w:rsidR="00C939BA">
        <w:t>alpha</w:t>
      </w:r>
      <w:r w:rsidR="00C939BA" w:rsidRPr="00C939BA">
        <w:rPr>
          <w:lang w:val="el-GR"/>
        </w:rPr>
        <w:t xml:space="preserve"> </w:t>
      </w:r>
      <w:r w:rsidR="00C939BA">
        <w:t>channel</w:t>
      </w:r>
      <w:r w:rsidR="00C939BA" w:rsidRPr="00C939BA">
        <w:rPr>
          <w:lang w:val="el-GR"/>
        </w:rPr>
        <w:t xml:space="preserve"> </w:t>
      </w:r>
      <w:r w:rsidR="00C939BA">
        <w:rPr>
          <w:lang w:val="el-GR"/>
        </w:rPr>
        <w:t>η και όχι (</w:t>
      </w:r>
      <w:r w:rsidR="00C939BA" w:rsidRPr="00863F06">
        <w:rPr>
          <w:i/>
          <w:iCs/>
          <w:lang w:val="el-GR"/>
        </w:rPr>
        <w:t xml:space="preserve">αλλά με ένα </w:t>
      </w:r>
      <w:r w:rsidR="00E76EB1" w:rsidRPr="00863F06">
        <w:rPr>
          <w:i/>
          <w:iCs/>
          <w:lang w:val="el-GR"/>
        </w:rPr>
        <w:t>προσιτό</w:t>
      </w:r>
      <w:r w:rsidR="00C939BA" w:rsidRPr="00863F06">
        <w:rPr>
          <w:i/>
          <w:iCs/>
          <w:lang w:val="el-GR"/>
        </w:rPr>
        <w:t xml:space="preserve"> χρώμα </w:t>
      </w:r>
      <w:r w:rsidR="00E76EB1" w:rsidRPr="00863F06">
        <w:rPr>
          <w:i/>
          <w:iCs/>
          <w:lang w:val="el-GR"/>
        </w:rPr>
        <w:t>κοινό</w:t>
      </w:r>
      <w:r w:rsidR="00C939BA" w:rsidRPr="00863F06">
        <w:rPr>
          <w:i/>
          <w:iCs/>
          <w:lang w:val="el-GR"/>
        </w:rPr>
        <w:t xml:space="preserve"> για </w:t>
      </w:r>
      <w:r w:rsidR="00E76EB1" w:rsidRPr="00863F06">
        <w:rPr>
          <w:i/>
          <w:iCs/>
          <w:lang w:val="el-GR"/>
        </w:rPr>
        <w:t>εντοπισμό</w:t>
      </w:r>
      <w:r w:rsidR="00C939BA" w:rsidRPr="00863F06">
        <w:rPr>
          <w:i/>
          <w:iCs/>
          <w:lang w:val="el-GR"/>
        </w:rPr>
        <w:t xml:space="preserve"> και διαγραφή ώστε να </w:t>
      </w:r>
      <w:r w:rsidR="0073631B" w:rsidRPr="00863F06">
        <w:rPr>
          <w:i/>
          <w:iCs/>
          <w:lang w:val="el-GR"/>
        </w:rPr>
        <w:t>μείνει</w:t>
      </w:r>
      <w:r w:rsidR="00C939BA" w:rsidRPr="00863F06">
        <w:rPr>
          <w:i/>
          <w:iCs/>
          <w:lang w:val="el-GR"/>
        </w:rPr>
        <w:t xml:space="preserve"> το μοτίβο του </w:t>
      </w:r>
      <w:r w:rsidR="00C939BA" w:rsidRPr="00863F06">
        <w:rPr>
          <w:i/>
          <w:iCs/>
        </w:rPr>
        <w:t>sprite</w:t>
      </w:r>
      <w:r w:rsidR="00C939BA" w:rsidRPr="00863F06">
        <w:rPr>
          <w:i/>
          <w:iCs/>
          <w:lang w:val="el-GR"/>
        </w:rPr>
        <w:t xml:space="preserve"> </w:t>
      </w:r>
      <w:r w:rsidR="00575058">
        <w:rPr>
          <w:i/>
          <w:iCs/>
          <w:lang w:val="el-GR"/>
        </w:rPr>
        <w:t>(</w:t>
      </w:r>
      <w:r w:rsidR="00C939BA" w:rsidRPr="00863F06">
        <w:rPr>
          <w:i/>
          <w:iCs/>
          <w:lang w:val="el-GR"/>
        </w:rPr>
        <w:t>βλ.</w:t>
      </w:r>
      <w:r w:rsidR="00E244CF">
        <w:rPr>
          <w:i/>
          <w:iCs/>
          <w:lang w:val="el-GR"/>
        </w:rPr>
        <w:t xml:space="preserve"> </w:t>
      </w:r>
      <w:r w:rsidR="00E244CF">
        <w:rPr>
          <w:i/>
          <w:iCs/>
          <w:lang w:val="el-GR"/>
        </w:rPr>
        <w:fldChar w:fldCharType="begin"/>
      </w:r>
      <w:r w:rsidR="00E244CF">
        <w:rPr>
          <w:i/>
          <w:iCs/>
          <w:lang w:val="el-GR"/>
        </w:rPr>
        <w:instrText xml:space="preserve"> REF _Ref98081260 \h </w:instrText>
      </w:r>
      <w:r w:rsidR="005002DB">
        <w:rPr>
          <w:i/>
          <w:iCs/>
          <w:lang w:val="el-GR"/>
        </w:rPr>
        <w:instrText xml:space="preserve"> \* MERGEFORMAT </w:instrText>
      </w:r>
      <w:r w:rsidR="00E244CF">
        <w:rPr>
          <w:i/>
          <w:iCs/>
          <w:lang w:val="el-GR"/>
        </w:rPr>
      </w:r>
      <w:r w:rsidR="00E244CF">
        <w:rPr>
          <w:i/>
          <w:iCs/>
          <w:lang w:val="el-GR"/>
        </w:rPr>
        <w:fldChar w:fldCharType="separate"/>
      </w:r>
      <w:r w:rsidR="00E244CF" w:rsidRPr="004F0552">
        <w:rPr>
          <w:color w:val="1D5F25"/>
        </w:rPr>
        <w:t>Figure</w:t>
      </w:r>
      <w:r w:rsidR="00E244CF" w:rsidRPr="00732F50">
        <w:rPr>
          <w:color w:val="1D5F25"/>
          <w:lang w:val="el-GR"/>
        </w:rPr>
        <w:t xml:space="preserve"> </w:t>
      </w:r>
      <w:r w:rsidR="00E244CF" w:rsidRPr="00732F50">
        <w:rPr>
          <w:noProof/>
          <w:color w:val="1D5F25"/>
          <w:lang w:val="el-GR"/>
        </w:rPr>
        <w:t>21</w:t>
      </w:r>
      <w:r w:rsidR="00E244CF">
        <w:rPr>
          <w:i/>
          <w:iCs/>
          <w:lang w:val="el-GR"/>
        </w:rPr>
        <w:fldChar w:fldCharType="end"/>
      </w:r>
      <w:r w:rsidR="00575058">
        <w:rPr>
          <w:i/>
          <w:iCs/>
          <w:lang w:val="el-GR"/>
        </w:rPr>
        <w:t>)</w:t>
      </w:r>
      <w:r w:rsidR="00732F50">
        <w:rPr>
          <w:i/>
          <w:iCs/>
          <w:lang w:val="el-GR"/>
        </w:rPr>
        <w:t xml:space="preserve"> </w:t>
      </w:r>
      <w:r w:rsidR="00E76EB1" w:rsidRPr="00863F06">
        <w:rPr>
          <w:i/>
          <w:iCs/>
          <w:lang w:val="el-GR"/>
        </w:rPr>
        <w:t xml:space="preserve">αυτό έχει να κάνει με το πώς εχει υλοποιηθεί η μηχανή γραφικών να διαβάζει </w:t>
      </w:r>
      <w:r w:rsidR="00E76EB1" w:rsidRPr="00863F06">
        <w:rPr>
          <w:i/>
          <w:iCs/>
        </w:rPr>
        <w:t>per</w:t>
      </w:r>
      <w:r w:rsidR="00E76EB1" w:rsidRPr="00863F06">
        <w:rPr>
          <w:i/>
          <w:iCs/>
          <w:lang w:val="el-GR"/>
        </w:rPr>
        <w:t xml:space="preserve"> </w:t>
      </w:r>
      <w:r w:rsidR="00E76EB1" w:rsidRPr="00863F06">
        <w:rPr>
          <w:i/>
          <w:iCs/>
        </w:rPr>
        <w:t>pixel</w:t>
      </w:r>
      <w:r w:rsidR="00E76EB1" w:rsidRPr="00863F06">
        <w:rPr>
          <w:i/>
          <w:iCs/>
          <w:lang w:val="el-GR"/>
        </w:rPr>
        <w:t xml:space="preserve"> &amp; </w:t>
      </w:r>
      <w:r w:rsidR="00E76EB1" w:rsidRPr="00863F06">
        <w:rPr>
          <w:i/>
          <w:iCs/>
        </w:rPr>
        <w:t>Block</w:t>
      </w:r>
      <w:r w:rsidR="00E76EB1" w:rsidRPr="00863F06">
        <w:rPr>
          <w:i/>
          <w:iCs/>
          <w:lang w:val="el-GR"/>
        </w:rPr>
        <w:t xml:space="preserve"> </w:t>
      </w:r>
      <w:r w:rsidR="004F0552" w:rsidRPr="00863F06">
        <w:rPr>
          <w:i/>
          <w:iCs/>
          <w:lang w:val="el-GR"/>
        </w:rPr>
        <w:t>και να αντιλαμβάνεται την εικόνα</w:t>
      </w:r>
      <w:r w:rsidR="002A14D3">
        <w:rPr>
          <w:rStyle w:val="FootnoteReference"/>
          <w:i/>
          <w:iCs/>
          <w:lang w:val="el-GR"/>
        </w:rPr>
        <w:footnoteReference w:id="9"/>
      </w:r>
      <w:r w:rsidR="00C939BA">
        <w:rPr>
          <w:lang w:val="el-GR"/>
        </w:rPr>
        <w:t>)</w:t>
      </w:r>
      <w:r w:rsidR="00817A32" w:rsidRPr="00817A32">
        <w:rPr>
          <w:lang w:val="el-GR"/>
        </w:rPr>
        <w:t xml:space="preserve">. </w:t>
      </w:r>
      <w:sdt>
        <w:sdtPr>
          <w:rPr>
            <w:lang w:val="el-GR"/>
          </w:rPr>
          <w:id w:val="96301504"/>
          <w:citation/>
        </w:sdtPr>
        <w:sdtEndPr/>
        <w:sdtContent>
          <w:r w:rsidR="00817A32">
            <w:rPr>
              <w:lang w:val="el-GR"/>
            </w:rPr>
            <w:fldChar w:fldCharType="begin"/>
          </w:r>
          <w:r w:rsidR="00817A32" w:rsidRPr="00380EA5">
            <w:rPr>
              <w:lang w:val="el-GR"/>
            </w:rPr>
            <w:instrText xml:space="preserve"> </w:instrText>
          </w:r>
          <w:r w:rsidR="00817A32">
            <w:instrText>CITATION</w:instrText>
          </w:r>
          <w:r w:rsidR="00817A32" w:rsidRPr="00380EA5">
            <w:rPr>
              <w:lang w:val="el-GR"/>
            </w:rPr>
            <w:instrText xml:space="preserve"> </w:instrText>
          </w:r>
          <w:r w:rsidR="00817A32">
            <w:instrText>Wik</w:instrText>
          </w:r>
          <w:r w:rsidR="00817A32" w:rsidRPr="00380EA5">
            <w:rPr>
              <w:lang w:val="el-GR"/>
            </w:rPr>
            <w:instrText>193 \</w:instrText>
          </w:r>
          <w:r w:rsidR="00817A32">
            <w:instrText>l</w:instrText>
          </w:r>
          <w:r w:rsidR="00817A32" w:rsidRPr="00380EA5">
            <w:rPr>
              <w:lang w:val="el-GR"/>
            </w:rPr>
            <w:instrText xml:space="preserve"> 1033 </w:instrText>
          </w:r>
          <w:r w:rsidR="00817A32">
            <w:rPr>
              <w:lang w:val="el-GR"/>
            </w:rPr>
            <w:fldChar w:fldCharType="separate"/>
          </w:r>
          <w:r w:rsidR="00563C1C" w:rsidRPr="00563C1C">
            <w:rPr>
              <w:noProof/>
            </w:rPr>
            <w:t>(Wikipedia, 2019)</w:t>
          </w:r>
          <w:r w:rsidR="00817A32">
            <w:rPr>
              <w:lang w:val="el-GR"/>
            </w:rPr>
            <w:fldChar w:fldCharType="end"/>
          </w:r>
        </w:sdtContent>
      </w:sdt>
    </w:p>
    <w:p w14:paraId="42FD2FEA" w14:textId="77777777" w:rsidR="004F0552" w:rsidRDefault="003556D5" w:rsidP="004F0552">
      <w:pPr>
        <w:keepNext/>
        <w:jc w:val="center"/>
      </w:pPr>
      <w:r>
        <w:rPr>
          <w:noProof/>
        </w:rPr>
        <w:drawing>
          <wp:inline distT="0" distB="0" distL="0" distR="0" wp14:anchorId="3677A3D3" wp14:editId="764BEA7E">
            <wp:extent cx="1216025" cy="1216025"/>
            <wp:effectExtent l="0" t="0" r="317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69C03273" w14:textId="47C1B8B3" w:rsidR="003556D5" w:rsidRDefault="004F0552" w:rsidP="004F0552">
      <w:pPr>
        <w:pStyle w:val="Caption"/>
        <w:jc w:val="center"/>
        <w:rPr>
          <w:color w:val="1D5F25"/>
          <w:lang w:val="el-GR"/>
        </w:rPr>
      </w:pPr>
      <w:bookmarkStart w:id="297" w:name="_Ref98081260"/>
      <w:bookmarkStart w:id="298" w:name="_Ref98080766"/>
      <w:bookmarkStart w:id="299" w:name="_Toc98095287"/>
      <w:bookmarkStart w:id="300" w:name="_Toc98119243"/>
      <w:bookmarkStart w:id="301" w:name="_Toc98119300"/>
      <w:bookmarkStart w:id="302" w:name="_Toc98132239"/>
      <w:bookmarkStart w:id="303" w:name="_Toc98132300"/>
      <w:bookmarkStart w:id="304" w:name="_Toc98150519"/>
      <w:bookmarkStart w:id="305" w:name="_Toc98152914"/>
      <w:bookmarkStart w:id="306" w:name="_Toc98458386"/>
      <w:bookmarkStart w:id="307" w:name="_Toc98550415"/>
      <w:bookmarkStart w:id="308" w:name="_Toc98669947"/>
      <w:bookmarkStart w:id="309" w:name="_Toc98704733"/>
      <w:bookmarkStart w:id="310" w:name="_Toc98779150"/>
      <w:r w:rsidRPr="004F0552">
        <w:rPr>
          <w:color w:val="1D5F25"/>
        </w:rPr>
        <w:t>Figure</w:t>
      </w:r>
      <w:r w:rsidRPr="00732F50">
        <w:rPr>
          <w:color w:val="1D5F25"/>
          <w:lang w:val="el-GR"/>
        </w:rPr>
        <w:t xml:space="preserve"> </w:t>
      </w:r>
      <w:r w:rsidRPr="004F0552">
        <w:rPr>
          <w:color w:val="1D5F25"/>
        </w:rPr>
        <w:fldChar w:fldCharType="begin"/>
      </w:r>
      <w:r w:rsidRPr="00732F50">
        <w:rPr>
          <w:color w:val="1D5F25"/>
          <w:lang w:val="el-GR"/>
        </w:rPr>
        <w:instrText xml:space="preserve"> </w:instrText>
      </w:r>
      <w:r w:rsidRPr="004F0552">
        <w:rPr>
          <w:color w:val="1D5F25"/>
        </w:rPr>
        <w:instrText>SEQ</w:instrText>
      </w:r>
      <w:r w:rsidRPr="00732F50">
        <w:rPr>
          <w:color w:val="1D5F25"/>
          <w:lang w:val="el-GR"/>
        </w:rPr>
        <w:instrText xml:space="preserve"> </w:instrText>
      </w:r>
      <w:r w:rsidRPr="004F0552">
        <w:rPr>
          <w:color w:val="1D5F25"/>
        </w:rPr>
        <w:instrText>Figure</w:instrText>
      </w:r>
      <w:r w:rsidRPr="00732F50">
        <w:rPr>
          <w:color w:val="1D5F25"/>
          <w:lang w:val="el-GR"/>
        </w:rPr>
        <w:instrText xml:space="preserve"> \* </w:instrText>
      </w:r>
      <w:r w:rsidRPr="004F0552">
        <w:rPr>
          <w:color w:val="1D5F25"/>
        </w:rPr>
        <w:instrText>ARABIC</w:instrText>
      </w:r>
      <w:r w:rsidRPr="00732F50">
        <w:rPr>
          <w:color w:val="1D5F25"/>
          <w:lang w:val="el-GR"/>
        </w:rPr>
        <w:instrText xml:space="preserve"> </w:instrText>
      </w:r>
      <w:r w:rsidRPr="004F0552">
        <w:rPr>
          <w:color w:val="1D5F25"/>
        </w:rPr>
        <w:fldChar w:fldCharType="separate"/>
      </w:r>
      <w:r w:rsidR="00873819" w:rsidRPr="0078493F">
        <w:rPr>
          <w:noProof/>
          <w:color w:val="1D5F25"/>
          <w:lang w:val="el-GR"/>
        </w:rPr>
        <w:t>21</w:t>
      </w:r>
      <w:r w:rsidRPr="004F0552">
        <w:rPr>
          <w:color w:val="1D5F25"/>
        </w:rPr>
        <w:fldChar w:fldCharType="end"/>
      </w:r>
      <w:bookmarkEnd w:id="297"/>
      <w:r w:rsidRPr="004F0552">
        <w:rPr>
          <w:color w:val="1D5F25"/>
          <w:lang w:val="el-GR"/>
        </w:rPr>
        <w:t xml:space="preserve"> </w:t>
      </w:r>
      <w:r w:rsidRPr="004F0552">
        <w:rPr>
          <w:color w:val="1D5F25"/>
        </w:rPr>
        <w:t>Sprite</w:t>
      </w:r>
      <w:r w:rsidRPr="00732F50">
        <w:rPr>
          <w:color w:val="1D5F25"/>
          <w:lang w:val="el-GR"/>
        </w:rPr>
        <w:t xml:space="preserve"> </w:t>
      </w:r>
      <w:r w:rsidRPr="004F0552">
        <w:rPr>
          <w:color w:val="1D5F25"/>
        </w:rPr>
        <w:t>Sheet</w:t>
      </w:r>
      <w:r w:rsidRPr="00732F50">
        <w:rPr>
          <w:color w:val="1D5F25"/>
          <w:lang w:val="el-GR"/>
        </w:rPr>
        <w:t xml:space="preserve"> </w:t>
      </w:r>
      <w:r w:rsidRPr="004F0552">
        <w:rPr>
          <w:color w:val="1D5F25"/>
          <w:lang w:val="el-GR"/>
        </w:rPr>
        <w:t xml:space="preserve">με </w:t>
      </w:r>
      <w:r w:rsidRPr="004F0552">
        <w:rPr>
          <w:color w:val="1D5F25"/>
        </w:rPr>
        <w:t>non</w:t>
      </w:r>
      <w:r w:rsidRPr="00732F50">
        <w:rPr>
          <w:color w:val="1D5F25"/>
          <w:lang w:val="el-GR"/>
        </w:rPr>
        <w:t>-</w:t>
      </w:r>
      <w:r w:rsidRPr="004F0552">
        <w:rPr>
          <w:color w:val="1D5F25"/>
        </w:rPr>
        <w:t>alpha</w:t>
      </w:r>
      <w:r w:rsidRPr="00732F50">
        <w:rPr>
          <w:color w:val="1D5F25"/>
          <w:lang w:val="el-GR"/>
        </w:rPr>
        <w:t xml:space="preserve"> </w:t>
      </w:r>
      <w:r w:rsidRPr="004F0552">
        <w:rPr>
          <w:color w:val="1D5F25"/>
        </w:rPr>
        <w:t>channel</w:t>
      </w:r>
      <w:r w:rsidRPr="004F0552">
        <w:rPr>
          <w:color w:val="1D5F25"/>
          <w:lang w:val="el-GR"/>
        </w:rPr>
        <w:t xml:space="preserve"> αλλά με χρώμα που θα εντοπιστεί και θα αφαιρεθεί ώστε να μείνει σαν </w:t>
      </w:r>
      <w:r w:rsidRPr="004F0552">
        <w:rPr>
          <w:color w:val="1D5F25"/>
        </w:rPr>
        <w:t>alpha</w:t>
      </w:r>
      <w:r w:rsidRPr="00732F50">
        <w:rPr>
          <w:color w:val="1D5F25"/>
          <w:lang w:val="el-GR"/>
        </w:rPr>
        <w:t xml:space="preserve"> </w:t>
      </w:r>
      <w:r w:rsidRPr="004F0552">
        <w:rPr>
          <w:color w:val="1D5F25"/>
          <w:lang w:val="el-GR"/>
        </w:rPr>
        <w:t>μεταγενέστερα</w:t>
      </w:r>
      <w:bookmarkEnd w:id="298"/>
      <w:bookmarkEnd w:id="299"/>
      <w:bookmarkEnd w:id="300"/>
      <w:bookmarkEnd w:id="301"/>
      <w:bookmarkEnd w:id="302"/>
      <w:bookmarkEnd w:id="303"/>
      <w:bookmarkEnd w:id="304"/>
      <w:bookmarkEnd w:id="305"/>
      <w:bookmarkEnd w:id="306"/>
      <w:bookmarkEnd w:id="307"/>
      <w:bookmarkEnd w:id="308"/>
      <w:bookmarkEnd w:id="309"/>
      <w:bookmarkEnd w:id="310"/>
    </w:p>
    <w:p w14:paraId="3056E694" w14:textId="77777777" w:rsidR="00672154" w:rsidRDefault="002C4714" w:rsidP="00672154">
      <w:pPr>
        <w:keepNext/>
        <w:jc w:val="center"/>
      </w:pPr>
      <w:r w:rsidRPr="002C4714">
        <w:rPr>
          <w:noProof/>
          <w:lang w:val="el-GR"/>
        </w:rPr>
        <w:drawing>
          <wp:inline distT="0" distB="0" distL="0" distR="0" wp14:anchorId="2CBE39D4" wp14:editId="524FA9E6">
            <wp:extent cx="1345721" cy="1341876"/>
            <wp:effectExtent l="0" t="0" r="698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57431" cy="1353553"/>
                    </a:xfrm>
                    <a:prstGeom prst="rect">
                      <a:avLst/>
                    </a:prstGeom>
                  </pic:spPr>
                </pic:pic>
              </a:graphicData>
            </a:graphic>
          </wp:inline>
        </w:drawing>
      </w:r>
    </w:p>
    <w:p w14:paraId="68D7626C" w14:textId="6E35E57C" w:rsidR="002C4714" w:rsidRPr="00963328" w:rsidRDefault="00672154" w:rsidP="00672154">
      <w:pPr>
        <w:pStyle w:val="Caption"/>
        <w:jc w:val="center"/>
        <w:rPr>
          <w:color w:val="1D5F25"/>
          <w:lang w:val="el-GR"/>
        </w:rPr>
      </w:pPr>
      <w:bookmarkStart w:id="311" w:name="_Toc98095288"/>
      <w:bookmarkStart w:id="312" w:name="_Toc98119244"/>
      <w:bookmarkStart w:id="313" w:name="_Toc98119301"/>
      <w:bookmarkStart w:id="314" w:name="_Toc98132240"/>
      <w:bookmarkStart w:id="315" w:name="_Toc98132301"/>
      <w:bookmarkStart w:id="316" w:name="_Toc98150520"/>
      <w:bookmarkStart w:id="317" w:name="_Toc98152915"/>
      <w:bookmarkStart w:id="318" w:name="_Toc98458387"/>
      <w:bookmarkStart w:id="319" w:name="_Toc98550416"/>
      <w:bookmarkStart w:id="320" w:name="_Toc98669948"/>
      <w:bookmarkStart w:id="321" w:name="_Toc98704734"/>
      <w:bookmarkStart w:id="322" w:name="_Toc98779151"/>
      <w:r w:rsidRPr="00672154">
        <w:rPr>
          <w:color w:val="1D5F25"/>
        </w:rPr>
        <w:t xml:space="preserve">Figure </w:t>
      </w:r>
      <w:r w:rsidRPr="00672154">
        <w:rPr>
          <w:color w:val="1D5F25"/>
        </w:rPr>
        <w:fldChar w:fldCharType="begin"/>
      </w:r>
      <w:r w:rsidRPr="00672154">
        <w:rPr>
          <w:color w:val="1D5F25"/>
        </w:rPr>
        <w:instrText xml:space="preserve"> SEQ Figure \* ARABIC </w:instrText>
      </w:r>
      <w:r w:rsidRPr="00672154">
        <w:rPr>
          <w:color w:val="1D5F25"/>
        </w:rPr>
        <w:fldChar w:fldCharType="separate"/>
      </w:r>
      <w:r w:rsidR="00873819">
        <w:rPr>
          <w:noProof/>
          <w:color w:val="1D5F25"/>
        </w:rPr>
        <w:t>22</w:t>
      </w:r>
      <w:r w:rsidRPr="00672154">
        <w:rPr>
          <w:color w:val="1D5F25"/>
        </w:rPr>
        <w:fldChar w:fldCharType="end"/>
      </w:r>
      <w:r w:rsidRPr="00672154">
        <w:rPr>
          <w:color w:val="1D5F25"/>
        </w:rPr>
        <w:t xml:space="preserve"> Alpha Channel/Transparent </w:t>
      </w:r>
      <w:r w:rsidRPr="00672154">
        <w:rPr>
          <w:color w:val="1D5F25"/>
          <w:lang w:val="el-GR"/>
        </w:rPr>
        <w:t>απεικόνιση</w:t>
      </w:r>
      <w:r w:rsidRPr="00672154">
        <w:rPr>
          <w:color w:val="1D5F25"/>
        </w:rPr>
        <w:t xml:space="preserve"> </w:t>
      </w:r>
      <w:r w:rsidRPr="00672154">
        <w:rPr>
          <w:color w:val="1D5F25"/>
          <w:lang w:val="el-GR"/>
        </w:rPr>
        <w:t>σε</w:t>
      </w:r>
      <w:r w:rsidRPr="00672154">
        <w:rPr>
          <w:color w:val="1D5F25"/>
        </w:rPr>
        <w:t xml:space="preserve"> </w:t>
      </w:r>
      <w:r w:rsidRPr="00672154">
        <w:rPr>
          <w:color w:val="1D5F25"/>
          <w:lang w:val="el-GR"/>
        </w:rPr>
        <w:t>πρόγραμμα</w:t>
      </w:r>
      <w:r w:rsidRPr="00672154">
        <w:rPr>
          <w:color w:val="1D5F25"/>
        </w:rPr>
        <w:t xml:space="preserve"> Photoshop (before save). </w:t>
      </w:r>
      <w:r w:rsidRPr="00672154">
        <w:rPr>
          <w:color w:val="1D5F25"/>
          <w:lang w:val="el-GR"/>
        </w:rPr>
        <w:t xml:space="preserve">Διότι δεν μπορεί να απεικονιστεί το </w:t>
      </w:r>
      <w:r w:rsidRPr="00672154">
        <w:rPr>
          <w:color w:val="1D5F25"/>
        </w:rPr>
        <w:t>transparent</w:t>
      </w:r>
      <w:r w:rsidRPr="00672154">
        <w:rPr>
          <w:color w:val="1D5F25"/>
          <w:lang w:val="el-GR"/>
        </w:rPr>
        <w:t xml:space="preserve"> </w:t>
      </w:r>
      <w:r w:rsidRPr="00672154">
        <w:rPr>
          <w:color w:val="1D5F25"/>
        </w:rPr>
        <w:t>Live</w:t>
      </w:r>
      <w:r w:rsidRPr="00672154">
        <w:rPr>
          <w:color w:val="1D5F25"/>
          <w:lang w:val="el-GR"/>
        </w:rPr>
        <w:t xml:space="preserve"> </w:t>
      </w:r>
      <w:r w:rsidRPr="00672154">
        <w:rPr>
          <w:color w:val="1D5F25"/>
        </w:rPr>
        <w:t>after</w:t>
      </w:r>
      <w:r w:rsidRPr="00672154">
        <w:rPr>
          <w:color w:val="1D5F25"/>
          <w:lang w:val="el-GR"/>
        </w:rPr>
        <w:t xml:space="preserve"> </w:t>
      </w:r>
      <w:r w:rsidRPr="00672154">
        <w:rPr>
          <w:color w:val="1D5F25"/>
        </w:rPr>
        <w:t>save</w:t>
      </w:r>
      <w:r w:rsidRPr="00672154">
        <w:rPr>
          <w:color w:val="1D5F25"/>
          <w:lang w:val="el-GR"/>
        </w:rPr>
        <w:t xml:space="preserve"> συνήθως γίνεται </w:t>
      </w:r>
      <w:r w:rsidRPr="00672154">
        <w:rPr>
          <w:color w:val="1D5F25"/>
        </w:rPr>
        <w:t>replace</w:t>
      </w:r>
      <w:r w:rsidRPr="00672154">
        <w:rPr>
          <w:color w:val="1D5F25"/>
          <w:lang w:val="el-GR"/>
        </w:rPr>
        <w:t xml:space="preserve"> με άσπρο</w:t>
      </w:r>
      <w:bookmarkEnd w:id="311"/>
      <w:bookmarkEnd w:id="312"/>
      <w:bookmarkEnd w:id="313"/>
      <w:bookmarkEnd w:id="314"/>
      <w:bookmarkEnd w:id="315"/>
      <w:bookmarkEnd w:id="316"/>
      <w:bookmarkEnd w:id="317"/>
      <w:bookmarkEnd w:id="318"/>
      <w:bookmarkEnd w:id="319"/>
      <w:bookmarkEnd w:id="320"/>
      <w:bookmarkEnd w:id="321"/>
      <w:bookmarkEnd w:id="322"/>
    </w:p>
    <w:p w14:paraId="2202F66C" w14:textId="7A96C4DF" w:rsidR="00837D7A" w:rsidRPr="00963328" w:rsidRDefault="00837D7A" w:rsidP="00837D7A">
      <w:pPr>
        <w:pStyle w:val="Heading6"/>
        <w:rPr>
          <w:lang w:val="el-GR"/>
        </w:rPr>
      </w:pPr>
      <w:r w:rsidRPr="00837D7A">
        <w:t>Level</w:t>
      </w:r>
      <w:r w:rsidRPr="00963328">
        <w:rPr>
          <w:lang w:val="el-GR"/>
        </w:rPr>
        <w:t xml:space="preserve"> </w:t>
      </w:r>
      <w:r w:rsidRPr="00837D7A">
        <w:t>Of</w:t>
      </w:r>
      <w:r w:rsidRPr="00963328">
        <w:rPr>
          <w:lang w:val="el-GR"/>
        </w:rPr>
        <w:t xml:space="preserve"> </w:t>
      </w:r>
      <w:r w:rsidRPr="00837D7A">
        <w:t>Detail</w:t>
      </w:r>
      <w:r w:rsidRPr="00963328">
        <w:rPr>
          <w:lang w:val="el-GR"/>
        </w:rPr>
        <w:t xml:space="preserve"> (</w:t>
      </w:r>
      <w:r w:rsidRPr="00837D7A">
        <w:t>LODs</w:t>
      </w:r>
      <w:r w:rsidRPr="00963328">
        <w:rPr>
          <w:lang w:val="el-GR"/>
        </w:rPr>
        <w:t>)</w:t>
      </w:r>
    </w:p>
    <w:p w14:paraId="2DBC8C57" w14:textId="4FF786DF" w:rsidR="00837D7A" w:rsidRPr="00963328" w:rsidRDefault="001F79F8" w:rsidP="005002DB">
      <w:pPr>
        <w:jc w:val="both"/>
        <w:rPr>
          <w:lang w:val="el-GR"/>
        </w:rPr>
      </w:pPr>
      <w:r>
        <w:rPr>
          <w:lang w:val="el-GR"/>
        </w:rPr>
        <w:t>Είναι</w:t>
      </w:r>
      <w:r w:rsidRPr="001F79F8">
        <w:rPr>
          <w:lang w:val="el-GR"/>
        </w:rPr>
        <w:t xml:space="preserve"> </w:t>
      </w:r>
      <w:r>
        <w:rPr>
          <w:lang w:val="el-GR"/>
        </w:rPr>
        <w:t>η</w:t>
      </w:r>
      <w:r w:rsidRPr="001F79F8">
        <w:rPr>
          <w:lang w:val="el-GR"/>
        </w:rPr>
        <w:t xml:space="preserve"> </w:t>
      </w:r>
      <w:r>
        <w:rPr>
          <w:lang w:val="el-GR"/>
        </w:rPr>
        <w:t xml:space="preserve">διαδικασία εκείνη στο </w:t>
      </w:r>
      <w:r w:rsidRPr="001F79F8">
        <w:rPr>
          <w:lang w:val="el-GR"/>
        </w:rPr>
        <w:t>3</w:t>
      </w:r>
      <w:r>
        <w:t>D</w:t>
      </w:r>
      <w:r w:rsidRPr="001F79F8">
        <w:rPr>
          <w:lang w:val="el-GR"/>
        </w:rPr>
        <w:t xml:space="preserve"> </w:t>
      </w:r>
      <w:r>
        <w:rPr>
          <w:lang w:val="el-GR"/>
        </w:rPr>
        <w:t xml:space="preserve">η οποία την κάνει είτε χειροκίνητα ο καλλιτέχνης/προγραμματιστής είτε το πρόγραμμα </w:t>
      </w:r>
      <w:r w:rsidR="00B55624">
        <w:rPr>
          <w:lang w:val="el-GR"/>
        </w:rPr>
        <w:t xml:space="preserve">μηχανής γραφικών </w:t>
      </w:r>
      <w:r w:rsidR="00B55624" w:rsidRPr="00B55624">
        <w:rPr>
          <w:lang w:val="el-GR"/>
        </w:rPr>
        <w:t>(</w:t>
      </w:r>
      <w:r w:rsidR="00B55624">
        <w:t>Unreal</w:t>
      </w:r>
      <w:r w:rsidR="00B55624" w:rsidRPr="00B55624">
        <w:rPr>
          <w:lang w:val="el-GR"/>
        </w:rPr>
        <w:t xml:space="preserve"> </w:t>
      </w:r>
      <w:r w:rsidR="00B55624">
        <w:t>Engine</w:t>
      </w:r>
      <w:r w:rsidR="00B55624" w:rsidRPr="00B55624">
        <w:rPr>
          <w:lang w:val="el-GR"/>
        </w:rPr>
        <w:t xml:space="preserve"> 5 </w:t>
      </w:r>
      <w:r w:rsidR="00B55624">
        <w:t>Nanite</w:t>
      </w:r>
      <w:r w:rsidR="00B55624" w:rsidRPr="00B55624">
        <w:rPr>
          <w:lang w:val="el-GR"/>
        </w:rPr>
        <w:t xml:space="preserve"> </w:t>
      </w:r>
      <w:r w:rsidR="00B55624">
        <w:rPr>
          <w:lang w:val="el-GR"/>
        </w:rPr>
        <w:t xml:space="preserve">παράδειγμα) στην οποία φτιάχνονται μοντέλα για κάθε μοντέλο </w:t>
      </w:r>
      <w:r w:rsidR="00B55624" w:rsidRPr="00B55624">
        <w:rPr>
          <w:lang w:val="el-GR"/>
        </w:rPr>
        <w:t>3</w:t>
      </w:r>
      <w:r w:rsidR="00B55624">
        <w:t>D</w:t>
      </w:r>
      <w:r w:rsidR="00B55624" w:rsidRPr="00B55624">
        <w:rPr>
          <w:lang w:val="el-GR"/>
        </w:rPr>
        <w:t xml:space="preserve"> </w:t>
      </w:r>
      <w:r w:rsidR="00B55624">
        <w:rPr>
          <w:lang w:val="el-GR"/>
        </w:rPr>
        <w:t xml:space="preserve">με προσαρμοσμένα </w:t>
      </w:r>
      <w:r w:rsidR="00B55624">
        <w:t>Polygon</w:t>
      </w:r>
      <w:r w:rsidR="00B55624" w:rsidRPr="00B55624">
        <w:rPr>
          <w:lang w:val="el-GR"/>
        </w:rPr>
        <w:t xml:space="preserve"> </w:t>
      </w:r>
      <w:r w:rsidR="00B55624">
        <w:t>Count</w:t>
      </w:r>
      <w:r w:rsidR="00B55624" w:rsidRPr="00B55624">
        <w:rPr>
          <w:lang w:val="el-GR"/>
        </w:rPr>
        <w:t xml:space="preserve"> </w:t>
      </w:r>
      <w:r w:rsidR="00B55624">
        <w:rPr>
          <w:lang w:val="el-GR"/>
        </w:rPr>
        <w:t xml:space="preserve">ώστε να μπορεί να γίνει </w:t>
      </w:r>
      <w:r w:rsidR="00B55624">
        <w:t>render</w:t>
      </w:r>
      <w:r w:rsidR="00B55624" w:rsidRPr="00B55624">
        <w:rPr>
          <w:lang w:val="el-GR"/>
        </w:rPr>
        <w:t xml:space="preserve"> </w:t>
      </w:r>
      <w:r w:rsidR="00B55624">
        <w:rPr>
          <w:lang w:val="el-GR"/>
        </w:rPr>
        <w:t>από την εκάστοτε πλατφόρμα παιχνιδιού (</w:t>
      </w:r>
      <w:r w:rsidR="00B55624" w:rsidRPr="00F55CEE">
        <w:rPr>
          <w:i/>
          <w:iCs/>
          <w:lang w:val="el-GR"/>
        </w:rPr>
        <w:t xml:space="preserve">π.χ. τα </w:t>
      </w:r>
      <w:r w:rsidR="00F55CEE" w:rsidRPr="00F55CEE">
        <w:rPr>
          <w:i/>
          <w:iCs/>
          <w:lang w:val="el-GR"/>
        </w:rPr>
        <w:t>κινητά</w:t>
      </w:r>
      <w:r w:rsidR="00B55624" w:rsidRPr="00F55CEE">
        <w:rPr>
          <w:i/>
          <w:iCs/>
          <w:lang w:val="el-GR"/>
        </w:rPr>
        <w:t xml:space="preserve"> με </w:t>
      </w:r>
      <w:r w:rsidR="00F55CEE" w:rsidRPr="00F55CEE">
        <w:rPr>
          <w:i/>
          <w:iCs/>
          <w:lang w:val="el-GR"/>
        </w:rPr>
        <w:t>λιγότερη</w:t>
      </w:r>
      <w:r w:rsidR="00B55624" w:rsidRPr="00F55CEE">
        <w:rPr>
          <w:i/>
          <w:iCs/>
          <w:lang w:val="el-GR"/>
        </w:rPr>
        <w:t xml:space="preserve"> </w:t>
      </w:r>
      <w:r w:rsidR="00F55CEE" w:rsidRPr="00F55CEE">
        <w:rPr>
          <w:i/>
          <w:iCs/>
          <w:lang w:val="el-GR"/>
        </w:rPr>
        <w:t>επεξεργαστική</w:t>
      </w:r>
      <w:r w:rsidR="00B55624" w:rsidRPr="00F55CEE">
        <w:rPr>
          <w:i/>
          <w:iCs/>
          <w:lang w:val="el-GR"/>
        </w:rPr>
        <w:t xml:space="preserve"> ισχύ πρέπει να 3</w:t>
      </w:r>
      <w:r w:rsidR="00B55624" w:rsidRPr="00F55CEE">
        <w:rPr>
          <w:i/>
          <w:iCs/>
        </w:rPr>
        <w:t>D</w:t>
      </w:r>
      <w:r w:rsidR="00B55624" w:rsidRPr="00F55CEE">
        <w:rPr>
          <w:i/>
          <w:iCs/>
          <w:lang w:val="el-GR"/>
        </w:rPr>
        <w:t xml:space="preserve"> </w:t>
      </w:r>
      <w:r w:rsidR="00B55624" w:rsidRPr="00F55CEE">
        <w:rPr>
          <w:i/>
          <w:iCs/>
        </w:rPr>
        <w:t>Meshes</w:t>
      </w:r>
      <w:r w:rsidR="00B55624" w:rsidRPr="00F55CEE">
        <w:rPr>
          <w:i/>
          <w:iCs/>
          <w:lang w:val="el-GR"/>
        </w:rPr>
        <w:t xml:space="preserve"> που </w:t>
      </w:r>
      <w:r w:rsidR="00F55CEE" w:rsidRPr="00F55CEE">
        <w:rPr>
          <w:i/>
          <w:iCs/>
          <w:lang w:val="el-GR"/>
        </w:rPr>
        <w:t>προορίζονται</w:t>
      </w:r>
      <w:r w:rsidR="00B55624" w:rsidRPr="00F55CEE">
        <w:rPr>
          <w:i/>
          <w:iCs/>
          <w:lang w:val="el-GR"/>
        </w:rPr>
        <w:t xml:space="preserve"> για αυτά να είναι πολύ </w:t>
      </w:r>
      <w:r w:rsidR="00B55624" w:rsidRPr="00F55CEE">
        <w:rPr>
          <w:i/>
          <w:iCs/>
        </w:rPr>
        <w:t>low</w:t>
      </w:r>
      <w:r w:rsidR="00B55624" w:rsidRPr="00F55CEE">
        <w:rPr>
          <w:i/>
          <w:iCs/>
          <w:lang w:val="el-GR"/>
        </w:rPr>
        <w:t xml:space="preserve"> </w:t>
      </w:r>
      <w:r w:rsidR="00F55CEE" w:rsidRPr="00F55CEE">
        <w:rPr>
          <w:i/>
          <w:iCs/>
        </w:rPr>
        <w:t>poly</w:t>
      </w:r>
      <w:r w:rsidR="00B55624" w:rsidRPr="00B55624">
        <w:rPr>
          <w:lang w:val="el-GR"/>
        </w:rPr>
        <w:t>)</w:t>
      </w:r>
      <w:r w:rsidR="00F55CEE" w:rsidRPr="00F55CEE">
        <w:rPr>
          <w:lang w:val="el-GR"/>
        </w:rPr>
        <w:t xml:space="preserve"> </w:t>
      </w:r>
      <w:r w:rsidR="00F55CEE">
        <w:rPr>
          <w:lang w:val="el-GR"/>
        </w:rPr>
        <w:t xml:space="preserve">επίσης ένα αλλά σημαντικό θέμα που πρέπει να </w:t>
      </w:r>
      <w:r w:rsidR="00CF5429">
        <w:rPr>
          <w:lang w:val="el-GR"/>
        </w:rPr>
        <w:t>τηρείται</w:t>
      </w:r>
      <w:r w:rsidR="00F55CEE">
        <w:rPr>
          <w:lang w:val="el-GR"/>
        </w:rPr>
        <w:t xml:space="preserve"> είναι ότι καθώς έχεις διαφορετικά </w:t>
      </w:r>
      <w:r w:rsidR="00F55CEE">
        <w:t>LOD</w:t>
      </w:r>
      <w:r w:rsidR="00F55CEE" w:rsidRPr="00F55CEE">
        <w:rPr>
          <w:lang w:val="el-GR"/>
        </w:rPr>
        <w:t>’</w:t>
      </w:r>
      <w:r w:rsidR="00F55CEE">
        <w:t>s</w:t>
      </w:r>
      <w:r w:rsidR="00F55CEE" w:rsidRPr="00F55CEE">
        <w:rPr>
          <w:lang w:val="el-GR"/>
        </w:rPr>
        <w:t xml:space="preserve"> </w:t>
      </w:r>
      <w:r w:rsidR="00F55CEE">
        <w:rPr>
          <w:lang w:val="el-GR"/>
        </w:rPr>
        <w:t xml:space="preserve">αυτό σημαίνει ότι </w:t>
      </w:r>
      <w:r w:rsidR="00CF5429">
        <w:rPr>
          <w:lang w:val="el-GR"/>
        </w:rPr>
        <w:t>ανάλογα</w:t>
      </w:r>
      <w:r w:rsidR="00F55CEE">
        <w:rPr>
          <w:lang w:val="el-GR"/>
        </w:rPr>
        <w:t xml:space="preserve"> με το </w:t>
      </w:r>
      <w:r w:rsidR="006F5022">
        <w:rPr>
          <w:lang w:val="el-GR"/>
        </w:rPr>
        <w:t xml:space="preserve">πεδίο ενδιαφέροντος </w:t>
      </w:r>
      <w:r w:rsidR="006F5022" w:rsidRPr="006F5022">
        <w:rPr>
          <w:lang w:val="el-GR"/>
        </w:rPr>
        <w:t>(</w:t>
      </w:r>
      <w:r w:rsidR="006F5022">
        <w:t>view</w:t>
      </w:r>
      <w:r w:rsidR="006F5022" w:rsidRPr="006F5022">
        <w:rPr>
          <w:lang w:val="el-GR"/>
        </w:rPr>
        <w:t xml:space="preserve"> </w:t>
      </w:r>
      <w:r w:rsidR="006F5022">
        <w:t>point</w:t>
      </w:r>
      <w:r w:rsidR="006F5022" w:rsidRPr="006F5022">
        <w:rPr>
          <w:lang w:val="el-GR"/>
        </w:rPr>
        <w:t xml:space="preserve"> </w:t>
      </w:r>
      <w:r w:rsidR="006F5022">
        <w:t>camera</w:t>
      </w:r>
      <w:r w:rsidR="006F5022" w:rsidRPr="006F5022">
        <w:rPr>
          <w:lang w:val="el-GR"/>
        </w:rPr>
        <w:t xml:space="preserve">) </w:t>
      </w:r>
      <w:r w:rsidR="006F5022">
        <w:rPr>
          <w:lang w:val="el-GR"/>
        </w:rPr>
        <w:t xml:space="preserve">που κοιτάει ο </w:t>
      </w:r>
      <w:r w:rsidR="00CF5429">
        <w:rPr>
          <w:lang w:val="el-GR"/>
        </w:rPr>
        <w:t>παίχτης</w:t>
      </w:r>
      <w:r w:rsidR="006F5022">
        <w:rPr>
          <w:lang w:val="el-GR"/>
        </w:rPr>
        <w:t xml:space="preserve"> σε ένα παιχνίδι να είναι </w:t>
      </w:r>
      <w:r w:rsidR="00CF5429">
        <w:rPr>
          <w:lang w:val="el-GR"/>
        </w:rPr>
        <w:t>ανάλογα</w:t>
      </w:r>
      <w:r w:rsidR="006F5022">
        <w:rPr>
          <w:lang w:val="el-GR"/>
        </w:rPr>
        <w:t xml:space="preserve"> </w:t>
      </w:r>
      <w:r w:rsidR="00CF5429">
        <w:rPr>
          <w:lang w:val="el-GR"/>
        </w:rPr>
        <w:t>τόσο</w:t>
      </w:r>
      <w:r w:rsidR="006F5022">
        <w:rPr>
          <w:lang w:val="el-GR"/>
        </w:rPr>
        <w:t xml:space="preserve"> </w:t>
      </w:r>
      <w:r w:rsidR="00CF5429">
        <w:rPr>
          <w:lang w:val="el-GR"/>
        </w:rPr>
        <w:t>καλά</w:t>
      </w:r>
      <w:r w:rsidR="006F5022">
        <w:rPr>
          <w:lang w:val="el-GR"/>
        </w:rPr>
        <w:t xml:space="preserve"> </w:t>
      </w:r>
      <w:r w:rsidR="00CF5429">
        <w:rPr>
          <w:lang w:val="el-GR"/>
        </w:rPr>
        <w:t>προσαρμοσμένα</w:t>
      </w:r>
      <w:r w:rsidR="006F5022">
        <w:rPr>
          <w:lang w:val="el-GR"/>
        </w:rPr>
        <w:t xml:space="preserve"> τα </w:t>
      </w:r>
      <w:r w:rsidR="006F5022">
        <w:t>LOD</w:t>
      </w:r>
      <w:r w:rsidR="006F5022" w:rsidRPr="006F5022">
        <w:rPr>
          <w:lang w:val="el-GR"/>
        </w:rPr>
        <w:t xml:space="preserve"> </w:t>
      </w:r>
      <w:r w:rsidR="006F5022">
        <w:rPr>
          <w:lang w:val="el-GR"/>
        </w:rPr>
        <w:t xml:space="preserve">ώστε </w:t>
      </w:r>
      <w:r w:rsidR="001A5385">
        <w:rPr>
          <w:lang w:val="el-GR"/>
        </w:rPr>
        <w:t xml:space="preserve">στην σωστή απόσταση να γίνεται </w:t>
      </w:r>
      <w:r w:rsidR="001A5385">
        <w:t>swap</w:t>
      </w:r>
      <w:r w:rsidR="001A5385" w:rsidRPr="001A5385">
        <w:rPr>
          <w:lang w:val="el-GR"/>
        </w:rPr>
        <w:t xml:space="preserve"> </w:t>
      </w:r>
      <w:r w:rsidR="001A5385">
        <w:rPr>
          <w:lang w:val="el-GR"/>
        </w:rPr>
        <w:t xml:space="preserve">το ένα </w:t>
      </w:r>
      <w:r w:rsidR="001A5385" w:rsidRPr="001A5385">
        <w:rPr>
          <w:lang w:val="el-GR"/>
        </w:rPr>
        <w:t>3</w:t>
      </w:r>
      <w:r w:rsidR="001A5385">
        <w:t>D</w:t>
      </w:r>
      <w:r w:rsidR="001A5385" w:rsidRPr="001A5385">
        <w:rPr>
          <w:lang w:val="el-GR"/>
        </w:rPr>
        <w:t xml:space="preserve"> </w:t>
      </w:r>
      <w:r w:rsidR="001A5385">
        <w:t>mesh</w:t>
      </w:r>
      <w:r w:rsidR="001A5385" w:rsidRPr="001A5385">
        <w:rPr>
          <w:lang w:val="el-GR"/>
        </w:rPr>
        <w:t xml:space="preserve"> </w:t>
      </w:r>
      <w:r w:rsidR="001A5385">
        <w:rPr>
          <w:lang w:val="el-GR"/>
        </w:rPr>
        <w:t xml:space="preserve">με το μεγαλύτερο η μικρότερο από αυτό </w:t>
      </w:r>
      <w:r w:rsidR="001A5385">
        <w:t>poly</w:t>
      </w:r>
      <w:r w:rsidR="001A5385" w:rsidRPr="001A5385">
        <w:rPr>
          <w:lang w:val="el-GR"/>
        </w:rPr>
        <w:t xml:space="preserve"> </w:t>
      </w:r>
      <w:r w:rsidR="001A5385">
        <w:t>count</w:t>
      </w:r>
      <w:r w:rsidR="001A5385" w:rsidRPr="001A5385">
        <w:rPr>
          <w:lang w:val="el-GR"/>
        </w:rPr>
        <w:t xml:space="preserve"> (</w:t>
      </w:r>
      <w:r w:rsidR="00CF5429" w:rsidRPr="005724AB">
        <w:rPr>
          <w:i/>
          <w:iCs/>
          <w:lang w:val="el-GR"/>
        </w:rPr>
        <w:t>ανάλογα</w:t>
      </w:r>
      <w:r w:rsidR="001A5385" w:rsidRPr="005724AB">
        <w:rPr>
          <w:i/>
          <w:iCs/>
          <w:lang w:val="el-GR"/>
        </w:rPr>
        <w:t xml:space="preserve"> όσο πιο </w:t>
      </w:r>
      <w:r w:rsidR="00CF5429" w:rsidRPr="005724AB">
        <w:rPr>
          <w:i/>
          <w:iCs/>
          <w:lang w:val="el-GR"/>
        </w:rPr>
        <w:t>κοντά</w:t>
      </w:r>
      <w:r w:rsidR="001A5385" w:rsidRPr="005724AB">
        <w:rPr>
          <w:i/>
          <w:iCs/>
          <w:lang w:val="el-GR"/>
        </w:rPr>
        <w:t xml:space="preserve"> η κάμερα θα χρειαζόμασταν </w:t>
      </w:r>
      <w:r w:rsidR="00CF5429" w:rsidRPr="005724AB">
        <w:rPr>
          <w:i/>
          <w:iCs/>
          <w:lang w:val="el-GR"/>
        </w:rPr>
        <w:t>καλύτερη</w:t>
      </w:r>
      <w:r w:rsidR="001A5385" w:rsidRPr="005724AB">
        <w:rPr>
          <w:i/>
          <w:iCs/>
          <w:lang w:val="el-GR"/>
        </w:rPr>
        <w:t xml:space="preserve"> ποιότητα άρα </w:t>
      </w:r>
      <w:r w:rsidR="001A5385" w:rsidRPr="005724AB">
        <w:rPr>
          <w:i/>
          <w:iCs/>
          <w:lang w:val="el-GR"/>
        </w:rPr>
        <w:lastRenderedPageBreak/>
        <w:t xml:space="preserve">μεγαλύτερο </w:t>
      </w:r>
      <w:r w:rsidR="001A5385" w:rsidRPr="005724AB">
        <w:rPr>
          <w:i/>
          <w:iCs/>
        </w:rPr>
        <w:t>poly</w:t>
      </w:r>
      <w:r w:rsidR="001A5385" w:rsidRPr="005724AB">
        <w:rPr>
          <w:i/>
          <w:iCs/>
          <w:lang w:val="el-GR"/>
        </w:rPr>
        <w:t xml:space="preserve"> </w:t>
      </w:r>
      <w:r w:rsidR="001A5385" w:rsidRPr="005724AB">
        <w:rPr>
          <w:i/>
          <w:iCs/>
        </w:rPr>
        <w:t>count</w:t>
      </w:r>
      <w:r w:rsidR="001A5385" w:rsidRPr="001A5385">
        <w:rPr>
          <w:lang w:val="el-GR"/>
        </w:rPr>
        <w:t xml:space="preserve">) </w:t>
      </w:r>
      <w:r w:rsidR="00A91B89">
        <w:rPr>
          <w:lang w:val="el-GR"/>
        </w:rPr>
        <w:t xml:space="preserve">και το πεδίο ορατότητας και </w:t>
      </w:r>
      <w:r w:rsidR="00CF5429">
        <w:rPr>
          <w:lang w:val="el-GR"/>
        </w:rPr>
        <w:t>ενδιαφέροντος</w:t>
      </w:r>
      <w:r w:rsidR="00A91B89">
        <w:rPr>
          <w:lang w:val="el-GR"/>
        </w:rPr>
        <w:t xml:space="preserve"> να μοιάζει «σταθερό». Δηλαδή να μη γίνεται </w:t>
      </w:r>
      <w:r w:rsidR="00CF5429">
        <w:rPr>
          <w:lang w:val="el-GR"/>
        </w:rPr>
        <w:t>παρατηρησιμο</w:t>
      </w:r>
      <w:r w:rsidR="00A91B89">
        <w:rPr>
          <w:lang w:val="el-GR"/>
        </w:rPr>
        <w:t xml:space="preserve"> το </w:t>
      </w:r>
      <w:r w:rsidR="00A91B89" w:rsidRPr="00A91B89">
        <w:rPr>
          <w:lang w:val="el-GR"/>
        </w:rPr>
        <w:t>“</w:t>
      </w:r>
      <w:r w:rsidR="00A91B89">
        <w:t>swap</w:t>
      </w:r>
      <w:r w:rsidR="00A91B89" w:rsidRPr="00EB76B6">
        <w:rPr>
          <w:lang w:val="el-GR"/>
        </w:rPr>
        <w:t xml:space="preserve">” </w:t>
      </w:r>
      <w:r w:rsidR="00EB76B6">
        <w:rPr>
          <w:lang w:val="el-GR"/>
        </w:rPr>
        <w:t xml:space="preserve">στο μάτι του παίχτη αυτό φυσικά πρέπει να καθοριστεί και </w:t>
      </w:r>
      <w:r w:rsidR="00CF5429">
        <w:rPr>
          <w:lang w:val="el-GR"/>
        </w:rPr>
        <w:t>σωστά</w:t>
      </w:r>
      <w:r w:rsidR="00EB76B6">
        <w:rPr>
          <w:lang w:val="el-GR"/>
        </w:rPr>
        <w:t xml:space="preserve"> </w:t>
      </w:r>
      <w:r w:rsidR="00CF5429">
        <w:rPr>
          <w:lang w:val="el-GR"/>
        </w:rPr>
        <w:t>από</w:t>
      </w:r>
      <w:r w:rsidR="00EB76B6">
        <w:rPr>
          <w:lang w:val="el-GR"/>
        </w:rPr>
        <w:t xml:space="preserve"> το μοντέλο το ίδιο ώστε να μην γίνεται παρατηρισιμη η </w:t>
      </w:r>
      <w:r w:rsidR="00CF5429">
        <w:rPr>
          <w:lang w:val="el-GR"/>
        </w:rPr>
        <w:t>αύξηση</w:t>
      </w:r>
      <w:r w:rsidR="00EB76B6">
        <w:rPr>
          <w:lang w:val="el-GR"/>
        </w:rPr>
        <w:t xml:space="preserve"> η μείωση </w:t>
      </w:r>
      <w:r w:rsidR="00CF5429">
        <w:rPr>
          <w:lang w:val="el-GR"/>
        </w:rPr>
        <w:t>ανάλυσης ανάλογα με την απόσταση.</w:t>
      </w:r>
      <w:r w:rsidR="005724AB" w:rsidRPr="005724AB">
        <w:rPr>
          <w:lang w:val="el-GR"/>
        </w:rPr>
        <w:t xml:space="preserve"> </w:t>
      </w:r>
      <w:r w:rsidR="005724AB">
        <w:rPr>
          <w:lang w:val="el-GR"/>
        </w:rPr>
        <w:t>Σαν να λέμε «στο σωστό μέρος τη σωστή στιγμή»</w:t>
      </w:r>
      <w:r w:rsidR="00F31EA1">
        <w:rPr>
          <w:lang w:val="el-GR"/>
        </w:rPr>
        <w:t xml:space="preserve"> για ένα </w:t>
      </w:r>
      <w:r w:rsidR="005E120A">
        <w:rPr>
          <w:lang w:val="el-GR"/>
        </w:rPr>
        <w:t>ομαλό</w:t>
      </w:r>
      <w:r w:rsidR="005E120A" w:rsidRPr="005E120A">
        <w:rPr>
          <w:lang w:val="el-GR"/>
        </w:rPr>
        <w:t xml:space="preserve"> </w:t>
      </w:r>
      <w:r w:rsidR="005E120A">
        <w:rPr>
          <w:lang w:val="el-GR"/>
        </w:rPr>
        <w:t>οπτικά</w:t>
      </w:r>
      <w:r w:rsidR="00F31EA1">
        <w:rPr>
          <w:lang w:val="el-GR"/>
        </w:rPr>
        <w:t xml:space="preserve"> σταθερό </w:t>
      </w:r>
      <w:r w:rsidR="00F31EA1" w:rsidRPr="00F31EA1">
        <w:rPr>
          <w:lang w:val="el-GR"/>
        </w:rPr>
        <w:t>3</w:t>
      </w:r>
      <w:r w:rsidR="00F31EA1">
        <w:t>D</w:t>
      </w:r>
      <w:r w:rsidR="00F31EA1" w:rsidRPr="00F31EA1">
        <w:rPr>
          <w:lang w:val="el-GR"/>
        </w:rPr>
        <w:t xml:space="preserve"> </w:t>
      </w:r>
      <w:r w:rsidR="005E120A">
        <w:t>environment</w:t>
      </w:r>
      <w:r w:rsidR="00F31EA1" w:rsidRPr="00F31EA1">
        <w:rPr>
          <w:lang w:val="el-GR"/>
        </w:rPr>
        <w:t>.</w:t>
      </w:r>
      <w:r w:rsidR="002E63F7">
        <w:rPr>
          <w:lang w:val="el-GR"/>
        </w:rPr>
        <w:t xml:space="preserve"> Τα</w:t>
      </w:r>
      <w:r w:rsidR="002E63F7" w:rsidRPr="00463E6E">
        <w:rPr>
          <w:lang w:val="el-GR"/>
        </w:rPr>
        <w:t xml:space="preserve"> </w:t>
      </w:r>
      <w:r w:rsidR="002E63F7">
        <w:t>LOD</w:t>
      </w:r>
      <w:r w:rsidR="002E63F7" w:rsidRPr="00463E6E">
        <w:rPr>
          <w:lang w:val="el-GR"/>
        </w:rPr>
        <w:t>’</w:t>
      </w:r>
      <w:r w:rsidR="002E63F7">
        <w:t>s</w:t>
      </w:r>
      <w:r w:rsidR="002E63F7" w:rsidRPr="00463E6E">
        <w:rPr>
          <w:lang w:val="el-GR"/>
        </w:rPr>
        <w:t xml:space="preserve"> </w:t>
      </w:r>
      <w:r w:rsidR="002E63F7">
        <w:rPr>
          <w:lang w:val="el-GR"/>
        </w:rPr>
        <w:t>ανήκουν</w:t>
      </w:r>
      <w:r w:rsidR="002E63F7" w:rsidRPr="00463E6E">
        <w:rPr>
          <w:lang w:val="el-GR"/>
        </w:rPr>
        <w:t xml:space="preserve"> </w:t>
      </w:r>
      <w:r w:rsidR="002E63F7">
        <w:rPr>
          <w:lang w:val="el-GR"/>
        </w:rPr>
        <w:t>στην</w:t>
      </w:r>
      <w:r w:rsidR="002E63F7" w:rsidRPr="00463E6E">
        <w:rPr>
          <w:lang w:val="el-GR"/>
        </w:rPr>
        <w:t xml:space="preserve"> </w:t>
      </w:r>
      <w:r w:rsidR="002E63F7">
        <w:rPr>
          <w:lang w:val="el-GR"/>
        </w:rPr>
        <w:t>κατηγορία</w:t>
      </w:r>
      <w:r w:rsidR="002E63F7" w:rsidRPr="00463E6E">
        <w:rPr>
          <w:lang w:val="el-GR"/>
        </w:rPr>
        <w:t xml:space="preserve"> </w:t>
      </w:r>
      <w:r w:rsidR="002E63F7">
        <w:t>optimize</w:t>
      </w:r>
      <w:r w:rsidR="002E63F7" w:rsidRPr="00463E6E">
        <w:rPr>
          <w:lang w:val="el-GR"/>
        </w:rPr>
        <w:t xml:space="preserve"> &amp; </w:t>
      </w:r>
      <w:r w:rsidR="002E63F7">
        <w:t>efficiency</w:t>
      </w:r>
      <w:r w:rsidR="00463E6E" w:rsidRPr="00463E6E">
        <w:rPr>
          <w:lang w:val="el-GR"/>
        </w:rPr>
        <w:t xml:space="preserve"> </w:t>
      </w:r>
      <w:r w:rsidR="00463E6E">
        <w:rPr>
          <w:lang w:val="el-GR"/>
        </w:rPr>
        <w:t>προς</w:t>
      </w:r>
      <w:r w:rsidR="00463E6E" w:rsidRPr="00463E6E">
        <w:rPr>
          <w:lang w:val="el-GR"/>
        </w:rPr>
        <w:t xml:space="preserve"> </w:t>
      </w:r>
      <w:r w:rsidR="00463E6E">
        <w:rPr>
          <w:lang w:val="el-GR"/>
        </w:rPr>
        <w:t>το</w:t>
      </w:r>
      <w:r w:rsidR="00463E6E" w:rsidRPr="00463E6E">
        <w:rPr>
          <w:lang w:val="el-GR"/>
        </w:rPr>
        <w:t xml:space="preserve"> </w:t>
      </w:r>
      <w:r w:rsidR="00463E6E">
        <w:t>hardware</w:t>
      </w:r>
      <w:r w:rsidR="00463E6E" w:rsidRPr="00463E6E">
        <w:rPr>
          <w:lang w:val="el-GR"/>
        </w:rPr>
        <w:t xml:space="preserve"> </w:t>
      </w:r>
      <w:r w:rsidR="00463E6E">
        <w:rPr>
          <w:lang w:val="el-GR"/>
        </w:rPr>
        <w:t>υπολογιστικών πόρων</w:t>
      </w:r>
      <w:r w:rsidR="00864C35" w:rsidRPr="00864C35">
        <w:rPr>
          <w:lang w:val="el-GR"/>
        </w:rPr>
        <w:t xml:space="preserve"> </w:t>
      </w:r>
      <w:sdt>
        <w:sdtPr>
          <w:rPr>
            <w:lang w:val="el-GR"/>
          </w:rPr>
          <w:id w:val="-1630552285"/>
          <w:citation/>
        </w:sdtPr>
        <w:sdtEndPr/>
        <w:sdtContent>
          <w:r w:rsidR="00864C35">
            <w:rPr>
              <w:lang w:val="el-GR"/>
            </w:rPr>
            <w:fldChar w:fldCharType="begin"/>
          </w:r>
          <w:r w:rsidR="00864C35" w:rsidRPr="00864C35">
            <w:rPr>
              <w:lang w:val="el-GR"/>
            </w:rPr>
            <w:instrText xml:space="preserve"> </w:instrText>
          </w:r>
          <w:r w:rsidR="00864C35">
            <w:instrText>CITATION</w:instrText>
          </w:r>
          <w:r w:rsidR="00864C35" w:rsidRPr="00864C35">
            <w:rPr>
              <w:lang w:val="el-GR"/>
            </w:rPr>
            <w:instrText xml:space="preserve"> </w:instrText>
          </w:r>
          <w:r w:rsidR="00864C35">
            <w:instrText>Wik</w:instrText>
          </w:r>
          <w:r w:rsidR="00864C35" w:rsidRPr="00864C35">
            <w:rPr>
              <w:lang w:val="el-GR"/>
            </w:rPr>
            <w:instrText>194 \</w:instrText>
          </w:r>
          <w:r w:rsidR="00864C35">
            <w:instrText>l</w:instrText>
          </w:r>
          <w:r w:rsidR="00864C35" w:rsidRPr="00864C35">
            <w:rPr>
              <w:lang w:val="el-GR"/>
            </w:rPr>
            <w:instrText xml:space="preserve"> 1033 </w:instrText>
          </w:r>
          <w:r w:rsidR="00864C35">
            <w:rPr>
              <w:lang w:val="el-GR"/>
            </w:rPr>
            <w:fldChar w:fldCharType="separate"/>
          </w:r>
          <w:r w:rsidR="00563C1C" w:rsidRPr="00D04ED7">
            <w:rPr>
              <w:noProof/>
              <w:lang w:val="el-GR"/>
            </w:rPr>
            <w:t>(</w:t>
          </w:r>
          <w:r w:rsidR="00563C1C" w:rsidRPr="00563C1C">
            <w:rPr>
              <w:noProof/>
            </w:rPr>
            <w:t>Wikipedia</w:t>
          </w:r>
          <w:r w:rsidR="00563C1C" w:rsidRPr="00D04ED7">
            <w:rPr>
              <w:noProof/>
              <w:lang w:val="el-GR"/>
            </w:rPr>
            <w:t>, 2019)</w:t>
          </w:r>
          <w:r w:rsidR="00864C35">
            <w:rPr>
              <w:lang w:val="el-GR"/>
            </w:rPr>
            <w:fldChar w:fldCharType="end"/>
          </w:r>
        </w:sdtContent>
      </w:sdt>
      <w:r w:rsidR="00463E6E">
        <w:rPr>
          <w:lang w:val="el-GR"/>
        </w:rPr>
        <w:t>.</w:t>
      </w:r>
    </w:p>
    <w:p w14:paraId="7A6A1EBB" w14:textId="77777777" w:rsidR="005724AB" w:rsidRDefault="00AE5A5D" w:rsidP="005724AB">
      <w:pPr>
        <w:keepNext/>
        <w:jc w:val="center"/>
      </w:pPr>
      <w:r>
        <w:rPr>
          <w:noProof/>
        </w:rPr>
        <w:drawing>
          <wp:inline distT="0" distB="0" distL="0" distR="0" wp14:anchorId="003CFBB6" wp14:editId="296CB6AB">
            <wp:extent cx="4166558" cy="1659312"/>
            <wp:effectExtent l="0" t="0" r="5715" b="0"/>
            <wp:docPr id="146" name="Picture 146" descr="Level of Detail | potter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Level of Detail | potter199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81418" cy="1665230"/>
                    </a:xfrm>
                    <a:prstGeom prst="rect">
                      <a:avLst/>
                    </a:prstGeom>
                    <a:noFill/>
                    <a:ln>
                      <a:noFill/>
                    </a:ln>
                  </pic:spPr>
                </pic:pic>
              </a:graphicData>
            </a:graphic>
          </wp:inline>
        </w:drawing>
      </w:r>
    </w:p>
    <w:p w14:paraId="3CA5EFCB" w14:textId="6E8984EE" w:rsidR="00AE5A5D" w:rsidRPr="005724AB" w:rsidRDefault="005724AB" w:rsidP="005724AB">
      <w:pPr>
        <w:pStyle w:val="Caption"/>
        <w:jc w:val="center"/>
        <w:rPr>
          <w:color w:val="1D5F25"/>
        </w:rPr>
      </w:pPr>
      <w:bookmarkStart w:id="323" w:name="_Toc98095289"/>
      <w:bookmarkStart w:id="324" w:name="_Toc98119245"/>
      <w:bookmarkStart w:id="325" w:name="_Toc98119302"/>
      <w:bookmarkStart w:id="326" w:name="_Toc98132241"/>
      <w:bookmarkStart w:id="327" w:name="_Toc98132302"/>
      <w:bookmarkStart w:id="328" w:name="_Toc98150521"/>
      <w:bookmarkStart w:id="329" w:name="_Toc98152916"/>
      <w:bookmarkStart w:id="330" w:name="_Toc98458388"/>
      <w:bookmarkStart w:id="331" w:name="_Toc98550417"/>
      <w:bookmarkStart w:id="332" w:name="_Toc98669949"/>
      <w:bookmarkStart w:id="333" w:name="_Toc98704735"/>
      <w:bookmarkStart w:id="334" w:name="_Toc98779152"/>
      <w:r w:rsidRPr="005724AB">
        <w:rPr>
          <w:color w:val="1D5F25"/>
        </w:rPr>
        <w:t xml:space="preserve">Figure </w:t>
      </w:r>
      <w:r w:rsidRPr="005724AB">
        <w:rPr>
          <w:color w:val="1D5F25"/>
        </w:rPr>
        <w:fldChar w:fldCharType="begin"/>
      </w:r>
      <w:r w:rsidRPr="005724AB">
        <w:rPr>
          <w:color w:val="1D5F25"/>
        </w:rPr>
        <w:instrText xml:space="preserve"> SEQ Figure \* ARABIC </w:instrText>
      </w:r>
      <w:r w:rsidRPr="005724AB">
        <w:rPr>
          <w:color w:val="1D5F25"/>
        </w:rPr>
        <w:fldChar w:fldCharType="separate"/>
      </w:r>
      <w:r w:rsidR="00873819">
        <w:rPr>
          <w:noProof/>
          <w:color w:val="1D5F25"/>
        </w:rPr>
        <w:t>23</w:t>
      </w:r>
      <w:r w:rsidRPr="005724AB">
        <w:rPr>
          <w:color w:val="1D5F25"/>
        </w:rPr>
        <w:fldChar w:fldCharType="end"/>
      </w:r>
      <w:r w:rsidRPr="005724AB">
        <w:rPr>
          <w:color w:val="1D5F25"/>
        </w:rPr>
        <w:t xml:space="preserve"> 3D Mesh </w:t>
      </w:r>
      <w:r w:rsidRPr="005724AB">
        <w:rPr>
          <w:color w:val="1D5F25"/>
          <w:lang w:val="el-GR"/>
        </w:rPr>
        <w:t>και</w:t>
      </w:r>
      <w:r w:rsidRPr="005724AB">
        <w:rPr>
          <w:color w:val="1D5F25"/>
        </w:rPr>
        <w:t xml:space="preserve"> Level of Detail</w:t>
      </w:r>
      <w:bookmarkEnd w:id="323"/>
      <w:bookmarkEnd w:id="324"/>
      <w:bookmarkEnd w:id="325"/>
      <w:bookmarkEnd w:id="326"/>
      <w:bookmarkEnd w:id="327"/>
      <w:bookmarkEnd w:id="328"/>
      <w:bookmarkEnd w:id="329"/>
      <w:bookmarkEnd w:id="330"/>
      <w:bookmarkEnd w:id="331"/>
      <w:bookmarkEnd w:id="332"/>
      <w:bookmarkEnd w:id="333"/>
      <w:bookmarkEnd w:id="334"/>
    </w:p>
    <w:p w14:paraId="14AAFBA1" w14:textId="77777777" w:rsidR="00B97114" w:rsidRPr="00A91B89" w:rsidRDefault="00B97114" w:rsidP="009D24B8">
      <w:pPr>
        <w:pStyle w:val="Heading5"/>
        <w:rPr>
          <w:lang w:val="el-GR"/>
        </w:rPr>
      </w:pPr>
      <w:r w:rsidRPr="0087553A">
        <w:t>Shaders</w:t>
      </w:r>
      <w:r w:rsidRPr="00A91B89">
        <w:rPr>
          <w:lang w:val="el-GR"/>
        </w:rPr>
        <w:t xml:space="preserve"> (</w:t>
      </w:r>
      <w:r w:rsidRPr="0087553A">
        <w:t>Material</w:t>
      </w:r>
      <w:r w:rsidRPr="00A91B89">
        <w:rPr>
          <w:lang w:val="el-GR"/>
        </w:rPr>
        <w:t xml:space="preserve"> &amp; </w:t>
      </w:r>
      <w:r w:rsidRPr="0087553A">
        <w:t>Textures</w:t>
      </w:r>
      <w:r w:rsidRPr="00A91B89">
        <w:rPr>
          <w:lang w:val="el-GR"/>
        </w:rPr>
        <w:t>)</w:t>
      </w:r>
    </w:p>
    <w:p w14:paraId="63C66BDD" w14:textId="1A3C7A94" w:rsidR="00E656CD" w:rsidRPr="000A6DFF" w:rsidRDefault="00E656CD" w:rsidP="005002DB">
      <w:pPr>
        <w:jc w:val="both"/>
        <w:rPr>
          <w:lang w:val="el-GR"/>
        </w:rPr>
      </w:pPr>
      <w:r>
        <w:rPr>
          <w:lang w:val="el-GR"/>
        </w:rPr>
        <w:t xml:space="preserve">Η ενότητα αυτή ανήκει στην κατηγορία </w:t>
      </w:r>
      <w:r>
        <w:t>rendering</w:t>
      </w:r>
      <w:r w:rsidRPr="00E656CD">
        <w:rPr>
          <w:lang w:val="el-GR"/>
        </w:rPr>
        <w:t xml:space="preserve"> </w:t>
      </w:r>
      <w:r>
        <w:rPr>
          <w:lang w:val="el-GR"/>
        </w:rPr>
        <w:t>ωστόσο εισάχθηκε εδώ</w:t>
      </w:r>
      <w:r w:rsidR="000A6DFF">
        <w:rPr>
          <w:lang w:val="el-GR"/>
        </w:rPr>
        <w:t xml:space="preserve"> για να τονίσει τι συσχέτιση τους με τα </w:t>
      </w:r>
      <w:r w:rsidR="000A6DFF">
        <w:t>Polycounts</w:t>
      </w:r>
    </w:p>
    <w:p w14:paraId="04859B7F" w14:textId="7FF0949F" w:rsidR="00B97114" w:rsidRPr="00963328" w:rsidRDefault="004671DA" w:rsidP="004671DA">
      <w:pPr>
        <w:pStyle w:val="Heading6"/>
        <w:rPr>
          <w:lang w:val="el-GR"/>
        </w:rPr>
      </w:pPr>
      <w:r>
        <w:t>PBR</w:t>
      </w:r>
      <w:r w:rsidRPr="00E656CD">
        <w:rPr>
          <w:lang w:val="el-GR"/>
        </w:rPr>
        <w:t xml:space="preserve"> </w:t>
      </w:r>
      <w:r>
        <w:t>Workflow</w:t>
      </w:r>
    </w:p>
    <w:p w14:paraId="20DE413F" w14:textId="4D987124" w:rsidR="001D344B" w:rsidRDefault="00BE1C0B" w:rsidP="005002DB">
      <w:pPr>
        <w:jc w:val="both"/>
        <w:rPr>
          <w:lang w:val="el-GR"/>
        </w:rPr>
      </w:pPr>
      <w:r>
        <w:rPr>
          <w:lang w:val="el-GR"/>
        </w:rPr>
        <w:t>Μια</w:t>
      </w:r>
      <w:r w:rsidRPr="00963328">
        <w:rPr>
          <w:lang w:val="el-GR"/>
        </w:rPr>
        <w:t xml:space="preserve"> </w:t>
      </w:r>
      <w:r w:rsidR="00A30774">
        <w:rPr>
          <w:lang w:val="el-GR"/>
        </w:rPr>
        <w:t>σύγχρονη</w:t>
      </w:r>
      <w:r w:rsidRPr="00963328">
        <w:rPr>
          <w:lang w:val="el-GR"/>
        </w:rPr>
        <w:t xml:space="preserve"> </w:t>
      </w:r>
      <w:r>
        <w:rPr>
          <w:lang w:val="el-GR"/>
        </w:rPr>
        <w:t>μορφή</w:t>
      </w:r>
      <w:r w:rsidRPr="00963328">
        <w:rPr>
          <w:lang w:val="el-GR"/>
        </w:rPr>
        <w:t xml:space="preserve"> </w:t>
      </w:r>
      <w:r w:rsidR="00AC7FCA">
        <w:rPr>
          <w:lang w:val="el-GR"/>
        </w:rPr>
        <w:t>αλληλεπίδρασης</w:t>
      </w:r>
      <w:r w:rsidR="00AC7FCA" w:rsidRPr="00963328">
        <w:rPr>
          <w:lang w:val="el-GR"/>
        </w:rPr>
        <w:t xml:space="preserve"> 3</w:t>
      </w:r>
      <w:r w:rsidR="00AC7FCA">
        <w:t>D</w:t>
      </w:r>
      <w:r w:rsidR="00AC7FCA" w:rsidRPr="00963328">
        <w:rPr>
          <w:lang w:val="el-GR"/>
        </w:rPr>
        <w:t xml:space="preserve"> </w:t>
      </w:r>
      <w:r w:rsidR="00AC7FCA">
        <w:t>mesh</w:t>
      </w:r>
      <w:r w:rsidR="00AC7FCA" w:rsidRPr="00963328">
        <w:rPr>
          <w:lang w:val="el-GR"/>
        </w:rPr>
        <w:t xml:space="preserve"> </w:t>
      </w:r>
      <w:r w:rsidR="00AC7FCA">
        <w:t>material</w:t>
      </w:r>
      <w:r w:rsidR="00831163" w:rsidRPr="00963328">
        <w:rPr>
          <w:lang w:val="el-GR"/>
        </w:rPr>
        <w:t xml:space="preserve"> + </w:t>
      </w:r>
      <w:r w:rsidR="00831163">
        <w:t>textures</w:t>
      </w:r>
      <w:r w:rsidR="00AC7FCA" w:rsidRPr="00963328">
        <w:rPr>
          <w:lang w:val="el-GR"/>
        </w:rPr>
        <w:t xml:space="preserve"> </w:t>
      </w:r>
      <w:r w:rsidR="00AC7FCA">
        <w:rPr>
          <w:lang w:val="el-GR"/>
        </w:rPr>
        <w:t>με</w:t>
      </w:r>
      <w:r w:rsidR="00AC7FCA" w:rsidRPr="00963328">
        <w:rPr>
          <w:lang w:val="el-GR"/>
        </w:rPr>
        <w:t xml:space="preserve"> </w:t>
      </w:r>
      <w:r w:rsidR="00F64844">
        <w:rPr>
          <w:lang w:val="el-GR"/>
        </w:rPr>
        <w:t>τα</w:t>
      </w:r>
      <w:r w:rsidR="00F64844" w:rsidRPr="00963328">
        <w:rPr>
          <w:lang w:val="el-GR"/>
        </w:rPr>
        <w:t xml:space="preserve"> </w:t>
      </w:r>
      <w:r w:rsidR="00F64844">
        <w:t>rays</w:t>
      </w:r>
      <w:r w:rsidR="00F64844" w:rsidRPr="00963328">
        <w:rPr>
          <w:lang w:val="el-GR"/>
        </w:rPr>
        <w:t xml:space="preserve"> </w:t>
      </w:r>
      <w:r w:rsidR="00F64844">
        <w:rPr>
          <w:lang w:val="el-GR"/>
        </w:rPr>
        <w:t>του</w:t>
      </w:r>
      <w:r w:rsidR="00F64844" w:rsidRPr="00963328">
        <w:rPr>
          <w:lang w:val="el-GR"/>
        </w:rPr>
        <w:t xml:space="preserve"> </w:t>
      </w:r>
      <w:r w:rsidR="007E324D">
        <w:t>light</w:t>
      </w:r>
      <w:r w:rsidR="007E324D" w:rsidRPr="00963328">
        <w:rPr>
          <w:lang w:val="el-GR"/>
        </w:rPr>
        <w:t xml:space="preserve"> </w:t>
      </w:r>
      <w:r w:rsidR="00F64844">
        <w:t>computer</w:t>
      </w:r>
      <w:r w:rsidR="00F64844" w:rsidRPr="00963328">
        <w:rPr>
          <w:lang w:val="el-GR"/>
        </w:rPr>
        <w:t xml:space="preserve"> </w:t>
      </w:r>
      <w:r w:rsidR="00F64844">
        <w:t>generated</w:t>
      </w:r>
      <w:r w:rsidR="00F64844" w:rsidRPr="00963328">
        <w:rPr>
          <w:lang w:val="el-GR"/>
        </w:rPr>
        <w:t xml:space="preserve"> </w:t>
      </w:r>
      <w:r w:rsidR="00384E2E" w:rsidRPr="00963328">
        <w:rPr>
          <w:lang w:val="el-GR"/>
        </w:rPr>
        <w:t>(</w:t>
      </w:r>
      <w:r w:rsidR="00384E2E">
        <w:t>reflection</w:t>
      </w:r>
      <w:r w:rsidR="00384E2E" w:rsidRPr="00963328">
        <w:rPr>
          <w:lang w:val="el-GR"/>
        </w:rPr>
        <w:t xml:space="preserve">, </w:t>
      </w:r>
      <w:r w:rsidR="00384E2E">
        <w:t>refraction</w:t>
      </w:r>
      <w:r w:rsidR="00384E2E" w:rsidRPr="00963328">
        <w:rPr>
          <w:lang w:val="el-GR"/>
        </w:rPr>
        <w:t xml:space="preserve">, </w:t>
      </w:r>
      <w:r w:rsidR="006E20A3">
        <w:t>absorption</w:t>
      </w:r>
      <w:r w:rsidR="006E20A3" w:rsidRPr="00963328">
        <w:rPr>
          <w:lang w:val="el-GR"/>
        </w:rPr>
        <w:t xml:space="preserve">, </w:t>
      </w:r>
      <w:r w:rsidR="006E20A3">
        <w:t>scattering</w:t>
      </w:r>
      <w:r w:rsidR="00C56E42" w:rsidRPr="00963328">
        <w:rPr>
          <w:lang w:val="el-GR"/>
        </w:rPr>
        <w:t xml:space="preserve"> &amp; </w:t>
      </w:r>
      <w:r w:rsidR="00276906">
        <w:t>transparency</w:t>
      </w:r>
      <w:r w:rsidR="00276906" w:rsidRPr="00963328">
        <w:rPr>
          <w:lang w:val="el-GR"/>
        </w:rPr>
        <w:t xml:space="preserve">, </w:t>
      </w:r>
      <w:r w:rsidR="00276906">
        <w:t>translucency</w:t>
      </w:r>
      <w:r w:rsidR="006E20A3" w:rsidRPr="00963328">
        <w:rPr>
          <w:lang w:val="el-GR"/>
        </w:rPr>
        <w:t xml:space="preserve">) </w:t>
      </w:r>
      <w:r w:rsidR="007E324D">
        <w:rPr>
          <w:lang w:val="el-GR"/>
        </w:rPr>
        <w:t>και</w:t>
      </w:r>
      <w:r w:rsidR="007E324D" w:rsidRPr="00963328">
        <w:rPr>
          <w:lang w:val="el-GR"/>
        </w:rPr>
        <w:t xml:space="preserve"> </w:t>
      </w:r>
      <w:r w:rsidR="007E324D">
        <w:rPr>
          <w:lang w:val="el-GR"/>
        </w:rPr>
        <w:t>στο</w:t>
      </w:r>
      <w:r w:rsidR="007E324D" w:rsidRPr="00963328">
        <w:rPr>
          <w:lang w:val="el-GR"/>
        </w:rPr>
        <w:t xml:space="preserve"> </w:t>
      </w:r>
      <w:r w:rsidR="007E324D">
        <w:rPr>
          <w:lang w:val="el-GR"/>
        </w:rPr>
        <w:t>πώς</w:t>
      </w:r>
      <w:r w:rsidR="007E324D" w:rsidRPr="00963328">
        <w:rPr>
          <w:lang w:val="el-GR"/>
        </w:rPr>
        <w:t xml:space="preserve"> </w:t>
      </w:r>
      <w:r w:rsidR="007E324D">
        <w:rPr>
          <w:lang w:val="el-GR"/>
        </w:rPr>
        <w:t>το</w:t>
      </w:r>
      <w:r w:rsidR="007E324D" w:rsidRPr="00963328">
        <w:rPr>
          <w:lang w:val="el-GR"/>
        </w:rPr>
        <w:t xml:space="preserve"> </w:t>
      </w:r>
      <w:r w:rsidR="007E324D">
        <w:rPr>
          <w:lang w:val="el-GR"/>
        </w:rPr>
        <w:t>αντικείμενο</w:t>
      </w:r>
      <w:r w:rsidR="007E324D" w:rsidRPr="00963328">
        <w:rPr>
          <w:lang w:val="el-GR"/>
        </w:rPr>
        <w:t xml:space="preserve"> </w:t>
      </w:r>
      <w:r w:rsidR="007E324D">
        <w:rPr>
          <w:lang w:val="el-GR"/>
        </w:rPr>
        <w:t>κάνει</w:t>
      </w:r>
      <w:r w:rsidR="007E324D" w:rsidRPr="00963328">
        <w:rPr>
          <w:lang w:val="el-GR"/>
        </w:rPr>
        <w:t xml:space="preserve"> </w:t>
      </w:r>
      <w:r w:rsidR="007E324D">
        <w:t>reflect</w:t>
      </w:r>
      <w:r w:rsidR="007E324D" w:rsidRPr="00963328">
        <w:rPr>
          <w:lang w:val="el-GR"/>
        </w:rPr>
        <w:t>-</w:t>
      </w:r>
      <w:r w:rsidR="007E324D">
        <w:t>back</w:t>
      </w:r>
      <w:r w:rsidR="008029E4" w:rsidRPr="008029E4">
        <w:rPr>
          <w:lang w:val="el-GR"/>
        </w:rPr>
        <w:t xml:space="preserve"> </w:t>
      </w:r>
      <w:r w:rsidR="008029E4">
        <w:rPr>
          <w:lang w:val="el-GR"/>
        </w:rPr>
        <w:t>(</w:t>
      </w:r>
      <w:r w:rsidR="008029E4" w:rsidRPr="00E04B66">
        <w:rPr>
          <w:i/>
          <w:iCs/>
          <w:lang w:val="el-GR"/>
        </w:rPr>
        <w:t xml:space="preserve">από τα </w:t>
      </w:r>
      <w:r w:rsidR="008029E4" w:rsidRPr="00E04B66">
        <w:rPr>
          <w:i/>
          <w:iCs/>
        </w:rPr>
        <w:t>surfaces</w:t>
      </w:r>
      <w:r w:rsidR="008029E4" w:rsidRPr="00E04B66">
        <w:rPr>
          <w:lang w:val="el-GR"/>
        </w:rPr>
        <w:t>)</w:t>
      </w:r>
      <w:r w:rsidR="007E324D" w:rsidRPr="00963328">
        <w:rPr>
          <w:lang w:val="el-GR"/>
        </w:rPr>
        <w:t xml:space="preserve"> </w:t>
      </w:r>
      <w:r w:rsidR="00A30774">
        <w:rPr>
          <w:lang w:val="el-GR"/>
        </w:rPr>
        <w:t>την</w:t>
      </w:r>
      <w:r w:rsidR="00A30774" w:rsidRPr="00963328">
        <w:rPr>
          <w:lang w:val="el-GR"/>
        </w:rPr>
        <w:t xml:space="preserve"> </w:t>
      </w:r>
      <w:r w:rsidR="00A30774">
        <w:rPr>
          <w:lang w:val="el-GR"/>
        </w:rPr>
        <w:t>τελική</w:t>
      </w:r>
      <w:r w:rsidR="00A30774" w:rsidRPr="00963328">
        <w:rPr>
          <w:lang w:val="el-GR"/>
        </w:rPr>
        <w:t xml:space="preserve"> </w:t>
      </w:r>
      <w:r w:rsidR="00A30774">
        <w:rPr>
          <w:lang w:val="el-GR"/>
        </w:rPr>
        <w:t>μορφή</w:t>
      </w:r>
      <w:r w:rsidR="00A30774" w:rsidRPr="00963328">
        <w:rPr>
          <w:lang w:val="el-GR"/>
        </w:rPr>
        <w:t xml:space="preserve"> </w:t>
      </w:r>
      <w:r w:rsidR="00A30774">
        <w:rPr>
          <w:lang w:val="el-GR"/>
        </w:rPr>
        <w:t>απεικόνισής</w:t>
      </w:r>
      <w:r w:rsidR="00A30774" w:rsidRPr="00963328">
        <w:rPr>
          <w:lang w:val="el-GR"/>
        </w:rPr>
        <w:t xml:space="preserve"> </w:t>
      </w:r>
      <w:r w:rsidR="00A30774">
        <w:rPr>
          <w:lang w:val="el-GR"/>
        </w:rPr>
        <w:t>του</w:t>
      </w:r>
      <w:r w:rsidR="00A30774" w:rsidRPr="00963328">
        <w:rPr>
          <w:lang w:val="el-GR"/>
        </w:rPr>
        <w:t xml:space="preserve"> </w:t>
      </w:r>
      <w:r w:rsidR="00A30774">
        <w:rPr>
          <w:lang w:val="el-GR"/>
        </w:rPr>
        <w:t>είναι</w:t>
      </w:r>
      <w:r w:rsidR="00A30774" w:rsidRPr="00963328">
        <w:rPr>
          <w:lang w:val="el-GR"/>
        </w:rPr>
        <w:t xml:space="preserve"> </w:t>
      </w:r>
      <w:r w:rsidR="00A30774">
        <w:rPr>
          <w:lang w:val="el-GR"/>
        </w:rPr>
        <w:t>το</w:t>
      </w:r>
      <w:r w:rsidR="00A30774" w:rsidRPr="00963328">
        <w:rPr>
          <w:lang w:val="el-GR"/>
        </w:rPr>
        <w:t xml:space="preserve"> </w:t>
      </w:r>
      <w:r w:rsidR="00A30774">
        <w:t>Physically</w:t>
      </w:r>
      <w:r w:rsidR="00A30774" w:rsidRPr="00963328">
        <w:rPr>
          <w:lang w:val="el-GR"/>
        </w:rPr>
        <w:t>-</w:t>
      </w:r>
      <w:r w:rsidR="00A30774">
        <w:t>based</w:t>
      </w:r>
      <w:r w:rsidR="00A30774" w:rsidRPr="00963328">
        <w:rPr>
          <w:lang w:val="el-GR"/>
        </w:rPr>
        <w:t xml:space="preserve"> </w:t>
      </w:r>
      <w:r w:rsidR="00A30774">
        <w:t>rendering</w:t>
      </w:r>
      <w:r w:rsidR="00A30774" w:rsidRPr="00963328">
        <w:rPr>
          <w:lang w:val="el-GR"/>
        </w:rPr>
        <w:t xml:space="preserve"> (</w:t>
      </w:r>
      <w:r w:rsidR="00A30774" w:rsidRPr="00E04B66">
        <w:rPr>
          <w:i/>
          <w:iCs/>
        </w:rPr>
        <w:t>PBR</w:t>
      </w:r>
      <w:r w:rsidR="00A30774" w:rsidRPr="00963328">
        <w:rPr>
          <w:lang w:val="el-GR"/>
        </w:rPr>
        <w:t xml:space="preserve">). </w:t>
      </w:r>
      <w:r w:rsidR="00A30774">
        <w:rPr>
          <w:lang w:val="el-GR"/>
        </w:rPr>
        <w:t xml:space="preserve">Το οποίο εν </w:t>
      </w:r>
      <w:r w:rsidR="00980C8C">
        <w:rPr>
          <w:lang w:val="el-GR"/>
        </w:rPr>
        <w:t>ταχύ</w:t>
      </w:r>
      <w:r w:rsidR="00A30774">
        <w:rPr>
          <w:lang w:val="el-GR"/>
        </w:rPr>
        <w:t xml:space="preserve"> δεν είναι παρ</w:t>
      </w:r>
      <w:r w:rsidR="00980C8C">
        <w:rPr>
          <w:lang w:val="el-GR"/>
        </w:rPr>
        <w:t>ά</w:t>
      </w:r>
      <w:r w:rsidR="00A30774">
        <w:rPr>
          <w:lang w:val="el-GR"/>
        </w:rPr>
        <w:t xml:space="preserve"> ένα σύνολο από </w:t>
      </w:r>
      <w:r w:rsidR="00A30774">
        <w:t>texture</w:t>
      </w:r>
      <w:r w:rsidR="00A30774" w:rsidRPr="00A30774">
        <w:rPr>
          <w:lang w:val="el-GR"/>
        </w:rPr>
        <w:t>-</w:t>
      </w:r>
      <w:r w:rsidR="00A30774">
        <w:t>maps</w:t>
      </w:r>
      <w:r w:rsidR="00A30774" w:rsidRPr="00A30774">
        <w:rPr>
          <w:lang w:val="el-GR"/>
        </w:rPr>
        <w:t xml:space="preserve"> </w:t>
      </w:r>
      <w:r w:rsidR="00A30774">
        <w:rPr>
          <w:lang w:val="el-GR"/>
        </w:rPr>
        <w:t xml:space="preserve">ειδικά σχεδιασμένα ώστε να γίνουν </w:t>
      </w:r>
      <w:r w:rsidR="00980C8C">
        <w:rPr>
          <w:lang w:val="el-GR"/>
        </w:rPr>
        <w:t>σωστό</w:t>
      </w:r>
      <w:r w:rsidR="00A30774">
        <w:rPr>
          <w:lang w:val="el-GR"/>
        </w:rPr>
        <w:t xml:space="preserve"> </w:t>
      </w:r>
      <w:r w:rsidR="00A30774">
        <w:t>interpolation</w:t>
      </w:r>
      <w:r w:rsidR="00A30774" w:rsidRPr="00A30774">
        <w:rPr>
          <w:lang w:val="el-GR"/>
        </w:rPr>
        <w:t xml:space="preserve"> </w:t>
      </w:r>
      <w:r w:rsidR="00A30774">
        <w:rPr>
          <w:lang w:val="el-GR"/>
        </w:rPr>
        <w:t>από την εκάστοτε μηχανή γραφικών</w:t>
      </w:r>
      <w:r w:rsidR="00A41355">
        <w:rPr>
          <w:lang w:val="el-GR"/>
        </w:rPr>
        <w:t xml:space="preserve"> (δηλαδή να είναι συμβατά)</w:t>
      </w:r>
      <w:r w:rsidR="00A30774">
        <w:rPr>
          <w:lang w:val="el-GR"/>
        </w:rPr>
        <w:t xml:space="preserve"> για να προβάλουν όπως προανάφερα το αντικείμενο στην οθόνη (</w:t>
      </w:r>
      <w:r w:rsidR="00A30774" w:rsidRPr="00E04B66">
        <w:rPr>
          <w:i/>
          <w:iCs/>
          <w:lang w:val="el-GR"/>
        </w:rPr>
        <w:t>πχ ένα δένδρο</w:t>
      </w:r>
      <w:r w:rsidR="00980C8C" w:rsidRPr="00E04B66">
        <w:rPr>
          <w:i/>
          <w:iCs/>
          <w:lang w:val="el-GR"/>
        </w:rPr>
        <w:t xml:space="preserve"> μαζί με την υφή του</w:t>
      </w:r>
      <w:r w:rsidR="00980C8C">
        <w:rPr>
          <w:lang w:val="el-GR"/>
        </w:rPr>
        <w:t>)</w:t>
      </w:r>
      <w:r w:rsidR="00A41355">
        <w:rPr>
          <w:lang w:val="el-GR"/>
        </w:rPr>
        <w:t>.</w:t>
      </w:r>
      <w:r w:rsidR="006F092A">
        <w:rPr>
          <w:lang w:val="el-GR"/>
        </w:rPr>
        <w:t xml:space="preserve"> Το τελικό αποτέλεσμα είναι μια πιο ρεαλιστική απεικόνιση αντικειμένων</w:t>
      </w:r>
      <w:r w:rsidR="00276013" w:rsidRPr="00276013">
        <w:rPr>
          <w:lang w:val="el-GR"/>
        </w:rPr>
        <w:t xml:space="preserve"> </w:t>
      </w:r>
      <w:sdt>
        <w:sdtPr>
          <w:id w:val="-1223745127"/>
          <w:citation/>
        </w:sdtPr>
        <w:sdtEndPr/>
        <w:sdtContent>
          <w:r w:rsidR="00276013">
            <w:fldChar w:fldCharType="begin"/>
          </w:r>
          <w:r w:rsidR="00276013" w:rsidRPr="00276013">
            <w:rPr>
              <w:lang w:val="el-GR"/>
            </w:rPr>
            <w:instrText xml:space="preserve"> </w:instrText>
          </w:r>
          <w:r w:rsidR="00276013">
            <w:instrText>CITATION</w:instrText>
          </w:r>
          <w:r w:rsidR="00276013" w:rsidRPr="00276013">
            <w:rPr>
              <w:lang w:val="el-GR"/>
            </w:rPr>
            <w:instrText xml:space="preserve"> </w:instrText>
          </w:r>
          <w:r w:rsidR="00276013">
            <w:instrText>Wik</w:instrText>
          </w:r>
          <w:r w:rsidR="00276013" w:rsidRPr="00276013">
            <w:rPr>
              <w:lang w:val="el-GR"/>
            </w:rPr>
            <w:instrText>195 \</w:instrText>
          </w:r>
          <w:r w:rsidR="00276013">
            <w:instrText>l</w:instrText>
          </w:r>
          <w:r w:rsidR="00276013" w:rsidRPr="00276013">
            <w:rPr>
              <w:lang w:val="el-GR"/>
            </w:rPr>
            <w:instrText xml:space="preserve"> 1033 </w:instrText>
          </w:r>
          <w:r w:rsidR="00535B08">
            <w:rPr>
              <w:lang w:val="el-GR"/>
            </w:rPr>
            <w:instrText xml:space="preserve"> \m sub22</w:instrText>
          </w:r>
          <w:r w:rsidR="00105664">
            <w:rPr>
              <w:lang w:val="el-GR"/>
            </w:rPr>
            <w:instrText xml:space="preserve"> \m sub221</w:instrText>
          </w:r>
          <w:r w:rsidR="00276013">
            <w:fldChar w:fldCharType="separate"/>
          </w:r>
          <w:r w:rsidR="00563C1C" w:rsidRPr="00D04ED7">
            <w:rPr>
              <w:noProof/>
              <w:lang w:val="el-GR"/>
            </w:rPr>
            <w:t>(</w:t>
          </w:r>
          <w:r w:rsidR="00563C1C" w:rsidRPr="00563C1C">
            <w:rPr>
              <w:noProof/>
            </w:rPr>
            <w:t>Wikipedia</w:t>
          </w:r>
          <w:r w:rsidR="00563C1C" w:rsidRPr="00D04ED7">
            <w:rPr>
              <w:noProof/>
              <w:lang w:val="el-GR"/>
            </w:rPr>
            <w:t xml:space="preserve">, 2019; </w:t>
          </w:r>
          <w:r w:rsidR="00563C1C" w:rsidRPr="00563C1C">
            <w:rPr>
              <w:noProof/>
            </w:rPr>
            <w:t>substance</w:t>
          </w:r>
          <w:r w:rsidR="00563C1C" w:rsidRPr="00D04ED7">
            <w:rPr>
              <w:noProof/>
              <w:lang w:val="el-GR"/>
            </w:rPr>
            <w:t>3</w:t>
          </w:r>
          <w:r w:rsidR="00563C1C" w:rsidRPr="00563C1C">
            <w:rPr>
              <w:noProof/>
            </w:rPr>
            <w:t>d</w:t>
          </w:r>
          <w:r w:rsidR="00563C1C" w:rsidRPr="00D04ED7">
            <w:rPr>
              <w:noProof/>
              <w:lang w:val="el-GR"/>
            </w:rPr>
            <w:t>.</w:t>
          </w:r>
          <w:r w:rsidR="00563C1C" w:rsidRPr="00563C1C">
            <w:rPr>
              <w:noProof/>
            </w:rPr>
            <w:t>adobe</w:t>
          </w:r>
          <w:r w:rsidR="00563C1C" w:rsidRPr="00D04ED7">
            <w:rPr>
              <w:noProof/>
              <w:lang w:val="el-GR"/>
            </w:rPr>
            <w:t>.</w:t>
          </w:r>
          <w:r w:rsidR="00563C1C" w:rsidRPr="00563C1C">
            <w:rPr>
              <w:noProof/>
            </w:rPr>
            <w:t>co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 xml:space="preserve">.; </w:t>
          </w:r>
          <w:r w:rsidR="00563C1C" w:rsidRPr="00563C1C">
            <w:rPr>
              <w:noProof/>
            </w:rPr>
            <w:t>substance</w:t>
          </w:r>
          <w:r w:rsidR="00563C1C" w:rsidRPr="00D04ED7">
            <w:rPr>
              <w:noProof/>
              <w:lang w:val="el-GR"/>
            </w:rPr>
            <w:t>3</w:t>
          </w:r>
          <w:r w:rsidR="00563C1C" w:rsidRPr="00563C1C">
            <w:rPr>
              <w:noProof/>
            </w:rPr>
            <w:t>d</w:t>
          </w:r>
          <w:r w:rsidR="00563C1C" w:rsidRPr="00D04ED7">
            <w:rPr>
              <w:noProof/>
              <w:lang w:val="el-GR"/>
            </w:rPr>
            <w:t>.</w:t>
          </w:r>
          <w:r w:rsidR="00563C1C" w:rsidRPr="00563C1C">
            <w:rPr>
              <w:noProof/>
            </w:rPr>
            <w:t>adobe</w:t>
          </w:r>
          <w:r w:rsidR="00563C1C" w:rsidRPr="00D04ED7">
            <w:rPr>
              <w:noProof/>
              <w:lang w:val="el-GR"/>
            </w:rPr>
            <w:t>.</w:t>
          </w:r>
          <w:r w:rsidR="00563C1C" w:rsidRPr="00563C1C">
            <w:rPr>
              <w:noProof/>
            </w:rPr>
            <w:t>co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276013">
            <w:fldChar w:fldCharType="end"/>
          </w:r>
        </w:sdtContent>
      </w:sdt>
      <w:r w:rsidR="00105664" w:rsidRPr="00F967AF">
        <w:rPr>
          <w:lang w:val="el-GR"/>
        </w:rPr>
        <w:t>.</w:t>
      </w:r>
    </w:p>
    <w:p w14:paraId="2080ADAC" w14:textId="77777777" w:rsidR="004F05A5" w:rsidRDefault="00557751" w:rsidP="004F05A5">
      <w:pPr>
        <w:keepNext/>
        <w:jc w:val="center"/>
      </w:pPr>
      <w:r w:rsidRPr="00557751">
        <w:rPr>
          <w:noProof/>
          <w:lang w:val="el-GR"/>
        </w:rPr>
        <w:lastRenderedPageBreak/>
        <w:drawing>
          <wp:inline distT="0" distB="0" distL="0" distR="0" wp14:anchorId="702E0A4D" wp14:editId="7F144BA0">
            <wp:extent cx="4701396" cy="3023761"/>
            <wp:effectExtent l="0" t="0" r="4445" b="57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8815" cy="3028533"/>
                    </a:xfrm>
                    <a:prstGeom prst="rect">
                      <a:avLst/>
                    </a:prstGeom>
                  </pic:spPr>
                </pic:pic>
              </a:graphicData>
            </a:graphic>
          </wp:inline>
        </w:drawing>
      </w:r>
    </w:p>
    <w:p w14:paraId="6F6027D6" w14:textId="1A9B9334" w:rsidR="00557751" w:rsidRPr="004F05A5" w:rsidRDefault="004F05A5" w:rsidP="004F05A5">
      <w:pPr>
        <w:pStyle w:val="Caption"/>
        <w:jc w:val="center"/>
        <w:rPr>
          <w:color w:val="1D5F25"/>
          <w:lang w:val="el-GR"/>
        </w:rPr>
      </w:pPr>
      <w:bookmarkStart w:id="335" w:name="_Toc98095290"/>
      <w:bookmarkStart w:id="336" w:name="_Toc98119246"/>
      <w:bookmarkStart w:id="337" w:name="_Toc98119303"/>
      <w:bookmarkStart w:id="338" w:name="_Toc98132242"/>
      <w:bookmarkStart w:id="339" w:name="_Toc98132303"/>
      <w:bookmarkStart w:id="340" w:name="_Toc98150522"/>
      <w:bookmarkStart w:id="341" w:name="_Toc98152917"/>
      <w:bookmarkStart w:id="342" w:name="_Toc98458389"/>
      <w:bookmarkStart w:id="343" w:name="_Toc98550418"/>
      <w:bookmarkStart w:id="344" w:name="_Toc98669950"/>
      <w:bookmarkStart w:id="345" w:name="_Toc98704736"/>
      <w:bookmarkStart w:id="346" w:name="_Toc98779153"/>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873819">
        <w:rPr>
          <w:noProof/>
          <w:color w:val="1D5F25"/>
        </w:rPr>
        <w:t>24</w:t>
      </w:r>
      <w:r w:rsidRPr="004F05A5">
        <w:rPr>
          <w:color w:val="1D5F25"/>
        </w:rPr>
        <w:fldChar w:fldCharType="end"/>
      </w:r>
      <w:r w:rsidRPr="004F05A5">
        <w:rPr>
          <w:color w:val="1D5F25"/>
        </w:rPr>
        <w:t xml:space="preserve"> transparency vs translucency #1</w:t>
      </w:r>
      <w:bookmarkEnd w:id="335"/>
      <w:bookmarkEnd w:id="336"/>
      <w:bookmarkEnd w:id="337"/>
      <w:bookmarkEnd w:id="338"/>
      <w:bookmarkEnd w:id="339"/>
      <w:bookmarkEnd w:id="340"/>
      <w:bookmarkEnd w:id="341"/>
      <w:bookmarkEnd w:id="342"/>
      <w:bookmarkEnd w:id="343"/>
      <w:bookmarkEnd w:id="344"/>
      <w:bookmarkEnd w:id="345"/>
      <w:bookmarkEnd w:id="346"/>
    </w:p>
    <w:p w14:paraId="27A5AB07" w14:textId="77777777" w:rsidR="004F05A5" w:rsidRDefault="00DD3DAC" w:rsidP="004F05A5">
      <w:pPr>
        <w:keepNext/>
        <w:jc w:val="center"/>
      </w:pPr>
      <w:r>
        <w:rPr>
          <w:noProof/>
        </w:rPr>
        <w:drawing>
          <wp:inline distT="0" distB="0" distL="0" distR="0" wp14:anchorId="0E715457" wp14:editId="6CB98A01">
            <wp:extent cx="4520242" cy="1795058"/>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528716" cy="1798423"/>
                    </a:xfrm>
                    <a:prstGeom prst="rect">
                      <a:avLst/>
                    </a:prstGeom>
                    <a:noFill/>
                    <a:ln>
                      <a:noFill/>
                    </a:ln>
                  </pic:spPr>
                </pic:pic>
              </a:graphicData>
            </a:graphic>
          </wp:inline>
        </w:drawing>
      </w:r>
    </w:p>
    <w:p w14:paraId="25EEAB7E" w14:textId="68DDD2FD" w:rsidR="00DD3DAC" w:rsidRPr="004F05A5" w:rsidRDefault="004F05A5" w:rsidP="004F05A5">
      <w:pPr>
        <w:pStyle w:val="Caption"/>
        <w:jc w:val="center"/>
        <w:rPr>
          <w:color w:val="1D5F25"/>
          <w:lang w:val="el-GR"/>
        </w:rPr>
      </w:pPr>
      <w:bookmarkStart w:id="347" w:name="_Toc98095291"/>
      <w:bookmarkStart w:id="348" w:name="_Toc98119247"/>
      <w:bookmarkStart w:id="349" w:name="_Toc98119304"/>
      <w:bookmarkStart w:id="350" w:name="_Toc98132243"/>
      <w:bookmarkStart w:id="351" w:name="_Toc98132304"/>
      <w:bookmarkStart w:id="352" w:name="_Toc98150523"/>
      <w:bookmarkStart w:id="353" w:name="_Toc98152918"/>
      <w:bookmarkStart w:id="354" w:name="_Toc98458390"/>
      <w:bookmarkStart w:id="355" w:name="_Toc98550419"/>
      <w:bookmarkStart w:id="356" w:name="_Toc98669951"/>
      <w:bookmarkStart w:id="357" w:name="_Toc98704737"/>
      <w:bookmarkStart w:id="358" w:name="_Toc98779154"/>
      <w:r w:rsidRPr="004F05A5">
        <w:rPr>
          <w:color w:val="1D5F25"/>
        </w:rPr>
        <w:t xml:space="preserve">Figure </w:t>
      </w:r>
      <w:r w:rsidRPr="004F05A5">
        <w:rPr>
          <w:color w:val="1D5F25"/>
        </w:rPr>
        <w:fldChar w:fldCharType="begin"/>
      </w:r>
      <w:r w:rsidRPr="004F05A5">
        <w:rPr>
          <w:color w:val="1D5F25"/>
        </w:rPr>
        <w:instrText xml:space="preserve"> SEQ Figure \* ARABIC </w:instrText>
      </w:r>
      <w:r w:rsidRPr="004F05A5">
        <w:rPr>
          <w:color w:val="1D5F25"/>
        </w:rPr>
        <w:fldChar w:fldCharType="separate"/>
      </w:r>
      <w:r w:rsidR="00873819">
        <w:rPr>
          <w:noProof/>
          <w:color w:val="1D5F25"/>
        </w:rPr>
        <w:t>25</w:t>
      </w:r>
      <w:r w:rsidRPr="004F05A5">
        <w:rPr>
          <w:color w:val="1D5F25"/>
        </w:rPr>
        <w:fldChar w:fldCharType="end"/>
      </w:r>
      <w:r w:rsidRPr="004F05A5">
        <w:rPr>
          <w:color w:val="1D5F25"/>
        </w:rPr>
        <w:t xml:space="preserve"> transparency vs translucency #2</w:t>
      </w:r>
      <w:bookmarkEnd w:id="347"/>
      <w:bookmarkEnd w:id="348"/>
      <w:bookmarkEnd w:id="349"/>
      <w:bookmarkEnd w:id="350"/>
      <w:bookmarkEnd w:id="351"/>
      <w:bookmarkEnd w:id="352"/>
      <w:bookmarkEnd w:id="353"/>
      <w:bookmarkEnd w:id="354"/>
      <w:bookmarkEnd w:id="355"/>
      <w:bookmarkEnd w:id="356"/>
      <w:bookmarkEnd w:id="357"/>
      <w:bookmarkEnd w:id="358"/>
    </w:p>
    <w:p w14:paraId="5CCE43F9" w14:textId="77777777" w:rsidR="00B73C77" w:rsidRDefault="00891EBB" w:rsidP="00B73C77">
      <w:pPr>
        <w:keepNext/>
        <w:jc w:val="center"/>
      </w:pPr>
      <w:r>
        <w:rPr>
          <w:noProof/>
        </w:rPr>
        <w:lastRenderedPageBreak/>
        <w:drawing>
          <wp:inline distT="0" distB="0" distL="0" distR="0" wp14:anchorId="3DAF2E68" wp14:editId="488D08B2">
            <wp:extent cx="3398808" cy="339880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401197" cy="3401197"/>
                    </a:xfrm>
                    <a:prstGeom prst="rect">
                      <a:avLst/>
                    </a:prstGeom>
                    <a:noFill/>
                    <a:ln>
                      <a:noFill/>
                    </a:ln>
                  </pic:spPr>
                </pic:pic>
              </a:graphicData>
            </a:graphic>
          </wp:inline>
        </w:drawing>
      </w:r>
    </w:p>
    <w:p w14:paraId="409B56B1" w14:textId="4172846D" w:rsidR="00891EBB" w:rsidRDefault="00B73C77" w:rsidP="00B73C77">
      <w:pPr>
        <w:pStyle w:val="Caption"/>
        <w:jc w:val="center"/>
        <w:rPr>
          <w:color w:val="1D5F25"/>
        </w:rPr>
      </w:pPr>
      <w:bookmarkStart w:id="359" w:name="_Toc98095292"/>
      <w:bookmarkStart w:id="360" w:name="_Toc98119248"/>
      <w:bookmarkStart w:id="361" w:name="_Toc98119305"/>
      <w:bookmarkStart w:id="362" w:name="_Toc98132244"/>
      <w:bookmarkStart w:id="363" w:name="_Toc98132305"/>
      <w:bookmarkStart w:id="364" w:name="_Toc98150524"/>
      <w:bookmarkStart w:id="365" w:name="_Toc98152919"/>
      <w:bookmarkStart w:id="366" w:name="_Toc98458391"/>
      <w:bookmarkStart w:id="367" w:name="_Toc98550420"/>
      <w:bookmarkStart w:id="368" w:name="_Toc98669952"/>
      <w:bookmarkStart w:id="369" w:name="_Toc98704738"/>
      <w:bookmarkStart w:id="370" w:name="_Toc98779155"/>
      <w:r w:rsidRPr="00B73C77">
        <w:rPr>
          <w:color w:val="1D5F25"/>
        </w:rPr>
        <w:t xml:space="preserve">Figure </w:t>
      </w:r>
      <w:r w:rsidRPr="00B73C77">
        <w:rPr>
          <w:color w:val="1D5F25"/>
        </w:rPr>
        <w:fldChar w:fldCharType="begin"/>
      </w:r>
      <w:r w:rsidRPr="00B73C77">
        <w:rPr>
          <w:color w:val="1D5F25"/>
        </w:rPr>
        <w:instrText xml:space="preserve"> SEQ Figure \* ARABIC </w:instrText>
      </w:r>
      <w:r w:rsidRPr="00B73C77">
        <w:rPr>
          <w:color w:val="1D5F25"/>
        </w:rPr>
        <w:fldChar w:fldCharType="separate"/>
      </w:r>
      <w:r w:rsidR="00873819">
        <w:rPr>
          <w:noProof/>
          <w:color w:val="1D5F25"/>
        </w:rPr>
        <w:t>26</w:t>
      </w:r>
      <w:r w:rsidRPr="00B73C77">
        <w:rPr>
          <w:color w:val="1D5F25"/>
        </w:rPr>
        <w:fldChar w:fldCharType="end"/>
      </w:r>
      <w:r w:rsidRPr="00B73C77">
        <w:rPr>
          <w:color w:val="1D5F25"/>
        </w:rPr>
        <w:t xml:space="preserve"> Refraction effect</w:t>
      </w:r>
      <w:bookmarkEnd w:id="359"/>
      <w:bookmarkEnd w:id="360"/>
      <w:bookmarkEnd w:id="361"/>
      <w:bookmarkEnd w:id="362"/>
      <w:bookmarkEnd w:id="363"/>
      <w:bookmarkEnd w:id="364"/>
      <w:bookmarkEnd w:id="365"/>
      <w:bookmarkEnd w:id="366"/>
      <w:bookmarkEnd w:id="367"/>
      <w:bookmarkEnd w:id="368"/>
      <w:bookmarkEnd w:id="369"/>
      <w:bookmarkEnd w:id="370"/>
    </w:p>
    <w:p w14:paraId="5BBB80AC" w14:textId="77777777" w:rsidR="00963328" w:rsidRDefault="00963328" w:rsidP="00963328">
      <w:pPr>
        <w:keepNext/>
        <w:jc w:val="center"/>
      </w:pPr>
      <w:r>
        <w:rPr>
          <w:noProof/>
        </w:rPr>
        <w:drawing>
          <wp:inline distT="0" distB="0" distL="0" distR="0" wp14:anchorId="3C7B34A0" wp14:editId="78E32798">
            <wp:extent cx="3528204" cy="352820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529854" cy="3529854"/>
                    </a:xfrm>
                    <a:prstGeom prst="rect">
                      <a:avLst/>
                    </a:prstGeom>
                    <a:noFill/>
                    <a:ln>
                      <a:noFill/>
                    </a:ln>
                  </pic:spPr>
                </pic:pic>
              </a:graphicData>
            </a:graphic>
          </wp:inline>
        </w:drawing>
      </w:r>
    </w:p>
    <w:p w14:paraId="1DC7EB42" w14:textId="05436D8C" w:rsidR="00963328" w:rsidRPr="00963328" w:rsidRDefault="00963328" w:rsidP="00963328">
      <w:pPr>
        <w:pStyle w:val="Caption"/>
        <w:jc w:val="center"/>
        <w:rPr>
          <w:color w:val="1D5F25"/>
          <w:lang w:val="el-GR"/>
        </w:rPr>
      </w:pPr>
      <w:bookmarkStart w:id="371" w:name="_Toc98095293"/>
      <w:bookmarkStart w:id="372" w:name="_Toc98119249"/>
      <w:bookmarkStart w:id="373" w:name="_Toc98119306"/>
      <w:bookmarkStart w:id="374" w:name="_Toc98132245"/>
      <w:bookmarkStart w:id="375" w:name="_Toc98132306"/>
      <w:bookmarkStart w:id="376" w:name="_Toc98150525"/>
      <w:bookmarkStart w:id="377" w:name="_Toc98152920"/>
      <w:bookmarkStart w:id="378" w:name="_Toc98458392"/>
      <w:bookmarkStart w:id="379" w:name="_Toc98550421"/>
      <w:bookmarkStart w:id="380" w:name="_Toc98669953"/>
      <w:bookmarkStart w:id="381" w:name="_Toc98704739"/>
      <w:bookmarkStart w:id="382" w:name="_Toc98779156"/>
      <w:r w:rsidRPr="00963328">
        <w:rPr>
          <w:color w:val="1D5F25"/>
        </w:rPr>
        <w:t>Figure</w:t>
      </w:r>
      <w:r w:rsidRPr="00963328">
        <w:rPr>
          <w:color w:val="1D5F25"/>
          <w:lang w:val="el-GR"/>
        </w:rPr>
        <w:t xml:space="preserve"> </w:t>
      </w:r>
      <w:r w:rsidRPr="00963328">
        <w:rPr>
          <w:color w:val="1D5F25"/>
        </w:rPr>
        <w:fldChar w:fldCharType="begin"/>
      </w:r>
      <w:r w:rsidRPr="00963328">
        <w:rPr>
          <w:color w:val="1D5F25"/>
          <w:lang w:val="el-GR"/>
        </w:rPr>
        <w:instrText xml:space="preserve"> </w:instrText>
      </w:r>
      <w:r w:rsidRPr="00963328">
        <w:rPr>
          <w:color w:val="1D5F25"/>
        </w:rPr>
        <w:instrText>SEQ</w:instrText>
      </w:r>
      <w:r w:rsidRPr="00963328">
        <w:rPr>
          <w:color w:val="1D5F25"/>
          <w:lang w:val="el-GR"/>
        </w:rPr>
        <w:instrText xml:space="preserve"> </w:instrText>
      </w:r>
      <w:r w:rsidRPr="00963328">
        <w:rPr>
          <w:color w:val="1D5F25"/>
        </w:rPr>
        <w:instrText>Figure</w:instrText>
      </w:r>
      <w:r w:rsidRPr="00963328">
        <w:rPr>
          <w:color w:val="1D5F25"/>
          <w:lang w:val="el-GR"/>
        </w:rPr>
        <w:instrText xml:space="preserve"> \* </w:instrText>
      </w:r>
      <w:r w:rsidRPr="00963328">
        <w:rPr>
          <w:color w:val="1D5F25"/>
        </w:rPr>
        <w:instrText>ARABIC</w:instrText>
      </w:r>
      <w:r w:rsidRPr="00963328">
        <w:rPr>
          <w:color w:val="1D5F25"/>
          <w:lang w:val="el-GR"/>
        </w:rPr>
        <w:instrText xml:space="preserve"> </w:instrText>
      </w:r>
      <w:r w:rsidRPr="00963328">
        <w:rPr>
          <w:color w:val="1D5F25"/>
        </w:rPr>
        <w:fldChar w:fldCharType="separate"/>
      </w:r>
      <w:r w:rsidR="00873819" w:rsidRPr="0078493F">
        <w:rPr>
          <w:noProof/>
          <w:color w:val="1D5F25"/>
          <w:lang w:val="el-GR"/>
        </w:rPr>
        <w:t>27</w:t>
      </w:r>
      <w:r w:rsidRPr="00963328">
        <w:rPr>
          <w:color w:val="1D5F25"/>
        </w:rPr>
        <w:fldChar w:fldCharType="end"/>
      </w:r>
      <w:r w:rsidRPr="00963328">
        <w:rPr>
          <w:color w:val="1D5F25"/>
          <w:lang w:val="el-GR"/>
        </w:rPr>
        <w:t xml:space="preserve"> </w:t>
      </w:r>
      <w:r w:rsidRPr="00963328">
        <w:rPr>
          <w:color w:val="1D5F25"/>
        </w:rPr>
        <w:t>Scattered</w:t>
      </w:r>
      <w:r w:rsidRPr="00963328">
        <w:rPr>
          <w:color w:val="1D5F25"/>
          <w:lang w:val="el-GR"/>
        </w:rPr>
        <w:t xml:space="preserve"> </w:t>
      </w:r>
      <w:r w:rsidRPr="00963328">
        <w:rPr>
          <w:color w:val="1D5F25"/>
        </w:rPr>
        <w:t>Light</w:t>
      </w:r>
      <w:r w:rsidRPr="00963328">
        <w:rPr>
          <w:color w:val="1D5F25"/>
          <w:lang w:val="el-GR"/>
        </w:rPr>
        <w:t xml:space="preserve"> πίσω από τα αυτιά προάγεται</w:t>
      </w:r>
      <w:bookmarkEnd w:id="371"/>
      <w:bookmarkEnd w:id="372"/>
      <w:bookmarkEnd w:id="373"/>
      <w:bookmarkEnd w:id="374"/>
      <w:bookmarkEnd w:id="375"/>
      <w:bookmarkEnd w:id="376"/>
      <w:bookmarkEnd w:id="377"/>
      <w:bookmarkEnd w:id="378"/>
      <w:bookmarkEnd w:id="379"/>
      <w:bookmarkEnd w:id="380"/>
      <w:bookmarkEnd w:id="381"/>
      <w:bookmarkEnd w:id="382"/>
    </w:p>
    <w:p w14:paraId="065515C1" w14:textId="311D0C66" w:rsidR="001D344B" w:rsidRPr="00117617" w:rsidRDefault="001D344B" w:rsidP="001D344B">
      <w:pPr>
        <w:pStyle w:val="Heading6"/>
        <w:rPr>
          <w:lang w:val="el-GR"/>
        </w:rPr>
      </w:pPr>
      <w:r>
        <w:t>Materials</w:t>
      </w:r>
    </w:p>
    <w:p w14:paraId="3CDE4736" w14:textId="75F87CAA" w:rsidR="000A2846" w:rsidRPr="0028097F" w:rsidRDefault="000A2846" w:rsidP="005002DB">
      <w:pPr>
        <w:jc w:val="both"/>
        <w:rPr>
          <w:lang w:val="el-GR"/>
        </w:rPr>
      </w:pPr>
      <w:r>
        <w:rPr>
          <w:lang w:val="el-GR"/>
        </w:rPr>
        <w:t>Τα</w:t>
      </w:r>
      <w:r w:rsidRPr="00A84E99">
        <w:rPr>
          <w:lang w:val="el-GR"/>
        </w:rPr>
        <w:t xml:space="preserve"> </w:t>
      </w:r>
      <w:r>
        <w:t>materials</w:t>
      </w:r>
      <w:r w:rsidRPr="00A84E99">
        <w:rPr>
          <w:lang w:val="el-GR"/>
        </w:rPr>
        <w:t xml:space="preserve"> </w:t>
      </w:r>
      <w:r>
        <w:rPr>
          <w:lang w:val="el-GR"/>
        </w:rPr>
        <w:t>είναι</w:t>
      </w:r>
      <w:r w:rsidRPr="00A84E99">
        <w:rPr>
          <w:lang w:val="el-GR"/>
        </w:rPr>
        <w:t xml:space="preserve"> </w:t>
      </w:r>
      <w:r w:rsidR="00A84E99">
        <w:rPr>
          <w:lang w:val="el-GR"/>
        </w:rPr>
        <w:t>πάντα</w:t>
      </w:r>
      <w:r w:rsidR="00A84E99" w:rsidRPr="00A84E99">
        <w:rPr>
          <w:lang w:val="el-GR"/>
        </w:rPr>
        <w:t xml:space="preserve"> </w:t>
      </w:r>
      <w:r w:rsidR="00A84E99" w:rsidRPr="00A84E99">
        <w:t>proprietary</w:t>
      </w:r>
      <w:r w:rsidR="00A84E99" w:rsidRPr="00A84E99">
        <w:rPr>
          <w:lang w:val="el-GR"/>
        </w:rPr>
        <w:t xml:space="preserve"> </w:t>
      </w:r>
      <w:r w:rsidR="00A84E99">
        <w:rPr>
          <w:lang w:val="el-GR"/>
        </w:rPr>
        <w:t>δηλαδή</w:t>
      </w:r>
      <w:r w:rsidR="00A84E99" w:rsidRPr="00A84E99">
        <w:rPr>
          <w:lang w:val="el-GR"/>
        </w:rPr>
        <w:t xml:space="preserve"> </w:t>
      </w:r>
      <w:r w:rsidR="00A84E99">
        <w:rPr>
          <w:lang w:val="el-GR"/>
        </w:rPr>
        <w:t xml:space="preserve">παρόλα που ακολουθούν το </w:t>
      </w:r>
      <w:r w:rsidR="00A84E99">
        <w:t>PBR</w:t>
      </w:r>
      <w:r w:rsidR="00A84E99" w:rsidRPr="00A84E99">
        <w:rPr>
          <w:lang w:val="el-GR"/>
        </w:rPr>
        <w:t xml:space="preserve"> </w:t>
      </w:r>
      <w:r w:rsidR="00A84E99">
        <w:t>specification</w:t>
      </w:r>
      <w:r w:rsidR="00A84E99" w:rsidRPr="00A84E99">
        <w:rPr>
          <w:lang w:val="el-GR"/>
        </w:rPr>
        <w:t xml:space="preserve"> </w:t>
      </w:r>
      <w:r w:rsidR="00A84E99">
        <w:rPr>
          <w:lang w:val="el-GR"/>
        </w:rPr>
        <w:t xml:space="preserve">λειτουργούν μόνο στο εκάστοτε λογισμικό και δεν μεταφέρονται σε άλλο για λόγους διαφορετικής </w:t>
      </w:r>
      <w:r w:rsidR="00184ADF">
        <w:rPr>
          <w:lang w:val="el-GR"/>
        </w:rPr>
        <w:t>υλοποιήσεις</w:t>
      </w:r>
      <w:r w:rsidR="00A84E99">
        <w:rPr>
          <w:lang w:val="el-GR"/>
        </w:rPr>
        <w:t xml:space="preserve"> και </w:t>
      </w:r>
      <w:r w:rsidR="00A84E99">
        <w:rPr>
          <w:lang w:val="el-GR"/>
        </w:rPr>
        <w:lastRenderedPageBreak/>
        <w:t>συμβατότητας.</w:t>
      </w:r>
      <w:r w:rsidR="00B87250">
        <w:rPr>
          <w:lang w:val="el-GR"/>
        </w:rPr>
        <w:t xml:space="preserve"> Αποτελούνται από </w:t>
      </w:r>
      <w:r w:rsidR="00B87250">
        <w:t>PBR</w:t>
      </w:r>
      <w:r w:rsidR="00B87250" w:rsidRPr="00B87250">
        <w:rPr>
          <w:lang w:val="el-GR"/>
        </w:rPr>
        <w:t xml:space="preserve"> </w:t>
      </w:r>
      <w:r w:rsidR="00B87250">
        <w:t>map</w:t>
      </w:r>
      <w:r w:rsidR="00B87250" w:rsidRPr="00B87250">
        <w:rPr>
          <w:lang w:val="el-GR"/>
        </w:rPr>
        <w:t xml:space="preserve"> </w:t>
      </w:r>
      <w:r w:rsidR="00B87250">
        <w:t>textures</w:t>
      </w:r>
      <w:r w:rsidR="00B87250" w:rsidRPr="00B87250">
        <w:rPr>
          <w:lang w:val="el-GR"/>
        </w:rPr>
        <w:t xml:space="preserve"> </w:t>
      </w:r>
      <w:r w:rsidR="00B87250">
        <w:rPr>
          <w:lang w:val="el-GR"/>
        </w:rPr>
        <w:t xml:space="preserve">και είναι ο </w:t>
      </w:r>
      <w:r w:rsidR="00B87250">
        <w:t>wrapper</w:t>
      </w:r>
      <w:r w:rsidR="00B87250" w:rsidRPr="00B87250">
        <w:rPr>
          <w:lang w:val="el-GR"/>
        </w:rPr>
        <w:t xml:space="preserve"> </w:t>
      </w:r>
      <w:r w:rsidR="00B87250">
        <w:rPr>
          <w:lang w:val="el-GR"/>
        </w:rPr>
        <w:t xml:space="preserve">για το </w:t>
      </w:r>
      <w:r w:rsidR="00B87250">
        <w:t>object</w:t>
      </w:r>
      <w:r w:rsidR="00B87250" w:rsidRPr="00B87250">
        <w:rPr>
          <w:lang w:val="el-GR"/>
        </w:rPr>
        <w:t xml:space="preserve"> “</w:t>
      </w:r>
      <w:r w:rsidR="00B87250">
        <w:t>skin</w:t>
      </w:r>
      <w:r w:rsidR="00B87250" w:rsidRPr="00B87250">
        <w:rPr>
          <w:lang w:val="el-GR"/>
        </w:rPr>
        <w:t>”</w:t>
      </w:r>
      <w:r w:rsidR="00184ADF">
        <w:rPr>
          <w:lang w:val="el-GR"/>
        </w:rPr>
        <w:t>.</w:t>
      </w:r>
      <w:r w:rsidR="0028097F" w:rsidRPr="0028097F">
        <w:rPr>
          <w:lang w:val="el-GR"/>
        </w:rPr>
        <w:t xml:space="preserve"> </w:t>
      </w:r>
      <w:sdt>
        <w:sdtPr>
          <w:rPr>
            <w:lang w:val="el-GR"/>
          </w:rPr>
          <w:id w:val="1096370557"/>
          <w:citation/>
        </w:sdtPr>
        <w:sdtEndPr/>
        <w:sdtContent>
          <w:r w:rsidR="0028097F">
            <w:rPr>
              <w:lang w:val="el-GR"/>
            </w:rPr>
            <w:fldChar w:fldCharType="begin"/>
          </w:r>
          <w:r w:rsidR="0028097F" w:rsidRPr="00B84FF3">
            <w:rPr>
              <w:lang w:val="el-GR"/>
            </w:rPr>
            <w:instrText xml:space="preserve"> </w:instrText>
          </w:r>
          <w:r w:rsidR="0028097F">
            <w:instrText>CITATION</w:instrText>
          </w:r>
          <w:r w:rsidR="0028097F" w:rsidRPr="00B84FF3">
            <w:rPr>
              <w:lang w:val="el-GR"/>
            </w:rPr>
            <w:instrText xml:space="preserve"> </w:instrText>
          </w:r>
          <w:r w:rsidR="0028097F">
            <w:instrText>Wik</w:instrText>
          </w:r>
          <w:r w:rsidR="0028097F" w:rsidRPr="00B84FF3">
            <w:rPr>
              <w:lang w:val="el-GR"/>
            </w:rPr>
            <w:instrText>196 \</w:instrText>
          </w:r>
          <w:r w:rsidR="0028097F">
            <w:instrText>l</w:instrText>
          </w:r>
          <w:r w:rsidR="0028097F" w:rsidRPr="00B84FF3">
            <w:rPr>
              <w:lang w:val="el-GR"/>
            </w:rPr>
            <w:instrText xml:space="preserve"> 1033 </w:instrText>
          </w:r>
          <w:r w:rsidR="0030144F" w:rsidRPr="00B84FF3">
            <w:rPr>
              <w:lang w:val="el-GR"/>
            </w:rPr>
            <w:instrText xml:space="preserve"> \</w:instrText>
          </w:r>
          <w:r w:rsidR="0030144F">
            <w:instrText>m</w:instrText>
          </w:r>
          <w:r w:rsidR="0030144F" w:rsidRPr="00B84FF3">
            <w:rPr>
              <w:lang w:val="el-GR"/>
            </w:rPr>
            <w:instrText xml:space="preserve"> </w:instrText>
          </w:r>
          <w:r w:rsidR="0030144F">
            <w:instrText>Wik</w:instrText>
          </w:r>
          <w:r w:rsidR="0030144F" w:rsidRPr="00B84FF3">
            <w:rPr>
              <w:lang w:val="el-GR"/>
            </w:rPr>
            <w:instrText>197</w:instrText>
          </w:r>
          <w:r w:rsidR="007D7C11" w:rsidRPr="00B84FF3">
            <w:rPr>
              <w:lang w:val="el-GR"/>
            </w:rPr>
            <w:instrText xml:space="preserve"> \</w:instrText>
          </w:r>
          <w:r w:rsidR="007D7C11">
            <w:instrText>m</w:instrText>
          </w:r>
          <w:r w:rsidR="007D7C11" w:rsidRPr="00B84FF3">
            <w:rPr>
              <w:lang w:val="el-GR"/>
            </w:rPr>
            <w:instrText xml:space="preserve"> </w:instrText>
          </w:r>
          <w:r w:rsidR="007D7C11">
            <w:instrText>Wik</w:instrText>
          </w:r>
          <w:r w:rsidR="007D7C11" w:rsidRPr="00B84FF3">
            <w:rPr>
              <w:lang w:val="el-GR"/>
            </w:rPr>
            <w:instrText>198</w:instrText>
          </w:r>
          <w:r w:rsidR="0028097F">
            <w:rPr>
              <w:lang w:val="el-GR"/>
            </w:rPr>
            <w:fldChar w:fldCharType="separate"/>
          </w:r>
          <w:r w:rsidR="00563C1C" w:rsidRPr="001F1440">
            <w:rPr>
              <w:noProof/>
              <w:lang w:val="el-GR"/>
            </w:rPr>
            <w:t>(</w:t>
          </w:r>
          <w:r w:rsidR="00563C1C" w:rsidRPr="00563C1C">
            <w:rPr>
              <w:noProof/>
            </w:rPr>
            <w:t>Wikipedia</w:t>
          </w:r>
          <w:r w:rsidR="00563C1C" w:rsidRPr="001F1440">
            <w:rPr>
              <w:noProof/>
              <w:lang w:val="el-GR"/>
            </w:rPr>
            <w:t xml:space="preserve">, 2019; </w:t>
          </w:r>
          <w:r w:rsidR="00563C1C" w:rsidRPr="00563C1C">
            <w:rPr>
              <w:noProof/>
            </w:rPr>
            <w:t>Wikipedia</w:t>
          </w:r>
          <w:r w:rsidR="00563C1C" w:rsidRPr="001F1440">
            <w:rPr>
              <w:noProof/>
              <w:lang w:val="el-GR"/>
            </w:rPr>
            <w:t xml:space="preserve">, 2019; </w:t>
          </w:r>
          <w:r w:rsidR="00563C1C" w:rsidRPr="00563C1C">
            <w:rPr>
              <w:noProof/>
            </w:rPr>
            <w:t>Wikipedia</w:t>
          </w:r>
          <w:r w:rsidR="00563C1C" w:rsidRPr="001F1440">
            <w:rPr>
              <w:noProof/>
              <w:lang w:val="el-GR"/>
            </w:rPr>
            <w:t>, 2019)</w:t>
          </w:r>
          <w:r w:rsidR="0028097F">
            <w:rPr>
              <w:lang w:val="el-GR"/>
            </w:rPr>
            <w:fldChar w:fldCharType="end"/>
          </w:r>
        </w:sdtContent>
      </w:sdt>
    </w:p>
    <w:p w14:paraId="3A9DF684" w14:textId="6578BE18" w:rsidR="00184ADF" w:rsidRPr="00F36663" w:rsidRDefault="00184ADF" w:rsidP="005002DB">
      <w:pPr>
        <w:jc w:val="both"/>
        <w:rPr>
          <w:lang w:val="el-GR"/>
        </w:rPr>
      </w:pPr>
      <w:r>
        <w:rPr>
          <w:lang w:val="el-GR"/>
        </w:rPr>
        <w:t>Προσφάτως</w:t>
      </w:r>
      <w:r w:rsidRPr="00EE31A5">
        <w:rPr>
          <w:lang w:val="el-GR"/>
        </w:rPr>
        <w:t xml:space="preserve"> </w:t>
      </w:r>
      <w:r>
        <w:rPr>
          <w:lang w:val="el-GR"/>
        </w:rPr>
        <w:t>έχει</w:t>
      </w:r>
      <w:r w:rsidRPr="00EE31A5">
        <w:rPr>
          <w:lang w:val="el-GR"/>
        </w:rPr>
        <w:t xml:space="preserve"> </w:t>
      </w:r>
      <w:r>
        <w:rPr>
          <w:lang w:val="el-GR"/>
        </w:rPr>
        <w:t>δημιουργηθεί</w:t>
      </w:r>
      <w:r w:rsidRPr="00EE31A5">
        <w:rPr>
          <w:lang w:val="el-GR"/>
        </w:rPr>
        <w:t xml:space="preserve"> </w:t>
      </w:r>
      <w:r>
        <w:rPr>
          <w:lang w:val="el-GR"/>
        </w:rPr>
        <w:t>ένα</w:t>
      </w:r>
      <w:r w:rsidRPr="00EE31A5">
        <w:rPr>
          <w:lang w:val="el-GR"/>
        </w:rPr>
        <w:t xml:space="preserve"> </w:t>
      </w:r>
      <w:r>
        <w:t>universal</w:t>
      </w:r>
      <w:r w:rsidRPr="00EE31A5">
        <w:rPr>
          <w:lang w:val="el-GR"/>
        </w:rPr>
        <w:t xml:space="preserve"> </w:t>
      </w:r>
      <w:r>
        <w:t>format</w:t>
      </w:r>
      <w:r w:rsidRPr="00EE31A5">
        <w:rPr>
          <w:lang w:val="el-GR"/>
        </w:rPr>
        <w:t xml:space="preserve"> </w:t>
      </w:r>
      <w:r>
        <w:t>USD</w:t>
      </w:r>
      <w:r w:rsidRPr="00EE31A5">
        <w:rPr>
          <w:lang w:val="el-GR"/>
        </w:rPr>
        <w:t xml:space="preserve"> </w:t>
      </w:r>
      <w:r w:rsidR="00EE31A5" w:rsidRPr="00EE31A5">
        <w:rPr>
          <w:lang w:val="el-GR"/>
        </w:rPr>
        <w:t>(</w:t>
      </w:r>
      <w:r w:rsidR="00EE31A5" w:rsidRPr="00EE31A5">
        <w:rPr>
          <w:i/>
          <w:iCs/>
        </w:rPr>
        <w:t>universal</w:t>
      </w:r>
      <w:r w:rsidR="00EE31A5" w:rsidRPr="00EE31A5">
        <w:rPr>
          <w:i/>
          <w:iCs/>
          <w:lang w:val="el-GR"/>
        </w:rPr>
        <w:t xml:space="preserve"> </w:t>
      </w:r>
      <w:r w:rsidR="00EE31A5" w:rsidRPr="00EE31A5">
        <w:rPr>
          <w:i/>
          <w:iCs/>
        </w:rPr>
        <w:t>scene</w:t>
      </w:r>
      <w:r w:rsidR="00EE31A5" w:rsidRPr="00EE31A5">
        <w:rPr>
          <w:i/>
          <w:iCs/>
          <w:lang w:val="el-GR"/>
        </w:rPr>
        <w:t xml:space="preserve"> </w:t>
      </w:r>
      <w:r w:rsidR="00EE31A5" w:rsidRPr="00EE31A5">
        <w:rPr>
          <w:i/>
          <w:iCs/>
        </w:rPr>
        <w:t>description</w:t>
      </w:r>
      <w:r w:rsidR="00EE31A5" w:rsidRPr="00EE31A5">
        <w:rPr>
          <w:lang w:val="el-GR"/>
        </w:rPr>
        <w:t xml:space="preserve">) </w:t>
      </w:r>
      <w:r w:rsidR="00EE31A5">
        <w:rPr>
          <w:lang w:val="el-GR"/>
        </w:rPr>
        <w:t>το</w:t>
      </w:r>
      <w:r w:rsidR="00EE31A5" w:rsidRPr="00EE31A5">
        <w:rPr>
          <w:lang w:val="el-GR"/>
        </w:rPr>
        <w:t xml:space="preserve"> </w:t>
      </w:r>
      <w:r w:rsidR="00EE31A5">
        <w:rPr>
          <w:lang w:val="el-GR"/>
        </w:rPr>
        <w:t>οποίο</w:t>
      </w:r>
      <w:r w:rsidR="00EE31A5" w:rsidRPr="00EE31A5">
        <w:rPr>
          <w:lang w:val="el-GR"/>
        </w:rPr>
        <w:t xml:space="preserve"> </w:t>
      </w:r>
      <w:r w:rsidR="00EE31A5">
        <w:rPr>
          <w:lang w:val="el-GR"/>
        </w:rPr>
        <w:t xml:space="preserve">κάνει </w:t>
      </w:r>
      <w:r w:rsidR="00EE31A5">
        <w:t>abstract</w:t>
      </w:r>
      <w:r w:rsidR="00EE31A5" w:rsidRPr="00EE31A5">
        <w:rPr>
          <w:lang w:val="el-GR"/>
        </w:rPr>
        <w:t xml:space="preserve"> </w:t>
      </w:r>
      <w:r w:rsidR="00EE31A5">
        <w:rPr>
          <w:lang w:val="el-GR"/>
        </w:rPr>
        <w:t>τα 3</w:t>
      </w:r>
      <w:r w:rsidR="00EE31A5">
        <w:t>D</w:t>
      </w:r>
      <w:r w:rsidR="00EE31A5" w:rsidRPr="00EE31A5">
        <w:rPr>
          <w:lang w:val="el-GR"/>
        </w:rPr>
        <w:t xml:space="preserve"> </w:t>
      </w:r>
      <w:r w:rsidR="00EE31A5">
        <w:t>environment</w:t>
      </w:r>
      <w:r w:rsidR="00EE31A5" w:rsidRPr="00EE31A5">
        <w:rPr>
          <w:lang w:val="el-GR"/>
        </w:rPr>
        <w:t xml:space="preserve"> </w:t>
      </w:r>
      <w:r w:rsidR="00EE31A5">
        <w:rPr>
          <w:lang w:val="el-GR"/>
        </w:rPr>
        <w:t xml:space="preserve">από </w:t>
      </w:r>
      <w:r w:rsidR="00EE31A5">
        <w:t>render</w:t>
      </w:r>
      <w:r w:rsidR="00EE31A5" w:rsidRPr="00EE31A5">
        <w:rPr>
          <w:lang w:val="el-GR"/>
        </w:rPr>
        <w:t>,</w:t>
      </w:r>
      <w:r w:rsidR="00EE31A5">
        <w:t>materials</w:t>
      </w:r>
      <w:r w:rsidR="00EE31A5" w:rsidRPr="00EE31A5">
        <w:rPr>
          <w:lang w:val="el-GR"/>
        </w:rPr>
        <w:t xml:space="preserve"> </w:t>
      </w:r>
      <w:r w:rsidR="00EE31A5">
        <w:rPr>
          <w:lang w:val="el-GR"/>
        </w:rPr>
        <w:t xml:space="preserve">και το πως απεικονίζονται ώστε να υπάρχει φορητότητα </w:t>
      </w:r>
      <w:r w:rsidR="004663C7">
        <w:rPr>
          <w:lang w:val="el-GR"/>
        </w:rPr>
        <w:t>μεταξύ</w:t>
      </w:r>
      <w:r w:rsidR="00EE31A5">
        <w:rPr>
          <w:lang w:val="el-GR"/>
        </w:rPr>
        <w:t xml:space="preserve"> διαφορετικών </w:t>
      </w:r>
      <w:r w:rsidR="00EE31A5">
        <w:t>vendor</w:t>
      </w:r>
      <w:r w:rsidR="00EE31A5" w:rsidRPr="00EE31A5">
        <w:rPr>
          <w:lang w:val="el-GR"/>
        </w:rPr>
        <w:t xml:space="preserve"> </w:t>
      </w:r>
      <w:r w:rsidR="00EE31A5">
        <w:rPr>
          <w:lang w:val="el-GR"/>
        </w:rPr>
        <w:t xml:space="preserve">με ένα κλικ </w:t>
      </w:r>
      <w:r w:rsidR="00EE31A5">
        <w:t>scene</w:t>
      </w:r>
      <w:r w:rsidR="00EE31A5" w:rsidRPr="00EE31A5">
        <w:rPr>
          <w:lang w:val="el-GR"/>
        </w:rPr>
        <w:t xml:space="preserve"> </w:t>
      </w:r>
      <w:r w:rsidR="00EE31A5">
        <w:t>setup</w:t>
      </w:r>
      <w:r w:rsidR="00EE31A5" w:rsidRPr="00EE31A5">
        <w:rPr>
          <w:lang w:val="el-GR"/>
        </w:rPr>
        <w:t>.</w:t>
      </w:r>
      <w:r w:rsidR="004663C7">
        <w:rPr>
          <w:lang w:val="el-GR"/>
        </w:rPr>
        <w:t xml:space="preserve"> Το ποιο γνωστό είναι το </w:t>
      </w:r>
      <w:r w:rsidR="004663C7">
        <w:t>omniverse</w:t>
      </w:r>
      <w:r w:rsidR="004663C7" w:rsidRPr="00DF60E4">
        <w:rPr>
          <w:lang w:val="el-GR"/>
        </w:rPr>
        <w:t xml:space="preserve"> </w:t>
      </w:r>
      <w:r w:rsidR="004663C7">
        <w:rPr>
          <w:lang w:val="el-GR"/>
        </w:rPr>
        <w:t xml:space="preserve">της </w:t>
      </w:r>
      <w:r w:rsidR="004663C7">
        <w:t>Nvidia</w:t>
      </w:r>
      <w:r w:rsidR="00DF60E4">
        <w:rPr>
          <w:lang w:val="el-GR"/>
        </w:rPr>
        <w:t xml:space="preserve"> το οποίο θα παίξει σημαντικό ρολό στο </w:t>
      </w:r>
      <w:r w:rsidR="00DF60E4">
        <w:t>metaverse</w:t>
      </w:r>
      <w:r w:rsidR="00DF60E4" w:rsidRPr="00DF60E4">
        <w:rPr>
          <w:lang w:val="el-GR"/>
        </w:rPr>
        <w:t xml:space="preserve"> </w:t>
      </w:r>
      <w:r w:rsidR="00DF60E4">
        <w:rPr>
          <w:lang w:val="el-GR"/>
        </w:rPr>
        <w:t xml:space="preserve">και για </w:t>
      </w:r>
      <w:r w:rsidR="00623A3F">
        <w:t>abstracted</w:t>
      </w:r>
      <w:r w:rsidR="00623A3F" w:rsidRPr="00623A3F">
        <w:rPr>
          <w:lang w:val="el-GR"/>
        </w:rPr>
        <w:t xml:space="preserve"> </w:t>
      </w:r>
      <w:r w:rsidR="00DF60E4">
        <w:t>content</w:t>
      </w:r>
      <w:r w:rsidR="00DF60E4" w:rsidRPr="00DF60E4">
        <w:rPr>
          <w:lang w:val="el-GR"/>
        </w:rPr>
        <w:t xml:space="preserve"> </w:t>
      </w:r>
      <w:r w:rsidR="00DF60E4">
        <w:t>creation</w:t>
      </w:r>
      <w:sdt>
        <w:sdtPr>
          <w:rPr>
            <w:lang w:val="el-GR"/>
          </w:rPr>
          <w:id w:val="467555406"/>
          <w:citation/>
        </w:sdtPr>
        <w:sdtEndPr/>
        <w:sdtContent>
          <w:r w:rsidR="00D309AF">
            <w:rPr>
              <w:lang w:val="el-GR"/>
            </w:rPr>
            <w:fldChar w:fldCharType="begin"/>
          </w:r>
          <w:r w:rsidR="00D309AF" w:rsidRPr="00D309AF">
            <w:rPr>
              <w:lang w:val="el-GR"/>
            </w:rPr>
            <w:instrText xml:space="preserve"> </w:instrText>
          </w:r>
          <w:r w:rsidR="00D309AF">
            <w:instrText>CITATION</w:instrText>
          </w:r>
          <w:r w:rsidR="00D309AF" w:rsidRPr="00D309AF">
            <w:rPr>
              <w:lang w:val="el-GR"/>
            </w:rPr>
            <w:instrText xml:space="preserve"> </w:instrText>
          </w:r>
          <w:r w:rsidR="00D309AF">
            <w:instrText>Wik</w:instrText>
          </w:r>
          <w:r w:rsidR="00D309AF" w:rsidRPr="00D309AF">
            <w:rPr>
              <w:lang w:val="el-GR"/>
            </w:rPr>
            <w:instrText>199 \</w:instrText>
          </w:r>
          <w:r w:rsidR="00D309AF">
            <w:instrText>l</w:instrText>
          </w:r>
          <w:r w:rsidR="00D309AF" w:rsidRPr="00D309AF">
            <w:rPr>
              <w:lang w:val="el-GR"/>
            </w:rPr>
            <w:instrText xml:space="preserve"> 1033 </w:instrText>
          </w:r>
          <w:r w:rsidR="00F36663">
            <w:rPr>
              <w:lang w:val="el-GR"/>
            </w:rPr>
            <w:instrText xml:space="preserve"> \m NVI20</w:instrText>
          </w:r>
          <w:r w:rsidR="00D309AF">
            <w:rPr>
              <w:lang w:val="el-GR"/>
            </w:rPr>
            <w:fldChar w:fldCharType="separate"/>
          </w:r>
          <w:r w:rsidR="00563C1C" w:rsidRPr="00D04ED7">
            <w:rPr>
              <w:noProof/>
              <w:lang w:val="el-GR"/>
            </w:rPr>
            <w:t xml:space="preserve"> (</w:t>
          </w:r>
          <w:r w:rsidR="00563C1C" w:rsidRPr="00563C1C">
            <w:rPr>
              <w:noProof/>
            </w:rPr>
            <w:t>Wikipedia</w:t>
          </w:r>
          <w:r w:rsidR="00563C1C" w:rsidRPr="00D04ED7">
            <w:rPr>
              <w:noProof/>
              <w:lang w:val="el-GR"/>
            </w:rPr>
            <w:t xml:space="preserve">, 2019; </w:t>
          </w:r>
          <w:r w:rsidR="00563C1C" w:rsidRPr="00563C1C">
            <w:rPr>
              <w:noProof/>
            </w:rPr>
            <w:t>Developer</w:t>
          </w:r>
          <w:r w:rsidR="00563C1C" w:rsidRPr="00D04ED7">
            <w:rPr>
              <w:noProof/>
              <w:lang w:val="el-GR"/>
            </w:rPr>
            <w:t>, 2020)</w:t>
          </w:r>
          <w:r w:rsidR="00D309AF">
            <w:rPr>
              <w:lang w:val="el-GR"/>
            </w:rPr>
            <w:fldChar w:fldCharType="end"/>
          </w:r>
        </w:sdtContent>
      </w:sdt>
      <w:r w:rsidR="00F36663" w:rsidRPr="00F36663">
        <w:rPr>
          <w:lang w:val="el-GR"/>
        </w:rPr>
        <w:t>.</w:t>
      </w:r>
    </w:p>
    <w:p w14:paraId="573739E2" w14:textId="4AB78A06" w:rsidR="00AD23E5" w:rsidRPr="00963328" w:rsidRDefault="009D24B8" w:rsidP="005002DB">
      <w:pPr>
        <w:pStyle w:val="Heading6"/>
        <w:jc w:val="both"/>
        <w:rPr>
          <w:lang w:val="el-GR"/>
        </w:rPr>
      </w:pPr>
      <w:r>
        <w:t>Texture</w:t>
      </w:r>
      <w:r w:rsidRPr="00963328">
        <w:rPr>
          <w:lang w:val="el-GR"/>
        </w:rPr>
        <w:t xml:space="preserve"> </w:t>
      </w:r>
      <w:r w:rsidR="0020452B">
        <w:t>Maps</w:t>
      </w:r>
    </w:p>
    <w:p w14:paraId="3ADF278D" w14:textId="623828BA" w:rsidR="00CC4C86" w:rsidRDefault="00CC4C86" w:rsidP="005002DB">
      <w:pPr>
        <w:pStyle w:val="ListParagraph"/>
        <w:numPr>
          <w:ilvl w:val="0"/>
          <w:numId w:val="10"/>
        </w:numPr>
        <w:jc w:val="both"/>
      </w:pPr>
      <w:r>
        <w:t>Albedo</w:t>
      </w:r>
      <w:r w:rsidR="00DE704F">
        <w:t xml:space="preserve"> (diffuse old)</w:t>
      </w:r>
    </w:p>
    <w:p w14:paraId="1DFD1BB9" w14:textId="77777777" w:rsidR="00CC4C86" w:rsidRDefault="00CC4C86" w:rsidP="005002DB">
      <w:pPr>
        <w:pStyle w:val="ListParagraph"/>
        <w:numPr>
          <w:ilvl w:val="0"/>
          <w:numId w:val="10"/>
        </w:numPr>
        <w:jc w:val="both"/>
      </w:pPr>
      <w:r>
        <w:t>Normal</w:t>
      </w:r>
    </w:p>
    <w:p w14:paraId="121D5756" w14:textId="77777777" w:rsidR="00CC4C86" w:rsidRDefault="00CC4C86" w:rsidP="005002DB">
      <w:pPr>
        <w:pStyle w:val="ListParagraph"/>
        <w:numPr>
          <w:ilvl w:val="0"/>
          <w:numId w:val="10"/>
        </w:numPr>
        <w:jc w:val="both"/>
      </w:pPr>
      <w:r>
        <w:t>Roughness</w:t>
      </w:r>
    </w:p>
    <w:p w14:paraId="0AAC2A87" w14:textId="77777777" w:rsidR="00CC4C86" w:rsidRDefault="00CC4C86" w:rsidP="005002DB">
      <w:pPr>
        <w:pStyle w:val="ListParagraph"/>
        <w:numPr>
          <w:ilvl w:val="0"/>
          <w:numId w:val="10"/>
        </w:numPr>
        <w:jc w:val="both"/>
      </w:pPr>
      <w:r>
        <w:t>Metalness</w:t>
      </w:r>
    </w:p>
    <w:p w14:paraId="09E83DEF" w14:textId="77777777" w:rsidR="00CC4C86" w:rsidRDefault="00CC4C86" w:rsidP="005002DB">
      <w:pPr>
        <w:pStyle w:val="ListParagraph"/>
        <w:numPr>
          <w:ilvl w:val="0"/>
          <w:numId w:val="10"/>
        </w:numPr>
        <w:jc w:val="both"/>
      </w:pPr>
      <w:r>
        <w:t>Specular</w:t>
      </w:r>
    </w:p>
    <w:p w14:paraId="2D9CB8D7" w14:textId="77777777" w:rsidR="00CC4C86" w:rsidRDefault="00CC4C86" w:rsidP="005002DB">
      <w:pPr>
        <w:pStyle w:val="ListParagraph"/>
        <w:numPr>
          <w:ilvl w:val="0"/>
          <w:numId w:val="10"/>
        </w:numPr>
        <w:jc w:val="both"/>
      </w:pPr>
      <w:r>
        <w:t>Height</w:t>
      </w:r>
    </w:p>
    <w:p w14:paraId="706BE0BA" w14:textId="77777777" w:rsidR="00CC4C86" w:rsidRDefault="00CC4C86" w:rsidP="005002DB">
      <w:pPr>
        <w:pStyle w:val="ListParagraph"/>
        <w:numPr>
          <w:ilvl w:val="0"/>
          <w:numId w:val="10"/>
        </w:numPr>
        <w:jc w:val="both"/>
      </w:pPr>
      <w:r>
        <w:t>Opacity</w:t>
      </w:r>
    </w:p>
    <w:p w14:paraId="75992A7D" w14:textId="77777777" w:rsidR="00CC4C86" w:rsidRDefault="00CC4C86" w:rsidP="005002DB">
      <w:pPr>
        <w:pStyle w:val="ListParagraph"/>
        <w:numPr>
          <w:ilvl w:val="0"/>
          <w:numId w:val="10"/>
        </w:numPr>
        <w:jc w:val="both"/>
      </w:pPr>
      <w:r>
        <w:t>Ambient occlusion</w:t>
      </w:r>
    </w:p>
    <w:p w14:paraId="10000569" w14:textId="77777777" w:rsidR="00CC4C86" w:rsidRDefault="00CC4C86" w:rsidP="005002DB">
      <w:pPr>
        <w:pStyle w:val="ListParagraph"/>
        <w:numPr>
          <w:ilvl w:val="0"/>
          <w:numId w:val="10"/>
        </w:numPr>
        <w:jc w:val="both"/>
      </w:pPr>
      <w:r>
        <w:t>Refraction</w:t>
      </w:r>
    </w:p>
    <w:p w14:paraId="1D0B82E5" w14:textId="6BDC3454" w:rsidR="00AD23E5" w:rsidRDefault="00CC4C86" w:rsidP="005002DB">
      <w:pPr>
        <w:pStyle w:val="ListParagraph"/>
        <w:numPr>
          <w:ilvl w:val="0"/>
          <w:numId w:val="10"/>
        </w:numPr>
        <w:jc w:val="both"/>
      </w:pPr>
      <w:r>
        <w:t>Self-illumination</w:t>
      </w:r>
    </w:p>
    <w:p w14:paraId="7283EDB7" w14:textId="76F8EDCE" w:rsidR="00DE704F" w:rsidRDefault="009B1731" w:rsidP="005002DB">
      <w:pPr>
        <w:jc w:val="both"/>
      </w:pPr>
      <w:r>
        <w:t>Etc.</w:t>
      </w:r>
      <w:r w:rsidR="00DE704F">
        <w:t>…</w:t>
      </w:r>
      <w:r w:rsidR="00801BDB">
        <w:t xml:space="preserve"> </w:t>
      </w:r>
      <w:sdt>
        <w:sdtPr>
          <w:id w:val="693806435"/>
          <w:citation/>
        </w:sdtPr>
        <w:sdtEndPr/>
        <w:sdtContent>
          <w:r w:rsidR="00AC3C3D">
            <w:fldChar w:fldCharType="begin"/>
          </w:r>
          <w:r w:rsidR="00AC3C3D">
            <w:instrText xml:space="preserve"> CITATION Con19 \l 1033 </w:instrText>
          </w:r>
          <w:r w:rsidR="00AC3C3D">
            <w:fldChar w:fldCharType="separate"/>
          </w:r>
          <w:r w:rsidR="00563C1C" w:rsidRPr="00563C1C">
            <w:rPr>
              <w:noProof/>
            </w:rPr>
            <w:t>(Empire, 2019)</w:t>
          </w:r>
          <w:r w:rsidR="00AC3C3D">
            <w:fldChar w:fldCharType="end"/>
          </w:r>
        </w:sdtContent>
      </w:sdt>
    </w:p>
    <w:p w14:paraId="690E242B" w14:textId="65F88B1E" w:rsidR="0023563F" w:rsidRDefault="0023563F" w:rsidP="00DE704F">
      <w:r>
        <w:rPr>
          <w:noProof/>
        </w:rPr>
        <w:drawing>
          <wp:inline distT="0" distB="0" distL="0" distR="0" wp14:anchorId="5E7371C1" wp14:editId="214B2C61">
            <wp:extent cx="5943600" cy="1924050"/>
            <wp:effectExtent l="0" t="0" r="0" b="0"/>
            <wp:docPr id="157" name="Picture 157" descr="Albedo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lbedo maps previ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8791F00" w14:textId="14F30C20" w:rsidR="0023563F" w:rsidRDefault="0023563F" w:rsidP="00DE704F">
      <w:r>
        <w:rPr>
          <w:noProof/>
        </w:rPr>
        <w:drawing>
          <wp:inline distT="0" distB="0" distL="0" distR="0" wp14:anchorId="307C84B7" wp14:editId="234DEEFF">
            <wp:extent cx="5943600" cy="1924050"/>
            <wp:effectExtent l="0" t="0" r="0" b="0"/>
            <wp:docPr id="158" name="Picture 158" descr="Normal maps ren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Normal maps render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D7354B" w14:textId="0ED251FA" w:rsidR="0023563F" w:rsidRDefault="0023563F" w:rsidP="00DE704F">
      <w:r>
        <w:rPr>
          <w:noProof/>
        </w:rPr>
        <w:lastRenderedPageBreak/>
        <w:drawing>
          <wp:inline distT="0" distB="0" distL="0" distR="0" wp14:anchorId="298521F0" wp14:editId="3DAC620A">
            <wp:extent cx="5943600" cy="1924050"/>
            <wp:effectExtent l="0" t="0" r="0" b="0"/>
            <wp:docPr id="159" name="Picture 159" descr="Roughness map p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Roughness map preview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7AB54825" w14:textId="7885F721" w:rsidR="00E827E2" w:rsidRDefault="00E827E2" w:rsidP="00DE704F">
      <w:r>
        <w:rPr>
          <w:noProof/>
        </w:rPr>
        <w:drawing>
          <wp:inline distT="0" distB="0" distL="0" distR="0" wp14:anchorId="48B5BC06" wp14:editId="20E07DF7">
            <wp:extent cx="5943600" cy="1924050"/>
            <wp:effectExtent l="0" t="0" r="0" b="0"/>
            <wp:docPr id="160" name="Picture 160" descr="Metal maps sample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l maps samples from UE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4642165" w14:textId="184BD25A" w:rsidR="00E827E2" w:rsidRDefault="00E827E2" w:rsidP="00DE704F">
      <w:r>
        <w:rPr>
          <w:noProof/>
        </w:rPr>
        <w:drawing>
          <wp:inline distT="0" distB="0" distL="0" distR="0" wp14:anchorId="6922AD87" wp14:editId="0709B8DF">
            <wp:extent cx="5943600" cy="1924050"/>
            <wp:effectExtent l="0" t="0" r="0" b="0"/>
            <wp:docPr id="162" name="Picture 162" descr="Height 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eight map preview"/>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31852D21" w14:textId="7A54183A" w:rsidR="00E827E2" w:rsidRDefault="00E827E2" w:rsidP="00DE704F">
      <w:r>
        <w:rPr>
          <w:noProof/>
        </w:rPr>
        <w:drawing>
          <wp:inline distT="0" distB="0" distL="0" distR="0" wp14:anchorId="1D422998" wp14:editId="7820EFA8">
            <wp:extent cx="5943600" cy="1924050"/>
            <wp:effectExtent l="0" t="0" r="0" b="0"/>
            <wp:docPr id="161" name="Picture 161" descr="Opacity maps differences previews from U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Opacity maps differences previews from UE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C1EE9FE" w14:textId="2B0AFAB6" w:rsidR="00E827E2" w:rsidRPr="00CC4C86" w:rsidRDefault="00E827E2" w:rsidP="00DE704F">
      <w:r>
        <w:rPr>
          <w:noProof/>
        </w:rPr>
        <w:lastRenderedPageBreak/>
        <w:drawing>
          <wp:inline distT="0" distB="0" distL="0" distR="0" wp14:anchorId="0742E47C" wp14:editId="307BFE93">
            <wp:extent cx="5943600" cy="1924050"/>
            <wp:effectExtent l="0" t="0" r="0" b="0"/>
            <wp:docPr id="163" name="Picture 163" descr="Self illumination map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Self illumination maps preview"/>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8760F17" w14:textId="601734C5" w:rsidR="00FD71E0" w:rsidRDefault="00177E38" w:rsidP="00FD71E0">
      <w:pPr>
        <w:pStyle w:val="Heading5"/>
      </w:pPr>
      <w:r>
        <w:t>Render</w:t>
      </w:r>
    </w:p>
    <w:p w14:paraId="1B19323C" w14:textId="77777777" w:rsidR="00FD71E0" w:rsidRPr="005B1DC8" w:rsidRDefault="00FD71E0" w:rsidP="00FD71E0">
      <w:pPr>
        <w:pStyle w:val="Heading6"/>
      </w:pPr>
      <w:r>
        <w:t>Frames</w:t>
      </w:r>
      <w:r w:rsidRPr="005B1DC8">
        <w:t xml:space="preserve"> </w:t>
      </w:r>
      <w:r>
        <w:t>Per</w:t>
      </w:r>
      <w:r w:rsidRPr="005B1DC8">
        <w:t xml:space="preserve"> </w:t>
      </w:r>
      <w:r>
        <w:t>Seconds</w:t>
      </w:r>
      <w:r w:rsidRPr="005B1DC8">
        <w:t xml:space="preserve"> (</w:t>
      </w:r>
      <w:r>
        <w:t>FPS</w:t>
      </w:r>
      <w:r w:rsidRPr="005B1DC8">
        <w:t>)</w:t>
      </w:r>
    </w:p>
    <w:p w14:paraId="1D067091" w14:textId="715B82D8" w:rsidR="00FD71E0" w:rsidRDefault="00B033DA" w:rsidP="00FD71E0">
      <w:pPr>
        <w:rPr>
          <w:lang w:val="el-GR"/>
        </w:rPr>
      </w:pP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μηχανών γραφικών </w:t>
      </w:r>
      <w:r w:rsidR="00083210">
        <w:rPr>
          <w:lang w:val="el-GR"/>
        </w:rPr>
        <w:t>με εκτεταμένες δυνατότητες (</w:t>
      </w:r>
      <w:r w:rsidR="00083210" w:rsidRPr="00083210">
        <w:rPr>
          <w:i/>
          <w:iCs/>
          <w:lang w:val="el-GR"/>
        </w:rPr>
        <w:t>και σε άλλους τομείς εκτός γραφικών</w:t>
      </w:r>
      <w:r w:rsidR="00083210">
        <w:rPr>
          <w:lang w:val="el-GR"/>
        </w:rPr>
        <w:t xml:space="preserve">) </w:t>
      </w:r>
      <w:r>
        <w:rPr>
          <w:lang w:val="el-GR"/>
        </w:rPr>
        <w:t xml:space="preserve">έχει 2 έννοιες η πρώτη είναι κάθε κύκλο εκτελέσεις του ίδιου κώδικα που πραγματοποιείτε σε επίπεδο αναπαραστάσεις γραφικών δηλαδή ένας γρήγορος υπολογιστής θα έχει και ποιο μεγάλα </w:t>
      </w:r>
      <w:r>
        <w:t>fps</w:t>
      </w:r>
      <w:r w:rsidRPr="00C96345">
        <w:rPr>
          <w:lang w:val="el-GR"/>
        </w:rPr>
        <w:t xml:space="preserve"> </w:t>
      </w:r>
      <w:r>
        <w:t>counts</w:t>
      </w:r>
      <w:r>
        <w:rPr>
          <w:lang w:val="el-GR"/>
        </w:rPr>
        <w:t xml:space="preserve"> (</w:t>
      </w:r>
      <w:r w:rsidRPr="00B033DA">
        <w:rPr>
          <w:i/>
          <w:iCs/>
        </w:rPr>
        <w:t>per</w:t>
      </w:r>
      <w:r w:rsidRPr="00B033DA">
        <w:rPr>
          <w:i/>
          <w:iCs/>
          <w:lang w:val="el-GR"/>
        </w:rPr>
        <w:t xml:space="preserve"> </w:t>
      </w:r>
      <w:r w:rsidRPr="00B033DA">
        <w:rPr>
          <w:i/>
          <w:iCs/>
        </w:rPr>
        <w:t>millisecond</w:t>
      </w:r>
      <w:r w:rsidRPr="00B033DA">
        <w:rPr>
          <w:lang w:val="el-GR"/>
        </w:rPr>
        <w:t>)</w:t>
      </w:r>
      <w:r>
        <w:rPr>
          <w:lang w:val="el-GR"/>
        </w:rPr>
        <w:t xml:space="preserve"> λόγο ισχύος. Ωστόσο στην Δεύτερη έννοια στο επίπεδο λογικής εκτέλεσης κώδικα </w:t>
      </w:r>
      <w:r>
        <w:t>gameplay</w:t>
      </w:r>
      <w:r w:rsidRPr="007F3A66">
        <w:rPr>
          <w:lang w:val="el-GR"/>
        </w:rPr>
        <w:t xml:space="preserve"> </w:t>
      </w:r>
      <w:r>
        <w:rPr>
          <w:lang w:val="el-GR"/>
        </w:rPr>
        <w:t xml:space="preserve">θέλουμε μια σταθερά ροή εκτέλεσης ανά δευτερόλεπτο και όχι όσο πιο γρήγορα μπορεί το μηχάνημα άρα όλοι παίχτες που παίζουν θα έχουν ισάξια αντιμετώπιση και νορμάλ </w:t>
      </w:r>
      <w:r>
        <w:t>flow</w:t>
      </w:r>
      <w:r w:rsidRPr="00CB6A49">
        <w:rPr>
          <w:lang w:val="el-GR"/>
        </w:rPr>
        <w:t xml:space="preserve"> </w:t>
      </w:r>
      <w:r>
        <w:rPr>
          <w:lang w:val="el-GR"/>
        </w:rPr>
        <w:t>εκτέλεσης κώδικα (</w:t>
      </w:r>
      <w:r w:rsidRPr="00B223F9">
        <w:rPr>
          <w:i/>
          <w:iCs/>
          <w:lang w:val="el-GR"/>
        </w:rPr>
        <w:t xml:space="preserve">φανταστείτε άμα με ένα </w:t>
      </w:r>
      <w:r w:rsidRPr="00B223F9">
        <w:rPr>
          <w:i/>
          <w:iCs/>
        </w:rPr>
        <w:t>button</w:t>
      </w:r>
      <w:r w:rsidRPr="00B223F9">
        <w:rPr>
          <w:i/>
          <w:iCs/>
          <w:lang w:val="el-GR"/>
        </w:rPr>
        <w:t xml:space="preserve"> </w:t>
      </w:r>
      <w:r w:rsidRPr="00B223F9">
        <w:rPr>
          <w:i/>
          <w:iCs/>
        </w:rPr>
        <w:t>forward</w:t>
      </w:r>
      <w:r w:rsidRPr="00B223F9">
        <w:rPr>
          <w:i/>
          <w:iCs/>
          <w:lang w:val="el-GR"/>
        </w:rPr>
        <w:t xml:space="preserve"> εκτελούταν όσο πιο γρηγορά γίνεται σε επίπεδο </w:t>
      </w:r>
      <w:r w:rsidRPr="00B223F9">
        <w:rPr>
          <w:i/>
          <w:iCs/>
        </w:rPr>
        <w:t>millisecond</w:t>
      </w:r>
      <w:r w:rsidRPr="00B223F9">
        <w:rPr>
          <w:i/>
          <w:iCs/>
          <w:lang w:val="el-GR"/>
        </w:rPr>
        <w:t xml:space="preserve"> δηλαδή και αντί 1 βήμα μπροστά ο παίχτης πήγαινε 1,000,000</w:t>
      </w:r>
      <w:r>
        <w:rPr>
          <w:lang w:val="el-GR"/>
        </w:rPr>
        <w:t>)</w:t>
      </w:r>
    </w:p>
    <w:p w14:paraId="46631857" w14:textId="6814D2D6" w:rsidR="00692A6A" w:rsidRPr="009334D9" w:rsidRDefault="00B033DA" w:rsidP="00FD71E0">
      <w:pPr>
        <w:rPr>
          <w:lang w:val="el-GR"/>
        </w:rPr>
      </w:pPr>
      <w:r>
        <w:rPr>
          <w:lang w:val="el-GR"/>
        </w:rPr>
        <w:t>Άρα</w:t>
      </w:r>
      <w:r w:rsidRPr="001331AA">
        <w:t xml:space="preserve"> </w:t>
      </w:r>
      <w:r>
        <w:t>FPS</w:t>
      </w:r>
      <w:r w:rsidR="001331AA">
        <w:t xml:space="preserve"> count </w:t>
      </w:r>
      <w:r w:rsidR="001331AA">
        <w:rPr>
          <w:lang w:val="el-GR"/>
        </w:rPr>
        <w:t>για</w:t>
      </w:r>
      <w:r w:rsidR="001331AA" w:rsidRPr="001331AA">
        <w:t xml:space="preserve"> </w:t>
      </w:r>
      <w:r w:rsidR="001331AA">
        <w:t xml:space="preserve">render </w:t>
      </w:r>
      <w:r w:rsidR="001331AA" w:rsidRPr="001331AA">
        <w:t xml:space="preserve">!= </w:t>
      </w:r>
      <w:r w:rsidR="001331AA">
        <w:t>FPS</w:t>
      </w:r>
      <w:r w:rsidR="001331AA" w:rsidRPr="009334D9">
        <w:rPr>
          <w:lang w:val="el-GR"/>
        </w:rPr>
        <w:t xml:space="preserve"> </w:t>
      </w:r>
      <w:r w:rsidR="00CA2D82">
        <w:t>count</w:t>
      </w:r>
      <w:r w:rsidR="00CA2D82" w:rsidRPr="009334D9">
        <w:rPr>
          <w:lang w:val="el-GR"/>
        </w:rPr>
        <w:t xml:space="preserve"> </w:t>
      </w:r>
      <w:r w:rsidR="001331AA">
        <w:rPr>
          <w:lang w:val="el-GR"/>
        </w:rPr>
        <w:t>για</w:t>
      </w:r>
      <w:r w:rsidR="001331AA" w:rsidRPr="009334D9">
        <w:rPr>
          <w:lang w:val="el-GR"/>
        </w:rPr>
        <w:t xml:space="preserve"> </w:t>
      </w:r>
      <w:r w:rsidR="001331AA">
        <w:t>logic</w:t>
      </w:r>
    </w:p>
    <w:p w14:paraId="28B8C877" w14:textId="5B8F59B8" w:rsidR="00E1075E" w:rsidRDefault="00E1075E" w:rsidP="00FD71E0">
      <w:pPr>
        <w:rPr>
          <w:lang w:val="el-GR"/>
        </w:rPr>
      </w:pPr>
      <w:r>
        <w:rPr>
          <w:lang w:val="el-GR"/>
        </w:rPr>
        <w:t>Ισχύ</w:t>
      </w:r>
      <w:r w:rsidRPr="009334D9">
        <w:rPr>
          <w:lang w:val="el-GR"/>
        </w:rPr>
        <w:t xml:space="preserve"> </w:t>
      </w:r>
      <w:r>
        <w:rPr>
          <w:lang w:val="el-GR"/>
        </w:rPr>
        <w:t>η</w:t>
      </w:r>
      <w:r w:rsidRPr="009334D9">
        <w:rPr>
          <w:lang w:val="el-GR"/>
        </w:rPr>
        <w:t xml:space="preserve"> </w:t>
      </w:r>
      <w:r>
        <w:rPr>
          <w:lang w:val="el-GR"/>
        </w:rPr>
        <w:t>μαθηματική αναπαράσταση:</w:t>
      </w:r>
    </w:p>
    <w:p w14:paraId="6D661590" w14:textId="5C01BCDA" w:rsidR="00C878E1" w:rsidRDefault="002E24F0" w:rsidP="00C878E1">
      <w:pPr>
        <w:keepNext/>
      </w:pPr>
      <m:oMathPara>
        <m:oMath>
          <m:r>
            <w:rPr>
              <w:rFonts w:ascii="Cambria Math" w:hAnsi="Cambria Math"/>
              <w:lang w:val="el-GR"/>
            </w:rPr>
            <m:t>deltaTime</m:t>
          </m:r>
          <m:r>
            <m:rPr>
              <m:scr m:val="double-struck"/>
            </m:rPr>
            <w:rPr>
              <w:rFonts w:ascii="Cambria Math" w:hAnsi="Cambria Math"/>
              <w:lang w:val="el-GR"/>
            </w:rPr>
            <m:t>∈R ∙</m:t>
          </m:r>
          <m:r>
            <w:rPr>
              <w:rFonts w:ascii="Cambria Math" w:hAnsi="Cambria Math"/>
              <w:lang w:val="el-GR"/>
            </w:rPr>
            <m:t>now</m:t>
          </m:r>
          <m:r>
            <m:rPr>
              <m:scr m:val="double-struck"/>
            </m:rPr>
            <w:rPr>
              <w:rFonts w:ascii="Cambria Math" w:hAnsi="Cambria Math"/>
              <w:lang w:val="el-GR"/>
            </w:rPr>
            <m:t>∈R ∙</m:t>
          </m:r>
          <m:r>
            <w:rPr>
              <w:rFonts w:ascii="Cambria Math" w:hAnsi="Cambria Math"/>
              <w:lang w:val="el-GR"/>
            </w:rPr>
            <m:t>lastTime</m:t>
          </m:r>
          <m:r>
            <m:rPr>
              <m:scr m:val="double-struck"/>
            </m:rPr>
            <w:rPr>
              <w:rFonts w:ascii="Cambria Math" w:hAnsi="Cambria Math"/>
              <w:lang w:val="el-GR"/>
            </w:rPr>
            <m:t>∈R∙</m:t>
          </m:r>
          <m:r>
            <w:rPr>
              <w:rFonts w:ascii="Cambria Math" w:hAnsi="Cambria Math"/>
              <w:lang w:val="el-GR"/>
            </w:rPr>
            <m:t>nanoSec=</m:t>
          </m:r>
          <m:f>
            <m:fPr>
              <m:ctrlPr>
                <w:rPr>
                  <w:rFonts w:ascii="Cambria Math" w:hAnsi="Cambria Math"/>
                  <w:i/>
                  <w:lang w:val="el-GR"/>
                </w:rPr>
              </m:ctrlPr>
            </m:fPr>
            <m:num>
              <m:r>
                <w:rPr>
                  <w:rFonts w:ascii="Cambria Math" w:hAnsi="Cambria Math"/>
                  <w:lang w:val="el-GR"/>
                </w:rPr>
                <m:t>1,000,000,000</m:t>
              </m:r>
            </m:num>
            <m:den>
              <m:r>
                <w:rPr>
                  <w:rFonts w:ascii="Cambria Math" w:hAnsi="Cambria Math"/>
                  <w:lang w:val="el-GR"/>
                </w:rPr>
                <m:t>60</m:t>
              </m:r>
            </m:den>
          </m:f>
          <m:r>
            <w:rPr>
              <w:rFonts w:ascii="Cambria Math" w:hAnsi="Cambria Math"/>
              <w:lang w:val="el-GR"/>
            </w:rPr>
            <m:t>∴∀now⇒renderGraphics</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 ∴deltaTime=deltaTime+</m:t>
          </m:r>
          <m:f>
            <m:fPr>
              <m:ctrlPr>
                <w:rPr>
                  <w:rFonts w:ascii="Cambria Math" w:hAnsi="Cambria Math"/>
                  <w:i/>
                  <w:lang w:val="el-GR"/>
                </w:rPr>
              </m:ctrlPr>
            </m:fPr>
            <m:num>
              <m:r>
                <w:rPr>
                  <w:rFonts w:ascii="Cambria Math" w:hAnsi="Cambria Math"/>
                  <w:lang w:val="el-GR"/>
                </w:rPr>
                <m:t>now-lastTime</m:t>
              </m:r>
            </m:num>
            <m:den>
              <m:r>
                <w:rPr>
                  <w:rFonts w:ascii="Cambria Math" w:hAnsi="Cambria Math"/>
                  <w:lang w:val="el-GR"/>
                </w:rPr>
                <m:t>nanoSec</m:t>
              </m:r>
            </m:den>
          </m:f>
          <m:r>
            <w:rPr>
              <w:rFonts w:ascii="Cambria Math" w:hAnsi="Cambria Math"/>
              <w:lang w:val="el-GR"/>
            </w:rPr>
            <m:t>∴∀deltaTime≥1∴executeLogic</m:t>
          </m:r>
          <m:d>
            <m:dPr>
              <m:ctrlPr>
                <w:rPr>
                  <w:rFonts w:ascii="Cambria Math" w:hAnsi="Cambria Math"/>
                  <w:i/>
                  <w:lang w:val="el-GR"/>
                </w:rPr>
              </m:ctrlPr>
            </m:dPr>
            <m:e>
              <m:r>
                <w:rPr>
                  <w:rFonts w:ascii="Cambria Math" w:hAnsi="Cambria Math"/>
                  <w:lang w:val="el-GR"/>
                </w:rPr>
                <m:t>signatur</m:t>
              </m:r>
              <m:sSub>
                <m:sSubPr>
                  <m:ctrlPr>
                    <w:rPr>
                      <w:rFonts w:ascii="Cambria Math" w:hAnsi="Cambria Math"/>
                      <w:i/>
                      <w:lang w:val="el-GR"/>
                    </w:rPr>
                  </m:ctrlPr>
                </m:sSubPr>
                <m:e>
                  <m:r>
                    <w:rPr>
                      <w:rFonts w:ascii="Cambria Math" w:hAnsi="Cambria Math"/>
                      <w:lang w:val="el-GR"/>
                    </w:rPr>
                    <m:t>e</m:t>
                  </m:r>
                </m:e>
                <m:sub>
                  <m:r>
                    <w:rPr>
                      <w:rFonts w:ascii="Cambria Math" w:hAnsi="Cambria Math"/>
                      <w:lang w:val="el-GR"/>
                    </w:rPr>
                    <m:t>parameter</m:t>
                  </m:r>
                </m:sub>
              </m:sSub>
            </m:e>
          </m:d>
          <m:r>
            <w:rPr>
              <w:rFonts w:ascii="Cambria Math" w:hAnsi="Cambria Math"/>
              <w:lang w:val="el-GR"/>
            </w:rPr>
            <m:t>∙deltaTime=deltaTime-1</m:t>
          </m:r>
        </m:oMath>
      </m:oMathPara>
    </w:p>
    <w:p w14:paraId="68B89815" w14:textId="2E3F8302" w:rsidR="00164565" w:rsidRDefault="00C878E1" w:rsidP="007058B6">
      <w:pPr>
        <w:pStyle w:val="Caption"/>
        <w:jc w:val="center"/>
        <w:rPr>
          <w:color w:val="1D5F25"/>
        </w:rPr>
      </w:pPr>
      <w:bookmarkStart w:id="383" w:name="_Ref98514611"/>
      <w:bookmarkStart w:id="384" w:name="_Toc98516414"/>
      <w:bookmarkStart w:id="385" w:name="_Toc98550468"/>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sidRPr="00C878E1">
        <w:rPr>
          <w:noProof/>
          <w:color w:val="1D5F25"/>
        </w:rPr>
        <w:t>1</w:t>
      </w:r>
      <w:r w:rsidRPr="00C878E1">
        <w:rPr>
          <w:color w:val="1D5F25"/>
        </w:rPr>
        <w:fldChar w:fldCharType="end"/>
      </w:r>
      <w:bookmarkEnd w:id="383"/>
      <w:r w:rsidRPr="00C878E1">
        <w:rPr>
          <w:color w:val="1D5F25"/>
        </w:rPr>
        <w:t xml:space="preserve"> Render Graphics κάθε millisecond σto Screen AND execute logic 60 times per second (FPS)</w:t>
      </w:r>
      <w:bookmarkEnd w:id="384"/>
      <w:bookmarkEnd w:id="385"/>
    </w:p>
    <w:p w14:paraId="269317A5" w14:textId="5BFC702B" w:rsidR="007058B6" w:rsidRPr="007058B6" w:rsidRDefault="007058B6" w:rsidP="007058B6">
      <w:pPr>
        <w:rPr>
          <w:u w:val="single"/>
        </w:rPr>
      </w:pPr>
      <w:r w:rsidRPr="007058B6">
        <w:rPr>
          <w:u w:val="single"/>
        </w:rPr>
        <w:t>VDM-SL specification:</w:t>
      </w:r>
    </w:p>
    <w:p w14:paraId="0F18F7F5" w14:textId="5ECE4CCC" w:rsidR="007058B6" w:rsidRDefault="008D7753" w:rsidP="007058B6">
      <w:pPr>
        <w:keepNext/>
        <w:jc w:val="center"/>
      </w:pPr>
      <w:r>
        <w:object w:dxaOrig="8625" w:dyaOrig="11715" w14:anchorId="06CC3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25pt;height:585.75pt" o:ole="">
            <v:imagedata r:id="rId83" o:title=""/>
          </v:shape>
          <o:OLEObject Type="Embed" ProgID="WordPad.Document.1" ShapeID="_x0000_i1025" DrawAspect="Content" ObjectID="_1709883672" r:id="rId84"/>
        </w:object>
      </w:r>
    </w:p>
    <w:p w14:paraId="5F4AD073" w14:textId="1B6592B7" w:rsidR="007058B6" w:rsidRDefault="007058B6" w:rsidP="007058B6">
      <w:pPr>
        <w:pStyle w:val="Caption"/>
        <w:jc w:val="center"/>
        <w:rPr>
          <w:noProof/>
          <w:color w:val="1D5F25"/>
        </w:rPr>
      </w:pPr>
      <w:bookmarkStart w:id="386" w:name="_Toc98550422"/>
      <w:bookmarkStart w:id="387" w:name="_Toc98669954"/>
      <w:bookmarkStart w:id="388" w:name="_Toc98704740"/>
      <w:bookmarkStart w:id="389" w:name="_Toc98779157"/>
      <w:r w:rsidRPr="007058B6">
        <w:rPr>
          <w:color w:val="1D5F25"/>
        </w:rPr>
        <w:t xml:space="preserve">Figure </w:t>
      </w:r>
      <w:r w:rsidRPr="007058B6">
        <w:rPr>
          <w:color w:val="1D5F25"/>
        </w:rPr>
        <w:fldChar w:fldCharType="begin"/>
      </w:r>
      <w:r w:rsidRPr="007058B6">
        <w:rPr>
          <w:color w:val="1D5F25"/>
        </w:rPr>
        <w:instrText xml:space="preserve"> SEQ Figure \* ARABIC </w:instrText>
      </w:r>
      <w:r w:rsidRPr="007058B6">
        <w:rPr>
          <w:color w:val="1D5F25"/>
        </w:rPr>
        <w:fldChar w:fldCharType="separate"/>
      </w:r>
      <w:r w:rsidR="00873819">
        <w:rPr>
          <w:noProof/>
          <w:color w:val="1D5F25"/>
        </w:rPr>
        <w:t>28</w:t>
      </w:r>
      <w:r w:rsidRPr="007058B6">
        <w:rPr>
          <w:color w:val="1D5F25"/>
        </w:rPr>
        <w:fldChar w:fldCharType="end"/>
      </w:r>
      <w:r w:rsidRPr="007058B6">
        <w:rPr>
          <w:color w:val="1D5F25"/>
        </w:rPr>
        <w:t xml:space="preserve"> VDM-SL specification</w:t>
      </w:r>
      <w:r w:rsidRPr="007058B6">
        <w:rPr>
          <w:noProof/>
          <w:color w:val="1D5F25"/>
        </w:rPr>
        <w:t xml:space="preserve"> for FPS</w:t>
      </w:r>
      <w:r>
        <w:rPr>
          <w:noProof/>
          <w:color w:val="1D5F25"/>
        </w:rPr>
        <w:t xml:space="preserve"> Counter</w:t>
      </w:r>
      <w:bookmarkEnd w:id="386"/>
      <w:bookmarkEnd w:id="387"/>
      <w:bookmarkEnd w:id="388"/>
      <w:bookmarkEnd w:id="389"/>
    </w:p>
    <w:p w14:paraId="6FF49210" w14:textId="77777777" w:rsidR="007058B6" w:rsidRPr="007058B6" w:rsidRDefault="007058B6" w:rsidP="007058B6"/>
    <w:p w14:paraId="14F337B5" w14:textId="77777777" w:rsidR="0003169E" w:rsidRPr="007058B6" w:rsidRDefault="0003169E" w:rsidP="00FD71E0">
      <w:pPr>
        <w:rPr>
          <w:u w:val="single"/>
        </w:rPr>
      </w:pPr>
    </w:p>
    <w:p w14:paraId="448CC027" w14:textId="4656B2FE" w:rsidR="00A91D45" w:rsidRDefault="00176E0B" w:rsidP="00FD71E0">
      <w:pPr>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85" w:history="1">
        <w:r w:rsidRPr="007414E8">
          <w:rPr>
            <w:rStyle w:val="Hyperlink"/>
          </w:rPr>
          <w:t>GitHub</w:t>
        </w:r>
      </w:hyperlink>
      <w:r w:rsidRPr="00B25923">
        <w:rPr>
          <w:lang w:val="el-GR"/>
        </w:rPr>
        <w:t xml:space="preserve"> </w:t>
      </w:r>
      <w:r>
        <w:t>Line</w:t>
      </w:r>
      <w:r w:rsidRPr="00CB39FE">
        <w:rPr>
          <w:lang w:val="el-GR"/>
        </w:rPr>
        <w:t xml:space="preserve"> 165 </w:t>
      </w:r>
      <w:r>
        <w:rPr>
          <w:lang w:val="el-GR"/>
        </w:rPr>
        <w:t>–</w:t>
      </w:r>
      <w:r w:rsidRPr="00CB39FE">
        <w:rPr>
          <w:lang w:val="el-GR"/>
        </w:rPr>
        <w:t xml:space="preserve"> 221</w:t>
      </w:r>
    </w:p>
    <w:p w14:paraId="37881B20" w14:textId="77777777" w:rsidR="00176E0B" w:rsidRPr="00176E0B" w:rsidRDefault="00176E0B" w:rsidP="00FD71E0">
      <w:pPr>
        <w:rPr>
          <w:lang w:val="el-GR"/>
        </w:rPr>
      </w:pPr>
    </w:p>
    <w:p w14:paraId="566B1BFC" w14:textId="45B82D4B" w:rsidR="00C8203F" w:rsidRDefault="000822AE" w:rsidP="00C8203F">
      <w:pPr>
        <w:pStyle w:val="Heading6"/>
        <w:rPr>
          <w:lang w:val="el-GR"/>
        </w:rPr>
      </w:pPr>
      <w:r>
        <w:rPr>
          <w:lang w:val="el-GR"/>
        </w:rPr>
        <w:t xml:space="preserve">Αρχικές βασικές </w:t>
      </w:r>
      <w:r w:rsidR="007E29A7">
        <w:rPr>
          <w:lang w:val="el-GR"/>
        </w:rPr>
        <w:t>τεχνικές έννοιες λειτουργείας</w:t>
      </w:r>
    </w:p>
    <w:p w14:paraId="053ABBC6" w14:textId="77777777" w:rsidR="008247CF" w:rsidRPr="00B033DA" w:rsidRDefault="008247CF" w:rsidP="00C8203F">
      <w:pPr>
        <w:rPr>
          <w:lang w:val="el-GR"/>
        </w:rPr>
      </w:pPr>
    </w:p>
    <w:p w14:paraId="52DCC7C7" w14:textId="31366887" w:rsidR="007E29A7" w:rsidRDefault="007E29A7" w:rsidP="007E29A7">
      <w:pPr>
        <w:rPr>
          <w:u w:val="single"/>
          <w:lang w:val="el-GR"/>
        </w:rPr>
      </w:pPr>
      <w:r w:rsidRPr="007E29A7">
        <w:rPr>
          <w:u w:val="single"/>
          <w:lang w:val="el-GR"/>
        </w:rPr>
        <w:t>Πως Λειτουργεί</w:t>
      </w:r>
      <w:r w:rsidR="00274750">
        <w:rPr>
          <w:u w:val="single"/>
          <w:lang w:val="el-GR"/>
        </w:rPr>
        <w:t xml:space="preserve"> η αναπαράσταση των </w:t>
      </w:r>
      <w:r w:rsidR="00274750">
        <w:rPr>
          <w:u w:val="single"/>
        </w:rPr>
        <w:t>pixel</w:t>
      </w:r>
      <w:r w:rsidR="00274750" w:rsidRPr="009B1ACD">
        <w:rPr>
          <w:u w:val="single"/>
          <w:lang w:val="el-GR"/>
        </w:rPr>
        <w:t xml:space="preserve"> </w:t>
      </w:r>
      <w:r w:rsidR="00274750">
        <w:rPr>
          <w:u w:val="single"/>
          <w:lang w:val="el-GR"/>
        </w:rPr>
        <w:t>στην οθόνη</w:t>
      </w:r>
      <w:r w:rsidRPr="007E29A7">
        <w:rPr>
          <w:u w:val="single"/>
          <w:lang w:val="el-GR"/>
        </w:rPr>
        <w:t>?</w:t>
      </w:r>
    </w:p>
    <w:p w14:paraId="27C75FA5" w14:textId="3E23046C" w:rsidR="00F01072" w:rsidRPr="003940FE" w:rsidRDefault="00F01072" w:rsidP="00687C17">
      <w:pPr>
        <w:jc w:val="both"/>
        <w:rPr>
          <w:lang w:val="el-GR"/>
        </w:rPr>
      </w:pPr>
      <w:r>
        <w:rPr>
          <w:lang w:val="el-GR"/>
        </w:rPr>
        <w:t xml:space="preserve">Η δημιουργία γραφικών στην οθόνη δεν είναι παρά ένας χρωματισμός των </w:t>
      </w:r>
      <w:r>
        <w:t>pixel</w:t>
      </w:r>
      <w:r>
        <w:rPr>
          <w:lang w:val="el-GR"/>
        </w:rPr>
        <w:t xml:space="preserve"> κατά </w:t>
      </w:r>
      <w:r w:rsidR="0067042C">
        <w:rPr>
          <w:lang w:val="el-GR"/>
        </w:rPr>
        <w:t xml:space="preserve">όλης της πρώτης </w:t>
      </w:r>
      <w:r w:rsidR="0072020E">
        <w:rPr>
          <w:lang w:val="el-GR"/>
        </w:rPr>
        <w:t xml:space="preserve">γραμμής/μήκος </w:t>
      </w:r>
      <w:r w:rsidR="0042345E">
        <w:rPr>
          <w:lang w:val="el-GR"/>
        </w:rPr>
        <w:t>(</w:t>
      </w:r>
      <w:r w:rsidR="0042345E" w:rsidRPr="0042345E">
        <w:rPr>
          <w:i/>
          <w:iCs/>
          <w:lang w:val="el-GR"/>
        </w:rPr>
        <w:t>από πάνω αριστερά</w:t>
      </w:r>
      <w:r w:rsidR="0042345E">
        <w:rPr>
          <w:lang w:val="el-GR"/>
        </w:rPr>
        <w:t xml:space="preserve">) </w:t>
      </w:r>
      <w:r w:rsidR="0072020E">
        <w:rPr>
          <w:lang w:val="el-GR"/>
        </w:rPr>
        <w:t xml:space="preserve">και αυτό συνεχίζει ως το τελευταίο </w:t>
      </w:r>
      <w:r w:rsidR="0072020E">
        <w:t>pixel</w:t>
      </w:r>
      <w:r w:rsidR="0072020E" w:rsidRPr="0072020E">
        <w:rPr>
          <w:lang w:val="el-GR"/>
        </w:rPr>
        <w:t xml:space="preserve"> </w:t>
      </w:r>
      <w:r w:rsidR="0072020E">
        <w:rPr>
          <w:lang w:val="el-GR"/>
        </w:rPr>
        <w:t>στην  διαθέσιμη οθόνη</w:t>
      </w:r>
      <w:r w:rsidR="0042345E">
        <w:rPr>
          <w:lang w:val="el-GR"/>
        </w:rPr>
        <w:t xml:space="preserve"> μέχρι τέρμα κάτω δεξιά</w:t>
      </w:r>
      <w:r w:rsidR="003940FE">
        <w:rPr>
          <w:lang w:val="el-GR"/>
        </w:rPr>
        <w:t xml:space="preserve"> ανά ρυθμό ανανέωσης το δευτερόλεπτο</w:t>
      </w:r>
      <w:r w:rsidR="0042345E">
        <w:rPr>
          <w:lang w:val="el-GR"/>
        </w:rPr>
        <w:t>.</w:t>
      </w:r>
    </w:p>
    <w:p w14:paraId="434BC45F" w14:textId="76E584A9" w:rsidR="00FD5CFA" w:rsidRDefault="00FD5CFA" w:rsidP="00687C17">
      <w:pPr>
        <w:jc w:val="both"/>
        <w:rPr>
          <w:lang w:val="el-GR"/>
        </w:rPr>
      </w:pPr>
      <w:r>
        <w:rPr>
          <w:lang w:val="el-GR"/>
        </w:rPr>
        <w:t>Έστω ότι η κάτω εικόνα είναι η συνολική οθόνη</w:t>
      </w:r>
      <w:r w:rsidR="00EC3458">
        <w:rPr>
          <w:lang w:val="el-GR"/>
        </w:rPr>
        <w:t xml:space="preserve"> </w:t>
      </w:r>
      <w:r w:rsidR="0084292F">
        <w:rPr>
          <w:lang w:val="el-GR"/>
        </w:rPr>
        <w:t>(</w:t>
      </w:r>
      <w:r w:rsidR="0084292F" w:rsidRPr="0084292F">
        <w:rPr>
          <w:i/>
          <w:iCs/>
          <w:lang w:val="el-GR"/>
        </w:rPr>
        <w:t>κατάσταση</w:t>
      </w:r>
      <w:r w:rsidR="00167A2E" w:rsidRPr="00167A2E">
        <w:rPr>
          <w:i/>
          <w:iCs/>
          <w:lang w:val="el-GR"/>
        </w:rPr>
        <w:t xml:space="preserve"> </w:t>
      </w:r>
      <w:r w:rsidR="00167A2E">
        <w:rPr>
          <w:i/>
          <w:iCs/>
        </w:rPr>
        <w:t>n</w:t>
      </w:r>
      <w:r w:rsidR="00167A2E" w:rsidRPr="00167A2E">
        <w:rPr>
          <w:i/>
          <w:iCs/>
          <w:lang w:val="el-GR"/>
        </w:rPr>
        <w:t xml:space="preserve"> = 0 </w:t>
      </w:r>
      <w:r w:rsidR="00167A2E">
        <w:rPr>
          <w:i/>
          <w:iCs/>
          <w:lang w:val="el-GR"/>
        </w:rPr>
        <w:t>ή 1</w:t>
      </w:r>
      <w:r w:rsidR="000F2F30">
        <w:rPr>
          <w:i/>
          <w:iCs/>
          <w:lang w:val="el-GR"/>
        </w:rPr>
        <w:t xml:space="preserve"> για διευκόλυνση</w:t>
      </w:r>
      <w:r w:rsidR="0084292F">
        <w:rPr>
          <w:lang w:val="el-GR"/>
        </w:rPr>
        <w:t>)</w:t>
      </w:r>
    </w:p>
    <w:p w14:paraId="7EC1950E" w14:textId="77777777" w:rsidR="00FD5CFA" w:rsidRDefault="00FD5CFA" w:rsidP="00FD5CFA">
      <w:pPr>
        <w:keepNext/>
        <w:jc w:val="center"/>
      </w:pPr>
      <w:r w:rsidRPr="00FD5CFA">
        <w:rPr>
          <w:noProof/>
          <w:lang w:val="el-GR"/>
        </w:rPr>
        <w:drawing>
          <wp:inline distT="0" distB="0" distL="0" distR="0" wp14:anchorId="039064A5" wp14:editId="033DBAA2">
            <wp:extent cx="3305175" cy="24894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08512" cy="2491988"/>
                    </a:xfrm>
                    <a:prstGeom prst="rect">
                      <a:avLst/>
                    </a:prstGeom>
                  </pic:spPr>
                </pic:pic>
              </a:graphicData>
            </a:graphic>
          </wp:inline>
        </w:drawing>
      </w:r>
    </w:p>
    <w:p w14:paraId="64E3B3CB" w14:textId="069BAC8B" w:rsidR="00FD5CFA" w:rsidRPr="00F67C11" w:rsidRDefault="00FD5CFA" w:rsidP="00FD5CFA">
      <w:pPr>
        <w:pStyle w:val="Caption"/>
        <w:jc w:val="center"/>
        <w:rPr>
          <w:color w:val="1D5F25"/>
          <w:lang w:val="el-GR"/>
        </w:rPr>
      </w:pPr>
      <w:bookmarkStart w:id="390" w:name="_Toc98095294"/>
      <w:bookmarkStart w:id="391" w:name="_Toc98119250"/>
      <w:bookmarkStart w:id="392" w:name="_Toc98119307"/>
      <w:bookmarkStart w:id="393" w:name="_Toc98132246"/>
      <w:bookmarkStart w:id="394" w:name="_Toc98132307"/>
      <w:bookmarkStart w:id="395" w:name="_Toc98150526"/>
      <w:bookmarkStart w:id="396" w:name="_Toc98152921"/>
      <w:bookmarkStart w:id="397" w:name="_Toc98458393"/>
      <w:bookmarkStart w:id="398" w:name="_Toc98550423"/>
      <w:bookmarkStart w:id="399" w:name="_Toc98669955"/>
      <w:bookmarkStart w:id="400" w:name="_Toc98704741"/>
      <w:bookmarkStart w:id="401" w:name="_Toc98779158"/>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873819" w:rsidRPr="0078493F">
        <w:rPr>
          <w:noProof/>
          <w:color w:val="1D5F25"/>
          <w:lang w:val="el-GR"/>
        </w:rPr>
        <w:t>29</w:t>
      </w:r>
      <w:r w:rsidRPr="00F67C11">
        <w:rPr>
          <w:color w:val="1D5F25"/>
        </w:rPr>
        <w:fldChar w:fldCharType="end"/>
      </w:r>
      <w:r w:rsidRPr="00F67C11">
        <w:rPr>
          <w:color w:val="1D5F25"/>
          <w:lang w:val="el-GR"/>
        </w:rPr>
        <w:t xml:space="preserve"> Αρχική κατάσταση κλειστής</w:t>
      </w:r>
      <w:r w:rsidR="0084292F" w:rsidRPr="00F67C11">
        <w:rPr>
          <w:color w:val="1D5F25"/>
          <w:lang w:val="el-GR"/>
        </w:rPr>
        <w:t>/</w:t>
      </w:r>
      <w:r w:rsidR="0084292F" w:rsidRPr="00F67C11">
        <w:rPr>
          <w:color w:val="1D5F25"/>
        </w:rPr>
        <w:t>un</w:t>
      </w:r>
      <w:r w:rsidR="0084292F" w:rsidRPr="00F67C11">
        <w:rPr>
          <w:color w:val="1D5F25"/>
          <w:lang w:val="el-GR"/>
        </w:rPr>
        <w:t>-</w:t>
      </w:r>
      <w:r w:rsidR="005F010A" w:rsidRPr="00F67C11">
        <w:rPr>
          <w:color w:val="1D5F25"/>
        </w:rPr>
        <w:t>rendered</w:t>
      </w:r>
      <w:r w:rsidRPr="00F67C11">
        <w:rPr>
          <w:color w:val="1D5F25"/>
          <w:lang w:val="el-GR"/>
        </w:rPr>
        <w:t xml:space="preserve"> οθόνης</w:t>
      </w:r>
      <w:bookmarkEnd w:id="390"/>
      <w:bookmarkEnd w:id="391"/>
      <w:bookmarkEnd w:id="392"/>
      <w:bookmarkEnd w:id="393"/>
      <w:bookmarkEnd w:id="394"/>
      <w:bookmarkEnd w:id="395"/>
      <w:bookmarkEnd w:id="396"/>
      <w:bookmarkEnd w:id="397"/>
      <w:bookmarkEnd w:id="398"/>
      <w:bookmarkEnd w:id="399"/>
      <w:bookmarkEnd w:id="400"/>
      <w:bookmarkEnd w:id="401"/>
    </w:p>
    <w:p w14:paraId="1C3ABDBA" w14:textId="10F4F164" w:rsidR="003E604B" w:rsidRDefault="003E604B" w:rsidP="00687C17">
      <w:pPr>
        <w:jc w:val="both"/>
        <w:rPr>
          <w:lang w:val="el-GR"/>
        </w:rPr>
      </w:pPr>
      <w:r>
        <w:rPr>
          <w:lang w:val="el-GR"/>
        </w:rPr>
        <w:t>Αμέσως</w:t>
      </w:r>
      <w:r w:rsidRPr="00AB775A">
        <w:rPr>
          <w:lang w:val="el-GR"/>
        </w:rPr>
        <w:t xml:space="preserve"> </w:t>
      </w:r>
      <w:r>
        <w:rPr>
          <w:lang w:val="el-GR"/>
        </w:rPr>
        <w:t>σε</w:t>
      </w:r>
      <w:r w:rsidRPr="00AB775A">
        <w:rPr>
          <w:lang w:val="el-GR"/>
        </w:rPr>
        <w:t xml:space="preserve"> </w:t>
      </w:r>
      <w:r>
        <w:t>tick</w:t>
      </w:r>
      <w:r w:rsidRPr="00AB775A">
        <w:rPr>
          <w:lang w:val="el-GR"/>
        </w:rPr>
        <w:t xml:space="preserve"> </w:t>
      </w:r>
      <w:r>
        <w:t>based</w:t>
      </w:r>
      <w:r w:rsidRPr="00AB775A">
        <w:rPr>
          <w:lang w:val="el-GR"/>
        </w:rPr>
        <w:t xml:space="preserve"> </w:t>
      </w:r>
      <w:r>
        <w:t>event</w:t>
      </w:r>
      <w:r w:rsidRPr="00AB775A">
        <w:rPr>
          <w:lang w:val="el-GR"/>
        </w:rPr>
        <w:t xml:space="preserve"> </w:t>
      </w:r>
      <w:r w:rsidR="00AB775A">
        <w:rPr>
          <w:lang w:val="el-GR"/>
        </w:rPr>
        <w:t xml:space="preserve">για αυτό και η οθόνες έχουν συχνότητα ανανεώσεις οθόνης διότι διέπετε αυτή ακριβώς η διαδικασία </w:t>
      </w:r>
      <w:r w:rsidR="008F3CD0">
        <w:rPr>
          <w:lang w:val="el-GR"/>
        </w:rPr>
        <w:t xml:space="preserve">ανά </w:t>
      </w:r>
      <w:r w:rsidR="002B3EA4">
        <w:t>H</w:t>
      </w:r>
      <w:r w:rsidR="00FB7CE9">
        <w:t>ertz</w:t>
      </w:r>
      <w:r w:rsidR="00FB7CE9" w:rsidRPr="00FB7CE9">
        <w:rPr>
          <w:lang w:val="el-GR"/>
        </w:rPr>
        <w:t xml:space="preserve"> (</w:t>
      </w:r>
      <w:r w:rsidR="00051285" w:rsidRPr="00051285">
        <w:rPr>
          <w:i/>
          <w:iCs/>
          <w:lang w:val="el-GR"/>
        </w:rPr>
        <w:t xml:space="preserve">μονάδα έκφρασης </w:t>
      </w:r>
      <w:r w:rsidR="00FB7CE9" w:rsidRPr="00051285">
        <w:rPr>
          <w:i/>
          <w:iCs/>
        </w:rPr>
        <w:t>Hz</w:t>
      </w:r>
      <w:r w:rsidR="00FB7CE9" w:rsidRPr="00FB7CE9">
        <w:rPr>
          <w:lang w:val="el-GR"/>
        </w:rPr>
        <w:t>)</w:t>
      </w:r>
      <w:r w:rsidR="00A263CA" w:rsidRPr="00A263CA">
        <w:rPr>
          <w:lang w:val="el-GR"/>
        </w:rPr>
        <w:t xml:space="preserve"> </w:t>
      </w:r>
      <w:r w:rsidR="008A5626">
        <w:t>Frequency</w:t>
      </w:r>
      <w:r w:rsidR="00A263CA" w:rsidRPr="00A263CA">
        <w:rPr>
          <w:lang w:val="el-GR"/>
        </w:rPr>
        <w:t xml:space="preserve"> = </w:t>
      </w:r>
      <w:r w:rsidR="008A5626">
        <w:t>cycles</w:t>
      </w:r>
      <w:r w:rsidR="008A5626" w:rsidRPr="008A5626">
        <w:rPr>
          <w:lang w:val="el-GR"/>
        </w:rPr>
        <w:t>/</w:t>
      </w:r>
      <w:r w:rsidR="008A5626">
        <w:t>seconds</w:t>
      </w:r>
      <w:r w:rsidR="00FB7CE9" w:rsidRPr="00FB7CE9">
        <w:rPr>
          <w:lang w:val="el-GR"/>
        </w:rPr>
        <w:t xml:space="preserve"> </w:t>
      </w:r>
      <w:r w:rsidR="00FB7CE9">
        <w:rPr>
          <w:lang w:val="el-GR"/>
        </w:rPr>
        <w:t>το οποίο είναι ένας κύκλος επαναλήψεις το δευτερόλεπτο</w:t>
      </w:r>
      <w:r w:rsidR="00F73D47">
        <w:rPr>
          <w:lang w:val="el-GR"/>
        </w:rPr>
        <w:t xml:space="preserve"> δηλαδή προς την μονάδα του χρόνου</w:t>
      </w:r>
      <w:r w:rsidR="008B3AC5" w:rsidRPr="008B3AC5">
        <w:rPr>
          <w:lang w:val="el-GR"/>
        </w:rPr>
        <w:t>.</w:t>
      </w:r>
    </w:p>
    <w:p w14:paraId="7B3DE4EF" w14:textId="0912B471" w:rsidR="008B3AC5" w:rsidRPr="00231F41" w:rsidRDefault="000316D0" w:rsidP="00687C17">
      <w:pPr>
        <w:jc w:val="both"/>
        <w:rPr>
          <w:rFonts w:eastAsiaTheme="minorEastAsia"/>
          <w:lang w:val="el-GR"/>
        </w:rPr>
      </w:pPr>
      <m:oMathPara>
        <m:oMath>
          <m:r>
            <w:rPr>
              <w:rFonts w:ascii="Cambria Math" w:hAnsi="Cambria Math"/>
              <w:lang w:val="el-GR"/>
            </w:rPr>
            <m:t>f=</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T</m:t>
              </m:r>
            </m:den>
          </m:f>
        </m:oMath>
      </m:oMathPara>
    </w:p>
    <w:p w14:paraId="4EC9A377" w14:textId="7CB02465" w:rsidR="00231F41" w:rsidRDefault="005A7052" w:rsidP="00687C17">
      <w:pPr>
        <w:jc w:val="both"/>
        <w:rPr>
          <w:rFonts w:eastAsiaTheme="minorEastAsia"/>
          <w:lang w:val="el-GR"/>
        </w:rPr>
      </w:pPr>
      <w:r>
        <w:rPr>
          <w:rFonts w:eastAsiaTheme="minorEastAsia"/>
          <w:lang w:val="el-GR"/>
        </w:rPr>
        <w:t>Δηλαδή μια οθόνη με ρυθμό ανανεώσεις 60</w:t>
      </w:r>
      <w:r>
        <w:rPr>
          <w:rFonts w:eastAsiaTheme="minorEastAsia"/>
        </w:rPr>
        <w:t>Hz</w:t>
      </w:r>
      <w:r w:rsidR="00CB5515" w:rsidRPr="00CB5515">
        <w:rPr>
          <w:rFonts w:eastAsiaTheme="minorEastAsia"/>
          <w:lang w:val="el-GR"/>
        </w:rPr>
        <w:t xml:space="preserve"> </w:t>
      </w:r>
      <w:r w:rsidR="00CB5515">
        <w:rPr>
          <w:rFonts w:eastAsiaTheme="minorEastAsia"/>
          <w:lang w:val="el-GR"/>
        </w:rPr>
        <w:t>παίρνει ~0.016 δευτερόλεπτα να εκτελέσει μια περίοδο</w:t>
      </w:r>
      <w:r w:rsidR="00930415" w:rsidRPr="00930415">
        <w:rPr>
          <w:rFonts w:eastAsiaTheme="minorEastAsia"/>
          <w:lang w:val="el-GR"/>
        </w:rPr>
        <w:t xml:space="preserve"> </w:t>
      </w:r>
      <w:r w:rsidR="00930415">
        <w:rPr>
          <w:rFonts w:eastAsiaTheme="minorEastAsia"/>
          <w:lang w:val="el-GR"/>
        </w:rPr>
        <w:t xml:space="preserve">χρωματισμού όλων των διαθέσιμων </w:t>
      </w:r>
      <w:r w:rsidR="00930415">
        <w:rPr>
          <w:rFonts w:eastAsiaTheme="minorEastAsia"/>
        </w:rPr>
        <w:t>pixel</w:t>
      </w:r>
      <w:r w:rsidR="00930415" w:rsidRPr="00930415">
        <w:rPr>
          <w:rFonts w:eastAsiaTheme="minorEastAsia"/>
          <w:lang w:val="el-GR"/>
        </w:rPr>
        <w:t xml:space="preserve"> </w:t>
      </w:r>
      <w:r w:rsidR="00930415">
        <w:rPr>
          <w:rFonts w:eastAsiaTheme="minorEastAsia"/>
          <w:lang w:val="el-GR"/>
        </w:rPr>
        <w:t xml:space="preserve">στην οθόνη μια τυπική οθόνη αποτελείται από </w:t>
      </w:r>
      <w:r w:rsidR="00930415">
        <w:rPr>
          <w:rFonts w:eastAsiaTheme="minorEastAsia"/>
        </w:rPr>
        <w:t>Full</w:t>
      </w:r>
      <w:r w:rsidR="005D2951" w:rsidRPr="005D2951">
        <w:rPr>
          <w:rFonts w:eastAsiaTheme="minorEastAsia"/>
          <w:lang w:val="el-GR"/>
        </w:rPr>
        <w:t>-</w:t>
      </w:r>
      <w:r w:rsidR="00930415">
        <w:rPr>
          <w:rFonts w:eastAsiaTheme="minorEastAsia"/>
        </w:rPr>
        <w:t>HD</w:t>
      </w:r>
      <w:r w:rsidR="00930415" w:rsidRPr="00930415">
        <w:rPr>
          <w:rFonts w:eastAsiaTheme="minorEastAsia"/>
          <w:lang w:val="el-GR"/>
        </w:rPr>
        <w:t xml:space="preserve"> 1920</w:t>
      </w:r>
      <w:r w:rsidR="00930415">
        <w:rPr>
          <w:rFonts w:eastAsiaTheme="minorEastAsia"/>
        </w:rPr>
        <w:t>x</w:t>
      </w:r>
      <w:r w:rsidR="00930415" w:rsidRPr="00930415">
        <w:rPr>
          <w:rFonts w:eastAsiaTheme="minorEastAsia"/>
          <w:lang w:val="el-GR"/>
        </w:rPr>
        <w:t>1080</w:t>
      </w:r>
      <w:r w:rsidR="00930415">
        <w:rPr>
          <w:rFonts w:eastAsiaTheme="minorEastAsia"/>
          <w:lang w:val="el-GR"/>
        </w:rPr>
        <w:t xml:space="preserve"> (</w:t>
      </w:r>
      <w:r w:rsidR="00ED3B4B" w:rsidRPr="005D2951">
        <w:rPr>
          <w:rFonts w:eastAsiaTheme="minorEastAsia"/>
          <w:i/>
          <w:iCs/>
        </w:rPr>
        <w:t>width</w:t>
      </w:r>
      <w:r w:rsidR="00522E53" w:rsidRPr="005D2951">
        <w:rPr>
          <w:rFonts w:eastAsiaTheme="minorEastAsia"/>
          <w:i/>
          <w:iCs/>
          <w:lang w:val="el-GR"/>
        </w:rPr>
        <w:t xml:space="preserve"> </w:t>
      </w:r>
      <w:r w:rsidR="00522E53" w:rsidRPr="005D2951">
        <w:rPr>
          <w:rFonts w:eastAsiaTheme="minorEastAsia"/>
          <w:i/>
          <w:iCs/>
        </w:rPr>
        <w:t>x</w:t>
      </w:r>
      <w:r w:rsidR="00522E53" w:rsidRPr="005D2951">
        <w:rPr>
          <w:rFonts w:eastAsiaTheme="minorEastAsia"/>
          <w:i/>
          <w:iCs/>
          <w:lang w:val="el-GR"/>
        </w:rPr>
        <w:t xml:space="preserve"> </w:t>
      </w:r>
      <w:r w:rsidR="00ED3B4B" w:rsidRPr="005D2951">
        <w:rPr>
          <w:rFonts w:eastAsiaTheme="minorEastAsia"/>
          <w:i/>
          <w:iCs/>
        </w:rPr>
        <w:t>height</w:t>
      </w:r>
      <w:r w:rsidR="00ED3B4B" w:rsidRPr="005D2951">
        <w:rPr>
          <w:rFonts w:eastAsiaTheme="minorEastAsia"/>
          <w:i/>
          <w:iCs/>
          <w:lang w:val="el-GR"/>
        </w:rPr>
        <w:t xml:space="preserve"> </w:t>
      </w:r>
      <w:r w:rsidR="005D2951">
        <w:rPr>
          <w:rFonts w:eastAsiaTheme="minorEastAsia"/>
          <w:i/>
          <w:iCs/>
        </w:rPr>
        <w:t>in</w:t>
      </w:r>
      <w:r w:rsidR="005D2951" w:rsidRPr="005D2951">
        <w:rPr>
          <w:rFonts w:eastAsiaTheme="minorEastAsia"/>
          <w:i/>
          <w:iCs/>
          <w:lang w:val="el-GR"/>
        </w:rPr>
        <w:t xml:space="preserve"> </w:t>
      </w:r>
      <w:r w:rsidR="005D2951" w:rsidRPr="005D2951">
        <w:rPr>
          <w:rFonts w:eastAsiaTheme="minorEastAsia"/>
          <w:i/>
          <w:iCs/>
        </w:rPr>
        <w:t>portrait</w:t>
      </w:r>
      <w:r w:rsidR="005D2951" w:rsidRPr="005D2951">
        <w:rPr>
          <w:rFonts w:eastAsiaTheme="minorEastAsia"/>
          <w:i/>
          <w:iCs/>
          <w:lang w:val="el-GR"/>
        </w:rPr>
        <w:t xml:space="preserve"> </w:t>
      </w:r>
      <w:r w:rsidR="005D2951" w:rsidRPr="005D2951">
        <w:rPr>
          <w:rFonts w:eastAsiaTheme="minorEastAsia"/>
          <w:i/>
          <w:iCs/>
        </w:rPr>
        <w:t>mode</w:t>
      </w:r>
      <w:r w:rsidR="00522E53">
        <w:rPr>
          <w:rFonts w:eastAsiaTheme="minorEastAsia"/>
          <w:lang w:val="el-GR"/>
        </w:rPr>
        <w:t>)</w:t>
      </w:r>
      <w:r w:rsidR="00E6046D" w:rsidRPr="00E6046D">
        <w:rPr>
          <w:rFonts w:eastAsiaTheme="minorEastAsia"/>
          <w:lang w:val="el-GR"/>
        </w:rPr>
        <w:t xml:space="preserve"> </w:t>
      </w:r>
      <w:r w:rsidR="00E6046D">
        <w:rPr>
          <w:rFonts w:eastAsiaTheme="minorEastAsia"/>
          <w:lang w:val="el-GR"/>
        </w:rPr>
        <w:t>–</w:t>
      </w:r>
      <w:r w:rsidR="00E6046D" w:rsidRPr="00E6046D">
        <w:rPr>
          <w:rFonts w:eastAsiaTheme="minorEastAsia"/>
          <w:lang w:val="el-GR"/>
        </w:rPr>
        <w:t xml:space="preserve"> 16:9</w:t>
      </w:r>
    </w:p>
    <w:p w14:paraId="3537E84B" w14:textId="4093C188" w:rsidR="008924C4" w:rsidRPr="00963328" w:rsidRDefault="008924C4" w:rsidP="00687C17">
      <w:pPr>
        <w:jc w:val="both"/>
        <w:rPr>
          <w:rFonts w:eastAsiaTheme="minorEastAsia"/>
          <w:lang w:val="el-GR"/>
        </w:rPr>
      </w:pPr>
      <w:r>
        <w:rPr>
          <w:rFonts w:eastAsiaTheme="minorEastAsia"/>
          <w:lang w:val="el-GR"/>
        </w:rPr>
        <w:t xml:space="preserve">Για αυτό θα </w:t>
      </w:r>
      <w:r w:rsidR="00946995">
        <w:rPr>
          <w:rFonts w:eastAsiaTheme="minorEastAsia"/>
          <w:lang w:val="el-GR"/>
        </w:rPr>
        <w:t>παρατηρήσετέ</w:t>
      </w:r>
      <w:r>
        <w:rPr>
          <w:rFonts w:eastAsiaTheme="minorEastAsia"/>
          <w:lang w:val="el-GR"/>
        </w:rPr>
        <w:t xml:space="preserve"> ότι οι </w:t>
      </w:r>
      <w:r>
        <w:rPr>
          <w:rFonts w:eastAsiaTheme="minorEastAsia"/>
        </w:rPr>
        <w:t>Ultra</w:t>
      </w:r>
      <w:r w:rsidRPr="008924C4">
        <w:rPr>
          <w:rFonts w:eastAsiaTheme="minorEastAsia"/>
          <w:lang w:val="el-GR"/>
        </w:rPr>
        <w:t>-</w:t>
      </w:r>
      <w:r>
        <w:rPr>
          <w:rFonts w:eastAsiaTheme="minorEastAsia"/>
        </w:rPr>
        <w:t>Wide</w:t>
      </w:r>
      <w:r w:rsidRPr="008924C4">
        <w:rPr>
          <w:rFonts w:eastAsiaTheme="minorEastAsia"/>
          <w:lang w:val="el-GR"/>
        </w:rPr>
        <w:t>-</w:t>
      </w:r>
      <w:r>
        <w:rPr>
          <w:rFonts w:eastAsiaTheme="minorEastAsia"/>
        </w:rPr>
        <w:t>Screens</w:t>
      </w:r>
      <w:r w:rsidRPr="008924C4">
        <w:rPr>
          <w:rFonts w:eastAsiaTheme="minorEastAsia"/>
          <w:lang w:val="el-GR"/>
        </w:rPr>
        <w:t xml:space="preserve"> 21:9 </w:t>
      </w:r>
      <w:r>
        <w:rPr>
          <w:rFonts w:eastAsiaTheme="minorEastAsia"/>
          <w:lang w:val="el-GR"/>
        </w:rPr>
        <w:t>έχουν και υψηλό</w:t>
      </w:r>
      <w:r w:rsidR="00946995">
        <w:rPr>
          <w:rFonts w:eastAsiaTheme="minorEastAsia"/>
          <w:lang w:val="el-GR"/>
        </w:rPr>
        <w:t xml:space="preserve">τερο </w:t>
      </w:r>
      <w:r w:rsidR="00946995">
        <w:rPr>
          <w:rFonts w:eastAsiaTheme="minorEastAsia"/>
        </w:rPr>
        <w:t>response</w:t>
      </w:r>
      <w:r w:rsidR="00946995" w:rsidRPr="00946995">
        <w:rPr>
          <w:rFonts w:eastAsiaTheme="minorEastAsia"/>
          <w:lang w:val="el-GR"/>
        </w:rPr>
        <w:t xml:space="preserve"> </w:t>
      </w:r>
      <w:r w:rsidR="00946995">
        <w:rPr>
          <w:rFonts w:eastAsiaTheme="minorEastAsia"/>
        </w:rPr>
        <w:t>time</w:t>
      </w:r>
      <w:r w:rsidR="00946995" w:rsidRPr="00946995">
        <w:rPr>
          <w:rFonts w:eastAsiaTheme="minorEastAsia"/>
          <w:lang w:val="el-GR"/>
        </w:rPr>
        <w:t xml:space="preserve"> </w:t>
      </w:r>
      <w:r w:rsidR="00946995">
        <w:rPr>
          <w:rFonts w:eastAsiaTheme="minorEastAsia"/>
          <w:lang w:val="el-GR"/>
        </w:rPr>
        <w:t xml:space="preserve">από μια 16:9 διότι παίρνει χρόνο να γίνουν </w:t>
      </w:r>
      <w:r w:rsidR="00946995">
        <w:rPr>
          <w:rFonts w:eastAsiaTheme="minorEastAsia"/>
        </w:rPr>
        <w:t>iteration</w:t>
      </w:r>
      <w:r w:rsidR="00946995" w:rsidRPr="00946995">
        <w:rPr>
          <w:rFonts w:eastAsiaTheme="minorEastAsia"/>
          <w:lang w:val="el-GR"/>
        </w:rPr>
        <w:t xml:space="preserve"> </w:t>
      </w:r>
      <w:r w:rsidR="00946995">
        <w:rPr>
          <w:rFonts w:eastAsiaTheme="minorEastAsia"/>
          <w:lang w:val="el-GR"/>
        </w:rPr>
        <w:t xml:space="preserve">τα </w:t>
      </w:r>
      <w:r w:rsidR="00946995">
        <w:rPr>
          <w:rFonts w:eastAsiaTheme="minorEastAsia"/>
        </w:rPr>
        <w:t>pixel</w:t>
      </w:r>
      <w:r w:rsidR="00946995" w:rsidRPr="00946995">
        <w:rPr>
          <w:rFonts w:eastAsiaTheme="minorEastAsia"/>
          <w:lang w:val="el-GR"/>
        </w:rPr>
        <w:t xml:space="preserve"> </w:t>
      </w:r>
      <w:r w:rsidR="00946995">
        <w:rPr>
          <w:rFonts w:eastAsiaTheme="minorEastAsia"/>
          <w:lang w:val="el-GR"/>
        </w:rPr>
        <w:t>σε νέα ανανέωση κατάστασης</w:t>
      </w:r>
      <w:r w:rsidR="005D1AD6">
        <w:rPr>
          <w:rFonts w:eastAsiaTheme="minorEastAsia"/>
          <w:lang w:val="el-GR"/>
        </w:rPr>
        <w:t>.</w:t>
      </w:r>
    </w:p>
    <w:p w14:paraId="09515343" w14:textId="77C0C42F" w:rsidR="005A213A" w:rsidRPr="002E17AB" w:rsidRDefault="00793F5A" w:rsidP="00687C17">
      <w:pPr>
        <w:jc w:val="both"/>
        <w:rPr>
          <w:rFonts w:eastAsiaTheme="minorEastAsia"/>
          <w:lang w:val="el-GR"/>
        </w:rPr>
      </w:pPr>
      <w:r>
        <w:rPr>
          <w:rFonts w:eastAsiaTheme="minorEastAsia"/>
          <w:lang w:val="el-GR"/>
        </w:rPr>
        <w:t xml:space="preserve">Και </w:t>
      </w:r>
      <w:r w:rsidR="005E0637">
        <w:rPr>
          <w:rFonts w:eastAsiaTheme="minorEastAsia"/>
          <w:lang w:val="el-GR"/>
        </w:rPr>
        <w:t>π</w:t>
      </w:r>
      <w:r>
        <w:rPr>
          <w:rFonts w:eastAsiaTheme="minorEastAsia"/>
          <w:lang w:val="el-GR"/>
        </w:rPr>
        <w:t>ερίοδο ονομάζουμε το χρόνο που παίρνει για να γίνει κάτι</w:t>
      </w:r>
      <w:r w:rsidR="00F70C77" w:rsidRPr="00F70C77">
        <w:rPr>
          <w:rFonts w:eastAsiaTheme="minorEastAsia"/>
          <w:lang w:val="el-GR"/>
        </w:rPr>
        <w:t xml:space="preserve"> </w:t>
      </w:r>
      <w:r w:rsidR="00F70C77">
        <w:rPr>
          <w:rFonts w:eastAsiaTheme="minorEastAsia"/>
          <w:lang w:val="el-GR"/>
        </w:rPr>
        <w:t xml:space="preserve">η οποία μπορεί να </w:t>
      </w:r>
      <w:r w:rsidR="005E0637">
        <w:rPr>
          <w:rFonts w:eastAsiaTheme="minorEastAsia"/>
          <w:lang w:val="el-GR"/>
        </w:rPr>
        <w:t>δημιουργεί περιοδικό κύμα είτε όχι δηλαδή επαναλαβ</w:t>
      </w:r>
      <w:r w:rsidR="00950AAE">
        <w:rPr>
          <w:rFonts w:eastAsiaTheme="minorEastAsia"/>
          <w:lang w:val="el-GR"/>
        </w:rPr>
        <w:t>ό</w:t>
      </w:r>
      <w:r w:rsidR="005E0637">
        <w:rPr>
          <w:rFonts w:eastAsiaTheme="minorEastAsia"/>
          <w:lang w:val="el-GR"/>
        </w:rPr>
        <w:t>μενο μοτίβο</w:t>
      </w:r>
      <w:r w:rsidR="009F683C" w:rsidRPr="009F683C">
        <w:rPr>
          <w:rFonts w:eastAsiaTheme="minorEastAsia"/>
          <w:lang w:val="el-GR"/>
        </w:rPr>
        <w:t xml:space="preserve"> </w:t>
      </w:r>
      <w:r w:rsidR="009F683C">
        <w:rPr>
          <w:rFonts w:eastAsiaTheme="minorEastAsia"/>
          <w:lang w:val="el-GR"/>
        </w:rPr>
        <w:t>όπου επίσης καθορίζει το μήκος κύματος και συχνότητα</w:t>
      </w:r>
      <w:r w:rsidR="002E17AB" w:rsidRPr="002E17AB">
        <w:rPr>
          <w:rFonts w:eastAsiaTheme="minorEastAsia"/>
          <w:lang w:val="el-GR"/>
        </w:rPr>
        <w:t xml:space="preserve"> </w:t>
      </w:r>
      <w:r w:rsidR="002E17AB">
        <w:rPr>
          <w:rFonts w:eastAsiaTheme="minorEastAsia"/>
          <w:lang w:val="el-GR"/>
        </w:rPr>
        <w:t>(</w:t>
      </w:r>
      <w:r w:rsidR="002E17AB" w:rsidRPr="00EC3458">
        <w:rPr>
          <w:rFonts w:eastAsiaTheme="minorEastAsia"/>
          <w:i/>
          <w:iCs/>
          <w:lang w:val="el-GR"/>
        </w:rPr>
        <w:t>βλ.</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09 \h </w:instrText>
      </w:r>
      <w:r w:rsidR="00817A32">
        <w:rPr>
          <w:rFonts w:eastAsiaTheme="minorEastAsia"/>
          <w:lang w:val="el-GR"/>
        </w:rPr>
      </w:r>
      <w:r w:rsidR="00817A32">
        <w:rPr>
          <w:rFonts w:eastAsiaTheme="minorEastAsia"/>
          <w:lang w:val="el-GR"/>
        </w:rPr>
        <w:fldChar w:fldCharType="separate"/>
      </w:r>
      <w:r w:rsidR="00817A32" w:rsidRPr="00F67C11">
        <w:rPr>
          <w:color w:val="1D5F25"/>
        </w:rPr>
        <w:t xml:space="preserve">Figure </w:t>
      </w:r>
      <w:r w:rsidR="00817A32">
        <w:rPr>
          <w:noProof/>
          <w:color w:val="1D5F25"/>
        </w:rPr>
        <w:t>29</w:t>
      </w:r>
      <w:r w:rsidR="00817A32">
        <w:rPr>
          <w:rFonts w:eastAsiaTheme="minorEastAsia"/>
          <w:lang w:val="el-GR"/>
        </w:rPr>
        <w:fldChar w:fldCharType="end"/>
      </w:r>
      <w:r w:rsidR="002E17AB">
        <w:rPr>
          <w:rFonts w:eastAsiaTheme="minorEastAsia"/>
          <w:lang w:val="el-GR"/>
        </w:rPr>
        <w:t>)</w:t>
      </w:r>
    </w:p>
    <w:p w14:paraId="0FF906C1" w14:textId="794BEDA5" w:rsidR="005A7052" w:rsidRPr="00CB5515" w:rsidRDefault="005A7052" w:rsidP="005A7052">
      <w:pPr>
        <w:rPr>
          <w:rFonts w:eastAsiaTheme="minorEastAsia"/>
          <w:i/>
        </w:rPr>
      </w:pPr>
      <m:oMathPara>
        <m:oMath>
          <m:r>
            <w:rPr>
              <w:rFonts w:ascii="Cambria Math" w:hAnsi="Cambria Math"/>
              <w:lang w:val="el-GR"/>
            </w:rPr>
            <w:lastRenderedPageBreak/>
            <m:t>T=</m:t>
          </m:r>
          <m:f>
            <m:fPr>
              <m:ctrlPr>
                <w:rPr>
                  <w:rFonts w:ascii="Cambria Math" w:hAnsi="Cambria Math"/>
                  <w:i/>
                  <w:lang w:val="el-GR"/>
                </w:rPr>
              </m:ctrlPr>
            </m:fPr>
            <m:num>
              <m:r>
                <w:rPr>
                  <w:rFonts w:ascii="Cambria Math" w:hAnsi="Cambria Math"/>
                  <w:lang w:val="el-GR"/>
                </w:rPr>
                <m:t>1</m:t>
              </m:r>
            </m:num>
            <m:den>
              <m:r>
                <w:rPr>
                  <w:rFonts w:ascii="Cambria Math" w:hAnsi="Cambria Math"/>
                  <w:lang w:val="el-GR"/>
                </w:rPr>
                <m:t>60Hz</m:t>
              </m:r>
            </m:den>
          </m:f>
          <m:r>
            <w:rPr>
              <w:rFonts w:ascii="Cambria Math" w:hAnsi="Cambria Math"/>
              <w:lang w:val="el-GR"/>
            </w:rPr>
            <m:t>=~0.016</m:t>
          </m:r>
        </m:oMath>
      </m:oMathPara>
    </w:p>
    <w:p w14:paraId="1B28F860" w14:textId="77777777" w:rsidR="00EC3458" w:rsidRDefault="008865F3" w:rsidP="00EC3458">
      <w:pPr>
        <w:keepNext/>
        <w:jc w:val="center"/>
      </w:pPr>
      <w:r w:rsidRPr="008865F3">
        <w:rPr>
          <w:rFonts w:eastAsiaTheme="minorEastAsia"/>
          <w:noProof/>
          <w:lang w:val="el-GR"/>
        </w:rPr>
        <w:drawing>
          <wp:inline distT="0" distB="0" distL="0" distR="0" wp14:anchorId="11FE8E4F" wp14:editId="1266E7AA">
            <wp:extent cx="3724275" cy="2324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32910" cy="2330329"/>
                    </a:xfrm>
                    <a:prstGeom prst="rect">
                      <a:avLst/>
                    </a:prstGeom>
                  </pic:spPr>
                </pic:pic>
              </a:graphicData>
            </a:graphic>
          </wp:inline>
        </w:drawing>
      </w:r>
    </w:p>
    <w:p w14:paraId="52011E6C" w14:textId="1E4FF497" w:rsidR="005A7052" w:rsidRPr="00F67C11" w:rsidRDefault="00EC3458" w:rsidP="00EC3458">
      <w:pPr>
        <w:pStyle w:val="Caption"/>
        <w:jc w:val="center"/>
        <w:rPr>
          <w:color w:val="1D5F25"/>
        </w:rPr>
      </w:pPr>
      <w:bookmarkStart w:id="402" w:name="_Ref98099909"/>
      <w:bookmarkStart w:id="403" w:name="_Ref98015202"/>
      <w:bookmarkStart w:id="404" w:name="_Toc98095295"/>
      <w:bookmarkStart w:id="405" w:name="_Toc98119251"/>
      <w:bookmarkStart w:id="406" w:name="_Toc98119308"/>
      <w:bookmarkStart w:id="407" w:name="_Toc98132247"/>
      <w:bookmarkStart w:id="408" w:name="_Toc98132308"/>
      <w:bookmarkStart w:id="409" w:name="_Toc98150527"/>
      <w:bookmarkStart w:id="410" w:name="_Toc98152922"/>
      <w:bookmarkStart w:id="411" w:name="_Toc98458394"/>
      <w:bookmarkStart w:id="412" w:name="_Toc98550424"/>
      <w:bookmarkStart w:id="413" w:name="_Toc98669956"/>
      <w:bookmarkStart w:id="414" w:name="_Toc98704742"/>
      <w:bookmarkStart w:id="415" w:name="_Toc98779159"/>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873819">
        <w:rPr>
          <w:noProof/>
          <w:color w:val="1D5F25"/>
        </w:rPr>
        <w:t>30</w:t>
      </w:r>
      <w:r w:rsidRPr="00F67C11">
        <w:rPr>
          <w:color w:val="1D5F25"/>
        </w:rPr>
        <w:fldChar w:fldCharType="end"/>
      </w:r>
      <w:bookmarkEnd w:id="402"/>
      <w:r w:rsidRPr="00F67C11">
        <w:rPr>
          <w:color w:val="1D5F25"/>
        </w:rPr>
        <w:t xml:space="preserve"> Wavelength </w:t>
      </w:r>
      <w:r w:rsidRPr="00F67C11">
        <w:rPr>
          <w:color w:val="1D5F25"/>
          <w:lang w:val="el-GR"/>
        </w:rPr>
        <w:t>και</w:t>
      </w:r>
      <w:r w:rsidRPr="00F67C11">
        <w:rPr>
          <w:color w:val="1D5F25"/>
        </w:rPr>
        <w:t xml:space="preserve"> Period </w:t>
      </w:r>
      <w:r w:rsidRPr="00F67C11">
        <w:rPr>
          <w:color w:val="1D5F25"/>
          <w:lang w:val="el-GR"/>
        </w:rPr>
        <w:t>ενός</w:t>
      </w:r>
      <w:r w:rsidRPr="00F67C11">
        <w:rPr>
          <w:color w:val="1D5F25"/>
        </w:rPr>
        <w:t xml:space="preserve"> </w:t>
      </w:r>
      <w:r w:rsidRPr="00F67C11">
        <w:rPr>
          <w:color w:val="1D5F25"/>
          <w:lang w:val="el-GR"/>
        </w:rPr>
        <w:t>σήματος</w:t>
      </w:r>
      <w:bookmarkEnd w:id="403"/>
      <w:bookmarkEnd w:id="404"/>
      <w:bookmarkEnd w:id="405"/>
      <w:bookmarkEnd w:id="406"/>
      <w:bookmarkEnd w:id="407"/>
      <w:bookmarkEnd w:id="408"/>
      <w:bookmarkEnd w:id="409"/>
      <w:bookmarkEnd w:id="410"/>
      <w:bookmarkEnd w:id="411"/>
      <w:bookmarkEnd w:id="412"/>
      <w:bookmarkEnd w:id="413"/>
      <w:bookmarkEnd w:id="414"/>
      <w:bookmarkEnd w:id="415"/>
    </w:p>
    <w:p w14:paraId="5EF8B7F3" w14:textId="4E7ABC78" w:rsidR="00D936EB" w:rsidRPr="000F2F30" w:rsidRDefault="00D936EB" w:rsidP="00687C17">
      <w:pPr>
        <w:jc w:val="both"/>
      </w:pPr>
      <w:r>
        <w:rPr>
          <w:lang w:val="el-GR"/>
        </w:rPr>
        <w:t xml:space="preserve">Οθόνη σε Κατάσταση </w:t>
      </w:r>
      <m:oMath>
        <m:r>
          <w:rPr>
            <w:rFonts w:ascii="Cambria Math" w:hAnsi="Cambria Math"/>
          </w:rPr>
          <m:t>n</m:t>
        </m:r>
        <m:r>
          <w:rPr>
            <w:rFonts w:ascii="Cambria Math" w:hAnsi="Cambria Math"/>
            <w:lang w:val="el-GR"/>
          </w:rPr>
          <m:t>+1</m:t>
        </m:r>
      </m:oMath>
    </w:p>
    <w:p w14:paraId="7B21D8EC" w14:textId="77777777" w:rsidR="003E604B" w:rsidRDefault="003E604B" w:rsidP="003E604B">
      <w:pPr>
        <w:keepNext/>
        <w:jc w:val="center"/>
      </w:pPr>
      <w:r w:rsidRPr="003E604B">
        <w:rPr>
          <w:noProof/>
          <w:lang w:val="el-GR"/>
        </w:rPr>
        <w:drawing>
          <wp:inline distT="0" distB="0" distL="0" distR="0" wp14:anchorId="3D73F9D2" wp14:editId="507EF42B">
            <wp:extent cx="3257550" cy="245429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62733" cy="2458204"/>
                    </a:xfrm>
                    <a:prstGeom prst="rect">
                      <a:avLst/>
                    </a:prstGeom>
                  </pic:spPr>
                </pic:pic>
              </a:graphicData>
            </a:graphic>
          </wp:inline>
        </w:drawing>
      </w:r>
    </w:p>
    <w:p w14:paraId="16679C32" w14:textId="28AAE8CD" w:rsidR="003E604B" w:rsidRPr="00F67C11" w:rsidRDefault="003E604B" w:rsidP="003E604B">
      <w:pPr>
        <w:pStyle w:val="Caption"/>
        <w:jc w:val="center"/>
        <w:rPr>
          <w:color w:val="1D5F25"/>
          <w:lang w:val="el-GR"/>
        </w:rPr>
      </w:pPr>
      <w:bookmarkStart w:id="416" w:name="_Toc98095296"/>
      <w:bookmarkStart w:id="417" w:name="_Toc98119252"/>
      <w:bookmarkStart w:id="418" w:name="_Toc98119309"/>
      <w:bookmarkStart w:id="419" w:name="_Toc98132248"/>
      <w:bookmarkStart w:id="420" w:name="_Toc98132309"/>
      <w:bookmarkStart w:id="421" w:name="_Toc98150528"/>
      <w:bookmarkStart w:id="422" w:name="_Toc98152923"/>
      <w:bookmarkStart w:id="423" w:name="_Toc98458395"/>
      <w:bookmarkStart w:id="424" w:name="_Toc98550425"/>
      <w:bookmarkStart w:id="425" w:name="_Toc98669957"/>
      <w:bookmarkStart w:id="426" w:name="_Toc98704743"/>
      <w:bookmarkStart w:id="427" w:name="_Toc98779160"/>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873819" w:rsidRPr="0078493F">
        <w:rPr>
          <w:noProof/>
          <w:color w:val="1D5F25"/>
          <w:lang w:val="el-GR"/>
        </w:rPr>
        <w:t>31</w:t>
      </w:r>
      <w:r w:rsidRPr="00F67C11">
        <w:rPr>
          <w:color w:val="1D5F25"/>
        </w:rPr>
        <w:fldChar w:fldCharType="end"/>
      </w:r>
      <w:r w:rsidRPr="00F67C11">
        <w:rPr>
          <w:color w:val="1D5F25"/>
          <w:lang w:val="el-GR"/>
        </w:rPr>
        <w:t xml:space="preserve"> κατάσταση πρώτου </w:t>
      </w:r>
      <w:r w:rsidRPr="00F67C11">
        <w:rPr>
          <w:color w:val="1D5F25"/>
        </w:rPr>
        <w:t>draw</w:t>
      </w:r>
      <w:r w:rsidRPr="00F67C11">
        <w:rPr>
          <w:color w:val="1D5F25"/>
          <w:lang w:val="el-GR"/>
        </w:rPr>
        <w:t xml:space="preserve"> </w:t>
      </w:r>
      <w:r w:rsidRPr="00F67C11">
        <w:rPr>
          <w:color w:val="1D5F25"/>
        </w:rPr>
        <w:t>pixel</w:t>
      </w:r>
      <w:r w:rsidRPr="00F67C11">
        <w:rPr>
          <w:color w:val="1D5F25"/>
          <w:lang w:val="el-GR"/>
        </w:rPr>
        <w:t xml:space="preserve"> </w:t>
      </w:r>
      <w:r w:rsidRPr="00F67C11">
        <w:rPr>
          <w:color w:val="1D5F25"/>
        </w:rPr>
        <w:t>screen</w:t>
      </w:r>
      <w:bookmarkEnd w:id="416"/>
      <w:bookmarkEnd w:id="417"/>
      <w:bookmarkEnd w:id="418"/>
      <w:bookmarkEnd w:id="419"/>
      <w:bookmarkEnd w:id="420"/>
      <w:bookmarkEnd w:id="421"/>
      <w:bookmarkEnd w:id="422"/>
      <w:bookmarkEnd w:id="423"/>
      <w:bookmarkEnd w:id="424"/>
      <w:bookmarkEnd w:id="425"/>
      <w:bookmarkEnd w:id="426"/>
      <w:bookmarkEnd w:id="427"/>
    </w:p>
    <w:p w14:paraId="4F4AE1B6" w14:textId="087A2C9A" w:rsidR="00E06056" w:rsidRPr="00E06056" w:rsidRDefault="00E06056" w:rsidP="00687C17">
      <w:pPr>
        <w:jc w:val="both"/>
        <w:rPr>
          <w:lang w:val="el-GR"/>
        </w:rPr>
      </w:pPr>
      <w:r>
        <w:rPr>
          <w:lang w:val="el-GR"/>
        </w:rPr>
        <w:t xml:space="preserve">Οθόνη σε κατάσταση </w:t>
      </w:r>
      <m:oMath>
        <m:r>
          <w:rPr>
            <w:rFonts w:ascii="Cambria Math" w:hAnsi="Cambria Math"/>
            <w:lang w:val="el-GR"/>
          </w:rPr>
          <m:t>n+2</m:t>
        </m:r>
      </m:oMath>
    </w:p>
    <w:p w14:paraId="64F0B1E7" w14:textId="77777777" w:rsidR="00E06056" w:rsidRDefault="00E06056" w:rsidP="00E06056">
      <w:pPr>
        <w:keepNext/>
        <w:jc w:val="center"/>
      </w:pPr>
      <w:r w:rsidRPr="00E06056">
        <w:rPr>
          <w:noProof/>
          <w:lang w:val="el-GR"/>
        </w:rPr>
        <w:lastRenderedPageBreak/>
        <w:drawing>
          <wp:inline distT="0" distB="0" distL="0" distR="0" wp14:anchorId="562ACF62" wp14:editId="5B6D1ED1">
            <wp:extent cx="3238500" cy="2428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240643" cy="2430482"/>
                    </a:xfrm>
                    <a:prstGeom prst="rect">
                      <a:avLst/>
                    </a:prstGeom>
                  </pic:spPr>
                </pic:pic>
              </a:graphicData>
            </a:graphic>
          </wp:inline>
        </w:drawing>
      </w:r>
    </w:p>
    <w:p w14:paraId="4935440B" w14:textId="028B3496" w:rsidR="00D936EB" w:rsidRPr="00121A7E" w:rsidRDefault="00E06056" w:rsidP="00E06056">
      <w:pPr>
        <w:pStyle w:val="Caption"/>
        <w:jc w:val="center"/>
        <w:rPr>
          <w:color w:val="1D5F25"/>
          <w:lang w:val="el-GR"/>
        </w:rPr>
      </w:pPr>
      <w:bookmarkStart w:id="428" w:name="_Toc98095297"/>
      <w:bookmarkStart w:id="429" w:name="_Toc98119253"/>
      <w:bookmarkStart w:id="430" w:name="_Toc98119310"/>
      <w:bookmarkStart w:id="431" w:name="_Toc98132249"/>
      <w:bookmarkStart w:id="432" w:name="_Toc98132310"/>
      <w:bookmarkStart w:id="433" w:name="_Toc98150529"/>
      <w:bookmarkStart w:id="434" w:name="_Toc98152924"/>
      <w:bookmarkStart w:id="435" w:name="_Toc98458396"/>
      <w:bookmarkStart w:id="436" w:name="_Toc98550426"/>
      <w:bookmarkStart w:id="437" w:name="_Toc98669958"/>
      <w:bookmarkStart w:id="438" w:name="_Toc98704744"/>
      <w:bookmarkStart w:id="439" w:name="_Toc98779161"/>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873819" w:rsidRPr="0078493F">
        <w:rPr>
          <w:noProof/>
          <w:color w:val="1D5F25"/>
          <w:lang w:val="el-GR"/>
        </w:rPr>
        <w:t>32</w:t>
      </w:r>
      <w:r w:rsidRPr="00F67C11">
        <w:rPr>
          <w:color w:val="1D5F25"/>
        </w:rPr>
        <w:fldChar w:fldCharType="end"/>
      </w:r>
      <w:r w:rsidRPr="00F67C11">
        <w:rPr>
          <w:color w:val="1D5F25"/>
          <w:lang w:val="el-GR"/>
        </w:rPr>
        <w:t xml:space="preserve"> κατάσταση δεύτερου ζωγραφισμένου </w:t>
      </w:r>
      <w:r w:rsidRPr="00F67C11">
        <w:rPr>
          <w:color w:val="1D5F25"/>
        </w:rPr>
        <w:t>pixel</w:t>
      </w:r>
      <w:bookmarkEnd w:id="428"/>
      <w:r w:rsidR="00380EA5" w:rsidRPr="00380EA5">
        <w:rPr>
          <w:color w:val="1D5F25"/>
          <w:lang w:val="el-GR"/>
        </w:rPr>
        <w:t xml:space="preserve"> </w:t>
      </w:r>
      <w:r w:rsidR="00380EA5">
        <w:rPr>
          <w:color w:val="1D5F25"/>
          <w:lang w:val="el-GR"/>
        </w:rPr>
        <w:t xml:space="preserve">προς όλο το </w:t>
      </w:r>
      <w:r w:rsidR="00121A7E">
        <w:rPr>
          <w:color w:val="1D5F25"/>
          <w:lang w:val="el-GR"/>
        </w:rPr>
        <w:t xml:space="preserve">χ του </w:t>
      </w:r>
      <w:r w:rsidR="00121A7E">
        <w:rPr>
          <w:color w:val="1D5F25"/>
        </w:rPr>
        <w:t>y</w:t>
      </w:r>
      <w:r w:rsidR="00121A7E" w:rsidRPr="00121A7E">
        <w:rPr>
          <w:color w:val="1D5F25"/>
          <w:lang w:val="el-GR"/>
        </w:rPr>
        <w:t xml:space="preserve"> </w:t>
      </w:r>
      <w:r w:rsidR="00121A7E">
        <w:rPr>
          <w:color w:val="1D5F25"/>
          <w:lang w:val="el-GR"/>
        </w:rPr>
        <w:t xml:space="preserve">μετά </w:t>
      </w:r>
      <w:r w:rsidR="00121A7E">
        <w:rPr>
          <w:color w:val="1D5F25"/>
        </w:rPr>
        <w:t>y</w:t>
      </w:r>
      <w:r w:rsidR="00121A7E" w:rsidRPr="00121A7E">
        <w:rPr>
          <w:color w:val="1D5F25"/>
          <w:lang w:val="el-GR"/>
        </w:rPr>
        <w:t xml:space="preserve"> + 1</w:t>
      </w:r>
      <w:bookmarkEnd w:id="429"/>
      <w:bookmarkEnd w:id="430"/>
      <w:bookmarkEnd w:id="431"/>
      <w:bookmarkEnd w:id="432"/>
      <w:bookmarkEnd w:id="433"/>
      <w:bookmarkEnd w:id="434"/>
      <w:bookmarkEnd w:id="435"/>
      <w:bookmarkEnd w:id="436"/>
      <w:bookmarkEnd w:id="437"/>
      <w:bookmarkEnd w:id="438"/>
      <w:bookmarkEnd w:id="439"/>
    </w:p>
    <w:p w14:paraId="03181308" w14:textId="53643079" w:rsidR="00E06056" w:rsidRPr="0062600D" w:rsidRDefault="00855106" w:rsidP="00687C17">
      <w:pPr>
        <w:jc w:val="both"/>
        <w:rPr>
          <w:rFonts w:eastAsiaTheme="minorEastAsia"/>
          <w:lang w:val="el-GR"/>
        </w:rPr>
      </w:pPr>
      <w:r>
        <w:rPr>
          <w:lang w:val="el-GR"/>
        </w:rPr>
        <w:t xml:space="preserve">Οθόνη σε κατάσταση </w:t>
      </w:r>
      <m:oMath>
        <m:r>
          <w:rPr>
            <w:rFonts w:ascii="Cambria Math" w:hAnsi="Cambria Math"/>
            <w:lang w:val="el-GR"/>
          </w:rPr>
          <m:t>… n-1</m:t>
        </m:r>
      </m:oMath>
      <w:r w:rsidR="00207DAC" w:rsidRPr="00207DAC">
        <w:rPr>
          <w:rFonts w:eastAsiaTheme="minorEastAsia"/>
          <w:lang w:val="el-GR"/>
        </w:rPr>
        <w:t xml:space="preserve"> </w:t>
      </w:r>
      <w:r w:rsidR="00207DAC">
        <w:rPr>
          <w:rFonts w:eastAsiaTheme="minorEastAsia"/>
          <w:lang w:val="el-GR"/>
        </w:rPr>
        <w:t xml:space="preserve">του μέγιστου </w:t>
      </w:r>
      <m:oMath>
        <m:r>
          <w:rPr>
            <w:rFonts w:ascii="Cambria Math" w:eastAsiaTheme="minorEastAsia" w:hAnsi="Cambria Math"/>
            <w:lang w:val="el-GR"/>
          </w:rPr>
          <m:t>width*height</m:t>
        </m:r>
      </m:oMath>
      <w:r w:rsidR="0062600D" w:rsidRPr="0062600D">
        <w:rPr>
          <w:rFonts w:eastAsiaTheme="minorEastAsia"/>
          <w:lang w:val="el-GR"/>
        </w:rPr>
        <w:t xml:space="preserve"> </w:t>
      </w:r>
      <w:r w:rsidR="0062600D">
        <w:rPr>
          <w:rFonts w:eastAsiaTheme="minorEastAsia"/>
          <w:lang w:val="el-GR"/>
        </w:rPr>
        <w:t xml:space="preserve">ή </w:t>
      </w:r>
      <w:r w:rsidR="00231A89">
        <w:rPr>
          <w:rFonts w:eastAsiaTheme="minorEastAsia"/>
          <w:lang w:val="el-GR"/>
        </w:rPr>
        <w:t>αλλιώς</w:t>
      </w:r>
      <w:r w:rsidR="0062600D">
        <w:rPr>
          <w:rFonts w:eastAsiaTheme="minorEastAsia"/>
          <w:lang w:val="el-GR"/>
        </w:rPr>
        <w:t xml:space="preserve"> το </w:t>
      </w:r>
      <w:r w:rsidR="0062600D">
        <w:rPr>
          <w:rFonts w:eastAsiaTheme="minorEastAsia"/>
        </w:rPr>
        <w:t>Pixel</w:t>
      </w:r>
      <w:r w:rsidR="0062600D" w:rsidRPr="0062600D">
        <w:rPr>
          <w:rFonts w:eastAsiaTheme="minorEastAsia"/>
          <w:lang w:val="el-GR"/>
        </w:rPr>
        <w:t xml:space="preserve"> </w:t>
      </w:r>
      <w:r w:rsidR="0062600D">
        <w:rPr>
          <w:rFonts w:eastAsiaTheme="minorEastAsia"/>
          <w:lang w:val="el-GR"/>
        </w:rPr>
        <w:t xml:space="preserve">στην θέση </w:t>
      </w:r>
      <w:r w:rsidR="00231A89" w:rsidRPr="00231A89">
        <w:rPr>
          <w:rFonts w:eastAsiaTheme="minorEastAsia"/>
          <w:lang w:val="el-GR"/>
        </w:rPr>
        <w:t>2,073,</w:t>
      </w:r>
      <w:r w:rsidR="00231A89">
        <w:rPr>
          <w:rFonts w:eastAsiaTheme="minorEastAsia"/>
          <w:lang w:val="el-GR"/>
        </w:rPr>
        <w:t>599</w:t>
      </w:r>
    </w:p>
    <w:p w14:paraId="02F3106A" w14:textId="77777777" w:rsidR="00653411" w:rsidRDefault="00653411" w:rsidP="00653411">
      <w:pPr>
        <w:keepNext/>
        <w:jc w:val="center"/>
      </w:pPr>
      <w:r w:rsidRPr="00653411">
        <w:rPr>
          <w:noProof/>
          <w:lang w:val="el-GR"/>
        </w:rPr>
        <w:drawing>
          <wp:inline distT="0" distB="0" distL="0" distR="0" wp14:anchorId="1754ED04" wp14:editId="195F4954">
            <wp:extent cx="3467819" cy="2600864"/>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93068" cy="2619801"/>
                    </a:xfrm>
                    <a:prstGeom prst="rect">
                      <a:avLst/>
                    </a:prstGeom>
                  </pic:spPr>
                </pic:pic>
              </a:graphicData>
            </a:graphic>
          </wp:inline>
        </w:drawing>
      </w:r>
    </w:p>
    <w:p w14:paraId="18FDDE11" w14:textId="5E7C6469" w:rsidR="00653411" w:rsidRPr="00F67C11" w:rsidRDefault="00653411" w:rsidP="00F67C11">
      <w:pPr>
        <w:pStyle w:val="Caption"/>
        <w:tabs>
          <w:tab w:val="center" w:pos="4680"/>
          <w:tab w:val="left" w:pos="6570"/>
        </w:tabs>
        <w:jc w:val="center"/>
        <w:rPr>
          <w:color w:val="1D5F25"/>
          <w:lang w:val="el-GR"/>
        </w:rPr>
      </w:pPr>
      <w:bookmarkStart w:id="440" w:name="_Toc98095298"/>
      <w:bookmarkStart w:id="441" w:name="_Toc98119254"/>
      <w:bookmarkStart w:id="442" w:name="_Toc98119311"/>
      <w:bookmarkStart w:id="443" w:name="_Toc98132250"/>
      <w:bookmarkStart w:id="444" w:name="_Toc98132311"/>
      <w:bookmarkStart w:id="445" w:name="_Toc98150530"/>
      <w:bookmarkStart w:id="446" w:name="_Toc98152925"/>
      <w:bookmarkStart w:id="447" w:name="_Toc98458397"/>
      <w:bookmarkStart w:id="448" w:name="_Toc98550427"/>
      <w:bookmarkStart w:id="449" w:name="_Toc98669959"/>
      <w:bookmarkStart w:id="450" w:name="_Toc98704745"/>
      <w:bookmarkStart w:id="451" w:name="_Toc98779162"/>
      <w:r w:rsidRPr="00F67C11">
        <w:rPr>
          <w:color w:val="1D5F25"/>
        </w:rPr>
        <w:t>Figure</w:t>
      </w:r>
      <w:r w:rsidRPr="00F67C11">
        <w:rPr>
          <w:color w:val="1D5F25"/>
          <w:lang w:val="el-GR"/>
        </w:rPr>
        <w:t xml:space="preserve"> </w:t>
      </w:r>
      <w:r w:rsidRPr="00F67C11">
        <w:rPr>
          <w:color w:val="1D5F25"/>
        </w:rPr>
        <w:fldChar w:fldCharType="begin"/>
      </w:r>
      <w:r w:rsidRPr="00F67C11">
        <w:rPr>
          <w:color w:val="1D5F25"/>
          <w:lang w:val="el-GR"/>
        </w:rPr>
        <w:instrText xml:space="preserve"> </w:instrText>
      </w:r>
      <w:r w:rsidRPr="00F67C11">
        <w:rPr>
          <w:color w:val="1D5F25"/>
        </w:rPr>
        <w:instrText>SEQ</w:instrText>
      </w:r>
      <w:r w:rsidRPr="00F67C11">
        <w:rPr>
          <w:color w:val="1D5F25"/>
          <w:lang w:val="el-GR"/>
        </w:rPr>
        <w:instrText xml:space="preserve"> </w:instrText>
      </w:r>
      <w:r w:rsidRPr="00F67C11">
        <w:rPr>
          <w:color w:val="1D5F25"/>
        </w:rPr>
        <w:instrText>Figure</w:instrText>
      </w:r>
      <w:r w:rsidRPr="00F67C11">
        <w:rPr>
          <w:color w:val="1D5F25"/>
          <w:lang w:val="el-GR"/>
        </w:rPr>
        <w:instrText xml:space="preserve"> \* </w:instrText>
      </w:r>
      <w:r w:rsidRPr="00F67C11">
        <w:rPr>
          <w:color w:val="1D5F25"/>
        </w:rPr>
        <w:instrText>ARABIC</w:instrText>
      </w:r>
      <w:r w:rsidRPr="00F67C11">
        <w:rPr>
          <w:color w:val="1D5F25"/>
          <w:lang w:val="el-GR"/>
        </w:rPr>
        <w:instrText xml:space="preserve"> </w:instrText>
      </w:r>
      <w:r w:rsidRPr="00F67C11">
        <w:rPr>
          <w:color w:val="1D5F25"/>
        </w:rPr>
        <w:fldChar w:fldCharType="separate"/>
      </w:r>
      <w:r w:rsidR="00873819" w:rsidRPr="0078493F">
        <w:rPr>
          <w:noProof/>
          <w:color w:val="1D5F25"/>
          <w:lang w:val="el-GR"/>
        </w:rPr>
        <w:t>33</w:t>
      </w:r>
      <w:r w:rsidRPr="00F67C11">
        <w:rPr>
          <w:color w:val="1D5F25"/>
        </w:rPr>
        <w:fldChar w:fldCharType="end"/>
      </w:r>
      <w:r w:rsidRPr="00F67C11">
        <w:rPr>
          <w:color w:val="1D5F25"/>
          <w:lang w:val="el-GR"/>
        </w:rPr>
        <w:t xml:space="preserve"> τελική κατάσταση οθόνης</w:t>
      </w:r>
      <w:bookmarkEnd w:id="440"/>
      <w:bookmarkEnd w:id="441"/>
      <w:bookmarkEnd w:id="442"/>
      <w:bookmarkEnd w:id="443"/>
      <w:bookmarkEnd w:id="444"/>
      <w:bookmarkEnd w:id="445"/>
      <w:bookmarkEnd w:id="446"/>
      <w:bookmarkEnd w:id="447"/>
      <w:bookmarkEnd w:id="448"/>
      <w:bookmarkEnd w:id="449"/>
      <w:bookmarkEnd w:id="450"/>
      <w:bookmarkEnd w:id="451"/>
    </w:p>
    <w:p w14:paraId="265263E8" w14:textId="70C3BAF8" w:rsidR="00E118DF" w:rsidRDefault="00E118DF" w:rsidP="00687C17">
      <w:pPr>
        <w:jc w:val="both"/>
        <w:rPr>
          <w:lang w:val="el-GR"/>
        </w:rPr>
      </w:pPr>
      <w:r>
        <w:rPr>
          <w:lang w:val="el-GR"/>
        </w:rPr>
        <w:t>Άρα ισχύ η μαθηματική εξίσωση</w:t>
      </w:r>
    </w:p>
    <w:p w14:paraId="782B32B7" w14:textId="77777777" w:rsidR="00C878E1" w:rsidRDefault="0069248B" w:rsidP="00C878E1">
      <w:pPr>
        <w:keepNext/>
      </w:pPr>
      <m:oMathPara>
        <m:oMath>
          <m:r>
            <w:rPr>
              <w:rFonts w:ascii="Cambria Math" w:hAnsi="Cambria Math"/>
              <w:lang w:val="el-GR"/>
            </w:rPr>
            <m:t>∀y∈</m:t>
          </m:r>
          <m:r>
            <m:rPr>
              <m:scr m:val="double-struck"/>
            </m:rPr>
            <w:rPr>
              <w:rFonts w:ascii="Cambria Math" w:hAnsi="Cambria Math"/>
              <w:lang w:val="el-GR"/>
            </w:rPr>
            <m:t>z∙</m:t>
          </m:r>
          <m:r>
            <w:rPr>
              <w:rFonts w:ascii="Cambria Math" w:hAnsi="Cambria Math"/>
              <w:lang w:val="el-GR"/>
            </w:rPr>
            <m:t>y&lt;</m:t>
          </m:r>
          <m:d>
            <m:dPr>
              <m:ctrlPr>
                <w:rPr>
                  <w:rFonts w:ascii="Cambria Math" w:hAnsi="Cambria Math"/>
                  <w:i/>
                  <w:lang w:val="el-GR"/>
                </w:rPr>
              </m:ctrlPr>
            </m:dPr>
            <m:e>
              <m:r>
                <w:rPr>
                  <w:rFonts w:ascii="Cambria Math" w:hAnsi="Cambria Math"/>
                  <w:lang w:val="el-GR"/>
                </w:rPr>
                <m:t>height∈</m:t>
              </m:r>
              <m:r>
                <m:rPr>
                  <m:scr m:val="double-struck"/>
                </m:rPr>
                <w:rPr>
                  <w:rFonts w:ascii="Cambria Math" w:hAnsi="Cambria Math"/>
                  <w:lang w:val="el-GR"/>
                </w:rPr>
                <m:t>z</m:t>
              </m:r>
            </m:e>
          </m:d>
          <m:r>
            <w:rPr>
              <w:rFonts w:ascii="Cambria Math" w:hAnsi="Cambria Math"/>
              <w:lang w:val="el-GR"/>
            </w:rPr>
            <m:t>⇒yPixel=y+</m:t>
          </m:r>
          <m:d>
            <m:dPr>
              <m:ctrlPr>
                <w:rPr>
                  <w:rFonts w:ascii="Cambria Math" w:hAnsi="Cambria Math"/>
                  <w:i/>
                  <w:lang w:val="el-GR"/>
                </w:rPr>
              </m:ctrlPr>
            </m:dPr>
            <m:e>
              <m:r>
                <w:rPr>
                  <w:rFonts w:ascii="Cambria Math" w:hAnsi="Cambria Math"/>
                  <w:lang w:val="el-GR"/>
                </w:rPr>
                <m:t>yOffset≡0</m:t>
              </m:r>
            </m:e>
          </m:d>
          <m:r>
            <w:rPr>
              <w:rFonts w:ascii="Cambria Math" w:hAnsi="Cambria Math"/>
              <w:lang w:val="el-GR"/>
            </w:rPr>
            <m:t>⇒∀x∴∀x∈</m:t>
          </m:r>
          <m:r>
            <m:rPr>
              <m:scr m:val="double-struck"/>
            </m:rPr>
            <w:rPr>
              <w:rFonts w:ascii="Cambria Math" w:hAnsi="Cambria Math"/>
              <w:lang w:val="el-GR"/>
            </w:rPr>
            <m:t>z∙</m:t>
          </m:r>
          <m:r>
            <w:rPr>
              <w:rFonts w:ascii="Cambria Math" w:hAnsi="Cambria Math"/>
              <w:lang w:val="el-GR"/>
            </w:rPr>
            <m:t>x&lt;</m:t>
          </m:r>
          <m:d>
            <m:dPr>
              <m:ctrlPr>
                <w:rPr>
                  <w:rFonts w:ascii="Cambria Math" w:hAnsi="Cambria Math"/>
                  <w:i/>
                  <w:lang w:val="el-GR"/>
                </w:rPr>
              </m:ctrlPr>
            </m:dPr>
            <m:e>
              <m:r>
                <w:rPr>
                  <w:rFonts w:ascii="Cambria Math" w:hAnsi="Cambria Math"/>
                  <w:lang w:val="el-GR"/>
                </w:rPr>
                <m:t>width∈</m:t>
              </m:r>
              <m:r>
                <m:rPr>
                  <m:scr m:val="double-struck"/>
                </m:rPr>
                <w:rPr>
                  <w:rFonts w:ascii="Cambria Math" w:hAnsi="Cambria Math"/>
                  <w:lang w:val="el-GR"/>
                </w:rPr>
                <m:t>z</m:t>
              </m:r>
            </m:e>
          </m:d>
          <m:r>
            <w:rPr>
              <w:rFonts w:ascii="Cambria Math" w:hAnsi="Cambria Math"/>
              <w:lang w:val="el-GR"/>
            </w:rPr>
            <m:t>⇒xPixel=x+</m:t>
          </m:r>
          <m:d>
            <m:dPr>
              <m:ctrlPr>
                <w:rPr>
                  <w:rFonts w:ascii="Cambria Math" w:hAnsi="Cambria Math"/>
                  <w:i/>
                  <w:lang w:val="el-GR"/>
                </w:rPr>
              </m:ctrlPr>
            </m:dPr>
            <m:e>
              <m:r>
                <w:rPr>
                  <w:rFonts w:ascii="Cambria Math" w:hAnsi="Cambria Math"/>
                  <w:lang w:val="el-GR"/>
                </w:rPr>
                <m:t>xOffset≡0</m:t>
              </m:r>
            </m:e>
          </m:d>
          <m:r>
            <w:rPr>
              <w:rFonts w:ascii="Cambria Math" w:eastAsiaTheme="minorEastAsia" w:hAnsi="Cambria Math"/>
              <w:lang w:val="el-GR"/>
            </w:rPr>
            <m:t>⇒∃!y</m:t>
          </m:r>
          <m:r>
            <w:rPr>
              <w:rFonts w:ascii="Cambria Math" w:hAnsi="Cambria Math"/>
              <w:lang w:val="el-GR"/>
            </w:rPr>
            <m:t>∙ ⇏∀</m:t>
          </m:r>
          <m:r>
            <w:rPr>
              <w:rFonts w:ascii="Cambria Math" w:eastAsiaTheme="minorEastAsia" w:hAnsi="Cambria Math"/>
              <w:lang w:val="el-GR"/>
            </w:rPr>
            <m:t>y</m:t>
          </m:r>
        </m:oMath>
      </m:oMathPara>
    </w:p>
    <w:p w14:paraId="74119F8B" w14:textId="7EE94336" w:rsidR="008B0F83" w:rsidRPr="009334D9" w:rsidRDefault="00C878E1" w:rsidP="00C878E1">
      <w:pPr>
        <w:pStyle w:val="Caption"/>
        <w:jc w:val="center"/>
        <w:rPr>
          <w:color w:val="1D5F25"/>
          <w:lang w:val="el-GR"/>
        </w:rPr>
      </w:pPr>
      <w:bookmarkStart w:id="452" w:name="_Toc98516415"/>
      <w:bookmarkStart w:id="453" w:name="_Toc98550469"/>
      <w:r w:rsidRPr="00C878E1">
        <w:rPr>
          <w:color w:val="1D5F25"/>
        </w:rPr>
        <w:t>Equation</w:t>
      </w:r>
      <w:r w:rsidRPr="009334D9">
        <w:rPr>
          <w:color w:val="1D5F25"/>
          <w:lang w:val="el-GR"/>
        </w:rPr>
        <w:t xml:space="preserve"> </w:t>
      </w:r>
      <w:r w:rsidRPr="00C878E1">
        <w:rPr>
          <w:color w:val="1D5F25"/>
        </w:rPr>
        <w:fldChar w:fldCharType="begin"/>
      </w:r>
      <w:r w:rsidRPr="009334D9">
        <w:rPr>
          <w:color w:val="1D5F25"/>
          <w:lang w:val="el-GR"/>
        </w:rPr>
        <w:instrText xml:space="preserve"> </w:instrText>
      </w:r>
      <w:r w:rsidRPr="00C878E1">
        <w:rPr>
          <w:color w:val="1D5F25"/>
        </w:rPr>
        <w:instrText>SEQ</w:instrText>
      </w:r>
      <w:r w:rsidRPr="009334D9">
        <w:rPr>
          <w:color w:val="1D5F25"/>
          <w:lang w:val="el-GR"/>
        </w:rPr>
        <w:instrText xml:space="preserve"> </w:instrText>
      </w:r>
      <w:r w:rsidRPr="00C878E1">
        <w:rPr>
          <w:color w:val="1D5F25"/>
        </w:rPr>
        <w:instrText>Equation</w:instrText>
      </w:r>
      <w:r w:rsidRPr="009334D9">
        <w:rPr>
          <w:color w:val="1D5F25"/>
          <w:lang w:val="el-GR"/>
        </w:rPr>
        <w:instrText xml:space="preserve"> \* </w:instrText>
      </w:r>
      <w:r w:rsidRPr="00C878E1">
        <w:rPr>
          <w:color w:val="1D5F25"/>
        </w:rPr>
        <w:instrText>ARABIC</w:instrText>
      </w:r>
      <w:r w:rsidRPr="009334D9">
        <w:rPr>
          <w:color w:val="1D5F25"/>
          <w:lang w:val="el-GR"/>
        </w:rPr>
        <w:instrText xml:space="preserve"> </w:instrText>
      </w:r>
      <w:r w:rsidRPr="00C878E1">
        <w:rPr>
          <w:color w:val="1D5F25"/>
        </w:rPr>
        <w:fldChar w:fldCharType="separate"/>
      </w:r>
      <w:r w:rsidRPr="009334D9">
        <w:rPr>
          <w:noProof/>
          <w:color w:val="1D5F25"/>
          <w:lang w:val="el-GR"/>
        </w:rPr>
        <w:t>2</w:t>
      </w:r>
      <w:r w:rsidRPr="00C878E1">
        <w:rPr>
          <w:color w:val="1D5F25"/>
        </w:rPr>
        <w:fldChar w:fldCharType="end"/>
      </w:r>
      <w:r w:rsidRPr="009334D9">
        <w:rPr>
          <w:color w:val="1D5F25"/>
          <w:lang w:val="el-GR"/>
        </w:rPr>
        <w:t xml:space="preserve"> </w:t>
      </w:r>
      <w:r w:rsidRPr="00C878E1">
        <w:rPr>
          <w:color w:val="1D5F25"/>
        </w:rPr>
        <w:t>Render</w:t>
      </w:r>
      <w:r w:rsidRPr="009334D9">
        <w:rPr>
          <w:color w:val="1D5F25"/>
          <w:lang w:val="el-GR"/>
        </w:rPr>
        <w:t xml:space="preserve"> </w:t>
      </w:r>
      <w:r w:rsidRPr="00C878E1">
        <w:rPr>
          <w:color w:val="1D5F25"/>
        </w:rPr>
        <w:t>Pixels</w:t>
      </w:r>
      <w:r w:rsidRPr="009334D9">
        <w:rPr>
          <w:color w:val="1D5F25"/>
          <w:lang w:val="el-GR"/>
        </w:rPr>
        <w:t xml:space="preserve"> </w:t>
      </w:r>
      <w:r w:rsidRPr="00C878E1">
        <w:rPr>
          <w:color w:val="1D5F25"/>
        </w:rPr>
        <w:t>X</w:t>
      </w:r>
      <w:r w:rsidRPr="009334D9">
        <w:rPr>
          <w:color w:val="1D5F25"/>
          <w:lang w:val="el-GR"/>
        </w:rPr>
        <w:t xml:space="preserve">, </w:t>
      </w:r>
      <w:r w:rsidRPr="00C878E1">
        <w:rPr>
          <w:color w:val="1D5F25"/>
        </w:rPr>
        <w:t>Y</w:t>
      </w:r>
      <w:bookmarkEnd w:id="452"/>
      <w:bookmarkEnd w:id="453"/>
    </w:p>
    <w:p w14:paraId="3BD31630" w14:textId="0A1B8CEC" w:rsidR="00E118DF" w:rsidRPr="009334D9" w:rsidRDefault="00E118DF" w:rsidP="00E118DF">
      <w:pPr>
        <w:rPr>
          <w:rFonts w:eastAsiaTheme="minorEastAsia"/>
          <w:lang w:val="el-GR"/>
        </w:rPr>
      </w:pPr>
    </w:p>
    <w:p w14:paraId="4BCC199C" w14:textId="75CFFF1C" w:rsidR="004B6239" w:rsidRDefault="004B6239" w:rsidP="00687C17">
      <w:pPr>
        <w:jc w:val="both"/>
        <w:rPr>
          <w:lang w:val="el-GR"/>
        </w:rPr>
      </w:pPr>
      <w:r>
        <w:rPr>
          <w:lang w:val="el-GR"/>
        </w:rPr>
        <w:t xml:space="preserve">Δηλαδή για κάθε </w:t>
      </w:r>
      <w:r>
        <w:t>y</w:t>
      </w:r>
      <w:r w:rsidRPr="00C26D43">
        <w:rPr>
          <w:lang w:val="el-GR"/>
        </w:rPr>
        <w:t xml:space="preserve"> </w:t>
      </w:r>
      <w:r>
        <w:rPr>
          <w:lang w:val="el-GR"/>
        </w:rPr>
        <w:t xml:space="preserve">που είναι μικρότερο από το συνολικό </w:t>
      </w:r>
      <w:r>
        <w:t>height</w:t>
      </w:r>
      <w:r w:rsidRPr="00C26D43">
        <w:rPr>
          <w:lang w:val="el-GR"/>
        </w:rPr>
        <w:t xml:space="preserve"> (</w:t>
      </w:r>
      <w:r w:rsidRPr="00495935">
        <w:rPr>
          <w:i/>
          <w:iCs/>
          <w:lang w:val="el-GR"/>
        </w:rPr>
        <w:t>1080</w:t>
      </w:r>
      <w:r w:rsidRPr="00495935">
        <w:rPr>
          <w:i/>
          <w:iCs/>
        </w:rPr>
        <w:t>p</w:t>
      </w:r>
      <w:r w:rsidRPr="00C26D43">
        <w:rPr>
          <w:lang w:val="el-GR"/>
        </w:rPr>
        <w:t>)</w:t>
      </w:r>
      <w:r w:rsidRPr="004D3DFB">
        <w:rPr>
          <w:lang w:val="el-GR"/>
        </w:rPr>
        <w:t xml:space="preserve"> </w:t>
      </w:r>
      <w:r>
        <w:rPr>
          <w:lang w:val="el-GR"/>
        </w:rPr>
        <w:t xml:space="preserve">με </w:t>
      </w:r>
      <w:r>
        <w:t>yOffset</w:t>
      </w:r>
      <w:r w:rsidRPr="004D3DFB">
        <w:rPr>
          <w:lang w:val="el-GR"/>
        </w:rPr>
        <w:t xml:space="preserve"> </w:t>
      </w:r>
      <w:r>
        <w:rPr>
          <w:lang w:val="el-GR"/>
        </w:rPr>
        <w:t>την αρχή 0</w:t>
      </w:r>
      <w:r w:rsidRPr="004D3DFB">
        <w:rPr>
          <w:lang w:val="el-GR"/>
        </w:rPr>
        <w:t xml:space="preserve"> (</w:t>
      </w:r>
      <w:r w:rsidRPr="004D3DFB">
        <w:rPr>
          <w:i/>
          <w:iCs/>
          <w:lang w:val="el-GR"/>
        </w:rPr>
        <w:t>τέρμα πάνω αριστερά στην οθόνη (το 0,0)</w:t>
      </w:r>
      <w:r>
        <w:rPr>
          <w:lang w:val="el-GR"/>
        </w:rPr>
        <w:t>)</w:t>
      </w:r>
      <w:r w:rsidRPr="00495935">
        <w:rPr>
          <w:lang w:val="el-GR"/>
        </w:rPr>
        <w:t xml:space="preserve"> </w:t>
      </w:r>
      <w:r>
        <w:rPr>
          <w:lang w:val="el-GR"/>
        </w:rPr>
        <w:t xml:space="preserve">συνεπάγεται ότι είναι ίσο με τον εαυτό του και το </w:t>
      </w:r>
      <w:r>
        <w:t>yOffset</w:t>
      </w:r>
      <w:r>
        <w:rPr>
          <w:lang w:val="el-GR"/>
        </w:rPr>
        <w:t xml:space="preserve"> για κάθε χ</w:t>
      </w:r>
      <w:r w:rsidRPr="00BD4BE5">
        <w:rPr>
          <w:lang w:val="el-GR"/>
        </w:rPr>
        <w:t xml:space="preserve"> </w:t>
      </w:r>
      <w:r>
        <w:rPr>
          <w:lang w:val="el-GR"/>
        </w:rPr>
        <w:t xml:space="preserve">υποδηλώνοντας έτσι ότι ισχύει ακριβώς το ίδιο και για το </w:t>
      </w:r>
      <w:r>
        <w:t>x</w:t>
      </w:r>
      <w:r w:rsidR="00CA6DEA">
        <w:rPr>
          <w:lang w:val="el-GR"/>
        </w:rPr>
        <w:t xml:space="preserve"> (</w:t>
      </w:r>
      <w:r w:rsidR="00CA6DEA" w:rsidRPr="00E6046D">
        <w:rPr>
          <w:i/>
          <w:iCs/>
          <w:lang w:val="el-GR"/>
        </w:rPr>
        <w:t>με διαφορά 1920</w:t>
      </w:r>
      <w:r w:rsidR="00E6046D" w:rsidRPr="00E6046D">
        <w:rPr>
          <w:i/>
          <w:iCs/>
        </w:rPr>
        <w:t>p</w:t>
      </w:r>
      <w:r w:rsidR="00CA6DEA" w:rsidRPr="00E6046D">
        <w:rPr>
          <w:i/>
          <w:iCs/>
          <w:lang w:val="el-GR"/>
        </w:rPr>
        <w:t xml:space="preserve"> πλάτος</w:t>
      </w:r>
      <w:r w:rsidR="00CA6DEA">
        <w:rPr>
          <w:lang w:val="el-GR"/>
        </w:rPr>
        <w:t>)</w:t>
      </w:r>
      <w:r w:rsidRPr="00C75F52">
        <w:rPr>
          <w:lang w:val="el-GR"/>
        </w:rPr>
        <w:t xml:space="preserve"> </w:t>
      </w:r>
      <w:r>
        <w:rPr>
          <w:lang w:val="el-GR"/>
        </w:rPr>
        <w:t xml:space="preserve">όσο έχει το </w:t>
      </w:r>
      <w:r>
        <w:t>y</w:t>
      </w:r>
      <w:r w:rsidRPr="00830ADA">
        <w:rPr>
          <w:lang w:val="el-GR"/>
        </w:rPr>
        <w:t xml:space="preserve"> </w:t>
      </w:r>
      <w:r>
        <w:rPr>
          <w:lang w:val="el-GR"/>
        </w:rPr>
        <w:t xml:space="preserve">την τιμή </w:t>
      </w:r>
      <w:r>
        <w:t>y</w:t>
      </w:r>
      <w:r w:rsidRPr="00C75F52">
        <w:rPr>
          <w:lang w:val="el-GR"/>
        </w:rPr>
        <w:t xml:space="preserve"> = 0</w:t>
      </w:r>
      <w:r>
        <w:rPr>
          <w:lang w:val="el-GR"/>
        </w:rPr>
        <w:t xml:space="preserve"> (δηλαδή για ένα και μόνο ένα </w:t>
      </w:r>
      <w:r>
        <w:t>y</w:t>
      </w:r>
      <w:r w:rsidRPr="00386180">
        <w:rPr>
          <w:lang w:val="el-GR"/>
        </w:rPr>
        <w:t>)</w:t>
      </w:r>
      <w:r>
        <w:rPr>
          <w:lang w:val="el-GR"/>
        </w:rPr>
        <w:t>.</w:t>
      </w:r>
    </w:p>
    <w:p w14:paraId="34E45BEC" w14:textId="77777777" w:rsidR="00945AA6" w:rsidRPr="00262D64" w:rsidRDefault="001A4B3F" w:rsidP="00CD2360">
      <w:pPr>
        <w:pStyle w:val="Heading6"/>
        <w:rPr>
          <w:lang w:val="el-GR"/>
        </w:rPr>
      </w:pPr>
      <w:r>
        <w:lastRenderedPageBreak/>
        <w:t>Ray</w:t>
      </w:r>
      <w:r w:rsidRPr="00262D64">
        <w:rPr>
          <w:lang w:val="el-GR"/>
        </w:rPr>
        <w:t xml:space="preserve"> </w:t>
      </w:r>
      <w:r>
        <w:t>Cast</w:t>
      </w:r>
    </w:p>
    <w:p w14:paraId="27A5D301" w14:textId="35B881A8" w:rsidR="00945AA6" w:rsidRPr="00262D64" w:rsidRDefault="00262D64" w:rsidP="00687C17">
      <w:pPr>
        <w:jc w:val="both"/>
        <w:rPr>
          <w:rFonts w:eastAsiaTheme="minorEastAsia"/>
          <w:lang w:val="el-GR"/>
        </w:rPr>
      </w:pPr>
      <w:r>
        <w:rPr>
          <w:lang w:val="el-GR"/>
        </w:rPr>
        <w:t xml:space="preserve">Αν και </w:t>
      </w:r>
      <w:r w:rsidR="005E2FA4">
        <w:rPr>
          <w:lang w:val="el-GR"/>
        </w:rPr>
        <w:t>διαφέρει</w:t>
      </w:r>
      <w:r>
        <w:rPr>
          <w:lang w:val="el-GR"/>
        </w:rPr>
        <w:t xml:space="preserve"> σημαντικά </w:t>
      </w:r>
      <w:r w:rsidR="005E2FA4">
        <w:rPr>
          <w:lang w:val="el-GR"/>
        </w:rPr>
        <w:t>από</w:t>
      </w:r>
      <w:r>
        <w:rPr>
          <w:lang w:val="el-GR"/>
        </w:rPr>
        <w:t xml:space="preserve"> το </w:t>
      </w:r>
      <w:r>
        <w:t>Rasteriz</w:t>
      </w:r>
      <w:r w:rsidR="001752B0">
        <w:t>ation</w:t>
      </w:r>
      <w:r w:rsidRPr="00262D64">
        <w:rPr>
          <w:lang w:val="el-GR"/>
        </w:rPr>
        <w:t xml:space="preserve"> &amp; </w:t>
      </w:r>
      <w:r w:rsidR="005E2FA4">
        <w:t>Raytrace</w:t>
      </w:r>
      <w:r w:rsidRPr="00262D64">
        <w:rPr>
          <w:lang w:val="el-GR"/>
        </w:rPr>
        <w:t xml:space="preserve"> </w:t>
      </w:r>
      <w:r>
        <w:rPr>
          <w:lang w:val="el-GR"/>
        </w:rPr>
        <w:t>ε</w:t>
      </w:r>
      <w:r w:rsidR="009B4084">
        <w:rPr>
          <w:lang w:val="el-GR"/>
        </w:rPr>
        <w:t xml:space="preserve">ίναι η </w:t>
      </w:r>
      <w:r w:rsidR="004443E2">
        <w:rPr>
          <w:lang w:val="el-GR"/>
        </w:rPr>
        <w:t>πρωταρχική</w:t>
      </w:r>
      <w:r w:rsidR="009B4084">
        <w:rPr>
          <w:lang w:val="el-GR"/>
        </w:rPr>
        <w:t xml:space="preserve"> τεχνική με χαμηλό </w:t>
      </w:r>
      <w:r w:rsidR="009B4084">
        <w:t>profiling</w:t>
      </w:r>
      <w:r w:rsidR="009B4084" w:rsidRPr="009B4084">
        <w:rPr>
          <w:lang w:val="el-GR"/>
        </w:rPr>
        <w:t xml:space="preserve"> </w:t>
      </w:r>
      <w:r w:rsidR="009B4084">
        <w:t>cost</w:t>
      </w:r>
      <w:r w:rsidR="00877C6F" w:rsidRPr="00877C6F">
        <w:rPr>
          <w:lang w:val="el-GR"/>
        </w:rPr>
        <w:t xml:space="preserve"> (</w:t>
      </w:r>
      <w:r w:rsidR="00877C6F" w:rsidRPr="00877C6F">
        <w:rPr>
          <w:i/>
          <w:iCs/>
          <w:lang w:val="el-GR"/>
        </w:rPr>
        <w:t xml:space="preserve">ελαφρύ μαθηματικοί υπολογισμοί σε σχέση με το </w:t>
      </w:r>
      <w:r w:rsidR="00877C6F" w:rsidRPr="00877C6F">
        <w:rPr>
          <w:i/>
          <w:iCs/>
        </w:rPr>
        <w:t>ray</w:t>
      </w:r>
      <w:r w:rsidR="00877C6F" w:rsidRPr="00877C6F">
        <w:rPr>
          <w:i/>
          <w:iCs/>
          <w:lang w:val="el-GR"/>
        </w:rPr>
        <w:t>-</w:t>
      </w:r>
      <w:r w:rsidR="00877C6F" w:rsidRPr="00877C6F">
        <w:rPr>
          <w:i/>
          <w:iCs/>
        </w:rPr>
        <w:t>tracing</w:t>
      </w:r>
      <w:r w:rsidR="00877C6F" w:rsidRPr="00877C6F">
        <w:rPr>
          <w:lang w:val="el-GR"/>
        </w:rPr>
        <w:t>)</w:t>
      </w:r>
      <w:r w:rsidR="009B4084" w:rsidRPr="009B4084">
        <w:rPr>
          <w:lang w:val="el-GR"/>
        </w:rPr>
        <w:t xml:space="preserve"> </w:t>
      </w:r>
      <w:r w:rsidR="009B4084">
        <w:rPr>
          <w:lang w:val="el-GR"/>
        </w:rPr>
        <w:t xml:space="preserve">σε υπολογιστική ισχύ η οποία παίρνει μια </w:t>
      </w:r>
      <w:r w:rsidR="009B4084" w:rsidRPr="009B4084">
        <w:rPr>
          <w:lang w:val="el-GR"/>
        </w:rPr>
        <w:t>2</w:t>
      </w:r>
      <w:r w:rsidR="009B4084">
        <w:t>D</w:t>
      </w:r>
      <w:r w:rsidR="009B4084" w:rsidRPr="009B4084">
        <w:rPr>
          <w:lang w:val="el-GR"/>
        </w:rPr>
        <w:t xml:space="preserve"> </w:t>
      </w:r>
      <w:r w:rsidR="009B4084">
        <w:rPr>
          <w:lang w:val="el-GR"/>
        </w:rPr>
        <w:t xml:space="preserve">εικόνα και τη μετατρέπει σε </w:t>
      </w:r>
      <w:r w:rsidR="009B4084" w:rsidRPr="009B4084">
        <w:rPr>
          <w:lang w:val="el-GR"/>
        </w:rPr>
        <w:t>3</w:t>
      </w:r>
      <w:r w:rsidR="009B4084">
        <w:t>D</w:t>
      </w:r>
      <w:r w:rsidR="009B4084" w:rsidRPr="009B4084">
        <w:rPr>
          <w:lang w:val="el-GR"/>
        </w:rPr>
        <w:t xml:space="preserve"> </w:t>
      </w:r>
      <w:r w:rsidR="004443E2">
        <w:rPr>
          <w:lang w:val="el-GR"/>
        </w:rPr>
        <w:t>δηλαδή</w:t>
      </w:r>
      <w:r w:rsidR="009B4084">
        <w:rPr>
          <w:lang w:val="el-GR"/>
        </w:rPr>
        <w:t xml:space="preserve"> με </w:t>
      </w:r>
      <w:r w:rsidR="004443E2">
        <w:rPr>
          <w:lang w:val="el-GR"/>
        </w:rPr>
        <w:t>βάθος</w:t>
      </w:r>
      <w:r w:rsidR="00F152EC">
        <w:rPr>
          <w:lang w:val="el-GR"/>
        </w:rPr>
        <w:t>/μήκος</w:t>
      </w:r>
      <w:r w:rsidR="004443E2">
        <w:rPr>
          <w:lang w:val="el-GR"/>
        </w:rPr>
        <w:t xml:space="preserve"> (</w:t>
      </w:r>
      <w:r w:rsidR="004443E2" w:rsidRPr="00877C6F">
        <w:rPr>
          <w:i/>
          <w:iCs/>
        </w:rPr>
        <w:t>x</w:t>
      </w:r>
      <w:r w:rsidR="004443E2" w:rsidRPr="004443E2">
        <w:rPr>
          <w:lang w:val="el-GR"/>
        </w:rPr>
        <w:t>)</w:t>
      </w:r>
      <w:r w:rsidR="004443E2">
        <w:rPr>
          <w:lang w:val="el-GR"/>
        </w:rPr>
        <w:t xml:space="preserve">, </w:t>
      </w:r>
      <w:r w:rsidR="004A70EA">
        <w:rPr>
          <w:lang w:val="el-GR"/>
        </w:rPr>
        <w:t xml:space="preserve">ύψος </w:t>
      </w:r>
      <w:r w:rsidR="004A70EA" w:rsidRPr="004443E2">
        <w:rPr>
          <w:lang w:val="el-GR"/>
        </w:rPr>
        <w:t>(</w:t>
      </w:r>
      <w:r w:rsidR="004A70EA" w:rsidRPr="00877C6F">
        <w:rPr>
          <w:i/>
          <w:iCs/>
        </w:rPr>
        <w:t>y</w:t>
      </w:r>
      <w:r w:rsidR="004A70EA" w:rsidRPr="004443E2">
        <w:rPr>
          <w:lang w:val="el-GR"/>
        </w:rPr>
        <w:t>)</w:t>
      </w:r>
      <w:r w:rsidR="004A70EA">
        <w:rPr>
          <w:lang w:val="el-GR"/>
        </w:rPr>
        <w:t>, πλάτος</w:t>
      </w:r>
      <w:r w:rsidR="004443E2">
        <w:rPr>
          <w:lang w:val="el-GR"/>
        </w:rPr>
        <w:t xml:space="preserve"> (</w:t>
      </w:r>
      <w:r w:rsidR="004443E2" w:rsidRPr="00877C6F">
        <w:rPr>
          <w:i/>
          <w:iCs/>
        </w:rPr>
        <w:t>z</w:t>
      </w:r>
      <w:r w:rsidR="004443E2" w:rsidRPr="004443E2">
        <w:rPr>
          <w:lang w:val="el-GR"/>
        </w:rPr>
        <w:t xml:space="preserve">), </w:t>
      </w:r>
      <w:r w:rsidR="008471D5">
        <w:rPr>
          <w:lang w:val="el-GR"/>
        </w:rPr>
        <w:t>προϋποθέσει</w:t>
      </w:r>
      <w:r w:rsidR="004443E2">
        <w:rPr>
          <w:lang w:val="el-GR"/>
        </w:rPr>
        <w:t xml:space="preserve"> και σαν τελικό αποτέλεσμα είναι ότι </w:t>
      </w:r>
      <w:r w:rsidR="00B51851">
        <w:rPr>
          <w:lang w:val="el-GR"/>
        </w:rPr>
        <w:t xml:space="preserve">τα </w:t>
      </w:r>
      <w:r w:rsidR="00B51851">
        <w:t>edges</w:t>
      </w:r>
      <w:r w:rsidR="00B51851" w:rsidRPr="00B51851">
        <w:rPr>
          <w:lang w:val="el-GR"/>
        </w:rPr>
        <w:t xml:space="preserve"> </w:t>
      </w:r>
      <w:r w:rsidR="00B51851">
        <w:rPr>
          <w:lang w:val="el-GR"/>
        </w:rPr>
        <w:t>είναι κάθετα σε γωνία 90</w:t>
      </w:r>
      <m:oMath>
        <m:r>
          <w:rPr>
            <w:rFonts w:ascii="Cambria Math" w:hAnsi="Cambria Math"/>
            <w:lang w:val="el-GR"/>
          </w:rPr>
          <m:t>°</m:t>
        </m:r>
      </m:oMath>
      <w:r w:rsidR="00310292" w:rsidRPr="00310292">
        <w:rPr>
          <w:rFonts w:eastAsiaTheme="minorEastAsia"/>
          <w:lang w:val="el-GR"/>
        </w:rPr>
        <w:t xml:space="preserve"> </w:t>
      </w:r>
      <w:r w:rsidR="00310292">
        <w:rPr>
          <w:rFonts w:eastAsiaTheme="minorEastAsia"/>
          <w:lang w:val="el-GR"/>
        </w:rPr>
        <w:t>μοιρών</w:t>
      </w:r>
      <w:r w:rsidR="00A44586" w:rsidRPr="00AE1678">
        <w:rPr>
          <w:rFonts w:eastAsiaTheme="minorEastAsia"/>
          <w:lang w:val="el-GR"/>
        </w:rPr>
        <w:t xml:space="preserve"> (</w:t>
      </w:r>
      <w:r w:rsidR="00AE1678" w:rsidRPr="00877C6F">
        <w:rPr>
          <w:rFonts w:eastAsiaTheme="minorEastAsia"/>
          <w:i/>
          <w:iCs/>
          <w:lang w:val="el-GR"/>
        </w:rPr>
        <w:t>βλ</w:t>
      </w:r>
      <w:r w:rsidR="00AE1678">
        <w:rPr>
          <w:rFonts w:eastAsiaTheme="minorEastAsia"/>
          <w:lang w:val="el-GR"/>
        </w:rPr>
        <w:t>.</w:t>
      </w:r>
      <w:r w:rsidR="00817A32">
        <w:rPr>
          <w:rFonts w:eastAsiaTheme="minorEastAsia"/>
          <w:lang w:val="el-GR"/>
        </w:rPr>
        <w:t xml:space="preserve"> </w:t>
      </w:r>
      <w:r w:rsidR="00817A32">
        <w:rPr>
          <w:rFonts w:eastAsiaTheme="minorEastAsia"/>
          <w:lang w:val="el-GR"/>
        </w:rPr>
        <w:fldChar w:fldCharType="begin"/>
      </w:r>
      <w:r w:rsidR="00817A32">
        <w:rPr>
          <w:rFonts w:eastAsiaTheme="minorEastAsia"/>
          <w:lang w:val="el-GR"/>
        </w:rPr>
        <w:instrText xml:space="preserve"> REF _Ref98099932 \h </w:instrText>
      </w:r>
      <w:r w:rsidR="00817A32">
        <w:rPr>
          <w:rFonts w:eastAsiaTheme="minorEastAsia"/>
          <w:lang w:val="el-GR"/>
        </w:rPr>
      </w:r>
      <w:r w:rsidR="00817A32">
        <w:rPr>
          <w:rFonts w:eastAsiaTheme="minorEastAsia"/>
          <w:lang w:val="el-GR"/>
        </w:rPr>
        <w:fldChar w:fldCharType="separate"/>
      </w:r>
      <w:r w:rsidR="00817A32" w:rsidRPr="00F67C11">
        <w:rPr>
          <w:color w:val="1D5F25"/>
        </w:rPr>
        <w:t>Figure</w:t>
      </w:r>
      <w:r w:rsidR="00817A32" w:rsidRPr="001752B0">
        <w:rPr>
          <w:color w:val="1D5F25"/>
          <w:lang w:val="el-GR"/>
        </w:rPr>
        <w:t xml:space="preserve"> </w:t>
      </w:r>
      <w:r w:rsidR="00817A32" w:rsidRPr="001752B0">
        <w:rPr>
          <w:noProof/>
          <w:color w:val="1D5F25"/>
          <w:lang w:val="el-GR"/>
        </w:rPr>
        <w:t>33</w:t>
      </w:r>
      <w:r w:rsidR="00817A32">
        <w:rPr>
          <w:rFonts w:eastAsiaTheme="minorEastAsia"/>
          <w:lang w:val="el-GR"/>
        </w:rPr>
        <w:fldChar w:fldCharType="end"/>
      </w:r>
      <w:r w:rsidR="00A44586" w:rsidRPr="00AE1678">
        <w:rPr>
          <w:rFonts w:eastAsiaTheme="minorEastAsia"/>
          <w:lang w:val="el-GR"/>
        </w:rPr>
        <w:t>).</w:t>
      </w:r>
      <w:r w:rsidR="00F913B9" w:rsidRPr="00877C6F">
        <w:rPr>
          <w:rFonts w:eastAsiaTheme="minorEastAsia"/>
          <w:lang w:val="el-GR"/>
        </w:rPr>
        <w:t xml:space="preserve"> </w:t>
      </w:r>
      <w:r w:rsidR="00F913B9">
        <w:rPr>
          <w:rFonts w:eastAsiaTheme="minorEastAsia"/>
          <w:lang w:val="el-GR"/>
        </w:rPr>
        <w:t xml:space="preserve">Παραδείγματα παιχνιδιών </w:t>
      </w:r>
      <w:r w:rsidR="00F913B9" w:rsidRPr="00877C6F">
        <w:rPr>
          <w:rFonts w:eastAsiaTheme="minorEastAsia"/>
          <w:lang w:val="el-GR"/>
        </w:rPr>
        <w:t>(</w:t>
      </w:r>
      <w:r w:rsidR="00996B62" w:rsidRPr="00877C6F">
        <w:rPr>
          <w:rFonts w:eastAsiaTheme="minorEastAsia"/>
          <w:i/>
          <w:iCs/>
        </w:rPr>
        <w:t>Wolfenstein</w:t>
      </w:r>
      <w:r w:rsidR="00F913B9" w:rsidRPr="00262D64">
        <w:rPr>
          <w:rFonts w:eastAsiaTheme="minorEastAsia"/>
          <w:i/>
          <w:iCs/>
          <w:lang w:val="el-GR"/>
        </w:rPr>
        <w:t xml:space="preserve"> 3</w:t>
      </w:r>
      <w:r w:rsidR="00F913B9" w:rsidRPr="00877C6F">
        <w:rPr>
          <w:rFonts w:eastAsiaTheme="minorEastAsia"/>
          <w:i/>
          <w:iCs/>
        </w:rPr>
        <w:t>D</w:t>
      </w:r>
      <w:r w:rsidR="00F913B9" w:rsidRPr="00262D64">
        <w:rPr>
          <w:rFonts w:eastAsiaTheme="minorEastAsia"/>
          <w:i/>
          <w:iCs/>
          <w:lang w:val="el-GR"/>
        </w:rPr>
        <w:t xml:space="preserve">, </w:t>
      </w:r>
      <w:r w:rsidR="00F913B9" w:rsidRPr="00877C6F">
        <w:rPr>
          <w:rFonts w:eastAsiaTheme="minorEastAsia"/>
          <w:i/>
          <w:iCs/>
        </w:rPr>
        <w:t>Doom</w:t>
      </w:r>
      <w:r w:rsidR="00996B62" w:rsidRPr="00262D64">
        <w:rPr>
          <w:rFonts w:eastAsiaTheme="minorEastAsia"/>
          <w:i/>
          <w:iCs/>
          <w:lang w:val="el-GR"/>
        </w:rPr>
        <w:t xml:space="preserve">, </w:t>
      </w:r>
      <w:r w:rsidR="00996B62" w:rsidRPr="00877C6F">
        <w:rPr>
          <w:rFonts w:eastAsiaTheme="minorEastAsia"/>
          <w:i/>
          <w:iCs/>
        </w:rPr>
        <w:t>Quake</w:t>
      </w:r>
      <w:r w:rsidR="00996B62" w:rsidRPr="00262D64">
        <w:rPr>
          <w:rFonts w:eastAsiaTheme="minorEastAsia"/>
          <w:lang w:val="el-GR"/>
        </w:rPr>
        <w:t>)</w:t>
      </w:r>
    </w:p>
    <w:p w14:paraId="16871AEE" w14:textId="77777777" w:rsidR="000672DB" w:rsidRDefault="000672DB" w:rsidP="000672DB">
      <w:pPr>
        <w:keepNext/>
        <w:jc w:val="center"/>
      </w:pPr>
      <w:r>
        <w:rPr>
          <w:noProof/>
        </w:rPr>
        <w:drawing>
          <wp:inline distT="0" distB="0" distL="0" distR="0" wp14:anchorId="6CAB9325" wp14:editId="41B1727E">
            <wp:extent cx="2857500" cy="1457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857500" cy="1457325"/>
                    </a:xfrm>
                    <a:prstGeom prst="rect">
                      <a:avLst/>
                    </a:prstGeom>
                    <a:noFill/>
                    <a:ln>
                      <a:noFill/>
                    </a:ln>
                  </pic:spPr>
                </pic:pic>
              </a:graphicData>
            </a:graphic>
          </wp:inline>
        </w:drawing>
      </w:r>
    </w:p>
    <w:p w14:paraId="1676D0EF" w14:textId="1A3F5891" w:rsidR="000672DB" w:rsidRPr="00F67C11" w:rsidRDefault="000672DB" w:rsidP="000672DB">
      <w:pPr>
        <w:pStyle w:val="Caption"/>
        <w:jc w:val="center"/>
        <w:rPr>
          <w:color w:val="1D5F25"/>
        </w:rPr>
      </w:pPr>
      <w:bookmarkStart w:id="454" w:name="_Ref98099932"/>
      <w:bookmarkStart w:id="455" w:name="_Ref98007843"/>
      <w:bookmarkStart w:id="456" w:name="_Toc98095299"/>
      <w:bookmarkStart w:id="457" w:name="_Toc98119255"/>
      <w:bookmarkStart w:id="458" w:name="_Toc98119312"/>
      <w:bookmarkStart w:id="459" w:name="_Toc98132251"/>
      <w:bookmarkStart w:id="460" w:name="_Toc98132312"/>
      <w:bookmarkStart w:id="461" w:name="_Toc98150531"/>
      <w:bookmarkStart w:id="462" w:name="_Toc98152926"/>
      <w:bookmarkStart w:id="463" w:name="_Toc98458398"/>
      <w:bookmarkStart w:id="464" w:name="_Toc98550428"/>
      <w:bookmarkStart w:id="465" w:name="_Toc98669960"/>
      <w:bookmarkStart w:id="466" w:name="_Toc98704746"/>
      <w:bookmarkStart w:id="467" w:name="_Toc98779163"/>
      <w:r w:rsidRPr="00F67C11">
        <w:rPr>
          <w:color w:val="1D5F25"/>
        </w:rPr>
        <w:t xml:space="preserve">Figure </w:t>
      </w:r>
      <w:r w:rsidRPr="00F67C11">
        <w:rPr>
          <w:color w:val="1D5F25"/>
        </w:rPr>
        <w:fldChar w:fldCharType="begin"/>
      </w:r>
      <w:r w:rsidRPr="00F67C11">
        <w:rPr>
          <w:color w:val="1D5F25"/>
        </w:rPr>
        <w:instrText xml:space="preserve"> SEQ Figure \* ARABIC </w:instrText>
      </w:r>
      <w:r w:rsidRPr="00F67C11">
        <w:rPr>
          <w:color w:val="1D5F25"/>
        </w:rPr>
        <w:fldChar w:fldCharType="separate"/>
      </w:r>
      <w:r w:rsidR="00873819">
        <w:rPr>
          <w:noProof/>
          <w:color w:val="1D5F25"/>
        </w:rPr>
        <w:t>34</w:t>
      </w:r>
      <w:r w:rsidRPr="00F67C11">
        <w:rPr>
          <w:color w:val="1D5F25"/>
        </w:rPr>
        <w:fldChar w:fldCharType="end"/>
      </w:r>
      <w:bookmarkEnd w:id="454"/>
      <w:r w:rsidRPr="00F67C11">
        <w:rPr>
          <w:color w:val="1D5F25"/>
        </w:rPr>
        <w:t xml:space="preserve"> RayCast technique 90</w:t>
      </w:r>
      <w:r w:rsidR="00584CAD" w:rsidRPr="00F67C11">
        <w:rPr>
          <w:color w:val="1D5F25"/>
        </w:rPr>
        <w:t xml:space="preserve"> </w:t>
      </w:r>
      <w:r w:rsidRPr="00F67C11">
        <w:rPr>
          <w:color w:val="1D5F25"/>
        </w:rPr>
        <w:t>Degrees Angle between edges</w:t>
      </w:r>
      <w:bookmarkEnd w:id="455"/>
      <w:bookmarkEnd w:id="456"/>
      <w:bookmarkEnd w:id="457"/>
      <w:bookmarkEnd w:id="458"/>
      <w:bookmarkEnd w:id="459"/>
      <w:bookmarkEnd w:id="460"/>
      <w:bookmarkEnd w:id="461"/>
      <w:bookmarkEnd w:id="462"/>
      <w:bookmarkEnd w:id="463"/>
      <w:bookmarkEnd w:id="464"/>
      <w:bookmarkEnd w:id="465"/>
      <w:bookmarkEnd w:id="466"/>
      <w:bookmarkEnd w:id="467"/>
    </w:p>
    <w:p w14:paraId="5F89AA34" w14:textId="7E70686D" w:rsidR="00212EA3" w:rsidRPr="00D22D78" w:rsidRDefault="00212EA3" w:rsidP="00687C17">
      <w:pPr>
        <w:jc w:val="both"/>
      </w:pPr>
      <w:r w:rsidRPr="00212EA3">
        <w:rPr>
          <w:lang w:val="el-GR"/>
        </w:rPr>
        <w:t>Όπως το ray-casting, το ray-tracing καθορίζει την ορατότητα των επιφανειών ανιχνεύοντας φανταστικές ακτίνες φωτός από το μάτι του θεατή στο αντικείμενο στη σκηνή</w:t>
      </w:r>
      <w:r w:rsidR="00375724" w:rsidRPr="009E7226">
        <w:rPr>
          <w:lang w:val="el-GR"/>
        </w:rPr>
        <w:t xml:space="preserve"> </w:t>
      </w:r>
      <w:r w:rsidR="00375724">
        <w:rPr>
          <w:lang w:val="el-GR"/>
        </w:rPr>
        <w:t>με διαφορά στη μαθηματική υπολογιστική εξίσωση.</w:t>
      </w:r>
      <w:r w:rsidR="009E7226">
        <w:rPr>
          <w:lang w:val="el-GR"/>
        </w:rPr>
        <w:t xml:space="preserve"> Αυτό</w:t>
      </w:r>
      <w:r w:rsidR="009E7226" w:rsidRPr="009E7226">
        <w:t xml:space="preserve"> </w:t>
      </w:r>
      <w:r w:rsidR="009E7226">
        <w:rPr>
          <w:lang w:val="el-GR"/>
        </w:rPr>
        <w:t>που</w:t>
      </w:r>
      <w:r w:rsidR="009E7226" w:rsidRPr="009E7226">
        <w:t xml:space="preserve"> </w:t>
      </w:r>
      <w:r w:rsidR="009E7226">
        <w:rPr>
          <w:lang w:val="el-GR"/>
        </w:rPr>
        <w:t>δημιουργείτε</w:t>
      </w:r>
      <w:r w:rsidR="009E7226" w:rsidRPr="009E7226">
        <w:t xml:space="preserve"> </w:t>
      </w:r>
      <w:r w:rsidR="009E7226">
        <w:rPr>
          <w:lang w:val="el-GR"/>
        </w:rPr>
        <w:t>είναι</w:t>
      </w:r>
      <w:r w:rsidR="009E7226" w:rsidRPr="009E7226">
        <w:t xml:space="preserve"> 3D projection based on 2D plane </w:t>
      </w:r>
      <w:r w:rsidR="009E7226">
        <w:t>(image)</w:t>
      </w:r>
      <w:r w:rsidR="00D22D78" w:rsidRPr="00D22D78">
        <w:t xml:space="preserve"> </w:t>
      </w:r>
      <w:sdt>
        <w:sdtPr>
          <w:id w:val="1072397764"/>
          <w:citation/>
        </w:sdtPr>
        <w:sdtEndPr/>
        <w:sdtContent>
          <w:r w:rsidR="00F054FB">
            <w:fldChar w:fldCharType="begin"/>
          </w:r>
          <w:r w:rsidR="00F054FB">
            <w:instrText xml:space="preserve"> CITATION www22 \l 1033 </w:instrText>
          </w:r>
          <w:r w:rsidR="00F054FB">
            <w:fldChar w:fldCharType="separate"/>
          </w:r>
          <w:r w:rsidR="00563C1C" w:rsidRPr="00563C1C">
            <w:rPr>
              <w:noProof/>
            </w:rPr>
            <w:t>(www.permadi.com, n.d.)</w:t>
          </w:r>
          <w:r w:rsidR="00F054FB">
            <w:fldChar w:fldCharType="end"/>
          </w:r>
        </w:sdtContent>
      </w:sdt>
    </w:p>
    <w:p w14:paraId="4DF863BB" w14:textId="0EAF3C27" w:rsidR="00A67BF9" w:rsidRDefault="00464C50" w:rsidP="00687C17">
      <w:pPr>
        <w:jc w:val="both"/>
        <w:rPr>
          <w:lang w:val="el-GR"/>
        </w:rPr>
      </w:pPr>
      <w:r>
        <w:rPr>
          <w:lang w:val="el-GR"/>
        </w:rPr>
        <w:t>Ισχύ</w:t>
      </w:r>
      <w:r w:rsidRPr="009B1E8E">
        <w:rPr>
          <w:lang w:val="el-GR"/>
        </w:rPr>
        <w:t xml:space="preserve"> </w:t>
      </w:r>
      <w:r>
        <w:rPr>
          <w:lang w:val="el-GR"/>
        </w:rPr>
        <w:t>ο</w:t>
      </w:r>
      <w:r w:rsidRPr="009B1E8E">
        <w:rPr>
          <w:lang w:val="el-GR"/>
        </w:rPr>
        <w:t xml:space="preserve"> </w:t>
      </w:r>
      <w:r>
        <w:rPr>
          <w:lang w:val="el-GR"/>
        </w:rPr>
        <w:t>μαθηματικός τύπος</w:t>
      </w:r>
      <w:r w:rsidR="001B6D98" w:rsidRPr="009B1E8E">
        <w:rPr>
          <w:lang w:val="el-GR"/>
        </w:rPr>
        <w:t xml:space="preserve"> </w:t>
      </w:r>
      <w:r w:rsidR="001B6D98">
        <w:rPr>
          <w:lang w:val="el-GR"/>
        </w:rPr>
        <w:t xml:space="preserve">για την </w:t>
      </w:r>
      <w:r w:rsidR="009B1E8E">
        <w:rPr>
          <w:lang w:val="el-GR"/>
        </w:rPr>
        <w:t>δημιουργία</w:t>
      </w:r>
      <w:r w:rsidR="001B6D98">
        <w:rPr>
          <w:lang w:val="el-GR"/>
        </w:rPr>
        <w:t xml:space="preserve"> </w:t>
      </w:r>
      <w:r w:rsidR="009B1E8E">
        <w:t>ceiling</w:t>
      </w:r>
      <w:r w:rsidR="001B6D98" w:rsidRPr="009B1E8E">
        <w:rPr>
          <w:lang w:val="el-GR"/>
        </w:rPr>
        <w:t xml:space="preserve"> + </w:t>
      </w:r>
      <w:r w:rsidR="001B6D98">
        <w:t>floor</w:t>
      </w:r>
      <w:r w:rsidR="001B6D98" w:rsidRPr="009B1E8E">
        <w:rPr>
          <w:lang w:val="el-GR"/>
        </w:rPr>
        <w:t xml:space="preserve"> </w:t>
      </w:r>
      <w:r w:rsidR="00224995">
        <w:t>Pixels</w:t>
      </w:r>
      <w:r w:rsidR="00224995" w:rsidRPr="00224995">
        <w:rPr>
          <w:lang w:val="el-GR"/>
        </w:rPr>
        <w:t xml:space="preserve"> </w:t>
      </w:r>
      <w:r w:rsidR="009B1E8E">
        <w:rPr>
          <w:lang w:val="el-GR"/>
        </w:rPr>
        <w:t xml:space="preserve">χειραγωγώντας τα </w:t>
      </w:r>
      <w:r w:rsidR="009B1E8E">
        <w:t>pixels</w:t>
      </w:r>
      <w:r w:rsidR="009B1E8E" w:rsidRPr="009B1E8E">
        <w:rPr>
          <w:lang w:val="el-GR"/>
        </w:rPr>
        <w:t xml:space="preserve"> </w:t>
      </w:r>
      <w:r w:rsidR="009B1E8E">
        <w:rPr>
          <w:lang w:val="el-GR"/>
        </w:rPr>
        <w:t>από 2</w:t>
      </w:r>
      <w:r w:rsidR="009B1E8E">
        <w:t>D</w:t>
      </w:r>
      <w:r w:rsidR="009B1E8E" w:rsidRPr="009B1E8E">
        <w:rPr>
          <w:lang w:val="el-GR"/>
        </w:rPr>
        <w:t xml:space="preserve"> </w:t>
      </w:r>
      <w:r w:rsidR="009B1E8E">
        <w:t>images</w:t>
      </w:r>
      <w:r w:rsidR="009B1E8E" w:rsidRPr="009B1E8E">
        <w:rPr>
          <w:lang w:val="el-GR"/>
        </w:rPr>
        <w:t xml:space="preserve"> (</w:t>
      </w:r>
      <w:r w:rsidR="009B1E8E">
        <w:t>floor</w:t>
      </w:r>
      <w:r w:rsidR="009B1E8E" w:rsidRPr="009B1E8E">
        <w:rPr>
          <w:lang w:val="el-GR"/>
        </w:rPr>
        <w:t xml:space="preserve"> + </w:t>
      </w:r>
      <w:r w:rsidR="009B1E8E">
        <w:t>celling</w:t>
      </w:r>
      <w:r w:rsidR="009B1E8E" w:rsidRPr="009B1E8E">
        <w:rPr>
          <w:lang w:val="el-GR"/>
        </w:rPr>
        <w:t xml:space="preserve"> </w:t>
      </w:r>
      <w:r w:rsidR="00F911C1">
        <w:rPr>
          <w:lang w:val="el-GR"/>
        </w:rPr>
        <w:t>αντίστοιχος</w:t>
      </w:r>
      <w:r w:rsidR="009B1E8E">
        <w:rPr>
          <w:lang w:val="el-GR"/>
        </w:rPr>
        <w:t>)</w:t>
      </w:r>
      <w:r w:rsidR="0013597E" w:rsidRPr="0013597E">
        <w:rPr>
          <w:lang w:val="el-GR"/>
        </w:rPr>
        <w:t xml:space="preserve"> </w:t>
      </w:r>
      <w:r w:rsidR="0013597E">
        <w:rPr>
          <w:lang w:val="el-GR"/>
        </w:rPr>
        <w:t xml:space="preserve">μόνο και μόνο σε περίπτωση που ο παίχτης δεν </w:t>
      </w:r>
      <w:r w:rsidR="00E30378">
        <w:rPr>
          <w:lang w:val="el-GR"/>
        </w:rPr>
        <w:t>πλοηγήθει</w:t>
      </w:r>
      <w:r w:rsidR="0013597E">
        <w:rPr>
          <w:lang w:val="el-GR"/>
        </w:rPr>
        <w:t xml:space="preserve"> μέσα στο </w:t>
      </w:r>
      <w:r w:rsidR="00E30378">
        <w:rPr>
          <w:lang w:val="el-GR"/>
        </w:rPr>
        <w:t xml:space="preserve">«παιχνίδι» η κοιτάξει πάνω η κάτω με άξονα </w:t>
      </w:r>
      <w:r w:rsidR="00E30378">
        <w:t>y</w:t>
      </w:r>
      <w:r w:rsidR="00E30378" w:rsidRPr="00E30378">
        <w:rPr>
          <w:lang w:val="el-GR"/>
        </w:rPr>
        <w:t xml:space="preserve"> </w:t>
      </w:r>
      <w:r w:rsidR="00E30378">
        <w:rPr>
          <w:lang w:val="el-GR"/>
        </w:rPr>
        <w:t>να αλλάξει δίνεται παρακάτω ένα δείγμα υπολογισμού</w:t>
      </w:r>
      <w:r>
        <w:rPr>
          <w:lang w:val="el-GR"/>
        </w:rPr>
        <w:t>:</w:t>
      </w:r>
    </w:p>
    <w:p w14:paraId="0ED21853" w14:textId="656E822A" w:rsidR="008543BB" w:rsidRPr="008543BB" w:rsidRDefault="005877F5" w:rsidP="00942891">
      <w:pPr>
        <w:rPr>
          <w:rFonts w:eastAsiaTheme="minorEastAsia"/>
          <w:lang w:val="el-GR"/>
        </w:rPr>
      </w:pPr>
      <m:oMathPara>
        <m:oMath>
          <m:r>
            <w:rPr>
              <w:rFonts w:ascii="Cambria Math" w:eastAsiaTheme="minorEastAsia" w:hAnsi="Cambria Math"/>
            </w:rPr>
            <m:t>x</m:t>
          </m:r>
          <m:r>
            <m:rPr>
              <m:sty m:val="p"/>
            </m:rPr>
            <w:rPr>
              <w:rFonts w:ascii="Cambria Math" w:eastAsiaTheme="minorEastAsia" w:hAnsi="Cambria Math"/>
              <w:lang w:val="el-GR"/>
            </w:rPr>
            <m:t>⋅</m:t>
          </m:r>
          <m:r>
            <w:rPr>
              <w:rFonts w:ascii="Cambria Math" w:eastAsiaTheme="minorEastAsia" w:hAnsi="Cambria Math"/>
            </w:rPr>
            <m:t>y</m:t>
          </m:r>
          <m:r>
            <m:rPr>
              <m:sty m:val="p"/>
            </m:rPr>
            <w:rPr>
              <w:rFonts w:ascii="Cambria Math" w:eastAsiaTheme="minorEastAsia" w:hAnsi="Cambria Math"/>
              <w:lang w:val="el-GR"/>
            </w:rPr>
            <m:t xml:space="preserve">⋅z⋅xPixel⋅yPixel ∈ </m:t>
          </m:r>
          <m:r>
            <m:rPr>
              <m:scr m:val="double-struck"/>
            </m:rPr>
            <w:rPr>
              <w:rFonts w:ascii="Cambria Math" w:eastAsiaTheme="minorEastAsia" w:hAnsi="Cambria Math"/>
              <w:lang w:val="el-GR"/>
            </w:rPr>
            <m:t>z</m:t>
          </m:r>
        </m:oMath>
      </m:oMathPara>
    </w:p>
    <w:p w14:paraId="7DB616F1" w14:textId="07C0E9B2" w:rsidR="00942891" w:rsidRPr="00454134" w:rsidRDefault="001C56CE" w:rsidP="00942891">
      <w:pPr>
        <w:rPr>
          <w:rFonts w:eastAsiaTheme="minorEastAsia"/>
          <w:lang w:val="el-GR"/>
        </w:rPr>
      </w:pPr>
      <w:r w:rsidRPr="00454134">
        <w:rPr>
          <w:rFonts w:eastAsiaTheme="minorEastAsia"/>
          <w:i/>
          <w:lang w:val="el-GR"/>
        </w:rPr>
        <w:t xml:space="preserve"> </w:t>
      </w:r>
    </w:p>
    <w:p w14:paraId="65A2ABD0" w14:textId="77777777" w:rsidR="00454134" w:rsidRDefault="00937654" w:rsidP="00454134">
      <w:pPr>
        <w:keepNext/>
      </w:pPr>
      <m:oMathPara>
        <m:oMath>
          <m:r>
            <w:rPr>
              <w:rFonts w:ascii="Cambria Math" w:hAnsi="Cambria Math"/>
              <w:lang w:val="el-GR"/>
            </w:rPr>
            <m:t>∀</m:t>
          </m:r>
          <m:r>
            <w:rPr>
              <w:rFonts w:ascii="Cambria Math" w:hAnsi="Cambria Math"/>
            </w:rPr>
            <m:t>y</m:t>
          </m:r>
          <m:r>
            <m:rPr>
              <m:sty m:val="p"/>
            </m:rPr>
            <w:rPr>
              <w:rFonts w:ascii="Cambria Math" w:eastAsiaTheme="minorEastAsia" w:hAnsi="Cambria Math"/>
              <w:lang w:val="el-GR"/>
            </w:rPr>
            <m:t>&lt;</m:t>
          </m:r>
          <m:r>
            <m:rPr>
              <m:sty m:val="p"/>
            </m:rPr>
            <w:rPr>
              <w:rFonts w:ascii="Cambria Math" w:eastAsiaTheme="minorEastAsia" w:hAnsi="Cambria Math"/>
            </w:rPr>
            <m:t>height</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yDepthCeiling</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y-height</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m:t>
          </m:r>
        </m:oMath>
      </m:oMathPara>
    </w:p>
    <w:p w14:paraId="49C9C58A" w14:textId="2425208E" w:rsidR="00454134" w:rsidRPr="00C878E1" w:rsidRDefault="00C878E1" w:rsidP="00C878E1">
      <w:pPr>
        <w:pStyle w:val="Caption"/>
        <w:jc w:val="center"/>
        <w:rPr>
          <w:color w:val="1D5F25"/>
          <w:lang w:val="el-GR"/>
        </w:rPr>
      </w:pPr>
      <w:bookmarkStart w:id="468" w:name="_Toc98516416"/>
      <w:bookmarkStart w:id="469" w:name="_Toc98550470"/>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3</w:t>
      </w:r>
      <w:r w:rsidRPr="00C878E1">
        <w:rPr>
          <w:color w:val="1D5F25"/>
        </w:rPr>
        <w:fldChar w:fldCharType="end"/>
      </w:r>
      <w:r w:rsidRPr="00C878E1">
        <w:rPr>
          <w:color w:val="1D5F25"/>
        </w:rPr>
        <w:t xml:space="preserve"> Raycast Y calculation</w:t>
      </w:r>
      <w:bookmarkEnd w:id="468"/>
      <w:bookmarkEnd w:id="469"/>
    </w:p>
    <w:p w14:paraId="2B2FEB05" w14:textId="77777777" w:rsidR="00C878E1" w:rsidRDefault="00C74728" w:rsidP="00C878E1">
      <w:pPr>
        <w:keepNext/>
      </w:pPr>
      <m:oMathPara>
        <m:oMath>
          <m:r>
            <w:rPr>
              <w:rFonts w:ascii="Cambria Math" w:hAnsi="Cambria Math"/>
              <w:lang w:val="el-GR"/>
            </w:rPr>
            <m:t>∀</m:t>
          </m:r>
          <m:r>
            <w:rPr>
              <w:rFonts w:ascii="Cambria Math" w:hAnsi="Cambria Math"/>
            </w:rPr>
            <m:t>x</m:t>
          </m:r>
          <m:r>
            <m:rPr>
              <m:sty m:val="p"/>
            </m:rPr>
            <w:rPr>
              <w:rFonts w:ascii="Cambria Math" w:eastAsiaTheme="minorEastAsia" w:hAnsi="Cambria Math"/>
              <w:lang w:val="el-GR"/>
            </w:rPr>
            <m:t>&lt;</m:t>
          </m:r>
          <m:r>
            <m:rPr>
              <m:sty m:val="p"/>
            </m:rPr>
            <w:rPr>
              <w:rFonts w:ascii="Cambria Math" w:eastAsiaTheme="minorEastAsia" w:hAnsi="Cambria Math"/>
            </w:rPr>
            <m:t>width</m:t>
          </m:r>
          <m:r>
            <w:rPr>
              <w:rFonts w:ascii="Cambria Math" w:eastAsiaTheme="minorEastAsia" w:hAnsi="Cambria Math"/>
              <w:lang w:val="el-GR"/>
            </w:rPr>
            <m:t xml:space="preserve"> ∃ </m:t>
          </m:r>
          <m:d>
            <m:dPr>
              <m:ctrlPr>
                <w:rPr>
                  <w:rFonts w:ascii="Cambria Math" w:eastAsiaTheme="minorEastAsia" w:hAnsi="Cambria Math"/>
                  <w:i/>
                  <w:lang w:val="el-GR"/>
                </w:rPr>
              </m:ctrlPr>
            </m:dPr>
            <m:e>
              <m:r>
                <w:rPr>
                  <w:rFonts w:ascii="Cambria Math" w:eastAsiaTheme="minorEastAsia" w:hAnsi="Cambria Math"/>
                </w:rPr>
                <m:t>xDept</m:t>
              </m:r>
              <m:r>
                <w:rPr>
                  <w:rFonts w:ascii="Cambria Math" w:eastAsiaTheme="minorEastAsia" w:hAnsi="Cambria Math"/>
                  <w:lang w:val="el-GR"/>
                </w:rPr>
                <m:t>h∈</m:t>
              </m:r>
              <m:r>
                <m:rPr>
                  <m:scr m:val="double-struck"/>
                </m:rPr>
                <w:rPr>
                  <w:rFonts w:ascii="Cambria Math" w:eastAsiaTheme="minorEastAsia" w:hAnsi="Cambria Math"/>
                  <w:lang w:val="el-GR"/>
                </w:rPr>
                <m:t>R</m:t>
              </m:r>
            </m:e>
          </m:d>
          <m:r>
            <w:rPr>
              <w:rFonts w:ascii="Cambria Math" w:eastAsiaTheme="minorEastAsia" w:hAnsi="Cambria Math"/>
              <w:lang w:val="el-GR"/>
            </w:rPr>
            <m:t>=</m:t>
          </m:r>
          <m:f>
            <m:fPr>
              <m:ctrlPr>
                <w:rPr>
                  <w:rFonts w:ascii="Cambria Math" w:eastAsiaTheme="minorEastAsia" w:hAnsi="Cambria Math"/>
                  <w:i/>
                </w:rPr>
              </m:ctrlPr>
            </m:fPr>
            <m:num>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x-width</m:t>
                      </m:r>
                    </m:num>
                    <m:den>
                      <m:r>
                        <w:rPr>
                          <w:rFonts w:ascii="Cambria Math" w:eastAsiaTheme="minorEastAsia" w:hAnsi="Cambria Math"/>
                          <w:lang w:val="el-GR"/>
                        </w:rPr>
                        <m:t>2.0</m:t>
                      </m:r>
                    </m:den>
                  </m:f>
                </m:e>
              </m:d>
            </m:num>
            <m:den>
              <m:r>
                <w:rPr>
                  <w:rFonts w:ascii="Cambria Math" w:eastAsiaTheme="minorEastAsia" w:hAnsi="Cambria Math"/>
                  <w:lang w:val="el-GR"/>
                </w:rPr>
                <m:t>h</m:t>
              </m:r>
              <m:r>
                <w:rPr>
                  <w:rFonts w:ascii="Cambria Math" w:eastAsiaTheme="minorEastAsia" w:hAnsi="Cambria Math"/>
                </w:rPr>
                <m:t>eig</m:t>
              </m:r>
              <m:r>
                <w:rPr>
                  <w:rFonts w:ascii="Cambria Math" w:eastAsiaTheme="minorEastAsia" w:hAnsi="Cambria Math"/>
                  <w:lang w:val="el-GR"/>
                </w:rPr>
                <m:t>h</m:t>
              </m:r>
              <m:r>
                <w:rPr>
                  <w:rFonts w:ascii="Cambria Math" w:eastAsiaTheme="minorEastAsia" w:hAnsi="Cambria Math"/>
                </w:rPr>
                <m:t>t</m:t>
              </m:r>
            </m:den>
          </m:f>
          <m:r>
            <w:rPr>
              <w:rFonts w:ascii="Cambria Math" w:eastAsiaTheme="minorEastAsia" w:hAnsi="Cambria Math"/>
            </w:rPr>
            <m:t>∴</m:t>
          </m:r>
          <m:r>
            <w:rPr>
              <w:rFonts w:ascii="Cambria Math" w:eastAsiaTheme="minorEastAsia" w:hAnsi="Cambria Math"/>
              <w:lang w:val="el-GR"/>
            </w:rPr>
            <m:t>x</m:t>
          </m:r>
          <m:r>
            <w:rPr>
              <w:rFonts w:ascii="Cambria Math" w:eastAsiaTheme="minorEastAsia" w:hAnsi="Cambria Math"/>
            </w:rPr>
            <m:t>Depth*=z ∙</m:t>
          </m:r>
          <m:d>
            <m:dPr>
              <m:ctrlPr>
                <w:rPr>
                  <w:rFonts w:ascii="Cambria Math" w:eastAsiaTheme="minorEastAsia" w:hAnsi="Cambria Math"/>
                  <w:i/>
                </w:rPr>
              </m:ctrlPr>
            </m:dPr>
            <m:e>
              <m:r>
                <w:rPr>
                  <w:rFonts w:ascii="Cambria Math" w:eastAsiaTheme="minorEastAsia" w:hAnsi="Cambria Math"/>
                </w:rPr>
                <m:t>xx</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lang w:val="el-GR"/>
            </w:rPr>
            <m:t xml:space="preserve">=xDepth </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y</m:t>
              </m:r>
              <m:r>
                <m:rPr>
                  <m:scr m:val="double-struck"/>
                </m:rPr>
                <w:rPr>
                  <w:rFonts w:ascii="Cambria Math" w:eastAsiaTheme="minorEastAsia" w:hAnsi="Cambria Math"/>
                  <w:lang w:val="el-GR"/>
                </w:rPr>
                <m:t>∈R</m:t>
              </m:r>
              <m:ctrlPr>
                <w:rPr>
                  <w:rFonts w:ascii="Cambria Math" w:eastAsiaTheme="minorEastAsia" w:hAnsi="Cambria Math"/>
                  <w:i/>
                  <w:lang w:val="el-GR"/>
                </w:rPr>
              </m:ctrlPr>
            </m:e>
          </m:d>
          <m:r>
            <w:rPr>
              <w:rFonts w:ascii="Cambria Math" w:eastAsiaTheme="minorEastAsia" w:hAnsi="Cambria Math"/>
            </w:rPr>
            <m:t>=z⇒xPixel</m:t>
          </m:r>
          <m:r>
            <w:rPr>
              <w:rFonts w:ascii="Cambria Math" w:eastAsiaTheme="minorEastAsia" w:hAnsi="Cambria Math"/>
              <w:lang w:val="el-GR"/>
            </w:rPr>
            <m:t>=xx ∙yPixel=yy</m:t>
          </m:r>
        </m:oMath>
      </m:oMathPara>
    </w:p>
    <w:p w14:paraId="0C0A7A67" w14:textId="40D53538" w:rsidR="00454134" w:rsidRPr="00C878E1" w:rsidRDefault="00C878E1" w:rsidP="00C878E1">
      <w:pPr>
        <w:pStyle w:val="Caption"/>
        <w:jc w:val="center"/>
        <w:rPr>
          <w:color w:val="1D5F25"/>
        </w:rPr>
      </w:pPr>
      <w:bookmarkStart w:id="470" w:name="_Toc98516417"/>
      <w:bookmarkStart w:id="471" w:name="_Toc98550471"/>
      <w:r w:rsidRPr="00C878E1">
        <w:rPr>
          <w:color w:val="1D5F25"/>
        </w:rPr>
        <w:t xml:space="preserve">Equation </w:t>
      </w:r>
      <w:r w:rsidRPr="00C878E1">
        <w:rPr>
          <w:color w:val="1D5F25"/>
        </w:rPr>
        <w:fldChar w:fldCharType="begin"/>
      </w:r>
      <w:r w:rsidRPr="00C878E1">
        <w:rPr>
          <w:color w:val="1D5F25"/>
        </w:rPr>
        <w:instrText xml:space="preserve"> SEQ Equation \* ARABIC </w:instrText>
      </w:r>
      <w:r w:rsidRPr="00C878E1">
        <w:rPr>
          <w:color w:val="1D5F25"/>
        </w:rPr>
        <w:fldChar w:fldCharType="separate"/>
      </w:r>
      <w:r>
        <w:rPr>
          <w:noProof/>
          <w:color w:val="1D5F25"/>
        </w:rPr>
        <w:t>4</w:t>
      </w:r>
      <w:r w:rsidRPr="00C878E1">
        <w:rPr>
          <w:color w:val="1D5F25"/>
        </w:rPr>
        <w:fldChar w:fldCharType="end"/>
      </w:r>
      <w:r w:rsidRPr="00C878E1">
        <w:rPr>
          <w:color w:val="1D5F25"/>
        </w:rPr>
        <w:t xml:space="preserve"> Raycast X calculation</w:t>
      </w:r>
      <w:bookmarkEnd w:id="470"/>
      <w:bookmarkEnd w:id="471"/>
    </w:p>
    <w:p w14:paraId="60AF0632" w14:textId="576E8A40" w:rsidR="00E52DE5" w:rsidRPr="005A0E9A" w:rsidRDefault="00146C0B" w:rsidP="00687C17">
      <w:pPr>
        <w:jc w:val="both"/>
        <w:rPr>
          <w:lang w:val="el-GR"/>
        </w:rPr>
      </w:pPr>
      <w:r w:rsidRPr="005B1DC8">
        <w:rPr>
          <w:rFonts w:eastAsiaTheme="minorEastAsia"/>
        </w:rPr>
        <w:t xml:space="preserve"> </w:t>
      </w:r>
      <w:r w:rsidR="006B1DBD" w:rsidRPr="005B1DC8">
        <w:t>(</w:t>
      </w:r>
      <w:r w:rsidR="006B1DBD" w:rsidRPr="00FD4DA2">
        <w:rPr>
          <w:i/>
          <w:iCs/>
          <w:lang w:val="el-GR"/>
        </w:rPr>
        <w:t>αποτέλεσμα</w:t>
      </w:r>
      <w:r w:rsidR="006B1DBD" w:rsidRPr="005B1DC8">
        <w:rPr>
          <w:i/>
          <w:iCs/>
        </w:rPr>
        <w:t xml:space="preserve"> </w:t>
      </w:r>
      <w:r w:rsidR="008828D8" w:rsidRPr="00FD4DA2">
        <w:rPr>
          <w:i/>
          <w:iCs/>
          <w:lang w:val="el-GR"/>
        </w:rPr>
        <w:t>βλ</w:t>
      </w:r>
      <w:r w:rsidR="008828D8" w:rsidRPr="005B1DC8">
        <w:rPr>
          <w:i/>
          <w:iCs/>
        </w:rPr>
        <w:t>.</w:t>
      </w:r>
      <w:r w:rsidR="00817A32" w:rsidRPr="005B1DC8">
        <w:t xml:space="preserve"> </w:t>
      </w:r>
      <w:r w:rsidR="00817A32">
        <w:rPr>
          <w:lang w:val="el-GR"/>
        </w:rPr>
        <w:fldChar w:fldCharType="begin"/>
      </w:r>
      <w:r w:rsidR="00817A32" w:rsidRPr="005B1DC8">
        <w:instrText xml:space="preserve"> REF _Ref98099948 \h </w:instrText>
      </w:r>
      <w:r w:rsidR="00817A32">
        <w:rPr>
          <w:lang w:val="el-GR"/>
        </w:rPr>
      </w:r>
      <w:r w:rsidR="00817A32">
        <w:rPr>
          <w:lang w:val="el-GR"/>
        </w:rPr>
        <w:fldChar w:fldCharType="separate"/>
      </w:r>
      <w:r w:rsidR="00817A32" w:rsidRPr="008D36A5">
        <w:rPr>
          <w:color w:val="1D5F25"/>
        </w:rPr>
        <w:t>Figure</w:t>
      </w:r>
      <w:r w:rsidR="00817A32" w:rsidRPr="005A0E9A">
        <w:rPr>
          <w:color w:val="1D5F25"/>
          <w:lang w:val="el-GR"/>
        </w:rPr>
        <w:t xml:space="preserve"> </w:t>
      </w:r>
      <w:r w:rsidR="00817A32" w:rsidRPr="005A0E9A">
        <w:rPr>
          <w:noProof/>
          <w:color w:val="1D5F25"/>
          <w:lang w:val="el-GR"/>
        </w:rPr>
        <w:t>34</w:t>
      </w:r>
      <w:r w:rsidR="00817A32">
        <w:rPr>
          <w:lang w:val="el-GR"/>
        </w:rPr>
        <w:fldChar w:fldCharType="end"/>
      </w:r>
      <w:r w:rsidR="006B1DBD" w:rsidRPr="005A0E9A">
        <w:rPr>
          <w:lang w:val="el-GR"/>
        </w:rPr>
        <w:t>)</w:t>
      </w:r>
    </w:p>
    <w:p w14:paraId="00057B62" w14:textId="38DA2BB8" w:rsidR="00FF431C" w:rsidRDefault="00533823" w:rsidP="00687C17">
      <w:pPr>
        <w:jc w:val="both"/>
        <w:rPr>
          <w:lang w:val="el-GR"/>
        </w:rPr>
      </w:pPr>
      <w:r>
        <w:t>xDepth</w:t>
      </w:r>
      <w:r w:rsidRPr="00533823">
        <w:rPr>
          <w:lang w:val="el-GR"/>
        </w:rPr>
        <w:t xml:space="preserve"> </w:t>
      </w:r>
      <w:r>
        <w:rPr>
          <w:lang w:val="el-GR"/>
        </w:rPr>
        <w:t xml:space="preserve">είναι το πλάτος </w:t>
      </w:r>
      <w:r>
        <w:t>yDepth</w:t>
      </w:r>
      <w:r w:rsidRPr="00533823">
        <w:rPr>
          <w:lang w:val="el-GR"/>
        </w:rPr>
        <w:t xml:space="preserve"> </w:t>
      </w:r>
      <w:r>
        <w:rPr>
          <w:lang w:val="el-GR"/>
        </w:rPr>
        <w:t xml:space="preserve">το </w:t>
      </w:r>
      <w:r w:rsidR="00CA0C88">
        <w:rPr>
          <w:lang w:val="el-GR"/>
        </w:rPr>
        <w:t xml:space="preserve">βάθος (κατά μήκος) και </w:t>
      </w:r>
      <w:r w:rsidR="00CA0C88">
        <w:t>z</w:t>
      </w:r>
      <w:r w:rsidR="00CA0C88" w:rsidRPr="00CA0C88">
        <w:rPr>
          <w:lang w:val="el-GR"/>
        </w:rPr>
        <w:t xml:space="preserve"> </w:t>
      </w:r>
      <w:r w:rsidR="00CA0C88">
        <w:rPr>
          <w:lang w:val="el-GR"/>
        </w:rPr>
        <w:t>ύψος</w:t>
      </w:r>
      <w:r w:rsidR="00555A34">
        <w:rPr>
          <w:lang w:val="el-GR"/>
        </w:rPr>
        <w:t xml:space="preserve"> όπου το </w:t>
      </w:r>
      <w:r w:rsidR="00555A34">
        <w:t>z</w:t>
      </w:r>
      <w:r w:rsidR="00555A34" w:rsidRPr="00555A34">
        <w:rPr>
          <w:lang w:val="el-GR"/>
        </w:rPr>
        <w:t xml:space="preserve"> </w:t>
      </w:r>
      <w:r w:rsidR="00555A34">
        <w:rPr>
          <w:lang w:val="el-GR"/>
        </w:rPr>
        <w:t xml:space="preserve">προέρχεται από την διαχείριση των </w:t>
      </w:r>
      <w:r w:rsidR="00555A34">
        <w:t>yDepth</w:t>
      </w:r>
      <w:r w:rsidR="00D40938" w:rsidRPr="00D40938">
        <w:rPr>
          <w:lang w:val="el-GR"/>
        </w:rPr>
        <w:t xml:space="preserve"> </w:t>
      </w:r>
      <w:r w:rsidR="00D40938">
        <w:t>pixels</w:t>
      </w:r>
      <w:r w:rsidR="00555A34" w:rsidRPr="00555A34">
        <w:rPr>
          <w:lang w:val="el-GR"/>
        </w:rPr>
        <w:t>.</w:t>
      </w:r>
    </w:p>
    <w:p w14:paraId="1E49846D" w14:textId="43F83161" w:rsidR="002734D8" w:rsidRPr="005B1DC8" w:rsidRDefault="00364C6A" w:rsidP="002734D8">
      <w:pPr>
        <w:jc w:val="both"/>
        <w:rPr>
          <w:lang w:val="el-GR"/>
        </w:rPr>
      </w:pPr>
      <w:r>
        <w:rPr>
          <w:lang w:val="el-GR"/>
        </w:rPr>
        <w:t xml:space="preserve">Απόδειξη λειτουργείας </w:t>
      </w:r>
      <w:r w:rsidR="002232B1">
        <w:rPr>
          <w:lang w:val="el-GR"/>
        </w:rPr>
        <w:t>εξίσωσης</w:t>
      </w:r>
      <w:r w:rsidRPr="00364C6A">
        <w:rPr>
          <w:lang w:val="el-GR"/>
        </w:rPr>
        <w:t xml:space="preserve">: </w:t>
      </w:r>
      <w:r w:rsidR="0016005D">
        <w:rPr>
          <w:lang w:val="el-GR"/>
        </w:rPr>
        <w:t>στο</w:t>
      </w:r>
      <w:r w:rsidR="00676863">
        <w:rPr>
          <w:lang w:val="el-GR"/>
        </w:rPr>
        <w:t xml:space="preserve"> </w:t>
      </w:r>
      <w:hyperlink r:id="rId92" w:history="1">
        <w:r w:rsidRPr="00676863">
          <w:rPr>
            <w:rStyle w:val="Hyperlink"/>
          </w:rPr>
          <w:t>GitHub</w:t>
        </w:r>
      </w:hyperlink>
      <w:r w:rsidR="00676863">
        <w:rPr>
          <w:lang w:val="el-GR"/>
        </w:rPr>
        <w:t xml:space="preserve"> </w:t>
      </w:r>
      <w:r w:rsidR="00E3167D">
        <w:rPr>
          <w:lang w:val="el-GR"/>
        </w:rPr>
        <w:t xml:space="preserve">μας </w:t>
      </w:r>
      <w:r w:rsidR="00676863">
        <w:t>Line</w:t>
      </w:r>
      <w:r w:rsidR="00676863" w:rsidRPr="00676863">
        <w:rPr>
          <w:lang w:val="el-GR"/>
        </w:rPr>
        <w:t xml:space="preserve"> 36+</w:t>
      </w:r>
      <w:r w:rsidR="00E30378">
        <w:rPr>
          <w:lang w:val="el-GR"/>
        </w:rPr>
        <w:t xml:space="preserve"> (</w:t>
      </w:r>
      <w:r w:rsidR="00E30378" w:rsidRPr="00FD4DA2">
        <w:rPr>
          <w:i/>
          <w:iCs/>
          <w:lang w:val="el-GR"/>
        </w:rPr>
        <w:t>λειτουργεί και με πλοηγήσει χ,</w:t>
      </w:r>
      <w:r w:rsidR="00E30378" w:rsidRPr="00FD4DA2">
        <w:rPr>
          <w:i/>
          <w:iCs/>
        </w:rPr>
        <w:t>y</w:t>
      </w:r>
      <w:r w:rsidR="00E30378" w:rsidRPr="00FD4DA2">
        <w:rPr>
          <w:i/>
          <w:iCs/>
          <w:lang w:val="el-GR"/>
        </w:rPr>
        <w:t>,</w:t>
      </w:r>
      <w:r w:rsidR="00E30378" w:rsidRPr="00FD4DA2">
        <w:rPr>
          <w:i/>
          <w:iCs/>
        </w:rPr>
        <w:t>z</w:t>
      </w:r>
      <w:r w:rsidR="00E30378" w:rsidRPr="00FD4DA2">
        <w:rPr>
          <w:i/>
          <w:iCs/>
          <w:lang w:val="el-GR"/>
        </w:rPr>
        <w:t xml:space="preserve"> δυναμική αλλαγή</w:t>
      </w:r>
      <w:r w:rsidR="00E30378">
        <w:rPr>
          <w:lang w:val="el-GR"/>
        </w:rPr>
        <w:t>)</w:t>
      </w:r>
    </w:p>
    <w:p w14:paraId="4B949C0F" w14:textId="77777777" w:rsidR="00FD4DA2" w:rsidRDefault="00FD4DA2" w:rsidP="00FD4DA2">
      <w:pPr>
        <w:keepNext/>
        <w:jc w:val="center"/>
      </w:pPr>
      <w:r w:rsidRPr="00234741">
        <w:rPr>
          <w:lang w:val="el-GR"/>
        </w:rPr>
        <w:lastRenderedPageBreak/>
        <w:tab/>
      </w:r>
      <w:r w:rsidRPr="008D36A5">
        <w:rPr>
          <w:noProof/>
        </w:rPr>
        <w:drawing>
          <wp:inline distT="0" distB="0" distL="0" distR="0" wp14:anchorId="5DE346E0" wp14:editId="4BEA6975">
            <wp:extent cx="4563374" cy="3274318"/>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90947" cy="3294103"/>
                    </a:xfrm>
                    <a:prstGeom prst="rect">
                      <a:avLst/>
                    </a:prstGeom>
                  </pic:spPr>
                </pic:pic>
              </a:graphicData>
            </a:graphic>
          </wp:inline>
        </w:drawing>
      </w:r>
    </w:p>
    <w:p w14:paraId="4CEA02AA" w14:textId="0AAA6D8E" w:rsidR="00111D34" w:rsidRPr="001752B0" w:rsidRDefault="00FD4DA2" w:rsidP="001752B0">
      <w:pPr>
        <w:pStyle w:val="Caption"/>
        <w:jc w:val="center"/>
        <w:rPr>
          <w:color w:val="1D5F25"/>
        </w:rPr>
      </w:pPr>
      <w:bookmarkStart w:id="472" w:name="_Ref98099948"/>
      <w:bookmarkStart w:id="473" w:name="_Ref98028033"/>
      <w:bookmarkStart w:id="474" w:name="_Toc98095300"/>
      <w:bookmarkStart w:id="475" w:name="_Toc98119256"/>
      <w:bookmarkStart w:id="476" w:name="_Toc98119313"/>
      <w:bookmarkStart w:id="477" w:name="_Toc98132252"/>
      <w:bookmarkStart w:id="478" w:name="_Toc98132313"/>
      <w:bookmarkStart w:id="479" w:name="_Toc98150532"/>
      <w:bookmarkStart w:id="480" w:name="_Toc98152927"/>
      <w:bookmarkStart w:id="481" w:name="_Toc98458399"/>
      <w:bookmarkStart w:id="482" w:name="_Toc98550429"/>
      <w:bookmarkStart w:id="483" w:name="_Toc98669961"/>
      <w:bookmarkStart w:id="484" w:name="_Toc98704747"/>
      <w:bookmarkStart w:id="485" w:name="_Toc98779164"/>
      <w:r w:rsidRPr="008D36A5">
        <w:rPr>
          <w:color w:val="1D5F25"/>
        </w:rPr>
        <w:t xml:space="preserve">Figure </w:t>
      </w:r>
      <w:r w:rsidRPr="008D36A5">
        <w:rPr>
          <w:color w:val="1D5F25"/>
        </w:rPr>
        <w:fldChar w:fldCharType="begin"/>
      </w:r>
      <w:r w:rsidRPr="008D36A5">
        <w:rPr>
          <w:color w:val="1D5F25"/>
        </w:rPr>
        <w:instrText xml:space="preserve"> SEQ Figure \* ARABIC </w:instrText>
      </w:r>
      <w:r w:rsidRPr="008D36A5">
        <w:rPr>
          <w:color w:val="1D5F25"/>
        </w:rPr>
        <w:fldChar w:fldCharType="separate"/>
      </w:r>
      <w:r w:rsidR="00873819">
        <w:rPr>
          <w:noProof/>
          <w:color w:val="1D5F25"/>
        </w:rPr>
        <w:t>35</w:t>
      </w:r>
      <w:r w:rsidRPr="008D36A5">
        <w:rPr>
          <w:color w:val="1D5F25"/>
        </w:rPr>
        <w:fldChar w:fldCharType="end"/>
      </w:r>
      <w:bookmarkEnd w:id="472"/>
      <w:r w:rsidRPr="00FD4DA2">
        <w:rPr>
          <w:color w:val="1D5F25"/>
        </w:rPr>
        <w:t xml:space="preserve"> </w:t>
      </w:r>
      <w:r w:rsidRPr="008D36A5">
        <w:rPr>
          <w:color w:val="1D5F25"/>
        </w:rPr>
        <w:t xml:space="preserve">celling </w:t>
      </w:r>
      <w:r>
        <w:rPr>
          <w:color w:val="1D5F25"/>
          <w:lang w:val="el-GR"/>
        </w:rPr>
        <w:t>και</w:t>
      </w:r>
      <w:r w:rsidRPr="008D36A5">
        <w:rPr>
          <w:color w:val="1D5F25"/>
        </w:rPr>
        <w:t xml:space="preserve"> floor </w:t>
      </w:r>
      <w:r>
        <w:rPr>
          <w:color w:val="1D5F25"/>
          <w:lang w:val="el-GR"/>
        </w:rPr>
        <w:t>σε</w:t>
      </w:r>
      <w:r w:rsidRPr="008D36A5">
        <w:rPr>
          <w:color w:val="1D5F25"/>
        </w:rPr>
        <w:t xml:space="preserve"> raycast rendering technique</w:t>
      </w:r>
      <w:bookmarkEnd w:id="473"/>
      <w:bookmarkEnd w:id="474"/>
      <w:bookmarkEnd w:id="475"/>
      <w:bookmarkEnd w:id="476"/>
      <w:bookmarkEnd w:id="477"/>
      <w:bookmarkEnd w:id="478"/>
      <w:bookmarkEnd w:id="479"/>
      <w:bookmarkEnd w:id="480"/>
      <w:bookmarkEnd w:id="481"/>
      <w:bookmarkEnd w:id="482"/>
      <w:bookmarkEnd w:id="483"/>
      <w:bookmarkEnd w:id="484"/>
      <w:bookmarkEnd w:id="485"/>
    </w:p>
    <w:p w14:paraId="723B3609" w14:textId="6494E723" w:rsidR="00111D34" w:rsidRPr="00963328" w:rsidRDefault="00111D34" w:rsidP="00111D34">
      <w:pPr>
        <w:pStyle w:val="Heading6"/>
        <w:rPr>
          <w:lang w:val="el-GR"/>
        </w:rPr>
      </w:pPr>
      <w:r>
        <w:t>Clipping</w:t>
      </w:r>
    </w:p>
    <w:p w14:paraId="2767874A" w14:textId="0B13C281" w:rsidR="001F0D4E" w:rsidRPr="00B81EA6" w:rsidRDefault="0011700F" w:rsidP="005002DB">
      <w:pPr>
        <w:jc w:val="both"/>
        <w:rPr>
          <w:lang w:val="el-GR"/>
        </w:rPr>
      </w:pPr>
      <w:r>
        <w:t>Line</w:t>
      </w:r>
      <w:r w:rsidRPr="0011700F">
        <w:rPr>
          <w:lang w:val="el-GR"/>
        </w:rPr>
        <w:t xml:space="preserve"> </w:t>
      </w:r>
      <w:r>
        <w:t>Clipping</w:t>
      </w:r>
      <w:r w:rsidRPr="0011700F">
        <w:rPr>
          <w:lang w:val="el-GR"/>
        </w:rPr>
        <w:t xml:space="preserve"> </w:t>
      </w:r>
      <w:r>
        <w:rPr>
          <w:lang w:val="el-GR"/>
        </w:rPr>
        <w:t>είναι</w:t>
      </w:r>
      <w:r w:rsidRPr="0011700F">
        <w:rPr>
          <w:lang w:val="el-GR"/>
        </w:rPr>
        <w:t xml:space="preserve"> η διαδικασία αφαίρεσης γραμμών ή τμημάτων γραμμών εκτός μιας περιοχής ενδιαφέροντος</w:t>
      </w:r>
      <w:r w:rsidR="001C4F6A" w:rsidRPr="001C4F6A">
        <w:rPr>
          <w:lang w:val="el-GR"/>
        </w:rPr>
        <w:t xml:space="preserve"> </w:t>
      </w:r>
      <w:r w:rsidR="001C4F6A">
        <w:rPr>
          <w:lang w:val="el-GR"/>
        </w:rPr>
        <w:t>(</w:t>
      </w:r>
      <w:r w:rsidR="001C4F6A" w:rsidRPr="001C4F6A">
        <w:rPr>
          <w:i/>
          <w:iCs/>
        </w:rPr>
        <w:t>view</w:t>
      </w:r>
      <w:r w:rsidR="00691CCA" w:rsidRPr="00691CCA">
        <w:rPr>
          <w:i/>
          <w:iCs/>
          <w:lang w:val="el-GR"/>
        </w:rPr>
        <w:t xml:space="preserve"> </w:t>
      </w:r>
      <w:r w:rsidR="00691CCA">
        <w:rPr>
          <w:i/>
          <w:iCs/>
        </w:rPr>
        <w:t>point</w:t>
      </w:r>
      <w:r w:rsidR="001C4F6A" w:rsidRPr="001C4F6A">
        <w:rPr>
          <w:lang w:val="el-GR"/>
        </w:rPr>
        <w:t>)</w:t>
      </w:r>
      <w:r w:rsidRPr="0011700F">
        <w:rPr>
          <w:lang w:val="el-GR"/>
        </w:rPr>
        <w:t xml:space="preserve">. Συνήθως, αφαιρείται οποιαδήποτε γραμμή ή τμήμα εκεί έξω από την περιοχή προβολής. </w:t>
      </w:r>
      <w:r w:rsidR="00032058">
        <w:rPr>
          <w:lang w:val="el-GR"/>
        </w:rPr>
        <w:t xml:space="preserve">Για να επιλυθεί αυτό το πρόβλημα χρησιμοποιούμε τον </w:t>
      </w:r>
      <w:r w:rsidR="00032058" w:rsidRPr="00032058">
        <w:rPr>
          <w:lang w:val="el-GR"/>
        </w:rPr>
        <w:t xml:space="preserve">Cohen–Sutherland </w:t>
      </w:r>
      <w:r w:rsidR="00032058">
        <w:t>algorithm</w:t>
      </w:r>
      <w:r w:rsidR="00B81EA6" w:rsidRPr="00B81EA6">
        <w:rPr>
          <w:lang w:val="el-GR"/>
        </w:rPr>
        <w:t xml:space="preserve"> </w:t>
      </w:r>
      <w:sdt>
        <w:sdtPr>
          <w:rPr>
            <w:lang w:val="el-GR"/>
          </w:rPr>
          <w:id w:val="-412245095"/>
          <w:citation/>
        </w:sdtPr>
        <w:sdtEndPr/>
        <w:sdtContent>
          <w:r w:rsidR="00B81EA6">
            <w:rPr>
              <w:lang w:val="el-GR"/>
            </w:rPr>
            <w:fldChar w:fldCharType="begin"/>
          </w:r>
          <w:r w:rsidR="00B81EA6" w:rsidRPr="00B81EA6">
            <w:rPr>
              <w:lang w:val="el-GR"/>
            </w:rPr>
            <w:instrText xml:space="preserve"> </w:instrText>
          </w:r>
          <w:r w:rsidR="00B81EA6">
            <w:instrText>CITATION</w:instrText>
          </w:r>
          <w:r w:rsidR="00B81EA6" w:rsidRPr="00B81EA6">
            <w:rPr>
              <w:lang w:val="el-GR"/>
            </w:rPr>
            <w:instrText xml:space="preserve"> </w:instrText>
          </w:r>
          <w:r w:rsidR="00B81EA6">
            <w:instrText>Wik</w:instrText>
          </w:r>
          <w:r w:rsidR="00B81EA6" w:rsidRPr="00B81EA6">
            <w:rPr>
              <w:lang w:val="el-GR"/>
            </w:rPr>
            <w:instrText>192 \</w:instrText>
          </w:r>
          <w:r w:rsidR="00B81EA6">
            <w:instrText>l</w:instrText>
          </w:r>
          <w:r w:rsidR="00B81EA6" w:rsidRPr="00B81EA6">
            <w:rPr>
              <w:lang w:val="el-GR"/>
            </w:rPr>
            <w:instrText xml:space="preserve"> 1033 </w:instrText>
          </w:r>
          <w:r w:rsidR="00B81EA6">
            <w:rPr>
              <w:lang w:val="el-GR"/>
            </w:rPr>
            <w:fldChar w:fldCharType="separate"/>
          </w:r>
          <w:r w:rsidR="00563C1C" w:rsidRPr="00D04ED7">
            <w:rPr>
              <w:noProof/>
              <w:lang w:val="el-GR"/>
            </w:rPr>
            <w:t>(</w:t>
          </w:r>
          <w:r w:rsidR="00563C1C" w:rsidRPr="00563C1C">
            <w:rPr>
              <w:noProof/>
            </w:rPr>
            <w:t>Wikipedia</w:t>
          </w:r>
          <w:r w:rsidR="00563C1C" w:rsidRPr="00D04ED7">
            <w:rPr>
              <w:noProof/>
              <w:lang w:val="el-GR"/>
            </w:rPr>
            <w:t>, 2019)</w:t>
          </w:r>
          <w:r w:rsidR="00B81EA6">
            <w:rPr>
              <w:lang w:val="el-GR"/>
            </w:rPr>
            <w:fldChar w:fldCharType="end"/>
          </w:r>
        </w:sdtContent>
      </w:sdt>
    </w:p>
    <w:p w14:paraId="5F106B90" w14:textId="60A4DFF2" w:rsidR="004E107B" w:rsidRPr="00D5149A" w:rsidRDefault="004E107B" w:rsidP="005002DB">
      <w:pPr>
        <w:jc w:val="both"/>
        <w:rPr>
          <w:i/>
          <w:iCs/>
          <w:lang w:val="el-GR"/>
        </w:rPr>
      </w:pPr>
      <w:r>
        <w:rPr>
          <w:lang w:val="el-GR"/>
        </w:rPr>
        <w:t xml:space="preserve">Δηλαδή </w:t>
      </w:r>
      <w:r w:rsidR="00662D31">
        <w:rPr>
          <w:lang w:val="el-GR"/>
        </w:rPr>
        <w:t xml:space="preserve">θέλουμε όταν οι </w:t>
      </w:r>
      <w:r w:rsidR="00B9222B">
        <w:rPr>
          <w:lang w:val="el-GR"/>
        </w:rPr>
        <w:t>(</w:t>
      </w:r>
      <w:r w:rsidR="003F1358" w:rsidRPr="00D7373A">
        <w:rPr>
          <w:i/>
          <w:iCs/>
          <w:lang w:val="el-GR"/>
        </w:rPr>
        <w:t>ο χαρακτήρας στρίβει είτε δεξιά είτε αριστερά</w:t>
      </w:r>
      <w:r w:rsidR="00B9222B">
        <w:rPr>
          <w:lang w:val="el-GR"/>
        </w:rPr>
        <w:t>)</w:t>
      </w:r>
      <w:r w:rsidR="00660203">
        <w:rPr>
          <w:lang w:val="el-GR"/>
        </w:rPr>
        <w:t xml:space="preserve"> </w:t>
      </w:r>
      <w:r w:rsidR="00662D31">
        <w:rPr>
          <w:lang w:val="el-GR"/>
        </w:rPr>
        <w:t>μοίρες (</w:t>
      </w:r>
      <w:r w:rsidR="00662D31" w:rsidRPr="00E815A2">
        <w:rPr>
          <w:i/>
          <w:iCs/>
          <w:lang w:val="el-GR"/>
        </w:rPr>
        <w:t>βλ.</w:t>
      </w:r>
      <w:r w:rsidR="00E573CA">
        <w:rPr>
          <w:lang w:val="el-GR"/>
        </w:rPr>
        <w:t xml:space="preserve"> </w:t>
      </w:r>
      <w:r w:rsidR="00E573CA">
        <w:rPr>
          <w:lang w:val="el-GR"/>
        </w:rPr>
        <w:fldChar w:fldCharType="begin"/>
      </w:r>
      <w:r w:rsidR="00E573CA">
        <w:rPr>
          <w:lang w:val="el-GR"/>
        </w:rPr>
        <w:instrText xml:space="preserve"> REF _Ref98099968 \h </w:instrText>
      </w:r>
      <w:r w:rsidR="005002DB">
        <w:rPr>
          <w:lang w:val="el-GR"/>
        </w:rPr>
        <w:instrText xml:space="preserve"> \* MERGEFORMAT </w:instrText>
      </w:r>
      <w:r w:rsidR="00E573CA">
        <w:rPr>
          <w:lang w:val="el-GR"/>
        </w:rPr>
      </w:r>
      <w:r w:rsidR="00E573CA">
        <w:rPr>
          <w:lang w:val="el-GR"/>
        </w:rPr>
        <w:fldChar w:fldCharType="separate"/>
      </w:r>
      <w:r w:rsidR="00E573CA" w:rsidRPr="00CC5F30">
        <w:rPr>
          <w:color w:val="1D5F25"/>
        </w:rPr>
        <w:t>Figure</w:t>
      </w:r>
      <w:r w:rsidR="00E573CA" w:rsidRPr="00E573CA">
        <w:rPr>
          <w:color w:val="1D5F25"/>
          <w:lang w:val="el-GR"/>
        </w:rPr>
        <w:t xml:space="preserve"> </w:t>
      </w:r>
      <w:r w:rsidR="00E573CA" w:rsidRPr="00E573CA">
        <w:rPr>
          <w:noProof/>
          <w:color w:val="1D5F25"/>
          <w:lang w:val="el-GR"/>
        </w:rPr>
        <w:t>44</w:t>
      </w:r>
      <w:r w:rsidR="00E573CA">
        <w:rPr>
          <w:lang w:val="el-GR"/>
        </w:rPr>
        <w:fldChar w:fldCharType="end"/>
      </w:r>
      <w:r w:rsidR="00662D31">
        <w:rPr>
          <w:lang w:val="el-GR"/>
        </w:rPr>
        <w:t>) είναι λιγότερες από 2</w:t>
      </w:r>
      <w:r w:rsidR="00843E65">
        <w:rPr>
          <w:lang w:val="el-GR"/>
        </w:rPr>
        <w:t>8.6</w:t>
      </w:r>
      <m:oMath>
        <m:r>
          <w:rPr>
            <w:rFonts w:ascii="Cambria Math" w:hAnsi="Cambria Math"/>
            <w:lang w:val="el-GR"/>
          </w:rPr>
          <m:t>°</m:t>
        </m:r>
      </m:oMath>
      <w:r w:rsidR="00843E65">
        <w:rPr>
          <w:lang w:val="el-GR"/>
        </w:rPr>
        <w:t xml:space="preserve"> </w:t>
      </w:r>
      <w:r w:rsidR="001C4F6A" w:rsidRPr="001C4F6A">
        <w:rPr>
          <w:lang w:val="el-GR"/>
        </w:rPr>
        <w:t xml:space="preserve"> </w:t>
      </w:r>
      <w:r w:rsidR="00B21B75">
        <w:rPr>
          <w:lang w:val="el-GR"/>
        </w:rPr>
        <w:t xml:space="preserve">στο </w:t>
      </w:r>
      <w:r w:rsidR="00B21B75">
        <w:t>rendered</w:t>
      </w:r>
      <w:r w:rsidR="00B21B75" w:rsidRPr="00B21B75">
        <w:rPr>
          <w:lang w:val="el-GR"/>
        </w:rPr>
        <w:t xml:space="preserve"> </w:t>
      </w:r>
      <w:r w:rsidR="00B21B75">
        <w:t>view</w:t>
      </w:r>
      <w:r w:rsidR="00B21B75" w:rsidRPr="00B21B75">
        <w:rPr>
          <w:lang w:val="el-GR"/>
        </w:rPr>
        <w:t xml:space="preserve"> </w:t>
      </w:r>
      <w:r w:rsidR="00B21B75">
        <w:t>object</w:t>
      </w:r>
      <w:r w:rsidR="004D1AE4" w:rsidRPr="004D1AE4">
        <w:rPr>
          <w:lang w:val="el-GR"/>
        </w:rPr>
        <w:t xml:space="preserve"> </w:t>
      </w:r>
      <w:r w:rsidR="004D1AE4">
        <w:rPr>
          <w:lang w:val="el-GR"/>
        </w:rPr>
        <w:t xml:space="preserve">ενώ για να το πετύχει αυτό πρέπει να είναι ανάμεσα </w:t>
      </w:r>
      <w:r w:rsidR="00D7373A">
        <w:rPr>
          <w:lang w:val="el-GR"/>
        </w:rPr>
        <w:t>σχεδόν</w:t>
      </w:r>
      <w:r w:rsidR="004D1AE4">
        <w:rPr>
          <w:lang w:val="el-GR"/>
        </w:rPr>
        <w:t xml:space="preserve"> στο αντικείμενο</w:t>
      </w:r>
      <w:r w:rsidR="00D7373A">
        <w:rPr>
          <w:lang w:val="el-GR"/>
        </w:rPr>
        <w:t xml:space="preserve"> (</w:t>
      </w:r>
      <w:r w:rsidR="00D7373A" w:rsidRPr="00D7373A">
        <w:rPr>
          <w:lang w:val="el-GR"/>
        </w:rPr>
        <w:t>“</w:t>
      </w:r>
      <w:r w:rsidR="00D7373A">
        <w:t>clipped</w:t>
      </w:r>
      <w:r w:rsidR="00D7373A" w:rsidRPr="00D7373A">
        <w:rPr>
          <w:lang w:val="el-GR"/>
        </w:rPr>
        <w:t>”)</w:t>
      </w:r>
      <w:r w:rsidR="00B21B75" w:rsidRPr="00B21B75">
        <w:rPr>
          <w:lang w:val="el-GR"/>
        </w:rPr>
        <w:t xml:space="preserve"> </w:t>
      </w:r>
      <w:r w:rsidR="00843E65">
        <w:rPr>
          <w:lang w:val="el-GR"/>
        </w:rPr>
        <w:t>(</w:t>
      </w:r>
      <w:r w:rsidR="00843E65" w:rsidRPr="00E815A2">
        <w:rPr>
          <w:i/>
          <w:iCs/>
          <w:lang w:val="el-GR"/>
        </w:rPr>
        <w:t xml:space="preserve">η </w:t>
      </w:r>
      <w:r w:rsidR="00E815A2" w:rsidRPr="00E815A2">
        <w:rPr>
          <w:i/>
          <w:iCs/>
          <w:lang w:val="el-GR"/>
        </w:rPr>
        <w:t>μεταβλητή</w:t>
      </w:r>
      <w:r w:rsidR="00843E65" w:rsidRPr="00E815A2">
        <w:rPr>
          <w:i/>
          <w:iCs/>
          <w:lang w:val="el-GR"/>
        </w:rPr>
        <w:t xml:space="preserve"> </w:t>
      </w:r>
      <w:r w:rsidR="00843E65" w:rsidRPr="00E815A2">
        <w:rPr>
          <w:i/>
          <w:iCs/>
        </w:rPr>
        <w:t>clip</w:t>
      </w:r>
      <w:r w:rsidR="00843E65" w:rsidRPr="00E815A2">
        <w:rPr>
          <w:i/>
          <w:iCs/>
          <w:lang w:val="el-GR"/>
        </w:rPr>
        <w:t xml:space="preserve"> είναι 0.5 </w:t>
      </w:r>
      <w:r w:rsidR="00843E65" w:rsidRPr="00E815A2">
        <w:rPr>
          <w:i/>
          <w:iCs/>
        </w:rPr>
        <w:t>rads</w:t>
      </w:r>
      <w:r w:rsidR="00843E65" w:rsidRPr="00E815A2">
        <w:rPr>
          <w:i/>
          <w:iCs/>
          <w:lang w:val="el-GR"/>
        </w:rPr>
        <w:t xml:space="preserve"> σε μοίρες</w:t>
      </w:r>
      <w:r w:rsidR="00E815A2" w:rsidRPr="00E815A2">
        <w:rPr>
          <w:i/>
          <w:iCs/>
          <w:lang w:val="el-GR"/>
        </w:rPr>
        <w:t xml:space="preserve"> 28.6</w:t>
      </w:r>
      <m:oMath>
        <m:r>
          <w:rPr>
            <w:rFonts w:ascii="Cambria Math" w:hAnsi="Cambria Math"/>
            <w:lang w:val="el-GR"/>
          </w:rPr>
          <m:t>°</m:t>
        </m:r>
      </m:oMath>
      <w:r w:rsidR="00E815A2" w:rsidRPr="00E815A2">
        <w:rPr>
          <w:i/>
          <w:iCs/>
          <w:lang w:val="el-GR"/>
        </w:rPr>
        <w:t>)</w:t>
      </w:r>
      <w:r w:rsidR="003F1ECA">
        <w:rPr>
          <w:i/>
          <w:iCs/>
          <w:lang w:val="el-GR"/>
        </w:rPr>
        <w:t xml:space="preserve"> τότε</w:t>
      </w:r>
      <w:r w:rsidR="00283655">
        <w:rPr>
          <w:i/>
          <w:iCs/>
          <w:lang w:val="el-GR"/>
        </w:rPr>
        <w:t xml:space="preserve"> να γίνει αφαίρεση του </w:t>
      </w:r>
      <w:r w:rsidR="00283655">
        <w:rPr>
          <w:i/>
          <w:iCs/>
        </w:rPr>
        <w:t>clipping</w:t>
      </w:r>
      <w:r w:rsidR="00283655" w:rsidRPr="00283655">
        <w:rPr>
          <w:i/>
          <w:iCs/>
          <w:lang w:val="el-GR"/>
        </w:rPr>
        <w:t xml:space="preserve"> </w:t>
      </w:r>
      <w:r w:rsidR="00283655">
        <w:rPr>
          <w:i/>
          <w:iCs/>
        </w:rPr>
        <w:t>point</w:t>
      </w:r>
      <w:r w:rsidR="00D5149A" w:rsidRPr="00D5149A">
        <w:rPr>
          <w:i/>
          <w:iCs/>
          <w:lang w:val="el-GR"/>
        </w:rPr>
        <w:t xml:space="preserve"> </w:t>
      </w:r>
      <w:r w:rsidR="00FA014E">
        <w:rPr>
          <w:i/>
          <w:iCs/>
        </w:rPr>
        <w:t>infinite</w:t>
      </w:r>
      <w:r w:rsidR="00FA014E" w:rsidRPr="00FA014E">
        <w:rPr>
          <w:i/>
          <w:iCs/>
          <w:lang w:val="el-GR"/>
        </w:rPr>
        <w:t xml:space="preserve"> </w:t>
      </w:r>
      <w:r w:rsidR="00FA014E">
        <w:rPr>
          <w:i/>
          <w:iCs/>
        </w:rPr>
        <w:t>wall</w:t>
      </w:r>
      <w:r w:rsidR="00FA014E" w:rsidRPr="00FA014E">
        <w:rPr>
          <w:i/>
          <w:iCs/>
          <w:lang w:val="el-GR"/>
        </w:rPr>
        <w:t xml:space="preserve"> </w:t>
      </w:r>
      <w:r w:rsidR="00FA014E">
        <w:rPr>
          <w:i/>
          <w:iCs/>
        </w:rPr>
        <w:t>render</w:t>
      </w:r>
      <w:r w:rsidR="00FA014E" w:rsidRPr="00FA014E">
        <w:rPr>
          <w:i/>
          <w:iCs/>
          <w:lang w:val="el-GR"/>
        </w:rPr>
        <w:t xml:space="preserve"> </w:t>
      </w:r>
      <w:r w:rsidR="00D5149A">
        <w:rPr>
          <w:i/>
          <w:iCs/>
          <w:lang w:val="el-GR"/>
        </w:rPr>
        <w:t xml:space="preserve">δηλαδή να κρατά την τιμή στο </w:t>
      </w:r>
      <w:r w:rsidR="00D5149A">
        <w:rPr>
          <w:i/>
          <w:iCs/>
        </w:rPr>
        <w:t>rendered</w:t>
      </w:r>
      <w:r w:rsidR="00D5149A" w:rsidRPr="00D5149A">
        <w:rPr>
          <w:i/>
          <w:iCs/>
          <w:lang w:val="el-GR"/>
        </w:rPr>
        <w:t xml:space="preserve"> </w:t>
      </w:r>
      <w:r w:rsidR="00D5149A">
        <w:rPr>
          <w:i/>
          <w:iCs/>
        </w:rPr>
        <w:t>texture</w:t>
      </w:r>
      <w:r w:rsidR="00D5149A" w:rsidRPr="00D5149A">
        <w:rPr>
          <w:i/>
          <w:iCs/>
          <w:lang w:val="el-GR"/>
        </w:rPr>
        <w:t xml:space="preserve"> </w:t>
      </w:r>
      <w:r w:rsidR="00D5149A">
        <w:rPr>
          <w:i/>
          <w:iCs/>
          <w:lang w:val="el-GR"/>
        </w:rPr>
        <w:t xml:space="preserve">και </w:t>
      </w:r>
      <w:r w:rsidR="00D5149A">
        <w:rPr>
          <w:i/>
          <w:iCs/>
        </w:rPr>
        <w:t>rotation</w:t>
      </w:r>
      <w:r w:rsidR="00D5149A">
        <w:rPr>
          <w:i/>
          <w:iCs/>
          <w:lang w:val="el-GR"/>
        </w:rPr>
        <w:t xml:space="preserve"> αντί &lt; 0.5 σε 0.5 </w:t>
      </w:r>
      <w:r w:rsidR="00D5149A" w:rsidRPr="00D5149A">
        <w:rPr>
          <w:i/>
          <w:iCs/>
          <w:lang w:val="el-GR"/>
        </w:rPr>
        <w:t xml:space="preserve"> </w:t>
      </w:r>
    </w:p>
    <w:p w14:paraId="2F61834D" w14:textId="77777777" w:rsidR="00C878E1" w:rsidRDefault="00C41A7A" w:rsidP="00C878E1">
      <w:pPr>
        <w:keepNext/>
      </w:pPr>
      <m:oMathPara>
        <m:oMath>
          <m:r>
            <w:rPr>
              <w:rFonts w:ascii="Cambria Math" w:hAnsi="Cambria Math"/>
            </w:rPr>
            <m:t>1 radian=</m:t>
          </m:r>
          <m:d>
            <m:dPr>
              <m:ctrlPr>
                <w:rPr>
                  <w:rFonts w:ascii="Cambria Math" w:hAnsi="Cambria Math"/>
                  <w:i/>
                </w:rPr>
              </m:ctrlPr>
            </m:dPr>
            <m:e>
              <m:f>
                <m:fPr>
                  <m:ctrlPr>
                    <w:rPr>
                      <w:rFonts w:ascii="Cambria Math" w:hAnsi="Cambria Math"/>
                      <w:i/>
                    </w:rPr>
                  </m:ctrlPr>
                </m:fPr>
                <m:num>
                  <m:r>
                    <w:rPr>
                      <w:rFonts w:ascii="Cambria Math" w:hAnsi="Cambria Math"/>
                    </w:rPr>
                    <m:t>180</m:t>
                  </m:r>
                </m:num>
                <m:den>
                  <m:r>
                    <m:rPr>
                      <m:sty m:val="p"/>
                    </m:rPr>
                    <w:rPr>
                      <w:rFonts w:ascii="Cambria Math" w:hAnsi="Cambria Math"/>
                      <w:lang w:val="el-GR"/>
                    </w:rPr>
                    <m:t>Π</m:t>
                  </m:r>
                </m:den>
              </m:f>
            </m:e>
          </m:d>
          <m:r>
            <w:rPr>
              <w:rFonts w:ascii="Cambria Math" w:hAnsi="Cambria Math"/>
            </w:rPr>
            <m:t xml:space="preserve">° </m:t>
          </m:r>
          <m:r>
            <w:rPr>
              <w:rFonts w:ascii="Cambria Math" w:hAnsi="Cambria Math"/>
              <w:lang w:val="el-GR"/>
            </w:rPr>
            <m:t xml:space="preserve">ή </m:t>
          </m:r>
          <m:r>
            <w:rPr>
              <w:rFonts w:ascii="Cambria Math" w:hAnsi="Cambria Math"/>
            </w:rPr>
            <m:t>180°=</m:t>
          </m:r>
          <m:r>
            <m:rPr>
              <m:sty m:val="p"/>
            </m:rPr>
            <w:rPr>
              <w:rFonts w:ascii="Cambria Math" w:hAnsi="Cambria Math"/>
              <w:lang w:val="el-GR"/>
            </w:rPr>
            <m:t xml:space="preserve">Π </m:t>
          </m:r>
          <m:r>
            <w:rPr>
              <w:rFonts w:ascii="Cambria Math" w:hAnsi="Cambria Math"/>
              <w:lang w:val="el-GR"/>
            </w:rPr>
            <m:t>radians και 360°=2</m:t>
          </m:r>
          <m:r>
            <m:rPr>
              <m:sty m:val="p"/>
            </m:rPr>
            <w:rPr>
              <w:rFonts w:ascii="Cambria Math" w:hAnsi="Cambria Math"/>
              <w:lang w:val="el-GR"/>
            </w:rPr>
            <m:t xml:space="preserve">Π </m:t>
          </m:r>
          <m:r>
            <w:rPr>
              <w:rFonts w:ascii="Cambria Math" w:hAnsi="Cambria Math"/>
            </w:rPr>
            <m:t>radians</m:t>
          </m:r>
        </m:oMath>
      </m:oMathPara>
    </w:p>
    <w:p w14:paraId="247D0CBD" w14:textId="3792B793" w:rsidR="002204F7" w:rsidRPr="00C878E1" w:rsidRDefault="00C878E1" w:rsidP="00C878E1">
      <w:pPr>
        <w:pStyle w:val="Caption"/>
        <w:jc w:val="center"/>
        <w:rPr>
          <w:rFonts w:eastAsiaTheme="minorEastAsia"/>
          <w:color w:val="1D5F25"/>
          <w:lang w:val="el-GR"/>
        </w:rPr>
      </w:pPr>
      <w:bookmarkStart w:id="486" w:name="_Toc98516418"/>
      <w:bookmarkStart w:id="487" w:name="_Toc98550472"/>
      <w:r w:rsidRPr="00C878E1">
        <w:rPr>
          <w:color w:val="1D5F25"/>
        </w:rPr>
        <w:t>Equation</w:t>
      </w:r>
      <w:r w:rsidRPr="00C878E1">
        <w:rPr>
          <w:color w:val="1D5F25"/>
          <w:lang w:val="el-GR"/>
        </w:rPr>
        <w:t xml:space="preserve"> </w:t>
      </w:r>
      <w:r w:rsidRPr="00C878E1">
        <w:rPr>
          <w:color w:val="1D5F25"/>
        </w:rPr>
        <w:fldChar w:fldCharType="begin"/>
      </w:r>
      <w:r w:rsidRPr="00C878E1">
        <w:rPr>
          <w:color w:val="1D5F25"/>
          <w:lang w:val="el-GR"/>
        </w:rPr>
        <w:instrText xml:space="preserve"> </w:instrText>
      </w:r>
      <w:r w:rsidRPr="00C878E1">
        <w:rPr>
          <w:color w:val="1D5F25"/>
        </w:rPr>
        <w:instrText>SEQ</w:instrText>
      </w:r>
      <w:r w:rsidRPr="00C878E1">
        <w:rPr>
          <w:color w:val="1D5F25"/>
          <w:lang w:val="el-GR"/>
        </w:rPr>
        <w:instrText xml:space="preserve"> </w:instrText>
      </w:r>
      <w:r w:rsidRPr="00C878E1">
        <w:rPr>
          <w:color w:val="1D5F25"/>
        </w:rPr>
        <w:instrText>Equation</w:instrText>
      </w:r>
      <w:r w:rsidRPr="00C878E1">
        <w:rPr>
          <w:color w:val="1D5F25"/>
          <w:lang w:val="el-GR"/>
        </w:rPr>
        <w:instrText xml:space="preserve"> \* </w:instrText>
      </w:r>
      <w:r w:rsidRPr="00C878E1">
        <w:rPr>
          <w:color w:val="1D5F25"/>
        </w:rPr>
        <w:instrText>ARABIC</w:instrText>
      </w:r>
      <w:r w:rsidRPr="00C878E1">
        <w:rPr>
          <w:color w:val="1D5F25"/>
          <w:lang w:val="el-GR"/>
        </w:rPr>
        <w:instrText xml:space="preserve"> </w:instrText>
      </w:r>
      <w:r w:rsidRPr="00C878E1">
        <w:rPr>
          <w:color w:val="1D5F25"/>
        </w:rPr>
        <w:fldChar w:fldCharType="separate"/>
      </w:r>
      <w:r w:rsidRPr="009334D9">
        <w:rPr>
          <w:noProof/>
          <w:color w:val="1D5F25"/>
          <w:lang w:val="el-GR"/>
        </w:rPr>
        <w:t>5</w:t>
      </w:r>
      <w:r w:rsidRPr="00C878E1">
        <w:rPr>
          <w:color w:val="1D5F25"/>
        </w:rPr>
        <w:fldChar w:fldCharType="end"/>
      </w:r>
      <w:r w:rsidRPr="00C878E1">
        <w:rPr>
          <w:color w:val="1D5F25"/>
          <w:lang w:val="el-GR"/>
        </w:rPr>
        <w:t xml:space="preserve"> Υπολογισμός </w:t>
      </w:r>
      <w:r w:rsidRPr="00C878E1">
        <w:rPr>
          <w:color w:val="1D5F25"/>
        </w:rPr>
        <w:t>radian</w:t>
      </w:r>
      <w:bookmarkEnd w:id="486"/>
      <w:bookmarkEnd w:id="487"/>
    </w:p>
    <w:p w14:paraId="574B11C4" w14:textId="77777777" w:rsidR="00C878E1" w:rsidRPr="00C878E1" w:rsidRDefault="00C878E1" w:rsidP="002204F7">
      <w:pPr>
        <w:keepNext/>
        <w:rPr>
          <w:lang w:val="el-GR"/>
        </w:rPr>
      </w:pPr>
    </w:p>
    <w:p w14:paraId="51477D34" w14:textId="476E5EA0" w:rsidR="00851E76" w:rsidRDefault="00851E76" w:rsidP="005002DB">
      <w:pPr>
        <w:jc w:val="both"/>
        <w:rPr>
          <w:rFonts w:eastAsiaTheme="minorEastAsia"/>
          <w:i/>
          <w:lang w:val="el-GR"/>
        </w:rPr>
      </w:pPr>
      <w:r>
        <w:rPr>
          <w:rFonts w:eastAsiaTheme="minorEastAsia"/>
          <w:i/>
          <w:lang w:val="el-GR"/>
        </w:rPr>
        <w:t xml:space="preserve">Όπου Π = </w:t>
      </w:r>
      <w:r w:rsidRPr="005B1DC8">
        <w:rPr>
          <w:rFonts w:eastAsiaTheme="minorEastAsia"/>
          <w:i/>
          <w:lang w:val="el-GR"/>
        </w:rPr>
        <w:t>3.14</w:t>
      </w:r>
      <w:r w:rsidR="003D3883" w:rsidRPr="005B1DC8">
        <w:rPr>
          <w:rFonts w:eastAsiaTheme="minorEastAsia"/>
          <w:i/>
          <w:lang w:val="el-GR"/>
        </w:rPr>
        <w:t xml:space="preserve"> </w:t>
      </w:r>
      <w:r w:rsidR="004F65A5">
        <w:rPr>
          <w:rFonts w:eastAsiaTheme="minorEastAsia"/>
          <w:i/>
          <w:lang w:val="el-GR"/>
        </w:rPr>
        <w:t>επειδή</w:t>
      </w:r>
    </w:p>
    <w:p w14:paraId="1F9C9042" w14:textId="77777777" w:rsidR="009A531A" w:rsidRDefault="009A531A" w:rsidP="009A531A">
      <w:pPr>
        <w:keepNext/>
        <w:jc w:val="center"/>
      </w:pPr>
      <w:r>
        <w:rPr>
          <w:noProof/>
        </w:rPr>
        <w:lastRenderedPageBreak/>
        <w:drawing>
          <wp:inline distT="0" distB="0" distL="0" distR="0" wp14:anchorId="10FE87BE" wp14:editId="4AABE711">
            <wp:extent cx="3700732" cy="28555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715289" cy="2866768"/>
                    </a:xfrm>
                    <a:prstGeom prst="rect">
                      <a:avLst/>
                    </a:prstGeom>
                    <a:noFill/>
                    <a:ln>
                      <a:noFill/>
                    </a:ln>
                  </pic:spPr>
                </pic:pic>
              </a:graphicData>
            </a:graphic>
          </wp:inline>
        </w:drawing>
      </w:r>
    </w:p>
    <w:p w14:paraId="1C7198D3" w14:textId="0662783B" w:rsidR="00587FFB" w:rsidRDefault="009A531A" w:rsidP="009A531A">
      <w:pPr>
        <w:pStyle w:val="Caption"/>
        <w:jc w:val="center"/>
        <w:rPr>
          <w:color w:val="1D5F25"/>
          <w:lang w:val="el-GR"/>
        </w:rPr>
      </w:pPr>
      <w:bookmarkStart w:id="488" w:name="_Toc98095301"/>
      <w:bookmarkStart w:id="489" w:name="_Toc98119257"/>
      <w:bookmarkStart w:id="490" w:name="_Toc98119314"/>
      <w:bookmarkStart w:id="491" w:name="_Toc98132253"/>
      <w:bookmarkStart w:id="492" w:name="_Toc98132314"/>
      <w:bookmarkStart w:id="493" w:name="_Toc98150533"/>
      <w:bookmarkStart w:id="494" w:name="_Toc98152928"/>
      <w:bookmarkStart w:id="495" w:name="_Toc98458400"/>
      <w:bookmarkStart w:id="496" w:name="_Toc98550430"/>
      <w:bookmarkStart w:id="497" w:name="_Toc98669962"/>
      <w:bookmarkStart w:id="498" w:name="_Toc98704748"/>
      <w:bookmarkStart w:id="499" w:name="_Toc98779165"/>
      <w:r w:rsidRPr="009A531A">
        <w:rPr>
          <w:color w:val="1D5F25"/>
        </w:rPr>
        <w:t>Figure</w:t>
      </w:r>
      <w:r w:rsidRPr="004F65A5">
        <w:rPr>
          <w:color w:val="1D5F25"/>
          <w:lang w:val="el-GR"/>
        </w:rPr>
        <w:t xml:space="preserve"> </w:t>
      </w:r>
      <w:r w:rsidRPr="009A531A">
        <w:rPr>
          <w:color w:val="1D5F25"/>
        </w:rPr>
        <w:fldChar w:fldCharType="begin"/>
      </w:r>
      <w:r w:rsidRPr="004F65A5">
        <w:rPr>
          <w:color w:val="1D5F25"/>
          <w:lang w:val="el-GR"/>
        </w:rPr>
        <w:instrText xml:space="preserve"> </w:instrText>
      </w:r>
      <w:r w:rsidRPr="009A531A">
        <w:rPr>
          <w:color w:val="1D5F25"/>
        </w:rPr>
        <w:instrText>SEQ</w:instrText>
      </w:r>
      <w:r w:rsidRPr="004F65A5">
        <w:rPr>
          <w:color w:val="1D5F25"/>
          <w:lang w:val="el-GR"/>
        </w:rPr>
        <w:instrText xml:space="preserve"> </w:instrText>
      </w:r>
      <w:r w:rsidRPr="009A531A">
        <w:rPr>
          <w:color w:val="1D5F25"/>
        </w:rPr>
        <w:instrText>Figure</w:instrText>
      </w:r>
      <w:r w:rsidRPr="004F65A5">
        <w:rPr>
          <w:color w:val="1D5F25"/>
          <w:lang w:val="el-GR"/>
        </w:rPr>
        <w:instrText xml:space="preserve"> \* </w:instrText>
      </w:r>
      <w:r w:rsidRPr="009A531A">
        <w:rPr>
          <w:color w:val="1D5F25"/>
        </w:rPr>
        <w:instrText>ARABIC</w:instrText>
      </w:r>
      <w:r w:rsidRPr="004F65A5">
        <w:rPr>
          <w:color w:val="1D5F25"/>
          <w:lang w:val="el-GR"/>
        </w:rPr>
        <w:instrText xml:space="preserve"> </w:instrText>
      </w:r>
      <w:r w:rsidRPr="009A531A">
        <w:rPr>
          <w:color w:val="1D5F25"/>
        </w:rPr>
        <w:fldChar w:fldCharType="separate"/>
      </w:r>
      <w:r w:rsidR="00873819" w:rsidRPr="0078493F">
        <w:rPr>
          <w:noProof/>
          <w:color w:val="1D5F25"/>
          <w:lang w:val="el-GR"/>
        </w:rPr>
        <w:t>36</w:t>
      </w:r>
      <w:r w:rsidRPr="009A531A">
        <w:rPr>
          <w:color w:val="1D5F25"/>
        </w:rPr>
        <w:fldChar w:fldCharType="end"/>
      </w:r>
      <w:r w:rsidRPr="009A531A">
        <w:rPr>
          <w:color w:val="1D5F25"/>
          <w:lang w:val="el-GR"/>
        </w:rPr>
        <w:t xml:space="preserve"> Αριθμός Π </w:t>
      </w:r>
      <w:r w:rsidRPr="004F65A5">
        <w:rPr>
          <w:color w:val="1D5F25"/>
          <w:lang w:val="el-GR"/>
        </w:rPr>
        <w:t>(</w:t>
      </w:r>
      <w:r w:rsidRPr="009A531A">
        <w:rPr>
          <w:color w:val="1D5F25"/>
        </w:rPr>
        <w:t>Pi</w:t>
      </w:r>
      <w:r w:rsidRPr="004F65A5">
        <w:rPr>
          <w:color w:val="1D5F25"/>
          <w:lang w:val="el-GR"/>
        </w:rPr>
        <w:t xml:space="preserve">) </w:t>
      </w:r>
      <w:r w:rsidRPr="009A531A">
        <w:rPr>
          <w:color w:val="1D5F25"/>
          <w:lang w:val="el-GR"/>
        </w:rPr>
        <w:t>η ακτίνα του κύκλου</w:t>
      </w:r>
      <w:bookmarkEnd w:id="488"/>
      <w:bookmarkEnd w:id="489"/>
      <w:bookmarkEnd w:id="490"/>
      <w:bookmarkEnd w:id="491"/>
      <w:bookmarkEnd w:id="492"/>
      <w:bookmarkEnd w:id="493"/>
      <w:bookmarkEnd w:id="494"/>
      <w:bookmarkEnd w:id="495"/>
      <w:bookmarkEnd w:id="496"/>
      <w:bookmarkEnd w:id="497"/>
      <w:bookmarkEnd w:id="498"/>
      <w:bookmarkEnd w:id="499"/>
    </w:p>
    <w:p w14:paraId="5E1A0ABB" w14:textId="1A0992DF" w:rsidR="00C03A20" w:rsidRPr="00C03A20" w:rsidRDefault="00C03A20" w:rsidP="00C03A20">
      <w:pPr>
        <w:rPr>
          <w:i/>
          <w:iCs/>
        </w:rPr>
      </w:pPr>
      <w:r>
        <w:rPr>
          <w:lang w:val="el-GR"/>
        </w:rPr>
        <w:t xml:space="preserve">Άρα </w:t>
      </w:r>
      <w:r w:rsidRPr="00DD57C4">
        <w:t>degrees = radians x 57.29578</w:t>
      </w:r>
    </w:p>
    <w:p w14:paraId="4C4077F5" w14:textId="77777777" w:rsidR="00672476" w:rsidRPr="004F65A5" w:rsidRDefault="00672476" w:rsidP="001F0D4E">
      <w:pPr>
        <w:rPr>
          <w:rFonts w:eastAsiaTheme="minorEastAsia"/>
          <w:i/>
          <w:lang w:val="el-GR"/>
        </w:rPr>
      </w:pPr>
    </w:p>
    <w:p w14:paraId="7AF90926" w14:textId="541B3BF8" w:rsidR="003F1358" w:rsidRPr="00556AFD" w:rsidRDefault="000E1725" w:rsidP="001F0D4E">
      <w:pPr>
        <w:rPr>
          <w:rFonts w:eastAsiaTheme="minorEastAsia"/>
          <w:i/>
        </w:rPr>
      </w:pPr>
      <m:oMathPara>
        <m:oMath>
          <m:r>
            <w:rPr>
              <w:rFonts w:ascii="Cambria Math" w:eastAsiaTheme="minorEastAsia" w:hAnsi="Cambria Math"/>
            </w:rPr>
            <m:t>Degress=0.5*57.29 ⇒28.6°</m:t>
          </m:r>
        </m:oMath>
      </m:oMathPara>
    </w:p>
    <w:p w14:paraId="1229FBD4" w14:textId="77777777" w:rsidR="001C3127" w:rsidRDefault="001C3127" w:rsidP="001C3127">
      <w:pPr>
        <w:keepNext/>
        <w:jc w:val="center"/>
      </w:pPr>
      <w:r>
        <w:rPr>
          <w:noProof/>
        </w:rPr>
        <w:drawing>
          <wp:inline distT="0" distB="0" distL="0" distR="0" wp14:anchorId="58696150" wp14:editId="5BC7C3EC">
            <wp:extent cx="3467100" cy="3015562"/>
            <wp:effectExtent l="0" t="0" r="0" b="0"/>
            <wp:docPr id="53" name="Picture 53" descr="A simple explanation of radian v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simple explanation of radian vs. degree"/>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471152" cy="3019087"/>
                    </a:xfrm>
                    <a:prstGeom prst="rect">
                      <a:avLst/>
                    </a:prstGeom>
                    <a:noFill/>
                    <a:ln>
                      <a:noFill/>
                    </a:ln>
                  </pic:spPr>
                </pic:pic>
              </a:graphicData>
            </a:graphic>
          </wp:inline>
        </w:drawing>
      </w:r>
    </w:p>
    <w:p w14:paraId="2C334591" w14:textId="13DCF492" w:rsidR="00556AFD" w:rsidRPr="00963328" w:rsidRDefault="001C3127" w:rsidP="001C3127">
      <w:pPr>
        <w:pStyle w:val="Caption"/>
        <w:jc w:val="center"/>
        <w:rPr>
          <w:rFonts w:eastAsiaTheme="minorEastAsia"/>
          <w:color w:val="1D5F25"/>
          <w:lang w:val="el-GR"/>
        </w:rPr>
      </w:pPr>
      <w:bookmarkStart w:id="500" w:name="_Toc98095302"/>
      <w:bookmarkStart w:id="501" w:name="_Toc98119258"/>
      <w:bookmarkStart w:id="502" w:name="_Toc98119315"/>
      <w:bookmarkStart w:id="503" w:name="_Toc98132254"/>
      <w:bookmarkStart w:id="504" w:name="_Toc98132315"/>
      <w:bookmarkStart w:id="505" w:name="_Toc98150534"/>
      <w:bookmarkStart w:id="506" w:name="_Toc98152929"/>
      <w:bookmarkStart w:id="507" w:name="_Toc98458401"/>
      <w:bookmarkStart w:id="508" w:name="_Toc98550431"/>
      <w:bookmarkStart w:id="509" w:name="_Toc98669963"/>
      <w:bookmarkStart w:id="510" w:name="_Toc98704749"/>
      <w:bookmarkStart w:id="511" w:name="_Toc98779166"/>
      <w:r w:rsidRPr="0001025F">
        <w:rPr>
          <w:color w:val="1D5F25"/>
        </w:rPr>
        <w:t>Figure</w:t>
      </w:r>
      <w:r w:rsidRPr="00963328">
        <w:rPr>
          <w:color w:val="1D5F25"/>
          <w:lang w:val="el-GR"/>
        </w:rPr>
        <w:t xml:space="preserve"> </w:t>
      </w:r>
      <w:r w:rsidRPr="0001025F">
        <w:rPr>
          <w:color w:val="1D5F25"/>
        </w:rPr>
        <w:fldChar w:fldCharType="begin"/>
      </w:r>
      <w:r w:rsidRPr="00963328">
        <w:rPr>
          <w:color w:val="1D5F25"/>
          <w:lang w:val="el-GR"/>
        </w:rPr>
        <w:instrText xml:space="preserve"> </w:instrText>
      </w:r>
      <w:r w:rsidRPr="0001025F">
        <w:rPr>
          <w:color w:val="1D5F25"/>
        </w:rPr>
        <w:instrText>SEQ</w:instrText>
      </w:r>
      <w:r w:rsidRPr="00963328">
        <w:rPr>
          <w:color w:val="1D5F25"/>
          <w:lang w:val="el-GR"/>
        </w:rPr>
        <w:instrText xml:space="preserve"> </w:instrText>
      </w:r>
      <w:r w:rsidRPr="0001025F">
        <w:rPr>
          <w:color w:val="1D5F25"/>
        </w:rPr>
        <w:instrText>Figure</w:instrText>
      </w:r>
      <w:r w:rsidRPr="00963328">
        <w:rPr>
          <w:color w:val="1D5F25"/>
          <w:lang w:val="el-GR"/>
        </w:rPr>
        <w:instrText xml:space="preserve"> \* </w:instrText>
      </w:r>
      <w:r w:rsidRPr="0001025F">
        <w:rPr>
          <w:color w:val="1D5F25"/>
        </w:rPr>
        <w:instrText>ARABIC</w:instrText>
      </w:r>
      <w:r w:rsidRPr="00963328">
        <w:rPr>
          <w:color w:val="1D5F25"/>
          <w:lang w:val="el-GR"/>
        </w:rPr>
        <w:instrText xml:space="preserve"> </w:instrText>
      </w:r>
      <w:r w:rsidRPr="0001025F">
        <w:rPr>
          <w:color w:val="1D5F25"/>
        </w:rPr>
        <w:fldChar w:fldCharType="separate"/>
      </w:r>
      <w:r w:rsidR="00873819" w:rsidRPr="0078493F">
        <w:rPr>
          <w:noProof/>
          <w:color w:val="1D5F25"/>
          <w:lang w:val="el-GR"/>
        </w:rPr>
        <w:t>37</w:t>
      </w:r>
      <w:r w:rsidRPr="0001025F">
        <w:rPr>
          <w:color w:val="1D5F25"/>
        </w:rPr>
        <w:fldChar w:fldCharType="end"/>
      </w:r>
      <w:r w:rsidRPr="00963328">
        <w:rPr>
          <w:color w:val="1D5F25"/>
          <w:lang w:val="el-GR"/>
        </w:rPr>
        <w:t xml:space="preserve"> </w:t>
      </w:r>
      <w:r w:rsidRPr="0001025F">
        <w:rPr>
          <w:color w:val="1D5F25"/>
          <w:lang w:val="el-GR"/>
        </w:rPr>
        <w:t xml:space="preserve">Μετρώντας </w:t>
      </w:r>
      <w:r w:rsidRPr="0001025F">
        <w:rPr>
          <w:color w:val="1D5F25"/>
        </w:rPr>
        <w:t>Radians</w:t>
      </w:r>
      <w:bookmarkEnd w:id="500"/>
      <w:bookmarkEnd w:id="501"/>
      <w:bookmarkEnd w:id="502"/>
      <w:bookmarkEnd w:id="503"/>
      <w:bookmarkEnd w:id="504"/>
      <w:bookmarkEnd w:id="505"/>
      <w:bookmarkEnd w:id="506"/>
      <w:bookmarkEnd w:id="507"/>
      <w:bookmarkEnd w:id="508"/>
      <w:bookmarkEnd w:id="509"/>
      <w:bookmarkEnd w:id="510"/>
      <w:bookmarkEnd w:id="511"/>
    </w:p>
    <w:p w14:paraId="268C153A" w14:textId="77777777" w:rsidR="00C41A7A" w:rsidRPr="00963328" w:rsidRDefault="00C41A7A" w:rsidP="001F0D4E">
      <w:pPr>
        <w:rPr>
          <w:rFonts w:eastAsiaTheme="minorEastAsia"/>
          <w:i/>
          <w:lang w:val="el-GR"/>
        </w:rPr>
      </w:pPr>
    </w:p>
    <w:p w14:paraId="0FA00524" w14:textId="77777777" w:rsidR="009679C5" w:rsidRPr="00963328" w:rsidRDefault="009679C5" w:rsidP="001F0D4E">
      <w:pPr>
        <w:rPr>
          <w:rFonts w:eastAsiaTheme="minorEastAsia"/>
          <w:i/>
          <w:lang w:val="el-GR"/>
        </w:rPr>
      </w:pPr>
    </w:p>
    <w:p w14:paraId="6F373EEE" w14:textId="77777777" w:rsidR="004E107B" w:rsidRPr="004E107B" w:rsidRDefault="004E107B" w:rsidP="001F0D4E">
      <w:pPr>
        <w:rPr>
          <w:lang w:val="el-GR"/>
        </w:rPr>
      </w:pPr>
    </w:p>
    <w:p w14:paraId="5F5CC204" w14:textId="4EFABB75" w:rsidR="00281068" w:rsidRPr="00963328" w:rsidRDefault="00281068" w:rsidP="005002DB">
      <w:pPr>
        <w:jc w:val="both"/>
        <w:rPr>
          <w:lang w:val="el-GR"/>
        </w:rPr>
      </w:pPr>
      <w:r>
        <w:rPr>
          <w:lang w:val="el-GR"/>
        </w:rPr>
        <w:lastRenderedPageBreak/>
        <w:t>Παράδειγμα κώδικα</w:t>
      </w:r>
      <w:r w:rsidR="00E45154">
        <w:rPr>
          <w:lang w:val="el-GR"/>
        </w:rPr>
        <w:t xml:space="preserve"> σε </w:t>
      </w:r>
      <w:r w:rsidR="004462C8">
        <w:t>J</w:t>
      </w:r>
      <w:r w:rsidR="00E45154">
        <w:t>ava</w:t>
      </w:r>
    </w:p>
    <w:p w14:paraId="637D14F6" w14:textId="206CC8E1" w:rsidR="00A46172" w:rsidRDefault="00A46172" w:rsidP="005002DB">
      <w:pPr>
        <w:jc w:val="both"/>
        <w:rPr>
          <w:lang w:val="el-GR"/>
        </w:rPr>
      </w:pPr>
      <w:r>
        <w:rPr>
          <w:lang w:val="el-GR"/>
        </w:rPr>
        <w:t xml:space="preserve">Το </w:t>
      </w:r>
      <w:r>
        <w:t>rotLeftSideZ</w:t>
      </w:r>
      <w:r w:rsidR="00E84120" w:rsidRPr="00DF6998">
        <w:rPr>
          <w:lang w:val="el-GR"/>
        </w:rPr>
        <w:t>2</w:t>
      </w:r>
      <w:r w:rsidR="004462C8" w:rsidRPr="004462C8">
        <w:rPr>
          <w:lang w:val="el-GR"/>
        </w:rPr>
        <w:t xml:space="preserve"> (</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5002DB">
        <w:rPr>
          <w:lang w:val="el-GR"/>
        </w:rPr>
        <w:instrText xml:space="preserve"> \* MERGEFORMAT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DF6998" w:rsidRPr="00DF6998">
        <w:rPr>
          <w:lang w:val="el-GR"/>
        </w:rPr>
        <w:t xml:space="preserve"> </w:t>
      </w:r>
      <w:r w:rsidR="00DF6998">
        <w:rPr>
          <w:lang w:val="el-GR"/>
        </w:rPr>
        <w:t xml:space="preserve">είναι πόσο απέχει η «κάμερα» όταν ξεκινά </w:t>
      </w:r>
      <w:r w:rsidR="00DF6998">
        <w:t>render</w:t>
      </w:r>
      <w:r w:rsidR="00DF6998" w:rsidRPr="00DF6998">
        <w:rPr>
          <w:lang w:val="el-GR"/>
        </w:rPr>
        <w:t xml:space="preserve"> </w:t>
      </w:r>
      <w:r w:rsidR="00DF6998">
        <w:rPr>
          <w:lang w:val="el-GR"/>
        </w:rPr>
        <w:t xml:space="preserve">να γίνεται το </w:t>
      </w:r>
      <w:r w:rsidR="00DF6998">
        <w:t>object</w:t>
      </w:r>
      <w:r w:rsidR="00E177DF" w:rsidRPr="00E177DF">
        <w:rPr>
          <w:lang w:val="el-GR"/>
        </w:rPr>
        <w:t xml:space="preserve"> </w:t>
      </w:r>
      <w:r w:rsidR="00E177DF">
        <w:rPr>
          <w:lang w:val="el-GR"/>
        </w:rPr>
        <w:t xml:space="preserve">στο </w:t>
      </w:r>
      <w:r w:rsidR="00E177DF">
        <w:t>view</w:t>
      </w:r>
      <w:r w:rsidR="00E177DF" w:rsidRPr="00E177DF">
        <w:rPr>
          <w:lang w:val="el-GR"/>
        </w:rPr>
        <w:t xml:space="preserve"> </w:t>
      </w:r>
      <w:r w:rsidR="00E177DF">
        <w:rPr>
          <w:lang w:val="el-GR"/>
        </w:rPr>
        <w:t xml:space="preserve">της </w:t>
      </w:r>
      <w:r w:rsidR="00D75958">
        <w:rPr>
          <w:lang w:val="el-GR"/>
        </w:rPr>
        <w:t>κάμερας</w:t>
      </w:r>
      <w:r w:rsidR="00E177DF">
        <w:rPr>
          <w:lang w:val="el-GR"/>
        </w:rPr>
        <w:t xml:space="preserve"> </w:t>
      </w:r>
      <w:r w:rsidR="00D75958">
        <w:rPr>
          <w:lang w:val="el-GR"/>
        </w:rPr>
        <w:t>από</w:t>
      </w:r>
      <w:r w:rsidR="00E177DF">
        <w:rPr>
          <w:lang w:val="el-GR"/>
        </w:rPr>
        <w:t xml:space="preserve"> την </w:t>
      </w:r>
      <w:r w:rsidR="00D75958">
        <w:rPr>
          <w:lang w:val="el-GR"/>
        </w:rPr>
        <w:t>τέρμα</w:t>
      </w:r>
      <w:r w:rsidR="00E177DF">
        <w:rPr>
          <w:lang w:val="el-GR"/>
        </w:rPr>
        <w:t xml:space="preserve"> </w:t>
      </w:r>
      <w:r w:rsidR="00D75958">
        <w:rPr>
          <w:lang w:val="el-GR"/>
        </w:rPr>
        <w:t>αριστερά</w:t>
      </w:r>
      <w:r w:rsidR="00E177DF">
        <w:rPr>
          <w:lang w:val="el-GR"/>
        </w:rPr>
        <w:t xml:space="preserve"> γωνία του κάτω</w:t>
      </w:r>
      <w:r w:rsidR="00D75958" w:rsidRPr="00D75958">
        <w:rPr>
          <w:lang w:val="el-GR"/>
        </w:rPr>
        <w:t xml:space="preserve"> </w:t>
      </w:r>
      <w:r w:rsidR="00D75958">
        <w:t>origin</w:t>
      </w:r>
      <w:r w:rsidR="00D75958" w:rsidRPr="00D75958">
        <w:rPr>
          <w:lang w:val="el-GR"/>
        </w:rPr>
        <w:t>-</w:t>
      </w:r>
      <w:r w:rsidR="00D75958">
        <w:t>point</w:t>
      </w:r>
      <w:r w:rsidR="00E177DF">
        <w:rPr>
          <w:lang w:val="el-GR"/>
        </w:rPr>
        <w:t xml:space="preserve"> (</w:t>
      </w:r>
      <w:r w:rsidR="00E177DF" w:rsidRPr="00D75958">
        <w:rPr>
          <w:i/>
          <w:iCs/>
          <w:lang w:val="el-GR"/>
        </w:rPr>
        <w:t>0</w:t>
      </w:r>
      <w:r w:rsidR="00D75958" w:rsidRPr="00D75958">
        <w:rPr>
          <w:i/>
          <w:iCs/>
          <w:lang w:val="el-GR"/>
        </w:rPr>
        <w:t xml:space="preserve"> </w:t>
      </w:r>
      <w:r w:rsidR="00D75958" w:rsidRPr="00D75958">
        <w:rPr>
          <w:i/>
          <w:iCs/>
        </w:rPr>
        <w:t>radians</w:t>
      </w:r>
      <w:r w:rsidR="00E177DF">
        <w:rPr>
          <w:lang w:val="el-GR"/>
        </w:rPr>
        <w:t xml:space="preserve">) ενώ </w:t>
      </w:r>
      <w:r w:rsidR="00D75958">
        <w:rPr>
          <w:lang w:val="el-GR"/>
        </w:rPr>
        <w:t>δεξιά</w:t>
      </w:r>
      <w:r w:rsidR="00E177DF">
        <w:rPr>
          <w:lang w:val="el-GR"/>
        </w:rPr>
        <w:t xml:space="preserve"> όταν σταματά το </w:t>
      </w:r>
      <w:r w:rsidR="00E177DF">
        <w:t>render</w:t>
      </w:r>
      <w:r w:rsidR="00E177DF" w:rsidRPr="00E177DF">
        <w:rPr>
          <w:lang w:val="el-GR"/>
        </w:rPr>
        <w:t xml:space="preserve"> </w:t>
      </w:r>
      <w:r w:rsidR="00E177DF">
        <w:t>pixel</w:t>
      </w:r>
      <w:r w:rsidR="00D75958">
        <w:rPr>
          <w:lang w:val="el-GR"/>
        </w:rPr>
        <w:t xml:space="preserve"> το </w:t>
      </w:r>
      <w:r w:rsidR="00D75958">
        <w:t>object</w:t>
      </w:r>
      <w:r w:rsidR="00D75958" w:rsidRPr="00D75958">
        <w:rPr>
          <w:lang w:val="el-GR"/>
        </w:rPr>
        <w:t xml:space="preserve"> </w:t>
      </w:r>
      <w:r w:rsidR="00D75958">
        <w:rPr>
          <w:lang w:val="el-GR"/>
        </w:rPr>
        <w:t>και βγει (</w:t>
      </w:r>
      <w:r w:rsidR="00D75958" w:rsidRPr="00D75958">
        <w:rPr>
          <w:i/>
          <w:iCs/>
          <w:lang w:val="el-GR"/>
        </w:rPr>
        <w:t>πριν βγει</w:t>
      </w:r>
      <w:r w:rsidR="00D75958">
        <w:rPr>
          <w:lang w:val="el-GR"/>
        </w:rPr>
        <w:t xml:space="preserve">) από το </w:t>
      </w:r>
      <w:r w:rsidR="00D75958">
        <w:t>view</w:t>
      </w:r>
      <w:r w:rsidR="00D75958" w:rsidRPr="00D75958">
        <w:rPr>
          <w:lang w:val="el-GR"/>
        </w:rPr>
        <w:t xml:space="preserve"> </w:t>
      </w:r>
      <w:r w:rsidR="00D75958">
        <w:rPr>
          <w:lang w:val="el-GR"/>
        </w:rPr>
        <w:t>της κάμερας</w:t>
      </w:r>
      <w:r w:rsidR="00E177DF" w:rsidRPr="00E177DF">
        <w:rPr>
          <w:lang w:val="el-GR"/>
        </w:rPr>
        <w:t xml:space="preserve"> </w:t>
      </w:r>
      <w:r w:rsidR="00E177DF">
        <w:rPr>
          <w:lang w:val="el-GR"/>
        </w:rPr>
        <w:t xml:space="preserve">είναι στην τιμή 1 </w:t>
      </w:r>
      <w:r w:rsidR="00D75958">
        <w:rPr>
          <w:lang w:val="el-GR"/>
        </w:rPr>
        <w:t>δηλαδή</w:t>
      </w:r>
      <w:r w:rsidR="00E177DF">
        <w:rPr>
          <w:lang w:val="el-GR"/>
        </w:rPr>
        <w:t xml:space="preserve"> </w:t>
      </w:r>
      <w:r w:rsidR="00D75958">
        <w:rPr>
          <w:lang w:val="el-GR"/>
        </w:rPr>
        <w:t xml:space="preserve">1 </w:t>
      </w:r>
      <w:r w:rsidR="00D75958">
        <w:t>radians</w:t>
      </w:r>
      <w:r w:rsidR="00D75958">
        <w:rPr>
          <w:lang w:val="el-GR"/>
        </w:rPr>
        <w:t xml:space="preserve"> (</w:t>
      </w:r>
      <w:r w:rsidR="00D75958" w:rsidRPr="00D75958">
        <w:rPr>
          <w:i/>
          <w:iCs/>
          <w:lang w:val="el-GR"/>
        </w:rPr>
        <w:t>57.29</w:t>
      </w:r>
      <m:oMath>
        <m:r>
          <w:rPr>
            <w:rFonts w:ascii="Cambria Math" w:hAnsi="Cambria Math"/>
            <w:lang w:val="el-GR"/>
          </w:rPr>
          <m:t>°</m:t>
        </m:r>
      </m:oMath>
      <w:r w:rsidR="00D75958">
        <w:rPr>
          <w:lang w:val="el-GR"/>
        </w:rPr>
        <w:t>)</w:t>
      </w:r>
      <w:r w:rsidR="00F260C3" w:rsidRPr="00F260C3">
        <w:rPr>
          <w:lang w:val="el-GR"/>
        </w:rPr>
        <w:t>.</w:t>
      </w:r>
      <w:r w:rsidR="00760D31">
        <w:rPr>
          <w:lang w:val="el-GR"/>
        </w:rPr>
        <w:t xml:space="preserve"> φυσικά λαμβάνουμε υπόψη της συντεταγμένες τους </w:t>
      </w:r>
      <w:r w:rsidR="00760D31">
        <w:t>object</w:t>
      </w:r>
      <w:r w:rsidR="00760D31" w:rsidRPr="00760D31">
        <w:rPr>
          <w:lang w:val="el-GR"/>
        </w:rPr>
        <w:t xml:space="preserve"> </w:t>
      </w:r>
      <w:r w:rsidR="00760D31">
        <w:rPr>
          <w:lang w:val="el-GR"/>
        </w:rPr>
        <w:t xml:space="preserve">από την συνολική απόσταση της κάμερας και το </w:t>
      </w:r>
      <w:r w:rsidR="00760D31">
        <w:t>view</w:t>
      </w:r>
      <w:r w:rsidR="00760D31" w:rsidRPr="00760D31">
        <w:rPr>
          <w:lang w:val="el-GR"/>
        </w:rPr>
        <w:t xml:space="preserve"> </w:t>
      </w:r>
      <w:r w:rsidR="00760D31">
        <w:rPr>
          <w:lang w:val="el-GR"/>
        </w:rPr>
        <w:t>της άρα όσο πιο μακριά είμαστε (</w:t>
      </w:r>
      <w:r w:rsidR="00760D31" w:rsidRPr="00070096">
        <w:rPr>
          <w:i/>
          <w:iCs/>
          <w:lang w:val="el-GR"/>
        </w:rPr>
        <w:t>σαν παίχτης</w:t>
      </w:r>
      <w:r w:rsidR="00760D31">
        <w:rPr>
          <w:lang w:val="el-GR"/>
        </w:rPr>
        <w:t xml:space="preserve">) </w:t>
      </w:r>
      <w:r w:rsidR="00070096">
        <w:rPr>
          <w:lang w:val="el-GR"/>
        </w:rPr>
        <w:t>οι</w:t>
      </w:r>
      <w:r w:rsidR="00760D31">
        <w:rPr>
          <w:lang w:val="el-GR"/>
        </w:rPr>
        <w:t xml:space="preserve"> τιμές δεν είναι μόνο μεταξύ 0-1 </w:t>
      </w:r>
      <w:r w:rsidR="00760D31">
        <w:t>radians</w:t>
      </w:r>
      <w:r w:rsidR="00070096">
        <w:rPr>
          <w:lang w:val="el-GR"/>
        </w:rPr>
        <w:t>.</w:t>
      </w:r>
    </w:p>
    <w:p w14:paraId="79C802F3" w14:textId="43B9899A" w:rsidR="0083112E" w:rsidRDefault="00B86D36" w:rsidP="005002DB">
      <w:pPr>
        <w:jc w:val="both"/>
        <w:rPr>
          <w:lang w:val="el-GR"/>
        </w:rPr>
      </w:pPr>
      <w:r>
        <w:rPr>
          <w:lang w:val="el-GR"/>
        </w:rPr>
        <w:t>Αρά</w:t>
      </w:r>
      <w:r w:rsidR="00BE5199">
        <w:rPr>
          <w:lang w:val="el-GR"/>
        </w:rPr>
        <w:t xml:space="preserve"> έχουμε όταν το </w:t>
      </w:r>
      <w:r w:rsidR="00BE5199">
        <w:t>rotLeftSideZ</w:t>
      </w:r>
      <w:r w:rsidR="00BE5199" w:rsidRPr="00DF6998">
        <w:rPr>
          <w:lang w:val="el-GR"/>
        </w:rPr>
        <w:t>2</w:t>
      </w:r>
      <w:r w:rsidR="00BE5199" w:rsidRPr="00BE5199">
        <w:rPr>
          <w:lang w:val="el-GR"/>
        </w:rPr>
        <w:t xml:space="preserve"> </w:t>
      </w:r>
      <w:r w:rsidR="00BE5199">
        <w:rPr>
          <w:lang w:val="el-GR"/>
        </w:rPr>
        <w:t>γίνει μικρότερο του 0.5</w:t>
      </w:r>
      <w:r w:rsidR="00425A6C" w:rsidRPr="00425A6C">
        <w:rPr>
          <w:lang w:val="el-GR"/>
        </w:rPr>
        <w:t xml:space="preserve"> (</w:t>
      </w:r>
      <w:r w:rsidR="00425A6C" w:rsidRPr="00425A6C">
        <w:rPr>
          <w:i/>
          <w:iCs/>
          <w:lang w:val="el-GR"/>
        </w:rPr>
        <w:t>στην ουσία όταν το ακουμπήσουμε με την κάμερα μας</w:t>
      </w:r>
      <w:r w:rsidR="00425A6C">
        <w:rPr>
          <w:lang w:val="el-GR"/>
        </w:rPr>
        <w:t>)</w:t>
      </w:r>
      <w:r w:rsidR="00BE5199">
        <w:rPr>
          <w:lang w:val="el-GR"/>
        </w:rPr>
        <w:t xml:space="preserve"> η </w:t>
      </w:r>
      <w:r>
        <w:rPr>
          <w:lang w:val="el-GR"/>
        </w:rPr>
        <w:t>αλλιώς</w:t>
      </w:r>
      <w:r w:rsidR="00BE5199">
        <w:rPr>
          <w:lang w:val="el-GR"/>
        </w:rPr>
        <w:t xml:space="preserve"> </w:t>
      </w:r>
      <w:r w:rsidR="00244F11">
        <w:rPr>
          <w:lang w:val="el-GR"/>
        </w:rPr>
        <w:t>28.6</w:t>
      </w:r>
      <m:oMath>
        <m:r>
          <w:rPr>
            <w:rFonts w:ascii="Cambria Math" w:hAnsi="Cambria Math"/>
            <w:lang w:val="el-GR"/>
          </w:rPr>
          <m:t>°</m:t>
        </m:r>
      </m:oMath>
      <w:r w:rsidR="00244F11">
        <w:rPr>
          <w:rFonts w:eastAsiaTheme="minorEastAsia"/>
          <w:iCs/>
          <w:lang w:val="el-GR"/>
        </w:rPr>
        <w:t xml:space="preserve"> είναι το σημείο όπου θέλουμε (</w:t>
      </w:r>
      <w:r>
        <w:rPr>
          <w:rFonts w:eastAsiaTheme="minorEastAsia"/>
          <w:iCs/>
          <w:lang w:val="el-GR"/>
        </w:rPr>
        <w:t>αλλιώς</w:t>
      </w:r>
      <w:r w:rsidR="00244F11">
        <w:rPr>
          <w:rFonts w:eastAsiaTheme="minorEastAsia"/>
          <w:iCs/>
          <w:lang w:val="el-GR"/>
        </w:rPr>
        <w:t xml:space="preserve"> θα γίνει </w:t>
      </w:r>
      <w:r w:rsidR="00244F11">
        <w:rPr>
          <w:rFonts w:eastAsiaTheme="minorEastAsia"/>
          <w:iCs/>
        </w:rPr>
        <w:t>clip</w:t>
      </w:r>
      <w:r>
        <w:rPr>
          <w:rFonts w:eastAsiaTheme="minorEastAsia"/>
          <w:iCs/>
          <w:lang w:val="el-GR"/>
        </w:rPr>
        <w:t xml:space="preserve"> εκεί ξεκινάει)</w:t>
      </w:r>
      <w:r w:rsidR="00383612">
        <w:rPr>
          <w:rFonts w:eastAsiaTheme="minorEastAsia"/>
          <w:iCs/>
          <w:lang w:val="el-GR"/>
        </w:rPr>
        <w:t xml:space="preserve"> τότε κράτα </w:t>
      </w:r>
      <w:r w:rsidR="00675472">
        <w:rPr>
          <w:rFonts w:eastAsiaTheme="minorEastAsia"/>
          <w:iCs/>
          <w:lang w:val="el-GR"/>
        </w:rPr>
        <w:t xml:space="preserve">την τιμή </w:t>
      </w:r>
      <w:r w:rsidR="00675472">
        <w:t>rotLeftSideZ</w:t>
      </w:r>
      <w:r w:rsidR="00675472" w:rsidRPr="00DF6998">
        <w:rPr>
          <w:lang w:val="el-GR"/>
        </w:rPr>
        <w:t>2</w:t>
      </w:r>
      <w:r w:rsidR="00675472" w:rsidRPr="00675472">
        <w:rPr>
          <w:lang w:val="el-GR"/>
        </w:rPr>
        <w:t xml:space="preserve"> </w:t>
      </w:r>
      <w:r w:rsidR="00675472">
        <w:rPr>
          <w:lang w:val="el-GR"/>
        </w:rPr>
        <w:t xml:space="preserve">στο 0.5 αντί για μικρότερη και </w:t>
      </w:r>
      <w:r w:rsidR="005E52A6">
        <w:t>insert</w:t>
      </w:r>
      <w:r w:rsidR="005E52A6" w:rsidRPr="005E52A6">
        <w:rPr>
          <w:lang w:val="el-GR"/>
        </w:rPr>
        <w:t xml:space="preserve"> </w:t>
      </w:r>
      <w:r w:rsidR="005E52A6">
        <w:t>it</w:t>
      </w:r>
      <w:r w:rsidR="00675472">
        <w:rPr>
          <w:lang w:val="el-GR"/>
        </w:rPr>
        <w:t xml:space="preserve"> στο </w:t>
      </w:r>
      <w:r w:rsidR="00675472">
        <w:t>Pixel</w:t>
      </w:r>
      <w:r w:rsidR="00675472" w:rsidRPr="00675472">
        <w:rPr>
          <w:lang w:val="el-GR"/>
        </w:rPr>
        <w:t xml:space="preserve"> </w:t>
      </w:r>
      <w:r w:rsidR="00675472">
        <w:t>Array</w:t>
      </w:r>
      <w:r w:rsidR="00675472" w:rsidRPr="00675472">
        <w:rPr>
          <w:lang w:val="el-GR"/>
        </w:rPr>
        <w:t xml:space="preserve"> </w:t>
      </w:r>
      <w:r w:rsidR="00675472">
        <w:rPr>
          <w:lang w:val="el-GR"/>
        </w:rPr>
        <w:t xml:space="preserve">που </w:t>
      </w:r>
      <w:r w:rsidR="009C3529">
        <w:rPr>
          <w:lang w:val="el-GR"/>
        </w:rPr>
        <w:t>γίνεται</w:t>
      </w:r>
      <w:r w:rsidR="00675472">
        <w:rPr>
          <w:lang w:val="el-GR"/>
        </w:rPr>
        <w:t xml:space="preserve"> </w:t>
      </w:r>
      <w:r w:rsidR="00675472">
        <w:t>rendered</w:t>
      </w:r>
      <w:r w:rsidR="00675472" w:rsidRPr="00675472">
        <w:rPr>
          <w:lang w:val="el-GR"/>
        </w:rPr>
        <w:t xml:space="preserve"> </w:t>
      </w:r>
      <w:r w:rsidR="00675472">
        <w:rPr>
          <w:lang w:val="el-GR"/>
        </w:rPr>
        <w:t xml:space="preserve">το </w:t>
      </w:r>
      <w:r w:rsidR="00675472">
        <w:t>object</w:t>
      </w:r>
      <w:r w:rsidR="00675472" w:rsidRPr="00675472">
        <w:rPr>
          <w:lang w:val="el-GR"/>
        </w:rPr>
        <w:t xml:space="preserve"> </w:t>
      </w:r>
      <w:r w:rsidR="00675472">
        <w:rPr>
          <w:lang w:val="el-GR"/>
        </w:rPr>
        <w:t xml:space="preserve">έτσι θα </w:t>
      </w:r>
      <w:r w:rsidR="009C3529">
        <w:rPr>
          <w:lang w:val="el-GR"/>
        </w:rPr>
        <w:t>αποφύγετέ</w:t>
      </w:r>
      <w:r w:rsidR="00675472">
        <w:rPr>
          <w:lang w:val="el-GR"/>
        </w:rPr>
        <w:t xml:space="preserve"> το </w:t>
      </w:r>
      <w:r w:rsidR="009C3529">
        <w:t>infinite</w:t>
      </w:r>
      <w:r w:rsidR="00675472" w:rsidRPr="00675472">
        <w:rPr>
          <w:lang w:val="el-GR"/>
        </w:rPr>
        <w:t xml:space="preserve"> </w:t>
      </w:r>
      <w:r w:rsidR="00675472">
        <w:t>wall</w:t>
      </w:r>
      <w:r w:rsidR="00675472">
        <w:rPr>
          <w:lang w:val="el-GR"/>
        </w:rPr>
        <w:t xml:space="preserve"> </w:t>
      </w:r>
      <w:r w:rsidR="009C3529">
        <w:rPr>
          <w:lang w:val="el-GR"/>
        </w:rPr>
        <w:t xml:space="preserve">έξω από την περιοχή ενδιαφέροντος </w:t>
      </w:r>
      <w:r w:rsidR="009C3529" w:rsidRPr="009C3529">
        <w:rPr>
          <w:lang w:val="el-GR"/>
        </w:rPr>
        <w:t>(</w:t>
      </w:r>
      <w:r w:rsidR="009C3529">
        <w:t>view</w:t>
      </w:r>
      <w:r w:rsidR="009C3529" w:rsidRPr="009C3529">
        <w:rPr>
          <w:lang w:val="el-GR"/>
        </w:rPr>
        <w:t>)</w:t>
      </w:r>
      <w:r w:rsidR="00700FDD" w:rsidRPr="00700FDD">
        <w:rPr>
          <w:lang w:val="el-GR"/>
        </w:rPr>
        <w:t>.</w:t>
      </w:r>
    </w:p>
    <w:p w14:paraId="2868CF84" w14:textId="086332EA" w:rsidR="00700FDD" w:rsidRPr="001373F1" w:rsidRDefault="00700FDD" w:rsidP="005002DB">
      <w:pPr>
        <w:jc w:val="both"/>
        <w:rPr>
          <w:lang w:val="el-GR"/>
        </w:rPr>
      </w:pPr>
      <w:r>
        <w:rPr>
          <w:lang w:val="el-GR"/>
        </w:rPr>
        <w:t xml:space="preserve">Το </w:t>
      </w:r>
      <w:r>
        <w:t>tex</w:t>
      </w:r>
      <w:r w:rsidR="004462C8">
        <w:rPr>
          <w:lang w:val="el-GR"/>
        </w:rPr>
        <w:t xml:space="preserve"> </w:t>
      </w:r>
      <w:r w:rsidR="004462C8" w:rsidRPr="004462C8">
        <w:rPr>
          <w:lang w:val="el-GR"/>
        </w:rPr>
        <w:t>(</w:t>
      </w:r>
      <w:r w:rsidR="004462C8" w:rsidRPr="004462C8">
        <w:rPr>
          <w:i/>
          <w:iCs/>
          <w:lang w:val="el-GR"/>
        </w:rPr>
        <w:t>βλ.</w:t>
      </w:r>
      <w:r w:rsidR="004462C8">
        <w:rPr>
          <w:lang w:val="el-GR"/>
        </w:rPr>
        <w:t xml:space="preserve"> </w:t>
      </w:r>
      <w:r w:rsidR="004462C8">
        <w:rPr>
          <w:lang w:val="el-GR"/>
        </w:rPr>
        <w:fldChar w:fldCharType="begin"/>
      </w:r>
      <w:r w:rsidR="004462C8">
        <w:rPr>
          <w:lang w:val="el-GR"/>
        </w:rPr>
        <w:instrText xml:space="preserve"> REF _Ref98099968 \h </w:instrText>
      </w:r>
      <w:r w:rsidR="005002DB">
        <w:rPr>
          <w:lang w:val="el-GR"/>
        </w:rPr>
        <w:instrText xml:space="preserve"> \* MERGEFORMAT </w:instrText>
      </w:r>
      <w:r w:rsidR="004462C8">
        <w:rPr>
          <w:lang w:val="el-GR"/>
        </w:rPr>
      </w:r>
      <w:r w:rsidR="004462C8">
        <w:rPr>
          <w:lang w:val="el-GR"/>
        </w:rPr>
        <w:fldChar w:fldCharType="separate"/>
      </w:r>
      <w:r w:rsidR="004462C8" w:rsidRPr="00CC5F30">
        <w:rPr>
          <w:color w:val="1D5F25"/>
        </w:rPr>
        <w:t>Figure</w:t>
      </w:r>
      <w:r w:rsidR="004462C8" w:rsidRPr="004462C8">
        <w:rPr>
          <w:color w:val="1D5F25"/>
          <w:lang w:val="el-GR"/>
        </w:rPr>
        <w:t xml:space="preserve"> </w:t>
      </w:r>
      <w:r w:rsidR="004462C8" w:rsidRPr="004462C8">
        <w:rPr>
          <w:noProof/>
          <w:color w:val="1D5F25"/>
          <w:lang w:val="el-GR"/>
        </w:rPr>
        <w:t>44</w:t>
      </w:r>
      <w:r w:rsidR="004462C8">
        <w:rPr>
          <w:lang w:val="el-GR"/>
        </w:rPr>
        <w:fldChar w:fldCharType="end"/>
      </w:r>
      <w:r w:rsidR="004462C8">
        <w:rPr>
          <w:lang w:val="el-GR"/>
        </w:rPr>
        <w:t>)</w:t>
      </w:r>
      <w:r w:rsidR="004462C8" w:rsidRPr="00DF6998">
        <w:rPr>
          <w:lang w:val="el-GR"/>
        </w:rPr>
        <w:t xml:space="preserve"> </w:t>
      </w:r>
      <w:r w:rsidRPr="00700FDD">
        <w:rPr>
          <w:lang w:val="el-GR"/>
        </w:rPr>
        <w:t xml:space="preserve"> </w:t>
      </w:r>
      <w:r>
        <w:rPr>
          <w:lang w:val="el-GR"/>
        </w:rPr>
        <w:t xml:space="preserve">είναι μεταβλητή η οποία θα </w:t>
      </w:r>
      <w:r w:rsidR="001373F1">
        <w:rPr>
          <w:lang w:val="el-GR"/>
        </w:rPr>
        <w:t>μπει</w:t>
      </w:r>
      <w:r>
        <w:rPr>
          <w:lang w:val="el-GR"/>
        </w:rPr>
        <w:t xml:space="preserve"> στο </w:t>
      </w:r>
      <w:r>
        <w:t>Array</w:t>
      </w:r>
      <w:r w:rsidRPr="00700FDD">
        <w:rPr>
          <w:lang w:val="el-GR"/>
        </w:rPr>
        <w:t xml:space="preserve"> </w:t>
      </w:r>
      <w:r>
        <w:rPr>
          <w:lang w:val="el-GR"/>
        </w:rPr>
        <w:t xml:space="preserve">του </w:t>
      </w:r>
      <w:r>
        <w:t>draw</w:t>
      </w:r>
      <w:r w:rsidRPr="00700FDD">
        <w:rPr>
          <w:lang w:val="el-GR"/>
        </w:rPr>
        <w:t xml:space="preserve"> </w:t>
      </w:r>
      <w:r>
        <w:t>pixel</w:t>
      </w:r>
      <w:r w:rsidR="001373F1" w:rsidRPr="001373F1">
        <w:rPr>
          <w:lang w:val="el-GR"/>
        </w:rPr>
        <w:t xml:space="preserve"> </w:t>
      </w:r>
      <w:r w:rsidR="001373F1">
        <w:rPr>
          <w:lang w:val="el-GR"/>
        </w:rPr>
        <w:t xml:space="preserve">με τα νέα </w:t>
      </w:r>
      <w:r w:rsidR="001373F1">
        <w:t>values</w:t>
      </w:r>
      <w:r w:rsidR="001373F1" w:rsidRPr="001373F1">
        <w:rPr>
          <w:lang w:val="el-GR"/>
        </w:rPr>
        <w:t xml:space="preserve"> </w:t>
      </w:r>
      <w:r w:rsidR="001373F1">
        <w:rPr>
          <w:lang w:val="el-GR"/>
        </w:rPr>
        <w:t xml:space="preserve">για αποκοπή </w:t>
      </w:r>
      <w:r w:rsidR="001373F1">
        <w:t>glitched</w:t>
      </w:r>
      <w:r w:rsidR="001373F1" w:rsidRPr="001373F1">
        <w:rPr>
          <w:lang w:val="el-GR"/>
        </w:rPr>
        <w:t xml:space="preserve"> </w:t>
      </w:r>
      <w:r w:rsidR="001373F1">
        <w:t>clipping</w:t>
      </w:r>
      <w:r w:rsidR="001373F1" w:rsidRPr="001373F1">
        <w:rPr>
          <w:lang w:val="el-GR"/>
        </w:rPr>
        <w:t>.</w:t>
      </w:r>
    </w:p>
    <w:p w14:paraId="54D19E97" w14:textId="77777777" w:rsidR="005877DB" w:rsidRDefault="00023F87" w:rsidP="005877DB">
      <w:pPr>
        <w:keepNext/>
        <w:jc w:val="center"/>
      </w:pPr>
      <w:r w:rsidRPr="00023F87">
        <w:rPr>
          <w:rFonts w:eastAsiaTheme="minorEastAsia"/>
          <w:iCs/>
          <w:noProof/>
          <w:lang w:val="el-GR"/>
        </w:rPr>
        <w:drawing>
          <wp:inline distT="0" distB="0" distL="0" distR="0" wp14:anchorId="7F3A1953" wp14:editId="72EA9456">
            <wp:extent cx="4334480" cy="3172268"/>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334480" cy="3172268"/>
                    </a:xfrm>
                    <a:prstGeom prst="rect">
                      <a:avLst/>
                    </a:prstGeom>
                  </pic:spPr>
                </pic:pic>
              </a:graphicData>
            </a:graphic>
          </wp:inline>
        </w:drawing>
      </w:r>
    </w:p>
    <w:p w14:paraId="36C45059" w14:textId="2A25AFAC" w:rsidR="00573738" w:rsidRPr="00C9754B" w:rsidRDefault="005877DB" w:rsidP="005877DB">
      <w:pPr>
        <w:pStyle w:val="Caption"/>
        <w:jc w:val="center"/>
        <w:rPr>
          <w:rFonts w:eastAsiaTheme="minorEastAsia"/>
          <w:iCs w:val="0"/>
          <w:color w:val="1D5F25"/>
        </w:rPr>
      </w:pPr>
      <w:bookmarkStart w:id="512" w:name="_Toc98095303"/>
      <w:bookmarkStart w:id="513" w:name="_Toc98119259"/>
      <w:bookmarkStart w:id="514" w:name="_Toc98119316"/>
      <w:bookmarkStart w:id="515" w:name="_Toc98132255"/>
      <w:bookmarkStart w:id="516" w:name="_Toc98132316"/>
      <w:bookmarkStart w:id="517" w:name="_Toc98150535"/>
      <w:bookmarkStart w:id="518" w:name="_Toc98152930"/>
      <w:bookmarkStart w:id="519" w:name="_Toc98458402"/>
      <w:bookmarkStart w:id="520" w:name="_Toc98550432"/>
      <w:bookmarkStart w:id="521" w:name="_Toc98669964"/>
      <w:bookmarkStart w:id="522" w:name="_Toc98704750"/>
      <w:bookmarkStart w:id="523" w:name="_Toc98779167"/>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873819">
        <w:rPr>
          <w:noProof/>
          <w:color w:val="1D5F25"/>
        </w:rPr>
        <w:t>38</w:t>
      </w:r>
      <w:r w:rsidRPr="005877DB">
        <w:rPr>
          <w:color w:val="1D5F25"/>
        </w:rPr>
        <w:fldChar w:fldCharType="end"/>
      </w:r>
      <w:r w:rsidRPr="005877DB">
        <w:rPr>
          <w:color w:val="1D5F25"/>
        </w:rPr>
        <w:t xml:space="preserve"> Clipped Plane Texture Render State No.1</w:t>
      </w:r>
      <w:bookmarkEnd w:id="512"/>
      <w:bookmarkEnd w:id="513"/>
      <w:bookmarkEnd w:id="514"/>
      <w:bookmarkEnd w:id="515"/>
      <w:bookmarkEnd w:id="516"/>
      <w:bookmarkEnd w:id="517"/>
      <w:bookmarkEnd w:id="518"/>
      <w:bookmarkEnd w:id="519"/>
      <w:bookmarkEnd w:id="520"/>
      <w:bookmarkEnd w:id="521"/>
      <w:bookmarkEnd w:id="522"/>
      <w:bookmarkEnd w:id="523"/>
    </w:p>
    <w:p w14:paraId="02CEFCE4" w14:textId="77777777" w:rsidR="005877DB" w:rsidRDefault="00CF3F8D" w:rsidP="005877DB">
      <w:pPr>
        <w:keepNext/>
        <w:jc w:val="center"/>
      </w:pPr>
      <w:r w:rsidRPr="00CF3F8D">
        <w:rPr>
          <w:rFonts w:eastAsiaTheme="minorEastAsia"/>
          <w:iCs/>
          <w:noProof/>
          <w:lang w:val="el-GR"/>
        </w:rPr>
        <w:lastRenderedPageBreak/>
        <w:drawing>
          <wp:inline distT="0" distB="0" distL="0" distR="0" wp14:anchorId="26C2A444" wp14:editId="3D6840AF">
            <wp:extent cx="4675517" cy="29831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82985" cy="2987905"/>
                    </a:xfrm>
                    <a:prstGeom prst="rect">
                      <a:avLst/>
                    </a:prstGeom>
                  </pic:spPr>
                </pic:pic>
              </a:graphicData>
            </a:graphic>
          </wp:inline>
        </w:drawing>
      </w:r>
    </w:p>
    <w:p w14:paraId="2B1C384D" w14:textId="59A4A8C5" w:rsidR="00CF40B3" w:rsidRPr="00C9754B" w:rsidRDefault="005877DB" w:rsidP="005877DB">
      <w:pPr>
        <w:pStyle w:val="Caption"/>
        <w:jc w:val="center"/>
        <w:rPr>
          <w:rFonts w:eastAsiaTheme="minorEastAsia"/>
          <w:iCs w:val="0"/>
          <w:color w:val="1D5F25"/>
        </w:rPr>
      </w:pPr>
      <w:bookmarkStart w:id="524" w:name="_Toc98095304"/>
      <w:bookmarkStart w:id="525" w:name="_Toc98119260"/>
      <w:bookmarkStart w:id="526" w:name="_Toc98119317"/>
      <w:bookmarkStart w:id="527" w:name="_Toc98132256"/>
      <w:bookmarkStart w:id="528" w:name="_Toc98132317"/>
      <w:bookmarkStart w:id="529" w:name="_Toc98150536"/>
      <w:bookmarkStart w:id="530" w:name="_Toc98152931"/>
      <w:bookmarkStart w:id="531" w:name="_Toc98458403"/>
      <w:bookmarkStart w:id="532" w:name="_Toc98550433"/>
      <w:bookmarkStart w:id="533" w:name="_Toc98669965"/>
      <w:bookmarkStart w:id="534" w:name="_Toc98704751"/>
      <w:bookmarkStart w:id="535" w:name="_Toc98779168"/>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873819">
        <w:rPr>
          <w:noProof/>
          <w:color w:val="1D5F25"/>
        </w:rPr>
        <w:t>39</w:t>
      </w:r>
      <w:r w:rsidRPr="005877DB">
        <w:rPr>
          <w:color w:val="1D5F25"/>
        </w:rPr>
        <w:fldChar w:fldCharType="end"/>
      </w:r>
      <w:r w:rsidRPr="005877DB">
        <w:rPr>
          <w:color w:val="1D5F25"/>
        </w:rPr>
        <w:t xml:space="preserve"> Clipped Plane Texture Render State No.2 Rotation Left</w:t>
      </w:r>
      <w:bookmarkEnd w:id="524"/>
      <w:bookmarkEnd w:id="525"/>
      <w:bookmarkEnd w:id="526"/>
      <w:bookmarkEnd w:id="527"/>
      <w:bookmarkEnd w:id="528"/>
      <w:bookmarkEnd w:id="529"/>
      <w:bookmarkEnd w:id="530"/>
      <w:bookmarkEnd w:id="531"/>
      <w:bookmarkEnd w:id="532"/>
      <w:bookmarkEnd w:id="533"/>
      <w:bookmarkEnd w:id="534"/>
      <w:bookmarkEnd w:id="535"/>
    </w:p>
    <w:p w14:paraId="497657B5" w14:textId="77777777" w:rsidR="005877DB" w:rsidRDefault="001B3096" w:rsidP="005877DB">
      <w:pPr>
        <w:keepNext/>
        <w:jc w:val="center"/>
      </w:pPr>
      <w:r w:rsidRPr="001B3096">
        <w:rPr>
          <w:rFonts w:eastAsiaTheme="minorEastAsia"/>
          <w:iCs/>
          <w:noProof/>
          <w:lang w:val="el-GR"/>
        </w:rPr>
        <w:drawing>
          <wp:inline distT="0" distB="0" distL="0" distR="0" wp14:anchorId="0C18A211" wp14:editId="35CAB227">
            <wp:extent cx="4977442" cy="2512651"/>
            <wp:effectExtent l="0" t="0" r="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91314" cy="2519654"/>
                    </a:xfrm>
                    <a:prstGeom prst="rect">
                      <a:avLst/>
                    </a:prstGeom>
                  </pic:spPr>
                </pic:pic>
              </a:graphicData>
            </a:graphic>
          </wp:inline>
        </w:drawing>
      </w:r>
    </w:p>
    <w:p w14:paraId="2633C6EA" w14:textId="5CBFCE7E" w:rsidR="00397796" w:rsidRPr="00C9754B" w:rsidRDefault="005877DB" w:rsidP="005877DB">
      <w:pPr>
        <w:pStyle w:val="Caption"/>
        <w:jc w:val="center"/>
        <w:rPr>
          <w:rFonts w:eastAsiaTheme="minorEastAsia"/>
          <w:iCs w:val="0"/>
          <w:color w:val="1D5F25"/>
        </w:rPr>
      </w:pPr>
      <w:bookmarkStart w:id="536" w:name="_Toc98095305"/>
      <w:bookmarkStart w:id="537" w:name="_Toc98119261"/>
      <w:bookmarkStart w:id="538" w:name="_Toc98119318"/>
      <w:bookmarkStart w:id="539" w:name="_Toc98132257"/>
      <w:bookmarkStart w:id="540" w:name="_Toc98132318"/>
      <w:bookmarkStart w:id="541" w:name="_Toc98150537"/>
      <w:bookmarkStart w:id="542" w:name="_Toc98152932"/>
      <w:bookmarkStart w:id="543" w:name="_Toc98458404"/>
      <w:bookmarkStart w:id="544" w:name="_Toc98550434"/>
      <w:bookmarkStart w:id="545" w:name="_Toc98669966"/>
      <w:bookmarkStart w:id="546" w:name="_Toc98704752"/>
      <w:bookmarkStart w:id="547" w:name="_Toc98779169"/>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873819">
        <w:rPr>
          <w:noProof/>
          <w:color w:val="1D5F25"/>
        </w:rPr>
        <w:t>40</w:t>
      </w:r>
      <w:r w:rsidRPr="005877DB">
        <w:rPr>
          <w:color w:val="1D5F25"/>
        </w:rPr>
        <w:fldChar w:fldCharType="end"/>
      </w:r>
      <w:r w:rsidRPr="005877DB">
        <w:rPr>
          <w:color w:val="1D5F25"/>
        </w:rPr>
        <w:t xml:space="preserve"> Clipped Plane Texture Render State No.2 Rotation </w:t>
      </w:r>
      <w:r>
        <w:rPr>
          <w:color w:val="1D5F25"/>
        </w:rPr>
        <w:t>Right</w:t>
      </w:r>
      <w:bookmarkEnd w:id="536"/>
      <w:bookmarkEnd w:id="537"/>
      <w:bookmarkEnd w:id="538"/>
      <w:bookmarkEnd w:id="539"/>
      <w:bookmarkEnd w:id="540"/>
      <w:bookmarkEnd w:id="541"/>
      <w:bookmarkEnd w:id="542"/>
      <w:bookmarkEnd w:id="543"/>
      <w:bookmarkEnd w:id="544"/>
      <w:bookmarkEnd w:id="545"/>
      <w:bookmarkEnd w:id="546"/>
      <w:bookmarkEnd w:id="547"/>
    </w:p>
    <w:p w14:paraId="579F0D7E" w14:textId="77777777" w:rsidR="005877DB" w:rsidRDefault="00C33213" w:rsidP="005877DB">
      <w:pPr>
        <w:keepNext/>
        <w:jc w:val="center"/>
      </w:pPr>
      <w:r w:rsidRPr="00C33213">
        <w:rPr>
          <w:rFonts w:eastAsiaTheme="minorEastAsia"/>
          <w:iCs/>
          <w:noProof/>
          <w:lang w:val="el-GR"/>
        </w:rPr>
        <w:lastRenderedPageBreak/>
        <w:drawing>
          <wp:inline distT="0" distB="0" distL="0" distR="0" wp14:anchorId="2E1047C2" wp14:editId="351E124D">
            <wp:extent cx="4830792" cy="2207404"/>
            <wp:effectExtent l="0" t="0" r="8255"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860917" cy="2221170"/>
                    </a:xfrm>
                    <a:prstGeom prst="rect">
                      <a:avLst/>
                    </a:prstGeom>
                  </pic:spPr>
                </pic:pic>
              </a:graphicData>
            </a:graphic>
          </wp:inline>
        </w:drawing>
      </w:r>
    </w:p>
    <w:p w14:paraId="5E9A18BA" w14:textId="51AC2368" w:rsidR="00D16835" w:rsidRPr="00C9754B" w:rsidRDefault="005877DB" w:rsidP="005877DB">
      <w:pPr>
        <w:pStyle w:val="Caption"/>
        <w:jc w:val="center"/>
        <w:rPr>
          <w:rFonts w:eastAsiaTheme="minorEastAsia"/>
          <w:color w:val="1D5F25"/>
        </w:rPr>
      </w:pPr>
      <w:bookmarkStart w:id="548" w:name="_Toc98095306"/>
      <w:bookmarkStart w:id="549" w:name="_Toc98119262"/>
      <w:bookmarkStart w:id="550" w:name="_Toc98119319"/>
      <w:bookmarkStart w:id="551" w:name="_Toc98132258"/>
      <w:bookmarkStart w:id="552" w:name="_Toc98132319"/>
      <w:bookmarkStart w:id="553" w:name="_Toc98150538"/>
      <w:bookmarkStart w:id="554" w:name="_Toc98152933"/>
      <w:bookmarkStart w:id="555" w:name="_Toc98458405"/>
      <w:bookmarkStart w:id="556" w:name="_Toc98550435"/>
      <w:bookmarkStart w:id="557" w:name="_Toc98669967"/>
      <w:bookmarkStart w:id="558" w:name="_Toc98704753"/>
      <w:bookmarkStart w:id="559" w:name="_Toc98779170"/>
      <w:r w:rsidRPr="005877DB">
        <w:rPr>
          <w:color w:val="1D5F25"/>
        </w:rPr>
        <w:t xml:space="preserve">Figure </w:t>
      </w:r>
      <w:r w:rsidRPr="005877DB">
        <w:rPr>
          <w:color w:val="1D5F25"/>
        </w:rPr>
        <w:fldChar w:fldCharType="begin"/>
      </w:r>
      <w:r w:rsidRPr="005877DB">
        <w:rPr>
          <w:color w:val="1D5F25"/>
        </w:rPr>
        <w:instrText xml:space="preserve"> SEQ Figure \* ARABIC </w:instrText>
      </w:r>
      <w:r w:rsidRPr="005877DB">
        <w:rPr>
          <w:color w:val="1D5F25"/>
        </w:rPr>
        <w:fldChar w:fldCharType="separate"/>
      </w:r>
      <w:r w:rsidR="00873819">
        <w:rPr>
          <w:noProof/>
          <w:color w:val="1D5F25"/>
        </w:rPr>
        <w:t>41</w:t>
      </w:r>
      <w:r w:rsidRPr="005877DB">
        <w:rPr>
          <w:color w:val="1D5F25"/>
        </w:rPr>
        <w:fldChar w:fldCharType="end"/>
      </w:r>
      <w:r w:rsidRPr="005877DB">
        <w:rPr>
          <w:color w:val="1D5F25"/>
        </w:rPr>
        <w:t xml:space="preserve"> Clipped Plane Texture Render State Fixed Clipping</w:t>
      </w:r>
      <w:bookmarkEnd w:id="548"/>
      <w:bookmarkEnd w:id="549"/>
      <w:bookmarkEnd w:id="550"/>
      <w:bookmarkEnd w:id="551"/>
      <w:bookmarkEnd w:id="552"/>
      <w:bookmarkEnd w:id="553"/>
      <w:bookmarkEnd w:id="554"/>
      <w:bookmarkEnd w:id="555"/>
      <w:bookmarkEnd w:id="556"/>
      <w:bookmarkEnd w:id="557"/>
      <w:bookmarkEnd w:id="558"/>
      <w:bookmarkEnd w:id="559"/>
    </w:p>
    <w:p w14:paraId="583C183F" w14:textId="77777777" w:rsidR="00D77D77" w:rsidRDefault="003C136E" w:rsidP="00D77D77">
      <w:pPr>
        <w:keepNext/>
        <w:jc w:val="center"/>
      </w:pPr>
      <w:r w:rsidRPr="003C136E">
        <w:rPr>
          <w:noProof/>
        </w:rPr>
        <w:drawing>
          <wp:inline distT="0" distB="0" distL="0" distR="0" wp14:anchorId="50398B1D" wp14:editId="64962FBA">
            <wp:extent cx="4432867" cy="3174520"/>
            <wp:effectExtent l="0" t="0" r="635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43174" cy="3181901"/>
                    </a:xfrm>
                    <a:prstGeom prst="rect">
                      <a:avLst/>
                    </a:prstGeom>
                  </pic:spPr>
                </pic:pic>
              </a:graphicData>
            </a:graphic>
          </wp:inline>
        </w:drawing>
      </w:r>
    </w:p>
    <w:p w14:paraId="22ECD463" w14:textId="1260F737" w:rsidR="003C136E" w:rsidRPr="009B5772" w:rsidRDefault="00D77D77" w:rsidP="00D77D77">
      <w:pPr>
        <w:pStyle w:val="Caption"/>
        <w:jc w:val="center"/>
        <w:rPr>
          <w:color w:val="1D5F25"/>
          <w:lang w:val="el-GR"/>
        </w:rPr>
      </w:pPr>
      <w:bookmarkStart w:id="560" w:name="_Toc98095307"/>
      <w:bookmarkStart w:id="561" w:name="_Toc98119263"/>
      <w:bookmarkStart w:id="562" w:name="_Toc98119320"/>
      <w:bookmarkStart w:id="563" w:name="_Toc98132259"/>
      <w:bookmarkStart w:id="564" w:name="_Toc98132320"/>
      <w:bookmarkStart w:id="565" w:name="_Toc98150539"/>
      <w:bookmarkStart w:id="566" w:name="_Toc98152934"/>
      <w:bookmarkStart w:id="567" w:name="_Toc98458406"/>
      <w:bookmarkStart w:id="568" w:name="_Toc98550436"/>
      <w:bookmarkStart w:id="569" w:name="_Toc98669968"/>
      <w:bookmarkStart w:id="570" w:name="_Toc98704754"/>
      <w:bookmarkStart w:id="571" w:name="_Toc98779171"/>
      <w:r w:rsidRPr="00D77D77">
        <w:rPr>
          <w:color w:val="1D5F25"/>
        </w:rPr>
        <w:t>Figure</w:t>
      </w:r>
      <w:r w:rsidRPr="009B5772">
        <w:rPr>
          <w:color w:val="1D5F25"/>
          <w:lang w:val="el-GR"/>
        </w:rPr>
        <w:t xml:space="preserve"> </w:t>
      </w:r>
      <w:r w:rsidRPr="00D77D77">
        <w:rPr>
          <w:color w:val="1D5F25"/>
        </w:rPr>
        <w:fldChar w:fldCharType="begin"/>
      </w:r>
      <w:r w:rsidRPr="009B5772">
        <w:rPr>
          <w:color w:val="1D5F25"/>
          <w:lang w:val="el-GR"/>
        </w:rPr>
        <w:instrText xml:space="preserve"> </w:instrText>
      </w:r>
      <w:r w:rsidRPr="00D77D77">
        <w:rPr>
          <w:color w:val="1D5F25"/>
        </w:rPr>
        <w:instrText>SEQ</w:instrText>
      </w:r>
      <w:r w:rsidRPr="009B5772">
        <w:rPr>
          <w:color w:val="1D5F25"/>
          <w:lang w:val="el-GR"/>
        </w:rPr>
        <w:instrText xml:space="preserve"> </w:instrText>
      </w:r>
      <w:r w:rsidRPr="00D77D77">
        <w:rPr>
          <w:color w:val="1D5F25"/>
        </w:rPr>
        <w:instrText>Figure</w:instrText>
      </w:r>
      <w:r w:rsidRPr="009B5772">
        <w:rPr>
          <w:color w:val="1D5F25"/>
          <w:lang w:val="el-GR"/>
        </w:rPr>
        <w:instrText xml:space="preserve"> \* </w:instrText>
      </w:r>
      <w:r w:rsidRPr="00D77D77">
        <w:rPr>
          <w:color w:val="1D5F25"/>
        </w:rPr>
        <w:instrText>ARABIC</w:instrText>
      </w:r>
      <w:r w:rsidRPr="009B5772">
        <w:rPr>
          <w:color w:val="1D5F25"/>
          <w:lang w:val="el-GR"/>
        </w:rPr>
        <w:instrText xml:space="preserve"> </w:instrText>
      </w:r>
      <w:r w:rsidRPr="00D77D77">
        <w:rPr>
          <w:color w:val="1D5F25"/>
        </w:rPr>
        <w:fldChar w:fldCharType="separate"/>
      </w:r>
      <w:r w:rsidR="00873819" w:rsidRPr="0078493F">
        <w:rPr>
          <w:noProof/>
          <w:color w:val="1D5F25"/>
          <w:lang w:val="el-GR"/>
        </w:rPr>
        <w:t>42</w:t>
      </w:r>
      <w:r w:rsidRPr="00D77D77">
        <w:rPr>
          <w:color w:val="1D5F25"/>
        </w:rPr>
        <w:fldChar w:fldCharType="end"/>
      </w:r>
      <w:r w:rsidRPr="009B5772">
        <w:rPr>
          <w:color w:val="1D5F25"/>
          <w:lang w:val="el-GR"/>
        </w:rPr>
        <w:t xml:space="preserve"> </w:t>
      </w:r>
      <w:r w:rsidRPr="00D77D77">
        <w:rPr>
          <w:color w:val="1D5F25"/>
        </w:rPr>
        <w:t>Texture</w:t>
      </w:r>
      <w:r w:rsidRPr="009B5772">
        <w:rPr>
          <w:color w:val="1D5F25"/>
          <w:lang w:val="el-GR"/>
        </w:rPr>
        <w:t xml:space="preserve"> </w:t>
      </w:r>
      <w:r w:rsidRPr="00D77D77">
        <w:rPr>
          <w:color w:val="1D5F25"/>
        </w:rPr>
        <w:t>rendered</w:t>
      </w:r>
      <w:r w:rsidRPr="009B5772">
        <w:rPr>
          <w:color w:val="1D5F25"/>
          <w:lang w:val="el-GR"/>
        </w:rPr>
        <w:t xml:space="preserve"> </w:t>
      </w:r>
      <w:r w:rsidRPr="00D77D77">
        <w:rPr>
          <w:color w:val="1D5F25"/>
        </w:rPr>
        <w:t>View</w:t>
      </w:r>
      <w:r w:rsidRPr="009B5772">
        <w:rPr>
          <w:color w:val="1D5F25"/>
          <w:lang w:val="el-GR"/>
        </w:rPr>
        <w:t xml:space="preserve"> </w:t>
      </w:r>
      <w:r w:rsidRPr="00D77D77">
        <w:rPr>
          <w:color w:val="1D5F25"/>
        </w:rPr>
        <w:t>Frustum</w:t>
      </w:r>
      <w:r w:rsidR="009B5772" w:rsidRPr="009B5772">
        <w:rPr>
          <w:color w:val="1D5F25"/>
          <w:lang w:val="el-GR"/>
        </w:rPr>
        <w:t xml:space="preserve"> </w:t>
      </w:r>
      <w:r w:rsidR="009B5772">
        <w:rPr>
          <w:color w:val="1D5F25"/>
          <w:lang w:val="el-GR"/>
        </w:rPr>
        <w:t>πριν</w:t>
      </w:r>
      <w:r w:rsidR="009B5772" w:rsidRPr="009B5772">
        <w:rPr>
          <w:color w:val="1D5F25"/>
          <w:lang w:val="el-GR"/>
        </w:rPr>
        <w:t xml:space="preserve"> </w:t>
      </w:r>
      <w:r w:rsidR="009B5772">
        <w:rPr>
          <w:color w:val="1D5F25"/>
          <w:lang w:val="el-GR"/>
        </w:rPr>
        <w:t>μπείτε</w:t>
      </w:r>
      <w:r w:rsidR="009B5772" w:rsidRPr="009B5772">
        <w:rPr>
          <w:color w:val="1D5F25"/>
          <w:lang w:val="el-GR"/>
        </w:rPr>
        <w:t xml:space="preserve"> </w:t>
      </w:r>
      <w:r w:rsidR="009B5772">
        <w:rPr>
          <w:color w:val="1D5F25"/>
          <w:lang w:val="el-GR"/>
        </w:rPr>
        <w:t>αναμεσά</w:t>
      </w:r>
      <w:r w:rsidR="009B5772" w:rsidRPr="009B5772">
        <w:rPr>
          <w:color w:val="1D5F25"/>
          <w:lang w:val="el-GR"/>
        </w:rPr>
        <w:t xml:space="preserve"> </w:t>
      </w:r>
      <w:r w:rsidR="009B5772">
        <w:rPr>
          <w:color w:val="1D5F25"/>
          <w:lang w:val="el-GR"/>
        </w:rPr>
        <w:t>του</w:t>
      </w:r>
      <w:r w:rsidR="009B5772" w:rsidRPr="009B5772">
        <w:rPr>
          <w:color w:val="1D5F25"/>
          <w:lang w:val="el-GR"/>
        </w:rPr>
        <w:t xml:space="preserve"> </w:t>
      </w:r>
      <w:r w:rsidR="009B5772">
        <w:rPr>
          <w:color w:val="1D5F25"/>
          <w:lang w:val="el-GR"/>
        </w:rPr>
        <w:t>και</w:t>
      </w:r>
      <w:r w:rsidR="009B5772" w:rsidRPr="009B5772">
        <w:rPr>
          <w:color w:val="1D5F25"/>
          <w:lang w:val="el-GR"/>
        </w:rPr>
        <w:t xml:space="preserve"> </w:t>
      </w:r>
      <w:r w:rsidR="009B5772">
        <w:rPr>
          <w:color w:val="1D5F25"/>
          <w:lang w:val="el-GR"/>
        </w:rPr>
        <w:t>κοιτάξετε</w:t>
      </w:r>
      <w:r w:rsidR="009B5772" w:rsidRPr="009B5772">
        <w:rPr>
          <w:color w:val="1D5F25"/>
          <w:lang w:val="el-GR"/>
        </w:rPr>
        <w:t xml:space="preserve"> 28.6 </w:t>
      </w:r>
      <w:r w:rsidR="009B5772">
        <w:rPr>
          <w:color w:val="1D5F25"/>
          <w:lang w:val="el-GR"/>
        </w:rPr>
        <w:t>μοίρες</w:t>
      </w:r>
      <w:r w:rsidR="009B5772" w:rsidRPr="009B5772">
        <w:rPr>
          <w:color w:val="1D5F25"/>
          <w:lang w:val="el-GR"/>
        </w:rPr>
        <w:t xml:space="preserve"> </w:t>
      </w:r>
      <w:r w:rsidR="009B5772">
        <w:rPr>
          <w:color w:val="1D5F25"/>
          <w:lang w:val="el-GR"/>
        </w:rPr>
        <w:t>δεξιά</w:t>
      </w:r>
      <w:r w:rsidR="009B5772" w:rsidRPr="009B5772">
        <w:rPr>
          <w:color w:val="1D5F25"/>
          <w:lang w:val="el-GR"/>
        </w:rPr>
        <w:t xml:space="preserve"> </w:t>
      </w:r>
      <w:r w:rsidR="009B5772">
        <w:rPr>
          <w:color w:val="1D5F25"/>
          <w:lang w:val="el-GR"/>
        </w:rPr>
        <w:t>είτε αριστερά</w:t>
      </w:r>
      <w:bookmarkEnd w:id="560"/>
      <w:bookmarkEnd w:id="561"/>
      <w:bookmarkEnd w:id="562"/>
      <w:bookmarkEnd w:id="563"/>
      <w:bookmarkEnd w:id="564"/>
      <w:bookmarkEnd w:id="565"/>
      <w:bookmarkEnd w:id="566"/>
      <w:bookmarkEnd w:id="567"/>
      <w:bookmarkEnd w:id="568"/>
      <w:bookmarkEnd w:id="569"/>
      <w:bookmarkEnd w:id="570"/>
      <w:bookmarkEnd w:id="571"/>
    </w:p>
    <w:p w14:paraId="62087A76" w14:textId="77777777" w:rsidR="00837C60" w:rsidRDefault="00D56B7C" w:rsidP="00D77D77">
      <w:pPr>
        <w:keepNext/>
        <w:jc w:val="center"/>
      </w:pPr>
      <w:r w:rsidRPr="00D56B7C">
        <w:rPr>
          <w:noProof/>
        </w:rPr>
        <w:lastRenderedPageBreak/>
        <w:drawing>
          <wp:inline distT="0" distB="0" distL="0" distR="0" wp14:anchorId="62064169" wp14:editId="4A9BBFEB">
            <wp:extent cx="4596919" cy="3269411"/>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608097" cy="3277361"/>
                    </a:xfrm>
                    <a:prstGeom prst="rect">
                      <a:avLst/>
                    </a:prstGeom>
                  </pic:spPr>
                </pic:pic>
              </a:graphicData>
            </a:graphic>
          </wp:inline>
        </w:drawing>
      </w:r>
    </w:p>
    <w:p w14:paraId="19E51B0E" w14:textId="1216F83B" w:rsidR="00D56B7C" w:rsidRPr="00335D39" w:rsidRDefault="00837C60" w:rsidP="00D77D77">
      <w:pPr>
        <w:pStyle w:val="Caption"/>
        <w:jc w:val="center"/>
        <w:rPr>
          <w:color w:val="1D5F25"/>
          <w:lang w:val="el-GR"/>
        </w:rPr>
      </w:pPr>
      <w:bookmarkStart w:id="572" w:name="_Toc98095308"/>
      <w:bookmarkStart w:id="573" w:name="_Toc98119264"/>
      <w:bookmarkStart w:id="574" w:name="_Toc98119321"/>
      <w:bookmarkStart w:id="575" w:name="_Toc98132260"/>
      <w:bookmarkStart w:id="576" w:name="_Toc98132321"/>
      <w:bookmarkStart w:id="577" w:name="_Toc98150540"/>
      <w:bookmarkStart w:id="578" w:name="_Toc98152935"/>
      <w:bookmarkStart w:id="579" w:name="_Toc98458407"/>
      <w:bookmarkStart w:id="580" w:name="_Toc98550437"/>
      <w:bookmarkStart w:id="581" w:name="_Toc98669969"/>
      <w:bookmarkStart w:id="582" w:name="_Toc98704755"/>
      <w:bookmarkStart w:id="583" w:name="_Toc98779172"/>
      <w:r w:rsidRPr="00335D39">
        <w:rPr>
          <w:color w:val="1D5F25"/>
        </w:rPr>
        <w:t>Figure</w:t>
      </w:r>
      <w:r w:rsidRPr="00335D39">
        <w:rPr>
          <w:color w:val="1D5F25"/>
          <w:lang w:val="el-GR"/>
        </w:rPr>
        <w:t xml:space="preserve"> </w:t>
      </w:r>
      <w:r w:rsidRPr="00335D39">
        <w:rPr>
          <w:color w:val="1D5F25"/>
        </w:rPr>
        <w:fldChar w:fldCharType="begin"/>
      </w:r>
      <w:r w:rsidRPr="00335D39">
        <w:rPr>
          <w:color w:val="1D5F25"/>
          <w:lang w:val="el-GR"/>
        </w:rPr>
        <w:instrText xml:space="preserve"> </w:instrText>
      </w:r>
      <w:r w:rsidRPr="00335D39">
        <w:rPr>
          <w:color w:val="1D5F25"/>
        </w:rPr>
        <w:instrText>SEQ</w:instrText>
      </w:r>
      <w:r w:rsidRPr="00335D39">
        <w:rPr>
          <w:color w:val="1D5F25"/>
          <w:lang w:val="el-GR"/>
        </w:rPr>
        <w:instrText xml:space="preserve"> </w:instrText>
      </w:r>
      <w:r w:rsidRPr="00335D39">
        <w:rPr>
          <w:color w:val="1D5F25"/>
        </w:rPr>
        <w:instrText>Figure</w:instrText>
      </w:r>
      <w:r w:rsidRPr="00335D39">
        <w:rPr>
          <w:color w:val="1D5F25"/>
          <w:lang w:val="el-GR"/>
        </w:rPr>
        <w:instrText xml:space="preserve"> \* </w:instrText>
      </w:r>
      <w:r w:rsidRPr="00335D39">
        <w:rPr>
          <w:color w:val="1D5F25"/>
        </w:rPr>
        <w:instrText>ARABIC</w:instrText>
      </w:r>
      <w:r w:rsidRPr="00335D39">
        <w:rPr>
          <w:color w:val="1D5F25"/>
          <w:lang w:val="el-GR"/>
        </w:rPr>
        <w:instrText xml:space="preserve"> </w:instrText>
      </w:r>
      <w:r w:rsidRPr="00335D39">
        <w:rPr>
          <w:color w:val="1D5F25"/>
        </w:rPr>
        <w:fldChar w:fldCharType="separate"/>
      </w:r>
      <w:r w:rsidR="00873819" w:rsidRPr="0078493F">
        <w:rPr>
          <w:noProof/>
          <w:color w:val="1D5F25"/>
          <w:lang w:val="el-GR"/>
        </w:rPr>
        <w:t>43</w:t>
      </w:r>
      <w:r w:rsidRPr="00335D39">
        <w:rPr>
          <w:color w:val="1D5F25"/>
        </w:rPr>
        <w:fldChar w:fldCharType="end"/>
      </w:r>
      <w:r w:rsidRPr="00335D39">
        <w:rPr>
          <w:color w:val="1D5F25"/>
          <w:lang w:val="el-GR"/>
        </w:rPr>
        <w:t xml:space="preserve"> 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00335D39" w:rsidRPr="00335D39">
        <w:rPr>
          <w:color w:val="1D5F25"/>
          <w:lang w:val="el-GR"/>
        </w:rPr>
        <w:t xml:space="preserve"> (</w:t>
      </w:r>
      <w:r w:rsidR="00335D39" w:rsidRPr="00335D39">
        <w:rPr>
          <w:color w:val="1D5F25"/>
        </w:rPr>
        <w:t>rotation</w:t>
      </w:r>
      <w:r w:rsidR="00335D39" w:rsidRPr="00335D39">
        <w:rPr>
          <w:color w:val="1D5F25"/>
          <w:lang w:val="el-GR"/>
        </w:rPr>
        <w:t xml:space="preserve"> </w:t>
      </w:r>
      <w:r w:rsidR="00335D39" w:rsidRPr="00335D39">
        <w:rPr>
          <w:color w:val="1D5F25"/>
        </w:rPr>
        <w:t>left</w:t>
      </w:r>
      <w:r w:rsidR="00335D39" w:rsidRPr="00335D39">
        <w:rPr>
          <w:color w:val="1D5F25"/>
          <w:lang w:val="el-GR"/>
        </w:rPr>
        <w:t>)</w:t>
      </w:r>
      <w:bookmarkEnd w:id="572"/>
      <w:bookmarkEnd w:id="573"/>
      <w:bookmarkEnd w:id="574"/>
      <w:bookmarkEnd w:id="575"/>
      <w:bookmarkEnd w:id="576"/>
      <w:bookmarkEnd w:id="577"/>
      <w:bookmarkEnd w:id="578"/>
      <w:bookmarkEnd w:id="579"/>
      <w:bookmarkEnd w:id="580"/>
      <w:bookmarkEnd w:id="581"/>
      <w:bookmarkEnd w:id="582"/>
      <w:bookmarkEnd w:id="583"/>
    </w:p>
    <w:p w14:paraId="581BC19B" w14:textId="77777777" w:rsidR="00335D39" w:rsidRDefault="009D6C0B" w:rsidP="00D77D77">
      <w:pPr>
        <w:keepNext/>
        <w:jc w:val="center"/>
      </w:pPr>
      <w:r w:rsidRPr="009D6C0B">
        <w:rPr>
          <w:noProof/>
        </w:rPr>
        <w:drawing>
          <wp:inline distT="0" distB="0" distL="0" distR="0" wp14:anchorId="4D2AF87F" wp14:editId="3A877F81">
            <wp:extent cx="4684143" cy="33414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90564" cy="3346035"/>
                    </a:xfrm>
                    <a:prstGeom prst="rect">
                      <a:avLst/>
                    </a:prstGeom>
                  </pic:spPr>
                </pic:pic>
              </a:graphicData>
            </a:graphic>
          </wp:inline>
        </w:drawing>
      </w:r>
    </w:p>
    <w:p w14:paraId="22D98545" w14:textId="53777565" w:rsidR="009D6C0B" w:rsidRPr="004D1AE4" w:rsidRDefault="00335D39" w:rsidP="00D77D77">
      <w:pPr>
        <w:pStyle w:val="Caption"/>
        <w:jc w:val="center"/>
        <w:rPr>
          <w:lang w:val="el-GR"/>
        </w:rPr>
      </w:pPr>
      <w:bookmarkStart w:id="584" w:name="_Toc98095309"/>
      <w:bookmarkStart w:id="585" w:name="_Toc98119265"/>
      <w:bookmarkStart w:id="586" w:name="_Toc98119322"/>
      <w:bookmarkStart w:id="587" w:name="_Toc98132261"/>
      <w:bookmarkStart w:id="588" w:name="_Toc98132322"/>
      <w:bookmarkStart w:id="589" w:name="_Toc98150541"/>
      <w:bookmarkStart w:id="590" w:name="_Toc98152936"/>
      <w:bookmarkStart w:id="591" w:name="_Toc98458408"/>
      <w:bookmarkStart w:id="592" w:name="_Toc98550438"/>
      <w:bookmarkStart w:id="593" w:name="_Toc98669970"/>
      <w:bookmarkStart w:id="594" w:name="_Toc98704756"/>
      <w:bookmarkStart w:id="595" w:name="_Toc98779173"/>
      <w:r>
        <w:t>Figure</w:t>
      </w:r>
      <w:r w:rsidRPr="004D1AE4">
        <w:rPr>
          <w:lang w:val="el-GR"/>
        </w:rPr>
        <w:t xml:space="preserve"> </w:t>
      </w:r>
      <w:r>
        <w:fldChar w:fldCharType="begin"/>
      </w:r>
      <w:r w:rsidRPr="004D1AE4">
        <w:rPr>
          <w:lang w:val="el-GR"/>
        </w:rPr>
        <w:instrText xml:space="preserve"> </w:instrText>
      </w:r>
      <w:r>
        <w:instrText>SEQ</w:instrText>
      </w:r>
      <w:r w:rsidRPr="004D1AE4">
        <w:rPr>
          <w:lang w:val="el-GR"/>
        </w:rPr>
        <w:instrText xml:space="preserve"> </w:instrText>
      </w:r>
      <w:r>
        <w:instrText>Figure</w:instrText>
      </w:r>
      <w:r w:rsidRPr="004D1AE4">
        <w:rPr>
          <w:lang w:val="el-GR"/>
        </w:rPr>
        <w:instrText xml:space="preserve"> \* </w:instrText>
      </w:r>
      <w:r>
        <w:instrText>ARABIC</w:instrText>
      </w:r>
      <w:r w:rsidRPr="004D1AE4">
        <w:rPr>
          <w:lang w:val="el-GR"/>
        </w:rPr>
        <w:instrText xml:space="preserve"> </w:instrText>
      </w:r>
      <w:r>
        <w:fldChar w:fldCharType="separate"/>
      </w:r>
      <w:r w:rsidR="00873819" w:rsidRPr="0078493F">
        <w:rPr>
          <w:noProof/>
          <w:lang w:val="el-GR"/>
        </w:rPr>
        <w:t>44</w:t>
      </w:r>
      <w:r>
        <w:fldChar w:fldCharType="end"/>
      </w:r>
      <w:r w:rsidRPr="004D1AE4">
        <w:rPr>
          <w:lang w:val="el-GR"/>
        </w:rPr>
        <w:t xml:space="preserve"> </w:t>
      </w:r>
      <w:r w:rsidRPr="00335D39">
        <w:rPr>
          <w:color w:val="1D5F25"/>
          <w:lang w:val="el-GR"/>
        </w:rPr>
        <w:t>Όταν είσαι πάνω ακριβώς στο αντικείμενο (</w:t>
      </w:r>
      <w:r w:rsidRPr="00335D39">
        <w:rPr>
          <w:color w:val="1D5F25"/>
        </w:rPr>
        <w:t>clipped</w:t>
      </w:r>
      <w:r w:rsidRPr="00335D39">
        <w:rPr>
          <w:color w:val="1D5F25"/>
          <w:lang w:val="el-GR"/>
        </w:rPr>
        <w:t xml:space="preserve">) και κοιτάς σε &lt; 0.5 </w:t>
      </w:r>
      <w:r w:rsidRPr="00335D39">
        <w:rPr>
          <w:color w:val="1D5F25"/>
        </w:rPr>
        <w:t>rads</w:t>
      </w:r>
      <w:r w:rsidRPr="00335D39">
        <w:rPr>
          <w:color w:val="1D5F25"/>
          <w:lang w:val="el-GR"/>
        </w:rPr>
        <w:t xml:space="preserve"> (28.6 </w:t>
      </w:r>
      <w:r w:rsidRPr="00335D39">
        <w:rPr>
          <w:color w:val="1D5F25"/>
        </w:rPr>
        <w:t>Degrees</w:t>
      </w:r>
      <w:r w:rsidRPr="00335D39">
        <w:rPr>
          <w:color w:val="1D5F25"/>
          <w:lang w:val="el-GR"/>
        </w:rPr>
        <w:t xml:space="preserve">) τότε δημιουργείται ένα ατέλειωτο </w:t>
      </w:r>
      <w:r w:rsidRPr="00335D39">
        <w:rPr>
          <w:color w:val="1D5F25"/>
        </w:rPr>
        <w:t>wall</w:t>
      </w:r>
      <w:r w:rsidRPr="00335D39">
        <w:rPr>
          <w:color w:val="1D5F25"/>
          <w:lang w:val="el-GR"/>
        </w:rPr>
        <w:t xml:space="preserve"> (</w:t>
      </w:r>
      <w:r w:rsidRPr="00335D39">
        <w:rPr>
          <w:color w:val="1D5F25"/>
        </w:rPr>
        <w:t>rotation</w:t>
      </w:r>
      <w:r w:rsidRPr="00335D39">
        <w:rPr>
          <w:color w:val="1D5F25"/>
          <w:lang w:val="el-GR"/>
        </w:rPr>
        <w:t xml:space="preserve"> </w:t>
      </w:r>
      <w:r>
        <w:rPr>
          <w:color w:val="1D5F25"/>
        </w:rPr>
        <w:t>Right</w:t>
      </w:r>
      <w:r w:rsidRPr="00335D39">
        <w:rPr>
          <w:color w:val="1D5F25"/>
          <w:lang w:val="el-GR"/>
        </w:rPr>
        <w:t>)</w:t>
      </w:r>
      <w:bookmarkEnd w:id="584"/>
      <w:bookmarkEnd w:id="585"/>
      <w:bookmarkEnd w:id="586"/>
      <w:bookmarkEnd w:id="587"/>
      <w:bookmarkEnd w:id="588"/>
      <w:bookmarkEnd w:id="589"/>
      <w:bookmarkEnd w:id="590"/>
      <w:bookmarkEnd w:id="591"/>
      <w:bookmarkEnd w:id="592"/>
      <w:bookmarkEnd w:id="593"/>
      <w:bookmarkEnd w:id="594"/>
      <w:bookmarkEnd w:id="595"/>
    </w:p>
    <w:bookmarkStart w:id="596" w:name="_MON_1708657068"/>
    <w:bookmarkEnd w:id="596"/>
    <w:p w14:paraId="7F8330A5" w14:textId="6DA12169" w:rsidR="000714FF" w:rsidRDefault="004E107B" w:rsidP="000714FF">
      <w:pPr>
        <w:keepNext/>
        <w:jc w:val="center"/>
      </w:pPr>
      <w:r>
        <w:object w:dxaOrig="9360" w:dyaOrig="3848" w14:anchorId="37361EFD">
          <v:shape id="_x0000_i1026" type="#_x0000_t75" style="width:468pt;height:192.8pt" o:ole="">
            <v:imagedata r:id="rId103" o:title="" cropbottom="7905f"/>
          </v:shape>
          <o:OLEObject Type="Embed" ProgID="Word.Document.12" ShapeID="_x0000_i1026" DrawAspect="Content" ObjectID="_1709883673" r:id="rId104">
            <o:FieldCodes>\s</o:FieldCodes>
          </o:OLEObject>
        </w:object>
      </w:r>
    </w:p>
    <w:p w14:paraId="4FBF3F10" w14:textId="28BF404A" w:rsidR="00E45154" w:rsidRPr="00CC5F30" w:rsidRDefault="000714FF" w:rsidP="000714FF">
      <w:pPr>
        <w:pStyle w:val="Caption"/>
        <w:jc w:val="center"/>
        <w:rPr>
          <w:color w:val="1D5F25"/>
        </w:rPr>
      </w:pPr>
      <w:bookmarkStart w:id="597" w:name="_Ref98099968"/>
      <w:bookmarkStart w:id="598" w:name="_Ref98049107"/>
      <w:bookmarkStart w:id="599" w:name="_Toc98095310"/>
      <w:bookmarkStart w:id="600" w:name="_Toc98119266"/>
      <w:bookmarkStart w:id="601" w:name="_Toc98119323"/>
      <w:bookmarkStart w:id="602" w:name="_Toc98132262"/>
      <w:bookmarkStart w:id="603" w:name="_Toc98132323"/>
      <w:bookmarkStart w:id="604" w:name="_Toc98150542"/>
      <w:bookmarkStart w:id="605" w:name="_Toc98152937"/>
      <w:bookmarkStart w:id="606" w:name="_Toc98458409"/>
      <w:bookmarkStart w:id="607" w:name="_Toc98550439"/>
      <w:bookmarkStart w:id="608" w:name="_Toc98669971"/>
      <w:bookmarkStart w:id="609" w:name="_Toc98704757"/>
      <w:bookmarkStart w:id="610" w:name="_Toc98779174"/>
      <w:r w:rsidRPr="00CC5F30">
        <w:rPr>
          <w:color w:val="1D5F25"/>
        </w:rPr>
        <w:t xml:space="preserve">Figure </w:t>
      </w:r>
      <w:r w:rsidRPr="00CC5F30">
        <w:rPr>
          <w:color w:val="1D5F25"/>
        </w:rPr>
        <w:fldChar w:fldCharType="begin"/>
      </w:r>
      <w:r w:rsidRPr="00CC5F30">
        <w:rPr>
          <w:color w:val="1D5F25"/>
        </w:rPr>
        <w:instrText xml:space="preserve"> SEQ Figure \* ARABIC </w:instrText>
      </w:r>
      <w:r w:rsidRPr="00CC5F30">
        <w:rPr>
          <w:color w:val="1D5F25"/>
        </w:rPr>
        <w:fldChar w:fldCharType="separate"/>
      </w:r>
      <w:r w:rsidR="00873819">
        <w:rPr>
          <w:noProof/>
          <w:color w:val="1D5F25"/>
        </w:rPr>
        <w:t>45</w:t>
      </w:r>
      <w:r w:rsidRPr="00CC5F30">
        <w:rPr>
          <w:color w:val="1D5F25"/>
        </w:rPr>
        <w:fldChar w:fldCharType="end"/>
      </w:r>
      <w:bookmarkEnd w:id="597"/>
      <w:r w:rsidRPr="00CC5F30">
        <w:rPr>
          <w:color w:val="1D5F25"/>
        </w:rPr>
        <w:t xml:space="preserve"> </w:t>
      </w:r>
      <w:hyperlink r:id="rId105" w:history="1">
        <w:r w:rsidRPr="00D568B0">
          <w:rPr>
            <w:rStyle w:val="Hyperlink"/>
          </w:rPr>
          <w:t>Line 360</w:t>
        </w:r>
      </w:hyperlink>
      <w:r w:rsidR="00726CD6" w:rsidRPr="00D568B0">
        <w:rPr>
          <w:color w:val="1D5F25"/>
        </w:rPr>
        <w:t xml:space="preserve"> </w:t>
      </w:r>
      <w:r w:rsidR="00726CD6" w:rsidRPr="00CC5F30">
        <w:rPr>
          <w:color w:val="1D5F25"/>
        </w:rPr>
        <w:t>Java Code</w:t>
      </w:r>
      <w:r w:rsidR="00CC5F30" w:rsidRPr="00CC5F30">
        <w:rPr>
          <w:color w:val="1D5F25"/>
        </w:rPr>
        <w:t xml:space="preserve"> GitHub</w:t>
      </w:r>
      <w:bookmarkEnd w:id="598"/>
      <w:bookmarkEnd w:id="599"/>
      <w:bookmarkEnd w:id="600"/>
      <w:bookmarkEnd w:id="601"/>
      <w:bookmarkEnd w:id="602"/>
      <w:bookmarkEnd w:id="603"/>
      <w:bookmarkEnd w:id="604"/>
      <w:bookmarkEnd w:id="605"/>
      <w:bookmarkEnd w:id="606"/>
      <w:bookmarkEnd w:id="607"/>
      <w:bookmarkEnd w:id="608"/>
      <w:bookmarkEnd w:id="609"/>
      <w:bookmarkEnd w:id="610"/>
    </w:p>
    <w:p w14:paraId="32E9C77F" w14:textId="4648427D" w:rsidR="007A76D4" w:rsidRPr="007A76D4" w:rsidRDefault="007A76D4" w:rsidP="00E4738D">
      <w:pPr>
        <w:jc w:val="center"/>
        <w:rPr>
          <w:lang w:val="el-GR"/>
        </w:rPr>
      </w:pPr>
      <w:r w:rsidRPr="007A76D4">
        <w:rPr>
          <w:noProof/>
          <w:lang w:val="el-GR"/>
        </w:rPr>
        <w:drawing>
          <wp:inline distT="0" distB="0" distL="0" distR="0" wp14:anchorId="18E21F18" wp14:editId="3E63189B">
            <wp:extent cx="2857500" cy="2050928"/>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869864" cy="2059802"/>
                    </a:xfrm>
                    <a:prstGeom prst="rect">
                      <a:avLst/>
                    </a:prstGeom>
                  </pic:spPr>
                </pic:pic>
              </a:graphicData>
            </a:graphic>
          </wp:inline>
        </w:drawing>
      </w:r>
      <w:r w:rsidR="00A841EC" w:rsidRPr="00A841EC">
        <w:rPr>
          <w:noProof/>
        </w:rPr>
        <w:drawing>
          <wp:inline distT="0" distB="0" distL="0" distR="0" wp14:anchorId="1937A641" wp14:editId="1630EA1F">
            <wp:extent cx="2835551" cy="2035175"/>
            <wp:effectExtent l="0" t="0" r="317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878561" cy="2066045"/>
                    </a:xfrm>
                    <a:prstGeom prst="rect">
                      <a:avLst/>
                    </a:prstGeom>
                  </pic:spPr>
                </pic:pic>
              </a:graphicData>
            </a:graphic>
          </wp:inline>
        </w:drawing>
      </w:r>
    </w:p>
    <w:p w14:paraId="36427633" w14:textId="77777777" w:rsidR="005C3FF1" w:rsidRDefault="005C3FF1" w:rsidP="005C3FF1">
      <w:pPr>
        <w:keepNext/>
        <w:jc w:val="center"/>
      </w:pPr>
      <w:r>
        <w:rPr>
          <w:noProof/>
        </w:rPr>
        <w:drawing>
          <wp:inline distT="0" distB="0" distL="0" distR="0" wp14:anchorId="09646324" wp14:editId="21D04ECC">
            <wp:extent cx="3524250" cy="2647950"/>
            <wp:effectExtent l="0" t="0" r="0" b="0"/>
            <wp:docPr id="44" name="Picture 44"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524250" cy="2647950"/>
                    </a:xfrm>
                    <a:prstGeom prst="rect">
                      <a:avLst/>
                    </a:prstGeom>
                    <a:noFill/>
                    <a:ln>
                      <a:noFill/>
                    </a:ln>
                  </pic:spPr>
                </pic:pic>
              </a:graphicData>
            </a:graphic>
          </wp:inline>
        </w:drawing>
      </w:r>
    </w:p>
    <w:p w14:paraId="6510DF1F" w14:textId="59272F2D" w:rsidR="005C3FF1" w:rsidRPr="00963328" w:rsidRDefault="005C3FF1" w:rsidP="005C3FF1">
      <w:pPr>
        <w:pStyle w:val="Caption"/>
        <w:jc w:val="center"/>
        <w:rPr>
          <w:color w:val="1D5F25"/>
          <w:lang w:val="el-GR"/>
        </w:rPr>
      </w:pPr>
      <w:bookmarkStart w:id="611" w:name="_Toc98095311"/>
      <w:bookmarkStart w:id="612" w:name="_Toc98119267"/>
      <w:bookmarkStart w:id="613" w:name="_Toc98119324"/>
      <w:bookmarkStart w:id="614" w:name="_Toc98132263"/>
      <w:bookmarkStart w:id="615" w:name="_Toc98132324"/>
      <w:bookmarkStart w:id="616" w:name="_Toc98150543"/>
      <w:bookmarkStart w:id="617" w:name="_Toc98152938"/>
      <w:bookmarkStart w:id="618" w:name="_Toc98458410"/>
      <w:bookmarkStart w:id="619" w:name="_Toc98550440"/>
      <w:bookmarkStart w:id="620" w:name="_Toc98669972"/>
      <w:bookmarkStart w:id="621" w:name="_Toc98704758"/>
      <w:bookmarkStart w:id="622" w:name="_Toc98779175"/>
      <w:r w:rsidRPr="007B79E5">
        <w:rPr>
          <w:color w:val="1D5F25"/>
        </w:rPr>
        <w:t>Figure</w:t>
      </w:r>
      <w:r w:rsidRPr="00963328">
        <w:rPr>
          <w:color w:val="1D5F25"/>
          <w:lang w:val="el-GR"/>
        </w:rPr>
        <w:t xml:space="preserve"> </w:t>
      </w:r>
      <w:r w:rsidRPr="007B79E5">
        <w:rPr>
          <w:color w:val="1D5F25"/>
        </w:rPr>
        <w:fldChar w:fldCharType="begin"/>
      </w:r>
      <w:r w:rsidRPr="00963328">
        <w:rPr>
          <w:color w:val="1D5F25"/>
          <w:lang w:val="el-GR"/>
        </w:rPr>
        <w:instrText xml:space="preserve"> </w:instrText>
      </w:r>
      <w:r w:rsidRPr="007B79E5">
        <w:rPr>
          <w:color w:val="1D5F25"/>
        </w:rPr>
        <w:instrText>SEQ</w:instrText>
      </w:r>
      <w:r w:rsidRPr="00963328">
        <w:rPr>
          <w:color w:val="1D5F25"/>
          <w:lang w:val="el-GR"/>
        </w:rPr>
        <w:instrText xml:space="preserve"> </w:instrText>
      </w:r>
      <w:r w:rsidRPr="007B79E5">
        <w:rPr>
          <w:color w:val="1D5F25"/>
        </w:rPr>
        <w:instrText>Figure</w:instrText>
      </w:r>
      <w:r w:rsidRPr="00963328">
        <w:rPr>
          <w:color w:val="1D5F25"/>
          <w:lang w:val="el-GR"/>
        </w:rPr>
        <w:instrText xml:space="preserve"> \* </w:instrText>
      </w:r>
      <w:r w:rsidRPr="007B79E5">
        <w:rPr>
          <w:color w:val="1D5F25"/>
        </w:rPr>
        <w:instrText>ARABIC</w:instrText>
      </w:r>
      <w:r w:rsidRPr="00963328">
        <w:rPr>
          <w:color w:val="1D5F25"/>
          <w:lang w:val="el-GR"/>
        </w:rPr>
        <w:instrText xml:space="preserve"> </w:instrText>
      </w:r>
      <w:r w:rsidRPr="007B79E5">
        <w:rPr>
          <w:color w:val="1D5F25"/>
        </w:rPr>
        <w:fldChar w:fldCharType="separate"/>
      </w:r>
      <w:r w:rsidR="00873819" w:rsidRPr="0078493F">
        <w:rPr>
          <w:noProof/>
          <w:color w:val="1D5F25"/>
          <w:lang w:val="el-GR"/>
        </w:rPr>
        <w:t>46</w:t>
      </w:r>
      <w:r w:rsidRPr="007B79E5">
        <w:rPr>
          <w:color w:val="1D5F25"/>
        </w:rPr>
        <w:fldChar w:fldCharType="end"/>
      </w:r>
      <w:r w:rsidRPr="00963328">
        <w:rPr>
          <w:color w:val="1D5F25"/>
          <w:lang w:val="el-GR"/>
        </w:rPr>
        <w:t xml:space="preserve"> </w:t>
      </w:r>
      <w:hyperlink r:id="rId109" w:history="1">
        <w:r w:rsidRPr="007B79E5">
          <w:rPr>
            <w:rStyle w:val="Hyperlink"/>
          </w:rPr>
          <w:t>Line</w:t>
        </w:r>
        <w:r w:rsidRPr="00963328">
          <w:rPr>
            <w:rStyle w:val="Hyperlink"/>
            <w:lang w:val="el-GR"/>
          </w:rPr>
          <w:t xml:space="preserve"> </w:t>
        </w:r>
        <w:r w:rsidRPr="007B79E5">
          <w:rPr>
            <w:rStyle w:val="Hyperlink"/>
          </w:rPr>
          <w:t>Clipping</w:t>
        </w:r>
        <w:bookmarkEnd w:id="611"/>
        <w:bookmarkEnd w:id="612"/>
        <w:bookmarkEnd w:id="613"/>
        <w:bookmarkEnd w:id="614"/>
        <w:bookmarkEnd w:id="615"/>
        <w:bookmarkEnd w:id="616"/>
        <w:bookmarkEnd w:id="617"/>
        <w:bookmarkEnd w:id="618"/>
        <w:bookmarkEnd w:id="619"/>
        <w:bookmarkEnd w:id="620"/>
        <w:bookmarkEnd w:id="621"/>
        <w:bookmarkEnd w:id="622"/>
      </w:hyperlink>
    </w:p>
    <w:p w14:paraId="2CC4B7EE" w14:textId="78296B70" w:rsidR="00415F32" w:rsidRDefault="00415F32" w:rsidP="00404D91">
      <w:pPr>
        <w:jc w:val="both"/>
        <w:rPr>
          <w:lang w:val="el-GR"/>
        </w:rPr>
      </w:pPr>
      <w:r>
        <w:rPr>
          <w:lang w:val="el-GR"/>
        </w:rPr>
        <w:t>Απόδειξη λειτουργείας εξίσωσης</w:t>
      </w:r>
      <w:r w:rsidRPr="00364C6A">
        <w:rPr>
          <w:lang w:val="el-GR"/>
        </w:rPr>
        <w:t xml:space="preserve">: </w:t>
      </w:r>
      <w:r>
        <w:rPr>
          <w:lang w:val="el-GR"/>
        </w:rPr>
        <w:t xml:space="preserve">το δικό μας </w:t>
      </w:r>
      <w:hyperlink r:id="rId110" w:history="1">
        <w:r w:rsidRPr="00676863">
          <w:rPr>
            <w:rStyle w:val="Hyperlink"/>
          </w:rPr>
          <w:t>GitHub</w:t>
        </w:r>
      </w:hyperlink>
      <w:r>
        <w:rPr>
          <w:lang w:val="el-GR"/>
        </w:rPr>
        <w:t xml:space="preserve"> </w:t>
      </w:r>
      <w:r>
        <w:t>Line</w:t>
      </w:r>
      <w:r w:rsidRPr="00676863">
        <w:rPr>
          <w:lang w:val="el-GR"/>
        </w:rPr>
        <w:t xml:space="preserve"> 3</w:t>
      </w:r>
      <w:r w:rsidR="00B57FEA" w:rsidRPr="00B57FEA">
        <w:rPr>
          <w:lang w:val="el-GR"/>
        </w:rPr>
        <w:t>6</w:t>
      </w:r>
      <w:r w:rsidR="00DE4EAA" w:rsidRPr="00DE4EAA">
        <w:rPr>
          <w:lang w:val="el-GR"/>
        </w:rPr>
        <w:t>7</w:t>
      </w:r>
      <w:r w:rsidR="00B57FEA" w:rsidRPr="00B57FEA">
        <w:rPr>
          <w:lang w:val="el-GR"/>
        </w:rPr>
        <w:t>+</w:t>
      </w:r>
    </w:p>
    <w:p w14:paraId="4A5B19A7" w14:textId="08933E6C" w:rsidR="00C8203F" w:rsidRPr="00963328" w:rsidRDefault="00C8203F" w:rsidP="00C8203F">
      <w:pPr>
        <w:pStyle w:val="Heading6"/>
        <w:rPr>
          <w:lang w:val="el-GR"/>
        </w:rPr>
      </w:pPr>
      <w:r>
        <w:lastRenderedPageBreak/>
        <w:t>Normals</w:t>
      </w:r>
      <w:r w:rsidRPr="00963328">
        <w:rPr>
          <w:lang w:val="el-GR"/>
        </w:rPr>
        <w:t xml:space="preserve"> </w:t>
      </w:r>
      <w:r>
        <w:t>Flipping</w:t>
      </w:r>
    </w:p>
    <w:p w14:paraId="17A470B7" w14:textId="0F9EB5EF" w:rsidR="003C356A" w:rsidRDefault="003C356A" w:rsidP="005002DB">
      <w:pPr>
        <w:jc w:val="both"/>
        <w:rPr>
          <w:lang w:val="el-GR"/>
        </w:rPr>
      </w:pPr>
      <w:r>
        <w:rPr>
          <w:lang w:val="el-GR"/>
        </w:rPr>
        <w:t xml:space="preserve">Από προεπιλογή ένα </w:t>
      </w:r>
      <w:r>
        <w:t>mesh</w:t>
      </w:r>
      <w:r w:rsidRPr="003C356A">
        <w:rPr>
          <w:lang w:val="el-GR"/>
        </w:rPr>
        <w:t xml:space="preserve"> </w:t>
      </w:r>
      <w:r>
        <w:t>plane</w:t>
      </w:r>
      <w:r w:rsidRPr="003C356A">
        <w:rPr>
          <w:lang w:val="el-GR"/>
        </w:rPr>
        <w:t xml:space="preserve"> </w:t>
      </w:r>
      <w:r w:rsidR="009F6A6B">
        <w:rPr>
          <w:lang w:val="el-GR"/>
        </w:rPr>
        <w:t xml:space="preserve">γίνεται </w:t>
      </w:r>
      <w:r w:rsidR="009F6A6B">
        <w:t>rendered</w:t>
      </w:r>
      <w:r w:rsidR="009F6A6B" w:rsidRPr="009F6A6B">
        <w:rPr>
          <w:lang w:val="el-GR"/>
        </w:rPr>
        <w:t xml:space="preserve"> </w:t>
      </w:r>
      <w:r w:rsidR="009F6A6B">
        <w:rPr>
          <w:lang w:val="el-GR"/>
        </w:rPr>
        <w:t xml:space="preserve">από μία όψη μεριάς από την άλλη είναι </w:t>
      </w:r>
      <w:r w:rsidR="009F6A6B">
        <w:t>invisible</w:t>
      </w:r>
      <w:r w:rsidR="009F6A6B" w:rsidRPr="009F6A6B">
        <w:rPr>
          <w:lang w:val="el-GR"/>
        </w:rPr>
        <w:t xml:space="preserve"> </w:t>
      </w:r>
      <w:r w:rsidR="009F6A6B">
        <w:rPr>
          <w:lang w:val="el-GR"/>
        </w:rPr>
        <w:t xml:space="preserve">για αυτό το λόγο πρέπει στην μηχανή γραφικών την εκάστοτε να επιλέξουμε όταν κάτι είναι </w:t>
      </w:r>
      <w:r w:rsidR="009F6A6B">
        <w:t>Planar</w:t>
      </w:r>
      <w:r w:rsidR="009F6A6B" w:rsidRPr="009F6A6B">
        <w:rPr>
          <w:lang w:val="el-GR"/>
        </w:rPr>
        <w:t xml:space="preserve"> </w:t>
      </w:r>
      <w:r w:rsidR="009F6A6B">
        <w:rPr>
          <w:lang w:val="el-GR"/>
        </w:rPr>
        <w:t xml:space="preserve">να γίνεται </w:t>
      </w:r>
      <w:r w:rsidR="009F6A6B">
        <w:t>double</w:t>
      </w:r>
      <w:r w:rsidR="009F6A6B" w:rsidRPr="009F6A6B">
        <w:rPr>
          <w:lang w:val="el-GR"/>
        </w:rPr>
        <w:t>-</w:t>
      </w:r>
      <w:r w:rsidR="009F6A6B">
        <w:t>side</w:t>
      </w:r>
      <w:r w:rsidR="009F6A6B" w:rsidRPr="009F6A6B">
        <w:rPr>
          <w:lang w:val="el-GR"/>
        </w:rPr>
        <w:t xml:space="preserve"> </w:t>
      </w:r>
      <w:r w:rsidR="009F6A6B">
        <w:t>rendering</w:t>
      </w:r>
      <w:r w:rsidR="00870929" w:rsidRPr="00870929">
        <w:rPr>
          <w:lang w:val="el-GR"/>
        </w:rPr>
        <w:t xml:space="preserve"> </w:t>
      </w:r>
      <w:r w:rsidR="00870929">
        <w:rPr>
          <w:lang w:val="el-GR"/>
        </w:rPr>
        <w:t xml:space="preserve">που επιτυγχάνεται με την τεχνική </w:t>
      </w:r>
      <w:r w:rsidR="00870929">
        <w:t>flip</w:t>
      </w:r>
      <w:r w:rsidR="00192B05">
        <w:t>ped</w:t>
      </w:r>
      <w:r w:rsidR="00870929" w:rsidRPr="00870929">
        <w:rPr>
          <w:lang w:val="el-GR"/>
        </w:rPr>
        <w:t>-</w:t>
      </w:r>
      <w:r w:rsidR="00192B05">
        <w:t>N</w:t>
      </w:r>
      <w:r w:rsidR="00870929">
        <w:t>ormals</w:t>
      </w:r>
      <w:r w:rsidR="00870929" w:rsidRPr="00870929">
        <w:rPr>
          <w:lang w:val="el-GR"/>
        </w:rPr>
        <w:t>.</w:t>
      </w:r>
    </w:p>
    <w:p w14:paraId="781D783D" w14:textId="3EA6A6AF" w:rsidR="0030606F" w:rsidRDefault="0030606F" w:rsidP="005002DB">
      <w:pPr>
        <w:jc w:val="both"/>
        <w:rPr>
          <w:lang w:val="el-GR"/>
        </w:rPr>
      </w:pPr>
      <w:r>
        <w:rPr>
          <w:lang w:val="el-GR"/>
        </w:rPr>
        <w:t xml:space="preserve">Για να γίνει αυτό υπολογίζουμε το </w:t>
      </w:r>
      <w:r>
        <w:t>Mirrored</w:t>
      </w:r>
      <w:r w:rsidRPr="0030606F">
        <w:rPr>
          <w:lang w:val="el-GR"/>
        </w:rPr>
        <w:t>-</w:t>
      </w:r>
      <w:r>
        <w:t>side</w:t>
      </w:r>
      <w:r w:rsidRPr="0030606F">
        <w:rPr>
          <w:lang w:val="el-GR"/>
        </w:rPr>
        <w:t xml:space="preserve"> </w:t>
      </w:r>
      <w:r>
        <w:rPr>
          <w:lang w:val="el-GR"/>
        </w:rPr>
        <w:t xml:space="preserve">του εκάστοτε </w:t>
      </w:r>
      <w:r>
        <w:t>plane</w:t>
      </w:r>
      <w:r w:rsidR="00D250BE" w:rsidRPr="00D250BE">
        <w:rPr>
          <w:lang w:val="el-GR"/>
        </w:rPr>
        <w:t>.</w:t>
      </w:r>
    </w:p>
    <w:p w14:paraId="26B1D3A5" w14:textId="770894F3" w:rsidR="00DC6AB8" w:rsidRPr="00963328" w:rsidRDefault="00DC6AB8" w:rsidP="005002DB">
      <w:pPr>
        <w:jc w:val="both"/>
        <w:rPr>
          <w:lang w:val="el-GR"/>
        </w:rPr>
      </w:pPr>
      <w:r>
        <w:rPr>
          <w:lang w:val="el-GR"/>
        </w:rPr>
        <w:t xml:space="preserve">Παρακάτω βλέπουμε ένα </w:t>
      </w:r>
      <w:r>
        <w:t>snippet</w:t>
      </w:r>
      <w:r w:rsidRPr="00DC6AB8">
        <w:rPr>
          <w:lang w:val="el-GR"/>
        </w:rPr>
        <w:t xml:space="preserve"> </w:t>
      </w:r>
      <w:r>
        <w:rPr>
          <w:lang w:val="el-GR"/>
        </w:rPr>
        <w:t xml:space="preserve">κώδικα </w:t>
      </w:r>
      <w:r>
        <w:t>Java</w:t>
      </w:r>
      <w:r w:rsidRPr="00DC6AB8">
        <w:rPr>
          <w:lang w:val="el-GR"/>
        </w:rPr>
        <w:t xml:space="preserve"> </w:t>
      </w:r>
      <w:r>
        <w:rPr>
          <w:lang w:val="el-GR"/>
        </w:rPr>
        <w:t>πως επιτυγχάνεται αυτό.</w:t>
      </w:r>
    </w:p>
    <w:p w14:paraId="06341470" w14:textId="662D8648" w:rsidR="00103739" w:rsidRPr="001E1429" w:rsidRDefault="00103739" w:rsidP="005002DB">
      <w:pPr>
        <w:jc w:val="both"/>
        <w:rPr>
          <w:lang w:val="el-GR"/>
        </w:rPr>
      </w:pPr>
      <w:r>
        <w:rPr>
          <w:lang w:val="el-GR"/>
        </w:rPr>
        <w:t xml:space="preserve">Για περισσότερα μπορείτε να δείτε το </w:t>
      </w:r>
      <w:r>
        <w:t>branch</w:t>
      </w:r>
      <w:r w:rsidRPr="00103739">
        <w:rPr>
          <w:lang w:val="el-GR"/>
        </w:rPr>
        <w:t xml:space="preserve"> </w:t>
      </w:r>
      <w:r>
        <w:rPr>
          <w:lang w:val="el-GR"/>
        </w:rPr>
        <w:t xml:space="preserve">μας στο </w:t>
      </w:r>
      <w:hyperlink r:id="rId111" w:history="1">
        <w:r w:rsidRPr="00A61581">
          <w:rPr>
            <w:rStyle w:val="Hyperlink"/>
          </w:rPr>
          <w:t>GitHub</w:t>
        </w:r>
      </w:hyperlink>
      <w:r w:rsidR="00A61581" w:rsidRPr="00A61581">
        <w:rPr>
          <w:lang w:val="el-GR"/>
        </w:rPr>
        <w:t xml:space="preserve"> </w:t>
      </w:r>
      <w:r w:rsidR="00A61581">
        <w:t>Line</w:t>
      </w:r>
      <w:r w:rsidR="00A61581" w:rsidRPr="00A61581">
        <w:rPr>
          <w:lang w:val="el-GR"/>
        </w:rPr>
        <w:t xml:space="preserve"> 7</w:t>
      </w:r>
      <w:r w:rsidR="001E1429" w:rsidRPr="001E1429">
        <w:rPr>
          <w:lang w:val="el-GR"/>
        </w:rPr>
        <w:t>52+</w:t>
      </w:r>
    </w:p>
    <w:p w14:paraId="221F0540" w14:textId="77777777" w:rsidR="00103739" w:rsidRDefault="00DC6AB8" w:rsidP="00103739">
      <w:pPr>
        <w:keepNext/>
        <w:jc w:val="center"/>
      </w:pPr>
      <w:r w:rsidRPr="00DC6AB8">
        <w:rPr>
          <w:noProof/>
          <w:lang w:val="el-GR"/>
        </w:rPr>
        <w:drawing>
          <wp:inline distT="0" distB="0" distL="0" distR="0" wp14:anchorId="0C7214FD" wp14:editId="0F9BDE8B">
            <wp:extent cx="4953691" cy="1095528"/>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53691" cy="1095528"/>
                    </a:xfrm>
                    <a:prstGeom prst="rect">
                      <a:avLst/>
                    </a:prstGeom>
                  </pic:spPr>
                </pic:pic>
              </a:graphicData>
            </a:graphic>
          </wp:inline>
        </w:drawing>
      </w:r>
    </w:p>
    <w:p w14:paraId="6AE88E41" w14:textId="7E251606" w:rsidR="00DC6AB8" w:rsidRPr="00B73C77" w:rsidRDefault="00103739" w:rsidP="00103739">
      <w:pPr>
        <w:pStyle w:val="Caption"/>
        <w:jc w:val="center"/>
        <w:rPr>
          <w:color w:val="1D5F25"/>
        </w:rPr>
      </w:pPr>
      <w:bookmarkStart w:id="623" w:name="_Toc98095312"/>
      <w:bookmarkStart w:id="624" w:name="_Toc98119268"/>
      <w:bookmarkStart w:id="625" w:name="_Toc98119325"/>
      <w:bookmarkStart w:id="626" w:name="_Toc98132264"/>
      <w:bookmarkStart w:id="627" w:name="_Toc98132325"/>
      <w:bookmarkStart w:id="628" w:name="_Toc98150544"/>
      <w:bookmarkStart w:id="629" w:name="_Toc98152939"/>
      <w:bookmarkStart w:id="630" w:name="_Toc98458411"/>
      <w:bookmarkStart w:id="631" w:name="_Toc98550441"/>
      <w:bookmarkStart w:id="632" w:name="_Toc98669973"/>
      <w:bookmarkStart w:id="633" w:name="_Toc98704759"/>
      <w:bookmarkStart w:id="634" w:name="_Toc98779176"/>
      <w:r w:rsidRPr="00103739">
        <w:rPr>
          <w:color w:val="1D5F25"/>
        </w:rPr>
        <w:t xml:space="preserve">Figure </w:t>
      </w:r>
      <w:r w:rsidRPr="00103739">
        <w:rPr>
          <w:color w:val="1D5F25"/>
        </w:rPr>
        <w:fldChar w:fldCharType="begin"/>
      </w:r>
      <w:r w:rsidRPr="00103739">
        <w:rPr>
          <w:color w:val="1D5F25"/>
        </w:rPr>
        <w:instrText xml:space="preserve"> SEQ Figure \* ARABIC </w:instrText>
      </w:r>
      <w:r w:rsidRPr="00103739">
        <w:rPr>
          <w:color w:val="1D5F25"/>
        </w:rPr>
        <w:fldChar w:fldCharType="separate"/>
      </w:r>
      <w:r w:rsidR="00873819">
        <w:rPr>
          <w:noProof/>
          <w:color w:val="1D5F25"/>
        </w:rPr>
        <w:t>47</w:t>
      </w:r>
      <w:r w:rsidRPr="00103739">
        <w:rPr>
          <w:color w:val="1D5F25"/>
        </w:rPr>
        <w:fldChar w:fldCharType="end"/>
      </w:r>
      <w:r w:rsidRPr="00103739">
        <w:rPr>
          <w:color w:val="1D5F25"/>
        </w:rPr>
        <w:t xml:space="preserve"> Flipped Normal code example</w:t>
      </w:r>
      <w:bookmarkEnd w:id="623"/>
      <w:bookmarkEnd w:id="624"/>
      <w:bookmarkEnd w:id="625"/>
      <w:bookmarkEnd w:id="626"/>
      <w:bookmarkEnd w:id="627"/>
      <w:bookmarkEnd w:id="628"/>
      <w:bookmarkEnd w:id="629"/>
      <w:bookmarkEnd w:id="630"/>
      <w:bookmarkEnd w:id="631"/>
      <w:bookmarkEnd w:id="632"/>
      <w:bookmarkEnd w:id="633"/>
      <w:bookmarkEnd w:id="634"/>
    </w:p>
    <w:p w14:paraId="49D4916C" w14:textId="77777777" w:rsidR="00B076E7" w:rsidRDefault="00762857" w:rsidP="00B076E7">
      <w:pPr>
        <w:keepNext/>
        <w:jc w:val="center"/>
      </w:pPr>
      <w:r w:rsidRPr="00762857">
        <w:rPr>
          <w:noProof/>
        </w:rPr>
        <w:drawing>
          <wp:inline distT="0" distB="0" distL="0" distR="0" wp14:anchorId="42E004AD" wp14:editId="41E8979F">
            <wp:extent cx="4011283" cy="3004605"/>
            <wp:effectExtent l="0" t="0" r="889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19587" cy="3010825"/>
                    </a:xfrm>
                    <a:prstGeom prst="rect">
                      <a:avLst/>
                    </a:prstGeom>
                  </pic:spPr>
                </pic:pic>
              </a:graphicData>
            </a:graphic>
          </wp:inline>
        </w:drawing>
      </w:r>
    </w:p>
    <w:p w14:paraId="75D7BECC" w14:textId="61111A11" w:rsidR="00C8203F" w:rsidRPr="003C356A" w:rsidRDefault="00B076E7" w:rsidP="00B076E7">
      <w:pPr>
        <w:pStyle w:val="Caption"/>
        <w:jc w:val="center"/>
        <w:rPr>
          <w:color w:val="1D5F25"/>
        </w:rPr>
      </w:pPr>
      <w:bookmarkStart w:id="635" w:name="_Ref98419985"/>
      <w:bookmarkStart w:id="636" w:name="_Toc98095313"/>
      <w:bookmarkStart w:id="637" w:name="_Toc98119269"/>
      <w:bookmarkStart w:id="638" w:name="_Toc98119326"/>
      <w:bookmarkStart w:id="639" w:name="_Toc98132265"/>
      <w:bookmarkStart w:id="640" w:name="_Toc98132326"/>
      <w:bookmarkStart w:id="641" w:name="_Toc98150545"/>
      <w:bookmarkStart w:id="642" w:name="_Toc98152940"/>
      <w:bookmarkStart w:id="643" w:name="_Toc98458412"/>
      <w:bookmarkStart w:id="644" w:name="_Toc98550442"/>
      <w:bookmarkStart w:id="645" w:name="_Toc98669974"/>
      <w:bookmarkStart w:id="646" w:name="_Toc98704760"/>
      <w:bookmarkStart w:id="647" w:name="_Toc98779177"/>
      <w:r w:rsidRPr="003C356A">
        <w:rPr>
          <w:color w:val="1D5F25"/>
        </w:rPr>
        <w:t xml:space="preserve">Figure </w:t>
      </w:r>
      <w:r w:rsidRPr="003C356A">
        <w:rPr>
          <w:color w:val="1D5F25"/>
        </w:rPr>
        <w:fldChar w:fldCharType="begin"/>
      </w:r>
      <w:r w:rsidRPr="003C356A">
        <w:rPr>
          <w:color w:val="1D5F25"/>
        </w:rPr>
        <w:instrText xml:space="preserve"> SEQ Figure \* ARABIC </w:instrText>
      </w:r>
      <w:r w:rsidRPr="003C356A">
        <w:rPr>
          <w:color w:val="1D5F25"/>
        </w:rPr>
        <w:fldChar w:fldCharType="separate"/>
      </w:r>
      <w:r w:rsidR="00873819">
        <w:rPr>
          <w:noProof/>
          <w:color w:val="1D5F25"/>
        </w:rPr>
        <w:t>48</w:t>
      </w:r>
      <w:r w:rsidRPr="003C356A">
        <w:rPr>
          <w:color w:val="1D5F25"/>
        </w:rPr>
        <w:fldChar w:fldCharType="end"/>
      </w:r>
      <w:bookmarkEnd w:id="635"/>
      <w:r w:rsidRPr="003C356A">
        <w:rPr>
          <w:color w:val="1D5F25"/>
        </w:rPr>
        <w:t xml:space="preserve"> Normal non-flip</w:t>
      </w:r>
      <w:r w:rsidR="00DC4DA0">
        <w:rPr>
          <w:color w:val="1D5F25"/>
        </w:rPr>
        <w:t xml:space="preserve"> front-view</w:t>
      </w:r>
      <w:r w:rsidRPr="003C356A">
        <w:rPr>
          <w:color w:val="1D5F25"/>
        </w:rPr>
        <w:t xml:space="preserve"> #1</w:t>
      </w:r>
      <w:bookmarkEnd w:id="636"/>
      <w:bookmarkEnd w:id="637"/>
      <w:bookmarkEnd w:id="638"/>
      <w:bookmarkEnd w:id="639"/>
      <w:bookmarkEnd w:id="640"/>
      <w:bookmarkEnd w:id="641"/>
      <w:bookmarkEnd w:id="642"/>
      <w:bookmarkEnd w:id="643"/>
      <w:bookmarkEnd w:id="644"/>
      <w:bookmarkEnd w:id="645"/>
      <w:bookmarkEnd w:id="646"/>
      <w:bookmarkEnd w:id="647"/>
    </w:p>
    <w:p w14:paraId="42543C17" w14:textId="77777777" w:rsidR="00B076E7" w:rsidRDefault="00B076E7" w:rsidP="00B076E7">
      <w:pPr>
        <w:keepNext/>
        <w:jc w:val="center"/>
      </w:pPr>
      <w:r w:rsidRPr="00B076E7">
        <w:rPr>
          <w:noProof/>
        </w:rPr>
        <w:lastRenderedPageBreak/>
        <w:drawing>
          <wp:inline distT="0" distB="0" distL="0" distR="0" wp14:anchorId="1613843F" wp14:editId="778E3D3B">
            <wp:extent cx="4010660" cy="2851168"/>
            <wp:effectExtent l="0" t="0" r="889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16941" cy="2855633"/>
                    </a:xfrm>
                    <a:prstGeom prst="rect">
                      <a:avLst/>
                    </a:prstGeom>
                  </pic:spPr>
                </pic:pic>
              </a:graphicData>
            </a:graphic>
          </wp:inline>
        </w:drawing>
      </w:r>
    </w:p>
    <w:p w14:paraId="2CEE64E1" w14:textId="156ABC46" w:rsidR="001A4B3F" w:rsidRPr="00CC71A1" w:rsidRDefault="00B076E7" w:rsidP="00CC71A1">
      <w:pPr>
        <w:pStyle w:val="Caption"/>
        <w:jc w:val="center"/>
        <w:rPr>
          <w:color w:val="1D5F25"/>
        </w:rPr>
      </w:pPr>
      <w:bookmarkStart w:id="648" w:name="_Toc98095314"/>
      <w:bookmarkStart w:id="649" w:name="_Toc98119270"/>
      <w:bookmarkStart w:id="650" w:name="_Toc98119327"/>
      <w:bookmarkStart w:id="651" w:name="_Toc98132266"/>
      <w:bookmarkStart w:id="652" w:name="_Toc98132327"/>
      <w:bookmarkStart w:id="653" w:name="_Toc98150546"/>
      <w:bookmarkStart w:id="654" w:name="_Toc98152941"/>
      <w:bookmarkStart w:id="655" w:name="_Toc98458413"/>
      <w:bookmarkStart w:id="656" w:name="_Toc98550443"/>
      <w:bookmarkStart w:id="657" w:name="_Toc98669975"/>
      <w:bookmarkStart w:id="658" w:name="_Toc98704761"/>
      <w:bookmarkStart w:id="659" w:name="_Toc98779178"/>
      <w:r w:rsidRPr="00B076E7">
        <w:rPr>
          <w:color w:val="1D5F25"/>
        </w:rPr>
        <w:t xml:space="preserve">Figure </w:t>
      </w:r>
      <w:r w:rsidRPr="00B076E7">
        <w:rPr>
          <w:color w:val="1D5F25"/>
        </w:rPr>
        <w:fldChar w:fldCharType="begin"/>
      </w:r>
      <w:r w:rsidRPr="00B076E7">
        <w:rPr>
          <w:color w:val="1D5F25"/>
        </w:rPr>
        <w:instrText xml:space="preserve"> SEQ Figure \* ARABIC </w:instrText>
      </w:r>
      <w:r w:rsidRPr="00B076E7">
        <w:rPr>
          <w:color w:val="1D5F25"/>
        </w:rPr>
        <w:fldChar w:fldCharType="separate"/>
      </w:r>
      <w:r w:rsidR="00873819">
        <w:rPr>
          <w:noProof/>
          <w:color w:val="1D5F25"/>
        </w:rPr>
        <w:t>49</w:t>
      </w:r>
      <w:r w:rsidRPr="00B076E7">
        <w:rPr>
          <w:color w:val="1D5F25"/>
        </w:rPr>
        <w:fldChar w:fldCharType="end"/>
      </w:r>
      <w:r w:rsidRPr="00B076E7">
        <w:rPr>
          <w:color w:val="1D5F25"/>
        </w:rPr>
        <w:t xml:space="preserve"> Normal non-flipped </w:t>
      </w:r>
      <w:r>
        <w:rPr>
          <w:color w:val="1D5F25"/>
          <w:lang w:val="el-GR"/>
        </w:rPr>
        <w:t>δεν</w:t>
      </w:r>
      <w:r w:rsidRPr="003C356A">
        <w:rPr>
          <w:color w:val="1D5F25"/>
        </w:rPr>
        <w:t xml:space="preserve"> </w:t>
      </w:r>
      <w:r>
        <w:rPr>
          <w:color w:val="1D5F25"/>
          <w:lang w:val="el-GR"/>
        </w:rPr>
        <w:t>εμφανίζεται</w:t>
      </w:r>
      <w:r w:rsidRPr="003C356A">
        <w:rPr>
          <w:color w:val="1D5F25"/>
        </w:rPr>
        <w:t xml:space="preserve"> </w:t>
      </w:r>
      <w:r>
        <w:rPr>
          <w:color w:val="1D5F25"/>
          <w:lang w:val="el-GR"/>
        </w:rPr>
        <w:t>από</w:t>
      </w:r>
      <w:r w:rsidRPr="00B076E7">
        <w:rPr>
          <w:color w:val="1D5F25"/>
        </w:rPr>
        <w:t xml:space="preserve"> back view</w:t>
      </w:r>
      <w:r w:rsidR="00B562CC">
        <w:rPr>
          <w:color w:val="1D5F25"/>
        </w:rPr>
        <w:t xml:space="preserve"> </w:t>
      </w:r>
      <w:r w:rsidR="00B562CC" w:rsidRPr="00B562CC">
        <w:rPr>
          <w:color w:val="1D5F25"/>
        </w:rPr>
        <w:t>(</w:t>
      </w:r>
      <w:r w:rsidR="00B562CC">
        <w:rPr>
          <w:color w:val="1D5F25"/>
          <w:lang w:val="el-GR"/>
        </w:rPr>
        <w:t>πίσω</w:t>
      </w:r>
      <w:r w:rsidR="00B562CC" w:rsidRPr="00B562CC">
        <w:rPr>
          <w:color w:val="1D5F25"/>
        </w:rPr>
        <w:t xml:space="preserve"> </w:t>
      </w:r>
      <w:r w:rsidR="00B562CC">
        <w:rPr>
          <w:color w:val="1D5F25"/>
          <w:lang w:val="el-GR"/>
        </w:rPr>
        <w:t>όψη</w:t>
      </w:r>
      <w:r w:rsidR="00B562CC" w:rsidRPr="00B562CC">
        <w:rPr>
          <w:color w:val="1D5F25"/>
        </w:rPr>
        <w:t xml:space="preserve"> </w:t>
      </w:r>
      <w:r w:rsidR="00B562CC">
        <w:rPr>
          <w:color w:val="1D5F25"/>
          <w:lang w:val="el-GR"/>
        </w:rPr>
        <w:t>της</w:t>
      </w:r>
      <w:r w:rsidR="00B562CC" w:rsidRPr="00926547">
        <w:rPr>
          <w:color w:val="1D5F25"/>
        </w:rPr>
        <w:t xml:space="preserve"> </w:t>
      </w:r>
      <w:r w:rsidR="00926547">
        <w:rPr>
          <w:color w:val="1D5F25"/>
        </w:rPr>
        <w:fldChar w:fldCharType="begin"/>
      </w:r>
      <w:r w:rsidR="00926547" w:rsidRPr="00926547">
        <w:rPr>
          <w:color w:val="1D5F25"/>
        </w:rPr>
        <w:instrText xml:space="preserve"> REF _Ref98419985 \h </w:instrText>
      </w:r>
      <w:r w:rsidR="00926547">
        <w:rPr>
          <w:color w:val="1D5F25"/>
        </w:rPr>
      </w:r>
      <w:r w:rsidR="00926547">
        <w:rPr>
          <w:color w:val="1D5F25"/>
        </w:rPr>
        <w:fldChar w:fldCharType="separate"/>
      </w:r>
      <w:r w:rsidR="00926547" w:rsidRPr="003C356A">
        <w:rPr>
          <w:color w:val="1D5F25"/>
        </w:rPr>
        <w:t xml:space="preserve">Figure </w:t>
      </w:r>
      <w:r w:rsidR="00926547">
        <w:rPr>
          <w:noProof/>
          <w:color w:val="1D5F25"/>
        </w:rPr>
        <w:t>47</w:t>
      </w:r>
      <w:r w:rsidR="00926547">
        <w:rPr>
          <w:color w:val="1D5F25"/>
        </w:rPr>
        <w:fldChar w:fldCharType="end"/>
      </w:r>
      <w:r w:rsidR="00926547">
        <w:rPr>
          <w:color w:val="1D5F25"/>
        </w:rPr>
        <w:t xml:space="preserve">) </w:t>
      </w:r>
      <w:r w:rsidRPr="00B076E7">
        <w:rPr>
          <w:color w:val="1D5F25"/>
        </w:rPr>
        <w:t xml:space="preserve"> #2</w:t>
      </w:r>
      <w:bookmarkEnd w:id="648"/>
      <w:bookmarkEnd w:id="649"/>
      <w:bookmarkEnd w:id="650"/>
      <w:bookmarkEnd w:id="651"/>
      <w:bookmarkEnd w:id="652"/>
      <w:bookmarkEnd w:id="653"/>
      <w:bookmarkEnd w:id="654"/>
      <w:bookmarkEnd w:id="655"/>
      <w:bookmarkEnd w:id="656"/>
      <w:bookmarkEnd w:id="657"/>
      <w:bookmarkEnd w:id="658"/>
      <w:bookmarkEnd w:id="659"/>
    </w:p>
    <w:p w14:paraId="0D4C056E" w14:textId="60DF5DB5" w:rsidR="00936F6A" w:rsidRDefault="00D748B4" w:rsidP="005D57CA">
      <w:pPr>
        <w:pStyle w:val="Heading4"/>
      </w:pPr>
      <w:r>
        <w:t>Audio</w:t>
      </w:r>
      <w:r w:rsidR="005D57CA">
        <w:t xml:space="preserve"> Rendering</w:t>
      </w:r>
    </w:p>
    <w:p w14:paraId="403400FF" w14:textId="7826ED6B" w:rsidR="0033096A" w:rsidRDefault="0033096A" w:rsidP="0033096A">
      <w:pPr>
        <w:pStyle w:val="Heading5"/>
      </w:pPr>
      <w:r>
        <w:t>Digital Audio Workstation (DAW)</w:t>
      </w:r>
    </w:p>
    <w:p w14:paraId="46F3F9ED" w14:textId="0C7B156E" w:rsidR="00114AB7" w:rsidRPr="000461FD" w:rsidRDefault="00E317A8" w:rsidP="005002DB">
      <w:pPr>
        <w:jc w:val="both"/>
        <w:rPr>
          <w:lang w:val="el-GR"/>
        </w:rPr>
      </w:pPr>
      <w:r>
        <w:rPr>
          <w:lang w:val="el-GR"/>
        </w:rPr>
        <w:t>Είναι</w:t>
      </w:r>
      <w:r w:rsidRPr="004F0CAD">
        <w:rPr>
          <w:lang w:val="el-GR"/>
        </w:rPr>
        <w:t xml:space="preserve"> </w:t>
      </w:r>
      <w:r>
        <w:rPr>
          <w:lang w:val="el-GR"/>
        </w:rPr>
        <w:t>ένα</w:t>
      </w:r>
      <w:r w:rsidRPr="004F0CAD">
        <w:rPr>
          <w:lang w:val="el-GR"/>
        </w:rPr>
        <w:t xml:space="preserve"> </w:t>
      </w:r>
      <w:r w:rsidR="004F0CAD">
        <w:rPr>
          <w:lang w:val="el-GR"/>
        </w:rPr>
        <w:t xml:space="preserve">σύνολο προγραμμάτων σουίτας το οποίο </w:t>
      </w:r>
      <w:r w:rsidR="00B52B92">
        <w:rPr>
          <w:lang w:val="el-GR"/>
        </w:rPr>
        <w:t>διαχειρίζεται</w:t>
      </w:r>
      <w:r w:rsidR="004F0CAD">
        <w:rPr>
          <w:lang w:val="el-GR"/>
        </w:rPr>
        <w:t xml:space="preserve"> και μορφοποιείται </w:t>
      </w:r>
      <w:r w:rsidR="00B52B92">
        <w:rPr>
          <w:lang w:val="el-GR"/>
        </w:rPr>
        <w:t>τη ραδιοσυχνότητα και μήκη κύματος ήχου.</w:t>
      </w:r>
      <w:r w:rsidR="00C945B2">
        <w:rPr>
          <w:lang w:val="el-GR"/>
        </w:rPr>
        <w:t xml:space="preserve"> </w:t>
      </w:r>
      <w:r w:rsidR="009E54CA">
        <w:rPr>
          <w:lang w:val="el-GR"/>
        </w:rPr>
        <w:t>Χρησιμοποιείται</w:t>
      </w:r>
      <w:r w:rsidR="00C945B2">
        <w:rPr>
          <w:lang w:val="el-GR"/>
        </w:rPr>
        <w:t xml:space="preserve"> από μουσικούς </w:t>
      </w:r>
      <w:r w:rsidR="009E54CA">
        <w:rPr>
          <w:lang w:val="el-GR"/>
        </w:rPr>
        <w:t>ηχολήπτες</w:t>
      </w:r>
      <w:r w:rsidR="00C945B2" w:rsidRPr="000461FD">
        <w:rPr>
          <w:lang w:val="el-GR"/>
        </w:rPr>
        <w:t xml:space="preserve">, </w:t>
      </w:r>
      <w:r w:rsidR="009E54CA">
        <w:t>DJ</w:t>
      </w:r>
      <w:r w:rsidR="009E54CA" w:rsidRPr="000461FD">
        <w:rPr>
          <w:lang w:val="el-GR"/>
        </w:rPr>
        <w:t>’</w:t>
      </w:r>
      <w:r w:rsidR="009E54CA">
        <w:t>s</w:t>
      </w:r>
      <w:r w:rsidR="009E54CA" w:rsidRPr="000461FD">
        <w:rPr>
          <w:lang w:val="el-GR"/>
        </w:rPr>
        <w:t>,</w:t>
      </w:r>
      <w:r w:rsidR="00C945B2" w:rsidRPr="000461FD">
        <w:rPr>
          <w:lang w:val="el-GR"/>
        </w:rPr>
        <w:t xml:space="preserve"> </w:t>
      </w:r>
      <w:r w:rsidR="009E54CA">
        <w:t>sound</w:t>
      </w:r>
      <w:r w:rsidR="009E54CA" w:rsidRPr="000461FD">
        <w:rPr>
          <w:lang w:val="el-GR"/>
        </w:rPr>
        <w:t xml:space="preserve"> </w:t>
      </w:r>
      <w:r w:rsidR="009E54CA">
        <w:t>Designers</w:t>
      </w:r>
      <w:r w:rsidR="009E54CA" w:rsidRPr="000461FD">
        <w:rPr>
          <w:lang w:val="el-GR"/>
        </w:rPr>
        <w:t>/</w:t>
      </w:r>
      <w:r w:rsidR="009E54CA">
        <w:t>Engineers</w:t>
      </w:r>
      <w:r w:rsidR="009E54CA" w:rsidRPr="000461FD">
        <w:rPr>
          <w:lang w:val="el-GR"/>
        </w:rPr>
        <w:t>.</w:t>
      </w:r>
    </w:p>
    <w:p w14:paraId="6EE38EEE" w14:textId="6EF18B5E" w:rsidR="008E10BD" w:rsidRDefault="008E10BD" w:rsidP="005002DB">
      <w:pPr>
        <w:jc w:val="both"/>
        <w:rPr>
          <w:lang w:val="el-GR"/>
        </w:rPr>
      </w:pPr>
      <w:r>
        <w:rPr>
          <w:lang w:val="el-GR"/>
        </w:rPr>
        <w:t xml:space="preserve">Λίστα </w:t>
      </w:r>
      <w:r w:rsidR="00633928">
        <w:rPr>
          <w:lang w:val="el-GR"/>
        </w:rPr>
        <w:t>γνωστών προγραμμάτων</w:t>
      </w:r>
      <w:r w:rsidR="009A620E" w:rsidRPr="000D2886">
        <w:rPr>
          <w:lang w:val="el-GR"/>
        </w:rPr>
        <w:t>/</w:t>
      </w:r>
      <w:r w:rsidR="009A620E">
        <w:t>plugin</w:t>
      </w:r>
      <w:r w:rsidR="0040332E" w:rsidRPr="000D2886">
        <w:rPr>
          <w:lang w:val="el-GR"/>
        </w:rPr>
        <w:t xml:space="preserve"> </w:t>
      </w:r>
      <w:r w:rsidR="0040332E">
        <w:t>cross</w:t>
      </w:r>
      <w:r w:rsidR="0040332E" w:rsidRPr="000D2886">
        <w:rPr>
          <w:lang w:val="el-GR"/>
        </w:rPr>
        <w:t>-</w:t>
      </w:r>
      <w:r w:rsidR="0040332E">
        <w:t>platform</w:t>
      </w:r>
      <w:r w:rsidR="00633928">
        <w:rPr>
          <w:lang w:val="el-GR"/>
        </w:rPr>
        <w:t>:</w:t>
      </w:r>
    </w:p>
    <w:p w14:paraId="199F6F24" w14:textId="28AEB652" w:rsidR="00633928" w:rsidRDefault="00633928" w:rsidP="005002DB">
      <w:pPr>
        <w:pStyle w:val="ListParagraph"/>
        <w:numPr>
          <w:ilvl w:val="0"/>
          <w:numId w:val="19"/>
        </w:numPr>
        <w:jc w:val="both"/>
      </w:pPr>
      <w:r>
        <w:t>Ableton</w:t>
      </w:r>
    </w:p>
    <w:p w14:paraId="6554370C" w14:textId="1946B21F" w:rsidR="00633928" w:rsidRDefault="004F3CF1" w:rsidP="005002DB">
      <w:pPr>
        <w:pStyle w:val="ListParagraph"/>
        <w:numPr>
          <w:ilvl w:val="0"/>
          <w:numId w:val="19"/>
        </w:numPr>
        <w:jc w:val="both"/>
      </w:pPr>
      <w:r>
        <w:t>Adobe Audition</w:t>
      </w:r>
    </w:p>
    <w:p w14:paraId="79C62425" w14:textId="2C6418AA" w:rsidR="00A33EB2" w:rsidRDefault="004F3CF1" w:rsidP="005002DB">
      <w:pPr>
        <w:jc w:val="both"/>
        <w:rPr>
          <w:lang w:val="el-GR"/>
        </w:rPr>
      </w:pPr>
      <w:r>
        <w:rPr>
          <w:lang w:val="el-GR"/>
        </w:rPr>
        <w:t xml:space="preserve">Το </w:t>
      </w:r>
      <w:r w:rsidR="00715AF2">
        <w:rPr>
          <w:lang w:val="el-GR"/>
        </w:rPr>
        <w:t>μειονέκτημα</w:t>
      </w:r>
      <w:r>
        <w:rPr>
          <w:lang w:val="el-GR"/>
        </w:rPr>
        <w:t xml:space="preserve"> του </w:t>
      </w:r>
      <w:r>
        <w:t>workflow</w:t>
      </w:r>
      <w:r w:rsidRPr="004F3CF1">
        <w:rPr>
          <w:lang w:val="el-GR"/>
        </w:rPr>
        <w:t xml:space="preserve"> </w:t>
      </w:r>
      <w:r>
        <w:rPr>
          <w:lang w:val="el-GR"/>
        </w:rPr>
        <w:t xml:space="preserve">Που παρέχουν από </w:t>
      </w:r>
      <w:r>
        <w:t>DAW</w:t>
      </w:r>
      <w:r w:rsidRPr="004F3CF1">
        <w:rPr>
          <w:lang w:val="el-GR"/>
        </w:rPr>
        <w:t xml:space="preserve"> -&gt; </w:t>
      </w:r>
      <w:r>
        <w:t>Game</w:t>
      </w:r>
      <w:r w:rsidRPr="004F3CF1">
        <w:rPr>
          <w:lang w:val="el-GR"/>
        </w:rPr>
        <w:t xml:space="preserve"> </w:t>
      </w:r>
      <w:r>
        <w:t>Engine</w:t>
      </w:r>
      <w:r w:rsidRPr="004F3CF1">
        <w:rPr>
          <w:lang w:val="el-GR"/>
        </w:rPr>
        <w:t xml:space="preserve"> </w:t>
      </w:r>
      <w:r>
        <w:rPr>
          <w:lang w:val="el-GR"/>
        </w:rPr>
        <w:t xml:space="preserve">είναι ότι στα βιντεοπαιχνίδια θες ο ήχος να είναι δυναμικός και πολλές φορές </w:t>
      </w:r>
      <w:r>
        <w:t>random</w:t>
      </w:r>
      <w:r w:rsidRPr="004F3CF1">
        <w:rPr>
          <w:lang w:val="el-GR"/>
        </w:rPr>
        <w:t xml:space="preserve"> </w:t>
      </w:r>
      <w:r>
        <w:t>generated</w:t>
      </w:r>
      <w:r w:rsidRPr="004F3CF1">
        <w:rPr>
          <w:lang w:val="el-GR"/>
        </w:rPr>
        <w:t xml:space="preserve"> </w:t>
      </w:r>
      <w:r>
        <w:rPr>
          <w:lang w:val="el-GR"/>
        </w:rPr>
        <w:t xml:space="preserve">άρα το </w:t>
      </w:r>
      <w:r>
        <w:t>sound</w:t>
      </w:r>
      <w:r w:rsidRPr="004F3CF1">
        <w:rPr>
          <w:lang w:val="el-GR"/>
        </w:rPr>
        <w:t xml:space="preserve"> </w:t>
      </w:r>
      <w:r>
        <w:t>render</w:t>
      </w:r>
      <w:r w:rsidRPr="004F3CF1">
        <w:rPr>
          <w:lang w:val="el-GR"/>
        </w:rPr>
        <w:t xml:space="preserve"> </w:t>
      </w:r>
      <w:r>
        <w:rPr>
          <w:lang w:val="el-GR"/>
        </w:rPr>
        <w:t xml:space="preserve">που θα </w:t>
      </w:r>
      <w:r w:rsidR="00715AF2">
        <w:rPr>
          <w:lang w:val="el-GR"/>
        </w:rPr>
        <w:t>κάνετε</w:t>
      </w:r>
      <w:r>
        <w:rPr>
          <w:lang w:val="el-GR"/>
        </w:rPr>
        <w:t xml:space="preserve"> σε αυτά τα προγράμματα είναι </w:t>
      </w:r>
      <w:r>
        <w:t>fixed</w:t>
      </w:r>
      <w:r w:rsidRPr="004F3CF1">
        <w:rPr>
          <w:lang w:val="el-GR"/>
        </w:rPr>
        <w:t xml:space="preserve"> </w:t>
      </w:r>
      <w:r>
        <w:rPr>
          <w:lang w:val="el-GR"/>
        </w:rPr>
        <w:t xml:space="preserve">και προγραμματιστικά </w:t>
      </w:r>
      <w:r w:rsidR="007D6CB9">
        <w:rPr>
          <w:lang w:val="el-GR"/>
        </w:rPr>
        <w:t>περιορίζεστε</w:t>
      </w:r>
      <w:r w:rsidR="00715AF2">
        <w:rPr>
          <w:lang w:val="el-GR"/>
        </w:rPr>
        <w:t xml:space="preserve"> ως προς το πως θα </w:t>
      </w:r>
      <w:r w:rsidR="007D6CB9">
        <w:rPr>
          <w:lang w:val="el-GR"/>
        </w:rPr>
        <w:t>παράγεται</w:t>
      </w:r>
      <w:r w:rsidR="00715AF2">
        <w:rPr>
          <w:lang w:val="el-GR"/>
        </w:rPr>
        <w:t xml:space="preserve"> ποικιλία ήχου. Για αυτό ο ήχος που θα κάνετε</w:t>
      </w:r>
      <w:r w:rsidR="007D6CB9">
        <w:rPr>
          <w:lang w:val="el-GR"/>
        </w:rPr>
        <w:t xml:space="preserve"> </w:t>
      </w:r>
      <w:r w:rsidR="007D6CB9">
        <w:t>render</w:t>
      </w:r>
      <w:r w:rsidR="007D6CB9" w:rsidRPr="00484909">
        <w:rPr>
          <w:lang w:val="el-GR"/>
        </w:rPr>
        <w:t>/</w:t>
      </w:r>
      <w:r w:rsidR="007D6CB9">
        <w:t>generated</w:t>
      </w:r>
      <w:r w:rsidR="007D6CB9" w:rsidRPr="00484909">
        <w:rPr>
          <w:lang w:val="el-GR"/>
        </w:rPr>
        <w:t xml:space="preserve"> </w:t>
      </w:r>
      <w:r w:rsidR="00484909">
        <w:rPr>
          <w:lang w:val="el-GR"/>
        </w:rPr>
        <w:t>από τα προγράμματα αυτά πρέπει να είναι σε μορφής</w:t>
      </w:r>
      <w:r w:rsidR="00484909" w:rsidRPr="00484909">
        <w:rPr>
          <w:lang w:val="el-GR"/>
        </w:rPr>
        <w:t xml:space="preserve"> </w:t>
      </w:r>
      <w:r w:rsidR="00484909">
        <w:t>Concept</w:t>
      </w:r>
      <w:r w:rsidR="00484909" w:rsidRPr="00484909">
        <w:rPr>
          <w:lang w:val="el-GR"/>
        </w:rPr>
        <w:t xml:space="preserve"> </w:t>
      </w:r>
      <w:r w:rsidR="00484909">
        <w:t>of</w:t>
      </w:r>
      <w:r w:rsidR="00484909" w:rsidRPr="00484909">
        <w:rPr>
          <w:lang w:val="el-GR"/>
        </w:rPr>
        <w:t xml:space="preserve"> </w:t>
      </w:r>
      <w:r w:rsidR="00484909">
        <w:t>Template</w:t>
      </w:r>
      <w:r w:rsidR="00484909" w:rsidRPr="00484909">
        <w:rPr>
          <w:lang w:val="el-GR"/>
        </w:rPr>
        <w:t xml:space="preserve"> </w:t>
      </w:r>
      <w:r w:rsidR="00484909">
        <w:rPr>
          <w:lang w:val="el-GR"/>
        </w:rPr>
        <w:t xml:space="preserve">και όχι </w:t>
      </w:r>
      <w:r w:rsidR="00484909">
        <w:t>finalized</w:t>
      </w:r>
      <w:r w:rsidR="00484909" w:rsidRPr="00484909">
        <w:rPr>
          <w:lang w:val="el-GR"/>
        </w:rPr>
        <w:t xml:space="preserve"> </w:t>
      </w:r>
      <w:r w:rsidR="00484909">
        <w:t>specific</w:t>
      </w:r>
      <w:r w:rsidR="00484909" w:rsidRPr="00484909">
        <w:rPr>
          <w:lang w:val="el-GR"/>
        </w:rPr>
        <w:t>.</w:t>
      </w:r>
    </w:p>
    <w:p w14:paraId="506BC15B" w14:textId="6B47223D" w:rsidR="00A33EB2" w:rsidRPr="000461FD" w:rsidRDefault="00A33EB2" w:rsidP="005002DB">
      <w:pPr>
        <w:pStyle w:val="Heading6"/>
        <w:jc w:val="both"/>
        <w:rPr>
          <w:lang w:val="el-GR"/>
        </w:rPr>
      </w:pPr>
      <w:r>
        <w:t>Audio</w:t>
      </w:r>
      <w:r w:rsidRPr="000461FD">
        <w:rPr>
          <w:lang w:val="el-GR"/>
        </w:rPr>
        <w:t xml:space="preserve"> </w:t>
      </w:r>
      <w:r>
        <w:t>Engines</w:t>
      </w:r>
    </w:p>
    <w:p w14:paraId="33DF8C33" w14:textId="5C1311A4" w:rsidR="00A33EB2" w:rsidRPr="00004C67" w:rsidRDefault="00A33EB2" w:rsidP="005002DB">
      <w:pPr>
        <w:jc w:val="both"/>
        <w:rPr>
          <w:lang w:val="el-GR"/>
        </w:rPr>
      </w:pPr>
      <w:r>
        <w:rPr>
          <w:lang w:val="el-GR"/>
        </w:rPr>
        <w:t xml:space="preserve">Για να επιλυθεί το παραπάνω πρόβλημα του </w:t>
      </w:r>
      <w:r>
        <w:t>DAW</w:t>
      </w:r>
      <w:r w:rsidRPr="00A33EB2">
        <w:rPr>
          <w:lang w:val="el-GR"/>
        </w:rPr>
        <w:t xml:space="preserve"> </w:t>
      </w:r>
      <w:r>
        <w:rPr>
          <w:lang w:val="el-GR"/>
        </w:rPr>
        <w:t xml:space="preserve">+ </w:t>
      </w:r>
      <w:r w:rsidR="00004C67">
        <w:rPr>
          <w:lang w:val="el-GR"/>
        </w:rPr>
        <w:t>ποικιλία</w:t>
      </w:r>
      <w:r>
        <w:rPr>
          <w:lang w:val="el-GR"/>
        </w:rPr>
        <w:t xml:space="preserve"> ήχου πρέπει κάθε </w:t>
      </w:r>
      <w:r w:rsidR="00B06C61">
        <w:t>Game</w:t>
      </w:r>
      <w:r w:rsidR="00B06C61" w:rsidRPr="00B06C61">
        <w:rPr>
          <w:lang w:val="el-GR"/>
        </w:rPr>
        <w:t xml:space="preserve"> </w:t>
      </w:r>
      <w:r w:rsidR="00B06C61">
        <w:t>Engine</w:t>
      </w:r>
      <w:r w:rsidR="00B06C61" w:rsidRPr="00B06C61">
        <w:rPr>
          <w:lang w:val="el-GR"/>
        </w:rPr>
        <w:t xml:space="preserve"> </w:t>
      </w:r>
      <w:r w:rsidR="00B06C61">
        <w:rPr>
          <w:lang w:val="el-GR"/>
        </w:rPr>
        <w:t xml:space="preserve">να έχει το δικό της </w:t>
      </w:r>
      <w:r w:rsidR="00B06C61">
        <w:t>Low</w:t>
      </w:r>
      <w:r w:rsidR="00B06C61" w:rsidRPr="00B06C61">
        <w:rPr>
          <w:lang w:val="el-GR"/>
        </w:rPr>
        <w:t xml:space="preserve"> </w:t>
      </w:r>
      <w:r w:rsidR="00B06C61">
        <w:t>Level</w:t>
      </w:r>
      <w:r w:rsidR="00B06C61" w:rsidRPr="00B06C61">
        <w:rPr>
          <w:lang w:val="el-GR"/>
        </w:rPr>
        <w:t xml:space="preserve"> </w:t>
      </w:r>
      <w:r w:rsidR="00B06C61">
        <w:t>Audio</w:t>
      </w:r>
      <w:r w:rsidR="00B06C61" w:rsidRPr="00B06C61">
        <w:rPr>
          <w:lang w:val="el-GR"/>
        </w:rPr>
        <w:t xml:space="preserve"> </w:t>
      </w:r>
      <w:r w:rsidR="00B06C61">
        <w:t>Rendering</w:t>
      </w:r>
      <w:r w:rsidR="00B06C61" w:rsidRPr="00B06C61">
        <w:rPr>
          <w:lang w:val="el-GR"/>
        </w:rPr>
        <w:t xml:space="preserve"> </w:t>
      </w:r>
      <w:r w:rsidR="00B06C61">
        <w:t>Engine</w:t>
      </w:r>
      <w:r w:rsidR="00B06C61" w:rsidRPr="00B06C61">
        <w:rPr>
          <w:lang w:val="el-GR"/>
        </w:rPr>
        <w:t xml:space="preserve"> </w:t>
      </w:r>
      <w:r w:rsidR="00B06C61">
        <w:rPr>
          <w:lang w:val="el-GR"/>
        </w:rPr>
        <w:t xml:space="preserve">ωστόσο στις σημερινές </w:t>
      </w:r>
      <w:r w:rsidR="00B06C61">
        <w:t>Engines</w:t>
      </w:r>
      <w:r w:rsidR="00B06C61" w:rsidRPr="00B06C61">
        <w:rPr>
          <w:lang w:val="el-GR"/>
        </w:rPr>
        <w:t xml:space="preserve"> </w:t>
      </w:r>
      <w:r w:rsidR="00B06C61">
        <w:rPr>
          <w:lang w:val="el-GR"/>
        </w:rPr>
        <w:t>τα αποτελέσματα σε αυτό το τομέα είναι ρηχά (</w:t>
      </w:r>
      <w:r w:rsidR="00004C67">
        <w:rPr>
          <w:lang w:val="el-GR"/>
        </w:rPr>
        <w:t>εξαιρέσεως</w:t>
      </w:r>
      <w:r w:rsidR="00B06C61">
        <w:rPr>
          <w:lang w:val="el-GR"/>
        </w:rPr>
        <w:t xml:space="preserve"> της </w:t>
      </w:r>
      <w:r w:rsidR="00B06C61">
        <w:t>Unreal</w:t>
      </w:r>
      <w:r w:rsidR="00B06C61" w:rsidRPr="00B06C61">
        <w:rPr>
          <w:lang w:val="el-GR"/>
        </w:rPr>
        <w:t xml:space="preserve"> </w:t>
      </w:r>
      <w:r w:rsidR="00B06C61">
        <w:t>Engine</w:t>
      </w:r>
      <w:r w:rsidR="00B06C61" w:rsidRPr="00B06C61">
        <w:rPr>
          <w:lang w:val="el-GR"/>
        </w:rPr>
        <w:t xml:space="preserve"> </w:t>
      </w:r>
      <w:r w:rsidR="00004C67" w:rsidRPr="00004C67">
        <w:rPr>
          <w:lang w:val="el-GR"/>
        </w:rPr>
        <w:t xml:space="preserve">5 </w:t>
      </w:r>
      <w:r w:rsidR="00004C67">
        <w:rPr>
          <w:lang w:val="el-GR"/>
        </w:rPr>
        <w:t xml:space="preserve">με το πλέον </w:t>
      </w:r>
      <w:r w:rsidR="005A00E6">
        <w:t>Low</w:t>
      </w:r>
      <w:r w:rsidR="005A00E6" w:rsidRPr="005A00E6">
        <w:rPr>
          <w:lang w:val="el-GR"/>
        </w:rPr>
        <w:t xml:space="preserve"> </w:t>
      </w:r>
      <w:r w:rsidR="005A00E6">
        <w:t>Level</w:t>
      </w:r>
      <w:r w:rsidR="005A00E6" w:rsidRPr="005A00E6">
        <w:rPr>
          <w:lang w:val="el-GR"/>
        </w:rPr>
        <w:t xml:space="preserve"> </w:t>
      </w:r>
      <w:r w:rsidR="00004C67">
        <w:t>Metasound</w:t>
      </w:r>
      <w:r w:rsidR="00004C67" w:rsidRPr="00004C67">
        <w:rPr>
          <w:lang w:val="el-GR"/>
        </w:rPr>
        <w:t xml:space="preserve"> </w:t>
      </w:r>
      <w:r w:rsidR="00004C67">
        <w:t>Audio</w:t>
      </w:r>
      <w:r w:rsidR="00004C67" w:rsidRPr="00004C67">
        <w:rPr>
          <w:lang w:val="el-GR"/>
        </w:rPr>
        <w:t xml:space="preserve"> </w:t>
      </w:r>
      <w:r w:rsidR="00004C67">
        <w:t>Engine</w:t>
      </w:r>
      <w:r w:rsidR="00004C67" w:rsidRPr="00004C67">
        <w:rPr>
          <w:lang w:val="el-GR"/>
        </w:rPr>
        <w:t xml:space="preserve"> </w:t>
      </w:r>
      <w:r w:rsidR="00004C67">
        <w:t>System</w:t>
      </w:r>
      <w:r w:rsidR="00004C67" w:rsidRPr="00004C67">
        <w:rPr>
          <w:lang w:val="el-GR"/>
        </w:rPr>
        <w:t>)</w:t>
      </w:r>
    </w:p>
    <w:p w14:paraId="108EC604" w14:textId="1B1F555C" w:rsidR="0033096A" w:rsidRPr="000461FD" w:rsidRDefault="00114AB7" w:rsidP="005002DB">
      <w:pPr>
        <w:pStyle w:val="Heading6"/>
        <w:jc w:val="both"/>
        <w:rPr>
          <w:lang w:val="el-GR"/>
        </w:rPr>
      </w:pPr>
      <w:r>
        <w:t>Middleware</w:t>
      </w:r>
      <w:r w:rsidR="006822EB" w:rsidRPr="000461FD">
        <w:rPr>
          <w:lang w:val="el-GR"/>
        </w:rPr>
        <w:t>’</w:t>
      </w:r>
      <w:r w:rsidR="006822EB">
        <w:t>s</w:t>
      </w:r>
    </w:p>
    <w:p w14:paraId="7A87DCE9" w14:textId="70EE1540" w:rsidR="009477F6" w:rsidRDefault="009477F6" w:rsidP="005002DB">
      <w:pPr>
        <w:jc w:val="both"/>
        <w:rPr>
          <w:lang w:val="el-GR"/>
        </w:rPr>
      </w:pPr>
      <w:r>
        <w:rPr>
          <w:lang w:val="el-GR"/>
        </w:rPr>
        <w:t xml:space="preserve">Για την επίλυση του παραπάνω προβλήματος </w:t>
      </w:r>
      <w:r w:rsidR="00F65C42">
        <w:rPr>
          <w:lang w:val="el-GR"/>
        </w:rPr>
        <w:t>δηλαδή</w:t>
      </w:r>
      <w:r>
        <w:rPr>
          <w:lang w:val="el-GR"/>
        </w:rPr>
        <w:t xml:space="preserve"> την </w:t>
      </w:r>
      <w:r w:rsidR="00F65C42">
        <w:rPr>
          <w:lang w:val="el-GR"/>
        </w:rPr>
        <w:t>ελλείψει</w:t>
      </w:r>
      <w:r>
        <w:rPr>
          <w:lang w:val="el-GR"/>
        </w:rPr>
        <w:t xml:space="preserve"> ενός καλού </w:t>
      </w:r>
      <w:r>
        <w:t>Low</w:t>
      </w:r>
      <w:r w:rsidRPr="009477F6">
        <w:rPr>
          <w:lang w:val="el-GR"/>
        </w:rPr>
        <w:t xml:space="preserve"> </w:t>
      </w:r>
      <w:r>
        <w:t>Level</w:t>
      </w:r>
      <w:r w:rsidRPr="009477F6">
        <w:rPr>
          <w:lang w:val="el-GR"/>
        </w:rPr>
        <w:t xml:space="preserve"> </w:t>
      </w:r>
      <w:r>
        <w:t>Audio</w:t>
      </w:r>
      <w:r w:rsidRPr="009477F6">
        <w:rPr>
          <w:lang w:val="el-GR"/>
        </w:rPr>
        <w:t xml:space="preserve"> </w:t>
      </w:r>
      <w:r>
        <w:t>Engine</w:t>
      </w:r>
      <w:r w:rsidRPr="009477F6">
        <w:rPr>
          <w:lang w:val="el-GR"/>
        </w:rPr>
        <w:t xml:space="preserve"> </w:t>
      </w:r>
      <w:r>
        <w:rPr>
          <w:lang w:val="el-GR"/>
        </w:rPr>
        <w:t xml:space="preserve">μέχρι στιγμής </w:t>
      </w:r>
      <w:r w:rsidR="00F65C42">
        <w:rPr>
          <w:lang w:val="el-GR"/>
        </w:rPr>
        <w:t>γινόταν η χρήση</w:t>
      </w:r>
      <w:r w:rsidR="00844D68">
        <w:rPr>
          <w:lang w:val="el-GR"/>
        </w:rPr>
        <w:t xml:space="preserve"> (και ακόμα) </w:t>
      </w:r>
      <w:r w:rsidR="00504D76">
        <w:rPr>
          <w:lang w:val="el-GR"/>
        </w:rPr>
        <w:t xml:space="preserve">από </w:t>
      </w:r>
      <w:r w:rsidR="00844D68">
        <w:rPr>
          <w:lang w:val="el-GR"/>
        </w:rPr>
        <w:t>προγράμματα</w:t>
      </w:r>
      <w:r w:rsidR="00844D68" w:rsidRPr="00844D68">
        <w:rPr>
          <w:lang w:val="el-GR"/>
        </w:rPr>
        <w:t>/</w:t>
      </w:r>
      <w:r w:rsidR="00844D68">
        <w:t>plugins</w:t>
      </w:r>
      <w:r w:rsidR="00844D68" w:rsidRPr="00844D68">
        <w:rPr>
          <w:lang w:val="el-GR"/>
        </w:rPr>
        <w:t xml:space="preserve"> </w:t>
      </w:r>
      <w:r w:rsidR="00844D68">
        <w:rPr>
          <w:lang w:val="el-GR"/>
        </w:rPr>
        <w:t>που πρόσφεραν αυτές τις δυνατότητες όπως:</w:t>
      </w:r>
    </w:p>
    <w:p w14:paraId="23B12B60" w14:textId="65CB2A59" w:rsidR="00844D68" w:rsidRPr="00844D68" w:rsidRDefault="00844D68" w:rsidP="005002DB">
      <w:pPr>
        <w:pStyle w:val="ListParagraph"/>
        <w:numPr>
          <w:ilvl w:val="0"/>
          <w:numId w:val="20"/>
        </w:numPr>
        <w:jc w:val="both"/>
        <w:rPr>
          <w:lang w:val="el-GR"/>
        </w:rPr>
      </w:pPr>
      <w:r>
        <w:t>FMOD</w:t>
      </w:r>
    </w:p>
    <w:p w14:paraId="1CDFD2BD" w14:textId="15B2BC15" w:rsidR="00844D68" w:rsidRPr="00844D68" w:rsidRDefault="00844D68" w:rsidP="005002DB">
      <w:pPr>
        <w:pStyle w:val="ListParagraph"/>
        <w:numPr>
          <w:ilvl w:val="0"/>
          <w:numId w:val="20"/>
        </w:numPr>
        <w:jc w:val="both"/>
        <w:rPr>
          <w:lang w:val="el-GR"/>
        </w:rPr>
      </w:pPr>
      <w:r>
        <w:t>Wwise</w:t>
      </w:r>
    </w:p>
    <w:p w14:paraId="2AB9EBD7" w14:textId="77777777" w:rsidR="00114AB7" w:rsidRPr="009477F6" w:rsidRDefault="00114AB7" w:rsidP="00114AB7">
      <w:pPr>
        <w:rPr>
          <w:lang w:val="el-GR"/>
        </w:rPr>
      </w:pPr>
    </w:p>
    <w:p w14:paraId="0F573625" w14:textId="7C032DCE" w:rsidR="00FB7726" w:rsidRPr="00FB7726" w:rsidRDefault="00FB7726" w:rsidP="005F14D7">
      <w:pPr>
        <w:pStyle w:val="Heading4"/>
      </w:pPr>
      <w:r>
        <w:t>Application</w:t>
      </w:r>
      <w:r w:rsidR="00644C0B">
        <w:t xml:space="preserve"> Solutions</w:t>
      </w:r>
      <w:r>
        <w:t xml:space="preserve"> &amp; Use Cases</w:t>
      </w:r>
    </w:p>
    <w:p w14:paraId="59C1277C" w14:textId="31470CB1" w:rsidR="00EA7C5D" w:rsidRPr="00F11A01" w:rsidRDefault="007B38C5" w:rsidP="005002DB">
      <w:pPr>
        <w:jc w:val="both"/>
        <w:rPr>
          <w:lang w:val="el-GR"/>
        </w:rPr>
      </w:pPr>
      <w:r>
        <w:rPr>
          <w:lang w:val="el-GR"/>
        </w:rPr>
        <w:t xml:space="preserve">Κάθε μηχανή γραφικών </w:t>
      </w:r>
      <w:r w:rsidR="00F11A01">
        <w:rPr>
          <w:lang w:val="el-GR"/>
        </w:rPr>
        <w:t xml:space="preserve">σε διαφορετικό βαθμό ανάλογα με τα </w:t>
      </w:r>
      <w:r w:rsidR="00F11A01">
        <w:t>Business</w:t>
      </w:r>
      <w:r w:rsidR="00F11A01" w:rsidRPr="00F11A01">
        <w:rPr>
          <w:lang w:val="el-GR"/>
        </w:rPr>
        <w:t xml:space="preserve"> </w:t>
      </w:r>
      <w:r w:rsidR="00F11A01">
        <w:t>model</w:t>
      </w:r>
      <w:r w:rsidR="00F11A01" w:rsidRPr="00F11A01">
        <w:rPr>
          <w:lang w:val="el-GR"/>
        </w:rPr>
        <w:t xml:space="preserve"> </w:t>
      </w:r>
      <w:r w:rsidR="00F11A01">
        <w:rPr>
          <w:lang w:val="el-GR"/>
        </w:rPr>
        <w:t xml:space="preserve">έχουν ένα οικοσύστημα το </w:t>
      </w:r>
      <w:r w:rsidR="00983EC8">
        <w:rPr>
          <w:lang w:val="el-GR"/>
        </w:rPr>
        <w:t>όποιο</w:t>
      </w:r>
      <w:r w:rsidR="00F11A01">
        <w:rPr>
          <w:lang w:val="el-GR"/>
        </w:rPr>
        <w:t xml:space="preserve"> </w:t>
      </w:r>
      <w:r w:rsidR="00983EC8">
        <w:rPr>
          <w:lang w:val="el-GR"/>
        </w:rPr>
        <w:t>επεκτείνει</w:t>
      </w:r>
      <w:r w:rsidR="00F11A01">
        <w:rPr>
          <w:lang w:val="el-GR"/>
        </w:rPr>
        <w:t xml:space="preserve"> κάθε μηχανή </w:t>
      </w:r>
      <w:r w:rsidR="00983EC8">
        <w:rPr>
          <w:lang w:val="el-GR"/>
        </w:rPr>
        <w:t>την περιπτώσεις χρήσεις τις σε άλλους τομείς.</w:t>
      </w:r>
    </w:p>
    <w:p w14:paraId="25068ADE" w14:textId="77777777" w:rsidR="00496FE5" w:rsidRPr="000461FD" w:rsidRDefault="008C48E0" w:rsidP="005F14D7">
      <w:pPr>
        <w:pStyle w:val="Heading5"/>
        <w:rPr>
          <w:lang w:val="el-GR"/>
        </w:rPr>
      </w:pPr>
      <w:r>
        <w:t>Virtual</w:t>
      </w:r>
      <w:r w:rsidRPr="000461FD">
        <w:rPr>
          <w:lang w:val="el-GR"/>
        </w:rPr>
        <w:t xml:space="preserve"> </w:t>
      </w:r>
      <w:r>
        <w:t>Production</w:t>
      </w:r>
    </w:p>
    <w:p w14:paraId="52EC7744" w14:textId="294B7AF5" w:rsidR="00EA7C5D" w:rsidRDefault="00807C23" w:rsidP="005002DB">
      <w:pPr>
        <w:jc w:val="both"/>
        <w:rPr>
          <w:lang w:val="el-GR"/>
        </w:rPr>
      </w:pPr>
      <w:r>
        <w:rPr>
          <w:lang w:val="el-GR"/>
        </w:rPr>
        <w:t>Είναι</w:t>
      </w:r>
      <w:r w:rsidRPr="00807C23">
        <w:rPr>
          <w:lang w:val="el-GR"/>
        </w:rPr>
        <w:t xml:space="preserve"> </w:t>
      </w:r>
      <w:r>
        <w:rPr>
          <w:lang w:val="el-GR"/>
        </w:rPr>
        <w:t>η</w:t>
      </w:r>
      <w:r w:rsidRPr="00807C23">
        <w:rPr>
          <w:lang w:val="el-GR"/>
        </w:rPr>
        <w:t xml:space="preserve"> </w:t>
      </w:r>
      <w:r>
        <w:rPr>
          <w:lang w:val="el-GR"/>
        </w:rPr>
        <w:t xml:space="preserve">χρήση της μηχανής σε τομείς </w:t>
      </w:r>
      <w:r>
        <w:t>film</w:t>
      </w:r>
      <w:r w:rsidRPr="00807C23">
        <w:rPr>
          <w:lang w:val="el-GR"/>
        </w:rPr>
        <w:t xml:space="preserve"> </w:t>
      </w:r>
      <w:r>
        <w:t>making</w:t>
      </w:r>
      <w:r w:rsidR="00B10ADF">
        <w:rPr>
          <w:lang w:val="el-GR"/>
        </w:rPr>
        <w:t>. Δηλαδή</w:t>
      </w:r>
      <w:r w:rsidR="00B10ADF" w:rsidRPr="00B10ADF">
        <w:rPr>
          <w:lang w:val="el-GR"/>
        </w:rPr>
        <w:t xml:space="preserve"> </w:t>
      </w:r>
      <w:r w:rsidR="00B10ADF">
        <w:rPr>
          <w:lang w:val="el-GR"/>
        </w:rPr>
        <w:t>ετοιμάζεις το εικονικό περιβάλλον/μοντέλα πριν η ενώ γυρνάς μια σκηνή</w:t>
      </w:r>
      <w:r w:rsidR="00755E66">
        <w:rPr>
          <w:lang w:val="el-GR"/>
        </w:rPr>
        <w:t xml:space="preserve">. Στις μέρες μας η μόνη </w:t>
      </w:r>
      <w:r w:rsidR="0008739F">
        <w:rPr>
          <w:lang w:val="el-GR"/>
        </w:rPr>
        <w:t>μηχανή</w:t>
      </w:r>
      <w:r w:rsidR="00755E66">
        <w:rPr>
          <w:lang w:val="el-GR"/>
        </w:rPr>
        <w:t xml:space="preserve"> γραφικών που </w:t>
      </w:r>
      <w:r w:rsidR="0008739F">
        <w:rPr>
          <w:lang w:val="el-GR"/>
        </w:rPr>
        <w:t>χρησιμοποιείται</w:t>
      </w:r>
      <w:r w:rsidR="00755E66">
        <w:rPr>
          <w:lang w:val="el-GR"/>
        </w:rPr>
        <w:t xml:space="preserve"> και για </w:t>
      </w:r>
      <w:r w:rsidR="0008739F">
        <w:rPr>
          <w:lang w:val="el-GR"/>
        </w:rPr>
        <w:t>ταινίες/σειρές</w:t>
      </w:r>
      <w:r w:rsidR="00755E66">
        <w:rPr>
          <w:lang w:val="el-GR"/>
        </w:rPr>
        <w:t xml:space="preserve"> </w:t>
      </w:r>
      <w:r w:rsidR="0008739F">
        <w:t>Hollywood</w:t>
      </w:r>
      <w:r w:rsidR="00755E66" w:rsidRPr="00755E66">
        <w:rPr>
          <w:lang w:val="el-GR"/>
        </w:rPr>
        <w:t xml:space="preserve"> </w:t>
      </w:r>
      <w:r w:rsidR="00755E66">
        <w:rPr>
          <w:lang w:val="el-GR"/>
        </w:rPr>
        <w:t xml:space="preserve">επιπέδου είναι η </w:t>
      </w:r>
      <w:r w:rsidR="00755E66">
        <w:t>Unreal</w:t>
      </w:r>
      <w:r w:rsidR="00755E66" w:rsidRPr="00755E66">
        <w:rPr>
          <w:lang w:val="el-GR"/>
        </w:rPr>
        <w:t xml:space="preserve"> </w:t>
      </w:r>
      <w:r w:rsidR="00755E66">
        <w:t>Engine</w:t>
      </w:r>
      <w:r w:rsidR="00755E66" w:rsidRPr="00755E66">
        <w:rPr>
          <w:lang w:val="el-GR"/>
        </w:rPr>
        <w:t xml:space="preserve"> 4.27</w:t>
      </w:r>
      <w:r w:rsidR="0008739F">
        <w:rPr>
          <w:lang w:val="el-GR"/>
        </w:rPr>
        <w:t>+</w:t>
      </w:r>
      <w:r w:rsidR="0008739F" w:rsidRPr="0008739F">
        <w:rPr>
          <w:lang w:val="el-GR"/>
        </w:rPr>
        <w:t xml:space="preserve"> &amp;</w:t>
      </w:r>
      <w:r w:rsidR="0008739F">
        <w:rPr>
          <w:lang w:val="el-GR"/>
        </w:rPr>
        <w:t xml:space="preserve"> 5</w:t>
      </w:r>
      <w:r w:rsidR="0008739F" w:rsidRPr="0008739F">
        <w:rPr>
          <w:lang w:val="el-GR"/>
        </w:rPr>
        <w:t xml:space="preserve"> </w:t>
      </w:r>
      <w:r w:rsidR="0008739F">
        <w:t>Preview</w:t>
      </w:r>
      <w:r w:rsidR="0008739F" w:rsidRPr="0008739F">
        <w:rPr>
          <w:lang w:val="el-GR"/>
        </w:rPr>
        <w:t>1.0+</w:t>
      </w:r>
      <w:r w:rsidR="0008739F">
        <w:rPr>
          <w:lang w:val="el-GR"/>
        </w:rPr>
        <w:t xml:space="preserve"> (</w:t>
      </w:r>
      <w:r w:rsidR="0008739F" w:rsidRPr="005F4115">
        <w:rPr>
          <w:i/>
          <w:iCs/>
          <w:lang w:val="el-GR"/>
        </w:rPr>
        <w:t xml:space="preserve">που βασίζεται στο </w:t>
      </w:r>
      <w:r w:rsidR="0008739F" w:rsidRPr="005F4115">
        <w:rPr>
          <w:i/>
          <w:iCs/>
        </w:rPr>
        <w:t>build</w:t>
      </w:r>
      <w:r w:rsidR="0008739F" w:rsidRPr="005F4115">
        <w:rPr>
          <w:i/>
          <w:iCs/>
          <w:lang w:val="el-GR"/>
        </w:rPr>
        <w:t xml:space="preserve"> από το </w:t>
      </w:r>
      <w:r w:rsidR="0008739F" w:rsidRPr="005F4115">
        <w:rPr>
          <w:i/>
          <w:iCs/>
        </w:rPr>
        <w:t>branch</w:t>
      </w:r>
      <w:r w:rsidR="0008739F" w:rsidRPr="005F4115">
        <w:rPr>
          <w:i/>
          <w:iCs/>
          <w:lang w:val="el-GR"/>
        </w:rPr>
        <w:t xml:space="preserve"> τις 4.27 στο </w:t>
      </w:r>
      <w:r w:rsidR="0008739F" w:rsidRPr="005F4115">
        <w:rPr>
          <w:i/>
          <w:iCs/>
        </w:rPr>
        <w:t>GitHub</w:t>
      </w:r>
      <w:r w:rsidR="0008739F" w:rsidRPr="0008739F">
        <w:rPr>
          <w:lang w:val="el-GR"/>
        </w:rPr>
        <w:t>)</w:t>
      </w:r>
      <w:r w:rsidR="00755E66" w:rsidRPr="00755E66">
        <w:rPr>
          <w:lang w:val="el-GR"/>
        </w:rPr>
        <w:t xml:space="preserve"> </w:t>
      </w:r>
      <w:r w:rsidR="00755E66">
        <w:rPr>
          <w:lang w:val="el-GR"/>
        </w:rPr>
        <w:t xml:space="preserve">που </w:t>
      </w:r>
      <w:r w:rsidR="0008739F">
        <w:rPr>
          <w:lang w:val="el-GR"/>
        </w:rPr>
        <w:t xml:space="preserve">χρησιμοποιήθηκε στο </w:t>
      </w:r>
      <w:r w:rsidR="0008739F">
        <w:t>The</w:t>
      </w:r>
      <w:r w:rsidR="0008739F" w:rsidRPr="0008739F">
        <w:rPr>
          <w:lang w:val="el-GR"/>
        </w:rPr>
        <w:t xml:space="preserve"> </w:t>
      </w:r>
      <w:r w:rsidR="0008739F">
        <w:t>Mandalorian</w:t>
      </w:r>
      <w:r w:rsidR="0008739F" w:rsidRPr="0008739F">
        <w:rPr>
          <w:lang w:val="el-GR"/>
        </w:rPr>
        <w:t xml:space="preserve"> </w:t>
      </w:r>
      <w:r w:rsidR="0008739F">
        <w:t>Star</w:t>
      </w:r>
      <w:r w:rsidR="0008739F" w:rsidRPr="0008739F">
        <w:rPr>
          <w:lang w:val="el-GR"/>
        </w:rPr>
        <w:t xml:space="preserve"> </w:t>
      </w:r>
      <w:r w:rsidR="0008739F">
        <w:t>wars</w:t>
      </w:r>
      <w:r w:rsidR="00B32286" w:rsidRPr="00B32286">
        <w:rPr>
          <w:lang w:val="el-GR"/>
        </w:rPr>
        <w:t xml:space="preserve"> </w:t>
      </w:r>
      <w:sdt>
        <w:sdtPr>
          <w:rPr>
            <w:lang w:val="el-GR"/>
          </w:rPr>
          <w:id w:val="-668638357"/>
          <w:citation/>
        </w:sdtPr>
        <w:sdtEndPr/>
        <w:sdtContent>
          <w:r w:rsidR="00C26B69">
            <w:rPr>
              <w:lang w:val="el-GR"/>
            </w:rPr>
            <w:fldChar w:fldCharType="begin"/>
          </w:r>
          <w:r w:rsidR="00C26B69" w:rsidRPr="00C26B69">
            <w:rPr>
              <w:lang w:val="el-GR"/>
            </w:rPr>
            <w:instrText xml:space="preserve"> </w:instrText>
          </w:r>
          <w:r w:rsidR="00C26B69">
            <w:instrText>CITATION</w:instrText>
          </w:r>
          <w:r w:rsidR="00C26B69" w:rsidRPr="00C26B69">
            <w:rPr>
              <w:lang w:val="el-GR"/>
            </w:rPr>
            <w:instrText xml:space="preserve"> </w:instrText>
          </w:r>
          <w:r w:rsidR="00C26B69">
            <w:instrText>Unr</w:instrText>
          </w:r>
          <w:r w:rsidR="00C26B69" w:rsidRPr="00C26B69">
            <w:rPr>
              <w:lang w:val="el-GR"/>
            </w:rPr>
            <w:instrText>22 \</w:instrText>
          </w:r>
          <w:r w:rsidR="00C26B69">
            <w:instrText>l</w:instrText>
          </w:r>
          <w:r w:rsidR="00C26B69" w:rsidRPr="00C26B69">
            <w:rPr>
              <w:lang w:val="el-GR"/>
            </w:rPr>
            <w:instrText xml:space="preserve"> 1033 </w:instrText>
          </w:r>
          <w:r w:rsidR="0017448E">
            <w:rPr>
              <w:lang w:val="el-GR"/>
            </w:rPr>
            <w:instrText xml:space="preserve"> \m Far20</w:instrText>
          </w:r>
          <w:r w:rsidR="00C26B69">
            <w:rPr>
              <w:lang w:val="el-GR"/>
            </w:rPr>
            <w:fldChar w:fldCharType="separate"/>
          </w:r>
          <w:r w:rsidR="00563C1C" w:rsidRPr="00D04ED7">
            <w:rPr>
              <w:noProof/>
              <w:lang w:val="el-GR"/>
            </w:rPr>
            <w:t>(</w:t>
          </w:r>
          <w:r w:rsidR="00563C1C" w:rsidRPr="00563C1C">
            <w:rPr>
              <w:noProof/>
            </w:rPr>
            <w:t>Engine</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 xml:space="preserve">.; </w:t>
          </w:r>
          <w:r w:rsidR="00563C1C" w:rsidRPr="00563C1C">
            <w:rPr>
              <w:noProof/>
            </w:rPr>
            <w:t>Farris</w:t>
          </w:r>
          <w:r w:rsidR="00563C1C" w:rsidRPr="00D04ED7">
            <w:rPr>
              <w:noProof/>
              <w:lang w:val="el-GR"/>
            </w:rPr>
            <w:t>, 2020)</w:t>
          </w:r>
          <w:r w:rsidR="00C26B69">
            <w:rPr>
              <w:lang w:val="el-GR"/>
            </w:rPr>
            <w:fldChar w:fldCharType="end"/>
          </w:r>
        </w:sdtContent>
      </w:sdt>
      <w:r w:rsidR="0017448E" w:rsidRPr="0017448E">
        <w:rPr>
          <w:lang w:val="el-GR"/>
        </w:rPr>
        <w:t>.</w:t>
      </w:r>
    </w:p>
    <w:p w14:paraId="531E0515" w14:textId="517E3BAC" w:rsidR="00704F79" w:rsidRPr="003470B7" w:rsidRDefault="00692D93" w:rsidP="005002DB">
      <w:pPr>
        <w:jc w:val="both"/>
        <w:rPr>
          <w:lang w:val="el-GR"/>
        </w:rPr>
      </w:pPr>
      <w:r>
        <w:rPr>
          <w:lang w:val="el-GR"/>
        </w:rPr>
        <w:t xml:space="preserve">Η δοθούσα τεχνολογία κάνει </w:t>
      </w:r>
      <w:r>
        <w:t>full</w:t>
      </w:r>
      <w:r w:rsidRPr="00692D93">
        <w:rPr>
          <w:lang w:val="el-GR"/>
        </w:rPr>
        <w:t xml:space="preserve"> </w:t>
      </w:r>
      <w:r>
        <w:t>replace</w:t>
      </w:r>
      <w:r w:rsidRPr="00692D93">
        <w:rPr>
          <w:lang w:val="el-GR"/>
        </w:rPr>
        <w:t xml:space="preserve"> </w:t>
      </w:r>
      <w:r>
        <w:rPr>
          <w:lang w:val="el-GR"/>
        </w:rPr>
        <w:t xml:space="preserve">το </w:t>
      </w:r>
      <w:r>
        <w:t>Green</w:t>
      </w:r>
      <w:r w:rsidRPr="00692D93">
        <w:rPr>
          <w:lang w:val="el-GR"/>
        </w:rPr>
        <w:t xml:space="preserve"> </w:t>
      </w:r>
      <w:r>
        <w:t>Screen</w:t>
      </w:r>
      <w:r w:rsidR="00395868">
        <w:rPr>
          <w:lang w:val="el-GR"/>
        </w:rPr>
        <w:t xml:space="preserve"> (</w:t>
      </w:r>
      <w:r w:rsidR="00395868" w:rsidRPr="00395868">
        <w:rPr>
          <w:i/>
          <w:iCs/>
          <w:lang w:val="el-GR"/>
        </w:rPr>
        <w:t>το οποίο πάλι μπορείτε να το χρησιμοποιήσετε</w:t>
      </w:r>
      <w:r w:rsidR="00395868">
        <w:rPr>
          <w:lang w:val="el-GR"/>
        </w:rPr>
        <w:t>)</w:t>
      </w:r>
      <w:r w:rsidRPr="00692D93">
        <w:rPr>
          <w:lang w:val="el-GR"/>
        </w:rPr>
        <w:t xml:space="preserve"> </w:t>
      </w:r>
      <w:r>
        <w:rPr>
          <w:lang w:val="el-GR"/>
        </w:rPr>
        <w:t xml:space="preserve">με χρήση </w:t>
      </w:r>
      <w:r>
        <w:t>LED</w:t>
      </w:r>
      <w:r w:rsidRPr="00692D93">
        <w:rPr>
          <w:lang w:val="el-GR"/>
        </w:rPr>
        <w:t xml:space="preserve"> </w:t>
      </w:r>
      <w:r>
        <w:t>stage</w:t>
      </w:r>
      <w:r w:rsidR="003470B7" w:rsidRPr="003470B7">
        <w:rPr>
          <w:lang w:val="el-GR"/>
        </w:rPr>
        <w:t xml:space="preserve"> </w:t>
      </w:r>
      <w:r w:rsidR="003470B7">
        <w:t>Screen</w:t>
      </w:r>
      <w:r w:rsidR="00395868">
        <w:rPr>
          <w:lang w:val="el-GR"/>
        </w:rPr>
        <w:t>.</w:t>
      </w:r>
    </w:p>
    <w:p w14:paraId="1EA3664D" w14:textId="77777777" w:rsidR="00D71E58" w:rsidRDefault="00D71E58" w:rsidP="00D71E58">
      <w:pPr>
        <w:keepNext/>
        <w:jc w:val="center"/>
      </w:pPr>
      <w:r>
        <w:rPr>
          <w:noProof/>
        </w:rPr>
        <w:drawing>
          <wp:inline distT="0" distB="0" distL="0" distR="0" wp14:anchorId="7E63CB19" wp14:editId="29BA243B">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9071D9" w14:textId="56DFA813" w:rsidR="00D71E58" w:rsidRDefault="00D71E58" w:rsidP="00D71E58">
      <w:pPr>
        <w:pStyle w:val="Caption"/>
        <w:jc w:val="center"/>
        <w:rPr>
          <w:color w:val="1D5F25"/>
        </w:rPr>
      </w:pPr>
      <w:bookmarkStart w:id="660" w:name="_Toc98152942"/>
      <w:bookmarkStart w:id="661" w:name="_Toc98458414"/>
      <w:bookmarkStart w:id="662" w:name="_Toc98550444"/>
      <w:bookmarkStart w:id="663" w:name="_Toc98669976"/>
      <w:bookmarkStart w:id="664" w:name="_Toc98704762"/>
      <w:bookmarkStart w:id="665" w:name="_Toc98779179"/>
      <w:r w:rsidRPr="00B32286">
        <w:rPr>
          <w:color w:val="1D5F25"/>
        </w:rPr>
        <w:t xml:space="preserve">Figure </w:t>
      </w:r>
      <w:r w:rsidRPr="00B32286">
        <w:rPr>
          <w:color w:val="1D5F25"/>
        </w:rPr>
        <w:fldChar w:fldCharType="begin"/>
      </w:r>
      <w:r w:rsidRPr="00B32286">
        <w:rPr>
          <w:color w:val="1D5F25"/>
        </w:rPr>
        <w:instrText xml:space="preserve"> SEQ Figure \* ARABIC </w:instrText>
      </w:r>
      <w:r w:rsidRPr="00B32286">
        <w:rPr>
          <w:color w:val="1D5F25"/>
        </w:rPr>
        <w:fldChar w:fldCharType="separate"/>
      </w:r>
      <w:r w:rsidR="00873819">
        <w:rPr>
          <w:noProof/>
          <w:color w:val="1D5F25"/>
        </w:rPr>
        <w:t>50</w:t>
      </w:r>
      <w:r w:rsidRPr="00B32286">
        <w:rPr>
          <w:color w:val="1D5F25"/>
        </w:rPr>
        <w:fldChar w:fldCharType="end"/>
      </w:r>
      <w:r w:rsidRPr="00B32286">
        <w:rPr>
          <w:color w:val="1D5F25"/>
        </w:rPr>
        <w:t xml:space="preserve"> Unreal Engine Modern Virtual Production Pipeline</w:t>
      </w:r>
      <w:bookmarkEnd w:id="660"/>
      <w:bookmarkEnd w:id="661"/>
      <w:bookmarkEnd w:id="662"/>
      <w:bookmarkEnd w:id="663"/>
      <w:bookmarkEnd w:id="664"/>
      <w:bookmarkEnd w:id="665"/>
    </w:p>
    <w:p w14:paraId="3103AED7" w14:textId="77777777" w:rsidR="00575405" w:rsidRDefault="00575405" w:rsidP="00575405">
      <w:pPr>
        <w:keepNext/>
        <w:jc w:val="center"/>
      </w:pPr>
      <w:r>
        <w:rPr>
          <w:noProof/>
        </w:rPr>
        <w:lastRenderedPageBreak/>
        <w:drawing>
          <wp:inline distT="0" distB="0" distL="0" distR="0" wp14:anchorId="1CE98CB8" wp14:editId="501AA993">
            <wp:extent cx="4905246" cy="2456815"/>
            <wp:effectExtent l="0" t="0" r="0" b="635"/>
            <wp:docPr id="55" name="Picture 55" descr="Pros and Cons of LED Screens in virtu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Pros and Cons of LED Screens in virtual production"/>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931545" cy="2469987"/>
                    </a:xfrm>
                    <a:prstGeom prst="rect">
                      <a:avLst/>
                    </a:prstGeom>
                    <a:noFill/>
                    <a:ln>
                      <a:noFill/>
                    </a:ln>
                  </pic:spPr>
                </pic:pic>
              </a:graphicData>
            </a:graphic>
          </wp:inline>
        </w:drawing>
      </w:r>
    </w:p>
    <w:p w14:paraId="0AAD2488" w14:textId="5C75820C" w:rsidR="00575405" w:rsidRDefault="00575405" w:rsidP="00575405">
      <w:pPr>
        <w:pStyle w:val="Caption"/>
        <w:jc w:val="center"/>
        <w:rPr>
          <w:color w:val="1D5F25"/>
        </w:rPr>
      </w:pPr>
      <w:bookmarkStart w:id="666" w:name="_Toc98152943"/>
      <w:bookmarkStart w:id="667" w:name="_Toc98458415"/>
      <w:bookmarkStart w:id="668" w:name="_Toc98550445"/>
      <w:bookmarkStart w:id="669" w:name="_Toc98669977"/>
      <w:bookmarkStart w:id="670" w:name="_Toc98704763"/>
      <w:bookmarkStart w:id="671" w:name="_Toc98779180"/>
      <w:r w:rsidRPr="00575405">
        <w:rPr>
          <w:color w:val="1D5F25"/>
        </w:rPr>
        <w:t xml:space="preserve">Figure </w:t>
      </w:r>
      <w:r w:rsidRPr="00575405">
        <w:rPr>
          <w:color w:val="1D5F25"/>
        </w:rPr>
        <w:fldChar w:fldCharType="begin"/>
      </w:r>
      <w:r w:rsidRPr="00575405">
        <w:rPr>
          <w:color w:val="1D5F25"/>
        </w:rPr>
        <w:instrText xml:space="preserve"> SEQ Figure \* ARABIC </w:instrText>
      </w:r>
      <w:r w:rsidRPr="00575405">
        <w:rPr>
          <w:color w:val="1D5F25"/>
        </w:rPr>
        <w:fldChar w:fldCharType="separate"/>
      </w:r>
      <w:r w:rsidR="00873819">
        <w:rPr>
          <w:noProof/>
          <w:color w:val="1D5F25"/>
        </w:rPr>
        <w:t>51</w:t>
      </w:r>
      <w:r w:rsidRPr="00575405">
        <w:rPr>
          <w:color w:val="1D5F25"/>
        </w:rPr>
        <w:fldChar w:fldCharType="end"/>
      </w:r>
      <w:r w:rsidRPr="00575405">
        <w:rPr>
          <w:color w:val="1D5F25"/>
        </w:rPr>
        <w:t xml:space="preserve"> LED stage screen</w:t>
      </w:r>
      <w:bookmarkEnd w:id="666"/>
      <w:bookmarkEnd w:id="667"/>
      <w:bookmarkEnd w:id="668"/>
      <w:bookmarkEnd w:id="669"/>
      <w:bookmarkEnd w:id="670"/>
      <w:bookmarkEnd w:id="671"/>
    </w:p>
    <w:p w14:paraId="43A80172" w14:textId="77777777" w:rsidR="00C86FB1" w:rsidRDefault="00C86FB1" w:rsidP="00C86FB1">
      <w:pPr>
        <w:keepNext/>
        <w:jc w:val="center"/>
      </w:pPr>
      <w:r>
        <w:rPr>
          <w:noProof/>
        </w:rPr>
        <w:drawing>
          <wp:inline distT="0" distB="0" distL="0" distR="0" wp14:anchorId="384334EF" wp14:editId="5A8D5C18">
            <wp:extent cx="4848225" cy="3636169"/>
            <wp:effectExtent l="0" t="0" r="0" b="2540"/>
            <wp:docPr id="56" name="Picture 56" descr="What Is a Green Screen (Film)? Learn About the Advantages and Disadvantages  of Using a Green Screen in Film Production and 5 Tips For Making a Green  Screen at Home - 2022 - Maste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What Is a Green Screen (Film)? Learn About the Advantages and Disadvantages  of Using a Green Screen in Film Production and 5 Tips For Making a Green  Screen at Home - 2022 - MasterClass"/>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855763" cy="3641822"/>
                    </a:xfrm>
                    <a:prstGeom prst="rect">
                      <a:avLst/>
                    </a:prstGeom>
                    <a:noFill/>
                    <a:ln>
                      <a:noFill/>
                    </a:ln>
                  </pic:spPr>
                </pic:pic>
              </a:graphicData>
            </a:graphic>
          </wp:inline>
        </w:drawing>
      </w:r>
    </w:p>
    <w:p w14:paraId="756515BE" w14:textId="5D1E160E" w:rsidR="00C86FB1" w:rsidRPr="00C86FB1" w:rsidRDefault="00C86FB1" w:rsidP="00C86FB1">
      <w:pPr>
        <w:pStyle w:val="Caption"/>
        <w:jc w:val="center"/>
        <w:rPr>
          <w:color w:val="1D5F25"/>
        </w:rPr>
      </w:pPr>
      <w:bookmarkStart w:id="672" w:name="_Toc98152944"/>
      <w:bookmarkStart w:id="673" w:name="_Toc98458416"/>
      <w:bookmarkStart w:id="674" w:name="_Toc98550446"/>
      <w:bookmarkStart w:id="675" w:name="_Toc98669978"/>
      <w:bookmarkStart w:id="676" w:name="_Toc98704764"/>
      <w:bookmarkStart w:id="677" w:name="_Toc98779181"/>
      <w:r w:rsidRPr="00C86FB1">
        <w:rPr>
          <w:color w:val="1D5F25"/>
        </w:rPr>
        <w:t xml:space="preserve">Figure </w:t>
      </w:r>
      <w:r w:rsidRPr="00C86FB1">
        <w:rPr>
          <w:color w:val="1D5F25"/>
        </w:rPr>
        <w:fldChar w:fldCharType="begin"/>
      </w:r>
      <w:r w:rsidRPr="00C86FB1">
        <w:rPr>
          <w:color w:val="1D5F25"/>
        </w:rPr>
        <w:instrText xml:space="preserve"> SEQ Figure \* ARABIC </w:instrText>
      </w:r>
      <w:r w:rsidRPr="00C86FB1">
        <w:rPr>
          <w:color w:val="1D5F25"/>
        </w:rPr>
        <w:fldChar w:fldCharType="separate"/>
      </w:r>
      <w:r w:rsidR="00873819">
        <w:rPr>
          <w:noProof/>
          <w:color w:val="1D5F25"/>
        </w:rPr>
        <w:t>52</w:t>
      </w:r>
      <w:r w:rsidRPr="00C86FB1">
        <w:rPr>
          <w:color w:val="1D5F25"/>
        </w:rPr>
        <w:fldChar w:fldCharType="end"/>
      </w:r>
      <w:r w:rsidRPr="00C86FB1">
        <w:rPr>
          <w:color w:val="1D5F25"/>
        </w:rPr>
        <w:t xml:space="preserve"> Green Screen</w:t>
      </w:r>
      <w:bookmarkEnd w:id="672"/>
      <w:bookmarkEnd w:id="673"/>
      <w:bookmarkEnd w:id="674"/>
      <w:bookmarkEnd w:id="675"/>
      <w:bookmarkEnd w:id="676"/>
      <w:bookmarkEnd w:id="677"/>
    </w:p>
    <w:p w14:paraId="190973AF" w14:textId="7DDFC7F5" w:rsidR="00EA7C5D" w:rsidRDefault="00EA7C5D" w:rsidP="005F14D7">
      <w:pPr>
        <w:pStyle w:val="Heading5"/>
      </w:pPr>
      <w:r>
        <w:t>Higher</w:t>
      </w:r>
      <w:r w:rsidRPr="00575405">
        <w:t xml:space="preserve"> </w:t>
      </w:r>
      <w:r>
        <w:t>Education</w:t>
      </w:r>
      <w:r w:rsidR="006822EB" w:rsidRPr="00575405">
        <w:t xml:space="preserve"> &amp; </w:t>
      </w:r>
      <w:r w:rsidR="006822EB">
        <w:t>Collaboration</w:t>
      </w:r>
    </w:p>
    <w:p w14:paraId="5F6A06DD" w14:textId="4EA993EF" w:rsidR="002141F6" w:rsidRDefault="00740D27" w:rsidP="005002DB">
      <w:pPr>
        <w:jc w:val="both"/>
        <w:rPr>
          <w:lang w:val="el-GR"/>
        </w:rPr>
      </w:pPr>
      <w:r>
        <w:rPr>
          <w:lang w:val="el-GR"/>
        </w:rPr>
        <w:t xml:space="preserve">Ένα άλλο σημαντικό </w:t>
      </w:r>
      <w:r>
        <w:t>module</w:t>
      </w:r>
      <w:r w:rsidRPr="00740D27">
        <w:rPr>
          <w:lang w:val="el-GR"/>
        </w:rPr>
        <w:t xml:space="preserve"> </w:t>
      </w:r>
      <w:r>
        <w:rPr>
          <w:lang w:val="el-GR"/>
        </w:rPr>
        <w:t xml:space="preserve">και </w:t>
      </w:r>
      <w:r>
        <w:t>business</w:t>
      </w:r>
      <w:r w:rsidRPr="00740D27">
        <w:rPr>
          <w:lang w:val="el-GR"/>
        </w:rPr>
        <w:t xml:space="preserve"> </w:t>
      </w:r>
      <w:r>
        <w:t>model</w:t>
      </w:r>
      <w:r w:rsidRPr="00740D27">
        <w:rPr>
          <w:lang w:val="el-GR"/>
        </w:rPr>
        <w:t xml:space="preserve"> </w:t>
      </w:r>
      <w:r>
        <w:rPr>
          <w:lang w:val="el-GR"/>
        </w:rPr>
        <w:t xml:space="preserve">είναι πως με την τεχνολογία θα γίνει ευκολότερη η </w:t>
      </w:r>
      <w:r w:rsidR="00306BDC">
        <w:rPr>
          <w:lang w:val="el-GR"/>
        </w:rPr>
        <w:t xml:space="preserve">εκπαίδευση και συνεργασία μαθητών/εργαζόμενων εξ-αποστάσεως. Για την πραγματοποίηση τέτοιου σεναρίου πρέπει να υπάρξει μια εμπορική και </w:t>
      </w:r>
      <w:r w:rsidR="00AD6AF4">
        <w:rPr>
          <w:lang w:val="el-GR"/>
        </w:rPr>
        <w:t>προσιτή</w:t>
      </w:r>
      <w:r w:rsidR="00306BDC">
        <w:rPr>
          <w:lang w:val="el-GR"/>
        </w:rPr>
        <w:t xml:space="preserve"> προς όλους διαθέσιμη τεχνολογία που επιτρέπει την αλληλεπίδραση </w:t>
      </w:r>
      <w:r w:rsidR="00AD6AF4">
        <w:rPr>
          <w:lang w:val="el-GR"/>
        </w:rPr>
        <w:t>χρηστών μεταξύ τους.</w:t>
      </w:r>
    </w:p>
    <w:p w14:paraId="54C18F31" w14:textId="34912793" w:rsidR="00AD6AF4" w:rsidRPr="00AB6E4B" w:rsidRDefault="00AD6AF4" w:rsidP="005002DB">
      <w:pPr>
        <w:jc w:val="both"/>
        <w:rPr>
          <w:lang w:val="el-GR"/>
        </w:rPr>
      </w:pPr>
      <w:r>
        <w:rPr>
          <w:lang w:val="el-GR"/>
        </w:rPr>
        <w:lastRenderedPageBreak/>
        <w:t xml:space="preserve">Ήδη τα τελευταία έτη έχουμε εκθετική αύξηση </w:t>
      </w:r>
      <w:r w:rsidR="00721807">
        <w:rPr>
          <w:lang w:val="el-GR"/>
        </w:rPr>
        <w:t xml:space="preserve">στην χρήση εργασίας και </w:t>
      </w:r>
      <w:r w:rsidR="00565C1A">
        <w:rPr>
          <w:lang w:val="el-GR"/>
        </w:rPr>
        <w:t>τήλε</w:t>
      </w:r>
      <w:r w:rsidR="00721807">
        <w:rPr>
          <w:lang w:val="el-GR"/>
        </w:rPr>
        <w:t xml:space="preserve">-εκπαίδευσης εξ-αποστάσεως και προσφάτως έχουν μπει σε ενεργή εφαρμογή πλάνα από </w:t>
      </w:r>
      <w:r w:rsidR="00D8458A">
        <w:rPr>
          <w:lang w:val="el-GR"/>
        </w:rPr>
        <w:t>κολοσσούς</w:t>
      </w:r>
      <w:r w:rsidR="00721807">
        <w:rPr>
          <w:lang w:val="el-GR"/>
        </w:rPr>
        <w:t xml:space="preserve"> εταιρών η </w:t>
      </w:r>
      <w:r w:rsidR="00D8458A">
        <w:rPr>
          <w:lang w:val="el-GR"/>
        </w:rPr>
        <w:t>δημιουργία</w:t>
      </w:r>
      <w:r w:rsidR="00721807">
        <w:rPr>
          <w:lang w:val="el-GR"/>
        </w:rPr>
        <w:t xml:space="preserve"> εικονικών </w:t>
      </w:r>
      <w:r w:rsidR="00D8458A">
        <w:rPr>
          <w:lang w:val="el-GR"/>
        </w:rPr>
        <w:t>κοινοτήτων</w:t>
      </w:r>
      <w:r w:rsidR="00721807">
        <w:rPr>
          <w:lang w:val="el-GR"/>
        </w:rPr>
        <w:t xml:space="preserve"> που θα αποτελούν κομμάτι του </w:t>
      </w:r>
      <w:r w:rsidR="00721807">
        <w:t>Metaverse</w:t>
      </w:r>
      <w:r w:rsidR="00721807" w:rsidRPr="00721807">
        <w:rPr>
          <w:lang w:val="el-GR"/>
        </w:rPr>
        <w:t xml:space="preserve"> </w:t>
      </w:r>
      <w:r w:rsidR="00D8458A">
        <w:rPr>
          <w:lang w:val="el-GR"/>
        </w:rPr>
        <w:t>κ</w:t>
      </w:r>
      <w:r w:rsidR="00721807">
        <w:rPr>
          <w:lang w:val="el-GR"/>
        </w:rPr>
        <w:t xml:space="preserve">αι θα </w:t>
      </w:r>
      <w:r w:rsidR="00D8458A">
        <w:rPr>
          <w:lang w:val="el-GR"/>
        </w:rPr>
        <w:t>συνεισφέρουν</w:t>
      </w:r>
      <w:r w:rsidR="00721807">
        <w:rPr>
          <w:lang w:val="el-GR"/>
        </w:rPr>
        <w:t xml:space="preserve"> στην πιο ομαλή και ρεαλιστική </w:t>
      </w:r>
      <w:r w:rsidR="00D8458A">
        <w:rPr>
          <w:lang w:val="el-GR"/>
        </w:rPr>
        <w:t>εμπειρία χρηστών/μαθητών/εργαζομένων που δεν παρευρίσκονται σε ένα κοινό γραφείο.</w:t>
      </w:r>
      <w:r w:rsidR="00AB6E4B">
        <w:rPr>
          <w:lang w:val="el-GR"/>
        </w:rPr>
        <w:t xml:space="preserve"> Φυσικά για να </w:t>
      </w:r>
      <w:r w:rsidR="00565C1A">
        <w:rPr>
          <w:lang w:val="el-GR"/>
        </w:rPr>
        <w:t>πραγματοποιηθεί</w:t>
      </w:r>
      <w:r w:rsidR="00AB6E4B">
        <w:rPr>
          <w:lang w:val="el-GR"/>
        </w:rPr>
        <w:t xml:space="preserve"> αυτό δεν χρειάζεται μόνο μια μηχανή γραφικών να φέρει εις πέρας ένα </w:t>
      </w:r>
      <w:r w:rsidR="00AB6E4B">
        <w:t>business</w:t>
      </w:r>
      <w:r w:rsidR="00AB6E4B" w:rsidRPr="00AB6E4B">
        <w:rPr>
          <w:lang w:val="el-GR"/>
        </w:rPr>
        <w:t xml:space="preserve"> </w:t>
      </w:r>
      <w:r w:rsidR="00AB6E4B">
        <w:t>model</w:t>
      </w:r>
      <w:r w:rsidR="00AB6E4B" w:rsidRPr="00AB6E4B">
        <w:rPr>
          <w:lang w:val="el-GR"/>
        </w:rPr>
        <w:t xml:space="preserve"> </w:t>
      </w:r>
      <w:r w:rsidR="00AB6E4B">
        <w:rPr>
          <w:lang w:val="el-GR"/>
        </w:rPr>
        <w:t xml:space="preserve">αλλά </w:t>
      </w:r>
      <w:r w:rsidR="00565C1A">
        <w:rPr>
          <w:lang w:val="el-GR"/>
        </w:rPr>
        <w:t>ολόκληρο</w:t>
      </w:r>
      <w:r w:rsidR="00F30568">
        <w:rPr>
          <w:lang w:val="el-GR"/>
        </w:rPr>
        <w:t xml:space="preserve"> το </w:t>
      </w:r>
      <w:r w:rsidR="00565C1A">
        <w:rPr>
          <w:lang w:val="el-GR"/>
        </w:rPr>
        <w:t>διαδίκτυο</w:t>
      </w:r>
      <w:r w:rsidR="00F30568">
        <w:rPr>
          <w:lang w:val="el-GR"/>
        </w:rPr>
        <w:t xml:space="preserve"> καθώς όλοι οι κόμβοι παίζουν ζωτικό </w:t>
      </w:r>
      <w:r w:rsidR="00565C1A">
        <w:rPr>
          <w:lang w:val="el-GR"/>
        </w:rPr>
        <w:t>ρολό</w:t>
      </w:r>
      <w:r w:rsidR="00F30568">
        <w:rPr>
          <w:lang w:val="el-GR"/>
        </w:rPr>
        <w:t xml:space="preserve"> στην επιτυχία μιας </w:t>
      </w:r>
      <w:r w:rsidR="00254B33">
        <w:rPr>
          <w:lang w:val="el-GR"/>
        </w:rPr>
        <w:t xml:space="preserve">νέας άφιξης μεγάλου σκέλους της </w:t>
      </w:r>
      <w:r w:rsidR="00565C1A">
        <w:rPr>
          <w:lang w:val="el-GR"/>
        </w:rPr>
        <w:t xml:space="preserve">συγκεκριμένης </w:t>
      </w:r>
      <w:r w:rsidR="00254B33">
        <w:rPr>
          <w:lang w:val="el-GR"/>
        </w:rPr>
        <w:t>τεχνολογίας</w:t>
      </w:r>
      <w:r w:rsidR="00565C1A">
        <w:rPr>
          <w:lang w:val="el-GR"/>
        </w:rPr>
        <w:t>.</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7A53DB7D" w:rsidR="00125F1B" w:rsidRPr="002D71BC" w:rsidRDefault="00125F1B" w:rsidP="00125F1B">
      <w:pPr>
        <w:pStyle w:val="Caption"/>
        <w:jc w:val="center"/>
        <w:rPr>
          <w:color w:val="1D5F25"/>
        </w:rPr>
      </w:pPr>
      <w:bookmarkStart w:id="678" w:name="_Toc98095315"/>
      <w:bookmarkStart w:id="679" w:name="_Toc98119271"/>
      <w:bookmarkStart w:id="680" w:name="_Toc98119328"/>
      <w:bookmarkStart w:id="681" w:name="_Toc98132267"/>
      <w:bookmarkStart w:id="682" w:name="_Toc98132328"/>
      <w:bookmarkStart w:id="683" w:name="_Toc98150547"/>
      <w:bookmarkStart w:id="684" w:name="_Toc98152945"/>
      <w:bookmarkStart w:id="685" w:name="_Toc98458417"/>
      <w:bookmarkStart w:id="686" w:name="_Toc98550447"/>
      <w:bookmarkStart w:id="687" w:name="_Toc98669979"/>
      <w:bookmarkStart w:id="688" w:name="_Toc98704765"/>
      <w:bookmarkStart w:id="689" w:name="_Toc98779182"/>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873819">
        <w:rPr>
          <w:noProof/>
          <w:color w:val="1D5F25"/>
        </w:rPr>
        <w:t>53</w:t>
      </w:r>
      <w:r w:rsidRPr="002D71BC">
        <w:rPr>
          <w:color w:val="1D5F25"/>
        </w:rPr>
        <w:fldChar w:fldCharType="end"/>
      </w:r>
      <w:r w:rsidRPr="002D71BC">
        <w:rPr>
          <w:color w:val="1D5F25"/>
        </w:rPr>
        <w:t xml:space="preserve"> STEM Jobs, Education &amp; Progress</w:t>
      </w:r>
      <w:bookmarkEnd w:id="678"/>
      <w:bookmarkEnd w:id="679"/>
      <w:bookmarkEnd w:id="680"/>
      <w:bookmarkEnd w:id="681"/>
      <w:bookmarkEnd w:id="682"/>
      <w:bookmarkEnd w:id="683"/>
      <w:bookmarkEnd w:id="684"/>
      <w:bookmarkEnd w:id="685"/>
      <w:bookmarkEnd w:id="686"/>
      <w:bookmarkEnd w:id="687"/>
      <w:bookmarkEnd w:id="688"/>
      <w:bookmarkEnd w:id="689"/>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41E47D72" w:rsidR="00F01915" w:rsidRPr="008A494C" w:rsidRDefault="00C47EF0" w:rsidP="005002DB">
      <w:pPr>
        <w:jc w:val="both"/>
        <w:rPr>
          <w:lang w:val="el-GR"/>
        </w:rPr>
      </w:pPr>
      <w:r>
        <w:rPr>
          <w:lang w:val="el-GR"/>
        </w:rPr>
        <w:t>Οι Προσομοιώσεις</w:t>
      </w:r>
      <w:r w:rsidR="008A494C">
        <w:rPr>
          <w:lang w:val="el-GR"/>
        </w:rPr>
        <w:t xml:space="preserve"> χρησιμοποιούνται από εκπαιδευτικούς, στρατιωτικούς, </w:t>
      </w:r>
      <w:r>
        <w:rPr>
          <w:lang w:val="el-GR"/>
        </w:rPr>
        <w:t xml:space="preserve">επιχειρησιακούς σκοπούς και από μεγάλο φάσμα των </w:t>
      </w:r>
      <w:r>
        <w:t>Serious</w:t>
      </w:r>
      <w:r w:rsidRPr="00C47EF0">
        <w:rPr>
          <w:lang w:val="el-GR"/>
        </w:rPr>
        <w:t xml:space="preserve"> </w:t>
      </w:r>
      <w:r>
        <w:t>Games</w:t>
      </w:r>
      <w:r w:rsidRPr="00C47EF0">
        <w:rPr>
          <w:lang w:val="el-GR"/>
        </w:rPr>
        <w:t xml:space="preserve"> </w:t>
      </w:r>
      <w:r w:rsidR="00A17A7C">
        <w:rPr>
          <w:lang w:val="el-GR"/>
        </w:rPr>
        <w:t xml:space="preserve">όπου μπορείς να </w:t>
      </w:r>
      <w:r w:rsidR="00055C87">
        <w:rPr>
          <w:lang w:val="el-GR"/>
        </w:rPr>
        <w:t>προσομοιώνεις</w:t>
      </w:r>
      <w:r w:rsidR="00A17A7C">
        <w:rPr>
          <w:lang w:val="el-GR"/>
        </w:rPr>
        <w:t xml:space="preserve"> τελικές </w:t>
      </w:r>
      <w:r w:rsidR="00055C87">
        <w:rPr>
          <w:lang w:val="el-GR"/>
        </w:rPr>
        <w:t>καταστάσεις</w:t>
      </w:r>
      <w:r w:rsidR="00A17A7C">
        <w:rPr>
          <w:lang w:val="el-GR"/>
        </w:rPr>
        <w:t xml:space="preserve"> πριν αυτές υπάρξουν</w:t>
      </w:r>
      <w:r w:rsidR="00055C87">
        <w:rPr>
          <w:lang w:val="el-GR"/>
        </w:rPr>
        <w:t xml:space="preserve"> και το πώς θα φαίνεται και θα αλληλοεπιδρούν οι μεταβλητές με το περιβάλλον που έθεσες</w:t>
      </w:r>
      <w:r w:rsidR="008E2D9D">
        <w:rPr>
          <w:lang w:val="el-GR"/>
        </w:rPr>
        <w:t xml:space="preserve">. Θα έλεγε κανείς ότι το </w:t>
      </w:r>
      <w:r w:rsidR="008E2D9D">
        <w:t>business</w:t>
      </w:r>
      <w:r w:rsidR="008E2D9D" w:rsidRPr="008E2D9D">
        <w:rPr>
          <w:lang w:val="el-GR"/>
        </w:rPr>
        <w:t xml:space="preserve"> </w:t>
      </w:r>
      <w:r w:rsidR="008E2D9D">
        <w:t>case</w:t>
      </w:r>
      <w:r w:rsidR="008E2D9D" w:rsidRPr="008E2D9D">
        <w:rPr>
          <w:lang w:val="el-GR"/>
        </w:rPr>
        <w:t xml:space="preserve"> </w:t>
      </w:r>
      <w:r w:rsidR="008E2D9D">
        <w:rPr>
          <w:lang w:val="el-GR"/>
        </w:rPr>
        <w:t xml:space="preserve">γίνεται </w:t>
      </w:r>
      <w:r w:rsidR="008E2D9D">
        <w:t>proactively</w:t>
      </w:r>
      <w:r w:rsidR="008E2D9D" w:rsidRPr="008E2D9D">
        <w:rPr>
          <w:lang w:val="el-GR"/>
        </w:rPr>
        <w:t xml:space="preserve"> </w:t>
      </w:r>
      <w:r w:rsidR="008E2D9D">
        <w:rPr>
          <w:lang w:val="el-GR"/>
        </w:rPr>
        <w:t xml:space="preserve">σε πιο μεγάλό βαθμό αντί </w:t>
      </w:r>
      <w:r w:rsidR="008E2D9D">
        <w:t>reactively</w:t>
      </w:r>
      <w:r w:rsidR="00055C87">
        <w:rPr>
          <w:lang w:val="el-GR"/>
        </w:rPr>
        <w:t xml:space="preserve"> </w:t>
      </w:r>
      <w:r w:rsidR="00E9584C">
        <w:rPr>
          <w:lang w:val="el-GR"/>
        </w:rPr>
        <w:t xml:space="preserve">εφόσον γνωρίζεις ένα μεγάλο ποσοστό αποτελεσμάτων εξαρχής </w:t>
      </w:r>
      <w:sdt>
        <w:sdtPr>
          <w:id w:val="714476841"/>
          <w:citation/>
        </w:sdtPr>
        <w:sdtEndPr/>
        <w:sdtContent>
          <w:r w:rsidR="008A494C">
            <w:fldChar w:fldCharType="begin"/>
          </w:r>
          <w:r w:rsidR="008A494C" w:rsidRPr="008A494C">
            <w:rPr>
              <w:lang w:val="el-GR"/>
            </w:rPr>
            <w:instrText xml:space="preserve"> </w:instrText>
          </w:r>
          <w:r w:rsidR="008A494C">
            <w:instrText>CITATION</w:instrText>
          </w:r>
          <w:r w:rsidR="008A494C" w:rsidRPr="008A494C">
            <w:rPr>
              <w:lang w:val="el-GR"/>
            </w:rPr>
            <w:instrText xml:space="preserve"> </w:instrText>
          </w:r>
          <w:r w:rsidR="008A494C">
            <w:instrText>Unr</w:instrText>
          </w:r>
          <w:r w:rsidR="008A494C" w:rsidRPr="008A494C">
            <w:rPr>
              <w:lang w:val="el-GR"/>
            </w:rPr>
            <w:instrText>221 \</w:instrText>
          </w:r>
          <w:r w:rsidR="008A494C">
            <w:instrText>l</w:instrText>
          </w:r>
          <w:r w:rsidR="008A494C" w:rsidRPr="008A494C">
            <w:rPr>
              <w:lang w:val="el-GR"/>
            </w:rPr>
            <w:instrText xml:space="preserve"> 1033 </w:instrText>
          </w:r>
          <w:r w:rsidR="008A494C">
            <w:fldChar w:fldCharType="separate"/>
          </w:r>
          <w:r w:rsidR="00563C1C" w:rsidRPr="00D04ED7">
            <w:rPr>
              <w:noProof/>
              <w:lang w:val="el-GR"/>
            </w:rPr>
            <w:t>(</w:t>
          </w:r>
          <w:r w:rsidR="00563C1C" w:rsidRPr="00563C1C">
            <w:rPr>
              <w:noProof/>
            </w:rPr>
            <w:t>Unreal</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8A494C">
            <w:fldChar w:fldCharType="end"/>
          </w:r>
        </w:sdtContent>
      </w:sdt>
      <w:r w:rsidR="008A494C" w:rsidRPr="008A494C">
        <w:rPr>
          <w:lang w:val="el-GR"/>
        </w:rPr>
        <w:t>.</w:t>
      </w:r>
    </w:p>
    <w:p w14:paraId="58E7C0A4" w14:textId="130E6947" w:rsidR="00F01915" w:rsidRPr="003F19E6" w:rsidRDefault="0081078D" w:rsidP="005F14D7">
      <w:pPr>
        <w:pStyle w:val="Heading5"/>
        <w:rPr>
          <w:lang w:val="el-GR"/>
        </w:rPr>
      </w:pPr>
      <w:r>
        <w:t>A</w:t>
      </w:r>
      <w:r w:rsidR="00F01915" w:rsidRPr="00F01915">
        <w:t>rchitectural</w:t>
      </w:r>
      <w:r w:rsidR="00F01915" w:rsidRPr="003F19E6">
        <w:rPr>
          <w:lang w:val="el-GR"/>
        </w:rPr>
        <w:t xml:space="preserve"> </w:t>
      </w:r>
      <w:r w:rsidR="00F01915" w:rsidRPr="00F01915">
        <w:t>and</w:t>
      </w:r>
      <w:r w:rsidR="00F01915" w:rsidRPr="003F19E6">
        <w:rPr>
          <w:lang w:val="el-GR"/>
        </w:rPr>
        <w:t xml:space="preserve"> </w:t>
      </w:r>
      <w:r w:rsidR="00F01915" w:rsidRPr="00F01915">
        <w:t>automotive</w:t>
      </w:r>
      <w:r w:rsidR="00F01915" w:rsidRPr="003F19E6">
        <w:rPr>
          <w:lang w:val="el-GR"/>
        </w:rPr>
        <w:t xml:space="preserve"> </w:t>
      </w:r>
      <w:r w:rsidR="00F01915" w:rsidRPr="00F01915">
        <w:t>visualization</w:t>
      </w:r>
    </w:p>
    <w:p w14:paraId="63C2A1D6" w14:textId="50DE527D" w:rsidR="003B0DE2" w:rsidRDefault="00F742B7" w:rsidP="005002DB">
      <w:pPr>
        <w:jc w:val="both"/>
        <w:rPr>
          <w:lang w:val="el-GR"/>
        </w:rPr>
      </w:pPr>
      <w:r>
        <w:rPr>
          <w:lang w:val="el-GR"/>
        </w:rPr>
        <w:t xml:space="preserve">Άλλοι τομείς </w:t>
      </w:r>
      <w:r w:rsidR="003F19E6">
        <w:rPr>
          <w:lang w:val="el-GR"/>
        </w:rPr>
        <w:t>προσομοιώσεις</w:t>
      </w:r>
      <w:r>
        <w:rPr>
          <w:lang w:val="el-GR"/>
        </w:rPr>
        <w:t xml:space="preserve"> και σχεδιασμού είναι </w:t>
      </w:r>
      <w:r w:rsidR="003F19E6">
        <w:rPr>
          <w:lang w:val="el-GR"/>
        </w:rPr>
        <w:t xml:space="preserve">το </w:t>
      </w:r>
      <w:r w:rsidR="003F19E6">
        <w:t>archViz</w:t>
      </w:r>
      <w:r w:rsidR="003F19E6" w:rsidRPr="003F19E6">
        <w:rPr>
          <w:lang w:val="el-GR"/>
        </w:rPr>
        <w:t xml:space="preserve"> </w:t>
      </w:r>
      <w:r w:rsidR="003F19E6">
        <w:rPr>
          <w:lang w:val="el-GR"/>
        </w:rPr>
        <w:t>που πλέον χρησιμοποιείται εκεί για την μοντελοποίηση, σχεδιασμό, ανάλυση, εμπορική προώθηση μιας αρχιτεκτονικής σχεδίασης</w:t>
      </w:r>
      <w:r w:rsidR="00FD7296">
        <w:rPr>
          <w:lang w:val="el-GR"/>
        </w:rPr>
        <w:t xml:space="preserve"> είναι η</w:t>
      </w:r>
      <w:r w:rsidR="00FD7296" w:rsidRPr="00FD7296">
        <w:rPr>
          <w:lang w:val="el-GR"/>
        </w:rPr>
        <w:t xml:space="preserve"> </w:t>
      </w:r>
      <w:r w:rsidR="00F83B5B">
        <w:rPr>
          <w:lang w:val="el-GR"/>
        </w:rPr>
        <w:t>μηχανές</w:t>
      </w:r>
      <w:r w:rsidR="00FD7296">
        <w:rPr>
          <w:lang w:val="el-GR"/>
        </w:rPr>
        <w:t xml:space="preserve"> γραφικών (</w:t>
      </w:r>
      <w:r w:rsidR="00F83B5B" w:rsidRPr="008175D7">
        <w:rPr>
          <w:i/>
          <w:iCs/>
          <w:lang w:val="el-GR"/>
        </w:rPr>
        <w:t>άμα</w:t>
      </w:r>
      <w:r w:rsidR="00FD7296" w:rsidRPr="008175D7">
        <w:rPr>
          <w:i/>
          <w:iCs/>
          <w:lang w:val="el-GR"/>
        </w:rPr>
        <w:t xml:space="preserve"> το υποστηρίζουν</w:t>
      </w:r>
      <w:r w:rsidR="00FD7296">
        <w:rPr>
          <w:lang w:val="el-GR"/>
        </w:rPr>
        <w:t xml:space="preserve">) </w:t>
      </w:r>
      <w:r w:rsidR="00F83B5B">
        <w:rPr>
          <w:lang w:val="el-GR"/>
        </w:rPr>
        <w:t xml:space="preserve">όπως και οι κατασκευές μοντέλων αυτοκινήτου </w:t>
      </w:r>
      <w:r w:rsidR="008175D7">
        <w:rPr>
          <w:lang w:val="el-GR"/>
        </w:rPr>
        <w:t xml:space="preserve">με όλα τα υποσυστήματα του καθώς και οι προσομοιώσεις του σε αεροδυναμική απόδοση &amp; </w:t>
      </w:r>
      <w:r w:rsidR="008175D7">
        <w:t>crash</w:t>
      </w:r>
      <w:r w:rsidR="008175D7" w:rsidRPr="008175D7">
        <w:rPr>
          <w:lang w:val="el-GR"/>
        </w:rPr>
        <w:t xml:space="preserve"> </w:t>
      </w:r>
      <w:r w:rsidR="008175D7">
        <w:t>test</w:t>
      </w:r>
      <w:r w:rsidR="008175D7" w:rsidRPr="008175D7">
        <w:rPr>
          <w:lang w:val="el-GR"/>
        </w:rPr>
        <w:t>.</w:t>
      </w:r>
    </w:p>
    <w:p w14:paraId="7441B1DE" w14:textId="5A305BFD" w:rsidR="008175D7" w:rsidRPr="00BB46A5" w:rsidRDefault="000A4EE2" w:rsidP="005002DB">
      <w:pPr>
        <w:jc w:val="both"/>
        <w:rPr>
          <w:lang w:val="el-GR"/>
        </w:rPr>
      </w:pPr>
      <w:r>
        <w:rPr>
          <w:lang w:val="el-GR"/>
        </w:rPr>
        <w:t xml:space="preserve">Η πιο προχωρημένη μορφή τους υπάρχουν στην </w:t>
      </w:r>
      <w:r>
        <w:t>Unreal</w:t>
      </w:r>
      <w:r w:rsidRPr="000A4EE2">
        <w:rPr>
          <w:lang w:val="el-GR"/>
        </w:rPr>
        <w:t xml:space="preserve"> </w:t>
      </w:r>
      <w:r>
        <w:t>Engine</w:t>
      </w:r>
      <w:r w:rsidR="00BB46A5" w:rsidRPr="00BB46A5">
        <w:rPr>
          <w:lang w:val="el-GR"/>
        </w:rPr>
        <w:t xml:space="preserve"> </w:t>
      </w:r>
      <w:sdt>
        <w:sdtPr>
          <w:rPr>
            <w:lang w:val="el-GR"/>
          </w:rPr>
          <w:id w:val="2088029384"/>
          <w:citation/>
        </w:sdtPr>
        <w:sdtEndPr/>
        <w:sdtContent>
          <w:r w:rsidR="00BC5C1B">
            <w:rPr>
              <w:lang w:val="el-GR"/>
            </w:rPr>
            <w:fldChar w:fldCharType="begin"/>
          </w:r>
          <w:r w:rsidR="00BC5C1B" w:rsidRPr="00BC5C1B">
            <w:rPr>
              <w:lang w:val="el-GR"/>
            </w:rPr>
            <w:instrText xml:space="preserve"> </w:instrText>
          </w:r>
          <w:r w:rsidR="00BC5C1B">
            <w:instrText>CITATION</w:instrText>
          </w:r>
          <w:r w:rsidR="00BC5C1B" w:rsidRPr="00BC5C1B">
            <w:rPr>
              <w:lang w:val="el-GR"/>
            </w:rPr>
            <w:instrText xml:space="preserve"> </w:instrText>
          </w:r>
          <w:r w:rsidR="00BC5C1B">
            <w:instrText>Unr</w:instrText>
          </w:r>
          <w:r w:rsidR="00BC5C1B" w:rsidRPr="00BC5C1B">
            <w:rPr>
              <w:lang w:val="el-GR"/>
            </w:rPr>
            <w:instrText>223 \</w:instrText>
          </w:r>
          <w:r w:rsidR="00BC5C1B">
            <w:instrText>l</w:instrText>
          </w:r>
          <w:r w:rsidR="00BC5C1B" w:rsidRPr="00BC5C1B">
            <w:rPr>
              <w:lang w:val="el-GR"/>
            </w:rPr>
            <w:instrText xml:space="preserve"> 1033 </w:instrText>
          </w:r>
          <w:r w:rsidR="00BC5C1B">
            <w:rPr>
              <w:lang w:val="el-GR"/>
            </w:rPr>
            <w:instrText xml:space="preserve"> \m Unr222</w:instrText>
          </w:r>
          <w:r w:rsidR="00BC5C1B">
            <w:rPr>
              <w:lang w:val="el-GR"/>
            </w:rPr>
            <w:fldChar w:fldCharType="separate"/>
          </w:r>
          <w:r w:rsidR="00563C1C" w:rsidRPr="00D04ED7">
            <w:rPr>
              <w:noProof/>
              <w:lang w:val="el-GR"/>
            </w:rPr>
            <w:t>(</w:t>
          </w:r>
          <w:r w:rsidR="00563C1C" w:rsidRPr="00563C1C">
            <w:rPr>
              <w:noProof/>
            </w:rPr>
            <w:t>Unreal</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 xml:space="preserve">.; </w:t>
          </w:r>
          <w:r w:rsidR="00563C1C" w:rsidRPr="00563C1C">
            <w:rPr>
              <w:noProof/>
            </w:rPr>
            <w:t>Unreal</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BC5C1B">
            <w:rPr>
              <w:lang w:val="el-GR"/>
            </w:rPr>
            <w:fldChar w:fldCharType="end"/>
          </w:r>
        </w:sdtContent>
      </w:sdt>
      <w:r w:rsidR="00BB46A5" w:rsidRPr="00BB46A5">
        <w:rPr>
          <w:lang w:val="el-GR"/>
        </w:rPr>
        <w:t>.</w:t>
      </w:r>
    </w:p>
    <w:p w14:paraId="135B8720" w14:textId="57F37B34" w:rsidR="001A6A8C" w:rsidRPr="001A6A8C" w:rsidRDefault="003B0DE2" w:rsidP="001A6A8C">
      <w:pPr>
        <w:pStyle w:val="Heading3"/>
      </w:pPr>
      <w:bookmarkStart w:id="690" w:name="_Toc98779116"/>
      <w:r>
        <w:lastRenderedPageBreak/>
        <w:t xml:space="preserve">Game </w:t>
      </w:r>
      <w:r w:rsidR="00D22CDC">
        <w:t>Development</w:t>
      </w:r>
      <w:r w:rsidR="00F16F81">
        <w:rPr>
          <w:lang w:val="el-GR"/>
        </w:rPr>
        <w:t xml:space="preserve"> </w:t>
      </w:r>
      <w:r w:rsidR="00F16F81">
        <w:t>Lifecycle</w:t>
      </w:r>
      <w:r w:rsidR="00F63147">
        <w:t xml:space="preserve"> &amp; Ecosystem</w:t>
      </w:r>
      <w:bookmarkEnd w:id="690"/>
    </w:p>
    <w:p w14:paraId="04093F4B" w14:textId="307A2195" w:rsidR="00A6545D" w:rsidRDefault="001A6A8C" w:rsidP="00A6545D">
      <w:pPr>
        <w:pStyle w:val="Heading4"/>
      </w:pPr>
      <w:r>
        <w:t>Project Planning</w:t>
      </w:r>
    </w:p>
    <w:p w14:paraId="674ED06A" w14:textId="2BAAC3B6" w:rsidR="008828D8" w:rsidRDefault="00CE7AB3" w:rsidP="005002DB">
      <w:pPr>
        <w:jc w:val="both"/>
        <w:rPr>
          <w:lang w:val="el-GR"/>
        </w:rPr>
      </w:pPr>
      <w:r>
        <w:rPr>
          <w:lang w:val="el-GR"/>
        </w:rPr>
        <w:t>Κάθε</w:t>
      </w:r>
      <w:r w:rsidRPr="00CE7AB3">
        <w:rPr>
          <w:lang w:val="el-GR"/>
        </w:rPr>
        <w:t xml:space="preserve"> </w:t>
      </w:r>
      <w:r>
        <w:rPr>
          <w:lang w:val="el-GR"/>
        </w:rPr>
        <w:t xml:space="preserve">λογισμικό προϋπάρχει λόγο υπάρξεις κάποιου </w:t>
      </w:r>
      <w:r>
        <w:t>business</w:t>
      </w:r>
      <w:r w:rsidR="00937AA8">
        <w:rPr>
          <w:lang w:val="el-GR"/>
        </w:rPr>
        <w:t xml:space="preserve"> και λόγο των </w:t>
      </w:r>
      <w:r w:rsidR="00937AA8">
        <w:t>contributors</w:t>
      </w:r>
      <w:r w:rsidR="002679FD" w:rsidRPr="002679FD">
        <w:rPr>
          <w:lang w:val="el-GR"/>
        </w:rPr>
        <w:t xml:space="preserve"> </w:t>
      </w:r>
      <w:r w:rsidR="002679FD">
        <w:rPr>
          <w:lang w:val="el-GR"/>
        </w:rPr>
        <w:t xml:space="preserve">στο </w:t>
      </w:r>
      <w:r w:rsidR="002679FD">
        <w:t>software</w:t>
      </w:r>
      <w:r w:rsidR="002679FD" w:rsidRPr="002679FD">
        <w:rPr>
          <w:lang w:val="el-GR"/>
        </w:rPr>
        <w:t xml:space="preserve"> </w:t>
      </w:r>
      <w:r w:rsidR="002679FD">
        <w:rPr>
          <w:lang w:val="el-GR"/>
        </w:rPr>
        <w:t>αυτό</w:t>
      </w:r>
      <w:r w:rsidR="00937AA8" w:rsidRPr="00937AA8">
        <w:rPr>
          <w:lang w:val="el-GR"/>
        </w:rPr>
        <w:t xml:space="preserve"> </w:t>
      </w:r>
      <w:r w:rsidR="00F56FD8">
        <w:rPr>
          <w:lang w:val="el-GR"/>
        </w:rPr>
        <w:t xml:space="preserve">για σωστή </w:t>
      </w:r>
      <w:r w:rsidR="00DD5622">
        <w:rPr>
          <w:lang w:val="el-GR"/>
        </w:rPr>
        <w:t>ανάπτυξή</w:t>
      </w:r>
      <w:r w:rsidR="00F56FD8">
        <w:rPr>
          <w:lang w:val="el-GR"/>
        </w:rPr>
        <w:t xml:space="preserve"> του </w:t>
      </w:r>
      <w:r w:rsidR="00DD5622">
        <w:rPr>
          <w:lang w:val="el-GR"/>
        </w:rPr>
        <w:t>ακολουθούνται</w:t>
      </w:r>
      <w:r w:rsidR="00F56FD8">
        <w:rPr>
          <w:lang w:val="el-GR"/>
        </w:rPr>
        <w:t xml:space="preserve"> κάποια </w:t>
      </w:r>
      <w:r w:rsidR="00F56FD8">
        <w:t>best</w:t>
      </w:r>
      <w:r w:rsidR="00F56FD8" w:rsidRPr="00F56FD8">
        <w:rPr>
          <w:lang w:val="el-GR"/>
        </w:rPr>
        <w:t xml:space="preserve"> </w:t>
      </w:r>
      <w:r w:rsidR="00F56FD8">
        <w:t>practices</w:t>
      </w:r>
      <w:r w:rsidR="00F56FD8" w:rsidRPr="00F56FD8">
        <w:rPr>
          <w:lang w:val="el-GR"/>
        </w:rPr>
        <w:t xml:space="preserve"> </w:t>
      </w:r>
      <w:r w:rsidR="00F56FD8">
        <w:rPr>
          <w:lang w:val="el-GR"/>
        </w:rPr>
        <w:t xml:space="preserve">αναφερόμενα στο </w:t>
      </w:r>
      <w:r w:rsidR="00F56FD8">
        <w:t>software</w:t>
      </w:r>
      <w:r w:rsidR="00F56FD8" w:rsidRPr="00F56FD8">
        <w:rPr>
          <w:lang w:val="el-GR"/>
        </w:rPr>
        <w:t xml:space="preserve"> </w:t>
      </w:r>
      <w:r w:rsidR="00F56FD8">
        <w:t>lifecycle</w:t>
      </w:r>
      <w:r w:rsidR="00E163BE" w:rsidRPr="00E163BE">
        <w:rPr>
          <w:lang w:val="el-GR"/>
        </w:rPr>
        <w:t>.</w:t>
      </w:r>
    </w:p>
    <w:p w14:paraId="521BE29E" w14:textId="4EB54668" w:rsidR="00C3039B" w:rsidRDefault="00AA328E" w:rsidP="005002DB">
      <w:pPr>
        <w:jc w:val="both"/>
        <w:rPr>
          <w:lang w:val="el-GR"/>
        </w:rPr>
      </w:pPr>
      <w:r>
        <w:rPr>
          <w:lang w:val="el-GR"/>
        </w:rPr>
        <w:t>Έτσι</w:t>
      </w:r>
      <w:r w:rsidRPr="00AA328E">
        <w:rPr>
          <w:lang w:val="el-GR"/>
        </w:rPr>
        <w:t xml:space="preserve"> </w:t>
      </w:r>
      <w:r>
        <w:rPr>
          <w:lang w:val="el-GR"/>
        </w:rPr>
        <w:t>ένας</w:t>
      </w:r>
      <w:r w:rsidRPr="00AA328E">
        <w:rPr>
          <w:lang w:val="el-GR"/>
        </w:rPr>
        <w:t xml:space="preserve"> </w:t>
      </w:r>
      <w:r w:rsidR="003E7FE5">
        <w:rPr>
          <w:lang w:val="el-GR"/>
        </w:rPr>
        <w:t>σύγχρονος</w:t>
      </w:r>
      <w:r>
        <w:rPr>
          <w:lang w:val="el-GR"/>
        </w:rPr>
        <w:t xml:space="preserve"> τρόπος </w:t>
      </w:r>
      <w:r w:rsidR="003E7FE5">
        <w:rPr>
          <w:lang w:val="el-GR"/>
        </w:rPr>
        <w:t>ανάπτυξης</w:t>
      </w:r>
      <w:r>
        <w:rPr>
          <w:lang w:val="el-GR"/>
        </w:rPr>
        <w:t xml:space="preserve"> λογισμικού είναι με μεθοδολογίες που έχουν </w:t>
      </w:r>
      <w:r w:rsidR="003E7FE5">
        <w:rPr>
          <w:lang w:val="el-GR"/>
        </w:rPr>
        <w:t>αποδειχτεί</w:t>
      </w:r>
      <w:r>
        <w:rPr>
          <w:lang w:val="el-GR"/>
        </w:rPr>
        <w:t xml:space="preserve"> </w:t>
      </w:r>
      <w:r w:rsidR="003E7FE5">
        <w:rPr>
          <w:lang w:val="el-GR"/>
        </w:rPr>
        <w:t>ικανές</w:t>
      </w:r>
      <w:r>
        <w:rPr>
          <w:lang w:val="el-GR"/>
        </w:rPr>
        <w:t xml:space="preserve"> να φέρουν εις πέρας</w:t>
      </w:r>
      <w:r w:rsidR="008C6C8B">
        <w:rPr>
          <w:lang w:val="el-GR"/>
        </w:rPr>
        <w:t xml:space="preserve"> ένα </w:t>
      </w:r>
      <w:r w:rsidR="008C6C8B">
        <w:t>project</w:t>
      </w:r>
      <w:r w:rsidR="008C6C8B" w:rsidRPr="008C6C8B">
        <w:rPr>
          <w:lang w:val="el-GR"/>
        </w:rPr>
        <w:t xml:space="preserve"> </w:t>
      </w:r>
      <w:r w:rsidR="008C6C8B">
        <w:rPr>
          <w:lang w:val="el-GR"/>
        </w:rPr>
        <w:t xml:space="preserve">τάξης μεγάλης κλίμακας αλλά και για εκείνα τα μικρά </w:t>
      </w:r>
      <w:r w:rsidR="008C6C8B">
        <w:t>project</w:t>
      </w:r>
      <w:r w:rsidR="008C6C8B" w:rsidRPr="008C6C8B">
        <w:rPr>
          <w:lang w:val="el-GR"/>
        </w:rPr>
        <w:t xml:space="preserve"> </w:t>
      </w:r>
      <w:r w:rsidR="008C6C8B">
        <w:rPr>
          <w:lang w:val="el-GR"/>
        </w:rPr>
        <w:t xml:space="preserve">μπορεί να χρησιμοποιούνται οι ίδιες τεχνικές για σωστό </w:t>
      </w:r>
      <w:r w:rsidR="008C6C8B">
        <w:t>documentation</w:t>
      </w:r>
      <w:r w:rsidR="008C6C8B">
        <w:rPr>
          <w:lang w:val="el-GR"/>
        </w:rPr>
        <w:t xml:space="preserve">, </w:t>
      </w:r>
      <w:r w:rsidR="008C6C8B">
        <w:t>progress</w:t>
      </w:r>
      <w:r w:rsidR="008C6C8B" w:rsidRPr="008C6C8B">
        <w:rPr>
          <w:lang w:val="el-GR"/>
        </w:rPr>
        <w:t xml:space="preserve"> </w:t>
      </w:r>
      <w:r w:rsidR="008C6C8B">
        <w:t>evaluation</w:t>
      </w:r>
      <w:r w:rsidR="008C6C8B" w:rsidRPr="008C6C8B">
        <w:rPr>
          <w:lang w:val="el-GR"/>
        </w:rPr>
        <w:t xml:space="preserve">, </w:t>
      </w:r>
      <w:r w:rsidR="008C6C8B">
        <w:t>retrospective</w:t>
      </w:r>
      <w:r w:rsidR="003E7FE5" w:rsidRPr="003E7FE5">
        <w:rPr>
          <w:lang w:val="el-GR"/>
        </w:rPr>
        <w:t xml:space="preserve"> </w:t>
      </w:r>
      <w:r w:rsidR="003E7FE5">
        <w:rPr>
          <w:lang w:val="el-GR"/>
        </w:rPr>
        <w:t>(</w:t>
      </w:r>
      <w:r w:rsidR="003E7FE5" w:rsidRPr="003E7FE5">
        <w:rPr>
          <w:i/>
          <w:iCs/>
          <w:lang w:val="el-GR"/>
        </w:rPr>
        <w:t xml:space="preserve">τι γινόταν καλά η όχι σε παλιά </w:t>
      </w:r>
      <w:r w:rsidR="003E7FE5" w:rsidRPr="003E7FE5">
        <w:rPr>
          <w:i/>
          <w:iCs/>
        </w:rPr>
        <w:t>iteration</w:t>
      </w:r>
      <w:r w:rsidR="003E7FE5" w:rsidRPr="003E7FE5">
        <w:rPr>
          <w:i/>
          <w:iCs/>
          <w:lang w:val="el-GR"/>
        </w:rPr>
        <w:t xml:space="preserve"> του εκάστοτε </w:t>
      </w:r>
      <w:r w:rsidR="003E7FE5" w:rsidRPr="003E7FE5">
        <w:rPr>
          <w:i/>
          <w:iCs/>
        </w:rPr>
        <w:t>software</w:t>
      </w:r>
      <w:r w:rsidR="003E7FE5" w:rsidRPr="003E7FE5">
        <w:rPr>
          <w:i/>
          <w:iCs/>
          <w:lang w:val="el-GR"/>
        </w:rPr>
        <w:t xml:space="preserve"> </w:t>
      </w:r>
      <w:r w:rsidR="003E7FE5" w:rsidRPr="003E7FE5">
        <w:rPr>
          <w:i/>
          <w:iCs/>
        </w:rPr>
        <w:t>build</w:t>
      </w:r>
      <w:r w:rsidR="003E7FE5" w:rsidRPr="003E7FE5">
        <w:rPr>
          <w:i/>
          <w:iCs/>
          <w:lang w:val="el-GR"/>
        </w:rPr>
        <w:t xml:space="preserve"> </w:t>
      </w:r>
      <w:r w:rsidR="003E7FE5" w:rsidRPr="003E7FE5">
        <w:rPr>
          <w:i/>
          <w:iCs/>
        </w:rPr>
        <w:t>version</w:t>
      </w:r>
      <w:r w:rsidR="003E7FE5" w:rsidRPr="003E7FE5">
        <w:rPr>
          <w:lang w:val="el-GR"/>
        </w:rPr>
        <w:t>)</w:t>
      </w:r>
      <w:r w:rsidR="00F7223F">
        <w:rPr>
          <w:lang w:val="el-GR"/>
        </w:rPr>
        <w:t xml:space="preserve"> &amp; </w:t>
      </w:r>
      <w:r w:rsidR="00F7223F">
        <w:t>deliverables</w:t>
      </w:r>
      <w:r w:rsidR="008F7456" w:rsidRPr="008F7456">
        <w:rPr>
          <w:lang w:val="el-GR"/>
        </w:rPr>
        <w:t xml:space="preserve"> </w:t>
      </w:r>
      <w:r w:rsidR="008F7456">
        <w:t>on</w:t>
      </w:r>
      <w:r w:rsidR="008F7456" w:rsidRPr="008F7456">
        <w:rPr>
          <w:lang w:val="el-GR"/>
        </w:rPr>
        <w:t xml:space="preserve"> </w:t>
      </w:r>
      <w:r w:rsidR="008F7456">
        <w:t>deadline</w:t>
      </w:r>
      <w:r w:rsidR="008F7456">
        <w:rPr>
          <w:lang w:val="el-GR"/>
        </w:rPr>
        <w:t xml:space="preserve"> διότι είναι σημαντική η καταγραφή αλλά και παράδοση στην ώρα </w:t>
      </w:r>
      <w:r w:rsidR="002601DF">
        <w:rPr>
          <w:lang w:val="el-GR"/>
        </w:rPr>
        <w:t>ασχέτως</w:t>
      </w:r>
      <w:r w:rsidR="008F7456">
        <w:rPr>
          <w:lang w:val="el-GR"/>
        </w:rPr>
        <w:t xml:space="preserve"> άμα είναι ατομικό είτε </w:t>
      </w:r>
      <w:r w:rsidR="002601DF">
        <w:rPr>
          <w:lang w:val="el-GR"/>
        </w:rPr>
        <w:t xml:space="preserve">μεγάλης κλίμακας </w:t>
      </w:r>
      <w:r w:rsidR="00827696">
        <w:rPr>
          <w:lang w:val="el-GR"/>
        </w:rPr>
        <w:t>(</w:t>
      </w:r>
      <w:r w:rsidR="00827696" w:rsidRPr="00C524CA">
        <w:rPr>
          <w:i/>
          <w:iCs/>
          <w:lang w:val="el-GR"/>
        </w:rPr>
        <w:t>επιχειρησιακό</w:t>
      </w:r>
      <w:r w:rsidR="00827696">
        <w:rPr>
          <w:lang w:val="el-GR"/>
        </w:rPr>
        <w:t xml:space="preserve">) </w:t>
      </w:r>
      <w:r w:rsidR="002601DF">
        <w:t>project</w:t>
      </w:r>
      <w:r w:rsidR="00F7223F" w:rsidRPr="00F7223F">
        <w:rPr>
          <w:lang w:val="el-GR"/>
        </w:rPr>
        <w:t>.</w:t>
      </w:r>
    </w:p>
    <w:p w14:paraId="631F68B3" w14:textId="6675CAA4" w:rsidR="00C524CA" w:rsidRPr="00C524CA" w:rsidRDefault="00C524CA" w:rsidP="005002DB">
      <w:pPr>
        <w:jc w:val="both"/>
        <w:rPr>
          <w:lang w:val="el-GR"/>
        </w:rPr>
      </w:pPr>
      <w:r>
        <w:rPr>
          <w:lang w:val="el-GR"/>
        </w:rPr>
        <w:t>Παρακάτω</w:t>
      </w:r>
      <w:r w:rsidRPr="00C524CA">
        <w:rPr>
          <w:lang w:val="el-GR"/>
        </w:rPr>
        <w:t xml:space="preserve"> </w:t>
      </w:r>
      <w:r>
        <w:rPr>
          <w:lang w:val="el-GR"/>
        </w:rPr>
        <w:t>αναφέρονται οι μέθοδοι αυτές:</w:t>
      </w:r>
    </w:p>
    <w:p w14:paraId="7AD21D5A" w14:textId="3F3A7917" w:rsidR="009C2D07" w:rsidRPr="00C3039B" w:rsidRDefault="009C2D07" w:rsidP="00A6545D">
      <w:pPr>
        <w:pStyle w:val="Heading5"/>
      </w:pPr>
      <w:r>
        <w:t>Agile</w:t>
      </w:r>
      <w:r w:rsidRPr="00C3039B">
        <w:t xml:space="preserve"> &amp; </w:t>
      </w:r>
      <w:r>
        <w:t>DevOps</w:t>
      </w:r>
      <w:r w:rsidRPr="00C3039B">
        <w:t xml:space="preserve"> </w:t>
      </w:r>
      <w:r>
        <w:t>Development</w:t>
      </w:r>
    </w:p>
    <w:p w14:paraId="5251BCC8" w14:textId="77777777" w:rsidR="00581AA2" w:rsidRDefault="00676674" w:rsidP="00581AA2">
      <w:pPr>
        <w:keepNext/>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FFCCDD" w14:textId="6A7DF331" w:rsidR="001A6A8C" w:rsidRPr="00581AA2" w:rsidRDefault="00581AA2" w:rsidP="00581AA2">
      <w:pPr>
        <w:pStyle w:val="Caption"/>
        <w:jc w:val="center"/>
        <w:rPr>
          <w:color w:val="1D5F25"/>
        </w:rPr>
      </w:pPr>
      <w:bookmarkStart w:id="691" w:name="_Toc98132268"/>
      <w:bookmarkStart w:id="692" w:name="_Toc98132329"/>
      <w:bookmarkStart w:id="693" w:name="_Toc98150548"/>
      <w:bookmarkStart w:id="694" w:name="_Toc98152946"/>
      <w:bookmarkStart w:id="695" w:name="_Toc98458418"/>
      <w:bookmarkStart w:id="696" w:name="_Toc98550448"/>
      <w:bookmarkStart w:id="697" w:name="_Toc98669980"/>
      <w:bookmarkStart w:id="698" w:name="_Toc98704766"/>
      <w:bookmarkStart w:id="699" w:name="_Toc98779183"/>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873819">
        <w:rPr>
          <w:noProof/>
          <w:color w:val="1D5F25"/>
        </w:rPr>
        <w:t>54</w:t>
      </w:r>
      <w:r w:rsidRPr="00581AA2">
        <w:rPr>
          <w:color w:val="1D5F25"/>
        </w:rPr>
        <w:fldChar w:fldCharType="end"/>
      </w:r>
      <w:r w:rsidRPr="00581AA2">
        <w:rPr>
          <w:color w:val="1D5F25"/>
        </w:rPr>
        <w:t xml:space="preserve"> Software Development Phases #1</w:t>
      </w:r>
      <w:bookmarkEnd w:id="691"/>
      <w:bookmarkEnd w:id="692"/>
      <w:bookmarkEnd w:id="693"/>
      <w:bookmarkEnd w:id="694"/>
      <w:bookmarkEnd w:id="695"/>
      <w:bookmarkEnd w:id="696"/>
      <w:bookmarkEnd w:id="697"/>
      <w:bookmarkEnd w:id="698"/>
      <w:bookmarkEnd w:id="699"/>
    </w:p>
    <w:p w14:paraId="1F49A9F4" w14:textId="77777777" w:rsidR="00581AA2" w:rsidRDefault="00676674" w:rsidP="00581AA2">
      <w:pPr>
        <w:keepNext/>
        <w:jc w:val="center"/>
      </w:pPr>
      <w:r>
        <w:rPr>
          <w:noProof/>
        </w:rPr>
        <w:lastRenderedPageBreak/>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31431CF6" w:rsidR="00676674" w:rsidRPr="00581AA2" w:rsidRDefault="00581AA2" w:rsidP="00581AA2">
      <w:pPr>
        <w:pStyle w:val="Caption"/>
        <w:jc w:val="center"/>
        <w:rPr>
          <w:color w:val="1D5F25"/>
        </w:rPr>
      </w:pPr>
      <w:bookmarkStart w:id="700" w:name="_Toc98132269"/>
      <w:bookmarkStart w:id="701" w:name="_Toc98132330"/>
      <w:bookmarkStart w:id="702" w:name="_Toc98150549"/>
      <w:bookmarkStart w:id="703" w:name="_Toc98152947"/>
      <w:bookmarkStart w:id="704" w:name="_Toc98458419"/>
      <w:bookmarkStart w:id="705" w:name="_Toc98550449"/>
      <w:bookmarkStart w:id="706" w:name="_Toc98669981"/>
      <w:bookmarkStart w:id="707" w:name="_Toc98704767"/>
      <w:bookmarkStart w:id="708" w:name="_Toc98779184"/>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873819">
        <w:rPr>
          <w:noProof/>
          <w:color w:val="1D5F25"/>
        </w:rPr>
        <w:t>55</w:t>
      </w:r>
      <w:r w:rsidRPr="00581AA2">
        <w:rPr>
          <w:color w:val="1D5F25"/>
        </w:rPr>
        <w:fldChar w:fldCharType="end"/>
      </w:r>
      <w:r w:rsidRPr="00581AA2">
        <w:rPr>
          <w:color w:val="1D5F25"/>
        </w:rPr>
        <w:t xml:space="preserve"> Software Development Phases #2</w:t>
      </w:r>
      <w:bookmarkEnd w:id="700"/>
      <w:bookmarkEnd w:id="701"/>
      <w:bookmarkEnd w:id="702"/>
      <w:bookmarkEnd w:id="703"/>
      <w:bookmarkEnd w:id="704"/>
      <w:bookmarkEnd w:id="705"/>
      <w:bookmarkEnd w:id="706"/>
      <w:bookmarkEnd w:id="707"/>
      <w:bookmarkEnd w:id="708"/>
    </w:p>
    <w:p w14:paraId="22236A98" w14:textId="77777777" w:rsidR="00581AA2" w:rsidRDefault="00676674" w:rsidP="00581AA2">
      <w:pPr>
        <w:keepNext/>
        <w:jc w:val="center"/>
      </w:pPr>
      <w:r>
        <w:rPr>
          <w:noProof/>
        </w:rPr>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10576655" w:rsidR="00676674" w:rsidRPr="00581AA2" w:rsidRDefault="00581AA2" w:rsidP="00581AA2">
      <w:pPr>
        <w:pStyle w:val="Caption"/>
        <w:jc w:val="center"/>
        <w:rPr>
          <w:color w:val="1D5F25"/>
        </w:rPr>
      </w:pPr>
      <w:bookmarkStart w:id="709" w:name="_Toc98132270"/>
      <w:bookmarkStart w:id="710" w:name="_Toc98132331"/>
      <w:bookmarkStart w:id="711" w:name="_Toc98150550"/>
      <w:bookmarkStart w:id="712" w:name="_Toc98152948"/>
      <w:bookmarkStart w:id="713" w:name="_Toc98458420"/>
      <w:bookmarkStart w:id="714" w:name="_Toc98550450"/>
      <w:bookmarkStart w:id="715" w:name="_Toc98669982"/>
      <w:bookmarkStart w:id="716" w:name="_Toc98704768"/>
      <w:bookmarkStart w:id="717" w:name="_Toc98779185"/>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873819">
        <w:rPr>
          <w:noProof/>
          <w:color w:val="1D5F25"/>
        </w:rPr>
        <w:t>56</w:t>
      </w:r>
      <w:r w:rsidRPr="00581AA2">
        <w:rPr>
          <w:color w:val="1D5F25"/>
        </w:rPr>
        <w:fldChar w:fldCharType="end"/>
      </w:r>
      <w:r w:rsidRPr="00581AA2">
        <w:rPr>
          <w:color w:val="1D5F25"/>
        </w:rPr>
        <w:t xml:space="preserve"> Software Development Phases #3</w:t>
      </w:r>
      <w:bookmarkEnd w:id="709"/>
      <w:bookmarkEnd w:id="710"/>
      <w:bookmarkEnd w:id="711"/>
      <w:bookmarkEnd w:id="712"/>
      <w:bookmarkEnd w:id="713"/>
      <w:bookmarkEnd w:id="714"/>
      <w:bookmarkEnd w:id="715"/>
      <w:bookmarkEnd w:id="716"/>
      <w:bookmarkEnd w:id="717"/>
    </w:p>
    <w:p w14:paraId="6694DBD3" w14:textId="77777777" w:rsidR="00581AA2" w:rsidRDefault="00676674" w:rsidP="00581AA2">
      <w:pPr>
        <w:keepNext/>
        <w:jc w:val="center"/>
      </w:pPr>
      <w:r>
        <w:rPr>
          <w:noProof/>
        </w:rPr>
        <w:lastRenderedPageBreak/>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07786E34" w:rsidR="00676674" w:rsidRDefault="00581AA2" w:rsidP="00581AA2">
      <w:pPr>
        <w:pStyle w:val="Caption"/>
        <w:jc w:val="center"/>
        <w:rPr>
          <w:color w:val="1D5F25"/>
        </w:rPr>
      </w:pPr>
      <w:bookmarkStart w:id="718" w:name="_Toc98132271"/>
      <w:bookmarkStart w:id="719" w:name="_Toc98132332"/>
      <w:bookmarkStart w:id="720" w:name="_Toc98150551"/>
      <w:bookmarkStart w:id="721" w:name="_Toc98152949"/>
      <w:bookmarkStart w:id="722" w:name="_Toc98458421"/>
      <w:bookmarkStart w:id="723" w:name="_Toc98550451"/>
      <w:bookmarkStart w:id="724" w:name="_Toc98669983"/>
      <w:bookmarkStart w:id="725" w:name="_Toc98704769"/>
      <w:bookmarkStart w:id="726" w:name="_Toc98779186"/>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873819">
        <w:rPr>
          <w:noProof/>
          <w:color w:val="1D5F25"/>
        </w:rPr>
        <w:t>57</w:t>
      </w:r>
      <w:r w:rsidRPr="00581AA2">
        <w:rPr>
          <w:color w:val="1D5F25"/>
        </w:rPr>
        <w:fldChar w:fldCharType="end"/>
      </w:r>
      <w:r w:rsidRPr="00581AA2">
        <w:rPr>
          <w:color w:val="1D5F25"/>
        </w:rPr>
        <w:t xml:space="preserve"> Software Development Phases #4</w:t>
      </w:r>
      <w:bookmarkEnd w:id="718"/>
      <w:bookmarkEnd w:id="719"/>
      <w:bookmarkEnd w:id="720"/>
      <w:bookmarkEnd w:id="721"/>
      <w:bookmarkEnd w:id="722"/>
      <w:bookmarkEnd w:id="723"/>
      <w:bookmarkEnd w:id="724"/>
      <w:bookmarkEnd w:id="725"/>
      <w:bookmarkEnd w:id="726"/>
    </w:p>
    <w:p w14:paraId="1B772324" w14:textId="77777777" w:rsidR="009334D9" w:rsidRDefault="009334D9" w:rsidP="009334D9">
      <w:pPr>
        <w:keepNext/>
      </w:pPr>
      <w:r>
        <w:rPr>
          <w:noProof/>
        </w:rPr>
        <w:drawing>
          <wp:inline distT="0" distB="0" distL="0" distR="0" wp14:anchorId="082074A8" wp14:editId="4472EDBC">
            <wp:extent cx="5943600" cy="325954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259546"/>
                    </a:xfrm>
                    <a:prstGeom prst="rect">
                      <a:avLst/>
                    </a:prstGeom>
                    <a:noFill/>
                    <a:ln>
                      <a:noFill/>
                    </a:ln>
                  </pic:spPr>
                </pic:pic>
              </a:graphicData>
            </a:graphic>
          </wp:inline>
        </w:drawing>
      </w:r>
    </w:p>
    <w:p w14:paraId="77B3E544" w14:textId="193EB7DF" w:rsidR="009334D9" w:rsidRDefault="009334D9" w:rsidP="009334D9">
      <w:pPr>
        <w:pStyle w:val="Caption"/>
        <w:jc w:val="center"/>
        <w:rPr>
          <w:color w:val="1D5F25"/>
        </w:rPr>
      </w:pPr>
      <w:bookmarkStart w:id="727" w:name="_Toc98550452"/>
      <w:bookmarkStart w:id="728" w:name="_Toc98669984"/>
      <w:bookmarkStart w:id="729" w:name="_Toc98704770"/>
      <w:bookmarkStart w:id="730" w:name="_Toc98779187"/>
      <w:r w:rsidRPr="009334D9">
        <w:rPr>
          <w:color w:val="1D5F25"/>
        </w:rPr>
        <w:t xml:space="preserve">Figure </w:t>
      </w:r>
      <w:r w:rsidRPr="009334D9">
        <w:rPr>
          <w:color w:val="1D5F25"/>
        </w:rPr>
        <w:fldChar w:fldCharType="begin"/>
      </w:r>
      <w:r w:rsidRPr="009334D9">
        <w:rPr>
          <w:color w:val="1D5F25"/>
        </w:rPr>
        <w:instrText xml:space="preserve"> SEQ Figure \* ARABIC </w:instrText>
      </w:r>
      <w:r w:rsidRPr="009334D9">
        <w:rPr>
          <w:color w:val="1D5F25"/>
        </w:rPr>
        <w:fldChar w:fldCharType="separate"/>
      </w:r>
      <w:r w:rsidR="00873819">
        <w:rPr>
          <w:noProof/>
          <w:color w:val="1D5F25"/>
        </w:rPr>
        <w:t>58</w:t>
      </w:r>
      <w:r w:rsidRPr="009334D9">
        <w:rPr>
          <w:color w:val="1D5F25"/>
        </w:rPr>
        <w:fldChar w:fldCharType="end"/>
      </w:r>
      <w:r w:rsidRPr="009334D9">
        <w:rPr>
          <w:color w:val="1D5F25"/>
        </w:rPr>
        <w:t xml:space="preserve"> Work breakdown structure (WBS)</w:t>
      </w:r>
      <w:bookmarkEnd w:id="727"/>
      <w:bookmarkEnd w:id="728"/>
      <w:bookmarkEnd w:id="729"/>
      <w:bookmarkEnd w:id="730"/>
    </w:p>
    <w:p w14:paraId="16986D5C" w14:textId="77777777" w:rsidR="005A4EBA" w:rsidRDefault="005A4EBA" w:rsidP="005A4EBA">
      <w:pPr>
        <w:keepNext/>
        <w:jc w:val="center"/>
      </w:pPr>
      <w:r>
        <w:rPr>
          <w:noProof/>
        </w:rPr>
        <w:lastRenderedPageBreak/>
        <w:drawing>
          <wp:inline distT="0" distB="0" distL="0" distR="0" wp14:anchorId="769034C4" wp14:editId="154549B4">
            <wp:extent cx="5067300" cy="455295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0D6AFDFD" w14:textId="17E99229" w:rsidR="00F02FE8" w:rsidRPr="00CE2648" w:rsidRDefault="005A4EBA" w:rsidP="005A4EBA">
      <w:pPr>
        <w:pStyle w:val="Caption"/>
        <w:jc w:val="center"/>
        <w:rPr>
          <w:color w:val="1D5F25"/>
        </w:rPr>
      </w:pPr>
      <w:bookmarkStart w:id="731" w:name="_Toc98669985"/>
      <w:bookmarkStart w:id="732" w:name="_Toc98704771"/>
      <w:bookmarkStart w:id="733" w:name="_Toc98779188"/>
      <w:r w:rsidRPr="005A4EBA">
        <w:rPr>
          <w:color w:val="1D5F25"/>
        </w:rPr>
        <w:t xml:space="preserve">Figure </w:t>
      </w:r>
      <w:r w:rsidRPr="005A4EBA">
        <w:rPr>
          <w:color w:val="1D5F25"/>
        </w:rPr>
        <w:fldChar w:fldCharType="begin"/>
      </w:r>
      <w:r w:rsidRPr="005A4EBA">
        <w:rPr>
          <w:color w:val="1D5F25"/>
        </w:rPr>
        <w:instrText xml:space="preserve"> SEQ Figure \* ARABIC </w:instrText>
      </w:r>
      <w:r w:rsidRPr="005A4EBA">
        <w:rPr>
          <w:color w:val="1D5F25"/>
        </w:rPr>
        <w:fldChar w:fldCharType="separate"/>
      </w:r>
      <w:r w:rsidR="00873819">
        <w:rPr>
          <w:noProof/>
          <w:color w:val="1D5F25"/>
        </w:rPr>
        <w:t>59</w:t>
      </w:r>
      <w:r w:rsidRPr="005A4EBA">
        <w:rPr>
          <w:color w:val="1D5F25"/>
        </w:rPr>
        <w:fldChar w:fldCharType="end"/>
      </w:r>
      <w:r w:rsidRPr="005A4EBA">
        <w:rPr>
          <w:color w:val="1D5F25"/>
        </w:rPr>
        <w:t xml:space="preserve"> UML Representation Analysis</w:t>
      </w:r>
      <w:r w:rsidR="00CE2648">
        <w:rPr>
          <w:color w:val="1D5F25"/>
        </w:rPr>
        <w:t xml:space="preserve"> </w:t>
      </w:r>
      <w:r w:rsidR="00CE2648">
        <w:rPr>
          <w:color w:val="1D5F25"/>
          <w:lang w:val="el-GR"/>
        </w:rPr>
        <w:t>Γενικό</w:t>
      </w:r>
      <w:r w:rsidR="00CE2648" w:rsidRPr="00CE2648">
        <w:rPr>
          <w:color w:val="1D5F25"/>
        </w:rPr>
        <w:t xml:space="preserve"> </w:t>
      </w:r>
      <w:r w:rsidR="00CE2648">
        <w:rPr>
          <w:color w:val="1D5F25"/>
        </w:rPr>
        <w:t>Concept</w:t>
      </w:r>
      <w:bookmarkEnd w:id="731"/>
      <w:bookmarkEnd w:id="732"/>
      <w:bookmarkEnd w:id="733"/>
    </w:p>
    <w:p w14:paraId="2B99A13A" w14:textId="69A435DB" w:rsidR="001A6A8C" w:rsidRDefault="001A6A8C" w:rsidP="00F11788">
      <w:pPr>
        <w:pStyle w:val="Heading4"/>
      </w:pPr>
      <w:r>
        <w:t>Game Design</w:t>
      </w:r>
      <w:r w:rsidR="00E94A18">
        <w:t xml:space="preserve"> Basic Principles</w:t>
      </w:r>
    </w:p>
    <w:p w14:paraId="2150E51B" w14:textId="6AA797D7" w:rsidR="00A75593" w:rsidRPr="0007570E" w:rsidRDefault="001B4115" w:rsidP="005002DB">
      <w:pPr>
        <w:ind w:left="720"/>
        <w:jc w:val="both"/>
        <w:rPr>
          <w:lang w:val="el-GR"/>
        </w:rPr>
      </w:pPr>
      <w:r>
        <w:rPr>
          <w:lang w:val="el-GR"/>
        </w:rPr>
        <w:t>Στα τέλη τις δεκαετίας του 70</w:t>
      </w:r>
      <w:r>
        <w:t>s</w:t>
      </w:r>
      <w:r w:rsidRPr="002A6453">
        <w:rPr>
          <w:lang w:val="el-GR"/>
        </w:rPr>
        <w:t xml:space="preserve"> </w:t>
      </w:r>
      <w:r w:rsidR="002A6453">
        <w:rPr>
          <w:lang w:val="el-GR"/>
        </w:rPr>
        <w:t>πρωτοεμφανίστηκαν τα πρώτα παιχνίδια</w:t>
      </w:r>
      <w:r w:rsidR="00A75593" w:rsidRPr="0007570E">
        <w:rPr>
          <w:lang w:val="el-GR"/>
        </w:rPr>
        <w:t xml:space="preserve">. Δεν έχει να κάνει με αυτό που βάζετε στην οθόνη ή το </w:t>
      </w:r>
      <w:r w:rsidR="00A75593">
        <w:rPr>
          <w:lang w:val="el-GR"/>
        </w:rPr>
        <w:t>σχεδιασμό του παιχνιδιού αλλά</w:t>
      </w:r>
      <w:r w:rsidR="00A75593"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w:t>
      </w:r>
      <w:sdt>
        <w:sdtPr>
          <w:rPr>
            <w:lang w:val="el-GR"/>
          </w:rPr>
          <w:id w:val="-1991695959"/>
          <w:citation/>
        </w:sdtPr>
        <w:sdtEndPr/>
        <w:sdtContent>
          <w:r w:rsidR="00076D35">
            <w:rPr>
              <w:lang w:val="el-GR"/>
            </w:rPr>
            <w:fldChar w:fldCharType="begin"/>
          </w:r>
          <w:r w:rsidR="00076D35" w:rsidRPr="00076D35">
            <w:rPr>
              <w:lang w:val="el-GR"/>
            </w:rPr>
            <w:instrText xml:space="preserve"> </w:instrText>
          </w:r>
          <w:r w:rsidR="00076D35">
            <w:instrText>CITATION</w:instrText>
          </w:r>
          <w:r w:rsidR="00076D35" w:rsidRPr="00076D35">
            <w:rPr>
              <w:lang w:val="el-GR"/>
            </w:rPr>
            <w:instrText xml:space="preserve"> </w:instrText>
          </w:r>
          <w:r w:rsidR="00076D35">
            <w:instrText>HSW</w:instrText>
          </w:r>
          <w:r w:rsidR="00076D35" w:rsidRPr="00076D35">
            <w:rPr>
              <w:lang w:val="el-GR"/>
            </w:rPr>
            <w:instrText>20 \</w:instrText>
          </w:r>
          <w:r w:rsidR="00076D35">
            <w:instrText>l</w:instrText>
          </w:r>
          <w:r w:rsidR="00076D35" w:rsidRPr="00076D35">
            <w:rPr>
              <w:lang w:val="el-GR"/>
            </w:rPr>
            <w:instrText xml:space="preserve"> 1033 </w:instrText>
          </w:r>
          <w:r w:rsidR="00076D35">
            <w:rPr>
              <w:lang w:val="el-GR"/>
            </w:rPr>
            <w:fldChar w:fldCharType="separate"/>
          </w:r>
          <w:r w:rsidR="00563C1C" w:rsidRPr="00D04ED7">
            <w:rPr>
              <w:noProof/>
              <w:lang w:val="el-GR"/>
            </w:rPr>
            <w:t>(</w:t>
          </w:r>
          <w:r w:rsidR="00563C1C" w:rsidRPr="00563C1C">
            <w:rPr>
              <w:noProof/>
            </w:rPr>
            <w:t>Warshaw</w:t>
          </w:r>
          <w:r w:rsidR="00563C1C" w:rsidRPr="00D04ED7">
            <w:rPr>
              <w:noProof/>
              <w:lang w:val="el-GR"/>
            </w:rPr>
            <w:t>, 2020)</w:t>
          </w:r>
          <w:r w:rsidR="00076D35">
            <w:rPr>
              <w:lang w:val="el-GR"/>
            </w:rPr>
            <w:fldChar w:fldCharType="end"/>
          </w:r>
        </w:sdtContent>
      </w:sdt>
      <w:r w:rsidR="00A75593" w:rsidRPr="0007570E">
        <w:rPr>
          <w:lang w:val="el-GR"/>
        </w:rPr>
        <w:t>.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r w:rsidR="00E94A18" w:rsidRPr="0007570E">
        <w:rPr>
          <w:lang w:val="el-GR"/>
        </w:rPr>
        <w:t>αναστρέψετε</w:t>
      </w:r>
      <w:r w:rsidR="00A75593" w:rsidRPr="0007570E">
        <w:rPr>
          <w:lang w:val="el-GR"/>
        </w:rPr>
        <w:t xml:space="preserve">» </w:t>
      </w:r>
      <w:sdt>
        <w:sdtPr>
          <w:rPr>
            <w:lang w:val="el-GR"/>
          </w:rPr>
          <w:id w:val="-120467729"/>
          <w:citation/>
        </w:sdtPr>
        <w:sdtEndPr/>
        <w:sdtContent>
          <w:r w:rsidR="009D1BEE">
            <w:rPr>
              <w:lang w:val="el-GR"/>
            </w:rPr>
            <w:fldChar w:fldCharType="begin"/>
          </w:r>
          <w:r w:rsidR="009D1BEE" w:rsidRPr="009D1BEE">
            <w:rPr>
              <w:lang w:val="el-GR"/>
            </w:rPr>
            <w:instrText xml:space="preserve"> </w:instrText>
          </w:r>
          <w:r w:rsidR="009D1BEE">
            <w:instrText>CITATION</w:instrText>
          </w:r>
          <w:r w:rsidR="009D1BEE" w:rsidRPr="009D1BEE">
            <w:rPr>
              <w:lang w:val="el-GR"/>
            </w:rPr>
            <w:instrText xml:space="preserve"> </w:instrText>
          </w:r>
          <w:r w:rsidR="009D1BEE">
            <w:instrText>HSW</w:instrText>
          </w:r>
          <w:r w:rsidR="009D1BEE" w:rsidRPr="009D1BEE">
            <w:rPr>
              <w:lang w:val="el-GR"/>
            </w:rPr>
            <w:instrText>20 \</w:instrText>
          </w:r>
          <w:r w:rsidR="009D1BEE">
            <w:instrText>l</w:instrText>
          </w:r>
          <w:r w:rsidR="009D1BEE" w:rsidRPr="009D1BEE">
            <w:rPr>
              <w:lang w:val="el-GR"/>
            </w:rPr>
            <w:instrText xml:space="preserve"> 1033 </w:instrText>
          </w:r>
          <w:r w:rsidR="009D1BEE">
            <w:rPr>
              <w:lang w:val="el-GR"/>
            </w:rPr>
            <w:instrText xml:space="preserve"> \m BAH</w:instrText>
          </w:r>
          <w:r w:rsidR="009D1BEE">
            <w:rPr>
              <w:lang w:val="el-GR"/>
            </w:rPr>
            <w:fldChar w:fldCharType="separate"/>
          </w:r>
          <w:r w:rsidR="00563C1C" w:rsidRPr="00D04ED7">
            <w:rPr>
              <w:noProof/>
              <w:lang w:val="el-GR"/>
            </w:rPr>
            <w:t>(</w:t>
          </w:r>
          <w:r w:rsidR="00563C1C" w:rsidRPr="00563C1C">
            <w:rPr>
              <w:noProof/>
            </w:rPr>
            <w:t>Warshaw</w:t>
          </w:r>
          <w:r w:rsidR="00563C1C" w:rsidRPr="00D04ED7">
            <w:rPr>
              <w:noProof/>
              <w:lang w:val="el-GR"/>
            </w:rPr>
            <w:t xml:space="preserve">, 2020; </w:t>
          </w:r>
          <w:r w:rsidR="00563C1C" w:rsidRPr="00563C1C">
            <w:rPr>
              <w:noProof/>
            </w:rPr>
            <w:t>H</w:t>
          </w:r>
          <w:r w:rsidR="00563C1C" w:rsidRPr="00D04ED7">
            <w:rPr>
              <w:noProof/>
              <w:lang w:val="el-GR"/>
            </w:rPr>
            <w:t>., 2020)</w:t>
          </w:r>
          <w:r w:rsidR="009D1BEE">
            <w:rPr>
              <w:lang w:val="el-GR"/>
            </w:rPr>
            <w:fldChar w:fldCharType="end"/>
          </w:r>
        </w:sdtContent>
      </w:sdt>
      <w:r w:rsidR="00A75593" w:rsidRPr="0007570E">
        <w:rPr>
          <w:lang w:val="el-GR"/>
        </w:rPr>
        <w:t xml:space="preserve">.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w:t>
      </w:r>
      <w:sdt>
        <w:sdtPr>
          <w:rPr>
            <w:lang w:val="el-GR"/>
          </w:rPr>
          <w:id w:val="-1219735721"/>
          <w:citation/>
        </w:sdtPr>
        <w:sdtEndPr/>
        <w:sdtContent>
          <w:r w:rsidR="00960883">
            <w:rPr>
              <w:lang w:val="el-GR"/>
            </w:rPr>
            <w:fldChar w:fldCharType="begin"/>
          </w:r>
          <w:r w:rsidR="00960883" w:rsidRPr="00960883">
            <w:rPr>
              <w:lang w:val="el-GR"/>
            </w:rPr>
            <w:instrText xml:space="preserve"> </w:instrText>
          </w:r>
          <w:r w:rsidR="00960883">
            <w:instrText>CITATION</w:instrText>
          </w:r>
          <w:r w:rsidR="00960883" w:rsidRPr="00960883">
            <w:rPr>
              <w:lang w:val="el-GR"/>
            </w:rPr>
            <w:instrText xml:space="preserve"> </w:instrText>
          </w:r>
          <w:r w:rsidR="00960883">
            <w:instrText>CMa</w:instrText>
          </w:r>
          <w:r w:rsidR="00960883" w:rsidRPr="00960883">
            <w:rPr>
              <w:lang w:val="el-GR"/>
            </w:rPr>
            <w:instrText>20 \</w:instrText>
          </w:r>
          <w:r w:rsidR="00960883">
            <w:instrText>l</w:instrText>
          </w:r>
          <w:r w:rsidR="00960883" w:rsidRPr="00960883">
            <w:rPr>
              <w:lang w:val="el-GR"/>
            </w:rPr>
            <w:instrText xml:space="preserve"> 1033 </w:instrText>
          </w:r>
          <w:r w:rsidR="00960883">
            <w:rPr>
              <w:lang w:val="el-GR"/>
            </w:rPr>
            <w:fldChar w:fldCharType="separate"/>
          </w:r>
          <w:r w:rsidR="00563C1C" w:rsidRPr="00D04ED7">
            <w:rPr>
              <w:noProof/>
              <w:lang w:val="el-GR"/>
            </w:rPr>
            <w:t>(</w:t>
          </w:r>
          <w:r w:rsidR="00563C1C" w:rsidRPr="00563C1C">
            <w:rPr>
              <w:noProof/>
            </w:rPr>
            <w:t>C</w:t>
          </w:r>
          <w:r w:rsidR="00563C1C" w:rsidRPr="00D04ED7">
            <w:rPr>
              <w:noProof/>
              <w:lang w:val="el-GR"/>
            </w:rPr>
            <w:t>., 2020)</w:t>
          </w:r>
          <w:r w:rsidR="00960883">
            <w:rPr>
              <w:lang w:val="el-GR"/>
            </w:rPr>
            <w:fldChar w:fldCharType="end"/>
          </w:r>
        </w:sdtContent>
      </w:sdt>
      <w:r w:rsidR="00A75593" w:rsidRPr="0007570E">
        <w:rPr>
          <w:lang w:val="el-GR"/>
        </w:rPr>
        <w:t>. Επιπλέον, ολόκληρο το «σενάριο» του παιχνιδιού θα πρέπει να παραμένει απρόβλεπτο με μια τεχνική στοχαστικής διαδικασίας αλλά όχι όλα τα συστήματά του</w:t>
      </w:r>
      <w:r w:rsidR="00960883" w:rsidRPr="00960883">
        <w:rPr>
          <w:lang w:val="el-GR"/>
        </w:rPr>
        <w:t xml:space="preserve"> </w:t>
      </w:r>
      <w:sdt>
        <w:sdtPr>
          <w:rPr>
            <w:lang w:val="el-GR"/>
          </w:rPr>
          <w:id w:val="-1889947218"/>
          <w:citation/>
        </w:sdtPr>
        <w:sdtEndPr/>
        <w:sdtContent>
          <w:r w:rsidR="008560B0">
            <w:rPr>
              <w:lang w:val="el-GR"/>
            </w:rPr>
            <w:fldChar w:fldCharType="begin"/>
          </w:r>
          <w:r w:rsidR="008560B0" w:rsidRPr="008560B0">
            <w:rPr>
              <w:lang w:val="el-GR"/>
            </w:rPr>
            <w:instrText xml:space="preserve"> </w:instrText>
          </w:r>
          <w:r w:rsidR="008560B0">
            <w:instrText>CITATION</w:instrText>
          </w:r>
          <w:r w:rsidR="008560B0" w:rsidRPr="008560B0">
            <w:rPr>
              <w:lang w:val="el-GR"/>
            </w:rPr>
            <w:instrText xml:space="preserve"> </w:instrText>
          </w:r>
          <w:r w:rsidR="008560B0">
            <w:instrText>EAd</w:instrText>
          </w:r>
          <w:r w:rsidR="008560B0" w:rsidRPr="008560B0">
            <w:rPr>
              <w:lang w:val="el-GR"/>
            </w:rPr>
            <w:instrText>12 \</w:instrText>
          </w:r>
          <w:r w:rsidR="008560B0">
            <w:instrText>l</w:instrText>
          </w:r>
          <w:r w:rsidR="008560B0" w:rsidRPr="008560B0">
            <w:rPr>
              <w:lang w:val="el-GR"/>
            </w:rPr>
            <w:instrText xml:space="preserve"> 1033 </w:instrText>
          </w:r>
          <w:r w:rsidR="008560B0">
            <w:rPr>
              <w:lang w:val="el-GR"/>
            </w:rPr>
            <w:fldChar w:fldCharType="separate"/>
          </w:r>
          <w:r w:rsidR="00563C1C" w:rsidRPr="00D04ED7">
            <w:rPr>
              <w:noProof/>
              <w:lang w:val="el-GR"/>
            </w:rPr>
            <w:t>(</w:t>
          </w:r>
          <w:r w:rsidR="00563C1C" w:rsidRPr="00563C1C">
            <w:rPr>
              <w:noProof/>
            </w:rPr>
            <w:t>E</w:t>
          </w:r>
          <w:r w:rsidR="00563C1C" w:rsidRPr="00D04ED7">
            <w:rPr>
              <w:noProof/>
              <w:lang w:val="el-GR"/>
            </w:rPr>
            <w:t xml:space="preserve">. &amp; </w:t>
          </w:r>
          <w:r w:rsidR="00563C1C" w:rsidRPr="00563C1C">
            <w:rPr>
              <w:noProof/>
            </w:rPr>
            <w:t>J</w:t>
          </w:r>
          <w:r w:rsidR="00563C1C" w:rsidRPr="00D04ED7">
            <w:rPr>
              <w:noProof/>
              <w:lang w:val="el-GR"/>
            </w:rPr>
            <w:t>., 2012)</w:t>
          </w:r>
          <w:r w:rsidR="008560B0">
            <w:rPr>
              <w:lang w:val="el-GR"/>
            </w:rPr>
            <w:fldChar w:fldCharType="end"/>
          </w:r>
        </w:sdtContent>
      </w:sdt>
      <w:r w:rsidR="00A75593" w:rsidRPr="0007570E">
        <w:rPr>
          <w:lang w:val="el-GR"/>
        </w:rPr>
        <w:t>. Ένα παιχνίδι πρέπει να είναι προκατειλημμένο υπέρ του παίκτη.</w:t>
      </w:r>
    </w:p>
    <w:p w14:paraId="37720F61" w14:textId="44FA8318" w:rsidR="00A75593" w:rsidRPr="0007570E" w:rsidRDefault="00A75593" w:rsidP="005002DB">
      <w:pPr>
        <w:ind w:left="720"/>
        <w:jc w:val="both"/>
        <w:rPr>
          <w:lang w:val="el-GR"/>
        </w:rPr>
      </w:pPr>
      <w:r w:rsidRPr="0007570E">
        <w:rPr>
          <w:lang w:val="el-GR"/>
        </w:rPr>
        <w:t xml:space="preserve">Υπάρχουν 3 μεγάλες αρχές για το σχεδιασμό ενός παιχνιδιού (γνωστός και ως η διασκέδαση του </w:t>
      </w:r>
      <w:r w:rsidR="00E94A18" w:rsidRPr="0007570E">
        <w:rPr>
          <w:lang w:val="el-GR"/>
        </w:rPr>
        <w:t>παιχνιδιο</w:t>
      </w:r>
      <w:r w:rsidR="00E94A18">
        <w:rPr>
          <w:lang w:val="el-GR"/>
        </w:rPr>
        <w:t>ύ</w:t>
      </w:r>
      <w:r w:rsidRPr="0007570E">
        <w:rPr>
          <w:lang w:val="el-GR"/>
        </w:rPr>
        <w:t>):</w:t>
      </w:r>
    </w:p>
    <w:p w14:paraId="2DC4DC86"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lastRenderedPageBreak/>
        <w:t>Δημιουργήστε γύρω από έναν βασικό μηχανισμό παιχνιδιού</w:t>
      </w:r>
    </w:p>
    <w:p w14:paraId="744CC3D0" w14:textId="77777777" w:rsidR="00A75593" w:rsidRPr="00891DCB" w:rsidRDefault="00A75593" w:rsidP="005002DB">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4000F92D" w14:textId="77777777" w:rsidR="00A75593" w:rsidRPr="00891DCB" w:rsidRDefault="00A75593" w:rsidP="005002DB">
      <w:pPr>
        <w:ind w:left="1080"/>
        <w:jc w:val="both"/>
        <w:rPr>
          <w:rFonts w:cstheme="minorHAnsi"/>
          <w:lang w:val="el-GR"/>
        </w:rPr>
      </w:pPr>
      <w:r w:rsidRPr="00891DCB">
        <w:rPr>
          <w:rFonts w:cstheme="minorHAnsi"/>
          <w:lang w:val="el-GR"/>
        </w:rPr>
        <w:t xml:space="preserve">Αρπάξτε έναν έννοια μηχανισμού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0063FB82" w14:textId="77777777" w:rsidR="00A75593" w:rsidRPr="00891DCB" w:rsidRDefault="00A75593" w:rsidP="005002DB">
      <w:pPr>
        <w:ind w:left="1080"/>
        <w:jc w:val="both"/>
        <w:rPr>
          <w:rFonts w:cstheme="minorHAnsi"/>
          <w:b/>
          <w:bCs/>
          <w:lang w:val="el-GR"/>
        </w:rPr>
      </w:pPr>
      <w:r w:rsidRPr="00891DCB">
        <w:rPr>
          <w:rFonts w:cstheme="minorHAnsi"/>
          <w:lang w:val="el-GR"/>
        </w:rPr>
        <w:t>Εάν αυτός ο μηχανισμός,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16B45AA2"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2005B95E" w14:textId="77777777" w:rsidR="00A75593" w:rsidRPr="00891DCB" w:rsidRDefault="00A75593" w:rsidP="005002DB">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16A51C0E" w14:textId="77777777" w:rsidR="00A75593" w:rsidRPr="00891DCB" w:rsidRDefault="00A75593" w:rsidP="005002DB">
      <w:pPr>
        <w:pStyle w:val="ListParagraph"/>
        <w:numPr>
          <w:ilvl w:val="0"/>
          <w:numId w:val="9"/>
        </w:numPr>
        <w:jc w:val="both"/>
        <w:rPr>
          <w:rFonts w:cstheme="minorHAnsi"/>
          <w:b/>
          <w:bCs/>
          <w:lang w:val="el-GR"/>
        </w:rPr>
      </w:pPr>
      <w:r w:rsidRPr="00891DCB">
        <w:rPr>
          <w:rFonts w:cstheme="minorHAnsi"/>
          <w:b/>
          <w:bCs/>
          <w:lang w:val="el-GR"/>
        </w:rPr>
        <w:t>Επιβραβεύστε τον παίκτη</w:t>
      </w:r>
    </w:p>
    <w:p w14:paraId="1CC8114F" w14:textId="05B416C0" w:rsidR="007D3532" w:rsidRPr="007A412E" w:rsidRDefault="00A75593" w:rsidP="005002DB">
      <w:pPr>
        <w:ind w:left="1080"/>
        <w:jc w:val="both"/>
        <w:rPr>
          <w:rFonts w:cstheme="minorHAnsi"/>
          <w:lang w:val="el-GR"/>
        </w:rPr>
      </w:pPr>
      <w:r w:rsidRPr="00891DCB">
        <w:rPr>
          <w:rFonts w:cstheme="minorHAnsi"/>
          <w:lang w:val="el-GR"/>
        </w:rPr>
        <w:t xml:space="preserve">Ανάλογα με το περιεχόμενο ως άνθρωποι, μας αρέσει να λαμβάνουμε βραβεία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κρυφά επίπεδα, νέες ικανότητες, μυστικές μάχες με αφεντικά ή μυστικές κομμένες σκηνές</w:t>
      </w:r>
      <w:r w:rsidR="007A412E" w:rsidRPr="007A412E">
        <w:rPr>
          <w:rFonts w:cstheme="minorHAnsi"/>
          <w:lang w:val="el-GR"/>
        </w:rPr>
        <w:t xml:space="preserve"> </w:t>
      </w:r>
      <w:sdt>
        <w:sdtPr>
          <w:rPr>
            <w:rFonts w:cstheme="minorHAnsi"/>
            <w:lang w:val="el-GR"/>
          </w:rPr>
          <w:id w:val="-1409228590"/>
          <w:citation/>
        </w:sdtPr>
        <w:sdtEndPr/>
        <w:sdtContent>
          <w:r w:rsidR="006A4D81">
            <w:rPr>
              <w:rFonts w:cstheme="minorHAnsi"/>
              <w:lang w:val="el-GR"/>
            </w:rPr>
            <w:fldChar w:fldCharType="begin"/>
          </w:r>
          <w:r w:rsidR="006A4D81" w:rsidRPr="006A4D81">
            <w:rPr>
              <w:rFonts w:cstheme="minorHAnsi"/>
              <w:lang w:val="el-GR"/>
            </w:rPr>
            <w:instrText xml:space="preserve"> </w:instrText>
          </w:r>
          <w:r w:rsidR="006A4D81">
            <w:rPr>
              <w:rFonts w:cstheme="minorHAnsi"/>
            </w:rPr>
            <w:instrText>CITATION</w:instrText>
          </w:r>
          <w:r w:rsidR="006A4D81" w:rsidRPr="006A4D81">
            <w:rPr>
              <w:rFonts w:cstheme="minorHAnsi"/>
              <w:lang w:val="el-GR"/>
            </w:rPr>
            <w:instrText xml:space="preserve"> </w:instrText>
          </w:r>
          <w:r w:rsidR="006A4D81">
            <w:rPr>
              <w:rFonts w:cstheme="minorHAnsi"/>
            </w:rPr>
            <w:instrText>The</w:instrText>
          </w:r>
          <w:r w:rsidR="006A4D81" w:rsidRPr="006A4D81">
            <w:rPr>
              <w:rFonts w:cstheme="minorHAnsi"/>
              <w:lang w:val="el-GR"/>
            </w:rPr>
            <w:instrText>17 \</w:instrText>
          </w:r>
          <w:r w:rsidR="006A4D81">
            <w:rPr>
              <w:rFonts w:cstheme="minorHAnsi"/>
            </w:rPr>
            <w:instrText>l</w:instrText>
          </w:r>
          <w:r w:rsidR="006A4D81" w:rsidRPr="006A4D81">
            <w:rPr>
              <w:rFonts w:cstheme="minorHAnsi"/>
              <w:lang w:val="el-GR"/>
            </w:rPr>
            <w:instrText xml:space="preserve"> 1033 </w:instrText>
          </w:r>
          <w:r w:rsidR="006A4D81">
            <w:rPr>
              <w:rFonts w:cstheme="minorHAnsi"/>
              <w:lang w:val="el-GR"/>
            </w:rPr>
            <w:fldChar w:fldCharType="separate"/>
          </w:r>
          <w:r w:rsidR="00563C1C" w:rsidRPr="00D04ED7">
            <w:rPr>
              <w:rFonts w:cstheme="minorHAnsi"/>
              <w:noProof/>
              <w:lang w:val="el-GR"/>
            </w:rPr>
            <w:t>(</w:t>
          </w:r>
          <w:r w:rsidR="00563C1C" w:rsidRPr="00563C1C">
            <w:rPr>
              <w:rFonts w:cstheme="minorHAnsi"/>
              <w:noProof/>
            </w:rPr>
            <w:t>Design</w:t>
          </w:r>
          <w:r w:rsidR="00563C1C" w:rsidRPr="00D04ED7">
            <w:rPr>
              <w:rFonts w:cstheme="minorHAnsi"/>
              <w:noProof/>
              <w:lang w:val="el-GR"/>
            </w:rPr>
            <w:t>, 2017)</w:t>
          </w:r>
          <w:r w:rsidR="006A4D81">
            <w:rPr>
              <w:rFonts w:cstheme="minorHAnsi"/>
              <w:lang w:val="el-GR"/>
            </w:rPr>
            <w:fldChar w:fldCharType="end"/>
          </w:r>
        </w:sdtContent>
      </w:sdt>
      <w:r w:rsidRPr="00891DCB">
        <w:rPr>
          <w:rFonts w:cstheme="minorHAnsi"/>
          <w:lang w:val="el-GR"/>
        </w:rPr>
        <w:t>.</w:t>
      </w:r>
    </w:p>
    <w:p w14:paraId="32A10657" w14:textId="35A90BE4" w:rsidR="00A13CD2" w:rsidRDefault="00A13CD2" w:rsidP="00A13CD2">
      <w:pPr>
        <w:pStyle w:val="Heading4"/>
      </w:pPr>
      <w:r>
        <w:t>Game Programming</w:t>
      </w:r>
    </w:p>
    <w:p w14:paraId="2AEE5556" w14:textId="60C8F5E4" w:rsidR="005407D3" w:rsidRDefault="00976073" w:rsidP="007E4933">
      <w:pPr>
        <w:pStyle w:val="Heading5"/>
        <w:rPr>
          <w:lang w:val="el-GR"/>
        </w:rPr>
      </w:pPr>
      <w:r>
        <w:rPr>
          <w:lang w:val="el-GR"/>
        </w:rPr>
        <w:t>Κ</w:t>
      </w:r>
      <w:r w:rsidR="005407D3">
        <w:rPr>
          <w:lang w:val="el-GR"/>
        </w:rPr>
        <w:t>ατηγορίες</w:t>
      </w:r>
      <w:r>
        <w:rPr>
          <w:lang w:val="el-GR"/>
        </w:rPr>
        <w:t xml:space="preserve"> </w:t>
      </w:r>
      <w:r w:rsidR="00F849AF">
        <w:rPr>
          <w:lang w:val="el-GR"/>
        </w:rPr>
        <w:t>ρόλων στην βιομηχανία βιντεοπαιχνιδιών</w:t>
      </w:r>
    </w:p>
    <w:p w14:paraId="565C504B" w14:textId="2CBD4BDA" w:rsidR="00B93F13" w:rsidRDefault="00B93F13" w:rsidP="005002DB">
      <w:pPr>
        <w:jc w:val="both"/>
        <w:rPr>
          <w:lang w:val="el-GR"/>
        </w:rPr>
      </w:pPr>
      <w:r>
        <w:rPr>
          <w:lang w:val="el-GR"/>
        </w:rPr>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t>Video</w:t>
      </w:r>
      <w:r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r w:rsidR="00E771AF" w:rsidRPr="00E771AF">
        <w:rPr>
          <w:lang w:val="el-GR"/>
        </w:rPr>
        <w:t xml:space="preserve"> </w:t>
      </w:r>
      <w:sdt>
        <w:sdtPr>
          <w:rPr>
            <w:lang w:val="el-GR"/>
          </w:rPr>
          <w:id w:val="711543012"/>
          <w:citation/>
        </w:sdtPr>
        <w:sdtEndPr/>
        <w:sdtContent>
          <w:r w:rsidR="00BD47EA">
            <w:rPr>
              <w:lang w:val="el-GR"/>
            </w:rPr>
            <w:fldChar w:fldCharType="begin"/>
          </w:r>
          <w:r w:rsidR="00BD47EA" w:rsidRPr="00BD47EA">
            <w:rPr>
              <w:lang w:val="el-GR"/>
            </w:rPr>
            <w:instrText xml:space="preserve"> </w:instrText>
          </w:r>
          <w:r w:rsidR="00BD47EA">
            <w:instrText>CITATION</w:instrText>
          </w:r>
          <w:r w:rsidR="00BD47EA" w:rsidRPr="00BD47EA">
            <w:rPr>
              <w:lang w:val="el-GR"/>
            </w:rPr>
            <w:instrText xml:space="preserve"> </w:instrText>
          </w:r>
          <w:r w:rsidR="00BD47EA">
            <w:instrText>Spe</w:instrText>
          </w:r>
          <w:r w:rsidR="00BD47EA" w:rsidRPr="00BD47EA">
            <w:rPr>
              <w:lang w:val="el-GR"/>
            </w:rPr>
            <w:instrText>22 \</w:instrText>
          </w:r>
          <w:r w:rsidR="00BD47EA">
            <w:instrText>l</w:instrText>
          </w:r>
          <w:r w:rsidR="00BD47EA" w:rsidRPr="00BD47EA">
            <w:rPr>
              <w:lang w:val="el-GR"/>
            </w:rPr>
            <w:instrText xml:space="preserve"> 1033 </w:instrText>
          </w:r>
          <w:r w:rsidR="00BD47EA">
            <w:rPr>
              <w:lang w:val="el-GR"/>
            </w:rPr>
            <w:fldChar w:fldCharType="separate"/>
          </w:r>
          <w:r w:rsidR="00563C1C" w:rsidRPr="00D04ED7">
            <w:rPr>
              <w:noProof/>
              <w:lang w:val="el-GR"/>
            </w:rPr>
            <w:t>(</w:t>
          </w:r>
          <w:r w:rsidR="00563C1C" w:rsidRPr="00563C1C">
            <w:rPr>
              <w:noProof/>
            </w:rPr>
            <w:t>Spectru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BD47EA">
            <w:rPr>
              <w:lang w:val="el-GR"/>
            </w:rPr>
            <w:fldChar w:fldCharType="end"/>
          </w:r>
        </w:sdtContent>
      </w:sdt>
      <w:r w:rsidRPr="001E6690">
        <w:rPr>
          <w:lang w:val="el-GR"/>
        </w:rPr>
        <w:t>.</w:t>
      </w:r>
    </w:p>
    <w:p w14:paraId="024DAFBF" w14:textId="01BFFFC3" w:rsidR="00B93F13" w:rsidRPr="00493D45" w:rsidRDefault="00493D45" w:rsidP="005002DB">
      <w:pPr>
        <w:pStyle w:val="ListParagraph"/>
        <w:numPr>
          <w:ilvl w:val="0"/>
          <w:numId w:val="17"/>
        </w:numPr>
        <w:jc w:val="both"/>
        <w:rPr>
          <w:lang w:val="el-GR"/>
        </w:rPr>
      </w:pPr>
      <w:r>
        <w:t>Game Designer</w:t>
      </w:r>
    </w:p>
    <w:p w14:paraId="1024C1B6" w14:textId="6EEF842B" w:rsidR="00493D45" w:rsidRPr="00493D45" w:rsidRDefault="00493D45" w:rsidP="005002DB">
      <w:pPr>
        <w:pStyle w:val="ListParagraph"/>
        <w:numPr>
          <w:ilvl w:val="0"/>
          <w:numId w:val="17"/>
        </w:numPr>
        <w:jc w:val="both"/>
        <w:rPr>
          <w:lang w:val="el-GR"/>
        </w:rPr>
      </w:pPr>
      <w:r>
        <w:t>Systems Designer</w:t>
      </w:r>
    </w:p>
    <w:p w14:paraId="3AEA6AFD" w14:textId="760F1158" w:rsidR="00493D45" w:rsidRPr="00493D45" w:rsidRDefault="00493D45" w:rsidP="005002DB">
      <w:pPr>
        <w:pStyle w:val="ListParagraph"/>
        <w:numPr>
          <w:ilvl w:val="0"/>
          <w:numId w:val="17"/>
        </w:numPr>
        <w:jc w:val="both"/>
        <w:rPr>
          <w:lang w:val="el-GR"/>
        </w:rPr>
      </w:pPr>
      <w:r>
        <w:t>Level Designer</w:t>
      </w:r>
    </w:p>
    <w:p w14:paraId="54FBCB0B" w14:textId="0AF8D551" w:rsidR="00493D45" w:rsidRPr="005B2C49" w:rsidRDefault="00493D45" w:rsidP="005002DB">
      <w:pPr>
        <w:pStyle w:val="ListParagraph"/>
        <w:numPr>
          <w:ilvl w:val="0"/>
          <w:numId w:val="17"/>
        </w:numPr>
        <w:jc w:val="both"/>
        <w:rPr>
          <w:lang w:val="el-GR"/>
        </w:rPr>
      </w:pPr>
      <w:r>
        <w:t>Game Programmer</w:t>
      </w:r>
      <w:r w:rsidR="001F0187">
        <w:rPr>
          <w:lang w:val="el-GR"/>
        </w:rPr>
        <w:t>/</w:t>
      </w:r>
      <w:r w:rsidR="001F0187">
        <w:t>Dev</w:t>
      </w:r>
    </w:p>
    <w:p w14:paraId="65B26ACF" w14:textId="4C22AF45" w:rsidR="005B2C49" w:rsidRPr="005B2C49" w:rsidRDefault="005B2C49" w:rsidP="005002DB">
      <w:pPr>
        <w:pStyle w:val="ListParagraph"/>
        <w:numPr>
          <w:ilvl w:val="0"/>
          <w:numId w:val="17"/>
        </w:numPr>
        <w:jc w:val="both"/>
        <w:rPr>
          <w:lang w:val="el-GR"/>
        </w:rPr>
      </w:pPr>
      <w:r>
        <w:t>AI Programmer</w:t>
      </w:r>
    </w:p>
    <w:p w14:paraId="57BD065B" w14:textId="79D266D1" w:rsidR="005B2C49" w:rsidRPr="00365A75" w:rsidRDefault="005B2C49" w:rsidP="005002DB">
      <w:pPr>
        <w:pStyle w:val="ListParagraph"/>
        <w:numPr>
          <w:ilvl w:val="0"/>
          <w:numId w:val="17"/>
        </w:numPr>
        <w:jc w:val="both"/>
        <w:rPr>
          <w:lang w:val="el-GR"/>
        </w:rPr>
      </w:pPr>
      <w:r>
        <w:t>Gameplay</w:t>
      </w:r>
      <w:r w:rsidRPr="00365A75">
        <w:rPr>
          <w:lang w:val="el-GR"/>
        </w:rPr>
        <w:t xml:space="preserve"> </w:t>
      </w:r>
      <w:r>
        <w:t>Engineer</w:t>
      </w:r>
      <w:r w:rsidR="00365A75" w:rsidRPr="00365A75">
        <w:rPr>
          <w:lang w:val="el-GR"/>
        </w:rPr>
        <w:t xml:space="preserve"> (</w:t>
      </w:r>
      <w:r w:rsidR="00365A75" w:rsidRPr="00365A75">
        <w:rPr>
          <w:i/>
          <w:iCs/>
          <w:lang w:val="el-GR"/>
        </w:rPr>
        <w:t xml:space="preserve">&lt;- η κύριος ενασχόληση μας στο </w:t>
      </w:r>
      <w:r w:rsidR="00365A75" w:rsidRPr="00365A75">
        <w:rPr>
          <w:i/>
          <w:iCs/>
        </w:rPr>
        <w:t>project</w:t>
      </w:r>
      <w:r w:rsidR="00365A75" w:rsidRPr="00365A75">
        <w:rPr>
          <w:i/>
          <w:iCs/>
          <w:lang w:val="el-GR"/>
        </w:rPr>
        <w:t>)</w:t>
      </w:r>
    </w:p>
    <w:p w14:paraId="164F6C70" w14:textId="498CF41C" w:rsidR="00CA574E" w:rsidRPr="005B2C49" w:rsidRDefault="00CA574E" w:rsidP="005002DB">
      <w:pPr>
        <w:pStyle w:val="ListParagraph"/>
        <w:numPr>
          <w:ilvl w:val="1"/>
          <w:numId w:val="17"/>
        </w:numPr>
        <w:jc w:val="both"/>
        <w:rPr>
          <w:lang w:val="el-GR"/>
        </w:rPr>
      </w:pPr>
      <w:r>
        <w:rPr>
          <w:lang w:val="el-GR"/>
        </w:rPr>
        <w:t>«Έ</w:t>
      </w:r>
      <w:r w:rsidRPr="00CA574E">
        <w:rPr>
          <w:lang w:val="el-GR"/>
        </w:rPr>
        <w:t xml:space="preserve">νας προγραμματιστής </w:t>
      </w:r>
      <w:r w:rsidR="00051BD1">
        <w:t>gameplay</w:t>
      </w:r>
      <w:r w:rsidRPr="00CA574E">
        <w:rPr>
          <w:lang w:val="el-GR"/>
        </w:rPr>
        <w:t xml:space="preserve"> εστιάζει περισσότερο στη στρατηγική ενός παιχνιδιού, στην εφαρμογή των μηχανισμών και της λογικής του παιχνιδιού και στην "αίσθηση" ενός παιχνιδιού. Αυτό συνήθως δεν είναι ξεχωριστή επιστήμη, καθώς αυτό που κάνει αυτός ο προγραμματιστής συνήθως διαφέρει από παιχνίδι σε παιχνίδι και </w:t>
      </w:r>
      <w:r w:rsidRPr="00E56738">
        <w:rPr>
          <w:u w:val="single"/>
          <w:lang w:val="el-GR"/>
        </w:rPr>
        <w:t>αναπόφευκτα θα ασχοληθεί με πιο εξειδικευμένους τομείς ανάπτυξης του παιχνιδιού, όπως γραφικά ή ήχος</w:t>
      </w:r>
      <w:r w:rsidRPr="00CA574E">
        <w:rPr>
          <w:lang w:val="el-GR"/>
        </w:rPr>
        <w:t>.</w:t>
      </w:r>
      <w:r>
        <w:rPr>
          <w:lang w:val="el-GR"/>
        </w:rPr>
        <w:t>»</w:t>
      </w:r>
      <w:sdt>
        <w:sdtPr>
          <w:rPr>
            <w:lang w:val="el-GR"/>
          </w:rPr>
          <w:id w:val="-1315718598"/>
          <w:citation/>
        </w:sdtPr>
        <w:sdtEndPr/>
        <w:sdtContent>
          <w:r w:rsidR="00894758">
            <w:rPr>
              <w:lang w:val="el-GR"/>
            </w:rPr>
            <w:fldChar w:fldCharType="begin"/>
          </w:r>
          <w:r w:rsidR="00894758">
            <w:rPr>
              <w:lang w:val="el-GR"/>
            </w:rPr>
            <w:instrText xml:space="preserve">CITATION Wik22 \l 1033 </w:instrText>
          </w:r>
          <w:r w:rsidR="00894758">
            <w:rPr>
              <w:lang w:val="el-GR"/>
            </w:rPr>
            <w:fldChar w:fldCharType="separate"/>
          </w:r>
          <w:r w:rsidR="00563C1C">
            <w:rPr>
              <w:noProof/>
              <w:lang w:val="el-GR"/>
            </w:rPr>
            <w:t xml:space="preserve"> </w:t>
          </w:r>
          <w:r w:rsidR="00563C1C" w:rsidRPr="00563C1C">
            <w:rPr>
              <w:noProof/>
              <w:lang w:val="el-GR"/>
            </w:rPr>
            <w:t>(Wikipedia, 2019)</w:t>
          </w:r>
          <w:r w:rsidR="00894758">
            <w:rPr>
              <w:lang w:val="el-GR"/>
            </w:rPr>
            <w:fldChar w:fldCharType="end"/>
          </w:r>
        </w:sdtContent>
      </w:sdt>
    </w:p>
    <w:p w14:paraId="038EE70C" w14:textId="4DAECF8D" w:rsidR="005B2C49" w:rsidRPr="005B2C49" w:rsidRDefault="005B2C49" w:rsidP="005002DB">
      <w:pPr>
        <w:pStyle w:val="ListParagraph"/>
        <w:numPr>
          <w:ilvl w:val="0"/>
          <w:numId w:val="17"/>
        </w:numPr>
        <w:jc w:val="both"/>
        <w:rPr>
          <w:lang w:val="el-GR"/>
        </w:rPr>
      </w:pPr>
      <w:r>
        <w:t>UI/UX Programmer</w:t>
      </w:r>
    </w:p>
    <w:p w14:paraId="5E92C776" w14:textId="67815B09" w:rsidR="005B2C49" w:rsidRPr="005B2C49" w:rsidRDefault="005B2C49" w:rsidP="005002DB">
      <w:pPr>
        <w:pStyle w:val="ListParagraph"/>
        <w:numPr>
          <w:ilvl w:val="0"/>
          <w:numId w:val="17"/>
        </w:numPr>
        <w:jc w:val="both"/>
        <w:rPr>
          <w:lang w:val="el-GR"/>
        </w:rPr>
      </w:pPr>
      <w:r>
        <w:t>Game Artist</w:t>
      </w:r>
    </w:p>
    <w:p w14:paraId="38F78AE4" w14:textId="1B172A05" w:rsidR="005B2C49" w:rsidRPr="005B2C49" w:rsidRDefault="005B2C49" w:rsidP="005002DB">
      <w:pPr>
        <w:pStyle w:val="ListParagraph"/>
        <w:numPr>
          <w:ilvl w:val="0"/>
          <w:numId w:val="17"/>
        </w:numPr>
        <w:jc w:val="both"/>
        <w:rPr>
          <w:lang w:val="el-GR"/>
        </w:rPr>
      </w:pPr>
      <w:r>
        <w:t>Character Artist</w:t>
      </w:r>
    </w:p>
    <w:p w14:paraId="25CE326F" w14:textId="04CAB9E9" w:rsidR="005B2C49" w:rsidRPr="005B2C49" w:rsidRDefault="005B2C49" w:rsidP="005002DB">
      <w:pPr>
        <w:pStyle w:val="ListParagraph"/>
        <w:numPr>
          <w:ilvl w:val="0"/>
          <w:numId w:val="17"/>
        </w:numPr>
        <w:jc w:val="both"/>
        <w:rPr>
          <w:lang w:val="el-GR"/>
        </w:rPr>
      </w:pPr>
      <w:r>
        <w:t>Environment Artist</w:t>
      </w:r>
    </w:p>
    <w:p w14:paraId="1C2BF2BF" w14:textId="1715F86F" w:rsidR="005B2C49" w:rsidRPr="005B2C49" w:rsidRDefault="005B2C49" w:rsidP="005002DB">
      <w:pPr>
        <w:pStyle w:val="ListParagraph"/>
        <w:numPr>
          <w:ilvl w:val="0"/>
          <w:numId w:val="17"/>
        </w:numPr>
        <w:jc w:val="both"/>
        <w:rPr>
          <w:lang w:val="el-GR"/>
        </w:rPr>
      </w:pPr>
      <w:r>
        <w:t>Asset Artist</w:t>
      </w:r>
    </w:p>
    <w:p w14:paraId="31AEED4A" w14:textId="0F24BF43" w:rsidR="005B2C49" w:rsidRPr="005B2C49" w:rsidRDefault="005B2C49" w:rsidP="005002DB">
      <w:pPr>
        <w:pStyle w:val="ListParagraph"/>
        <w:numPr>
          <w:ilvl w:val="0"/>
          <w:numId w:val="17"/>
        </w:numPr>
        <w:jc w:val="both"/>
        <w:rPr>
          <w:lang w:val="el-GR"/>
        </w:rPr>
      </w:pPr>
      <w:r>
        <w:t>Technical Artist</w:t>
      </w:r>
    </w:p>
    <w:p w14:paraId="0E2F2D1B" w14:textId="7890F4AC" w:rsidR="005B2C49" w:rsidRPr="007128C6" w:rsidRDefault="005B2C49" w:rsidP="005002DB">
      <w:pPr>
        <w:pStyle w:val="ListParagraph"/>
        <w:numPr>
          <w:ilvl w:val="0"/>
          <w:numId w:val="17"/>
        </w:numPr>
        <w:jc w:val="both"/>
        <w:rPr>
          <w:lang w:val="el-GR"/>
        </w:rPr>
      </w:pPr>
      <w:r>
        <w:lastRenderedPageBreak/>
        <w:t>Visual Effects Artist</w:t>
      </w:r>
    </w:p>
    <w:p w14:paraId="7DE7A0B2" w14:textId="0EB68938" w:rsidR="007128C6" w:rsidRPr="007128C6" w:rsidRDefault="007128C6" w:rsidP="005002DB">
      <w:pPr>
        <w:jc w:val="both"/>
        <w:rPr>
          <w:lang w:val="el-GR"/>
        </w:rPr>
      </w:pPr>
      <w:r>
        <w:rPr>
          <w:lang w:val="el-GR"/>
        </w:rPr>
        <w:t xml:space="preserve">Το παρών </w:t>
      </w:r>
      <w:r>
        <w:t>project</w:t>
      </w:r>
      <w:r w:rsidRPr="007128C6">
        <w:rPr>
          <w:lang w:val="el-GR"/>
        </w:rPr>
        <w:t xml:space="preserve"> </w:t>
      </w:r>
      <w:r>
        <w:rPr>
          <w:lang w:val="el-GR"/>
        </w:rPr>
        <w:t xml:space="preserve">είναι στην κατηγορία </w:t>
      </w:r>
      <w:r>
        <w:t>Gameplay</w:t>
      </w:r>
      <w:r w:rsidRPr="007128C6">
        <w:rPr>
          <w:lang w:val="el-GR"/>
        </w:rPr>
        <w:t xml:space="preserve"> </w:t>
      </w:r>
      <w:r>
        <w:t>Engineer</w:t>
      </w:r>
      <w:r w:rsidR="002A1DF4">
        <w:t>ing</w:t>
      </w:r>
      <w:r w:rsidRPr="007128C6">
        <w:rPr>
          <w:lang w:val="el-GR"/>
        </w:rPr>
        <w:t xml:space="preserve"> </w:t>
      </w:r>
      <w:r>
        <w:rPr>
          <w:lang w:val="el-GR"/>
        </w:rPr>
        <w:t>και μια μικρή μίξη από όλα τα άλλα</w:t>
      </w:r>
      <w:r w:rsidR="00396B5F" w:rsidRPr="00396B5F">
        <w:rPr>
          <w:lang w:val="el-GR"/>
        </w:rPr>
        <w:t xml:space="preserve"> </w:t>
      </w:r>
      <w:r w:rsidR="00396B5F">
        <w:rPr>
          <w:lang w:val="el-GR"/>
        </w:rPr>
        <w:t>όπως προϋποθέτει και ο τομέας αυτός ενασχολήσεις</w:t>
      </w:r>
      <w:r w:rsidR="00396B5F" w:rsidRPr="00396B5F">
        <w:rPr>
          <w:lang w:val="el-GR"/>
        </w:rPr>
        <w:t xml:space="preserve"> </w:t>
      </w:r>
      <w:r w:rsidR="00396B5F">
        <w:rPr>
          <w:lang w:val="el-GR"/>
        </w:rPr>
        <w:t xml:space="preserve">στα </w:t>
      </w:r>
      <w:r w:rsidR="00396B5F">
        <w:t>specifications</w:t>
      </w:r>
      <w:r w:rsidR="006A03A8">
        <w:rPr>
          <w:lang w:val="el-GR"/>
        </w:rPr>
        <w:t>.</w:t>
      </w:r>
    </w:p>
    <w:p w14:paraId="5BF76EC4" w14:textId="769C26D7" w:rsidR="00D356C9" w:rsidRPr="00121A7E" w:rsidRDefault="001144D3" w:rsidP="00D356C9">
      <w:pPr>
        <w:pStyle w:val="Heading5"/>
        <w:rPr>
          <w:lang w:val="el-GR"/>
        </w:rPr>
      </w:pPr>
      <w:bookmarkStart w:id="734" w:name="_Toc91117390"/>
      <w:r>
        <w:t>Unreal</w:t>
      </w:r>
      <w:r w:rsidRPr="00581AA2">
        <w:rPr>
          <w:lang w:val="el-GR"/>
        </w:rPr>
        <w:t xml:space="preserve"> </w:t>
      </w:r>
      <w:r>
        <w:t>Engine</w:t>
      </w:r>
      <w:r w:rsidRPr="00581AA2">
        <w:rPr>
          <w:lang w:val="el-GR"/>
        </w:rPr>
        <w:t xml:space="preserve"> &amp; </w:t>
      </w:r>
      <w:r w:rsidR="00D356C9">
        <w:rPr>
          <w:lang w:val="el-GR"/>
        </w:rPr>
        <w:t>Αρχιτεκτονική εφαρμογής λογισμικού</w:t>
      </w:r>
      <w:bookmarkEnd w:id="734"/>
    </w:p>
    <w:p w14:paraId="3E61363C" w14:textId="77777777" w:rsidR="00D356C9" w:rsidRPr="000A4011" w:rsidRDefault="00D356C9" w:rsidP="006F6204">
      <w:pPr>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326A7E41" w14:textId="77777777" w:rsidR="00D356C9" w:rsidRPr="000A4011" w:rsidRDefault="00D356C9" w:rsidP="006F6204">
      <w:pPr>
        <w:rPr>
          <w:lang w:val="el-GR"/>
        </w:rPr>
      </w:pPr>
      <w:r w:rsidRPr="000A4011">
        <w:rPr>
          <w:lang w:val="el-GR"/>
        </w:rPr>
        <w:t>Σας δίνει δύο επιλογές για τη σύνταξη κώδικα:</w:t>
      </w:r>
    </w:p>
    <w:p w14:paraId="3A7A5104" w14:textId="77777777" w:rsidR="00D356C9" w:rsidRPr="004A338B" w:rsidRDefault="00D356C9" w:rsidP="00504D76">
      <w:pPr>
        <w:pStyle w:val="ListParagraph"/>
        <w:numPr>
          <w:ilvl w:val="0"/>
          <w:numId w:val="11"/>
        </w:numPr>
        <w:ind w:left="36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10"/>
      </w:r>
      <w:r w:rsidRPr="004A338B">
        <w:rPr>
          <w:lang w:val="el-GR"/>
        </w:rPr>
        <w:t xml:space="preserve"> (</w:t>
      </w:r>
      <w:r>
        <w:rPr>
          <w:lang w:val="el-GR"/>
        </w:rPr>
        <w:t>τρέχει</w:t>
      </w:r>
      <w:r w:rsidRPr="004A338B">
        <w:rPr>
          <w:lang w:val="el-GR"/>
        </w:rPr>
        <w:t xml:space="preserve"> </w:t>
      </w:r>
      <w:r>
        <w:rPr>
          <w:lang w:val="el-GR"/>
        </w:rPr>
        <w:t>πάνω</w:t>
      </w:r>
      <w:r w:rsidRPr="004A338B">
        <w:rPr>
          <w:lang w:val="el-GR"/>
        </w:rPr>
        <w:t xml:space="preserve"> </w:t>
      </w:r>
      <w:r>
        <w:rPr>
          <w:lang w:val="el-GR"/>
        </w:rPr>
        <w:t>από</w:t>
      </w:r>
      <w:r w:rsidRPr="004A338B">
        <w:rPr>
          <w:lang w:val="el-GR"/>
        </w:rPr>
        <w:t xml:space="preserve"> </w:t>
      </w:r>
      <w:r>
        <w:rPr>
          <w:lang w:val="el-GR"/>
        </w:rPr>
        <w:t>εικονικό</w:t>
      </w:r>
      <w:r w:rsidRPr="004A338B">
        <w:rPr>
          <w:lang w:val="el-GR"/>
        </w:rPr>
        <w:t xml:space="preserve"> </w:t>
      </w:r>
      <w:r>
        <w:rPr>
          <w:lang w:val="el-GR"/>
        </w:rPr>
        <w:t>μηχάνημα</w:t>
      </w:r>
      <w:r w:rsidRPr="004A338B">
        <w:rPr>
          <w:lang w:val="el-GR"/>
        </w:rPr>
        <w:t xml:space="preserve"> </w:t>
      </w:r>
      <w:r>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Pr>
          <w:lang w:val="el-GR"/>
        </w:rPr>
        <w:t>μετατρέποντας</w:t>
      </w:r>
      <w:r w:rsidRPr="004A338B">
        <w:rPr>
          <w:lang w:val="el-GR"/>
        </w:rPr>
        <w:t xml:space="preserve"> </w:t>
      </w:r>
      <w:r>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11"/>
      </w:r>
      <w:r w:rsidRPr="004A338B">
        <w:rPr>
          <w:lang w:val="el-GR"/>
        </w:rPr>
        <w:t>).</w:t>
      </w:r>
    </w:p>
    <w:p w14:paraId="0182D249" w14:textId="77777777" w:rsidR="00D356C9" w:rsidRPr="004A338B" w:rsidRDefault="00D356C9" w:rsidP="00721F70">
      <w:pPr>
        <w:pStyle w:val="ListParagraph"/>
        <w:ind w:left="360"/>
        <w:jc w:val="both"/>
        <w:rPr>
          <w:lang w:val="el-GR"/>
        </w:rPr>
      </w:pPr>
    </w:p>
    <w:p w14:paraId="12C9E71B" w14:textId="5DFE1966" w:rsidR="00D356C9" w:rsidRPr="000A4011" w:rsidRDefault="00D356C9" w:rsidP="00721F70">
      <w:pPr>
        <w:pStyle w:val="ListParagraph"/>
        <w:ind w:left="36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μείωση των γενικών εξόδων ενός εικονικού 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w:t>
      </w:r>
      <w:sdt>
        <w:sdtPr>
          <w:rPr>
            <w:lang w:val="el-GR"/>
          </w:rPr>
          <w:id w:val="-330379480"/>
          <w:citation/>
        </w:sdtPr>
        <w:sdtEndPr/>
        <w:sdtContent>
          <w:r w:rsidR="004F71FB">
            <w:rPr>
              <w:lang w:val="el-GR"/>
            </w:rPr>
            <w:fldChar w:fldCharType="begin"/>
          </w:r>
          <w:r w:rsidR="004F71FB" w:rsidRPr="004F71FB">
            <w:rPr>
              <w:lang w:val="el-GR"/>
            </w:rPr>
            <w:instrText xml:space="preserve"> </w:instrText>
          </w:r>
          <w:r w:rsidR="004F71FB">
            <w:instrText>CITATION</w:instrText>
          </w:r>
          <w:r w:rsidR="004F71FB" w:rsidRPr="004F71FB">
            <w:rPr>
              <w:lang w:val="el-GR"/>
            </w:rPr>
            <w:instrText xml:space="preserve"> </w:instrText>
          </w:r>
          <w:r w:rsidR="004F71FB">
            <w:instrText>doc</w:instrText>
          </w:r>
          <w:r w:rsidR="004F71FB" w:rsidRPr="004F71FB">
            <w:rPr>
              <w:lang w:val="el-GR"/>
            </w:rPr>
            <w:instrText>223 \</w:instrText>
          </w:r>
          <w:r w:rsidR="004F71FB">
            <w:instrText>l</w:instrText>
          </w:r>
          <w:r w:rsidR="004F71FB" w:rsidRPr="004F71FB">
            <w:rPr>
              <w:lang w:val="el-GR"/>
            </w:rPr>
            <w:instrText xml:space="preserve"> 1033 </w:instrText>
          </w:r>
          <w:r w:rsidR="004F71FB">
            <w:rPr>
              <w:lang w:val="el-GR"/>
            </w:rPr>
            <w:fldChar w:fldCharType="separate"/>
          </w:r>
          <w:r w:rsidR="00563C1C" w:rsidRPr="00D04ED7">
            <w:rPr>
              <w:noProof/>
              <w:lang w:val="el-GR"/>
            </w:rPr>
            <w:t>(</w:t>
          </w:r>
          <w:r w:rsidR="00563C1C" w:rsidRPr="00563C1C">
            <w:rPr>
              <w:noProof/>
            </w:rPr>
            <w:t>docs</w:t>
          </w:r>
          <w:r w:rsidR="00563C1C" w:rsidRPr="00D04ED7">
            <w:rPr>
              <w:noProof/>
              <w:lang w:val="el-GR"/>
            </w:rPr>
            <w:t>.</w:t>
          </w:r>
          <w:r w:rsidR="00563C1C" w:rsidRPr="00563C1C">
            <w:rPr>
              <w:noProof/>
            </w:rPr>
            <w:t>unrealengine</w:t>
          </w:r>
          <w:r w:rsidR="00563C1C" w:rsidRPr="00D04ED7">
            <w:rPr>
              <w:noProof/>
              <w:lang w:val="el-GR"/>
            </w:rPr>
            <w:t>.</w:t>
          </w:r>
          <w:r w:rsidR="00563C1C" w:rsidRPr="00563C1C">
            <w:rPr>
              <w:noProof/>
            </w:rPr>
            <w:t>com</w:t>
          </w:r>
          <w:r w:rsidR="00563C1C" w:rsidRPr="00D04ED7">
            <w:rPr>
              <w:noProof/>
              <w:lang w:val="el-GR"/>
            </w:rPr>
            <w:t xml:space="preserve">, </w:t>
          </w:r>
          <w:r w:rsidR="00563C1C" w:rsidRPr="00563C1C">
            <w:rPr>
              <w:noProof/>
            </w:rPr>
            <w:t>n</w:t>
          </w:r>
          <w:r w:rsidR="00563C1C" w:rsidRPr="00D04ED7">
            <w:rPr>
              <w:noProof/>
              <w:lang w:val="el-GR"/>
            </w:rPr>
            <w:t>.</w:t>
          </w:r>
          <w:r w:rsidR="00563C1C" w:rsidRPr="00563C1C">
            <w:rPr>
              <w:noProof/>
            </w:rPr>
            <w:t>d</w:t>
          </w:r>
          <w:r w:rsidR="00563C1C" w:rsidRPr="00D04ED7">
            <w:rPr>
              <w:noProof/>
              <w:lang w:val="el-GR"/>
            </w:rPr>
            <w:t>.)</w:t>
          </w:r>
          <w:r w:rsidR="004F71FB">
            <w:rPr>
              <w:lang w:val="el-GR"/>
            </w:rPr>
            <w:fldChar w:fldCharType="end"/>
          </w:r>
        </w:sdtContent>
      </w:sdt>
      <w:r w:rsidRPr="000A4011">
        <w:rPr>
          <w:lang w:val="el-GR"/>
        </w:rPr>
        <w:t>.</w:t>
      </w:r>
    </w:p>
    <w:p w14:paraId="66B3AD35" w14:textId="77777777" w:rsidR="00D356C9" w:rsidRPr="00121A7E" w:rsidRDefault="00D356C9" w:rsidP="00721F70">
      <w:pPr>
        <w:jc w:val="both"/>
        <w:rPr>
          <w:lang w:val="el-GR"/>
        </w:rPr>
      </w:pPr>
      <w:r w:rsidRPr="004A338B">
        <w:rPr>
          <w:lang w:val="el-GR"/>
        </w:rPr>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121A7E">
        <w:rPr>
          <w:i/>
          <w:iCs/>
          <w:u w:val="single"/>
          <w:lang w:val="el-GR"/>
        </w:rPr>
        <w:t>Ταχύτερη εκτέλεση στο χρόνο εκτέλεσης του παιχνιδιού</w:t>
      </w:r>
      <w:r w:rsidRPr="00121A7E">
        <w:rPr>
          <w:lang w:val="el-GR"/>
        </w:rPr>
        <w:t>).</w:t>
      </w:r>
    </w:p>
    <w:p w14:paraId="3401743A" w14:textId="77777777" w:rsidR="00FC3DDE" w:rsidRPr="00121A7E" w:rsidRDefault="00FC3DDE" w:rsidP="00FC3DDE">
      <w:pPr>
        <w:pStyle w:val="Heading5"/>
        <w:rPr>
          <w:lang w:val="el-GR"/>
        </w:rPr>
      </w:pPr>
      <w:bookmarkStart w:id="735" w:name="_Toc91117391"/>
      <w:r>
        <w:rPr>
          <w:lang w:val="el-GR"/>
        </w:rPr>
        <w:t>Αντικειμενοστραφής προγραμματισμός</w:t>
      </w:r>
      <w:bookmarkEnd w:id="735"/>
    </w:p>
    <w:p w14:paraId="10D447D8" w14:textId="77777777" w:rsidR="006F6204" w:rsidRDefault="00FC3DDE" w:rsidP="006F6204">
      <w:pPr>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707E0AD" w14:textId="20A2639D" w:rsidR="00FC3DDE" w:rsidRPr="00CB503E" w:rsidRDefault="00FC3DDE" w:rsidP="006F6204">
      <w:pPr>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12"/>
      </w:r>
      <w:r w:rsidRPr="00CB503E">
        <w:rPr>
          <w:lang w:val="el-GR"/>
        </w:rPr>
        <w:t xml:space="preserve"> και κάθε ηθοποιός Αντικειμένου μπορεί να έχει μέσα του ένα άλλο αντικείμενο σαν υποαντικείμενο. Κάθε μηχανικός παιχνιδιού θα εφαρμοστεί έχοντας αυτό κατά νου</w:t>
      </w:r>
      <w:r>
        <w:rPr>
          <w:rStyle w:val="FootnoteReference"/>
        </w:rPr>
        <w:footnoteReference w:id="13"/>
      </w:r>
      <w:r w:rsidRPr="00CB503E">
        <w:rPr>
          <w:lang w:val="el-GR"/>
        </w:rPr>
        <w:t>.</w:t>
      </w:r>
    </w:p>
    <w:p w14:paraId="2442FCF4" w14:textId="77777777" w:rsidR="00FC3DDE" w:rsidRDefault="00FC3DDE" w:rsidP="00FC3DD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8EEE7A5" w14:textId="77777777" w:rsidR="00FC3DDE" w:rsidRPr="00CB503E" w:rsidRDefault="00FC3DDE" w:rsidP="00FC3DDE">
      <w:pPr>
        <w:ind w:left="1440"/>
        <w:jc w:val="both"/>
        <w:rPr>
          <w:lang w:val="el-GR"/>
        </w:rPr>
      </w:pPr>
      <w:r w:rsidRPr="00CB503E">
        <w:rPr>
          <w:lang w:val="el-GR"/>
        </w:rPr>
        <w:lastRenderedPageBreak/>
        <w:t xml:space="preserve">1) </w:t>
      </w:r>
      <w:r>
        <w:t>interfaces</w:t>
      </w:r>
      <w:r w:rsidRPr="00CB503E">
        <w:rPr>
          <w:lang w:val="el-GR"/>
        </w:rPr>
        <w:t>/Διεπαφές</w:t>
      </w:r>
    </w:p>
    <w:p w14:paraId="403977F6" w14:textId="77777777" w:rsidR="00FC3DDE" w:rsidRPr="00CB503E" w:rsidRDefault="00FC3DDE" w:rsidP="00FC3DDE">
      <w:pPr>
        <w:ind w:left="1440"/>
        <w:jc w:val="both"/>
        <w:rPr>
          <w:lang w:val="el-GR"/>
        </w:rPr>
      </w:pPr>
      <w:r w:rsidRPr="00CB503E">
        <w:rPr>
          <w:lang w:val="el-GR"/>
        </w:rPr>
        <w:t xml:space="preserve">2) </w:t>
      </w:r>
      <w:r>
        <w:t>casting</w:t>
      </w:r>
      <w:r w:rsidRPr="00CB503E">
        <w:rPr>
          <w:lang w:val="el-GR"/>
        </w:rPr>
        <w:t>/</w:t>
      </w:r>
      <w:r>
        <w:rPr>
          <w:lang w:val="el-GR"/>
        </w:rPr>
        <w:t>μετατροπή</w:t>
      </w:r>
    </w:p>
    <w:p w14:paraId="56B633A3" w14:textId="36185A62" w:rsidR="00B93F13" w:rsidRPr="00FC3DDE" w:rsidRDefault="00FC3DDE" w:rsidP="006F6204">
      <w:pPr>
        <w:jc w:val="both"/>
        <w:rPr>
          <w:u w:val="single"/>
          <w:lang w:val="el-GR"/>
        </w:rPr>
      </w:pPr>
      <w:r w:rsidRPr="00CB503E">
        <w:rPr>
          <w:lang w:val="el-GR"/>
        </w:rPr>
        <w:t>Όταν ένα αντικείμενο διαφορετικής ιεραρχίας θέλει να επικοινωνήσει με άλλο αντικείμενο, τότε θα χρησιμοποιηθούν διεπαφές.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14"/>
      </w:r>
      <w:r w:rsidRPr="00CB503E">
        <w:rPr>
          <w:lang w:val="el-GR"/>
        </w:rPr>
        <w:t>.</w:t>
      </w:r>
    </w:p>
    <w:p w14:paraId="08C7496B" w14:textId="77777777" w:rsidR="00B40F8E" w:rsidRPr="00FC3DDE" w:rsidRDefault="00B40F8E" w:rsidP="00A13CD2">
      <w:pPr>
        <w:rPr>
          <w:lang w:val="el-GR"/>
        </w:rPr>
      </w:pPr>
    </w:p>
    <w:p w14:paraId="7883023E" w14:textId="1B235FEA" w:rsidR="00F20FA4" w:rsidRDefault="00756F40" w:rsidP="007C421E">
      <w:pPr>
        <w:pStyle w:val="Heading3"/>
      </w:pPr>
      <w:bookmarkStart w:id="736" w:name="_Toc98779117"/>
      <w:r>
        <w:t>SinglePlayer</w:t>
      </w:r>
      <w:bookmarkEnd w:id="736"/>
    </w:p>
    <w:p w14:paraId="3AFF583A" w14:textId="08C8D9E4" w:rsidR="007C421E" w:rsidRPr="00101BA8" w:rsidRDefault="00055215" w:rsidP="005002DB">
      <w:pPr>
        <w:jc w:val="both"/>
        <w:rPr>
          <w:lang w:val="el-GR"/>
        </w:rPr>
      </w:pPr>
      <w:r>
        <w:rPr>
          <w:lang w:val="el-GR"/>
        </w:rPr>
        <w:t xml:space="preserve">Στο </w:t>
      </w:r>
      <w:r w:rsidR="00C51FDC">
        <w:t>SinglePlayer</w:t>
      </w:r>
      <w:r w:rsidRPr="00055215">
        <w:rPr>
          <w:lang w:val="el-GR"/>
        </w:rPr>
        <w:t xml:space="preserve"> </w:t>
      </w:r>
      <w:r>
        <w:rPr>
          <w:lang w:val="el-GR"/>
        </w:rPr>
        <w:t xml:space="preserve">δεν </w:t>
      </w:r>
      <w:r w:rsidR="00C51FDC">
        <w:rPr>
          <w:lang w:val="el-GR"/>
        </w:rPr>
        <w:t>ακολουθούμε</w:t>
      </w:r>
      <w:r>
        <w:rPr>
          <w:lang w:val="el-GR"/>
        </w:rPr>
        <w:t xml:space="preserve"> (</w:t>
      </w:r>
      <w:r w:rsidRPr="00C51FDC">
        <w:rPr>
          <w:i/>
          <w:iCs/>
          <w:lang w:val="el-GR"/>
        </w:rPr>
        <w:t>αλλά θα μπορούσαμε</w:t>
      </w:r>
      <w:r>
        <w:rPr>
          <w:lang w:val="el-GR"/>
        </w:rPr>
        <w:t xml:space="preserve">) την </w:t>
      </w:r>
      <w:r w:rsidR="00C51FDC">
        <w:rPr>
          <w:lang w:val="el-GR"/>
        </w:rPr>
        <w:t>αρχιτεκτονική</w:t>
      </w:r>
      <w:r>
        <w:rPr>
          <w:lang w:val="el-GR"/>
        </w:rPr>
        <w:t xml:space="preserve"> </w:t>
      </w:r>
      <w:r w:rsidR="00C51FDC">
        <w:rPr>
          <w:lang w:val="el-GR"/>
        </w:rPr>
        <w:t xml:space="preserve">του κώδικα </w:t>
      </w:r>
      <w:r w:rsidR="00C51FDC">
        <w:t>multiplayer</w:t>
      </w:r>
      <w:r w:rsidR="00C51FDC" w:rsidRPr="00C51FDC">
        <w:rPr>
          <w:lang w:val="el-GR"/>
        </w:rPr>
        <w:t xml:space="preserve"> </w:t>
      </w:r>
      <w:r w:rsidR="00C51FDC">
        <w:rPr>
          <w:lang w:val="el-GR"/>
        </w:rPr>
        <w:t xml:space="preserve">καθώς για έναν </w:t>
      </w:r>
      <w:r w:rsidR="00101BA8">
        <w:rPr>
          <w:lang w:val="el-GR"/>
        </w:rPr>
        <w:t>παίχτη</w:t>
      </w:r>
      <w:r w:rsidR="00C51FDC">
        <w:rPr>
          <w:lang w:val="el-GR"/>
        </w:rPr>
        <w:t xml:space="preserve"> </w:t>
      </w:r>
      <w:r w:rsidR="00101BA8">
        <w:rPr>
          <w:lang w:val="el-GR"/>
        </w:rPr>
        <w:t xml:space="preserve">ο κώδικας κυμαίνεται σε πλαίσια μόνο εκτελέσεις του </w:t>
      </w:r>
      <w:r w:rsidR="00101BA8">
        <w:t>next</w:t>
      </w:r>
      <w:r w:rsidR="00101BA8" w:rsidRPr="00101BA8">
        <w:rPr>
          <w:lang w:val="el-GR"/>
        </w:rPr>
        <w:t xml:space="preserve"> </w:t>
      </w:r>
      <w:r w:rsidR="00101BA8">
        <w:t>event</w:t>
      </w:r>
      <w:r w:rsidR="00101BA8" w:rsidRPr="00101BA8">
        <w:rPr>
          <w:lang w:val="el-GR"/>
        </w:rPr>
        <w:t xml:space="preserve"> </w:t>
      </w:r>
      <w:r w:rsidR="00101BA8">
        <w:rPr>
          <w:lang w:val="el-GR"/>
        </w:rPr>
        <w:t>και τίποτα άλλο.</w:t>
      </w:r>
    </w:p>
    <w:p w14:paraId="45493880" w14:textId="4451C250" w:rsidR="00951C0C" w:rsidRDefault="00951C0C" w:rsidP="007C421E">
      <w:pPr>
        <w:pStyle w:val="Heading3"/>
      </w:pPr>
      <w:bookmarkStart w:id="737" w:name="_Toc98779118"/>
      <w:r>
        <w:t>Multiplayer</w:t>
      </w:r>
      <w:bookmarkEnd w:id="737"/>
    </w:p>
    <w:p w14:paraId="75EBC146" w14:textId="3FBD8144" w:rsidR="000646A7" w:rsidRDefault="00FA66EC" w:rsidP="000646A7">
      <w:pPr>
        <w:pStyle w:val="Heading4"/>
      </w:pPr>
      <w:bookmarkStart w:id="738" w:name="_Toc91117392"/>
      <w:r>
        <w:rPr>
          <w:lang w:val="el-GR"/>
        </w:rPr>
        <w:t xml:space="preserve">Περιγραφή </w:t>
      </w:r>
      <w:r w:rsidR="000646A7">
        <w:rPr>
          <w:lang w:val="el-GR"/>
        </w:rPr>
        <w:t>Αρχιτεκτονική διακομιστή-πελάτη</w:t>
      </w:r>
      <w:bookmarkEnd w:id="738"/>
    </w:p>
    <w:p w14:paraId="70628487" w14:textId="5CDEEEE5" w:rsidR="000646A7" w:rsidRPr="003D4F82" w:rsidRDefault="000646A7" w:rsidP="005002DB">
      <w:pPr>
        <w:jc w:val="both"/>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8407DB">
        <w:rPr>
          <w:lang w:val="el-GR"/>
        </w:rPr>
        <w:t>κολλήματα</w:t>
      </w:r>
      <w:r w:rsidRPr="006B6066">
        <w:rPr>
          <w:lang w:val="el-GR"/>
        </w:rPr>
        <w:t>/</w:t>
      </w:r>
      <w:r>
        <w:t>lags</w:t>
      </w:r>
      <w:r w:rsidRPr="003D4F82">
        <w:rPr>
          <w:lang w:val="el-GR"/>
        </w:rPr>
        <w:t>" αποτελέσματα στο παιχνίδι, επομένως μπορεί να εντοπιστεί και να αποκλειστεί/απαγορευτεί από το παιχνίδι .</w:t>
      </w:r>
    </w:p>
    <w:p w14:paraId="0E8310AE" w14:textId="0F70F4A6" w:rsidR="000646A7" w:rsidRPr="003D4F82" w:rsidRDefault="000646A7" w:rsidP="005002DB">
      <w:pPr>
        <w:jc w:val="both"/>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r w:rsidR="008407DB" w:rsidRPr="003D4F82">
        <w:rPr>
          <w:lang w:val="el-GR"/>
        </w:rPr>
        <w:t>αναμεταδοθεί</w:t>
      </w:r>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55238A66" w14:textId="77777777" w:rsidR="000646A7" w:rsidRPr="003D4F82" w:rsidRDefault="000646A7" w:rsidP="005002DB">
      <w:pPr>
        <w:jc w:val="both"/>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4F8144D1" w14:textId="77777777" w:rsidR="000646A7" w:rsidRDefault="000646A7" w:rsidP="005002DB">
      <w:pPr>
        <w:jc w:val="both"/>
        <w:rPr>
          <w:lang w:val="el-GR"/>
        </w:rPr>
      </w:pPr>
      <w:r w:rsidRPr="003D4F82">
        <w:rPr>
          <w:lang w:val="el-GR"/>
        </w:rPr>
        <w:lastRenderedPageBreak/>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υπερυπολογιστή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2D39F6FE" w14:textId="3F70467C" w:rsidR="000646A7" w:rsidRDefault="000646A7" w:rsidP="005002DB">
      <w:pPr>
        <w:ind w:left="1440"/>
        <w:jc w:val="both"/>
      </w:pPr>
      <w:r>
        <w:rPr>
          <w:lang w:val="el-GR"/>
        </w:rPr>
        <w:t>Είδη</w:t>
      </w:r>
      <w:r w:rsidRPr="00F967AF">
        <w:t xml:space="preserve"> </w:t>
      </w:r>
      <w:r>
        <w:t xml:space="preserve">server: </w:t>
      </w:r>
      <w:sdt>
        <w:sdtPr>
          <w:id w:val="-680743923"/>
          <w:citation/>
        </w:sdtPr>
        <w:sdtEndPr/>
        <w:sdtContent>
          <w:r>
            <w:fldChar w:fldCharType="begin"/>
          </w:r>
          <w:r w:rsidR="001644A9">
            <w:instrText xml:space="preserve">CITATION Cli21 \l 1033 </w:instrText>
          </w:r>
          <w:r>
            <w:fldChar w:fldCharType="separate"/>
          </w:r>
          <w:r w:rsidR="00563C1C" w:rsidRPr="00563C1C">
            <w:rPr>
              <w:noProof/>
            </w:rPr>
            <w:t>(docs.unrealengine.com, n.d.)</w:t>
          </w:r>
          <w:r>
            <w:fldChar w:fldCharType="end"/>
          </w:r>
        </w:sdtContent>
      </w:sdt>
    </w:p>
    <w:p w14:paraId="23C54BC9" w14:textId="0AEF1C6D" w:rsidR="000646A7" w:rsidRDefault="000646A7" w:rsidP="005002DB">
      <w:pPr>
        <w:pStyle w:val="ListParagraph"/>
        <w:numPr>
          <w:ilvl w:val="0"/>
          <w:numId w:val="12"/>
        </w:numPr>
        <w:jc w:val="both"/>
      </w:pPr>
      <w:r>
        <w:t>Listen Server</w:t>
      </w:r>
      <w:r w:rsidR="00C2795D">
        <w:t xml:space="preserve"> (host</w:t>
      </w:r>
      <w:r w:rsidR="00717D80">
        <w:t xml:space="preserve"> &amp; clients</w:t>
      </w:r>
      <w:r w:rsidR="00D038A7">
        <w:t xml:space="preserve"> play game</w:t>
      </w:r>
      <w:r w:rsidR="00717D80">
        <w:t>)</w:t>
      </w:r>
    </w:p>
    <w:p w14:paraId="62F92BDE" w14:textId="0B7612ED" w:rsidR="000646A7" w:rsidRDefault="000646A7" w:rsidP="005002DB">
      <w:pPr>
        <w:pStyle w:val="ListParagraph"/>
        <w:numPr>
          <w:ilvl w:val="0"/>
          <w:numId w:val="12"/>
        </w:numPr>
        <w:jc w:val="both"/>
      </w:pPr>
      <w:r>
        <w:t>Dedicated Server – headless (no game rendering only logic execution)</w:t>
      </w:r>
      <w:r w:rsidR="00717D80">
        <w:t xml:space="preserve"> (clients only</w:t>
      </w:r>
      <w:r w:rsidR="00D038A7">
        <w:t xml:space="preserve"> play game</w:t>
      </w:r>
      <w:r w:rsidR="00717D80">
        <w:t>)</w:t>
      </w:r>
    </w:p>
    <w:p w14:paraId="0C14D94A" w14:textId="77777777" w:rsidR="000646A7" w:rsidRDefault="000646A7" w:rsidP="005002DB">
      <w:pPr>
        <w:pStyle w:val="ListParagraph"/>
        <w:numPr>
          <w:ilvl w:val="0"/>
          <w:numId w:val="12"/>
        </w:numPr>
        <w:jc w:val="both"/>
      </w:pPr>
      <w:r>
        <w:t>Client</w:t>
      </w:r>
    </w:p>
    <w:p w14:paraId="16E0A61B" w14:textId="77777777" w:rsidR="000646A7" w:rsidRDefault="000646A7" w:rsidP="000646A7">
      <w:pPr>
        <w:keepNext/>
        <w:jc w:val="center"/>
      </w:pPr>
      <w:r w:rsidRPr="00437B17">
        <w:rPr>
          <w:noProof/>
        </w:rPr>
        <w:drawing>
          <wp:inline distT="0" distB="0" distL="0" distR="0" wp14:anchorId="183DD245" wp14:editId="16B86AA6">
            <wp:extent cx="5943600" cy="2545080"/>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545080"/>
                    </a:xfrm>
                    <a:prstGeom prst="rect">
                      <a:avLst/>
                    </a:prstGeom>
                  </pic:spPr>
                </pic:pic>
              </a:graphicData>
            </a:graphic>
          </wp:inline>
        </w:drawing>
      </w:r>
    </w:p>
    <w:p w14:paraId="6D502645" w14:textId="0A52C510" w:rsidR="00E12367" w:rsidRPr="00581AA2" w:rsidRDefault="000646A7" w:rsidP="00E12367">
      <w:pPr>
        <w:pStyle w:val="Caption"/>
        <w:jc w:val="center"/>
        <w:rPr>
          <w:color w:val="1D5F25"/>
        </w:rPr>
      </w:pPr>
      <w:bookmarkStart w:id="739" w:name="_Toc91117416"/>
      <w:bookmarkStart w:id="740" w:name="_Toc98119272"/>
      <w:bookmarkStart w:id="741" w:name="_Toc98119329"/>
      <w:bookmarkStart w:id="742" w:name="_Toc98132272"/>
      <w:bookmarkStart w:id="743" w:name="_Toc98132333"/>
      <w:bookmarkStart w:id="744" w:name="_Toc98150552"/>
      <w:bookmarkStart w:id="745" w:name="_Toc98152950"/>
      <w:bookmarkStart w:id="746" w:name="_Toc98458422"/>
      <w:bookmarkStart w:id="747" w:name="_Toc98550453"/>
      <w:bookmarkStart w:id="748" w:name="_Toc98669986"/>
      <w:bookmarkStart w:id="749" w:name="_Toc98704772"/>
      <w:bookmarkStart w:id="750" w:name="_Toc98779189"/>
      <w:r w:rsidRPr="00581AA2">
        <w:rPr>
          <w:color w:val="1D5F25"/>
        </w:rPr>
        <w:t xml:space="preserve">Figure </w:t>
      </w:r>
      <w:r w:rsidRPr="00581AA2">
        <w:rPr>
          <w:color w:val="1D5F25"/>
        </w:rPr>
        <w:fldChar w:fldCharType="begin"/>
      </w:r>
      <w:r w:rsidRPr="00581AA2">
        <w:rPr>
          <w:color w:val="1D5F25"/>
        </w:rPr>
        <w:instrText xml:space="preserve"> SEQ Figure \* ARABIC </w:instrText>
      </w:r>
      <w:r w:rsidRPr="00581AA2">
        <w:rPr>
          <w:color w:val="1D5F25"/>
        </w:rPr>
        <w:fldChar w:fldCharType="separate"/>
      </w:r>
      <w:r w:rsidR="00873819">
        <w:rPr>
          <w:noProof/>
          <w:color w:val="1D5F25"/>
        </w:rPr>
        <w:t>60</w:t>
      </w:r>
      <w:r w:rsidRPr="00581AA2">
        <w:rPr>
          <w:noProof/>
          <w:color w:val="1D5F25"/>
        </w:rPr>
        <w:fldChar w:fldCharType="end"/>
      </w:r>
      <w:r w:rsidRPr="00581AA2">
        <w:rPr>
          <w:color w:val="1D5F25"/>
        </w:rPr>
        <w:t xml:space="preserve"> Client-Server Model</w:t>
      </w:r>
      <w:bookmarkEnd w:id="739"/>
      <w:bookmarkEnd w:id="740"/>
      <w:bookmarkEnd w:id="741"/>
      <w:bookmarkEnd w:id="742"/>
      <w:bookmarkEnd w:id="743"/>
      <w:bookmarkEnd w:id="744"/>
      <w:bookmarkEnd w:id="745"/>
      <w:bookmarkEnd w:id="746"/>
      <w:bookmarkEnd w:id="747"/>
      <w:bookmarkEnd w:id="748"/>
      <w:bookmarkEnd w:id="749"/>
      <w:bookmarkEnd w:id="750"/>
    </w:p>
    <w:p w14:paraId="36524DFF" w14:textId="77777777" w:rsidR="00E12367" w:rsidRPr="00121A7E" w:rsidRDefault="00E12367" w:rsidP="00E12367">
      <w:pPr>
        <w:pStyle w:val="Heading5"/>
      </w:pPr>
      <w:bookmarkStart w:id="751" w:name="_Toc91117401"/>
      <w:r>
        <w:rPr>
          <w:lang w:val="el-GR"/>
        </w:rPr>
        <w:t>Υλοποίηση</w:t>
      </w:r>
      <w:r w:rsidRPr="00121A7E">
        <w:t xml:space="preserve"> </w:t>
      </w:r>
      <w:r>
        <w:rPr>
          <w:lang w:val="el-GR"/>
        </w:rPr>
        <w:t>Αρχιτεκτονική</w:t>
      </w:r>
      <w:r w:rsidRPr="00121A7E">
        <w:t xml:space="preserve"> </w:t>
      </w:r>
      <w:r>
        <w:rPr>
          <w:lang w:val="el-GR"/>
        </w:rPr>
        <w:t>διακομιστή</w:t>
      </w:r>
      <w:r w:rsidRPr="00121A7E">
        <w:t>-</w:t>
      </w:r>
      <w:r>
        <w:rPr>
          <w:lang w:val="el-GR"/>
        </w:rPr>
        <w:t>πελάτη</w:t>
      </w:r>
      <w:r w:rsidRPr="00121A7E">
        <w:t xml:space="preserve"> (</w:t>
      </w:r>
      <w:r>
        <w:t>Networking</w:t>
      </w:r>
      <w:r w:rsidRPr="00121A7E">
        <w:t xml:space="preserve"> &amp; </w:t>
      </w:r>
      <w:r>
        <w:t>Multiplayer</w:t>
      </w:r>
      <w:r w:rsidRPr="00121A7E">
        <w:t>)</w:t>
      </w:r>
      <w:bookmarkEnd w:id="751"/>
    </w:p>
    <w:p w14:paraId="0E8710D2" w14:textId="232F54A6" w:rsidR="00E12367" w:rsidRDefault="00E12367" w:rsidP="005002DB">
      <w:pPr>
        <w:jc w:val="both"/>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διασπορά/διεξαγωγή πληροφορίας μεταξύ πολλαπλών </w:t>
      </w:r>
      <w:r>
        <w:t>game</w:t>
      </w:r>
      <w:r w:rsidRPr="007E71DB">
        <w:rPr>
          <w:lang w:val="el-GR"/>
        </w:rPr>
        <w:t xml:space="preserve"> </w:t>
      </w:r>
      <w:r>
        <w:t>instances</w:t>
      </w:r>
      <w:r w:rsidRPr="007E71DB">
        <w:rPr>
          <w:lang w:val="el-GR"/>
        </w:rPr>
        <w:t xml:space="preserve"> </w:t>
      </w:r>
      <w:r>
        <w:rPr>
          <w:lang w:val="el-GR"/>
        </w:rPr>
        <w:t xml:space="preserve">δημιουργώντας (ώστε να καταφέρουμε συγχρονισμένη επικοινωνία μεταξύ τους) ένα μοντέλο </w:t>
      </w:r>
      <w:r>
        <w:t>Client</w:t>
      </w:r>
      <w:r w:rsidRPr="00AD4E6A">
        <w:rPr>
          <w:lang w:val="el-GR"/>
        </w:rPr>
        <w:t>-</w:t>
      </w:r>
      <w:r>
        <w:t>Server</w:t>
      </w:r>
      <w:r w:rsidRPr="00AD4E6A">
        <w:rPr>
          <w:lang w:val="el-GR"/>
        </w:rPr>
        <w:t>.</w:t>
      </w:r>
      <w:r w:rsidRPr="00CE4693">
        <w:rPr>
          <w:lang w:val="el-GR"/>
        </w:rPr>
        <w:t xml:space="preserve"> </w:t>
      </w:r>
      <w:r>
        <w:rPr>
          <w:lang w:val="el-GR"/>
        </w:rPr>
        <w:t>Για να πετύχει αυτό θα υλοποιηθούν τα εξής:</w:t>
      </w:r>
      <w:sdt>
        <w:sdtPr>
          <w:rPr>
            <w:lang w:val="el-GR"/>
          </w:rPr>
          <w:id w:val="-2032401023"/>
          <w:citation/>
        </w:sdtPr>
        <w:sdtEndPr/>
        <w:sdtContent>
          <w:r>
            <w:rPr>
              <w:lang w:val="el-GR"/>
            </w:rPr>
            <w:fldChar w:fldCharType="begin"/>
          </w:r>
          <w:r w:rsidR="00CD26C2">
            <w:rPr>
              <w:lang w:val="el-GR"/>
            </w:rPr>
            <w:instrText xml:space="preserve">CITATION Mul21 \l 1033 </w:instrText>
          </w:r>
          <w:r>
            <w:rPr>
              <w:lang w:val="el-GR"/>
            </w:rPr>
            <w:fldChar w:fldCharType="separate"/>
          </w:r>
          <w:r w:rsidR="00563C1C">
            <w:rPr>
              <w:noProof/>
              <w:lang w:val="el-GR"/>
            </w:rPr>
            <w:t xml:space="preserve"> </w:t>
          </w:r>
          <w:r w:rsidR="00563C1C" w:rsidRPr="00563C1C">
            <w:rPr>
              <w:noProof/>
              <w:lang w:val="el-GR"/>
            </w:rPr>
            <w:t>(docs.unrealengine.com, n.d.)</w:t>
          </w:r>
          <w:r>
            <w:rPr>
              <w:lang w:val="el-GR"/>
            </w:rPr>
            <w:fldChar w:fldCharType="end"/>
          </w:r>
        </w:sdtContent>
      </w:sdt>
    </w:p>
    <w:p w14:paraId="6E9D1251" w14:textId="54043EB8" w:rsidR="00E12367" w:rsidRPr="00010D6F" w:rsidRDefault="00E12367" w:rsidP="005002DB">
      <w:pPr>
        <w:pStyle w:val="ListParagraph"/>
        <w:numPr>
          <w:ilvl w:val="0"/>
          <w:numId w:val="16"/>
        </w:numPr>
        <w:jc w:val="both"/>
      </w:pPr>
      <w:r>
        <w:t>Replication</w:t>
      </w:r>
      <w:r w:rsidRPr="00010D6F">
        <w:t xml:space="preserve"> </w:t>
      </w:r>
      <w:r w:rsidR="004329B3">
        <w:rPr>
          <w:lang w:val="el-GR"/>
        </w:rPr>
        <w:t>σε</w:t>
      </w:r>
      <w:r w:rsidRPr="00010D6F">
        <w:t xml:space="preserve"> </w:t>
      </w:r>
      <w:r w:rsidR="004329B3">
        <w:rPr>
          <w:lang w:val="el-GR"/>
        </w:rPr>
        <w:t>ένα</w:t>
      </w:r>
      <w:r w:rsidRPr="00010D6F">
        <w:t xml:space="preserve"> base Actor.</w:t>
      </w:r>
    </w:p>
    <w:p w14:paraId="1AD498F3" w14:textId="64BB19B8" w:rsidR="00E12367" w:rsidRPr="002877B8" w:rsidRDefault="004329B3" w:rsidP="005002DB">
      <w:pPr>
        <w:pStyle w:val="ListParagraph"/>
        <w:numPr>
          <w:ilvl w:val="0"/>
          <w:numId w:val="16"/>
        </w:numPr>
        <w:jc w:val="both"/>
      </w:pPr>
      <w:r>
        <w:rPr>
          <w:lang w:val="el-GR"/>
        </w:rPr>
        <w:t>Χρήση</w:t>
      </w:r>
      <w:r w:rsidRPr="004329B3">
        <w:t xml:space="preserve"> </w:t>
      </w:r>
      <w:r>
        <w:rPr>
          <w:lang w:val="el-GR"/>
        </w:rPr>
        <w:t>του</w:t>
      </w:r>
      <w:r w:rsidR="00E12367" w:rsidRPr="002877B8">
        <w:t xml:space="preserve"> </w:t>
      </w:r>
      <w:r w:rsidR="00E12367" w:rsidRPr="002877B8">
        <w:rPr>
          <w:b/>
          <w:bCs/>
        </w:rPr>
        <w:t>Movement Components</w:t>
      </w:r>
      <w:r w:rsidR="00E12367" w:rsidRPr="002877B8">
        <w:t> </w:t>
      </w:r>
      <w:r>
        <w:rPr>
          <w:lang w:val="el-GR"/>
        </w:rPr>
        <w:t>σε</w:t>
      </w:r>
      <w:r w:rsidR="00E12367" w:rsidRPr="002877B8">
        <w:t xml:space="preserve"> </w:t>
      </w:r>
      <w:r>
        <w:rPr>
          <w:lang w:val="el-GR"/>
        </w:rPr>
        <w:t>ένα</w:t>
      </w:r>
      <w:r w:rsidR="00E12367" w:rsidRPr="002877B8">
        <w:t xml:space="preserve"> network game.</w:t>
      </w:r>
    </w:p>
    <w:p w14:paraId="68FC6EED" w14:textId="2DD5C211" w:rsidR="00E12367" w:rsidRPr="00CE4693" w:rsidRDefault="00F37451" w:rsidP="005002DB">
      <w:pPr>
        <w:pStyle w:val="ListParagraph"/>
        <w:numPr>
          <w:ilvl w:val="0"/>
          <w:numId w:val="16"/>
        </w:numPr>
        <w:jc w:val="both"/>
        <w:rPr>
          <w:lang w:val="el-GR"/>
        </w:rPr>
      </w:pPr>
      <w:r>
        <w:rPr>
          <w:lang w:val="el-GR"/>
        </w:rPr>
        <w:t>Προσθήκη</w:t>
      </w:r>
      <w:r w:rsidR="00E12367" w:rsidRPr="00CE4693">
        <w:rPr>
          <w:lang w:val="el-GR"/>
        </w:rPr>
        <w:t xml:space="preserve"> replication </w:t>
      </w:r>
      <w:r>
        <w:rPr>
          <w:lang w:val="el-GR"/>
        </w:rPr>
        <w:t>σε</w:t>
      </w:r>
      <w:r w:rsidR="00E12367" w:rsidRPr="00CE4693">
        <w:rPr>
          <w:lang w:val="el-GR"/>
        </w:rPr>
        <w:t> </w:t>
      </w:r>
      <w:r w:rsidR="00E12367" w:rsidRPr="00CE4693">
        <w:rPr>
          <w:b/>
          <w:bCs/>
          <w:lang w:val="el-GR"/>
        </w:rPr>
        <w:t>variables</w:t>
      </w:r>
      <w:r w:rsidR="00E12367" w:rsidRPr="00CE4693">
        <w:rPr>
          <w:lang w:val="el-GR"/>
        </w:rPr>
        <w:t>.</w:t>
      </w:r>
    </w:p>
    <w:p w14:paraId="37387355" w14:textId="6A4E1BE8" w:rsidR="00E12367" w:rsidRPr="00F37451" w:rsidRDefault="002A0CA8" w:rsidP="005002DB">
      <w:pPr>
        <w:pStyle w:val="ListParagraph"/>
        <w:numPr>
          <w:ilvl w:val="0"/>
          <w:numId w:val="16"/>
        </w:numPr>
        <w:jc w:val="both"/>
        <w:rPr>
          <w:lang w:val="el-GR"/>
        </w:rPr>
      </w:pPr>
      <w:r>
        <w:rPr>
          <w:lang w:val="el-GR"/>
        </w:rPr>
        <w:t>Χρήση</w:t>
      </w:r>
      <w:r w:rsidR="00E12367" w:rsidRPr="002877B8">
        <w:t> </w:t>
      </w:r>
      <w:r w:rsidR="00E12367" w:rsidRPr="002877B8">
        <w:rPr>
          <w:b/>
          <w:bCs/>
        </w:rPr>
        <w:t>RepNotifies</w:t>
      </w:r>
      <w:r w:rsidR="00E12367" w:rsidRPr="002877B8">
        <w:t> </w:t>
      </w:r>
      <w:r w:rsidR="00F37451">
        <w:rPr>
          <w:lang w:val="el-GR"/>
        </w:rPr>
        <w:t>όταν</w:t>
      </w:r>
      <w:r w:rsidR="00E12367" w:rsidRPr="00F37451">
        <w:rPr>
          <w:lang w:val="el-GR"/>
        </w:rPr>
        <w:t xml:space="preserve"> </w:t>
      </w:r>
      <w:r w:rsidR="00F37451">
        <w:rPr>
          <w:lang w:val="el-GR"/>
        </w:rPr>
        <w:t xml:space="preserve">αλλάζει μια </w:t>
      </w:r>
      <w:r>
        <w:rPr>
          <w:lang w:val="el-GR"/>
        </w:rPr>
        <w:t>μεταβλητή</w:t>
      </w:r>
      <w:r w:rsidR="00F37451">
        <w:rPr>
          <w:lang w:val="el-GR"/>
        </w:rPr>
        <w:t xml:space="preserve"> και έχουμε </w:t>
      </w:r>
      <w:r w:rsidR="00F37451">
        <w:t>Late</w:t>
      </w:r>
      <w:r w:rsidR="00F37451" w:rsidRPr="00F37451">
        <w:rPr>
          <w:lang w:val="el-GR"/>
        </w:rPr>
        <w:t xml:space="preserve"> </w:t>
      </w:r>
      <w:r w:rsidR="00F37451">
        <w:t>Join</w:t>
      </w:r>
      <w:r w:rsidR="00F37451" w:rsidRPr="00F37451">
        <w:rPr>
          <w:lang w:val="el-GR"/>
        </w:rPr>
        <w:t xml:space="preserve"> </w:t>
      </w:r>
      <w:r w:rsidR="00F37451">
        <w:rPr>
          <w:lang w:val="el-GR"/>
        </w:rPr>
        <w:t xml:space="preserve">ή </w:t>
      </w:r>
      <w:r w:rsidR="00F37451" w:rsidRPr="00F37451">
        <w:rPr>
          <w:lang w:val="el-GR"/>
        </w:rPr>
        <w:t xml:space="preserve"> </w:t>
      </w:r>
      <w:r w:rsidR="00F37451">
        <w:t>non</w:t>
      </w:r>
      <w:r w:rsidR="00F37451" w:rsidRPr="00F37451">
        <w:rPr>
          <w:lang w:val="el-GR"/>
        </w:rPr>
        <w:t>-</w:t>
      </w:r>
      <w:r w:rsidR="00F37451">
        <w:t>relevant</w:t>
      </w:r>
      <w:r w:rsidR="00F37451" w:rsidRPr="00F37451">
        <w:rPr>
          <w:lang w:val="el-GR"/>
        </w:rPr>
        <w:t xml:space="preserve"> </w:t>
      </w:r>
      <w:r>
        <w:t>event</w:t>
      </w:r>
      <w:r w:rsidRPr="002A0CA8">
        <w:rPr>
          <w:lang w:val="el-GR"/>
        </w:rPr>
        <w:t xml:space="preserve"> </w:t>
      </w:r>
      <w:r>
        <w:rPr>
          <w:lang w:val="el-GR"/>
        </w:rPr>
        <w:t>σε απόμακρους παίχτες</w:t>
      </w:r>
      <w:r w:rsidR="00E12367" w:rsidRPr="00F37451">
        <w:rPr>
          <w:lang w:val="el-GR"/>
        </w:rPr>
        <w:t>.</w:t>
      </w:r>
    </w:p>
    <w:p w14:paraId="0BAD59AD" w14:textId="54E384CB" w:rsidR="00E12367" w:rsidRPr="00835C1F" w:rsidRDefault="002A0CA8" w:rsidP="005002DB">
      <w:pPr>
        <w:pStyle w:val="ListParagraph"/>
        <w:numPr>
          <w:ilvl w:val="0"/>
          <w:numId w:val="16"/>
        </w:numPr>
        <w:jc w:val="both"/>
      </w:pPr>
      <w:r>
        <w:rPr>
          <w:lang w:val="el-GR"/>
        </w:rPr>
        <w:t>Χρήση</w:t>
      </w:r>
      <w:r w:rsidR="00E12367" w:rsidRPr="002877B8">
        <w:t> </w:t>
      </w:r>
      <w:r w:rsidR="00E12367" w:rsidRPr="002877B8">
        <w:rPr>
          <w:b/>
          <w:bCs/>
        </w:rPr>
        <w:t>Remote Procedure Calls (RPCs)</w:t>
      </w:r>
    </w:p>
    <w:p w14:paraId="7AE740E6" w14:textId="45310E86" w:rsidR="00835C1F" w:rsidRPr="00E46967" w:rsidRDefault="002A0CA8" w:rsidP="005002DB">
      <w:pPr>
        <w:pStyle w:val="ListParagraph"/>
        <w:numPr>
          <w:ilvl w:val="0"/>
          <w:numId w:val="16"/>
        </w:numPr>
        <w:jc w:val="both"/>
      </w:pPr>
      <w:r>
        <w:rPr>
          <w:lang w:val="el-GR"/>
        </w:rPr>
        <w:t>Θα</w:t>
      </w:r>
      <w:r w:rsidRPr="002A0CA8">
        <w:t xml:space="preserve"> </w:t>
      </w:r>
      <w:r>
        <w:rPr>
          <w:lang w:val="el-GR"/>
        </w:rPr>
        <w:t>κρατήσουμε</w:t>
      </w:r>
      <w:r w:rsidRPr="002A0CA8">
        <w:t xml:space="preserve"> </w:t>
      </w:r>
      <w:r>
        <w:rPr>
          <w:lang w:val="el-GR"/>
        </w:rPr>
        <w:t>τα</w:t>
      </w:r>
      <w:r w:rsidRPr="002A0CA8">
        <w:t xml:space="preserve"> </w:t>
      </w:r>
      <w:r w:rsidR="00835C1F" w:rsidRPr="00E46967">
        <w:t xml:space="preserve">Default update Values </w:t>
      </w:r>
      <w:r>
        <w:rPr>
          <w:lang w:val="el-GR"/>
        </w:rPr>
        <w:t>σε</w:t>
      </w:r>
      <w:r w:rsidR="00835C1F" w:rsidRPr="00E46967">
        <w:t xml:space="preserve"> </w:t>
      </w:r>
      <w:r w:rsidR="00E46967" w:rsidRPr="00E46967">
        <w:t xml:space="preserve">components/classes </w:t>
      </w:r>
      <w:r w:rsidR="008B46C4">
        <w:t>properties</w:t>
      </w:r>
    </w:p>
    <w:p w14:paraId="1455F481" w14:textId="0A179536" w:rsidR="00E12367" w:rsidRPr="0005674B" w:rsidRDefault="00C101F2" w:rsidP="005002DB">
      <w:pPr>
        <w:pStyle w:val="ListParagraph"/>
        <w:numPr>
          <w:ilvl w:val="0"/>
          <w:numId w:val="16"/>
        </w:numPr>
        <w:jc w:val="both"/>
        <w:rPr>
          <w:lang w:val="el-GR"/>
        </w:rPr>
      </w:pPr>
      <w:r>
        <w:rPr>
          <w:lang w:val="el-GR"/>
        </w:rPr>
        <w:t>Έλεγχος</w:t>
      </w:r>
      <w:r w:rsidRPr="0005674B">
        <w:rPr>
          <w:lang w:val="el-GR"/>
        </w:rPr>
        <w:t xml:space="preserve"> </w:t>
      </w:r>
      <w:r>
        <w:rPr>
          <w:lang w:val="el-GR"/>
        </w:rPr>
        <w:t>ενός</w:t>
      </w:r>
      <w:r w:rsidR="00E12367" w:rsidRPr="0005674B">
        <w:rPr>
          <w:lang w:val="el-GR"/>
        </w:rPr>
        <w:t xml:space="preserve"> </w:t>
      </w:r>
      <w:r w:rsidR="00E12367" w:rsidRPr="002877B8">
        <w:t>Actor</w:t>
      </w:r>
      <w:r w:rsidR="00E12367" w:rsidRPr="0005674B">
        <w:rPr>
          <w:lang w:val="el-GR"/>
        </w:rPr>
        <w:t>'</w:t>
      </w:r>
      <w:r w:rsidR="00E12367" w:rsidRPr="002877B8">
        <w:t>s </w:t>
      </w:r>
      <w:r w:rsidR="00E12367" w:rsidRPr="002877B8">
        <w:rPr>
          <w:b/>
          <w:bCs/>
        </w:rPr>
        <w:t>Network</w:t>
      </w:r>
      <w:r w:rsidR="00E12367" w:rsidRPr="0005674B">
        <w:rPr>
          <w:b/>
          <w:bCs/>
          <w:lang w:val="el-GR"/>
        </w:rPr>
        <w:t xml:space="preserve"> </w:t>
      </w:r>
      <w:r w:rsidR="00E12367" w:rsidRPr="002877B8">
        <w:rPr>
          <w:b/>
          <w:bCs/>
        </w:rPr>
        <w:t>Role</w:t>
      </w:r>
      <w:r w:rsidR="00E12367" w:rsidRPr="002877B8">
        <w:t> </w:t>
      </w:r>
      <w:r>
        <w:rPr>
          <w:lang w:val="el-GR"/>
        </w:rPr>
        <w:t>με</w:t>
      </w:r>
      <w:r w:rsidRPr="0005674B">
        <w:rPr>
          <w:lang w:val="el-GR"/>
        </w:rPr>
        <w:t xml:space="preserve"> </w:t>
      </w:r>
      <w:r>
        <w:rPr>
          <w:lang w:val="el-GR"/>
        </w:rPr>
        <w:t>προϋπόθεση</w:t>
      </w:r>
      <w:r w:rsidRPr="0005674B">
        <w:rPr>
          <w:lang w:val="el-GR"/>
        </w:rPr>
        <w:t xml:space="preserve"> </w:t>
      </w:r>
      <w:r>
        <w:rPr>
          <w:lang w:val="el-GR"/>
        </w:rPr>
        <w:t>να</w:t>
      </w:r>
      <w:r w:rsidRPr="0005674B">
        <w:rPr>
          <w:lang w:val="el-GR"/>
        </w:rPr>
        <w:t xml:space="preserve"> </w:t>
      </w:r>
      <w:r>
        <w:rPr>
          <w:lang w:val="el-GR"/>
        </w:rPr>
        <w:t>φιλτράρουμε</w:t>
      </w:r>
      <w:r w:rsidRPr="0005674B">
        <w:rPr>
          <w:lang w:val="el-GR"/>
        </w:rPr>
        <w:t xml:space="preserve"> </w:t>
      </w:r>
      <w:r>
        <w:rPr>
          <w:lang w:val="el-GR"/>
        </w:rPr>
        <w:t>τις</w:t>
      </w:r>
      <w:r w:rsidRPr="0005674B">
        <w:rPr>
          <w:lang w:val="el-GR"/>
        </w:rPr>
        <w:t xml:space="preserve"> </w:t>
      </w:r>
      <w:r>
        <w:rPr>
          <w:lang w:val="el-GR"/>
        </w:rPr>
        <w:t>κλήσεις</w:t>
      </w:r>
      <w:r w:rsidRPr="0005674B">
        <w:rPr>
          <w:lang w:val="el-GR"/>
        </w:rPr>
        <w:t xml:space="preserve"> </w:t>
      </w:r>
      <w:r>
        <w:rPr>
          <w:lang w:val="el-GR"/>
        </w:rPr>
        <w:t>που</w:t>
      </w:r>
      <w:r w:rsidRPr="0005674B">
        <w:rPr>
          <w:lang w:val="el-GR"/>
        </w:rPr>
        <w:t xml:space="preserve"> </w:t>
      </w:r>
      <w:r>
        <w:rPr>
          <w:lang w:val="el-GR"/>
        </w:rPr>
        <w:t>πραγματοποιεί</w:t>
      </w:r>
      <w:r w:rsidRPr="0005674B">
        <w:rPr>
          <w:lang w:val="el-GR"/>
        </w:rPr>
        <w:t xml:space="preserve"> </w:t>
      </w:r>
      <w:r>
        <w:rPr>
          <w:lang w:val="el-GR"/>
        </w:rPr>
        <w:t>μέσα</w:t>
      </w:r>
      <w:r w:rsidRPr="0005674B">
        <w:rPr>
          <w:lang w:val="el-GR"/>
        </w:rPr>
        <w:t xml:space="preserve"> </w:t>
      </w:r>
      <w:r>
        <w:rPr>
          <w:lang w:val="el-GR"/>
        </w:rPr>
        <w:t>σε</w:t>
      </w:r>
      <w:r w:rsidRPr="0005674B">
        <w:rPr>
          <w:lang w:val="el-GR"/>
        </w:rPr>
        <w:t xml:space="preserve"> </w:t>
      </w:r>
      <w:r>
        <w:rPr>
          <w:lang w:val="el-GR"/>
        </w:rPr>
        <w:t>μια</w:t>
      </w:r>
      <w:r w:rsidRPr="0005674B">
        <w:rPr>
          <w:lang w:val="el-GR"/>
        </w:rPr>
        <w:t xml:space="preserve"> </w:t>
      </w:r>
      <w:r>
        <w:t>function</w:t>
      </w:r>
      <w:r w:rsidR="0005674B" w:rsidRPr="0005674B">
        <w:rPr>
          <w:lang w:val="el-GR"/>
        </w:rPr>
        <w:t>.</w:t>
      </w:r>
    </w:p>
    <w:p w14:paraId="0CD08385" w14:textId="3A40F893" w:rsidR="00E12367" w:rsidRPr="00E12367" w:rsidRDefault="00E12367" w:rsidP="005002DB">
      <w:pPr>
        <w:jc w:val="both"/>
        <w:rPr>
          <w:lang w:val="el-GR"/>
        </w:rPr>
      </w:pPr>
      <w:r>
        <w:rPr>
          <w:lang w:val="el-GR"/>
        </w:rPr>
        <w:t xml:space="preserve">Έλεγχος του </w:t>
      </w:r>
      <w:r>
        <w:t>Multiplayer</w:t>
      </w:r>
      <w:r w:rsidRPr="00010D6F">
        <w:rPr>
          <w:lang w:val="el-GR"/>
        </w:rPr>
        <w:t xml:space="preserve"> </w:t>
      </w:r>
      <w:r>
        <w:rPr>
          <w:lang w:val="el-GR"/>
        </w:rPr>
        <w:t xml:space="preserve">θα διεξαχθεί με βάση την δυνατότητα της μηχανής που παρέχει από </w:t>
      </w:r>
      <w:r>
        <w:t>in</w:t>
      </w:r>
      <w:r w:rsidRPr="00010D6F">
        <w:rPr>
          <w:lang w:val="el-GR"/>
        </w:rPr>
        <w:t>-</w:t>
      </w:r>
      <w:r>
        <w:t>editor</w:t>
      </w:r>
      <w:r w:rsidRPr="00010D6F">
        <w:rPr>
          <w:lang w:val="el-GR"/>
        </w:rPr>
        <w:t xml:space="preserve"> </w:t>
      </w:r>
      <w:r>
        <w:t>menu</w:t>
      </w:r>
      <w:r w:rsidR="008407DB" w:rsidRPr="008407DB">
        <w:rPr>
          <w:lang w:val="el-GR"/>
        </w:rPr>
        <w:t xml:space="preserve"> </w:t>
      </w:r>
      <w:r w:rsidR="008407DB">
        <w:rPr>
          <w:lang w:val="el-GR"/>
        </w:rPr>
        <w:t xml:space="preserve">αλλά και οι δοκιμές σε διαφορετικό φυσικό μηχάνημα λόγο καλυτέρου ελέγχου διότι τα </w:t>
      </w:r>
      <w:r w:rsidR="008407DB">
        <w:rPr>
          <w:lang w:val="el-GR"/>
        </w:rPr>
        <w:lastRenderedPageBreak/>
        <w:t>χαρακτηριστικά φωνής/μικροφώνου</w:t>
      </w:r>
      <w:r w:rsidR="008407DB" w:rsidRPr="008407DB">
        <w:rPr>
          <w:lang w:val="el-GR"/>
        </w:rPr>
        <w:t xml:space="preserve"> (</w:t>
      </w:r>
      <w:r w:rsidR="008407DB" w:rsidRPr="008407DB">
        <w:rPr>
          <w:i/>
          <w:iCs/>
        </w:rPr>
        <w:t>real</w:t>
      </w:r>
      <w:r w:rsidR="008407DB" w:rsidRPr="008407DB">
        <w:rPr>
          <w:i/>
          <w:iCs/>
          <w:lang w:val="el-GR"/>
        </w:rPr>
        <w:t>-</w:t>
      </w:r>
      <w:r w:rsidR="008407DB" w:rsidRPr="008407DB">
        <w:rPr>
          <w:i/>
          <w:iCs/>
        </w:rPr>
        <w:t>time</w:t>
      </w:r>
      <w:r w:rsidR="008407DB" w:rsidRPr="008407DB">
        <w:rPr>
          <w:i/>
          <w:iCs/>
          <w:lang w:val="el-GR"/>
        </w:rPr>
        <w:t xml:space="preserve"> </w:t>
      </w:r>
      <w:r w:rsidR="008407DB" w:rsidRPr="008407DB">
        <w:rPr>
          <w:i/>
          <w:iCs/>
        </w:rPr>
        <w:t>communications</w:t>
      </w:r>
      <w:r w:rsidR="008407DB" w:rsidRPr="008407DB">
        <w:rPr>
          <w:lang w:val="el-GR"/>
        </w:rPr>
        <w:t>)</w:t>
      </w:r>
      <w:r w:rsidR="008407DB">
        <w:rPr>
          <w:lang w:val="el-GR"/>
        </w:rPr>
        <w:t xml:space="preserve"> δεν μπορούν ελεγχθούν από το ιδιο φυσικό μηχάνημα τρέχοντας πολλαπλά </w:t>
      </w:r>
      <w:r w:rsidR="008407DB">
        <w:t>instances</w:t>
      </w:r>
      <w:r w:rsidRPr="00424AD3">
        <w:rPr>
          <w:lang w:val="el-GR"/>
        </w:rPr>
        <w:t>.</w:t>
      </w:r>
      <w:sdt>
        <w:sdtPr>
          <w:rPr>
            <w:lang w:val="el-GR"/>
          </w:rPr>
          <w:id w:val="-1676255062"/>
          <w:citation/>
        </w:sdtPr>
        <w:sdtEndPr/>
        <w:sdtContent>
          <w:r>
            <w:rPr>
              <w:lang w:val="el-GR"/>
            </w:rPr>
            <w:fldChar w:fldCharType="begin"/>
          </w:r>
          <w:r w:rsidRPr="00424AD3">
            <w:rPr>
              <w:lang w:val="el-GR"/>
            </w:rPr>
            <w:instrText xml:space="preserve"> </w:instrText>
          </w:r>
          <w:r>
            <w:instrText>CITATION</w:instrText>
          </w:r>
          <w:r w:rsidRPr="00424AD3">
            <w:rPr>
              <w:lang w:val="el-GR"/>
            </w:rPr>
            <w:instrText xml:space="preserve"> </w:instrText>
          </w:r>
          <w:r>
            <w:instrText>Tes</w:instrText>
          </w:r>
          <w:r w:rsidRPr="00424AD3">
            <w:rPr>
              <w:lang w:val="el-GR"/>
            </w:rPr>
            <w:instrText>21 \</w:instrText>
          </w:r>
          <w:r>
            <w:instrText>l</w:instrText>
          </w:r>
          <w:r w:rsidRPr="00424AD3">
            <w:rPr>
              <w:lang w:val="el-GR"/>
            </w:rPr>
            <w:instrText xml:space="preserve"> 1033 </w:instrText>
          </w:r>
          <w:r>
            <w:rPr>
              <w:lang w:val="el-GR"/>
            </w:rPr>
            <w:fldChar w:fldCharType="separate"/>
          </w:r>
          <w:r w:rsidR="00563C1C" w:rsidRPr="00D04ED7">
            <w:rPr>
              <w:noProof/>
              <w:lang w:val="el-GR"/>
            </w:rPr>
            <w:t xml:space="preserve"> </w:t>
          </w:r>
          <w:r w:rsidR="00563C1C" w:rsidRPr="00563C1C">
            <w:rPr>
              <w:noProof/>
            </w:rPr>
            <w:t>(docs.unrealengine.com, n.d.)</w:t>
          </w:r>
          <w:r>
            <w:rPr>
              <w:lang w:val="el-GR"/>
            </w:rPr>
            <w:fldChar w:fldCharType="end"/>
          </w:r>
        </w:sdtContent>
      </w:sdt>
    </w:p>
    <w:p w14:paraId="3DE7EEF5" w14:textId="77777777" w:rsidR="00B22646" w:rsidRDefault="00B22646" w:rsidP="00B22646">
      <w:pPr>
        <w:pStyle w:val="Heading4"/>
      </w:pPr>
      <w:bookmarkStart w:id="752" w:name="_Toc91117394"/>
      <w:r>
        <w:rPr>
          <w:lang w:val="el-GR"/>
        </w:rPr>
        <w:t>Λειτουργεία παιχνιδιού</w:t>
      </w:r>
      <w:r w:rsidRPr="0070431E">
        <w:rPr>
          <w:lang w:val="el-GR"/>
        </w:rPr>
        <w:t xml:space="preserve"> – </w:t>
      </w:r>
      <w:r>
        <w:t>Game</w:t>
      </w:r>
      <w:r w:rsidRPr="0070431E">
        <w:rPr>
          <w:lang w:val="el-GR"/>
        </w:rPr>
        <w:t xml:space="preserve"> </w:t>
      </w:r>
      <w:r>
        <w:t>mode</w:t>
      </w:r>
      <w:r w:rsidRPr="0070431E">
        <w:rPr>
          <w:lang w:val="el-GR"/>
        </w:rPr>
        <w:t xml:space="preserve"> &amp; </w:t>
      </w:r>
      <w:r>
        <w:t>Game</w:t>
      </w:r>
      <w:r w:rsidRPr="0070431E">
        <w:rPr>
          <w:lang w:val="el-GR"/>
        </w:rPr>
        <w:t xml:space="preserve"> </w:t>
      </w:r>
      <w:r>
        <w:t>State</w:t>
      </w:r>
      <w:bookmarkEnd w:id="752"/>
    </w:p>
    <w:p w14:paraId="05C70606" w14:textId="77777777" w:rsidR="00B22646" w:rsidRPr="002877B8" w:rsidRDefault="00B22646" w:rsidP="005002DB">
      <w:pPr>
        <w:jc w:val="both"/>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3F3EBF90" w14:textId="77777777" w:rsidR="00B22646" w:rsidRPr="005A2FA2" w:rsidRDefault="00B22646" w:rsidP="005002DB">
      <w:pPr>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547D7AB" w14:textId="60235073" w:rsidR="00B22646" w:rsidRDefault="00B22646" w:rsidP="005002DB">
      <w:pPr>
        <w:jc w:val="both"/>
        <w:rPr>
          <w:lang w:val="el-GR"/>
        </w:rPr>
      </w:pPr>
      <w:r w:rsidRPr="005A2FA2">
        <w:rPr>
          <w:lang w:val="el-GR"/>
        </w:rPr>
        <w:t>Μπορείτε να έχετε μια διαφορετική λειτουργία παιχνιδιού για έναν παίκτη</w:t>
      </w:r>
      <w:r w:rsidRPr="00CB23C8">
        <w:rPr>
          <w:lang w:val="el-GR"/>
        </w:rPr>
        <w:t>/</w:t>
      </w:r>
      <w:r w:rsidR="00C9778D">
        <w:t>SinglePlayer</w:t>
      </w:r>
      <w:r w:rsidRPr="00CB23C8">
        <w:rPr>
          <w:lang w:val="el-GR"/>
        </w:rPr>
        <w:t xml:space="preserve"> </w:t>
      </w:r>
      <w:r>
        <w:t>game</w:t>
      </w:r>
      <w:r w:rsidRPr="00CB23C8">
        <w:rPr>
          <w:lang w:val="el-GR"/>
        </w:rPr>
        <w:t xml:space="preserve"> </w:t>
      </w:r>
      <w:r>
        <w:t>mode</w:t>
      </w:r>
      <w:r w:rsidRPr="005A2FA2">
        <w:rPr>
          <w:lang w:val="el-GR"/>
        </w:rPr>
        <w:t xml:space="preserve"> και για πολλούς παίκτες</w:t>
      </w:r>
      <w:r w:rsidRPr="00CB23C8">
        <w:rPr>
          <w:lang w:val="el-GR"/>
        </w:rPr>
        <w:t>/</w:t>
      </w:r>
      <w:r>
        <w:t>multiplayer</w:t>
      </w:r>
      <w:r w:rsidRPr="00CB23C8">
        <w:rPr>
          <w:lang w:val="el-GR"/>
        </w:rPr>
        <w:t xml:space="preserve"> </w:t>
      </w:r>
      <w:r>
        <w:t>game</w:t>
      </w:r>
      <w:r w:rsidRPr="00CB23C8">
        <w:rPr>
          <w:lang w:val="el-GR"/>
        </w:rPr>
        <w:t xml:space="preserve"> </w:t>
      </w:r>
      <w:r>
        <w:t>mode</w:t>
      </w:r>
      <w:r w:rsidRPr="005A2FA2">
        <w:rPr>
          <w:lang w:val="el-GR"/>
        </w:rPr>
        <w:t>, για παράδειγμα, έτσι ορίζουμε ξεκάθαρα ποιος κώδικας θα εκτελεστεί στην επιλογή του παίκτη.</w:t>
      </w:r>
    </w:p>
    <w:p w14:paraId="652653EE" w14:textId="518E72E6" w:rsidR="008A2659" w:rsidRPr="00D03F55" w:rsidRDefault="00C41398" w:rsidP="005002DB">
      <w:pPr>
        <w:jc w:val="both"/>
        <w:rPr>
          <w:lang w:val="el-GR"/>
        </w:rPr>
      </w:pPr>
      <w:r>
        <w:rPr>
          <w:lang w:val="el-GR"/>
        </w:rPr>
        <w:t>Επίσης</w:t>
      </w:r>
      <w:r w:rsidRPr="00C41398">
        <w:rPr>
          <w:lang w:val="el-GR"/>
        </w:rPr>
        <w:t xml:space="preserve"> </w:t>
      </w:r>
      <w:r>
        <w:rPr>
          <w:lang w:val="el-GR"/>
        </w:rPr>
        <w:t>στο</w:t>
      </w:r>
      <w:r w:rsidRPr="00C41398">
        <w:rPr>
          <w:lang w:val="el-GR"/>
        </w:rPr>
        <w:t xml:space="preserve"> </w:t>
      </w:r>
      <w:r>
        <w:t>Multiplayer</w:t>
      </w:r>
      <w:r w:rsidRPr="00C41398">
        <w:rPr>
          <w:lang w:val="el-GR"/>
        </w:rPr>
        <w:t xml:space="preserve"> </w:t>
      </w:r>
      <w:r>
        <w:rPr>
          <w:lang w:val="el-GR"/>
        </w:rPr>
        <w:t>το</w:t>
      </w:r>
      <w:r w:rsidRPr="00C41398">
        <w:rPr>
          <w:lang w:val="el-GR"/>
        </w:rPr>
        <w:t xml:space="preserve"> </w:t>
      </w:r>
      <w:r>
        <w:t>Game</w:t>
      </w:r>
      <w:r w:rsidRPr="00C41398">
        <w:rPr>
          <w:lang w:val="el-GR"/>
        </w:rPr>
        <w:t xml:space="preserve"> </w:t>
      </w:r>
      <w:r>
        <w:t>Mode</w:t>
      </w:r>
      <w:r w:rsidRPr="00C41398">
        <w:rPr>
          <w:lang w:val="el-GR"/>
        </w:rPr>
        <w:t xml:space="preserve"> </w:t>
      </w:r>
      <w:r>
        <w:rPr>
          <w:lang w:val="el-GR"/>
        </w:rPr>
        <w:t>δεν</w:t>
      </w:r>
      <w:r w:rsidRPr="00C41398">
        <w:rPr>
          <w:lang w:val="el-GR"/>
        </w:rPr>
        <w:t xml:space="preserve"> </w:t>
      </w:r>
      <w:r>
        <w:rPr>
          <w:lang w:val="el-GR"/>
        </w:rPr>
        <w:t>γίνεται</w:t>
      </w:r>
      <w:r w:rsidRPr="00C41398">
        <w:rPr>
          <w:lang w:val="el-GR"/>
        </w:rPr>
        <w:t xml:space="preserve"> </w:t>
      </w:r>
      <w:r>
        <w:t>replication</w:t>
      </w:r>
      <w:r w:rsidRPr="00C41398">
        <w:rPr>
          <w:lang w:val="el-GR"/>
        </w:rPr>
        <w:t xml:space="preserve"> </w:t>
      </w:r>
      <w:r>
        <w:rPr>
          <w:lang w:val="el-GR"/>
        </w:rPr>
        <w:t>από</w:t>
      </w:r>
      <w:r w:rsidRPr="00C41398">
        <w:rPr>
          <w:lang w:val="el-GR"/>
        </w:rPr>
        <w:t xml:space="preserve"> </w:t>
      </w:r>
      <w:r>
        <w:rPr>
          <w:lang w:val="el-GR"/>
        </w:rPr>
        <w:t xml:space="preserve">το </w:t>
      </w:r>
      <w:r>
        <w:t>server</w:t>
      </w:r>
      <w:r w:rsidRPr="00C41398">
        <w:rPr>
          <w:lang w:val="el-GR"/>
        </w:rPr>
        <w:t xml:space="preserve"> </w:t>
      </w:r>
      <w:r>
        <w:rPr>
          <w:lang w:val="el-GR"/>
        </w:rPr>
        <w:t xml:space="preserve">στους </w:t>
      </w:r>
      <w:r>
        <w:t>client</w:t>
      </w:r>
      <w:r w:rsidRPr="00C41398">
        <w:rPr>
          <w:lang w:val="el-GR"/>
        </w:rPr>
        <w:t xml:space="preserve"> </w:t>
      </w:r>
      <w:r>
        <w:rPr>
          <w:lang w:val="el-GR"/>
        </w:rPr>
        <w:t xml:space="preserve">αλλά μόνο το </w:t>
      </w:r>
      <w:r>
        <w:t>Game</w:t>
      </w:r>
      <w:r w:rsidRPr="00C41398">
        <w:rPr>
          <w:lang w:val="el-GR"/>
        </w:rPr>
        <w:t xml:space="preserve"> </w:t>
      </w:r>
      <w:r>
        <w:t>State</w:t>
      </w:r>
      <w:r w:rsidR="00D03F55">
        <w:rPr>
          <w:rStyle w:val="FootnoteReference"/>
        </w:rPr>
        <w:footnoteReference w:id="15"/>
      </w:r>
      <w:r w:rsidRPr="00C41398">
        <w:rPr>
          <w:lang w:val="el-GR"/>
        </w:rPr>
        <w:t xml:space="preserve"> </w:t>
      </w:r>
      <w:r>
        <w:rPr>
          <w:lang w:val="el-GR"/>
        </w:rPr>
        <w:t xml:space="preserve">έτσι τιμές για την κατάσταση του παιχνιδιού μπορεί να ενημερώνονται οι παίχτες από το </w:t>
      </w:r>
      <w:r>
        <w:t>Game</w:t>
      </w:r>
      <w:r w:rsidRPr="00C41398">
        <w:rPr>
          <w:lang w:val="el-GR"/>
        </w:rPr>
        <w:t xml:space="preserve"> </w:t>
      </w:r>
      <w:r>
        <w:t>State</w:t>
      </w:r>
      <w:r w:rsidRPr="00C41398">
        <w:rPr>
          <w:lang w:val="el-GR"/>
        </w:rPr>
        <w:t xml:space="preserve"> </w:t>
      </w:r>
      <w:r>
        <w:rPr>
          <w:lang w:val="el-GR"/>
        </w:rPr>
        <w:t xml:space="preserve">στο </w:t>
      </w:r>
      <w:r>
        <w:t>Pla</w:t>
      </w:r>
      <w:r w:rsidR="00D03F55">
        <w:t>yer</w:t>
      </w:r>
      <w:r w:rsidR="00D03F55" w:rsidRPr="00D03F55">
        <w:rPr>
          <w:lang w:val="el-GR"/>
        </w:rPr>
        <w:t xml:space="preserve"> </w:t>
      </w:r>
      <w:r w:rsidR="00D03F55">
        <w:t>State</w:t>
      </w:r>
      <w:r w:rsidR="00D03F55" w:rsidRPr="00D03F55">
        <w:rPr>
          <w:lang w:val="el-GR"/>
        </w:rPr>
        <w:t xml:space="preserve"> </w:t>
      </w:r>
      <w:r w:rsidR="00D03F55">
        <w:rPr>
          <w:lang w:val="el-GR"/>
        </w:rPr>
        <w:t xml:space="preserve">τρέχοντας </w:t>
      </w:r>
      <w:r w:rsidR="00D03F55">
        <w:t>RPC</w:t>
      </w:r>
      <w:r w:rsidR="00D03F55" w:rsidRPr="00D03F55">
        <w:rPr>
          <w:lang w:val="el-GR"/>
        </w:rPr>
        <w:t>.</w:t>
      </w:r>
    </w:p>
    <w:p w14:paraId="1029AB97" w14:textId="213D2D40" w:rsidR="00B22646" w:rsidRDefault="00DC0A8C" w:rsidP="005002DB">
      <w:pPr>
        <w:jc w:val="both"/>
      </w:pPr>
      <w:r>
        <w:rPr>
          <w:lang w:val="el-GR"/>
        </w:rPr>
        <w:t>Κανόνες</w:t>
      </w:r>
      <w:r w:rsidR="00B22646">
        <w:t xml:space="preserve"> </w:t>
      </w:r>
      <w:r>
        <w:rPr>
          <w:lang w:val="el-GR"/>
        </w:rPr>
        <w:t>του</w:t>
      </w:r>
      <w:r w:rsidR="00B22646">
        <w:t xml:space="preserve"> Game Mode: </w:t>
      </w:r>
      <w:sdt>
        <w:sdtPr>
          <w:id w:val="2005855427"/>
          <w:citation/>
        </w:sdtPr>
        <w:sdtEndPr/>
        <w:sdtContent>
          <w:r w:rsidR="000F1F2D">
            <w:fldChar w:fldCharType="begin"/>
          </w:r>
          <w:r w:rsidR="000F1F2D">
            <w:instrText xml:space="preserve"> CITATION doc22 \l 1033 </w:instrText>
          </w:r>
          <w:r w:rsidR="000F1F2D">
            <w:fldChar w:fldCharType="separate"/>
          </w:r>
          <w:r w:rsidR="00563C1C" w:rsidRPr="00563C1C">
            <w:rPr>
              <w:noProof/>
            </w:rPr>
            <w:t>(docs.unrealengine.com, n.d.)</w:t>
          </w:r>
          <w:r w:rsidR="000F1F2D">
            <w:fldChar w:fldCharType="end"/>
          </w:r>
        </w:sdtContent>
      </w:sdt>
    </w:p>
    <w:p w14:paraId="29A88BFC" w14:textId="79B2504C" w:rsidR="00B22646" w:rsidRDefault="00C10973" w:rsidP="005002DB">
      <w:pPr>
        <w:pStyle w:val="NormalWeb"/>
        <w:numPr>
          <w:ilvl w:val="0"/>
          <w:numId w:val="13"/>
        </w:numPr>
        <w:shd w:val="clear" w:color="auto" w:fill="FFFFFF"/>
        <w:spacing w:before="0" w:beforeAutospacing="0" w:after="0" w:afterAutospacing="0"/>
        <w:ind w:left="360"/>
        <w:jc w:val="both"/>
        <w:rPr>
          <w:rFonts w:asciiTheme="minorHAnsi" w:eastAsiaTheme="minorHAnsi" w:hAnsiTheme="minorHAnsi" w:cstheme="minorBidi"/>
          <w:sz w:val="22"/>
          <w:szCs w:val="22"/>
          <w:lang w:val="el-GR"/>
        </w:rPr>
      </w:pPr>
      <w:r w:rsidRPr="00C10973">
        <w:rPr>
          <w:rFonts w:asciiTheme="minorHAnsi" w:eastAsiaTheme="minorHAnsi" w:hAnsiTheme="minorHAnsi" w:cstheme="minorBidi"/>
          <w:sz w:val="22"/>
          <w:szCs w:val="22"/>
          <w:lang w:val="el-GR"/>
        </w:rPr>
        <w:t>Ο αριθμός των παρόντων παικτών και θεατών, καθώς και ο μέγιστος επιτρεπόμενος αριθμός παικτών και θεατών.</w:t>
      </w:r>
    </w:p>
    <w:p w14:paraId="79EFEE3B" w14:textId="5B899DAA" w:rsidR="002C7617" w:rsidRPr="002C7617" w:rsidRDefault="00802E23" w:rsidP="005002DB">
      <w:pPr>
        <w:pStyle w:val="NormalWeb"/>
        <w:numPr>
          <w:ilvl w:val="0"/>
          <w:numId w:val="13"/>
        </w:numPr>
        <w:shd w:val="clear" w:color="auto" w:fill="FFFFFF"/>
        <w:spacing w:before="0" w:beforeAutospacing="0" w:after="0" w:afterAutospacing="0"/>
        <w:ind w:left="360"/>
        <w:jc w:val="both"/>
        <w:rPr>
          <w:lang w:val="el-GR"/>
        </w:rPr>
      </w:pPr>
      <w:r w:rsidRPr="009D3406">
        <w:rPr>
          <w:rFonts w:asciiTheme="minorHAnsi" w:eastAsiaTheme="minorHAnsi" w:hAnsiTheme="minorHAnsi" w:cstheme="minorBidi"/>
          <w:sz w:val="22"/>
          <w:szCs w:val="22"/>
          <w:lang w:val="el-GR"/>
        </w:rPr>
        <w:t>Πώς μπαίνουν οι παίκτες στο παιχνίδι, που μπορεί να περιλαμβάνει κανόνες για την επιλογή τοποθεσιών αναπαραγωγής</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spawn</w:t>
      </w:r>
      <w:r w:rsidR="009D3406" w:rsidRPr="009D3406">
        <w:rPr>
          <w:rFonts w:asciiTheme="minorHAnsi" w:eastAsiaTheme="minorHAnsi" w:hAnsiTheme="minorHAnsi" w:cstheme="minorBidi"/>
          <w:sz w:val="22"/>
          <w:szCs w:val="22"/>
          <w:lang w:val="el-GR"/>
        </w:rPr>
        <w:t xml:space="preserve"> </w:t>
      </w:r>
      <w:r w:rsidR="009D3406">
        <w:rPr>
          <w:rFonts w:asciiTheme="minorHAnsi" w:eastAsiaTheme="minorHAnsi" w:hAnsiTheme="minorHAnsi" w:cstheme="minorBidi"/>
          <w:sz w:val="22"/>
          <w:szCs w:val="22"/>
        </w:rPr>
        <w:t>locations</w:t>
      </w:r>
      <w:r w:rsidR="009D3406" w:rsidRPr="009D3406">
        <w:rPr>
          <w:rFonts w:asciiTheme="minorHAnsi" w:eastAsiaTheme="minorHAnsi" w:hAnsiTheme="minorHAnsi" w:cstheme="minorBidi"/>
          <w:sz w:val="22"/>
          <w:szCs w:val="22"/>
          <w:lang w:val="el-GR"/>
        </w:rPr>
        <w:t>)</w:t>
      </w:r>
      <w:r w:rsidRPr="009D3406">
        <w:rPr>
          <w:rFonts w:asciiTheme="minorHAnsi" w:eastAsiaTheme="minorHAnsi" w:hAnsiTheme="minorHAnsi" w:cstheme="minorBidi"/>
          <w:sz w:val="22"/>
          <w:szCs w:val="22"/>
          <w:lang w:val="el-GR"/>
        </w:rPr>
        <w:t xml:space="preserve"> και άλλ</w:t>
      </w:r>
      <w:r w:rsidR="009D3406" w:rsidRPr="009D3406">
        <w:rPr>
          <w:rFonts w:asciiTheme="minorHAnsi" w:eastAsiaTheme="minorHAnsi" w:hAnsiTheme="minorHAnsi" w:cstheme="minorBidi"/>
          <w:sz w:val="22"/>
          <w:szCs w:val="22"/>
          <w:lang w:val="el-GR"/>
        </w:rPr>
        <w:t>ες</w:t>
      </w:r>
      <w:r w:rsidRPr="009D3406">
        <w:rPr>
          <w:rFonts w:asciiTheme="minorHAnsi" w:eastAsiaTheme="minorHAnsi" w:hAnsiTheme="minorHAnsi" w:cstheme="minorBidi"/>
          <w:sz w:val="22"/>
          <w:szCs w:val="22"/>
          <w:lang w:val="el-GR"/>
        </w:rPr>
        <w:t xml:space="preserve"> συμπεριφορ</w:t>
      </w:r>
      <w:r w:rsidR="009D3406" w:rsidRPr="009D3406">
        <w:rPr>
          <w:rFonts w:asciiTheme="minorHAnsi" w:eastAsiaTheme="minorHAnsi" w:hAnsiTheme="minorHAnsi" w:cstheme="minorBidi"/>
          <w:sz w:val="22"/>
          <w:szCs w:val="22"/>
          <w:lang w:val="el-GR"/>
        </w:rPr>
        <w:t>ές</w:t>
      </w:r>
      <w:r w:rsidRPr="009D3406">
        <w:rPr>
          <w:rFonts w:asciiTheme="minorHAnsi" w:eastAsiaTheme="minorHAnsi" w:hAnsiTheme="minorHAnsi" w:cstheme="minorBidi"/>
          <w:sz w:val="22"/>
          <w:szCs w:val="22"/>
          <w:lang w:val="el-GR"/>
        </w:rPr>
        <w:t xml:space="preserve"> </w:t>
      </w:r>
      <w:r w:rsidR="009D3406" w:rsidRPr="009D3406">
        <w:rPr>
          <w:rFonts w:asciiTheme="minorHAnsi" w:eastAsiaTheme="minorHAnsi" w:hAnsiTheme="minorHAnsi" w:cstheme="minorBidi"/>
          <w:sz w:val="22"/>
          <w:szCs w:val="22"/>
          <w:lang w:val="el-GR"/>
        </w:rPr>
        <w:t>spawn/respawn</w:t>
      </w:r>
      <w:r w:rsidR="002C7617">
        <w:rPr>
          <w:rFonts w:asciiTheme="minorHAnsi" w:eastAsiaTheme="minorHAnsi" w:hAnsiTheme="minorHAnsi" w:cstheme="minorBidi"/>
          <w:sz w:val="22"/>
          <w:szCs w:val="22"/>
          <w:lang w:val="el-GR"/>
        </w:rPr>
        <w:t>.</w:t>
      </w:r>
    </w:p>
    <w:p w14:paraId="37142CAA" w14:textId="034B2C1F" w:rsidR="002C7617" w:rsidRPr="00F1397D" w:rsidRDefault="00F1397D" w:rsidP="005002DB">
      <w:pPr>
        <w:numPr>
          <w:ilvl w:val="0"/>
          <w:numId w:val="13"/>
        </w:numPr>
        <w:shd w:val="clear" w:color="auto" w:fill="FFFFFF"/>
        <w:spacing w:after="0" w:line="240" w:lineRule="auto"/>
        <w:ind w:left="360"/>
        <w:jc w:val="both"/>
        <w:rPr>
          <w:lang w:val="el-GR"/>
        </w:rPr>
      </w:pPr>
      <w:r>
        <w:rPr>
          <w:lang w:val="el-GR"/>
        </w:rPr>
        <w:t xml:space="preserve">Εάν το παιχνίδι μπορεί να γίνει </w:t>
      </w:r>
      <w:r>
        <w:t>paused</w:t>
      </w:r>
      <w:r w:rsidRPr="00F1397D">
        <w:rPr>
          <w:lang w:val="el-GR"/>
        </w:rPr>
        <w:t xml:space="preserve"> </w:t>
      </w:r>
      <w:r>
        <w:rPr>
          <w:lang w:val="el-GR"/>
        </w:rPr>
        <w:t>η όχι και πώς γίνεται η παύση του παιχνιδιού.</w:t>
      </w:r>
    </w:p>
    <w:p w14:paraId="08B3F6F9" w14:textId="626B2929" w:rsidR="00B22646" w:rsidRPr="00F1397D" w:rsidRDefault="00F1397D" w:rsidP="005002DB">
      <w:pPr>
        <w:numPr>
          <w:ilvl w:val="0"/>
          <w:numId w:val="13"/>
        </w:numPr>
        <w:shd w:val="clear" w:color="auto" w:fill="FFFFFF"/>
        <w:spacing w:after="0" w:line="240" w:lineRule="auto"/>
        <w:ind w:left="360"/>
        <w:jc w:val="both"/>
        <w:rPr>
          <w:lang w:val="el-GR"/>
        </w:rPr>
      </w:pPr>
      <w:r w:rsidRPr="00F1397D">
        <w:rPr>
          <w:lang w:val="el-GR"/>
        </w:rPr>
        <w:t>Μεταβάσεις μεταξύ επιπέδων, συμπεριλαμβανομένου του εάν το παιχνίδι θα πρέπει να ξεκινά ή όχι σε κινηματογραφική λειτουργία.</w:t>
      </w:r>
    </w:p>
    <w:p w14:paraId="01F90B61" w14:textId="77777777" w:rsidR="00B43FC1" w:rsidRPr="00F1397D" w:rsidRDefault="00B43FC1" w:rsidP="005002DB">
      <w:pPr>
        <w:shd w:val="clear" w:color="auto" w:fill="FFFFFF"/>
        <w:spacing w:after="0" w:line="240" w:lineRule="auto"/>
        <w:jc w:val="both"/>
        <w:rPr>
          <w:lang w:val="el-GR"/>
        </w:rPr>
      </w:pPr>
    </w:p>
    <w:p w14:paraId="7B16727D" w14:textId="77777777" w:rsidR="00B22646" w:rsidRDefault="00B22646" w:rsidP="005002DB">
      <w:pPr>
        <w:shd w:val="clear" w:color="auto" w:fill="FFFFFF"/>
        <w:spacing w:after="0" w:line="240" w:lineRule="auto"/>
        <w:jc w:val="both"/>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74A9F6D6" w14:textId="77777777" w:rsidR="00B43FC1" w:rsidRDefault="00B43FC1" w:rsidP="005002DB">
      <w:pPr>
        <w:shd w:val="clear" w:color="auto" w:fill="FFFFFF"/>
        <w:spacing w:after="0" w:line="240" w:lineRule="auto"/>
        <w:jc w:val="both"/>
        <w:rPr>
          <w:lang w:val="el-GR"/>
        </w:rPr>
      </w:pPr>
    </w:p>
    <w:p w14:paraId="0ECCF173" w14:textId="77777777" w:rsidR="00104EF1" w:rsidRDefault="00104EF1" w:rsidP="005002DB">
      <w:pPr>
        <w:numPr>
          <w:ilvl w:val="0"/>
          <w:numId w:val="14"/>
        </w:numPr>
        <w:shd w:val="clear" w:color="auto" w:fill="FFFFFF"/>
        <w:spacing w:after="0" w:line="240" w:lineRule="auto"/>
        <w:ind w:left="360"/>
        <w:jc w:val="both"/>
        <w:rPr>
          <w:lang w:val="el-GR"/>
        </w:rPr>
      </w:pPr>
      <w:r w:rsidRPr="00104EF1">
        <w:rPr>
          <w:lang w:val="el-GR"/>
        </w:rPr>
        <w:t>Πόσο καιρό τρέχει το παιχνίδι (συμπεριλαμβανομένου του χρόνου εκτέλεσης πριν από την ένταξη του τοπικού παίκτη).</w:t>
      </w:r>
    </w:p>
    <w:p w14:paraId="06F2F867" w14:textId="77777777" w:rsidR="00104EF1" w:rsidRDefault="00104EF1" w:rsidP="005002DB">
      <w:pPr>
        <w:numPr>
          <w:ilvl w:val="0"/>
          <w:numId w:val="14"/>
        </w:numPr>
        <w:shd w:val="clear" w:color="auto" w:fill="FFFFFF"/>
        <w:spacing w:after="0" w:line="240" w:lineRule="auto"/>
        <w:ind w:left="360"/>
        <w:jc w:val="both"/>
        <w:rPr>
          <w:lang w:val="el-GR"/>
        </w:rPr>
      </w:pPr>
      <w:r w:rsidRPr="00104EF1">
        <w:rPr>
          <w:lang w:val="el-GR"/>
        </w:rPr>
        <w:t>Πότε κάθε μεμονωμένος παίκτης μπήκε στο παιχνίδι και η τρέχουσα κατάσταση αυτού του παίκτη.</w:t>
      </w:r>
    </w:p>
    <w:p w14:paraId="1858A6E5" w14:textId="77777777" w:rsidR="00130F87" w:rsidRPr="00130F87" w:rsidRDefault="00130F87" w:rsidP="005002DB">
      <w:pPr>
        <w:numPr>
          <w:ilvl w:val="0"/>
          <w:numId w:val="14"/>
        </w:numPr>
        <w:shd w:val="clear" w:color="auto" w:fill="FFFFFF"/>
        <w:spacing w:after="0" w:line="240" w:lineRule="auto"/>
        <w:ind w:left="360"/>
        <w:jc w:val="both"/>
        <w:rPr>
          <w:lang w:val="el-GR"/>
        </w:rPr>
      </w:pPr>
      <w:r w:rsidRPr="00130F87">
        <w:rPr>
          <w:lang w:val="el-GR"/>
        </w:rPr>
        <w:t>Η βασική κλάση της τρέχουσας Λειτουργίας παιχνιδιού.</w:t>
      </w:r>
    </w:p>
    <w:p w14:paraId="6381C268" w14:textId="7AE1E546" w:rsidR="00B22646" w:rsidRPr="00130F87" w:rsidRDefault="00130F87" w:rsidP="005002DB">
      <w:pPr>
        <w:numPr>
          <w:ilvl w:val="0"/>
          <w:numId w:val="14"/>
        </w:numPr>
        <w:shd w:val="clear" w:color="auto" w:fill="FFFFFF"/>
        <w:spacing w:after="0" w:line="240" w:lineRule="auto"/>
        <w:ind w:left="360"/>
        <w:jc w:val="both"/>
        <w:rPr>
          <w:lang w:val="el-GR"/>
        </w:rPr>
      </w:pPr>
      <w:r w:rsidRPr="00130F87">
        <w:rPr>
          <w:lang w:val="el-GR"/>
        </w:rPr>
        <w:t>Αν το παιχνίδι έχει ξεκινήσει ή όχι.</w:t>
      </w:r>
    </w:p>
    <w:p w14:paraId="7CE897C8" w14:textId="77777777" w:rsidR="00A6030E" w:rsidRPr="00130F87" w:rsidRDefault="00A6030E" w:rsidP="00A6030E">
      <w:pPr>
        <w:shd w:val="clear" w:color="auto" w:fill="FFFFFF"/>
        <w:spacing w:after="0" w:line="240" w:lineRule="auto"/>
        <w:rPr>
          <w:lang w:val="el-GR"/>
        </w:rPr>
      </w:pPr>
    </w:p>
    <w:p w14:paraId="0D46F848" w14:textId="1D51C520" w:rsidR="00A6030E" w:rsidRPr="00581AA2" w:rsidRDefault="00A6030E" w:rsidP="00A6030E">
      <w:pPr>
        <w:pStyle w:val="Heading5"/>
        <w:rPr>
          <w:lang w:val="el-GR"/>
        </w:rPr>
      </w:pPr>
      <w:r>
        <w:t>Game</w:t>
      </w:r>
      <w:r w:rsidRPr="00581AA2">
        <w:rPr>
          <w:lang w:val="el-GR"/>
        </w:rPr>
        <w:t xml:space="preserve"> </w:t>
      </w:r>
      <w:r>
        <w:t>Instance</w:t>
      </w:r>
    </w:p>
    <w:p w14:paraId="5CFA4874" w14:textId="7A3712F4" w:rsidR="00BA12A9" w:rsidRDefault="00A6030E" w:rsidP="005002DB">
      <w:pPr>
        <w:jc w:val="both"/>
        <w:rPr>
          <w:lang w:val="el-GR"/>
        </w:rPr>
      </w:pPr>
      <w:r>
        <w:rPr>
          <w:lang w:val="el-GR"/>
        </w:rPr>
        <w:t>Ένα</w:t>
      </w:r>
      <w:r w:rsidRPr="00A6030E">
        <w:rPr>
          <w:lang w:val="el-GR"/>
        </w:rPr>
        <w:t xml:space="preserve"> </w:t>
      </w:r>
      <w:r>
        <w:rPr>
          <w:lang w:val="el-GR"/>
        </w:rPr>
        <w:t>κοινό</w:t>
      </w:r>
      <w:r w:rsidRPr="00A6030E">
        <w:rPr>
          <w:lang w:val="el-GR"/>
        </w:rPr>
        <w:t xml:space="preserve"> </w:t>
      </w:r>
      <w:r>
        <w:t>placeholder</w:t>
      </w:r>
      <w:r w:rsidRPr="00A6030E">
        <w:rPr>
          <w:lang w:val="el-GR"/>
        </w:rPr>
        <w:t xml:space="preserve"> </w:t>
      </w:r>
      <w:r>
        <w:rPr>
          <w:lang w:val="el-GR"/>
        </w:rPr>
        <w:t>που</w:t>
      </w:r>
      <w:r w:rsidRPr="00A6030E">
        <w:rPr>
          <w:lang w:val="el-GR"/>
        </w:rPr>
        <w:t xml:space="preserve"> </w:t>
      </w:r>
      <w:r>
        <w:rPr>
          <w:lang w:val="el-GR"/>
        </w:rPr>
        <w:t xml:space="preserve">γίνεται </w:t>
      </w:r>
      <w:r>
        <w:t>replication</w:t>
      </w:r>
      <w:r w:rsidRPr="00A6030E">
        <w:rPr>
          <w:lang w:val="el-GR"/>
        </w:rPr>
        <w:t xml:space="preserve"> </w:t>
      </w:r>
      <w:r>
        <w:rPr>
          <w:lang w:val="el-GR"/>
        </w:rPr>
        <w:t xml:space="preserve">τα </w:t>
      </w:r>
      <w:r>
        <w:t>values</w:t>
      </w:r>
      <w:r w:rsidRPr="00A6030E">
        <w:rPr>
          <w:lang w:val="el-GR"/>
        </w:rPr>
        <w:t xml:space="preserve"> </w:t>
      </w:r>
      <w:r>
        <w:rPr>
          <w:lang w:val="el-GR"/>
        </w:rPr>
        <w:t>του καθολικά</w:t>
      </w:r>
      <w:r w:rsidR="006C3CEB" w:rsidRPr="006C3CEB">
        <w:rPr>
          <w:lang w:val="el-GR"/>
        </w:rPr>
        <w:t xml:space="preserve"> (</w:t>
      </w:r>
      <w:r w:rsidR="006C3CEB" w:rsidRPr="00C10973">
        <w:rPr>
          <w:i/>
          <w:iCs/>
          <w:lang w:val="el-GR"/>
        </w:rPr>
        <w:t>για όλη την κλάση είναι ένα</w:t>
      </w:r>
      <w:r w:rsidR="006C3CEB">
        <w:rPr>
          <w:lang w:val="el-GR"/>
        </w:rPr>
        <w:t>)</w:t>
      </w:r>
      <w:r>
        <w:rPr>
          <w:lang w:val="el-GR"/>
        </w:rPr>
        <w:t xml:space="preserve"> για όλους</w:t>
      </w:r>
      <w:r w:rsidR="00676830">
        <w:rPr>
          <w:lang w:val="el-GR"/>
        </w:rPr>
        <w:t xml:space="preserve"> κάτι σαν </w:t>
      </w:r>
      <w:r w:rsidR="00676830">
        <w:t>Static</w:t>
      </w:r>
      <w:r w:rsidR="00676830" w:rsidRPr="00676830">
        <w:rPr>
          <w:lang w:val="el-GR"/>
        </w:rPr>
        <w:t xml:space="preserve"> </w:t>
      </w:r>
      <w:r w:rsidR="00676830">
        <w:t>Variables</w:t>
      </w:r>
      <w:r w:rsidR="00676830" w:rsidRPr="00676830">
        <w:rPr>
          <w:lang w:val="el-GR"/>
        </w:rPr>
        <w:t xml:space="preserve"> </w:t>
      </w:r>
      <w:r w:rsidR="00676830">
        <w:rPr>
          <w:lang w:val="el-GR"/>
        </w:rPr>
        <w:t xml:space="preserve">σε μια γνωστή γλώσσα προγραμματισμού όπως η </w:t>
      </w:r>
      <w:r w:rsidR="00676830">
        <w:t>Java</w:t>
      </w:r>
      <w:r w:rsidR="0017768B" w:rsidRPr="0017768B">
        <w:rPr>
          <w:lang w:val="el-GR"/>
        </w:rPr>
        <w:t>.</w:t>
      </w:r>
    </w:p>
    <w:p w14:paraId="793B9B7F" w14:textId="78F52EEF" w:rsidR="005D1B1B" w:rsidRPr="00E30DC0" w:rsidRDefault="005D1B1B" w:rsidP="005D1B1B">
      <w:pPr>
        <w:pStyle w:val="Heading5"/>
        <w:rPr>
          <w:lang w:val="el-GR"/>
        </w:rPr>
      </w:pPr>
      <w:r>
        <w:lastRenderedPageBreak/>
        <w:t>Player</w:t>
      </w:r>
      <w:r w:rsidRPr="00E30DC0">
        <w:rPr>
          <w:lang w:val="el-GR"/>
        </w:rPr>
        <w:t xml:space="preserve"> </w:t>
      </w:r>
      <w:r>
        <w:t>State</w:t>
      </w:r>
    </w:p>
    <w:p w14:paraId="79A7F017" w14:textId="19CDC185" w:rsidR="005D1B1B" w:rsidRPr="00980858" w:rsidRDefault="005D1B1B" w:rsidP="005D1B1B">
      <w:pPr>
        <w:rPr>
          <w:lang w:val="el-GR"/>
        </w:rPr>
      </w:pPr>
      <w:r>
        <w:rPr>
          <w:lang w:val="el-GR"/>
        </w:rPr>
        <w:t>Κάθε</w:t>
      </w:r>
      <w:r w:rsidRPr="007B1674">
        <w:rPr>
          <w:lang w:val="el-GR"/>
        </w:rPr>
        <w:t xml:space="preserve"> </w:t>
      </w:r>
      <w:r>
        <w:t>Player</w:t>
      </w:r>
      <w:r w:rsidRPr="007B1674">
        <w:rPr>
          <w:lang w:val="el-GR"/>
        </w:rPr>
        <w:t xml:space="preserve"> </w:t>
      </w:r>
      <w:r w:rsidR="007B1674">
        <w:rPr>
          <w:lang w:val="el-GR"/>
        </w:rPr>
        <w:t>έχει</w:t>
      </w:r>
      <w:r w:rsidR="007B1674" w:rsidRPr="007B1674">
        <w:rPr>
          <w:lang w:val="el-GR"/>
        </w:rPr>
        <w:t xml:space="preserve"> </w:t>
      </w:r>
      <w:r w:rsidR="007B1674">
        <w:rPr>
          <w:lang w:val="el-GR"/>
        </w:rPr>
        <w:t>τοπικά</w:t>
      </w:r>
      <w:r w:rsidR="007B1674" w:rsidRPr="007B1674">
        <w:rPr>
          <w:lang w:val="el-GR"/>
        </w:rPr>
        <w:t xml:space="preserve"> </w:t>
      </w:r>
      <w:r w:rsidR="007B1674">
        <w:rPr>
          <w:lang w:val="el-GR"/>
        </w:rPr>
        <w:t>το</w:t>
      </w:r>
      <w:r w:rsidR="007B1674" w:rsidRPr="007B1674">
        <w:rPr>
          <w:lang w:val="el-GR"/>
        </w:rPr>
        <w:t xml:space="preserve"> </w:t>
      </w:r>
      <w:r w:rsidR="007B1674">
        <w:t>player</w:t>
      </w:r>
      <w:r w:rsidR="007B1674" w:rsidRPr="007B1674">
        <w:rPr>
          <w:lang w:val="el-GR"/>
        </w:rPr>
        <w:t xml:space="preserve"> </w:t>
      </w:r>
      <w:r w:rsidR="007B1674">
        <w:t>Controller</w:t>
      </w:r>
      <w:r w:rsidR="007B1674" w:rsidRPr="007B1674">
        <w:rPr>
          <w:lang w:val="el-GR"/>
        </w:rPr>
        <w:t xml:space="preserve"> </w:t>
      </w:r>
      <w:r w:rsidR="007B1674">
        <w:rPr>
          <w:rStyle w:val="PageNumber"/>
          <w:lang w:val="el-GR"/>
        </w:rPr>
        <w:t xml:space="preserve">που δεν γίνεται </w:t>
      </w:r>
      <w:r w:rsidR="007C367B">
        <w:rPr>
          <w:rStyle w:val="PageNumber"/>
          <w:lang w:val="el-GR"/>
        </w:rPr>
        <w:t xml:space="preserve">προώθηση στο δίκτυο και κάνεις άλλος </w:t>
      </w:r>
      <w:r w:rsidR="007C367B">
        <w:rPr>
          <w:rStyle w:val="PageNumber"/>
        </w:rPr>
        <w:t>client</w:t>
      </w:r>
      <w:r w:rsidR="007C367B" w:rsidRPr="007C367B">
        <w:rPr>
          <w:rStyle w:val="PageNumber"/>
          <w:lang w:val="el-GR"/>
        </w:rPr>
        <w:t xml:space="preserve"> </w:t>
      </w:r>
      <w:r w:rsidR="007C367B">
        <w:rPr>
          <w:rStyle w:val="PageNumber"/>
          <w:lang w:val="el-GR"/>
        </w:rPr>
        <w:t xml:space="preserve">δεν μπορεί να αναφερθεί άμεσα σε αυτά πέρα εκτός του </w:t>
      </w:r>
      <w:r w:rsidR="00980858">
        <w:rPr>
          <w:rStyle w:val="PageNumber"/>
          <w:lang w:val="el-GR"/>
        </w:rPr>
        <w:t>εαυτού</w:t>
      </w:r>
      <w:r w:rsidR="007C367B">
        <w:rPr>
          <w:rStyle w:val="PageNumber"/>
          <w:lang w:val="el-GR"/>
        </w:rPr>
        <w:t xml:space="preserve"> του </w:t>
      </w:r>
      <w:r w:rsidR="00980858">
        <w:rPr>
          <w:rStyle w:val="PageNumber"/>
          <w:lang w:val="el-GR"/>
        </w:rPr>
        <w:t>ενώ</w:t>
      </w:r>
      <w:r w:rsidR="007C367B">
        <w:rPr>
          <w:rStyle w:val="PageNumber"/>
          <w:lang w:val="el-GR"/>
        </w:rPr>
        <w:t xml:space="preserve"> γίνεται μόνο μέσο </w:t>
      </w:r>
      <w:r w:rsidR="007C367B">
        <w:rPr>
          <w:rStyle w:val="PageNumber"/>
        </w:rPr>
        <w:t>Client</w:t>
      </w:r>
      <w:r w:rsidR="007C367B" w:rsidRPr="007C367B">
        <w:rPr>
          <w:rStyle w:val="PageNumber"/>
          <w:lang w:val="el-GR"/>
        </w:rPr>
        <w:t xml:space="preserve">  -&gt; </w:t>
      </w:r>
      <w:r w:rsidR="007C367B">
        <w:rPr>
          <w:rStyle w:val="PageNumber"/>
        </w:rPr>
        <w:t>Server</w:t>
      </w:r>
      <w:r w:rsidR="007C367B" w:rsidRPr="007C367B">
        <w:rPr>
          <w:rStyle w:val="PageNumber"/>
          <w:lang w:val="el-GR"/>
        </w:rPr>
        <w:t xml:space="preserve"> -&gt; </w:t>
      </w:r>
      <w:r w:rsidR="007C367B">
        <w:rPr>
          <w:rStyle w:val="PageNumber"/>
        </w:rPr>
        <w:t>Client</w:t>
      </w:r>
      <w:r w:rsidR="007C367B">
        <w:rPr>
          <w:rStyle w:val="PageNumber"/>
          <w:lang w:val="el-GR"/>
        </w:rPr>
        <w:t xml:space="preserve">. Ωστόσο θα μπορούσε ένα </w:t>
      </w:r>
      <w:r w:rsidR="007C367B">
        <w:rPr>
          <w:rStyle w:val="PageNumber"/>
        </w:rPr>
        <w:t>Client</w:t>
      </w:r>
      <w:r w:rsidR="007C367B" w:rsidRPr="00B049B1">
        <w:rPr>
          <w:rStyle w:val="PageNumber"/>
          <w:lang w:val="el-GR"/>
        </w:rPr>
        <w:t xml:space="preserve"> </w:t>
      </w:r>
      <w:r w:rsidR="007C367B">
        <w:rPr>
          <w:rStyle w:val="PageNumber"/>
          <w:lang w:val="el-GR"/>
        </w:rPr>
        <w:t xml:space="preserve">να αναφερθεί/λάβει πληροφορίες </w:t>
      </w:r>
      <w:r w:rsidR="00B049B1">
        <w:rPr>
          <w:rStyle w:val="PageNumber"/>
          <w:lang w:val="el-GR"/>
        </w:rPr>
        <w:t xml:space="preserve">για το </w:t>
      </w:r>
      <w:r w:rsidR="00B049B1">
        <w:rPr>
          <w:rStyle w:val="PageNumber"/>
        </w:rPr>
        <w:t>Player</w:t>
      </w:r>
      <w:r w:rsidR="00B049B1" w:rsidRPr="00B049B1">
        <w:rPr>
          <w:rStyle w:val="PageNumber"/>
          <w:lang w:val="el-GR"/>
        </w:rPr>
        <w:t xml:space="preserve"> </w:t>
      </w:r>
      <w:r w:rsidR="00B049B1">
        <w:rPr>
          <w:rStyle w:val="PageNumber"/>
        </w:rPr>
        <w:t>State</w:t>
      </w:r>
      <w:r w:rsidR="00B049B1" w:rsidRPr="00B049B1">
        <w:rPr>
          <w:rStyle w:val="PageNumber"/>
          <w:lang w:val="el-GR"/>
        </w:rPr>
        <w:t xml:space="preserve"> </w:t>
      </w:r>
      <w:r w:rsidR="00B049B1">
        <w:rPr>
          <w:rStyle w:val="PageNumber"/>
          <w:lang w:val="el-GR"/>
        </w:rPr>
        <w:t xml:space="preserve">του άλλου παίχτη. Εν συντομία το </w:t>
      </w:r>
      <w:r w:rsidR="00B049B1">
        <w:rPr>
          <w:rStyle w:val="PageNumber"/>
        </w:rPr>
        <w:t>Player</w:t>
      </w:r>
      <w:r w:rsidR="00B049B1" w:rsidRPr="00B049B1">
        <w:rPr>
          <w:rStyle w:val="PageNumber"/>
          <w:lang w:val="el-GR"/>
        </w:rPr>
        <w:t xml:space="preserve"> </w:t>
      </w:r>
      <w:r w:rsidR="00B049B1">
        <w:rPr>
          <w:rStyle w:val="PageNumber"/>
        </w:rPr>
        <w:t>Controller</w:t>
      </w:r>
      <w:r w:rsidR="00B049B1" w:rsidRPr="00B049B1">
        <w:rPr>
          <w:rStyle w:val="PageNumber"/>
          <w:lang w:val="el-GR"/>
        </w:rPr>
        <w:t xml:space="preserve"> </w:t>
      </w:r>
      <w:r w:rsidR="00B049B1">
        <w:rPr>
          <w:rStyle w:val="PageNumber"/>
          <w:lang w:val="el-GR"/>
        </w:rPr>
        <w:t xml:space="preserve">είναι τοπικό και το </w:t>
      </w:r>
      <w:r w:rsidR="00B049B1">
        <w:rPr>
          <w:rStyle w:val="PageNumber"/>
        </w:rPr>
        <w:t>Player</w:t>
      </w:r>
      <w:r w:rsidR="00B049B1" w:rsidRPr="00B049B1">
        <w:rPr>
          <w:rStyle w:val="PageNumber"/>
          <w:lang w:val="el-GR"/>
        </w:rPr>
        <w:t xml:space="preserve"> </w:t>
      </w:r>
      <w:r w:rsidR="00B049B1">
        <w:rPr>
          <w:rStyle w:val="PageNumber"/>
        </w:rPr>
        <w:t>State</w:t>
      </w:r>
      <w:r w:rsidR="00B049B1" w:rsidRPr="00B049B1">
        <w:rPr>
          <w:rStyle w:val="PageNumber"/>
          <w:lang w:val="el-GR"/>
        </w:rPr>
        <w:t xml:space="preserve"> </w:t>
      </w:r>
      <w:r w:rsidR="00B049B1">
        <w:rPr>
          <w:rStyle w:val="PageNumber"/>
          <w:lang w:val="el-GR"/>
        </w:rPr>
        <w:t xml:space="preserve">είναι </w:t>
      </w:r>
      <w:r w:rsidR="00980858">
        <w:rPr>
          <w:rStyle w:val="PageNumber"/>
          <w:lang w:val="el-GR"/>
        </w:rPr>
        <w:t xml:space="preserve">προσβάσιμο από το δίκτυο και θα μπορούσε να είναι μια αντικατοπτρίσει του </w:t>
      </w:r>
      <w:r w:rsidR="00980858">
        <w:rPr>
          <w:rStyle w:val="PageNumber"/>
        </w:rPr>
        <w:t>player</w:t>
      </w:r>
      <w:r w:rsidR="00980858" w:rsidRPr="00980858">
        <w:rPr>
          <w:rStyle w:val="PageNumber"/>
          <w:lang w:val="el-GR"/>
        </w:rPr>
        <w:t xml:space="preserve"> </w:t>
      </w:r>
      <w:r w:rsidR="00980858">
        <w:rPr>
          <w:rStyle w:val="PageNumber"/>
        </w:rPr>
        <w:t>controller</w:t>
      </w:r>
      <w:r w:rsidR="00980858" w:rsidRPr="00980858">
        <w:rPr>
          <w:rStyle w:val="PageNumber"/>
          <w:lang w:val="el-GR"/>
        </w:rPr>
        <w:t xml:space="preserve"> </w:t>
      </w:r>
      <w:r w:rsidR="00980858">
        <w:rPr>
          <w:rStyle w:val="PageNumber"/>
          <w:lang w:val="el-GR"/>
        </w:rPr>
        <w:t xml:space="preserve">στο δίκτυο ανάλογα πως έχει προγραμματιστεί από τον </w:t>
      </w:r>
      <w:r w:rsidR="00980858">
        <w:rPr>
          <w:rStyle w:val="PageNumber"/>
        </w:rPr>
        <w:t>developer</w:t>
      </w:r>
      <w:r w:rsidR="00980858" w:rsidRPr="00980858">
        <w:rPr>
          <w:rStyle w:val="PageNumber"/>
          <w:lang w:val="el-GR"/>
        </w:rPr>
        <w:t>.</w:t>
      </w:r>
    </w:p>
    <w:p w14:paraId="79A1D21B" w14:textId="488C3AF5" w:rsidR="00BA12A9" w:rsidRDefault="00BA12A9" w:rsidP="00BA12A9">
      <w:pPr>
        <w:pStyle w:val="Heading3"/>
      </w:pPr>
      <w:bookmarkStart w:id="753" w:name="_Toc98779119"/>
      <w:r>
        <w:t>Networking</w:t>
      </w:r>
      <w:bookmarkEnd w:id="753"/>
    </w:p>
    <w:p w14:paraId="1BEE5BF6" w14:textId="6A63BEEC" w:rsidR="000172A9" w:rsidRPr="00A30325" w:rsidRDefault="00A30325" w:rsidP="005002DB">
      <w:pPr>
        <w:jc w:val="both"/>
        <w:rPr>
          <w:lang w:val="el-GR"/>
        </w:rPr>
      </w:pPr>
      <w:r>
        <w:rPr>
          <w:lang w:val="el-GR"/>
        </w:rPr>
        <w:t xml:space="preserve">Τα σημερινά </w:t>
      </w:r>
      <w:r w:rsidR="00E25D46">
        <w:rPr>
          <w:lang w:val="el-GR"/>
        </w:rPr>
        <w:t xml:space="preserve">βιντεοπαιχνίδια λόγο μεγάλου σκέλους και επέκτασης όπως και τα </w:t>
      </w:r>
      <w:r w:rsidR="00202D3F">
        <w:rPr>
          <w:lang w:val="el-GR"/>
        </w:rPr>
        <w:t>περισσότερα</w:t>
      </w:r>
      <w:r w:rsidR="00E25D46">
        <w:rPr>
          <w:lang w:val="el-GR"/>
        </w:rPr>
        <w:t xml:space="preserve"> είναι </w:t>
      </w:r>
      <w:r w:rsidR="00202D3F">
        <w:rPr>
          <w:lang w:val="el-GR"/>
        </w:rPr>
        <w:t>διαδραστικά</w:t>
      </w:r>
      <w:r w:rsidR="00E25D46">
        <w:rPr>
          <w:lang w:val="el-GR"/>
        </w:rPr>
        <w:t xml:space="preserve"> σε ζωντανό χρόνο με διασυνδεμένους πολλαπλούς χρήστες να δουλεύουν/ανταγωνίζονται </w:t>
      </w:r>
      <w:r w:rsidR="00202D3F">
        <w:rPr>
          <w:lang w:val="el-GR"/>
        </w:rPr>
        <w:t xml:space="preserve">μαζί, ο τρόπος προγραμματισμού αλλά και </w:t>
      </w:r>
      <w:r w:rsidR="004E3660">
        <w:rPr>
          <w:lang w:val="el-GR"/>
        </w:rPr>
        <w:t>εγκαθιδρύσεις</w:t>
      </w:r>
      <w:r w:rsidR="00202D3F">
        <w:rPr>
          <w:lang w:val="el-GR"/>
        </w:rPr>
        <w:t xml:space="preserve"> υποδομών έχει αλλάξει ριζικά σε σχέση με την προηγούμενη </w:t>
      </w:r>
      <w:r w:rsidR="004E3660">
        <w:rPr>
          <w:lang w:val="el-GR"/>
        </w:rPr>
        <w:t>δεκαετία.</w:t>
      </w:r>
    </w:p>
    <w:p w14:paraId="332699FD" w14:textId="4A0237CE" w:rsidR="00D22CDC" w:rsidRPr="00A949DE" w:rsidRDefault="004E3660" w:rsidP="005002DB">
      <w:pPr>
        <w:jc w:val="both"/>
        <w:rPr>
          <w:lang w:val="el-GR"/>
        </w:rPr>
      </w:pPr>
      <w:r>
        <w:rPr>
          <w:lang w:val="el-GR"/>
        </w:rPr>
        <w:t>Πλέον λόγο των δυναμικών απαιτήσεων</w:t>
      </w:r>
      <w:r w:rsidR="001A316D">
        <w:rPr>
          <w:lang w:val="el-GR"/>
        </w:rPr>
        <w:t xml:space="preserve"> </w:t>
      </w:r>
      <w:r w:rsidR="00065580">
        <w:rPr>
          <w:lang w:val="el-GR"/>
        </w:rPr>
        <w:t xml:space="preserve">ενός βιντεοπαιχνιδιού στον </w:t>
      </w:r>
      <w:r w:rsidR="00065580">
        <w:t>online</w:t>
      </w:r>
      <w:r w:rsidR="00065580" w:rsidRPr="00065580">
        <w:rPr>
          <w:lang w:val="el-GR"/>
        </w:rPr>
        <w:t xml:space="preserve"> </w:t>
      </w:r>
      <w:r w:rsidR="00065580">
        <w:rPr>
          <w:lang w:val="el-GR"/>
        </w:rPr>
        <w:t xml:space="preserve">κόσμο </w:t>
      </w:r>
      <w:r w:rsidR="001A316D">
        <w:rPr>
          <w:lang w:val="el-GR"/>
        </w:rPr>
        <w:t>η χρήση υψηλής ευριζωνικής ζώνης</w:t>
      </w:r>
      <w:r w:rsidR="001E6BB3">
        <w:rPr>
          <w:lang w:val="el-GR"/>
        </w:rPr>
        <w:t xml:space="preserve">, ταχύτητας &amp; </w:t>
      </w:r>
      <w:r w:rsidR="001E6BB3">
        <w:t>latency</w:t>
      </w:r>
      <w:r w:rsidR="001E6BB3" w:rsidRPr="001E6BB3">
        <w:rPr>
          <w:lang w:val="el-GR"/>
        </w:rPr>
        <w:t xml:space="preserve"> </w:t>
      </w:r>
      <w:r w:rsidR="001E6BB3">
        <w:rPr>
          <w:lang w:val="el-GR"/>
        </w:rPr>
        <w:t xml:space="preserve">έχει κριθεί </w:t>
      </w:r>
      <w:r w:rsidR="001E6BB3">
        <w:t>mission</w:t>
      </w:r>
      <w:r w:rsidR="001E6BB3" w:rsidRPr="001E6BB3">
        <w:rPr>
          <w:lang w:val="el-GR"/>
        </w:rPr>
        <w:t xml:space="preserve"> </w:t>
      </w:r>
      <w:r w:rsidR="001E6BB3">
        <w:t>critical</w:t>
      </w:r>
      <w:r w:rsidR="00065580">
        <w:rPr>
          <w:lang w:val="el-GR"/>
        </w:rPr>
        <w:t xml:space="preserve"> έτσι γνωρίζοντας όλοι οι </w:t>
      </w:r>
      <w:r w:rsidR="00356FAC">
        <w:rPr>
          <w:lang w:val="el-GR"/>
        </w:rPr>
        <w:t xml:space="preserve">τηλεπικοινωνιακοί </w:t>
      </w:r>
      <w:r w:rsidR="00A06E02">
        <w:rPr>
          <w:lang w:val="el-GR"/>
        </w:rPr>
        <w:t>π</w:t>
      </w:r>
      <w:r w:rsidR="009E349E">
        <w:rPr>
          <w:lang w:val="el-GR"/>
        </w:rPr>
        <w:t>ά</w:t>
      </w:r>
      <w:r w:rsidR="00A06E02">
        <w:rPr>
          <w:lang w:val="el-GR"/>
        </w:rPr>
        <w:t xml:space="preserve">ροχοι </w:t>
      </w:r>
      <w:r w:rsidR="00A06E02" w:rsidRPr="00A06E02">
        <w:rPr>
          <w:lang w:val="el-GR"/>
        </w:rPr>
        <w:t>(</w:t>
      </w:r>
      <w:r w:rsidR="00A06E02">
        <w:t>ISP</w:t>
      </w:r>
      <w:r w:rsidR="00A06E02" w:rsidRPr="00A06E02">
        <w:rPr>
          <w:lang w:val="el-GR"/>
        </w:rPr>
        <w:t>)</w:t>
      </w:r>
      <w:r w:rsidR="00065580">
        <w:rPr>
          <w:lang w:val="el-GR"/>
        </w:rPr>
        <w:t xml:space="preserve"> </w:t>
      </w:r>
      <w:r w:rsidR="00A949DE">
        <w:rPr>
          <w:lang w:val="el-GR"/>
        </w:rPr>
        <w:t xml:space="preserve">αναβαθμίζουν και </w:t>
      </w:r>
      <w:r w:rsidR="00A06E02">
        <w:rPr>
          <w:lang w:val="el-GR"/>
        </w:rPr>
        <w:t>εγκαθιδρύουν</w:t>
      </w:r>
      <w:r w:rsidR="00A949DE">
        <w:rPr>
          <w:lang w:val="el-GR"/>
        </w:rPr>
        <w:t xml:space="preserve"> κοινά μονοπάτια προς </w:t>
      </w:r>
      <w:r w:rsidR="00A949DE">
        <w:t>Data</w:t>
      </w:r>
      <w:r w:rsidR="00A949DE" w:rsidRPr="00A949DE">
        <w:rPr>
          <w:lang w:val="el-GR"/>
        </w:rPr>
        <w:t xml:space="preserve"> </w:t>
      </w:r>
      <w:r w:rsidR="00A949DE">
        <w:t>Centers</w:t>
      </w:r>
      <w:r w:rsidR="00A06E02" w:rsidRPr="00A06E02">
        <w:rPr>
          <w:lang w:val="el-GR"/>
        </w:rPr>
        <w:t xml:space="preserve"> &amp; </w:t>
      </w:r>
      <w:r w:rsidR="00A06E02">
        <w:t>cache</w:t>
      </w:r>
      <w:r w:rsidR="00A06E02" w:rsidRPr="00A06E02">
        <w:rPr>
          <w:lang w:val="el-GR"/>
        </w:rPr>
        <w:t xml:space="preserve"> </w:t>
      </w:r>
      <w:r w:rsidR="00A06E02">
        <w:t>servers</w:t>
      </w:r>
      <w:r w:rsidR="00A949DE" w:rsidRPr="00A949DE">
        <w:rPr>
          <w:lang w:val="el-GR"/>
        </w:rPr>
        <w:t xml:space="preserve"> </w:t>
      </w:r>
      <w:r w:rsidR="00A949DE">
        <w:rPr>
          <w:lang w:val="el-GR"/>
        </w:rPr>
        <w:t xml:space="preserve">για την εξυπηρέτηση των αναγκών χρηστών όπου αυτά είναι και τα ίδια </w:t>
      </w:r>
      <w:r w:rsidR="00A949DE">
        <w:t>Data</w:t>
      </w:r>
      <w:r w:rsidR="00A949DE" w:rsidRPr="00A949DE">
        <w:rPr>
          <w:lang w:val="el-GR"/>
        </w:rPr>
        <w:t xml:space="preserve"> </w:t>
      </w:r>
      <w:r w:rsidR="00A949DE">
        <w:t>Centers</w:t>
      </w:r>
      <w:r w:rsidR="00A949DE" w:rsidRPr="00A949DE">
        <w:rPr>
          <w:lang w:val="el-GR"/>
        </w:rPr>
        <w:t xml:space="preserve"> </w:t>
      </w:r>
      <w:r w:rsidR="00A949DE">
        <w:rPr>
          <w:lang w:val="el-GR"/>
        </w:rPr>
        <w:t xml:space="preserve">Που γίνονται </w:t>
      </w:r>
      <w:r w:rsidR="00A949DE">
        <w:t>host</w:t>
      </w:r>
      <w:r w:rsidR="00A949DE" w:rsidRPr="00A949DE">
        <w:rPr>
          <w:lang w:val="el-GR"/>
        </w:rPr>
        <w:t xml:space="preserve"> </w:t>
      </w:r>
      <w:r w:rsidR="00A949DE">
        <w:rPr>
          <w:lang w:val="el-GR"/>
        </w:rPr>
        <w:t xml:space="preserve">οι </w:t>
      </w:r>
      <w:r w:rsidR="009C6E1C">
        <w:t>C</w:t>
      </w:r>
      <w:r w:rsidR="00A949DE">
        <w:t>loud</w:t>
      </w:r>
      <w:r w:rsidR="00A949DE" w:rsidRPr="00A949DE">
        <w:rPr>
          <w:lang w:val="el-GR"/>
        </w:rPr>
        <w:t xml:space="preserve"> </w:t>
      </w:r>
      <w:r w:rsidR="009C6E1C">
        <w:t>Dedicated</w:t>
      </w:r>
      <w:r w:rsidR="009C6E1C" w:rsidRPr="009C6E1C">
        <w:rPr>
          <w:lang w:val="el-GR"/>
        </w:rPr>
        <w:t xml:space="preserve"> </w:t>
      </w:r>
      <w:r w:rsidR="00A949DE">
        <w:rPr>
          <w:lang w:val="el-GR"/>
        </w:rPr>
        <w:t xml:space="preserve">υπηρεσίες ώστε να έχουμε ένα </w:t>
      </w:r>
      <w:r w:rsidR="00A949DE">
        <w:t>in</w:t>
      </w:r>
      <w:r w:rsidR="00A949DE" w:rsidRPr="00A949DE">
        <w:rPr>
          <w:lang w:val="el-GR"/>
        </w:rPr>
        <w:t>-</w:t>
      </w:r>
      <w:r w:rsidR="00A949DE">
        <w:t>brand</w:t>
      </w:r>
      <w:r w:rsidR="00A949DE" w:rsidRPr="00A949DE">
        <w:rPr>
          <w:lang w:val="el-GR"/>
        </w:rPr>
        <w:t xml:space="preserve"> </w:t>
      </w:r>
      <w:r w:rsidR="009C6E1C">
        <w:rPr>
          <w:lang w:val="el-GR"/>
        </w:rPr>
        <w:t>έλεγχο</w:t>
      </w:r>
      <w:r w:rsidR="00A949DE">
        <w:rPr>
          <w:lang w:val="el-GR"/>
        </w:rPr>
        <w:t xml:space="preserve"> </w:t>
      </w:r>
      <w:r w:rsidR="00A06E02">
        <w:rPr>
          <w:lang w:val="el-GR"/>
        </w:rPr>
        <w:t xml:space="preserve">των δεδομένων και </w:t>
      </w:r>
      <w:r w:rsidR="009C6E1C">
        <w:rPr>
          <w:lang w:val="el-GR"/>
        </w:rPr>
        <w:t>καταστάσεις</w:t>
      </w:r>
      <w:r w:rsidR="00A06E02">
        <w:rPr>
          <w:lang w:val="el-GR"/>
        </w:rPr>
        <w:t xml:space="preserve"> </w:t>
      </w:r>
      <w:r w:rsidR="009C6E1C">
        <w:rPr>
          <w:lang w:val="el-GR"/>
        </w:rPr>
        <w:t>ανά</w:t>
      </w:r>
      <w:r w:rsidR="00A06E02">
        <w:rPr>
          <w:lang w:val="el-GR"/>
        </w:rPr>
        <w:t xml:space="preserve"> πάσα στιγμή.</w:t>
      </w:r>
    </w:p>
    <w:p w14:paraId="761DF1DD" w14:textId="6EDEC470" w:rsidR="00BA12A9" w:rsidRDefault="00BA12A9" w:rsidP="00D22CDC">
      <w:pPr>
        <w:pStyle w:val="Heading3"/>
      </w:pPr>
      <w:bookmarkStart w:id="754" w:name="_Toc98779120"/>
      <w:r>
        <w:t>Cloud Computing</w:t>
      </w:r>
      <w:bookmarkEnd w:id="754"/>
    </w:p>
    <w:p w14:paraId="7FE752FA" w14:textId="2A7AA1E0" w:rsidR="00FF6E03" w:rsidRDefault="00FF6E03" w:rsidP="009D0478">
      <w:pPr>
        <w:pStyle w:val="Heading4"/>
      </w:pPr>
      <w:r>
        <w:t>Data Centers</w:t>
      </w:r>
      <w:r w:rsidR="009D0478">
        <w:t xml:space="preserve"> (public</w:t>
      </w:r>
      <w:r w:rsidR="00DA2831">
        <w:t xml:space="preserve"> &amp; private</w:t>
      </w:r>
      <w:r w:rsidR="009D0478">
        <w:t xml:space="preserve"> clouds)</w:t>
      </w:r>
    </w:p>
    <w:p w14:paraId="1A6DE1EF" w14:textId="5871642D" w:rsidR="009D0478" w:rsidRPr="00FC2DE5" w:rsidRDefault="00C72FCB" w:rsidP="005002DB">
      <w:pPr>
        <w:jc w:val="both"/>
        <w:rPr>
          <w:lang w:val="el-GR"/>
        </w:rPr>
      </w:pPr>
      <w:r>
        <w:rPr>
          <w:lang w:val="el-GR"/>
        </w:rPr>
        <w:t>«Μοντέρνες εποχές απαιτούν και μοντέρνες λύσεις»</w:t>
      </w:r>
      <w:r w:rsidR="00BE604D">
        <w:rPr>
          <w:lang w:val="el-GR"/>
        </w:rPr>
        <w:t xml:space="preserve"> όπου τα βιντεοπαιχνίδια από </w:t>
      </w:r>
      <w:r w:rsidR="00BE604D">
        <w:t>In</w:t>
      </w:r>
      <w:r w:rsidR="00BE604D" w:rsidRPr="00BE604D">
        <w:rPr>
          <w:lang w:val="el-GR"/>
        </w:rPr>
        <w:t>-</w:t>
      </w:r>
      <w:r w:rsidR="00BE604D">
        <w:t>premise</w:t>
      </w:r>
      <w:r w:rsidR="00BE604D" w:rsidRPr="00BE604D">
        <w:rPr>
          <w:lang w:val="el-GR"/>
        </w:rPr>
        <w:t xml:space="preserve"> </w:t>
      </w:r>
      <w:r w:rsidR="00BE604D">
        <w:rPr>
          <w:lang w:val="el-GR"/>
        </w:rPr>
        <w:t>έχουν όλα μεταπηδήσει σε κοινές υποδομές/</w:t>
      </w:r>
      <w:r w:rsidR="00BE604D">
        <w:t>infrastructure</w:t>
      </w:r>
      <w:r w:rsidR="00BE604D" w:rsidRPr="00BE604D">
        <w:rPr>
          <w:lang w:val="el-GR"/>
        </w:rPr>
        <w:t xml:space="preserve"> </w:t>
      </w:r>
      <w:r w:rsidR="00BE604D">
        <w:t>services</w:t>
      </w:r>
      <w:r w:rsidR="00BE604D" w:rsidRPr="00BE604D">
        <w:rPr>
          <w:lang w:val="el-GR"/>
        </w:rPr>
        <w:t xml:space="preserve"> </w:t>
      </w:r>
      <w:r w:rsidR="00BE604D">
        <w:rPr>
          <w:lang w:val="el-GR"/>
        </w:rPr>
        <w:t xml:space="preserve">τρίτων αυτό δίνει μεγάλο πλεονέκτημα στο εύρος ζώνης, ταχύτητας, </w:t>
      </w:r>
      <w:r w:rsidR="00BE604D">
        <w:t>latency</w:t>
      </w:r>
      <w:r w:rsidR="00BE604D" w:rsidRPr="00BE604D">
        <w:rPr>
          <w:lang w:val="el-GR"/>
        </w:rPr>
        <w:t xml:space="preserve">, </w:t>
      </w:r>
      <w:r w:rsidR="00BE604D">
        <w:rPr>
          <w:lang w:val="el-GR"/>
        </w:rPr>
        <w:t xml:space="preserve">αλλά και </w:t>
      </w:r>
      <w:r w:rsidR="00BE604D">
        <w:t>service</w:t>
      </w:r>
      <w:r w:rsidR="00BE604D" w:rsidRPr="00BE604D">
        <w:rPr>
          <w:lang w:val="el-GR"/>
        </w:rPr>
        <w:t xml:space="preserve"> </w:t>
      </w:r>
      <w:r w:rsidR="00BE604D">
        <w:t>provisioning</w:t>
      </w:r>
      <w:r w:rsidR="00BE604D" w:rsidRPr="00BE604D">
        <w:rPr>
          <w:lang w:val="el-GR"/>
        </w:rPr>
        <w:t xml:space="preserve"> </w:t>
      </w:r>
      <w:r w:rsidR="00C52078">
        <w:rPr>
          <w:lang w:val="el-GR"/>
        </w:rPr>
        <w:t xml:space="preserve">σύμφωνα με το </w:t>
      </w:r>
      <w:r w:rsidR="00C52078">
        <w:t>business</w:t>
      </w:r>
      <w:r w:rsidR="00C52078" w:rsidRPr="00C52078">
        <w:rPr>
          <w:lang w:val="el-GR"/>
        </w:rPr>
        <w:t xml:space="preserve"> </w:t>
      </w:r>
      <w:r w:rsidR="00C52078">
        <w:t>plan</w:t>
      </w:r>
      <w:r w:rsidR="00C52078" w:rsidRPr="00C52078">
        <w:rPr>
          <w:lang w:val="el-GR"/>
        </w:rPr>
        <w:t>/</w:t>
      </w:r>
      <w:r w:rsidR="00C52078">
        <w:t>model</w:t>
      </w:r>
      <w:r w:rsidR="00C52078" w:rsidRPr="00C52078">
        <w:rPr>
          <w:lang w:val="el-GR"/>
        </w:rPr>
        <w:t xml:space="preserve"> </w:t>
      </w:r>
      <w:r w:rsidR="00C52078">
        <w:rPr>
          <w:lang w:val="el-GR"/>
        </w:rPr>
        <w:t xml:space="preserve">καθώς μπορεί να γίνονται επιχειρήσεις αλλαγών </w:t>
      </w:r>
      <w:r w:rsidR="00C52078">
        <w:t>On</w:t>
      </w:r>
      <w:r w:rsidR="00C52078" w:rsidRPr="00C52078">
        <w:rPr>
          <w:lang w:val="el-GR"/>
        </w:rPr>
        <w:t>-</w:t>
      </w:r>
      <w:r w:rsidR="00C52078">
        <w:t>the</w:t>
      </w:r>
      <w:r w:rsidR="00C52078" w:rsidRPr="00C52078">
        <w:rPr>
          <w:lang w:val="el-GR"/>
        </w:rPr>
        <w:t>-</w:t>
      </w:r>
      <w:r w:rsidR="00C52078">
        <w:t>fly</w:t>
      </w:r>
      <w:r w:rsidR="00C52078">
        <w:rPr>
          <w:lang w:val="el-GR"/>
        </w:rPr>
        <w:t xml:space="preserve"> χωρίς να έχει οι </w:t>
      </w:r>
      <w:r w:rsidR="008E51D5">
        <w:rPr>
          <w:lang w:val="el-GR"/>
        </w:rPr>
        <w:t>εταιρεία παραγωγής την αναγκαιότητα συντήρησης αλλά και τις προδιαγραφές για πολλαπλούς άλλους τεχνικούς τομείς</w:t>
      </w:r>
      <w:r w:rsidR="00FC2DE5">
        <w:rPr>
          <w:lang w:val="el-GR"/>
        </w:rPr>
        <w:t xml:space="preserve">. Αυτό δίνει </w:t>
      </w:r>
      <w:r w:rsidR="00FC2DE5">
        <w:t>higher</w:t>
      </w:r>
      <w:r w:rsidR="00FC2DE5" w:rsidRPr="000D2886">
        <w:rPr>
          <w:lang w:val="el-GR"/>
        </w:rPr>
        <w:t xml:space="preserve"> </w:t>
      </w:r>
      <w:r w:rsidR="00FC2DE5">
        <w:t>production</w:t>
      </w:r>
      <w:r w:rsidR="00FC2DE5" w:rsidRPr="000D2886">
        <w:rPr>
          <w:lang w:val="el-GR"/>
        </w:rPr>
        <w:t xml:space="preserve"> </w:t>
      </w:r>
      <w:r w:rsidR="00FC2DE5">
        <w:t>rate</w:t>
      </w:r>
      <w:r w:rsidR="00FC2DE5" w:rsidRPr="000D2886">
        <w:rPr>
          <w:lang w:val="el-GR"/>
        </w:rPr>
        <w:t xml:space="preserve"> </w:t>
      </w:r>
      <w:r w:rsidR="00FC2DE5">
        <w:rPr>
          <w:lang w:val="el-GR"/>
        </w:rPr>
        <w:t xml:space="preserve">και δυνατότητα </w:t>
      </w:r>
      <w:r w:rsidR="00F11BD2">
        <w:rPr>
          <w:lang w:val="el-GR"/>
        </w:rPr>
        <w:t>αυτοματισμού</w:t>
      </w:r>
      <w:r w:rsidR="00FC2DE5">
        <w:rPr>
          <w:lang w:val="el-GR"/>
        </w:rPr>
        <w:t>.</w:t>
      </w:r>
      <w:r w:rsidR="000D2886">
        <w:rPr>
          <w:lang w:val="el-GR"/>
        </w:rPr>
        <w:t xml:space="preserve"> Επίσης αυξάνει εκθετικά την </w:t>
      </w:r>
      <w:r w:rsidR="00E47AA2">
        <w:rPr>
          <w:lang w:val="el-GR"/>
        </w:rPr>
        <w:t xml:space="preserve">εμπιστευτικότητα δεδομένων ως προς την απώλεια τους και την αποθήκευση τους, επεξεργασία, εξόρυξη πληροφοριών από τα αποθηκευμένα δεδομένα καθώς </w:t>
      </w:r>
      <w:r w:rsidR="00F62EA8">
        <w:rPr>
          <w:lang w:val="el-GR"/>
        </w:rPr>
        <w:t>χρησιμοποιούνται</w:t>
      </w:r>
      <w:r w:rsidR="00E47AA2">
        <w:rPr>
          <w:lang w:val="el-GR"/>
        </w:rPr>
        <w:t xml:space="preserve"> για</w:t>
      </w:r>
      <w:r w:rsidR="00E47AA2" w:rsidRPr="00E47AA2">
        <w:rPr>
          <w:lang w:val="el-GR"/>
        </w:rPr>
        <w:t xml:space="preserve"> </w:t>
      </w:r>
      <w:r w:rsidR="00E47AA2">
        <w:t>Player</w:t>
      </w:r>
      <w:r w:rsidR="00E47AA2" w:rsidRPr="00E47AA2">
        <w:rPr>
          <w:lang w:val="el-GR"/>
        </w:rPr>
        <w:t xml:space="preserve"> </w:t>
      </w:r>
      <w:r w:rsidR="00E47AA2">
        <w:t>progress</w:t>
      </w:r>
      <w:r w:rsidR="00F97853" w:rsidRPr="00F97853">
        <w:rPr>
          <w:lang w:val="el-GR"/>
        </w:rPr>
        <w:t xml:space="preserve"> </w:t>
      </w:r>
      <w:r w:rsidR="00F97853">
        <w:t>persistent</w:t>
      </w:r>
      <w:r w:rsidR="00F97853" w:rsidRPr="00F97853">
        <w:rPr>
          <w:lang w:val="el-GR"/>
        </w:rPr>
        <w:t xml:space="preserve"> </w:t>
      </w:r>
      <w:r w:rsidR="00F97853">
        <w:t>storage</w:t>
      </w:r>
      <w:r w:rsidR="00F97853" w:rsidRPr="00F97853">
        <w:rPr>
          <w:lang w:val="el-GR"/>
        </w:rPr>
        <w:t xml:space="preserve"> (</w:t>
      </w:r>
      <w:r w:rsidR="00F97853" w:rsidRPr="00464C80">
        <w:rPr>
          <w:i/>
          <w:iCs/>
        </w:rPr>
        <w:t>Database</w:t>
      </w:r>
      <w:r w:rsidR="00F97853" w:rsidRPr="00F97853">
        <w:rPr>
          <w:lang w:val="el-GR"/>
        </w:rPr>
        <w:t>)</w:t>
      </w:r>
      <w:r w:rsidR="00D83702" w:rsidRPr="00D83702">
        <w:rPr>
          <w:lang w:val="el-GR"/>
        </w:rPr>
        <w:t xml:space="preserve">, </w:t>
      </w:r>
      <w:r w:rsidR="00D83702">
        <w:t>non</w:t>
      </w:r>
      <w:r w:rsidR="00D83702" w:rsidRPr="00D83702">
        <w:rPr>
          <w:lang w:val="el-GR"/>
        </w:rPr>
        <w:t>-</w:t>
      </w:r>
      <w:r w:rsidR="00D83702">
        <w:t>disruptive</w:t>
      </w:r>
      <w:r w:rsidR="00D83702" w:rsidRPr="00D83702">
        <w:rPr>
          <w:lang w:val="el-GR"/>
        </w:rPr>
        <w:t xml:space="preserve"> </w:t>
      </w:r>
      <w:r w:rsidR="00D83702">
        <w:t>gaming</w:t>
      </w:r>
      <w:r w:rsidR="00BE2E24" w:rsidRPr="00BE2E24">
        <w:rPr>
          <w:lang w:val="el-GR"/>
        </w:rPr>
        <w:t xml:space="preserve"> (</w:t>
      </w:r>
      <w:r w:rsidR="00BE2E24" w:rsidRPr="00464C80">
        <w:rPr>
          <w:i/>
          <w:iCs/>
        </w:rPr>
        <w:t>Live</w:t>
      </w:r>
      <w:r w:rsidR="00464C80" w:rsidRPr="00464C80">
        <w:rPr>
          <w:i/>
          <w:iCs/>
          <w:lang w:val="el-GR"/>
        </w:rPr>
        <w:t xml:space="preserve"> </w:t>
      </w:r>
      <w:r w:rsidR="00464C80" w:rsidRPr="00464C80">
        <w:rPr>
          <w:i/>
          <w:iCs/>
        </w:rPr>
        <w:t>system</w:t>
      </w:r>
      <w:r w:rsidR="00464C80" w:rsidRPr="00464C80">
        <w:rPr>
          <w:i/>
          <w:iCs/>
          <w:lang w:val="el-GR"/>
        </w:rPr>
        <w:t xml:space="preserve"> </w:t>
      </w:r>
      <w:r w:rsidR="00464C80" w:rsidRPr="00464C80">
        <w:rPr>
          <w:i/>
          <w:iCs/>
        </w:rPr>
        <w:t>migration</w:t>
      </w:r>
      <w:r w:rsidR="00464C80" w:rsidRPr="00464C80">
        <w:rPr>
          <w:i/>
          <w:iCs/>
          <w:lang w:val="el-GR"/>
        </w:rPr>
        <w:t xml:space="preserve"> </w:t>
      </w:r>
      <w:r w:rsidR="00464C80">
        <w:rPr>
          <w:i/>
          <w:iCs/>
          <w:lang w:val="el-GR"/>
        </w:rPr>
        <w:t>μέσο</w:t>
      </w:r>
      <w:r w:rsidR="00464C80" w:rsidRPr="00464C80">
        <w:rPr>
          <w:i/>
          <w:iCs/>
          <w:lang w:val="el-GR"/>
        </w:rPr>
        <w:t xml:space="preserve"> </w:t>
      </w:r>
      <w:r w:rsidR="00464C80" w:rsidRPr="00464C80">
        <w:rPr>
          <w:i/>
          <w:iCs/>
        </w:rPr>
        <w:t>fiber</w:t>
      </w:r>
      <w:r w:rsidR="00464C80" w:rsidRPr="00464C80">
        <w:rPr>
          <w:i/>
          <w:iCs/>
          <w:lang w:val="el-GR"/>
        </w:rPr>
        <w:t xml:space="preserve"> </w:t>
      </w:r>
      <w:r w:rsidR="00464C80" w:rsidRPr="00464C80">
        <w:rPr>
          <w:i/>
          <w:iCs/>
        </w:rPr>
        <w:t>channel</w:t>
      </w:r>
      <w:r w:rsidR="00464C80" w:rsidRPr="00464C80">
        <w:rPr>
          <w:i/>
          <w:iCs/>
          <w:lang w:val="el-GR"/>
        </w:rPr>
        <w:t xml:space="preserve"> </w:t>
      </w:r>
      <w:r w:rsidR="00464C80" w:rsidRPr="00464C80">
        <w:rPr>
          <w:i/>
          <w:iCs/>
        </w:rPr>
        <w:t>SAN</w:t>
      </w:r>
      <w:r w:rsidR="00464C80" w:rsidRPr="00464C80">
        <w:rPr>
          <w:i/>
          <w:iCs/>
          <w:lang w:val="el-GR"/>
        </w:rPr>
        <w:t>/</w:t>
      </w:r>
      <w:r w:rsidR="00464C80" w:rsidRPr="00464C80">
        <w:rPr>
          <w:i/>
          <w:iCs/>
        </w:rPr>
        <w:t>IP</w:t>
      </w:r>
      <w:r w:rsidR="00464C80" w:rsidRPr="00464C80">
        <w:rPr>
          <w:i/>
          <w:iCs/>
          <w:lang w:val="el-GR"/>
        </w:rPr>
        <w:t xml:space="preserve"> </w:t>
      </w:r>
      <w:r w:rsidR="00464C80" w:rsidRPr="00464C80">
        <w:rPr>
          <w:i/>
          <w:iCs/>
        </w:rPr>
        <w:t>networks</w:t>
      </w:r>
      <w:r w:rsidR="00464C80" w:rsidRPr="00464C80">
        <w:rPr>
          <w:lang w:val="el-GR"/>
        </w:rPr>
        <w:t>)</w:t>
      </w:r>
      <w:r w:rsidR="003162B8">
        <w:rPr>
          <w:rStyle w:val="FootnoteReference"/>
        </w:rPr>
        <w:footnoteReference w:id="16"/>
      </w:r>
      <w:r w:rsidR="00FD0B65" w:rsidRPr="00FD0B65">
        <w:rPr>
          <w:lang w:val="el-GR"/>
        </w:rPr>
        <w:t xml:space="preserve">, </w:t>
      </w:r>
      <w:r w:rsidR="00FD0B65">
        <w:t>Artificial</w:t>
      </w:r>
      <w:r w:rsidR="00FD0B65" w:rsidRPr="00FD0B65">
        <w:rPr>
          <w:lang w:val="el-GR"/>
        </w:rPr>
        <w:t xml:space="preserve"> </w:t>
      </w:r>
      <w:r w:rsidR="00FD0B65">
        <w:t>intelligence</w:t>
      </w:r>
      <w:r w:rsidR="00FD0B65" w:rsidRPr="00FD0B65">
        <w:rPr>
          <w:lang w:val="el-GR"/>
        </w:rPr>
        <w:t xml:space="preserve"> </w:t>
      </w:r>
      <w:r w:rsidR="00FD0B65">
        <w:t>analysis</w:t>
      </w:r>
      <w:r w:rsidR="00FD0B65" w:rsidRPr="00FD0B65">
        <w:rPr>
          <w:lang w:val="el-GR"/>
        </w:rPr>
        <w:t xml:space="preserve"> </w:t>
      </w:r>
      <w:r w:rsidR="00FD0B65">
        <w:rPr>
          <w:lang w:val="el-GR"/>
        </w:rPr>
        <w:t xml:space="preserve">για διάφορες </w:t>
      </w:r>
      <w:r w:rsidR="00F62EA8">
        <w:rPr>
          <w:lang w:val="el-GR"/>
        </w:rPr>
        <w:t xml:space="preserve">ενσωμάτωσης και χαρακτηρίστηκα </w:t>
      </w:r>
      <w:r w:rsidR="005B6839">
        <w:rPr>
          <w:lang w:val="el-GR"/>
        </w:rPr>
        <w:t xml:space="preserve">δια-δραστικότητας </w:t>
      </w:r>
      <w:r w:rsidR="00F62EA8">
        <w:rPr>
          <w:lang w:val="el-GR"/>
        </w:rPr>
        <w:t>των συστημάτων των παιχνιδιών</w:t>
      </w:r>
      <w:r w:rsidR="00F97853">
        <w:rPr>
          <w:lang w:val="el-GR"/>
        </w:rPr>
        <w:t xml:space="preserve"> (</w:t>
      </w:r>
      <w:r w:rsidR="00F97853" w:rsidRPr="00464C80">
        <w:rPr>
          <w:i/>
          <w:iCs/>
          <w:lang w:val="el-GR"/>
        </w:rPr>
        <w:t xml:space="preserve">π.χ., </w:t>
      </w:r>
      <w:r w:rsidR="00F97853" w:rsidRPr="00464C80">
        <w:rPr>
          <w:i/>
          <w:iCs/>
        </w:rPr>
        <w:t>NPC</w:t>
      </w:r>
      <w:r w:rsidR="00F97853" w:rsidRPr="00464C80">
        <w:rPr>
          <w:i/>
          <w:iCs/>
          <w:lang w:val="el-GR"/>
        </w:rPr>
        <w:t xml:space="preserve"> </w:t>
      </w:r>
      <w:r w:rsidR="00F97853" w:rsidRPr="00464C80">
        <w:rPr>
          <w:i/>
          <w:iCs/>
        </w:rPr>
        <w:t>behaviors</w:t>
      </w:r>
      <w:r w:rsidR="00F97853" w:rsidRPr="00464C80">
        <w:rPr>
          <w:i/>
          <w:iCs/>
          <w:lang w:val="el-GR"/>
        </w:rPr>
        <w:t xml:space="preserve"> </w:t>
      </w:r>
      <w:r w:rsidR="00F97853" w:rsidRPr="00464C80">
        <w:rPr>
          <w:i/>
          <w:iCs/>
        </w:rPr>
        <w:t>new</w:t>
      </w:r>
      <w:r w:rsidR="00F97853" w:rsidRPr="00464C80">
        <w:rPr>
          <w:i/>
          <w:iCs/>
          <w:lang w:val="el-GR"/>
        </w:rPr>
        <w:t xml:space="preserve"> </w:t>
      </w:r>
      <w:r w:rsidR="00F97853" w:rsidRPr="00464C80">
        <w:rPr>
          <w:i/>
          <w:iCs/>
        </w:rPr>
        <w:t>patents</w:t>
      </w:r>
      <w:r w:rsidR="00F97853" w:rsidRPr="00F97853">
        <w:rPr>
          <w:lang w:val="el-GR"/>
        </w:rPr>
        <w:t>)</w:t>
      </w:r>
      <w:r w:rsidR="00E47AA2">
        <w:rPr>
          <w:lang w:val="el-GR"/>
        </w:rPr>
        <w:t xml:space="preserve"> </w:t>
      </w:r>
    </w:p>
    <w:p w14:paraId="0B852557" w14:textId="24C486E5" w:rsidR="0039261C" w:rsidRDefault="000172A9" w:rsidP="0039261C">
      <w:pPr>
        <w:pStyle w:val="Heading4"/>
      </w:pPr>
      <w:r>
        <w:t>Web3.0</w:t>
      </w:r>
      <w:r w:rsidR="00793AB2">
        <w:t xml:space="preserve"> – Blockchain </w:t>
      </w:r>
      <w:r w:rsidR="00F87193">
        <w:t>–</w:t>
      </w:r>
      <w:r w:rsidR="00793AB2">
        <w:t xml:space="preserve"> Decentralization</w:t>
      </w:r>
      <w:r w:rsidR="00F87193">
        <w:t xml:space="preserve"> -NFT’s</w:t>
      </w:r>
    </w:p>
    <w:p w14:paraId="69AE6682" w14:textId="5DFD6879" w:rsidR="008124D6" w:rsidRDefault="006C24D3" w:rsidP="005002DB">
      <w:pPr>
        <w:jc w:val="both"/>
        <w:rPr>
          <w:lang w:val="el-GR"/>
        </w:rPr>
      </w:pPr>
      <w:r>
        <w:rPr>
          <w:lang w:val="el-GR"/>
        </w:rPr>
        <w:t>Όλες οι παραπάνω αναφορές</w:t>
      </w:r>
      <w:r w:rsidR="000716E3">
        <w:rPr>
          <w:lang w:val="el-GR"/>
        </w:rPr>
        <w:t xml:space="preserve"> οδηγούν σε μια νέα τάση στην τεχνολογία όπου στον καθένα θα ανήκει </w:t>
      </w:r>
      <w:r w:rsidR="001C3CA4">
        <w:rPr>
          <w:lang w:val="el-GR"/>
        </w:rPr>
        <w:t>περισσότερο</w:t>
      </w:r>
      <w:r w:rsidR="000716E3">
        <w:rPr>
          <w:lang w:val="el-GR"/>
        </w:rPr>
        <w:t xml:space="preserve"> από κάτι δεν θα είναι </w:t>
      </w:r>
      <w:r w:rsidR="001C3CA4">
        <w:rPr>
          <w:lang w:val="el-GR"/>
        </w:rPr>
        <w:t>απλά</w:t>
      </w:r>
      <w:r w:rsidR="000716E3">
        <w:rPr>
          <w:lang w:val="el-GR"/>
        </w:rPr>
        <w:t xml:space="preserve"> </w:t>
      </w:r>
      <w:r w:rsidR="001C3CA4">
        <w:rPr>
          <w:lang w:val="el-GR"/>
        </w:rPr>
        <w:t>δημιουργεί</w:t>
      </w:r>
      <w:r w:rsidR="000716E3">
        <w:rPr>
          <w:lang w:val="el-GR"/>
        </w:rPr>
        <w:t xml:space="preserve"> περιεχομένου χωρίς αυτό να τους ανήκει αλλά θα τους </w:t>
      </w:r>
      <w:r w:rsidR="001C3CA4">
        <w:rPr>
          <w:lang w:val="el-GR"/>
        </w:rPr>
        <w:t xml:space="preserve">ανήκει. Αυτό </w:t>
      </w:r>
      <w:r w:rsidR="00235BFE">
        <w:rPr>
          <w:lang w:val="el-GR"/>
        </w:rPr>
        <w:t>επιτυγχάνεται</w:t>
      </w:r>
      <w:r w:rsidR="001C3CA4">
        <w:rPr>
          <w:lang w:val="el-GR"/>
        </w:rPr>
        <w:t xml:space="preserve"> με την αποκεντροποίηση (</w:t>
      </w:r>
      <w:r w:rsidR="001C3CA4">
        <w:t>Decentralization</w:t>
      </w:r>
      <w:r w:rsidR="001C3CA4" w:rsidRPr="001C3CA4">
        <w:rPr>
          <w:lang w:val="el-GR"/>
        </w:rPr>
        <w:t xml:space="preserve">) </w:t>
      </w:r>
      <w:r w:rsidR="001C3CA4">
        <w:rPr>
          <w:lang w:val="el-GR"/>
        </w:rPr>
        <w:t xml:space="preserve">αλλά και την έλευση μια μακροχρόνιας </w:t>
      </w:r>
      <w:r w:rsidR="00235BFE">
        <w:rPr>
          <w:lang w:val="el-GR"/>
        </w:rPr>
        <w:t>αναπαυόμενης</w:t>
      </w:r>
      <w:r w:rsidR="001C3CA4">
        <w:rPr>
          <w:lang w:val="el-GR"/>
        </w:rPr>
        <w:t xml:space="preserve"> </w:t>
      </w:r>
      <w:r w:rsidR="00235BFE">
        <w:rPr>
          <w:lang w:val="el-GR"/>
        </w:rPr>
        <w:t>τεχνολογίας</w:t>
      </w:r>
      <w:r w:rsidR="001C3CA4">
        <w:rPr>
          <w:lang w:val="el-GR"/>
        </w:rPr>
        <w:t xml:space="preserve"> η </w:t>
      </w:r>
      <w:r w:rsidR="001C3CA4">
        <w:t>blockchain</w:t>
      </w:r>
      <w:r w:rsidR="001C3CA4" w:rsidRPr="001C3CA4">
        <w:rPr>
          <w:lang w:val="el-GR"/>
        </w:rPr>
        <w:t xml:space="preserve"> </w:t>
      </w:r>
      <w:r w:rsidR="001C3CA4">
        <w:rPr>
          <w:lang w:val="el-GR"/>
        </w:rPr>
        <w:t xml:space="preserve">που έχει φτάσει σε ένα επίπεδο οικοσυστήματος και </w:t>
      </w:r>
      <w:r w:rsidR="00235BFE">
        <w:rPr>
          <w:lang w:val="el-GR"/>
        </w:rPr>
        <w:t>ευχρηστίας</w:t>
      </w:r>
      <w:r w:rsidR="001C3CA4">
        <w:rPr>
          <w:lang w:val="el-GR"/>
        </w:rPr>
        <w:t xml:space="preserve"> </w:t>
      </w:r>
      <w:r w:rsidR="00235BFE">
        <w:rPr>
          <w:lang w:val="el-GR"/>
        </w:rPr>
        <w:t>προσιτό</w:t>
      </w:r>
      <w:r w:rsidR="001C3CA4">
        <w:rPr>
          <w:lang w:val="el-GR"/>
        </w:rPr>
        <w:t xml:space="preserve"> και εμπορεύσιμο </w:t>
      </w:r>
      <w:r w:rsidR="00235BFE">
        <w:rPr>
          <w:lang w:val="el-GR"/>
        </w:rPr>
        <w:t xml:space="preserve">για κατάσταση χρήσης εύρους κλίμακας/σκέλους. Αυτό </w:t>
      </w:r>
      <w:r w:rsidR="008D59EF">
        <w:rPr>
          <w:lang w:val="el-GR"/>
        </w:rPr>
        <w:t>φέρνει</w:t>
      </w:r>
      <w:r w:rsidR="00235BFE">
        <w:rPr>
          <w:lang w:val="el-GR"/>
        </w:rPr>
        <w:t xml:space="preserve"> </w:t>
      </w:r>
      <w:r w:rsidR="008D59EF">
        <w:rPr>
          <w:lang w:val="el-GR"/>
        </w:rPr>
        <w:lastRenderedPageBreak/>
        <w:t>διευκόλυνσης</w:t>
      </w:r>
      <w:r w:rsidR="00235BFE">
        <w:rPr>
          <w:lang w:val="el-GR"/>
        </w:rPr>
        <w:t xml:space="preserve"> όπως καλύτερο </w:t>
      </w:r>
      <w:r w:rsidR="008D59EF">
        <w:rPr>
          <w:lang w:val="el-GR"/>
        </w:rPr>
        <w:t>έλεγχο</w:t>
      </w:r>
      <w:r w:rsidR="00235BFE">
        <w:rPr>
          <w:lang w:val="el-GR"/>
        </w:rPr>
        <w:t xml:space="preserve"> δεδομένων και </w:t>
      </w:r>
      <w:r w:rsidR="002B1988">
        <w:rPr>
          <w:lang w:val="el-GR"/>
        </w:rPr>
        <w:t xml:space="preserve">πνευματικών δικαιωμάτων καθώς και ηλεκτρονικές </w:t>
      </w:r>
      <w:r w:rsidR="008D59EF">
        <w:rPr>
          <w:lang w:val="el-GR"/>
        </w:rPr>
        <w:t>συναλλαγές</w:t>
      </w:r>
      <w:r w:rsidR="002B1988">
        <w:rPr>
          <w:lang w:val="el-GR"/>
        </w:rPr>
        <w:t xml:space="preserve"> αλλά πλέον δίνει και στο κόσμο του </w:t>
      </w:r>
      <w:r w:rsidR="002B1988" w:rsidRPr="002B1988">
        <w:rPr>
          <w:lang w:val="el-GR"/>
        </w:rPr>
        <w:t>3</w:t>
      </w:r>
      <w:r w:rsidR="002B1988">
        <w:t>D</w:t>
      </w:r>
      <w:r w:rsidR="002B1988" w:rsidRPr="002B1988">
        <w:rPr>
          <w:lang w:val="el-GR"/>
        </w:rPr>
        <w:t xml:space="preserve"> </w:t>
      </w:r>
      <w:r w:rsidR="002B1988">
        <w:rPr>
          <w:lang w:val="el-GR"/>
        </w:rPr>
        <w:t xml:space="preserve">πλέον την ικανότητα να </w:t>
      </w:r>
      <w:r w:rsidR="008D59EF">
        <w:rPr>
          <w:lang w:val="el-GR"/>
        </w:rPr>
        <w:t>αναπτυχθεί</w:t>
      </w:r>
      <w:r w:rsidR="002B1988">
        <w:rPr>
          <w:lang w:val="el-GR"/>
        </w:rPr>
        <w:t xml:space="preserve"> μέσο των </w:t>
      </w:r>
      <w:r w:rsidR="002B1988">
        <w:t>NFT</w:t>
      </w:r>
      <w:r w:rsidR="002B1988" w:rsidRPr="002B1988">
        <w:rPr>
          <w:lang w:val="el-GR"/>
        </w:rPr>
        <w:t xml:space="preserve"> </w:t>
      </w:r>
      <w:r w:rsidR="002B1988">
        <w:rPr>
          <w:lang w:val="el-GR"/>
        </w:rPr>
        <w:t xml:space="preserve">όπου όλοι οι καλλιτέχνες επωφελούνται </w:t>
      </w:r>
      <w:r w:rsidR="008D59EF">
        <w:rPr>
          <w:lang w:val="el-GR"/>
        </w:rPr>
        <w:t>μια κοινή εύχρηστη πλατφόρμα σε οικονομικό επίπεδο καθώς και αναγνωρισιμότητας.</w:t>
      </w:r>
      <w:r w:rsidR="00AF6CA2">
        <w:rPr>
          <w:lang w:val="el-GR"/>
        </w:rPr>
        <w:t xml:space="preserve"> </w:t>
      </w:r>
      <w:r w:rsidR="00031EB7">
        <w:rPr>
          <w:lang w:val="el-GR"/>
        </w:rPr>
        <w:t xml:space="preserve">Όλες οι τεχνολογίες είναι δεμένες μαζί είναι ένα οικοσύστημα καθώς πλέον εισάγονται οι όροι τους </w:t>
      </w:r>
      <w:r w:rsidR="00031EB7">
        <w:t>abstraction</w:t>
      </w:r>
      <w:r w:rsidR="00031EB7" w:rsidRPr="00031EB7">
        <w:rPr>
          <w:lang w:val="el-GR"/>
        </w:rPr>
        <w:t xml:space="preserve"> </w:t>
      </w:r>
      <w:r w:rsidR="00031EB7">
        <w:t>layer</w:t>
      </w:r>
      <w:r w:rsidR="00031EB7" w:rsidRPr="00031EB7">
        <w:rPr>
          <w:lang w:val="el-GR"/>
        </w:rPr>
        <w:t xml:space="preserve">. </w:t>
      </w:r>
      <w:r w:rsidR="00AF6CA2">
        <w:rPr>
          <w:lang w:val="el-GR"/>
        </w:rPr>
        <w:t xml:space="preserve">Αύτη όλη η τάση οδηγεί προς την πραγματοποίηση του εικονικού κόσμου γνωστό ως και </w:t>
      </w:r>
      <w:r w:rsidR="00AF6CA2">
        <w:t>second</w:t>
      </w:r>
      <w:r w:rsidR="00AF6CA2" w:rsidRPr="00AF6CA2">
        <w:rPr>
          <w:lang w:val="el-GR"/>
        </w:rPr>
        <w:t xml:space="preserve"> </w:t>
      </w:r>
      <w:r w:rsidR="00AF6CA2">
        <w:t>life</w:t>
      </w:r>
      <w:r w:rsidR="000D1F61" w:rsidRPr="000D1F61">
        <w:rPr>
          <w:lang w:val="el-GR"/>
        </w:rPr>
        <w:t xml:space="preserve"> </w:t>
      </w:r>
      <w:sdt>
        <w:sdtPr>
          <w:rPr>
            <w:lang w:val="el-GR"/>
          </w:rPr>
          <w:id w:val="-1117901625"/>
          <w:citation/>
        </w:sdtPr>
        <w:sdtEndPr/>
        <w:sdtContent>
          <w:r w:rsidR="000D1F61">
            <w:rPr>
              <w:lang w:val="el-GR"/>
            </w:rPr>
            <w:fldChar w:fldCharType="begin"/>
          </w:r>
          <w:r w:rsidR="000D1F61" w:rsidRPr="000D1F61">
            <w:rPr>
              <w:lang w:val="el-GR"/>
            </w:rPr>
            <w:instrText xml:space="preserve"> </w:instrText>
          </w:r>
          <w:r w:rsidR="000D1F61">
            <w:instrText>CITATION</w:instrText>
          </w:r>
          <w:r w:rsidR="000D1F61" w:rsidRPr="000D1F61">
            <w:rPr>
              <w:lang w:val="el-GR"/>
            </w:rPr>
            <w:instrText xml:space="preserve"> </w:instrText>
          </w:r>
          <w:r w:rsidR="000D1F61">
            <w:instrText>Wik</w:instrText>
          </w:r>
          <w:r w:rsidR="000D1F61" w:rsidRPr="000D1F61">
            <w:rPr>
              <w:lang w:val="el-GR"/>
            </w:rPr>
            <w:instrText>1910 \</w:instrText>
          </w:r>
          <w:r w:rsidR="000D1F61">
            <w:instrText>l</w:instrText>
          </w:r>
          <w:r w:rsidR="000D1F61" w:rsidRPr="000D1F61">
            <w:rPr>
              <w:lang w:val="el-GR"/>
            </w:rPr>
            <w:instrText xml:space="preserve"> 1033 </w:instrText>
          </w:r>
          <w:r w:rsidR="00795337">
            <w:rPr>
              <w:lang w:val="el-GR"/>
            </w:rPr>
            <w:instrText xml:space="preserve"> \m Wik1911</w:instrText>
          </w:r>
          <w:r w:rsidR="00AE7821">
            <w:rPr>
              <w:lang w:val="el-GR"/>
            </w:rPr>
            <w:instrText xml:space="preserve"> \m Wik1912</w:instrText>
          </w:r>
          <w:r w:rsidR="000D1F61">
            <w:rPr>
              <w:lang w:val="el-GR"/>
            </w:rPr>
            <w:fldChar w:fldCharType="separate"/>
          </w:r>
          <w:r w:rsidR="00563C1C" w:rsidRPr="00D04ED7">
            <w:rPr>
              <w:noProof/>
              <w:lang w:val="el-GR"/>
            </w:rPr>
            <w:t>(</w:t>
          </w:r>
          <w:r w:rsidR="00563C1C" w:rsidRPr="00563C1C">
            <w:rPr>
              <w:noProof/>
            </w:rPr>
            <w:t>Wikipedia</w:t>
          </w:r>
          <w:r w:rsidR="00563C1C" w:rsidRPr="00D04ED7">
            <w:rPr>
              <w:noProof/>
              <w:lang w:val="el-GR"/>
            </w:rPr>
            <w:t xml:space="preserve">, 2019; </w:t>
          </w:r>
          <w:r w:rsidR="00563C1C" w:rsidRPr="00563C1C">
            <w:rPr>
              <w:noProof/>
            </w:rPr>
            <w:t>Wikipedia</w:t>
          </w:r>
          <w:r w:rsidR="00563C1C" w:rsidRPr="00D04ED7">
            <w:rPr>
              <w:noProof/>
              <w:lang w:val="el-GR"/>
            </w:rPr>
            <w:t xml:space="preserve">, 2019; </w:t>
          </w:r>
          <w:r w:rsidR="00563C1C" w:rsidRPr="00563C1C">
            <w:rPr>
              <w:noProof/>
            </w:rPr>
            <w:t>Wikipedia</w:t>
          </w:r>
          <w:r w:rsidR="00563C1C" w:rsidRPr="00D04ED7">
            <w:rPr>
              <w:noProof/>
              <w:lang w:val="el-GR"/>
            </w:rPr>
            <w:t>, 2019)</w:t>
          </w:r>
          <w:r w:rsidR="000D1F61">
            <w:rPr>
              <w:lang w:val="el-GR"/>
            </w:rPr>
            <w:fldChar w:fldCharType="end"/>
          </w:r>
        </w:sdtContent>
      </w:sdt>
      <w:r w:rsidR="00AF6CA2" w:rsidRPr="00AF6CA2">
        <w:rPr>
          <w:lang w:val="el-GR"/>
        </w:rPr>
        <w:t xml:space="preserve">. </w:t>
      </w:r>
    </w:p>
    <w:p w14:paraId="6A75301C" w14:textId="77777777" w:rsidR="00317D44" w:rsidRDefault="00317D44" w:rsidP="00317D44">
      <w:pPr>
        <w:keepNext/>
        <w:jc w:val="center"/>
      </w:pPr>
      <w:r>
        <w:rPr>
          <w:noProof/>
        </w:rPr>
        <w:drawing>
          <wp:inline distT="0" distB="0" distL="0" distR="0" wp14:anchorId="65EE21B6" wp14:editId="3ECF63DD">
            <wp:extent cx="5943600" cy="3782695"/>
            <wp:effectExtent l="0" t="0" r="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782695"/>
                    </a:xfrm>
                    <a:prstGeom prst="rect">
                      <a:avLst/>
                    </a:prstGeom>
                    <a:noFill/>
                    <a:ln>
                      <a:noFill/>
                    </a:ln>
                  </pic:spPr>
                </pic:pic>
              </a:graphicData>
            </a:graphic>
          </wp:inline>
        </w:drawing>
      </w:r>
    </w:p>
    <w:p w14:paraId="6E7C0BB1" w14:textId="247653BB" w:rsidR="00AD136A" w:rsidRPr="00317D44" w:rsidRDefault="00317D44" w:rsidP="00317D44">
      <w:pPr>
        <w:pStyle w:val="Caption"/>
        <w:jc w:val="center"/>
        <w:rPr>
          <w:color w:val="1D5F25"/>
          <w:lang w:val="el-GR"/>
        </w:rPr>
      </w:pPr>
      <w:bookmarkStart w:id="755" w:name="_Toc98550454"/>
      <w:bookmarkStart w:id="756" w:name="_Toc98669987"/>
      <w:bookmarkStart w:id="757" w:name="_Toc98704773"/>
      <w:bookmarkStart w:id="758" w:name="_Toc98779190"/>
      <w:r w:rsidRPr="00317D44">
        <w:rPr>
          <w:color w:val="1D5F25"/>
        </w:rPr>
        <w:t xml:space="preserve">Figure </w:t>
      </w:r>
      <w:r w:rsidRPr="00317D44">
        <w:rPr>
          <w:color w:val="1D5F25"/>
        </w:rPr>
        <w:fldChar w:fldCharType="begin"/>
      </w:r>
      <w:r w:rsidRPr="00317D44">
        <w:rPr>
          <w:color w:val="1D5F25"/>
        </w:rPr>
        <w:instrText xml:space="preserve"> SEQ Figure \* ARABIC </w:instrText>
      </w:r>
      <w:r w:rsidRPr="00317D44">
        <w:rPr>
          <w:color w:val="1D5F25"/>
        </w:rPr>
        <w:fldChar w:fldCharType="separate"/>
      </w:r>
      <w:r w:rsidR="00873819">
        <w:rPr>
          <w:noProof/>
          <w:color w:val="1D5F25"/>
        </w:rPr>
        <w:t>61</w:t>
      </w:r>
      <w:r w:rsidRPr="00317D44">
        <w:rPr>
          <w:color w:val="1D5F25"/>
        </w:rPr>
        <w:fldChar w:fldCharType="end"/>
      </w:r>
      <w:r w:rsidRPr="00317D44">
        <w:rPr>
          <w:color w:val="1D5F25"/>
          <w:lang w:val="el-GR"/>
        </w:rPr>
        <w:t xml:space="preserve"> </w:t>
      </w:r>
      <w:r w:rsidRPr="00317D44">
        <w:rPr>
          <w:color w:val="1D5F25"/>
        </w:rPr>
        <w:t>NFT uses cases</w:t>
      </w:r>
      <w:bookmarkEnd w:id="755"/>
      <w:bookmarkEnd w:id="756"/>
      <w:bookmarkEnd w:id="757"/>
      <w:bookmarkEnd w:id="758"/>
    </w:p>
    <w:p w14:paraId="57D36057" w14:textId="01D16D69" w:rsidR="00A27431" w:rsidRDefault="00471F3A" w:rsidP="00471F3A">
      <w:pPr>
        <w:pStyle w:val="Heading3"/>
      </w:pPr>
      <w:bookmarkStart w:id="759" w:name="_Toc98779121"/>
      <w:r>
        <w:t>Video Games Comparison &amp; Gameplay Mechanics Analysis</w:t>
      </w:r>
      <w:bookmarkEnd w:id="759"/>
    </w:p>
    <w:p w14:paraId="704FFBCC" w14:textId="77777777" w:rsidR="001B54FD" w:rsidRDefault="001B54FD" w:rsidP="001B54FD">
      <w:pPr>
        <w:pStyle w:val="Heading4"/>
        <w:rPr>
          <w:lang w:val="el-GR"/>
        </w:rPr>
      </w:pPr>
      <w:r>
        <w:rPr>
          <w:lang w:val="el-GR"/>
        </w:rPr>
        <w:t>Παιχνίδια σύγκρισης</w:t>
      </w:r>
    </w:p>
    <w:p w14:paraId="477BABE2" w14:textId="77777777" w:rsidR="001B54FD" w:rsidRPr="005428FA" w:rsidRDefault="001B54FD" w:rsidP="00504D76">
      <w:pPr>
        <w:pStyle w:val="ListParagraph"/>
        <w:numPr>
          <w:ilvl w:val="0"/>
          <w:numId w:val="15"/>
        </w:numPr>
      </w:pPr>
      <w:r>
        <w:t>Metaverse Concept (open world survival)</w:t>
      </w:r>
    </w:p>
    <w:p w14:paraId="6E7DD0CB" w14:textId="77777777" w:rsidR="001B54FD" w:rsidRPr="00D5469A" w:rsidRDefault="001B54FD" w:rsidP="00504D76">
      <w:pPr>
        <w:pStyle w:val="ListParagraph"/>
        <w:numPr>
          <w:ilvl w:val="1"/>
          <w:numId w:val="15"/>
        </w:numPr>
        <w:rPr>
          <w:lang w:val="el-GR"/>
        </w:rPr>
      </w:pPr>
      <w:r>
        <w:t>Fortnite</w:t>
      </w:r>
    </w:p>
    <w:p w14:paraId="6BBFF7D3" w14:textId="77777777" w:rsidR="001B54FD" w:rsidRPr="005428FA" w:rsidRDefault="001B54FD" w:rsidP="00504D76">
      <w:pPr>
        <w:pStyle w:val="ListParagraph"/>
        <w:numPr>
          <w:ilvl w:val="1"/>
          <w:numId w:val="15"/>
        </w:numPr>
        <w:rPr>
          <w:lang w:val="el-GR"/>
        </w:rPr>
      </w:pPr>
      <w:r>
        <w:t>SubNautica</w:t>
      </w:r>
    </w:p>
    <w:p w14:paraId="3E935210" w14:textId="77777777" w:rsidR="001B54FD" w:rsidRPr="00D5469A" w:rsidRDefault="001B54FD" w:rsidP="00504D76">
      <w:pPr>
        <w:pStyle w:val="ListParagraph"/>
        <w:numPr>
          <w:ilvl w:val="0"/>
          <w:numId w:val="15"/>
        </w:numPr>
        <w:rPr>
          <w:lang w:val="el-GR"/>
        </w:rPr>
      </w:pPr>
      <w:r>
        <w:t>Survival Horror Multiplayer</w:t>
      </w:r>
    </w:p>
    <w:p w14:paraId="34C005C2" w14:textId="77777777" w:rsidR="001B54FD" w:rsidRPr="00D5469A" w:rsidRDefault="001B54FD" w:rsidP="00504D76">
      <w:pPr>
        <w:pStyle w:val="ListParagraph"/>
        <w:numPr>
          <w:ilvl w:val="1"/>
          <w:numId w:val="15"/>
        </w:numPr>
        <w:rPr>
          <w:lang w:val="el-GR"/>
        </w:rPr>
      </w:pPr>
      <w:r>
        <w:t>Phasmophobia</w:t>
      </w:r>
    </w:p>
    <w:p w14:paraId="58C74933" w14:textId="3A607440" w:rsidR="001B54FD" w:rsidRPr="00C9778D" w:rsidRDefault="001B54FD" w:rsidP="00504D76">
      <w:pPr>
        <w:pStyle w:val="ListParagraph"/>
        <w:numPr>
          <w:ilvl w:val="1"/>
          <w:numId w:val="15"/>
        </w:numPr>
        <w:rPr>
          <w:lang w:val="el-GR"/>
        </w:rPr>
      </w:pPr>
      <w:r>
        <w:t>Forewarned</w:t>
      </w:r>
    </w:p>
    <w:p w14:paraId="6F36F839" w14:textId="77777777" w:rsidR="001F26E0" w:rsidRDefault="00F24DB9" w:rsidP="001F26E0">
      <w:pPr>
        <w:keepNext/>
        <w:jc w:val="center"/>
      </w:pPr>
      <w:r>
        <w:rPr>
          <w:noProof/>
        </w:rPr>
        <w:lastRenderedPageBreak/>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737FE1B4" w:rsidR="001F26E0" w:rsidRPr="002D71BC" w:rsidRDefault="001F26E0" w:rsidP="001F26E0">
      <w:pPr>
        <w:pStyle w:val="Caption"/>
        <w:jc w:val="center"/>
        <w:rPr>
          <w:color w:val="1D5F25"/>
        </w:rPr>
      </w:pPr>
      <w:bookmarkStart w:id="760" w:name="_Toc98095316"/>
      <w:bookmarkStart w:id="761" w:name="_Toc98119273"/>
      <w:bookmarkStart w:id="762" w:name="_Toc98119330"/>
      <w:bookmarkStart w:id="763" w:name="_Toc98132273"/>
      <w:bookmarkStart w:id="764" w:name="_Toc98132334"/>
      <w:bookmarkStart w:id="765" w:name="_Toc98150553"/>
      <w:bookmarkStart w:id="766" w:name="_Toc98152951"/>
      <w:bookmarkStart w:id="767" w:name="_Toc98458423"/>
      <w:bookmarkStart w:id="768" w:name="_Toc98550455"/>
      <w:bookmarkStart w:id="769" w:name="_Toc98669988"/>
      <w:bookmarkStart w:id="770" w:name="_Toc98704774"/>
      <w:bookmarkStart w:id="771" w:name="_Toc98779191"/>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873819">
        <w:rPr>
          <w:noProof/>
          <w:color w:val="1D5F25"/>
        </w:rPr>
        <w:t>62</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760"/>
      <w:bookmarkEnd w:id="761"/>
      <w:bookmarkEnd w:id="762"/>
      <w:bookmarkEnd w:id="763"/>
      <w:bookmarkEnd w:id="764"/>
      <w:bookmarkEnd w:id="765"/>
      <w:bookmarkEnd w:id="766"/>
      <w:bookmarkEnd w:id="767"/>
      <w:bookmarkEnd w:id="768"/>
      <w:bookmarkEnd w:id="769"/>
      <w:bookmarkEnd w:id="770"/>
      <w:bookmarkEnd w:id="771"/>
    </w:p>
    <w:p w14:paraId="5F40AE1D" w14:textId="77777777" w:rsidR="00B84FF3" w:rsidRDefault="002760D1" w:rsidP="00B84FF3">
      <w:pPr>
        <w:keepNext/>
        <w:jc w:val="center"/>
      </w:pPr>
      <w:r>
        <w:rPr>
          <w:noProof/>
        </w:rPr>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0BE5C3" w14:textId="2411DF8F" w:rsidR="00FE6499" w:rsidRPr="00CB0A73" w:rsidRDefault="00B84FF3" w:rsidP="00B84FF3">
      <w:pPr>
        <w:pStyle w:val="Caption"/>
        <w:jc w:val="center"/>
        <w:rPr>
          <w:color w:val="1D5F25"/>
        </w:rPr>
      </w:pPr>
      <w:bookmarkStart w:id="772" w:name="_Toc98119274"/>
      <w:bookmarkStart w:id="773" w:name="_Toc98119331"/>
      <w:bookmarkStart w:id="774" w:name="_Toc98132274"/>
      <w:bookmarkStart w:id="775" w:name="_Toc98132335"/>
      <w:bookmarkStart w:id="776" w:name="_Toc98150554"/>
      <w:bookmarkStart w:id="777" w:name="_Toc98152952"/>
      <w:bookmarkStart w:id="778" w:name="_Toc98458424"/>
      <w:bookmarkStart w:id="779" w:name="_Toc98550456"/>
      <w:bookmarkStart w:id="780" w:name="_Toc98669989"/>
      <w:bookmarkStart w:id="781" w:name="_Toc98704775"/>
      <w:bookmarkStart w:id="782" w:name="_Toc98779192"/>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873819">
        <w:rPr>
          <w:noProof/>
          <w:color w:val="1D5F25"/>
        </w:rPr>
        <w:t>63</w:t>
      </w:r>
      <w:r w:rsidRPr="00CB0A73">
        <w:rPr>
          <w:color w:val="1D5F25"/>
        </w:rPr>
        <w:fldChar w:fldCharType="end"/>
      </w:r>
      <w:r w:rsidRPr="00CB0A73">
        <w:rPr>
          <w:color w:val="1D5F25"/>
          <w:lang w:val="el-GR"/>
        </w:rPr>
        <w:t xml:space="preserve"> </w:t>
      </w:r>
      <w:r w:rsidRPr="00CB0A73">
        <w:rPr>
          <w:color w:val="1D5F25"/>
        </w:rPr>
        <w:t>Game Mechanics Comparisons #1</w:t>
      </w:r>
      <w:bookmarkEnd w:id="772"/>
      <w:bookmarkEnd w:id="773"/>
      <w:bookmarkEnd w:id="774"/>
      <w:bookmarkEnd w:id="775"/>
      <w:bookmarkEnd w:id="776"/>
      <w:bookmarkEnd w:id="777"/>
      <w:bookmarkEnd w:id="778"/>
      <w:bookmarkEnd w:id="779"/>
      <w:bookmarkEnd w:id="780"/>
      <w:bookmarkEnd w:id="781"/>
      <w:bookmarkEnd w:id="782"/>
    </w:p>
    <w:p w14:paraId="64D57CE7" w14:textId="77777777" w:rsidR="00B84FF3" w:rsidRDefault="002760D1" w:rsidP="00B84FF3">
      <w:pPr>
        <w:keepNext/>
        <w:jc w:val="center"/>
      </w:pPr>
      <w:r>
        <w:rPr>
          <w:noProof/>
        </w:rPr>
        <w:lastRenderedPageBreak/>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44433991" w:rsidR="002760D1" w:rsidRPr="00CB0A73" w:rsidRDefault="00B84FF3" w:rsidP="00B84FF3">
      <w:pPr>
        <w:pStyle w:val="Caption"/>
        <w:jc w:val="center"/>
        <w:rPr>
          <w:color w:val="1D5F25"/>
        </w:rPr>
      </w:pPr>
      <w:bookmarkStart w:id="783" w:name="_Toc98119275"/>
      <w:bookmarkStart w:id="784" w:name="_Toc98119332"/>
      <w:bookmarkStart w:id="785" w:name="_Toc98132275"/>
      <w:bookmarkStart w:id="786" w:name="_Toc98132336"/>
      <w:bookmarkStart w:id="787" w:name="_Toc98150555"/>
      <w:bookmarkStart w:id="788" w:name="_Toc98152953"/>
      <w:bookmarkStart w:id="789" w:name="_Toc98458425"/>
      <w:bookmarkStart w:id="790" w:name="_Toc98550457"/>
      <w:bookmarkStart w:id="791" w:name="_Toc98669990"/>
      <w:bookmarkStart w:id="792" w:name="_Toc98704776"/>
      <w:bookmarkStart w:id="793" w:name="_Toc98779193"/>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873819">
        <w:rPr>
          <w:noProof/>
          <w:color w:val="1D5F25"/>
        </w:rPr>
        <w:t>64</w:t>
      </w:r>
      <w:r w:rsidRPr="00CB0A73">
        <w:rPr>
          <w:color w:val="1D5F25"/>
        </w:rPr>
        <w:fldChar w:fldCharType="end"/>
      </w:r>
      <w:r w:rsidRPr="00CB0A73">
        <w:rPr>
          <w:color w:val="1D5F25"/>
        </w:rPr>
        <w:t xml:space="preserve"> Game Mechanics Comparisons #2</w:t>
      </w:r>
      <w:bookmarkEnd w:id="783"/>
      <w:bookmarkEnd w:id="784"/>
      <w:bookmarkEnd w:id="785"/>
      <w:bookmarkEnd w:id="786"/>
      <w:bookmarkEnd w:id="787"/>
      <w:bookmarkEnd w:id="788"/>
      <w:bookmarkEnd w:id="789"/>
      <w:bookmarkEnd w:id="790"/>
      <w:bookmarkEnd w:id="791"/>
      <w:bookmarkEnd w:id="792"/>
      <w:bookmarkEnd w:id="793"/>
    </w:p>
    <w:p w14:paraId="6A046973" w14:textId="1598E2BD" w:rsidR="002760D1" w:rsidRDefault="002760D1" w:rsidP="00EB2A70">
      <w:pPr>
        <w:jc w:val="center"/>
      </w:pPr>
    </w:p>
    <w:p w14:paraId="5EDB834D" w14:textId="77777777" w:rsidR="00CB0A73" w:rsidRDefault="002760D1" w:rsidP="00CB0A73">
      <w:pPr>
        <w:keepNext/>
        <w:jc w:val="center"/>
      </w:pPr>
      <w:r>
        <w:rPr>
          <w:noProof/>
        </w:rPr>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5A44F2DD" w:rsidR="002760D1" w:rsidRPr="00CB0A73" w:rsidRDefault="00CB0A73" w:rsidP="00CB0A73">
      <w:pPr>
        <w:pStyle w:val="Caption"/>
        <w:jc w:val="center"/>
        <w:rPr>
          <w:color w:val="1D5F25"/>
        </w:rPr>
      </w:pPr>
      <w:bookmarkStart w:id="794" w:name="_Toc98119276"/>
      <w:bookmarkStart w:id="795" w:name="_Toc98119333"/>
      <w:bookmarkStart w:id="796" w:name="_Toc98132276"/>
      <w:bookmarkStart w:id="797" w:name="_Toc98132337"/>
      <w:bookmarkStart w:id="798" w:name="_Toc98150556"/>
      <w:bookmarkStart w:id="799" w:name="_Toc98152954"/>
      <w:bookmarkStart w:id="800" w:name="_Toc98458426"/>
      <w:bookmarkStart w:id="801" w:name="_Toc98550458"/>
      <w:bookmarkStart w:id="802" w:name="_Toc98669991"/>
      <w:bookmarkStart w:id="803" w:name="_Toc98704777"/>
      <w:bookmarkStart w:id="804" w:name="_Toc98779194"/>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873819">
        <w:rPr>
          <w:noProof/>
          <w:color w:val="1D5F25"/>
        </w:rPr>
        <w:t>65</w:t>
      </w:r>
      <w:r w:rsidRPr="00CB0A73">
        <w:rPr>
          <w:color w:val="1D5F25"/>
        </w:rPr>
        <w:fldChar w:fldCharType="end"/>
      </w:r>
      <w:r w:rsidRPr="00CB0A73">
        <w:rPr>
          <w:color w:val="1D5F25"/>
        </w:rPr>
        <w:t xml:space="preserve"> Game Mechanics Comparisons #3</w:t>
      </w:r>
      <w:bookmarkEnd w:id="794"/>
      <w:bookmarkEnd w:id="795"/>
      <w:bookmarkEnd w:id="796"/>
      <w:bookmarkEnd w:id="797"/>
      <w:bookmarkEnd w:id="798"/>
      <w:bookmarkEnd w:id="799"/>
      <w:bookmarkEnd w:id="800"/>
      <w:bookmarkEnd w:id="801"/>
      <w:bookmarkEnd w:id="802"/>
      <w:bookmarkEnd w:id="803"/>
      <w:bookmarkEnd w:id="804"/>
    </w:p>
    <w:p w14:paraId="1BDB1E7D" w14:textId="77777777" w:rsidR="00CB0A73" w:rsidRDefault="004D2E0A" w:rsidP="00CB0A73">
      <w:pPr>
        <w:keepNext/>
        <w:jc w:val="center"/>
      </w:pPr>
      <w:r>
        <w:rPr>
          <w:noProof/>
        </w:rPr>
        <w:lastRenderedPageBreak/>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17773F64" w:rsidR="004D2E0A" w:rsidRPr="00CB0A73" w:rsidRDefault="00CB0A73" w:rsidP="00CB0A73">
      <w:pPr>
        <w:pStyle w:val="Caption"/>
        <w:jc w:val="center"/>
        <w:rPr>
          <w:color w:val="1D5F25"/>
        </w:rPr>
      </w:pPr>
      <w:bookmarkStart w:id="805" w:name="_Toc98119277"/>
      <w:bookmarkStart w:id="806" w:name="_Toc98119334"/>
      <w:bookmarkStart w:id="807" w:name="_Toc98132277"/>
      <w:bookmarkStart w:id="808" w:name="_Toc98132338"/>
      <w:bookmarkStart w:id="809" w:name="_Toc98150557"/>
      <w:bookmarkStart w:id="810" w:name="_Toc98152955"/>
      <w:bookmarkStart w:id="811" w:name="_Toc98458427"/>
      <w:bookmarkStart w:id="812" w:name="_Toc98550459"/>
      <w:bookmarkStart w:id="813" w:name="_Toc98669992"/>
      <w:bookmarkStart w:id="814" w:name="_Toc98704778"/>
      <w:bookmarkStart w:id="815" w:name="_Toc98779195"/>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873819">
        <w:rPr>
          <w:noProof/>
          <w:color w:val="1D5F25"/>
        </w:rPr>
        <w:t>66</w:t>
      </w:r>
      <w:r w:rsidRPr="00CB0A73">
        <w:rPr>
          <w:color w:val="1D5F25"/>
        </w:rPr>
        <w:fldChar w:fldCharType="end"/>
      </w:r>
      <w:r w:rsidRPr="00CB0A73">
        <w:rPr>
          <w:color w:val="1D5F25"/>
        </w:rPr>
        <w:t xml:space="preserve"> Game Mechanics Comparisons #4</w:t>
      </w:r>
      <w:bookmarkEnd w:id="805"/>
      <w:bookmarkEnd w:id="806"/>
      <w:bookmarkEnd w:id="807"/>
      <w:bookmarkEnd w:id="808"/>
      <w:bookmarkEnd w:id="809"/>
      <w:bookmarkEnd w:id="810"/>
      <w:bookmarkEnd w:id="811"/>
      <w:bookmarkEnd w:id="812"/>
      <w:bookmarkEnd w:id="813"/>
      <w:bookmarkEnd w:id="814"/>
      <w:bookmarkEnd w:id="815"/>
    </w:p>
    <w:p w14:paraId="324C5614" w14:textId="77777777" w:rsidR="00CB0A73" w:rsidRDefault="004D2E0A" w:rsidP="00CB0A73">
      <w:pPr>
        <w:keepNext/>
        <w:jc w:val="center"/>
      </w:pPr>
      <w:r>
        <w:rPr>
          <w:noProof/>
        </w:rPr>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0D41B96D" w:rsidR="004D2E0A" w:rsidRPr="00CB0A73" w:rsidRDefault="00CB0A73" w:rsidP="00CB0A73">
      <w:pPr>
        <w:pStyle w:val="Caption"/>
        <w:jc w:val="center"/>
        <w:rPr>
          <w:color w:val="1D5F25"/>
        </w:rPr>
      </w:pPr>
      <w:bookmarkStart w:id="816" w:name="_Toc98119278"/>
      <w:bookmarkStart w:id="817" w:name="_Toc98119335"/>
      <w:bookmarkStart w:id="818" w:name="_Toc98132278"/>
      <w:bookmarkStart w:id="819" w:name="_Toc98132339"/>
      <w:bookmarkStart w:id="820" w:name="_Toc98150558"/>
      <w:bookmarkStart w:id="821" w:name="_Toc98152956"/>
      <w:bookmarkStart w:id="822" w:name="_Toc98458428"/>
      <w:bookmarkStart w:id="823" w:name="_Toc98550460"/>
      <w:bookmarkStart w:id="824" w:name="_Toc98669993"/>
      <w:bookmarkStart w:id="825" w:name="_Toc98704779"/>
      <w:bookmarkStart w:id="826" w:name="_Toc98779196"/>
      <w:r w:rsidRPr="00CB0A73">
        <w:rPr>
          <w:color w:val="1D5F25"/>
        </w:rPr>
        <w:t xml:space="preserve">Figure </w:t>
      </w:r>
      <w:r w:rsidRPr="00CB0A73">
        <w:rPr>
          <w:color w:val="1D5F25"/>
        </w:rPr>
        <w:fldChar w:fldCharType="begin"/>
      </w:r>
      <w:r w:rsidRPr="00CB0A73">
        <w:rPr>
          <w:color w:val="1D5F25"/>
        </w:rPr>
        <w:instrText xml:space="preserve"> SEQ Figure \* ARABIC </w:instrText>
      </w:r>
      <w:r w:rsidRPr="00CB0A73">
        <w:rPr>
          <w:color w:val="1D5F25"/>
        </w:rPr>
        <w:fldChar w:fldCharType="separate"/>
      </w:r>
      <w:r w:rsidR="00873819">
        <w:rPr>
          <w:noProof/>
          <w:color w:val="1D5F25"/>
        </w:rPr>
        <w:t>67</w:t>
      </w:r>
      <w:r w:rsidRPr="00CB0A73">
        <w:rPr>
          <w:color w:val="1D5F25"/>
        </w:rPr>
        <w:fldChar w:fldCharType="end"/>
      </w:r>
      <w:r w:rsidRPr="00CB0A73">
        <w:rPr>
          <w:color w:val="1D5F25"/>
        </w:rPr>
        <w:t xml:space="preserve"> Game Mechanics Comparisons #5</w:t>
      </w:r>
      <w:bookmarkEnd w:id="816"/>
      <w:bookmarkEnd w:id="817"/>
      <w:bookmarkEnd w:id="818"/>
      <w:bookmarkEnd w:id="819"/>
      <w:bookmarkEnd w:id="820"/>
      <w:bookmarkEnd w:id="821"/>
      <w:bookmarkEnd w:id="822"/>
      <w:bookmarkEnd w:id="823"/>
      <w:bookmarkEnd w:id="824"/>
      <w:bookmarkEnd w:id="825"/>
      <w:bookmarkEnd w:id="826"/>
    </w:p>
    <w:p w14:paraId="7F391AD0" w14:textId="77777777" w:rsidR="00F54A35" w:rsidRDefault="00F54A35" w:rsidP="00F54A35">
      <w:pPr>
        <w:keepNext/>
        <w:jc w:val="center"/>
      </w:pPr>
      <w:r w:rsidRPr="00BC38D5">
        <w:rPr>
          <w:rFonts w:cstheme="minorHAnsi"/>
          <w:noProof/>
          <w:sz w:val="24"/>
          <w:szCs w:val="24"/>
        </w:rPr>
        <w:lastRenderedPageBreak/>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65726" cy="1664665"/>
                    </a:xfrm>
                    <a:prstGeom prst="rect">
                      <a:avLst/>
                    </a:prstGeom>
                  </pic:spPr>
                </pic:pic>
              </a:graphicData>
            </a:graphic>
          </wp:inline>
        </w:drawing>
      </w:r>
    </w:p>
    <w:p w14:paraId="5D461B3F" w14:textId="7E8D1D61" w:rsidR="001B5C81" w:rsidRPr="005C224B" w:rsidRDefault="00F54A35" w:rsidP="00F54A35">
      <w:pPr>
        <w:pStyle w:val="Caption"/>
        <w:jc w:val="center"/>
        <w:rPr>
          <w:color w:val="1D5F25"/>
        </w:rPr>
      </w:pPr>
      <w:bookmarkStart w:id="827" w:name="_Toc89145747"/>
      <w:bookmarkStart w:id="828" w:name="_Toc89721859"/>
      <w:bookmarkStart w:id="829" w:name="_Toc91117411"/>
      <w:bookmarkStart w:id="830" w:name="_Toc98095317"/>
      <w:bookmarkStart w:id="831" w:name="_Toc98119279"/>
      <w:bookmarkStart w:id="832" w:name="_Toc98119336"/>
      <w:bookmarkStart w:id="833" w:name="_Toc98132279"/>
      <w:bookmarkStart w:id="834" w:name="_Toc98132340"/>
      <w:bookmarkStart w:id="835" w:name="_Toc98150559"/>
      <w:bookmarkStart w:id="836" w:name="_Toc98152957"/>
      <w:bookmarkStart w:id="837" w:name="_Toc98458429"/>
      <w:bookmarkStart w:id="838" w:name="_Toc98550461"/>
      <w:bookmarkStart w:id="839" w:name="_Toc98669994"/>
      <w:bookmarkStart w:id="840" w:name="_Toc98704780"/>
      <w:bookmarkStart w:id="841" w:name="_Toc98779197"/>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873819">
        <w:rPr>
          <w:noProof/>
          <w:color w:val="1D5F25"/>
        </w:rPr>
        <w:t>68</w:t>
      </w:r>
      <w:r w:rsidRPr="005C224B">
        <w:rPr>
          <w:noProof/>
          <w:color w:val="1D5F25"/>
        </w:rPr>
        <w:fldChar w:fldCharType="end"/>
      </w:r>
      <w:r w:rsidRPr="005C224B">
        <w:rPr>
          <w:color w:val="1D5F25"/>
        </w:rPr>
        <w:t xml:space="preserve"> https://steamcharts.com/cmp/739630,1562420,264710#1y</w:t>
      </w:r>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p>
    <w:p w14:paraId="5A79C232" w14:textId="77777777" w:rsidR="007C421E" w:rsidRPr="00A07ABF" w:rsidRDefault="007C421E" w:rsidP="00F20FA4"/>
    <w:p w14:paraId="14E7D8AA" w14:textId="2967F290" w:rsidR="00F20FA4" w:rsidRDefault="000657B8" w:rsidP="000657B8">
      <w:pPr>
        <w:pStyle w:val="Heading1"/>
        <w:rPr>
          <w:lang w:val="el-GR"/>
        </w:rPr>
      </w:pPr>
      <w:bookmarkStart w:id="842" w:name="_Toc98779122"/>
      <w:r>
        <w:rPr>
          <w:lang w:val="el-GR"/>
        </w:rPr>
        <w:t>ΤΕΧΝΙΚΟ ΥΠΟΒΑΘΡΟ</w:t>
      </w:r>
      <w:r w:rsidR="0001373D">
        <w:t xml:space="preserve"> &amp; PROJECT MANAGMENT</w:t>
      </w:r>
      <w:bookmarkEnd w:id="842"/>
    </w:p>
    <w:p w14:paraId="3BC83F3F" w14:textId="7BD1B5E7" w:rsidR="00B77FF6" w:rsidRDefault="00BE5244" w:rsidP="00BE5244">
      <w:pPr>
        <w:pStyle w:val="Heading3"/>
        <w:rPr>
          <w:noProof/>
        </w:rPr>
      </w:pPr>
      <w:bookmarkStart w:id="843" w:name="_Toc98779123"/>
      <w:r>
        <w:rPr>
          <w:noProof/>
        </w:rPr>
        <w:t>Modules</w:t>
      </w:r>
      <w:r w:rsidR="00F746B2">
        <w:rPr>
          <w:noProof/>
        </w:rPr>
        <w:t xml:space="preserve"> Presentation</w:t>
      </w:r>
      <w:bookmarkEnd w:id="843"/>
    </w:p>
    <w:p w14:paraId="24FFD0CF" w14:textId="3FE5CEBE" w:rsidR="00BE5244" w:rsidRDefault="00F746B2" w:rsidP="00F746B2">
      <w:pPr>
        <w:pStyle w:val="Heading4"/>
      </w:pPr>
      <w:r>
        <w:t>Demo Cinematic Experience</w:t>
      </w:r>
      <w:r w:rsidR="00720608">
        <w:t xml:space="preserve"> Presentation</w:t>
      </w:r>
    </w:p>
    <w:p w14:paraId="26874216" w14:textId="77777777" w:rsidR="00F746B2" w:rsidRDefault="00F746B2" w:rsidP="00F746B2">
      <w:pPr>
        <w:keepNext/>
        <w:jc w:val="center"/>
      </w:pPr>
      <w:r>
        <w:rPr>
          <w:noProof/>
          <w:lang w:val="el-GR"/>
        </w:rPr>
        <w:drawing>
          <wp:inline distT="0" distB="0" distL="0" distR="0" wp14:anchorId="31121917" wp14:editId="1E5954C2">
            <wp:extent cx="4572000" cy="3429000"/>
            <wp:effectExtent l="0" t="0" r="0" b="0"/>
            <wp:docPr id="57" name="Video 57" descr="Unreal Engine 5 (UE5) Horror Industrial Footage">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descr="Unreal Engine 5 (UE5) Horror Industrial Footage">
                      <a:hlinkClick r:id="rId134"/>
                    </pic:cNvPr>
                    <pic:cNvPicPr/>
                  </pic:nvPicPr>
                  <pic:blipFill>
                    <a:blip r:embed="rId13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K6WGjKm1JZ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FA8E5EA" w14:textId="3DF6B797" w:rsidR="00F746B2" w:rsidRDefault="00F746B2" w:rsidP="00F746B2">
      <w:pPr>
        <w:pStyle w:val="Caption"/>
        <w:jc w:val="center"/>
        <w:rPr>
          <w:rStyle w:val="Hyperlink"/>
        </w:rPr>
      </w:pPr>
      <w:bookmarkStart w:id="844" w:name="_Ref98490481"/>
      <w:bookmarkStart w:id="845" w:name="_Toc98458430"/>
      <w:bookmarkStart w:id="846" w:name="_Toc98550462"/>
      <w:bookmarkStart w:id="847" w:name="_Toc98669995"/>
      <w:bookmarkStart w:id="848" w:name="_Toc98704781"/>
      <w:bookmarkStart w:id="849" w:name="_Toc98779198"/>
      <w:r w:rsidRPr="00F746B2">
        <w:rPr>
          <w:color w:val="1D5F25"/>
        </w:rPr>
        <w:t xml:space="preserve">Figure </w:t>
      </w:r>
      <w:r w:rsidRPr="00F746B2">
        <w:rPr>
          <w:color w:val="1D5F25"/>
        </w:rPr>
        <w:fldChar w:fldCharType="begin"/>
      </w:r>
      <w:r w:rsidRPr="00F746B2">
        <w:rPr>
          <w:color w:val="1D5F25"/>
        </w:rPr>
        <w:instrText xml:space="preserve"> SEQ Figure \* ARABIC </w:instrText>
      </w:r>
      <w:r w:rsidRPr="00F746B2">
        <w:rPr>
          <w:color w:val="1D5F25"/>
        </w:rPr>
        <w:fldChar w:fldCharType="separate"/>
      </w:r>
      <w:r w:rsidR="00873819">
        <w:rPr>
          <w:noProof/>
          <w:color w:val="1D5F25"/>
        </w:rPr>
        <w:t>69</w:t>
      </w:r>
      <w:r w:rsidRPr="00F746B2">
        <w:rPr>
          <w:color w:val="1D5F25"/>
        </w:rPr>
        <w:fldChar w:fldCharType="end"/>
      </w:r>
      <w:bookmarkEnd w:id="844"/>
      <w:r w:rsidR="00B12A3F">
        <w:rPr>
          <w:color w:val="1D5F25"/>
        </w:rPr>
        <w:t xml:space="preserve"> SinglePlayer with Multiplayer mechanics Demo Presentation </w:t>
      </w:r>
      <w:r w:rsidRPr="00F746B2">
        <w:rPr>
          <w:color w:val="1D5F25"/>
        </w:rPr>
        <w:t xml:space="preserve"> </w:t>
      </w:r>
      <w:hyperlink r:id="rId136" w:history="1">
        <w:r w:rsidRPr="0027490A">
          <w:rPr>
            <w:rStyle w:val="Hyperlink"/>
          </w:rPr>
          <w:t>https://www.youtube.com/watch?v=K6WGjKm1JZo</w:t>
        </w:r>
        <w:bookmarkEnd w:id="845"/>
        <w:bookmarkEnd w:id="846"/>
        <w:bookmarkEnd w:id="847"/>
        <w:bookmarkEnd w:id="848"/>
        <w:bookmarkEnd w:id="849"/>
      </w:hyperlink>
    </w:p>
    <w:p w14:paraId="327E33D9" w14:textId="76C06FAD" w:rsidR="002A5604" w:rsidRDefault="002A5604" w:rsidP="002A5604">
      <w:pPr>
        <w:pStyle w:val="Heading5"/>
      </w:pPr>
      <w:r>
        <w:lastRenderedPageBreak/>
        <w:t>Technical showcase</w:t>
      </w:r>
    </w:p>
    <w:p w14:paraId="250E75C4" w14:textId="77777777" w:rsidR="002A5604" w:rsidRDefault="002A5604" w:rsidP="002A5604">
      <w:pPr>
        <w:keepNext/>
        <w:jc w:val="center"/>
      </w:pPr>
      <w:r>
        <w:rPr>
          <w:noProof/>
        </w:rPr>
        <w:drawing>
          <wp:inline distT="0" distB="0" distL="0" distR="0" wp14:anchorId="438485E3" wp14:editId="363BC56F">
            <wp:extent cx="4572000" cy="3429000"/>
            <wp:effectExtent l="0" t="0" r="0" b="0"/>
            <wp:docPr id="29" name="Video 29" descr="Gameplay Mechanics Technical Overview (alpha stage)">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Gameplay Mechanics Technical Overview (alpha stage)">
                      <a:hlinkClick r:id="rId137"/>
                    </pic:cNvPr>
                    <pic:cNvPicPr/>
                  </pic:nvPicPr>
                  <pic:blipFill>
                    <a:blip r:embed="rId13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UaiMWREsuQU?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6082FD" w14:textId="76337BAB" w:rsidR="002A5604" w:rsidRDefault="002A5604" w:rsidP="002A5604">
      <w:pPr>
        <w:pStyle w:val="Caption"/>
        <w:jc w:val="center"/>
        <w:rPr>
          <w:color w:val="1D5F25"/>
        </w:rPr>
      </w:pPr>
      <w:bookmarkStart w:id="850" w:name="_Toc98458431"/>
      <w:bookmarkStart w:id="851" w:name="_Toc98550463"/>
      <w:bookmarkStart w:id="852" w:name="_Toc98669996"/>
      <w:bookmarkStart w:id="853" w:name="_Toc98704782"/>
      <w:bookmarkStart w:id="854" w:name="_Toc98779199"/>
      <w:r w:rsidRPr="002A5604">
        <w:rPr>
          <w:color w:val="1D5F25"/>
        </w:rPr>
        <w:t xml:space="preserve">Figure </w:t>
      </w:r>
      <w:r w:rsidRPr="002A5604">
        <w:rPr>
          <w:color w:val="1D5F25"/>
        </w:rPr>
        <w:fldChar w:fldCharType="begin"/>
      </w:r>
      <w:r w:rsidRPr="002A5604">
        <w:rPr>
          <w:color w:val="1D5F25"/>
        </w:rPr>
        <w:instrText xml:space="preserve"> SEQ Figure \* ARABIC </w:instrText>
      </w:r>
      <w:r w:rsidRPr="002A5604">
        <w:rPr>
          <w:color w:val="1D5F25"/>
        </w:rPr>
        <w:fldChar w:fldCharType="separate"/>
      </w:r>
      <w:r w:rsidR="00873819">
        <w:rPr>
          <w:noProof/>
          <w:color w:val="1D5F25"/>
        </w:rPr>
        <w:t>70</w:t>
      </w:r>
      <w:r w:rsidRPr="002A5604">
        <w:rPr>
          <w:color w:val="1D5F25"/>
        </w:rPr>
        <w:fldChar w:fldCharType="end"/>
      </w:r>
      <w:r w:rsidR="00DD788A">
        <w:rPr>
          <w:color w:val="1D5F25"/>
        </w:rPr>
        <w:t xml:space="preserve"> </w:t>
      </w:r>
      <w:r w:rsidR="00B12A3F">
        <w:rPr>
          <w:color w:val="1D5F25"/>
        </w:rPr>
        <w:t xml:space="preserve">Technical </w:t>
      </w:r>
      <w:r w:rsidR="00B358F1">
        <w:rPr>
          <w:color w:val="1D5F25"/>
        </w:rPr>
        <w:t>showcase</w:t>
      </w:r>
      <w:r w:rsidR="00B12A3F">
        <w:rPr>
          <w:color w:val="1D5F25"/>
        </w:rPr>
        <w:t xml:space="preserve"> of</w:t>
      </w:r>
      <w:r w:rsidR="00DD788A">
        <w:rPr>
          <w:color w:val="1D5F25"/>
        </w:rPr>
        <w:t xml:space="preserve"> </w:t>
      </w:r>
      <w:r w:rsidR="00B358F1">
        <w:rPr>
          <w:color w:val="1D5F25"/>
        </w:rPr>
        <w:fldChar w:fldCharType="begin"/>
      </w:r>
      <w:r w:rsidR="00B358F1">
        <w:rPr>
          <w:color w:val="1D5F25"/>
        </w:rPr>
        <w:instrText xml:space="preserve"> REF _Ref98490481 \h </w:instrText>
      </w:r>
      <w:r w:rsidR="00B358F1">
        <w:rPr>
          <w:color w:val="1D5F25"/>
        </w:rPr>
      </w:r>
      <w:r w:rsidR="00B358F1">
        <w:rPr>
          <w:color w:val="1D5F25"/>
        </w:rPr>
        <w:fldChar w:fldCharType="separate"/>
      </w:r>
      <w:r w:rsidR="00B358F1" w:rsidRPr="00F746B2">
        <w:rPr>
          <w:color w:val="1D5F25"/>
        </w:rPr>
        <w:t xml:space="preserve">Figure </w:t>
      </w:r>
      <w:r w:rsidR="00B358F1">
        <w:rPr>
          <w:noProof/>
          <w:color w:val="1D5F25"/>
        </w:rPr>
        <w:t>65</w:t>
      </w:r>
      <w:r w:rsidR="00B358F1">
        <w:rPr>
          <w:color w:val="1D5F25"/>
        </w:rPr>
        <w:fldChar w:fldCharType="end"/>
      </w:r>
      <w:r w:rsidRPr="002A5604">
        <w:rPr>
          <w:color w:val="1D5F25"/>
        </w:rPr>
        <w:t xml:space="preserve"> </w:t>
      </w:r>
      <w:hyperlink r:id="rId139" w:history="1">
        <w:r w:rsidRPr="008D628A">
          <w:rPr>
            <w:rStyle w:val="Hyperlink"/>
          </w:rPr>
          <w:t>https://youtu.be/UaiMWREsuQU</w:t>
        </w:r>
        <w:bookmarkEnd w:id="850"/>
        <w:bookmarkEnd w:id="851"/>
        <w:bookmarkEnd w:id="852"/>
        <w:bookmarkEnd w:id="853"/>
        <w:bookmarkEnd w:id="854"/>
      </w:hyperlink>
      <w:bookmarkEnd w:id="9"/>
      <w:bookmarkEnd w:id="8"/>
      <w:bookmarkEnd w:id="7"/>
      <w:bookmarkEnd w:id="6"/>
      <w:bookmarkEnd w:id="5"/>
      <w:bookmarkEnd w:id="4"/>
      <w:bookmarkEnd w:id="3"/>
      <w:bookmarkEnd w:id="2"/>
      <w:bookmarkEnd w:id="1"/>
      <w:bookmarkEnd w:id="0"/>
    </w:p>
    <w:p w14:paraId="7D274E9D" w14:textId="77777777" w:rsidR="002A5604" w:rsidRPr="002A5604" w:rsidRDefault="002A5604" w:rsidP="002A5604"/>
    <w:p w14:paraId="7CA8E111" w14:textId="64FDFC00" w:rsidR="00F746B2" w:rsidRDefault="00B66F1E" w:rsidP="00B66F1E">
      <w:pPr>
        <w:pStyle w:val="Heading4"/>
      </w:pPr>
      <w:r>
        <w:lastRenderedPageBreak/>
        <w:t>VOIP Presentation</w:t>
      </w:r>
    </w:p>
    <w:p w14:paraId="37DA5352" w14:textId="6628B4B1" w:rsidR="009E61CD" w:rsidRDefault="009E61CD" w:rsidP="009E61CD">
      <w:pPr>
        <w:pStyle w:val="Heading5"/>
      </w:pPr>
      <w:r>
        <w:t>Showcase Playlist YouTube</w:t>
      </w:r>
    </w:p>
    <w:p w14:paraId="6C639578" w14:textId="77777777" w:rsidR="00873819" w:rsidRDefault="00873819" w:rsidP="00873819">
      <w:pPr>
        <w:keepNext/>
        <w:jc w:val="center"/>
      </w:pPr>
      <w:r>
        <w:rPr>
          <w:noProof/>
        </w:rPr>
        <w:drawing>
          <wp:inline distT="0" distB="0" distL="0" distR="0" wp14:anchorId="47FF0697" wp14:editId="04C1DBF7">
            <wp:extent cx="4572000" cy="3429000"/>
            <wp:effectExtent l="0" t="0" r="0" b="0"/>
            <wp:docPr id="214" name="Video 214" descr="Unreal Engine VoIP Voice Chat System for Multiplayer | Gameplay Mechanics Blueprint #1 showcase">
              <a:hlinkClick xmlns:a="http://schemas.openxmlformats.org/drawingml/2006/main" r:id="rId1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Video 214" descr="Unreal Engine VoIP Voice Chat System for Multiplayer | Gameplay Mechanics Blueprint #1 showcase">
                      <a:hlinkClick r:id="rId140"/>
                    </pic:cNvPr>
                    <pic:cNvPicPr/>
                  </pic:nvPicPr>
                  <pic:blipFill>
                    <a:blip r:embed="rId14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2QcsIlXXc1M?list=PLiTVVRdEvpm6GQxFKgO5JrUTAwUQM93N8&quot; frameborder=&quot;0&quot; allow=&quot;accelerometer; autoplay; clipboard-write; encrypted-media; gyroscope; picture-in-picture&quot; allowfullscreen=&quot;&quot; sandbox=&quot;allow-scripts allow-same-origin allow-popups&quot;&gt;&lt;/iframe&gt;" h="150" w="200"/>
                        </a:ext>
                      </a:extLst>
                    </a:blip>
                    <a:stretch>
                      <a:fillRect/>
                    </a:stretch>
                  </pic:blipFill>
                  <pic:spPr>
                    <a:xfrm>
                      <a:off x="0" y="0"/>
                      <a:ext cx="4572000" cy="3429000"/>
                    </a:xfrm>
                    <a:prstGeom prst="rect">
                      <a:avLst/>
                    </a:prstGeom>
                  </pic:spPr>
                </pic:pic>
              </a:graphicData>
            </a:graphic>
          </wp:inline>
        </w:drawing>
      </w:r>
    </w:p>
    <w:p w14:paraId="29B765B2" w14:textId="55285D5C" w:rsidR="009E61CD" w:rsidRDefault="00873819" w:rsidP="00873819">
      <w:pPr>
        <w:pStyle w:val="Caption"/>
        <w:jc w:val="center"/>
      </w:pPr>
      <w:r>
        <w:t xml:space="preserve">Figure </w:t>
      </w:r>
      <w:fldSimple w:instr=" SEQ Figure \* ARABIC ">
        <w:r>
          <w:rPr>
            <w:noProof/>
          </w:rPr>
          <w:t>71</w:t>
        </w:r>
      </w:fldSimple>
      <w:r>
        <w:t xml:space="preserve"> </w:t>
      </w:r>
      <w:r w:rsidRPr="0078493F">
        <w:rPr>
          <w:color w:val="1D5F25"/>
        </w:rPr>
        <w:t xml:space="preserve">Showcase YouTube Playlist explanation </w:t>
      </w:r>
      <w:hyperlink r:id="rId142" w:history="1">
        <w:r w:rsidR="0078493F" w:rsidRPr="00FF647E">
          <w:rPr>
            <w:rStyle w:val="Hyperlink"/>
          </w:rPr>
          <w:t>https://www.youtube.com/watch?v=2QcsIlXXc1M&amp;list=PLiTVVRdEvpm6GQxFKgO5JrUTAwUQM93N8</w:t>
        </w:r>
      </w:hyperlink>
    </w:p>
    <w:p w14:paraId="4EE50F3E" w14:textId="77777777" w:rsidR="0078493F" w:rsidRPr="0078493F" w:rsidRDefault="0078493F" w:rsidP="0078493F"/>
    <w:p w14:paraId="47CF6D6B" w14:textId="43F0684C" w:rsidR="005E2EEE" w:rsidRDefault="005E2EEE" w:rsidP="005E2EEE">
      <w:pPr>
        <w:pStyle w:val="Heading5"/>
      </w:pPr>
      <w:r>
        <w:t>Showcase Demo</w:t>
      </w:r>
    </w:p>
    <w:p w14:paraId="4DCD8054" w14:textId="4817AC0C" w:rsidR="006F21EF" w:rsidRDefault="00F2792A" w:rsidP="006F21EF">
      <w:hyperlink r:id="rId143" w:history="1">
        <w:r w:rsidR="00387460" w:rsidRPr="00F2792A">
          <w:rPr>
            <w:rStyle w:val="Hyperlink"/>
          </w:rPr>
          <w:t xml:space="preserve">Download Example Demo from Google Drive for </w:t>
        </w:r>
        <w:r w:rsidR="00097C04" w:rsidRPr="00F2792A">
          <w:rPr>
            <w:rStyle w:val="Hyperlink"/>
          </w:rPr>
          <w:t xml:space="preserve">Unreal Engine </w:t>
        </w:r>
        <w:r w:rsidR="00387460" w:rsidRPr="00F2792A">
          <w:rPr>
            <w:rStyle w:val="Hyperlink"/>
          </w:rPr>
          <w:t>4.24-5.0EA2</w:t>
        </w:r>
      </w:hyperlink>
    </w:p>
    <w:p w14:paraId="2EB14B2D" w14:textId="39EC7AEA" w:rsidR="00387460" w:rsidRDefault="00387460" w:rsidP="00387460">
      <w:r>
        <w:t xml:space="preserve">Download Example Demo from Google Drive for </w:t>
      </w:r>
      <w:r w:rsidR="00097C04">
        <w:t xml:space="preserve">Unreal Engine </w:t>
      </w:r>
      <w:r>
        <w:t>5.0</w:t>
      </w:r>
      <w:r w:rsidR="00370FCD">
        <w:t xml:space="preserve"> Preview 1+</w:t>
      </w:r>
    </w:p>
    <w:p w14:paraId="12893513" w14:textId="77777777" w:rsidR="00387460" w:rsidRPr="006F21EF" w:rsidRDefault="00387460" w:rsidP="006F21EF"/>
    <w:p w14:paraId="79E30CC8" w14:textId="77777777" w:rsidR="004B21BB" w:rsidRDefault="00DE1C3D" w:rsidP="004B21BB">
      <w:pPr>
        <w:keepNext/>
        <w:jc w:val="center"/>
      </w:pPr>
      <w:r>
        <w:rPr>
          <w:noProof/>
        </w:rPr>
        <w:lastRenderedPageBreak/>
        <w:drawing>
          <wp:inline distT="0" distB="0" distL="0" distR="0" wp14:anchorId="22EB29A2" wp14:editId="3CE111C8">
            <wp:extent cx="5943600" cy="334200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153CE66F" w14:textId="67F91B98" w:rsidR="005E2EEE" w:rsidRPr="004B21BB" w:rsidRDefault="004B21BB" w:rsidP="004B21BB">
      <w:pPr>
        <w:pStyle w:val="Caption"/>
        <w:jc w:val="center"/>
        <w:rPr>
          <w:color w:val="1D5F25"/>
        </w:rPr>
      </w:pPr>
      <w:bookmarkStart w:id="855" w:name="_Toc98779200"/>
      <w:r w:rsidRPr="004B21BB">
        <w:rPr>
          <w:color w:val="1D5F25"/>
        </w:rPr>
        <w:t xml:space="preserve">Figure </w:t>
      </w:r>
      <w:r w:rsidRPr="004B21BB">
        <w:rPr>
          <w:color w:val="1D5F25"/>
        </w:rPr>
        <w:fldChar w:fldCharType="begin"/>
      </w:r>
      <w:r w:rsidRPr="004B21BB">
        <w:rPr>
          <w:color w:val="1D5F25"/>
        </w:rPr>
        <w:instrText xml:space="preserve"> SEQ Figure \* ARABIC </w:instrText>
      </w:r>
      <w:r w:rsidRPr="004B21BB">
        <w:rPr>
          <w:color w:val="1D5F25"/>
        </w:rPr>
        <w:fldChar w:fldCharType="separate"/>
      </w:r>
      <w:r w:rsidR="00873819">
        <w:rPr>
          <w:noProof/>
          <w:color w:val="1D5F25"/>
        </w:rPr>
        <w:t>72</w:t>
      </w:r>
      <w:r w:rsidRPr="004B21BB">
        <w:rPr>
          <w:color w:val="1D5F25"/>
        </w:rPr>
        <w:fldChar w:fldCharType="end"/>
      </w:r>
      <w:r w:rsidRPr="004B21BB">
        <w:rPr>
          <w:color w:val="1D5F25"/>
        </w:rPr>
        <w:t xml:space="preserve"> VoIP speak</w:t>
      </w:r>
      <w:bookmarkEnd w:id="855"/>
    </w:p>
    <w:p w14:paraId="46238AA3" w14:textId="77777777" w:rsidR="004B21BB" w:rsidRDefault="004B21BB" w:rsidP="004B21BB">
      <w:pPr>
        <w:keepNext/>
        <w:jc w:val="center"/>
      </w:pPr>
      <w:r>
        <w:rPr>
          <w:noProof/>
        </w:rPr>
        <w:drawing>
          <wp:inline distT="0" distB="0" distL="0" distR="0" wp14:anchorId="2750E229" wp14:editId="6B65F51D">
            <wp:extent cx="5943600" cy="333819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14:paraId="7E19D234" w14:textId="01FA909E" w:rsidR="004B21BB" w:rsidRDefault="004B21BB" w:rsidP="004B21BB">
      <w:pPr>
        <w:pStyle w:val="Caption"/>
        <w:jc w:val="center"/>
        <w:rPr>
          <w:color w:val="1D5F25"/>
        </w:rPr>
      </w:pPr>
      <w:bookmarkStart w:id="856" w:name="_Toc98779201"/>
      <w:r w:rsidRPr="004B21BB">
        <w:rPr>
          <w:color w:val="1D5F25"/>
        </w:rPr>
        <w:t xml:space="preserve">Figure </w:t>
      </w:r>
      <w:r w:rsidRPr="004B21BB">
        <w:rPr>
          <w:color w:val="1D5F25"/>
        </w:rPr>
        <w:fldChar w:fldCharType="begin"/>
      </w:r>
      <w:r w:rsidRPr="004B21BB">
        <w:rPr>
          <w:color w:val="1D5F25"/>
        </w:rPr>
        <w:instrText xml:space="preserve"> SEQ Figure \* ARABIC </w:instrText>
      </w:r>
      <w:r w:rsidRPr="004B21BB">
        <w:rPr>
          <w:color w:val="1D5F25"/>
        </w:rPr>
        <w:fldChar w:fldCharType="separate"/>
      </w:r>
      <w:r w:rsidR="00873819">
        <w:rPr>
          <w:noProof/>
          <w:color w:val="1D5F25"/>
        </w:rPr>
        <w:t>73</w:t>
      </w:r>
      <w:r w:rsidRPr="004B21BB">
        <w:rPr>
          <w:color w:val="1D5F25"/>
        </w:rPr>
        <w:fldChar w:fldCharType="end"/>
      </w:r>
      <w:r w:rsidRPr="004B21BB">
        <w:rPr>
          <w:color w:val="1D5F25"/>
        </w:rPr>
        <w:t xml:space="preserve"> VoIP Mute Players</w:t>
      </w:r>
      <w:bookmarkEnd w:id="856"/>
    </w:p>
    <w:p w14:paraId="552DDE9E" w14:textId="77777777" w:rsidR="00BC167A" w:rsidRDefault="00562036" w:rsidP="00BC167A">
      <w:pPr>
        <w:keepNext/>
        <w:jc w:val="center"/>
      </w:pPr>
      <w:r w:rsidRPr="00562036">
        <w:rPr>
          <w:noProof/>
        </w:rPr>
        <w:lastRenderedPageBreak/>
        <w:drawing>
          <wp:inline distT="0" distB="0" distL="0" distR="0" wp14:anchorId="28389CEE" wp14:editId="42AEFB23">
            <wp:extent cx="4209690" cy="3276003"/>
            <wp:effectExtent l="0" t="0" r="635" b="63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222509" cy="3285979"/>
                    </a:xfrm>
                    <a:prstGeom prst="rect">
                      <a:avLst/>
                    </a:prstGeom>
                  </pic:spPr>
                </pic:pic>
              </a:graphicData>
            </a:graphic>
          </wp:inline>
        </w:drawing>
      </w:r>
    </w:p>
    <w:p w14:paraId="41E9E344" w14:textId="55BA4839" w:rsidR="00562036" w:rsidRDefault="00BC167A" w:rsidP="00BC167A">
      <w:pPr>
        <w:pStyle w:val="Caption"/>
        <w:jc w:val="center"/>
        <w:rPr>
          <w:color w:val="1D5F25"/>
        </w:rPr>
      </w:pPr>
      <w:bookmarkStart w:id="857" w:name="_Toc98779202"/>
      <w:r w:rsidRPr="00BC167A">
        <w:rPr>
          <w:color w:val="1D5F25"/>
        </w:rPr>
        <w:t xml:space="preserve">Figure </w:t>
      </w:r>
      <w:r w:rsidRPr="00BC167A">
        <w:rPr>
          <w:color w:val="1D5F25"/>
        </w:rPr>
        <w:fldChar w:fldCharType="begin"/>
      </w:r>
      <w:r w:rsidRPr="00BC167A">
        <w:rPr>
          <w:color w:val="1D5F25"/>
        </w:rPr>
        <w:instrText xml:space="preserve"> SEQ Figure \* ARABIC </w:instrText>
      </w:r>
      <w:r w:rsidRPr="00BC167A">
        <w:rPr>
          <w:color w:val="1D5F25"/>
        </w:rPr>
        <w:fldChar w:fldCharType="separate"/>
      </w:r>
      <w:r w:rsidR="00873819">
        <w:rPr>
          <w:noProof/>
          <w:color w:val="1D5F25"/>
        </w:rPr>
        <w:t>74</w:t>
      </w:r>
      <w:r w:rsidRPr="00BC167A">
        <w:rPr>
          <w:color w:val="1D5F25"/>
        </w:rPr>
        <w:fldChar w:fldCharType="end"/>
      </w:r>
      <w:r w:rsidRPr="00BC167A">
        <w:rPr>
          <w:color w:val="1D5F25"/>
        </w:rPr>
        <w:t xml:space="preserve"> VoIP equipment</w:t>
      </w:r>
      <w:bookmarkEnd w:id="857"/>
    </w:p>
    <w:p w14:paraId="0ADE38C5" w14:textId="77777777" w:rsidR="00814050" w:rsidRDefault="00814050" w:rsidP="00814050">
      <w:pPr>
        <w:keepNext/>
        <w:jc w:val="center"/>
      </w:pPr>
      <w:r>
        <w:rPr>
          <w:noProof/>
        </w:rPr>
        <w:drawing>
          <wp:inline distT="0" distB="0" distL="0" distR="0" wp14:anchorId="36FE69E1" wp14:editId="72755753">
            <wp:extent cx="4244196" cy="3184054"/>
            <wp:effectExtent l="0" t="0" r="444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244196" cy="3184054"/>
                    </a:xfrm>
                    <a:prstGeom prst="rect">
                      <a:avLst/>
                    </a:prstGeom>
                    <a:noFill/>
                    <a:ln>
                      <a:noFill/>
                    </a:ln>
                  </pic:spPr>
                </pic:pic>
              </a:graphicData>
            </a:graphic>
          </wp:inline>
        </w:drawing>
      </w:r>
    </w:p>
    <w:p w14:paraId="0A348176" w14:textId="299BCD65" w:rsidR="00814050" w:rsidRPr="00E3364C" w:rsidRDefault="00814050" w:rsidP="00814050">
      <w:pPr>
        <w:pStyle w:val="Caption"/>
        <w:jc w:val="center"/>
        <w:rPr>
          <w:color w:val="1D5F25"/>
        </w:rPr>
      </w:pPr>
      <w:bookmarkStart w:id="858" w:name="_Toc98779203"/>
      <w:r w:rsidRPr="00E3364C">
        <w:rPr>
          <w:color w:val="1D5F25"/>
        </w:rPr>
        <w:t xml:space="preserve">Figure </w:t>
      </w:r>
      <w:r w:rsidRPr="00E3364C">
        <w:rPr>
          <w:color w:val="1D5F25"/>
        </w:rPr>
        <w:fldChar w:fldCharType="begin"/>
      </w:r>
      <w:r w:rsidRPr="00E3364C">
        <w:rPr>
          <w:color w:val="1D5F25"/>
        </w:rPr>
        <w:instrText xml:space="preserve"> SEQ Figure \* ARABIC </w:instrText>
      </w:r>
      <w:r w:rsidRPr="00E3364C">
        <w:rPr>
          <w:color w:val="1D5F25"/>
        </w:rPr>
        <w:fldChar w:fldCharType="separate"/>
      </w:r>
      <w:r w:rsidR="00873819">
        <w:rPr>
          <w:noProof/>
          <w:color w:val="1D5F25"/>
        </w:rPr>
        <w:t>75</w:t>
      </w:r>
      <w:r w:rsidRPr="00E3364C">
        <w:rPr>
          <w:color w:val="1D5F25"/>
        </w:rPr>
        <w:fldChar w:fldCharType="end"/>
      </w:r>
      <w:r w:rsidRPr="00E3364C">
        <w:rPr>
          <w:color w:val="1D5F25"/>
        </w:rPr>
        <w:t xml:space="preserve"> cellphone for VoIP #1</w:t>
      </w:r>
      <w:bookmarkEnd w:id="858"/>
    </w:p>
    <w:p w14:paraId="72E469A7" w14:textId="77777777" w:rsidR="00814050" w:rsidRDefault="00814050" w:rsidP="00814050">
      <w:pPr>
        <w:keepNext/>
        <w:jc w:val="center"/>
      </w:pPr>
      <w:r>
        <w:rPr>
          <w:noProof/>
        </w:rPr>
        <w:lastRenderedPageBreak/>
        <w:drawing>
          <wp:inline distT="0" distB="0" distL="0" distR="0" wp14:anchorId="5930A62B" wp14:editId="34958DA5">
            <wp:extent cx="4218317" cy="3164638"/>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218317" cy="3164638"/>
                    </a:xfrm>
                    <a:prstGeom prst="rect">
                      <a:avLst/>
                    </a:prstGeom>
                    <a:noFill/>
                    <a:ln>
                      <a:noFill/>
                    </a:ln>
                  </pic:spPr>
                </pic:pic>
              </a:graphicData>
            </a:graphic>
          </wp:inline>
        </w:drawing>
      </w:r>
    </w:p>
    <w:p w14:paraId="6A2FE8A9" w14:textId="0D6167AA" w:rsidR="00814050" w:rsidRPr="00E3364C" w:rsidRDefault="00814050" w:rsidP="00814050">
      <w:pPr>
        <w:pStyle w:val="Caption"/>
        <w:jc w:val="center"/>
        <w:rPr>
          <w:color w:val="1D5F25"/>
        </w:rPr>
      </w:pPr>
      <w:bookmarkStart w:id="859" w:name="_Toc98779204"/>
      <w:r w:rsidRPr="00E3364C">
        <w:rPr>
          <w:color w:val="1D5F25"/>
        </w:rPr>
        <w:t xml:space="preserve">Figure </w:t>
      </w:r>
      <w:r w:rsidRPr="00E3364C">
        <w:rPr>
          <w:color w:val="1D5F25"/>
        </w:rPr>
        <w:fldChar w:fldCharType="begin"/>
      </w:r>
      <w:r w:rsidRPr="00E3364C">
        <w:rPr>
          <w:color w:val="1D5F25"/>
        </w:rPr>
        <w:instrText xml:space="preserve"> SEQ Figure \* ARABIC </w:instrText>
      </w:r>
      <w:r w:rsidRPr="00E3364C">
        <w:rPr>
          <w:color w:val="1D5F25"/>
        </w:rPr>
        <w:fldChar w:fldCharType="separate"/>
      </w:r>
      <w:r w:rsidR="00873819">
        <w:rPr>
          <w:noProof/>
          <w:color w:val="1D5F25"/>
        </w:rPr>
        <w:t>76</w:t>
      </w:r>
      <w:r w:rsidRPr="00E3364C">
        <w:rPr>
          <w:color w:val="1D5F25"/>
        </w:rPr>
        <w:fldChar w:fldCharType="end"/>
      </w:r>
      <w:r w:rsidRPr="00E3364C">
        <w:rPr>
          <w:color w:val="1D5F25"/>
        </w:rPr>
        <w:t xml:space="preserve"> cellphone for VoIP #2</w:t>
      </w:r>
      <w:bookmarkEnd w:id="859"/>
    </w:p>
    <w:p w14:paraId="6B14B920" w14:textId="4F6333B7" w:rsidR="003319C9" w:rsidRPr="004B21BB" w:rsidRDefault="00CF7D76" w:rsidP="003319C9">
      <w:pPr>
        <w:pStyle w:val="Heading5"/>
      </w:pPr>
      <w:r>
        <w:t xml:space="preserve">Technical </w:t>
      </w:r>
      <w:r w:rsidR="003319C9">
        <w:t>Overview</w:t>
      </w:r>
      <w:r>
        <w:t xml:space="preserve"> Description</w:t>
      </w:r>
    </w:p>
    <w:p w14:paraId="42153BDB" w14:textId="77777777" w:rsidR="003319C9" w:rsidRPr="00814050" w:rsidRDefault="003319C9" w:rsidP="003319C9">
      <w:pPr>
        <w:rPr>
          <w:lang w:val="el-GR"/>
        </w:rPr>
      </w:pPr>
      <w:r w:rsidRPr="003319C9">
        <w:rPr>
          <w:lang w:val="el-GR"/>
        </w:rPr>
        <w:t>Προηγμένη</w:t>
      </w:r>
      <w:r w:rsidRPr="00814050">
        <w:rPr>
          <w:lang w:val="el-GR"/>
        </w:rPr>
        <w:t xml:space="preserve"> </w:t>
      </w:r>
      <w:r w:rsidRPr="003319C9">
        <w:rPr>
          <w:lang w:val="el-GR"/>
        </w:rPr>
        <w:t>δρομολόγηση</w:t>
      </w:r>
      <w:r w:rsidRPr="00814050">
        <w:rPr>
          <w:lang w:val="el-GR"/>
        </w:rPr>
        <w:t xml:space="preserve"> </w:t>
      </w:r>
      <w:r w:rsidRPr="003319C9">
        <w:rPr>
          <w:lang w:val="el-GR"/>
        </w:rPr>
        <w:t>φάσματος</w:t>
      </w:r>
      <w:r w:rsidRPr="00814050">
        <w:rPr>
          <w:lang w:val="el-GR"/>
        </w:rPr>
        <w:t>/</w:t>
      </w:r>
      <w:r w:rsidRPr="003319C9">
        <w:rPr>
          <w:lang w:val="el-GR"/>
        </w:rPr>
        <w:t>φωνητικού</w:t>
      </w:r>
      <w:r w:rsidRPr="00814050">
        <w:rPr>
          <w:lang w:val="el-GR"/>
        </w:rPr>
        <w:t xml:space="preserve"> </w:t>
      </w:r>
      <w:r w:rsidRPr="003319C9">
        <w:rPr>
          <w:lang w:val="el-GR"/>
        </w:rPr>
        <w:t>σήματος</w:t>
      </w:r>
      <w:r w:rsidRPr="00814050">
        <w:rPr>
          <w:lang w:val="el-GR"/>
        </w:rPr>
        <w:t xml:space="preserve"> </w:t>
      </w:r>
      <w:r w:rsidRPr="003319C9">
        <w:rPr>
          <w:lang w:val="el-GR"/>
        </w:rPr>
        <w:t>ήχου</w:t>
      </w:r>
      <w:r w:rsidRPr="00814050">
        <w:rPr>
          <w:lang w:val="el-GR"/>
        </w:rPr>
        <w:t>/</w:t>
      </w:r>
      <w:r w:rsidRPr="003319C9">
        <w:rPr>
          <w:lang w:val="el-GR"/>
        </w:rPr>
        <w:t>φωνητικού</w:t>
      </w:r>
      <w:r w:rsidRPr="00814050">
        <w:rPr>
          <w:lang w:val="el-GR"/>
        </w:rPr>
        <w:t xml:space="preserve"> </w:t>
      </w:r>
      <w:r w:rsidRPr="003319C9">
        <w:rPr>
          <w:lang w:val="el-GR"/>
        </w:rPr>
        <w:t>σήματος</w:t>
      </w:r>
      <w:r w:rsidRPr="00814050">
        <w:rPr>
          <w:lang w:val="el-GR"/>
        </w:rPr>
        <w:t xml:space="preserve"> </w:t>
      </w:r>
      <w:r w:rsidRPr="003319C9">
        <w:rPr>
          <w:lang w:val="el-GR"/>
        </w:rPr>
        <w:t>για</w:t>
      </w:r>
      <w:r w:rsidRPr="00814050">
        <w:rPr>
          <w:lang w:val="el-GR"/>
        </w:rPr>
        <w:t xml:space="preserve"> </w:t>
      </w:r>
      <w:r w:rsidRPr="003319C9">
        <w:rPr>
          <w:lang w:val="el-GR"/>
        </w:rPr>
        <w:t>σύστημα</w:t>
      </w:r>
      <w:r w:rsidRPr="00814050">
        <w:rPr>
          <w:lang w:val="el-GR"/>
        </w:rPr>
        <w:t xml:space="preserve"> </w:t>
      </w:r>
      <w:r>
        <w:t>Blueprint</w:t>
      </w:r>
      <w:r w:rsidRPr="00814050">
        <w:rPr>
          <w:lang w:val="el-GR"/>
        </w:rPr>
        <w:t xml:space="preserve"> </w:t>
      </w:r>
      <w:r w:rsidRPr="003319C9">
        <w:rPr>
          <w:lang w:val="el-GR"/>
        </w:rPr>
        <w:t>για</w:t>
      </w:r>
      <w:r w:rsidRPr="00814050">
        <w:rPr>
          <w:lang w:val="el-GR"/>
        </w:rPr>
        <w:t xml:space="preserve"> </w:t>
      </w:r>
      <w:r w:rsidRPr="003319C9">
        <w:rPr>
          <w:lang w:val="el-GR"/>
        </w:rPr>
        <w:t>βιντεοπαιχνίδια</w:t>
      </w:r>
      <w:r w:rsidRPr="00814050">
        <w:rPr>
          <w:lang w:val="el-GR"/>
        </w:rPr>
        <w:t xml:space="preserve"> </w:t>
      </w:r>
      <w:r w:rsidRPr="003319C9">
        <w:rPr>
          <w:lang w:val="el-GR"/>
        </w:rPr>
        <w:t>πολλαπλών</w:t>
      </w:r>
      <w:r w:rsidRPr="00814050">
        <w:rPr>
          <w:lang w:val="el-GR"/>
        </w:rPr>
        <w:t xml:space="preserve"> </w:t>
      </w:r>
      <w:r w:rsidRPr="003319C9">
        <w:rPr>
          <w:lang w:val="el-GR"/>
        </w:rPr>
        <w:t>παικτών</w:t>
      </w:r>
      <w:r w:rsidRPr="00814050">
        <w:rPr>
          <w:lang w:val="el-GR"/>
        </w:rPr>
        <w:t xml:space="preserve"> </w:t>
      </w:r>
      <w:r w:rsidRPr="003319C9">
        <w:rPr>
          <w:lang w:val="el-GR"/>
        </w:rPr>
        <w:t>στο</w:t>
      </w:r>
      <w:r w:rsidRPr="00814050">
        <w:rPr>
          <w:lang w:val="el-GR"/>
        </w:rPr>
        <w:t xml:space="preserve"> </w:t>
      </w:r>
      <w:r>
        <w:t>Unreal</w:t>
      </w:r>
      <w:r w:rsidRPr="00814050">
        <w:rPr>
          <w:lang w:val="el-GR"/>
        </w:rPr>
        <w:t xml:space="preserve"> </w:t>
      </w:r>
      <w:r>
        <w:t>Engine</w:t>
      </w:r>
    </w:p>
    <w:p w14:paraId="43A61860" w14:textId="77777777" w:rsidR="003319C9" w:rsidRPr="00814050" w:rsidRDefault="003319C9" w:rsidP="003319C9">
      <w:pPr>
        <w:rPr>
          <w:lang w:val="el-GR"/>
        </w:rPr>
      </w:pPr>
    </w:p>
    <w:p w14:paraId="5601F038" w14:textId="77777777" w:rsidR="003319C9" w:rsidRPr="003319C9" w:rsidRDefault="003319C9" w:rsidP="003319C9">
      <w:pPr>
        <w:rPr>
          <w:lang w:val="el-GR"/>
        </w:rPr>
      </w:pPr>
      <w:r w:rsidRPr="003319C9">
        <w:rPr>
          <w:lang w:val="el-GR"/>
        </w:rPr>
        <w:t xml:space="preserve">**ΔΕΝ εξαρτιόταν το ενδιάμεσο λογισμικό ήχου, π.χ., </w:t>
      </w:r>
      <w:r>
        <w:t>FMOD</w:t>
      </w:r>
      <w:r w:rsidRPr="003319C9">
        <w:rPr>
          <w:lang w:val="el-GR"/>
        </w:rPr>
        <w:t xml:space="preserve">, </w:t>
      </w:r>
      <w:r>
        <w:t>Wwise</w:t>
      </w:r>
      <w:r w:rsidRPr="003319C9">
        <w:rPr>
          <w:lang w:val="el-GR"/>
        </w:rPr>
        <w:t>**</w:t>
      </w:r>
    </w:p>
    <w:p w14:paraId="236969EA" w14:textId="77777777" w:rsidR="003319C9" w:rsidRPr="003319C9" w:rsidRDefault="003319C9" w:rsidP="003319C9">
      <w:pPr>
        <w:rPr>
          <w:lang w:val="el-GR"/>
        </w:rPr>
      </w:pPr>
      <w:r w:rsidRPr="003319C9">
        <w:rPr>
          <w:lang w:val="el-GR"/>
        </w:rPr>
        <w:t xml:space="preserve">**100% </w:t>
      </w:r>
      <w:r>
        <w:t>Blueprints</w:t>
      </w:r>
      <w:r w:rsidRPr="003319C9">
        <w:rPr>
          <w:lang w:val="el-GR"/>
        </w:rPr>
        <w:t xml:space="preserve"> ΔΕΝ απαιτείται </w:t>
      </w:r>
      <w:r>
        <w:t>C</w:t>
      </w:r>
      <w:r w:rsidRPr="003319C9">
        <w:rPr>
          <w:lang w:val="el-GR"/>
        </w:rPr>
        <w:t>++**</w:t>
      </w:r>
    </w:p>
    <w:p w14:paraId="1E10FA1F" w14:textId="3D4769D5" w:rsidR="003319C9" w:rsidRPr="003319C9" w:rsidRDefault="003319C9" w:rsidP="003319C9">
      <w:pPr>
        <w:rPr>
          <w:lang w:val="el-GR"/>
        </w:rPr>
      </w:pPr>
      <w:r w:rsidRPr="003319C9">
        <w:rPr>
          <w:lang w:val="el-GR"/>
        </w:rPr>
        <w:t xml:space="preserve">Το 3 </w:t>
      </w:r>
      <w:r>
        <w:t>Systems</w:t>
      </w:r>
      <w:r w:rsidRPr="003319C9">
        <w:rPr>
          <w:lang w:val="el-GR"/>
        </w:rPr>
        <w:t xml:space="preserve"> </w:t>
      </w:r>
      <w:r>
        <w:t>Seperate</w:t>
      </w:r>
      <w:r w:rsidRPr="003319C9">
        <w:rPr>
          <w:lang w:val="el-GR"/>
        </w:rPr>
        <w:t xml:space="preserve"> θα είναι επίσης διαθέσιμο ως προϊόν. </w:t>
      </w:r>
      <w:r w:rsidR="00F0423E" w:rsidRPr="00F0423E">
        <w:rPr>
          <w:lang w:val="el-GR"/>
        </w:rPr>
        <w:t>(Business(Product-Engineer-Market))</w:t>
      </w:r>
    </w:p>
    <w:p w14:paraId="0C582F03" w14:textId="77777777" w:rsidR="003319C9" w:rsidRPr="003319C9" w:rsidRDefault="003319C9" w:rsidP="003319C9">
      <w:pPr>
        <w:rPr>
          <w:lang w:val="el-GR"/>
        </w:rPr>
      </w:pPr>
    </w:p>
    <w:p w14:paraId="2E103EF6" w14:textId="77777777" w:rsidR="003319C9" w:rsidRPr="003319C9" w:rsidRDefault="003319C9" w:rsidP="003319C9">
      <w:pPr>
        <w:rPr>
          <w:lang w:val="el-GR"/>
        </w:rPr>
      </w:pPr>
      <w:r w:rsidRPr="003319C9">
        <w:rPr>
          <w:lang w:val="el-GR"/>
        </w:rPr>
        <w:t xml:space="preserve">1) Απλή φωνητική συνομιλία </w:t>
      </w:r>
      <w:r>
        <w:t>VOIP</w:t>
      </w:r>
      <w:r w:rsidRPr="003319C9">
        <w:rPr>
          <w:lang w:val="el-GR"/>
        </w:rPr>
        <w:t xml:space="preserve"> (ομαδική/παγκόσμια/τοπική εγγύτητα)</w:t>
      </w:r>
    </w:p>
    <w:p w14:paraId="404C3809" w14:textId="77777777" w:rsidR="003319C9" w:rsidRPr="005E2EEE" w:rsidRDefault="003319C9" w:rsidP="003319C9">
      <w:pPr>
        <w:rPr>
          <w:lang w:val="el-GR"/>
        </w:rPr>
      </w:pPr>
      <w:r w:rsidRPr="005E2EEE">
        <w:rPr>
          <w:lang w:val="el-GR"/>
        </w:rPr>
        <w:t xml:space="preserve">2) Φωνητική συνομιλία </w:t>
      </w:r>
      <w:r>
        <w:t>Walkie</w:t>
      </w:r>
      <w:r w:rsidRPr="005E2EEE">
        <w:rPr>
          <w:lang w:val="el-GR"/>
        </w:rPr>
        <w:t xml:space="preserve"> </w:t>
      </w:r>
      <w:r>
        <w:t>Talkie</w:t>
      </w:r>
      <w:r w:rsidRPr="005E2EEE">
        <w:rPr>
          <w:lang w:val="el-GR"/>
        </w:rPr>
        <w:t xml:space="preserve"> </w:t>
      </w:r>
      <w:r>
        <w:t>VOIP</w:t>
      </w:r>
    </w:p>
    <w:p w14:paraId="470E94D9" w14:textId="77777777" w:rsidR="003319C9" w:rsidRDefault="003319C9" w:rsidP="003319C9">
      <w:pPr>
        <w:rPr>
          <w:lang w:val="el-GR"/>
        </w:rPr>
      </w:pPr>
      <w:r w:rsidRPr="005E2EEE">
        <w:rPr>
          <w:lang w:val="el-GR"/>
        </w:rPr>
        <w:t xml:space="preserve">3) Φωνητική συνομιλία </w:t>
      </w:r>
      <w:r>
        <w:t>VOIP</w:t>
      </w:r>
      <w:r w:rsidRPr="005E2EEE">
        <w:rPr>
          <w:lang w:val="el-GR"/>
        </w:rPr>
        <w:t xml:space="preserve"> για κινητό τηλέφωνο</w:t>
      </w:r>
    </w:p>
    <w:p w14:paraId="31A266E0" w14:textId="77777777" w:rsidR="00F0423E" w:rsidRPr="005E2EEE" w:rsidRDefault="00F0423E" w:rsidP="003319C9">
      <w:pPr>
        <w:rPr>
          <w:lang w:val="el-GR"/>
        </w:rPr>
      </w:pPr>
    </w:p>
    <w:p w14:paraId="329937A5" w14:textId="77777777" w:rsidR="003319C9" w:rsidRPr="005E2EEE" w:rsidRDefault="003319C9" w:rsidP="003319C9">
      <w:pPr>
        <w:rPr>
          <w:lang w:val="el-GR"/>
        </w:rPr>
      </w:pPr>
      <w:r w:rsidRPr="005E2EEE">
        <w:rPr>
          <w:lang w:val="el-GR"/>
        </w:rPr>
        <w:t>Κύρια χαρακτηριστικά:</w:t>
      </w:r>
    </w:p>
    <w:p w14:paraId="3AF88D82" w14:textId="77777777" w:rsidR="003319C9" w:rsidRPr="005E2EEE" w:rsidRDefault="003319C9" w:rsidP="003319C9">
      <w:pPr>
        <w:rPr>
          <w:lang w:val="el-GR"/>
        </w:rPr>
      </w:pPr>
      <w:r w:rsidRPr="005E2EEE">
        <w:rPr>
          <w:lang w:val="el-GR"/>
        </w:rPr>
        <w:t>• Λειτουργεί τόσο σε διακομιστή-κεντρικό υπολογιστή όσο και σε πελάτες</w:t>
      </w:r>
    </w:p>
    <w:p w14:paraId="6C598286" w14:textId="77777777" w:rsidR="003319C9" w:rsidRPr="005E2EEE" w:rsidRDefault="003319C9" w:rsidP="003319C9">
      <w:pPr>
        <w:rPr>
          <w:lang w:val="el-GR"/>
        </w:rPr>
      </w:pPr>
      <w:r w:rsidRPr="005E2EEE">
        <w:rPr>
          <w:lang w:val="el-GR"/>
        </w:rPr>
        <w:t>• Υποστηρίζει έως και 4 παίκτες, αλλά μπορεί να επεκταθεί στις ανάγκες σας ό,τι θέλετε</w:t>
      </w:r>
    </w:p>
    <w:p w14:paraId="40F147C4" w14:textId="77777777" w:rsidR="003319C9" w:rsidRPr="005E2EEE" w:rsidRDefault="003319C9" w:rsidP="003319C9">
      <w:pPr>
        <w:rPr>
          <w:lang w:val="el-GR"/>
        </w:rPr>
      </w:pPr>
      <w:r w:rsidRPr="005E2EEE">
        <w:rPr>
          <w:lang w:val="el-GR"/>
        </w:rPr>
        <w:t xml:space="preserve">(τα περισσότερα παιχνίδια τρόμου για πολλούς παίκτες έχουν 4 επιζώντες με 1 παίκτη ως δολοφόνο (5 συνολικά) ή </w:t>
      </w:r>
      <w:r>
        <w:t>NPC</w:t>
      </w:r>
      <w:r w:rsidRPr="005E2EEE">
        <w:rPr>
          <w:lang w:val="el-GR"/>
        </w:rPr>
        <w:t xml:space="preserve"> αντί για πραγματικές ρυθμίσεις </w:t>
      </w:r>
      <w:r>
        <w:t>PvP</w:t>
      </w:r>
      <w:r w:rsidRPr="005E2EEE">
        <w:rPr>
          <w:lang w:val="el-GR"/>
        </w:rPr>
        <w:t xml:space="preserve"> ή </w:t>
      </w:r>
      <w:r>
        <w:t>PvE</w:t>
      </w:r>
      <w:r w:rsidRPr="005E2EEE">
        <w:rPr>
          <w:lang w:val="el-GR"/>
        </w:rPr>
        <w:t>)</w:t>
      </w:r>
    </w:p>
    <w:p w14:paraId="035AF210" w14:textId="77777777" w:rsidR="003319C9" w:rsidRPr="005E2EEE" w:rsidRDefault="003319C9" w:rsidP="003319C9">
      <w:pPr>
        <w:rPr>
          <w:lang w:val="el-GR"/>
        </w:rPr>
      </w:pPr>
      <w:r w:rsidRPr="005E2EEE">
        <w:rPr>
          <w:lang w:val="el-GR"/>
        </w:rPr>
        <w:lastRenderedPageBreak/>
        <w:t>• Φωνητική συνομιλία εγγύτητας/απόστασης θέσης</w:t>
      </w:r>
    </w:p>
    <w:p w14:paraId="53050AB5" w14:textId="77777777" w:rsidR="003319C9" w:rsidRPr="005E2EEE" w:rsidRDefault="003319C9" w:rsidP="003319C9">
      <w:pPr>
        <w:rPr>
          <w:lang w:val="el-GR"/>
        </w:rPr>
      </w:pPr>
      <w:r w:rsidRPr="005E2EEE">
        <w:rPr>
          <w:lang w:val="el-GR"/>
        </w:rPr>
        <w:t>• Παγκόσμια φωνητική συνομιλία (2 μέθοδοι)</w:t>
      </w:r>
    </w:p>
    <w:p w14:paraId="037892C1" w14:textId="77777777" w:rsidR="003319C9" w:rsidRPr="005E2EEE" w:rsidRDefault="003319C9" w:rsidP="003319C9">
      <w:pPr>
        <w:rPr>
          <w:lang w:val="el-GR"/>
        </w:rPr>
      </w:pPr>
      <w:r w:rsidRPr="005E2EEE">
        <w:rPr>
          <w:lang w:val="el-GR"/>
        </w:rPr>
        <w:t>• Ομαδική Φωνητική συνομιλία</w:t>
      </w:r>
    </w:p>
    <w:p w14:paraId="43A2B727" w14:textId="77777777" w:rsidR="003319C9" w:rsidRPr="005E2EEE" w:rsidRDefault="003319C9" w:rsidP="003319C9">
      <w:pPr>
        <w:rPr>
          <w:lang w:val="el-GR"/>
        </w:rPr>
      </w:pPr>
      <w:r w:rsidRPr="005E2EEE">
        <w:rPr>
          <w:lang w:val="el-GR"/>
        </w:rPr>
        <w:t xml:space="preserve">• </w:t>
      </w:r>
      <w:r>
        <w:t>Mute</w:t>
      </w:r>
      <w:r w:rsidRPr="005E2EEE">
        <w:rPr>
          <w:lang w:val="el-GR"/>
        </w:rPr>
        <w:t>-</w:t>
      </w:r>
      <w:r>
        <w:t>Player</w:t>
      </w:r>
      <w:r w:rsidRPr="005E2EEE">
        <w:rPr>
          <w:lang w:val="el-GR"/>
        </w:rPr>
        <w:t>/</w:t>
      </w:r>
      <w:r>
        <w:t>s</w:t>
      </w:r>
    </w:p>
    <w:p w14:paraId="5459201E" w14:textId="77777777" w:rsidR="003319C9" w:rsidRPr="005E2EEE" w:rsidRDefault="003319C9" w:rsidP="003319C9">
      <w:pPr>
        <w:rPr>
          <w:lang w:val="el-GR"/>
        </w:rPr>
      </w:pPr>
      <w:r w:rsidRPr="005E2EEE">
        <w:rPr>
          <w:lang w:val="el-GR"/>
        </w:rPr>
        <w:t xml:space="preserve">• </w:t>
      </w:r>
      <w:r>
        <w:t>Walkie</w:t>
      </w:r>
      <w:r w:rsidRPr="005E2EEE">
        <w:rPr>
          <w:lang w:val="el-GR"/>
        </w:rPr>
        <w:t>-</w:t>
      </w:r>
      <w:r>
        <w:t>Talkie</w:t>
      </w:r>
      <w:r w:rsidRPr="005E2EEE">
        <w:rPr>
          <w:lang w:val="el-GR"/>
        </w:rPr>
        <w:t xml:space="preserve"> </w:t>
      </w:r>
      <w:r>
        <w:t>SingleBand</w:t>
      </w:r>
      <w:r w:rsidRPr="005E2EEE">
        <w:rPr>
          <w:lang w:val="el-GR"/>
        </w:rPr>
        <w:t xml:space="preserve"> (μονο-συχνότητα) + Απόσταση εξασθένησης εγγύτητας/θέσης κοντά στο πρόγραμμα αναπαραγωγής</w:t>
      </w:r>
    </w:p>
    <w:p w14:paraId="7A320DA4" w14:textId="77777777" w:rsidR="003319C9" w:rsidRPr="005E2EEE" w:rsidRDefault="003319C9" w:rsidP="003319C9">
      <w:pPr>
        <w:rPr>
          <w:lang w:val="el-GR"/>
        </w:rPr>
      </w:pPr>
      <w:r w:rsidRPr="005E2EEE">
        <w:rPr>
          <w:lang w:val="el-GR"/>
        </w:rPr>
        <w:t xml:space="preserve">• </w:t>
      </w:r>
      <w:r>
        <w:t>Walkie</w:t>
      </w:r>
      <w:r w:rsidRPr="005E2EEE">
        <w:rPr>
          <w:lang w:val="el-GR"/>
        </w:rPr>
        <w:t>-</w:t>
      </w:r>
      <w:r>
        <w:t>Talkie</w:t>
      </w:r>
      <w:r w:rsidRPr="005E2EEE">
        <w:rPr>
          <w:lang w:val="el-GR"/>
        </w:rPr>
        <w:t xml:space="preserve"> </w:t>
      </w:r>
      <w:r>
        <w:t>MultiBand</w:t>
      </w:r>
      <w:r w:rsidRPr="005E2EEE">
        <w:rPr>
          <w:lang w:val="el-GR"/>
        </w:rPr>
        <w:t xml:space="preserve"> (πολλαπλές συχνότητες) + Απόσταση εξασθένησης εγγύτητας/θέσης κοντά στο πρόγραμμα αναπαραγωγής</w:t>
      </w:r>
    </w:p>
    <w:p w14:paraId="6D42383F" w14:textId="77777777" w:rsidR="003319C9" w:rsidRPr="005E2EEE" w:rsidRDefault="003319C9" w:rsidP="003319C9">
      <w:pPr>
        <w:rPr>
          <w:lang w:val="el-GR"/>
        </w:rPr>
      </w:pPr>
      <w:r w:rsidRPr="005E2EEE">
        <w:rPr>
          <w:lang w:val="el-GR"/>
        </w:rPr>
        <w:t>• Δρομολόγηση στοιχείων φωνής σε ηχεία μέσα σε περιβάλλον 3</w:t>
      </w:r>
      <w:r>
        <w:t>D</w:t>
      </w:r>
      <w:r w:rsidRPr="005E2EEE">
        <w:rPr>
          <w:lang w:val="el-GR"/>
        </w:rPr>
        <w:t>, γνωστό και ως "το εφέ τραγουδιστή" ακρόαση ζωντανού σήματος (</w:t>
      </w:r>
      <w:r>
        <w:t>VOIP</w:t>
      </w:r>
      <w:r w:rsidRPr="005E2EEE">
        <w:rPr>
          <w:lang w:val="el-GR"/>
        </w:rPr>
        <w:t xml:space="preserve"> Ήχος/ήχος Μετατροπή σε πραγματικό χρόνο σε 3</w:t>
      </w:r>
      <w:r>
        <w:t>D</w:t>
      </w:r>
      <w:r w:rsidRPr="005E2EEE">
        <w:rPr>
          <w:lang w:val="el-GR"/>
        </w:rPr>
        <w:t xml:space="preserve"> ήχο βάσει τοποθεσίας)</w:t>
      </w:r>
    </w:p>
    <w:p w14:paraId="2074C9D7" w14:textId="77777777" w:rsidR="003319C9" w:rsidRPr="005E2EEE" w:rsidRDefault="003319C9" w:rsidP="003319C9">
      <w:pPr>
        <w:rPr>
          <w:lang w:val="el-GR"/>
        </w:rPr>
      </w:pPr>
      <w:r w:rsidRPr="005E2EEE">
        <w:rPr>
          <w:lang w:val="el-GR"/>
        </w:rPr>
        <w:t xml:space="preserve">• Δρομολόγηση φωνής </w:t>
      </w:r>
      <w:r>
        <w:t>SinglePlayer</w:t>
      </w:r>
      <w:r w:rsidRPr="005E2EEE">
        <w:rPr>
          <w:lang w:val="el-GR"/>
        </w:rPr>
        <w:t xml:space="preserve"> σε Στοιχεία ηχείων χωρίς την ανάγκη έναρξης Συνεδρίας για πολλούς παίκτες (ίδιο με την παραπάνω κουκκίδα αλλά χωρίς τη συνεδρία)</w:t>
      </w:r>
    </w:p>
    <w:p w14:paraId="3B7007CF" w14:textId="77777777" w:rsidR="003319C9" w:rsidRPr="005E2EEE" w:rsidRDefault="003319C9" w:rsidP="003319C9">
      <w:pPr>
        <w:rPr>
          <w:lang w:val="el-GR"/>
        </w:rPr>
      </w:pPr>
      <w:r w:rsidRPr="005E2EEE">
        <w:rPr>
          <w:lang w:val="el-GR"/>
        </w:rPr>
        <w:t>• Κύκλωμα κλήσης κινητού τηλεφώνου (Ένας παίκτης μπορεί να καλέσει οποιονδήποτε άλλο παίκτη και να μιλήσει ιδιωτικά με εγγύτητα Απόσταση ήχου από το τηλέφωνο και Φωνή θέσης αναπαραγωγής)</w:t>
      </w:r>
    </w:p>
    <w:p w14:paraId="53E86DB5" w14:textId="77777777" w:rsidR="003319C9" w:rsidRPr="005E2EEE" w:rsidRDefault="003319C9" w:rsidP="003319C9">
      <w:pPr>
        <w:rPr>
          <w:lang w:val="el-GR"/>
        </w:rPr>
      </w:pPr>
    </w:p>
    <w:p w14:paraId="16C5ACF8" w14:textId="77777777" w:rsidR="003319C9" w:rsidRPr="005E2EEE" w:rsidRDefault="003319C9" w:rsidP="003319C9">
      <w:pPr>
        <w:rPr>
          <w:lang w:val="el-GR"/>
        </w:rPr>
      </w:pPr>
      <w:r w:rsidRPr="005E2EEE">
        <w:rPr>
          <w:lang w:val="el-GR"/>
        </w:rPr>
        <w:t>Κινητό τηλέφωνο 2 Κατηγορίες</w:t>
      </w:r>
    </w:p>
    <w:p w14:paraId="3889755E" w14:textId="77777777" w:rsidR="003319C9" w:rsidRPr="005E2EEE" w:rsidRDefault="003319C9" w:rsidP="003319C9">
      <w:pPr>
        <w:rPr>
          <w:lang w:val="el-GR"/>
        </w:rPr>
      </w:pPr>
      <w:r w:rsidRPr="005E2EEE">
        <w:rPr>
          <w:lang w:val="el-GR"/>
        </w:rPr>
        <w:t>Πληροφορίες κυκλώματος στη συσκευή αναπαραγωγής (Δεδομένα στη μνήμη της συσκευής αναπαραγωγής)</w:t>
      </w:r>
    </w:p>
    <w:p w14:paraId="0C6877BC" w14:textId="77777777" w:rsidR="003319C9" w:rsidRPr="005E2EEE" w:rsidRDefault="003319C9" w:rsidP="003319C9">
      <w:pPr>
        <w:rPr>
          <w:lang w:val="el-GR"/>
        </w:rPr>
      </w:pPr>
      <w:r w:rsidRPr="005E2EEE">
        <w:rPr>
          <w:lang w:val="el-GR"/>
        </w:rPr>
        <w:t xml:space="preserve">Πληροφορίες κυκλώματος στο τηλέφωνο (Δεδομένα στην κάρτα </w:t>
      </w:r>
      <w:r>
        <w:t>SIM</w:t>
      </w:r>
      <w:r w:rsidRPr="005E2EEE">
        <w:rPr>
          <w:lang w:val="el-GR"/>
        </w:rPr>
        <w:t xml:space="preserve"> του τηλεφώνου)</w:t>
      </w:r>
    </w:p>
    <w:p w14:paraId="1EC61FF2" w14:textId="77777777" w:rsidR="003319C9" w:rsidRPr="005E2EEE" w:rsidRDefault="003319C9" w:rsidP="003319C9">
      <w:pPr>
        <w:rPr>
          <w:lang w:val="el-GR"/>
        </w:rPr>
      </w:pPr>
      <w:r w:rsidRPr="005E2EEE">
        <w:rPr>
          <w:lang w:val="el-GR"/>
        </w:rPr>
        <w:t xml:space="preserve">Πολιτεία </w:t>
      </w:r>
      <w:r>
        <w:t>Walkie</w:t>
      </w:r>
      <w:r w:rsidRPr="005E2EEE">
        <w:rPr>
          <w:lang w:val="el-GR"/>
        </w:rPr>
        <w:t>-</w:t>
      </w:r>
      <w:r>
        <w:t>Talkie</w:t>
      </w:r>
      <w:r w:rsidRPr="005E2EEE">
        <w:rPr>
          <w:lang w:val="el-GR"/>
        </w:rPr>
        <w:t>:</w:t>
      </w:r>
    </w:p>
    <w:p w14:paraId="31C446AE" w14:textId="77777777" w:rsidR="003319C9" w:rsidRPr="005E2EEE" w:rsidRDefault="003319C9" w:rsidP="003319C9">
      <w:pPr>
        <w:rPr>
          <w:lang w:val="el-GR"/>
        </w:rPr>
      </w:pPr>
      <w:r w:rsidRPr="005E2EEE">
        <w:rPr>
          <w:lang w:val="el-GR"/>
        </w:rPr>
        <w:t>• ΑΠΕΝΕΡΓΟΠΟΙΗΣΗ (δεν λαμβάνετε καμία εκπομπή)</w:t>
      </w:r>
    </w:p>
    <w:p w14:paraId="51D84ACA" w14:textId="77777777" w:rsidR="003319C9" w:rsidRPr="005E2EEE" w:rsidRDefault="003319C9" w:rsidP="003319C9">
      <w:pPr>
        <w:rPr>
          <w:lang w:val="el-GR"/>
        </w:rPr>
      </w:pPr>
      <w:r w:rsidRPr="005E2EEE">
        <w:rPr>
          <w:lang w:val="el-GR"/>
        </w:rPr>
        <w:t xml:space="preserve">• </w:t>
      </w:r>
      <w:r>
        <w:t>ON</w:t>
      </w:r>
      <w:r w:rsidRPr="005E2EEE">
        <w:rPr>
          <w:lang w:val="el-GR"/>
        </w:rPr>
        <w:t xml:space="preserve"> (λήψη αλλά όχι μετάδοση)</w:t>
      </w:r>
    </w:p>
    <w:p w14:paraId="71BA0F75" w14:textId="77777777" w:rsidR="003319C9" w:rsidRPr="005E2EEE" w:rsidRDefault="003319C9" w:rsidP="003319C9">
      <w:pPr>
        <w:rPr>
          <w:lang w:val="el-GR"/>
        </w:rPr>
      </w:pPr>
      <w:r w:rsidRPr="005E2EEE">
        <w:rPr>
          <w:lang w:val="el-GR"/>
        </w:rPr>
        <w:t xml:space="preserve">• </w:t>
      </w:r>
      <w:r>
        <w:t>ON</w:t>
      </w:r>
      <w:r w:rsidRPr="005E2EEE">
        <w:rPr>
          <w:lang w:val="el-GR"/>
        </w:rPr>
        <w:t xml:space="preserve"> (λήψη και μετάδοση)</w:t>
      </w:r>
    </w:p>
    <w:p w14:paraId="09EFE0D0" w14:textId="77777777" w:rsidR="003319C9" w:rsidRPr="005E2EEE" w:rsidRDefault="003319C9" w:rsidP="003319C9">
      <w:pPr>
        <w:rPr>
          <w:lang w:val="el-GR"/>
        </w:rPr>
      </w:pPr>
    </w:p>
    <w:p w14:paraId="52902EDA" w14:textId="77777777" w:rsidR="003319C9" w:rsidRPr="005E2EEE" w:rsidRDefault="003319C9" w:rsidP="003319C9">
      <w:pPr>
        <w:rPr>
          <w:lang w:val="el-GR"/>
        </w:rPr>
      </w:pPr>
      <w:r w:rsidRPr="005E2EEE">
        <w:rPr>
          <w:lang w:val="el-GR"/>
        </w:rPr>
        <w:t>Πολιτεία κινητού τηλεφώνου:</w:t>
      </w:r>
    </w:p>
    <w:p w14:paraId="0062503E" w14:textId="77777777" w:rsidR="003319C9" w:rsidRPr="005E2EEE" w:rsidRDefault="003319C9" w:rsidP="003319C9">
      <w:pPr>
        <w:rPr>
          <w:lang w:val="el-GR"/>
        </w:rPr>
      </w:pPr>
      <w:r w:rsidRPr="005E2EEE">
        <w:rPr>
          <w:lang w:val="el-GR"/>
        </w:rPr>
        <w:t>• ΑΠΕΝΕΡΓΟΠΟΙΗΣΗ</w:t>
      </w:r>
    </w:p>
    <w:p w14:paraId="56AD1557" w14:textId="7FD37668" w:rsidR="003319C9" w:rsidRPr="005E2EEE" w:rsidRDefault="003319C9" w:rsidP="003319C9">
      <w:pPr>
        <w:rPr>
          <w:lang w:val="el-GR"/>
        </w:rPr>
      </w:pPr>
      <w:r w:rsidRPr="005E2EEE">
        <w:rPr>
          <w:lang w:val="el-GR"/>
        </w:rPr>
        <w:t xml:space="preserve">• </w:t>
      </w:r>
      <w:r w:rsidR="00F80BC2">
        <w:rPr>
          <w:lang w:val="el-GR"/>
        </w:rPr>
        <w:t>ΕΝΕΡΓΟΠΟΙΗΣΗ</w:t>
      </w:r>
    </w:p>
    <w:p w14:paraId="49189B00" w14:textId="77777777" w:rsidR="003319C9" w:rsidRPr="005E2EEE" w:rsidRDefault="003319C9" w:rsidP="003319C9">
      <w:pPr>
        <w:rPr>
          <w:lang w:val="el-GR"/>
        </w:rPr>
      </w:pPr>
      <w:r w:rsidRPr="005E2EEE">
        <w:rPr>
          <w:lang w:val="el-GR"/>
        </w:rPr>
        <w:t xml:space="preserve">• </w:t>
      </w:r>
      <w:r>
        <w:t>ON</w:t>
      </w:r>
      <w:r w:rsidRPr="005E2EEE">
        <w:rPr>
          <w:lang w:val="el-GR"/>
        </w:rPr>
        <w:t xml:space="preserve"> + Λήψη κλήσης για απάντηση (</w:t>
      </w:r>
      <w:r>
        <w:t>Circuit</w:t>
      </w:r>
      <w:r w:rsidRPr="005E2EEE">
        <w:rPr>
          <w:lang w:val="el-GR"/>
        </w:rPr>
        <w:t>-</w:t>
      </w:r>
      <w:r>
        <w:t>Setup</w:t>
      </w:r>
      <w:r w:rsidRPr="005E2EEE">
        <w:rPr>
          <w:lang w:val="el-GR"/>
        </w:rPr>
        <w:t xml:space="preserve">) + </w:t>
      </w:r>
      <w:r>
        <w:t>Busy</w:t>
      </w:r>
      <w:r w:rsidRPr="005E2EEE">
        <w:rPr>
          <w:lang w:val="el-GR"/>
        </w:rPr>
        <w:t xml:space="preserve"> </w:t>
      </w:r>
      <w:r>
        <w:t>Circuit</w:t>
      </w:r>
      <w:r w:rsidRPr="005E2EEE">
        <w:rPr>
          <w:lang w:val="el-GR"/>
        </w:rPr>
        <w:t>, εάν είναι ήδη σε κλήση</w:t>
      </w:r>
    </w:p>
    <w:p w14:paraId="4FFF228B" w14:textId="77777777" w:rsidR="003319C9" w:rsidRPr="005E2EEE" w:rsidRDefault="003319C9" w:rsidP="003319C9">
      <w:pPr>
        <w:rPr>
          <w:lang w:val="el-GR"/>
        </w:rPr>
      </w:pPr>
      <w:r w:rsidRPr="005E2EEE">
        <w:rPr>
          <w:lang w:val="el-GR"/>
        </w:rPr>
        <w:t>• ΕΝΕΡΓΟ Πραγματοποίηση κλήσης σε συγκεκριμένο πρόγραμμα αναπαραγωγής (Ρύθμιση κυκλώματος) + Κατειλημμένο κύκλωμα εάν βρίσκεται ήδη σε κλήση</w:t>
      </w:r>
    </w:p>
    <w:p w14:paraId="09DD1CA5" w14:textId="77777777" w:rsidR="003319C9" w:rsidRPr="005E2EEE" w:rsidRDefault="003319C9" w:rsidP="003319C9">
      <w:pPr>
        <w:rPr>
          <w:lang w:val="el-GR"/>
        </w:rPr>
      </w:pPr>
    </w:p>
    <w:p w14:paraId="02A099DF" w14:textId="77777777" w:rsidR="003319C9" w:rsidRPr="005E2EEE" w:rsidRDefault="003319C9" w:rsidP="003319C9">
      <w:pPr>
        <w:rPr>
          <w:lang w:val="el-GR"/>
        </w:rPr>
      </w:pPr>
      <w:r w:rsidRPr="005E2EEE">
        <w:rPr>
          <w:lang w:val="el-GR"/>
        </w:rPr>
        <w:lastRenderedPageBreak/>
        <w:t>Συχνότητες:</w:t>
      </w:r>
    </w:p>
    <w:p w14:paraId="663BAEC4" w14:textId="77777777" w:rsidR="003319C9" w:rsidRPr="005E2EEE" w:rsidRDefault="003319C9" w:rsidP="003319C9">
      <w:pPr>
        <w:rPr>
          <w:lang w:val="el-GR"/>
        </w:rPr>
      </w:pPr>
      <w:r w:rsidRPr="005E2EEE">
        <w:rPr>
          <w:lang w:val="el-GR"/>
        </w:rPr>
        <w:t xml:space="preserve">• Μια συσκευή αναπαραγωγής μπορεί να επιλέξει μια συχνότητα </w:t>
      </w:r>
      <w:r>
        <w:t>FM</w:t>
      </w:r>
      <w:r w:rsidRPr="005E2EEE">
        <w:rPr>
          <w:lang w:val="el-GR"/>
        </w:rPr>
        <w:t xml:space="preserve"> και μόνο σε αυτήν τη συχνότητα μπορεί να μιλήσει σε άλλες συσκευές αναπαραγωγής με συγχρονισμένα ίδια </w:t>
      </w:r>
      <w:r>
        <w:t>Hz</w:t>
      </w:r>
    </w:p>
    <w:p w14:paraId="1AAC7C3C" w14:textId="77777777" w:rsidR="003319C9" w:rsidRPr="005E2EEE" w:rsidRDefault="003319C9" w:rsidP="003319C9">
      <w:pPr>
        <w:rPr>
          <w:lang w:val="el-GR"/>
        </w:rPr>
      </w:pPr>
    </w:p>
    <w:p w14:paraId="6626CAE8" w14:textId="77777777" w:rsidR="003319C9" w:rsidRPr="005E2EEE" w:rsidRDefault="003319C9" w:rsidP="003319C9">
      <w:pPr>
        <w:rPr>
          <w:lang w:val="el-GR"/>
        </w:rPr>
      </w:pPr>
      <w:r w:rsidRPr="005E2EEE">
        <w:rPr>
          <w:lang w:val="el-GR"/>
        </w:rPr>
        <w:t>Πρόσθετη μηχανική:</w:t>
      </w:r>
    </w:p>
    <w:p w14:paraId="79432090" w14:textId="77777777" w:rsidR="003319C9" w:rsidRPr="005E2EEE" w:rsidRDefault="003319C9" w:rsidP="003319C9">
      <w:pPr>
        <w:rPr>
          <w:lang w:val="el-GR"/>
        </w:rPr>
      </w:pPr>
      <w:r w:rsidRPr="005E2EEE">
        <w:rPr>
          <w:lang w:val="el-GR"/>
        </w:rPr>
        <w:t xml:space="preserve">• </w:t>
      </w:r>
      <w:r>
        <w:t>LAN</w:t>
      </w:r>
      <w:r w:rsidRPr="005E2EEE">
        <w:rPr>
          <w:lang w:val="el-GR"/>
        </w:rPr>
        <w:t xml:space="preserve"> </w:t>
      </w:r>
      <w:r>
        <w:t>Session</w:t>
      </w:r>
      <w:r w:rsidRPr="005E2EEE">
        <w:rPr>
          <w:lang w:val="el-GR"/>
        </w:rPr>
        <w:t xml:space="preserve"> </w:t>
      </w:r>
      <w:r>
        <w:t>Client</w:t>
      </w:r>
      <w:r w:rsidRPr="005E2EEE">
        <w:rPr>
          <w:lang w:val="el-GR"/>
        </w:rPr>
        <w:t>-</w:t>
      </w:r>
      <w:r>
        <w:t>Server</w:t>
      </w:r>
      <w:r w:rsidRPr="005E2EEE">
        <w:rPr>
          <w:lang w:val="el-GR"/>
        </w:rPr>
        <w:t xml:space="preserve"> για πολλούς παίκτες</w:t>
      </w:r>
    </w:p>
    <w:p w14:paraId="1F451EF0" w14:textId="77777777" w:rsidR="003319C9" w:rsidRPr="005E2EEE" w:rsidRDefault="003319C9" w:rsidP="003319C9">
      <w:pPr>
        <w:rPr>
          <w:lang w:val="el-GR"/>
        </w:rPr>
      </w:pPr>
      <w:r w:rsidRPr="005E2EEE">
        <w:rPr>
          <w:lang w:val="el-GR"/>
        </w:rPr>
        <w:t xml:space="preserve">• Σύστημα </w:t>
      </w:r>
      <w:r>
        <w:t>PickUp</w:t>
      </w:r>
      <w:r w:rsidRPr="005E2EEE">
        <w:rPr>
          <w:lang w:val="el-GR"/>
        </w:rPr>
        <w:t>/</w:t>
      </w:r>
      <w:r>
        <w:t>Drop</w:t>
      </w:r>
      <w:r w:rsidRPr="005E2EEE">
        <w:rPr>
          <w:lang w:val="el-GR"/>
        </w:rPr>
        <w:t xml:space="preserve"> </w:t>
      </w:r>
      <w:r>
        <w:t>Actor</w:t>
      </w:r>
    </w:p>
    <w:p w14:paraId="39C0A2F2" w14:textId="77777777" w:rsidR="003319C9" w:rsidRPr="005E2EEE" w:rsidRDefault="003319C9" w:rsidP="003319C9">
      <w:pPr>
        <w:rPr>
          <w:lang w:val="el-GR"/>
        </w:rPr>
      </w:pPr>
      <w:r w:rsidRPr="005E2EEE">
        <w:rPr>
          <w:lang w:val="el-GR"/>
        </w:rPr>
        <w:t>• Καταστάσεις μετακίνησης</w:t>
      </w:r>
    </w:p>
    <w:p w14:paraId="2E37FBE0" w14:textId="77777777" w:rsidR="003319C9" w:rsidRDefault="003319C9" w:rsidP="003319C9">
      <w:r>
        <w:t>• NPC A.I Detection by Hearing για δοκιμή</w:t>
      </w:r>
    </w:p>
    <w:p w14:paraId="34C691AC" w14:textId="77777777" w:rsidR="003319C9" w:rsidRDefault="003319C9" w:rsidP="003319C9">
      <w:r>
        <w:t>• Niagara Visualizer Audio Spectrum/Band-freq Analysis/Κινητική κυματομορφής απόκρισης</w:t>
      </w:r>
    </w:p>
    <w:p w14:paraId="40CF5065" w14:textId="77777777" w:rsidR="003319C9" w:rsidRPr="005E2EEE" w:rsidRDefault="003319C9" w:rsidP="003319C9">
      <w:pPr>
        <w:rPr>
          <w:lang w:val="el-GR"/>
        </w:rPr>
      </w:pPr>
      <w:r w:rsidRPr="005E2EEE">
        <w:rPr>
          <w:lang w:val="el-GR"/>
        </w:rPr>
        <w:t>• Βασικές ρυθμίσεις ποιότητας γραφικών</w:t>
      </w:r>
    </w:p>
    <w:p w14:paraId="6C4C1585" w14:textId="77777777" w:rsidR="003319C9" w:rsidRPr="005E2EEE" w:rsidRDefault="003319C9" w:rsidP="003319C9">
      <w:pPr>
        <w:rPr>
          <w:lang w:val="el-GR"/>
        </w:rPr>
      </w:pPr>
      <w:r w:rsidRPr="005E2EEE">
        <w:rPr>
          <w:lang w:val="el-GR"/>
        </w:rPr>
        <w:t>• Οθόνη επιλογής ομάδας</w:t>
      </w:r>
    </w:p>
    <w:p w14:paraId="3DE27F8F" w14:textId="77777777" w:rsidR="003319C9" w:rsidRPr="005E2EEE" w:rsidRDefault="003319C9" w:rsidP="003319C9">
      <w:pPr>
        <w:rPr>
          <w:lang w:val="el-GR"/>
        </w:rPr>
      </w:pPr>
      <w:r w:rsidRPr="005E2EEE">
        <w:rPr>
          <w:lang w:val="el-GR"/>
        </w:rPr>
        <w:t xml:space="preserve">• Εκπομπή οθόνης </w:t>
      </w:r>
      <w:r>
        <w:t>Walkie</w:t>
      </w:r>
      <w:r w:rsidRPr="005E2EEE">
        <w:rPr>
          <w:lang w:val="el-GR"/>
        </w:rPr>
        <w:t>-</w:t>
      </w:r>
      <w:r>
        <w:t>Talkie</w:t>
      </w:r>
      <w:r w:rsidRPr="005E2EEE">
        <w:rPr>
          <w:lang w:val="el-GR"/>
        </w:rPr>
        <w:t xml:space="preserve"> σε διαφορετικές καταστάσεις</w:t>
      </w:r>
    </w:p>
    <w:p w14:paraId="35446EAF" w14:textId="77777777" w:rsidR="003319C9" w:rsidRPr="005E2EEE" w:rsidRDefault="003319C9" w:rsidP="003319C9">
      <w:pPr>
        <w:rPr>
          <w:lang w:val="el-GR"/>
        </w:rPr>
      </w:pPr>
      <w:r w:rsidRPr="005E2EEE">
        <w:rPr>
          <w:lang w:val="el-GR"/>
        </w:rPr>
        <w:t xml:space="preserve">• Ετικέτες ονόματος παικτών με κατάλληλη </w:t>
      </w:r>
      <w:r>
        <w:t>repNotify</w:t>
      </w:r>
      <w:r w:rsidRPr="005E2EEE">
        <w:rPr>
          <w:lang w:val="el-GR"/>
        </w:rPr>
        <w:t xml:space="preserve"> για καθυστερημένα παιχνίδια συμμετοχής</w:t>
      </w:r>
    </w:p>
    <w:p w14:paraId="1D571255" w14:textId="77777777" w:rsidR="003319C9" w:rsidRPr="005E2EEE" w:rsidRDefault="003319C9" w:rsidP="003319C9">
      <w:pPr>
        <w:rPr>
          <w:lang w:val="el-GR"/>
        </w:rPr>
      </w:pPr>
      <w:r w:rsidRPr="005E2EEE">
        <w:rPr>
          <w:lang w:val="el-GR"/>
        </w:rPr>
        <w:t xml:space="preserve">• Λειτουργεί και σε </w:t>
      </w:r>
      <w:r>
        <w:t>Late</w:t>
      </w:r>
      <w:r w:rsidRPr="005E2EEE">
        <w:rPr>
          <w:lang w:val="el-GR"/>
        </w:rPr>
        <w:t xml:space="preserve"> </w:t>
      </w:r>
      <w:r>
        <w:t>Join</w:t>
      </w:r>
      <w:r w:rsidRPr="005E2EEE">
        <w:rPr>
          <w:lang w:val="el-GR"/>
        </w:rPr>
        <w:t>-παιχνίδια χωρίς διακοπή σε νέους ή παλιούς παίκτες</w:t>
      </w:r>
    </w:p>
    <w:p w14:paraId="306709CB" w14:textId="77777777" w:rsidR="003319C9" w:rsidRPr="005E2EEE" w:rsidRDefault="003319C9" w:rsidP="003319C9">
      <w:pPr>
        <w:rPr>
          <w:lang w:val="el-GR"/>
        </w:rPr>
      </w:pPr>
      <w:r w:rsidRPr="005E2EEE">
        <w:rPr>
          <w:lang w:val="el-GR"/>
        </w:rPr>
        <w:t xml:space="preserve">• Κινητό τηλέφωνο + </w:t>
      </w:r>
      <w:r>
        <w:t>Walkie</w:t>
      </w:r>
      <w:r w:rsidRPr="005E2EEE">
        <w:rPr>
          <w:lang w:val="el-GR"/>
        </w:rPr>
        <w:t>-</w:t>
      </w:r>
      <w:r>
        <w:t>Talkie</w:t>
      </w:r>
      <w:r w:rsidRPr="005E2EEE">
        <w:rPr>
          <w:lang w:val="el-GR"/>
        </w:rPr>
        <w:t xml:space="preserve"> </w:t>
      </w:r>
      <w:r>
        <w:t>SoundFX</w:t>
      </w:r>
      <w:r w:rsidRPr="005E2EEE">
        <w:rPr>
          <w:lang w:val="el-GR"/>
        </w:rPr>
        <w:t xml:space="preserve"> + Ήχοι κλήσης/Κλήσης + Κουτιά περιοχών (χωρίς </w:t>
      </w:r>
      <w:r>
        <w:t>Tick</w:t>
      </w:r>
      <w:r w:rsidRPr="005E2EEE">
        <w:rPr>
          <w:lang w:val="el-GR"/>
        </w:rPr>
        <w:t xml:space="preserve"> συμβάντων! αλλά ζωντανή ενημέρωση μεταξύ εναλλαγής κατά την ομιλία) με ποιότητα ήχου χαμηλής έντασης ήχου/στατικό θόρυβο και καταστροφή σήματος (ιδανικό για παιχνίδια τρόμου για πολλούς παίκτες, π.χ., Επισύναψη σε περιοχές ή εχθρούς όταν είναι κοντά, ο ήχος σας θα είναι χαμηλής ποιότητας ενώ μιλάτε με άλλους ή ακόμη και πλήρης στατική καταστροφή του θορύβου Τόσο από την οπτική γωνία του δέκτη/των όσο και από την οπτική γωνία του αποστολέα, ενώ οι άλλοι παίκτες παραμένουν ανέγγιχτοι για να σηματοδοτήσουν υποβάθμιση - ναι, η παρουσία του κακού διακόπτει τις επικοινωνίες :) )</w:t>
      </w:r>
    </w:p>
    <w:p w14:paraId="7BEF6C16" w14:textId="77777777" w:rsidR="003319C9" w:rsidRPr="005E2EEE" w:rsidRDefault="003319C9" w:rsidP="003319C9">
      <w:pPr>
        <w:rPr>
          <w:lang w:val="el-GR"/>
        </w:rPr>
      </w:pPr>
      <w:r w:rsidRPr="005E2EEE">
        <w:rPr>
          <w:lang w:val="el-GR"/>
        </w:rPr>
        <w:t>• Ρύθμιση ευαισθησίας εισόδου/εξόδου έντασης/μικροφώνου</w:t>
      </w:r>
    </w:p>
    <w:p w14:paraId="2B1282CD" w14:textId="77777777" w:rsidR="003319C9" w:rsidRPr="005E2EEE" w:rsidRDefault="003319C9" w:rsidP="003319C9">
      <w:pPr>
        <w:rPr>
          <w:lang w:val="el-GR"/>
        </w:rPr>
      </w:pPr>
      <w:r w:rsidRPr="005E2EEE">
        <w:rPr>
          <w:lang w:val="el-GR"/>
        </w:rPr>
        <w:t>• Ήχος 2</w:t>
      </w:r>
      <w:r>
        <w:t>D</w:t>
      </w:r>
      <w:r w:rsidRPr="005E2EEE">
        <w:rPr>
          <w:lang w:val="el-GR"/>
        </w:rPr>
        <w:t>/3</w:t>
      </w:r>
      <w:r>
        <w:t>D</w:t>
      </w:r>
    </w:p>
    <w:p w14:paraId="0030C13A" w14:textId="77777777" w:rsidR="003319C9" w:rsidRPr="005E2EEE" w:rsidRDefault="003319C9" w:rsidP="003319C9">
      <w:pPr>
        <w:rPr>
          <w:lang w:val="el-GR"/>
        </w:rPr>
      </w:pPr>
      <w:r w:rsidRPr="005E2EEE">
        <w:rPr>
          <w:lang w:val="el-GR"/>
        </w:rPr>
        <w:t xml:space="preserve">• Συμβατό με οποιοδήποτε διαδικτυακό υποσύστημα </w:t>
      </w:r>
      <w:r>
        <w:t>UE</w:t>
      </w:r>
      <w:r w:rsidRPr="005E2EEE">
        <w:rPr>
          <w:lang w:val="el-GR"/>
        </w:rPr>
        <w:t xml:space="preserve">4 που χρησιμοποιεί τυπικό </w:t>
      </w:r>
      <w:r>
        <w:t>API</w:t>
      </w:r>
      <w:r w:rsidRPr="005E2EEE">
        <w:rPr>
          <w:lang w:val="el-GR"/>
        </w:rPr>
        <w:t xml:space="preserve"> δικτύου </w:t>
      </w:r>
      <w:r>
        <w:t>UE</w:t>
      </w:r>
      <w:r w:rsidRPr="005E2EEE">
        <w:rPr>
          <w:lang w:val="el-GR"/>
        </w:rPr>
        <w:t>4 (</w:t>
      </w:r>
      <w:r>
        <w:t>RPC</w:t>
      </w:r>
      <w:r w:rsidRPr="005E2EEE">
        <w:rPr>
          <w:lang w:val="el-GR"/>
        </w:rPr>
        <w:t>, αναπαραγόμενες μεταβλητές/</w:t>
      </w:r>
      <w:r>
        <w:t>RepNotifies</w:t>
      </w:r>
      <w:r w:rsidRPr="005E2EEE">
        <w:rPr>
          <w:lang w:val="el-GR"/>
        </w:rPr>
        <w:t>)</w:t>
      </w:r>
    </w:p>
    <w:p w14:paraId="2CAC7670" w14:textId="77777777" w:rsidR="00B66F1E" w:rsidRPr="00F10503" w:rsidRDefault="003319C9" w:rsidP="003319C9">
      <w:pPr>
        <w:rPr>
          <w:lang w:val="el-GR"/>
        </w:rPr>
      </w:pPr>
      <w:r w:rsidRPr="00F10503">
        <w:rPr>
          <w:lang w:val="el-GR"/>
        </w:rPr>
        <w:t xml:space="preserve">• </w:t>
      </w:r>
      <w:r>
        <w:t>Cross</w:t>
      </w:r>
      <w:r w:rsidRPr="00F10503">
        <w:rPr>
          <w:lang w:val="el-GR"/>
        </w:rPr>
        <w:t>-</w:t>
      </w:r>
      <w:r>
        <w:t>Platform</w:t>
      </w:r>
    </w:p>
    <w:p w14:paraId="64190272" w14:textId="77777777" w:rsidR="00DC77E9" w:rsidRPr="00F10503" w:rsidRDefault="00DC77E9" w:rsidP="003319C9">
      <w:pPr>
        <w:rPr>
          <w:lang w:val="el-GR"/>
        </w:rPr>
      </w:pPr>
    </w:p>
    <w:p w14:paraId="75E2ADDF" w14:textId="52B97E0E" w:rsidR="00DC77E9" w:rsidRPr="00F10503" w:rsidRDefault="00DC77E9" w:rsidP="003319C9">
      <w:pPr>
        <w:rPr>
          <w:lang w:val="el-GR"/>
        </w:rPr>
      </w:pPr>
      <w:r>
        <w:rPr>
          <w:lang w:val="el-GR"/>
        </w:rPr>
        <w:t xml:space="preserve">Περισσότερες πληροφορίες διαθεσιμότητας στο </w:t>
      </w:r>
      <w:hyperlink r:id="rId149" w:history="1">
        <w:r w:rsidRPr="00DC77E9">
          <w:rPr>
            <w:rStyle w:val="Hyperlink"/>
          </w:rPr>
          <w:t>GitHub</w:t>
        </w:r>
      </w:hyperlink>
      <w:r w:rsidRPr="00DC77E9">
        <w:rPr>
          <w:lang w:val="el-GR"/>
        </w:rPr>
        <w:t xml:space="preserve"> </w:t>
      </w:r>
      <w:r>
        <w:rPr>
          <w:lang w:val="el-GR"/>
        </w:rPr>
        <w:t>μας.</w:t>
      </w:r>
    </w:p>
    <w:p w14:paraId="771BE271" w14:textId="1687A845" w:rsidR="001E1260" w:rsidRDefault="00B77FF6" w:rsidP="00B77FF6">
      <w:pPr>
        <w:pStyle w:val="Heading3"/>
        <w:rPr>
          <w:lang w:val="el-GR"/>
        </w:rPr>
      </w:pPr>
      <w:bookmarkStart w:id="860" w:name="_Toc98779124"/>
      <w:r>
        <w:rPr>
          <w:lang w:val="el-GR"/>
        </w:rPr>
        <w:lastRenderedPageBreak/>
        <w:t xml:space="preserve">Σχεδιασμός &amp; </w:t>
      </w:r>
      <w:r w:rsidR="001E1260">
        <w:rPr>
          <w:lang w:val="el-GR"/>
        </w:rPr>
        <w:t>Μοντελοποιηση συστήματος</w:t>
      </w:r>
      <w:r w:rsidR="001E49ED" w:rsidRPr="001E49ED">
        <w:rPr>
          <w:lang w:val="el-GR"/>
        </w:rPr>
        <w:t xml:space="preserve"> </w:t>
      </w:r>
      <w:r w:rsidR="001E49ED">
        <w:t>process</w:t>
      </w:r>
      <w:r w:rsidR="001E49ED" w:rsidRPr="001E49ED">
        <w:rPr>
          <w:lang w:val="el-GR"/>
        </w:rPr>
        <w:t xml:space="preserve"> </w:t>
      </w:r>
      <w:r w:rsidR="001E49ED">
        <w:t>oriented</w:t>
      </w:r>
      <w:bookmarkEnd w:id="860"/>
    </w:p>
    <w:p w14:paraId="5DA4F419" w14:textId="0A722AAB" w:rsidR="00B022D6" w:rsidRDefault="00AC0746" w:rsidP="00AC0746">
      <w:pPr>
        <w:pStyle w:val="Heading4"/>
      </w:pPr>
      <w:r>
        <w:t>Task/Time Schedule PERT</w:t>
      </w:r>
    </w:p>
    <w:p w14:paraId="78EDB648" w14:textId="27B2EEC8" w:rsidR="006D1A0A" w:rsidRDefault="009E09A0" w:rsidP="006D1A0A">
      <w:pPr>
        <w:keepNext/>
        <w:jc w:val="center"/>
      </w:pPr>
      <w:r>
        <w:rPr>
          <w:noProof/>
        </w:rPr>
        <w:drawing>
          <wp:inline distT="0" distB="0" distL="0" distR="0" wp14:anchorId="53F1EE4F" wp14:editId="6365D8C6">
            <wp:extent cx="5943600" cy="52673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943600" cy="5267325"/>
                    </a:xfrm>
                    <a:prstGeom prst="rect">
                      <a:avLst/>
                    </a:prstGeom>
                    <a:noFill/>
                    <a:ln>
                      <a:noFill/>
                    </a:ln>
                  </pic:spPr>
                </pic:pic>
              </a:graphicData>
            </a:graphic>
          </wp:inline>
        </w:drawing>
      </w:r>
    </w:p>
    <w:p w14:paraId="3F814EEE" w14:textId="3D3D2369" w:rsidR="002D3BFA" w:rsidRPr="00765A58" w:rsidRDefault="006D1A0A" w:rsidP="006D1A0A">
      <w:pPr>
        <w:pStyle w:val="Caption"/>
        <w:jc w:val="center"/>
        <w:rPr>
          <w:color w:val="1D5F25"/>
          <w:lang w:val="el-GR"/>
        </w:rPr>
      </w:pPr>
      <w:bookmarkStart w:id="861" w:name="_Toc98550464"/>
      <w:bookmarkStart w:id="862" w:name="_Toc98669997"/>
      <w:bookmarkStart w:id="863" w:name="_Toc98704783"/>
      <w:bookmarkStart w:id="864" w:name="_Toc98779205"/>
      <w:r w:rsidRPr="006D1A0A">
        <w:rPr>
          <w:color w:val="1D5F25"/>
        </w:rPr>
        <w:t>Figure</w:t>
      </w:r>
      <w:r w:rsidRPr="00765A58">
        <w:rPr>
          <w:color w:val="1D5F25"/>
          <w:lang w:val="el-GR"/>
        </w:rPr>
        <w:t xml:space="preserve"> </w:t>
      </w:r>
      <w:r w:rsidRPr="006D1A0A">
        <w:rPr>
          <w:color w:val="1D5F25"/>
        </w:rPr>
        <w:fldChar w:fldCharType="begin"/>
      </w:r>
      <w:r w:rsidRPr="00765A58">
        <w:rPr>
          <w:color w:val="1D5F25"/>
          <w:lang w:val="el-GR"/>
        </w:rPr>
        <w:instrText xml:space="preserve"> </w:instrText>
      </w:r>
      <w:r w:rsidRPr="006D1A0A">
        <w:rPr>
          <w:color w:val="1D5F25"/>
        </w:rPr>
        <w:instrText>SEQ</w:instrText>
      </w:r>
      <w:r w:rsidRPr="00765A58">
        <w:rPr>
          <w:color w:val="1D5F25"/>
          <w:lang w:val="el-GR"/>
        </w:rPr>
        <w:instrText xml:space="preserve"> </w:instrText>
      </w:r>
      <w:r w:rsidRPr="006D1A0A">
        <w:rPr>
          <w:color w:val="1D5F25"/>
        </w:rPr>
        <w:instrText>Figure</w:instrText>
      </w:r>
      <w:r w:rsidRPr="00765A58">
        <w:rPr>
          <w:color w:val="1D5F25"/>
          <w:lang w:val="el-GR"/>
        </w:rPr>
        <w:instrText xml:space="preserve"> \* </w:instrText>
      </w:r>
      <w:r w:rsidRPr="006D1A0A">
        <w:rPr>
          <w:color w:val="1D5F25"/>
        </w:rPr>
        <w:instrText>ARABIC</w:instrText>
      </w:r>
      <w:r w:rsidRPr="00765A58">
        <w:rPr>
          <w:color w:val="1D5F25"/>
          <w:lang w:val="el-GR"/>
        </w:rPr>
        <w:instrText xml:space="preserve"> </w:instrText>
      </w:r>
      <w:r w:rsidRPr="006D1A0A">
        <w:rPr>
          <w:color w:val="1D5F25"/>
        </w:rPr>
        <w:fldChar w:fldCharType="separate"/>
      </w:r>
      <w:r w:rsidR="00873819" w:rsidRPr="00873819">
        <w:rPr>
          <w:noProof/>
          <w:color w:val="1D5F25"/>
          <w:lang w:val="el-GR"/>
        </w:rPr>
        <w:t>77</w:t>
      </w:r>
      <w:r w:rsidRPr="006D1A0A">
        <w:rPr>
          <w:color w:val="1D5F25"/>
        </w:rPr>
        <w:fldChar w:fldCharType="end"/>
      </w:r>
      <w:r w:rsidRPr="00765A58">
        <w:rPr>
          <w:color w:val="1D5F25"/>
          <w:lang w:val="el-GR"/>
        </w:rPr>
        <w:t xml:space="preserve"> </w:t>
      </w:r>
      <w:r w:rsidRPr="006D1A0A">
        <w:rPr>
          <w:color w:val="1D5F25"/>
        </w:rPr>
        <w:t>PERT</w:t>
      </w:r>
      <w:r w:rsidRPr="00765A58">
        <w:rPr>
          <w:color w:val="1D5F25"/>
          <w:lang w:val="el-GR"/>
        </w:rPr>
        <w:t xml:space="preserve"> </w:t>
      </w:r>
      <w:r w:rsidRPr="006D1A0A">
        <w:rPr>
          <w:color w:val="1D5F25"/>
        </w:rPr>
        <w:t>Diagram</w:t>
      </w:r>
      <w:r w:rsidR="00035CC9" w:rsidRPr="00765A58">
        <w:rPr>
          <w:color w:val="1D5F25"/>
          <w:lang w:val="el-GR"/>
        </w:rPr>
        <w:t xml:space="preserve"> </w:t>
      </w:r>
      <w:r w:rsidR="00035CC9">
        <w:rPr>
          <w:color w:val="1D5F25"/>
          <w:lang w:val="el-GR"/>
        </w:rPr>
        <w:t>με</w:t>
      </w:r>
      <w:r w:rsidR="00035CC9" w:rsidRPr="00765A58">
        <w:rPr>
          <w:color w:val="1D5F25"/>
          <w:lang w:val="el-GR"/>
        </w:rPr>
        <w:t xml:space="preserve"> </w:t>
      </w:r>
      <w:r w:rsidR="00035CC9">
        <w:rPr>
          <w:color w:val="1D5F25"/>
        </w:rPr>
        <w:t>Critical</w:t>
      </w:r>
      <w:r w:rsidR="00035CC9" w:rsidRPr="00765A58">
        <w:rPr>
          <w:color w:val="1D5F25"/>
          <w:lang w:val="el-GR"/>
        </w:rPr>
        <w:t xml:space="preserve"> </w:t>
      </w:r>
      <w:r w:rsidR="00035CC9">
        <w:rPr>
          <w:color w:val="1D5F25"/>
        </w:rPr>
        <w:t>Path</w:t>
      </w:r>
      <w:r w:rsidR="00035CC9" w:rsidRPr="00765A58">
        <w:rPr>
          <w:color w:val="1D5F25"/>
          <w:lang w:val="el-GR"/>
        </w:rPr>
        <w:t xml:space="preserve"> (</w:t>
      </w:r>
      <w:r w:rsidR="00035CC9">
        <w:rPr>
          <w:color w:val="1D5F25"/>
        </w:rPr>
        <w:t>CPM</w:t>
      </w:r>
      <w:r w:rsidR="00035CC9" w:rsidRPr="00765A58">
        <w:rPr>
          <w:color w:val="1D5F25"/>
          <w:lang w:val="el-GR"/>
        </w:rPr>
        <w:t>)</w:t>
      </w:r>
      <w:bookmarkEnd w:id="861"/>
      <w:r w:rsidR="00765A58" w:rsidRPr="00765A58">
        <w:rPr>
          <w:color w:val="1D5F25"/>
          <w:lang w:val="el-GR"/>
        </w:rPr>
        <w:t xml:space="preserve"> </w:t>
      </w:r>
      <w:r w:rsidR="00765A58">
        <w:rPr>
          <w:color w:val="1D5F25"/>
          <w:lang w:val="el-GR"/>
        </w:rPr>
        <w:t>τα</w:t>
      </w:r>
      <w:r w:rsidR="00765A58" w:rsidRPr="00765A58">
        <w:rPr>
          <w:color w:val="1D5F25"/>
          <w:lang w:val="el-GR"/>
        </w:rPr>
        <w:t xml:space="preserve"> </w:t>
      </w:r>
      <w:r w:rsidR="00765A58">
        <w:rPr>
          <w:color w:val="1D5F25"/>
          <w:lang w:val="el-GR"/>
        </w:rPr>
        <w:t>οποία</w:t>
      </w:r>
      <w:r w:rsidR="00765A58" w:rsidRPr="00765A58">
        <w:rPr>
          <w:color w:val="1D5F25"/>
          <w:lang w:val="el-GR"/>
        </w:rPr>
        <w:t xml:space="preserve"> </w:t>
      </w:r>
      <w:r w:rsidR="00765A58">
        <w:rPr>
          <w:color w:val="1D5F25"/>
          <w:lang w:val="el-GR"/>
        </w:rPr>
        <w:t>περιγράφονται</w:t>
      </w:r>
      <w:r w:rsidR="00765A58" w:rsidRPr="00765A58">
        <w:rPr>
          <w:color w:val="1D5F25"/>
          <w:lang w:val="el-GR"/>
        </w:rPr>
        <w:t xml:space="preserve"> </w:t>
      </w:r>
      <w:r w:rsidR="00765A58">
        <w:rPr>
          <w:color w:val="1D5F25"/>
          <w:lang w:val="el-GR"/>
        </w:rPr>
        <w:t>και</w:t>
      </w:r>
      <w:r w:rsidR="00765A58" w:rsidRPr="00765A58">
        <w:rPr>
          <w:color w:val="1D5F25"/>
          <w:lang w:val="el-GR"/>
        </w:rPr>
        <w:t xml:space="preserve"> </w:t>
      </w:r>
      <w:r w:rsidR="00765A58">
        <w:rPr>
          <w:color w:val="1D5F25"/>
          <w:lang w:val="el-GR"/>
        </w:rPr>
        <w:t>παρακάτω αναλυτικά</w:t>
      </w:r>
      <w:r w:rsidR="00747DBD">
        <w:rPr>
          <w:color w:val="1D5F25"/>
          <w:lang w:val="el-GR"/>
        </w:rPr>
        <w:t xml:space="preserve"> βλ. </w:t>
      </w:r>
      <w:r w:rsidR="00407F6E">
        <w:rPr>
          <w:color w:val="1D5F25"/>
          <w:lang w:val="el-GR"/>
        </w:rPr>
        <w:fldChar w:fldCharType="begin"/>
      </w:r>
      <w:r w:rsidR="00407F6E">
        <w:rPr>
          <w:color w:val="1D5F25"/>
          <w:lang w:val="el-GR"/>
        </w:rPr>
        <w:instrText xml:space="preserve"> PAGEREF _Ref98485886 \p \h </w:instrText>
      </w:r>
      <w:r w:rsidR="00407F6E">
        <w:rPr>
          <w:color w:val="1D5F25"/>
          <w:lang w:val="el-GR"/>
        </w:rPr>
      </w:r>
      <w:r w:rsidR="00407F6E">
        <w:rPr>
          <w:color w:val="1D5F25"/>
          <w:lang w:val="el-GR"/>
        </w:rPr>
        <w:fldChar w:fldCharType="separate"/>
      </w:r>
      <w:r w:rsidR="00407F6E">
        <w:rPr>
          <w:noProof/>
          <w:color w:val="1D5F25"/>
          <w:lang w:val="el-GR"/>
        </w:rPr>
        <w:t>στη σελίδα 64</w:t>
      </w:r>
      <w:bookmarkEnd w:id="862"/>
      <w:bookmarkEnd w:id="863"/>
      <w:bookmarkEnd w:id="864"/>
      <w:r w:rsidR="00407F6E">
        <w:rPr>
          <w:color w:val="1D5F25"/>
          <w:lang w:val="el-GR"/>
        </w:rPr>
        <w:fldChar w:fldCharType="end"/>
      </w:r>
    </w:p>
    <w:p w14:paraId="103A4678" w14:textId="1B871AE6" w:rsidR="00AC0746" w:rsidRPr="002D3BFA" w:rsidRDefault="002D3BFA" w:rsidP="00AC0746">
      <w:r>
        <w:t xml:space="preserve">Critical path method </w:t>
      </w:r>
      <w:r>
        <w:rPr>
          <w:lang w:val="el-GR"/>
        </w:rPr>
        <w:t>σε</w:t>
      </w:r>
      <w:r w:rsidRPr="002D3BFA">
        <w:t xml:space="preserve"> </w:t>
      </w:r>
      <w:r>
        <w:t>red line (CPM)</w:t>
      </w:r>
    </w:p>
    <w:p w14:paraId="234B0CC3" w14:textId="162FA5D4" w:rsidR="00BA31E8" w:rsidRDefault="00BA31E8" w:rsidP="00BA31E8">
      <w:pPr>
        <w:pStyle w:val="Heading4"/>
      </w:pPr>
      <w:r>
        <w:rPr>
          <w:lang w:val="el-GR"/>
        </w:rPr>
        <w:t xml:space="preserve">Τεχνική ορολογία </w:t>
      </w:r>
      <w:r>
        <w:t>Unreal Engine</w:t>
      </w:r>
    </w:p>
    <w:p w14:paraId="22F9BBCB" w14:textId="087C84AC" w:rsidR="00EF2365" w:rsidRDefault="00053843" w:rsidP="00AC6242">
      <w:pPr>
        <w:jc w:val="both"/>
        <w:rPr>
          <w:lang w:val="el-GR"/>
        </w:rPr>
      </w:pPr>
      <w:r>
        <w:rPr>
          <w:lang w:val="el-GR"/>
        </w:rPr>
        <w:t>Οι</w:t>
      </w:r>
      <w:r w:rsidRPr="00053843">
        <w:rPr>
          <w:lang w:val="el-GR"/>
        </w:rPr>
        <w:t xml:space="preserve"> </w:t>
      </w:r>
      <w:r w:rsidR="003A0DA2">
        <w:rPr>
          <w:lang w:val="el-GR"/>
        </w:rPr>
        <w:t>προγραμματιστικοί</w:t>
      </w:r>
      <w:r>
        <w:rPr>
          <w:lang w:val="el-GR"/>
        </w:rPr>
        <w:t xml:space="preserve"> και καλλιτεχνική όροι στην </w:t>
      </w:r>
      <w:r>
        <w:t>Unreal</w:t>
      </w:r>
      <w:r w:rsidRPr="00053843">
        <w:rPr>
          <w:lang w:val="el-GR"/>
        </w:rPr>
        <w:t xml:space="preserve"> </w:t>
      </w:r>
      <w:r>
        <w:t>Engine</w:t>
      </w:r>
      <w:r w:rsidRPr="00053843">
        <w:rPr>
          <w:lang w:val="el-GR"/>
        </w:rPr>
        <w:t xml:space="preserve"> </w:t>
      </w:r>
      <w:r>
        <w:rPr>
          <w:lang w:val="el-GR"/>
        </w:rPr>
        <w:t xml:space="preserve">είναι </w:t>
      </w:r>
      <w:r w:rsidRPr="00053843">
        <w:rPr>
          <w:lang w:val="el-GR"/>
        </w:rPr>
        <w:t>“</w:t>
      </w:r>
      <w:r>
        <w:t>industry</w:t>
      </w:r>
      <w:r w:rsidRPr="00053843">
        <w:rPr>
          <w:lang w:val="el-GR"/>
        </w:rPr>
        <w:t xml:space="preserve"> </w:t>
      </w:r>
      <w:r>
        <w:t>standard</w:t>
      </w:r>
      <w:r w:rsidRPr="00053843">
        <w:rPr>
          <w:lang w:val="el-GR"/>
        </w:rPr>
        <w:t xml:space="preserve">” </w:t>
      </w:r>
      <w:r>
        <w:rPr>
          <w:lang w:val="el-GR"/>
        </w:rPr>
        <w:t xml:space="preserve">δηλαδή ότι κοινό υπάρχει ήδη από </w:t>
      </w:r>
      <w:r w:rsidR="00AC42F0">
        <w:t>concept</w:t>
      </w:r>
      <w:r w:rsidR="00AC42F0">
        <w:rPr>
          <w:lang w:val="el-GR"/>
        </w:rPr>
        <w:t xml:space="preserve"> και </w:t>
      </w:r>
      <w:r w:rsidR="00AC42F0">
        <w:t>workflow</w:t>
      </w:r>
      <w:r w:rsidR="00AC42F0" w:rsidRPr="00AC42F0">
        <w:rPr>
          <w:lang w:val="el-GR"/>
        </w:rPr>
        <w:t xml:space="preserve"> </w:t>
      </w:r>
      <w:r w:rsidR="00AC42F0">
        <w:rPr>
          <w:lang w:val="el-GR"/>
        </w:rPr>
        <w:t>ωστόσο υπάρχουν μερικοί όροι που ο κοινός προγραμματιστής να μην έχει συναντήσει</w:t>
      </w:r>
      <w:r w:rsidR="0014715C">
        <w:rPr>
          <w:lang w:val="el-GR"/>
        </w:rPr>
        <w:t xml:space="preserve">. Θα αναφερθούμε μόνο σε </w:t>
      </w:r>
      <w:r w:rsidR="00C91E36">
        <w:rPr>
          <w:lang w:val="el-GR"/>
        </w:rPr>
        <w:t>αυτούς</w:t>
      </w:r>
    </w:p>
    <w:p w14:paraId="1E70AC66" w14:textId="657B4E4F" w:rsidR="00C91E36" w:rsidRPr="009334D9" w:rsidRDefault="00C91E36" w:rsidP="00C91E36">
      <w:pPr>
        <w:pStyle w:val="Heading5"/>
        <w:rPr>
          <w:lang w:val="el-GR"/>
        </w:rPr>
      </w:pPr>
      <w:r>
        <w:t>Programming</w:t>
      </w:r>
      <w:r w:rsidRPr="009334D9">
        <w:rPr>
          <w:lang w:val="el-GR"/>
        </w:rPr>
        <w:t xml:space="preserve"> </w:t>
      </w:r>
      <w:r w:rsidR="00BF7971" w:rsidRPr="009334D9">
        <w:rPr>
          <w:lang w:val="el-GR"/>
        </w:rPr>
        <w:t xml:space="preserve">&amp; </w:t>
      </w:r>
      <w:r w:rsidR="00BF7971">
        <w:t>Networking</w:t>
      </w:r>
      <w:r w:rsidR="00BF7971" w:rsidRPr="009334D9">
        <w:rPr>
          <w:lang w:val="el-GR"/>
        </w:rPr>
        <w:t xml:space="preserve"> </w:t>
      </w:r>
      <w:r>
        <w:t>terms</w:t>
      </w:r>
    </w:p>
    <w:p w14:paraId="6C5DE6BF" w14:textId="5E4C6D92" w:rsidR="00BA31E8" w:rsidRDefault="00BA31E8" w:rsidP="00AC6242">
      <w:pPr>
        <w:jc w:val="both"/>
        <w:rPr>
          <w:lang w:val="el-GR"/>
        </w:rPr>
      </w:pPr>
      <w:r>
        <w:t>Event</w:t>
      </w:r>
      <w:r w:rsidRPr="0014715C">
        <w:rPr>
          <w:lang w:val="el-GR"/>
        </w:rPr>
        <w:t>:</w:t>
      </w:r>
      <w:r w:rsidR="0014715C">
        <w:rPr>
          <w:lang w:val="el-GR"/>
        </w:rPr>
        <w:t xml:space="preserve"> Ένα </w:t>
      </w:r>
      <w:r w:rsidR="0014715C">
        <w:t>event</w:t>
      </w:r>
      <w:r w:rsidR="0014715C" w:rsidRPr="0014715C">
        <w:rPr>
          <w:lang w:val="el-GR"/>
        </w:rPr>
        <w:t xml:space="preserve"> </w:t>
      </w:r>
      <w:r w:rsidR="0014715C">
        <w:rPr>
          <w:lang w:val="el-GR"/>
        </w:rPr>
        <w:t xml:space="preserve">είναι σαν μια συνάρτηση που δεν επιστρέφει τιμή και είναι το </w:t>
      </w:r>
      <w:r w:rsidR="00BC3BDA">
        <w:rPr>
          <w:lang w:val="el-GR"/>
        </w:rPr>
        <w:t xml:space="preserve">«κέλυφος» που θα συμπεριλάβει όλη την υπό-λογική ενός συμβάντος (ιδού και η λέξη). Μέσα τις μπορεί να εμπεριέχει και άλλες κλήσεις </w:t>
      </w:r>
      <w:r w:rsidR="00BC3BDA">
        <w:t>event</w:t>
      </w:r>
      <w:r w:rsidR="00BC3BDA" w:rsidRPr="00BC3BDA">
        <w:rPr>
          <w:lang w:val="el-GR"/>
        </w:rPr>
        <w:t xml:space="preserve">, </w:t>
      </w:r>
      <w:r w:rsidR="00BC3BDA">
        <w:t>functions</w:t>
      </w:r>
      <w:r w:rsidR="00BC3BDA" w:rsidRPr="00BC3BDA">
        <w:rPr>
          <w:lang w:val="el-GR"/>
        </w:rPr>
        <w:t xml:space="preserve">, </w:t>
      </w:r>
      <w:r w:rsidR="00BC3BDA">
        <w:t>macros</w:t>
      </w:r>
      <w:r w:rsidR="00BC3BDA" w:rsidRPr="00BC3BDA">
        <w:rPr>
          <w:lang w:val="el-GR"/>
        </w:rPr>
        <w:t xml:space="preserve">, </w:t>
      </w:r>
      <w:r w:rsidR="00BC3BDA">
        <w:t>interfaces</w:t>
      </w:r>
      <w:r w:rsidR="00BC3BDA" w:rsidRPr="00BC3BDA">
        <w:rPr>
          <w:lang w:val="el-GR"/>
        </w:rPr>
        <w:t xml:space="preserve">, </w:t>
      </w:r>
      <w:r w:rsidR="00BC3BDA">
        <w:rPr>
          <w:lang w:val="el-GR"/>
        </w:rPr>
        <w:t xml:space="preserve">και </w:t>
      </w:r>
      <w:r w:rsidR="00BC3BDA">
        <w:t>raw</w:t>
      </w:r>
      <w:r w:rsidR="00BC3BDA" w:rsidRPr="00BC3BDA">
        <w:rPr>
          <w:lang w:val="el-GR"/>
        </w:rPr>
        <w:t xml:space="preserve"> </w:t>
      </w:r>
      <w:r w:rsidR="00BC3BDA">
        <w:rPr>
          <w:lang w:val="el-GR"/>
        </w:rPr>
        <w:t xml:space="preserve">λογική ωστόσο αυτό που την κάνει να διαφέρει και είναι ο ρόλος ύπαρξης της είναι ότι σε ένα </w:t>
      </w:r>
      <w:r w:rsidR="0093587F">
        <w:t>Multiplayer</w:t>
      </w:r>
      <w:r w:rsidR="0093587F" w:rsidRPr="0093587F">
        <w:rPr>
          <w:lang w:val="el-GR"/>
        </w:rPr>
        <w:t xml:space="preserve"> </w:t>
      </w:r>
      <w:r w:rsidR="0093587F">
        <w:t>Logic</w:t>
      </w:r>
      <w:r w:rsidR="0093587F" w:rsidRPr="0093587F">
        <w:rPr>
          <w:lang w:val="el-GR"/>
        </w:rPr>
        <w:t xml:space="preserve"> </w:t>
      </w:r>
      <w:r w:rsidR="0093587F">
        <w:rPr>
          <w:lang w:val="el-GR"/>
        </w:rPr>
        <w:t xml:space="preserve">έχουν την μοναδική ικανότητα </w:t>
      </w:r>
      <w:r w:rsidR="0093587F">
        <w:rPr>
          <w:lang w:val="el-GR"/>
        </w:rPr>
        <w:lastRenderedPageBreak/>
        <w:t>μόνο αυτές (</w:t>
      </w:r>
      <w:r w:rsidR="0093587F">
        <w:t>events</w:t>
      </w:r>
      <w:r w:rsidR="0093587F" w:rsidRPr="0093587F">
        <w:rPr>
          <w:lang w:val="el-GR"/>
        </w:rPr>
        <w:t xml:space="preserve">) </w:t>
      </w:r>
      <w:r w:rsidR="0093587F">
        <w:rPr>
          <w:lang w:val="el-GR"/>
        </w:rPr>
        <w:t xml:space="preserve">να εκτελεστούν από </w:t>
      </w:r>
      <w:r w:rsidR="0093587F">
        <w:t>Server</w:t>
      </w:r>
      <w:r w:rsidR="0093587F" w:rsidRPr="0093587F">
        <w:rPr>
          <w:lang w:val="el-GR"/>
        </w:rPr>
        <w:t xml:space="preserve">, </w:t>
      </w:r>
      <w:r w:rsidR="0093587F">
        <w:t>Client</w:t>
      </w:r>
      <w:r w:rsidR="0093587F" w:rsidRPr="0093587F">
        <w:rPr>
          <w:lang w:val="el-GR"/>
        </w:rPr>
        <w:t xml:space="preserve">, </w:t>
      </w:r>
      <w:r w:rsidR="0098265F">
        <w:t>Server</w:t>
      </w:r>
      <w:r w:rsidR="0098265F" w:rsidRPr="0098265F">
        <w:rPr>
          <w:lang w:val="el-GR"/>
        </w:rPr>
        <w:t>-</w:t>
      </w:r>
      <w:r w:rsidR="0093587F">
        <w:t>Multicast</w:t>
      </w:r>
      <w:r w:rsidR="00BA4B3D" w:rsidRPr="00BA4B3D">
        <w:rPr>
          <w:lang w:val="el-GR"/>
        </w:rPr>
        <w:t xml:space="preserve">. </w:t>
      </w:r>
      <w:r w:rsidR="00BA4B3D">
        <w:rPr>
          <w:lang w:val="el-GR"/>
        </w:rPr>
        <w:t xml:space="preserve">Επίσης είναι </w:t>
      </w:r>
      <w:r w:rsidR="00BA4B3D">
        <w:t>Public</w:t>
      </w:r>
      <w:r w:rsidR="00BA4B3D" w:rsidRPr="00BA4B3D">
        <w:rPr>
          <w:lang w:val="el-GR"/>
        </w:rPr>
        <w:t xml:space="preserve"> </w:t>
      </w:r>
      <w:r w:rsidR="00BA4B3D">
        <w:rPr>
          <w:lang w:val="el-GR"/>
        </w:rPr>
        <w:t xml:space="preserve">από παντού όσο υπάρχει </w:t>
      </w:r>
      <w:r w:rsidR="00BA4B3D">
        <w:t>reference</w:t>
      </w:r>
      <w:r w:rsidR="00BA4B3D" w:rsidRPr="00BA4B3D">
        <w:rPr>
          <w:lang w:val="el-GR"/>
        </w:rPr>
        <w:t xml:space="preserve"> </w:t>
      </w:r>
      <w:r w:rsidR="00BA4B3D">
        <w:rPr>
          <w:lang w:val="el-GR"/>
        </w:rPr>
        <w:t xml:space="preserve">σε μία κλάση δεν </w:t>
      </w:r>
      <w:r w:rsidR="00E84910">
        <w:rPr>
          <w:lang w:val="el-GR"/>
        </w:rPr>
        <w:t>γίνεται</w:t>
      </w:r>
      <w:r w:rsidR="00BA4B3D">
        <w:rPr>
          <w:lang w:val="el-GR"/>
        </w:rPr>
        <w:t xml:space="preserve"> να υπάρξουν ως </w:t>
      </w:r>
      <w:r w:rsidR="00BA4B3D">
        <w:t>static</w:t>
      </w:r>
      <w:r w:rsidR="00E84910" w:rsidRPr="00E84910">
        <w:rPr>
          <w:lang w:val="el-GR"/>
        </w:rPr>
        <w:t>.</w:t>
      </w:r>
    </w:p>
    <w:p w14:paraId="53511BBA" w14:textId="4AE09FE8" w:rsidR="000C22F4" w:rsidRPr="00AC00F3" w:rsidRDefault="00D87272" w:rsidP="00AC6242">
      <w:pPr>
        <w:pStyle w:val="ListParagraph"/>
        <w:numPr>
          <w:ilvl w:val="0"/>
          <w:numId w:val="24"/>
        </w:numPr>
        <w:jc w:val="both"/>
        <w:rPr>
          <w:lang w:val="el-GR"/>
        </w:rPr>
      </w:pPr>
      <w:r>
        <w:t>Non-replicated</w:t>
      </w:r>
    </w:p>
    <w:p w14:paraId="598963B2" w14:textId="055C5216" w:rsidR="00AC00F3" w:rsidRPr="00D87272" w:rsidRDefault="005535A7" w:rsidP="00AC6242">
      <w:pPr>
        <w:pStyle w:val="ListParagraph"/>
        <w:numPr>
          <w:ilvl w:val="1"/>
          <w:numId w:val="24"/>
        </w:numPr>
        <w:jc w:val="both"/>
        <w:rPr>
          <w:lang w:val="el-GR"/>
        </w:rPr>
      </w:pPr>
      <w:r>
        <w:rPr>
          <w:lang w:val="el-GR"/>
        </w:rPr>
        <w:t xml:space="preserve">Εκτελείται μόνο από τον </w:t>
      </w:r>
      <w:r>
        <w:t>server</w:t>
      </w:r>
      <w:r w:rsidRPr="005535A7">
        <w:rPr>
          <w:lang w:val="el-GR"/>
        </w:rPr>
        <w:t xml:space="preserve"> </w:t>
      </w:r>
      <w:r>
        <w:rPr>
          <w:lang w:val="el-GR"/>
        </w:rPr>
        <w:t xml:space="preserve">στον </w:t>
      </w:r>
      <w:r>
        <w:t>server</w:t>
      </w:r>
      <w:r w:rsidRPr="005535A7">
        <w:rPr>
          <w:lang w:val="el-GR"/>
        </w:rPr>
        <w:t xml:space="preserve"> </w:t>
      </w:r>
      <w:r>
        <w:rPr>
          <w:lang w:val="el-GR"/>
        </w:rPr>
        <w:t>χωρίς καμία προώθηση πληροφοριών</w:t>
      </w:r>
    </w:p>
    <w:p w14:paraId="4DAE72A4" w14:textId="5314CEB9" w:rsidR="00D87272" w:rsidRPr="00AC00F3" w:rsidRDefault="00D87272" w:rsidP="00AC6242">
      <w:pPr>
        <w:pStyle w:val="ListParagraph"/>
        <w:numPr>
          <w:ilvl w:val="0"/>
          <w:numId w:val="24"/>
        </w:numPr>
        <w:jc w:val="both"/>
        <w:rPr>
          <w:lang w:val="el-GR"/>
        </w:rPr>
      </w:pPr>
      <w:r>
        <w:t>Execute on Client</w:t>
      </w:r>
    </w:p>
    <w:p w14:paraId="70062C08" w14:textId="24B02F50" w:rsidR="00AC00F3" w:rsidRPr="00D87272" w:rsidRDefault="00ED06DC" w:rsidP="00AC6242">
      <w:pPr>
        <w:pStyle w:val="ListParagraph"/>
        <w:numPr>
          <w:ilvl w:val="1"/>
          <w:numId w:val="24"/>
        </w:numPr>
        <w:jc w:val="both"/>
        <w:rPr>
          <w:lang w:val="el-GR"/>
        </w:rPr>
      </w:pPr>
      <w:r>
        <w:rPr>
          <w:lang w:val="el-GR"/>
        </w:rPr>
        <w:t>Εκτελείται μόνο στον πελάτη με βάση ότι πληροφορίες έχει αυτός διαθέσιμος χωρίς κανέναν διαμοιρασμό αυτών των πληροφοριών (</w:t>
      </w:r>
      <w:r w:rsidRPr="00ED06DC">
        <w:rPr>
          <w:i/>
          <w:iCs/>
          <w:lang w:val="el-GR"/>
        </w:rPr>
        <w:t xml:space="preserve">που μπορεί η όχι να έλαβε από τον </w:t>
      </w:r>
      <w:r w:rsidRPr="00ED06DC">
        <w:rPr>
          <w:i/>
          <w:iCs/>
        </w:rPr>
        <w:t>server</w:t>
      </w:r>
      <w:r>
        <w:rPr>
          <w:rStyle w:val="FootnoteReference"/>
          <w:i/>
          <w:iCs/>
        </w:rPr>
        <w:footnoteReference w:id="17"/>
      </w:r>
      <w:r w:rsidRPr="00ED06DC">
        <w:rPr>
          <w:lang w:val="el-GR"/>
        </w:rPr>
        <w:t>)</w:t>
      </w:r>
    </w:p>
    <w:p w14:paraId="48DE7976" w14:textId="27C5784E" w:rsidR="00D87272" w:rsidRPr="00AC00F3" w:rsidRDefault="00D87272" w:rsidP="00AC6242">
      <w:pPr>
        <w:pStyle w:val="ListParagraph"/>
        <w:numPr>
          <w:ilvl w:val="0"/>
          <w:numId w:val="24"/>
        </w:numPr>
        <w:jc w:val="both"/>
        <w:rPr>
          <w:lang w:val="el-GR"/>
        </w:rPr>
      </w:pPr>
      <w:r>
        <w:t>Execute on Server</w:t>
      </w:r>
    </w:p>
    <w:p w14:paraId="609368C4" w14:textId="07303AAC" w:rsidR="00AC00F3" w:rsidRDefault="00DE07D3" w:rsidP="00AC6242">
      <w:pPr>
        <w:pStyle w:val="ListParagraph"/>
        <w:numPr>
          <w:ilvl w:val="1"/>
          <w:numId w:val="24"/>
        </w:numPr>
        <w:jc w:val="both"/>
        <w:rPr>
          <w:lang w:val="el-GR"/>
        </w:rPr>
      </w:pPr>
      <w:r>
        <w:rPr>
          <w:lang w:val="el-GR"/>
        </w:rPr>
        <w:t xml:space="preserve">Εκτελείται μόνο στον </w:t>
      </w:r>
      <w:r>
        <w:t>server</w:t>
      </w:r>
      <w:r w:rsidR="005535A7" w:rsidRPr="005535A7">
        <w:rPr>
          <w:lang w:val="el-GR"/>
        </w:rPr>
        <w:t xml:space="preserve"> </w:t>
      </w:r>
      <w:r w:rsidR="005535A7">
        <w:rPr>
          <w:lang w:val="el-GR"/>
        </w:rPr>
        <w:t>από</w:t>
      </w:r>
      <w:r w:rsidR="000E7B7B">
        <w:rPr>
          <w:lang w:val="el-GR"/>
        </w:rPr>
        <w:t xml:space="preserve"> </w:t>
      </w:r>
      <w:r w:rsidR="000E7B7B">
        <w:t>server</w:t>
      </w:r>
      <w:r w:rsidR="000E7B7B" w:rsidRPr="000E7B7B">
        <w:rPr>
          <w:lang w:val="el-GR"/>
        </w:rPr>
        <w:t xml:space="preserve"> </w:t>
      </w:r>
      <w:r w:rsidR="000E7B7B">
        <w:rPr>
          <w:lang w:val="el-GR"/>
        </w:rPr>
        <w:t xml:space="preserve">είτε από </w:t>
      </w:r>
      <w:r w:rsidR="000E7B7B">
        <w:t>client</w:t>
      </w:r>
      <w:r w:rsidRPr="00DE07D3">
        <w:rPr>
          <w:lang w:val="el-GR"/>
        </w:rPr>
        <w:t xml:space="preserve"> </w:t>
      </w:r>
      <w:r>
        <w:rPr>
          <w:lang w:val="el-GR"/>
        </w:rPr>
        <w:t xml:space="preserve">χωρίς να γίνει προώθηση πληροφοριών στον </w:t>
      </w:r>
      <w:r>
        <w:t>caller</w:t>
      </w:r>
      <w:r w:rsidRPr="00DE07D3">
        <w:rPr>
          <w:lang w:val="el-GR"/>
        </w:rPr>
        <w:t>-</w:t>
      </w:r>
      <w:r>
        <w:t>client</w:t>
      </w:r>
      <w:r w:rsidRPr="00DE07D3">
        <w:rPr>
          <w:lang w:val="el-GR"/>
        </w:rPr>
        <w:t xml:space="preserve"> </w:t>
      </w:r>
      <w:r>
        <w:rPr>
          <w:lang w:val="el-GR"/>
        </w:rPr>
        <w:t>είτε σε διαμοιρασμό σε πολλούς</w:t>
      </w:r>
      <w:r w:rsidR="000E7B7B" w:rsidRPr="000E7B7B">
        <w:rPr>
          <w:lang w:val="el-GR"/>
        </w:rPr>
        <w:t xml:space="preserve"> </w:t>
      </w:r>
      <w:r w:rsidR="000E7B7B">
        <w:t>clients</w:t>
      </w:r>
      <w:r w:rsidR="000E7B7B">
        <w:rPr>
          <w:lang w:val="el-GR"/>
        </w:rPr>
        <w:t xml:space="preserve"> για</w:t>
      </w:r>
      <w:r>
        <w:rPr>
          <w:lang w:val="el-GR"/>
        </w:rPr>
        <w:t xml:space="preserve"> οποιαδήποτε αλλαγή τιμής</w:t>
      </w:r>
      <w:r w:rsidR="000E7B7B">
        <w:rPr>
          <w:lang w:val="el-GR"/>
        </w:rPr>
        <w:t xml:space="preserve"> η </w:t>
      </w:r>
      <w:r w:rsidR="000E7B7B" w:rsidRPr="000E7B7B">
        <w:rPr>
          <w:lang w:val="el-GR"/>
        </w:rPr>
        <w:t>3</w:t>
      </w:r>
      <w:r w:rsidR="000E7B7B">
        <w:t>D</w:t>
      </w:r>
      <w:r w:rsidR="000E7B7B" w:rsidRPr="000E7B7B">
        <w:rPr>
          <w:lang w:val="el-GR"/>
        </w:rPr>
        <w:t xml:space="preserve"> </w:t>
      </w:r>
      <w:r w:rsidR="000E7B7B">
        <w:t>interaction</w:t>
      </w:r>
    </w:p>
    <w:p w14:paraId="77808268" w14:textId="3CF657E0" w:rsidR="00B92E9F" w:rsidRPr="00C02183" w:rsidRDefault="00B92E9F" w:rsidP="00AC6242">
      <w:pPr>
        <w:pStyle w:val="ListParagraph"/>
        <w:numPr>
          <w:ilvl w:val="0"/>
          <w:numId w:val="24"/>
        </w:numPr>
        <w:jc w:val="both"/>
        <w:rPr>
          <w:lang w:val="el-GR"/>
        </w:rPr>
      </w:pPr>
      <w:r>
        <w:t>Multicast</w:t>
      </w:r>
    </w:p>
    <w:p w14:paraId="2C7F10B0" w14:textId="29898355" w:rsidR="00C02183" w:rsidRDefault="00C02183" w:rsidP="00AC6242">
      <w:pPr>
        <w:pStyle w:val="ListParagraph"/>
        <w:numPr>
          <w:ilvl w:val="1"/>
          <w:numId w:val="24"/>
        </w:numPr>
        <w:jc w:val="both"/>
        <w:rPr>
          <w:lang w:val="el-GR"/>
        </w:rPr>
      </w:pPr>
      <w:r>
        <w:rPr>
          <w:lang w:val="el-GR"/>
        </w:rPr>
        <w:t>Προώθηση πληροφοριών σε όλους τους παίχτες</w:t>
      </w:r>
      <w:r w:rsidR="00AB7A99">
        <w:rPr>
          <w:lang w:val="el-GR"/>
        </w:rPr>
        <w:t xml:space="preserve"> (</w:t>
      </w:r>
      <w:r w:rsidR="00AB7A99" w:rsidRPr="00AB7A99">
        <w:rPr>
          <w:i/>
          <w:iCs/>
          <w:lang w:val="el-GR"/>
        </w:rPr>
        <w:t xml:space="preserve">δεδομένου ότι δεν υπάρχει κάποιο φιλτράρισμα από τον </w:t>
      </w:r>
      <w:r w:rsidR="00AB7A99" w:rsidRPr="00AB7A99">
        <w:rPr>
          <w:i/>
          <w:iCs/>
        </w:rPr>
        <w:t>server</w:t>
      </w:r>
      <w:r w:rsidR="00AB7A99">
        <w:rPr>
          <w:i/>
          <w:iCs/>
          <w:lang w:val="el-GR"/>
        </w:rPr>
        <w:t xml:space="preserve"> η από μεριάς </w:t>
      </w:r>
      <w:r w:rsidR="00AB7A99">
        <w:rPr>
          <w:i/>
          <w:iCs/>
        </w:rPr>
        <w:t>client</w:t>
      </w:r>
      <w:r w:rsidR="00AB7A99" w:rsidRPr="00AB7A99">
        <w:rPr>
          <w:lang w:val="el-GR"/>
        </w:rPr>
        <w:t>)</w:t>
      </w:r>
    </w:p>
    <w:p w14:paraId="47A64C9E" w14:textId="77777777" w:rsidR="00B92E9F" w:rsidRDefault="00942490" w:rsidP="00AC6242">
      <w:pPr>
        <w:pStyle w:val="ListParagraph"/>
        <w:numPr>
          <w:ilvl w:val="0"/>
          <w:numId w:val="24"/>
        </w:numPr>
        <w:jc w:val="both"/>
      </w:pPr>
      <w:r>
        <w:t>RPC</w:t>
      </w:r>
    </w:p>
    <w:p w14:paraId="49139999" w14:textId="71AE183D" w:rsidR="00942490" w:rsidRDefault="00942490" w:rsidP="00AC6242">
      <w:pPr>
        <w:pStyle w:val="ListParagraph"/>
        <w:numPr>
          <w:ilvl w:val="1"/>
          <w:numId w:val="24"/>
        </w:numPr>
        <w:jc w:val="both"/>
        <w:rPr>
          <w:lang w:val="el-GR"/>
        </w:rPr>
      </w:pPr>
      <w:r>
        <w:rPr>
          <w:lang w:val="el-GR"/>
        </w:rPr>
        <w:t>Η</w:t>
      </w:r>
      <w:r w:rsidRPr="00C04BED">
        <w:rPr>
          <w:lang w:val="el-GR"/>
        </w:rPr>
        <w:t xml:space="preserve"> </w:t>
      </w:r>
      <w:r>
        <w:rPr>
          <w:lang w:val="el-GR"/>
        </w:rPr>
        <w:t>Χρήση</w:t>
      </w:r>
      <w:r w:rsidRPr="00C04BED">
        <w:rPr>
          <w:lang w:val="el-GR"/>
        </w:rPr>
        <w:t xml:space="preserve"> </w:t>
      </w:r>
      <w:r>
        <w:t>Execute</w:t>
      </w:r>
      <w:r w:rsidRPr="00C04BED">
        <w:rPr>
          <w:lang w:val="el-GR"/>
        </w:rPr>
        <w:t xml:space="preserve"> </w:t>
      </w:r>
      <w:r>
        <w:t>on</w:t>
      </w:r>
      <w:r w:rsidRPr="00C04BED">
        <w:rPr>
          <w:lang w:val="el-GR"/>
        </w:rPr>
        <w:t xml:space="preserve"> </w:t>
      </w:r>
      <w:r>
        <w:t>Server</w:t>
      </w:r>
      <w:r w:rsidRPr="00C04BED">
        <w:rPr>
          <w:lang w:val="el-GR"/>
        </w:rPr>
        <w:t xml:space="preserve"> +</w:t>
      </w:r>
      <w:r w:rsidR="00B92E9F" w:rsidRPr="00C04BED">
        <w:rPr>
          <w:lang w:val="el-GR"/>
        </w:rPr>
        <w:t xml:space="preserve"> </w:t>
      </w:r>
      <w:r w:rsidR="00B92E9F">
        <w:t>Multicast</w:t>
      </w:r>
      <w:r w:rsidR="00C04BED" w:rsidRPr="00C04BED">
        <w:rPr>
          <w:lang w:val="el-GR"/>
        </w:rPr>
        <w:t xml:space="preserve"> (</w:t>
      </w:r>
      <w:r w:rsidR="00C04BED">
        <w:rPr>
          <w:lang w:val="el-GR"/>
        </w:rPr>
        <w:t>το</w:t>
      </w:r>
      <w:r w:rsidR="00C04BED" w:rsidRPr="00C04BED">
        <w:rPr>
          <w:lang w:val="el-GR"/>
        </w:rPr>
        <w:t xml:space="preserve"> ποιο </w:t>
      </w:r>
      <w:r w:rsidR="00C04BED">
        <w:rPr>
          <w:lang w:val="el-GR"/>
        </w:rPr>
        <w:t>σύνηθες</w:t>
      </w:r>
      <w:r w:rsidR="00C04BED" w:rsidRPr="00C04BED">
        <w:rPr>
          <w:lang w:val="el-GR"/>
        </w:rPr>
        <w:t xml:space="preserve"> </w:t>
      </w:r>
      <w:r w:rsidR="00C04BED">
        <w:rPr>
          <w:lang w:val="el-GR"/>
        </w:rPr>
        <w:t xml:space="preserve">κάλεσμα που θα </w:t>
      </w:r>
      <w:r w:rsidR="00631C37">
        <w:rPr>
          <w:lang w:val="el-GR"/>
        </w:rPr>
        <w:t>χρειαστείτε</w:t>
      </w:r>
      <w:r w:rsidR="00C04BED">
        <w:rPr>
          <w:lang w:val="el-GR"/>
        </w:rPr>
        <w:t>)</w:t>
      </w:r>
    </w:p>
    <w:p w14:paraId="5F59CAE4" w14:textId="4FF425E6" w:rsidR="00631C37" w:rsidRDefault="00631C37" w:rsidP="00AC6242">
      <w:pPr>
        <w:pStyle w:val="ListParagraph"/>
        <w:numPr>
          <w:ilvl w:val="1"/>
          <w:numId w:val="24"/>
        </w:numPr>
        <w:jc w:val="both"/>
      </w:pPr>
      <w:r>
        <w:rPr>
          <w:lang w:val="el-GR"/>
        </w:rPr>
        <w:t>Η</w:t>
      </w:r>
      <w:r w:rsidRPr="00631C37">
        <w:t xml:space="preserve"> </w:t>
      </w:r>
      <w:r>
        <w:rPr>
          <w:lang w:val="el-GR"/>
        </w:rPr>
        <w:t>χρήση</w:t>
      </w:r>
      <w:r w:rsidRPr="00631C37">
        <w:t xml:space="preserve"> </w:t>
      </w:r>
      <w:r>
        <w:t xml:space="preserve">Execute on Server + Execute on Client </w:t>
      </w:r>
      <w:r w:rsidRPr="00631C37">
        <w:t>(</w:t>
      </w:r>
      <w:r>
        <w:rPr>
          <w:lang w:val="el-GR"/>
        </w:rPr>
        <w:t>τοπικές</w:t>
      </w:r>
      <w:r w:rsidRPr="00C05763">
        <w:t xml:space="preserve"> </w:t>
      </w:r>
      <w:r w:rsidR="00C05763">
        <w:rPr>
          <w:lang w:val="el-GR"/>
        </w:rPr>
        <w:t>αλλαγές</w:t>
      </w:r>
      <w:r w:rsidR="00C05763" w:rsidRPr="00C05763">
        <w:t xml:space="preserve"> </w:t>
      </w:r>
      <w:r w:rsidR="00C05763">
        <w:rPr>
          <w:lang w:val="el-GR"/>
        </w:rPr>
        <w:t>που</w:t>
      </w:r>
      <w:r w:rsidR="00C05763" w:rsidRPr="00C05763">
        <w:t xml:space="preserve"> </w:t>
      </w:r>
      <w:r w:rsidR="00C05763">
        <w:rPr>
          <w:lang w:val="el-GR"/>
        </w:rPr>
        <w:t>έρχονται</w:t>
      </w:r>
      <w:r w:rsidR="00C05763" w:rsidRPr="00C05763">
        <w:t xml:space="preserve"> </w:t>
      </w:r>
      <w:r w:rsidR="00C05763">
        <w:rPr>
          <w:lang w:val="el-GR"/>
        </w:rPr>
        <w:t>από</w:t>
      </w:r>
      <w:r w:rsidR="00C05763" w:rsidRPr="00C05763">
        <w:t xml:space="preserve"> </w:t>
      </w:r>
      <w:r w:rsidR="00C05763">
        <w:t xml:space="preserve">server </w:t>
      </w:r>
      <w:r w:rsidR="00C05763">
        <w:rPr>
          <w:lang w:val="el-GR"/>
        </w:rPr>
        <w:t>μεριά</w:t>
      </w:r>
      <w:r w:rsidR="00C05763" w:rsidRPr="00C05763">
        <w:t xml:space="preserve"> </w:t>
      </w:r>
      <w:r w:rsidR="00C05763">
        <w:rPr>
          <w:lang w:val="el-GR"/>
        </w:rPr>
        <w:t xml:space="preserve">προς </w:t>
      </w:r>
      <w:r w:rsidR="00C05763">
        <w:t>client</w:t>
      </w:r>
      <w:r w:rsidRPr="00631C37">
        <w:t>)</w:t>
      </w:r>
    </w:p>
    <w:p w14:paraId="24CCD1EA" w14:textId="75BE9721" w:rsidR="00C05763" w:rsidRDefault="00C05763" w:rsidP="00A70508">
      <w:pPr>
        <w:ind w:left="1440"/>
        <w:jc w:val="both"/>
        <w:rPr>
          <w:u w:val="single"/>
        </w:rPr>
      </w:pPr>
      <w:r w:rsidRPr="00C05763">
        <w:rPr>
          <w:u w:val="single"/>
        </w:rPr>
        <w:t>Flow of execution</w:t>
      </w:r>
      <w:r>
        <w:rPr>
          <w:u w:val="single"/>
        </w:rPr>
        <w:t>:</w:t>
      </w:r>
    </w:p>
    <w:p w14:paraId="677472DC" w14:textId="6DD6CE28" w:rsidR="00C05763" w:rsidRDefault="00C05763" w:rsidP="00A70508">
      <w:pPr>
        <w:ind w:left="1440"/>
        <w:jc w:val="both"/>
        <w:rPr>
          <w:lang w:val="el-GR"/>
        </w:rPr>
      </w:pPr>
      <w:r>
        <w:rPr>
          <w:lang w:val="el-GR"/>
        </w:rPr>
        <w:t xml:space="preserve">Ένα σημαντικό </w:t>
      </w:r>
      <w:r>
        <w:t>concept</w:t>
      </w:r>
      <w:r w:rsidRPr="00C05763">
        <w:rPr>
          <w:lang w:val="el-GR"/>
        </w:rPr>
        <w:t xml:space="preserve"> </w:t>
      </w:r>
      <w:r>
        <w:rPr>
          <w:lang w:val="el-GR"/>
        </w:rPr>
        <w:t xml:space="preserve">προγραμματισμού </w:t>
      </w:r>
      <w:r w:rsidR="008876EC">
        <w:rPr>
          <w:lang w:val="el-GR"/>
        </w:rPr>
        <w:t xml:space="preserve">δικτύου </w:t>
      </w:r>
      <w:r>
        <w:rPr>
          <w:lang w:val="el-GR"/>
        </w:rPr>
        <w:t xml:space="preserve">δεν είναι μόνο τι εκτελείται που αλλά και τι έρχεται από που προς που μέσο του </w:t>
      </w:r>
      <w:r>
        <w:t>server</w:t>
      </w:r>
      <w:r w:rsidRPr="00C05763">
        <w:rPr>
          <w:lang w:val="el-GR"/>
        </w:rPr>
        <w:t xml:space="preserve"> </w:t>
      </w:r>
      <w:r>
        <w:rPr>
          <w:lang w:val="el-GR"/>
        </w:rPr>
        <w:t xml:space="preserve">άρα ο </w:t>
      </w:r>
      <w:r>
        <w:t>Server</w:t>
      </w:r>
      <w:r w:rsidRPr="00C05763">
        <w:rPr>
          <w:lang w:val="el-GR"/>
        </w:rPr>
        <w:t xml:space="preserve"> </w:t>
      </w:r>
      <w:r>
        <w:rPr>
          <w:lang w:val="el-GR"/>
        </w:rPr>
        <w:t xml:space="preserve">σαν </w:t>
      </w:r>
      <w:r>
        <w:t>Authority</w:t>
      </w:r>
      <w:r w:rsidRPr="00C05763">
        <w:rPr>
          <w:lang w:val="el-GR"/>
        </w:rPr>
        <w:t xml:space="preserve"> </w:t>
      </w:r>
      <w:r w:rsidR="001260A0">
        <w:rPr>
          <w:lang w:val="el-GR"/>
        </w:rPr>
        <w:t>πάντα</w:t>
      </w:r>
      <w:r>
        <w:rPr>
          <w:lang w:val="el-GR"/>
        </w:rPr>
        <w:t xml:space="preserve"> συμπεριλαμβάνεται</w:t>
      </w:r>
      <w:r w:rsidR="003746B7">
        <w:rPr>
          <w:lang w:val="el-GR"/>
        </w:rPr>
        <w:t xml:space="preserve"> μεταξύ </w:t>
      </w:r>
      <w:r w:rsidR="001260A0">
        <w:rPr>
          <w:lang w:val="el-GR"/>
        </w:rPr>
        <w:t>επικοινωνιών</w:t>
      </w:r>
      <w:r w:rsidR="003746B7">
        <w:rPr>
          <w:lang w:val="el-GR"/>
        </w:rPr>
        <w:t xml:space="preserve"> παικτών</w:t>
      </w:r>
      <w:r w:rsidR="00565082">
        <w:rPr>
          <w:lang w:val="el-GR"/>
        </w:rPr>
        <w:t xml:space="preserve"> </w:t>
      </w:r>
      <w:r w:rsidR="00565082" w:rsidRPr="00565082">
        <w:rPr>
          <w:lang w:val="el-GR"/>
        </w:rPr>
        <w:t>(</w:t>
      </w:r>
      <w:r w:rsidR="00565082">
        <w:t>remote</w:t>
      </w:r>
      <w:r w:rsidR="00565082" w:rsidRPr="00565082">
        <w:rPr>
          <w:lang w:val="el-GR"/>
        </w:rPr>
        <w:t>)</w:t>
      </w:r>
      <w:r w:rsidR="003746B7">
        <w:rPr>
          <w:lang w:val="el-GR"/>
        </w:rPr>
        <w:t xml:space="preserve"> και είναι ο μόνος που προωθεί και ενημερώνει τι συμβαίνει στους παίχτες. Με λίγα λόγια όταν είστε σε έναν είτε </w:t>
      </w:r>
      <w:r w:rsidR="003746B7">
        <w:t>Dedicated</w:t>
      </w:r>
      <w:r w:rsidR="003746B7" w:rsidRPr="003746B7">
        <w:rPr>
          <w:lang w:val="el-GR"/>
        </w:rPr>
        <w:t xml:space="preserve"> </w:t>
      </w:r>
      <w:r w:rsidR="003746B7">
        <w:t>server</w:t>
      </w:r>
      <w:r w:rsidR="003746B7" w:rsidRPr="003746B7">
        <w:rPr>
          <w:lang w:val="el-GR"/>
        </w:rPr>
        <w:t xml:space="preserve"> </w:t>
      </w:r>
      <w:r w:rsidR="003746B7">
        <w:rPr>
          <w:lang w:val="el-GR"/>
        </w:rPr>
        <w:t xml:space="preserve">είτε σαν </w:t>
      </w:r>
      <w:r w:rsidR="003746B7">
        <w:t>host</w:t>
      </w:r>
      <w:r w:rsidR="003746B7" w:rsidRPr="003746B7">
        <w:rPr>
          <w:lang w:val="el-GR"/>
        </w:rPr>
        <w:t xml:space="preserve"> </w:t>
      </w:r>
      <w:r w:rsidR="003746B7">
        <w:t>server</w:t>
      </w:r>
      <w:r w:rsidR="003746B7" w:rsidRPr="003746B7">
        <w:rPr>
          <w:lang w:val="el-GR"/>
        </w:rPr>
        <w:t xml:space="preserve"> </w:t>
      </w:r>
      <w:r w:rsidR="001812FA">
        <w:rPr>
          <w:lang w:val="el-GR"/>
        </w:rPr>
        <w:t xml:space="preserve">παίζεται με βάση τι βλέπει και ξέρει αυτός και όχι τι υπάρχει σε εσάς τοπικά στο </w:t>
      </w:r>
      <w:r w:rsidR="001812FA">
        <w:t>game</w:t>
      </w:r>
      <w:r w:rsidR="001812FA" w:rsidRPr="001812FA">
        <w:rPr>
          <w:lang w:val="el-GR"/>
        </w:rPr>
        <w:t xml:space="preserve"> </w:t>
      </w:r>
      <w:r w:rsidR="001812FA">
        <w:t>instance</w:t>
      </w:r>
      <w:r w:rsidR="001260A0">
        <w:rPr>
          <w:lang w:val="el-GR"/>
        </w:rPr>
        <w:t xml:space="preserve"> που τρέχετέ του εκάστοτε</w:t>
      </w:r>
      <w:r w:rsidR="00DF2E45" w:rsidRPr="00DF2E45">
        <w:rPr>
          <w:lang w:val="el-GR"/>
        </w:rPr>
        <w:t xml:space="preserve"> </w:t>
      </w:r>
      <w:r w:rsidR="001260A0">
        <w:rPr>
          <w:lang w:val="el-GR"/>
        </w:rPr>
        <w:t>προγράμματος/</w:t>
      </w:r>
      <w:r w:rsidR="001260A0">
        <w:t>simulation</w:t>
      </w:r>
      <w:r w:rsidR="001260A0" w:rsidRPr="001260A0">
        <w:rPr>
          <w:lang w:val="el-GR"/>
        </w:rPr>
        <w:t>/</w:t>
      </w:r>
      <w:r w:rsidR="001260A0">
        <w:t>game</w:t>
      </w:r>
      <w:r w:rsidR="001260A0" w:rsidRPr="001260A0">
        <w:rPr>
          <w:lang w:val="el-GR"/>
        </w:rPr>
        <w:t>.</w:t>
      </w:r>
    </w:p>
    <w:p w14:paraId="202AD7CE" w14:textId="77777777" w:rsidR="003726D8" w:rsidRPr="001260A0" w:rsidRDefault="003726D8" w:rsidP="00AC6242">
      <w:pPr>
        <w:jc w:val="both"/>
        <w:rPr>
          <w:lang w:val="el-GR"/>
        </w:rPr>
      </w:pPr>
    </w:p>
    <w:p w14:paraId="40A96A77" w14:textId="28EAF54A" w:rsidR="00BA31E8" w:rsidRPr="00B812EC" w:rsidRDefault="00BA31E8" w:rsidP="00AC6242">
      <w:pPr>
        <w:jc w:val="both"/>
        <w:rPr>
          <w:lang w:val="el-GR"/>
        </w:rPr>
      </w:pPr>
      <w:r>
        <w:t>Function</w:t>
      </w:r>
      <w:r w:rsidRPr="00B812EC">
        <w:rPr>
          <w:lang w:val="el-GR"/>
        </w:rPr>
        <w:t>:</w:t>
      </w:r>
      <w:r w:rsidR="00B812EC" w:rsidRPr="00B812EC">
        <w:rPr>
          <w:lang w:val="el-GR"/>
        </w:rPr>
        <w:t xml:space="preserve"> </w:t>
      </w:r>
      <w:r w:rsidR="00B812EC">
        <w:rPr>
          <w:lang w:val="el-GR"/>
        </w:rPr>
        <w:t xml:space="preserve">Είναι ο κοινός όρος που γνωρίζουμε ωστόσο το αναφέρουμε διότι μία </w:t>
      </w:r>
      <w:r w:rsidR="00B812EC">
        <w:t>function</w:t>
      </w:r>
      <w:r w:rsidR="00B812EC" w:rsidRPr="00B812EC">
        <w:rPr>
          <w:lang w:val="el-GR"/>
        </w:rPr>
        <w:t xml:space="preserve"> </w:t>
      </w:r>
      <w:r w:rsidR="00B812EC">
        <w:rPr>
          <w:lang w:val="el-GR"/>
        </w:rPr>
        <w:t xml:space="preserve">δεν έχει πρόσβαση σε όλων των ειδών </w:t>
      </w:r>
      <w:r w:rsidR="00ED5316">
        <w:rPr>
          <w:lang w:val="el-GR"/>
        </w:rPr>
        <w:t>βιβλιοθηκών</w:t>
      </w:r>
      <w:r w:rsidR="00B812EC">
        <w:rPr>
          <w:lang w:val="el-GR"/>
        </w:rPr>
        <w:t xml:space="preserve"> που έχει μια </w:t>
      </w:r>
      <w:r w:rsidR="00B812EC">
        <w:t>event</w:t>
      </w:r>
      <w:r w:rsidR="00B812EC" w:rsidRPr="00B812EC">
        <w:rPr>
          <w:lang w:val="el-GR"/>
        </w:rPr>
        <w:t xml:space="preserve"> </w:t>
      </w:r>
      <w:r w:rsidR="00B812EC">
        <w:rPr>
          <w:lang w:val="el-GR"/>
        </w:rPr>
        <w:t xml:space="preserve">ή </w:t>
      </w:r>
      <w:r w:rsidR="00B812EC">
        <w:t>macro</w:t>
      </w:r>
      <w:r w:rsidR="00B812EC" w:rsidRPr="00B812EC">
        <w:rPr>
          <w:lang w:val="el-GR"/>
        </w:rPr>
        <w:t xml:space="preserve"> </w:t>
      </w:r>
      <w:r w:rsidR="00B812EC">
        <w:rPr>
          <w:lang w:val="el-GR"/>
        </w:rPr>
        <w:t xml:space="preserve">π.χ., </w:t>
      </w:r>
      <w:r w:rsidR="00B812EC">
        <w:t>delay</w:t>
      </w:r>
      <w:r w:rsidR="00B812EC" w:rsidRPr="00B812EC">
        <w:rPr>
          <w:lang w:val="el-GR"/>
        </w:rPr>
        <w:t xml:space="preserve"> </w:t>
      </w:r>
      <w:r w:rsidR="00B812EC">
        <w:t>node</w:t>
      </w:r>
      <w:r w:rsidR="00B812EC" w:rsidRPr="00B812EC">
        <w:rPr>
          <w:lang w:val="el-GR"/>
        </w:rPr>
        <w:t xml:space="preserve"> </w:t>
      </w:r>
      <w:r w:rsidR="00B812EC">
        <w:rPr>
          <w:lang w:val="el-GR"/>
        </w:rPr>
        <w:t xml:space="preserve">άρα ερχόμαστε σε τεχνικό περιορισμό καθαρά από θέμα </w:t>
      </w:r>
      <w:r w:rsidR="00ED5316">
        <w:rPr>
          <w:lang w:val="el-GR"/>
        </w:rPr>
        <w:t>υλοποιήσεις.</w:t>
      </w:r>
    </w:p>
    <w:p w14:paraId="74759390" w14:textId="3543C7D1" w:rsidR="00BA31E8" w:rsidRPr="00103835" w:rsidRDefault="00BA31E8" w:rsidP="00AC6242">
      <w:pPr>
        <w:jc w:val="both"/>
        <w:rPr>
          <w:lang w:val="el-GR"/>
        </w:rPr>
      </w:pPr>
      <w:r>
        <w:t>Macro</w:t>
      </w:r>
      <w:r w:rsidRPr="00AD5F4D">
        <w:rPr>
          <w:lang w:val="el-GR"/>
        </w:rPr>
        <w:t>:</w:t>
      </w:r>
      <w:r w:rsidR="00AD5F4D" w:rsidRPr="00AD5F4D">
        <w:rPr>
          <w:lang w:val="el-GR"/>
        </w:rPr>
        <w:t xml:space="preserve"> </w:t>
      </w:r>
      <w:r w:rsidR="00AD5F4D">
        <w:rPr>
          <w:lang w:val="el-GR"/>
        </w:rPr>
        <w:t>Σαν</w:t>
      </w:r>
      <w:r w:rsidR="00AD5F4D" w:rsidRPr="00AD5F4D">
        <w:rPr>
          <w:lang w:val="el-GR"/>
        </w:rPr>
        <w:t xml:space="preserve"> </w:t>
      </w:r>
      <w:r w:rsidR="00AD5F4D">
        <w:t>function</w:t>
      </w:r>
      <w:r w:rsidR="00AD5F4D" w:rsidRPr="00AD5F4D">
        <w:rPr>
          <w:lang w:val="el-GR"/>
        </w:rPr>
        <w:t xml:space="preserve"> </w:t>
      </w:r>
      <w:r w:rsidR="00AD5F4D">
        <w:rPr>
          <w:lang w:val="el-GR"/>
        </w:rPr>
        <w:t>και</w:t>
      </w:r>
      <w:r w:rsidR="00AD5F4D" w:rsidRPr="00AD5F4D">
        <w:rPr>
          <w:lang w:val="el-GR"/>
        </w:rPr>
        <w:t xml:space="preserve"> </w:t>
      </w:r>
      <w:r w:rsidR="00AD5F4D">
        <w:rPr>
          <w:lang w:val="el-GR"/>
        </w:rPr>
        <w:t xml:space="preserve">χρήσιμα ειδικά για μαθηματικούς υπολογισμούς/πράξεις καθώς μπορεί η όχι να επιστρέφει τιμή σε αντίθεση με την </w:t>
      </w:r>
      <w:r w:rsidR="00AD5F4D">
        <w:t>function</w:t>
      </w:r>
      <w:r w:rsidR="00AD5F4D" w:rsidRPr="00AD5F4D">
        <w:rPr>
          <w:lang w:val="el-GR"/>
        </w:rPr>
        <w:t xml:space="preserve"> </w:t>
      </w:r>
      <w:r w:rsidR="00AD5F4D">
        <w:rPr>
          <w:lang w:val="el-GR"/>
        </w:rPr>
        <w:t>που είναι τοπική κλήση με σκοπό μεταβλητών</w:t>
      </w:r>
      <w:r w:rsidR="00377093">
        <w:rPr>
          <w:lang w:val="el-GR"/>
        </w:rPr>
        <w:t xml:space="preserve"> πεπερασμένο </w:t>
      </w:r>
      <w:r w:rsidR="00DF2108">
        <w:rPr>
          <w:lang w:val="el-GR"/>
        </w:rPr>
        <w:t>στην ορατότητα της όσο τρέχει</w:t>
      </w:r>
      <w:r w:rsidR="00600E6A">
        <w:rPr>
          <w:lang w:val="el-GR"/>
        </w:rPr>
        <w:t xml:space="preserve"> η </w:t>
      </w:r>
      <w:r w:rsidR="00600E6A">
        <w:t>macro</w:t>
      </w:r>
      <w:r w:rsidR="00600E6A" w:rsidRPr="00600E6A">
        <w:rPr>
          <w:lang w:val="el-GR"/>
        </w:rPr>
        <w:t xml:space="preserve"> </w:t>
      </w:r>
      <w:r w:rsidR="00600E6A">
        <w:rPr>
          <w:lang w:val="el-GR"/>
        </w:rPr>
        <w:t xml:space="preserve">είναι σαν ένα </w:t>
      </w:r>
      <w:r w:rsidR="00600E6A">
        <w:t>wrap</w:t>
      </w:r>
      <w:r w:rsidR="00600E6A" w:rsidRPr="00600E6A">
        <w:rPr>
          <w:lang w:val="el-GR"/>
        </w:rPr>
        <w:t xml:space="preserve"> </w:t>
      </w:r>
      <w:r w:rsidR="00600E6A">
        <w:t>logic</w:t>
      </w:r>
      <w:r w:rsidR="00600E6A" w:rsidRPr="00600E6A">
        <w:rPr>
          <w:lang w:val="el-GR"/>
        </w:rPr>
        <w:t xml:space="preserve"> </w:t>
      </w:r>
      <w:r w:rsidR="00600E6A">
        <w:rPr>
          <w:lang w:val="el-GR"/>
        </w:rPr>
        <w:t xml:space="preserve">στο κώδικα η οποία έχει ίδιο σκοπό με τον </w:t>
      </w:r>
      <w:r w:rsidR="00600E6A">
        <w:t>caller</w:t>
      </w:r>
      <w:r w:rsidR="00600E6A" w:rsidRPr="00600E6A">
        <w:rPr>
          <w:lang w:val="el-GR"/>
        </w:rPr>
        <w:t xml:space="preserve"> </w:t>
      </w:r>
      <w:r w:rsidR="00600E6A">
        <w:rPr>
          <w:lang w:val="el-GR"/>
        </w:rPr>
        <w:t xml:space="preserve">άρα δεν </w:t>
      </w:r>
      <w:r w:rsidR="00377093">
        <w:rPr>
          <w:lang w:val="el-GR"/>
        </w:rPr>
        <w:t>υπάρχει το πρόβλημα της ορατότητας και των τοπικών μεταβλητών.</w:t>
      </w:r>
      <w:r w:rsidR="00DF2108">
        <w:rPr>
          <w:lang w:val="el-GR"/>
        </w:rPr>
        <w:t xml:space="preserve"> Επίσης έχει διαφορετικό </w:t>
      </w:r>
      <w:r w:rsidR="00103835">
        <w:rPr>
          <w:lang w:val="el-GR"/>
        </w:rPr>
        <w:t>σύνολο</w:t>
      </w:r>
      <w:r w:rsidR="00DF2108">
        <w:rPr>
          <w:lang w:val="el-GR"/>
        </w:rPr>
        <w:t xml:space="preserve"> βιβλιοθηκών που μπορεί να κάνει </w:t>
      </w:r>
      <w:r w:rsidR="00DF2108">
        <w:t>access</w:t>
      </w:r>
      <w:r w:rsidR="00DF2108" w:rsidRPr="00DF2108">
        <w:rPr>
          <w:lang w:val="el-GR"/>
        </w:rPr>
        <w:t xml:space="preserve"> </w:t>
      </w:r>
      <w:r w:rsidR="00DF2108">
        <w:rPr>
          <w:lang w:val="el-GR"/>
        </w:rPr>
        <w:t xml:space="preserve">παράδειγμα δεν έχει δυνατότητα σε πρόσβαση </w:t>
      </w:r>
      <w:r w:rsidR="00DF2108">
        <w:t>timeline</w:t>
      </w:r>
      <w:r w:rsidR="00103835" w:rsidRPr="00103835">
        <w:rPr>
          <w:lang w:val="el-GR"/>
        </w:rPr>
        <w:t>.</w:t>
      </w:r>
    </w:p>
    <w:p w14:paraId="0990F675" w14:textId="34630D38" w:rsidR="00BA31E8" w:rsidRPr="00CA488D" w:rsidRDefault="00BA31E8" w:rsidP="00AC6242">
      <w:pPr>
        <w:jc w:val="both"/>
        <w:rPr>
          <w:lang w:val="el-GR"/>
        </w:rPr>
      </w:pPr>
      <w:r>
        <w:lastRenderedPageBreak/>
        <w:t>Interfaces</w:t>
      </w:r>
      <w:r w:rsidRPr="009B5D6A">
        <w:rPr>
          <w:lang w:val="el-GR"/>
        </w:rPr>
        <w:t>:</w:t>
      </w:r>
      <w:r w:rsidR="00916BC2" w:rsidRPr="009B5D6A">
        <w:rPr>
          <w:lang w:val="el-GR"/>
        </w:rPr>
        <w:t xml:space="preserve"> </w:t>
      </w:r>
      <w:r w:rsidR="00916BC2">
        <w:rPr>
          <w:lang w:val="el-GR"/>
        </w:rPr>
        <w:t>Τα</w:t>
      </w:r>
      <w:r w:rsidR="00916BC2" w:rsidRPr="009B5D6A">
        <w:rPr>
          <w:lang w:val="el-GR"/>
        </w:rPr>
        <w:t xml:space="preserve"> </w:t>
      </w:r>
      <w:r w:rsidR="00916BC2">
        <w:t>Interfaces</w:t>
      </w:r>
      <w:r w:rsidR="00916BC2" w:rsidRPr="009B5D6A">
        <w:rPr>
          <w:lang w:val="el-GR"/>
        </w:rPr>
        <w:t xml:space="preserve"> </w:t>
      </w:r>
      <w:r w:rsidR="00916BC2">
        <w:rPr>
          <w:lang w:val="el-GR"/>
        </w:rPr>
        <w:t>είναι</w:t>
      </w:r>
      <w:r w:rsidR="00916BC2" w:rsidRPr="009B5D6A">
        <w:rPr>
          <w:lang w:val="el-GR"/>
        </w:rPr>
        <w:t xml:space="preserve"> </w:t>
      </w:r>
      <w:r w:rsidR="00916BC2">
        <w:rPr>
          <w:lang w:val="el-GR"/>
        </w:rPr>
        <w:t>κοινά</w:t>
      </w:r>
      <w:r w:rsidR="00916BC2" w:rsidRPr="009B5D6A">
        <w:rPr>
          <w:lang w:val="el-GR"/>
        </w:rPr>
        <w:t xml:space="preserve"> </w:t>
      </w:r>
      <w:r w:rsidR="009B5D6A">
        <w:rPr>
          <w:lang w:val="el-GR"/>
        </w:rPr>
        <w:t xml:space="preserve">σαν </w:t>
      </w:r>
      <w:r w:rsidR="00E206F5">
        <w:rPr>
          <w:lang w:val="el-GR"/>
        </w:rPr>
        <w:t>προγραμματιστικός</w:t>
      </w:r>
      <w:r w:rsidR="009B5D6A">
        <w:rPr>
          <w:lang w:val="el-GR"/>
        </w:rPr>
        <w:t xml:space="preserve"> όρος και η χρήση τους εδώ είναι για επικοινωνία μεταξύ διαφορετικών ιεραρχιών κλάσεων (</w:t>
      </w:r>
      <w:r w:rsidR="009B5D6A" w:rsidRPr="009B5D6A">
        <w:rPr>
          <w:i/>
          <w:iCs/>
          <w:lang w:val="el-GR"/>
        </w:rPr>
        <w:t xml:space="preserve">που δεν κάνουν </w:t>
      </w:r>
      <w:r w:rsidR="009B5D6A" w:rsidRPr="009B5D6A">
        <w:rPr>
          <w:i/>
          <w:iCs/>
        </w:rPr>
        <w:t>share</w:t>
      </w:r>
      <w:r w:rsidR="009B5D6A" w:rsidRPr="009B5D6A">
        <w:rPr>
          <w:i/>
          <w:iCs/>
          <w:lang w:val="el-GR"/>
        </w:rPr>
        <w:t xml:space="preserve"> ίδιο </w:t>
      </w:r>
      <w:r w:rsidR="009B5D6A" w:rsidRPr="009B5D6A">
        <w:rPr>
          <w:i/>
          <w:iCs/>
        </w:rPr>
        <w:t>parent</w:t>
      </w:r>
      <w:r w:rsidR="009B5D6A" w:rsidRPr="009B5D6A">
        <w:rPr>
          <w:lang w:val="el-GR"/>
        </w:rPr>
        <w:t xml:space="preserve">) </w:t>
      </w:r>
      <w:r w:rsidR="009B5D6A">
        <w:rPr>
          <w:lang w:val="el-GR"/>
        </w:rPr>
        <w:t xml:space="preserve">αλλά και για «πολλαπλή κληρονομικότητα» μια που δεν είναι εφικτή από </w:t>
      </w:r>
      <w:r w:rsidR="009B5D6A">
        <w:t>default</w:t>
      </w:r>
      <w:r w:rsidR="009B5D6A" w:rsidRPr="009B5D6A">
        <w:rPr>
          <w:lang w:val="el-GR"/>
        </w:rPr>
        <w:t>.</w:t>
      </w:r>
      <w:r w:rsidR="00E206F5">
        <w:rPr>
          <w:lang w:val="el-GR"/>
        </w:rPr>
        <w:t xml:space="preserve"> Η χρήση τους είναι σχεδόν πάντοτε αναγκαία και θα πρέπει να </w:t>
      </w:r>
      <w:r w:rsidR="00CA488D">
        <w:rPr>
          <w:lang w:val="el-GR"/>
        </w:rPr>
        <w:t>αποφύγει</w:t>
      </w:r>
      <w:r w:rsidR="00E206F5">
        <w:rPr>
          <w:lang w:val="el-GR"/>
        </w:rPr>
        <w:t xml:space="preserve"> </w:t>
      </w:r>
      <w:r w:rsidR="00CA488D">
        <w:rPr>
          <w:lang w:val="el-GR"/>
        </w:rPr>
        <w:t>κάνεις</w:t>
      </w:r>
      <w:r w:rsidR="00E206F5">
        <w:rPr>
          <w:lang w:val="el-GR"/>
        </w:rPr>
        <w:t xml:space="preserve"> τα </w:t>
      </w:r>
      <w:r w:rsidR="00E206F5">
        <w:t>casting</w:t>
      </w:r>
      <w:r w:rsidR="00E206F5" w:rsidRPr="00E206F5">
        <w:rPr>
          <w:lang w:val="el-GR"/>
        </w:rPr>
        <w:t xml:space="preserve"> </w:t>
      </w:r>
      <w:r w:rsidR="00E206F5">
        <w:rPr>
          <w:lang w:val="el-GR"/>
        </w:rPr>
        <w:t xml:space="preserve">διότι </w:t>
      </w:r>
      <w:r w:rsidR="00CA488D">
        <w:rPr>
          <w:lang w:val="el-GR"/>
        </w:rPr>
        <w:t>άμα</w:t>
      </w:r>
      <w:r w:rsidR="00E206F5">
        <w:rPr>
          <w:lang w:val="el-GR"/>
        </w:rPr>
        <w:t xml:space="preserve"> υπάρχουν πολλά </w:t>
      </w:r>
      <w:r w:rsidR="00E206F5">
        <w:t>references</w:t>
      </w:r>
      <w:r w:rsidR="00E206F5" w:rsidRPr="00E206F5">
        <w:rPr>
          <w:lang w:val="el-GR"/>
        </w:rPr>
        <w:t xml:space="preserve"> </w:t>
      </w:r>
      <w:r w:rsidR="00CA488D">
        <w:rPr>
          <w:lang w:val="el-GR"/>
        </w:rPr>
        <w:t xml:space="preserve">το </w:t>
      </w:r>
      <w:r w:rsidR="00CA488D">
        <w:t>Interface</w:t>
      </w:r>
      <w:r w:rsidR="00CA488D">
        <w:rPr>
          <w:lang w:val="el-GR"/>
        </w:rPr>
        <w:t xml:space="preserve"> κάνει </w:t>
      </w:r>
      <w:r w:rsidR="00CA488D">
        <w:t>load</w:t>
      </w:r>
      <w:r w:rsidR="00CA488D" w:rsidRPr="00CA488D">
        <w:rPr>
          <w:lang w:val="el-GR"/>
        </w:rPr>
        <w:t xml:space="preserve"> </w:t>
      </w:r>
      <w:r w:rsidR="00CA488D">
        <w:rPr>
          <w:lang w:val="el-GR"/>
        </w:rPr>
        <w:t xml:space="preserve">μόνο τα συγκεκριμένα </w:t>
      </w:r>
      <w:r w:rsidR="00CA488D">
        <w:t>properties</w:t>
      </w:r>
      <w:r w:rsidR="00CA488D" w:rsidRPr="00CA488D">
        <w:rPr>
          <w:lang w:val="el-GR"/>
        </w:rPr>
        <w:t xml:space="preserve"> </w:t>
      </w:r>
      <w:r w:rsidR="00CA488D">
        <w:rPr>
          <w:lang w:val="el-GR"/>
        </w:rPr>
        <w:t xml:space="preserve">που θέλουμε και όχι όλο το </w:t>
      </w:r>
      <w:r w:rsidR="00CA488D">
        <w:t>object</w:t>
      </w:r>
      <w:r w:rsidR="00CA488D" w:rsidRPr="00CA488D">
        <w:rPr>
          <w:lang w:val="el-GR"/>
        </w:rPr>
        <w:t xml:space="preserve"> </w:t>
      </w:r>
      <w:r w:rsidR="00CA488D">
        <w:rPr>
          <w:lang w:val="el-GR"/>
        </w:rPr>
        <w:t xml:space="preserve">κάτι που συμβαίνει στο </w:t>
      </w:r>
      <w:r w:rsidR="00CA488D">
        <w:t>casting</w:t>
      </w:r>
      <w:r w:rsidR="00CA488D" w:rsidRPr="00CA488D">
        <w:rPr>
          <w:lang w:val="el-GR"/>
        </w:rPr>
        <w:t xml:space="preserve"> (</w:t>
      </w:r>
      <w:r w:rsidR="00CA488D" w:rsidRPr="0070471B">
        <w:rPr>
          <w:i/>
          <w:iCs/>
        </w:rPr>
        <w:t>reference</w:t>
      </w:r>
      <w:r w:rsidR="00CA488D" w:rsidRPr="0070471B">
        <w:rPr>
          <w:i/>
          <w:iCs/>
          <w:lang w:val="el-GR"/>
        </w:rPr>
        <w:t xml:space="preserve"> </w:t>
      </w:r>
      <w:r w:rsidR="00CA488D" w:rsidRPr="0070471B">
        <w:rPr>
          <w:i/>
          <w:iCs/>
        </w:rPr>
        <w:t>memory</w:t>
      </w:r>
      <w:r w:rsidR="00CA488D" w:rsidRPr="0070471B">
        <w:rPr>
          <w:i/>
          <w:iCs/>
          <w:lang w:val="el-GR"/>
        </w:rPr>
        <w:t xml:space="preserve"> </w:t>
      </w:r>
      <w:r w:rsidR="00CA488D" w:rsidRPr="0070471B">
        <w:rPr>
          <w:i/>
          <w:iCs/>
        </w:rPr>
        <w:t>bloat</w:t>
      </w:r>
      <w:r w:rsidR="00CA488D" w:rsidRPr="00CA488D">
        <w:rPr>
          <w:lang w:val="el-GR"/>
        </w:rPr>
        <w:t>)</w:t>
      </w:r>
      <w:r w:rsidR="0070471B">
        <w:rPr>
          <w:lang w:val="el-GR"/>
        </w:rPr>
        <w:t>.</w:t>
      </w:r>
    </w:p>
    <w:p w14:paraId="3B7DD131" w14:textId="6F51E8F6" w:rsidR="00BA31E8" w:rsidRPr="00B01B53" w:rsidRDefault="000064D9" w:rsidP="00AC6242">
      <w:pPr>
        <w:jc w:val="both"/>
        <w:rPr>
          <w:lang w:val="el-GR"/>
        </w:rPr>
      </w:pPr>
      <w:r>
        <w:t>Casting</w:t>
      </w:r>
      <w:r w:rsidRPr="00E206F5">
        <w:rPr>
          <w:lang w:val="el-GR"/>
        </w:rPr>
        <w:t>:</w:t>
      </w:r>
      <w:r w:rsidR="00CA488D">
        <w:rPr>
          <w:lang w:val="el-GR"/>
        </w:rPr>
        <w:t xml:space="preserve"> Ένας </w:t>
      </w:r>
      <w:r w:rsidR="003C4327">
        <w:rPr>
          <w:lang w:val="el-GR"/>
        </w:rPr>
        <w:t>άμεσος</w:t>
      </w:r>
      <w:r w:rsidR="00CA488D">
        <w:rPr>
          <w:lang w:val="el-GR"/>
        </w:rPr>
        <w:t xml:space="preserve"> και εύκολος τρόπος επικοινωνίας </w:t>
      </w:r>
      <w:r w:rsidR="003C4327">
        <w:rPr>
          <w:lang w:val="el-GR"/>
        </w:rPr>
        <w:t xml:space="preserve">μέσα στην ίδια ιεραρχία από </w:t>
      </w:r>
      <w:r w:rsidR="003C4327">
        <w:t>objects</w:t>
      </w:r>
      <w:r w:rsidR="002415B7">
        <w:rPr>
          <w:lang w:val="el-GR"/>
        </w:rPr>
        <w:t xml:space="preserve"> (</w:t>
      </w:r>
      <w:r w:rsidR="002415B7" w:rsidRPr="002415B7">
        <w:rPr>
          <w:i/>
          <w:iCs/>
          <w:lang w:val="el-GR"/>
        </w:rPr>
        <w:t>συνήθως από πάνω προς τα κάτω ιεραρχικά</w:t>
      </w:r>
      <w:r w:rsidR="002415B7">
        <w:rPr>
          <w:lang w:val="el-GR"/>
        </w:rPr>
        <w:t>)</w:t>
      </w:r>
      <w:r w:rsidR="003C4327" w:rsidRPr="003C4327">
        <w:rPr>
          <w:lang w:val="el-GR"/>
        </w:rPr>
        <w:t xml:space="preserve"> </w:t>
      </w:r>
      <w:r w:rsidR="00A12D5E">
        <w:rPr>
          <w:lang w:val="el-GR"/>
        </w:rPr>
        <w:t xml:space="preserve">αλλά έχει το μειονέκτημα φόρτωσης ολόκληρου του </w:t>
      </w:r>
      <w:r w:rsidR="00A12D5E">
        <w:t>Object</w:t>
      </w:r>
      <w:r w:rsidR="00A12D5E" w:rsidRPr="00A12D5E">
        <w:rPr>
          <w:lang w:val="el-GR"/>
        </w:rPr>
        <w:t xml:space="preserve"> </w:t>
      </w:r>
      <w:r w:rsidR="00A12D5E">
        <w:rPr>
          <w:lang w:val="el-GR"/>
        </w:rPr>
        <w:t xml:space="preserve">στην μνήμη κάτι που δεν είναι πρόβλημα σε μικρό ποσοστό </w:t>
      </w:r>
      <w:r w:rsidR="00A12D5E">
        <w:t>reference</w:t>
      </w:r>
      <w:r w:rsidR="00A12D5E" w:rsidRPr="00A12D5E">
        <w:rPr>
          <w:lang w:val="el-GR"/>
        </w:rPr>
        <w:t xml:space="preserve"> </w:t>
      </w:r>
      <w:r w:rsidR="00A12D5E">
        <w:t>objects</w:t>
      </w:r>
      <w:r w:rsidR="00A12D5E" w:rsidRPr="00A12D5E">
        <w:rPr>
          <w:lang w:val="el-GR"/>
        </w:rPr>
        <w:t xml:space="preserve"> </w:t>
      </w:r>
      <w:r w:rsidR="00A12D5E">
        <w:rPr>
          <w:lang w:val="el-GR"/>
        </w:rPr>
        <w:t xml:space="preserve">όμως φανταστείτε σε ένα </w:t>
      </w:r>
      <w:r w:rsidR="00A12D5E">
        <w:t>Main</w:t>
      </w:r>
      <w:r w:rsidR="00A12D5E" w:rsidRPr="00A12D5E">
        <w:rPr>
          <w:lang w:val="el-GR"/>
        </w:rPr>
        <w:t xml:space="preserve"> </w:t>
      </w:r>
      <w:r w:rsidR="00A12D5E">
        <w:t>menu</w:t>
      </w:r>
      <w:r w:rsidR="00A12D5E" w:rsidRPr="00A12D5E">
        <w:rPr>
          <w:lang w:val="el-GR"/>
        </w:rPr>
        <w:t xml:space="preserve"> </w:t>
      </w:r>
      <w:r w:rsidR="00A12D5E">
        <w:rPr>
          <w:lang w:val="el-GR"/>
        </w:rPr>
        <w:t xml:space="preserve">ενός παιχνιδιού </w:t>
      </w:r>
      <w:r w:rsidR="00BC3E33">
        <w:rPr>
          <w:lang w:val="el-GR"/>
        </w:rPr>
        <w:t xml:space="preserve">να φορτώνεται από βάση δεδομένων μερικά </w:t>
      </w:r>
      <w:r w:rsidR="00BC3E33">
        <w:t>attributes</w:t>
      </w:r>
      <w:r w:rsidR="00BC3E33" w:rsidRPr="00BC3E33">
        <w:rPr>
          <w:lang w:val="el-GR"/>
        </w:rPr>
        <w:t xml:space="preserve"> </w:t>
      </w:r>
      <w:r w:rsidR="00BC3E33">
        <w:rPr>
          <w:lang w:val="el-GR"/>
        </w:rPr>
        <w:t xml:space="preserve">όμως λόγο χρήση των </w:t>
      </w:r>
      <w:r w:rsidR="00BC3E33">
        <w:t>cast</w:t>
      </w:r>
      <w:r w:rsidR="00BC3E33" w:rsidRPr="00BC3E33">
        <w:rPr>
          <w:lang w:val="el-GR"/>
        </w:rPr>
        <w:t xml:space="preserve"> </w:t>
      </w:r>
      <w:r w:rsidR="00BC3E33">
        <w:rPr>
          <w:lang w:val="el-GR"/>
        </w:rPr>
        <w:t xml:space="preserve">γίνεται φόρτωση ολόκληρων αντικειμένων </w:t>
      </w:r>
      <w:r w:rsidR="00C0551A" w:rsidRPr="00C0551A">
        <w:rPr>
          <w:lang w:val="el-GR"/>
        </w:rPr>
        <w:t>(</w:t>
      </w:r>
      <w:r w:rsidR="00BC3E33" w:rsidRPr="00C0551A">
        <w:rPr>
          <w:i/>
          <w:iCs/>
          <w:lang w:val="el-GR"/>
        </w:rPr>
        <w:t xml:space="preserve">ίδιας και </w:t>
      </w:r>
      <w:r w:rsidR="00B01B53" w:rsidRPr="00C0551A">
        <w:rPr>
          <w:i/>
          <w:iCs/>
          <w:lang w:val="el-GR"/>
        </w:rPr>
        <w:t>διαφορετικής</w:t>
      </w:r>
      <w:r w:rsidR="00BC3E33" w:rsidRPr="00C0551A">
        <w:rPr>
          <w:i/>
          <w:iCs/>
          <w:lang w:val="el-GR"/>
        </w:rPr>
        <w:t xml:space="preserve"> κλάσης πιθανών </w:t>
      </w:r>
      <w:r w:rsidR="00B01B53" w:rsidRPr="00C0551A">
        <w:rPr>
          <w:i/>
          <w:iCs/>
          <w:lang w:val="el-GR"/>
        </w:rPr>
        <w:t>άμα</w:t>
      </w:r>
      <w:r w:rsidR="00BC3E33" w:rsidRPr="00C0551A">
        <w:rPr>
          <w:i/>
          <w:iCs/>
          <w:lang w:val="el-GR"/>
        </w:rPr>
        <w:t xml:space="preserve"> υπάρχει σαν </w:t>
      </w:r>
      <w:r w:rsidR="00BC3E33" w:rsidRPr="00C0551A">
        <w:rPr>
          <w:i/>
          <w:iCs/>
        </w:rPr>
        <w:t>reference</w:t>
      </w:r>
      <w:r w:rsidR="00BC3E33" w:rsidRPr="00C0551A">
        <w:rPr>
          <w:i/>
          <w:iCs/>
          <w:lang w:val="el-GR"/>
        </w:rPr>
        <w:t xml:space="preserve"> </w:t>
      </w:r>
      <w:r w:rsidR="00BC3E33" w:rsidRPr="00C0551A">
        <w:rPr>
          <w:i/>
          <w:iCs/>
        </w:rPr>
        <w:t>point</w:t>
      </w:r>
      <w:r w:rsidR="00BC3E33" w:rsidRPr="00BC3E33">
        <w:rPr>
          <w:lang w:val="el-GR"/>
        </w:rPr>
        <w:t xml:space="preserve">) </w:t>
      </w:r>
      <w:r w:rsidR="00BC3E33">
        <w:rPr>
          <w:lang w:val="el-GR"/>
        </w:rPr>
        <w:t xml:space="preserve">αυτό έχει συνέπεια αργά μενού και ανταπόκριση </w:t>
      </w:r>
      <w:r w:rsidR="00B01B53">
        <w:rPr>
          <w:lang w:val="el-GR"/>
        </w:rPr>
        <w:t xml:space="preserve">που </w:t>
      </w:r>
      <w:r w:rsidR="00C0551A">
        <w:rPr>
          <w:lang w:val="el-GR"/>
        </w:rPr>
        <w:t>ισοδύναμή με</w:t>
      </w:r>
      <w:r w:rsidR="00B01B53">
        <w:rPr>
          <w:lang w:val="el-GR"/>
        </w:rPr>
        <w:t xml:space="preserve"> χαμηλό</w:t>
      </w:r>
      <w:r w:rsidR="00C0551A">
        <w:rPr>
          <w:lang w:val="el-GR"/>
        </w:rPr>
        <w:t>τερο</w:t>
      </w:r>
      <w:r w:rsidR="00B01B53">
        <w:rPr>
          <w:lang w:val="el-GR"/>
        </w:rPr>
        <w:t xml:space="preserve"> </w:t>
      </w:r>
      <w:r w:rsidR="00B01B53">
        <w:t>frame</w:t>
      </w:r>
      <w:r w:rsidR="00B01B53" w:rsidRPr="00B01B53">
        <w:rPr>
          <w:lang w:val="el-GR"/>
        </w:rPr>
        <w:t xml:space="preserve"> </w:t>
      </w:r>
      <w:r w:rsidR="00B01B53">
        <w:t>rate</w:t>
      </w:r>
      <w:r w:rsidR="0070471B">
        <w:rPr>
          <w:lang w:val="el-GR"/>
        </w:rPr>
        <w:t xml:space="preserve"> λόγω κατανάλωσης ισχύος</w:t>
      </w:r>
      <w:r w:rsidR="00B01B53" w:rsidRPr="00B01B53">
        <w:rPr>
          <w:lang w:val="el-GR"/>
        </w:rPr>
        <w:t>.</w:t>
      </w:r>
    </w:p>
    <w:p w14:paraId="2B32A7CC" w14:textId="5A1781A2" w:rsidR="00C91E36" w:rsidRPr="000C22F4" w:rsidRDefault="00103835" w:rsidP="00AC6242">
      <w:pPr>
        <w:jc w:val="both"/>
        <w:rPr>
          <w:lang w:val="el-GR"/>
        </w:rPr>
      </w:pPr>
      <w:r>
        <w:t>Event</w:t>
      </w:r>
      <w:r w:rsidRPr="008247CF">
        <w:rPr>
          <w:lang w:val="el-GR"/>
        </w:rPr>
        <w:t xml:space="preserve"> </w:t>
      </w:r>
      <w:r w:rsidR="00EF2365">
        <w:t>Dispatcher</w:t>
      </w:r>
      <w:r>
        <w:t>s</w:t>
      </w:r>
      <w:r w:rsidR="00EF2365" w:rsidRPr="008247CF">
        <w:rPr>
          <w:lang w:val="el-GR"/>
        </w:rPr>
        <w:t>:</w:t>
      </w:r>
      <w:r w:rsidR="0022584D" w:rsidRPr="008247CF">
        <w:rPr>
          <w:lang w:val="el-GR"/>
        </w:rPr>
        <w:t xml:space="preserve"> </w:t>
      </w:r>
      <w:r w:rsidR="0022584D">
        <w:rPr>
          <w:lang w:val="el-GR"/>
        </w:rPr>
        <w:t>Στην</w:t>
      </w:r>
      <w:r w:rsidR="0022584D" w:rsidRPr="008247CF">
        <w:rPr>
          <w:lang w:val="el-GR"/>
        </w:rPr>
        <w:t xml:space="preserve"> </w:t>
      </w:r>
      <w:r w:rsidR="0022584D">
        <w:t>C</w:t>
      </w:r>
      <w:r w:rsidR="0022584D" w:rsidRPr="008247CF">
        <w:rPr>
          <w:lang w:val="el-GR"/>
        </w:rPr>
        <w:t xml:space="preserve"># </w:t>
      </w:r>
      <w:r w:rsidR="0022584D">
        <w:rPr>
          <w:lang w:val="el-GR"/>
        </w:rPr>
        <w:t>είναι</w:t>
      </w:r>
      <w:r w:rsidR="0022584D" w:rsidRPr="008247CF">
        <w:rPr>
          <w:lang w:val="el-GR"/>
        </w:rPr>
        <w:t xml:space="preserve"> </w:t>
      </w:r>
      <w:r w:rsidR="0022584D">
        <w:rPr>
          <w:lang w:val="el-GR"/>
        </w:rPr>
        <w:t>γνωστά</w:t>
      </w:r>
      <w:r w:rsidR="0022584D" w:rsidRPr="008247CF">
        <w:rPr>
          <w:lang w:val="el-GR"/>
        </w:rPr>
        <w:t xml:space="preserve"> </w:t>
      </w:r>
      <w:r w:rsidR="0022584D">
        <w:rPr>
          <w:lang w:val="el-GR"/>
        </w:rPr>
        <w:t>και</w:t>
      </w:r>
      <w:r w:rsidR="0022584D" w:rsidRPr="008247CF">
        <w:rPr>
          <w:lang w:val="el-GR"/>
        </w:rPr>
        <w:t xml:space="preserve"> </w:t>
      </w:r>
      <w:r w:rsidR="004925F1">
        <w:rPr>
          <w:lang w:val="el-GR"/>
        </w:rPr>
        <w:t>ως</w:t>
      </w:r>
      <w:r w:rsidR="0022584D" w:rsidRPr="008247CF">
        <w:rPr>
          <w:lang w:val="el-GR"/>
        </w:rPr>
        <w:t xml:space="preserve"> </w:t>
      </w:r>
      <w:r w:rsidR="0022584D">
        <w:t>delegates</w:t>
      </w:r>
      <w:r w:rsidR="0022584D" w:rsidRPr="008247CF">
        <w:rPr>
          <w:lang w:val="el-GR"/>
        </w:rPr>
        <w:t xml:space="preserve"> </w:t>
      </w:r>
      <w:r w:rsidR="0022584D">
        <w:rPr>
          <w:lang w:val="el-GR"/>
        </w:rPr>
        <w:t>αλλά</w:t>
      </w:r>
      <w:r w:rsidR="0022584D" w:rsidRPr="008247CF">
        <w:rPr>
          <w:lang w:val="el-GR"/>
        </w:rPr>
        <w:t xml:space="preserve"> </w:t>
      </w:r>
      <w:r w:rsidR="0022584D">
        <w:rPr>
          <w:lang w:val="el-GR"/>
        </w:rPr>
        <w:t>και</w:t>
      </w:r>
      <w:r w:rsidR="0022584D" w:rsidRPr="008247CF">
        <w:rPr>
          <w:lang w:val="el-GR"/>
        </w:rPr>
        <w:t xml:space="preserve"> </w:t>
      </w:r>
      <w:r w:rsidR="0022584D">
        <w:t>event</w:t>
      </w:r>
      <w:r w:rsidR="0022584D" w:rsidRPr="008247CF">
        <w:rPr>
          <w:lang w:val="el-GR"/>
        </w:rPr>
        <w:t xml:space="preserve"> </w:t>
      </w:r>
      <w:r w:rsidR="0022584D">
        <w:t>listeners</w:t>
      </w:r>
      <w:r w:rsidR="007D7184" w:rsidRPr="008247CF">
        <w:rPr>
          <w:lang w:val="el-GR"/>
        </w:rPr>
        <w:t xml:space="preserve"> </w:t>
      </w:r>
      <w:r w:rsidR="007D7184">
        <w:rPr>
          <w:lang w:val="el-GR"/>
        </w:rPr>
        <w:t>τα</w:t>
      </w:r>
      <w:r w:rsidR="007D7184" w:rsidRPr="008247CF">
        <w:rPr>
          <w:lang w:val="el-GR"/>
        </w:rPr>
        <w:t xml:space="preserve"> </w:t>
      </w:r>
      <w:r w:rsidR="007D7184">
        <w:rPr>
          <w:lang w:val="el-GR"/>
        </w:rPr>
        <w:t>οποία</w:t>
      </w:r>
      <w:r w:rsidR="007D7184" w:rsidRPr="008247CF">
        <w:rPr>
          <w:lang w:val="el-GR"/>
        </w:rPr>
        <w:t xml:space="preserve"> </w:t>
      </w:r>
      <w:r w:rsidR="007D7184">
        <w:rPr>
          <w:lang w:val="el-GR"/>
        </w:rPr>
        <w:t>είναι</w:t>
      </w:r>
      <w:r w:rsidR="007D7184" w:rsidRPr="008247CF">
        <w:rPr>
          <w:lang w:val="el-GR"/>
        </w:rPr>
        <w:t xml:space="preserve"> </w:t>
      </w:r>
      <w:r w:rsidR="007D7184">
        <w:rPr>
          <w:lang w:val="el-GR"/>
        </w:rPr>
        <w:t>πού</w:t>
      </w:r>
      <w:r w:rsidR="007D7184" w:rsidRPr="008247CF">
        <w:rPr>
          <w:lang w:val="el-GR"/>
        </w:rPr>
        <w:t xml:space="preserve"> </w:t>
      </w:r>
      <w:r w:rsidR="007D7184">
        <w:rPr>
          <w:lang w:val="el-GR"/>
        </w:rPr>
        <w:t>χρήσιμα</w:t>
      </w:r>
      <w:r w:rsidR="007D7184" w:rsidRPr="008247CF">
        <w:rPr>
          <w:lang w:val="el-GR"/>
        </w:rPr>
        <w:t xml:space="preserve"> </w:t>
      </w:r>
      <w:r w:rsidR="007D7184">
        <w:rPr>
          <w:lang w:val="el-GR"/>
        </w:rPr>
        <w:t>διότι</w:t>
      </w:r>
      <w:r w:rsidR="007D7184" w:rsidRPr="008247CF">
        <w:rPr>
          <w:lang w:val="el-GR"/>
        </w:rPr>
        <w:t xml:space="preserve"> </w:t>
      </w:r>
      <w:r w:rsidR="007D7184">
        <w:rPr>
          <w:lang w:val="el-GR"/>
        </w:rPr>
        <w:t>αποφεύγουμε</w:t>
      </w:r>
      <w:r w:rsidR="007D7184" w:rsidRPr="008247CF">
        <w:rPr>
          <w:lang w:val="el-GR"/>
        </w:rPr>
        <w:t xml:space="preserve"> </w:t>
      </w:r>
      <w:r w:rsidR="007D7184">
        <w:rPr>
          <w:lang w:val="el-GR"/>
        </w:rPr>
        <w:t>τον</w:t>
      </w:r>
      <w:r w:rsidR="007D7184" w:rsidRPr="008247CF">
        <w:rPr>
          <w:lang w:val="el-GR"/>
        </w:rPr>
        <w:t xml:space="preserve"> </w:t>
      </w:r>
      <w:r w:rsidR="004925F1">
        <w:rPr>
          <w:lang w:val="el-GR"/>
        </w:rPr>
        <w:t>έλεγχο</w:t>
      </w:r>
      <w:r w:rsidR="007D7184" w:rsidRPr="008247CF">
        <w:rPr>
          <w:lang w:val="el-GR"/>
        </w:rPr>
        <w:t xml:space="preserve"> </w:t>
      </w:r>
      <w:r w:rsidR="004925F1">
        <w:rPr>
          <w:lang w:val="el-GR"/>
        </w:rPr>
        <w:t>ανά</w:t>
      </w:r>
      <w:r w:rsidR="007D7184" w:rsidRPr="008247CF">
        <w:rPr>
          <w:lang w:val="el-GR"/>
        </w:rPr>
        <w:t xml:space="preserve"> </w:t>
      </w:r>
      <w:r w:rsidR="007D7184">
        <w:rPr>
          <w:lang w:val="el-GR"/>
        </w:rPr>
        <w:t>χτύπο</w:t>
      </w:r>
      <w:r w:rsidR="007D7184" w:rsidRPr="008247CF">
        <w:rPr>
          <w:lang w:val="el-GR"/>
        </w:rPr>
        <w:t xml:space="preserve"> </w:t>
      </w:r>
      <w:r w:rsidR="007D7184">
        <w:rPr>
          <w:lang w:val="el-GR"/>
        </w:rPr>
        <w:t>ρολόι</w:t>
      </w:r>
      <w:r w:rsidR="007D7184" w:rsidRPr="008247CF">
        <w:rPr>
          <w:lang w:val="el-GR"/>
        </w:rPr>
        <w:t xml:space="preserve"> (</w:t>
      </w:r>
      <w:r w:rsidR="007D7184">
        <w:t>tick</w:t>
      </w:r>
      <w:r w:rsidR="007D7184" w:rsidRPr="008247CF">
        <w:rPr>
          <w:lang w:val="el-GR"/>
        </w:rPr>
        <w:t xml:space="preserve"> </w:t>
      </w:r>
      <w:r w:rsidR="007D7184">
        <w:t>event</w:t>
      </w:r>
      <w:r w:rsidR="00EC48CE" w:rsidRPr="008247CF">
        <w:rPr>
          <w:lang w:val="el-GR"/>
        </w:rPr>
        <w:t xml:space="preserve"> – </w:t>
      </w:r>
      <w:r w:rsidR="00EC48CE">
        <w:t>frames</w:t>
      </w:r>
      <w:r w:rsidR="00EC48CE" w:rsidRPr="008247CF">
        <w:rPr>
          <w:lang w:val="el-GR"/>
        </w:rPr>
        <w:t xml:space="preserve"> </w:t>
      </w:r>
      <w:r w:rsidR="00EC48CE">
        <w:t>per</w:t>
      </w:r>
      <w:r w:rsidR="00EC48CE" w:rsidRPr="008247CF">
        <w:rPr>
          <w:lang w:val="el-GR"/>
        </w:rPr>
        <w:t xml:space="preserve"> </w:t>
      </w:r>
      <w:r w:rsidR="00EC48CE">
        <w:t>second</w:t>
      </w:r>
      <w:r w:rsidR="00EC48CE">
        <w:rPr>
          <w:rStyle w:val="FootnoteReference"/>
        </w:rPr>
        <w:footnoteReference w:id="18"/>
      </w:r>
      <w:r w:rsidR="007D7184" w:rsidRPr="008247CF">
        <w:rPr>
          <w:lang w:val="el-GR"/>
        </w:rPr>
        <w:t xml:space="preserve">) </w:t>
      </w:r>
      <w:r w:rsidR="007D7184">
        <w:rPr>
          <w:lang w:val="el-GR"/>
        </w:rPr>
        <w:t>έτσι</w:t>
      </w:r>
      <w:r w:rsidR="007D7184" w:rsidRPr="008247CF">
        <w:rPr>
          <w:lang w:val="el-GR"/>
        </w:rPr>
        <w:t xml:space="preserve"> </w:t>
      </w:r>
      <w:r w:rsidR="007D7184">
        <w:rPr>
          <w:lang w:val="el-GR"/>
        </w:rPr>
        <w:t>έχουμε</w:t>
      </w:r>
      <w:r w:rsidR="007D7184" w:rsidRPr="008247CF">
        <w:rPr>
          <w:lang w:val="el-GR"/>
        </w:rPr>
        <w:t xml:space="preserve"> </w:t>
      </w:r>
      <w:r w:rsidR="00F162C7">
        <w:rPr>
          <w:lang w:val="el-GR"/>
        </w:rPr>
        <w:t>πολύ</w:t>
      </w:r>
      <w:r w:rsidR="00F162C7" w:rsidRPr="008247CF">
        <w:rPr>
          <w:lang w:val="el-GR"/>
        </w:rPr>
        <w:t xml:space="preserve"> </w:t>
      </w:r>
      <w:r w:rsidR="00F162C7">
        <w:rPr>
          <w:lang w:val="el-GR"/>
        </w:rPr>
        <w:t>μεγαλύτερο</w:t>
      </w:r>
      <w:r w:rsidR="00F162C7" w:rsidRPr="008247CF">
        <w:rPr>
          <w:lang w:val="el-GR"/>
        </w:rPr>
        <w:t xml:space="preserve"> </w:t>
      </w:r>
      <w:r w:rsidR="00F162C7">
        <w:t>efficiency</w:t>
      </w:r>
      <w:r w:rsidR="00F162C7" w:rsidRPr="008247CF">
        <w:rPr>
          <w:lang w:val="el-GR"/>
        </w:rPr>
        <w:t xml:space="preserve"> </w:t>
      </w:r>
      <w:r w:rsidR="004925F1">
        <w:rPr>
          <w:lang w:val="el-GR"/>
        </w:rPr>
        <w:t>υλοποιώντας</w:t>
      </w:r>
      <w:r w:rsidR="00F162C7" w:rsidRPr="008247CF">
        <w:rPr>
          <w:lang w:val="el-GR"/>
        </w:rPr>
        <w:t xml:space="preserve"> </w:t>
      </w:r>
      <w:r w:rsidR="00F162C7">
        <w:rPr>
          <w:lang w:val="el-GR"/>
        </w:rPr>
        <w:t>έναν</w:t>
      </w:r>
      <w:r w:rsidR="00F162C7" w:rsidRPr="008247CF">
        <w:rPr>
          <w:lang w:val="el-GR"/>
        </w:rPr>
        <w:t xml:space="preserve"> </w:t>
      </w:r>
      <w:r w:rsidR="00F162C7">
        <w:t>Dispatcher</w:t>
      </w:r>
      <w:r w:rsidR="00F162C7" w:rsidRPr="008247CF">
        <w:rPr>
          <w:lang w:val="el-GR"/>
        </w:rPr>
        <w:t xml:space="preserve">. </w:t>
      </w:r>
      <w:r w:rsidR="00F162C7">
        <w:rPr>
          <w:lang w:val="el-GR"/>
        </w:rPr>
        <w:t xml:space="preserve">Αξίζει να σημειωθεί ότι δεν έχει δυνατότητα παρόλα που είναι </w:t>
      </w:r>
      <w:r w:rsidR="00F162C7">
        <w:t>event</w:t>
      </w:r>
      <w:r w:rsidR="00F162C7" w:rsidRPr="00F162C7">
        <w:rPr>
          <w:lang w:val="el-GR"/>
        </w:rPr>
        <w:t xml:space="preserve"> </w:t>
      </w:r>
      <w:r w:rsidR="00F162C7">
        <w:rPr>
          <w:lang w:val="el-GR"/>
        </w:rPr>
        <w:t xml:space="preserve">να καλεστεί το ίδιο ορίζοντας το σε </w:t>
      </w:r>
      <w:r w:rsidR="00F162C7">
        <w:t>server</w:t>
      </w:r>
      <w:r w:rsidR="00F162C7" w:rsidRPr="00F162C7">
        <w:rPr>
          <w:lang w:val="el-GR"/>
        </w:rPr>
        <w:t xml:space="preserve">, </w:t>
      </w:r>
      <w:r w:rsidR="00F162C7">
        <w:t>client</w:t>
      </w:r>
      <w:r w:rsidR="00F162C7" w:rsidRPr="00F162C7">
        <w:rPr>
          <w:lang w:val="el-GR"/>
        </w:rPr>
        <w:t xml:space="preserve">, </w:t>
      </w:r>
      <w:r w:rsidR="00F162C7">
        <w:t>server</w:t>
      </w:r>
      <w:r w:rsidR="00F162C7" w:rsidRPr="00F162C7">
        <w:rPr>
          <w:lang w:val="el-GR"/>
        </w:rPr>
        <w:t>-</w:t>
      </w:r>
      <w:r w:rsidR="00F162C7">
        <w:t>multicast</w:t>
      </w:r>
      <w:r w:rsidR="00F162C7" w:rsidRPr="00F162C7">
        <w:rPr>
          <w:lang w:val="el-GR"/>
        </w:rPr>
        <w:t xml:space="preserve"> </w:t>
      </w:r>
      <w:r w:rsidR="00F162C7">
        <w:rPr>
          <w:lang w:val="el-GR"/>
        </w:rPr>
        <w:t>για α</w:t>
      </w:r>
      <w:r w:rsidR="004925F1">
        <w:rPr>
          <w:lang w:val="el-GR"/>
        </w:rPr>
        <w:t xml:space="preserve">υτό και άμα θέλουμε τέτοια δυνατότητα το βάζουμε μέσα σε ένα σκέτο </w:t>
      </w:r>
      <w:r w:rsidR="004925F1">
        <w:t>event</w:t>
      </w:r>
      <w:r w:rsidR="004925F1" w:rsidRPr="004925F1">
        <w:rPr>
          <w:lang w:val="el-GR"/>
        </w:rPr>
        <w:t xml:space="preserve"> </w:t>
      </w:r>
      <w:r w:rsidR="004925F1">
        <w:rPr>
          <w:lang w:val="el-GR"/>
        </w:rPr>
        <w:t xml:space="preserve">άλλωστε θα κάνει </w:t>
      </w:r>
      <w:r w:rsidR="004925F1">
        <w:t>bind</w:t>
      </w:r>
      <w:r w:rsidR="004925F1" w:rsidRPr="004925F1">
        <w:rPr>
          <w:lang w:val="el-GR"/>
        </w:rPr>
        <w:t>-</w:t>
      </w:r>
      <w:r w:rsidR="004925F1">
        <w:t>listen</w:t>
      </w:r>
      <w:r w:rsidR="004925F1" w:rsidRPr="004925F1">
        <w:rPr>
          <w:lang w:val="el-GR"/>
        </w:rPr>
        <w:t xml:space="preserve"> </w:t>
      </w:r>
      <w:r w:rsidR="004925F1">
        <w:rPr>
          <w:lang w:val="el-GR"/>
        </w:rPr>
        <w:t xml:space="preserve">κάπου μέχρι να γίνει </w:t>
      </w:r>
      <w:r w:rsidR="004925F1">
        <w:t>call</w:t>
      </w:r>
      <w:r w:rsidR="004925F1" w:rsidRPr="004925F1">
        <w:rPr>
          <w:lang w:val="el-GR"/>
        </w:rPr>
        <w:t xml:space="preserve"> </w:t>
      </w:r>
      <w:r w:rsidR="004925F1">
        <w:rPr>
          <w:lang w:val="el-GR"/>
        </w:rPr>
        <w:t>από κάπου αλλού και να εκτελέσει μια μορφή λογικής που έχουμε προγραμματίσει.</w:t>
      </w:r>
    </w:p>
    <w:p w14:paraId="2FCA0510" w14:textId="78F46923" w:rsidR="00536F96" w:rsidRDefault="004E4A8E" w:rsidP="006312A5">
      <w:pPr>
        <w:pStyle w:val="Heading4"/>
      </w:pPr>
      <w:bookmarkStart w:id="865" w:name="_Ref98485886"/>
      <w:r>
        <w:rPr>
          <w:lang w:val="el-GR"/>
        </w:rPr>
        <w:t xml:space="preserve">Κατανόηση </w:t>
      </w:r>
      <w:r w:rsidR="00D44F50">
        <w:rPr>
          <w:lang w:val="el-GR"/>
        </w:rPr>
        <w:t xml:space="preserve">Γενικού </w:t>
      </w:r>
      <w:r w:rsidR="006312A5">
        <w:t>Concept</w:t>
      </w:r>
      <w:bookmarkEnd w:id="865"/>
    </w:p>
    <w:p w14:paraId="11E02D2E" w14:textId="6E514C74" w:rsidR="006312A5" w:rsidRDefault="006312A5" w:rsidP="00AC6242">
      <w:pPr>
        <w:jc w:val="both"/>
        <w:rPr>
          <w:lang w:val="el-GR"/>
        </w:rPr>
      </w:pPr>
      <w:r>
        <w:rPr>
          <w:lang w:val="el-GR"/>
        </w:rPr>
        <w:t xml:space="preserve">Αρχικό στάδιο για δημιουργίας οποιουδήποτε συστήματος είναι πρώτα να </w:t>
      </w:r>
      <w:r w:rsidR="00804971">
        <w:rPr>
          <w:lang w:val="el-GR"/>
        </w:rPr>
        <w:t xml:space="preserve">έχουμε μια γενική ιδέα τι πρόκειται να φτιάξουμε τη συμπεριλαμβάνει αυτό. Θα είναι σκέτο </w:t>
      </w:r>
      <w:r w:rsidR="00804971">
        <w:t>service</w:t>
      </w:r>
      <w:r w:rsidR="00804971" w:rsidRPr="005F79C8">
        <w:rPr>
          <w:lang w:val="el-GR"/>
        </w:rPr>
        <w:t xml:space="preserve">? </w:t>
      </w:r>
      <w:r w:rsidR="005F79C8">
        <w:rPr>
          <w:lang w:val="el-GR"/>
        </w:rPr>
        <w:t xml:space="preserve">Ή θα είναι μια εφαρμογή που θα εμπλέκει </w:t>
      </w:r>
      <w:r w:rsidR="005F79C8">
        <w:t>UI</w:t>
      </w:r>
      <w:r w:rsidR="005F79C8">
        <w:rPr>
          <w:lang w:val="el-GR"/>
        </w:rPr>
        <w:t xml:space="preserve"> &amp; γραφικά?</w:t>
      </w:r>
      <w:r w:rsidR="006D13AF">
        <w:rPr>
          <w:lang w:val="el-GR"/>
        </w:rPr>
        <w:t xml:space="preserve"> Ποια θα είναι επίσης τα </w:t>
      </w:r>
      <w:r w:rsidR="006D13AF">
        <w:t>pre</w:t>
      </w:r>
      <w:r w:rsidR="006D13AF" w:rsidRPr="006D13AF">
        <w:rPr>
          <w:lang w:val="el-GR"/>
        </w:rPr>
        <w:t>-</w:t>
      </w:r>
      <w:r w:rsidR="006D13AF">
        <w:t>requisites</w:t>
      </w:r>
      <w:r w:rsidR="006D13AF" w:rsidRPr="006D13AF">
        <w:rPr>
          <w:lang w:val="el-GR"/>
        </w:rPr>
        <w:t xml:space="preserve"> </w:t>
      </w:r>
      <w:r w:rsidR="006D13AF">
        <w:rPr>
          <w:lang w:val="el-GR"/>
        </w:rPr>
        <w:t xml:space="preserve">ώστε να λειτουργήσει ένα τέτοιο σύστημα/μηχανισμός? </w:t>
      </w:r>
    </w:p>
    <w:p w14:paraId="2C78D8D4" w14:textId="495E18F3" w:rsidR="00CF6502" w:rsidRDefault="009A6240" w:rsidP="00CF6502">
      <w:pPr>
        <w:pStyle w:val="Heading4"/>
      </w:pPr>
      <w:r>
        <w:t xml:space="preserve">Class Design &amp; </w:t>
      </w:r>
      <w:r w:rsidR="00CF6502">
        <w:t>Blocking out</w:t>
      </w:r>
    </w:p>
    <w:p w14:paraId="24EEC44C" w14:textId="430F307A" w:rsidR="00CF6502" w:rsidRPr="00234741" w:rsidRDefault="00CF6502" w:rsidP="00AC6242">
      <w:pPr>
        <w:jc w:val="both"/>
        <w:rPr>
          <w:lang w:val="el-GR"/>
        </w:rPr>
      </w:pPr>
      <w:r>
        <w:rPr>
          <w:lang w:val="el-GR"/>
        </w:rPr>
        <w:t xml:space="preserve">Άμα υπάρχουν </w:t>
      </w:r>
      <w:r>
        <w:t>UI</w:t>
      </w:r>
      <w:r w:rsidRPr="009A6240">
        <w:rPr>
          <w:lang w:val="el-GR"/>
        </w:rPr>
        <w:t xml:space="preserve"> &amp; </w:t>
      </w:r>
      <w:r>
        <w:rPr>
          <w:lang w:val="el-GR"/>
        </w:rPr>
        <w:t>γραφικά</w:t>
      </w:r>
      <w:r w:rsidR="009A6240">
        <w:rPr>
          <w:lang w:val="el-GR"/>
        </w:rPr>
        <w:t xml:space="preserve"> πρέπει να </w:t>
      </w:r>
      <w:r w:rsidR="00C963F8">
        <w:rPr>
          <w:lang w:val="el-GR"/>
        </w:rPr>
        <w:t xml:space="preserve">γίνουν </w:t>
      </w:r>
      <w:r w:rsidR="00C963F8">
        <w:t>layout</w:t>
      </w:r>
      <w:r w:rsidR="001B0509" w:rsidRPr="001B0509">
        <w:rPr>
          <w:lang w:val="el-GR"/>
        </w:rPr>
        <w:t xml:space="preserve"> </w:t>
      </w:r>
      <w:r w:rsidR="001B0509">
        <w:rPr>
          <w:lang w:val="el-GR"/>
        </w:rPr>
        <w:t>(</w:t>
      </w:r>
      <w:r w:rsidR="001B0509" w:rsidRPr="001B0509">
        <w:rPr>
          <w:i/>
          <w:iCs/>
          <w:lang w:val="el-GR"/>
        </w:rPr>
        <w:t>ποια θα είναι</w:t>
      </w:r>
      <w:r w:rsidR="001B0509">
        <w:rPr>
          <w:lang w:val="el-GR"/>
        </w:rPr>
        <w:t>)</w:t>
      </w:r>
      <w:r w:rsidR="004F1248">
        <w:rPr>
          <w:lang w:val="el-GR"/>
        </w:rPr>
        <w:t xml:space="preserve"> τα </w:t>
      </w:r>
      <w:r w:rsidR="004F1248">
        <w:t>core</w:t>
      </w:r>
      <w:r w:rsidR="004F1248" w:rsidRPr="004F1248">
        <w:rPr>
          <w:lang w:val="el-GR"/>
        </w:rPr>
        <w:t xml:space="preserve"> </w:t>
      </w:r>
      <w:r w:rsidR="004F1248">
        <w:t>classes</w:t>
      </w:r>
      <w:r w:rsidR="004F1248" w:rsidRPr="004F1248">
        <w:rPr>
          <w:lang w:val="el-GR"/>
        </w:rPr>
        <w:t xml:space="preserve"> </w:t>
      </w:r>
      <w:r w:rsidR="00CF65B4">
        <w:rPr>
          <w:lang w:val="el-GR"/>
        </w:rPr>
        <w:t xml:space="preserve">σε επίπεδο </w:t>
      </w:r>
      <w:r w:rsidR="00CF65B4">
        <w:t>Parent</w:t>
      </w:r>
      <w:r w:rsidR="00CF65B4" w:rsidRPr="00CF65B4">
        <w:rPr>
          <w:lang w:val="el-GR"/>
        </w:rPr>
        <w:t xml:space="preserve"> </w:t>
      </w:r>
      <w:r w:rsidR="00CF65B4">
        <w:rPr>
          <w:lang w:val="el-GR"/>
        </w:rPr>
        <w:t xml:space="preserve">καθώς και να </w:t>
      </w:r>
      <w:r w:rsidR="001A0FD1">
        <w:rPr>
          <w:lang w:val="el-GR"/>
        </w:rPr>
        <w:t>ενσωματωθούν</w:t>
      </w:r>
      <w:r w:rsidR="00CF65B4">
        <w:rPr>
          <w:lang w:val="el-GR"/>
        </w:rPr>
        <w:t xml:space="preserve"> μέσα σε αυτά σαν </w:t>
      </w:r>
      <w:r w:rsidR="00CF65B4">
        <w:t>components</w:t>
      </w:r>
      <w:r w:rsidR="0009484A">
        <w:rPr>
          <w:lang w:val="el-GR"/>
        </w:rPr>
        <w:t xml:space="preserve"> </w:t>
      </w:r>
      <w:r w:rsidR="00D6523B">
        <w:rPr>
          <w:lang w:val="el-GR"/>
        </w:rPr>
        <w:t>οι βασικές λειτουργίες (</w:t>
      </w:r>
      <w:r w:rsidR="00D6523B" w:rsidRPr="00D6523B">
        <w:rPr>
          <w:i/>
          <w:iCs/>
          <w:lang w:val="el-GR"/>
        </w:rPr>
        <w:t xml:space="preserve">χωρίς το </w:t>
      </w:r>
      <w:r w:rsidR="00D6523B" w:rsidRPr="00D6523B">
        <w:rPr>
          <w:i/>
          <w:iCs/>
        </w:rPr>
        <w:t>Implementation</w:t>
      </w:r>
      <w:r w:rsidR="004325B0">
        <w:rPr>
          <w:rStyle w:val="FootnoteReference"/>
          <w:i/>
          <w:iCs/>
        </w:rPr>
        <w:footnoteReference w:id="19"/>
      </w:r>
      <w:r w:rsidR="00D6523B">
        <w:rPr>
          <w:lang w:val="el-GR"/>
        </w:rPr>
        <w:t>) και</w:t>
      </w:r>
      <w:r w:rsidR="00CF65B4" w:rsidRPr="00CF65B4">
        <w:rPr>
          <w:lang w:val="el-GR"/>
        </w:rPr>
        <w:t xml:space="preserve"> </w:t>
      </w:r>
      <w:r w:rsidR="008601AD">
        <w:rPr>
          <w:lang w:val="el-GR"/>
        </w:rPr>
        <w:t xml:space="preserve">δομικά </w:t>
      </w:r>
      <w:r w:rsidR="008601AD">
        <w:t>general</w:t>
      </w:r>
      <w:r w:rsidR="008601AD" w:rsidRPr="008601AD">
        <w:rPr>
          <w:lang w:val="el-GR"/>
        </w:rPr>
        <w:t xml:space="preserve"> </w:t>
      </w:r>
      <w:r w:rsidR="008601AD">
        <w:t>primitive</w:t>
      </w:r>
      <w:r w:rsidR="008601AD" w:rsidRPr="008601AD">
        <w:rPr>
          <w:lang w:val="el-GR"/>
        </w:rPr>
        <w:t xml:space="preserve"> </w:t>
      </w:r>
      <w:r w:rsidR="008601AD">
        <w:t>shapes</w:t>
      </w:r>
      <w:r w:rsidR="008601AD" w:rsidRPr="008601AD">
        <w:rPr>
          <w:lang w:val="el-GR"/>
        </w:rPr>
        <w:t xml:space="preserve"> </w:t>
      </w:r>
      <w:r w:rsidR="008601AD">
        <w:rPr>
          <w:lang w:val="el-GR"/>
        </w:rPr>
        <w:t xml:space="preserve">αντί ένα τελικό </w:t>
      </w:r>
      <w:r w:rsidR="008601AD" w:rsidRPr="008601AD">
        <w:rPr>
          <w:lang w:val="el-GR"/>
        </w:rPr>
        <w:t>3</w:t>
      </w:r>
      <w:r w:rsidR="008601AD">
        <w:t>D</w:t>
      </w:r>
      <w:r w:rsidR="008601AD" w:rsidRPr="008601AD">
        <w:rPr>
          <w:lang w:val="el-GR"/>
        </w:rPr>
        <w:t xml:space="preserve"> </w:t>
      </w:r>
      <w:r w:rsidR="008601AD">
        <w:t>model</w:t>
      </w:r>
      <w:r w:rsidR="004325B0">
        <w:rPr>
          <w:rStyle w:val="FootnoteReference"/>
        </w:rPr>
        <w:footnoteReference w:id="20"/>
      </w:r>
      <w:r w:rsidR="008601AD">
        <w:rPr>
          <w:lang w:val="el-GR"/>
        </w:rPr>
        <w:t xml:space="preserve"> διότι η δημιουργία συστήματος εξ-αρχής δεν πρέπει να είναι ειδική σε κάποιο γραφικό </w:t>
      </w:r>
      <w:r w:rsidR="001A0FD1">
        <w:rPr>
          <w:lang w:val="el-GR"/>
        </w:rPr>
        <w:t>συγκεκριμένο</w:t>
      </w:r>
      <w:r w:rsidR="008601AD">
        <w:rPr>
          <w:lang w:val="el-GR"/>
        </w:rPr>
        <w:t xml:space="preserve"> διότι παίζει ρόλο το πώς έχει φτιαχτεί ένα </w:t>
      </w:r>
      <w:r w:rsidR="008601AD" w:rsidRPr="008601AD">
        <w:rPr>
          <w:lang w:val="el-GR"/>
        </w:rPr>
        <w:t>3</w:t>
      </w:r>
      <w:r w:rsidR="008601AD">
        <w:t>D</w:t>
      </w:r>
      <w:r w:rsidR="008601AD" w:rsidRPr="008601AD">
        <w:rPr>
          <w:lang w:val="el-GR"/>
        </w:rPr>
        <w:t xml:space="preserve"> </w:t>
      </w:r>
      <w:r w:rsidR="008601AD">
        <w:t>model</w:t>
      </w:r>
      <w:r w:rsidR="008601AD" w:rsidRPr="008601AD">
        <w:rPr>
          <w:lang w:val="el-GR"/>
        </w:rPr>
        <w:t xml:space="preserve"> </w:t>
      </w:r>
      <w:r w:rsidR="008601AD">
        <w:rPr>
          <w:lang w:val="el-GR"/>
        </w:rPr>
        <w:t xml:space="preserve">και το πώς θα </w:t>
      </w:r>
      <w:r w:rsidR="001A0FD1">
        <w:rPr>
          <w:lang w:val="el-GR"/>
        </w:rPr>
        <w:t>δεθεί με την κλάση. Σε πρώτο επίπεδο σκεφτόμαστε την κλάση πρώτ</w:t>
      </w:r>
      <w:r w:rsidR="00C963F8">
        <w:rPr>
          <w:lang w:val="el-GR"/>
        </w:rPr>
        <w:t>α</w:t>
      </w:r>
      <w:r w:rsidR="001A0FD1">
        <w:rPr>
          <w:lang w:val="el-GR"/>
        </w:rPr>
        <w:t xml:space="preserve"> κρατώντας γενική την ιδέα ενός μοντέλου</w:t>
      </w:r>
      <w:r w:rsidR="00C963F8" w:rsidRPr="00C963F8">
        <w:rPr>
          <w:lang w:val="el-GR"/>
        </w:rPr>
        <w:t xml:space="preserve">. </w:t>
      </w:r>
      <w:r w:rsidR="00C963F8">
        <w:rPr>
          <w:lang w:val="el-GR"/>
        </w:rPr>
        <w:t xml:space="preserve">Με αυτό το τρόπο έχουμε </w:t>
      </w:r>
      <w:r w:rsidR="005B3666">
        <w:rPr>
          <w:lang w:val="el-GR"/>
        </w:rPr>
        <w:t xml:space="preserve">τα </w:t>
      </w:r>
      <w:r w:rsidR="005B3666">
        <w:t>visuals</w:t>
      </w:r>
      <w:r w:rsidR="005B3666" w:rsidRPr="005B3666">
        <w:rPr>
          <w:lang w:val="el-GR"/>
        </w:rPr>
        <w:t xml:space="preserve"> </w:t>
      </w:r>
      <w:r w:rsidR="005B3666">
        <w:rPr>
          <w:lang w:val="el-GR"/>
        </w:rPr>
        <w:t xml:space="preserve">αλλά και το </w:t>
      </w:r>
      <w:r w:rsidR="005B3666">
        <w:t>functionality</w:t>
      </w:r>
      <w:r w:rsidR="005B3666" w:rsidRPr="005B3666">
        <w:rPr>
          <w:lang w:val="el-GR"/>
        </w:rPr>
        <w:t xml:space="preserve"> </w:t>
      </w:r>
      <w:r w:rsidR="005B3666">
        <w:rPr>
          <w:lang w:val="el-GR"/>
        </w:rPr>
        <w:t xml:space="preserve">σε </w:t>
      </w:r>
      <w:r w:rsidR="005B3666">
        <w:t>prototype</w:t>
      </w:r>
      <w:r w:rsidR="005B3666" w:rsidRPr="005B3666">
        <w:rPr>
          <w:lang w:val="el-GR"/>
        </w:rPr>
        <w:t xml:space="preserve"> </w:t>
      </w:r>
      <w:r w:rsidR="005B3666">
        <w:rPr>
          <w:lang w:val="el-GR"/>
        </w:rPr>
        <w:t>σχεδιαστική φάση</w:t>
      </w:r>
      <w:r w:rsidR="00631EE5">
        <w:rPr>
          <w:lang w:val="el-GR"/>
        </w:rPr>
        <w:t xml:space="preserve"> (</w:t>
      </w:r>
      <w:r w:rsidR="00631EE5" w:rsidRPr="00631EE5">
        <w:rPr>
          <w:i/>
          <w:iCs/>
          <w:lang w:val="el-GR"/>
        </w:rPr>
        <w:t>βλ.</w:t>
      </w:r>
      <w:r w:rsidR="00631EE5">
        <w:rPr>
          <w:lang w:val="el-GR"/>
        </w:rPr>
        <w:t xml:space="preserve"> </w:t>
      </w:r>
      <w:r w:rsidR="00631EE5">
        <w:rPr>
          <w:lang w:val="el-GR"/>
        </w:rPr>
        <w:fldChar w:fldCharType="begin"/>
      </w:r>
      <w:r w:rsidR="00631EE5">
        <w:rPr>
          <w:lang w:val="el-GR"/>
        </w:rPr>
        <w:instrText xml:space="preserve"> REF _Ref98483975 \h </w:instrText>
      </w:r>
      <w:r w:rsidR="00AC6242">
        <w:rPr>
          <w:lang w:val="el-GR"/>
        </w:rPr>
        <w:instrText xml:space="preserve"> \* MERGEFORMAT </w:instrText>
      </w:r>
      <w:r w:rsidR="00631EE5">
        <w:rPr>
          <w:lang w:val="el-GR"/>
        </w:rPr>
      </w:r>
      <w:r w:rsidR="00631EE5">
        <w:rPr>
          <w:lang w:val="el-GR"/>
        </w:rPr>
        <w:fldChar w:fldCharType="separate"/>
      </w:r>
      <w:r w:rsidR="00631EE5" w:rsidRPr="00234741">
        <w:rPr>
          <w:color w:val="1D5F25"/>
        </w:rPr>
        <w:t xml:space="preserve">Figure </w:t>
      </w:r>
      <w:r w:rsidR="00631EE5" w:rsidRPr="00234741">
        <w:rPr>
          <w:noProof/>
          <w:color w:val="1D5F25"/>
        </w:rPr>
        <w:t>67</w:t>
      </w:r>
      <w:r w:rsidR="00631EE5">
        <w:rPr>
          <w:lang w:val="el-GR"/>
        </w:rPr>
        <w:fldChar w:fldCharType="end"/>
      </w:r>
      <w:r w:rsidR="00631EE5">
        <w:rPr>
          <w:lang w:val="el-GR"/>
        </w:rPr>
        <w:t>)</w:t>
      </w:r>
      <w:r w:rsidR="005B3666">
        <w:rPr>
          <w:lang w:val="el-GR"/>
        </w:rPr>
        <w:t>.</w:t>
      </w:r>
    </w:p>
    <w:p w14:paraId="45638A39" w14:textId="77777777" w:rsidR="00234741" w:rsidRDefault="00234741" w:rsidP="00234741">
      <w:pPr>
        <w:keepNext/>
        <w:jc w:val="center"/>
      </w:pPr>
      <w:r w:rsidRPr="00234741">
        <w:rPr>
          <w:noProof/>
        </w:rPr>
        <w:lastRenderedPageBreak/>
        <w:drawing>
          <wp:inline distT="0" distB="0" distL="0" distR="0" wp14:anchorId="6DF38950" wp14:editId="32E7BD49">
            <wp:extent cx="5811061" cy="27245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811061" cy="2724530"/>
                    </a:xfrm>
                    <a:prstGeom prst="rect">
                      <a:avLst/>
                    </a:prstGeom>
                  </pic:spPr>
                </pic:pic>
              </a:graphicData>
            </a:graphic>
          </wp:inline>
        </w:drawing>
      </w:r>
    </w:p>
    <w:p w14:paraId="6C804A56" w14:textId="6E468AA4" w:rsidR="00234741" w:rsidRDefault="00234741" w:rsidP="00234741">
      <w:pPr>
        <w:pStyle w:val="Caption"/>
        <w:jc w:val="center"/>
        <w:rPr>
          <w:color w:val="1D5F25"/>
        </w:rPr>
      </w:pPr>
      <w:bookmarkStart w:id="866" w:name="_Ref98483975"/>
      <w:bookmarkStart w:id="867" w:name="_Toc98550465"/>
      <w:bookmarkStart w:id="868" w:name="_Toc98669998"/>
      <w:bookmarkStart w:id="869" w:name="_Toc98704784"/>
      <w:bookmarkStart w:id="870" w:name="_Toc98779206"/>
      <w:r w:rsidRPr="00234741">
        <w:rPr>
          <w:color w:val="1D5F25"/>
        </w:rPr>
        <w:t xml:space="preserve">Figure </w:t>
      </w:r>
      <w:r w:rsidRPr="00234741">
        <w:rPr>
          <w:color w:val="1D5F25"/>
        </w:rPr>
        <w:fldChar w:fldCharType="begin"/>
      </w:r>
      <w:r w:rsidRPr="00234741">
        <w:rPr>
          <w:color w:val="1D5F25"/>
        </w:rPr>
        <w:instrText xml:space="preserve"> SEQ Figure \* ARABIC </w:instrText>
      </w:r>
      <w:r w:rsidRPr="00234741">
        <w:rPr>
          <w:color w:val="1D5F25"/>
        </w:rPr>
        <w:fldChar w:fldCharType="separate"/>
      </w:r>
      <w:r w:rsidR="00873819">
        <w:rPr>
          <w:noProof/>
          <w:color w:val="1D5F25"/>
        </w:rPr>
        <w:t>78</w:t>
      </w:r>
      <w:r w:rsidRPr="00234741">
        <w:rPr>
          <w:color w:val="1D5F25"/>
        </w:rPr>
        <w:fldChar w:fldCharType="end"/>
      </w:r>
      <w:bookmarkEnd w:id="866"/>
      <w:r w:rsidRPr="00234741">
        <w:rPr>
          <w:color w:val="1D5F25"/>
        </w:rPr>
        <w:t xml:space="preserve"> </w:t>
      </w:r>
      <w:r w:rsidRPr="00234741">
        <w:rPr>
          <w:color w:val="1D5F25"/>
          <w:lang w:val="el-GR"/>
        </w:rPr>
        <w:t>Αρχικό</w:t>
      </w:r>
      <w:r w:rsidRPr="00234741">
        <w:rPr>
          <w:color w:val="1D5F25"/>
        </w:rPr>
        <w:t xml:space="preserve"> </w:t>
      </w:r>
      <w:r w:rsidR="00631EE5">
        <w:rPr>
          <w:color w:val="1D5F25"/>
        </w:rPr>
        <w:t>VOIP cellphone b</w:t>
      </w:r>
      <w:r w:rsidRPr="00234741">
        <w:rPr>
          <w:color w:val="1D5F25"/>
        </w:rPr>
        <w:t xml:space="preserve">locking out Class </w:t>
      </w:r>
      <w:r w:rsidRPr="00234741">
        <w:rPr>
          <w:color w:val="1D5F25"/>
          <w:lang w:val="el-GR"/>
        </w:rPr>
        <w:t>με</w:t>
      </w:r>
      <w:r w:rsidRPr="00234741">
        <w:rPr>
          <w:color w:val="1D5F25"/>
        </w:rPr>
        <w:t xml:space="preserve"> </w:t>
      </w:r>
      <w:r w:rsidRPr="00234741">
        <w:rPr>
          <w:color w:val="1D5F25"/>
          <w:lang w:val="el-GR"/>
        </w:rPr>
        <w:t>γενικό</w:t>
      </w:r>
      <w:r w:rsidRPr="00234741">
        <w:rPr>
          <w:color w:val="1D5F25"/>
        </w:rPr>
        <w:t xml:space="preserve"> </w:t>
      </w:r>
      <w:r w:rsidRPr="00234741">
        <w:rPr>
          <w:color w:val="1D5F25"/>
          <w:lang w:val="el-GR"/>
        </w:rPr>
        <w:t>μοντέλο</w:t>
      </w:r>
      <w:r w:rsidRPr="00234741">
        <w:rPr>
          <w:color w:val="1D5F25"/>
        </w:rPr>
        <w:t xml:space="preserve"> Primitive</w:t>
      </w:r>
      <w:bookmarkEnd w:id="867"/>
      <w:bookmarkEnd w:id="868"/>
      <w:bookmarkEnd w:id="869"/>
      <w:bookmarkEnd w:id="870"/>
    </w:p>
    <w:p w14:paraId="3F78F2AC" w14:textId="77777777" w:rsidR="00522FA7" w:rsidRDefault="00F85F03" w:rsidP="00522FA7">
      <w:pPr>
        <w:keepNext/>
        <w:jc w:val="center"/>
      </w:pPr>
      <w:r w:rsidRPr="00F85F03">
        <w:rPr>
          <w:noProof/>
        </w:rPr>
        <w:drawing>
          <wp:inline distT="0" distB="0" distL="0" distR="0" wp14:anchorId="5224933C" wp14:editId="0AB68DA3">
            <wp:extent cx="5943600" cy="211074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2110740"/>
                    </a:xfrm>
                    <a:prstGeom prst="rect">
                      <a:avLst/>
                    </a:prstGeom>
                  </pic:spPr>
                </pic:pic>
              </a:graphicData>
            </a:graphic>
          </wp:inline>
        </w:drawing>
      </w:r>
    </w:p>
    <w:p w14:paraId="62AE0B20" w14:textId="50C280E2" w:rsidR="00F85F03" w:rsidRPr="00522FA7" w:rsidRDefault="00522FA7" w:rsidP="00522FA7">
      <w:pPr>
        <w:pStyle w:val="Caption"/>
        <w:jc w:val="center"/>
        <w:rPr>
          <w:color w:val="1D5F25"/>
        </w:rPr>
      </w:pPr>
      <w:bookmarkStart w:id="871" w:name="_Toc98550466"/>
      <w:bookmarkStart w:id="872" w:name="_Toc98669999"/>
      <w:bookmarkStart w:id="873" w:name="_Toc98704785"/>
      <w:bookmarkStart w:id="874" w:name="_Toc98779207"/>
      <w:r w:rsidRPr="00522FA7">
        <w:rPr>
          <w:color w:val="1D5F25"/>
        </w:rPr>
        <w:t xml:space="preserve">Figure </w:t>
      </w:r>
      <w:r w:rsidRPr="00522FA7">
        <w:rPr>
          <w:color w:val="1D5F25"/>
        </w:rPr>
        <w:fldChar w:fldCharType="begin"/>
      </w:r>
      <w:r w:rsidRPr="00522FA7">
        <w:rPr>
          <w:color w:val="1D5F25"/>
        </w:rPr>
        <w:instrText xml:space="preserve"> SEQ Figure \* ARABIC </w:instrText>
      </w:r>
      <w:r w:rsidRPr="00522FA7">
        <w:rPr>
          <w:color w:val="1D5F25"/>
        </w:rPr>
        <w:fldChar w:fldCharType="separate"/>
      </w:r>
      <w:r w:rsidR="00873819">
        <w:rPr>
          <w:noProof/>
          <w:color w:val="1D5F25"/>
        </w:rPr>
        <w:t>79</w:t>
      </w:r>
      <w:r w:rsidRPr="00522FA7">
        <w:rPr>
          <w:color w:val="1D5F25"/>
        </w:rPr>
        <w:fldChar w:fldCharType="end"/>
      </w:r>
      <w:r w:rsidRPr="00522FA7">
        <w:rPr>
          <w:color w:val="1D5F25"/>
        </w:rPr>
        <w:t xml:space="preserve"> </w:t>
      </w:r>
      <w:r w:rsidRPr="00522FA7">
        <w:rPr>
          <w:color w:val="1D5F25"/>
          <w:lang w:val="el-GR"/>
        </w:rPr>
        <w:t>Ορισμός</w:t>
      </w:r>
      <w:r w:rsidRPr="00522FA7">
        <w:rPr>
          <w:color w:val="1D5F25"/>
        </w:rPr>
        <w:t xml:space="preserve"> </w:t>
      </w:r>
      <w:r w:rsidRPr="00522FA7">
        <w:rPr>
          <w:color w:val="1D5F25"/>
          <w:lang w:val="el-GR"/>
        </w:rPr>
        <w:t>Κλάσης</w:t>
      </w:r>
      <w:r w:rsidRPr="00522FA7">
        <w:rPr>
          <w:color w:val="1D5F25"/>
        </w:rPr>
        <w:t xml:space="preserve"> </w:t>
      </w:r>
      <w:r w:rsidRPr="00522FA7">
        <w:rPr>
          <w:color w:val="1D5F25"/>
          <w:lang w:val="el-GR"/>
        </w:rPr>
        <w:t>με</w:t>
      </w:r>
      <w:r w:rsidRPr="00522FA7">
        <w:rPr>
          <w:color w:val="1D5F25"/>
        </w:rPr>
        <w:t xml:space="preserve"> 3D model component Static mesh</w:t>
      </w:r>
      <w:bookmarkEnd w:id="871"/>
      <w:bookmarkEnd w:id="872"/>
      <w:bookmarkEnd w:id="873"/>
      <w:bookmarkEnd w:id="874"/>
    </w:p>
    <w:p w14:paraId="618B5972" w14:textId="77777777" w:rsidR="00522FA7" w:rsidRDefault="00522FA7" w:rsidP="00522FA7">
      <w:pPr>
        <w:keepNext/>
        <w:jc w:val="center"/>
      </w:pPr>
      <w:r w:rsidRPr="00522FA7">
        <w:rPr>
          <w:noProof/>
        </w:rPr>
        <w:lastRenderedPageBreak/>
        <w:drawing>
          <wp:inline distT="0" distB="0" distL="0" distR="0" wp14:anchorId="083A6465" wp14:editId="4CFA5A63">
            <wp:extent cx="4629150" cy="36058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634690" cy="3610205"/>
                    </a:xfrm>
                    <a:prstGeom prst="rect">
                      <a:avLst/>
                    </a:prstGeom>
                  </pic:spPr>
                </pic:pic>
              </a:graphicData>
            </a:graphic>
          </wp:inline>
        </w:drawing>
      </w:r>
    </w:p>
    <w:p w14:paraId="047C7CF8" w14:textId="0DE403E2" w:rsidR="00522FA7" w:rsidRPr="00522FA7" w:rsidRDefault="00522FA7" w:rsidP="00522FA7">
      <w:pPr>
        <w:pStyle w:val="Caption"/>
        <w:jc w:val="center"/>
        <w:rPr>
          <w:color w:val="1D5F25"/>
          <w:lang w:val="el-GR"/>
        </w:rPr>
      </w:pPr>
      <w:bookmarkStart w:id="875" w:name="_Toc98550467"/>
      <w:bookmarkStart w:id="876" w:name="_Toc98670000"/>
      <w:bookmarkStart w:id="877" w:name="_Toc98704786"/>
      <w:bookmarkStart w:id="878" w:name="_Toc98779208"/>
      <w:r w:rsidRPr="00522FA7">
        <w:rPr>
          <w:color w:val="1D5F25"/>
        </w:rPr>
        <w:t>Figure</w:t>
      </w:r>
      <w:r w:rsidRPr="00522FA7">
        <w:rPr>
          <w:color w:val="1D5F25"/>
          <w:lang w:val="el-GR"/>
        </w:rPr>
        <w:t xml:space="preserve"> </w:t>
      </w:r>
      <w:r w:rsidRPr="00522FA7">
        <w:rPr>
          <w:color w:val="1D5F25"/>
        </w:rPr>
        <w:fldChar w:fldCharType="begin"/>
      </w:r>
      <w:r w:rsidRPr="00522FA7">
        <w:rPr>
          <w:color w:val="1D5F25"/>
          <w:lang w:val="el-GR"/>
        </w:rPr>
        <w:instrText xml:space="preserve"> </w:instrText>
      </w:r>
      <w:r w:rsidRPr="00522FA7">
        <w:rPr>
          <w:color w:val="1D5F25"/>
        </w:rPr>
        <w:instrText>SEQ</w:instrText>
      </w:r>
      <w:r w:rsidRPr="00522FA7">
        <w:rPr>
          <w:color w:val="1D5F25"/>
          <w:lang w:val="el-GR"/>
        </w:rPr>
        <w:instrText xml:space="preserve"> </w:instrText>
      </w:r>
      <w:r w:rsidRPr="00522FA7">
        <w:rPr>
          <w:color w:val="1D5F25"/>
        </w:rPr>
        <w:instrText>Figure</w:instrText>
      </w:r>
      <w:r w:rsidRPr="00522FA7">
        <w:rPr>
          <w:color w:val="1D5F25"/>
          <w:lang w:val="el-GR"/>
        </w:rPr>
        <w:instrText xml:space="preserve"> \* </w:instrText>
      </w:r>
      <w:r w:rsidRPr="00522FA7">
        <w:rPr>
          <w:color w:val="1D5F25"/>
        </w:rPr>
        <w:instrText>ARABIC</w:instrText>
      </w:r>
      <w:r w:rsidRPr="00522FA7">
        <w:rPr>
          <w:color w:val="1D5F25"/>
          <w:lang w:val="el-GR"/>
        </w:rPr>
        <w:instrText xml:space="preserve"> </w:instrText>
      </w:r>
      <w:r w:rsidRPr="00522FA7">
        <w:rPr>
          <w:color w:val="1D5F25"/>
        </w:rPr>
        <w:fldChar w:fldCharType="separate"/>
      </w:r>
      <w:r w:rsidR="00873819" w:rsidRPr="00873819">
        <w:rPr>
          <w:noProof/>
          <w:color w:val="1D5F25"/>
          <w:lang w:val="el-GR"/>
        </w:rPr>
        <w:t>80</w:t>
      </w:r>
      <w:r w:rsidRPr="00522FA7">
        <w:rPr>
          <w:color w:val="1D5F25"/>
        </w:rPr>
        <w:fldChar w:fldCharType="end"/>
      </w:r>
      <w:r w:rsidRPr="00522FA7">
        <w:rPr>
          <w:color w:val="1D5F25"/>
          <w:lang w:val="el-GR"/>
        </w:rPr>
        <w:t xml:space="preserve"> Τελικό αποτέλεσμα αρχικού </w:t>
      </w:r>
      <w:r w:rsidRPr="00522FA7">
        <w:rPr>
          <w:color w:val="1D5F25"/>
        </w:rPr>
        <w:t>blocking</w:t>
      </w:r>
      <w:r w:rsidRPr="00522FA7">
        <w:rPr>
          <w:color w:val="1D5F25"/>
          <w:lang w:val="el-GR"/>
        </w:rPr>
        <w:t>-</w:t>
      </w:r>
      <w:r w:rsidRPr="00522FA7">
        <w:rPr>
          <w:color w:val="1D5F25"/>
        </w:rPr>
        <w:t>out</w:t>
      </w:r>
      <w:r w:rsidRPr="00522FA7">
        <w:rPr>
          <w:color w:val="1D5F25"/>
          <w:lang w:val="el-GR"/>
        </w:rPr>
        <w:t xml:space="preserve"> κλάσης </w:t>
      </w:r>
      <w:r>
        <w:rPr>
          <w:color w:val="1D5F25"/>
          <w:lang w:val="el-GR"/>
        </w:rPr>
        <w:t xml:space="preserve">για </w:t>
      </w:r>
      <w:r>
        <w:rPr>
          <w:color w:val="1D5F25"/>
        </w:rPr>
        <w:t>VOIP</w:t>
      </w:r>
      <w:r w:rsidRPr="00522FA7">
        <w:rPr>
          <w:color w:val="1D5F25"/>
          <w:lang w:val="el-GR"/>
        </w:rPr>
        <w:t xml:space="preserve"> </w:t>
      </w:r>
      <w:r>
        <w:rPr>
          <w:color w:val="1D5F25"/>
        </w:rPr>
        <w:t>cellphone</w:t>
      </w:r>
      <w:bookmarkEnd w:id="875"/>
      <w:bookmarkEnd w:id="876"/>
      <w:bookmarkEnd w:id="877"/>
      <w:bookmarkEnd w:id="878"/>
    </w:p>
    <w:p w14:paraId="172DE14D" w14:textId="0C1B792B" w:rsidR="00536F96" w:rsidRPr="007B6138" w:rsidRDefault="007B6138" w:rsidP="000E4F8C">
      <w:pPr>
        <w:pStyle w:val="Heading4"/>
      </w:pPr>
      <w:r>
        <w:rPr>
          <w:lang w:val="el-GR"/>
        </w:rPr>
        <w:t>Δόμηση</w:t>
      </w:r>
      <w:r w:rsidRPr="000E4F8C">
        <w:t xml:space="preserve"> </w:t>
      </w:r>
      <w:r>
        <w:rPr>
          <w:lang w:val="el-GR"/>
        </w:rPr>
        <w:t>αρχικών</w:t>
      </w:r>
      <w:r w:rsidRPr="000E4F8C">
        <w:t xml:space="preserve"> </w:t>
      </w:r>
      <w:r>
        <w:t xml:space="preserve">pre-requisite </w:t>
      </w:r>
      <w:r w:rsidR="000E4F8C">
        <w:t>classes</w:t>
      </w:r>
    </w:p>
    <w:p w14:paraId="15AAF42B" w14:textId="38C39395" w:rsidR="00EE14A0" w:rsidRDefault="004F2961" w:rsidP="00AC6242">
      <w:pPr>
        <w:jc w:val="both"/>
        <w:rPr>
          <w:lang w:val="el-GR"/>
        </w:rPr>
      </w:pPr>
      <w:r>
        <w:rPr>
          <w:lang w:val="el-GR"/>
        </w:rPr>
        <w:t xml:space="preserve">Εφόσον έχουμε το τελικό αντικείμενο στόχο με ένα αρχικό </w:t>
      </w:r>
      <w:r>
        <w:t>prototype</w:t>
      </w:r>
      <w:r w:rsidRPr="004F2961">
        <w:rPr>
          <w:lang w:val="el-GR"/>
        </w:rPr>
        <w:t xml:space="preserve"> </w:t>
      </w:r>
      <w:r>
        <w:t>layout</w:t>
      </w:r>
      <w:r w:rsidRPr="004F2961">
        <w:rPr>
          <w:lang w:val="el-GR"/>
        </w:rPr>
        <w:t xml:space="preserve"> </w:t>
      </w:r>
      <w:r>
        <w:rPr>
          <w:lang w:val="el-GR"/>
        </w:rPr>
        <w:t xml:space="preserve">πριν προχωρήσουμε σε οποιαδήποτε εφαρμογή λογικής πρέπει να σκεφτόμαστε </w:t>
      </w:r>
      <w:r w:rsidR="00D55A90">
        <w:rPr>
          <w:lang w:val="el-GR"/>
        </w:rPr>
        <w:t xml:space="preserve">τι </w:t>
      </w:r>
      <w:r w:rsidR="00290F66">
        <w:rPr>
          <w:lang w:val="el-GR"/>
        </w:rPr>
        <w:t>προϋποθέτει</w:t>
      </w:r>
      <w:r w:rsidR="00D55A90">
        <w:rPr>
          <w:lang w:val="el-GR"/>
        </w:rPr>
        <w:t xml:space="preserve"> κάτι τέτοιο για να λειτουργήσει έχει </w:t>
      </w:r>
      <w:r w:rsidR="00D55A90">
        <w:t>pre</w:t>
      </w:r>
      <w:r w:rsidR="00D55A90" w:rsidRPr="00D55A90">
        <w:rPr>
          <w:lang w:val="el-GR"/>
        </w:rPr>
        <w:t>-</w:t>
      </w:r>
      <w:r w:rsidR="00D55A90">
        <w:t>requisites</w:t>
      </w:r>
      <w:r w:rsidR="00D55A90" w:rsidRPr="00D55A90">
        <w:rPr>
          <w:lang w:val="el-GR"/>
        </w:rPr>
        <w:t xml:space="preserve">? </w:t>
      </w:r>
      <w:r w:rsidR="00D55A90">
        <w:rPr>
          <w:lang w:val="el-GR"/>
        </w:rPr>
        <w:t>(</w:t>
      </w:r>
      <w:r w:rsidR="00D55A90" w:rsidRPr="00290F66">
        <w:rPr>
          <w:i/>
          <w:iCs/>
          <w:lang w:val="el-GR"/>
        </w:rPr>
        <w:t xml:space="preserve">τα οποία </w:t>
      </w:r>
      <w:r w:rsidR="00290F66" w:rsidRPr="00290F66">
        <w:rPr>
          <w:i/>
          <w:iCs/>
          <w:lang w:val="el-GR"/>
        </w:rPr>
        <w:t>επίσης</w:t>
      </w:r>
      <w:r w:rsidR="00D55A90" w:rsidRPr="00290F66">
        <w:rPr>
          <w:i/>
          <w:iCs/>
          <w:lang w:val="el-GR"/>
        </w:rPr>
        <w:t xml:space="preserve"> </w:t>
      </w:r>
      <w:r w:rsidR="00290F66" w:rsidRPr="00290F66">
        <w:rPr>
          <w:i/>
          <w:iCs/>
          <w:lang w:val="el-GR"/>
        </w:rPr>
        <w:t>λάβαμε</w:t>
      </w:r>
      <w:r w:rsidR="00D55A90" w:rsidRPr="00290F66">
        <w:rPr>
          <w:i/>
          <w:iCs/>
          <w:lang w:val="el-GR"/>
        </w:rPr>
        <w:t xml:space="preserve"> </w:t>
      </w:r>
      <w:r w:rsidR="00290F66" w:rsidRPr="00290F66">
        <w:rPr>
          <w:i/>
          <w:iCs/>
          <w:lang w:val="el-GR"/>
        </w:rPr>
        <w:t>υπόψιν</w:t>
      </w:r>
      <w:r w:rsidR="00D55A90" w:rsidRPr="00290F66">
        <w:rPr>
          <w:i/>
          <w:iCs/>
          <w:lang w:val="el-GR"/>
        </w:rPr>
        <w:t xml:space="preserve"> στο αρχικό </w:t>
      </w:r>
      <w:r w:rsidR="00290F66" w:rsidRPr="00290F66">
        <w:rPr>
          <w:i/>
          <w:iCs/>
          <w:lang w:val="el-GR"/>
        </w:rPr>
        <w:t xml:space="preserve"> </w:t>
      </w:r>
      <w:r w:rsidR="00290F66" w:rsidRPr="00290F66">
        <w:rPr>
          <w:i/>
          <w:iCs/>
        </w:rPr>
        <w:t>design</w:t>
      </w:r>
      <w:r w:rsidR="00290F66" w:rsidRPr="00290F66">
        <w:rPr>
          <w:i/>
          <w:iCs/>
          <w:lang w:val="el-GR"/>
        </w:rPr>
        <w:t xml:space="preserve"> βλ.</w:t>
      </w:r>
      <w:r w:rsidR="00290F66">
        <w:rPr>
          <w:lang w:val="el-GR"/>
        </w:rPr>
        <w:t xml:space="preserve"> </w:t>
      </w:r>
      <w:r w:rsidR="00290F66" w:rsidRPr="00290F66">
        <w:rPr>
          <w:color w:val="1D5F25"/>
          <w:lang w:val="el-GR"/>
        </w:rPr>
        <w:fldChar w:fldCharType="begin"/>
      </w:r>
      <w:r w:rsidR="00290F66" w:rsidRPr="00290F66">
        <w:rPr>
          <w:color w:val="1D5F25"/>
          <w:lang w:val="el-GR"/>
        </w:rPr>
        <w:instrText xml:space="preserve"> REF _Ref98485886 \h </w:instrText>
      </w:r>
      <w:r w:rsidR="00AC6242">
        <w:rPr>
          <w:color w:val="1D5F25"/>
          <w:lang w:val="el-GR"/>
        </w:rPr>
        <w:instrText xml:space="preserve"> \* MERGEFORMAT </w:instrText>
      </w:r>
      <w:r w:rsidR="00290F66" w:rsidRPr="00290F66">
        <w:rPr>
          <w:color w:val="1D5F25"/>
          <w:lang w:val="el-GR"/>
        </w:rPr>
      </w:r>
      <w:r w:rsidR="00290F66" w:rsidRPr="00290F66">
        <w:rPr>
          <w:color w:val="1D5F25"/>
          <w:lang w:val="el-GR"/>
        </w:rPr>
        <w:fldChar w:fldCharType="separate"/>
      </w:r>
      <w:r w:rsidR="00290F66" w:rsidRPr="00290F66">
        <w:rPr>
          <w:color w:val="1D5F25"/>
          <w:lang w:val="el-GR"/>
        </w:rPr>
        <w:t xml:space="preserve">Κατανόηση Γενικού </w:t>
      </w:r>
      <w:r w:rsidR="00290F66" w:rsidRPr="00290F66">
        <w:rPr>
          <w:color w:val="1D5F25"/>
        </w:rPr>
        <w:t>Concept</w:t>
      </w:r>
      <w:r w:rsidR="00290F66" w:rsidRPr="00290F66">
        <w:rPr>
          <w:color w:val="1D5F25"/>
          <w:lang w:val="el-GR"/>
        </w:rPr>
        <w:fldChar w:fldCharType="end"/>
      </w:r>
      <w:r w:rsidR="00290F66">
        <w:rPr>
          <w:lang w:val="el-GR"/>
        </w:rPr>
        <w:t>)</w:t>
      </w:r>
      <w:r w:rsidR="006D13AF" w:rsidRPr="006D13AF">
        <w:rPr>
          <w:lang w:val="el-GR"/>
        </w:rPr>
        <w:t xml:space="preserve"> </w:t>
      </w:r>
      <w:r w:rsidR="006D13AF">
        <w:rPr>
          <w:lang w:val="el-GR"/>
        </w:rPr>
        <w:t>Αν ναι τότε τώρα ήρθε η ώρα να τα υλοποιήσουμε</w:t>
      </w:r>
      <w:r w:rsidR="001B1259">
        <w:rPr>
          <w:lang w:val="el-GR"/>
        </w:rPr>
        <w:t xml:space="preserve"> ώστε να επιτρέψουμε τις κλάσεις που μόλις δημιουργήσαμε να λειτουργήσουν μετέπειτα.</w:t>
      </w:r>
    </w:p>
    <w:p w14:paraId="6D5DDBE3" w14:textId="03E1BE08" w:rsidR="00E720FA" w:rsidRDefault="00E720FA" w:rsidP="00E720FA">
      <w:pPr>
        <w:pStyle w:val="Heading4"/>
        <w:rPr>
          <w:lang w:val="el-GR"/>
        </w:rPr>
      </w:pPr>
      <w:r>
        <w:rPr>
          <w:lang w:val="el-GR"/>
        </w:rPr>
        <w:t>Υλοποίηση κλάσεων</w:t>
      </w:r>
    </w:p>
    <w:p w14:paraId="3CCEBBD8" w14:textId="5383C314" w:rsidR="00471D72" w:rsidRPr="00926324" w:rsidRDefault="00416E33" w:rsidP="00AC6242">
      <w:pPr>
        <w:jc w:val="both"/>
        <w:rPr>
          <w:lang w:val="el-GR"/>
        </w:rPr>
      </w:pPr>
      <w:r>
        <w:rPr>
          <w:lang w:val="el-GR"/>
        </w:rPr>
        <w:t>Στο βήμα αυτό σε συνέχεια από το προηγούμενο</w:t>
      </w:r>
      <w:r w:rsidR="007E5B28">
        <w:rPr>
          <w:lang w:val="el-GR"/>
        </w:rPr>
        <w:t xml:space="preserve"> ξεκινάμε την υλοποίηση κώδικα λογικής των συστημάτων</w:t>
      </w:r>
      <w:r w:rsidR="00C059E7">
        <w:rPr>
          <w:lang w:val="el-GR"/>
        </w:rPr>
        <w:t xml:space="preserve">. Πρέπει να έχουμε δημιουργήσει ήδη όλες τις κλάσεις που θέλουμε καθώς </w:t>
      </w:r>
      <w:r w:rsidR="00246AD8">
        <w:rPr>
          <w:lang w:val="el-GR"/>
        </w:rPr>
        <w:t xml:space="preserve">το </w:t>
      </w:r>
      <w:r w:rsidR="00926324">
        <w:t>Implementation</w:t>
      </w:r>
      <w:r w:rsidR="00246AD8" w:rsidRPr="00246AD8">
        <w:rPr>
          <w:lang w:val="el-GR"/>
        </w:rPr>
        <w:t xml:space="preserve"> </w:t>
      </w:r>
      <w:r w:rsidR="00246AD8">
        <w:rPr>
          <w:lang w:val="el-GR"/>
        </w:rPr>
        <w:t xml:space="preserve">θα απαιτεί επικοινωνία μεταξύ τους άρα προχωράμε συνολικά και όχι </w:t>
      </w:r>
      <w:r w:rsidR="00926324">
        <w:rPr>
          <w:lang w:val="el-GR"/>
        </w:rPr>
        <w:t>ανά</w:t>
      </w:r>
      <w:r w:rsidR="00246AD8">
        <w:rPr>
          <w:lang w:val="el-GR"/>
        </w:rPr>
        <w:t xml:space="preserve"> κλάση διότι θέλουμε </w:t>
      </w:r>
      <w:r w:rsidR="00CA294D">
        <w:rPr>
          <w:lang w:val="el-GR"/>
        </w:rPr>
        <w:t xml:space="preserve">ένα </w:t>
      </w:r>
      <w:r w:rsidR="00CA294D">
        <w:t>Event</w:t>
      </w:r>
      <w:r w:rsidR="00CA294D" w:rsidRPr="00CA294D">
        <w:rPr>
          <w:lang w:val="el-GR"/>
        </w:rPr>
        <w:t xml:space="preserve"> </w:t>
      </w:r>
      <w:r w:rsidR="00CA294D">
        <w:rPr>
          <w:lang w:val="el-GR"/>
        </w:rPr>
        <w:t>να το δοκιμάζουμε</w:t>
      </w:r>
      <w:r w:rsidR="00CA294D" w:rsidRPr="00CA294D">
        <w:rPr>
          <w:lang w:val="el-GR"/>
        </w:rPr>
        <w:t>-</w:t>
      </w:r>
      <w:r w:rsidR="00CA294D">
        <w:t>test</w:t>
      </w:r>
      <w:r w:rsidR="00CA294D" w:rsidRPr="00CA294D">
        <w:rPr>
          <w:lang w:val="el-GR"/>
        </w:rPr>
        <w:t xml:space="preserve"> </w:t>
      </w:r>
      <w:r w:rsidR="00CA294D">
        <w:rPr>
          <w:lang w:val="el-GR"/>
        </w:rPr>
        <w:t xml:space="preserve">όταν το ολοκληρώνουμε ώστε να δούμε </w:t>
      </w:r>
      <w:r w:rsidR="00BA31E8">
        <w:rPr>
          <w:lang w:val="el-GR"/>
        </w:rPr>
        <w:t>άμα</w:t>
      </w:r>
      <w:r w:rsidR="00CA294D">
        <w:rPr>
          <w:lang w:val="el-GR"/>
        </w:rPr>
        <w:t xml:space="preserve"> λειτουργεί με επιτυχία για αυτό το λόγο πάμε </w:t>
      </w:r>
      <w:r w:rsidR="00926324">
        <w:rPr>
          <w:lang w:val="el-GR"/>
        </w:rPr>
        <w:t>μαζικά</w:t>
      </w:r>
      <w:r w:rsidR="00CA294D">
        <w:rPr>
          <w:lang w:val="el-GR"/>
        </w:rPr>
        <w:t xml:space="preserve"> </w:t>
      </w:r>
      <w:r w:rsidR="00926324">
        <w:rPr>
          <w:lang w:val="el-GR"/>
        </w:rPr>
        <w:t xml:space="preserve">με κοινές υλοποιήσεις σε όλες τις κλάσεις που απαιτούν αυτό το </w:t>
      </w:r>
      <w:r w:rsidR="00926324">
        <w:t>event</w:t>
      </w:r>
      <w:r w:rsidR="00926324" w:rsidRPr="00926324">
        <w:rPr>
          <w:lang w:val="el-GR"/>
        </w:rPr>
        <w:t xml:space="preserve"> </w:t>
      </w:r>
      <w:r w:rsidR="00926324">
        <w:rPr>
          <w:lang w:val="el-GR"/>
        </w:rPr>
        <w:t xml:space="preserve">να </w:t>
      </w:r>
      <w:r w:rsidR="00BA31E8">
        <w:rPr>
          <w:lang w:val="el-GR"/>
        </w:rPr>
        <w:t>ολοκληρωθεί</w:t>
      </w:r>
      <w:r w:rsidR="00926324">
        <w:rPr>
          <w:lang w:val="el-GR"/>
        </w:rPr>
        <w:t>.</w:t>
      </w:r>
    </w:p>
    <w:p w14:paraId="004FE311" w14:textId="3C2829D6" w:rsidR="00E720FA" w:rsidRDefault="00471D72" w:rsidP="00471D72">
      <w:pPr>
        <w:pStyle w:val="Heading4"/>
      </w:pPr>
      <w:r>
        <w:t>Testing</w:t>
      </w:r>
    </w:p>
    <w:p w14:paraId="1F82A565" w14:textId="40BB0E43" w:rsidR="005E66E6" w:rsidRDefault="004A11FD" w:rsidP="005002DB">
      <w:pPr>
        <w:jc w:val="both"/>
        <w:rPr>
          <w:lang w:val="el-GR"/>
        </w:rPr>
      </w:pPr>
      <w:r>
        <w:rPr>
          <w:lang w:val="el-GR"/>
        </w:rPr>
        <w:t>Λόγο</w:t>
      </w:r>
      <w:r w:rsidRPr="000A0B75">
        <w:t xml:space="preserve"> </w:t>
      </w:r>
      <w:r>
        <w:rPr>
          <w:lang w:val="el-GR"/>
        </w:rPr>
        <w:t>του</w:t>
      </w:r>
      <w:r w:rsidRPr="000A0B75">
        <w:t xml:space="preserve"> 3</w:t>
      </w:r>
      <w:r>
        <w:t>D</w:t>
      </w:r>
      <w:r w:rsidRPr="000A0B75">
        <w:t xml:space="preserve"> </w:t>
      </w:r>
      <w:r>
        <w:t>environment</w:t>
      </w:r>
      <w:r w:rsidRPr="000A0B75">
        <w:t xml:space="preserve"> </w:t>
      </w:r>
      <w:r>
        <w:rPr>
          <w:lang w:val="el-GR"/>
        </w:rPr>
        <w:t>τα</w:t>
      </w:r>
      <w:r w:rsidRPr="000A0B75">
        <w:t xml:space="preserve"> </w:t>
      </w:r>
      <w:r>
        <w:t>video</w:t>
      </w:r>
      <w:r w:rsidRPr="000A0B75">
        <w:t xml:space="preserve"> </w:t>
      </w:r>
      <w:r>
        <w:t>games</w:t>
      </w:r>
      <w:r w:rsidRPr="000A0B75">
        <w:t>/</w:t>
      </w:r>
      <w:r>
        <w:t>virtual</w:t>
      </w:r>
      <w:r w:rsidRPr="000A0B75">
        <w:t xml:space="preserve"> </w:t>
      </w:r>
      <w:r>
        <w:t>worlds</w:t>
      </w:r>
      <w:r w:rsidRPr="000A0B75">
        <w:t xml:space="preserve"> </w:t>
      </w:r>
      <w:r>
        <w:rPr>
          <w:lang w:val="el-GR"/>
        </w:rPr>
        <w:t>διαφέρουν</w:t>
      </w:r>
      <w:r w:rsidRPr="000A0B75">
        <w:t xml:space="preserve"> </w:t>
      </w:r>
      <w:r>
        <w:rPr>
          <w:lang w:val="el-GR"/>
        </w:rPr>
        <w:t>στην</w:t>
      </w:r>
      <w:r w:rsidRPr="000A0B75">
        <w:t xml:space="preserve"> </w:t>
      </w:r>
      <w:r>
        <w:rPr>
          <w:lang w:val="el-GR"/>
        </w:rPr>
        <w:t>διαδικασία</w:t>
      </w:r>
      <w:r w:rsidRPr="000A0B75">
        <w:t xml:space="preserve"> </w:t>
      </w:r>
      <w:r>
        <w:rPr>
          <w:lang w:val="el-GR"/>
        </w:rPr>
        <w:t>του</w:t>
      </w:r>
      <w:r w:rsidRPr="000A0B75">
        <w:t xml:space="preserve"> </w:t>
      </w:r>
      <w:r>
        <w:t>testing</w:t>
      </w:r>
      <w:r w:rsidRPr="000A0B75">
        <w:t xml:space="preserve"> </w:t>
      </w:r>
      <w:r>
        <w:rPr>
          <w:lang w:val="el-GR"/>
        </w:rPr>
        <w:t>από</w:t>
      </w:r>
      <w:r w:rsidRPr="000A0B75">
        <w:t xml:space="preserve"> </w:t>
      </w:r>
      <w:r>
        <w:rPr>
          <w:lang w:val="el-GR"/>
        </w:rPr>
        <w:t>αύτη</w:t>
      </w:r>
      <w:r w:rsidRPr="000A0B75">
        <w:t xml:space="preserve"> </w:t>
      </w:r>
      <w:r>
        <w:rPr>
          <w:lang w:val="el-GR"/>
        </w:rPr>
        <w:t>ενός</w:t>
      </w:r>
      <w:r w:rsidRPr="000A0B75">
        <w:t xml:space="preserve"> </w:t>
      </w:r>
      <w:r w:rsidR="000A0B75">
        <w:t>web/desktop/mobile regular software</w:t>
      </w:r>
      <w:r w:rsidR="000A0B75" w:rsidRPr="000A0B75">
        <w:t xml:space="preserve">. </w:t>
      </w:r>
      <w:r w:rsidR="000A0B75">
        <w:rPr>
          <w:lang w:val="el-GR"/>
        </w:rPr>
        <w:t xml:space="preserve">Δεν είναι εφικτή η διαδικασία </w:t>
      </w:r>
      <w:r w:rsidR="000A0B75">
        <w:t>test</w:t>
      </w:r>
      <w:r w:rsidR="000A0B75" w:rsidRPr="000A0B75">
        <w:rPr>
          <w:lang w:val="el-GR"/>
        </w:rPr>
        <w:t xml:space="preserve"> </w:t>
      </w:r>
      <w:r w:rsidR="000A0B75">
        <w:t>driven</w:t>
      </w:r>
      <w:r w:rsidR="000A0B75" w:rsidRPr="000A0B75">
        <w:rPr>
          <w:lang w:val="el-GR"/>
        </w:rPr>
        <w:t xml:space="preserve"> </w:t>
      </w:r>
      <w:r w:rsidR="000A0B75">
        <w:t>development</w:t>
      </w:r>
      <w:r w:rsidR="000A0B75" w:rsidRPr="000A0B75">
        <w:rPr>
          <w:lang w:val="el-GR"/>
        </w:rPr>
        <w:t xml:space="preserve"> (</w:t>
      </w:r>
      <w:r w:rsidR="000A0B75">
        <w:t>TDD</w:t>
      </w:r>
      <w:r w:rsidR="000A0B75" w:rsidRPr="000A0B75">
        <w:rPr>
          <w:lang w:val="el-GR"/>
        </w:rPr>
        <w:t xml:space="preserve">) </w:t>
      </w:r>
      <w:r w:rsidR="000A0B75">
        <w:rPr>
          <w:lang w:val="el-GR"/>
        </w:rPr>
        <w:t xml:space="preserve">τουλάχιστον στο μεγαλύτερο εύρος του παιχνιδιού και στην υλοποίηση </w:t>
      </w:r>
      <w:r w:rsidR="000A0B75">
        <w:t>gameplay</w:t>
      </w:r>
      <w:r w:rsidR="000A0B75" w:rsidRPr="000A0B75">
        <w:rPr>
          <w:lang w:val="el-GR"/>
        </w:rPr>
        <w:t xml:space="preserve"> </w:t>
      </w:r>
      <w:r w:rsidR="000A0B75">
        <w:t>mechanics</w:t>
      </w:r>
      <w:r w:rsidR="000A0B75" w:rsidRPr="000A0B75">
        <w:rPr>
          <w:lang w:val="el-GR"/>
        </w:rPr>
        <w:t>.</w:t>
      </w:r>
    </w:p>
    <w:p w14:paraId="165571C4" w14:textId="50D2460D" w:rsidR="0056435D" w:rsidRDefault="0056435D" w:rsidP="005002DB">
      <w:pPr>
        <w:jc w:val="both"/>
        <w:rPr>
          <w:lang w:val="el-GR"/>
        </w:rPr>
      </w:pPr>
      <w:r>
        <w:rPr>
          <w:lang w:val="el-GR"/>
        </w:rPr>
        <w:t xml:space="preserve">Το </w:t>
      </w:r>
      <w:r>
        <w:t>testing</w:t>
      </w:r>
      <w:r w:rsidRPr="0056435D">
        <w:rPr>
          <w:lang w:val="el-GR"/>
        </w:rPr>
        <w:t xml:space="preserve"> </w:t>
      </w:r>
      <w:r>
        <w:rPr>
          <w:lang w:val="el-GR"/>
        </w:rPr>
        <w:t xml:space="preserve">καλό είναι να μην γίνεται μόνο τοπικά με </w:t>
      </w:r>
      <w:r>
        <w:t>virtual</w:t>
      </w:r>
      <w:r w:rsidRPr="0056435D">
        <w:rPr>
          <w:lang w:val="el-GR"/>
        </w:rPr>
        <w:t xml:space="preserve"> </w:t>
      </w:r>
      <w:r>
        <w:t>game</w:t>
      </w:r>
      <w:r w:rsidRPr="0056435D">
        <w:rPr>
          <w:lang w:val="el-GR"/>
        </w:rPr>
        <w:t xml:space="preserve"> </w:t>
      </w:r>
      <w:r>
        <w:t>instances</w:t>
      </w:r>
      <w:r w:rsidRPr="0056435D">
        <w:rPr>
          <w:lang w:val="el-GR"/>
        </w:rPr>
        <w:t xml:space="preserve"> </w:t>
      </w:r>
      <w:r>
        <w:rPr>
          <w:lang w:val="el-GR"/>
        </w:rPr>
        <w:t xml:space="preserve">αλλά και </w:t>
      </w:r>
      <w:r>
        <w:t>deploy</w:t>
      </w:r>
      <w:r w:rsidRPr="0056435D">
        <w:rPr>
          <w:lang w:val="el-GR"/>
        </w:rPr>
        <w:t xml:space="preserve"> </w:t>
      </w:r>
      <w:r>
        <w:rPr>
          <w:lang w:val="el-GR"/>
        </w:rPr>
        <w:t xml:space="preserve">σε διαφορετικά φυσικά μηχανήματα </w:t>
      </w:r>
      <w:r w:rsidR="003859B1">
        <w:rPr>
          <w:lang w:val="el-GR"/>
        </w:rPr>
        <w:t>γιατί διάφορες υπηρεσίες όπως φωνή δεν γίνεται να ελεγχθούν από 1 μηχάνημα ότι λειτουργούν σωστά (</w:t>
      </w:r>
      <w:r w:rsidR="003859B1" w:rsidRPr="003859B1">
        <w:rPr>
          <w:i/>
          <w:iCs/>
          <w:lang w:val="el-GR"/>
        </w:rPr>
        <w:t xml:space="preserve">λόγο της 1 κάρτας ήχου αλλά και </w:t>
      </w:r>
      <w:r w:rsidR="003859B1">
        <w:rPr>
          <w:i/>
          <w:iCs/>
        </w:rPr>
        <w:t>Player</w:t>
      </w:r>
      <w:r w:rsidR="003859B1" w:rsidRPr="003859B1">
        <w:rPr>
          <w:i/>
          <w:iCs/>
          <w:lang w:val="el-GR"/>
        </w:rPr>
        <w:t xml:space="preserve"> </w:t>
      </w:r>
      <w:r w:rsidR="003859B1" w:rsidRPr="003859B1">
        <w:rPr>
          <w:i/>
          <w:iCs/>
        </w:rPr>
        <w:t>input</w:t>
      </w:r>
      <w:r w:rsidR="003859B1" w:rsidRPr="003859B1">
        <w:rPr>
          <w:lang w:val="el-GR"/>
        </w:rPr>
        <w:t>)</w:t>
      </w:r>
      <w:r w:rsidR="001429F6">
        <w:rPr>
          <w:lang w:val="el-GR"/>
        </w:rPr>
        <w:t xml:space="preserve">. Επίσης η τακτική </w:t>
      </w:r>
      <w:r w:rsidR="001429F6" w:rsidRPr="001429F6">
        <w:rPr>
          <w:lang w:val="el-GR"/>
        </w:rPr>
        <w:t>“</w:t>
      </w:r>
      <w:r w:rsidR="001429F6">
        <w:t>print</w:t>
      </w:r>
      <w:r w:rsidR="001429F6" w:rsidRPr="001429F6">
        <w:rPr>
          <w:lang w:val="el-GR"/>
        </w:rPr>
        <w:t xml:space="preserve"> </w:t>
      </w:r>
      <w:r w:rsidR="001429F6">
        <w:t>screen</w:t>
      </w:r>
      <w:r w:rsidR="001429F6" w:rsidRPr="001429F6">
        <w:rPr>
          <w:lang w:val="el-GR"/>
        </w:rPr>
        <w:t>/</w:t>
      </w:r>
      <w:r w:rsidR="001429F6">
        <w:t>log</w:t>
      </w:r>
      <w:r w:rsidR="001429F6" w:rsidRPr="001429F6">
        <w:rPr>
          <w:lang w:val="el-GR"/>
        </w:rPr>
        <w:t xml:space="preserve">” </w:t>
      </w:r>
      <w:r w:rsidR="001429F6">
        <w:rPr>
          <w:lang w:val="el-GR"/>
        </w:rPr>
        <w:t xml:space="preserve">στις υπηρεσίες φωνής ιδίως το ότι παίρνονται σωστές τιμές στα σωστά χρονικά διαστήματα </w:t>
      </w:r>
      <w:r w:rsidR="001429F6">
        <w:rPr>
          <w:lang w:val="el-GR"/>
        </w:rPr>
        <w:lastRenderedPageBreak/>
        <w:t xml:space="preserve">από άποψη </w:t>
      </w:r>
      <w:r w:rsidR="001429F6">
        <w:t>event</w:t>
      </w:r>
      <w:r w:rsidR="001429F6" w:rsidRPr="001429F6">
        <w:rPr>
          <w:lang w:val="el-GR"/>
        </w:rPr>
        <w:t xml:space="preserve"> </w:t>
      </w:r>
      <w:r w:rsidR="001429F6">
        <w:rPr>
          <w:lang w:val="el-GR"/>
        </w:rPr>
        <w:t xml:space="preserve">δεν σημαίνει ότι έχουμε και </w:t>
      </w:r>
      <w:r w:rsidR="00487EF5">
        <w:rPr>
          <w:lang w:val="el-GR"/>
        </w:rPr>
        <w:t xml:space="preserve">μετάδοση φωνής άμα υπήρχε και το </w:t>
      </w:r>
      <w:r w:rsidR="00487EF5">
        <w:t>module</w:t>
      </w:r>
      <w:r w:rsidR="00487EF5" w:rsidRPr="00487EF5">
        <w:rPr>
          <w:lang w:val="el-GR"/>
        </w:rPr>
        <w:t xml:space="preserve"> </w:t>
      </w:r>
      <w:r w:rsidR="00487EF5">
        <w:rPr>
          <w:lang w:val="el-GR"/>
        </w:rPr>
        <w:t>αυτό συνδεμένο από πάνω</w:t>
      </w:r>
      <w:r w:rsidR="00531459">
        <w:rPr>
          <w:lang w:val="el-GR"/>
        </w:rPr>
        <w:t xml:space="preserve">, γιατί η φωνή έχει κατεύθυνση και χρονική στιγμή στο χρονικό </w:t>
      </w:r>
      <w:r w:rsidR="00531459">
        <w:t>event</w:t>
      </w:r>
      <w:r w:rsidR="00531459" w:rsidRPr="00531459">
        <w:rPr>
          <w:lang w:val="el-GR"/>
        </w:rPr>
        <w:t xml:space="preserve"> </w:t>
      </w:r>
      <w:r w:rsidR="003B26D0">
        <w:rPr>
          <w:lang w:val="el-GR"/>
        </w:rPr>
        <w:t xml:space="preserve">με σωστό αριθμό διασποράς </w:t>
      </w:r>
      <w:r w:rsidR="00CA7B87">
        <w:rPr>
          <w:lang w:val="el-GR"/>
        </w:rPr>
        <w:t>της</w:t>
      </w:r>
      <w:r w:rsidR="003B034D" w:rsidRPr="003B034D">
        <w:rPr>
          <w:lang w:val="el-GR"/>
        </w:rPr>
        <w:t>(</w:t>
      </w:r>
      <w:r w:rsidR="003B034D" w:rsidRPr="003B034D">
        <w:rPr>
          <w:i/>
          <w:iCs/>
          <w:lang w:val="el-GR"/>
        </w:rPr>
        <w:t xml:space="preserve">επειδή είναι </w:t>
      </w:r>
      <w:r w:rsidR="003B034D" w:rsidRPr="003B034D">
        <w:rPr>
          <w:i/>
          <w:iCs/>
        </w:rPr>
        <w:t>real</w:t>
      </w:r>
      <w:r w:rsidR="003B034D" w:rsidRPr="003B034D">
        <w:rPr>
          <w:i/>
          <w:iCs/>
          <w:lang w:val="el-GR"/>
        </w:rPr>
        <w:t>-</w:t>
      </w:r>
      <w:r w:rsidR="003B034D" w:rsidRPr="003B034D">
        <w:rPr>
          <w:i/>
          <w:iCs/>
        </w:rPr>
        <w:t>time</w:t>
      </w:r>
      <w:r w:rsidR="003B034D">
        <w:rPr>
          <w:rStyle w:val="FootnoteReference"/>
          <w:lang w:val="el-GR"/>
        </w:rPr>
        <w:footnoteReference w:id="21"/>
      </w:r>
      <w:r w:rsidR="003B034D" w:rsidRPr="003B034D">
        <w:rPr>
          <w:lang w:val="el-GR"/>
        </w:rPr>
        <w:t xml:space="preserve">) </w:t>
      </w:r>
      <w:r w:rsidR="003B26D0">
        <w:rPr>
          <w:lang w:val="el-GR"/>
        </w:rPr>
        <w:t>της κάτι που δεν συμβαίνει σε μια αναπαράσταση γραφικών</w:t>
      </w:r>
      <w:r w:rsidR="002C4EBD">
        <w:rPr>
          <w:lang w:val="el-GR"/>
        </w:rPr>
        <w:t xml:space="preserve"> στην οθόνη</w:t>
      </w:r>
      <w:r w:rsidR="0073003D">
        <w:rPr>
          <w:rStyle w:val="FootnoteReference"/>
          <w:lang w:val="el-GR"/>
        </w:rPr>
        <w:footnoteReference w:id="22"/>
      </w:r>
      <w:r w:rsidR="00CC7BFF">
        <w:rPr>
          <w:lang w:val="el-GR"/>
        </w:rPr>
        <w:t xml:space="preserve"> που ναι μεν είναι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και </w:t>
      </w:r>
      <w:r w:rsidR="0046384E">
        <w:rPr>
          <w:lang w:val="el-GR"/>
        </w:rPr>
        <w:t>εκείνα</w:t>
      </w:r>
      <w:r w:rsidR="00CC7BFF">
        <w:rPr>
          <w:lang w:val="el-GR"/>
        </w:rPr>
        <w:t xml:space="preserve"> αλλά είναι </w:t>
      </w:r>
      <w:r w:rsidR="00CC7BFF">
        <w:t>scripted</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 xml:space="preserve"> </w:t>
      </w:r>
      <w:r w:rsidR="00CC7BFF">
        <w:rPr>
          <w:lang w:val="el-GR"/>
        </w:rPr>
        <w:t xml:space="preserve">όχι </w:t>
      </w:r>
      <w:r w:rsidR="00CC7BFF">
        <w:t>real</w:t>
      </w:r>
      <w:r w:rsidR="00CC7BFF" w:rsidRPr="00CC7BFF">
        <w:rPr>
          <w:lang w:val="el-GR"/>
        </w:rPr>
        <w:t>-</w:t>
      </w:r>
      <w:r w:rsidR="00CC7BFF">
        <w:t>time</w:t>
      </w:r>
      <w:r w:rsidR="00CC7BFF" w:rsidRPr="00CC7BFF">
        <w:rPr>
          <w:lang w:val="el-GR"/>
        </w:rPr>
        <w:t xml:space="preserve"> “</w:t>
      </w:r>
      <w:r w:rsidR="00CC7BFF">
        <w:t>real</w:t>
      </w:r>
      <w:r w:rsidR="00CC7BFF" w:rsidRPr="00CC7BFF">
        <w:rPr>
          <w:lang w:val="el-GR"/>
        </w:rPr>
        <w:t>-</w:t>
      </w:r>
      <w:r w:rsidR="00CC7BFF">
        <w:t>time</w:t>
      </w:r>
      <w:r w:rsidR="00CC7BFF" w:rsidRPr="00CC7BFF">
        <w:rPr>
          <w:lang w:val="el-GR"/>
        </w:rPr>
        <w:t>”</w:t>
      </w:r>
      <w:r w:rsidR="007759E2" w:rsidRPr="007759E2">
        <w:rPr>
          <w:lang w:val="el-GR"/>
        </w:rPr>
        <w:t xml:space="preserve"> </w:t>
      </w:r>
      <w:r w:rsidR="007759E2">
        <w:rPr>
          <w:lang w:val="el-GR"/>
        </w:rPr>
        <w:t xml:space="preserve">αρά έχουμε κάτι σαν </w:t>
      </w:r>
      <w:r w:rsidR="007759E2">
        <w:t>real</w:t>
      </w:r>
      <w:r w:rsidR="007759E2" w:rsidRPr="007759E2">
        <w:rPr>
          <w:lang w:val="el-GR"/>
        </w:rPr>
        <w:t>-</w:t>
      </w:r>
      <w:r w:rsidR="007759E2">
        <w:t>time</w:t>
      </w:r>
      <w:r w:rsidR="007759E2" w:rsidRPr="007759E2">
        <w:rPr>
          <w:lang w:val="el-GR"/>
        </w:rPr>
        <w:t xml:space="preserve"> </w:t>
      </w:r>
      <w:r w:rsidR="007759E2">
        <w:t>pre</w:t>
      </w:r>
      <w:r w:rsidR="007759E2" w:rsidRPr="007759E2">
        <w:rPr>
          <w:lang w:val="el-GR"/>
        </w:rPr>
        <w:t>-</w:t>
      </w:r>
      <w:r w:rsidR="007759E2">
        <w:t>rendered</w:t>
      </w:r>
      <w:r w:rsidR="007759E2" w:rsidRPr="007759E2">
        <w:rPr>
          <w:lang w:val="el-GR"/>
        </w:rPr>
        <w:t xml:space="preserve"> </w:t>
      </w:r>
      <w:r w:rsidR="007759E2">
        <w:t>events</w:t>
      </w:r>
      <w:r w:rsidR="002C4EBD">
        <w:rPr>
          <w:lang w:val="el-GR"/>
        </w:rPr>
        <w:t>.</w:t>
      </w:r>
    </w:p>
    <w:p w14:paraId="49861EC5" w14:textId="75274574" w:rsidR="005A0E1F" w:rsidRDefault="005A0E1F" w:rsidP="005002DB">
      <w:pPr>
        <w:jc w:val="both"/>
        <w:rPr>
          <w:lang w:val="el-GR"/>
        </w:rPr>
      </w:pPr>
      <w:r>
        <w:rPr>
          <w:lang w:val="el-GR"/>
        </w:rPr>
        <w:t xml:space="preserve">Επίσης για να γίνει </w:t>
      </w:r>
      <w:r>
        <w:t>testing</w:t>
      </w:r>
      <w:r w:rsidRPr="005A0E1F">
        <w:rPr>
          <w:lang w:val="el-GR"/>
        </w:rPr>
        <w:t xml:space="preserve"> </w:t>
      </w:r>
      <w:r>
        <w:rPr>
          <w:lang w:val="el-GR"/>
        </w:rPr>
        <w:t xml:space="preserve">ένα </w:t>
      </w:r>
      <w:r>
        <w:t>game</w:t>
      </w:r>
      <w:r w:rsidRPr="005A0E1F">
        <w:rPr>
          <w:lang w:val="el-GR"/>
        </w:rPr>
        <w:t xml:space="preserve"> </w:t>
      </w:r>
      <w:r>
        <w:rPr>
          <w:lang w:val="el-GR"/>
        </w:rPr>
        <w:t xml:space="preserve">πρέπει να γίνει πάντα </w:t>
      </w:r>
      <w:r>
        <w:t>build</w:t>
      </w:r>
      <w:r w:rsidR="00252DF6" w:rsidRPr="00252DF6">
        <w:rPr>
          <w:lang w:val="el-GR"/>
        </w:rPr>
        <w:t xml:space="preserve"> &amp; </w:t>
      </w:r>
      <w:r w:rsidR="00252DF6">
        <w:t>deploy</w:t>
      </w:r>
      <w:r w:rsidR="00252DF6" w:rsidRPr="00252DF6">
        <w:rPr>
          <w:lang w:val="el-GR"/>
        </w:rPr>
        <w:t xml:space="preserve"> </w:t>
      </w:r>
      <w:r w:rsidR="00252DF6">
        <w:rPr>
          <w:lang w:val="el-GR"/>
        </w:rPr>
        <w:t xml:space="preserve">μια </w:t>
      </w:r>
      <w:r w:rsidR="00252DF6">
        <w:t>development</w:t>
      </w:r>
      <w:r w:rsidR="00252DF6" w:rsidRPr="00252DF6">
        <w:rPr>
          <w:lang w:val="el-GR"/>
        </w:rPr>
        <w:t xml:space="preserve"> </w:t>
      </w:r>
      <w:r w:rsidR="00252DF6">
        <w:rPr>
          <w:lang w:val="el-GR"/>
        </w:rPr>
        <w:t>έκδοση του που μπορεί να πάρει από λεπτά ως μέρες (</w:t>
      </w:r>
      <w:r w:rsidR="00252DF6" w:rsidRPr="00AF7A95">
        <w:rPr>
          <w:i/>
          <w:iCs/>
          <w:lang w:val="el-GR"/>
        </w:rPr>
        <w:t>ανάλογα το μέγεθος του παιχνιδιού</w:t>
      </w:r>
      <w:r w:rsidR="00252DF6">
        <w:rPr>
          <w:lang w:val="el-GR"/>
        </w:rPr>
        <w:t xml:space="preserve">) για αυτό πάντα χωρίζουμε και το </w:t>
      </w:r>
      <w:r w:rsidR="00252DF6">
        <w:t>project</w:t>
      </w:r>
      <w:r w:rsidR="00252DF6" w:rsidRPr="00252DF6">
        <w:rPr>
          <w:lang w:val="el-GR"/>
        </w:rPr>
        <w:t xml:space="preserve"> </w:t>
      </w:r>
      <w:r w:rsidR="00252DF6">
        <w:rPr>
          <w:lang w:val="el-GR"/>
        </w:rPr>
        <w:t xml:space="preserve">σε </w:t>
      </w:r>
      <w:r w:rsidR="00252DF6">
        <w:t>modules</w:t>
      </w:r>
      <w:r w:rsidR="00252DF6" w:rsidRPr="00252DF6">
        <w:rPr>
          <w:lang w:val="el-GR"/>
        </w:rPr>
        <w:t xml:space="preserve"> </w:t>
      </w:r>
      <w:r w:rsidR="00252DF6">
        <w:rPr>
          <w:lang w:val="el-GR"/>
        </w:rPr>
        <w:t xml:space="preserve">ώστε να μην υπάρχει μεγάλη αναμονή μεταξύ </w:t>
      </w:r>
      <w:r w:rsidR="006423C6">
        <w:t>test</w:t>
      </w:r>
      <w:r w:rsidR="006423C6" w:rsidRPr="006423C6">
        <w:rPr>
          <w:lang w:val="el-GR"/>
        </w:rPr>
        <w:t xml:space="preserve"> </w:t>
      </w:r>
      <w:r w:rsidR="006423C6">
        <w:t>phase</w:t>
      </w:r>
      <w:r w:rsidR="006423C6" w:rsidRPr="006423C6">
        <w:rPr>
          <w:lang w:val="el-GR"/>
        </w:rPr>
        <w:t xml:space="preserve"> </w:t>
      </w:r>
      <w:r w:rsidR="00252DF6">
        <w:t>build</w:t>
      </w:r>
      <w:r w:rsidR="00252DF6" w:rsidRPr="00252DF6">
        <w:rPr>
          <w:lang w:val="el-GR"/>
        </w:rPr>
        <w:t xml:space="preserve"> </w:t>
      </w:r>
      <w:r w:rsidR="00252DF6">
        <w:t>version</w:t>
      </w:r>
      <w:r w:rsidR="00252DF6" w:rsidRPr="00252DF6">
        <w:rPr>
          <w:lang w:val="el-GR"/>
        </w:rPr>
        <w:t xml:space="preserve"> &amp; </w:t>
      </w:r>
      <w:r w:rsidR="00252DF6">
        <w:t>feedback</w:t>
      </w:r>
      <w:r w:rsidR="00252DF6" w:rsidRPr="00252DF6">
        <w:rPr>
          <w:lang w:val="el-GR"/>
        </w:rPr>
        <w:t xml:space="preserve"> </w:t>
      </w:r>
      <w:r w:rsidR="00252DF6">
        <w:t>from</w:t>
      </w:r>
      <w:r w:rsidR="00252DF6" w:rsidRPr="00252DF6">
        <w:rPr>
          <w:lang w:val="el-GR"/>
        </w:rPr>
        <w:t xml:space="preserve"> </w:t>
      </w:r>
      <w:r w:rsidR="00252DF6">
        <w:t>testing</w:t>
      </w:r>
      <w:r w:rsidR="00496E1F" w:rsidRPr="00496E1F">
        <w:rPr>
          <w:lang w:val="el-GR"/>
        </w:rPr>
        <w:t>.</w:t>
      </w:r>
    </w:p>
    <w:p w14:paraId="3BD38716" w14:textId="63BF6C4A" w:rsidR="00C735EF" w:rsidRDefault="00C735EF" w:rsidP="005002DB">
      <w:pPr>
        <w:jc w:val="both"/>
      </w:pPr>
      <w:r>
        <w:rPr>
          <w:lang w:val="el-GR"/>
        </w:rPr>
        <w:t>Άρα</w:t>
      </w:r>
      <w:r w:rsidRPr="00793A93">
        <w:t xml:space="preserve"> </w:t>
      </w:r>
      <w:r>
        <w:t>develop -&gt; Build -&gt; test</w:t>
      </w:r>
      <w:r w:rsidR="00793A93">
        <w:t xml:space="preserve"> </w:t>
      </w:r>
      <w:r w:rsidR="00910881">
        <w:t>∞</w:t>
      </w:r>
    </w:p>
    <w:p w14:paraId="21B87952" w14:textId="28799A37" w:rsidR="00A916C8" w:rsidRDefault="00A916C8" w:rsidP="00155402">
      <w:pPr>
        <w:pStyle w:val="Heading4"/>
      </w:pPr>
      <w:r>
        <w:t>3D</w:t>
      </w:r>
      <w:r w:rsidR="00155402">
        <w:t xml:space="preserve"> Workflow</w:t>
      </w:r>
    </w:p>
    <w:p w14:paraId="65D42985" w14:textId="614847AE" w:rsidR="00155402" w:rsidRDefault="00CD530C" w:rsidP="00D04ED7">
      <w:pPr>
        <w:jc w:val="both"/>
        <w:rPr>
          <w:lang w:val="el-GR"/>
        </w:rPr>
      </w:pPr>
      <w:r>
        <w:rPr>
          <w:lang w:val="el-GR"/>
        </w:rPr>
        <w:t xml:space="preserve">Όταν έρθει η ώρα της ενσωμάτωσης του </w:t>
      </w:r>
      <w:r w:rsidRPr="00CD530C">
        <w:rPr>
          <w:lang w:val="el-GR"/>
        </w:rPr>
        <w:t>3</w:t>
      </w:r>
      <w:r>
        <w:t>D</w:t>
      </w:r>
      <w:r w:rsidRPr="00CD530C">
        <w:rPr>
          <w:lang w:val="el-GR"/>
        </w:rPr>
        <w:t xml:space="preserve"> </w:t>
      </w:r>
      <w:r>
        <w:t>model</w:t>
      </w:r>
      <w:r w:rsidRPr="00CD530C">
        <w:rPr>
          <w:lang w:val="el-GR"/>
        </w:rPr>
        <w:t xml:space="preserve"> </w:t>
      </w:r>
      <w:r>
        <w:rPr>
          <w:lang w:val="el-GR"/>
        </w:rPr>
        <w:t xml:space="preserve">κάνοντας </w:t>
      </w:r>
      <w:r>
        <w:t>replace</w:t>
      </w:r>
      <w:r w:rsidRPr="00CD530C">
        <w:rPr>
          <w:lang w:val="el-GR"/>
        </w:rPr>
        <w:t xml:space="preserve"> </w:t>
      </w:r>
      <w:r>
        <w:rPr>
          <w:lang w:val="el-GR"/>
        </w:rPr>
        <w:t xml:space="preserve">το </w:t>
      </w:r>
      <w:r>
        <w:t>blocked</w:t>
      </w:r>
      <w:r w:rsidRPr="00CD530C">
        <w:rPr>
          <w:lang w:val="el-GR"/>
        </w:rPr>
        <w:t xml:space="preserve"> </w:t>
      </w:r>
      <w:r>
        <w:t>out</w:t>
      </w:r>
      <w:r w:rsidRPr="00CD530C">
        <w:rPr>
          <w:lang w:val="el-GR"/>
        </w:rPr>
        <w:t xml:space="preserve"> </w:t>
      </w:r>
      <w:r>
        <w:t>template</w:t>
      </w:r>
      <w:r w:rsidR="001E5D57" w:rsidRPr="001E5D57">
        <w:rPr>
          <w:lang w:val="el-GR"/>
        </w:rPr>
        <w:t xml:space="preserve"> </w:t>
      </w:r>
      <w:r w:rsidR="001E5D57">
        <w:rPr>
          <w:lang w:val="el-GR"/>
        </w:rPr>
        <w:t xml:space="preserve">τότε πρέπει να σκεφτούμε σε ποιο </w:t>
      </w:r>
      <w:r w:rsidR="00EA4BBB">
        <w:rPr>
          <w:lang w:val="el-GR"/>
        </w:rPr>
        <w:t>πρόγραμμα</w:t>
      </w:r>
      <w:r w:rsidR="001E5D57">
        <w:rPr>
          <w:lang w:val="el-GR"/>
        </w:rPr>
        <w:t xml:space="preserve"> θα το κάνουμε </w:t>
      </w:r>
      <w:r w:rsidR="001E5D57">
        <w:t>modeling</w:t>
      </w:r>
      <w:r w:rsidR="001E5D57" w:rsidRPr="001E5D57">
        <w:rPr>
          <w:lang w:val="el-GR"/>
        </w:rPr>
        <w:t xml:space="preserve">? </w:t>
      </w:r>
      <w:r w:rsidR="001E5D57">
        <w:rPr>
          <w:lang w:val="el-GR"/>
        </w:rPr>
        <w:t>Και τι ιεραρχία θα έχει</w:t>
      </w:r>
      <w:r w:rsidR="00726A8C">
        <w:rPr>
          <w:lang w:val="el-GR"/>
        </w:rPr>
        <w:t>?</w:t>
      </w:r>
      <w:r w:rsidR="009745A6" w:rsidRPr="00563C1C">
        <w:rPr>
          <w:lang w:val="el-GR"/>
        </w:rPr>
        <w:t xml:space="preserve"> </w:t>
      </w:r>
      <w:r w:rsidR="009745A6">
        <w:rPr>
          <w:lang w:val="el-GR"/>
        </w:rPr>
        <w:t>(</w:t>
      </w:r>
      <w:r w:rsidR="009745A6" w:rsidRPr="009745A6">
        <w:rPr>
          <w:i/>
          <w:iCs/>
          <w:lang w:val="el-GR"/>
        </w:rPr>
        <w:t>βλ.</w:t>
      </w:r>
      <w:r w:rsidR="009745A6">
        <w:rPr>
          <w:lang w:val="el-GR"/>
        </w:rPr>
        <w:t xml:space="preserve"> </w:t>
      </w:r>
      <w:r w:rsidR="009745A6" w:rsidRPr="009745A6">
        <w:rPr>
          <w:color w:val="1D5F25"/>
          <w:lang w:val="el-GR"/>
        </w:rPr>
        <w:fldChar w:fldCharType="begin"/>
      </w:r>
      <w:r w:rsidR="009745A6" w:rsidRPr="009745A6">
        <w:rPr>
          <w:color w:val="1D5F25"/>
          <w:lang w:val="el-GR"/>
        </w:rPr>
        <w:instrText xml:space="preserve"> REF _Ref98702122 \h </w:instrText>
      </w:r>
      <w:r w:rsidR="00D04ED7">
        <w:rPr>
          <w:color w:val="1D5F25"/>
          <w:lang w:val="el-GR"/>
        </w:rPr>
        <w:instrText xml:space="preserve"> \* MERGEFORMAT </w:instrText>
      </w:r>
      <w:r w:rsidR="009745A6" w:rsidRPr="009745A6">
        <w:rPr>
          <w:color w:val="1D5F25"/>
          <w:lang w:val="el-GR"/>
        </w:rPr>
      </w:r>
      <w:r w:rsidR="009745A6" w:rsidRPr="009745A6">
        <w:rPr>
          <w:color w:val="1D5F25"/>
          <w:lang w:val="el-GR"/>
        </w:rPr>
        <w:fldChar w:fldCharType="separate"/>
      </w:r>
      <w:r w:rsidR="009745A6" w:rsidRPr="009745A6">
        <w:rPr>
          <w:color w:val="1D5F25"/>
        </w:rPr>
        <w:t>Figure</w:t>
      </w:r>
      <w:r w:rsidR="009745A6" w:rsidRPr="009745A6">
        <w:rPr>
          <w:color w:val="1D5F25"/>
          <w:lang w:val="el-GR"/>
        </w:rPr>
        <w:t xml:space="preserve"> </w:t>
      </w:r>
      <w:r w:rsidR="009745A6" w:rsidRPr="009745A6">
        <w:rPr>
          <w:noProof/>
          <w:color w:val="1D5F25"/>
          <w:lang w:val="el-GR"/>
        </w:rPr>
        <w:t>83</w:t>
      </w:r>
      <w:r w:rsidR="009745A6" w:rsidRPr="009745A6">
        <w:rPr>
          <w:color w:val="1D5F25"/>
          <w:lang w:val="el-GR"/>
        </w:rPr>
        <w:fldChar w:fldCharType="end"/>
      </w:r>
      <w:r w:rsidR="009745A6">
        <w:rPr>
          <w:lang w:val="el-GR"/>
        </w:rPr>
        <w:t>)</w:t>
      </w:r>
      <w:r w:rsidR="00EA4BBB">
        <w:rPr>
          <w:lang w:val="el-GR"/>
        </w:rPr>
        <w:t xml:space="preserve"> Το παρακάτω μοντέλο που παρουσιάζουμε είναι ένα κινητό τηλέφωνο που θα χρησιμοποιηθεί στο </w:t>
      </w:r>
      <w:r w:rsidR="00EA4BBB">
        <w:t>VOIP</w:t>
      </w:r>
      <w:r w:rsidR="00A741DA" w:rsidRPr="00A741DA">
        <w:rPr>
          <w:lang w:val="el-GR"/>
        </w:rPr>
        <w:t xml:space="preserve"> </w:t>
      </w:r>
      <w:r w:rsidR="00A741DA">
        <w:rPr>
          <w:lang w:val="el-GR"/>
        </w:rPr>
        <w:t xml:space="preserve">και θα δείξουμε τεχνικές πώς να γίνει το </w:t>
      </w:r>
      <w:r w:rsidR="00A741DA">
        <w:t>UV</w:t>
      </w:r>
      <w:r w:rsidR="00A741DA" w:rsidRPr="00A741DA">
        <w:rPr>
          <w:lang w:val="el-GR"/>
        </w:rPr>
        <w:t xml:space="preserve"> </w:t>
      </w:r>
      <w:r w:rsidR="00A741DA">
        <w:t>layout</w:t>
      </w:r>
      <w:r w:rsidR="00A741DA" w:rsidRPr="00A741DA">
        <w:rPr>
          <w:lang w:val="el-GR"/>
        </w:rPr>
        <w:t xml:space="preserve"> </w:t>
      </w:r>
      <w:r w:rsidR="00A741DA">
        <w:rPr>
          <w:lang w:val="el-GR"/>
        </w:rPr>
        <w:t>στην τελική μορφή</w:t>
      </w:r>
      <w:r w:rsidR="00726A8C">
        <w:rPr>
          <w:lang w:val="el-GR"/>
        </w:rPr>
        <w:t xml:space="preserve"> (</w:t>
      </w:r>
      <w:r w:rsidR="00726A8C" w:rsidRPr="00726A8C">
        <w:rPr>
          <w:i/>
          <w:iCs/>
          <w:lang w:val="el-GR"/>
        </w:rPr>
        <w:t>βλ.</w:t>
      </w:r>
      <w:r w:rsidR="00726A8C">
        <w:rPr>
          <w:lang w:val="el-GR"/>
        </w:rPr>
        <w:t xml:space="preserve"> </w:t>
      </w:r>
      <w:r w:rsidR="00726A8C" w:rsidRPr="00726A8C">
        <w:rPr>
          <w:color w:val="1D5F25"/>
          <w:lang w:val="el-GR"/>
        </w:rPr>
        <w:fldChar w:fldCharType="begin"/>
      </w:r>
      <w:r w:rsidR="00726A8C" w:rsidRPr="00726A8C">
        <w:rPr>
          <w:color w:val="1D5F25"/>
          <w:lang w:val="el-GR"/>
        </w:rPr>
        <w:instrText xml:space="preserve"> REF _Ref98702176 \h </w:instrText>
      </w:r>
      <w:r w:rsidR="00D04ED7">
        <w:rPr>
          <w:color w:val="1D5F25"/>
          <w:lang w:val="el-GR"/>
        </w:rPr>
        <w:instrText xml:space="preserve"> \* MERGEFORMAT </w:instrText>
      </w:r>
      <w:r w:rsidR="00726A8C" w:rsidRPr="00726A8C">
        <w:rPr>
          <w:color w:val="1D5F25"/>
          <w:lang w:val="el-GR"/>
        </w:rPr>
      </w:r>
      <w:r w:rsidR="00726A8C" w:rsidRPr="00726A8C">
        <w:rPr>
          <w:color w:val="1D5F25"/>
          <w:lang w:val="el-GR"/>
        </w:rPr>
        <w:fldChar w:fldCharType="separate"/>
      </w:r>
      <w:r w:rsidR="00726A8C" w:rsidRPr="00726A8C">
        <w:rPr>
          <w:color w:val="1D5F25"/>
        </w:rPr>
        <w:t>Figure</w:t>
      </w:r>
      <w:r w:rsidR="00726A8C" w:rsidRPr="00726A8C">
        <w:rPr>
          <w:color w:val="1D5F25"/>
          <w:lang w:val="el-GR"/>
        </w:rPr>
        <w:t xml:space="preserve"> </w:t>
      </w:r>
      <w:r w:rsidR="00726A8C" w:rsidRPr="00726A8C">
        <w:rPr>
          <w:noProof/>
          <w:color w:val="1D5F25"/>
          <w:lang w:val="el-GR"/>
        </w:rPr>
        <w:t>80</w:t>
      </w:r>
      <w:r w:rsidR="00726A8C" w:rsidRPr="00726A8C">
        <w:rPr>
          <w:color w:val="1D5F25"/>
          <w:lang w:val="el-GR"/>
        </w:rPr>
        <w:fldChar w:fldCharType="end"/>
      </w:r>
      <w:r w:rsidR="00726A8C">
        <w:rPr>
          <w:lang w:val="el-GR"/>
        </w:rPr>
        <w:t>)</w:t>
      </w:r>
      <w:r w:rsidR="00A741DA">
        <w:rPr>
          <w:lang w:val="el-GR"/>
        </w:rPr>
        <w:t xml:space="preserve"> και πώς θα </w:t>
      </w:r>
      <w:r w:rsidR="00EC64BE">
        <w:rPr>
          <w:lang w:val="el-GR"/>
        </w:rPr>
        <w:t xml:space="preserve">περαστούν τα </w:t>
      </w:r>
      <w:r w:rsidR="00EC64BE">
        <w:t>textures</w:t>
      </w:r>
      <w:r w:rsidR="00EC64BE" w:rsidRPr="00EC64BE">
        <w:rPr>
          <w:lang w:val="el-GR"/>
        </w:rPr>
        <w:t xml:space="preserve"> </w:t>
      </w:r>
      <w:r w:rsidR="00EC64BE">
        <w:rPr>
          <w:lang w:val="el-GR"/>
        </w:rPr>
        <w:t xml:space="preserve">στα κατάλληλα </w:t>
      </w:r>
      <w:r w:rsidR="00611978">
        <w:t>materials</w:t>
      </w:r>
      <w:r w:rsidR="00EC64BE" w:rsidRPr="00EC64BE">
        <w:rPr>
          <w:lang w:val="el-GR"/>
        </w:rPr>
        <w:t xml:space="preserve"> </w:t>
      </w:r>
      <w:r w:rsidR="00EC64BE">
        <w:rPr>
          <w:lang w:val="el-GR"/>
        </w:rPr>
        <w:t xml:space="preserve">καθώς και το πώς θα </w:t>
      </w:r>
      <w:r w:rsidR="00611978">
        <w:rPr>
          <w:lang w:val="el-GR"/>
        </w:rPr>
        <w:t>γίνει</w:t>
      </w:r>
      <w:r w:rsidR="00EC64BE">
        <w:rPr>
          <w:lang w:val="el-GR"/>
        </w:rPr>
        <w:t xml:space="preserve"> </w:t>
      </w:r>
      <w:r w:rsidR="00EC64BE">
        <w:t>import</w:t>
      </w:r>
      <w:r w:rsidR="00EC64BE" w:rsidRPr="00EC64BE">
        <w:rPr>
          <w:lang w:val="el-GR"/>
        </w:rPr>
        <w:t xml:space="preserve"> </w:t>
      </w:r>
      <w:r w:rsidR="00EC64BE">
        <w:rPr>
          <w:lang w:val="el-GR"/>
        </w:rPr>
        <w:t xml:space="preserve">από </w:t>
      </w:r>
      <w:r w:rsidR="00EC64BE">
        <w:t>blender</w:t>
      </w:r>
      <w:r w:rsidR="00EC64BE" w:rsidRPr="00EC64BE">
        <w:rPr>
          <w:lang w:val="el-GR"/>
        </w:rPr>
        <w:t xml:space="preserve"> -&gt; </w:t>
      </w:r>
      <w:r w:rsidR="00EC64BE">
        <w:t>Unreal</w:t>
      </w:r>
      <w:r w:rsidR="00EC64BE" w:rsidRPr="00EC64BE">
        <w:rPr>
          <w:lang w:val="el-GR"/>
        </w:rPr>
        <w:t xml:space="preserve"> </w:t>
      </w:r>
      <w:r w:rsidR="00EC64BE">
        <w:t>Engine</w:t>
      </w:r>
      <w:r w:rsidR="00EC64BE" w:rsidRPr="00EC64BE">
        <w:rPr>
          <w:lang w:val="el-GR"/>
        </w:rPr>
        <w:t xml:space="preserve"> </w:t>
      </w:r>
      <w:r w:rsidR="00611978">
        <w:rPr>
          <w:lang w:val="el-GR"/>
        </w:rPr>
        <w:t xml:space="preserve">με βάση το </w:t>
      </w:r>
      <w:r w:rsidR="00611978">
        <w:t>world</w:t>
      </w:r>
      <w:r w:rsidR="00611978" w:rsidRPr="00611978">
        <w:rPr>
          <w:lang w:val="el-GR"/>
        </w:rPr>
        <w:t xml:space="preserve"> </w:t>
      </w:r>
      <w:r w:rsidR="00611978">
        <w:t>coordinates</w:t>
      </w:r>
      <w:r w:rsidR="00967ECF" w:rsidRPr="00967ECF">
        <w:rPr>
          <w:lang w:val="el-GR"/>
        </w:rPr>
        <w:t xml:space="preserve"> (</w:t>
      </w:r>
      <w:r w:rsidR="00967ECF" w:rsidRPr="00F15409">
        <w:rPr>
          <w:i/>
          <w:iCs/>
          <w:lang w:val="el-GR"/>
        </w:rPr>
        <w:t>βλ.</w:t>
      </w:r>
      <w:r w:rsidR="00967ECF">
        <w:rPr>
          <w:lang w:val="el-GR"/>
        </w:rPr>
        <w:t xml:space="preserve"> </w:t>
      </w:r>
      <w:r w:rsidR="00967ECF" w:rsidRPr="00F15409">
        <w:rPr>
          <w:color w:val="1D5F25"/>
          <w:lang w:val="el-GR"/>
        </w:rPr>
        <w:fldChar w:fldCharType="begin"/>
      </w:r>
      <w:r w:rsidR="00967ECF" w:rsidRPr="00F15409">
        <w:rPr>
          <w:color w:val="1D5F25"/>
          <w:lang w:val="el-GR"/>
        </w:rPr>
        <w:instrText xml:space="preserve"> REF _Ref98701821 \h </w:instrText>
      </w:r>
      <w:r w:rsidR="00D04ED7">
        <w:rPr>
          <w:color w:val="1D5F25"/>
          <w:lang w:val="el-GR"/>
        </w:rPr>
        <w:instrText xml:space="preserve"> \* MERGEFORMAT </w:instrText>
      </w:r>
      <w:r w:rsidR="00967ECF" w:rsidRPr="00F15409">
        <w:rPr>
          <w:color w:val="1D5F25"/>
          <w:lang w:val="el-GR"/>
        </w:rPr>
      </w:r>
      <w:r w:rsidR="00967ECF" w:rsidRPr="00F15409">
        <w:rPr>
          <w:color w:val="1D5F25"/>
          <w:lang w:val="el-GR"/>
        </w:rPr>
        <w:fldChar w:fldCharType="separate"/>
      </w:r>
      <w:r w:rsidR="00967ECF" w:rsidRPr="00F15409">
        <w:rPr>
          <w:color w:val="1D5F25"/>
        </w:rPr>
        <w:t>Figure</w:t>
      </w:r>
      <w:r w:rsidR="00967ECF" w:rsidRPr="00F15409">
        <w:rPr>
          <w:color w:val="1D5F25"/>
          <w:lang w:val="el-GR"/>
        </w:rPr>
        <w:t xml:space="preserve"> </w:t>
      </w:r>
      <w:r w:rsidR="00967ECF" w:rsidRPr="00F15409">
        <w:rPr>
          <w:noProof/>
          <w:color w:val="1D5F25"/>
          <w:lang w:val="el-GR"/>
        </w:rPr>
        <w:t>75</w:t>
      </w:r>
      <w:r w:rsidR="00967ECF" w:rsidRPr="00F15409">
        <w:rPr>
          <w:color w:val="1D5F25"/>
          <w:lang w:val="el-GR"/>
        </w:rPr>
        <w:fldChar w:fldCharType="end"/>
      </w:r>
      <w:r w:rsidR="00967ECF">
        <w:rPr>
          <w:lang w:val="el-GR"/>
        </w:rPr>
        <w:t>)</w:t>
      </w:r>
      <w:r w:rsidR="00611978" w:rsidRPr="00611978">
        <w:rPr>
          <w:lang w:val="el-GR"/>
        </w:rPr>
        <w:t xml:space="preserve"> </w:t>
      </w:r>
      <w:r w:rsidR="00611978">
        <w:rPr>
          <w:lang w:val="el-GR"/>
        </w:rPr>
        <w:t xml:space="preserve">στο </w:t>
      </w:r>
      <w:r w:rsidR="00611978">
        <w:t>export</w:t>
      </w:r>
      <w:r w:rsidR="00611978" w:rsidRPr="00611978">
        <w:rPr>
          <w:lang w:val="el-GR"/>
        </w:rPr>
        <w:t xml:space="preserve"> </w:t>
      </w:r>
      <w:r w:rsidR="00611978">
        <w:rPr>
          <w:lang w:val="el-GR"/>
        </w:rPr>
        <w:t xml:space="preserve">ώστε να αποφύγουμε απρόβλεπτες τοποθεσίες του μοντέλου κατά την επεξεργασία του μέσα στην </w:t>
      </w:r>
      <w:r w:rsidR="00611978">
        <w:t>Unreal</w:t>
      </w:r>
      <w:r w:rsidR="00611978" w:rsidRPr="00611978">
        <w:rPr>
          <w:lang w:val="el-GR"/>
        </w:rPr>
        <w:t xml:space="preserve"> </w:t>
      </w:r>
      <w:r w:rsidR="00611978">
        <w:t>Engine</w:t>
      </w:r>
      <w:r w:rsidR="00611978" w:rsidRPr="00611978">
        <w:rPr>
          <w:lang w:val="el-GR"/>
        </w:rPr>
        <w:t xml:space="preserve"> </w:t>
      </w:r>
      <w:r w:rsidR="00611978">
        <w:rPr>
          <w:lang w:val="el-GR"/>
        </w:rPr>
        <w:t>προσαρμόζοντας το στο χέρι του παίχτη</w:t>
      </w:r>
      <w:r w:rsidR="009E25F3" w:rsidRPr="009E25F3">
        <w:rPr>
          <w:lang w:val="el-GR"/>
        </w:rPr>
        <w:t xml:space="preserve"> </w:t>
      </w:r>
      <w:r w:rsidR="007C4838">
        <w:rPr>
          <w:lang w:val="el-GR"/>
        </w:rPr>
        <w:t xml:space="preserve">σε </w:t>
      </w:r>
      <w:r w:rsidR="007C4838">
        <w:t>slot</w:t>
      </w:r>
      <w:r w:rsidR="00F15409" w:rsidRPr="00F15409">
        <w:rPr>
          <w:lang w:val="el-GR"/>
        </w:rPr>
        <w:t xml:space="preserve"> </w:t>
      </w:r>
      <w:r w:rsidR="009E25F3" w:rsidRPr="009E25F3">
        <w:rPr>
          <w:lang w:val="el-GR"/>
        </w:rPr>
        <w:t>(</w:t>
      </w:r>
      <w:r w:rsidR="009E25F3" w:rsidRPr="00F15409">
        <w:rPr>
          <w:i/>
          <w:iCs/>
        </w:rPr>
        <w:t>player</w:t>
      </w:r>
      <w:r w:rsidR="009E25F3" w:rsidRPr="00F15409">
        <w:rPr>
          <w:i/>
          <w:iCs/>
          <w:lang w:val="el-GR"/>
        </w:rPr>
        <w:t xml:space="preserve"> </w:t>
      </w:r>
      <w:r w:rsidR="009E25F3" w:rsidRPr="00F15409">
        <w:rPr>
          <w:i/>
          <w:iCs/>
        </w:rPr>
        <w:t>character</w:t>
      </w:r>
      <w:r w:rsidR="00F15409" w:rsidRPr="00F15409">
        <w:rPr>
          <w:i/>
          <w:iCs/>
          <w:lang w:val="el-GR"/>
        </w:rPr>
        <w:t xml:space="preserve"> βλ.</w:t>
      </w:r>
      <w:r w:rsidR="00F15409">
        <w:rPr>
          <w:lang w:val="el-GR"/>
        </w:rPr>
        <w:t xml:space="preserve"> </w:t>
      </w:r>
      <w:r w:rsidR="009745A6" w:rsidRPr="009745A6">
        <w:rPr>
          <w:color w:val="1D5F25"/>
          <w:lang w:val="el-GR"/>
        </w:rPr>
        <w:fldChar w:fldCharType="begin"/>
      </w:r>
      <w:r w:rsidR="009745A6" w:rsidRPr="009745A6">
        <w:rPr>
          <w:color w:val="1D5F25"/>
          <w:lang w:val="el-GR"/>
        </w:rPr>
        <w:instrText xml:space="preserve"> REF _Ref98702078 \h </w:instrText>
      </w:r>
      <w:r w:rsidR="00D04ED7">
        <w:rPr>
          <w:color w:val="1D5F25"/>
          <w:lang w:val="el-GR"/>
        </w:rPr>
        <w:instrText xml:space="preserve"> \* MERGEFORMAT </w:instrText>
      </w:r>
      <w:r w:rsidR="009745A6" w:rsidRPr="009745A6">
        <w:rPr>
          <w:color w:val="1D5F25"/>
          <w:lang w:val="el-GR"/>
        </w:rPr>
      </w:r>
      <w:r w:rsidR="009745A6" w:rsidRPr="009745A6">
        <w:rPr>
          <w:color w:val="1D5F25"/>
          <w:lang w:val="el-GR"/>
        </w:rPr>
        <w:fldChar w:fldCharType="separate"/>
      </w:r>
      <w:r w:rsidR="009745A6" w:rsidRPr="009745A6">
        <w:rPr>
          <w:color w:val="1D5F25"/>
        </w:rPr>
        <w:t xml:space="preserve">Figure </w:t>
      </w:r>
      <w:r w:rsidR="009745A6" w:rsidRPr="009745A6">
        <w:rPr>
          <w:noProof/>
          <w:color w:val="1D5F25"/>
        </w:rPr>
        <w:t>76</w:t>
      </w:r>
      <w:r w:rsidR="009745A6" w:rsidRPr="009745A6">
        <w:rPr>
          <w:color w:val="1D5F25"/>
          <w:lang w:val="el-GR"/>
        </w:rPr>
        <w:fldChar w:fldCharType="end"/>
      </w:r>
      <w:r w:rsidR="009E25F3" w:rsidRPr="009E25F3">
        <w:rPr>
          <w:lang w:val="el-GR"/>
        </w:rPr>
        <w:t>)</w:t>
      </w:r>
      <w:r w:rsidR="00611978">
        <w:rPr>
          <w:lang w:val="el-GR"/>
        </w:rPr>
        <w:t>.</w:t>
      </w:r>
      <w:r w:rsidR="00EC64BE">
        <w:rPr>
          <w:lang w:val="el-GR"/>
        </w:rPr>
        <w:t xml:space="preserve"> </w:t>
      </w:r>
    </w:p>
    <w:p w14:paraId="11E897B2" w14:textId="77777777" w:rsidR="00BD7A7A" w:rsidRDefault="00BD7A7A" w:rsidP="00BD7A7A">
      <w:pPr>
        <w:keepNext/>
        <w:jc w:val="center"/>
      </w:pPr>
      <w:r w:rsidRPr="00BD7A7A">
        <w:rPr>
          <w:noProof/>
          <w:lang w:val="el-GR"/>
        </w:rPr>
        <w:lastRenderedPageBreak/>
        <w:drawing>
          <wp:inline distT="0" distB="0" distL="0" distR="0" wp14:anchorId="47777B55" wp14:editId="07EB24DC">
            <wp:extent cx="3856008" cy="30897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860692" cy="3093504"/>
                    </a:xfrm>
                    <a:prstGeom prst="rect">
                      <a:avLst/>
                    </a:prstGeom>
                  </pic:spPr>
                </pic:pic>
              </a:graphicData>
            </a:graphic>
          </wp:inline>
        </w:drawing>
      </w:r>
    </w:p>
    <w:p w14:paraId="3BF35F66" w14:textId="1AA30F87" w:rsidR="00BD7A7A" w:rsidRDefault="00BD7A7A" w:rsidP="00BD7A7A">
      <w:pPr>
        <w:pStyle w:val="Caption"/>
        <w:jc w:val="center"/>
      </w:pPr>
      <w:bookmarkStart w:id="879" w:name="_Ref98701821"/>
      <w:bookmarkStart w:id="880" w:name="_Toc98704787"/>
      <w:bookmarkStart w:id="881" w:name="_Toc98779209"/>
      <w:r>
        <w:t xml:space="preserve">Figure </w:t>
      </w:r>
      <w:fldSimple w:instr=" SEQ Figure \* ARABIC ">
        <w:r w:rsidR="00873819">
          <w:rPr>
            <w:noProof/>
          </w:rPr>
          <w:t>81</w:t>
        </w:r>
      </w:fldSimple>
      <w:bookmarkEnd w:id="879"/>
      <w:r w:rsidRPr="00BD7A7A">
        <w:t xml:space="preserve"> </w:t>
      </w:r>
      <w:r w:rsidR="008826BD">
        <w:t xml:space="preserve">Blender </w:t>
      </w:r>
      <w:r>
        <w:t xml:space="preserve">Export FBX from 0,0 left aligned </w:t>
      </w:r>
      <w:r>
        <w:rPr>
          <w:lang w:val="el-GR"/>
        </w:rPr>
        <w:t>ώστε</w:t>
      </w:r>
      <w:r w:rsidRPr="00BD7A7A">
        <w:t xml:space="preserve"> </w:t>
      </w:r>
      <w:r>
        <w:rPr>
          <w:lang w:val="el-GR"/>
        </w:rPr>
        <w:t>όταν</w:t>
      </w:r>
      <w:r w:rsidRPr="00BD7A7A">
        <w:t xml:space="preserve"> </w:t>
      </w:r>
      <w:r>
        <w:rPr>
          <w:lang w:val="el-GR"/>
        </w:rPr>
        <w:t>γίνει</w:t>
      </w:r>
      <w:r w:rsidRPr="00BD7A7A">
        <w:t xml:space="preserve"> </w:t>
      </w:r>
      <w:r>
        <w:t xml:space="preserve">import </w:t>
      </w:r>
      <w:r>
        <w:rPr>
          <w:lang w:val="el-GR"/>
        </w:rPr>
        <w:t>από</w:t>
      </w:r>
      <w:r w:rsidRPr="00BD7A7A">
        <w:t xml:space="preserve"> </w:t>
      </w:r>
      <w:r>
        <w:t xml:space="preserve">Unreal Engine </w:t>
      </w:r>
      <w:r>
        <w:rPr>
          <w:lang w:val="el-GR"/>
        </w:rPr>
        <w:t>να</w:t>
      </w:r>
      <w:r w:rsidRPr="00BD7A7A">
        <w:t xml:space="preserve"> </w:t>
      </w:r>
      <w:r>
        <w:rPr>
          <w:lang w:val="el-GR"/>
        </w:rPr>
        <w:t>υπάρχ</w:t>
      </w:r>
      <w:r w:rsidR="00B6414F">
        <w:rPr>
          <w:lang w:val="el-GR"/>
        </w:rPr>
        <w:t>ουν</w:t>
      </w:r>
      <w:r w:rsidR="00B6414F" w:rsidRPr="00B6414F">
        <w:t xml:space="preserve"> </w:t>
      </w:r>
      <w:r w:rsidR="00B6414F">
        <w:rPr>
          <w:lang w:val="el-GR"/>
        </w:rPr>
        <w:t>σωστές</w:t>
      </w:r>
      <w:r w:rsidR="00B6414F" w:rsidRPr="00B6414F">
        <w:t xml:space="preserve"> </w:t>
      </w:r>
      <w:r w:rsidR="00B6414F">
        <w:rPr>
          <w:lang w:val="el-GR"/>
        </w:rPr>
        <w:t>συντεταγμένες</w:t>
      </w:r>
      <w:r w:rsidR="00B6414F" w:rsidRPr="00B6414F">
        <w:t xml:space="preserve"> </w:t>
      </w:r>
      <w:r w:rsidR="00B6414F">
        <w:t>world coordinates</w:t>
      </w:r>
      <w:bookmarkEnd w:id="880"/>
      <w:bookmarkEnd w:id="881"/>
    </w:p>
    <w:p w14:paraId="1CE12D78" w14:textId="77777777" w:rsidR="009745A6" w:rsidRDefault="009745A6" w:rsidP="009745A6">
      <w:pPr>
        <w:keepNext/>
        <w:jc w:val="center"/>
      </w:pPr>
      <w:r w:rsidRPr="009745A6">
        <w:rPr>
          <w:noProof/>
        </w:rPr>
        <w:drawing>
          <wp:inline distT="0" distB="0" distL="0" distR="0" wp14:anchorId="2624D8B7" wp14:editId="11E15F8B">
            <wp:extent cx="5943600" cy="3827145"/>
            <wp:effectExtent l="0" t="0" r="0" b="190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3827145"/>
                    </a:xfrm>
                    <a:prstGeom prst="rect">
                      <a:avLst/>
                    </a:prstGeom>
                  </pic:spPr>
                </pic:pic>
              </a:graphicData>
            </a:graphic>
          </wp:inline>
        </w:drawing>
      </w:r>
    </w:p>
    <w:p w14:paraId="51030558" w14:textId="1D0FEA56" w:rsidR="009745A6" w:rsidRPr="009745A6" w:rsidRDefault="009745A6" w:rsidP="009745A6">
      <w:pPr>
        <w:pStyle w:val="Caption"/>
        <w:jc w:val="center"/>
      </w:pPr>
      <w:bookmarkStart w:id="882" w:name="_Ref98702078"/>
      <w:bookmarkStart w:id="883" w:name="_Toc98704788"/>
      <w:bookmarkStart w:id="884" w:name="_Toc98779210"/>
      <w:r>
        <w:t xml:space="preserve">Figure </w:t>
      </w:r>
      <w:fldSimple w:instr=" SEQ Figure \* ARABIC ">
        <w:r w:rsidR="00873819">
          <w:rPr>
            <w:noProof/>
          </w:rPr>
          <w:t>82</w:t>
        </w:r>
      </w:fldSimple>
      <w:bookmarkEnd w:id="882"/>
      <w:r w:rsidRPr="009745A6">
        <w:t xml:space="preserve"> </w:t>
      </w:r>
      <w:r>
        <w:t>Unreal Engine Skeletal Mesh Slot on Bones Hierarchy</w:t>
      </w:r>
      <w:bookmarkEnd w:id="883"/>
      <w:bookmarkEnd w:id="884"/>
    </w:p>
    <w:p w14:paraId="094DA362" w14:textId="5D63E7F5" w:rsidR="00DD454B" w:rsidRPr="009745A6" w:rsidRDefault="008E7B8C" w:rsidP="00DD454B">
      <w:pPr>
        <w:pStyle w:val="Heading5"/>
        <w:rPr>
          <w:lang w:val="el-GR"/>
        </w:rPr>
      </w:pPr>
      <w:r w:rsidRPr="009745A6">
        <w:rPr>
          <w:lang w:val="el-GR"/>
        </w:rPr>
        <w:lastRenderedPageBreak/>
        <w:t>3</w:t>
      </w:r>
      <w:r>
        <w:t>D</w:t>
      </w:r>
      <w:r w:rsidRPr="009745A6">
        <w:rPr>
          <w:lang w:val="el-GR"/>
        </w:rPr>
        <w:t xml:space="preserve"> </w:t>
      </w:r>
      <w:r>
        <w:t>Topology</w:t>
      </w:r>
    </w:p>
    <w:p w14:paraId="507B3BE0" w14:textId="3799E546" w:rsidR="00DD454B" w:rsidRDefault="00577BE4" w:rsidP="00D04ED7">
      <w:pPr>
        <w:jc w:val="both"/>
        <w:rPr>
          <w:lang w:val="el-GR"/>
        </w:rPr>
      </w:pPr>
      <w:r>
        <w:rPr>
          <w:lang w:val="el-GR"/>
        </w:rPr>
        <w:t>Η</w:t>
      </w:r>
      <w:r w:rsidRPr="00F658A3">
        <w:rPr>
          <w:lang w:val="el-GR"/>
        </w:rPr>
        <w:t xml:space="preserve"> </w:t>
      </w:r>
      <w:r>
        <w:rPr>
          <w:lang w:val="el-GR"/>
        </w:rPr>
        <w:t xml:space="preserve">τοπολογία </w:t>
      </w:r>
      <w:r w:rsidR="00F658A3">
        <w:rPr>
          <w:lang w:val="el-GR"/>
        </w:rPr>
        <w:t xml:space="preserve">ενός </w:t>
      </w:r>
      <w:r w:rsidR="00F658A3" w:rsidRPr="00F658A3">
        <w:rPr>
          <w:lang w:val="el-GR"/>
        </w:rPr>
        <w:t>3</w:t>
      </w:r>
      <w:r w:rsidR="00F658A3">
        <w:t>D</w:t>
      </w:r>
      <w:r w:rsidR="00F658A3" w:rsidRPr="00F658A3">
        <w:rPr>
          <w:lang w:val="el-GR"/>
        </w:rPr>
        <w:t xml:space="preserve"> </w:t>
      </w:r>
      <w:r w:rsidR="00F658A3">
        <w:t>model</w:t>
      </w:r>
      <w:r w:rsidR="00F658A3" w:rsidRPr="00F658A3">
        <w:rPr>
          <w:lang w:val="el-GR"/>
        </w:rPr>
        <w:t xml:space="preserve"> </w:t>
      </w:r>
      <w:r w:rsidR="00F658A3">
        <w:rPr>
          <w:lang w:val="el-GR"/>
        </w:rPr>
        <w:t xml:space="preserve">πρέπει να </w:t>
      </w:r>
      <w:r w:rsidR="00CD79A9">
        <w:rPr>
          <w:lang w:val="el-GR"/>
        </w:rPr>
        <w:t>είναι</w:t>
      </w:r>
      <w:r w:rsidR="00F658A3">
        <w:rPr>
          <w:lang w:val="el-GR"/>
        </w:rPr>
        <w:t xml:space="preserve"> όσο πιο γίνεται </w:t>
      </w:r>
      <w:r w:rsidR="00F658A3">
        <w:t>quad</w:t>
      </w:r>
      <w:r w:rsidR="00F658A3" w:rsidRPr="00F658A3">
        <w:rPr>
          <w:lang w:val="el-GR"/>
        </w:rPr>
        <w:t xml:space="preserve"> </w:t>
      </w:r>
      <w:r w:rsidR="00F658A3">
        <w:rPr>
          <w:lang w:val="el-GR"/>
        </w:rPr>
        <w:t xml:space="preserve">και να αποφύγουμε τα </w:t>
      </w:r>
      <w:r w:rsidR="00F658A3">
        <w:t>triangles</w:t>
      </w:r>
      <w:r w:rsidR="00F658A3">
        <w:rPr>
          <w:lang w:val="el-GR"/>
        </w:rPr>
        <w:t xml:space="preserve"> ή τα </w:t>
      </w:r>
      <w:r w:rsidR="00CD79A9">
        <w:t>N</w:t>
      </w:r>
      <w:r w:rsidR="00F658A3">
        <w:t>gons</w:t>
      </w:r>
      <w:r w:rsidR="00F658A3" w:rsidRPr="00F658A3">
        <w:rPr>
          <w:lang w:val="el-GR"/>
        </w:rPr>
        <w:t xml:space="preserve"> </w:t>
      </w:r>
      <w:r w:rsidR="00F658A3">
        <w:rPr>
          <w:lang w:val="el-GR"/>
        </w:rPr>
        <w:t>διότι μπορεί να προκαλέσουν προβλήματα</w:t>
      </w:r>
      <w:r w:rsidR="00CD79A9">
        <w:rPr>
          <w:lang w:val="el-GR"/>
        </w:rPr>
        <w:t xml:space="preserve"> αλλά και δυσκολίες στις αλλαγή τοπολογίας </w:t>
      </w:r>
      <w:r w:rsidR="00CD79A9" w:rsidRPr="00CD79A9">
        <w:rPr>
          <w:lang w:val="el-GR"/>
        </w:rPr>
        <w:t>(</w:t>
      </w:r>
      <w:r w:rsidR="00CD79A9" w:rsidRPr="00CD79A9">
        <w:rPr>
          <w:i/>
          <w:iCs/>
        </w:rPr>
        <w:t>retopology</w:t>
      </w:r>
      <w:r w:rsidR="00CD79A9" w:rsidRPr="00CD79A9">
        <w:rPr>
          <w:lang w:val="el-GR"/>
        </w:rPr>
        <w:t>)</w:t>
      </w:r>
    </w:p>
    <w:p w14:paraId="18EAC382" w14:textId="77777777" w:rsidR="00671088" w:rsidRDefault="00994725" w:rsidP="00671088">
      <w:pPr>
        <w:keepNext/>
        <w:jc w:val="center"/>
      </w:pPr>
      <w:r>
        <w:rPr>
          <w:noProof/>
        </w:rPr>
        <w:drawing>
          <wp:inline distT="0" distB="0" distL="0" distR="0" wp14:anchorId="661A4D70" wp14:editId="1FBC5A39">
            <wp:extent cx="4032565" cy="2268748"/>
            <wp:effectExtent l="0" t="0" r="6350" b="0"/>
            <wp:docPr id="205" name="Picture 205" descr="Quads, Triangles and N-Gons in 3D Modeling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Quads, Triangles and N-Gons in 3D Modeling - YouTube"/>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041664" cy="2273867"/>
                    </a:xfrm>
                    <a:prstGeom prst="rect">
                      <a:avLst/>
                    </a:prstGeom>
                    <a:noFill/>
                    <a:ln>
                      <a:noFill/>
                    </a:ln>
                  </pic:spPr>
                </pic:pic>
              </a:graphicData>
            </a:graphic>
          </wp:inline>
        </w:drawing>
      </w:r>
    </w:p>
    <w:p w14:paraId="27CDAB1A" w14:textId="3B776F09" w:rsidR="00B72DB6" w:rsidRDefault="00671088" w:rsidP="00671088">
      <w:pPr>
        <w:pStyle w:val="Caption"/>
        <w:jc w:val="center"/>
      </w:pPr>
      <w:bookmarkStart w:id="885" w:name="_Toc98704789"/>
      <w:bookmarkStart w:id="886" w:name="_Toc98779211"/>
      <w:r>
        <w:t xml:space="preserve">Figure </w:t>
      </w:r>
      <w:fldSimple w:instr=" SEQ Figure \* ARABIC ">
        <w:r w:rsidR="00873819">
          <w:rPr>
            <w:noProof/>
          </w:rPr>
          <w:t>83</w:t>
        </w:r>
      </w:fldSimple>
      <w:r>
        <w:rPr>
          <w:lang w:val="el-GR"/>
        </w:rPr>
        <w:t xml:space="preserve"> </w:t>
      </w:r>
      <w:r w:rsidRPr="00D22DB9">
        <w:rPr>
          <w:lang w:val="el-GR"/>
        </w:rPr>
        <w:t>3D modeling topology techniques</w:t>
      </w:r>
      <w:bookmarkEnd w:id="885"/>
      <w:bookmarkEnd w:id="886"/>
    </w:p>
    <w:p w14:paraId="6137F373" w14:textId="77777777" w:rsidR="00671088" w:rsidRDefault="00D2372B" w:rsidP="00671088">
      <w:pPr>
        <w:keepNext/>
        <w:jc w:val="center"/>
      </w:pPr>
      <w:r>
        <w:rPr>
          <w:noProof/>
        </w:rPr>
        <w:drawing>
          <wp:inline distT="0" distB="0" distL="0" distR="0" wp14:anchorId="51F57622" wp14:editId="3CDA9E74">
            <wp:extent cx="4856672" cy="2189653"/>
            <wp:effectExtent l="0" t="0" r="1270" b="1270"/>
            <wp:docPr id="206" name="Picture 206" descr="modeling - When should N-Gons be used, and when shouldn't they? - Blender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modeling - When should N-Gons be used, and when shouldn't they? - Blender  Stack Exchange"/>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863094" cy="2192548"/>
                    </a:xfrm>
                    <a:prstGeom prst="rect">
                      <a:avLst/>
                    </a:prstGeom>
                    <a:noFill/>
                    <a:ln>
                      <a:noFill/>
                    </a:ln>
                  </pic:spPr>
                </pic:pic>
              </a:graphicData>
            </a:graphic>
          </wp:inline>
        </w:drawing>
      </w:r>
    </w:p>
    <w:p w14:paraId="5C2D3B6F" w14:textId="6367674D" w:rsidR="00B72DB6" w:rsidRPr="00671088" w:rsidRDefault="00671088" w:rsidP="00671088">
      <w:pPr>
        <w:pStyle w:val="Caption"/>
        <w:jc w:val="center"/>
      </w:pPr>
      <w:bookmarkStart w:id="887" w:name="_Toc98704790"/>
      <w:bookmarkStart w:id="888" w:name="_Toc98779212"/>
      <w:r>
        <w:t xml:space="preserve">Figure </w:t>
      </w:r>
      <w:fldSimple w:instr=" SEQ Figure \* ARABIC ">
        <w:r w:rsidR="00873819">
          <w:rPr>
            <w:noProof/>
          </w:rPr>
          <w:t>84</w:t>
        </w:r>
      </w:fldSimple>
      <w:r w:rsidRPr="00671088">
        <w:t xml:space="preserve"> Quads on Right Ngons and stretched topology on Left</w:t>
      </w:r>
      <w:bookmarkEnd w:id="887"/>
      <w:bookmarkEnd w:id="888"/>
    </w:p>
    <w:p w14:paraId="04A12CDF" w14:textId="77777777" w:rsidR="00671088" w:rsidRDefault="002764AB" w:rsidP="00671088">
      <w:pPr>
        <w:keepNext/>
        <w:jc w:val="center"/>
      </w:pPr>
      <w:r>
        <w:rPr>
          <w:noProof/>
        </w:rPr>
        <w:lastRenderedPageBreak/>
        <w:drawing>
          <wp:inline distT="0" distB="0" distL="0" distR="0" wp14:anchorId="47286ABF" wp14:editId="137DAD07">
            <wp:extent cx="3597215" cy="2476544"/>
            <wp:effectExtent l="0" t="0" r="3810" b="0"/>
            <wp:docPr id="207" name="Picture 207" descr="Cut walls without getting N-gons ? - Modeling - Blender Artists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descr="Cut walls without getting N-gons ? - Modeling - Blender Artists Community"/>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601651" cy="2479598"/>
                    </a:xfrm>
                    <a:prstGeom prst="rect">
                      <a:avLst/>
                    </a:prstGeom>
                    <a:noFill/>
                    <a:ln>
                      <a:noFill/>
                    </a:ln>
                  </pic:spPr>
                </pic:pic>
              </a:graphicData>
            </a:graphic>
          </wp:inline>
        </w:drawing>
      </w:r>
    </w:p>
    <w:p w14:paraId="62A67010" w14:textId="6DA7D8AD" w:rsidR="00B72DB6" w:rsidRPr="00671088" w:rsidRDefault="00671088" w:rsidP="00671088">
      <w:pPr>
        <w:pStyle w:val="Caption"/>
        <w:jc w:val="center"/>
        <w:rPr>
          <w:lang w:val="el-GR"/>
        </w:rPr>
      </w:pPr>
      <w:bookmarkStart w:id="889" w:name="_Toc98704791"/>
      <w:bookmarkStart w:id="890" w:name="_Toc98779213"/>
      <w:r>
        <w:t>Figure</w:t>
      </w:r>
      <w:r w:rsidRPr="00671088">
        <w:rPr>
          <w:lang w:val="el-GR"/>
        </w:rPr>
        <w:t xml:space="preserve"> </w:t>
      </w:r>
      <w:r>
        <w:fldChar w:fldCharType="begin"/>
      </w:r>
      <w:r w:rsidRPr="00671088">
        <w:rPr>
          <w:lang w:val="el-GR"/>
        </w:rPr>
        <w:instrText xml:space="preserve"> </w:instrText>
      </w:r>
      <w:r>
        <w:instrText>SEQ</w:instrText>
      </w:r>
      <w:r w:rsidRPr="00671088">
        <w:rPr>
          <w:lang w:val="el-GR"/>
        </w:rPr>
        <w:instrText xml:space="preserve"> </w:instrText>
      </w:r>
      <w:r>
        <w:instrText>Figure</w:instrText>
      </w:r>
      <w:r w:rsidRPr="00671088">
        <w:rPr>
          <w:lang w:val="el-GR"/>
        </w:rPr>
        <w:instrText xml:space="preserve"> \* </w:instrText>
      </w:r>
      <w:r>
        <w:instrText>ARABIC</w:instrText>
      </w:r>
      <w:r w:rsidRPr="00671088">
        <w:rPr>
          <w:lang w:val="el-GR"/>
        </w:rPr>
        <w:instrText xml:space="preserve"> </w:instrText>
      </w:r>
      <w:r>
        <w:fldChar w:fldCharType="separate"/>
      </w:r>
      <w:r w:rsidR="00873819" w:rsidRPr="00873819">
        <w:rPr>
          <w:noProof/>
          <w:lang w:val="el-GR"/>
        </w:rPr>
        <w:t>85</w:t>
      </w:r>
      <w:r>
        <w:fldChar w:fldCharType="end"/>
      </w:r>
      <w:r>
        <w:rPr>
          <w:lang w:val="el-GR"/>
        </w:rPr>
        <w:t xml:space="preserve"> </w:t>
      </w:r>
      <w:r w:rsidRPr="006245EA">
        <w:rPr>
          <w:lang w:val="el-GR"/>
        </w:rPr>
        <w:t>Ngons</w:t>
      </w:r>
      <w:bookmarkEnd w:id="889"/>
      <w:bookmarkEnd w:id="890"/>
    </w:p>
    <w:p w14:paraId="25F1A3F6" w14:textId="4ABED0E6" w:rsidR="002764AB" w:rsidRPr="00EA7713" w:rsidRDefault="002764AB" w:rsidP="00D04ED7">
      <w:pPr>
        <w:jc w:val="both"/>
        <w:rPr>
          <w:lang w:val="el-GR"/>
        </w:rPr>
      </w:pPr>
      <w:r>
        <w:rPr>
          <w:lang w:val="el-GR"/>
        </w:rPr>
        <w:t xml:space="preserve">Ωστόσο πρέπει να </w:t>
      </w:r>
      <w:r w:rsidR="006F4577">
        <w:rPr>
          <w:lang w:val="el-GR"/>
        </w:rPr>
        <w:t>θυμόμαστε</w:t>
      </w:r>
      <w:r>
        <w:rPr>
          <w:lang w:val="el-GR"/>
        </w:rPr>
        <w:t xml:space="preserve"> να αποθηκεύουμε το αρχείο και σαν </w:t>
      </w:r>
      <w:r w:rsidRPr="002764AB">
        <w:rPr>
          <w:lang w:val="el-GR"/>
        </w:rPr>
        <w:t>.</w:t>
      </w:r>
      <w:r>
        <w:t>blend</w:t>
      </w:r>
      <w:r w:rsidRPr="002764AB">
        <w:rPr>
          <w:lang w:val="el-GR"/>
        </w:rPr>
        <w:t xml:space="preserve"> </w:t>
      </w:r>
      <w:r>
        <w:rPr>
          <w:lang w:val="el-GR"/>
        </w:rPr>
        <w:t xml:space="preserve">και όχι μόνο σαν </w:t>
      </w:r>
      <w:r w:rsidR="00B72DB6" w:rsidRPr="00B72DB6">
        <w:rPr>
          <w:lang w:val="el-GR"/>
        </w:rPr>
        <w:t>“</w:t>
      </w:r>
      <w:r w:rsidR="00B72DB6" w:rsidRPr="006F4577">
        <w:rPr>
          <w:lang w:val="el-GR"/>
        </w:rPr>
        <w:t>.</w:t>
      </w:r>
      <w:r w:rsidR="00B72DB6">
        <w:t>FBX</w:t>
      </w:r>
      <w:r w:rsidR="00B72DB6" w:rsidRPr="00B72DB6">
        <w:rPr>
          <w:lang w:val="el-GR"/>
        </w:rPr>
        <w:t xml:space="preserve"> “ </w:t>
      </w:r>
      <w:r w:rsidRPr="002764AB">
        <w:rPr>
          <w:lang w:val="el-GR"/>
        </w:rPr>
        <w:t xml:space="preserve"> </w:t>
      </w:r>
      <w:r>
        <w:rPr>
          <w:lang w:val="el-GR"/>
        </w:rPr>
        <w:t xml:space="preserve">διότι </w:t>
      </w:r>
      <w:r w:rsidR="006F4577">
        <w:rPr>
          <w:lang w:val="el-GR"/>
        </w:rPr>
        <w:t xml:space="preserve">η εισαγωγή του </w:t>
      </w:r>
      <w:r w:rsidR="00B72DB6" w:rsidRPr="00B72DB6">
        <w:rPr>
          <w:lang w:val="el-GR"/>
        </w:rPr>
        <w:t>“</w:t>
      </w:r>
      <w:r w:rsidR="00B72DB6" w:rsidRPr="006F4577">
        <w:rPr>
          <w:lang w:val="el-GR"/>
        </w:rPr>
        <w:t>.</w:t>
      </w:r>
      <w:r w:rsidR="00B72DB6">
        <w:t>FBX</w:t>
      </w:r>
      <w:r w:rsidR="00B72DB6" w:rsidRPr="00B72DB6">
        <w:rPr>
          <w:lang w:val="el-GR"/>
        </w:rPr>
        <w:t xml:space="preserve"> “ </w:t>
      </w:r>
      <w:r w:rsidR="006F4577">
        <w:rPr>
          <w:lang w:val="el-GR"/>
        </w:rPr>
        <w:t xml:space="preserve">από οποιαδήποτε μηχανή γραφικών π.χ., </w:t>
      </w:r>
      <w:r w:rsidR="006F4577">
        <w:t>Unreal</w:t>
      </w:r>
      <w:r w:rsidR="006F4577" w:rsidRPr="006F4577">
        <w:rPr>
          <w:lang w:val="el-GR"/>
        </w:rPr>
        <w:t xml:space="preserve"> </w:t>
      </w:r>
      <w:r w:rsidR="006F4577">
        <w:t>Engine</w:t>
      </w:r>
      <w:r w:rsidR="006F4577" w:rsidRPr="006F4577">
        <w:rPr>
          <w:lang w:val="el-GR"/>
        </w:rPr>
        <w:t xml:space="preserve"> </w:t>
      </w:r>
      <w:r w:rsidR="006F4577">
        <w:rPr>
          <w:lang w:val="el-GR"/>
        </w:rPr>
        <w:t xml:space="preserve">θα το μετατρέψει από </w:t>
      </w:r>
      <w:r w:rsidR="006F4577">
        <w:t>Quad</w:t>
      </w:r>
      <w:r w:rsidR="006F4577" w:rsidRPr="006F4577">
        <w:rPr>
          <w:lang w:val="el-GR"/>
        </w:rPr>
        <w:t xml:space="preserve"> </w:t>
      </w:r>
      <w:r w:rsidR="006F4577">
        <w:rPr>
          <w:lang w:val="el-GR"/>
        </w:rPr>
        <w:t xml:space="preserve">σε </w:t>
      </w:r>
      <w:r w:rsidR="006F4577">
        <w:t>Triangle</w:t>
      </w:r>
      <w:r w:rsidR="006F4577" w:rsidRPr="006F4577">
        <w:rPr>
          <w:lang w:val="el-GR"/>
        </w:rPr>
        <w:t xml:space="preserve"> </w:t>
      </w:r>
      <w:r w:rsidR="006F4577">
        <w:rPr>
          <w:lang w:val="el-GR"/>
        </w:rPr>
        <w:t xml:space="preserve">και έτσι πλέον το </w:t>
      </w:r>
      <w:r w:rsidR="00B72DB6" w:rsidRPr="00B72DB6">
        <w:rPr>
          <w:lang w:val="el-GR"/>
        </w:rPr>
        <w:t>“</w:t>
      </w:r>
      <w:r w:rsidR="006F4577" w:rsidRPr="006F4577">
        <w:rPr>
          <w:lang w:val="el-GR"/>
        </w:rPr>
        <w:t>.</w:t>
      </w:r>
      <w:r w:rsidR="006F4577">
        <w:t>FBX</w:t>
      </w:r>
      <w:r w:rsidR="00B72DB6" w:rsidRPr="00B72DB6">
        <w:rPr>
          <w:lang w:val="el-GR"/>
        </w:rPr>
        <w:t xml:space="preserve">“ </w:t>
      </w:r>
      <w:r w:rsidR="006F4577">
        <w:rPr>
          <w:lang w:val="el-GR"/>
        </w:rPr>
        <w:t xml:space="preserve">το οποίο είναι το </w:t>
      </w:r>
      <w:r w:rsidR="006F4577" w:rsidRPr="006F4577">
        <w:rPr>
          <w:lang w:val="el-GR"/>
        </w:rPr>
        <w:t>3</w:t>
      </w:r>
      <w:r w:rsidR="006F4577">
        <w:t>D</w:t>
      </w:r>
      <w:r w:rsidR="006F4577" w:rsidRPr="006F4577">
        <w:rPr>
          <w:lang w:val="el-GR"/>
        </w:rPr>
        <w:t xml:space="preserve"> </w:t>
      </w:r>
      <w:r w:rsidR="006F4577">
        <w:t>model</w:t>
      </w:r>
      <w:r w:rsidR="006F4577" w:rsidRPr="006F4577">
        <w:rPr>
          <w:lang w:val="el-GR"/>
        </w:rPr>
        <w:t xml:space="preserve"> </w:t>
      </w:r>
      <w:r w:rsidR="006F4577">
        <w:rPr>
          <w:lang w:val="el-GR"/>
        </w:rPr>
        <w:t>μας θα έχει τροποποιηθεί μόνιμα</w:t>
      </w:r>
      <w:r w:rsidR="00B72DB6" w:rsidRPr="00B72DB6">
        <w:rPr>
          <w:lang w:val="el-GR"/>
        </w:rPr>
        <w:t xml:space="preserve">. </w:t>
      </w:r>
      <w:r w:rsidR="00E322C3">
        <w:rPr>
          <w:lang w:val="el-GR"/>
        </w:rPr>
        <w:t xml:space="preserve">Επίσης μεγάλο πρόβλημα αυτό θα προκαλούσε σε </w:t>
      </w:r>
      <w:r w:rsidR="00E322C3">
        <w:t>animation</w:t>
      </w:r>
      <w:r w:rsidR="00E322C3" w:rsidRPr="00E322C3">
        <w:rPr>
          <w:lang w:val="el-GR"/>
        </w:rPr>
        <w:t xml:space="preserve"> </w:t>
      </w:r>
      <w:r w:rsidR="00E322C3">
        <w:rPr>
          <w:lang w:val="el-GR"/>
        </w:rPr>
        <w:t xml:space="preserve">ενός </w:t>
      </w:r>
      <w:r w:rsidR="008E7B8C">
        <w:t>skeletal</w:t>
      </w:r>
      <w:r w:rsidR="008E7B8C" w:rsidRPr="008E7B8C">
        <w:rPr>
          <w:lang w:val="el-GR"/>
        </w:rPr>
        <w:t xml:space="preserve"> </w:t>
      </w:r>
      <w:r w:rsidR="008E7B8C">
        <w:t>mesh</w:t>
      </w:r>
      <w:r w:rsidR="00E322C3" w:rsidRPr="00E322C3">
        <w:rPr>
          <w:lang w:val="el-GR"/>
        </w:rPr>
        <w:t xml:space="preserve"> </w:t>
      </w:r>
      <w:r w:rsidR="008E7B8C" w:rsidRPr="008E7B8C">
        <w:rPr>
          <w:lang w:val="el-GR"/>
        </w:rPr>
        <w:t>(</w:t>
      </w:r>
      <w:r w:rsidR="008E7B8C" w:rsidRPr="008E7B8C">
        <w:rPr>
          <w:i/>
          <w:iCs/>
        </w:rPr>
        <w:t>rigged</w:t>
      </w:r>
      <w:r w:rsidR="008E7B8C" w:rsidRPr="008E7B8C">
        <w:rPr>
          <w:lang w:val="el-GR"/>
        </w:rPr>
        <w:t xml:space="preserve">) </w:t>
      </w:r>
      <w:r w:rsidR="00E322C3">
        <w:rPr>
          <w:lang w:val="el-GR"/>
        </w:rPr>
        <w:t xml:space="preserve">και όχι τόσο σε </w:t>
      </w:r>
      <w:r w:rsidR="00E322C3">
        <w:t>static</w:t>
      </w:r>
      <w:r w:rsidR="00E322C3" w:rsidRPr="00E322C3">
        <w:rPr>
          <w:lang w:val="el-GR"/>
        </w:rPr>
        <w:t xml:space="preserve"> </w:t>
      </w:r>
      <w:r w:rsidR="00E322C3">
        <w:t>mesh</w:t>
      </w:r>
      <w:r w:rsidR="00EA7713">
        <w:rPr>
          <w:lang w:val="el-GR"/>
        </w:rPr>
        <w:t>.</w:t>
      </w:r>
    </w:p>
    <w:p w14:paraId="20769930" w14:textId="3324F386" w:rsidR="00DD454B" w:rsidRPr="00AF7288" w:rsidRDefault="00DD454B" w:rsidP="00DD454B">
      <w:pPr>
        <w:pStyle w:val="Heading6"/>
      </w:pPr>
      <w:r>
        <w:t>UV</w:t>
      </w:r>
      <w:r w:rsidRPr="000107CF">
        <w:t>’</w:t>
      </w:r>
      <w:r>
        <w:t>s</w:t>
      </w:r>
      <w:r w:rsidR="00AF7288">
        <w:t xml:space="preserve"> </w:t>
      </w:r>
      <w:r w:rsidR="000107CF">
        <w:rPr>
          <w:lang w:val="el-GR"/>
        </w:rPr>
        <w:t>σε</w:t>
      </w:r>
      <w:r w:rsidR="00AF7288">
        <w:t xml:space="preserve"> </w:t>
      </w:r>
      <w:r w:rsidR="000107CF">
        <w:t xml:space="preserve">Blender &amp; </w:t>
      </w:r>
      <w:r w:rsidR="00AF7288">
        <w:t>Substance Painter 3D</w:t>
      </w:r>
    </w:p>
    <w:p w14:paraId="50CD9DDB" w14:textId="4023DFFA" w:rsidR="00570A6C" w:rsidRDefault="002012D7" w:rsidP="00D04ED7">
      <w:pPr>
        <w:jc w:val="both"/>
        <w:rPr>
          <w:lang w:val="el-GR"/>
        </w:rPr>
      </w:pPr>
      <w:r>
        <w:rPr>
          <w:lang w:val="el-GR"/>
        </w:rPr>
        <w:t xml:space="preserve">Για να δημιουργηθεί </w:t>
      </w:r>
      <w:r>
        <w:t>texture</w:t>
      </w:r>
      <w:r w:rsidRPr="002012D7">
        <w:rPr>
          <w:lang w:val="el-GR"/>
        </w:rPr>
        <w:t xml:space="preserve"> </w:t>
      </w:r>
      <w:r>
        <w:rPr>
          <w:lang w:val="el-GR"/>
        </w:rPr>
        <w:t xml:space="preserve">γύρω από ένα </w:t>
      </w:r>
      <w:r w:rsidRPr="002012D7">
        <w:rPr>
          <w:lang w:val="el-GR"/>
        </w:rPr>
        <w:t>3</w:t>
      </w:r>
      <w:r>
        <w:t>D</w:t>
      </w:r>
      <w:r w:rsidRPr="002012D7">
        <w:rPr>
          <w:lang w:val="el-GR"/>
        </w:rPr>
        <w:t xml:space="preserve"> </w:t>
      </w:r>
      <w:r>
        <w:t>model</w:t>
      </w:r>
      <w:r w:rsidRPr="002012D7">
        <w:rPr>
          <w:lang w:val="el-GR"/>
        </w:rPr>
        <w:t xml:space="preserve"> </w:t>
      </w:r>
      <w:r>
        <w:rPr>
          <w:lang w:val="el-GR"/>
        </w:rPr>
        <w:t xml:space="preserve">πρέπει πριν μπει το </w:t>
      </w:r>
      <w:r>
        <w:t>material</w:t>
      </w:r>
      <w:r w:rsidRPr="002012D7">
        <w:rPr>
          <w:lang w:val="el-GR"/>
        </w:rPr>
        <w:t xml:space="preserve"> </w:t>
      </w:r>
      <w:r w:rsidR="00194A27">
        <w:rPr>
          <w:lang w:val="el-GR"/>
        </w:rPr>
        <w:t>σ</w:t>
      </w:r>
      <w:r>
        <w:rPr>
          <w:lang w:val="el-GR"/>
        </w:rPr>
        <w:t xml:space="preserve">ε αυτό να </w:t>
      </w:r>
      <w:r w:rsidR="00395B4F">
        <w:rPr>
          <w:lang w:val="el-GR"/>
        </w:rPr>
        <w:t xml:space="preserve">φτιάξετε τα </w:t>
      </w:r>
      <w:r w:rsidR="00395B4F">
        <w:t>UV</w:t>
      </w:r>
      <w:r w:rsidR="00395B4F" w:rsidRPr="00395B4F">
        <w:rPr>
          <w:lang w:val="el-GR"/>
        </w:rPr>
        <w:t xml:space="preserve"> </w:t>
      </w:r>
      <w:r w:rsidR="00395B4F">
        <w:rPr>
          <w:lang w:val="el-GR"/>
        </w:rPr>
        <w:t xml:space="preserve">δηλαδή σαν ένα αλουμινόχαρτο που τυλίγεται γύρω από το </w:t>
      </w:r>
      <w:r w:rsidR="00395B4F" w:rsidRPr="00395B4F">
        <w:rPr>
          <w:lang w:val="el-GR"/>
        </w:rPr>
        <w:t>3</w:t>
      </w:r>
      <w:r w:rsidR="00395B4F">
        <w:t>D</w:t>
      </w:r>
      <w:r w:rsidR="00395B4F" w:rsidRPr="00395B4F">
        <w:rPr>
          <w:lang w:val="el-GR"/>
        </w:rPr>
        <w:t xml:space="preserve"> </w:t>
      </w:r>
      <w:r w:rsidR="00395B4F">
        <w:t>model</w:t>
      </w:r>
      <w:r w:rsidR="00395B4F" w:rsidRPr="00395B4F">
        <w:rPr>
          <w:lang w:val="el-GR"/>
        </w:rPr>
        <w:t xml:space="preserve"> </w:t>
      </w:r>
      <w:r w:rsidR="00395B4F">
        <w:rPr>
          <w:lang w:val="el-GR"/>
        </w:rPr>
        <w:t xml:space="preserve">και μπορείς μετά να </w:t>
      </w:r>
      <w:r w:rsidR="00C271AC">
        <w:rPr>
          <w:lang w:val="el-GR"/>
        </w:rPr>
        <w:t>«</w:t>
      </w:r>
      <w:r w:rsidR="00395B4F">
        <w:rPr>
          <w:lang w:val="el-GR"/>
        </w:rPr>
        <w:t>βά</w:t>
      </w:r>
      <w:r w:rsidR="00C271AC">
        <w:rPr>
          <w:lang w:val="el-GR"/>
        </w:rPr>
        <w:t>ψ</w:t>
      </w:r>
      <w:r w:rsidR="00395B4F">
        <w:rPr>
          <w:lang w:val="el-GR"/>
        </w:rPr>
        <w:t>εις</w:t>
      </w:r>
      <w:r w:rsidR="00C271AC">
        <w:rPr>
          <w:lang w:val="el-GR"/>
        </w:rPr>
        <w:t>»</w:t>
      </w:r>
      <w:r w:rsidR="00395B4F">
        <w:rPr>
          <w:lang w:val="el-GR"/>
        </w:rPr>
        <w:t xml:space="preserve"> πάνω σε αυτό</w:t>
      </w:r>
      <w:r w:rsidR="002E7863">
        <w:rPr>
          <w:lang w:val="el-GR"/>
        </w:rPr>
        <w:t>,</w:t>
      </w:r>
      <w:r w:rsidR="00570A6C">
        <w:rPr>
          <w:lang w:val="el-GR"/>
        </w:rPr>
        <w:t xml:space="preserve"> καθώς ένα </w:t>
      </w:r>
      <w:r w:rsidR="00570A6C" w:rsidRPr="00570A6C">
        <w:rPr>
          <w:lang w:val="el-GR"/>
        </w:rPr>
        <w:t>3</w:t>
      </w:r>
      <w:r w:rsidR="00570A6C">
        <w:t>D</w:t>
      </w:r>
      <w:r w:rsidR="00570A6C" w:rsidRPr="00570A6C">
        <w:rPr>
          <w:lang w:val="el-GR"/>
        </w:rPr>
        <w:t xml:space="preserve"> </w:t>
      </w:r>
      <w:r w:rsidR="00570A6C">
        <w:t>model</w:t>
      </w:r>
      <w:r w:rsidR="00570A6C" w:rsidRPr="00570A6C">
        <w:rPr>
          <w:lang w:val="el-GR"/>
        </w:rPr>
        <w:t xml:space="preserve"> </w:t>
      </w:r>
      <w:r w:rsidR="00570A6C">
        <w:rPr>
          <w:lang w:val="el-GR"/>
        </w:rPr>
        <w:t xml:space="preserve">όταν ξεκινάτε να το φτιάχνεται δεν εχει </w:t>
      </w:r>
      <w:r w:rsidR="00570A6C">
        <w:t>UV</w:t>
      </w:r>
      <w:r w:rsidR="00570A6C" w:rsidRPr="00570A6C">
        <w:rPr>
          <w:lang w:val="el-GR"/>
        </w:rPr>
        <w:t xml:space="preserve"> </w:t>
      </w:r>
      <w:r w:rsidR="00570A6C">
        <w:rPr>
          <w:lang w:val="el-GR"/>
        </w:rPr>
        <w:t>ρυθμισμένα.</w:t>
      </w:r>
    </w:p>
    <w:p w14:paraId="6C39B973" w14:textId="77777777" w:rsidR="00671088" w:rsidRDefault="00570A6C" w:rsidP="00671088">
      <w:pPr>
        <w:keepNext/>
        <w:jc w:val="center"/>
      </w:pPr>
      <w:r w:rsidRPr="00570A6C">
        <w:rPr>
          <w:noProof/>
          <w:lang w:val="el-GR"/>
        </w:rPr>
        <w:lastRenderedPageBreak/>
        <w:drawing>
          <wp:inline distT="0" distB="0" distL="0" distR="0" wp14:anchorId="68571996" wp14:editId="3A8AE273">
            <wp:extent cx="5943600" cy="3465195"/>
            <wp:effectExtent l="0" t="0" r="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3465195"/>
                    </a:xfrm>
                    <a:prstGeom prst="rect">
                      <a:avLst/>
                    </a:prstGeom>
                  </pic:spPr>
                </pic:pic>
              </a:graphicData>
            </a:graphic>
          </wp:inline>
        </w:drawing>
      </w:r>
    </w:p>
    <w:p w14:paraId="63C4259A" w14:textId="01273396" w:rsidR="00570A6C" w:rsidRPr="00FC1D7F" w:rsidRDefault="00671088" w:rsidP="00671088">
      <w:pPr>
        <w:pStyle w:val="Caption"/>
        <w:jc w:val="center"/>
        <w:rPr>
          <w:lang w:val="el-GR"/>
        </w:rPr>
      </w:pPr>
      <w:bookmarkStart w:id="891" w:name="_Ref98702176"/>
      <w:bookmarkStart w:id="892" w:name="_Toc98704792"/>
      <w:bookmarkStart w:id="893" w:name="_Toc98779214"/>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873819" w:rsidRPr="00873819">
        <w:rPr>
          <w:noProof/>
          <w:lang w:val="el-GR"/>
        </w:rPr>
        <w:t>86</w:t>
      </w:r>
      <w:r>
        <w:fldChar w:fldCharType="end"/>
      </w:r>
      <w:bookmarkEnd w:id="891"/>
      <w:r w:rsidR="00AF7288" w:rsidRPr="00FC1D7F">
        <w:rPr>
          <w:lang w:val="el-GR"/>
        </w:rPr>
        <w:t xml:space="preserve"> </w:t>
      </w:r>
      <w:r w:rsidR="004872BD">
        <w:t>Blender</w:t>
      </w:r>
      <w:r w:rsidR="004872BD" w:rsidRPr="00FC1D7F">
        <w:rPr>
          <w:lang w:val="el-GR"/>
        </w:rPr>
        <w:t>’</w:t>
      </w:r>
      <w:r w:rsidR="004872BD">
        <w:t>s</w:t>
      </w:r>
      <w:r w:rsidR="004872BD" w:rsidRPr="00FC1D7F">
        <w:rPr>
          <w:lang w:val="el-GR"/>
        </w:rPr>
        <w:t xml:space="preserve"> </w:t>
      </w:r>
      <w:r w:rsidR="004872BD" w:rsidRPr="00AF7288">
        <w:t>UV</w:t>
      </w:r>
      <w:r w:rsidRPr="00FC1D7F">
        <w:rPr>
          <w:lang w:val="el-GR"/>
        </w:rPr>
        <w:t xml:space="preserve"> </w:t>
      </w:r>
      <w:r w:rsidRPr="00AF7288">
        <w:t>on</w:t>
      </w:r>
      <w:r w:rsidRPr="00FC1D7F">
        <w:rPr>
          <w:lang w:val="el-GR"/>
        </w:rPr>
        <w:t xml:space="preserve"> </w:t>
      </w:r>
      <w:r w:rsidRPr="00AF7288">
        <w:t>left</w:t>
      </w:r>
      <w:bookmarkEnd w:id="892"/>
      <w:bookmarkEnd w:id="893"/>
    </w:p>
    <w:p w14:paraId="425FB6BA" w14:textId="6EC80B4A" w:rsidR="00570A6C" w:rsidRDefault="00570A6C" w:rsidP="00D04ED7">
      <w:pPr>
        <w:jc w:val="both"/>
        <w:rPr>
          <w:lang w:val="el-GR"/>
        </w:rPr>
      </w:pPr>
      <w:r>
        <w:rPr>
          <w:lang w:val="el-GR"/>
        </w:rPr>
        <w:t>Το</w:t>
      </w:r>
      <w:r w:rsidRPr="00570A6C">
        <w:rPr>
          <w:lang w:val="el-GR"/>
        </w:rPr>
        <w:t xml:space="preserve"> </w:t>
      </w:r>
      <w:r>
        <w:rPr>
          <w:lang w:val="el-GR"/>
        </w:rPr>
        <w:t xml:space="preserve">πώς θα τα </w:t>
      </w:r>
      <w:r w:rsidR="00171508">
        <w:rPr>
          <w:lang w:val="el-GR"/>
        </w:rPr>
        <w:t>κάνετε</w:t>
      </w:r>
      <w:r>
        <w:rPr>
          <w:lang w:val="el-GR"/>
        </w:rPr>
        <w:t xml:space="preserve"> </w:t>
      </w:r>
      <w:r>
        <w:t>layout</w:t>
      </w:r>
      <w:r w:rsidRPr="00570A6C">
        <w:rPr>
          <w:lang w:val="el-GR"/>
        </w:rPr>
        <w:t xml:space="preserve"> </w:t>
      </w:r>
      <w:r>
        <w:rPr>
          <w:lang w:val="el-GR"/>
        </w:rPr>
        <w:t xml:space="preserve">παίζει πολύ σημαντικό ρόλο διότι </w:t>
      </w:r>
      <w:r w:rsidR="00171508">
        <w:rPr>
          <w:lang w:val="el-GR"/>
        </w:rPr>
        <w:t xml:space="preserve">η λάθος δημιουργία τους προκαλεί </w:t>
      </w:r>
      <w:r w:rsidR="00171508">
        <w:t>render</w:t>
      </w:r>
      <w:r w:rsidR="00171508" w:rsidRPr="00171508">
        <w:rPr>
          <w:lang w:val="el-GR"/>
        </w:rPr>
        <w:t xml:space="preserve"> </w:t>
      </w:r>
      <w:r w:rsidR="00171508">
        <w:t>artifacts</w:t>
      </w:r>
      <w:r w:rsidR="00171508" w:rsidRPr="00171508">
        <w:rPr>
          <w:lang w:val="el-GR"/>
        </w:rPr>
        <w:t xml:space="preserve"> </w:t>
      </w:r>
      <w:r w:rsidR="00171508">
        <w:rPr>
          <w:lang w:val="el-GR"/>
        </w:rPr>
        <w:t xml:space="preserve">και τα </w:t>
      </w:r>
      <w:r w:rsidR="00171508">
        <w:t>texture</w:t>
      </w:r>
      <w:r w:rsidR="00171508" w:rsidRPr="00171508">
        <w:rPr>
          <w:lang w:val="el-GR"/>
        </w:rPr>
        <w:t xml:space="preserve"> </w:t>
      </w:r>
      <w:r w:rsidR="00171508">
        <w:t>maps</w:t>
      </w:r>
      <w:r w:rsidR="00171508" w:rsidRPr="00171508">
        <w:rPr>
          <w:lang w:val="el-GR"/>
        </w:rPr>
        <w:t xml:space="preserve"> </w:t>
      </w:r>
      <w:r w:rsidR="00171508">
        <w:rPr>
          <w:lang w:val="el-GR"/>
        </w:rPr>
        <w:t xml:space="preserve">στο </w:t>
      </w:r>
      <w:r w:rsidR="00171508">
        <w:t>bake</w:t>
      </w:r>
      <w:r w:rsidR="00171508" w:rsidRPr="00171508">
        <w:rPr>
          <w:lang w:val="el-GR"/>
        </w:rPr>
        <w:t xml:space="preserve"> </w:t>
      </w:r>
      <w:r w:rsidR="00171508">
        <w:rPr>
          <w:lang w:val="el-GR"/>
        </w:rPr>
        <w:t xml:space="preserve">προβλήματα που θα δείχνουν πλήρη παραμορφωμένο το </w:t>
      </w:r>
      <w:r w:rsidR="00171508" w:rsidRPr="00171508">
        <w:rPr>
          <w:lang w:val="el-GR"/>
        </w:rPr>
        <w:t>3</w:t>
      </w:r>
      <w:r w:rsidR="00171508">
        <w:t>D</w:t>
      </w:r>
      <w:r w:rsidR="00171508" w:rsidRPr="00171508">
        <w:rPr>
          <w:lang w:val="el-GR"/>
        </w:rPr>
        <w:t xml:space="preserve"> </w:t>
      </w:r>
      <w:r w:rsidR="00171508">
        <w:t>model</w:t>
      </w:r>
      <w:r w:rsidR="00171508">
        <w:rPr>
          <w:lang w:val="el-GR"/>
        </w:rPr>
        <w:t>.</w:t>
      </w:r>
    </w:p>
    <w:p w14:paraId="79BE95D0" w14:textId="77777777" w:rsidR="00671088" w:rsidRDefault="00CD6C5A" w:rsidP="00671088">
      <w:pPr>
        <w:keepNext/>
        <w:jc w:val="center"/>
      </w:pPr>
      <w:r w:rsidRPr="007A3582">
        <w:rPr>
          <w:noProof/>
        </w:rPr>
        <w:lastRenderedPageBreak/>
        <w:drawing>
          <wp:inline distT="0" distB="0" distL="0" distR="0" wp14:anchorId="5A66791F" wp14:editId="2D6F16D3">
            <wp:extent cx="4649638" cy="3537898"/>
            <wp:effectExtent l="0" t="0" r="0" b="571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654627" cy="3541694"/>
                    </a:xfrm>
                    <a:prstGeom prst="rect">
                      <a:avLst/>
                    </a:prstGeom>
                  </pic:spPr>
                </pic:pic>
              </a:graphicData>
            </a:graphic>
          </wp:inline>
        </w:drawing>
      </w:r>
    </w:p>
    <w:p w14:paraId="3443C139" w14:textId="7B3566AD" w:rsidR="00CD6C5A" w:rsidRPr="0065637A" w:rsidRDefault="00671088" w:rsidP="00671088">
      <w:pPr>
        <w:pStyle w:val="Caption"/>
        <w:jc w:val="center"/>
      </w:pPr>
      <w:bookmarkStart w:id="894" w:name="_Ref98693434"/>
      <w:bookmarkStart w:id="895" w:name="_Toc98704793"/>
      <w:bookmarkStart w:id="896" w:name="_Toc98779215"/>
      <w:r>
        <w:t>Figure</w:t>
      </w:r>
      <w:r w:rsidRPr="0038590D">
        <w:t xml:space="preserve"> </w:t>
      </w:r>
      <w:r>
        <w:fldChar w:fldCharType="begin"/>
      </w:r>
      <w:r w:rsidRPr="0038590D">
        <w:instrText xml:space="preserve"> </w:instrText>
      </w:r>
      <w:r>
        <w:instrText>SEQ</w:instrText>
      </w:r>
      <w:r w:rsidRPr="0038590D">
        <w:instrText xml:space="preserve"> </w:instrText>
      </w:r>
      <w:r>
        <w:instrText>Figure</w:instrText>
      </w:r>
      <w:r w:rsidRPr="0038590D">
        <w:instrText xml:space="preserve"> \* </w:instrText>
      </w:r>
      <w:r>
        <w:instrText>ARABIC</w:instrText>
      </w:r>
      <w:r w:rsidRPr="0038590D">
        <w:instrText xml:space="preserve"> </w:instrText>
      </w:r>
      <w:r>
        <w:fldChar w:fldCharType="separate"/>
      </w:r>
      <w:r w:rsidR="00873819">
        <w:rPr>
          <w:noProof/>
        </w:rPr>
        <w:t>87</w:t>
      </w:r>
      <w:r>
        <w:fldChar w:fldCharType="end"/>
      </w:r>
      <w:bookmarkEnd w:id="894"/>
      <w:r w:rsidRPr="0038590D">
        <w:t xml:space="preserve"> </w:t>
      </w:r>
      <w:r w:rsidR="00AF7288">
        <w:t xml:space="preserve">Substance Painter’s </w:t>
      </w:r>
      <w:r w:rsidRPr="00671088">
        <w:t>Render</w:t>
      </w:r>
      <w:r w:rsidRPr="0038590D">
        <w:t xml:space="preserve"> </w:t>
      </w:r>
      <w:r w:rsidRPr="00671088">
        <w:t>artifact</w:t>
      </w:r>
      <w:r w:rsidRPr="0038590D">
        <w:t xml:space="preserve"> </w:t>
      </w:r>
      <w:r w:rsidR="0038590D">
        <w:rPr>
          <w:lang w:val="el-GR"/>
        </w:rPr>
        <w:t>στα</w:t>
      </w:r>
      <w:r w:rsidR="0038590D" w:rsidRPr="0038590D">
        <w:t xml:space="preserve"> </w:t>
      </w:r>
      <w:r w:rsidR="0038590D">
        <w:rPr>
          <w:lang w:val="el-GR"/>
        </w:rPr>
        <w:t>δεξιά</w:t>
      </w:r>
      <w:r w:rsidR="0038590D" w:rsidRPr="0038590D">
        <w:t xml:space="preserve"> </w:t>
      </w:r>
      <w:r w:rsidR="0038590D">
        <w:rPr>
          <w:lang w:val="el-GR"/>
        </w:rPr>
        <w:t>μαυρίζοντας</w:t>
      </w:r>
      <w:r w:rsidR="0038590D" w:rsidRPr="0038590D">
        <w:t xml:space="preserve"> </w:t>
      </w:r>
      <w:r w:rsidR="0038590D">
        <w:rPr>
          <w:lang w:val="el-GR"/>
        </w:rPr>
        <w:t>το</w:t>
      </w:r>
      <w:r w:rsidR="0038590D" w:rsidRPr="0038590D">
        <w:t xml:space="preserve"> </w:t>
      </w:r>
      <w:r w:rsidR="0038590D">
        <w:t xml:space="preserve">texture </w:t>
      </w:r>
      <w:r w:rsidRPr="00F672C9">
        <w:rPr>
          <w:lang w:val="el-GR"/>
        </w:rPr>
        <w:t>όταν</w:t>
      </w:r>
      <w:r w:rsidRPr="0038590D">
        <w:t xml:space="preserve"> </w:t>
      </w:r>
      <w:r w:rsidRPr="00F672C9">
        <w:rPr>
          <w:lang w:val="el-GR"/>
        </w:rPr>
        <w:t>γίνεται</w:t>
      </w:r>
      <w:r w:rsidRPr="0038590D">
        <w:t xml:space="preserve"> </w:t>
      </w:r>
      <w:r w:rsidRPr="00671088">
        <w:t>apply</w:t>
      </w:r>
      <w:r w:rsidRPr="0038590D">
        <w:t xml:space="preserve"> </w:t>
      </w:r>
      <w:r w:rsidRPr="00671088">
        <w:t>material</w:t>
      </w:r>
      <w:r w:rsidRPr="0038590D">
        <w:t xml:space="preserve"> </w:t>
      </w:r>
      <w:r w:rsidRPr="00F672C9">
        <w:rPr>
          <w:lang w:val="el-GR"/>
        </w:rPr>
        <w:t>λόγο</w:t>
      </w:r>
      <w:r w:rsidRPr="0038590D">
        <w:t xml:space="preserve"> </w:t>
      </w:r>
      <w:r w:rsidRPr="00F672C9">
        <w:rPr>
          <w:lang w:val="el-GR"/>
        </w:rPr>
        <w:t>λάθος</w:t>
      </w:r>
      <w:r w:rsidRPr="0038590D">
        <w:t xml:space="preserve"> </w:t>
      </w:r>
      <w:r w:rsidRPr="00671088">
        <w:t>UV</w:t>
      </w:r>
      <w:r w:rsidRPr="0038590D">
        <w:t xml:space="preserve"> </w:t>
      </w:r>
      <w:r w:rsidRPr="00F672C9">
        <w:rPr>
          <w:lang w:val="el-GR"/>
        </w:rPr>
        <w:t>στα</w:t>
      </w:r>
      <w:r w:rsidRPr="0038590D">
        <w:t xml:space="preserve"> </w:t>
      </w:r>
      <w:r w:rsidRPr="00F672C9">
        <w:rPr>
          <w:lang w:val="el-GR"/>
        </w:rPr>
        <w:t>δεξιά</w:t>
      </w:r>
      <w:r w:rsidR="000E7F78" w:rsidRPr="000E7F78">
        <w:t xml:space="preserve"> </w:t>
      </w:r>
      <w:r w:rsidR="000E7F78">
        <w:rPr>
          <w:lang w:val="el-GR"/>
        </w:rPr>
        <w:t>αυτό</w:t>
      </w:r>
      <w:r w:rsidR="0065637A" w:rsidRPr="0065637A">
        <w:t xml:space="preserve"> </w:t>
      </w:r>
      <w:r w:rsidR="0065637A">
        <w:rPr>
          <w:lang w:val="el-GR"/>
        </w:rPr>
        <w:t>επειδή</w:t>
      </w:r>
      <w:r w:rsidR="0065637A" w:rsidRPr="0065637A">
        <w:t xml:space="preserve"> </w:t>
      </w:r>
      <w:r w:rsidR="0065637A">
        <w:rPr>
          <w:lang w:val="el-GR"/>
        </w:rPr>
        <w:t>γίνεται</w:t>
      </w:r>
      <w:r w:rsidR="0065637A" w:rsidRPr="0065637A">
        <w:t xml:space="preserve"> </w:t>
      </w:r>
      <w:r w:rsidR="0065637A">
        <w:rPr>
          <w:lang w:val="el-GR"/>
        </w:rPr>
        <w:t>το</w:t>
      </w:r>
      <w:r w:rsidR="0065637A" w:rsidRPr="0065637A">
        <w:t xml:space="preserve"> </w:t>
      </w:r>
      <w:r w:rsidR="0065637A">
        <w:rPr>
          <w:lang w:val="el-GR"/>
        </w:rPr>
        <w:t>ένα</w:t>
      </w:r>
      <w:r w:rsidR="0065637A" w:rsidRPr="0065637A">
        <w:t xml:space="preserve"> </w:t>
      </w:r>
      <w:r w:rsidR="0065637A">
        <w:t xml:space="preserve">UV overlap </w:t>
      </w:r>
      <w:r w:rsidR="0065637A">
        <w:rPr>
          <w:lang w:val="el-GR"/>
        </w:rPr>
        <w:t>με</w:t>
      </w:r>
      <w:r w:rsidR="0065637A" w:rsidRPr="0065637A">
        <w:t xml:space="preserve"> </w:t>
      </w:r>
      <w:r w:rsidR="0065637A">
        <w:rPr>
          <w:lang w:val="el-GR"/>
        </w:rPr>
        <w:t>το</w:t>
      </w:r>
      <w:r w:rsidR="0065637A" w:rsidRPr="0065637A">
        <w:t xml:space="preserve"> </w:t>
      </w:r>
      <w:r w:rsidR="0065637A">
        <w:rPr>
          <w:lang w:val="el-GR"/>
        </w:rPr>
        <w:t>άλλο</w:t>
      </w:r>
      <w:r w:rsidR="0065637A" w:rsidRPr="0065637A">
        <w:t xml:space="preserve"> (</w:t>
      </w:r>
      <w:r w:rsidR="0065637A">
        <w:rPr>
          <w:lang w:val="el-GR"/>
        </w:rPr>
        <w:t>δηλαδή</w:t>
      </w:r>
      <w:r w:rsidR="0065637A" w:rsidRPr="0065637A">
        <w:t xml:space="preserve"> </w:t>
      </w:r>
      <w:r w:rsidR="0008645B">
        <w:rPr>
          <w:lang w:val="el-GR"/>
        </w:rPr>
        <w:t>στο</w:t>
      </w:r>
      <w:r w:rsidR="0008645B" w:rsidRPr="0008645B">
        <w:t xml:space="preserve"> </w:t>
      </w:r>
      <w:r w:rsidR="0008645B">
        <w:t xml:space="preserve">unwrap </w:t>
      </w:r>
      <w:r w:rsidR="0008645B">
        <w:rPr>
          <w:lang w:val="el-GR"/>
        </w:rPr>
        <w:t>το</w:t>
      </w:r>
      <w:r w:rsidR="0008645B" w:rsidRPr="0008645B">
        <w:t xml:space="preserve"> </w:t>
      </w:r>
      <w:r w:rsidR="0008645B">
        <w:rPr>
          <w:lang w:val="el-GR"/>
        </w:rPr>
        <w:t>βάλαμε</w:t>
      </w:r>
      <w:r w:rsidR="0008645B" w:rsidRPr="0008645B">
        <w:t xml:space="preserve"> </w:t>
      </w:r>
      <w:r w:rsidR="000E7F78">
        <w:rPr>
          <w:lang w:val="el-GR"/>
        </w:rPr>
        <w:t>από</w:t>
      </w:r>
      <w:r w:rsidR="000E7F78" w:rsidRPr="000E7F78">
        <w:t xml:space="preserve"> </w:t>
      </w:r>
      <w:r w:rsidR="0065637A">
        <w:rPr>
          <w:lang w:val="el-GR"/>
        </w:rPr>
        <w:t>κάτω</w:t>
      </w:r>
      <w:r w:rsidR="0065637A" w:rsidRPr="0065637A">
        <w:t xml:space="preserve"> </w:t>
      </w:r>
      <w:r w:rsidR="0065637A">
        <w:rPr>
          <w:lang w:val="el-GR"/>
        </w:rPr>
        <w:t>του</w:t>
      </w:r>
      <w:r w:rsidR="0065637A" w:rsidRPr="0065637A">
        <w:t>)</w:t>
      </w:r>
      <w:bookmarkEnd w:id="895"/>
      <w:bookmarkEnd w:id="896"/>
    </w:p>
    <w:p w14:paraId="0AFB4D32" w14:textId="77777777" w:rsidR="00671088" w:rsidRDefault="00CD6C5A" w:rsidP="00671088">
      <w:pPr>
        <w:keepNext/>
        <w:jc w:val="center"/>
      </w:pPr>
      <w:r w:rsidRPr="00613AA0">
        <w:rPr>
          <w:noProof/>
          <w:lang w:val="el-GR"/>
        </w:rPr>
        <w:drawing>
          <wp:inline distT="0" distB="0" distL="0" distR="0" wp14:anchorId="73630BDB" wp14:editId="21AE1813">
            <wp:extent cx="4580626" cy="348636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588753" cy="3492550"/>
                    </a:xfrm>
                    <a:prstGeom prst="rect">
                      <a:avLst/>
                    </a:prstGeom>
                  </pic:spPr>
                </pic:pic>
              </a:graphicData>
            </a:graphic>
          </wp:inline>
        </w:drawing>
      </w:r>
    </w:p>
    <w:p w14:paraId="285298DE" w14:textId="593046D4" w:rsidR="00CD6C5A" w:rsidRDefault="00671088" w:rsidP="00671088">
      <w:pPr>
        <w:pStyle w:val="Caption"/>
        <w:jc w:val="center"/>
        <w:rPr>
          <w:lang w:val="el-GR"/>
        </w:rPr>
      </w:pPr>
      <w:bookmarkStart w:id="897" w:name="_Toc98704794"/>
      <w:bookmarkStart w:id="898" w:name="_Toc98779216"/>
      <w:r>
        <w:t>Figure</w:t>
      </w:r>
      <w:r w:rsidRPr="00671088">
        <w:rPr>
          <w:lang w:val="el-GR"/>
        </w:rPr>
        <w:t xml:space="preserve"> </w:t>
      </w:r>
      <w:r>
        <w:fldChar w:fldCharType="begin"/>
      </w:r>
      <w:r w:rsidRPr="00671088">
        <w:rPr>
          <w:lang w:val="el-GR"/>
        </w:rPr>
        <w:instrText xml:space="preserve"> </w:instrText>
      </w:r>
      <w:r>
        <w:instrText>SEQ</w:instrText>
      </w:r>
      <w:r w:rsidRPr="00671088">
        <w:rPr>
          <w:lang w:val="el-GR"/>
        </w:rPr>
        <w:instrText xml:space="preserve"> </w:instrText>
      </w:r>
      <w:r>
        <w:instrText>Figure</w:instrText>
      </w:r>
      <w:r w:rsidRPr="00671088">
        <w:rPr>
          <w:lang w:val="el-GR"/>
        </w:rPr>
        <w:instrText xml:space="preserve"> \* </w:instrText>
      </w:r>
      <w:r>
        <w:instrText>ARABIC</w:instrText>
      </w:r>
      <w:r w:rsidRPr="00671088">
        <w:rPr>
          <w:lang w:val="el-GR"/>
        </w:rPr>
        <w:instrText xml:space="preserve"> </w:instrText>
      </w:r>
      <w:r>
        <w:fldChar w:fldCharType="separate"/>
      </w:r>
      <w:r w:rsidR="00873819" w:rsidRPr="00873819">
        <w:rPr>
          <w:noProof/>
          <w:lang w:val="el-GR"/>
        </w:rPr>
        <w:t>88</w:t>
      </w:r>
      <w:r>
        <w:fldChar w:fldCharType="end"/>
      </w:r>
      <w:r>
        <w:rPr>
          <w:lang w:val="el-GR"/>
        </w:rPr>
        <w:t xml:space="preserve"> </w:t>
      </w:r>
      <w:r w:rsidRPr="00AC70FC">
        <w:rPr>
          <w:lang w:val="el-GR"/>
        </w:rPr>
        <w:t>Σωστά UV χωρίς render artifact σε αντίθεση στην</w:t>
      </w:r>
      <w:r>
        <w:rPr>
          <w:lang w:val="el-GR"/>
        </w:rPr>
        <w:t xml:space="preserve"> </w:t>
      </w:r>
      <w:r>
        <w:rPr>
          <w:lang w:val="el-GR"/>
        </w:rPr>
        <w:fldChar w:fldCharType="begin"/>
      </w:r>
      <w:r>
        <w:rPr>
          <w:lang w:val="el-GR"/>
        </w:rPr>
        <w:instrText xml:space="preserve"> REF _Ref98693434 \h </w:instrText>
      </w:r>
      <w:r>
        <w:rPr>
          <w:lang w:val="el-GR"/>
        </w:rPr>
      </w:r>
      <w:r>
        <w:rPr>
          <w:lang w:val="el-GR"/>
        </w:rPr>
        <w:fldChar w:fldCharType="separate"/>
      </w:r>
      <w:r>
        <w:t>Figure</w:t>
      </w:r>
      <w:r w:rsidRPr="00CD391B">
        <w:rPr>
          <w:lang w:val="el-GR"/>
        </w:rPr>
        <w:t xml:space="preserve"> </w:t>
      </w:r>
      <w:r w:rsidRPr="00CD391B">
        <w:rPr>
          <w:noProof/>
          <w:lang w:val="el-GR"/>
        </w:rPr>
        <w:t>79</w:t>
      </w:r>
      <w:bookmarkEnd w:id="897"/>
      <w:bookmarkEnd w:id="898"/>
      <w:r>
        <w:rPr>
          <w:lang w:val="el-GR"/>
        </w:rPr>
        <w:fldChar w:fldCharType="end"/>
      </w:r>
    </w:p>
    <w:p w14:paraId="5D522AE0" w14:textId="67F9DCA3" w:rsidR="00CD6C5A" w:rsidRDefault="000107CF" w:rsidP="00D04ED7">
      <w:pPr>
        <w:jc w:val="both"/>
        <w:rPr>
          <w:lang w:val="el-GR"/>
        </w:rPr>
      </w:pPr>
      <w:r>
        <w:rPr>
          <w:lang w:val="el-GR"/>
        </w:rPr>
        <w:lastRenderedPageBreak/>
        <w:t xml:space="preserve">Η πληροφορία των </w:t>
      </w:r>
      <w:r>
        <w:t>UV</w:t>
      </w:r>
      <w:r w:rsidRPr="000107CF">
        <w:rPr>
          <w:lang w:val="el-GR"/>
        </w:rPr>
        <w:t xml:space="preserve"> </w:t>
      </w:r>
      <w:r>
        <w:rPr>
          <w:lang w:val="el-GR"/>
        </w:rPr>
        <w:t xml:space="preserve">αποθηκεύεται στο </w:t>
      </w:r>
      <w:r w:rsidRPr="000107CF">
        <w:rPr>
          <w:lang w:val="el-GR"/>
        </w:rPr>
        <w:t>“.</w:t>
      </w:r>
      <w:r>
        <w:t>FBX</w:t>
      </w:r>
      <w:r w:rsidRPr="000107CF">
        <w:rPr>
          <w:lang w:val="el-GR"/>
        </w:rPr>
        <w:t xml:space="preserve">” </w:t>
      </w:r>
      <w:r>
        <w:rPr>
          <w:lang w:val="el-GR"/>
        </w:rPr>
        <w:t xml:space="preserve">αρχείο όταν το δημιουργείται </w:t>
      </w:r>
      <w:r w:rsidR="00CC29AF">
        <w:rPr>
          <w:lang w:val="el-GR"/>
        </w:rPr>
        <w:t>ή</w:t>
      </w:r>
      <w:r>
        <w:rPr>
          <w:lang w:val="el-GR"/>
        </w:rPr>
        <w:t xml:space="preserve"> του </w:t>
      </w:r>
      <w:r>
        <w:t>project</w:t>
      </w:r>
      <w:r w:rsidRPr="000107CF">
        <w:rPr>
          <w:lang w:val="el-GR"/>
        </w:rPr>
        <w:t xml:space="preserve"> </w:t>
      </w:r>
      <w:r>
        <w:rPr>
          <w:lang w:val="el-GR"/>
        </w:rPr>
        <w:t xml:space="preserve">στο </w:t>
      </w:r>
      <w:r w:rsidR="00ED15E0">
        <w:rPr>
          <w:lang w:val="el-GR"/>
        </w:rPr>
        <w:t>αντίστοιχο</w:t>
      </w:r>
      <w:r>
        <w:rPr>
          <w:lang w:val="el-GR"/>
        </w:rPr>
        <w:t xml:space="preserve"> </w:t>
      </w:r>
      <w:r>
        <w:t>application</w:t>
      </w:r>
      <w:r w:rsidRPr="000107CF">
        <w:rPr>
          <w:lang w:val="el-GR"/>
        </w:rPr>
        <w:t xml:space="preserve"> </w:t>
      </w:r>
      <w:r>
        <w:rPr>
          <w:lang w:val="el-GR"/>
        </w:rPr>
        <w:t xml:space="preserve">π.χ., </w:t>
      </w:r>
      <w:r w:rsidRPr="000107CF">
        <w:rPr>
          <w:lang w:val="el-GR"/>
        </w:rPr>
        <w:t>“.</w:t>
      </w:r>
      <w:r>
        <w:t>blend</w:t>
      </w:r>
      <w:r w:rsidRPr="000107CF">
        <w:rPr>
          <w:lang w:val="el-GR"/>
        </w:rPr>
        <w:t>”</w:t>
      </w:r>
    </w:p>
    <w:p w14:paraId="199017AC" w14:textId="77777777" w:rsidR="00EF63B2" w:rsidRDefault="00EF63B2" w:rsidP="00EF63B2">
      <w:pPr>
        <w:keepNext/>
        <w:jc w:val="center"/>
      </w:pPr>
      <w:r w:rsidRPr="00EF63B2">
        <w:rPr>
          <w:noProof/>
          <w:lang w:val="el-GR"/>
        </w:rPr>
        <w:drawing>
          <wp:inline distT="0" distB="0" distL="0" distR="0" wp14:anchorId="740AD68A" wp14:editId="1ADAF10D">
            <wp:extent cx="4261449" cy="4077059"/>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266081" cy="4081490"/>
                    </a:xfrm>
                    <a:prstGeom prst="rect">
                      <a:avLst/>
                    </a:prstGeom>
                  </pic:spPr>
                </pic:pic>
              </a:graphicData>
            </a:graphic>
          </wp:inline>
        </w:drawing>
      </w:r>
    </w:p>
    <w:p w14:paraId="28A5A012" w14:textId="6B477443" w:rsidR="00EF63B2" w:rsidRPr="00CD6C5A" w:rsidRDefault="00EF63B2" w:rsidP="00EF63B2">
      <w:pPr>
        <w:pStyle w:val="Caption"/>
        <w:jc w:val="center"/>
        <w:rPr>
          <w:lang w:val="el-GR"/>
        </w:rPr>
      </w:pPr>
      <w:bookmarkStart w:id="899" w:name="_Ref98702122"/>
      <w:bookmarkStart w:id="900" w:name="_Toc98704795"/>
      <w:bookmarkStart w:id="901" w:name="_Toc98779217"/>
      <w:r>
        <w:t>Figure</w:t>
      </w:r>
      <w:r w:rsidRPr="00EF63B2">
        <w:rPr>
          <w:lang w:val="el-GR"/>
        </w:rPr>
        <w:t xml:space="preserve"> </w:t>
      </w:r>
      <w:r>
        <w:fldChar w:fldCharType="begin"/>
      </w:r>
      <w:r w:rsidRPr="00EF63B2">
        <w:rPr>
          <w:lang w:val="el-GR"/>
        </w:rPr>
        <w:instrText xml:space="preserve"> </w:instrText>
      </w:r>
      <w:r>
        <w:instrText>SEQ</w:instrText>
      </w:r>
      <w:r w:rsidRPr="00EF63B2">
        <w:rPr>
          <w:lang w:val="el-GR"/>
        </w:rPr>
        <w:instrText xml:space="preserve"> </w:instrText>
      </w:r>
      <w:r>
        <w:instrText>Figure</w:instrText>
      </w:r>
      <w:r w:rsidRPr="00EF63B2">
        <w:rPr>
          <w:lang w:val="el-GR"/>
        </w:rPr>
        <w:instrText xml:space="preserve"> \* </w:instrText>
      </w:r>
      <w:r>
        <w:instrText>ARABIC</w:instrText>
      </w:r>
      <w:r w:rsidRPr="00EF63B2">
        <w:rPr>
          <w:lang w:val="el-GR"/>
        </w:rPr>
        <w:instrText xml:space="preserve"> </w:instrText>
      </w:r>
      <w:r>
        <w:fldChar w:fldCharType="separate"/>
      </w:r>
      <w:r w:rsidR="00873819" w:rsidRPr="00873819">
        <w:rPr>
          <w:noProof/>
          <w:lang w:val="el-GR"/>
        </w:rPr>
        <w:t>89</w:t>
      </w:r>
      <w:r>
        <w:fldChar w:fldCharType="end"/>
      </w:r>
      <w:bookmarkEnd w:id="899"/>
      <w:r>
        <w:rPr>
          <w:lang w:val="el-GR"/>
        </w:rPr>
        <w:t xml:space="preserve"> Ιεραρχία ενός </w:t>
      </w:r>
      <w:r w:rsidRPr="00EF63B2">
        <w:rPr>
          <w:lang w:val="el-GR"/>
        </w:rPr>
        <w:t>3</w:t>
      </w:r>
      <w:r>
        <w:t>D</w:t>
      </w:r>
      <w:r w:rsidRPr="00EF63B2">
        <w:rPr>
          <w:lang w:val="el-GR"/>
        </w:rPr>
        <w:t xml:space="preserve"> </w:t>
      </w:r>
      <w:r>
        <w:t>model</w:t>
      </w:r>
      <w:r w:rsidRPr="00EF63B2">
        <w:rPr>
          <w:lang w:val="el-GR"/>
        </w:rPr>
        <w:t xml:space="preserve"> </w:t>
      </w:r>
      <w:r>
        <w:rPr>
          <w:lang w:val="el-GR"/>
        </w:rPr>
        <w:t xml:space="preserve">κάθε κομμάτι του παράδειγμα αυτό είναι σημαντικό άμα είχατε ένα αμάξι και θέλατε η πόρτα να ανοιγοκλείνει άρα θα ήταν </w:t>
      </w:r>
      <w:r>
        <w:t>seperate</w:t>
      </w:r>
      <w:r w:rsidRPr="00EF63B2">
        <w:rPr>
          <w:lang w:val="el-GR"/>
        </w:rPr>
        <w:t xml:space="preserve"> </w:t>
      </w:r>
      <w:r>
        <w:rPr>
          <w:lang w:val="el-GR"/>
        </w:rPr>
        <w:t xml:space="preserve">και όχι </w:t>
      </w:r>
      <w:r>
        <w:t>merged</w:t>
      </w:r>
      <w:r w:rsidRPr="00EF63B2">
        <w:rPr>
          <w:lang w:val="el-GR"/>
        </w:rPr>
        <w:t xml:space="preserve"> </w:t>
      </w:r>
      <w:r>
        <w:rPr>
          <w:lang w:val="el-GR"/>
        </w:rPr>
        <w:t xml:space="preserve">με το υπόλοιπο </w:t>
      </w:r>
      <w:r w:rsidRPr="00EF63B2">
        <w:rPr>
          <w:lang w:val="el-GR"/>
        </w:rPr>
        <w:t>3</w:t>
      </w:r>
      <w:r>
        <w:t>D</w:t>
      </w:r>
      <w:r w:rsidRPr="00EF63B2">
        <w:rPr>
          <w:lang w:val="el-GR"/>
        </w:rPr>
        <w:t xml:space="preserve"> </w:t>
      </w:r>
      <w:r>
        <w:t>mesh</w:t>
      </w:r>
      <w:bookmarkEnd w:id="900"/>
      <w:bookmarkEnd w:id="901"/>
    </w:p>
    <w:p w14:paraId="0ABEE857" w14:textId="5DC92C2A" w:rsidR="00E162E6" w:rsidRPr="00CD391B" w:rsidRDefault="00DD454B" w:rsidP="00AF7288">
      <w:pPr>
        <w:pStyle w:val="Heading6"/>
        <w:rPr>
          <w:lang w:val="el-GR"/>
        </w:rPr>
      </w:pPr>
      <w:r>
        <w:t>Materials</w:t>
      </w:r>
      <w:r w:rsidRPr="00CD391B">
        <w:rPr>
          <w:lang w:val="el-GR"/>
        </w:rPr>
        <w:t xml:space="preserve"> </w:t>
      </w:r>
      <w:r w:rsidR="00E162E6">
        <w:t>Slots</w:t>
      </w:r>
      <w:r w:rsidR="00E162E6" w:rsidRPr="00CD391B">
        <w:rPr>
          <w:lang w:val="el-GR"/>
        </w:rPr>
        <w:t xml:space="preserve"> </w:t>
      </w:r>
      <w:r w:rsidRPr="00CD391B">
        <w:rPr>
          <w:lang w:val="el-GR"/>
        </w:rPr>
        <w:t xml:space="preserve">&amp; </w:t>
      </w:r>
      <w:r>
        <w:t>Textures</w:t>
      </w:r>
      <w:r w:rsidRPr="00CD391B">
        <w:rPr>
          <w:lang w:val="el-GR"/>
        </w:rPr>
        <w:t xml:space="preserve"> </w:t>
      </w:r>
      <w:r>
        <w:t>preparation</w:t>
      </w:r>
    </w:p>
    <w:p w14:paraId="49031EF0" w14:textId="3B173859" w:rsidR="00AF7288" w:rsidRDefault="00ED319E" w:rsidP="00D04ED7">
      <w:pPr>
        <w:jc w:val="both"/>
        <w:rPr>
          <w:lang w:val="el-GR"/>
        </w:rPr>
      </w:pPr>
      <w:r>
        <w:rPr>
          <w:lang w:val="el-GR"/>
        </w:rPr>
        <w:t>Υπάρχουν</w:t>
      </w:r>
      <w:r w:rsidRPr="00ED319E">
        <w:rPr>
          <w:lang w:val="el-GR"/>
        </w:rPr>
        <w:t xml:space="preserve"> 2 </w:t>
      </w:r>
      <w:r>
        <w:rPr>
          <w:lang w:val="el-GR"/>
        </w:rPr>
        <w:t>Τρόποι</w:t>
      </w:r>
      <w:r w:rsidRPr="00ED319E">
        <w:rPr>
          <w:lang w:val="el-GR"/>
        </w:rPr>
        <w:t xml:space="preserve"> </w:t>
      </w:r>
      <w:r>
        <w:rPr>
          <w:lang w:val="el-GR"/>
        </w:rPr>
        <w:t>που</w:t>
      </w:r>
      <w:r w:rsidRPr="00ED319E">
        <w:rPr>
          <w:lang w:val="el-GR"/>
        </w:rPr>
        <w:t xml:space="preserve"> </w:t>
      </w:r>
      <w:r>
        <w:rPr>
          <w:lang w:val="el-GR"/>
        </w:rPr>
        <w:t xml:space="preserve">μπορεί να δημιουργηθεί ένα </w:t>
      </w:r>
      <w:r>
        <w:t>material</w:t>
      </w:r>
      <w:r w:rsidRPr="00ED319E">
        <w:rPr>
          <w:lang w:val="el-GR"/>
        </w:rPr>
        <w:t xml:space="preserve"> </w:t>
      </w:r>
      <w:r>
        <w:t>slot</w:t>
      </w:r>
      <w:r w:rsidRPr="00ED319E">
        <w:rPr>
          <w:lang w:val="el-GR"/>
        </w:rPr>
        <w:t xml:space="preserve"> </w:t>
      </w:r>
      <w:r>
        <w:rPr>
          <w:lang w:val="el-GR"/>
        </w:rPr>
        <w:t xml:space="preserve">που πριν τους αναφέρουμε τονίζουμε ότι κάθε </w:t>
      </w:r>
      <w:r>
        <w:t>slot</w:t>
      </w:r>
      <w:r w:rsidRPr="00ED319E">
        <w:rPr>
          <w:lang w:val="el-GR"/>
        </w:rPr>
        <w:t xml:space="preserve"> </w:t>
      </w:r>
      <w:r>
        <w:t>material</w:t>
      </w:r>
      <w:r w:rsidRPr="00ED319E">
        <w:rPr>
          <w:lang w:val="el-GR"/>
        </w:rPr>
        <w:t xml:space="preserve"> </w:t>
      </w:r>
      <w:r>
        <w:rPr>
          <w:lang w:val="el-GR"/>
        </w:rPr>
        <w:t xml:space="preserve">δίνει δικό του </w:t>
      </w:r>
      <w:r>
        <w:t>tile</w:t>
      </w:r>
      <w:r w:rsidRPr="00ED319E">
        <w:rPr>
          <w:lang w:val="el-GR"/>
        </w:rPr>
        <w:t xml:space="preserve"> </w:t>
      </w:r>
      <w:r>
        <w:rPr>
          <w:lang w:val="el-GR"/>
        </w:rPr>
        <w:t xml:space="preserve">από </w:t>
      </w:r>
      <w:r>
        <w:t>UV</w:t>
      </w:r>
      <w:r w:rsidRPr="00ED319E">
        <w:rPr>
          <w:lang w:val="el-GR"/>
        </w:rPr>
        <w:t xml:space="preserve"> </w:t>
      </w:r>
      <w:r>
        <w:rPr>
          <w:lang w:val="el-GR"/>
        </w:rPr>
        <w:t xml:space="preserve">για να γίνει </w:t>
      </w:r>
      <w:r>
        <w:t>Unwrap</w:t>
      </w:r>
      <w:r w:rsidRPr="00ED319E">
        <w:rPr>
          <w:lang w:val="el-GR"/>
        </w:rPr>
        <w:t xml:space="preserve"> </w:t>
      </w:r>
      <w:r>
        <w:rPr>
          <w:lang w:val="el-GR"/>
        </w:rPr>
        <w:t xml:space="preserve">το αντικείμενο </w:t>
      </w:r>
      <w:r w:rsidR="00944802">
        <w:rPr>
          <w:lang w:val="el-GR"/>
        </w:rPr>
        <w:t xml:space="preserve">έτσι με αυτή την τεχνική κερδίζουμε </w:t>
      </w:r>
      <w:r w:rsidR="007D231D">
        <w:rPr>
          <w:lang w:val="el-GR"/>
        </w:rPr>
        <w:t>περισσότερο</w:t>
      </w:r>
      <w:r w:rsidR="00944802">
        <w:rPr>
          <w:lang w:val="el-GR"/>
        </w:rPr>
        <w:t xml:space="preserve"> </w:t>
      </w:r>
      <w:r w:rsidR="00944802">
        <w:t>resolution</w:t>
      </w:r>
      <w:r w:rsidR="00944802" w:rsidRPr="00944802">
        <w:rPr>
          <w:lang w:val="el-GR"/>
        </w:rPr>
        <w:t xml:space="preserve"> </w:t>
      </w:r>
      <w:r w:rsidR="00944802">
        <w:rPr>
          <w:lang w:val="el-GR"/>
        </w:rPr>
        <w:t xml:space="preserve">από ποιότητα </w:t>
      </w:r>
      <w:r w:rsidR="007D231D">
        <w:rPr>
          <w:lang w:val="el-GR"/>
        </w:rPr>
        <w:t>ανάλυσης</w:t>
      </w:r>
      <w:r w:rsidR="00944802">
        <w:rPr>
          <w:lang w:val="el-GR"/>
        </w:rPr>
        <w:t xml:space="preserve"> που μπορούμε να βάλουμε </w:t>
      </w:r>
      <w:r w:rsidR="007D231D">
        <w:rPr>
          <w:lang w:val="el-GR"/>
        </w:rPr>
        <w:t>πάνω</w:t>
      </w:r>
      <w:r w:rsidR="00944802">
        <w:rPr>
          <w:lang w:val="el-GR"/>
        </w:rPr>
        <w:t xml:space="preserve"> σε εκείνο το </w:t>
      </w:r>
      <w:r w:rsidR="00944802">
        <w:t>UV</w:t>
      </w:r>
      <w:r w:rsidR="007D231D" w:rsidRPr="007D231D">
        <w:rPr>
          <w:lang w:val="el-GR"/>
        </w:rPr>
        <w:t xml:space="preserve"> </w:t>
      </w:r>
      <w:r w:rsidR="007D231D">
        <w:t>wrapped</w:t>
      </w:r>
      <w:r w:rsidR="007D231D">
        <w:rPr>
          <w:lang w:val="el-GR"/>
        </w:rPr>
        <w:t xml:space="preserve"> όταν «βάψουμε» το </w:t>
      </w:r>
      <w:r w:rsidR="007D231D">
        <w:t>texture</w:t>
      </w:r>
      <w:r>
        <w:rPr>
          <w:lang w:val="el-GR"/>
        </w:rPr>
        <w:t xml:space="preserve"> </w:t>
      </w:r>
      <w:r w:rsidR="007D231D">
        <w:rPr>
          <w:lang w:val="el-GR"/>
        </w:rPr>
        <w:t xml:space="preserve">ωστόσο φέρνει το μειονέκτημα ότι πολλά </w:t>
      </w:r>
      <w:r w:rsidR="007D231D">
        <w:t>materials</w:t>
      </w:r>
      <w:r w:rsidR="007D231D" w:rsidRPr="007D231D">
        <w:rPr>
          <w:lang w:val="el-GR"/>
        </w:rPr>
        <w:t xml:space="preserve"> </w:t>
      </w:r>
      <w:r w:rsidR="007D231D">
        <w:rPr>
          <w:lang w:val="el-GR"/>
        </w:rPr>
        <w:t xml:space="preserve">με το καθένα υψηλή ανάλυση </w:t>
      </w:r>
      <w:r w:rsidR="007D231D">
        <w:t>UV</w:t>
      </w:r>
      <w:r w:rsidR="007D231D" w:rsidRPr="007D231D">
        <w:rPr>
          <w:lang w:val="el-GR"/>
        </w:rPr>
        <w:t xml:space="preserve"> </w:t>
      </w:r>
      <w:r w:rsidR="007D231D">
        <w:rPr>
          <w:lang w:val="el-GR"/>
        </w:rPr>
        <w:t>καταναλώνει παραπάνω επεξεργαστική ισχύ</w:t>
      </w:r>
      <w:r w:rsidR="00426A8F">
        <w:rPr>
          <w:lang w:val="el-GR"/>
        </w:rPr>
        <w:t xml:space="preserve"> και μνήμη</w:t>
      </w:r>
      <w:r w:rsidR="007D231D">
        <w:rPr>
          <w:lang w:val="el-GR"/>
        </w:rPr>
        <w:t xml:space="preserve"> όταν γίνεται </w:t>
      </w:r>
      <w:r w:rsidR="007D231D">
        <w:t>render</w:t>
      </w:r>
      <w:r w:rsidR="007D231D" w:rsidRPr="007D231D">
        <w:rPr>
          <w:lang w:val="el-GR"/>
        </w:rPr>
        <w:t xml:space="preserve"> </w:t>
      </w:r>
      <w:r w:rsidR="007D231D">
        <w:rPr>
          <w:lang w:val="el-GR"/>
        </w:rPr>
        <w:t xml:space="preserve">το </w:t>
      </w:r>
      <w:r w:rsidR="007D231D" w:rsidRPr="007D231D">
        <w:rPr>
          <w:lang w:val="el-GR"/>
        </w:rPr>
        <w:t>3</w:t>
      </w:r>
      <w:r w:rsidR="007D231D">
        <w:t>D</w:t>
      </w:r>
      <w:r w:rsidR="007D231D" w:rsidRPr="007D231D">
        <w:rPr>
          <w:lang w:val="el-GR"/>
        </w:rPr>
        <w:t xml:space="preserve"> </w:t>
      </w:r>
      <w:r w:rsidR="007D231D">
        <w:t>model</w:t>
      </w:r>
      <w:r w:rsidR="007D231D">
        <w:rPr>
          <w:lang w:val="el-GR"/>
        </w:rPr>
        <w:t xml:space="preserve"> (</w:t>
      </w:r>
      <w:r w:rsidR="0017620E" w:rsidRPr="0017620E">
        <w:rPr>
          <w:i/>
          <w:iCs/>
          <w:lang w:val="el-GR"/>
        </w:rPr>
        <w:t>δεν είναι πολύ κακό οπότε μην ανησυχείτε</w:t>
      </w:r>
      <w:r w:rsidR="0017620E">
        <w:rPr>
          <w:lang w:val="el-GR"/>
        </w:rPr>
        <w:t>)</w:t>
      </w:r>
      <w:r w:rsidR="007D231D">
        <w:rPr>
          <w:lang w:val="el-GR"/>
        </w:rPr>
        <w:t>.</w:t>
      </w:r>
    </w:p>
    <w:p w14:paraId="7410EB3A" w14:textId="4412F2FD" w:rsidR="004C40B0" w:rsidRDefault="000C1B43" w:rsidP="00D04ED7">
      <w:pPr>
        <w:jc w:val="both"/>
        <w:rPr>
          <w:lang w:val="el-GR"/>
        </w:rPr>
      </w:pPr>
      <w:r>
        <w:rPr>
          <w:lang w:val="el-GR"/>
        </w:rPr>
        <w:t>Δύο (2)</w:t>
      </w:r>
      <w:r w:rsidR="004C40B0">
        <w:rPr>
          <w:lang w:val="el-GR"/>
        </w:rPr>
        <w:t xml:space="preserve"> τεχνικές</w:t>
      </w:r>
      <w:r>
        <w:rPr>
          <w:lang w:val="el-GR"/>
        </w:rPr>
        <w:t>:</w:t>
      </w:r>
    </w:p>
    <w:p w14:paraId="112620AC" w14:textId="6E4818D3" w:rsidR="004C40B0" w:rsidRDefault="002844DE" w:rsidP="00D04ED7">
      <w:pPr>
        <w:pStyle w:val="ListParagraph"/>
        <w:numPr>
          <w:ilvl w:val="0"/>
          <w:numId w:val="38"/>
        </w:numPr>
        <w:jc w:val="both"/>
        <w:rPr>
          <w:lang w:val="el-GR"/>
        </w:rPr>
      </w:pPr>
      <w:r>
        <w:t>Multiple</w:t>
      </w:r>
      <w:r w:rsidRPr="002844DE">
        <w:rPr>
          <w:lang w:val="el-GR"/>
        </w:rPr>
        <w:t xml:space="preserve"> </w:t>
      </w:r>
      <w:r>
        <w:t>Materials</w:t>
      </w:r>
      <w:r w:rsidRPr="002844DE">
        <w:rPr>
          <w:lang w:val="el-GR"/>
        </w:rPr>
        <w:t xml:space="preserve"> </w:t>
      </w:r>
      <w:r>
        <w:rPr>
          <w:lang w:val="el-GR"/>
        </w:rPr>
        <w:t>με</w:t>
      </w:r>
      <w:r w:rsidRPr="002844DE">
        <w:rPr>
          <w:lang w:val="el-GR"/>
        </w:rPr>
        <w:t xml:space="preserve"> </w:t>
      </w:r>
      <w:r>
        <w:rPr>
          <w:lang w:val="el-GR"/>
        </w:rPr>
        <w:t>το</w:t>
      </w:r>
      <w:r w:rsidRPr="002844DE">
        <w:rPr>
          <w:lang w:val="el-GR"/>
        </w:rPr>
        <w:t xml:space="preserve"> </w:t>
      </w:r>
      <w:r>
        <w:rPr>
          <w:lang w:val="el-GR"/>
        </w:rPr>
        <w:t>καθένα</w:t>
      </w:r>
      <w:r w:rsidRPr="002844DE">
        <w:rPr>
          <w:lang w:val="el-GR"/>
        </w:rPr>
        <w:t xml:space="preserve"> </w:t>
      </w:r>
      <w:r>
        <w:rPr>
          <w:lang w:val="el-GR"/>
        </w:rPr>
        <w:t xml:space="preserve">δικό του </w:t>
      </w:r>
      <w:r>
        <w:t>UV</w:t>
      </w:r>
      <w:r w:rsidRPr="002844DE">
        <w:rPr>
          <w:lang w:val="el-GR"/>
        </w:rPr>
        <w:t xml:space="preserve"> (</w:t>
      </w:r>
      <w:r w:rsidRPr="002844DE">
        <w:rPr>
          <w:i/>
          <w:iCs/>
          <w:lang w:val="el-GR"/>
        </w:rPr>
        <w:t xml:space="preserve">μπορεί να έχει και </w:t>
      </w:r>
      <w:r w:rsidRPr="002844DE">
        <w:rPr>
          <w:i/>
          <w:iCs/>
        </w:rPr>
        <w:t>vertex</w:t>
      </w:r>
      <w:r w:rsidRPr="002844DE">
        <w:rPr>
          <w:i/>
          <w:iCs/>
          <w:lang w:val="el-GR"/>
        </w:rPr>
        <w:t xml:space="preserve"> </w:t>
      </w:r>
      <w:r w:rsidRPr="002844DE">
        <w:rPr>
          <w:i/>
          <w:iCs/>
        </w:rPr>
        <w:t>paint</w:t>
      </w:r>
      <w:r w:rsidRPr="002844DE">
        <w:rPr>
          <w:i/>
          <w:iCs/>
          <w:lang w:val="el-GR"/>
        </w:rPr>
        <w:t xml:space="preserve"> επίσης το καθένα πάλι</w:t>
      </w:r>
      <w:r>
        <w:rPr>
          <w:lang w:val="el-GR"/>
        </w:rPr>
        <w:t>)</w:t>
      </w:r>
    </w:p>
    <w:p w14:paraId="52497FF5" w14:textId="038A91FC" w:rsidR="002844DE" w:rsidRDefault="00D112B9" w:rsidP="00D04ED7">
      <w:pPr>
        <w:pStyle w:val="ListParagraph"/>
        <w:numPr>
          <w:ilvl w:val="0"/>
          <w:numId w:val="38"/>
        </w:numPr>
        <w:jc w:val="both"/>
        <w:rPr>
          <w:lang w:val="el-GR"/>
        </w:rPr>
      </w:pPr>
      <w:r>
        <w:rPr>
          <w:lang w:val="el-GR"/>
        </w:rPr>
        <w:t xml:space="preserve">Λιγότερα </w:t>
      </w:r>
      <w:r>
        <w:t>Material</w:t>
      </w:r>
      <w:r w:rsidRPr="00D112B9">
        <w:rPr>
          <w:lang w:val="el-GR"/>
        </w:rPr>
        <w:t xml:space="preserve"> </w:t>
      </w:r>
      <w:r>
        <w:rPr>
          <w:lang w:val="el-GR"/>
        </w:rPr>
        <w:t xml:space="preserve">με λιγότερα </w:t>
      </w:r>
      <w:r>
        <w:t>UV</w:t>
      </w:r>
      <w:r w:rsidRPr="00D112B9">
        <w:rPr>
          <w:lang w:val="el-GR"/>
        </w:rPr>
        <w:t xml:space="preserve"> </w:t>
      </w:r>
      <w:r>
        <w:rPr>
          <w:lang w:val="el-GR"/>
        </w:rPr>
        <w:t xml:space="preserve">και </w:t>
      </w:r>
      <w:r w:rsidR="000C1B43">
        <w:rPr>
          <w:lang w:val="el-GR"/>
        </w:rPr>
        <w:t>κάνοντας</w:t>
      </w:r>
      <w:r>
        <w:rPr>
          <w:lang w:val="el-GR"/>
        </w:rPr>
        <w:t xml:space="preserve"> χρήση </w:t>
      </w:r>
      <w:r>
        <w:t>vertex</w:t>
      </w:r>
      <w:r w:rsidRPr="00D112B9">
        <w:rPr>
          <w:lang w:val="el-GR"/>
        </w:rPr>
        <w:t xml:space="preserve"> </w:t>
      </w:r>
      <w:r>
        <w:t>paint</w:t>
      </w:r>
      <w:r w:rsidRPr="00D112B9">
        <w:rPr>
          <w:lang w:val="el-GR"/>
        </w:rPr>
        <w:t xml:space="preserve"> </w:t>
      </w:r>
      <w:r w:rsidR="00103C2B">
        <w:rPr>
          <w:lang w:val="el-GR"/>
        </w:rPr>
        <w:t>«</w:t>
      </w:r>
      <w:r w:rsidR="000C1B43">
        <w:rPr>
          <w:lang w:val="el-GR"/>
        </w:rPr>
        <w:t>βάφουμε</w:t>
      </w:r>
      <w:r w:rsidR="00103C2B">
        <w:rPr>
          <w:lang w:val="el-GR"/>
        </w:rPr>
        <w:t xml:space="preserve">» κάνοντας </w:t>
      </w:r>
      <w:r w:rsidR="00103C2B">
        <w:t>tag</w:t>
      </w:r>
      <w:r w:rsidR="00103C2B" w:rsidRPr="00103C2B">
        <w:rPr>
          <w:lang w:val="el-GR"/>
        </w:rPr>
        <w:t xml:space="preserve"> </w:t>
      </w:r>
      <w:r w:rsidR="00103C2B">
        <w:rPr>
          <w:lang w:val="el-GR"/>
        </w:rPr>
        <w:t xml:space="preserve">ποιο </w:t>
      </w:r>
      <w:r w:rsidR="00103C2B">
        <w:t>UV</w:t>
      </w:r>
      <w:r w:rsidR="00103C2B" w:rsidRPr="00103C2B">
        <w:rPr>
          <w:lang w:val="el-GR"/>
        </w:rPr>
        <w:t xml:space="preserve"> </w:t>
      </w:r>
      <w:r w:rsidR="00103C2B">
        <w:t>island</w:t>
      </w:r>
      <w:r w:rsidR="00103C2B">
        <w:rPr>
          <w:lang w:val="el-GR"/>
        </w:rPr>
        <w:t xml:space="preserve"> (</w:t>
      </w:r>
      <w:r w:rsidR="000C1B43" w:rsidRPr="000C1B43">
        <w:rPr>
          <w:i/>
          <w:iCs/>
          <w:lang w:val="el-GR"/>
        </w:rPr>
        <w:t>κομμάτι</w:t>
      </w:r>
      <w:r w:rsidR="00103C2B" w:rsidRPr="000C1B43">
        <w:rPr>
          <w:i/>
          <w:iCs/>
          <w:lang w:val="el-GR"/>
        </w:rPr>
        <w:t xml:space="preserve"> του </w:t>
      </w:r>
      <w:r w:rsidR="00103C2B" w:rsidRPr="000C1B43">
        <w:rPr>
          <w:i/>
          <w:iCs/>
        </w:rPr>
        <w:t>UV</w:t>
      </w:r>
      <w:r w:rsidR="00103C2B" w:rsidRPr="000C1B43">
        <w:rPr>
          <w:i/>
          <w:iCs/>
          <w:lang w:val="el-GR"/>
        </w:rPr>
        <w:t xml:space="preserve"> </w:t>
      </w:r>
      <w:r w:rsidR="00103C2B" w:rsidRPr="000C1B43">
        <w:rPr>
          <w:i/>
          <w:iCs/>
        </w:rPr>
        <w:t>map</w:t>
      </w:r>
      <w:r w:rsidR="00103C2B" w:rsidRPr="00103C2B">
        <w:rPr>
          <w:lang w:val="el-GR"/>
        </w:rPr>
        <w:t xml:space="preserve">) </w:t>
      </w:r>
      <w:r w:rsidR="00103C2B">
        <w:rPr>
          <w:lang w:val="el-GR"/>
        </w:rPr>
        <w:t>θα μπαίνει διαφορετικό χρώμα</w:t>
      </w:r>
      <w:r w:rsidR="00DD73C8">
        <w:rPr>
          <w:lang w:val="el-GR"/>
        </w:rPr>
        <w:t>,</w:t>
      </w:r>
      <w:r w:rsidR="00103C2B">
        <w:rPr>
          <w:lang w:val="el-GR"/>
        </w:rPr>
        <w:t xml:space="preserve"> έτσι το κάνουμε </w:t>
      </w:r>
      <w:r w:rsidR="00103C2B">
        <w:t>isolate</w:t>
      </w:r>
      <w:r w:rsidR="00103C2B" w:rsidRPr="00103C2B">
        <w:rPr>
          <w:lang w:val="el-GR"/>
        </w:rPr>
        <w:t xml:space="preserve"> </w:t>
      </w:r>
      <w:r w:rsidR="00467E7E">
        <w:rPr>
          <w:lang w:val="el-GR"/>
        </w:rPr>
        <w:t xml:space="preserve">και από </w:t>
      </w:r>
      <w:r w:rsidR="00467E7E">
        <w:t>hand</w:t>
      </w:r>
      <w:r w:rsidR="00467E7E" w:rsidRPr="00467E7E">
        <w:rPr>
          <w:lang w:val="el-GR"/>
        </w:rPr>
        <w:t xml:space="preserve"> </w:t>
      </w:r>
      <w:r w:rsidR="00467E7E">
        <w:t>paint</w:t>
      </w:r>
      <w:r w:rsidR="009122C6" w:rsidRPr="009122C6">
        <w:rPr>
          <w:lang w:val="el-GR"/>
        </w:rPr>
        <w:t xml:space="preserve"> </w:t>
      </w:r>
      <w:r w:rsidR="009122C6">
        <w:rPr>
          <w:lang w:val="el-GR"/>
        </w:rPr>
        <w:t>μας δίνει</w:t>
      </w:r>
      <w:r w:rsidR="00467E7E" w:rsidRPr="00467E7E">
        <w:rPr>
          <w:lang w:val="el-GR"/>
        </w:rPr>
        <w:t xml:space="preserve"> </w:t>
      </w:r>
      <w:r w:rsidR="000C1B43">
        <w:rPr>
          <w:lang w:val="el-GR"/>
        </w:rPr>
        <w:t>ελευθερία</w:t>
      </w:r>
      <w:r w:rsidR="00467E7E">
        <w:rPr>
          <w:lang w:val="el-GR"/>
        </w:rPr>
        <w:t xml:space="preserve"> διότι ποτέ δεν θα κάνει </w:t>
      </w:r>
      <w:r w:rsidR="00467E7E">
        <w:t>bleed</w:t>
      </w:r>
      <w:r w:rsidR="000C1B43">
        <w:rPr>
          <w:lang w:val="el-GR"/>
        </w:rPr>
        <w:t xml:space="preserve"> </w:t>
      </w:r>
      <w:r w:rsidR="000C1B43">
        <w:t>color</w:t>
      </w:r>
      <w:r w:rsidR="00467E7E" w:rsidRPr="00467E7E">
        <w:rPr>
          <w:lang w:val="el-GR"/>
        </w:rPr>
        <w:t xml:space="preserve"> </w:t>
      </w:r>
      <w:r w:rsidR="00467E7E">
        <w:rPr>
          <w:lang w:val="el-GR"/>
        </w:rPr>
        <w:t xml:space="preserve">στο διπλανό </w:t>
      </w:r>
      <w:r w:rsidR="00467E7E">
        <w:t>UV</w:t>
      </w:r>
      <w:r w:rsidR="00467E7E" w:rsidRPr="00467E7E">
        <w:rPr>
          <w:lang w:val="el-GR"/>
        </w:rPr>
        <w:t xml:space="preserve"> </w:t>
      </w:r>
      <w:r w:rsidR="00467E7E">
        <w:t>island</w:t>
      </w:r>
      <w:r w:rsidR="00467E7E" w:rsidRPr="00467E7E">
        <w:rPr>
          <w:lang w:val="el-GR"/>
        </w:rPr>
        <w:t xml:space="preserve"> </w:t>
      </w:r>
      <w:r w:rsidR="00467E7E">
        <w:rPr>
          <w:lang w:val="el-GR"/>
        </w:rPr>
        <w:t xml:space="preserve">από </w:t>
      </w:r>
      <w:r w:rsidR="000C1B43">
        <w:rPr>
          <w:lang w:val="el-GR"/>
        </w:rPr>
        <w:t>όταν μας ξεφύγει το πινέλο από το χέρι.</w:t>
      </w:r>
    </w:p>
    <w:p w14:paraId="69356F81" w14:textId="77777777" w:rsidR="00CD391B" w:rsidRDefault="004B062D" w:rsidP="00FC1D7F">
      <w:pPr>
        <w:keepNext/>
        <w:jc w:val="center"/>
      </w:pPr>
      <w:r w:rsidRPr="004B062D">
        <w:rPr>
          <w:noProof/>
          <w:lang w:val="el-GR"/>
        </w:rPr>
        <w:lastRenderedPageBreak/>
        <w:drawing>
          <wp:inline distT="0" distB="0" distL="0" distR="0" wp14:anchorId="731D197F" wp14:editId="5EA5EBDC">
            <wp:extent cx="5943600" cy="2852420"/>
            <wp:effectExtent l="0" t="0" r="0" b="508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852420"/>
                    </a:xfrm>
                    <a:prstGeom prst="rect">
                      <a:avLst/>
                    </a:prstGeom>
                  </pic:spPr>
                </pic:pic>
              </a:graphicData>
            </a:graphic>
          </wp:inline>
        </w:drawing>
      </w:r>
    </w:p>
    <w:p w14:paraId="4DA3BB16" w14:textId="20647BB2" w:rsidR="000C1B43" w:rsidRDefault="00CD391B" w:rsidP="00FC1D7F">
      <w:pPr>
        <w:pStyle w:val="Caption"/>
        <w:jc w:val="center"/>
        <w:rPr>
          <w:lang w:val="el-GR"/>
        </w:rPr>
      </w:pPr>
      <w:bookmarkStart w:id="902" w:name="_Toc98704796"/>
      <w:bookmarkStart w:id="903" w:name="_Toc98779218"/>
      <w:r>
        <w:t>Figure</w:t>
      </w:r>
      <w:r w:rsidRPr="00CD391B">
        <w:rPr>
          <w:lang w:val="el-GR"/>
        </w:rPr>
        <w:t xml:space="preserve"> </w:t>
      </w:r>
      <w:r>
        <w:fldChar w:fldCharType="begin"/>
      </w:r>
      <w:r w:rsidRPr="00CD391B">
        <w:rPr>
          <w:lang w:val="el-GR"/>
        </w:rPr>
        <w:instrText xml:space="preserve"> </w:instrText>
      </w:r>
      <w:r>
        <w:instrText>SEQ</w:instrText>
      </w:r>
      <w:r w:rsidRPr="00CD391B">
        <w:rPr>
          <w:lang w:val="el-GR"/>
        </w:rPr>
        <w:instrText xml:space="preserve"> </w:instrText>
      </w:r>
      <w:r>
        <w:instrText>Figure</w:instrText>
      </w:r>
      <w:r w:rsidRPr="00CD391B">
        <w:rPr>
          <w:lang w:val="el-GR"/>
        </w:rPr>
        <w:instrText xml:space="preserve"> \* </w:instrText>
      </w:r>
      <w:r>
        <w:instrText>ARABIC</w:instrText>
      </w:r>
      <w:r w:rsidRPr="00CD391B">
        <w:rPr>
          <w:lang w:val="el-GR"/>
        </w:rPr>
        <w:instrText xml:space="preserve"> </w:instrText>
      </w:r>
      <w:r>
        <w:fldChar w:fldCharType="separate"/>
      </w:r>
      <w:r w:rsidR="00873819" w:rsidRPr="00873819">
        <w:rPr>
          <w:noProof/>
          <w:lang w:val="el-GR"/>
        </w:rPr>
        <w:t>90</w:t>
      </w:r>
      <w:r>
        <w:fldChar w:fldCharType="end"/>
      </w:r>
      <w:r w:rsidRPr="00CD391B">
        <w:rPr>
          <w:lang w:val="el-GR"/>
        </w:rPr>
        <w:t xml:space="preserve"> 1 </w:t>
      </w:r>
      <w:r>
        <w:t>Material</w:t>
      </w:r>
      <w:r w:rsidRPr="00CD391B">
        <w:rPr>
          <w:lang w:val="el-GR"/>
        </w:rPr>
        <w:t xml:space="preserve"> </w:t>
      </w:r>
      <w:r>
        <w:rPr>
          <w:lang w:val="el-GR"/>
        </w:rPr>
        <w:t xml:space="preserve">με 1 </w:t>
      </w:r>
      <w:r>
        <w:t>UV</w:t>
      </w:r>
      <w:r w:rsidRPr="00CD391B">
        <w:rPr>
          <w:lang w:val="el-GR"/>
        </w:rPr>
        <w:t xml:space="preserve"> </w:t>
      </w:r>
      <w:r>
        <w:t>resolution</w:t>
      </w:r>
      <w:r w:rsidRPr="00CD391B">
        <w:rPr>
          <w:lang w:val="el-GR"/>
        </w:rPr>
        <w:t xml:space="preserve"> 4</w:t>
      </w:r>
      <w:r>
        <w:t>k</w:t>
      </w:r>
      <w:r w:rsidRPr="00CD391B">
        <w:rPr>
          <w:lang w:val="el-GR"/>
        </w:rPr>
        <w:t xml:space="preserve"> </w:t>
      </w:r>
      <w:r>
        <w:rPr>
          <w:lang w:val="el-GR"/>
        </w:rPr>
        <w:t xml:space="preserve">έχοντας πολλαπλά </w:t>
      </w:r>
      <w:r>
        <w:t>UV</w:t>
      </w:r>
      <w:r w:rsidRPr="00CD391B">
        <w:rPr>
          <w:lang w:val="el-GR"/>
        </w:rPr>
        <w:t xml:space="preserve"> </w:t>
      </w:r>
      <w:r>
        <w:t>islands</w:t>
      </w:r>
      <w:r w:rsidRPr="00CD391B">
        <w:rPr>
          <w:lang w:val="el-GR"/>
        </w:rPr>
        <w:t xml:space="preserve"> </w:t>
      </w:r>
      <w:r>
        <w:rPr>
          <w:lang w:val="el-GR"/>
        </w:rPr>
        <w:t xml:space="preserve">και στο κάθε ένα από αυτό θα ρίξουμε ένα χρώμα σαν </w:t>
      </w:r>
      <w:r>
        <w:t>tag</w:t>
      </w:r>
      <w:bookmarkEnd w:id="902"/>
      <w:bookmarkEnd w:id="903"/>
    </w:p>
    <w:p w14:paraId="1CF879A7" w14:textId="77777777" w:rsidR="00FC1D7F" w:rsidRDefault="00455565" w:rsidP="00FC1D7F">
      <w:pPr>
        <w:keepNext/>
        <w:jc w:val="center"/>
      </w:pPr>
      <w:r w:rsidRPr="00455565">
        <w:rPr>
          <w:noProof/>
          <w:lang w:val="el-GR"/>
        </w:rPr>
        <w:lastRenderedPageBreak/>
        <w:drawing>
          <wp:inline distT="0" distB="0" distL="0" distR="0" wp14:anchorId="4EE81941" wp14:editId="4B1F12AC">
            <wp:extent cx="5943600" cy="5061585"/>
            <wp:effectExtent l="0" t="0" r="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5061585"/>
                    </a:xfrm>
                    <a:prstGeom prst="rect">
                      <a:avLst/>
                    </a:prstGeom>
                  </pic:spPr>
                </pic:pic>
              </a:graphicData>
            </a:graphic>
          </wp:inline>
        </w:drawing>
      </w:r>
    </w:p>
    <w:p w14:paraId="77E6E685" w14:textId="66B8F2FC" w:rsidR="00455565" w:rsidRDefault="00FC1D7F" w:rsidP="00FC1D7F">
      <w:pPr>
        <w:pStyle w:val="Caption"/>
        <w:jc w:val="center"/>
        <w:rPr>
          <w:lang w:val="el-GR"/>
        </w:rPr>
      </w:pPr>
      <w:bookmarkStart w:id="904" w:name="_Toc98704797"/>
      <w:bookmarkStart w:id="905" w:name="_Toc98779219"/>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873819" w:rsidRPr="00873819">
        <w:rPr>
          <w:noProof/>
          <w:lang w:val="el-GR"/>
        </w:rPr>
        <w:t>91</w:t>
      </w:r>
      <w:r>
        <w:fldChar w:fldCharType="end"/>
      </w:r>
      <w:r>
        <w:rPr>
          <w:lang w:val="el-GR"/>
        </w:rPr>
        <w:t xml:space="preserve"> Βάφοντας με την χρήση </w:t>
      </w:r>
      <w:r w:rsidR="00EA7713">
        <w:t>vertex</w:t>
      </w:r>
      <w:r w:rsidRPr="00FC1D7F">
        <w:rPr>
          <w:lang w:val="el-GR"/>
        </w:rPr>
        <w:t xml:space="preserve"> </w:t>
      </w:r>
      <w:r>
        <w:t>paint</w:t>
      </w:r>
      <w:r w:rsidRPr="00FC1D7F">
        <w:rPr>
          <w:lang w:val="el-GR"/>
        </w:rPr>
        <w:t xml:space="preserve"> </w:t>
      </w:r>
      <w:r>
        <w:rPr>
          <w:lang w:val="el-GR"/>
        </w:rPr>
        <w:t xml:space="preserve">του </w:t>
      </w:r>
      <w:r>
        <w:t>blender</w:t>
      </w:r>
      <w:r w:rsidRPr="00FC1D7F">
        <w:rPr>
          <w:lang w:val="el-GR"/>
        </w:rPr>
        <w:t xml:space="preserve"> </w:t>
      </w:r>
      <w:r>
        <w:rPr>
          <w:lang w:val="el-GR"/>
        </w:rPr>
        <w:t xml:space="preserve">τα </w:t>
      </w:r>
      <w:r>
        <w:t>UV</w:t>
      </w:r>
      <w:r w:rsidRPr="00FC1D7F">
        <w:rPr>
          <w:lang w:val="el-GR"/>
        </w:rPr>
        <w:t xml:space="preserve"> </w:t>
      </w:r>
      <w:r>
        <w:t>Islands</w:t>
      </w:r>
      <w:r w:rsidRPr="00FC1D7F">
        <w:rPr>
          <w:lang w:val="el-GR"/>
        </w:rPr>
        <w:t xml:space="preserve"> </w:t>
      </w:r>
      <w:r>
        <w:rPr>
          <w:lang w:val="el-GR"/>
        </w:rPr>
        <w:t>με διαφορετικό χρώμα το καθένα</w:t>
      </w:r>
      <w:bookmarkEnd w:id="904"/>
      <w:bookmarkEnd w:id="905"/>
    </w:p>
    <w:p w14:paraId="509C8C0F" w14:textId="77777777" w:rsidR="00FC1D7F" w:rsidRDefault="00CD391B" w:rsidP="00FC1D7F">
      <w:pPr>
        <w:keepNext/>
        <w:jc w:val="center"/>
      </w:pPr>
      <w:r>
        <w:rPr>
          <w:noProof/>
          <w:lang w:val="el-GR"/>
        </w:rPr>
        <w:lastRenderedPageBreak/>
        <w:drawing>
          <wp:inline distT="0" distB="0" distL="0" distR="0" wp14:anchorId="4192E2BF" wp14:editId="4E9859D1">
            <wp:extent cx="5943600" cy="3347085"/>
            <wp:effectExtent l="0" t="0" r="0" b="571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463FE7BE" w14:textId="3476D65E" w:rsidR="00CD391B" w:rsidRPr="00EF63B2" w:rsidRDefault="00FC1D7F" w:rsidP="00FC1D7F">
      <w:pPr>
        <w:pStyle w:val="Caption"/>
        <w:jc w:val="center"/>
        <w:rPr>
          <w:lang w:val="el-GR"/>
        </w:rPr>
      </w:pPr>
      <w:bookmarkStart w:id="906" w:name="_Toc98704798"/>
      <w:bookmarkStart w:id="907" w:name="_Toc98779220"/>
      <w:r>
        <w:t>Figure</w:t>
      </w:r>
      <w:r w:rsidRPr="00FC1D7F">
        <w:rPr>
          <w:lang w:val="el-GR"/>
        </w:rPr>
        <w:t xml:space="preserve"> </w:t>
      </w:r>
      <w:r>
        <w:fldChar w:fldCharType="begin"/>
      </w:r>
      <w:r w:rsidRPr="00FC1D7F">
        <w:rPr>
          <w:lang w:val="el-GR"/>
        </w:rPr>
        <w:instrText xml:space="preserve"> </w:instrText>
      </w:r>
      <w:r>
        <w:instrText>SEQ</w:instrText>
      </w:r>
      <w:r w:rsidRPr="00FC1D7F">
        <w:rPr>
          <w:lang w:val="el-GR"/>
        </w:rPr>
        <w:instrText xml:space="preserve"> </w:instrText>
      </w:r>
      <w:r>
        <w:instrText>Figure</w:instrText>
      </w:r>
      <w:r w:rsidRPr="00FC1D7F">
        <w:rPr>
          <w:lang w:val="el-GR"/>
        </w:rPr>
        <w:instrText xml:space="preserve"> \* </w:instrText>
      </w:r>
      <w:r>
        <w:instrText>ARABIC</w:instrText>
      </w:r>
      <w:r w:rsidRPr="00FC1D7F">
        <w:rPr>
          <w:lang w:val="el-GR"/>
        </w:rPr>
        <w:instrText xml:space="preserve"> </w:instrText>
      </w:r>
      <w:r>
        <w:fldChar w:fldCharType="separate"/>
      </w:r>
      <w:r w:rsidR="00873819" w:rsidRPr="00873819">
        <w:rPr>
          <w:noProof/>
          <w:lang w:val="el-GR"/>
        </w:rPr>
        <w:t>92</w:t>
      </w:r>
      <w:r>
        <w:fldChar w:fldCharType="end"/>
      </w:r>
      <w:r>
        <w:rPr>
          <w:lang w:val="el-GR"/>
        </w:rPr>
        <w:t xml:space="preserve"> Πλέον μπορούμε να </w:t>
      </w:r>
      <w:r w:rsidRPr="00804919">
        <w:rPr>
          <w:lang w:val="el-GR"/>
        </w:rPr>
        <w:t>“</w:t>
      </w:r>
      <w:r>
        <w:rPr>
          <w:lang w:val="el-GR"/>
        </w:rPr>
        <w:t>βάψουμε</w:t>
      </w:r>
      <w:r w:rsidRPr="00804919">
        <w:rPr>
          <w:lang w:val="el-GR"/>
        </w:rPr>
        <w:t>”</w:t>
      </w:r>
      <w:r>
        <w:rPr>
          <w:lang w:val="el-GR"/>
        </w:rPr>
        <w:t xml:space="preserve"> ευκολά και γρήγορα χάρις τα </w:t>
      </w:r>
      <w:r>
        <w:t>tags</w:t>
      </w:r>
      <w:r w:rsidRPr="00FC1D7F">
        <w:rPr>
          <w:lang w:val="el-GR"/>
        </w:rPr>
        <w:t xml:space="preserve"> </w:t>
      </w:r>
      <w:r>
        <w:rPr>
          <w:lang w:val="el-GR"/>
        </w:rPr>
        <w:t xml:space="preserve">στα </w:t>
      </w:r>
      <w:r>
        <w:t>UV</w:t>
      </w:r>
      <w:r w:rsidRPr="00FC1D7F">
        <w:rPr>
          <w:lang w:val="el-GR"/>
        </w:rPr>
        <w:t xml:space="preserve"> </w:t>
      </w:r>
      <w:r>
        <w:t>islands</w:t>
      </w:r>
      <w:r w:rsidR="00EF63B2">
        <w:rPr>
          <w:rStyle w:val="FootnoteReference"/>
        </w:rPr>
        <w:footnoteReference w:id="23"/>
      </w:r>
      <w:bookmarkEnd w:id="906"/>
      <w:bookmarkEnd w:id="907"/>
    </w:p>
    <w:p w14:paraId="51E1E395" w14:textId="31718BAD" w:rsidR="00804919" w:rsidRDefault="00804919" w:rsidP="00D04ED7">
      <w:pPr>
        <w:jc w:val="both"/>
        <w:rPr>
          <w:lang w:val="el-GR"/>
        </w:rPr>
      </w:pPr>
      <w:r>
        <w:rPr>
          <w:lang w:val="el-GR"/>
        </w:rPr>
        <w:t xml:space="preserve">Όπως βλέπεται στις παραπάνω εικόνες αντί για «βάψιμο» </w:t>
      </w:r>
      <w:r>
        <w:t>per</w:t>
      </w:r>
      <w:r w:rsidRPr="00804919">
        <w:rPr>
          <w:lang w:val="el-GR"/>
        </w:rPr>
        <w:t xml:space="preserve"> </w:t>
      </w:r>
      <w:r>
        <w:t>UV</w:t>
      </w:r>
      <w:r w:rsidRPr="00804919">
        <w:rPr>
          <w:lang w:val="el-GR"/>
        </w:rPr>
        <w:t xml:space="preserve"> </w:t>
      </w:r>
      <w:r>
        <w:t>island</w:t>
      </w:r>
      <w:r w:rsidRPr="00804919">
        <w:rPr>
          <w:lang w:val="el-GR"/>
        </w:rPr>
        <w:t xml:space="preserve"> </w:t>
      </w:r>
      <w:r>
        <w:rPr>
          <w:lang w:val="el-GR"/>
        </w:rPr>
        <w:t xml:space="preserve">θα </w:t>
      </w:r>
      <w:r w:rsidR="00EC0E13">
        <w:rPr>
          <w:lang w:val="el-GR"/>
        </w:rPr>
        <w:t>μπορούσε</w:t>
      </w:r>
      <w:r>
        <w:rPr>
          <w:lang w:val="el-GR"/>
        </w:rPr>
        <w:t xml:space="preserve"> </w:t>
      </w:r>
      <w:r w:rsidR="003C759A">
        <w:rPr>
          <w:lang w:val="el-GR"/>
        </w:rPr>
        <w:t xml:space="preserve">κάθε </w:t>
      </w:r>
      <w:r w:rsidR="003C759A">
        <w:t>UV</w:t>
      </w:r>
      <w:r w:rsidR="003C759A" w:rsidRPr="003C759A">
        <w:rPr>
          <w:lang w:val="el-GR"/>
        </w:rPr>
        <w:t xml:space="preserve"> </w:t>
      </w:r>
      <w:r w:rsidR="003C759A">
        <w:t>island</w:t>
      </w:r>
      <w:r w:rsidR="003C759A" w:rsidRPr="003C759A">
        <w:rPr>
          <w:lang w:val="el-GR"/>
        </w:rPr>
        <w:t xml:space="preserve"> </w:t>
      </w:r>
      <w:r w:rsidR="003C759A">
        <w:rPr>
          <w:lang w:val="el-GR"/>
        </w:rPr>
        <w:t xml:space="preserve">να έχει δικό του </w:t>
      </w:r>
      <w:r w:rsidR="003C759A">
        <w:t>Full</w:t>
      </w:r>
      <w:r w:rsidR="003C759A" w:rsidRPr="003C759A">
        <w:rPr>
          <w:lang w:val="el-GR"/>
        </w:rPr>
        <w:t xml:space="preserve"> </w:t>
      </w:r>
      <w:r w:rsidR="003C759A">
        <w:t>UV</w:t>
      </w:r>
      <w:r w:rsidR="003C759A" w:rsidRPr="003C759A">
        <w:rPr>
          <w:lang w:val="el-GR"/>
        </w:rPr>
        <w:t xml:space="preserve"> </w:t>
      </w:r>
      <w:r w:rsidR="003C759A">
        <w:t>capacity</w:t>
      </w:r>
      <w:r w:rsidR="003C759A" w:rsidRPr="003C759A">
        <w:rPr>
          <w:lang w:val="el-GR"/>
        </w:rPr>
        <w:t xml:space="preserve"> </w:t>
      </w:r>
      <w:r w:rsidR="00EC0E13">
        <w:rPr>
          <w:lang w:val="el-GR"/>
        </w:rPr>
        <w:t xml:space="preserve">σε ξεχωριστό </w:t>
      </w:r>
      <w:r w:rsidR="00EC0E13">
        <w:t>material</w:t>
      </w:r>
      <w:r w:rsidR="00EC0E13" w:rsidRPr="00EC0E13">
        <w:rPr>
          <w:lang w:val="el-GR"/>
        </w:rPr>
        <w:t xml:space="preserve"> </w:t>
      </w:r>
      <w:r w:rsidR="00EC0E13">
        <w:rPr>
          <w:lang w:val="el-GR"/>
        </w:rPr>
        <w:t>όπως ανάφερα στις τεχνική 1</w:t>
      </w:r>
      <w:r w:rsidR="00287C51">
        <w:rPr>
          <w:lang w:val="el-GR"/>
        </w:rPr>
        <w:t xml:space="preserve"> (</w:t>
      </w:r>
      <w:r w:rsidR="00287C51" w:rsidRPr="00287C51">
        <w:rPr>
          <w:i/>
          <w:iCs/>
          <w:lang w:val="el-GR"/>
        </w:rPr>
        <w:t>πάντα σκεφτόμαστε τι θέλουμε να πετύχουμε</w:t>
      </w:r>
      <w:r w:rsidR="00287C51">
        <w:rPr>
          <w:i/>
          <w:iCs/>
          <w:lang w:val="el-GR"/>
        </w:rPr>
        <w:t xml:space="preserve"> πριν δημιουργήσουμε τα τεχνικά μέρη</w:t>
      </w:r>
      <w:r w:rsidR="00287C51">
        <w:rPr>
          <w:lang w:val="el-GR"/>
        </w:rPr>
        <w:t>)</w:t>
      </w:r>
      <w:r w:rsidR="00EC0E13">
        <w:rPr>
          <w:lang w:val="el-GR"/>
        </w:rPr>
        <w:t>.</w:t>
      </w:r>
    </w:p>
    <w:p w14:paraId="451C2073" w14:textId="370AF672" w:rsidR="00DD454B" w:rsidRDefault="00C62B5A" w:rsidP="00D04ED7">
      <w:pPr>
        <w:jc w:val="both"/>
        <w:rPr>
          <w:lang w:val="el-GR"/>
        </w:rPr>
      </w:pPr>
      <w:r>
        <w:rPr>
          <w:lang w:val="el-GR"/>
        </w:rPr>
        <w:t xml:space="preserve">Το ερώτημα το τελευταίο είναι πότε συμφέρει από άποψη οικονομίας στην μνήμη να δημιουργήσουμε ξεχωριστό </w:t>
      </w:r>
      <w:r>
        <w:t>material</w:t>
      </w:r>
      <w:r w:rsidRPr="00C62B5A">
        <w:rPr>
          <w:lang w:val="el-GR"/>
        </w:rPr>
        <w:t xml:space="preserve"> </w:t>
      </w:r>
      <w:r>
        <w:rPr>
          <w:lang w:val="el-GR"/>
        </w:rPr>
        <w:t xml:space="preserve">για κάποιο </w:t>
      </w:r>
      <w:r>
        <w:t>sector</w:t>
      </w:r>
      <w:r w:rsidRPr="00C62B5A">
        <w:rPr>
          <w:lang w:val="el-GR"/>
        </w:rPr>
        <w:t>/</w:t>
      </w:r>
      <w:r w:rsidR="00EF63B2">
        <w:rPr>
          <w:lang w:val="el-GR"/>
        </w:rPr>
        <w:t>κόμματί</w:t>
      </w:r>
      <w:r>
        <w:rPr>
          <w:lang w:val="el-GR"/>
        </w:rPr>
        <w:t xml:space="preserve"> του 3</w:t>
      </w:r>
      <w:r>
        <w:t>D</w:t>
      </w:r>
      <w:r w:rsidRPr="00C62B5A">
        <w:rPr>
          <w:lang w:val="el-GR"/>
        </w:rPr>
        <w:t xml:space="preserve"> </w:t>
      </w:r>
      <w:r>
        <w:t>model</w:t>
      </w:r>
      <w:r w:rsidRPr="00C62B5A">
        <w:rPr>
          <w:lang w:val="el-GR"/>
        </w:rPr>
        <w:t xml:space="preserve">? </w:t>
      </w:r>
      <w:r w:rsidR="00EF4B3C">
        <w:rPr>
          <w:lang w:val="el-GR"/>
        </w:rPr>
        <w:t xml:space="preserve">Πολύ απλά </w:t>
      </w:r>
      <w:r w:rsidR="00EF63B2">
        <w:rPr>
          <w:lang w:val="el-GR"/>
        </w:rPr>
        <w:t>σκεφτείτε</w:t>
      </w:r>
      <w:r w:rsidR="00EF4B3C">
        <w:rPr>
          <w:lang w:val="el-GR"/>
        </w:rPr>
        <w:t xml:space="preserve"> ότι </w:t>
      </w:r>
      <w:r w:rsidR="00EF63B2">
        <w:rPr>
          <w:lang w:val="el-GR"/>
        </w:rPr>
        <w:t>έχετε</w:t>
      </w:r>
      <w:r w:rsidR="00EF4B3C">
        <w:rPr>
          <w:lang w:val="el-GR"/>
        </w:rPr>
        <w:t xml:space="preserve"> το κινητό και θέλετε η οθόνη να αλλάζει χρώματα </w:t>
      </w:r>
      <w:r w:rsidR="00EF63B2">
        <w:rPr>
          <w:lang w:val="el-GR"/>
        </w:rPr>
        <w:t>δυναμικά</w:t>
      </w:r>
      <w:r w:rsidR="00EF4B3C">
        <w:rPr>
          <w:lang w:val="el-GR"/>
        </w:rPr>
        <w:t xml:space="preserve"> η και γραφικά πάνω στην οθόνη άμα υπήρχε 1 </w:t>
      </w:r>
      <w:r w:rsidR="00EF4B3C">
        <w:t>material</w:t>
      </w:r>
      <w:r w:rsidR="00EF4B3C" w:rsidRPr="00EF4B3C">
        <w:rPr>
          <w:lang w:val="el-GR"/>
        </w:rPr>
        <w:t xml:space="preserve"> </w:t>
      </w:r>
      <w:r w:rsidR="00EF4B3C">
        <w:rPr>
          <w:lang w:val="el-GR"/>
        </w:rPr>
        <w:t xml:space="preserve">αυτό θα ήταν </w:t>
      </w:r>
      <w:r w:rsidR="007A3D2A">
        <w:rPr>
          <w:lang w:val="el-GR"/>
        </w:rPr>
        <w:t>δύσκολο</w:t>
      </w:r>
      <w:r w:rsidR="00EF4B3C">
        <w:rPr>
          <w:lang w:val="el-GR"/>
        </w:rPr>
        <w:t xml:space="preserve"> </w:t>
      </w:r>
      <w:r w:rsidR="007A3D2A">
        <w:rPr>
          <w:lang w:val="el-GR"/>
        </w:rPr>
        <w:t>να ξεχωριστεί</w:t>
      </w:r>
      <w:r w:rsidR="00296AE9">
        <w:rPr>
          <w:lang w:val="el-GR"/>
        </w:rPr>
        <w:t xml:space="preserve"> το </w:t>
      </w:r>
      <w:r w:rsidR="00296AE9">
        <w:t>color</w:t>
      </w:r>
      <w:r w:rsidR="00296AE9" w:rsidRPr="00296AE9">
        <w:rPr>
          <w:lang w:val="el-GR"/>
        </w:rPr>
        <w:t xml:space="preserve"> </w:t>
      </w:r>
      <w:r w:rsidR="00296AE9">
        <w:t>id</w:t>
      </w:r>
      <w:r w:rsidR="00296AE9" w:rsidRPr="00296AE9">
        <w:rPr>
          <w:lang w:val="el-GR"/>
        </w:rPr>
        <w:t xml:space="preserve"> </w:t>
      </w:r>
      <w:r w:rsidR="00296AE9">
        <w:rPr>
          <w:lang w:val="el-GR"/>
        </w:rPr>
        <w:t xml:space="preserve">από την μηχανή γραφικών, εκεί τότε συμφέρει </w:t>
      </w:r>
      <w:r w:rsidR="00D604B5">
        <w:rPr>
          <w:lang w:val="el-GR"/>
        </w:rPr>
        <w:t>να αφιερώσουμε ξεχωριστό κομμάτι</w:t>
      </w:r>
      <w:r w:rsidR="007A3D2A">
        <w:rPr>
          <w:lang w:val="el-GR"/>
        </w:rPr>
        <w:t>,</w:t>
      </w:r>
      <w:r w:rsidR="00D604B5">
        <w:rPr>
          <w:lang w:val="el-GR"/>
        </w:rPr>
        <w:t xml:space="preserve"> επίσης είναι θέμα και ανάλυσης θα θέλαμε να έχει η οθόνη δικό της κομμάτι για μια </w:t>
      </w:r>
      <w:r w:rsidR="00EF63B2">
        <w:rPr>
          <w:lang w:val="el-GR"/>
        </w:rPr>
        <w:t>υψηλή</w:t>
      </w:r>
      <w:r w:rsidR="00D604B5">
        <w:rPr>
          <w:lang w:val="el-GR"/>
        </w:rPr>
        <w:t xml:space="preserve"> ανάλυση ώστε να φαίνονται τα μικρά </w:t>
      </w:r>
      <w:r w:rsidR="00D604B5">
        <w:t>components</w:t>
      </w:r>
      <w:r w:rsidR="00D604B5" w:rsidRPr="00D604B5">
        <w:rPr>
          <w:lang w:val="el-GR"/>
        </w:rPr>
        <w:t xml:space="preserve"> </w:t>
      </w:r>
      <w:r w:rsidR="00D604B5">
        <w:rPr>
          <w:lang w:val="el-GR"/>
        </w:rPr>
        <w:t xml:space="preserve">που θα </w:t>
      </w:r>
      <w:r w:rsidR="00EF63B2">
        <w:rPr>
          <w:lang w:val="el-GR"/>
        </w:rPr>
        <w:t>βάλουμε</w:t>
      </w:r>
      <w:r w:rsidR="00D604B5">
        <w:rPr>
          <w:lang w:val="el-GR"/>
        </w:rPr>
        <w:t xml:space="preserve"> πάνω σε αυτή </w:t>
      </w:r>
      <w:r w:rsidR="00EF63B2">
        <w:rPr>
          <w:lang w:val="el-GR"/>
        </w:rPr>
        <w:t xml:space="preserve">λόγο των </w:t>
      </w:r>
      <w:r w:rsidR="00EF63B2">
        <w:t>dense</w:t>
      </w:r>
      <w:r w:rsidR="00EF63B2" w:rsidRPr="00EF63B2">
        <w:rPr>
          <w:lang w:val="el-GR"/>
        </w:rPr>
        <w:t xml:space="preserve"> </w:t>
      </w:r>
      <w:r w:rsidR="00EF63B2">
        <w:t>pixel</w:t>
      </w:r>
      <w:r w:rsidR="00EF63B2" w:rsidRPr="00EF63B2">
        <w:rPr>
          <w:lang w:val="el-GR"/>
        </w:rPr>
        <w:t>.</w:t>
      </w:r>
    </w:p>
    <w:p w14:paraId="67BD2E2F" w14:textId="51D385D4" w:rsidR="00407D33" w:rsidRPr="00931E9E" w:rsidRDefault="00741E13" w:rsidP="00931E9E">
      <w:pPr>
        <w:pStyle w:val="Heading5"/>
        <w:rPr>
          <w:lang w:val="el-GR"/>
        </w:rPr>
      </w:pPr>
      <w:r>
        <w:t>Unreal</w:t>
      </w:r>
      <w:r w:rsidRPr="00931E9E">
        <w:rPr>
          <w:lang w:val="el-GR"/>
        </w:rPr>
        <w:t xml:space="preserve"> </w:t>
      </w:r>
      <w:r>
        <w:t>Engine</w:t>
      </w:r>
      <w:r w:rsidR="00DA0B6D" w:rsidRPr="000A5B70">
        <w:rPr>
          <w:lang w:val="el-GR"/>
        </w:rPr>
        <w:t xml:space="preserve"> &amp; </w:t>
      </w:r>
      <w:r w:rsidR="00DA0B6D">
        <w:t>material</w:t>
      </w:r>
    </w:p>
    <w:p w14:paraId="116944D4" w14:textId="41698B71" w:rsidR="00741E13" w:rsidRPr="00931E9E" w:rsidRDefault="00741E13" w:rsidP="00DD454B">
      <w:pPr>
        <w:rPr>
          <w:lang w:val="el-GR"/>
        </w:rPr>
      </w:pPr>
      <w:r>
        <w:rPr>
          <w:lang w:val="el-GR"/>
        </w:rPr>
        <w:t>Κατά</w:t>
      </w:r>
      <w:r w:rsidRPr="00931E9E">
        <w:rPr>
          <w:lang w:val="el-GR"/>
        </w:rPr>
        <w:t xml:space="preserve"> </w:t>
      </w:r>
      <w:r>
        <w:rPr>
          <w:lang w:val="el-GR"/>
        </w:rPr>
        <w:t>το</w:t>
      </w:r>
      <w:r w:rsidRPr="00931E9E">
        <w:rPr>
          <w:lang w:val="el-GR"/>
        </w:rPr>
        <w:t xml:space="preserve"> </w:t>
      </w:r>
      <w:r>
        <w:t>import</w:t>
      </w:r>
      <w:r w:rsidRPr="00931E9E">
        <w:rPr>
          <w:lang w:val="el-GR"/>
        </w:rPr>
        <w:t xml:space="preserve"> </w:t>
      </w:r>
      <w:r>
        <w:rPr>
          <w:lang w:val="el-GR"/>
        </w:rPr>
        <w:t>στην</w:t>
      </w:r>
      <w:r w:rsidRPr="00931E9E">
        <w:rPr>
          <w:lang w:val="el-GR"/>
        </w:rPr>
        <w:t xml:space="preserve"> </w:t>
      </w:r>
      <w:r>
        <w:t>Unreal</w:t>
      </w:r>
      <w:r w:rsidRPr="00931E9E">
        <w:rPr>
          <w:lang w:val="el-GR"/>
        </w:rPr>
        <w:t xml:space="preserve"> </w:t>
      </w:r>
      <w:r>
        <w:t>Engine</w:t>
      </w:r>
      <w:r w:rsidRPr="00931E9E">
        <w:rPr>
          <w:lang w:val="el-GR"/>
        </w:rPr>
        <w:t xml:space="preserve"> </w:t>
      </w:r>
      <w:r w:rsidR="001E330B" w:rsidRPr="00931E9E">
        <w:rPr>
          <w:lang w:val="el-GR"/>
        </w:rPr>
        <w:t>“.</w:t>
      </w:r>
      <w:r w:rsidR="001E330B">
        <w:t>FBX</w:t>
      </w:r>
      <w:r w:rsidR="001E330B" w:rsidRPr="00931E9E">
        <w:rPr>
          <w:lang w:val="el-GR"/>
        </w:rPr>
        <w:t xml:space="preserve">” </w:t>
      </w:r>
      <w:r w:rsidR="001E330B">
        <w:rPr>
          <w:lang w:val="el-GR"/>
        </w:rPr>
        <w:t>και</w:t>
      </w:r>
      <w:r w:rsidR="001E330B" w:rsidRPr="00931E9E">
        <w:rPr>
          <w:lang w:val="el-GR"/>
        </w:rPr>
        <w:t xml:space="preserve"> </w:t>
      </w:r>
      <w:r w:rsidR="001E330B">
        <w:rPr>
          <w:lang w:val="el-GR"/>
        </w:rPr>
        <w:t>των</w:t>
      </w:r>
      <w:r w:rsidR="001E330B" w:rsidRPr="00931E9E">
        <w:rPr>
          <w:lang w:val="el-GR"/>
        </w:rPr>
        <w:t xml:space="preserve"> </w:t>
      </w:r>
      <w:r w:rsidR="001E330B">
        <w:t>texture</w:t>
      </w:r>
      <w:r w:rsidR="001E330B" w:rsidRPr="00931E9E">
        <w:rPr>
          <w:lang w:val="el-GR"/>
        </w:rPr>
        <w:t xml:space="preserve"> </w:t>
      </w:r>
      <w:r w:rsidR="001E330B">
        <w:t>set</w:t>
      </w:r>
      <w:r w:rsidR="001E330B" w:rsidRPr="00931E9E">
        <w:rPr>
          <w:lang w:val="el-GR"/>
        </w:rPr>
        <w:t xml:space="preserve"> (</w:t>
      </w:r>
      <w:r w:rsidR="001E330B" w:rsidRPr="008C4551">
        <w:rPr>
          <w:i/>
          <w:iCs/>
        </w:rPr>
        <w:t>maps</w:t>
      </w:r>
      <w:r w:rsidR="001E330B" w:rsidRPr="00931E9E">
        <w:rPr>
          <w:lang w:val="el-GR"/>
        </w:rPr>
        <w:t xml:space="preserve">) </w:t>
      </w:r>
      <w:r w:rsidR="001E330B">
        <w:rPr>
          <w:lang w:val="el-GR"/>
        </w:rPr>
        <w:t>από</w:t>
      </w:r>
      <w:r w:rsidR="001E330B" w:rsidRPr="00931E9E">
        <w:rPr>
          <w:lang w:val="el-GR"/>
        </w:rPr>
        <w:t xml:space="preserve"> </w:t>
      </w:r>
      <w:r w:rsidR="001E330B">
        <w:rPr>
          <w:lang w:val="el-GR"/>
        </w:rPr>
        <w:t>το</w:t>
      </w:r>
      <w:r w:rsidR="001E330B" w:rsidRPr="00931E9E">
        <w:rPr>
          <w:lang w:val="el-GR"/>
        </w:rPr>
        <w:t xml:space="preserve"> </w:t>
      </w:r>
      <w:r w:rsidR="001E330B">
        <w:t>substance</w:t>
      </w:r>
      <w:r w:rsidR="001E330B" w:rsidRPr="00931E9E">
        <w:rPr>
          <w:lang w:val="el-GR"/>
        </w:rPr>
        <w:t xml:space="preserve"> 3</w:t>
      </w:r>
      <w:r w:rsidR="001E330B">
        <w:t>D</w:t>
      </w:r>
      <w:r w:rsidR="001E330B" w:rsidRPr="00931E9E">
        <w:rPr>
          <w:lang w:val="el-GR"/>
        </w:rPr>
        <w:t xml:space="preserve"> </w:t>
      </w:r>
      <w:r w:rsidR="001E330B">
        <w:t>painter</w:t>
      </w:r>
      <w:r w:rsidR="001E330B" w:rsidRPr="00931E9E">
        <w:rPr>
          <w:lang w:val="el-GR"/>
        </w:rPr>
        <w:t xml:space="preserve"> </w:t>
      </w:r>
      <w:r w:rsidR="001E330B">
        <w:rPr>
          <w:lang w:val="el-GR"/>
        </w:rPr>
        <w:t>δημιουργούμε</w:t>
      </w:r>
      <w:r w:rsidR="001E330B" w:rsidRPr="00931E9E">
        <w:rPr>
          <w:lang w:val="el-GR"/>
        </w:rPr>
        <w:t xml:space="preserve"> </w:t>
      </w:r>
      <w:r w:rsidR="001E330B">
        <w:t>material</w:t>
      </w:r>
      <w:r w:rsidR="001E330B" w:rsidRPr="00931E9E">
        <w:rPr>
          <w:lang w:val="el-GR"/>
        </w:rPr>
        <w:t xml:space="preserve"> </w:t>
      </w:r>
      <w:r w:rsidR="00325C87">
        <w:rPr>
          <w:lang w:val="el-GR"/>
        </w:rPr>
        <w:t>που</w:t>
      </w:r>
      <w:r w:rsidR="00325C87" w:rsidRPr="00931E9E">
        <w:rPr>
          <w:lang w:val="el-GR"/>
        </w:rPr>
        <w:t xml:space="preserve"> </w:t>
      </w:r>
      <w:r w:rsidR="00325C87">
        <w:rPr>
          <w:lang w:val="el-GR"/>
        </w:rPr>
        <w:t>σε</w:t>
      </w:r>
      <w:r w:rsidR="00325C87" w:rsidRPr="00931E9E">
        <w:rPr>
          <w:lang w:val="el-GR"/>
        </w:rPr>
        <w:t xml:space="preserve"> </w:t>
      </w:r>
      <w:r w:rsidR="00325C87">
        <w:rPr>
          <w:lang w:val="el-GR"/>
        </w:rPr>
        <w:t>αυτά</w:t>
      </w:r>
      <w:r w:rsidR="00325C87" w:rsidRPr="00931E9E">
        <w:rPr>
          <w:lang w:val="el-GR"/>
        </w:rPr>
        <w:t xml:space="preserve"> </w:t>
      </w:r>
      <w:r w:rsidR="00325C87">
        <w:rPr>
          <w:lang w:val="el-GR"/>
        </w:rPr>
        <w:t>αναθέτουμε</w:t>
      </w:r>
      <w:r w:rsidR="00325C87" w:rsidRPr="00931E9E">
        <w:rPr>
          <w:lang w:val="el-GR"/>
        </w:rPr>
        <w:t xml:space="preserve"> </w:t>
      </w:r>
      <w:r w:rsidR="00325C87">
        <w:rPr>
          <w:lang w:val="el-GR"/>
        </w:rPr>
        <w:t>τα</w:t>
      </w:r>
      <w:r w:rsidR="00325C87" w:rsidRPr="00931E9E">
        <w:rPr>
          <w:lang w:val="el-GR"/>
        </w:rPr>
        <w:t xml:space="preserve"> </w:t>
      </w:r>
      <w:r w:rsidR="008C4551">
        <w:rPr>
          <w:lang w:val="el-GR"/>
        </w:rPr>
        <w:t>αντίστοιχα</w:t>
      </w:r>
      <w:r w:rsidR="00325C87" w:rsidRPr="00931E9E">
        <w:rPr>
          <w:lang w:val="el-GR"/>
        </w:rPr>
        <w:t xml:space="preserve"> </w:t>
      </w:r>
      <w:r w:rsidR="00325C87">
        <w:t>textures</w:t>
      </w:r>
      <w:r w:rsidR="00325C87" w:rsidRPr="00931E9E">
        <w:rPr>
          <w:lang w:val="el-GR"/>
        </w:rPr>
        <w:t xml:space="preserve"> </w:t>
      </w:r>
      <w:r w:rsidR="00325C87">
        <w:rPr>
          <w:lang w:val="el-GR"/>
        </w:rPr>
        <w:t>με</w:t>
      </w:r>
      <w:r w:rsidR="00325C87" w:rsidRPr="00931E9E">
        <w:rPr>
          <w:lang w:val="el-GR"/>
        </w:rPr>
        <w:t xml:space="preserve"> </w:t>
      </w:r>
      <w:r w:rsidR="00325C87">
        <w:rPr>
          <w:lang w:val="el-GR"/>
        </w:rPr>
        <w:t>βάση</w:t>
      </w:r>
      <w:r w:rsidR="00325C87" w:rsidRPr="00931E9E">
        <w:rPr>
          <w:lang w:val="el-GR"/>
        </w:rPr>
        <w:t xml:space="preserve"> </w:t>
      </w:r>
      <w:r w:rsidR="00325C87">
        <w:rPr>
          <w:lang w:val="el-GR"/>
        </w:rPr>
        <w:t>το</w:t>
      </w:r>
      <w:r w:rsidR="00325C87" w:rsidRPr="00931E9E">
        <w:rPr>
          <w:lang w:val="el-GR"/>
        </w:rPr>
        <w:t xml:space="preserve"> </w:t>
      </w:r>
      <w:r w:rsidR="00325C87">
        <w:t>PBR</w:t>
      </w:r>
      <w:r w:rsidR="00325C87" w:rsidRPr="00931E9E">
        <w:rPr>
          <w:lang w:val="el-GR"/>
        </w:rPr>
        <w:t xml:space="preserve"> </w:t>
      </w:r>
      <w:r w:rsidR="00325C87">
        <w:t>workflow</w:t>
      </w:r>
      <w:r w:rsidR="00325C87" w:rsidRPr="00931E9E">
        <w:rPr>
          <w:lang w:val="el-GR"/>
        </w:rPr>
        <w:t xml:space="preserve"> </w:t>
      </w:r>
      <w:r w:rsidR="00325C87">
        <w:rPr>
          <w:lang w:val="el-GR"/>
        </w:rPr>
        <w:t>καθώς</w:t>
      </w:r>
      <w:r w:rsidR="00325C87" w:rsidRPr="00931E9E">
        <w:rPr>
          <w:lang w:val="el-GR"/>
        </w:rPr>
        <w:t xml:space="preserve"> </w:t>
      </w:r>
      <w:r w:rsidR="00325C87">
        <w:rPr>
          <w:lang w:val="el-GR"/>
        </w:rPr>
        <w:t>μετά</w:t>
      </w:r>
      <w:r w:rsidR="00325C87" w:rsidRPr="00931E9E">
        <w:rPr>
          <w:lang w:val="el-GR"/>
        </w:rPr>
        <w:t xml:space="preserve"> </w:t>
      </w:r>
      <w:r w:rsidR="00325C87">
        <w:rPr>
          <w:lang w:val="el-GR"/>
        </w:rPr>
        <w:t>καλό</w:t>
      </w:r>
      <w:r w:rsidR="00325C87" w:rsidRPr="00931E9E">
        <w:rPr>
          <w:lang w:val="el-GR"/>
        </w:rPr>
        <w:t xml:space="preserve"> </w:t>
      </w:r>
      <w:r w:rsidR="00325C87">
        <w:rPr>
          <w:lang w:val="el-GR"/>
        </w:rPr>
        <w:t>είναι</w:t>
      </w:r>
      <w:r w:rsidR="00325C87" w:rsidRPr="00931E9E">
        <w:rPr>
          <w:lang w:val="el-GR"/>
        </w:rPr>
        <w:t xml:space="preserve"> </w:t>
      </w:r>
      <w:r w:rsidR="00325C87">
        <w:rPr>
          <w:lang w:val="el-GR"/>
        </w:rPr>
        <w:t>να</w:t>
      </w:r>
      <w:r w:rsidR="00325C87" w:rsidRPr="00931E9E">
        <w:rPr>
          <w:lang w:val="el-GR"/>
        </w:rPr>
        <w:t xml:space="preserve"> </w:t>
      </w:r>
      <w:r w:rsidR="00325C87">
        <w:rPr>
          <w:lang w:val="el-GR"/>
        </w:rPr>
        <w:t>δημιουργούμε</w:t>
      </w:r>
      <w:r w:rsidR="00325C87" w:rsidRPr="00931E9E">
        <w:rPr>
          <w:lang w:val="el-GR"/>
        </w:rPr>
        <w:t xml:space="preserve"> </w:t>
      </w:r>
      <w:r w:rsidR="00325C87">
        <w:t>material</w:t>
      </w:r>
      <w:r w:rsidR="00325C87" w:rsidRPr="00931E9E">
        <w:rPr>
          <w:lang w:val="el-GR"/>
        </w:rPr>
        <w:t xml:space="preserve"> </w:t>
      </w:r>
      <w:r w:rsidR="00325C87">
        <w:t>instance</w:t>
      </w:r>
      <w:r w:rsidR="00325C87" w:rsidRPr="00931E9E">
        <w:rPr>
          <w:lang w:val="el-GR"/>
        </w:rPr>
        <w:t xml:space="preserve"> </w:t>
      </w:r>
      <w:r w:rsidR="008C4551">
        <w:rPr>
          <w:lang w:val="el-GR"/>
        </w:rPr>
        <w:t>δηλαδή</w:t>
      </w:r>
      <w:r w:rsidR="008C4551" w:rsidRPr="00931E9E">
        <w:rPr>
          <w:lang w:val="el-GR"/>
        </w:rPr>
        <w:t xml:space="preserve"> </w:t>
      </w:r>
      <w:r w:rsidR="008C4551">
        <w:t>material</w:t>
      </w:r>
      <w:r w:rsidR="008C4551" w:rsidRPr="00931E9E">
        <w:rPr>
          <w:lang w:val="el-GR"/>
        </w:rPr>
        <w:t xml:space="preserve"> -&gt; </w:t>
      </w:r>
      <w:r w:rsidR="008C4551">
        <w:t>material</w:t>
      </w:r>
      <w:r w:rsidR="008C4551" w:rsidRPr="00931E9E">
        <w:rPr>
          <w:lang w:val="el-GR"/>
        </w:rPr>
        <w:t xml:space="preserve"> </w:t>
      </w:r>
      <w:r w:rsidR="008C4551">
        <w:t>instance</w:t>
      </w:r>
      <w:r w:rsidR="008C4551" w:rsidRPr="00931E9E">
        <w:rPr>
          <w:lang w:val="el-GR"/>
        </w:rPr>
        <w:t xml:space="preserve"> </w:t>
      </w:r>
      <w:r w:rsidR="008C4551">
        <w:rPr>
          <w:lang w:val="el-GR"/>
        </w:rPr>
        <w:t>το</w:t>
      </w:r>
      <w:r w:rsidR="008C4551" w:rsidRPr="00931E9E">
        <w:rPr>
          <w:lang w:val="el-GR"/>
        </w:rPr>
        <w:t xml:space="preserve"> </w:t>
      </w:r>
      <w:r w:rsidR="008C4551">
        <w:rPr>
          <w:lang w:val="el-GR"/>
        </w:rPr>
        <w:t>οποίο</w:t>
      </w:r>
      <w:r w:rsidR="008C4551" w:rsidRPr="00931E9E">
        <w:rPr>
          <w:lang w:val="el-GR"/>
        </w:rPr>
        <w:t xml:space="preserve"> </w:t>
      </w:r>
      <w:r w:rsidR="008C4551">
        <w:rPr>
          <w:lang w:val="el-GR"/>
        </w:rPr>
        <w:t>άμα</w:t>
      </w:r>
      <w:r w:rsidR="008C4551" w:rsidRPr="00931E9E">
        <w:rPr>
          <w:lang w:val="el-GR"/>
        </w:rPr>
        <w:t xml:space="preserve"> </w:t>
      </w:r>
      <w:r w:rsidR="008C4551">
        <w:rPr>
          <w:lang w:val="el-GR"/>
        </w:rPr>
        <w:t>υπάρχουν</w:t>
      </w:r>
      <w:r w:rsidR="008C4551" w:rsidRPr="00931E9E">
        <w:rPr>
          <w:lang w:val="el-GR"/>
        </w:rPr>
        <w:t xml:space="preserve"> </w:t>
      </w:r>
      <w:r w:rsidR="008C4551">
        <w:rPr>
          <w:lang w:val="el-GR"/>
        </w:rPr>
        <w:t>στην</w:t>
      </w:r>
      <w:r w:rsidR="008C4551" w:rsidRPr="00931E9E">
        <w:rPr>
          <w:lang w:val="el-GR"/>
        </w:rPr>
        <w:t xml:space="preserve"> </w:t>
      </w:r>
      <w:r w:rsidR="008C4551">
        <w:rPr>
          <w:lang w:val="el-GR"/>
        </w:rPr>
        <w:t>σκήνη</w:t>
      </w:r>
      <w:r w:rsidR="008C4551" w:rsidRPr="00931E9E">
        <w:rPr>
          <w:lang w:val="el-GR"/>
        </w:rPr>
        <w:t xml:space="preserve"> </w:t>
      </w:r>
      <w:r w:rsidR="008C4551">
        <w:rPr>
          <w:lang w:val="el-GR"/>
        </w:rPr>
        <w:t>για</w:t>
      </w:r>
      <w:r w:rsidR="008C4551" w:rsidRPr="00931E9E">
        <w:rPr>
          <w:lang w:val="el-GR"/>
        </w:rPr>
        <w:t xml:space="preserve"> </w:t>
      </w:r>
      <w:r w:rsidR="008C4551">
        <w:t>render</w:t>
      </w:r>
      <w:r w:rsidR="008C4551" w:rsidRPr="00931E9E">
        <w:rPr>
          <w:lang w:val="el-GR"/>
        </w:rPr>
        <w:t xml:space="preserve"> </w:t>
      </w:r>
      <w:r w:rsidR="008C4551">
        <w:rPr>
          <w:lang w:val="el-GR"/>
        </w:rPr>
        <w:t>πολλά</w:t>
      </w:r>
      <w:r w:rsidR="008C4551" w:rsidRPr="00931E9E">
        <w:rPr>
          <w:lang w:val="el-GR"/>
        </w:rPr>
        <w:t xml:space="preserve"> </w:t>
      </w:r>
      <w:r w:rsidR="008C4551">
        <w:rPr>
          <w:lang w:val="el-GR"/>
        </w:rPr>
        <w:t>ίδια</w:t>
      </w:r>
      <w:r w:rsidR="008C4551" w:rsidRPr="00931E9E">
        <w:rPr>
          <w:lang w:val="el-GR"/>
        </w:rPr>
        <w:t xml:space="preserve"> </w:t>
      </w:r>
      <w:r w:rsidR="008C4551">
        <w:t>textures</w:t>
      </w:r>
      <w:r w:rsidR="008C4551" w:rsidRPr="00931E9E">
        <w:rPr>
          <w:lang w:val="el-GR"/>
        </w:rPr>
        <w:t xml:space="preserve"> </w:t>
      </w:r>
      <w:r w:rsidR="008C4551">
        <w:rPr>
          <w:lang w:val="el-GR"/>
        </w:rPr>
        <w:t>γίνεται</w:t>
      </w:r>
      <w:r w:rsidR="008C4551" w:rsidRPr="00931E9E">
        <w:rPr>
          <w:lang w:val="el-GR"/>
        </w:rPr>
        <w:t xml:space="preserve"> </w:t>
      </w:r>
      <w:r w:rsidR="008C4551">
        <w:rPr>
          <w:lang w:val="el-GR"/>
        </w:rPr>
        <w:t>με</w:t>
      </w:r>
      <w:r w:rsidR="008C4551" w:rsidRPr="00931E9E">
        <w:rPr>
          <w:lang w:val="el-GR"/>
        </w:rPr>
        <w:t xml:space="preserve"> </w:t>
      </w:r>
      <w:r w:rsidR="008C4551">
        <w:rPr>
          <w:lang w:val="el-GR"/>
        </w:rPr>
        <w:t>ποιο</w:t>
      </w:r>
      <w:r w:rsidR="008C4551" w:rsidRPr="00931E9E">
        <w:rPr>
          <w:lang w:val="el-GR"/>
        </w:rPr>
        <w:t xml:space="preserve"> </w:t>
      </w:r>
      <w:r w:rsidR="008C4551">
        <w:t>efficient</w:t>
      </w:r>
      <w:r w:rsidR="008C4551" w:rsidRPr="00931E9E">
        <w:rPr>
          <w:lang w:val="el-GR"/>
        </w:rPr>
        <w:t xml:space="preserve"> </w:t>
      </w:r>
      <w:r w:rsidR="008C4551">
        <w:rPr>
          <w:lang w:val="el-GR"/>
        </w:rPr>
        <w:t>τρόπο</w:t>
      </w:r>
      <w:r w:rsidR="008C4551" w:rsidRPr="00931E9E">
        <w:rPr>
          <w:lang w:val="el-GR"/>
        </w:rPr>
        <w:t xml:space="preserve"> </w:t>
      </w:r>
      <w:r w:rsidR="008C4551">
        <w:rPr>
          <w:lang w:val="el-GR"/>
        </w:rPr>
        <w:t>το</w:t>
      </w:r>
      <w:r w:rsidR="008C4551" w:rsidRPr="00931E9E">
        <w:rPr>
          <w:lang w:val="el-GR"/>
        </w:rPr>
        <w:t xml:space="preserve"> </w:t>
      </w:r>
      <w:r w:rsidR="008C4551">
        <w:t>load</w:t>
      </w:r>
      <w:r w:rsidR="008C4551" w:rsidRPr="00931E9E">
        <w:rPr>
          <w:lang w:val="el-GR"/>
        </w:rPr>
        <w:t xml:space="preserve"> </w:t>
      </w:r>
      <w:r w:rsidR="008C4551">
        <w:t>on</w:t>
      </w:r>
      <w:r w:rsidR="008C4551" w:rsidRPr="00931E9E">
        <w:rPr>
          <w:lang w:val="el-GR"/>
        </w:rPr>
        <w:t xml:space="preserve"> </w:t>
      </w:r>
      <w:r w:rsidR="008C4551">
        <w:t>memory</w:t>
      </w:r>
      <w:r w:rsidR="008C4551" w:rsidRPr="00931E9E">
        <w:rPr>
          <w:lang w:val="el-GR"/>
        </w:rPr>
        <w:t>.</w:t>
      </w:r>
    </w:p>
    <w:p w14:paraId="637A2245" w14:textId="77777777" w:rsidR="00931E9E" w:rsidRDefault="00931E9E" w:rsidP="00931E9E">
      <w:pPr>
        <w:keepNext/>
        <w:jc w:val="center"/>
      </w:pPr>
      <w:r w:rsidRPr="00931E9E">
        <w:rPr>
          <w:noProof/>
        </w:rPr>
        <w:lastRenderedPageBreak/>
        <w:drawing>
          <wp:inline distT="0" distB="0" distL="0" distR="0" wp14:anchorId="337A053F" wp14:editId="02EB88C3">
            <wp:extent cx="4313208" cy="3804931"/>
            <wp:effectExtent l="0" t="0" r="0"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319851" cy="3810792"/>
                    </a:xfrm>
                    <a:prstGeom prst="rect">
                      <a:avLst/>
                    </a:prstGeom>
                  </pic:spPr>
                </pic:pic>
              </a:graphicData>
            </a:graphic>
          </wp:inline>
        </w:drawing>
      </w:r>
    </w:p>
    <w:p w14:paraId="609E6294" w14:textId="78019562" w:rsidR="00931E9E" w:rsidRPr="00DE0E7A" w:rsidRDefault="00931E9E" w:rsidP="00931E9E">
      <w:pPr>
        <w:pStyle w:val="Caption"/>
        <w:jc w:val="center"/>
        <w:rPr>
          <w:color w:val="1D5F25"/>
        </w:rPr>
      </w:pPr>
      <w:bookmarkStart w:id="908" w:name="_Toc98779221"/>
      <w:r w:rsidRPr="00931E9E">
        <w:rPr>
          <w:color w:val="1D5F25"/>
        </w:rPr>
        <w:t xml:space="preserve">Figure </w:t>
      </w:r>
      <w:r w:rsidRPr="00931E9E">
        <w:rPr>
          <w:color w:val="1D5F25"/>
        </w:rPr>
        <w:fldChar w:fldCharType="begin"/>
      </w:r>
      <w:r w:rsidRPr="00931E9E">
        <w:rPr>
          <w:color w:val="1D5F25"/>
        </w:rPr>
        <w:instrText xml:space="preserve"> SEQ Figure \* ARABIC </w:instrText>
      </w:r>
      <w:r w:rsidRPr="00931E9E">
        <w:rPr>
          <w:color w:val="1D5F25"/>
        </w:rPr>
        <w:fldChar w:fldCharType="separate"/>
      </w:r>
      <w:r w:rsidR="00873819">
        <w:rPr>
          <w:noProof/>
          <w:color w:val="1D5F25"/>
        </w:rPr>
        <w:t>93</w:t>
      </w:r>
      <w:r w:rsidRPr="00931E9E">
        <w:rPr>
          <w:color w:val="1D5F25"/>
        </w:rPr>
        <w:fldChar w:fldCharType="end"/>
      </w:r>
      <w:r w:rsidRPr="00931E9E">
        <w:rPr>
          <w:color w:val="1D5F25"/>
        </w:rPr>
        <w:t xml:space="preserve"> Material </w:t>
      </w:r>
      <w:r w:rsidRPr="00931E9E">
        <w:rPr>
          <w:color w:val="1D5F25"/>
          <w:lang w:val="el-GR"/>
        </w:rPr>
        <w:t>στην</w:t>
      </w:r>
      <w:r w:rsidRPr="00931E9E">
        <w:rPr>
          <w:color w:val="1D5F25"/>
        </w:rPr>
        <w:t xml:space="preserve"> Unreal Engine </w:t>
      </w:r>
      <w:r w:rsidRPr="00931E9E">
        <w:rPr>
          <w:color w:val="1D5F25"/>
          <w:lang w:val="el-GR"/>
        </w:rPr>
        <w:t>με</w:t>
      </w:r>
      <w:r w:rsidRPr="00931E9E">
        <w:rPr>
          <w:color w:val="1D5F25"/>
        </w:rPr>
        <w:t xml:space="preserve"> Texture Maps</w:t>
      </w:r>
      <w:r w:rsidR="00DE0E7A" w:rsidRPr="00DE0E7A">
        <w:rPr>
          <w:color w:val="1D5F25"/>
        </w:rPr>
        <w:t xml:space="preserve"> </w:t>
      </w:r>
      <w:r w:rsidR="00DE0E7A">
        <w:rPr>
          <w:color w:val="1D5F25"/>
        </w:rPr>
        <w:t>PBR style</w:t>
      </w:r>
      <w:bookmarkEnd w:id="908"/>
    </w:p>
    <w:p w14:paraId="495A339F" w14:textId="4ADAC074" w:rsidR="00931E9E" w:rsidRDefault="00530CF6" w:rsidP="00931E9E">
      <w:pPr>
        <w:rPr>
          <w:lang w:val="el-GR"/>
        </w:rPr>
      </w:pPr>
      <w:r>
        <w:rPr>
          <w:lang w:val="el-GR"/>
        </w:rPr>
        <w:t>Μια άλλη προσοχή που θα πρέπει να κάνουμε είναι για</w:t>
      </w:r>
      <w:r w:rsidR="005C63D3">
        <w:rPr>
          <w:lang w:val="el-GR"/>
        </w:rPr>
        <w:t xml:space="preserve"> το </w:t>
      </w:r>
      <w:r w:rsidR="005C63D3">
        <w:t>texture</w:t>
      </w:r>
      <w:r w:rsidR="005C63D3" w:rsidRPr="005C63D3">
        <w:rPr>
          <w:lang w:val="el-GR"/>
        </w:rPr>
        <w:t xml:space="preserve"> </w:t>
      </w:r>
      <w:r w:rsidR="005C63D3">
        <w:t>map</w:t>
      </w:r>
      <w:r w:rsidR="005A3275" w:rsidRPr="005A3275">
        <w:rPr>
          <w:lang w:val="el-GR"/>
        </w:rPr>
        <w:t xml:space="preserve"> </w:t>
      </w:r>
      <w:r w:rsidR="005A3275">
        <w:rPr>
          <w:lang w:val="el-GR"/>
        </w:rPr>
        <w:t xml:space="preserve">με τα διαφορετικά </w:t>
      </w:r>
      <w:r w:rsidR="003020A3">
        <w:t>channels</w:t>
      </w:r>
      <w:r w:rsidR="005A3275" w:rsidRPr="005A3275">
        <w:rPr>
          <w:lang w:val="el-GR"/>
        </w:rPr>
        <w:t xml:space="preserve"> </w:t>
      </w:r>
      <w:r w:rsidR="005A3275">
        <w:rPr>
          <w:lang w:val="el-GR"/>
        </w:rPr>
        <w:t>(</w:t>
      </w:r>
      <w:r w:rsidR="005A3275" w:rsidRPr="00DA0B6D">
        <w:rPr>
          <w:i/>
          <w:iCs/>
        </w:rPr>
        <w:t>R</w:t>
      </w:r>
      <w:r w:rsidR="005A3275" w:rsidRPr="00DA0B6D">
        <w:rPr>
          <w:i/>
          <w:iCs/>
          <w:lang w:val="el-GR"/>
        </w:rPr>
        <w:t>,</w:t>
      </w:r>
      <w:r w:rsidR="005A3275" w:rsidRPr="00DA0B6D">
        <w:rPr>
          <w:i/>
          <w:iCs/>
        </w:rPr>
        <w:t>G</w:t>
      </w:r>
      <w:r w:rsidR="005A3275" w:rsidRPr="00DA0B6D">
        <w:rPr>
          <w:i/>
          <w:iCs/>
          <w:lang w:val="el-GR"/>
        </w:rPr>
        <w:t>,</w:t>
      </w:r>
      <w:r w:rsidR="005A3275" w:rsidRPr="00DA0B6D">
        <w:rPr>
          <w:i/>
          <w:iCs/>
        </w:rPr>
        <w:t>B</w:t>
      </w:r>
      <w:r w:rsidR="005A3275" w:rsidRPr="005A3275">
        <w:rPr>
          <w:lang w:val="el-GR"/>
        </w:rPr>
        <w:t xml:space="preserve">) </w:t>
      </w:r>
      <w:r w:rsidR="005A3275">
        <w:rPr>
          <w:lang w:val="el-GR"/>
        </w:rPr>
        <w:t xml:space="preserve">που σε κάθε </w:t>
      </w:r>
      <w:r w:rsidR="003020A3">
        <w:rPr>
          <w:lang w:val="el-GR"/>
        </w:rPr>
        <w:t>κανάλι</w:t>
      </w:r>
      <w:r w:rsidR="005A3275">
        <w:rPr>
          <w:lang w:val="el-GR"/>
        </w:rPr>
        <w:t xml:space="preserve"> έχει </w:t>
      </w:r>
      <w:r w:rsidR="003020A3">
        <w:rPr>
          <w:lang w:val="el-GR"/>
        </w:rPr>
        <w:t xml:space="preserve">για το δικό ένα </w:t>
      </w:r>
      <w:r w:rsidR="003020A3">
        <w:t>grayscale</w:t>
      </w:r>
      <w:r w:rsidR="003020A3" w:rsidRPr="003020A3">
        <w:rPr>
          <w:lang w:val="el-GR"/>
        </w:rPr>
        <w:t xml:space="preserve"> </w:t>
      </w:r>
      <w:r w:rsidR="003020A3">
        <w:t>value</w:t>
      </w:r>
      <w:r w:rsidR="003020A3" w:rsidRPr="003020A3">
        <w:rPr>
          <w:lang w:val="el-GR"/>
        </w:rPr>
        <w:t xml:space="preserve"> </w:t>
      </w:r>
      <w:r w:rsidR="003020A3">
        <w:rPr>
          <w:lang w:val="el-GR"/>
        </w:rPr>
        <w:t>από 0-1</w:t>
      </w:r>
      <w:r w:rsidR="00DE0E7A">
        <w:rPr>
          <w:lang w:val="el-GR"/>
        </w:rPr>
        <w:t xml:space="preserve">. Εκεί θα παρατηρήσουμε ότι κατά το </w:t>
      </w:r>
      <w:r w:rsidR="00DE0E7A">
        <w:t>import</w:t>
      </w:r>
      <w:r w:rsidR="00DE0E7A" w:rsidRPr="00DE0E7A">
        <w:rPr>
          <w:lang w:val="el-GR"/>
        </w:rPr>
        <w:t xml:space="preserve"> </w:t>
      </w:r>
      <w:r w:rsidR="00DE0E7A">
        <w:rPr>
          <w:lang w:val="el-GR"/>
        </w:rPr>
        <w:t xml:space="preserve">η επιλογή </w:t>
      </w:r>
      <w:r w:rsidR="00DE0E7A">
        <w:t>sRGB</w:t>
      </w:r>
      <w:r w:rsidR="00DE0E7A" w:rsidRPr="00DE0E7A">
        <w:rPr>
          <w:lang w:val="el-GR"/>
        </w:rPr>
        <w:t xml:space="preserve"> </w:t>
      </w:r>
      <w:r w:rsidR="00DE0E7A">
        <w:rPr>
          <w:lang w:val="el-GR"/>
        </w:rPr>
        <w:t xml:space="preserve">είναι ενεργή την οποία δεν θέλουμε γιατί κάθε </w:t>
      </w:r>
      <w:r w:rsidR="00DE0E7A">
        <w:t>channel</w:t>
      </w:r>
      <w:r w:rsidR="00DE0E7A" w:rsidRPr="00DE0E7A">
        <w:rPr>
          <w:lang w:val="el-GR"/>
        </w:rPr>
        <w:t xml:space="preserve"> </w:t>
      </w:r>
      <w:r w:rsidR="00DE0E7A">
        <w:rPr>
          <w:lang w:val="el-GR"/>
        </w:rPr>
        <w:t xml:space="preserve">όπως προανάφερα είναι </w:t>
      </w:r>
      <w:r w:rsidR="00DE0E7A">
        <w:t>grayscale</w:t>
      </w:r>
      <w:r w:rsidR="00DE0E7A" w:rsidRPr="00DE0E7A">
        <w:rPr>
          <w:lang w:val="el-GR"/>
        </w:rPr>
        <w:t xml:space="preserve"> </w:t>
      </w:r>
      <w:r w:rsidR="00DE0E7A">
        <w:rPr>
          <w:lang w:val="el-GR"/>
        </w:rPr>
        <w:t xml:space="preserve">και όχι με </w:t>
      </w:r>
      <w:r w:rsidR="00DE0E7A">
        <w:t>RGB</w:t>
      </w:r>
      <w:r w:rsidR="00DE0E7A" w:rsidRPr="00DE0E7A">
        <w:rPr>
          <w:lang w:val="el-GR"/>
        </w:rPr>
        <w:t xml:space="preserve"> </w:t>
      </w:r>
      <w:r w:rsidR="00DE0E7A">
        <w:rPr>
          <w:lang w:val="el-GR"/>
        </w:rPr>
        <w:t xml:space="preserve">χρώματα άρα άμα </w:t>
      </w:r>
      <w:r w:rsidR="006D208A">
        <w:rPr>
          <w:lang w:val="el-GR"/>
        </w:rPr>
        <w:t>δεν το</w:t>
      </w:r>
      <w:r w:rsidR="00946BA2">
        <w:rPr>
          <w:lang w:val="el-GR"/>
        </w:rPr>
        <w:t xml:space="preserve"> κάνουμε </w:t>
      </w:r>
      <w:r w:rsidR="00946BA2">
        <w:t>untick</w:t>
      </w:r>
      <w:r w:rsidR="006D208A">
        <w:rPr>
          <w:lang w:val="el-GR"/>
        </w:rPr>
        <w:t xml:space="preserve"> στο </w:t>
      </w:r>
      <w:r w:rsidR="006D208A">
        <w:t>render</w:t>
      </w:r>
      <w:r w:rsidR="006D208A" w:rsidRPr="006D208A">
        <w:rPr>
          <w:lang w:val="el-GR"/>
        </w:rPr>
        <w:t xml:space="preserve"> </w:t>
      </w:r>
      <w:r w:rsidR="006D208A">
        <w:rPr>
          <w:lang w:val="el-GR"/>
        </w:rPr>
        <w:t xml:space="preserve">το </w:t>
      </w:r>
      <w:r w:rsidR="006D208A">
        <w:t>material</w:t>
      </w:r>
      <w:r w:rsidR="006D208A" w:rsidRPr="006D208A">
        <w:rPr>
          <w:lang w:val="el-GR"/>
        </w:rPr>
        <w:t xml:space="preserve"> </w:t>
      </w:r>
      <w:r w:rsidR="006D208A">
        <w:rPr>
          <w:lang w:val="el-GR"/>
        </w:rPr>
        <w:t>θα φαίνεται διαφορετικό και παραμορφωμένο.</w:t>
      </w:r>
      <w:r w:rsidR="00946BA2">
        <w:rPr>
          <w:lang w:val="el-GR"/>
        </w:rPr>
        <w:t xml:space="preserve"> (</w:t>
      </w:r>
      <w:r w:rsidR="00946BA2" w:rsidRPr="00946BA2">
        <w:rPr>
          <w:i/>
          <w:iCs/>
          <w:lang w:val="el-GR"/>
        </w:rPr>
        <w:t>βλ.</w:t>
      </w:r>
      <w:r w:rsidR="00946BA2">
        <w:rPr>
          <w:lang w:val="el-GR"/>
        </w:rPr>
        <w:t xml:space="preserve"> </w:t>
      </w:r>
      <w:r w:rsidR="00946BA2">
        <w:rPr>
          <w:lang w:val="el-GR"/>
        </w:rPr>
        <w:fldChar w:fldCharType="begin"/>
      </w:r>
      <w:r w:rsidR="00946BA2">
        <w:rPr>
          <w:lang w:val="el-GR"/>
        </w:rPr>
        <w:instrText xml:space="preserve"> REF _Ref98726321 \h </w:instrText>
      </w:r>
      <w:r w:rsidR="00946BA2">
        <w:rPr>
          <w:lang w:val="el-GR"/>
        </w:rPr>
      </w:r>
      <w:r w:rsidR="00946BA2">
        <w:rPr>
          <w:lang w:val="el-GR"/>
        </w:rPr>
        <w:fldChar w:fldCharType="separate"/>
      </w:r>
      <w:r w:rsidR="00946BA2" w:rsidRPr="00946BA2">
        <w:rPr>
          <w:color w:val="1D5F25"/>
        </w:rPr>
        <w:t xml:space="preserve">Figure </w:t>
      </w:r>
      <w:r w:rsidR="00946BA2" w:rsidRPr="00946BA2">
        <w:rPr>
          <w:noProof/>
          <w:color w:val="1D5F25"/>
        </w:rPr>
        <w:t>88</w:t>
      </w:r>
      <w:r w:rsidR="00946BA2">
        <w:rPr>
          <w:lang w:val="el-GR"/>
        </w:rPr>
        <w:fldChar w:fldCharType="end"/>
      </w:r>
      <w:r w:rsidR="00946BA2">
        <w:rPr>
          <w:lang w:val="el-GR"/>
        </w:rPr>
        <w:t>)</w:t>
      </w:r>
    </w:p>
    <w:p w14:paraId="6ABAFC9B" w14:textId="23F0C089" w:rsidR="00946BA2" w:rsidRDefault="00811E22" w:rsidP="00946BA2">
      <w:pPr>
        <w:keepNext/>
        <w:jc w:val="center"/>
      </w:pPr>
      <w:r w:rsidRPr="00811E22">
        <w:rPr>
          <w:noProof/>
        </w:rPr>
        <w:lastRenderedPageBreak/>
        <w:drawing>
          <wp:inline distT="0" distB="0" distL="0" distR="0" wp14:anchorId="66170E33" wp14:editId="1206F1A9">
            <wp:extent cx="5943600" cy="2854960"/>
            <wp:effectExtent l="0" t="0" r="0" b="254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854960"/>
                    </a:xfrm>
                    <a:prstGeom prst="rect">
                      <a:avLst/>
                    </a:prstGeom>
                  </pic:spPr>
                </pic:pic>
              </a:graphicData>
            </a:graphic>
          </wp:inline>
        </w:drawing>
      </w:r>
    </w:p>
    <w:p w14:paraId="6C8F5EB7" w14:textId="1BE7A556" w:rsidR="006D208A" w:rsidRDefault="00946BA2" w:rsidP="00946BA2">
      <w:pPr>
        <w:pStyle w:val="Caption"/>
        <w:jc w:val="center"/>
        <w:rPr>
          <w:color w:val="1D5F25"/>
        </w:rPr>
      </w:pPr>
      <w:bookmarkStart w:id="909" w:name="_Ref98726321"/>
      <w:bookmarkStart w:id="910" w:name="_Toc98779222"/>
      <w:r w:rsidRPr="00946BA2">
        <w:rPr>
          <w:color w:val="1D5F25"/>
        </w:rPr>
        <w:t xml:space="preserve">Figure </w:t>
      </w:r>
      <w:r w:rsidRPr="00946BA2">
        <w:rPr>
          <w:color w:val="1D5F25"/>
        </w:rPr>
        <w:fldChar w:fldCharType="begin"/>
      </w:r>
      <w:r w:rsidRPr="00946BA2">
        <w:rPr>
          <w:color w:val="1D5F25"/>
        </w:rPr>
        <w:instrText xml:space="preserve"> SEQ Figure \* ARABIC </w:instrText>
      </w:r>
      <w:r w:rsidRPr="00946BA2">
        <w:rPr>
          <w:color w:val="1D5F25"/>
        </w:rPr>
        <w:fldChar w:fldCharType="separate"/>
      </w:r>
      <w:r w:rsidR="00873819">
        <w:rPr>
          <w:noProof/>
          <w:color w:val="1D5F25"/>
        </w:rPr>
        <w:t>94</w:t>
      </w:r>
      <w:r w:rsidRPr="00946BA2">
        <w:rPr>
          <w:color w:val="1D5F25"/>
        </w:rPr>
        <w:fldChar w:fldCharType="end"/>
      </w:r>
      <w:bookmarkEnd w:id="909"/>
      <w:r w:rsidRPr="00946BA2">
        <w:rPr>
          <w:color w:val="1D5F25"/>
        </w:rPr>
        <w:t xml:space="preserve"> Multiple Channels in </w:t>
      </w:r>
      <w:r w:rsidRPr="00946BA2">
        <w:rPr>
          <w:color w:val="1D5F25"/>
          <w:lang w:val="el-GR"/>
        </w:rPr>
        <w:t>σε</w:t>
      </w:r>
      <w:r w:rsidRPr="00946BA2">
        <w:rPr>
          <w:color w:val="1D5F25"/>
        </w:rPr>
        <w:t xml:space="preserve"> </w:t>
      </w:r>
      <w:r w:rsidRPr="00946BA2">
        <w:rPr>
          <w:color w:val="1D5F25"/>
          <w:lang w:val="el-GR"/>
        </w:rPr>
        <w:t>ένα</w:t>
      </w:r>
      <w:r w:rsidRPr="00946BA2">
        <w:rPr>
          <w:color w:val="1D5F25"/>
        </w:rPr>
        <w:t xml:space="preserve"> Texture Map RGB </w:t>
      </w:r>
      <w:r w:rsidRPr="00946BA2">
        <w:rPr>
          <w:color w:val="1D5F25"/>
          <w:lang w:val="el-GR"/>
        </w:rPr>
        <w:t>με</w:t>
      </w:r>
      <w:r w:rsidRPr="00946BA2">
        <w:rPr>
          <w:color w:val="1D5F25"/>
        </w:rPr>
        <w:t xml:space="preserve"> </w:t>
      </w:r>
      <w:r w:rsidRPr="00946BA2">
        <w:rPr>
          <w:color w:val="1D5F25"/>
          <w:lang w:val="el-GR"/>
        </w:rPr>
        <w:t>το</w:t>
      </w:r>
      <w:r w:rsidRPr="00946BA2">
        <w:rPr>
          <w:color w:val="1D5F25"/>
        </w:rPr>
        <w:t xml:space="preserve"> </w:t>
      </w:r>
      <w:r w:rsidRPr="00946BA2">
        <w:rPr>
          <w:color w:val="1D5F25"/>
          <w:lang w:val="el-GR"/>
        </w:rPr>
        <w:t>κάθε</w:t>
      </w:r>
      <w:r w:rsidRPr="00946BA2">
        <w:rPr>
          <w:color w:val="1D5F25"/>
        </w:rPr>
        <w:t xml:space="preserve"> </w:t>
      </w:r>
      <w:r w:rsidRPr="00946BA2">
        <w:rPr>
          <w:color w:val="1D5F25"/>
          <w:lang w:val="el-GR"/>
        </w:rPr>
        <w:t>από</w:t>
      </w:r>
      <w:r w:rsidRPr="00946BA2">
        <w:rPr>
          <w:color w:val="1D5F25"/>
        </w:rPr>
        <w:t xml:space="preserve"> </w:t>
      </w:r>
      <w:r w:rsidRPr="00946BA2">
        <w:rPr>
          <w:color w:val="1D5F25"/>
          <w:lang w:val="el-GR"/>
        </w:rPr>
        <w:t>αυτά</w:t>
      </w:r>
      <w:r w:rsidRPr="00946BA2">
        <w:rPr>
          <w:color w:val="1D5F25"/>
        </w:rPr>
        <w:t xml:space="preserve"> Grayscale value</w:t>
      </w:r>
      <w:bookmarkEnd w:id="910"/>
    </w:p>
    <w:p w14:paraId="5EB27EB7" w14:textId="77777777" w:rsidR="00811E22" w:rsidRDefault="005F48D6" w:rsidP="00811E22">
      <w:pPr>
        <w:keepNext/>
        <w:jc w:val="center"/>
      </w:pPr>
      <w:r w:rsidRPr="005F48D6">
        <w:rPr>
          <w:noProof/>
        </w:rPr>
        <w:drawing>
          <wp:inline distT="0" distB="0" distL="0" distR="0" wp14:anchorId="303D5757" wp14:editId="32C19438">
            <wp:extent cx="5943600" cy="28187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818765"/>
                    </a:xfrm>
                    <a:prstGeom prst="rect">
                      <a:avLst/>
                    </a:prstGeom>
                  </pic:spPr>
                </pic:pic>
              </a:graphicData>
            </a:graphic>
          </wp:inline>
        </w:drawing>
      </w:r>
    </w:p>
    <w:p w14:paraId="59E2E6BE" w14:textId="3EE032D3" w:rsidR="005F48D6" w:rsidRPr="00811E22" w:rsidRDefault="00811E22" w:rsidP="00811E22">
      <w:pPr>
        <w:pStyle w:val="Caption"/>
        <w:jc w:val="center"/>
        <w:rPr>
          <w:color w:val="1D5F25"/>
        </w:rPr>
      </w:pPr>
      <w:bookmarkStart w:id="911" w:name="_Toc98779223"/>
      <w:r w:rsidRPr="00811E22">
        <w:rPr>
          <w:color w:val="1D5F25"/>
        </w:rPr>
        <w:t xml:space="preserve">Figure </w:t>
      </w:r>
      <w:r w:rsidRPr="00811E22">
        <w:rPr>
          <w:color w:val="1D5F25"/>
        </w:rPr>
        <w:fldChar w:fldCharType="begin"/>
      </w:r>
      <w:r w:rsidRPr="00811E22">
        <w:rPr>
          <w:color w:val="1D5F25"/>
        </w:rPr>
        <w:instrText xml:space="preserve"> SEQ Figure \* ARABIC </w:instrText>
      </w:r>
      <w:r w:rsidRPr="00811E22">
        <w:rPr>
          <w:color w:val="1D5F25"/>
        </w:rPr>
        <w:fldChar w:fldCharType="separate"/>
      </w:r>
      <w:r w:rsidR="00873819">
        <w:rPr>
          <w:noProof/>
          <w:color w:val="1D5F25"/>
        </w:rPr>
        <w:t>95</w:t>
      </w:r>
      <w:r w:rsidRPr="00811E22">
        <w:rPr>
          <w:color w:val="1D5F25"/>
        </w:rPr>
        <w:fldChar w:fldCharType="end"/>
      </w:r>
      <w:r w:rsidRPr="00811E22">
        <w:rPr>
          <w:color w:val="1D5F25"/>
        </w:rPr>
        <w:t xml:space="preserve"> Isolated R Channel Grayscale value </w:t>
      </w:r>
      <w:r w:rsidRPr="00811E22">
        <w:rPr>
          <w:color w:val="1D5F25"/>
          <w:lang w:val="el-GR"/>
        </w:rPr>
        <w:t>με</w:t>
      </w:r>
      <w:r w:rsidRPr="00811E22">
        <w:rPr>
          <w:color w:val="1D5F25"/>
        </w:rPr>
        <w:t xml:space="preserve"> untick </w:t>
      </w:r>
      <w:r w:rsidRPr="00811E22">
        <w:rPr>
          <w:color w:val="1D5F25"/>
          <w:lang w:val="el-GR"/>
        </w:rPr>
        <w:t>το</w:t>
      </w:r>
      <w:r w:rsidRPr="00811E22">
        <w:rPr>
          <w:color w:val="1D5F25"/>
        </w:rPr>
        <w:t xml:space="preserve"> sRGB</w:t>
      </w:r>
      <w:bookmarkEnd w:id="911"/>
    </w:p>
    <w:p w14:paraId="4B66209B" w14:textId="0821B539" w:rsidR="00865D26" w:rsidRDefault="00865D26" w:rsidP="00242C97">
      <w:pPr>
        <w:pStyle w:val="Heading3"/>
      </w:pPr>
      <w:bookmarkStart w:id="912" w:name="_Toc98779125"/>
      <w:r>
        <w:t>Class Design Specification</w:t>
      </w:r>
      <w:bookmarkEnd w:id="912"/>
    </w:p>
    <w:p w14:paraId="515BCCCD" w14:textId="51D75377" w:rsidR="00661770" w:rsidRPr="00661770" w:rsidRDefault="00661770" w:rsidP="00661770">
      <w:r>
        <w:t>*Per system module</w:t>
      </w:r>
    </w:p>
    <w:p w14:paraId="43E1AA20" w14:textId="39A96D4D" w:rsidR="00661770" w:rsidRDefault="008735FE" w:rsidP="00661770">
      <w:pPr>
        <w:pStyle w:val="Heading4"/>
      </w:pPr>
      <w:r>
        <w:lastRenderedPageBreak/>
        <w:t xml:space="preserve">High Level Design (HLD) </w:t>
      </w:r>
      <w:r w:rsidR="00661770">
        <w:t>Systems Overview</w:t>
      </w:r>
    </w:p>
    <w:p w14:paraId="0B6189E7" w14:textId="2FAD4D83" w:rsidR="005115FF" w:rsidRDefault="005115FF" w:rsidP="005115FF">
      <w:pPr>
        <w:pStyle w:val="Heading5"/>
      </w:pPr>
      <w:r>
        <w:t xml:space="preserve">Modeling workflows &amp; Business </w:t>
      </w:r>
      <w:r w:rsidR="009B6CBA">
        <w:t>process-oriented</w:t>
      </w:r>
      <w:r w:rsidR="00BC47DE">
        <w:t xml:space="preserve"> </w:t>
      </w:r>
      <w:r>
        <w:t>notation</w:t>
      </w:r>
    </w:p>
    <w:p w14:paraId="2225D21D" w14:textId="77777777" w:rsidR="00B875E9" w:rsidRDefault="00B875E9" w:rsidP="00B875E9">
      <w:pPr>
        <w:keepNext/>
        <w:jc w:val="center"/>
      </w:pPr>
      <w:r>
        <w:rPr>
          <w:noProof/>
        </w:rPr>
        <w:drawing>
          <wp:inline distT="0" distB="0" distL="0" distR="0" wp14:anchorId="3C161903" wp14:editId="36CA6B39">
            <wp:extent cx="5943600" cy="1824355"/>
            <wp:effectExtent l="0" t="0" r="0" b="4445"/>
            <wp:docPr id="170" name="Picture 1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Diagram&#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1824355"/>
                    </a:xfrm>
                    <a:prstGeom prst="rect">
                      <a:avLst/>
                    </a:prstGeom>
                    <a:noFill/>
                    <a:ln>
                      <a:noFill/>
                    </a:ln>
                  </pic:spPr>
                </pic:pic>
              </a:graphicData>
            </a:graphic>
          </wp:inline>
        </w:drawing>
      </w:r>
    </w:p>
    <w:p w14:paraId="52DEC502" w14:textId="45272B55" w:rsidR="00B875E9" w:rsidRDefault="00B875E9" w:rsidP="005B545E">
      <w:pPr>
        <w:pStyle w:val="Caption"/>
        <w:jc w:val="center"/>
        <w:rPr>
          <w:color w:val="1D5F25"/>
        </w:rPr>
      </w:pPr>
      <w:bookmarkStart w:id="913" w:name="_Toc98670001"/>
      <w:bookmarkStart w:id="914" w:name="_Toc98704799"/>
      <w:bookmarkStart w:id="915" w:name="_Toc98779224"/>
      <w:r w:rsidRPr="00B875E9">
        <w:rPr>
          <w:color w:val="1D5F25"/>
        </w:rPr>
        <w:t xml:space="preserve">Figure </w:t>
      </w:r>
      <w:r w:rsidRPr="00B875E9">
        <w:rPr>
          <w:color w:val="1D5F25"/>
        </w:rPr>
        <w:fldChar w:fldCharType="begin"/>
      </w:r>
      <w:r w:rsidRPr="00B875E9">
        <w:rPr>
          <w:color w:val="1D5F25"/>
        </w:rPr>
        <w:instrText xml:space="preserve"> SEQ Figure \* ARABIC </w:instrText>
      </w:r>
      <w:r w:rsidRPr="00B875E9">
        <w:rPr>
          <w:color w:val="1D5F25"/>
        </w:rPr>
        <w:fldChar w:fldCharType="separate"/>
      </w:r>
      <w:r w:rsidR="00873819">
        <w:rPr>
          <w:noProof/>
          <w:color w:val="1D5F25"/>
        </w:rPr>
        <w:t>96</w:t>
      </w:r>
      <w:r w:rsidRPr="00B875E9">
        <w:rPr>
          <w:color w:val="1D5F25"/>
        </w:rPr>
        <w:fldChar w:fldCharType="end"/>
      </w:r>
      <w:r w:rsidRPr="00B875E9">
        <w:rPr>
          <w:color w:val="1D5F25"/>
        </w:rPr>
        <w:t xml:space="preserve"> </w:t>
      </w:r>
      <w:r w:rsidR="00B96D46">
        <w:rPr>
          <w:color w:val="1D5F25"/>
          <w:lang w:val="el-GR"/>
        </w:rPr>
        <w:t>Βασικό</w:t>
      </w:r>
      <w:r w:rsidRPr="00B875E9">
        <w:rPr>
          <w:color w:val="1D5F25"/>
        </w:rPr>
        <w:t xml:space="preserve"> Flowchart</w:t>
      </w:r>
      <w:r w:rsidR="00BE5474">
        <w:rPr>
          <w:color w:val="1D5F25"/>
        </w:rPr>
        <w:t xml:space="preserve"> (~</w:t>
      </w:r>
      <w:r w:rsidR="0076606E">
        <w:rPr>
          <w:color w:val="1D5F25"/>
        </w:rPr>
        <w:t>activity) user</w:t>
      </w:r>
      <w:r w:rsidRPr="00B875E9">
        <w:rPr>
          <w:color w:val="1D5F25"/>
        </w:rPr>
        <w:t xml:space="preserve"> Joining Pipeline</w:t>
      </w:r>
      <w:bookmarkEnd w:id="913"/>
      <w:bookmarkEnd w:id="914"/>
      <w:bookmarkEnd w:id="915"/>
    </w:p>
    <w:p w14:paraId="73A3358C" w14:textId="77777777" w:rsidR="005B545E" w:rsidRPr="005B545E" w:rsidRDefault="005B545E" w:rsidP="005B545E"/>
    <w:p w14:paraId="1E112634" w14:textId="77777777" w:rsidR="00B875E9" w:rsidRDefault="009D54B6" w:rsidP="00B875E9">
      <w:pPr>
        <w:keepNext/>
        <w:jc w:val="center"/>
      </w:pPr>
      <w:r>
        <w:rPr>
          <w:noProof/>
        </w:rPr>
        <w:lastRenderedPageBreak/>
        <w:drawing>
          <wp:inline distT="0" distB="0" distL="0" distR="0" wp14:anchorId="5AE0BBCC" wp14:editId="3B3FD633">
            <wp:extent cx="5943600" cy="716343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7163435"/>
                    </a:xfrm>
                    <a:prstGeom prst="rect">
                      <a:avLst/>
                    </a:prstGeom>
                    <a:noFill/>
                    <a:ln>
                      <a:noFill/>
                    </a:ln>
                  </pic:spPr>
                </pic:pic>
              </a:graphicData>
            </a:graphic>
          </wp:inline>
        </w:drawing>
      </w:r>
    </w:p>
    <w:p w14:paraId="4776A4BF" w14:textId="06DF7BE1" w:rsidR="0018638B" w:rsidRDefault="00B875E9" w:rsidP="00B875E9">
      <w:pPr>
        <w:pStyle w:val="Caption"/>
        <w:jc w:val="center"/>
        <w:rPr>
          <w:color w:val="1D5F25"/>
        </w:rPr>
      </w:pPr>
      <w:bookmarkStart w:id="916" w:name="_Ref98595035"/>
      <w:bookmarkStart w:id="917" w:name="_Toc98670002"/>
      <w:bookmarkStart w:id="918" w:name="_Toc98704800"/>
      <w:bookmarkStart w:id="919" w:name="_Toc98779225"/>
      <w:r w:rsidRPr="00B875E9">
        <w:rPr>
          <w:color w:val="1D5F25"/>
        </w:rPr>
        <w:t xml:space="preserve">Figure </w:t>
      </w:r>
      <w:r w:rsidRPr="00B875E9">
        <w:rPr>
          <w:color w:val="1D5F25"/>
        </w:rPr>
        <w:fldChar w:fldCharType="begin"/>
      </w:r>
      <w:r w:rsidRPr="00B875E9">
        <w:rPr>
          <w:color w:val="1D5F25"/>
        </w:rPr>
        <w:instrText xml:space="preserve"> SEQ Figure \* ARABIC </w:instrText>
      </w:r>
      <w:r w:rsidRPr="00B875E9">
        <w:rPr>
          <w:color w:val="1D5F25"/>
        </w:rPr>
        <w:fldChar w:fldCharType="separate"/>
      </w:r>
      <w:r w:rsidR="00873819">
        <w:rPr>
          <w:noProof/>
          <w:color w:val="1D5F25"/>
        </w:rPr>
        <w:t>97</w:t>
      </w:r>
      <w:r w:rsidRPr="00B875E9">
        <w:rPr>
          <w:color w:val="1D5F25"/>
        </w:rPr>
        <w:fldChar w:fldCharType="end"/>
      </w:r>
      <w:bookmarkEnd w:id="916"/>
      <w:r w:rsidRPr="00B875E9">
        <w:rPr>
          <w:color w:val="1D5F25"/>
        </w:rPr>
        <w:t xml:space="preserve"> Custom BPMN 2.0 Systems Overview</w:t>
      </w:r>
      <w:bookmarkEnd w:id="917"/>
      <w:bookmarkEnd w:id="918"/>
      <w:bookmarkEnd w:id="919"/>
    </w:p>
    <w:p w14:paraId="50D5E982" w14:textId="0FED3665" w:rsidR="004257BA" w:rsidRDefault="004257BA" w:rsidP="005002DB">
      <w:pPr>
        <w:jc w:val="both"/>
      </w:pPr>
      <w:r>
        <w:rPr>
          <w:lang w:val="el-GR"/>
        </w:rPr>
        <w:t>Επιλέχτηκε</w:t>
      </w:r>
      <w:r w:rsidRPr="00BF1D70">
        <w:t xml:space="preserve"> </w:t>
      </w:r>
      <w:r>
        <w:rPr>
          <w:lang w:val="el-GR"/>
        </w:rPr>
        <w:t>το</w:t>
      </w:r>
      <w:r w:rsidRPr="00BF1D70">
        <w:t xml:space="preserve"> </w:t>
      </w:r>
      <w:r>
        <w:t>BPMN</w:t>
      </w:r>
      <w:r w:rsidRPr="00BF1D70">
        <w:t xml:space="preserve"> </w:t>
      </w:r>
      <w:r>
        <w:rPr>
          <w:lang w:val="el-GR"/>
        </w:rPr>
        <w:t>για</w:t>
      </w:r>
      <w:r w:rsidRPr="00BF1D70">
        <w:t xml:space="preserve"> </w:t>
      </w:r>
      <w:r>
        <w:rPr>
          <w:lang w:val="el-GR"/>
        </w:rPr>
        <w:t>να</w:t>
      </w:r>
      <w:r w:rsidRPr="00BF1D70">
        <w:t xml:space="preserve"> </w:t>
      </w:r>
      <w:r>
        <w:rPr>
          <w:lang w:val="el-GR"/>
        </w:rPr>
        <w:t>αφαιρεθεί</w:t>
      </w:r>
      <w:r w:rsidRPr="00BF1D70">
        <w:t xml:space="preserve"> </w:t>
      </w:r>
      <w:r>
        <w:rPr>
          <w:lang w:val="el-GR"/>
        </w:rPr>
        <w:t>το</w:t>
      </w:r>
      <w:r w:rsidRPr="00BF1D70">
        <w:t xml:space="preserve"> </w:t>
      </w:r>
      <w:r>
        <w:t>business</w:t>
      </w:r>
      <w:r w:rsidRPr="00BF1D70">
        <w:t xml:space="preserve"> </w:t>
      </w:r>
      <w:r>
        <w:t>logic</w:t>
      </w:r>
      <w:r w:rsidRPr="00BF1D70">
        <w:t xml:space="preserve"> </w:t>
      </w:r>
      <w:r>
        <w:rPr>
          <w:lang w:val="el-GR"/>
        </w:rPr>
        <w:t>από</w:t>
      </w:r>
      <w:r w:rsidRPr="00BF1D70">
        <w:t xml:space="preserve"> </w:t>
      </w:r>
      <w:r>
        <w:rPr>
          <w:lang w:val="el-GR"/>
        </w:rPr>
        <w:t>το</w:t>
      </w:r>
      <w:r w:rsidRPr="00BF1D70">
        <w:t xml:space="preserve"> </w:t>
      </w:r>
      <w:r>
        <w:t>application</w:t>
      </w:r>
      <w:r w:rsidRPr="00BF1D70">
        <w:t xml:space="preserve"> (</w:t>
      </w:r>
      <w:r>
        <w:t>code</w:t>
      </w:r>
      <w:r w:rsidRPr="00BF1D70">
        <w:t>)</w:t>
      </w:r>
      <w:r w:rsidR="00CC0FF2" w:rsidRPr="00BF1D70">
        <w:t xml:space="preserve"> </w:t>
      </w:r>
      <w:r w:rsidR="00CC0FF2">
        <w:rPr>
          <w:lang w:val="el-GR"/>
        </w:rPr>
        <w:t>και</w:t>
      </w:r>
      <w:r w:rsidR="00CC0FF2" w:rsidRPr="00BF1D70">
        <w:t xml:space="preserve"> </w:t>
      </w:r>
      <w:r w:rsidR="00097264">
        <w:rPr>
          <w:lang w:val="el-GR"/>
        </w:rPr>
        <w:t>περιγράφει</w:t>
      </w:r>
      <w:r w:rsidR="00CC0FF2" w:rsidRPr="00BF1D70">
        <w:t xml:space="preserve"> </w:t>
      </w:r>
      <w:r w:rsidR="00CC0FF2">
        <w:rPr>
          <w:lang w:val="el-GR"/>
        </w:rPr>
        <w:t>το</w:t>
      </w:r>
      <w:r w:rsidR="00CC0FF2" w:rsidRPr="00BF1D70">
        <w:t xml:space="preserve"> </w:t>
      </w:r>
      <w:r w:rsidR="00CC0FF2">
        <w:rPr>
          <w:lang w:val="el-GR"/>
        </w:rPr>
        <w:t>διάγραμμα</w:t>
      </w:r>
      <w:r w:rsidR="00CC0FF2" w:rsidRPr="00BF1D70">
        <w:t xml:space="preserve"> </w:t>
      </w:r>
      <w:r w:rsidR="00CC0FF2">
        <w:rPr>
          <w:lang w:val="el-GR"/>
        </w:rPr>
        <w:t>στην</w:t>
      </w:r>
      <w:r w:rsidR="00CC0FF2" w:rsidRPr="00BF1D70">
        <w:t xml:space="preserve"> </w:t>
      </w:r>
      <w:r w:rsidR="00CC0FF2">
        <w:rPr>
          <w:lang w:val="el-GR"/>
        </w:rPr>
        <w:fldChar w:fldCharType="begin"/>
      </w:r>
      <w:r w:rsidR="00CC0FF2" w:rsidRPr="00BF1D70">
        <w:instrText xml:space="preserve"> </w:instrText>
      </w:r>
      <w:r w:rsidR="00CC0FF2" w:rsidRPr="00CC0FF2">
        <w:instrText>REF</w:instrText>
      </w:r>
      <w:r w:rsidR="00CC0FF2" w:rsidRPr="00BF1D70">
        <w:instrText xml:space="preserve"> _</w:instrText>
      </w:r>
      <w:r w:rsidR="00CC0FF2" w:rsidRPr="00CC0FF2">
        <w:instrText>Ref</w:instrText>
      </w:r>
      <w:r w:rsidR="00CC0FF2" w:rsidRPr="00BF1D70">
        <w:instrText>98595035 \</w:instrText>
      </w:r>
      <w:r w:rsidR="00CC0FF2" w:rsidRPr="00CC0FF2">
        <w:instrText>h</w:instrText>
      </w:r>
      <w:r w:rsidR="00CC0FF2" w:rsidRPr="00BF1D70">
        <w:instrText xml:space="preserve"> </w:instrText>
      </w:r>
      <w:r w:rsidR="005002DB" w:rsidRPr="005002DB">
        <w:instrText xml:space="preserve"> \* MERGEFORMAT </w:instrText>
      </w:r>
      <w:r w:rsidR="00CC0FF2">
        <w:rPr>
          <w:lang w:val="el-GR"/>
        </w:rPr>
      </w:r>
      <w:r w:rsidR="00CC0FF2">
        <w:rPr>
          <w:lang w:val="el-GR"/>
        </w:rPr>
        <w:fldChar w:fldCharType="separate"/>
      </w:r>
      <w:r w:rsidR="00CC0FF2" w:rsidRPr="00B875E9">
        <w:rPr>
          <w:color w:val="1D5F25"/>
        </w:rPr>
        <w:t>Figure</w:t>
      </w:r>
      <w:r w:rsidR="00CC0FF2" w:rsidRPr="00BF1D70">
        <w:rPr>
          <w:color w:val="1D5F25"/>
        </w:rPr>
        <w:t xml:space="preserve"> </w:t>
      </w:r>
      <w:r w:rsidR="00CC0FF2" w:rsidRPr="00BF1D70">
        <w:rPr>
          <w:noProof/>
          <w:color w:val="1D5F25"/>
        </w:rPr>
        <w:t>76</w:t>
      </w:r>
      <w:r w:rsidR="00CC0FF2">
        <w:rPr>
          <w:lang w:val="el-GR"/>
        </w:rPr>
        <w:fldChar w:fldCharType="end"/>
      </w:r>
      <w:r w:rsidR="00CC0FF2" w:rsidRPr="00BF1D70">
        <w:t xml:space="preserve"> </w:t>
      </w:r>
      <w:r w:rsidR="00CC0FF2">
        <w:t>Use</w:t>
      </w:r>
      <w:r w:rsidR="00CC0FF2" w:rsidRPr="00BF1D70">
        <w:t xml:space="preserve"> </w:t>
      </w:r>
      <w:r w:rsidR="00CC0FF2">
        <w:t>Case</w:t>
      </w:r>
      <w:r w:rsidR="00097264">
        <w:t>s</w:t>
      </w:r>
      <w:r w:rsidR="00CC0FF2" w:rsidRPr="00BF1D70">
        <w:t xml:space="preserve"> &amp; </w:t>
      </w:r>
      <w:r w:rsidR="00CC0FF2">
        <w:t>Activit</w:t>
      </w:r>
      <w:r w:rsidR="00097264">
        <w:t>ies</w:t>
      </w:r>
      <w:r w:rsidR="002D052C">
        <w:t xml:space="preserve"> </w:t>
      </w:r>
      <w:r w:rsidR="002D052C" w:rsidRPr="002D052C">
        <w:t>(</w:t>
      </w:r>
      <w:r w:rsidR="002D052C" w:rsidRPr="002D052C">
        <w:rPr>
          <w:i/>
          <w:iCs/>
          <w:lang w:val="el-GR"/>
        </w:rPr>
        <w:t>δύο</w:t>
      </w:r>
      <w:r w:rsidR="002D052C" w:rsidRPr="002D052C">
        <w:rPr>
          <w:i/>
          <w:iCs/>
        </w:rPr>
        <w:t xml:space="preserve"> </w:t>
      </w:r>
      <w:r w:rsidR="002D052C" w:rsidRPr="002D052C">
        <w:rPr>
          <w:i/>
          <w:iCs/>
          <w:lang w:val="el-GR"/>
        </w:rPr>
        <w:t>σε</w:t>
      </w:r>
      <w:r w:rsidR="002D052C" w:rsidRPr="002D052C">
        <w:rPr>
          <w:i/>
          <w:iCs/>
        </w:rPr>
        <w:t xml:space="preserve"> </w:t>
      </w:r>
      <w:r w:rsidR="002D052C" w:rsidRPr="002D052C">
        <w:rPr>
          <w:i/>
          <w:iCs/>
          <w:lang w:val="el-GR"/>
        </w:rPr>
        <w:t>ένα</w:t>
      </w:r>
      <w:r w:rsidR="002D052C" w:rsidRPr="002D052C">
        <w:t>)</w:t>
      </w:r>
      <w:r w:rsidR="00BF1D70" w:rsidRPr="00BF1D70">
        <w:t xml:space="preserve"> </w:t>
      </w:r>
      <w:r w:rsidR="00BF1D70">
        <w:rPr>
          <w:lang w:val="el-GR"/>
        </w:rPr>
        <w:t>σε</w:t>
      </w:r>
      <w:r w:rsidR="00BF1D70" w:rsidRPr="00BF1D70">
        <w:t xml:space="preserve"> </w:t>
      </w:r>
      <w:r w:rsidR="00BF1D70">
        <w:rPr>
          <w:lang w:val="el-GR"/>
        </w:rPr>
        <w:t>επίπεδο</w:t>
      </w:r>
      <w:r w:rsidR="00BF1D70" w:rsidRPr="00BF1D70">
        <w:t xml:space="preserve"> </w:t>
      </w:r>
      <w:r w:rsidR="00BF1D70">
        <w:t>process</w:t>
      </w:r>
      <w:r w:rsidR="00BF1D70" w:rsidRPr="00BF1D70">
        <w:t xml:space="preserve"> </w:t>
      </w:r>
      <w:r w:rsidR="00BF1D70">
        <w:rPr>
          <w:lang w:val="el-GR"/>
        </w:rPr>
        <w:t>και</w:t>
      </w:r>
      <w:r w:rsidR="00BF1D70" w:rsidRPr="00BF1D70">
        <w:t xml:space="preserve"> </w:t>
      </w:r>
      <w:r w:rsidR="00BF1D70">
        <w:rPr>
          <w:lang w:val="el-GR"/>
        </w:rPr>
        <w:t>όχι</w:t>
      </w:r>
      <w:r w:rsidR="00BF1D70" w:rsidRPr="00BF1D70">
        <w:t xml:space="preserve"> </w:t>
      </w:r>
      <w:r w:rsidR="00BF1D70">
        <w:t>object oriented focused</w:t>
      </w:r>
      <w:r w:rsidR="00FD3476">
        <w:t xml:space="preserve"> (</w:t>
      </w:r>
      <w:r w:rsidR="00FD3476" w:rsidRPr="00FD3476">
        <w:rPr>
          <w:i/>
          <w:iCs/>
        </w:rPr>
        <w:t>OOP</w:t>
      </w:r>
      <w:r w:rsidR="00FD3476">
        <w:t>)</w:t>
      </w:r>
      <w:r w:rsidR="00BF1D70">
        <w:t xml:space="preserve"> </w:t>
      </w:r>
      <w:r w:rsidR="00BF1D70">
        <w:rPr>
          <w:lang w:val="el-GR"/>
        </w:rPr>
        <w:t>αν</w:t>
      </w:r>
      <w:r w:rsidR="00BF1D70" w:rsidRPr="00BF1D70">
        <w:t xml:space="preserve"> </w:t>
      </w:r>
      <w:r w:rsidR="00BF1D70">
        <w:rPr>
          <w:lang w:val="el-GR"/>
        </w:rPr>
        <w:t>και</w:t>
      </w:r>
      <w:r w:rsidR="00BF1D70" w:rsidRPr="00BF1D70">
        <w:t xml:space="preserve"> </w:t>
      </w:r>
      <w:r w:rsidR="00BF1D70">
        <w:rPr>
          <w:lang w:val="el-GR"/>
        </w:rPr>
        <w:t>γίνεται</w:t>
      </w:r>
      <w:r w:rsidR="00BF1D70" w:rsidRPr="00BF1D70">
        <w:t xml:space="preserve"> </w:t>
      </w:r>
      <w:r w:rsidR="001C5071" w:rsidRPr="001C5071">
        <w:t>interpretation</w:t>
      </w:r>
      <w:r w:rsidR="005C1EEF">
        <w:t>/generate</w:t>
      </w:r>
      <w:r w:rsidR="00BF1D70">
        <w:t xml:space="preserve"> </w:t>
      </w:r>
      <w:r w:rsidR="00FD3476">
        <w:rPr>
          <w:lang w:val="el-GR"/>
        </w:rPr>
        <w:t>από</w:t>
      </w:r>
      <w:r w:rsidR="00FD3476">
        <w:t xml:space="preserve"> </w:t>
      </w:r>
      <w:r w:rsidR="00FD3476">
        <w:rPr>
          <w:lang w:val="el-GR"/>
        </w:rPr>
        <w:t>το</w:t>
      </w:r>
      <w:r w:rsidR="00FD3476" w:rsidRPr="00FD3476">
        <w:t xml:space="preserve"> </w:t>
      </w:r>
      <w:r w:rsidR="00FD3476">
        <w:t xml:space="preserve">process </w:t>
      </w:r>
      <w:r w:rsidR="00FD3476">
        <w:rPr>
          <w:lang w:val="el-GR"/>
        </w:rPr>
        <w:t>το</w:t>
      </w:r>
      <w:r w:rsidR="00FD3476">
        <w:t xml:space="preserve"> OOP</w:t>
      </w:r>
      <w:r w:rsidR="00A74C1F">
        <w:t xml:space="preserve"> concept</w:t>
      </w:r>
      <w:r w:rsidR="00FD3476">
        <w:t>.</w:t>
      </w:r>
    </w:p>
    <w:p w14:paraId="47969782" w14:textId="692DC3C7" w:rsidR="00F22B21" w:rsidRPr="00B77414" w:rsidRDefault="00F22B21" w:rsidP="005002DB">
      <w:pPr>
        <w:jc w:val="both"/>
      </w:pPr>
      <w:r>
        <w:rPr>
          <w:lang w:val="el-GR"/>
        </w:rPr>
        <w:lastRenderedPageBreak/>
        <w:t>Παρακάτω</w:t>
      </w:r>
      <w:r w:rsidRPr="00B41C27">
        <w:t xml:space="preserve"> </w:t>
      </w:r>
      <w:r>
        <w:rPr>
          <w:lang w:val="el-GR"/>
        </w:rPr>
        <w:t>επεξηγούμε</w:t>
      </w:r>
      <w:r w:rsidRPr="00B41C27">
        <w:t xml:space="preserve"> </w:t>
      </w:r>
      <w:r>
        <w:rPr>
          <w:lang w:val="el-GR"/>
        </w:rPr>
        <w:t>το</w:t>
      </w:r>
      <w:r w:rsidRPr="00B41C27">
        <w:t xml:space="preserve"> </w:t>
      </w:r>
      <w:r>
        <w:t>BPMN</w:t>
      </w:r>
      <w:r w:rsidRPr="00B41C27">
        <w:t xml:space="preserve"> </w:t>
      </w:r>
      <w:r>
        <w:rPr>
          <w:lang w:val="el-GR"/>
        </w:rPr>
        <w:t>σαν</w:t>
      </w:r>
      <w:r w:rsidRPr="00B41C27">
        <w:t xml:space="preserve"> </w:t>
      </w:r>
      <w:r>
        <w:t>activities</w:t>
      </w:r>
      <w:r w:rsidR="00B41C27">
        <w:t xml:space="preserve"> (</w:t>
      </w:r>
      <w:r w:rsidR="00B41C27" w:rsidRPr="00634A36">
        <w:rPr>
          <w:i/>
          <w:iCs/>
        </w:rPr>
        <w:t>series of action</w:t>
      </w:r>
      <w:r w:rsidR="00634A36">
        <w:rPr>
          <w:i/>
          <w:iCs/>
        </w:rPr>
        <w:t xml:space="preserve">s </w:t>
      </w:r>
      <w:r w:rsidR="00634A36">
        <w:rPr>
          <w:i/>
          <w:iCs/>
          <w:lang w:val="el-GR"/>
        </w:rPr>
        <w:t>ή</w:t>
      </w:r>
      <w:r w:rsidR="00634A36" w:rsidRPr="00634A36">
        <w:rPr>
          <w:i/>
          <w:iCs/>
        </w:rPr>
        <w:t xml:space="preserve"> flow</w:t>
      </w:r>
      <w:r w:rsidR="00634A36">
        <w:rPr>
          <w:i/>
          <w:iCs/>
        </w:rPr>
        <w:t xml:space="preserve"> control</w:t>
      </w:r>
      <w:r w:rsidR="00B77414">
        <w:rPr>
          <w:i/>
          <w:iCs/>
        </w:rPr>
        <w:t xml:space="preserve"> ~flowchart</w:t>
      </w:r>
      <w:r w:rsidR="00634A36">
        <w:t>)</w:t>
      </w:r>
      <w:r w:rsidRPr="00B41C27">
        <w:t xml:space="preserve"> &amp; </w:t>
      </w:r>
      <w:r>
        <w:t>Use</w:t>
      </w:r>
      <w:r w:rsidRPr="00B41C27">
        <w:t xml:space="preserve"> </w:t>
      </w:r>
      <w:r>
        <w:t>Cases</w:t>
      </w:r>
      <w:r w:rsidR="00B77414">
        <w:t xml:space="preserve"> (</w:t>
      </w:r>
      <w:r w:rsidR="00B77414" w:rsidRPr="00B77414">
        <w:rPr>
          <w:i/>
          <w:iCs/>
        </w:rPr>
        <w:t xml:space="preserve">user interactions </w:t>
      </w:r>
      <w:r w:rsidR="00B77414" w:rsidRPr="00B77414">
        <w:rPr>
          <w:i/>
          <w:iCs/>
          <w:lang w:val="el-GR"/>
        </w:rPr>
        <w:t>με</w:t>
      </w:r>
      <w:r w:rsidR="00B77414" w:rsidRPr="00B77414">
        <w:rPr>
          <w:i/>
          <w:iCs/>
        </w:rPr>
        <w:t xml:space="preserve"> </w:t>
      </w:r>
      <w:r w:rsidR="00B77414" w:rsidRPr="00B77414">
        <w:rPr>
          <w:i/>
          <w:iCs/>
          <w:lang w:val="el-GR"/>
        </w:rPr>
        <w:t>το</w:t>
      </w:r>
      <w:r w:rsidR="00B77414" w:rsidRPr="00B77414">
        <w:rPr>
          <w:i/>
          <w:iCs/>
        </w:rPr>
        <w:t xml:space="preserve"> system</w:t>
      </w:r>
      <w:r w:rsidR="00B77414">
        <w:t>)</w:t>
      </w:r>
    </w:p>
    <w:p w14:paraId="333DC41D" w14:textId="6BBC97AE" w:rsidR="00173E2E" w:rsidRPr="00BC0C02" w:rsidRDefault="00173E2E" w:rsidP="0079783A">
      <w:pPr>
        <w:pStyle w:val="Heading5"/>
      </w:pPr>
      <w:r>
        <w:t>Requirement Analysis</w:t>
      </w:r>
      <w:r w:rsidR="0079783A">
        <w:t xml:space="preserve"> (non /&amp; functional)</w:t>
      </w:r>
      <w:r w:rsidR="00023A3D">
        <w:t xml:space="preserve"> &amp; Use Cases</w:t>
      </w:r>
      <w:r w:rsidR="00DE7295" w:rsidRPr="00DE7295">
        <w:t xml:space="preserve"> </w:t>
      </w:r>
      <w:r w:rsidR="00DE7295">
        <w:rPr>
          <w:lang w:val="el-GR"/>
        </w:rPr>
        <w:t>ερμηνείες</w:t>
      </w:r>
    </w:p>
    <w:p w14:paraId="34683737" w14:textId="77777777" w:rsidR="005259A3" w:rsidRDefault="005259A3" w:rsidP="005259A3">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665E9E">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6EA039E" w14:textId="05A467FA" w:rsidR="00B875E9" w:rsidRDefault="00402043"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sidR="00CA16FE">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80240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802406">
        <w:rPr>
          <w:bCs/>
          <w14:textOutline w14:w="0" w14:cap="flat" w14:cmpd="sng" w14:algn="ctr">
            <w14:noFill/>
            <w14:prstDash w14:val="solid"/>
            <w14:round/>
          </w14:textOutline>
          <w14:props3d w14:extrusionH="57150" w14:contourW="0" w14:prstMaterial="softEdge">
            <w14:bevelT w14:w="25400" w14:h="38100" w14:prst="circle"/>
          </w14:props3d>
        </w:rPr>
        <w:t>Create Session</w:t>
      </w:r>
    </w:p>
    <w:p w14:paraId="3AB1550B" w14:textId="77777777" w:rsidR="00402043" w:rsidRDefault="00402043"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0367367C" w14:textId="6B5C3306" w:rsidR="00402043" w:rsidRPr="00BF5F30" w:rsidRDefault="00CA16FE"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Short </w:t>
      </w:r>
      <w:r w:rsidR="00402043">
        <w:rPr>
          <w:b/>
          <w14:textOutline w14:w="0" w14:cap="flat" w14:cmpd="sng" w14:algn="ctr">
            <w14:noFill/>
            <w14:prstDash w14:val="solid"/>
            <w14:round/>
          </w14:textOutline>
          <w14:props3d w14:extrusionH="57150" w14:contourW="0" w14:prstMaterial="softEdge">
            <w14:bevelT w14:w="25400" w14:h="38100" w14:prst="circle"/>
          </w14:props3d>
        </w:rPr>
        <w:t>Description:</w:t>
      </w:r>
      <w:r w:rsidR="0080240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Server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που</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έχει</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γίνει</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register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μία</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universal </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platform</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e.g., Epic Online Services </w:t>
      </w:r>
      <w:r w:rsidR="00802406" w:rsidRPr="00BF5F30">
        <w:rPr>
          <w:bCs/>
          <w:lang w:val="el-GR"/>
          <w14:textOutline w14:w="0" w14:cap="flat" w14:cmpd="sng" w14:algn="ctr">
            <w14:noFill/>
            <w14:prstDash w14:val="solid"/>
            <w14:round/>
          </w14:textOutline>
          <w14:props3d w14:extrusionH="57150" w14:contourW="0" w14:prstMaterial="softEdge">
            <w14:bevelT w14:w="25400" w14:h="38100" w14:prst="circle"/>
          </w14:props3d>
        </w:rPr>
        <w:t>ή</w:t>
      </w:r>
      <w:r w:rsidR="00802406"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Steam</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μπαίνει</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αναζητήσεις</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χρήστες</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ίδιου</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F5F30">
        <w:rPr>
          <w:bCs/>
          <w:lang w:val="el-GR"/>
          <w14:textOutline w14:w="0" w14:cap="flat" w14:cmpd="sng" w14:algn="ctr">
            <w14:noFill/>
            <w14:prstDash w14:val="solid"/>
            <w14:round/>
          </w14:textOutline>
          <w14:props3d w14:extrusionH="57150" w14:contourW="0" w14:prstMaterial="softEdge">
            <w14:bevelT w14:w="25400" w14:h="38100" w14:prst="circle"/>
          </w14:props3d>
        </w:rPr>
        <w:t>παιχνιδιού</w:t>
      </w:r>
      <w:r w:rsid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ακούγοντα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νέε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συνδέσεις</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Pr>
          <w:bCs/>
          <w:lang w:val="el-GR"/>
          <w14:textOutline w14:w="0" w14:cap="flat" w14:cmpd="sng" w14:algn="ctr">
            <w14:noFill/>
            <w14:prstDash w14:val="solid"/>
            <w14:round/>
          </w14:textOutline>
          <w14:props3d w14:extrusionH="57150" w14:contourW="0" w14:prstMaterial="softEdge">
            <w14:bevelT w14:w="25400" w14:h="38100" w14:prst="circle"/>
          </w14:props3d>
        </w:rPr>
        <w:t>χρηστών</w:t>
      </w:r>
      <w:r w:rsidR="00BF5F30" w:rsidRPr="00BF5F30">
        <w:rPr>
          <w:bCs/>
          <w14:textOutline w14:w="0" w14:cap="flat" w14:cmpd="sng" w14:algn="ctr">
            <w14:noFill/>
            <w14:prstDash w14:val="solid"/>
            <w14:round/>
          </w14:textOutline>
          <w14:props3d w14:extrusionH="57150" w14:contourW="0" w14:prstMaterial="softEdge">
            <w14:bevelT w14:w="25400" w14:h="38100" w14:prst="circle"/>
          </w14:props3d>
        </w:rPr>
        <w:t>.</w:t>
      </w:r>
    </w:p>
    <w:p w14:paraId="19A20AA7" w14:textId="73A07FF5" w:rsidR="00B84C1F" w:rsidRPr="00321A9B" w:rsidRDefault="00B84C1F"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00A93A88" w:rsidRPr="007A0FBF">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93A88"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A93A88"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Servers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Created Session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μπαίνουν</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λίστα</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0FBF" w:rsidRPr="007A0FBF">
        <w:rPr>
          <w:bCs/>
          <w:lang w:val="el-GR"/>
          <w14:textOutline w14:w="0" w14:cap="flat" w14:cmpd="sng" w14:algn="ctr">
            <w14:noFill/>
            <w14:prstDash w14:val="solid"/>
            <w14:round/>
          </w14:textOutline>
          <w14:props3d w14:extrusionH="57150" w14:contourW="0" w14:prstMaterial="softEdge">
            <w14:bevelT w14:w="25400" w14:h="38100" w14:prst="circle"/>
          </w14:props3d>
        </w:rPr>
        <w:t>της</w:t>
      </w:r>
      <w:r w:rsidR="007A0FBF" w:rsidRPr="007A0FBF">
        <w:rPr>
          <w:bCs/>
          <w14:textOutline w14:w="0" w14:cap="flat" w14:cmpd="sng" w14:algn="ctr">
            <w14:noFill/>
            <w14:prstDash w14:val="solid"/>
            <w14:round/>
          </w14:textOutline>
          <w14:props3d w14:extrusionH="57150" w14:contourW="0" w14:prstMaterial="softEdge">
            <w14:bevelT w14:w="25400" w14:h="38100" w14:prst="circle"/>
          </w14:props3d>
        </w:rPr>
        <w:t xml:space="preserve"> universal platform</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έχουν</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 xml:space="preserve">authority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 xml:space="preserve">matchmaking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πληροφοριών</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321A9B" w:rsidRPr="00321A9B">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21A9B">
        <w:rPr>
          <w:bCs/>
          <w14:textOutline w14:w="0" w14:cap="flat" w14:cmpd="sng" w14:algn="ctr">
            <w14:noFill/>
            <w14:prstDash w14:val="solid"/>
            <w14:round/>
          </w14:textOutline>
          <w14:props3d w14:extrusionH="57150" w14:contourW="0" w14:prstMaterial="softEdge">
            <w14:bevelT w14:w="25400" w14:h="38100" w14:prst="circle"/>
          </w14:props3d>
        </w:rPr>
        <w:t>clients.</w:t>
      </w:r>
    </w:p>
    <w:p w14:paraId="05270621" w14:textId="1F499A3C" w:rsidR="00402043" w:rsidRPr="007A1CA9" w:rsidRDefault="00402043"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00110802">
        <w:rPr>
          <w:b/>
          <w14:textOutline w14:w="0" w14:cap="flat" w14:cmpd="sng" w14:algn="ctr">
            <w14:noFill/>
            <w14:prstDash w14:val="solid"/>
            <w14:round/>
          </w14:textOutline>
          <w14:props3d w14:extrusionH="57150" w14:contourW="0" w14:prstMaterial="softEdge">
            <w14:bevelT w14:w="25400" w14:h="38100" w14:prst="circle"/>
          </w14:props3d>
        </w:rPr>
        <w:t>:</w:t>
      </w:r>
      <w:r w:rsidR="00B64DFC">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D035FF"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Player initiates </w:t>
      </w:r>
      <w:r w:rsidR="00D035FF"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D035FF"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sidRPr="007A1CA9">
        <w:rPr>
          <w:bCs/>
          <w14:textOutline w14:w="0" w14:cap="flat" w14:cmpd="sng" w14:algn="ctr">
            <w14:noFill/>
            <w14:prstDash w14:val="solid"/>
            <w14:round/>
          </w14:textOutline>
          <w14:props3d w14:extrusionH="57150" w14:contourW="0" w14:prstMaterial="softEdge">
            <w14:bevelT w14:w="25400" w14:h="38100" w14:prst="circle"/>
          </w14:props3d>
        </w:rPr>
        <w:t>new Session</w:t>
      </w:r>
      <w:r w:rsid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A1CA9" w:rsidRPr="007A1CA9">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A1CA9">
        <w:rPr>
          <w:bCs/>
          <w14:textOutline w14:w="0" w14:cap="flat" w14:cmpd="sng" w14:algn="ctr">
            <w14:noFill/>
            <w14:prstDash w14:val="solid"/>
            <w14:round/>
          </w14:textOutline>
          <w14:props3d w14:extrusionH="57150" w14:contourW="0" w14:prstMaterial="softEdge">
            <w14:bevelT w14:w="25400" w14:h="38100" w14:prst="circle"/>
          </w14:props3d>
        </w:rPr>
        <w:t>User Interface</w:t>
      </w:r>
    </w:p>
    <w:p w14:paraId="265AEF05" w14:textId="1631AE0D" w:rsidR="00110802" w:rsidRPr="007A1CA9" w:rsidRDefault="00110802"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w:t>
      </w:r>
      <w:r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behavior</w:t>
      </w:r>
      <w:r w:rsidR="00B84C1F"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00B84C1F">
        <w:rPr>
          <w:b/>
          <w14:textOutline w14:w="0" w14:cap="flat" w14:cmpd="sng" w14:algn="ctr">
            <w14:noFill/>
            <w14:prstDash w14:val="solid"/>
            <w14:round/>
          </w14:textOutline>
          <w14:props3d w14:extrusionH="57150" w14:contourW="0" w14:prstMaterial="softEdge">
            <w14:bevelT w14:w="25400" w14:h="38100" w14:prst="circle"/>
          </w14:props3d>
        </w:rPr>
        <w:t>Main</w:t>
      </w:r>
      <w:r w:rsidR="00B84C1F"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84C1F">
        <w:rPr>
          <w:b/>
          <w14:textOutline w14:w="0" w14:cap="flat" w14:cmpd="sng" w14:algn="ctr">
            <w14:noFill/>
            <w14:prstDash w14:val="solid"/>
            <w14:round/>
          </w14:textOutline>
          <w14:props3d w14:extrusionH="57150" w14:contourW="0" w14:prstMaterial="softEdge">
            <w14:bevelT w14:w="25400" w14:h="38100" w14:prst="circle"/>
          </w14:props3d>
        </w:rPr>
        <w:t>Flow</w:t>
      </w:r>
      <w:r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3E7AD5" w:rsidRPr="007A1CA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14:textOutline w14:w="0" w14:cap="flat" w14:cmpd="sng" w14:algn="ctr">
            <w14:noFill/>
            <w14:prstDash w14:val="solid"/>
            <w14:round/>
          </w14:textOutline>
          <w14:props3d w14:extrusionH="57150" w14:contourW="0" w14:prstMaterial="softEdge">
            <w14:bevelT w14:w="25400" w14:h="38100" w14:prst="circle"/>
          </w14:props3d>
        </w:rPr>
        <w:t>server</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δημιουργεί</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ένα</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14:textOutline w14:w="0" w14:cap="flat" w14:cmpd="sng" w14:algn="ctr">
            <w14:noFill/>
            <w14:prstDash w14:val="solid"/>
            <w14:round/>
          </w14:textOutline>
          <w14:props3d w14:extrusionH="57150" w14:contourW="0" w14:prstMaterial="softEdge">
            <w14:bevelT w14:w="25400" w14:h="38100" w14:prst="circle"/>
          </w14:props3d>
        </w:rPr>
        <w:t>session</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θα</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είναι</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η</w:t>
      </w:r>
      <w:r w:rsidR="003E7AD5" w:rsidRPr="007A1CA9">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3E7AD5" w:rsidRPr="007A1CA9">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E7AD5" w:rsidRPr="00321A9B">
        <w:rPr>
          <w:bCs/>
          <w:i/>
          <w:iCs/>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3E7AD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host</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επίση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δημιουργώντα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render</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graphics</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τον</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ίδιο</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αλλά</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άνοντας</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possess</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pawn</w:t>
      </w:r>
      <w:r w:rsidR="00CC2471"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C2471" w:rsidRPr="00CC2471">
        <w:rPr>
          <w:bCs/>
          <w14:textOutline w14:w="0" w14:cap="flat" w14:cmpd="sng" w14:algn="ctr">
            <w14:noFill/>
            <w14:prstDash w14:val="solid"/>
            <w14:round/>
          </w14:textOutline>
          <w14:props3d w14:extrusionH="57150" w14:contourW="0" w14:prstMaterial="softEdge">
            <w14:bevelT w14:w="25400" w14:h="38100" w14:prst="circle"/>
          </w14:props3d>
        </w:rPr>
        <w:t>character</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διαχειρίζεται</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όλε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τι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επικοινωνίε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αυτο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αλλά</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μεταξύ</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14:textOutline w14:w="0" w14:cap="flat" w14:cmpd="sng" w14:algn="ctr">
            <w14:noFill/>
            <w14:prstDash w14:val="solid"/>
            <w14:round/>
          </w14:textOutline>
          <w14:props3d w14:extrusionH="57150" w14:contourW="0" w14:prstMaterial="softEdge">
            <w14:bevelT w14:w="25400" w14:h="38100" w14:prst="circle"/>
          </w14:props3d>
        </w:rPr>
        <w:t>client</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έχοντας</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4FA5">
        <w:rPr>
          <w:bCs/>
          <w14:textOutline w14:w="0" w14:cap="flat" w14:cmpd="sng" w14:algn="ctr">
            <w14:noFill/>
            <w14:prstDash w14:val="solid"/>
            <w14:round/>
          </w14:textOutline>
          <w14:props3d w14:extrusionH="57150" w14:contourW="0" w14:prstMaterial="softEdge">
            <w14:bevelT w14:w="25400" w14:h="38100" w14:prst="circle"/>
          </w14:props3d>
        </w:rPr>
        <w:t>authority</w:t>
      </w:r>
      <w:r w:rsidR="000C4FA5" w:rsidRPr="007A1CA9">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3915AE01" w14:textId="4859D0E6" w:rsidR="00BC1D57" w:rsidRPr="00BC1D57" w:rsidRDefault="00BC1D57" w:rsidP="00E86714">
      <w:pPr>
        <w:pStyle w:val="ListParagraph"/>
        <w:numPr>
          <w:ilvl w:val="0"/>
          <w:numId w:val="26"/>
        </w:num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Create Session</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27286F4E" w14:textId="510A32F9" w:rsidR="00BC1D57" w:rsidRPr="00273E26" w:rsidRDefault="00BC1D57"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Join Universal Platform List</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11111C19" w14:textId="2A8C1632" w:rsidR="008D7B56" w:rsidRPr="008D7B56" w:rsidRDefault="008D7B56"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egister-Possess server-hosts Player Controller</w:t>
      </w:r>
      <w:r w:rsidR="008E16B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E16BA"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008E16BA">
        <w:rPr>
          <w:bCs/>
          <w14:textOutline w14:w="0" w14:cap="flat" w14:cmpd="sng" w14:algn="ctr">
            <w14:noFill/>
            <w14:prstDash w14:val="solid"/>
            <w14:round/>
          </w14:textOutline>
          <w14:props3d w14:extrusionH="57150" w14:contourW="0" w14:prstMaterial="softEdge">
            <w14:bevelT w14:w="25400" w14:h="38100" w14:prst="circle"/>
          </w14:props3d>
        </w:rPr>
        <w:t>)</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 local</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76B8DD39" w14:textId="318EBAA3" w:rsidR="00BC1D57" w:rsidRPr="00C575DB" w:rsidRDefault="00BC1D57" w:rsidP="00E86714">
      <w:pPr>
        <w:pStyle w:val="ListParagraph"/>
        <w:numPr>
          <w:ilvl w:val="0"/>
          <w:numId w:val="26"/>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Authority on matchmaking</w:t>
      </w:r>
      <w:r w:rsidR="00C575DB">
        <w:rPr>
          <w:bCs/>
          <w14:textOutline w14:w="0" w14:cap="flat" w14:cmpd="sng" w14:algn="ctr">
            <w14:noFill/>
            <w14:prstDash w14:val="solid"/>
            <w14:round/>
          </w14:textOutline>
          <w14:props3d w14:extrusionH="57150" w14:contourW="0" w14:prstMaterial="softEdge">
            <w14:bevelT w14:w="25400" w14:h="38100" w14:prst="circle"/>
          </w14:props3d>
        </w:rPr>
        <w:t xml:space="preserve"> &amp; client information exchange</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273E2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52E98794" w14:textId="6BEF399E" w:rsidR="00B84C1F" w:rsidRDefault="000E4944"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 Flow:</w:t>
      </w:r>
      <w:r w:rsidR="0008508A">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08508A" w:rsidRPr="0008508A">
        <w:rPr>
          <w:bCs/>
          <w14:textOutline w14:w="0" w14:cap="flat" w14:cmpd="sng" w14:algn="ctr">
            <w14:noFill/>
            <w14:prstDash w14:val="solid"/>
            <w14:round/>
          </w14:textOutline>
          <w14:props3d w14:extrusionH="57150" w14:contourW="0" w14:prstMaterial="softEdge">
            <w14:bevelT w14:w="25400" w14:h="38100" w14:prst="circle"/>
          </w14:props3d>
        </w:rPr>
        <w:t>-</w:t>
      </w:r>
    </w:p>
    <w:p w14:paraId="02CD137D" w14:textId="71CE4288" w:rsidR="00110802" w:rsidRPr="00B06B0A" w:rsidRDefault="00B84C1F"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 – Exit Status</w:t>
      </w:r>
      <w:r w:rsidR="00110802">
        <w:rPr>
          <w:b/>
          <w14:textOutline w14:w="0" w14:cap="flat" w14:cmpd="sng" w14:algn="ctr">
            <w14:noFill/>
            <w14:prstDash w14:val="solid"/>
            <w14:round/>
          </w14:textOutline>
          <w14:props3d w14:extrusionH="57150" w14:contourW="0" w14:prstMaterial="softEdge">
            <w14:bevelT w14:w="25400" w14:h="38100" w14:prst="circle"/>
          </w14:props3d>
        </w:rPr>
        <w:t>:</w:t>
      </w:r>
      <w:r w:rsidR="0078498B" w:rsidRPr="0078498B">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Server Registered </w:t>
      </w:r>
      <w:r w:rsidR="00477E5B" w:rsidRPr="00477E5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7E5B" w:rsidRPr="00477E5B">
        <w:rPr>
          <w:bCs/>
          <w14:textOutline w14:w="0" w14:cap="flat" w14:cmpd="sng" w14:algn="ctr">
            <w14:noFill/>
            <w14:prstDash w14:val="solid"/>
            <w14:round/>
          </w14:textOutline>
          <w14:props3d w14:extrusionH="57150" w14:contourW="0" w14:prstMaterial="softEdge">
            <w14:bevelT w14:w="25400" w14:h="38100" w14:prst="circle"/>
          </w14:props3d>
        </w:rPr>
        <w:t xml:space="preserve"> browse list</w:t>
      </w:r>
      <w:r w:rsid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lang w:val="el-GR"/>
          <w14:textOutline w14:w="0" w14:cap="flat" w14:cmpd="sng" w14:algn="ctr">
            <w14:noFill/>
            <w14:prstDash w14:val="solid"/>
            <w14:round/>
          </w14:textOutline>
          <w14:props3d w14:extrusionH="57150" w14:contourW="0" w14:prstMaterial="softEdge">
            <w14:bevelT w14:w="25400" w14:h="38100" w14:prst="circle"/>
          </w14:props3d>
        </w:rPr>
        <w:t>ενώ</w:t>
      </w:r>
      <w:r w:rsidR="00B06B0A" w:rsidRP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14:textOutline w14:w="0" w14:cap="flat" w14:cmpd="sng" w14:algn="ctr">
            <w14:noFill/>
            <w14:prstDash w14:val="solid"/>
            <w14:round/>
          </w14:textOutline>
          <w14:props3d w14:extrusionH="57150" w14:contourW="0" w14:prstMaterial="softEdge">
            <w14:bevelT w14:w="25400" w14:h="38100" w14:prst="circle"/>
          </w14:props3d>
        </w:rPr>
        <w:t xml:space="preserve">listen </w:t>
      </w:r>
      <w:r w:rsidR="00B06B0A">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B06B0A" w:rsidRPr="00B06B0A">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B06B0A">
        <w:rPr>
          <w:bCs/>
          <w14:textOutline w14:w="0" w14:cap="flat" w14:cmpd="sng" w14:algn="ctr">
            <w14:noFill/>
            <w14:prstDash w14:val="solid"/>
            <w14:round/>
          </w14:textOutline>
          <w14:props3d w14:extrusionH="57150" w14:contourW="0" w14:prstMaterial="softEdge">
            <w14:bevelT w14:w="25400" w14:h="38100" w14:prst="circle"/>
          </w14:props3d>
        </w:rPr>
        <w:t>matchmaking.</w:t>
      </w:r>
    </w:p>
    <w:p w14:paraId="30270CA9" w14:textId="0D1EAB80" w:rsidR="003D0B47" w:rsidRDefault="00395AE6"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8480" behindDoc="0" locked="0" layoutInCell="1" allowOverlap="1" wp14:anchorId="6CA612F5" wp14:editId="3A322974">
                <wp:simplePos x="0" y="0"/>
                <wp:positionH relativeFrom="column">
                  <wp:posOffset>0</wp:posOffset>
                </wp:positionH>
                <wp:positionV relativeFrom="paragraph">
                  <wp:posOffset>-635</wp:posOffset>
                </wp:positionV>
                <wp:extent cx="5788550" cy="0"/>
                <wp:effectExtent l="0" t="0" r="0" b="0"/>
                <wp:wrapNone/>
                <wp:docPr id="173" name="Straight Connector 173"/>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CBA32F2" id="Straight Connector 17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69F3D17" w14:textId="7BB7F29E" w:rsidR="003D0B47" w:rsidRPr="00E30DC0"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031D8E">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031D8E" w:rsidRPr="00031D8E">
        <w:rPr>
          <w:bCs/>
          <w14:textOutline w14:w="0" w14:cap="flat" w14:cmpd="sng" w14:algn="ctr">
            <w14:noFill/>
            <w14:prstDash w14:val="solid"/>
            <w14:round/>
          </w14:textOutline>
          <w14:props3d w14:extrusionH="57150" w14:contourW="0" w14:prstMaterial="softEdge">
            <w14:bevelT w14:w="25400" w14:h="38100" w14:prst="circle"/>
          </w14:props3d>
        </w:rPr>
        <w:t>Join Session</w:t>
      </w:r>
    </w:p>
    <w:p w14:paraId="25F75F9E" w14:textId="77777777"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1E1BF616" w14:textId="219B0166" w:rsidR="003D0B47" w:rsidRPr="004B556C" w:rsidRDefault="003D0B47" w:rsidP="00E8671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 Description</w:t>
      </w:r>
      <w:r w:rsidRPr="004B556C">
        <w:rPr>
          <w:bCs/>
          <w14:textOutline w14:w="0" w14:cap="flat" w14:cmpd="sng" w14:algn="ctr">
            <w14:noFill/>
            <w14:prstDash w14:val="solid"/>
            <w14:round/>
          </w14:textOutline>
          <w14:props3d w14:extrusionH="57150" w14:contourW="0" w14:prstMaterial="softEdge">
            <w14:bevelT w14:w="25400" w14:h="38100" w14:prst="circle"/>
          </w14:props3d>
        </w:rPr>
        <w:t>:</w:t>
      </w:r>
      <w:r w:rsidR="00031D8E"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Clients </w:t>
      </w:r>
      <w:r w:rsidR="004C2910"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broadcast</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4B556C">
        <w:rPr>
          <w:bCs/>
          <w:i/>
          <w:iCs/>
          <w14:textOutline w14:w="0" w14:cap="flat" w14:cmpd="sng" w14:algn="ctr">
            <w14:noFill/>
            <w14:prstDash w14:val="solid"/>
            <w14:round/>
          </w14:textOutline>
          <w14:props3d w14:extrusionH="57150" w14:contourW="0" w14:prstMaterial="softEdge">
            <w14:bevelT w14:w="25400" w14:h="38100" w14:prst="circle"/>
          </w14:props3d>
        </w:rPr>
        <w:t>LAN</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unicast</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w:t>
      </w:r>
      <w:r w:rsidR="004B556C" w:rsidRPr="004B556C">
        <w:rPr>
          <w:bCs/>
          <w:i/>
          <w:iCs/>
          <w14:textOutline w14:w="0" w14:cap="flat" w14:cmpd="sng" w14:algn="ctr">
            <w14:noFill/>
            <w14:prstDash w14:val="solid"/>
            <w14:round/>
          </w14:textOutline>
          <w14:props3d w14:extrusionH="57150" w14:contourW="0" w14:prstMaterial="softEdge">
            <w14:bevelT w14:w="25400" w14:h="38100" w14:prst="circle"/>
          </w14:props3d>
        </w:rPr>
        <w:t>Remote</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C2910" w:rsidRPr="004B556C">
        <w:rPr>
          <w:bCs/>
          <w14:textOutline w14:w="0" w14:cap="flat" w14:cmpd="sng" w14:algn="ctr">
            <w14:noFill/>
            <w14:prstDash w14:val="solid"/>
            <w14:round/>
          </w14:textOutline>
          <w14:props3d w14:extrusionH="57150" w14:contourW="0" w14:prstMaterial="softEdge">
            <w14:bevelT w14:w="25400" w14:h="38100" w14:prst="circle"/>
          </w14:props3d>
        </w:rPr>
        <w:t>messages</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45C92"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00845C92"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server</w:t>
      </w:r>
      <w:r w:rsid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4B556C"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B556C">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2B78D4">
        <w:rPr>
          <w:bCs/>
          <w14:textOutline w14:w="0" w14:cap="flat" w14:cmpd="sng" w14:algn="ctr">
            <w14:noFill/>
            <w14:prstDash w14:val="solid"/>
            <w14:round/>
          </w14:textOutline>
          <w14:props3d w14:extrusionH="57150" w14:contourW="0" w14:prstMaterial="softEdge">
            <w14:bevelT w14:w="25400" w14:h="38100" w14:prst="circle"/>
          </w14:props3d>
        </w:rPr>
        <w:t>.</w:t>
      </w:r>
    </w:p>
    <w:p w14:paraId="31BC5A9F" w14:textId="106E0FA7" w:rsidR="003D0B47" w:rsidRPr="00EE59A3" w:rsidRDefault="003D0B47" w:rsidP="00E8671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EE59A3"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κάνει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Join</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event</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σε συγκεκριμένο </w:t>
      </w:r>
      <w:r w:rsidR="008E16BA"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υπό</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όρους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match</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finder</w:t>
      </w:r>
      <w:r w:rsidR="00EE59A3"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για αναζήτηση απομακρυσμένων </w:t>
      </w:r>
      <w:r w:rsidR="00EE59A3" w:rsidRPr="001F1C23">
        <w:rPr>
          <w:bCs/>
          <w14:textOutline w14:w="0" w14:cap="flat" w14:cmpd="sng" w14:algn="ctr">
            <w14:noFill/>
            <w14:prstDash w14:val="solid"/>
            <w14:round/>
          </w14:textOutline>
          <w14:props3d w14:extrusionH="57150" w14:contourW="0" w14:prstMaterial="softEdge">
            <w14:bevelT w14:w="25400" w14:h="38100" w14:prst="circle"/>
          </w14:props3d>
        </w:rPr>
        <w:t>server</w:t>
      </w:r>
    </w:p>
    <w:p w14:paraId="21ED5B2F" w14:textId="63E1338F" w:rsidR="003D0B47" w:rsidRPr="00EE59A3" w:rsidRDefault="003D0B47"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2B78D4"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πιλέγει</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να</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κτελέσει</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14:textOutline w14:w="0" w14:cap="flat" w14:cmpd="sng" w14:algn="ctr">
            <w14:noFill/>
            <w14:prstDash w14:val="solid"/>
            <w14:round/>
          </w14:textOutline>
          <w14:props3d w14:extrusionH="57150" w14:contourW="0" w14:prstMaterial="softEdge">
            <w14:bevelT w14:w="25400" w14:h="38100" w14:prst="circle"/>
          </w14:props3d>
        </w:rPr>
        <w:t>join</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B78D4" w:rsidRPr="00CF6390">
        <w:rPr>
          <w:bCs/>
          <w14:textOutline w14:w="0" w14:cap="flat" w14:cmpd="sng" w14:algn="ctr">
            <w14:noFill/>
            <w14:prstDash w14:val="solid"/>
            <w14:round/>
          </w14:textOutline>
          <w14:props3d w14:extrusionH="57150" w14:contourW="0" w14:prstMaterial="softEdge">
            <w14:bevelT w14:w="25400" w14:h="38100" w14:prst="circle"/>
          </w14:props3d>
        </w:rPr>
        <w:t>event</w:t>
      </w:r>
      <w:r w:rsidR="002B78D4"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LAN</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ίτε</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WAN</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User</w:t>
      </w:r>
      <w:r w:rsidR="00CF6390"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Interface</w:t>
      </w:r>
    </w:p>
    <w:p w14:paraId="29CFD040" w14:textId="77777777"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32540D6" w14:textId="31ED7BD1" w:rsidR="001F1C23" w:rsidRPr="008E16BA" w:rsidRDefault="001F1C23"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Join Session</w:t>
      </w:r>
      <w:r w:rsidR="00273E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3E2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Pr>
          <w:bCs/>
          <w:i/>
          <w:iCs/>
          <w14:textOutline w14:w="0" w14:cap="flat" w14:cmpd="sng" w14:algn="ctr">
            <w14:noFill/>
            <w14:prstDash w14:val="solid"/>
            <w14:round/>
          </w14:textOutline>
          <w14:props3d w14:extrusionH="57150" w14:contourW="0" w14:prstMaterial="softEdge">
            <w14:bevelT w14:w="25400" w14:h="38100" w14:prst="circle"/>
          </w14:props3d>
        </w:rPr>
        <w:t>broadcast/multicast/unicast</w:t>
      </w:r>
      <w:r w:rsidR="00273E26">
        <w:rPr>
          <w:bCs/>
          <w14:textOutline w14:w="0" w14:cap="flat" w14:cmpd="sng" w14:algn="ctr">
            <w14:noFill/>
            <w14:prstDash w14:val="solid"/>
            <w14:round/>
          </w14:textOutline>
          <w14:props3d w14:extrusionH="57150" w14:contourW="0" w14:prstMaterial="softEdge">
            <w14:bevelT w14:w="25400" w14:h="38100" w14:prst="circle"/>
          </w14:props3d>
        </w:rPr>
        <w:t>)</w:t>
      </w:r>
    </w:p>
    <w:p w14:paraId="59BE7622" w14:textId="50C33214" w:rsidR="001F1C23" w:rsidRP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Lobby party</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73812DF3" w14:textId="3FF63D25" w:rsid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Register-Possess Player Controller (</w:t>
      </w:r>
      <w:r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Pr="008E16BA">
        <w:rPr>
          <w:bCs/>
          <w14:textOutline w14:w="0" w14:cap="flat" w14:cmpd="sng" w14:algn="ctr">
            <w14:noFill/>
            <w14:prstDash w14:val="solid"/>
            <w14:round/>
          </w14:textOutline>
          <w14:props3d w14:extrusionH="57150" w14:contourW="0" w14:prstMaterial="softEdge">
            <w14:bevelT w14:w="25400" w14:h="38100" w14:prst="circle"/>
          </w14:props3d>
        </w:rPr>
        <w:t>)</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C16FB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7C443E89" w14:textId="32E3C92A" w:rsidR="00451EAC" w:rsidRPr="00451EAC" w:rsidRDefault="00451EAC" w:rsidP="00E86714">
      <w:pPr>
        <w:pStyle w:val="ListParagraph"/>
        <w:numPr>
          <w:ilvl w:val="0"/>
          <w:numId w:val="27"/>
        </w:num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lang w:val="el-GR"/>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Λήψη πληροφοριών για το τρέχον </w:t>
      </w:r>
      <w:r>
        <w:rPr>
          <w:bCs/>
          <w14:textOutline w14:w="0" w14:cap="flat" w14:cmpd="sng" w14:algn="ctr">
            <w14:noFill/>
            <w14:prstDash w14:val="solid"/>
            <w14:round/>
          </w14:textOutline>
          <w14:props3d w14:extrusionH="57150" w14:contourW="0" w14:prstMaterial="softEdge">
            <w14:bevelT w14:w="25400" w14:h="38100" w14:prst="circle"/>
          </w14:props3d>
        </w:rPr>
        <w:t>Game</w:t>
      </w:r>
      <w:r w:rsidRPr="00451E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ate</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Game</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Instance</w:t>
      </w:r>
      <w:r w:rsidRPr="00451E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w:t>
      </w:r>
      <w:r w:rsid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λοιπά </w:t>
      </w:r>
      <w:r w:rsidR="00A575A2">
        <w:rPr>
          <w:bCs/>
          <w14:textOutline w14:w="0" w14:cap="flat" w14:cmpd="sng" w14:algn="ctr">
            <w14:noFill/>
            <w14:prstDash w14:val="solid"/>
            <w14:round/>
          </w14:textOutline>
          <w14:props3d w14:extrusionH="57150" w14:contourW="0" w14:prstMaterial="softEdge">
            <w14:bevelT w14:w="25400" w14:h="38100" w14:prst="circle"/>
          </w14:props3d>
        </w:rPr>
        <w:t>Player</w:t>
      </w:r>
      <w:r w:rsidR="00A575A2" w:rsidRPr="00A575A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575A2">
        <w:rPr>
          <w:bCs/>
          <w14:textOutline w14:w="0" w14:cap="flat" w14:cmpd="sng" w14:algn="ctr">
            <w14:noFill/>
            <w14:prstDash w14:val="solid"/>
            <w14:round/>
          </w14:textOutline>
          <w14:props3d w14:extrusionH="57150" w14:contourW="0" w14:prstMaterial="softEdge">
            <w14:bevelT w14:w="25400" w14:h="38100" w14:prst="circle"/>
          </w14:props3d>
        </w:rPr>
        <w:t>State</w:t>
      </w:r>
      <w:r w:rsidR="00C16FB6" w:rsidRPr="00C16FB6">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23825EFA" w14:textId="03141065" w:rsidR="008E16BA" w:rsidRPr="008E16BA" w:rsidRDefault="008E16BA" w:rsidP="00E86714">
      <w:pPr>
        <w:pStyle w:val="ListParagraph"/>
        <w:numPr>
          <w:ilvl w:val="0"/>
          <w:numId w:val="27"/>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sidRPr="008E16BA">
        <w:rPr>
          <w:bCs/>
          <w14:textOutline w14:w="0" w14:cap="flat" w14:cmpd="sng" w14:algn="ctr">
            <w14:noFill/>
            <w14:prstDash w14:val="solid"/>
            <w14:round/>
          </w14:textOutline>
          <w14:props3d w14:extrusionH="57150" w14:contourW="0" w14:prstMaterial="softEdge">
            <w14:bevelT w14:w="25400" w14:h="38100" w14:prst="circle"/>
          </w14:props3d>
        </w:rPr>
        <w:t>Play Game</w:t>
      </w:r>
      <w:r w:rsidR="00C16FB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C16FB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C16FB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C16FB6">
        <w:rPr>
          <w:bCs/>
          <w14:textOutline w14:w="0" w14:cap="flat" w14:cmpd="sng" w14:algn="ctr">
            <w14:noFill/>
            <w14:prstDash w14:val="solid"/>
            <w14:round/>
          </w14:textOutline>
          <w14:props3d w14:extrusionH="57150" w14:contourW="0" w14:prstMaterial="softEdge">
            <w14:bevelT w14:w="25400" w14:h="38100" w14:prst="circle"/>
          </w14:props3d>
        </w:rPr>
        <w:t>)</w:t>
      </w:r>
    </w:p>
    <w:p w14:paraId="2474E73E" w14:textId="4C4FC2A3" w:rsidR="003D0B47" w:rsidRDefault="003D0B47" w:rsidP="00E8671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 Flow:</w:t>
      </w:r>
      <w:r w:rsidR="00CF6390">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33D7EDA5" w14:textId="5416B833" w:rsidR="003D0B47" w:rsidRPr="00E30DC0" w:rsidRDefault="003D0B47"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w:t>
      </w:r>
      <w:r w:rsidR="00CF6390" w:rsidRPr="00CF639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να αρχίζει να αλληλοεπιδρά στο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CF6390"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έχοντας κάνει εγκαθιδρύσει συνδέσεις με τον </w:t>
      </w:r>
      <w:r w:rsidR="00CF6390" w:rsidRPr="00CF6390">
        <w:rPr>
          <w:bCs/>
          <w14:textOutline w14:w="0" w14:cap="flat" w14:cmpd="sng" w14:algn="ctr">
            <w14:noFill/>
            <w14:prstDash w14:val="solid"/>
            <w14:round/>
          </w14:textOutline>
          <w14:props3d w14:extrusionH="57150" w14:contourW="0" w14:prstMaterial="softEdge">
            <w14:bevelT w14:w="25400" w14:h="38100" w14:prst="circle"/>
          </w14:props3d>
        </w:rPr>
        <w:t>Server</w:t>
      </w:r>
    </w:p>
    <w:p w14:paraId="46F4A580" w14:textId="00B63F86" w:rsidR="005E26E2" w:rsidRPr="00E30DC0" w:rsidRDefault="00395AE6"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4384" behindDoc="0" locked="0" layoutInCell="1" allowOverlap="1" wp14:anchorId="6AAF98F2" wp14:editId="4F60C31D">
                <wp:simplePos x="0" y="0"/>
                <wp:positionH relativeFrom="column">
                  <wp:posOffset>-39757</wp:posOffset>
                </wp:positionH>
                <wp:positionV relativeFrom="paragraph">
                  <wp:posOffset>79099</wp:posOffset>
                </wp:positionV>
                <wp:extent cx="5788550" cy="0"/>
                <wp:effectExtent l="0" t="0" r="0" b="0"/>
                <wp:wrapNone/>
                <wp:docPr id="171" name="Straight Connector 171"/>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0FCE5AD" id="Straight Connector 17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5pt,6.25pt" to="452.6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" strokecolor="#70ad47 [3209]" strokeweight="1pt">
                <v:stroke joinstyle="miter"/>
              </v:line>
            </w:pict>
          </mc:Fallback>
        </mc:AlternateContent>
      </w:r>
    </w:p>
    <w:p w14:paraId="294C33A1" w14:textId="6F7AAC2F" w:rsidR="005E26E2" w:rsidRP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Leave</w:t>
      </w:r>
      <w:r w:rsidRPr="00031D8E">
        <w:rPr>
          <w:bCs/>
          <w14:textOutline w14:w="0" w14:cap="flat" w14:cmpd="sng" w14:algn="ctr">
            <w14:noFill/>
            <w14:prstDash w14:val="solid"/>
            <w14:round/>
          </w14:textOutline>
          <w14:props3d w14:extrusionH="57150" w14:contourW="0" w14:prstMaterial="softEdge">
            <w14:bevelT w14:w="25400" w14:h="38100" w14:prst="circle"/>
          </w14:props3d>
        </w:rPr>
        <w:t xml:space="preserve"> Session</w:t>
      </w:r>
    </w:p>
    <w:p w14:paraId="6B657C61" w14:textId="77777777" w:rsid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2F618DB9" w14:textId="13E3D0D8" w:rsidR="005E26E2" w:rsidRPr="004B556C" w:rsidRDefault="005E26E2" w:rsidP="005E26E2">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 Description</w:t>
      </w:r>
      <w:r w:rsidRPr="004B556C">
        <w:rPr>
          <w:bCs/>
          <w14:textOutline w14:w="0" w14:cap="flat" w14:cmpd="sng" w14:algn="ctr">
            <w14:noFill/>
            <w14:prstDash w14:val="solid"/>
            <w14:round/>
          </w14:textOutline>
          <w14:props3d w14:extrusionH="57150" w14:contourW="0" w14:prstMaterial="softEdge">
            <w14:bevelT w14:w="25400" w14:h="38100" w14:prst="circle"/>
          </w14:props3d>
        </w:rPr>
        <w:t>: Clients</w:t>
      </w:r>
      <w:r w:rsidR="009C0AD5">
        <w:rPr>
          <w:bCs/>
          <w14:textOutline w14:w="0" w14:cap="flat" w14:cmpd="sng" w14:algn="ctr">
            <w14:noFill/>
            <w14:prstDash w14:val="solid"/>
            <w14:round/>
          </w14:textOutline>
          <w14:props3d w14:extrusionH="57150" w14:contourW="0" w14:prstMaterial="softEdge">
            <w14:bevelT w14:w="25400" w14:h="38100" w14:prst="circle"/>
          </w14:props3d>
        </w:rPr>
        <w:t>/Server</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κτελούν</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broadcast (</w:t>
      </w:r>
      <w:r w:rsidRPr="004B556C">
        <w:rPr>
          <w:bCs/>
          <w:i/>
          <w:iCs/>
          <w14:textOutline w14:w="0" w14:cap="flat" w14:cmpd="sng" w14:algn="ctr">
            <w14:noFill/>
            <w14:prstDash w14:val="solid"/>
            <w14:round/>
          </w14:textOutline>
          <w14:props3d w14:extrusionH="57150" w14:contourW="0" w14:prstMaterial="softEdge">
            <w14:bevelT w14:w="25400" w14:h="38100" w14:prst="circle"/>
          </w14:props3d>
        </w:rPr>
        <w:t>LAN</w:t>
      </w:r>
      <w:r w:rsidRPr="004B556C">
        <w:rPr>
          <w:bCs/>
          <w14:textOutline w14:w="0" w14:cap="flat" w14:cmpd="sng" w14:algn="ctr">
            <w14:noFill/>
            <w14:prstDash w14:val="solid"/>
            <w14:round/>
          </w14:textOutline>
          <w14:props3d w14:extrusionH="57150" w14:contourW="0" w14:prstMaterial="softEdge">
            <w14:bevelT w14:w="25400" w14:h="38100" w14:prst="circle"/>
          </w14:props3d>
        </w:rPr>
        <w:t>) unicast (</w:t>
      </w:r>
      <w:r w:rsidRPr="004B556C">
        <w:rPr>
          <w:bCs/>
          <w:i/>
          <w:iCs/>
          <w14:textOutline w14:w="0" w14:cap="flat" w14:cmpd="sng" w14:algn="ctr">
            <w14:noFill/>
            <w14:prstDash w14:val="solid"/>
            <w14:round/>
          </w14:textOutline>
          <w14:props3d w14:extrusionH="57150" w14:contourW="0" w14:prstMaterial="softEdge">
            <w14:bevelT w14:w="25400" w14:h="38100" w14:prst="circle"/>
          </w14:props3d>
        </w:rPr>
        <w:t>Remote</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messages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στον</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556C">
        <w:rPr>
          <w:bCs/>
          <w:lang w:val="el-GR"/>
          <w14:textOutline w14:w="0" w14:cap="flat" w14:cmpd="sng" w14:algn="ctr">
            <w14:noFill/>
            <w14:prstDash w14:val="solid"/>
            <w14:round/>
          </w14:textOutline>
          <w14:props3d w14:extrusionH="57150" w14:contourW="0" w14:prstMaterial="softEdge">
            <w14:bevelT w14:w="25400" w14:h="38100" w14:prst="circle"/>
          </w14:props3d>
        </w:rPr>
        <w:t>επιλεγμένο</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server</w:t>
      </w:r>
      <w:r>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Pr>
          <w:bCs/>
          <w:lang w:val="el-GR"/>
          <w14:textOutline w14:w="0" w14:cap="flat" w14:cmpd="sng" w14:algn="ctr">
            <w14:noFill/>
            <w14:prstDash w14:val="solid"/>
            <w14:round/>
          </w14:textOutline>
          <w14:props3d w14:extrusionH="57150" w14:contourW="0" w14:prstMaterial="softEdge">
            <w14:bevelT w14:w="25400" w14:h="38100" w14:prst="circle"/>
          </w14:props3d>
        </w:rPr>
        <w:t>λήξη</w:t>
      </w:r>
      <w:r w:rsidRPr="004B556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matchmaking.</w:t>
      </w:r>
    </w:p>
    <w:p w14:paraId="4C86CF0B" w14:textId="279736A3" w:rsidR="005E26E2" w:rsidRPr="00573E35" w:rsidRDefault="005E26E2" w:rsidP="005E26E2">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Ο χρήστης μπορεί να κάνει</w:t>
      </w:r>
      <w:r w:rsidR="00A754F9" w:rsidRPr="00A754F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754F9">
        <w:rPr>
          <w:bCs/>
          <w14:textOutline w14:w="0" w14:cap="flat" w14:cmpd="sng" w14:algn="ctr">
            <w14:noFill/>
            <w14:prstDash w14:val="solid"/>
            <w14:round/>
          </w14:textOutline>
          <w14:props3d w14:extrusionH="57150" w14:contourW="0" w14:prstMaterial="softEdge">
            <w14:bevelT w14:w="25400" w14:h="38100" w14:prst="circle"/>
          </w14:props3d>
        </w:rPr>
        <w:t>Leave</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μόνο μέσω </w:t>
      </w:r>
      <w:r w:rsidRPr="001F1C23">
        <w:rPr>
          <w:bCs/>
          <w14:textOutline w14:w="0" w14:cap="flat" w14:cmpd="sng" w14:algn="ctr">
            <w14:noFill/>
            <w14:prstDash w14:val="solid"/>
            <w14:round/>
          </w14:textOutline>
          <w14:props3d w14:extrusionH="57150" w14:contourW="0" w14:prstMaterial="softEdge">
            <w14:bevelT w14:w="25400" w14:h="38100" w14:prst="circle"/>
          </w14:props3d>
        </w:rPr>
        <w:t>event</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ενημερώνοντας των </w:t>
      </w:r>
      <w:r w:rsidR="00573E35">
        <w:rPr>
          <w:bCs/>
          <w14:textOutline w14:w="0" w14:cap="flat" w14:cmpd="sng" w14:algn="ctr">
            <w14:noFill/>
            <w14:prstDash w14:val="solid"/>
            <w14:round/>
          </w14:textOutline>
          <w14:props3d w14:extrusionH="57150" w14:contourW="0" w14:prstMaterial="softEdge">
            <w14:bevelT w14:w="25400" w14:h="38100" w14:prst="circle"/>
          </w14:props3d>
        </w:rPr>
        <w:t>server</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αυτός όλους μέσο </w:t>
      </w:r>
      <w:r w:rsidR="00573E35">
        <w:rPr>
          <w:bCs/>
          <w14:textOutline w14:w="0" w14:cap="flat" w14:cmpd="sng" w14:algn="ctr">
            <w14:noFill/>
            <w14:prstDash w14:val="solid"/>
            <w14:round/>
          </w14:textOutline>
          <w14:props3d w14:extrusionH="57150" w14:contourW="0" w14:prstMaterial="softEdge">
            <w14:bevelT w14:w="25400" w14:h="38100" w14:prst="circle"/>
          </w14:props3d>
        </w:rPr>
        <w:t>multicast</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εφόσον είναι ήδη σε </w:t>
      </w:r>
      <w:r w:rsidR="00573E35">
        <w:rPr>
          <w:bCs/>
          <w14:textOutline w14:w="0" w14:cap="flat" w14:cmpd="sng" w14:algn="ctr">
            <w14:noFill/>
            <w14:prstDash w14:val="solid"/>
            <w14:round/>
          </w14:textOutline>
          <w14:props3d w14:extrusionH="57150" w14:contourW="0" w14:prstMaterial="softEdge">
            <w14:bevelT w14:w="25400" w14:h="38100" w14:prst="circle"/>
          </w14:props3d>
        </w:rPr>
        <w:t>Joined</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14:textOutline w14:w="0" w14:cap="flat" w14:cmpd="sng" w14:algn="ctr">
            <w14:noFill/>
            <w14:prstDash w14:val="solid"/>
            <w14:round/>
          </w14:textOutline>
          <w14:props3d w14:extrusionH="57150" w14:contourW="0" w14:prstMaterial="softEdge">
            <w14:bevelT w14:w="25400" w14:h="38100" w14:prst="circle"/>
          </w14:props3d>
        </w:rPr>
        <w:t>Session</w:t>
      </w:r>
      <w:r w:rsidR="00573E35" w:rsidRPr="00573E35">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AC1B4DB" w14:textId="73CA036D" w:rsidR="005E26E2" w:rsidRPr="00E677DC"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πιλέγει</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να</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κτελέσει</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73E35">
        <w:rPr>
          <w:bCs/>
          <w14:textOutline w14:w="0" w14:cap="flat" w14:cmpd="sng" w14:algn="ctr">
            <w14:noFill/>
            <w14:prstDash w14:val="solid"/>
            <w14:round/>
          </w14:textOutline>
          <w14:props3d w14:extrusionH="57150" w14:contourW="0" w14:prstMaterial="softEdge">
            <w14:bevelT w14:w="25400" w14:h="38100" w14:prst="circle"/>
          </w14:props3d>
        </w:rPr>
        <w:t>Leave</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event</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LAN</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είτε</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WAN</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User</w:t>
      </w:r>
      <w:r w:rsidRPr="00EE59A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CF6390">
        <w:rPr>
          <w:bCs/>
          <w14:textOutline w14:w="0" w14:cap="flat" w14:cmpd="sng" w14:algn="ctr">
            <w14:noFill/>
            <w14:prstDash w14:val="solid"/>
            <w14:round/>
          </w14:textOutline>
          <w14:props3d w14:extrusionH="57150" w14:contourW="0" w14:prstMaterial="softEdge">
            <w14:bevelT w14:w="25400" w14:h="38100" w14:prst="circle"/>
          </w14:props3d>
        </w:rPr>
        <w:t>Interface</w:t>
      </w:r>
      <w:r w:rsidR="00E677DC" w:rsidRPr="00E677DC">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244429ED" w14:textId="77777777" w:rsidR="005E26E2" w:rsidRDefault="005E26E2" w:rsidP="005E26E2">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66091FF1" w14:textId="6A195FA7"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Leave</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 xml:space="preserve"> Session</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14:textOutline w14:w="0" w14:cap="flat" w14:cmpd="sng" w14:algn="ctr">
            <w14:noFill/>
            <w14:prstDash w14:val="solid"/>
            <w14:round/>
          </w14:textOutline>
          <w14:props3d w14:extrusionH="57150" w14:contourW="0" w14:prstMaterial="softEdge">
            <w14:bevelT w14:w="25400" w14:h="38100" w14:prst="circle"/>
          </w14:props3d>
        </w:rPr>
        <w:t xml:space="preserve">UI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ή</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2D0150" w:rsidRPr="002D015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D0150">
        <w:rPr>
          <w:bCs/>
          <w14:textOutline w14:w="0" w14:cap="flat" w14:cmpd="sng" w14:algn="ctr">
            <w14:noFill/>
            <w14:prstDash w14:val="solid"/>
            <w14:round/>
          </w14:textOutline>
          <w14:props3d w14:extrusionH="57150" w14:contourW="0" w14:prstMaterial="softEdge">
            <w14:bevelT w14:w="25400" w14:h="38100" w14:prst="circle"/>
          </w14:props3d>
        </w:rPr>
        <w:t>Close Window</w:t>
      </w:r>
      <w:r w:rsidR="003D31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D3120">
        <w:rPr>
          <w:bCs/>
          <w14:textOutline w14:w="0" w14:cap="flat" w14:cmpd="sng" w14:algn="ctr">
            <w14:noFill/>
            <w14:prstDash w14:val="solid"/>
            <w14:round/>
          </w14:textOutline>
          <w14:props3d w14:extrusionH="57150" w14:contourW="0" w14:prstMaterial="softEdge">
            <w14:bevelT w14:w="25400" w14:h="38100" w14:prst="circle"/>
          </w14:props3d>
        </w:rPr>
        <w:t>[</w:t>
      </w:r>
      <w:r w:rsidR="003D3120" w:rsidRPr="003D3120">
        <w:rPr>
          <w:bCs/>
          <w:i/>
          <w:iCs/>
          <w14:textOutline w14:w="0" w14:cap="flat" w14:cmpd="sng" w14:algn="ctr">
            <w14:noFill/>
            <w14:prstDash w14:val="solid"/>
            <w14:round/>
          </w14:textOutline>
          <w14:props3d w14:extrusionH="57150" w14:contourW="0" w14:prstMaterial="softEdge">
            <w14:bevelT w14:w="25400" w14:h="38100" w14:prst="circle"/>
          </w14:props3d>
        </w:rPr>
        <w:t>Alternative Flow A</w:t>
      </w:r>
      <w:r w:rsidR="003D3120">
        <w:rPr>
          <w:bCs/>
          <w14:textOutline w14:w="0" w14:cap="flat" w14:cmpd="sng" w14:algn="ctr">
            <w14:noFill/>
            <w14:prstDash w14:val="solid"/>
            <w14:round/>
          </w14:textOutline>
          <w14:props3d w14:extrusionH="57150" w14:contourW="0" w14:prstMaterial="softEdge">
            <w14:bevelT w14:w="25400" w14:h="38100" w14:prst="circle"/>
          </w14:props3d>
        </w:rPr>
        <w:t>]</w:t>
      </w:r>
    </w:p>
    <w:p w14:paraId="071B5F42" w14:textId="5AEF9CF1"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Destroy Actor</w:t>
      </w:r>
      <w:r w:rsidR="006A30F5">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FD43DA">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w:t>
      </w:r>
    </w:p>
    <w:p w14:paraId="4022205F" w14:textId="586D298C" w:rsidR="005E26E2"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unr</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egister-</w:t>
      </w:r>
      <w:r>
        <w:rPr>
          <w:bCs/>
          <w14:textOutline w14:w="0" w14:cap="flat" w14:cmpd="sng" w14:algn="ctr">
            <w14:noFill/>
            <w14:prstDash w14:val="solid"/>
            <w14:round/>
          </w14:textOutline>
          <w14:props3d w14:extrusionH="57150" w14:contourW="0" w14:prstMaterial="softEdge">
            <w14:bevelT w14:w="25400" w14:h="38100" w14:prst="circle"/>
          </w14:props3d>
        </w:rPr>
        <w:t>unp</w:t>
      </w:r>
      <w:r w:rsidRPr="008E16BA">
        <w:rPr>
          <w:bCs/>
          <w14:textOutline w14:w="0" w14:cap="flat" w14:cmpd="sng" w14:algn="ctr">
            <w14:noFill/>
            <w14:prstDash w14:val="solid"/>
            <w14:round/>
          </w14:textOutline>
          <w14:props3d w14:extrusionH="57150" w14:contourW="0" w14:prstMaterial="softEdge">
            <w14:bevelT w14:w="25400" w14:h="38100" w14:prst="circle"/>
          </w14:props3d>
        </w:rPr>
        <w:t>ossessed</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 xml:space="preserve"> Player Controller (</w:t>
      </w:r>
      <w:r w:rsidR="005E26E2" w:rsidRPr="008E16BA">
        <w:rPr>
          <w:bCs/>
          <w:i/>
          <w:iCs/>
          <w14:textOutline w14:w="0" w14:cap="flat" w14:cmpd="sng" w14:algn="ctr">
            <w14:noFill/>
            <w14:prstDash w14:val="solid"/>
            <w14:round/>
          </w14:textOutline>
          <w14:props3d w14:extrusionH="57150" w14:contourW="0" w14:prstMaterial="softEdge">
            <w14:bevelT w14:w="25400" w14:h="38100" w14:prst="circle"/>
          </w14:props3d>
        </w:rPr>
        <w:t>pawn</w:t>
      </w:r>
      <w:r w:rsidR="005E26E2" w:rsidRPr="008E16BA">
        <w:rPr>
          <w:bCs/>
          <w14:textOutline w14:w="0" w14:cap="flat" w14:cmpd="sng" w14:algn="ctr">
            <w14:noFill/>
            <w14:prstDash w14:val="solid"/>
            <w14:round/>
          </w14:textOutline>
          <w14:props3d w14:extrusionH="57150" w14:contourW="0" w14:prstMaterial="softEdge">
            <w14:bevelT w14:w="25400" w14:h="38100" w14:prst="circle"/>
          </w14:props3d>
        </w:rPr>
        <w:t>)</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6A30F5"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6A30F5"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6A30F5">
        <w:rPr>
          <w:bCs/>
          <w14:textOutline w14:w="0" w14:cap="flat" w14:cmpd="sng" w14:algn="ctr">
            <w14:noFill/>
            <w14:prstDash w14:val="solid"/>
            <w14:round/>
          </w14:textOutline>
          <w14:props3d w14:extrusionH="57150" w14:contourW="0" w14:prstMaterial="softEdge">
            <w14:bevelT w14:w="25400" w14:h="38100" w14:prst="circle"/>
          </w14:props3d>
        </w:rPr>
        <w:t>)</w:t>
      </w:r>
    </w:p>
    <w:p w14:paraId="771786CA" w14:textId="72EC15A9" w:rsidR="00E677DC"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Multicast/inform all players </w:t>
      </w:r>
      <w:r>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Pr="00E677D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erver</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703A27">
        <w:rPr>
          <w:bCs/>
          <w:i/>
          <w:iCs/>
          <w14:textOutline w14:w="0" w14:cap="flat" w14:cmpd="sng" w14:algn="ctr">
            <w14:noFill/>
            <w14:prstDash w14:val="solid"/>
            <w14:round/>
          </w14:textOutline>
          <w14:props3d w14:extrusionH="57150" w14:contourW="0" w14:prstMaterial="softEdge">
            <w14:bevelT w14:w="25400" w14:h="38100" w14:prst="circle"/>
          </w14:props3d>
        </w:rPr>
        <w:t>unregister</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03A27" w:rsidRPr="00703A27">
        <w:rPr>
          <w:bCs/>
          <w:i/>
          <w:iCs/>
          <w14:textOutline w14:w="0" w14:cap="flat" w14:cmpd="sng" w14:algn="ctr">
            <w14:noFill/>
            <w14:prstDash w14:val="solid"/>
            <w14:round/>
          </w14:textOutline>
          <w14:props3d w14:extrusionH="57150" w14:contourW="0" w14:prstMaterial="softEdge">
            <w14:bevelT w14:w="25400" w14:h="38100" w14:prst="circle"/>
          </w14:props3d>
        </w:rPr>
        <w:t>player state</w:t>
      </w:r>
      <w:r w:rsidR="00703A2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7840BB98" w14:textId="01407335" w:rsidR="005E26E2" w:rsidRPr="008E16BA" w:rsidRDefault="00E677DC" w:rsidP="005E26E2">
      <w:pPr>
        <w:pStyle w:val="ListParagraph"/>
        <w:numPr>
          <w:ilvl w:val="0"/>
          <w:numId w:val="28"/>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Exit Game</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54F9740A" w14:textId="5331E0F8" w:rsidR="003D3120"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E677D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E677DC">
        <w:rPr>
          <w:b/>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69A350" w14:textId="5FC7F9DF" w:rsidR="005E26E2" w:rsidRDefault="003D3120"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Alternative</w:t>
      </w:r>
      <w:r w:rsidRPr="00FD6C2B">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Flow</w:t>
      </w:r>
      <w:r w:rsidRPr="00FD6C2B">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D3120">
        <w:rPr>
          <w:bCs/>
          <w:i/>
          <w:iCs/>
          <w14:textOutline w14:w="0" w14:cap="flat" w14:cmpd="sng" w14:algn="ctr">
            <w14:noFill/>
            <w14:prstDash w14:val="solid"/>
            <w14:round/>
          </w14:textOutline>
          <w14:props3d w14:extrusionH="57150" w14:contourW="0" w14:prstMaterial="softEdge">
            <w14:bevelT w14:w="25400" w14:h="38100" w14:prst="circle"/>
          </w14:props3d>
        </w:rPr>
        <w:t>A</w:t>
      </w: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677D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λείσιμο παραθύρου παιχνιδιού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E677D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διακοπή</w:t>
      </w:r>
    </w:p>
    <w:p w14:paraId="44446747" w14:textId="54A1FD6E" w:rsidR="00FD6C2B" w:rsidRPr="00AB220A" w:rsidRDefault="00AB220A"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παιχτών και ενημέρωση </w:t>
      </w:r>
      <w:r>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14:textOutline w14:w="0" w14:cap="flat" w14:cmpd="sng" w14:algn="ctr">
            <w14:noFill/>
            <w14:prstDash w14:val="solid"/>
            <w14:round/>
          </w14:textOutline>
          <w14:props3d w14:extrusionH="57150" w14:contourW="0" w14:prstMaterial="softEdge">
            <w14:bevelT w14:w="25400" w14:h="38100" w14:prst="circle"/>
          </w14:props3d>
        </w:rPr>
        <w:t>Multicast</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ι </w:t>
      </w:r>
      <w:r w:rsidR="00FD6C2B">
        <w:rPr>
          <w:bCs/>
          <w14:textOutline w14:w="0" w14:cap="flat" w14:cmpd="sng" w14:algn="ctr">
            <w14:noFill/>
            <w14:prstDash w14:val="solid"/>
            <w14:round/>
          </w14:textOutline>
          <w14:props3d w14:extrusionH="57150" w14:contourW="0" w14:prstMaterial="softEdge">
            <w14:bevelT w14:w="25400" w14:h="38100" w14:prst="circle"/>
          </w14:props3d>
        </w:rPr>
        <w:t>update</w:t>
      </w:r>
      <w:r w:rsidR="00FD6C2B" w:rsidRPr="00FD6C2B">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connected</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variable</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w:t>
      </w:r>
      <w:r>
        <w:rPr>
          <w:bCs/>
          <w14:textOutline w14:w="0" w14:cap="flat" w14:cmpd="sng" w14:algn="ctr">
            <w14:noFill/>
            <w14:prstDash w14:val="solid"/>
            <w14:round/>
          </w14:textOutline>
          <w14:props3d w14:extrusionH="57150" w14:contourW="0" w14:prstMaterial="softEdge">
            <w14:bevelT w14:w="25400" w14:h="38100" w14:prst="circle"/>
          </w14:props3d>
        </w:rPr>
        <w:t>indexing</w:t>
      </w:r>
      <w:r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Players</w:t>
      </w:r>
    </w:p>
    <w:p w14:paraId="7DAB1FE2" w14:textId="6CDDBFD3" w:rsidR="005E26E2" w:rsidRPr="000B0073" w:rsidRDefault="005E26E2" w:rsidP="005E26E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AB220A">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AB220A"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AB220A" w:rsidRP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B220A">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αποχωρεί από το </w:t>
      </w:r>
      <w:r w:rsidR="00AB220A">
        <w:rPr>
          <w:bCs/>
          <w14:textOutline w14:w="0" w14:cap="flat" w14:cmpd="sng" w14:algn="ctr">
            <w14:noFill/>
            <w14:prstDash w14:val="solid"/>
            <w14:round/>
          </w14:textOutline>
          <w14:props3d w14:extrusionH="57150" w14:contourW="0" w14:prstMaterial="softEdge">
            <w14:bevelT w14:w="25400" w14:h="38100" w14:prst="circle"/>
          </w14:props3d>
        </w:rPr>
        <w:t>matchmaking</w:t>
      </w:r>
      <w:r w:rsidR="000B0073" w:rsidRPr="000B007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B9C877" w14:textId="7C838D60" w:rsidR="005E26E2" w:rsidRPr="00AB220A" w:rsidRDefault="00395AE6" w:rsidP="00E8671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66432" behindDoc="0" locked="0" layoutInCell="1" allowOverlap="1" wp14:anchorId="5DD38FF1" wp14:editId="1845E8E5">
                <wp:simplePos x="0" y="0"/>
                <wp:positionH relativeFrom="column">
                  <wp:posOffset>0</wp:posOffset>
                </wp:positionH>
                <wp:positionV relativeFrom="paragraph">
                  <wp:posOffset>-635</wp:posOffset>
                </wp:positionV>
                <wp:extent cx="5788550" cy="0"/>
                <wp:effectExtent l="0" t="0" r="0" b="0"/>
                <wp:wrapNone/>
                <wp:docPr id="172" name="Straight Connector 172"/>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02C3ED6" id="Straight Connector 17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28E7B5E4" w14:textId="516B3227" w:rsidR="00980858" w:rsidRPr="009B36D1"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B36D1">
        <w:rPr>
          <w:bCs/>
          <w14:textOutline w14:w="0" w14:cap="flat" w14:cmpd="sng" w14:algn="ctr">
            <w14:noFill/>
            <w14:prstDash w14:val="solid"/>
            <w14:round/>
          </w14:textOutline>
          <w14:props3d w14:extrusionH="57150" w14:contourW="0" w14:prstMaterial="softEdge">
            <w14:bevelT w14:w="25400" w14:h="38100" w14:prst="circle"/>
          </w14:props3d>
        </w:rPr>
        <w:t>Animation Blueprint (</w:t>
      </w:r>
      <w:r w:rsidR="009B36D1" w:rsidRPr="009B36D1">
        <w:rPr>
          <w:bCs/>
          <w:i/>
          <w:iCs/>
          <w14:textOutline w14:w="0" w14:cap="flat" w14:cmpd="sng" w14:algn="ctr">
            <w14:noFill/>
            <w14:prstDash w14:val="solid"/>
            <w14:round/>
          </w14:textOutline>
          <w14:props3d w14:extrusionH="57150" w14:contourW="0" w14:prstMaterial="softEdge">
            <w14:bevelT w14:w="25400" w14:h="38100" w14:prst="circle"/>
          </w14:props3d>
        </w:rPr>
        <w:t>AnimBP</w:t>
      </w:r>
      <w:r w:rsidR="009B36D1">
        <w:rPr>
          <w:bCs/>
          <w14:textOutline w14:w="0" w14:cap="flat" w14:cmpd="sng" w14:algn="ctr">
            <w14:noFill/>
            <w14:prstDash w14:val="solid"/>
            <w14:round/>
          </w14:textOutline>
          <w14:props3d w14:extrusionH="57150" w14:contourW="0" w14:prstMaterial="softEdge">
            <w14:bevelT w14:w="25400" w14:h="38100" w14:prst="circle"/>
          </w14:props3d>
        </w:rPr>
        <w:t>)</w:t>
      </w:r>
    </w:p>
    <w:p w14:paraId="5C39AA18" w14:textId="77777777" w:rsidR="00980858"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2B3F3263" w14:textId="2844E6FF" w:rsidR="00980858" w:rsidRPr="00B10975" w:rsidRDefault="00980858"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B1097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2B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w:t>
      </w:r>
      <w:r w:rsidR="00EB2B3D">
        <w:rPr>
          <w:bCs/>
          <w14:textOutline w14:w="0" w14:cap="flat" w14:cmpd="sng" w14:algn="ctr">
            <w14:noFill/>
            <w14:prstDash w14:val="solid"/>
            <w14:round/>
          </w14:textOutline>
          <w14:props3d w14:extrusionH="57150" w14:contourW="0" w14:prstMaterial="softEdge">
            <w14:bevelT w14:w="25400" w14:h="38100" w14:prst="circle"/>
          </w14:props3d>
        </w:rPr>
        <w:t>Player</w:t>
      </w:r>
      <w:r w:rsidR="00EB2B3D"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lang w:val="el-GR"/>
          <w14:textOutline w14:w="0" w14:cap="flat" w14:cmpd="sng" w14:algn="ctr">
            <w14:noFill/>
            <w14:prstDash w14:val="solid"/>
            <w14:round/>
          </w14:textOutline>
          <w14:props3d w14:extrusionH="57150" w14:contourW="0" w14:prstMaterial="softEdge">
            <w14:bevelT w14:w="25400" w14:h="38100" w14:prst="circle"/>
          </w14:props3d>
        </w:rPr>
        <w:t>για κάθε κίνηση που εκτελεί στο 3</w:t>
      </w:r>
      <w:r w:rsidR="00B10975">
        <w:rPr>
          <w:bCs/>
          <w14:textOutline w14:w="0" w14:cap="flat" w14:cmpd="sng" w14:algn="ctr">
            <w14:noFill/>
            <w14:prstDash w14:val="solid"/>
            <w14:round/>
          </w14:textOutline>
          <w14:props3d w14:extrusionH="57150" w14:contourW="0" w14:prstMaterial="softEdge">
            <w14:bevelT w14:w="25400" w14:h="38100" w14:prst="circle"/>
          </w14:props3d>
        </w:rPr>
        <w:t>D</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έσο του χαρακτήρα θα προσκομίζεται και μια αντίστοιχη ρεαλιστική απεικόνισή αυτής </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B10975" w:rsidRPr="00B10975">
        <w:rPr>
          <w:bCs/>
          <w:i/>
          <w:iCs/>
          <w14:textOutline w14:w="0" w14:cap="flat" w14:cmpd="sng" w14:algn="ctr">
            <w14:noFill/>
            <w14:prstDash w14:val="solid"/>
            <w14:round/>
          </w14:textOutline>
          <w14:props3d w14:extrusionH="57150" w14:contourW="0" w14:prstMaterial="softEdge">
            <w14:bevelT w14:w="25400" w14:h="38100" w14:prst="circle"/>
          </w14:props3d>
        </w:rPr>
        <w:t>increase</w:t>
      </w:r>
      <w:r w:rsidR="00B10975" w:rsidRPr="00B10975">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10975" w:rsidRPr="00B10975">
        <w:rPr>
          <w:bCs/>
          <w:i/>
          <w:iCs/>
          <w14:textOutline w14:w="0" w14:cap="flat" w14:cmpd="sng" w14:algn="ctr">
            <w14:noFill/>
            <w14:prstDash w14:val="solid"/>
            <w14:round/>
          </w14:textOutline>
          <w14:props3d w14:extrusionH="57150" w14:contourW="0" w14:prstMaterial="softEdge">
            <w14:bevelT w14:w="25400" w14:h="38100" w14:prst="circle"/>
          </w14:props3d>
        </w:rPr>
        <w:t>immersivity</w:t>
      </w:r>
      <w:r w:rsidR="00B10975"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Pr="00B10975">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327CC75F" w14:textId="23299643" w:rsidR="00980858" w:rsidRPr="00A70F47"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A70F4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2931AF">
        <w:rPr>
          <w:bCs/>
          <w:lang w:val="el-GR"/>
          <w14:textOutline w14:w="0" w14:cap="flat" w14:cmpd="sng" w14:algn="ctr">
            <w14:noFill/>
            <w14:prstDash w14:val="solid"/>
            <w14:round/>
          </w14:textOutline>
          <w14:props3d w14:extrusionH="57150" w14:contourW="0" w14:prstMaterial="softEdge">
            <w14:bevelT w14:w="25400" w14:h="38100" w14:prst="circle"/>
          </w14:props3d>
        </w:rPr>
        <w:t>Κάθε</w:t>
      </w:r>
      <w:r w:rsidR="002931AF" w:rsidRPr="00A70F4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931AF">
        <w:rPr>
          <w:bCs/>
          <w14:textOutline w14:w="0" w14:cap="flat" w14:cmpd="sng" w14:algn="ctr">
            <w14:noFill/>
            <w14:prstDash w14:val="solid"/>
            <w14:round/>
          </w14:textOutline>
          <w14:props3d w14:extrusionH="57150" w14:contourW="0" w14:prstMaterial="softEdge">
            <w14:bevelT w14:w="25400" w14:h="38100" w14:prst="circle"/>
          </w14:props3d>
        </w:rPr>
        <w:t>Physical Input</w:t>
      </w:r>
      <w:r w:rsidR="00A70F47">
        <w:rPr>
          <w:bCs/>
          <w14:textOutline w14:w="0" w14:cap="flat" w14:cmpd="sng" w14:algn="ctr">
            <w14:noFill/>
            <w14:prstDash w14:val="solid"/>
            <w14:round/>
          </w14:textOutline>
          <w14:props3d w14:extrusionH="57150" w14:contourW="0" w14:prstMaterial="softEdge">
            <w14:bevelT w14:w="25400" w14:h="38100" w14:prst="circle"/>
          </w14:props3d>
        </w:rPr>
        <w:t xml:space="preserve"> on Press or/and release</w:t>
      </w:r>
      <w:r w:rsidR="00A71D30">
        <w:rPr>
          <w:bCs/>
          <w14:textOutline w14:w="0" w14:cap="flat" w14:cmpd="sng" w14:algn="ctr">
            <w14:noFill/>
            <w14:prstDash w14:val="solid"/>
            <w14:round/>
          </w14:textOutline>
          <w14:props3d w14:extrusionH="57150" w14:contourW="0" w14:prstMaterial="softEdge">
            <w14:bevelT w14:w="25400" w14:h="38100" w14:prst="circle"/>
          </w14:props3d>
        </w:rPr>
        <w:t xml:space="preserve"> or shift axis (</w:t>
      </w:r>
      <w:r w:rsidR="00A71D30" w:rsidRPr="00A71D30">
        <w:rPr>
          <w:bCs/>
          <w:i/>
          <w:iCs/>
          <w14:textOutline w14:w="0" w14:cap="flat" w14:cmpd="sng" w14:algn="ctr">
            <w14:noFill/>
            <w14:prstDash w14:val="solid"/>
            <w14:round/>
          </w14:textOutline>
          <w14:props3d w14:extrusionH="57150" w14:contourW="0" w14:prstMaterial="softEdge">
            <w14:bevelT w14:w="25400" w14:h="38100" w14:prst="circle"/>
          </w14:props3d>
        </w:rPr>
        <w:t>x,</w:t>
      </w:r>
      <w:r w:rsidR="00A71D30">
        <w:rPr>
          <w:bCs/>
          <w:i/>
          <w:i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1D30" w:rsidRPr="00A71D30">
        <w:rPr>
          <w:bCs/>
          <w:i/>
          <w:iCs/>
          <w14:textOutline w14:w="0" w14:cap="flat" w14:cmpd="sng" w14:algn="ctr">
            <w14:noFill/>
            <w14:prstDash w14:val="solid"/>
            <w14:round/>
          </w14:textOutline>
          <w14:props3d w14:extrusionH="57150" w14:contourW="0" w14:prstMaterial="softEdge">
            <w14:bevelT w14:w="25400" w14:h="38100" w14:prst="circle"/>
          </w14:props3d>
        </w:rPr>
        <w:t>y</w:t>
      </w:r>
      <w:r w:rsidR="00A71D30">
        <w:rPr>
          <w:bCs/>
          <w14:textOutline w14:w="0" w14:cap="flat" w14:cmpd="sng" w14:algn="ctr">
            <w14:noFill/>
            <w14:prstDash w14:val="solid"/>
            <w14:round/>
          </w14:textOutline>
          <w14:props3d w14:extrusionH="57150" w14:contourW="0" w14:prstMaterial="softEdge">
            <w14:bevelT w14:w="25400" w14:h="38100" w14:prst="circle"/>
          </w14:props3d>
        </w:rPr>
        <w:t>)</w:t>
      </w:r>
    </w:p>
    <w:p w14:paraId="77F96552" w14:textId="46ADE128" w:rsidR="00980858" w:rsidRPr="00A70F47" w:rsidRDefault="00980858" w:rsidP="00980858">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A70F4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70F47">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A70F47"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70F47">
        <w:rPr>
          <w:bCs/>
          <w14:textOutline w14:w="0" w14:cap="flat" w14:cmpd="sng" w14:algn="ctr">
            <w14:noFill/>
            <w14:prstDash w14:val="solid"/>
            <w14:round/>
          </w14:textOutline>
          <w14:props3d w14:extrusionH="57150" w14:contourW="0" w14:prstMaterial="softEdge">
            <w14:bevelT w14:w="25400" w14:h="38100" w14:prst="circle"/>
          </w14:props3d>
        </w:rPr>
        <w:t>Input devices</w:t>
      </w:r>
    </w:p>
    <w:p w14:paraId="35B0E484" w14:textId="77777777" w:rsidR="00980858" w:rsidRDefault="00980858" w:rsidP="00980858">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E3B5AD1" w14:textId="003CAAC7" w:rsidR="00980858" w:rsidRPr="008E16BA" w:rsidRDefault="00561AE5"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lastRenderedPageBreak/>
        <w:t>Press Key</w:t>
      </w:r>
      <w:r w:rsidR="00A71D30">
        <w:rPr>
          <w:bCs/>
          <w14:textOutline w14:w="0" w14:cap="flat" w14:cmpd="sng" w14:algn="ctr">
            <w14:noFill/>
            <w14:prstDash w14:val="solid"/>
            <w14:round/>
          </w14:textOutline>
          <w14:props3d w14:extrusionH="57150" w14:contourW="0" w14:prstMaterial="softEdge">
            <w14:bevelT w14:w="25400" w14:h="38100" w14:prst="circle"/>
          </w14:props3d>
        </w:rPr>
        <w:t>/Move axis</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2617ECFA" w14:textId="2C9F41C4" w:rsidR="00980858" w:rsidRPr="008E16BA" w:rsidRDefault="00A71D30"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Update AnimBP</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7EEAFF9E" w14:textId="5B878228" w:rsidR="00980858" w:rsidRDefault="00A71D30"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PC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server</w:t>
      </w:r>
      <w:r w:rsidR="005F37C1" w:rsidRPr="00273E26">
        <w:rPr>
          <w:bCs/>
          <w:i/>
          <w:iCs/>
          <w14:textOutline w14:w="0" w14:cap="flat" w14:cmpd="sng" w14:algn="ctr">
            <w14:noFill/>
            <w14:prstDash w14:val="solid"/>
            <w14:round/>
          </w14:textOutline>
          <w14:props3d w14:extrusionH="57150" w14:contourW="0" w14:prstMaterial="softEdge">
            <w14:bevelT w14:w="25400" w14:h="38100" w14:prst="circle"/>
          </w14:props3d>
        </w:rPr>
        <w:t xml:space="preserve"> request for multicast animation event</w:t>
      </w:r>
      <w:r w:rsidR="005F37C1">
        <w:rPr>
          <w:bCs/>
          <w14:textOutline w14:w="0" w14:cap="flat" w14:cmpd="sng" w14:algn="ctr">
            <w14:noFill/>
            <w14:prstDash w14:val="solid"/>
            <w14:round/>
          </w14:textOutline>
          <w14:props3d w14:extrusionH="57150" w14:contourW="0" w14:prstMaterial="softEdge">
            <w14:bevelT w14:w="25400" w14:h="38100" w14:prst="circle"/>
          </w14:props3d>
        </w:rPr>
        <w:t>)</w:t>
      </w:r>
    </w:p>
    <w:p w14:paraId="1D6A93D2" w14:textId="652C4737" w:rsidR="005F37C1" w:rsidRDefault="005F37C1" w:rsidP="00980858">
      <w:pPr>
        <w:pStyle w:val="ListParagraph"/>
        <w:numPr>
          <w:ilvl w:val="0"/>
          <w:numId w:val="29"/>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Render Local + Remote Graphics</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 + client local</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1014FF9F" w14:textId="77777777" w:rsidR="00980858" w:rsidRPr="00F10503" w:rsidRDefault="00980858" w:rsidP="00980858">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109F4178" w14:textId="6EBCAE36" w:rsidR="00980858" w:rsidRPr="00561AE5" w:rsidRDefault="00980858"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561AE5">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Αύξηση</w:t>
      </w:r>
      <w:r w:rsidR="00561AE5" w:rsidRPr="00561AE5">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561AE5">
        <w:rPr>
          <w:bCs/>
          <w:lang w:val="el-GR"/>
          <w14:textOutline w14:w="0" w14:cap="flat" w14:cmpd="sng" w14:algn="ctr">
            <w14:noFill/>
            <w14:prstDash w14:val="solid"/>
            <w14:round/>
          </w14:textOutline>
          <w14:props3d w14:extrusionH="57150" w14:contourW="0" w14:prstMaterial="softEdge">
            <w14:bevelT w14:w="25400" w14:h="38100" w14:prst="circle"/>
          </w14:props3d>
        </w:rPr>
        <w:t>δια-δραστικότητας/ρεαλιστικότητας χαρακτήρα στο εικονικό περιβάλλον</w:t>
      </w:r>
    </w:p>
    <w:p w14:paraId="1577D47D" w14:textId="3DD66D24" w:rsidR="009B36D1" w:rsidRPr="00561AE5" w:rsidRDefault="00395AE6"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0528" behindDoc="0" locked="0" layoutInCell="1" allowOverlap="1" wp14:anchorId="6625CE66" wp14:editId="536C1477">
                <wp:simplePos x="0" y="0"/>
                <wp:positionH relativeFrom="column">
                  <wp:posOffset>0</wp:posOffset>
                </wp:positionH>
                <wp:positionV relativeFrom="paragraph">
                  <wp:posOffset>-635</wp:posOffset>
                </wp:positionV>
                <wp:extent cx="5788550"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C5E1D51" id="Straight Connector 17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16A1B8D" w14:textId="38E40025" w:rsidR="009B36D1" w:rsidRP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541D3D">
        <w:rPr>
          <w:bCs/>
          <w14:textOutline w14:w="0" w14:cap="flat" w14:cmpd="sng" w14:algn="ctr">
            <w14:noFill/>
            <w14:prstDash w14:val="solid"/>
            <w14:round/>
          </w14:textOutline>
          <w14:props3d w14:extrusionH="57150" w14:contourW="0" w14:prstMaterial="softEdge">
            <w14:bevelT w14:w="25400" w14:h="38100" w14:prst="circle"/>
          </w14:props3d>
        </w:rPr>
        <w:t>Voice over Internet Protocol (</w:t>
      </w:r>
      <w:r w:rsidR="00541D3D" w:rsidRPr="00541D3D">
        <w:rPr>
          <w:bCs/>
          <w:i/>
          <w:iCs/>
          <w14:textOutline w14:w="0" w14:cap="flat" w14:cmpd="sng" w14:algn="ctr">
            <w14:noFill/>
            <w14:prstDash w14:val="solid"/>
            <w14:round/>
          </w14:textOutline>
          <w14:props3d w14:extrusionH="57150" w14:contourW="0" w14:prstMaterial="softEdge">
            <w14:bevelT w14:w="25400" w14:h="38100" w14:prst="circle"/>
          </w14:props3d>
        </w:rPr>
        <w:t>Voice chat/VOIP</w:t>
      </w:r>
      <w:r w:rsidR="00541D3D">
        <w:rPr>
          <w:bCs/>
          <w14:textOutline w14:w="0" w14:cap="flat" w14:cmpd="sng" w14:algn="ctr">
            <w14:noFill/>
            <w14:prstDash w14:val="solid"/>
            <w14:round/>
          </w14:textOutline>
          <w14:props3d w14:extrusionH="57150" w14:contourW="0" w14:prstMaterial="softEdge">
            <w14:bevelT w14:w="25400" w14:h="38100" w14:prst="circle"/>
          </w14:props3d>
        </w:rPr>
        <w:t>)</w:t>
      </w:r>
    </w:p>
    <w:p w14:paraId="1EAFB828" w14:textId="77777777" w:rsid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56389864" w14:textId="10A04E59" w:rsidR="009B36D1" w:rsidRPr="00F04C10" w:rsidRDefault="009B36D1" w:rsidP="009B36D1">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F04C10">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Pr>
          <w:bCs/>
          <w14:textOutline w14:w="0" w14:cap="flat" w14:cmpd="sng" w14:algn="ctr">
            <w14:noFill/>
            <w14:prstDash w14:val="solid"/>
            <w14:round/>
          </w14:textOutline>
          <w14:props3d w14:extrusionH="57150" w14:contourW="0" w14:prstMaterial="softEdge">
            <w14:bevelT w14:w="25400" w14:h="38100" w14:prst="circle"/>
          </w14:props3d>
        </w:rPr>
        <w:t>Players</w:t>
      </w:r>
      <w:r w:rsidR="002A545B"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A545B">
        <w:rPr>
          <w:bCs/>
          <w:lang w:val="el-GR"/>
          <w14:textOutline w14:w="0" w14:cap="flat" w14:cmpd="sng" w14:algn="ctr">
            <w14:noFill/>
            <w14:prstDash w14:val="solid"/>
            <w14:round/>
          </w14:textOutline>
          <w14:props3d w14:extrusionH="57150" w14:contourW="0" w14:prstMaterial="softEdge">
            <w14:bevelT w14:w="25400" w14:h="38100" w14:prst="circle"/>
          </w14:props3d>
        </w:rPr>
        <w:t>συνομιλούν</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παίχτες</w:t>
      </w:r>
      <w:r w:rsidR="00F04C10" w:rsidRPr="00F04C1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04C10">
        <w:rPr>
          <w:bCs/>
          <w:lang w:val="el-GR"/>
          <w14:textOutline w14:w="0" w14:cap="flat" w14:cmpd="sng" w14:algn="ctr">
            <w14:noFill/>
            <w14:prstDash w14:val="solid"/>
            <w14:round/>
          </w14:textOutline>
          <w14:props3d w14:extrusionH="57150" w14:contourW="0" w14:prstMaterial="softEdge">
            <w14:bevelT w14:w="25400" w14:h="38100" w14:prst="circle"/>
          </w14:props3d>
        </w:rPr>
        <w:t>επιλογής η όλους.</w:t>
      </w:r>
    </w:p>
    <w:p w14:paraId="543B2791" w14:textId="3AF45B87" w:rsidR="009B36D1" w:rsidRPr="00961043"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96104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Ενεργή</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η</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επικοινωνία</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softwar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amp; </w:t>
      </w:r>
      <w:r w:rsidR="002466AB">
        <w:rPr>
          <w:bCs/>
          <w14:textOutline w14:w="0" w14:cap="flat" w14:cmpd="sng" w14:algn="ctr">
            <w14:noFill/>
            <w14:prstDash w14:val="solid"/>
            <w14:round/>
          </w14:textOutline>
          <w14:props3d w14:extrusionH="57150" w14:contourW="0" w14:prstMaterial="softEdge">
            <w14:bevelT w14:w="25400" w14:h="38100" w14:prst="circle"/>
          </w14:props3d>
        </w:rPr>
        <w:t>hardwar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καθώς</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lang w:val="el-GR"/>
          <w14:textOutline w14:w="0" w14:cap="flat" w14:cmpd="sng" w14:algn="ctr">
            <w14:noFill/>
            <w14:prstDash w14:val="solid"/>
            <w14:round/>
          </w14:textOutline>
          <w14:props3d w14:extrusionH="57150" w14:contourW="0" w14:prstMaterial="softEdge">
            <w14:bevelT w14:w="25400" w14:h="38100" w14:prst="circle"/>
          </w14:props3d>
        </w:rPr>
        <w:t>και</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key</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press</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release</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466AB">
        <w:rPr>
          <w:bCs/>
          <w14:textOutline w14:w="0" w14:cap="flat" w14:cmpd="sng" w14:algn="ctr">
            <w14:noFill/>
            <w14:prstDash w14:val="solid"/>
            <w14:round/>
          </w14:textOutline>
          <w14:props3d w14:extrusionH="57150" w14:contourW="0" w14:prstMaterial="softEdge">
            <w14:bevelT w14:w="25400" w14:h="38100" w14:prst="circle"/>
          </w14:props3d>
        </w:rPr>
        <w:t>equipment</w:t>
      </w:r>
      <w:r w:rsidR="002466AB"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διαθέσιμο</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14:textOutline w14:w="0" w14:cap="flat" w14:cmpd="sng" w14:algn="ctr">
            <w14:noFill/>
            <w14:prstDash w14:val="solid"/>
            <w14:round/>
          </w14:textOutline>
          <w14:props3d w14:extrusionH="57150" w14:contourW="0" w14:prstMaterial="softEdge">
            <w14:bevelT w14:w="25400" w14:h="38100" w14:prst="circle"/>
          </w14:props3d>
        </w:rPr>
        <w:t>in</w:t>
      </w:r>
      <w:r w:rsidR="00961043" w:rsidRPr="00961043">
        <w:rPr>
          <w:bCs/>
          <w14:textOutline w14:w="0" w14:cap="flat" w14:cmpd="sng" w14:algn="ctr">
            <w14:noFill/>
            <w14:prstDash w14:val="solid"/>
            <w14:round/>
          </w14:textOutline>
          <w14:props3d w14:extrusionH="57150" w14:contourW="0" w14:prstMaterial="softEdge">
            <w14:bevelT w14:w="25400" w14:h="38100" w14:prst="circle"/>
          </w14:props3d>
        </w:rPr>
        <w:t>-</w:t>
      </w:r>
      <w:r w:rsidR="00961043">
        <w:rPr>
          <w:bCs/>
          <w14:textOutline w14:w="0" w14:cap="flat" w14:cmpd="sng" w14:algn="ctr">
            <w14:noFill/>
            <w14:prstDash w14:val="solid"/>
            <w14:round/>
          </w14:textOutline>
          <w14:props3d w14:extrusionH="57150" w14:contourW="0" w14:prstMaterial="softEdge">
            <w14:bevelT w14:w="25400" w14:h="38100" w14:prst="circle"/>
          </w14:props3d>
        </w:rPr>
        <w:t>game</w:t>
      </w:r>
    </w:p>
    <w:p w14:paraId="7C69CD73" w14:textId="28935DF9" w:rsidR="009B36D1" w:rsidRPr="00961043" w:rsidRDefault="009B36D1" w:rsidP="009B36D1">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96104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14:textOutline w14:w="0" w14:cap="flat" w14:cmpd="sng" w14:algn="ctr">
            <w14:noFill/>
            <w14:prstDash w14:val="solid"/>
            <w14:round/>
          </w14:textOutline>
          <w14:props3d w14:extrusionH="57150" w14:contourW="0" w14:prstMaterial="softEdge">
            <w14:bevelT w14:w="25400" w14:h="38100" w14:prst="circle"/>
          </w14:props3d>
        </w:rPr>
        <w:t>Physical Device &amp; Key Press</w:t>
      </w:r>
    </w:p>
    <w:p w14:paraId="01FBA493" w14:textId="77777777" w:rsidR="009B36D1" w:rsidRDefault="009B36D1"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2DE54F2E" w14:textId="00033B1E" w:rsidR="009B36D1" w:rsidRDefault="006930D7" w:rsidP="009B36D1">
      <w:pPr>
        <w:pStyle w:val="ListParagraph"/>
        <w:numPr>
          <w:ilvl w:val="0"/>
          <w:numId w:val="30"/>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14:textOutline w14:w="0" w14:cap="flat" w14:cmpd="sng" w14:algn="ctr">
            <w14:noFill/>
            <w14:prstDash w14:val="solid"/>
            <w14:round/>
          </w14:textOutline>
          <w14:props3d w14:extrusionH="57150" w14:contourW="0" w14:prstMaterial="softEdge">
            <w14:bevelT w14:w="25400" w14:h="38100" w14:prst="circle"/>
          </w14:props3d>
        </w:rPr>
        <w:t>[</w:t>
      </w:r>
      <w:r w:rsidR="00AA54F7" w:rsidRPr="00AA54F7">
        <w:rPr>
          <w:bCs/>
          <w:i/>
          <w:iCs/>
          <w14:textOutline w14:w="0" w14:cap="flat" w14:cmpd="sng" w14:algn="ctr">
            <w14:noFill/>
            <w14:prstDash w14:val="solid"/>
            <w14:round/>
          </w14:textOutline>
          <w14:props3d w14:extrusionH="57150" w14:contourW="0" w14:prstMaterial="softEdge">
            <w14:bevelT w14:w="25400" w14:h="38100" w14:prst="circle"/>
          </w14:props3d>
        </w:rPr>
        <w:t>Alterative Flow A</w:t>
      </w:r>
      <w:r w:rsidR="00AA54F7">
        <w:rPr>
          <w:bCs/>
          <w14:textOutline w14:w="0" w14:cap="flat" w14:cmpd="sng" w14:algn="ctr">
            <w14:noFill/>
            <w14:prstDash w14:val="solid"/>
            <w14:round/>
          </w14:textOutline>
          <w14:props3d w14:extrusionH="57150" w14:contourW="0" w14:prstMaterial="softEdge">
            <w14:bevelT w14:w="25400" w14:h="38100" w14:prst="circle"/>
          </w14:props3d>
        </w:rPr>
        <w:t>]</w:t>
      </w:r>
    </w:p>
    <w:p w14:paraId="70428EEF" w14:textId="6C85C1E5" w:rsidR="006930D7" w:rsidRPr="008E16BA" w:rsidRDefault="006930D7" w:rsidP="009B36D1">
      <w:pPr>
        <w:pStyle w:val="ListParagraph"/>
        <w:numPr>
          <w:ilvl w:val="0"/>
          <w:numId w:val="30"/>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Talk</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149E712F" w14:textId="78918839" w:rsidR="009B36D1" w:rsidRDefault="009B36D1" w:rsidP="009B36D1">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p>
    <w:p w14:paraId="399D75A2" w14:textId="7841838F" w:rsidR="00AA54F7" w:rsidRPr="00AA54F7" w:rsidRDefault="00AA54F7" w:rsidP="009B36D1">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AA54F7">
        <w:rPr>
          <w:bCs/>
          <w14:textOutline w14:w="0" w14:cap="flat" w14:cmpd="sng" w14:algn="ctr">
            <w14:noFill/>
            <w14:prstDash w14:val="solid"/>
            <w14:round/>
          </w14:textOutline>
          <w14:props3d w14:extrusionH="57150" w14:contourW="0" w14:prstMaterial="softEdge">
            <w14:bevelT w14:w="25400" w14:h="38100" w14:prst="circle"/>
          </w14:props3d>
        </w:rPr>
        <w:t>[</w:t>
      </w:r>
      <w:r w:rsidRPr="00AA54F7">
        <w:rPr>
          <w:bCs/>
          <w:i/>
          <w:iCs/>
          <w14:textOutline w14:w="0" w14:cap="flat" w14:cmpd="sng" w14:algn="ctr">
            <w14:noFill/>
            <w14:prstDash w14:val="solid"/>
            <w14:round/>
          </w14:textOutline>
          <w14:props3d w14:extrusionH="57150" w14:contourW="0" w14:prstMaterial="softEdge">
            <w14:bevelT w14:w="25400" w14:h="38100" w14:prst="circle"/>
          </w14:props3d>
        </w:rPr>
        <w:t>Alterative Flow A</w:t>
      </w:r>
      <w:r w:rsidRPr="00AA54F7">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 xml:space="preserve"> Press Key </w:t>
      </w:r>
      <w:r>
        <w:rPr>
          <w:bCs/>
          <w:lang w:val="el-GR"/>
          <w14:textOutline w14:w="0" w14:cap="flat" w14:cmpd="sng" w14:algn="ctr">
            <w14:noFill/>
            <w14:prstDash w14:val="solid"/>
            <w14:round/>
          </w14:textOutline>
          <w14:props3d w14:extrusionH="57150" w14:contourW="0" w14:prstMaterial="softEdge">
            <w14:bevelT w14:w="25400" w14:h="38100" w14:prst="circle"/>
          </w14:props3d>
        </w:rPr>
        <w:t>ενώ</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χεις</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τον</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κατάλληλο</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Pr>
          <w:bCs/>
          <w14:textOutline w14:w="0" w14:cap="flat" w14:cmpd="sng" w14:algn="ctr">
            <w14:noFill/>
            <w14:prstDash w14:val="solid"/>
            <w14:round/>
          </w14:textOutline>
          <w14:props3d w14:extrusionH="57150" w14:contourW="0" w14:prstMaterial="softEdge">
            <w14:bevelT w14:w="25400" w14:h="38100" w14:prst="circle"/>
          </w14:props3d>
        </w:rPr>
        <w:t>)</w:t>
      </w:r>
      <w:r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game</w:t>
      </w:r>
    </w:p>
    <w:p w14:paraId="1D68DE9F" w14:textId="2488D6F6" w:rsidR="009B36D1" w:rsidRPr="00961043" w:rsidRDefault="009B36D1" w:rsidP="009B36D1">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96104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Μετάδοση</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φωνής</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μέσω</w:t>
      </w:r>
      <w:r w:rsidR="00961043" w:rsidRPr="0096104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61043">
        <w:rPr>
          <w:bCs/>
          <w:lang w:val="el-GR"/>
          <w14:textOutline w14:w="0" w14:cap="flat" w14:cmpd="sng" w14:algn="ctr">
            <w14:noFill/>
            <w14:prstDash w14:val="solid"/>
            <w14:round/>
          </w14:textOutline>
          <w14:props3d w14:extrusionH="57150" w14:contourW="0" w14:prstMaterial="softEdge">
            <w14:bevelT w14:w="25400" w14:h="38100" w14:prst="circle"/>
          </w14:props3d>
        </w:rPr>
        <w:t>διαδικτύου στους παίχτες επιλογής η προς όλους</w:t>
      </w:r>
      <w:r w:rsidR="006930D7">
        <w:rPr>
          <w:bCs/>
          <w:lang w:val="el-GR"/>
          <w14:textOutline w14:w="0" w14:cap="flat" w14:cmpd="sng" w14:algn="ctr">
            <w14:noFill/>
            <w14:prstDash w14:val="solid"/>
            <w14:round/>
          </w14:textOutline>
          <w14:props3d w14:extrusionH="57150" w14:contourW="0" w14:prstMaterial="softEdge">
            <w14:bevelT w14:w="25400" w14:h="38100" w14:prst="circle"/>
          </w14:props3d>
        </w:rPr>
        <w:t>, έχοντας ενεργοποιημένο πομπό.</w:t>
      </w:r>
    </w:p>
    <w:p w14:paraId="20A3A7D3" w14:textId="702E4AC3" w:rsidR="009B36D1" w:rsidRPr="00961043" w:rsidRDefault="00395AE6" w:rsidP="00980858">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2576" behindDoc="0" locked="0" layoutInCell="1" allowOverlap="1" wp14:anchorId="3AF71C51" wp14:editId="35062478">
                <wp:simplePos x="0" y="0"/>
                <wp:positionH relativeFrom="column">
                  <wp:posOffset>0</wp:posOffset>
                </wp:positionH>
                <wp:positionV relativeFrom="paragraph">
                  <wp:posOffset>0</wp:posOffset>
                </wp:positionV>
                <wp:extent cx="5788550" cy="0"/>
                <wp:effectExtent l="0" t="0" r="0" b="0"/>
                <wp:wrapNone/>
                <wp:docPr id="175" name="Straight Connector 175"/>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7BE0CBA" id="Straight Connector 17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DE656BF" w14:textId="5392FAC4" w:rsidR="00541D3D" w:rsidRP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PickUp System</w:t>
      </w:r>
    </w:p>
    <w:p w14:paraId="289AA5EB"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4FDBFB9E" w14:textId="50BFE0EF" w:rsidR="00541D3D" w:rsidRPr="009C3259"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9C3259">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πορεί να πάρει έναν εξοπλισμό στα χέρια του από το </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9C3259">
        <w:rPr>
          <w:bCs/>
          <w14:textOutline w14:w="0" w14:cap="flat" w14:cmpd="sng" w14:algn="ctr">
            <w14:noFill/>
            <w14:prstDash w14:val="solid"/>
            <w14:round/>
          </w14:textOutline>
          <w14:props3d w14:extrusionH="57150" w14:contourW="0" w14:prstMaterial="softEdge">
            <w14:bevelT w14:w="25400" w14:h="38100" w14:prst="circle"/>
          </w14:props3d>
        </w:rPr>
        <w:t>D</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έσο του </w:t>
      </w:r>
      <w:r w:rsidR="009C3259">
        <w:rPr>
          <w:bCs/>
          <w14:textOutline w14:w="0" w14:cap="flat" w14:cmpd="sng" w14:algn="ctr">
            <w14:noFill/>
            <w14:prstDash w14:val="solid"/>
            <w14:round/>
          </w14:textOutline>
          <w14:props3d w14:extrusionH="57150" w14:contourW="0" w14:prstMaterial="softEdge">
            <w14:bevelT w14:w="25400" w14:h="38100" w14:prst="circle"/>
          </w14:props3d>
        </w:rPr>
        <w:t>Controlled</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Pawn</w:t>
      </w:r>
      <w:r w:rsidR="009C3259" w:rsidRPr="009C3259">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4550AEAB" w14:textId="4284C2DE" w:rsidR="00541D3D" w:rsidRPr="00EE59A3"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κατάσταση </w:t>
      </w:r>
      <w:r w:rsidR="00484490">
        <w:rPr>
          <w:bCs/>
          <w14:textOutline w14:w="0" w14:cap="flat" w14:cmpd="sng" w14:algn="ctr">
            <w14:noFill/>
            <w14:prstDash w14:val="solid"/>
            <w14:round/>
          </w14:textOutline>
          <w14:props3d w14:extrusionH="57150" w14:contourW="0" w14:prstMaterial="softEdge">
            <w14:bevelT w14:w="25400" w14:h="38100" w14:prst="circle"/>
          </w14:props3d>
        </w:rPr>
        <w:t>overlap</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484490">
        <w:rPr>
          <w:bCs/>
          <w14:textOutline w14:w="0" w14:cap="flat" w14:cmpd="sng" w14:algn="ctr">
            <w14:noFill/>
            <w14:prstDash w14:val="solid"/>
            <w14:round/>
          </w14:textOutline>
          <w14:props3d w14:extrusionH="57150" w14:contourW="0" w14:prstMaterial="softEdge">
            <w14:bevelT w14:w="25400" w14:h="38100" w14:prst="circle"/>
          </w14:props3d>
        </w:rPr>
        <w:t>collision</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14:textOutline w14:w="0" w14:cap="flat" w14:cmpd="sng" w14:algn="ctr">
            <w14:noFill/>
            <w14:prstDash w14:val="solid"/>
            <w14:round/>
          </w14:textOutline>
          <w14:props3d w14:extrusionH="57150" w14:contourW="0" w14:prstMaterial="softEdge">
            <w14:bevelT w14:w="25400" w14:h="38100" w14:prst="circle"/>
          </w14:props3d>
        </w:rPr>
        <w:t>box</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14:textOutline w14:w="0" w14:cap="flat" w14:cmpd="sng" w14:algn="ctr">
            <w14:noFill/>
            <w14:prstDash w14:val="solid"/>
            <w14:round/>
          </w14:textOutline>
          <w14:props3d w14:extrusionH="57150" w14:contourW="0" w14:prstMaterial="softEdge">
            <w14:bevelT w14:w="25400" w14:h="38100" w14:prst="circle"/>
          </w14:props3d>
        </w:rPr>
        <w:t>trigger</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484490">
        <w:rPr>
          <w:bCs/>
          <w14:textOutline w14:w="0" w14:cap="flat" w14:cmpd="sng" w14:algn="ctr">
            <w14:noFill/>
            <w14:prstDash w14:val="solid"/>
            <w14:round/>
          </w14:textOutline>
          <w14:props3d w14:extrusionH="57150" w14:contourW="0" w14:prstMaterial="softEdge">
            <w14:bevelT w14:w="25400" w14:h="38100" w14:prst="circle"/>
          </w14:props3d>
        </w:rPr>
        <w:t>equipment</w:t>
      </w:r>
      <w:r w:rsidR="00484490"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84490">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484490">
        <w:rPr>
          <w:bCs/>
          <w14:textOutline w14:w="0" w14:cap="flat" w14:cmpd="sng" w14:algn="ctr">
            <w14:noFill/>
            <w14:prstDash w14:val="solid"/>
            <w14:round/>
          </w14:textOutline>
          <w14:props3d w14:extrusionH="57150" w14:contourW="0" w14:prstMaterial="softEdge">
            <w14:bevelT w14:w="25400" w14:h="38100" w14:prst="circle"/>
          </w14:props3d>
        </w:rPr>
        <w:t>inventory</w:t>
      </w:r>
      <w:r w:rsidR="00484490"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4349C0E5" w14:textId="42A8B55B" w:rsidR="00541D3D" w:rsidRPr="00F10503"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C3259">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7F79E4CF"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C31D460" w14:textId="77777777" w:rsidR="00484490" w:rsidRPr="004A332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7EAD3FBD" w14:textId="77777777" w:rsidR="0048449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 to Pick up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57731FD5" w14:textId="77777777" w:rsidR="00484490" w:rsidRPr="004A3320" w:rsidRDefault="00484490" w:rsidP="00484490">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 (</w:t>
      </w:r>
      <w:r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Pr>
          <w:bCs/>
          <w14:textOutline w14:w="0" w14:cap="flat" w14:cmpd="sng" w14:algn="ctr">
            <w14:noFill/>
            <w14:prstDash w14:val="solid"/>
            <w14:round/>
          </w14:textOutline>
          <w14:props3d w14:extrusionH="57150" w14:contourW="0" w14:prstMaterial="softEdge">
            <w14:bevelT w14:w="25400" w14:h="38100" w14:prst="circle"/>
          </w14:props3d>
        </w:rPr>
        <w:t>)</w:t>
      </w:r>
    </w:p>
    <w:p w14:paraId="06310303"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214D4D9A" w14:textId="26B96342" w:rsidR="00541D3D" w:rsidRPr="001C7E76"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1C7E7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στα</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χέρια</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1C7E76">
        <w:rPr>
          <w:bCs/>
          <w14:textOutline w14:w="0" w14:cap="flat" w14:cmpd="sng" w14:algn="ctr">
            <w14:noFill/>
            <w14:prstDash w14:val="solid"/>
            <w14:round/>
          </w14:textOutline>
          <w14:props3d w14:extrusionH="57150" w14:contourW="0" w14:prstMaterial="softEdge">
            <w14:bevelT w14:w="25400" w14:h="38100" w14:prst="circle"/>
          </w14:props3d>
        </w:rPr>
        <w:t xml:space="preserve">controlled pawn </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sidRPr="001C7E76">
        <w:rPr>
          <w:bCs/>
          <w:i/>
          <w:iCs/>
          <w:lang w:val="el-GR"/>
          <w14:textOutline w14:w="0" w14:cap="flat" w14:cmpd="sng" w14:algn="ctr">
            <w14:noFill/>
            <w14:prstDash w14:val="solid"/>
            <w14:round/>
          </w14:textOutline>
          <w14:props3d w14:extrusionH="57150" w14:contourW="0" w14:prstMaterial="softEdge">
            <w14:bevelT w14:w="25400" w14:h="38100" w14:prst="circle"/>
          </w14:props3d>
        </w:rPr>
        <w:t>όχι</w:t>
      </w:r>
      <w:r w:rsidR="001C7E76" w:rsidRPr="001C7E76">
        <w:rPr>
          <w:bCs/>
          <w:i/>
          <w:iCs/>
          <w14:textOutline w14:w="0" w14:cap="flat" w14:cmpd="sng" w14:algn="ctr">
            <w14:noFill/>
            <w14:prstDash w14:val="solid"/>
            <w14:round/>
          </w14:textOutline>
          <w14:props3d w14:extrusionH="57150" w14:contourW="0" w14:prstMaterial="softEdge">
            <w14:bevelT w14:w="25400" w14:h="38100" w14:prst="circle"/>
          </w14:props3d>
        </w:rPr>
        <w:t xml:space="preserve"> added to inventory</w:t>
      </w:r>
      <w:r w:rsidR="001C7E76" w:rsidRPr="001C7E76">
        <w:rPr>
          <w:bCs/>
          <w14:textOutline w14:w="0" w14:cap="flat" w14:cmpd="sng" w14:algn="ctr">
            <w14:noFill/>
            <w14:prstDash w14:val="solid"/>
            <w14:round/>
          </w14:textOutline>
          <w14:props3d w14:extrusionH="57150" w14:contourW="0" w14:prstMaterial="softEdge">
            <w14:bevelT w14:w="25400" w14:h="38100" w14:prst="circle"/>
          </w14:props3d>
        </w:rPr>
        <w:t>)</w:t>
      </w:r>
      <w:r w:rsidR="001C7E76">
        <w:rPr>
          <w:bCs/>
          <w14:textOutline w14:w="0" w14:cap="flat" w14:cmpd="sng" w14:algn="ctr">
            <w14:noFill/>
            <w14:prstDash w14:val="solid"/>
            <w14:round/>
          </w14:textOutline>
          <w14:props3d w14:extrusionH="57150" w14:contourW="0" w14:prstMaterial="softEdge">
            <w14:bevelT w14:w="25400" w14:h="38100" w14:prst="circle"/>
          </w14:props3d>
        </w:rPr>
        <w:t>.</w:t>
      </w:r>
    </w:p>
    <w:p w14:paraId="37B3C527" w14:textId="0F811CF4" w:rsidR="003D0B47" w:rsidRPr="001C7E76"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4624" behindDoc="0" locked="0" layoutInCell="1" allowOverlap="1" wp14:anchorId="67408398" wp14:editId="31055EF2">
                <wp:simplePos x="0" y="0"/>
                <wp:positionH relativeFrom="column">
                  <wp:posOffset>0</wp:posOffset>
                </wp:positionH>
                <wp:positionV relativeFrom="paragraph">
                  <wp:posOffset>-635</wp:posOffset>
                </wp:positionV>
                <wp:extent cx="5788550" cy="0"/>
                <wp:effectExtent l="0" t="0" r="0" b="0"/>
                <wp:wrapNone/>
                <wp:docPr id="176" name="Straight Connector 176"/>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12B8D5" id="Straight Connector 17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48AB2425" w14:textId="506046BA" w:rsidR="00541D3D" w:rsidRP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942B24">
        <w:rPr>
          <w:bCs/>
          <w14:textOutline w14:w="0" w14:cap="flat" w14:cmpd="sng" w14:algn="ctr">
            <w14:noFill/>
            <w14:prstDash w14:val="solid"/>
            <w14:round/>
          </w14:textOutline>
          <w14:props3d w14:extrusionH="57150" w14:contourW="0" w14:prstMaterial="softEdge">
            <w14:bevelT w14:w="25400" w14:h="38100" w14:prst="circle"/>
          </w14:props3d>
        </w:rPr>
        <w:t>HUD/Widget</w:t>
      </w:r>
    </w:p>
    <w:p w14:paraId="68966B57"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6DA0E8E1" w14:textId="4CAAEBD9" w:rsidR="00541D3D" w:rsidRPr="00D95D3D"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D95D3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μπορεί να ρυθμίσει</w:t>
      </w:r>
      <w:r w:rsidR="00373C1F" w:rsidRPr="00373C1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373C1F">
        <w:rPr>
          <w:bCs/>
          <w:i/>
          <w:iCs/>
          <w:lang w:val="el-GR"/>
          <w14:textOutline w14:w="0" w14:cap="flat" w14:cmpd="sng" w14:algn="ctr">
            <w14:noFill/>
            <w14:prstDash w14:val="solid"/>
            <w14:round/>
          </w14:textOutline>
          <w14:props3d w14:extrusionH="57150" w14:contourW="0" w14:prstMaterial="softEdge">
            <w14:bevelT w14:w="25400" w14:h="38100" w14:prst="circle"/>
          </w14:props3d>
        </w:rPr>
        <w:t>επίπεδο στα γραφικά</w:t>
      </w:r>
      <w:r w:rsidR="00373C1F">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η να βγει από το </w:t>
      </w:r>
      <w:r w:rsidR="00D95D3D">
        <w:rPr>
          <w:bCs/>
          <w14:textOutline w14:w="0" w14:cap="flat" w14:cmpd="sng" w14:algn="ctr">
            <w14:noFill/>
            <w14:prstDash w14:val="solid"/>
            <w14:round/>
          </w14:textOutline>
          <w14:props3d w14:extrusionH="57150" w14:contourW="0" w14:prstMaterial="softEdge">
            <w14:bevelT w14:w="25400" w14:h="38100" w14:prst="circle"/>
          </w14:props3d>
        </w:rPr>
        <w:t>match</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373C1F">
        <w:rPr>
          <w:bCs/>
          <w:i/>
          <w:iCs/>
          <w14:textOutline w14:w="0" w14:cap="flat" w14:cmpd="sng" w14:algn="ctr">
            <w14:noFill/>
            <w14:prstDash w14:val="solid"/>
            <w14:round/>
          </w14:textOutline>
          <w14:props3d w14:extrusionH="57150" w14:contourW="0" w14:prstMaterial="softEdge">
            <w14:bevelT w14:w="25400" w14:h="38100" w14:prst="circle"/>
          </w14:props3d>
        </w:rPr>
        <w:t>leave</w:t>
      </w:r>
      <w:r w:rsidR="00D95D3D" w:rsidRPr="00373C1F">
        <w:rPr>
          <w:bCs/>
          <w:i/>
          <w:i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sidRPr="00373C1F">
        <w:rPr>
          <w:bCs/>
          <w:i/>
          <w:iCs/>
          <w14:textOutline w14:w="0" w14:cap="flat" w14:cmpd="sng" w14:algn="ctr">
            <w14:noFill/>
            <w14:prstDash w14:val="solid"/>
            <w14:round/>
          </w14:textOutline>
          <w14:props3d w14:extrusionH="57150" w14:contourW="0" w14:prstMaterial="softEdge">
            <w14:bevelT w14:w="25400" w14:h="38100" w14:prst="circle"/>
          </w14:props3d>
        </w:rPr>
        <w:t>Session</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5112FEBE" w14:textId="5CA1790F" w:rsidR="00541D3D" w:rsidRPr="00D95D3D"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D95D3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14:textOutline w14:w="0" w14:cap="flat" w14:cmpd="sng" w14:algn="ctr">
            <w14:noFill/>
            <w14:prstDash w14:val="solid"/>
            <w14:round/>
          </w14:textOutline>
          <w14:props3d w14:extrusionH="57150" w14:contourW="0" w14:prstMaterial="softEdge">
            <w14:bevelT w14:w="25400" w14:h="38100" w14:prst="circle"/>
          </w14:props3d>
        </w:rPr>
        <w:t>Event</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ρέχει</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τοπικά</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πελάτη</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μετά</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lang w:val="el-GR"/>
          <w14:textOutline w14:w="0" w14:cap="flat" w14:cmpd="sng" w14:algn="ctr">
            <w14:noFill/>
            <w14:prstDash w14:val="solid"/>
            <w14:round/>
          </w14:textOutline>
          <w14:props3d w14:extrusionH="57150" w14:contourW="0" w14:prstMaterial="softEdge">
            <w14:bevelT w14:w="25400" w14:h="38100" w14:prst="circle"/>
          </w14:props3d>
        </w:rPr>
        <w:t>από</w:t>
      </w:r>
      <w:r w:rsidR="008D571C"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lang w:val="el-GR"/>
          <w14:textOutline w14:w="0" w14:cap="flat" w14:cmpd="sng" w14:algn="ctr">
            <w14:noFill/>
            <w14:prstDash w14:val="solid"/>
            <w14:round/>
          </w14:textOutline>
          <w14:props3d w14:extrusionH="57150" w14:contourW="0" w14:prstMaterial="softEdge">
            <w14:bevelT w14:w="25400" w14:h="38100" w14:prst="circle"/>
          </w14:props3d>
        </w:rPr>
        <w:t>έναρξη</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D95D3D">
        <w:rPr>
          <w:bCs/>
          <w14:textOutline w14:w="0" w14:cap="flat" w14:cmpd="sng" w14:algn="ctr">
            <w14:noFill/>
            <w14:prstDash w14:val="solid"/>
            <w14:round/>
          </w14:textOutline>
          <w14:props3d w14:extrusionH="57150" w14:contourW="0" w14:prstMaterial="softEdge">
            <w14:bevelT w14:w="25400" w14:h="38100" w14:prst="circle"/>
          </w14:props3d>
        </w:rPr>
        <w:t>event</w:t>
      </w:r>
      <w:r w:rsidR="00D95D3D" w:rsidRPr="00D95D3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Pr>
          <w:bCs/>
          <w14:textOutline w14:w="0" w14:cap="flat" w14:cmpd="sng" w14:algn="ctr">
            <w14:noFill/>
            <w14:prstDash w14:val="solid"/>
            <w14:round/>
          </w14:textOutline>
          <w14:props3d w14:extrusionH="57150" w14:contourW="0" w14:prstMaterial="softEdge">
            <w14:bevelT w14:w="25400" w14:h="38100" w14:prst="circle"/>
          </w14:props3d>
        </w:rPr>
        <w:t>on</w:t>
      </w:r>
      <w:r w:rsidR="00373C1F"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Pr>
          <w:bCs/>
          <w14:textOutline w14:w="0" w14:cap="flat" w14:cmpd="sng" w14:algn="ctr">
            <w14:noFill/>
            <w14:prstDash w14:val="solid"/>
            <w14:round/>
          </w14:textOutline>
          <w14:props3d w14:extrusionH="57150" w14:contourW="0" w14:prstMaterial="softEdge">
            <w14:bevelT w14:w="25400" w14:h="38100" w14:prst="circle"/>
          </w14:props3d>
        </w:rPr>
        <w:t>Keypress</w:t>
      </w:r>
    </w:p>
    <w:p w14:paraId="60C3945D" w14:textId="475EADF4" w:rsidR="00541D3D" w:rsidRPr="00F10503" w:rsidRDefault="00541D3D" w:rsidP="00541D3D">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D571C">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A1FAFB7" w14:textId="77777777" w:rsidR="00541D3D" w:rsidRDefault="00541D3D" w:rsidP="00541D3D">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3CA4E9F4" w14:textId="15D46717" w:rsidR="00541D3D" w:rsidRDefault="004C18AC" w:rsidP="00541D3D">
      <w:pPr>
        <w:pStyle w:val="ListParagraph"/>
        <w:numPr>
          <w:ilvl w:val="0"/>
          <w:numId w:val="32"/>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373C1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373C1F"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373C1F">
        <w:rPr>
          <w:bCs/>
          <w14:textOutline w14:w="0" w14:cap="flat" w14:cmpd="sng" w14:algn="ctr">
            <w14:noFill/>
            <w14:prstDash w14:val="solid"/>
            <w14:round/>
          </w14:textOutline>
          <w14:props3d w14:extrusionH="57150" w14:contourW="0" w14:prstMaterial="softEdge">
            <w14:bevelT w14:w="25400" w14:h="38100" w14:prst="circle"/>
          </w14:props3d>
        </w:rPr>
        <w:t>)</w:t>
      </w:r>
    </w:p>
    <w:p w14:paraId="4C0E3CD5" w14:textId="268DD96C" w:rsidR="004C18AC" w:rsidRPr="008E16BA" w:rsidRDefault="004C18AC" w:rsidP="00541D3D">
      <w:pPr>
        <w:pStyle w:val="ListParagraph"/>
        <w:numPr>
          <w:ilvl w:val="0"/>
          <w:numId w:val="32"/>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Choose Action</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Local Client Event</w:t>
      </w:r>
      <w:r w:rsidR="008D571C" w:rsidRPr="00273E26">
        <w:rPr>
          <w:bCs/>
          <w:i/>
          <w:iCs/>
          <w14:textOutline w14:w="0" w14:cap="flat" w14:cmpd="sng" w14:algn="ctr">
            <w14:noFill/>
            <w14:prstDash w14:val="solid"/>
            <w14:round/>
          </w14:textOutline>
          <w14:props3d w14:extrusionH="57150" w14:contourW="0" w14:prstMaterial="softEdge">
            <w14:bevelT w14:w="25400" w14:h="38100" w14:prst="circle"/>
          </w14:props3d>
        </w:rPr>
        <w:t xml:space="preserve"> and/or 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61FB6326" w14:textId="77777777" w:rsidR="00541D3D" w:rsidRPr="00F10503" w:rsidRDefault="00541D3D" w:rsidP="00541D3D">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Alternative</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Flow</w:t>
      </w:r>
      <w:r w:rsidRPr="00F1050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F10503">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417838C" w14:textId="4048477A" w:rsidR="00541D3D" w:rsidRPr="004C18AC" w:rsidRDefault="00541D3D" w:rsidP="00541D3D">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sidRPr="004C18AC">
        <w:rPr>
          <w:bCs/>
          <w:lang w:val="el-GR"/>
          <w14:textOutline w14:w="0" w14:cap="flat" w14:cmpd="sng" w14:algn="ctr">
            <w14:noFill/>
            <w14:prstDash w14:val="solid"/>
            <w14:round/>
          </w14:textOutline>
          <w14:props3d w14:extrusionH="57150" w14:contourW="0" w14:prstMaterial="softEdge">
            <w14:bevelT w14:w="25400" w14:h="38100" w14:prst="circle"/>
          </w14:props3d>
        </w:rPr>
        <w:t>Γραφική αναπαράσταση</w:t>
      </w:r>
      <w:r w:rsidR="004C18AC">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Pr>
          <w:bCs/>
          <w:lang w:val="el-GR"/>
          <w14:textOutline w14:w="0" w14:cap="flat" w14:cmpd="sng" w14:algn="ctr">
            <w14:noFill/>
            <w14:prstDash w14:val="solid"/>
            <w14:round/>
          </w14:textOutline>
          <w14:props3d w14:extrusionH="57150" w14:contourW="0" w14:prstMaterial="softEdge">
            <w14:bevelT w14:w="25400" w14:h="38100" w14:prst="circle"/>
          </w14:props3d>
        </w:rPr>
        <w:t>μενού</w:t>
      </w:r>
      <w:r w:rsidR="004C18AC" w:rsidRPr="004C18AC">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C18AC">
        <w:rPr>
          <w:bCs/>
          <w:lang w:val="el-GR"/>
          <w14:textOutline w14:w="0" w14:cap="flat" w14:cmpd="sng" w14:algn="ctr">
            <w14:noFill/>
            <w14:prstDash w14:val="solid"/>
            <w14:round/>
          </w14:textOutline>
          <w14:props3d w14:extrusionH="57150" w14:contourW="0" w14:prstMaterial="softEdge">
            <w14:bevelT w14:w="25400" w14:h="38100" w14:prst="circle"/>
          </w14:props3d>
        </w:rPr>
        <w:t>ρυθμίσεων τοπικά στο παίχτη</w:t>
      </w:r>
    </w:p>
    <w:p w14:paraId="2C178181" w14:textId="7726A520" w:rsidR="00541D3D" w:rsidRPr="004C18AC" w:rsidRDefault="00395AE6" w:rsidP="00402043">
      <w:pPr>
        <w:rPr>
          <w:b/>
          <w:lang w:val="el-GR"/>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6672" behindDoc="0" locked="0" layoutInCell="1" allowOverlap="1" wp14:anchorId="2099BC74" wp14:editId="44DF837C">
                <wp:simplePos x="0" y="0"/>
                <wp:positionH relativeFrom="column">
                  <wp:posOffset>0</wp:posOffset>
                </wp:positionH>
                <wp:positionV relativeFrom="paragraph">
                  <wp:posOffset>0</wp:posOffset>
                </wp:positionV>
                <wp:extent cx="5788550" cy="0"/>
                <wp:effectExtent l="0" t="0" r="0" b="0"/>
                <wp:wrapNone/>
                <wp:docPr id="177" name="Straight Connector 177"/>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1C4EE9B" id="Straight Connector 17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18863B7E" w14:textId="5130C63C"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ystem</w:t>
      </w:r>
    </w:p>
    <w:p w14:paraId="70A51628"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57C49A62" w14:textId="160ECA3B" w:rsidR="00BA3E52" w:rsidRPr="00FF1DFE" w:rsidRDefault="00942B24" w:rsidP="00BA3E52">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BA3E52">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Ένα δυναμικό </w:t>
      </w:r>
      <w:r w:rsidR="00BA3E52">
        <w:rPr>
          <w:bCs/>
          <w14:textOutline w14:w="0" w14:cap="flat" w14:cmpd="sng" w14:algn="ctr">
            <w14:noFill/>
            <w14:prstDash w14:val="solid"/>
            <w14:round/>
          </w14:textOutline>
          <w14:props3d w14:extrusionH="57150" w14:contourW="0" w14:prstMaterial="softEdge">
            <w14:bevelT w14:w="25400" w14:h="38100" w14:prst="circle"/>
          </w14:props3d>
        </w:rPr>
        <w:t>Array</w:t>
      </w:r>
      <w:r w:rsidR="00BA3E52" w:rsidRP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από εξοπλισμούς για αλληλεπίδραση στο </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BA3E52">
        <w:rPr>
          <w:bCs/>
          <w14:textOutline w14:w="0" w14:cap="flat" w14:cmpd="sng" w14:algn="ctr">
            <w14:noFill/>
            <w14:prstDash w14:val="solid"/>
            <w14:round/>
          </w14:textOutline>
          <w14:props3d w14:extrusionH="57150" w14:contourW="0" w14:prstMaterial="softEdge">
            <w14:bevelT w14:w="25400" w14:h="38100" w14:prst="circle"/>
          </w14:props3d>
        </w:rPr>
        <w:t>D</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 όπως φακός, τηλέφωνο κ.α</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στην «τσάντα/σακίδιο» του παίχτη.</w:t>
      </w:r>
    </w:p>
    <w:p w14:paraId="7B04FF10" w14:textId="35FE4359" w:rsidR="00942B24" w:rsidRPr="00EE59A3"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κατάσταση </w:t>
      </w:r>
      <w:r w:rsidR="00BA3E52">
        <w:rPr>
          <w:bCs/>
          <w14:textOutline w14:w="0" w14:cap="flat" w14:cmpd="sng" w14:algn="ctr">
            <w14:noFill/>
            <w14:prstDash w14:val="solid"/>
            <w14:round/>
          </w14:textOutline>
          <w14:props3d w14:extrusionH="57150" w14:contourW="0" w14:prstMaterial="softEdge">
            <w14:bevelT w14:w="25400" w14:h="38100" w14:prst="circle"/>
          </w14:props3d>
        </w:rPr>
        <w:t>overlap</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BA3E52">
        <w:rPr>
          <w:bCs/>
          <w14:textOutline w14:w="0" w14:cap="flat" w14:cmpd="sng" w14:algn="ctr">
            <w14:noFill/>
            <w14:prstDash w14:val="solid"/>
            <w14:round/>
          </w14:textOutline>
          <w14:props3d w14:extrusionH="57150" w14:contourW="0" w14:prstMaterial="softEdge">
            <w14:bevelT w14:w="25400" w14:h="38100" w14:prst="circle"/>
          </w14:props3d>
        </w:rPr>
        <w:t>collision</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box</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trigger</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BA3E52">
        <w:rPr>
          <w:bCs/>
          <w14:textOutline w14:w="0" w14:cap="flat" w14:cmpd="sng" w14:algn="ctr">
            <w14:noFill/>
            <w14:prstDash w14:val="solid"/>
            <w14:round/>
          </w14:textOutline>
          <w14:props3d w14:extrusionH="57150" w14:contourW="0" w14:prstMaterial="softEdge">
            <w14:bevelT w14:w="25400" w14:h="38100" w14:prst="circle"/>
          </w14:props3d>
        </w:rPr>
        <w:t>equipment</w:t>
      </w:r>
      <w:r w:rsidR="00BA3E52"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BA3E52">
        <w:rPr>
          <w:bCs/>
          <w14:textOutline w14:w="0" w14:cap="flat" w14:cmpd="sng" w14:algn="ctr">
            <w14:noFill/>
            <w14:prstDash w14:val="solid"/>
            <w14:round/>
          </w14:textOutline>
          <w14:props3d w14:extrusionH="57150" w14:contourW="0" w14:prstMaterial="softEdge">
            <w14:bevelT w14:w="25400" w14:h="38100" w14:prst="circle"/>
          </w14:props3d>
        </w:rPr>
        <w:t>inventory</w:t>
      </w:r>
      <w:r w:rsidR="00BA3E52"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9BA1130" w14:textId="4CEEBA88"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BA3E52">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2320207"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539E541B" w14:textId="58ECD9BD" w:rsidR="003C47F2" w:rsidRPr="004A3320"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C0D64EC" w14:textId="5EA938EF" w:rsidR="003C47F2"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Pr>
          <w:bCs/>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8E5BF20" w14:textId="6C0BBE76" w:rsidR="003C47F2" w:rsidRPr="004A3320" w:rsidRDefault="003C47F2" w:rsidP="003C47F2">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AA7C781"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019D67A6" w14:textId="06309E6D"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Προσθήκη</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διαφορετικώ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ειδώ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στην</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F08D6">
        <w:rPr>
          <w:bCs/>
          <w:lang w:val="el-GR"/>
          <w14:textOutline w14:w="0" w14:cap="flat" w14:cmpd="sng" w14:algn="ctr">
            <w14:noFill/>
            <w14:prstDash w14:val="solid"/>
            <w14:round/>
          </w14:textOutline>
          <w14:props3d w14:extrusionH="57150" w14:contourW="0" w14:prstMaterial="softEdge">
            <w14:bevelT w14:w="25400" w14:h="38100" w14:prst="circle"/>
          </w14:props3d>
        </w:rPr>
        <w:t>τσάντα</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δυναμικού</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14:textOutline w14:w="0" w14:cap="flat" w14:cmpd="sng" w14:algn="ctr">
            <w14:noFill/>
            <w14:prstDash w14:val="solid"/>
            <w14:round/>
          </w14:textOutline>
          <w14:props3d w14:extrusionH="57150" w14:contourW="0" w14:prstMaterial="softEdge">
            <w14:bevelT w14:w="25400" w14:h="38100" w14:prst="circle"/>
          </w14:props3d>
        </w:rPr>
        <w:t>array</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8F08D6"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3C47F2"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3C47F2">
        <w:rPr>
          <w:bCs/>
          <w:lang w:val="el-GR"/>
          <w14:textOutline w14:w="0" w14:cap="flat" w14:cmpd="sng" w14:algn="ctr">
            <w14:noFill/>
            <w14:prstDash w14:val="solid"/>
            <w14:round/>
          </w14:textOutline>
          <w14:props3d w14:extrusionH="57150" w14:contourW="0" w14:prstMaterial="softEdge">
            <w14:bevelT w14:w="25400" w14:h="38100" w14:prst="circle"/>
          </w14:props3d>
        </w:rPr>
        <w:t>παίχτη</w:t>
      </w:r>
    </w:p>
    <w:p w14:paraId="6D2C453B" w14:textId="62C52F56" w:rsidR="00541D3D" w:rsidRPr="00F10503"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78720" behindDoc="0" locked="0" layoutInCell="1" allowOverlap="1" wp14:anchorId="41B5D57A" wp14:editId="77CB7DFC">
                <wp:simplePos x="0" y="0"/>
                <wp:positionH relativeFrom="column">
                  <wp:posOffset>0</wp:posOffset>
                </wp:positionH>
                <wp:positionV relativeFrom="paragraph">
                  <wp:posOffset>-635</wp:posOffset>
                </wp:positionV>
                <wp:extent cx="5788550" cy="0"/>
                <wp:effectExtent l="0" t="0" r="0" b="0"/>
                <wp:wrapNone/>
                <wp:docPr id="178" name="Straight Connector 178"/>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F40C3BB" id="Straight Connector 178"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0,-.05pt" to="455.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" strokecolor="#70ad47 [3209]" strokeweight="1pt">
                <v:stroke joinstyle="miter"/>
              </v:line>
            </w:pict>
          </mc:Fallback>
        </mc:AlternateContent>
      </w:r>
    </w:p>
    <w:p w14:paraId="0EE8C9E0" w14:textId="7496BB93"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quipment/Gear</w:t>
      </w:r>
    </w:p>
    <w:p w14:paraId="1395419D"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6002D017" w14:textId="72F9C227" w:rsidR="00942B24" w:rsidRPr="00FF1DFE" w:rsidRDefault="00942B24" w:rsidP="00942B24">
      <w:pPr>
        <w:jc w:val="both"/>
        <w:rPr>
          <w:bCs/>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FF1DFE">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Εξοπλισμός για αλληλεπίδραση στο </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3</w:t>
      </w:r>
      <w:r w:rsidR="00FF1DFE">
        <w:rPr>
          <w:bCs/>
          <w14:textOutline w14:w="0" w14:cap="flat" w14:cmpd="sng" w14:algn="ctr">
            <w14:noFill/>
            <w14:prstDash w14:val="solid"/>
            <w14:round/>
          </w14:textOutline>
          <w14:props3d w14:extrusionH="57150" w14:contourW="0" w14:prstMaterial="softEdge">
            <w14:bevelT w14:w="25400" w14:h="38100" w14:prst="circle"/>
          </w14:props3d>
        </w:rPr>
        <w:t>D</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FF1DFE">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 όπως φακός, τηλέφωνο κ.α</w:t>
      </w:r>
      <w:r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F5FB10" w14:textId="4D2AE19E" w:rsidR="00942B24" w:rsidRPr="00FF1DFE"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EE59A3">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1F1C23">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Ο χρήστης μπορεί </w:t>
      </w:r>
      <w:r w:rsidR="00F026AF">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εφόσον είναι σε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σταση </w:t>
      </w:r>
      <w:r w:rsidR="00813C09">
        <w:rPr>
          <w:bCs/>
          <w14:textOutline w14:w="0" w14:cap="flat" w14:cmpd="sng" w14:algn="ctr">
            <w14:noFill/>
            <w14:prstDash w14:val="solid"/>
            <w14:round/>
          </w14:textOutline>
          <w14:props3d w14:extrusionH="57150" w14:contourW="0" w14:prstMaterial="softEdge">
            <w14:bevelT w14:w="25400" w14:h="38100" w14:prst="circle"/>
          </w14:props3d>
        </w:rPr>
        <w:t>overlap</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με το </w:t>
      </w:r>
      <w:r w:rsidR="00813C09">
        <w:rPr>
          <w:bCs/>
          <w14:textOutline w14:w="0" w14:cap="flat" w14:cmpd="sng" w14:algn="ctr">
            <w14:noFill/>
            <w14:prstDash w14:val="solid"/>
            <w14:round/>
          </w14:textOutline>
          <w14:props3d w14:extrusionH="57150" w14:contourW="0" w14:prstMaterial="softEdge">
            <w14:bevelT w14:w="25400" w14:h="38100" w14:prst="circle"/>
          </w14:props3d>
        </w:rPr>
        <w:t>collision</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14:textOutline w14:w="0" w14:cap="flat" w14:cmpd="sng" w14:algn="ctr">
            <w14:noFill/>
            <w14:prstDash w14:val="solid"/>
            <w14:round/>
          </w14:textOutline>
          <w14:props3d w14:extrusionH="57150" w14:contourW="0" w14:prstMaterial="softEdge">
            <w14:bevelT w14:w="25400" w14:h="38100" w14:prst="circle"/>
          </w14:props3d>
        </w:rPr>
        <w:t>box</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14:textOutline w14:w="0" w14:cap="flat" w14:cmpd="sng" w14:algn="ctr">
            <w14:noFill/>
            <w14:prstDash w14:val="solid"/>
            <w14:round/>
          </w14:textOutline>
          <w14:props3d w14:extrusionH="57150" w14:contourW="0" w14:prstMaterial="softEdge">
            <w14:bevelT w14:w="25400" w14:h="38100" w14:prst="circle"/>
          </w14:props3d>
        </w:rPr>
        <w:t>trigger</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του </w:t>
      </w:r>
      <w:r w:rsidR="00813C09">
        <w:rPr>
          <w:bCs/>
          <w14:textOutline w14:w="0" w14:cap="flat" w14:cmpd="sng" w14:algn="ctr">
            <w14:noFill/>
            <w14:prstDash w14:val="solid"/>
            <w14:round/>
          </w14:textOutline>
          <w14:props3d w14:extrusionH="57150" w14:contourW="0" w14:prstMaterial="softEdge">
            <w14:bevelT w14:w="25400" w14:h="38100" w14:prst="circle"/>
          </w14:props3d>
        </w:rPr>
        <w:t>equipment</w:t>
      </w:r>
      <w:r w:rsidR="00813C09" w:rsidRP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813C09">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να το βάλει στο </w:t>
      </w:r>
      <w:r w:rsidR="00813C09">
        <w:rPr>
          <w:bCs/>
          <w14:textOutline w14:w="0" w14:cap="flat" w14:cmpd="sng" w14:algn="ctr">
            <w14:noFill/>
            <w14:prstDash w14:val="solid"/>
            <w14:round/>
          </w14:textOutline>
          <w14:props3d w14:extrusionH="57150" w14:contourW="0" w14:prstMaterial="softEdge">
            <w14:bevelT w14:w="25400" w14:h="38100" w14:prst="circle"/>
          </w14:props3d>
        </w:rPr>
        <w:t>inventory</w:t>
      </w:r>
      <w:r w:rsidR="00FF1DFE" w:rsidRPr="00FF1DFE">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05AD868F" w14:textId="69E6903A" w:rsidR="00942B24" w:rsidRPr="00F026AF"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F026AF">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F026AF">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6D0FC515"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108AC1F" w14:textId="44E6EE49" w:rsidR="00942B24" w:rsidRPr="004A3320" w:rsidRDefault="004A3320"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layer</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Steps</w:t>
      </w:r>
      <w:r w:rsidRPr="004A3320">
        <w:rPr>
          <w:bCs/>
          <w14:textOutline w14:w="0" w14:cap="flat" w14:cmpd="sng" w14:algn="ctr">
            <w14:noFill/>
            <w14:prstDash w14:val="solid"/>
            <w14:round/>
          </w14:textOutline>
          <w14:props3d w14:extrusionH="57150" w14:contourW="0" w14:prstMaterial="softEdge">
            <w14:bevelT w14:w="25400" w14:h="38100" w14:prst="circle"/>
          </w14:props3d>
        </w:rPr>
        <w:t>/</w:t>
      </w:r>
      <w:r>
        <w:rPr>
          <w:bCs/>
          <w14:textOutline w14:w="0" w14:cap="flat" w14:cmpd="sng" w14:algn="ctr">
            <w14:noFill/>
            <w14:prstDash w14:val="solid"/>
            <w14:round/>
          </w14:textOutline>
          <w14:props3d w14:extrusionH="57150" w14:contourW="0" w14:prstMaterial="softEdge">
            <w14:bevelT w14:w="25400" w14:h="38100" w14:prst="circle"/>
          </w14:props3d>
        </w:rPr>
        <w:t>overlaps</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έναν</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Pr>
          <w:bCs/>
          <w14:textOutline w14:w="0" w14:cap="flat" w14:cmpd="sng" w14:algn="ctr">
            <w14:noFill/>
            <w14:prstDash w14:val="solid"/>
            <w14:round/>
          </w14:textOutline>
          <w14:props3d w14:extrusionH="57150" w14:contourW="0" w14:prstMaterial="softEdge">
            <w14:bevelT w14:w="25400" w14:h="38100" w14:prst="circle"/>
          </w14:props3d>
        </w:rPr>
        <w:t>D</w:t>
      </w:r>
      <w:r w:rsidRPr="004A3320">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1D05451" w14:textId="6F2AAAA2" w:rsidR="004A3320" w:rsidRDefault="004A3320"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Press Key to </w:t>
      </w:r>
      <w:r w:rsidR="00F15223">
        <w:rPr>
          <w:bCs/>
          <w14:textOutline w14:w="0" w14:cap="flat" w14:cmpd="sng" w14:algn="ctr">
            <w14:noFill/>
            <w14:prstDash w14:val="solid"/>
            <w14:round/>
          </w14:textOutline>
          <w14:props3d w14:extrusionH="57150" w14:contourW="0" w14:prstMaterial="softEdge">
            <w14:bevelT w14:w="25400" w14:h="38100" w14:prst="circle"/>
          </w14:props3d>
        </w:rPr>
        <w:t>Pick up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221C12A4" w14:textId="679191DF" w:rsidR="004A3320" w:rsidRPr="004A3320" w:rsidRDefault="00D612E4" w:rsidP="00942B24">
      <w:pPr>
        <w:pStyle w:val="ListParagraph"/>
        <w:numPr>
          <w:ilvl w:val="0"/>
          <w:numId w:val="34"/>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 xml:space="preserve">Equipped &amp; Added </w:t>
      </w:r>
      <w:r>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D612E4">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Inventory Slo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client local</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1584493"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624B9CF5" w14:textId="66FD9E31" w:rsidR="00942B24" w:rsidRPr="00F10503"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F10503">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Κατοχή</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14:textOutline w14:w="0" w14:cap="flat" w14:cmpd="sng" w14:algn="ctr">
            <w14:noFill/>
            <w14:prstDash w14:val="solid"/>
            <w14:round/>
          </w14:textOutline>
          <w14:props3d w14:extrusionH="57150" w14:contourW="0" w14:prstMaterial="softEdge">
            <w14:bevelT w14:w="25400" w14:h="38100" w14:prst="circle"/>
          </w14:props3d>
        </w:rPr>
        <w:t>in</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w:t>
      </w:r>
      <w:r w:rsidR="007B361E">
        <w:rPr>
          <w:bCs/>
          <w14:textOutline w14:w="0" w14:cap="flat" w14:cmpd="sng" w14:algn="ctr">
            <w14:noFill/>
            <w14:prstDash w14:val="solid"/>
            <w14:round/>
          </w14:textOutline>
          <w14:props3d w14:extrusionH="57150" w14:contourW="0" w14:prstMaterial="softEdge">
            <w14:bevelT w14:w="25400" w14:h="38100" w14:prst="circle"/>
          </w14:props3d>
        </w:rPr>
        <w:t>game</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αλληλεπίδραση</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μέσο</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3</w:t>
      </w:r>
      <w:r w:rsidR="007B361E">
        <w:rPr>
          <w:bCs/>
          <w14:textOutline w14:w="0" w14:cap="flat" w14:cmpd="sng" w14:algn="ctr">
            <w14:noFill/>
            <w14:prstDash w14:val="solid"/>
            <w14:round/>
          </w14:textOutline>
          <w14:props3d w14:extrusionH="57150" w14:contourW="0" w14:prstMaterial="softEdge">
            <w14:bevelT w14:w="25400" w14:h="38100" w14:prst="circle"/>
          </w14:props3d>
        </w:rPr>
        <w:t>D</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7B361E">
        <w:rPr>
          <w:bCs/>
          <w:lang w:val="el-GR"/>
          <w14:textOutline w14:w="0" w14:cap="flat" w14:cmpd="sng" w14:algn="ctr">
            <w14:noFill/>
            <w14:prstDash w14:val="solid"/>
            <w14:round/>
          </w14:textOutline>
          <w14:props3d w14:extrusionH="57150" w14:contourW="0" w14:prstMaterial="softEdge">
            <w14:bevelT w14:w="25400" w14:h="38100" w14:prst="circle"/>
          </w14:props3d>
        </w:rPr>
        <w:t>περιβάλλοντος</w:t>
      </w:r>
      <w:r w:rsidR="007B361E" w:rsidRPr="00F10503">
        <w:rPr>
          <w:bCs/>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2B91AEB9" w14:textId="4EDB1548" w:rsidR="00942B24" w:rsidRPr="00F10503" w:rsidRDefault="00395AE6" w:rsidP="00402043">
      <w:pPr>
        <w:rPr>
          <w:b/>
          <w14:textOutline w14:w="0" w14:cap="flat" w14:cmpd="sng" w14:algn="ctr">
            <w14:noFill/>
            <w14:prstDash w14:val="solid"/>
            <w14:round/>
          </w14:textOutline>
          <w14:props3d w14:extrusionH="57150" w14:contourW="0" w14:prstMaterial="softEdge">
            <w14:bevelT w14:w="25400" w14:h="38100" w14:prst="circle"/>
          </w14:props3d>
        </w:rPr>
      </w:pPr>
      <w:r>
        <w:rPr>
          <w:bCs/>
          <w:noProof/>
        </w:rPr>
        <mc:AlternateContent>
          <mc:Choice Requires="wps">
            <w:drawing>
              <wp:anchor distT="0" distB="0" distL="114300" distR="114300" simplePos="0" relativeHeight="251680768" behindDoc="0" locked="0" layoutInCell="1" allowOverlap="1" wp14:anchorId="45CC3F9A" wp14:editId="47B0C59F">
                <wp:simplePos x="0" y="0"/>
                <wp:positionH relativeFrom="column">
                  <wp:posOffset>0</wp:posOffset>
                </wp:positionH>
                <wp:positionV relativeFrom="paragraph">
                  <wp:posOffset>0</wp:posOffset>
                </wp:positionV>
                <wp:extent cx="5788550" cy="0"/>
                <wp:effectExtent l="0" t="0" r="0" b="0"/>
                <wp:wrapNone/>
                <wp:docPr id="179" name="Straight Connector 179"/>
                <wp:cNvGraphicFramePr/>
                <a:graphic xmlns:a="http://schemas.openxmlformats.org/drawingml/2006/main">
                  <a:graphicData uri="http://schemas.microsoft.com/office/word/2010/wordprocessingShape">
                    <wps:wsp>
                      <wps:cNvCnPr/>
                      <wps:spPr>
                        <a:xfrm>
                          <a:off x="0" y="0"/>
                          <a:ext cx="5788550" cy="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35CE384" id="Straight Connector 17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0,0" to="4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" strokecolor="#70ad47 [3209]" strokeweight="1pt">
                <v:stroke joinstyle="miter"/>
              </v:line>
            </w:pict>
          </mc:Fallback>
        </mc:AlternateContent>
      </w:r>
    </w:p>
    <w:p w14:paraId="5AD6B351" w14:textId="0A1A06E8" w:rsidR="00942B24" w:rsidRP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Cs/>
          <w14:textOutline w14:w="0" w14:cap="flat" w14:cmpd="sng" w14:algn="ctr">
            <w14:noFill/>
            <w14:prstDash w14:val="solid"/>
            <w14:round/>
          </w14:textOutline>
          <w14:props3d w14:extrusionH="57150" w14:contourW="0" w14:prstMaterial="softEdge">
            <w14:bevelT w14:w="25400" w14:h="38100" w14:prst="circle"/>
          </w14:props3d>
        </w:rPr>
        <w:t>Throwable System</w:t>
      </w:r>
    </w:p>
    <w:p w14:paraId="79A9FFEB"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p>
    <w:p w14:paraId="09CBC958" w14:textId="08166340" w:rsidR="00942B24" w:rsidRPr="00857426"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hort</w:t>
      </w:r>
      <w:r w:rsidRPr="00857426">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Description</w:t>
      </w:r>
      <w:r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Ρίξει</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ού</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14:textOutline w14:w="0" w14:cap="flat" w14:cmpd="sng" w14:algn="ctr">
            <w14:noFill/>
            <w14:prstDash w14:val="solid"/>
            <w14:round/>
          </w14:textOutline>
          <w14:props3d w14:extrusionH="57150" w14:contourW="0" w14:prstMaterial="softEdge">
            <w14:bevelT w14:w="25400" w14:h="38100" w14:prst="circle"/>
          </w14:props3d>
        </w:rPr>
        <w:t>in</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w:t>
      </w:r>
      <w:r w:rsidR="00857426">
        <w:rPr>
          <w:bCs/>
          <w14:textOutline w14:w="0" w14:cap="flat" w14:cmpd="sng" w14:algn="ctr">
            <w14:noFill/>
            <w14:prstDash w14:val="solid"/>
            <w14:round/>
          </w14:textOutline>
          <w14:props3d w14:extrusionH="57150" w14:contourW="0" w14:prstMaterial="softEdge">
            <w14:bevelT w14:w="25400" w14:h="38100" w14:prst="circle"/>
          </w14:props3d>
        </w:rPr>
        <w:t>game</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8574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πεδίου</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Pr>
          <w:bCs/>
          <w:lang w:val="el-GR"/>
          <w14:textOutline w14:w="0" w14:cap="flat" w14:cmpd="sng" w14:algn="ctr">
            <w14:noFill/>
            <w14:prstDash w14:val="solid"/>
            <w14:round/>
          </w14:textOutline>
          <w14:props3d w14:extrusionH="57150" w14:contourW="0" w14:prstMaterial="softEdge">
            <w14:bevelT w14:w="25400" w14:h="38100" w14:prst="circle"/>
          </w14:props3d>
        </w:rPr>
        <w:t>χώρου</w:t>
      </w:r>
      <w:r w:rsidR="00857426" w:rsidRPr="00857426">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57426" w:rsidRPr="00857426">
        <w:rPr>
          <w:bCs/>
          <w:i/>
          <w:iCs/>
          <w14:textOutline w14:w="0" w14:cap="flat" w14:cmpd="sng" w14:algn="ctr">
            <w14:noFill/>
            <w14:prstDash w14:val="solid"/>
            <w14:round/>
          </w14:textOutline>
          <w14:props3d w14:extrusionH="57150" w14:contourW="0" w14:prstMaterial="softEdge">
            <w14:bevelT w14:w="25400" w14:h="38100" w14:prst="circle"/>
          </w14:props3d>
        </w:rPr>
        <w:t>World Coordinates</w:t>
      </w:r>
      <w:r w:rsidR="00857426">
        <w:rPr>
          <w:bCs/>
          <w14:textOutline w14:w="0" w14:cap="flat" w14:cmpd="sng" w14:algn="ctr">
            <w14:noFill/>
            <w14:prstDash w14:val="solid"/>
            <w14:round/>
          </w14:textOutline>
          <w14:props3d w14:extrusionH="57150" w14:contourW="0" w14:prstMaterial="softEdge">
            <w14:bevelT w14:w="25400" w14:h="38100" w14:prst="circle"/>
          </w14:props3d>
        </w:rPr>
        <w:t>)</w:t>
      </w:r>
    </w:p>
    <w:p w14:paraId="69F7E8E4" w14:textId="60FA73F0" w:rsidR="00942B24" w:rsidRPr="006053FD" w:rsidRDefault="00942B24" w:rsidP="00942B24">
      <w:pPr>
        <w:jc w:val="both"/>
        <w:rPr>
          <w:b/>
          <w:lang w:val="el-GR"/>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Conditions</w:t>
      </w:r>
      <w:r w:rsidRPr="006053FD">
        <w:rPr>
          <w:b/>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Μόνο</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lang w:val="el-GR"/>
          <w14:textOutline w14:w="0" w14:cap="flat" w14:cmpd="sng" w14:algn="ctr">
            <w14:noFill/>
            <w14:prstDash w14:val="solid"/>
            <w14:round/>
          </w14:textOutline>
          <w14:props3d w14:extrusionH="57150" w14:contourW="0" w14:prstMaterial="softEdge">
            <w14:bevelT w14:w="25400" w14:h="38100" w14:prst="circle"/>
          </w14:props3d>
        </w:rPr>
        <w:t>πατημένο κουμπί και κατέχοντας εξοπλισμό μπορεί να το ρίξει στο 3</w:t>
      </w:r>
      <w:r w:rsidR="006053FD">
        <w:rPr>
          <w:bCs/>
          <w14:textOutline w14:w="0" w14:cap="flat" w14:cmpd="sng" w14:algn="ctr">
            <w14:noFill/>
            <w14:prstDash w14:val="solid"/>
            <w14:round/>
          </w14:textOutline>
          <w14:props3d w14:extrusionH="57150" w14:contourW="0" w14:prstMaterial="softEdge">
            <w14:bevelT w14:w="25400" w14:h="38100" w14:prst="circle"/>
          </w14:props3d>
        </w:rPr>
        <w:t>D</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6053FD">
        <w:rPr>
          <w:bCs/>
          <w14:textOutline w14:w="0" w14:cap="flat" w14:cmpd="sng" w14:algn="ctr">
            <w14:noFill/>
            <w14:prstDash w14:val="solid"/>
            <w14:round/>
          </w14:textOutline>
          <w14:props3d w14:extrusionH="57150" w14:contourW="0" w14:prstMaterial="softEdge">
            <w14:bevelT w14:w="25400" w14:h="38100" w14:prst="circle"/>
          </w14:props3d>
        </w:rPr>
        <w:t>environment</w:t>
      </w:r>
      <w:r w:rsidR="006053FD" w:rsidRPr="006053FD">
        <w:rPr>
          <w:bCs/>
          <w:lang w:val="el-GR"/>
          <w14:textOutline w14:w="0" w14:cap="flat" w14:cmpd="sng" w14:algn="ctr">
            <w14:noFill/>
            <w14:prstDash w14:val="solid"/>
            <w14:round/>
          </w14:textOutline>
          <w14:props3d w14:extrusionH="57150" w14:contourW="0" w14:prstMaterial="softEdge">
            <w14:bevelT w14:w="25400" w14:h="38100" w14:prst="circle"/>
          </w14:props3d>
        </w:rPr>
        <w:t>.</w:t>
      </w:r>
    </w:p>
    <w:p w14:paraId="66AE6E4F" w14:textId="1D8FB4DE" w:rsidR="00942B24" w:rsidRPr="00472D8C"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Inputs</w:t>
      </w:r>
      <w:r w:rsidRPr="006053FD">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14:textOutline w14:w="0" w14:cap="flat" w14:cmpd="sng" w14:algn="ctr">
            <w14:noFill/>
            <w14:prstDash w14:val="solid"/>
            <w14:round/>
          </w14:textOutline>
          <w14:props3d w14:extrusionH="57150" w14:contourW="0" w14:prstMaterial="softEdge">
            <w14:bevelT w14:w="25400" w14:h="38100" w14:prst="circle"/>
          </w14:props3d>
        </w:rPr>
        <w:t>Physical Input Device</w:t>
      </w:r>
    </w:p>
    <w:p w14:paraId="4CCAB3BA"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System behavior – Main Flow:</w:t>
      </w:r>
    </w:p>
    <w:p w14:paraId="175DB70C" w14:textId="5FECB593" w:rsidR="00942B24" w:rsidRDefault="00472D8C" w:rsidP="00942B24">
      <w:pPr>
        <w:pStyle w:val="ListParagraph"/>
        <w:numPr>
          <w:ilvl w:val="0"/>
          <w:numId w:val="35"/>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Press Key</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4370AB75" w14:textId="6D147E9B" w:rsidR="00472D8C" w:rsidRPr="008E16BA" w:rsidRDefault="00472D8C" w:rsidP="00942B24">
      <w:pPr>
        <w:pStyle w:val="ListParagraph"/>
        <w:numPr>
          <w:ilvl w:val="0"/>
          <w:numId w:val="35"/>
        </w:num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Cs/>
          <w14:textOutline w14:w="0" w14:cap="flat" w14:cmpd="sng" w14:algn="ctr">
            <w14:noFill/>
            <w14:prstDash w14:val="solid"/>
            <w14:round/>
          </w14:textOutline>
          <w14:props3d w14:extrusionH="57150" w14:contourW="0" w14:prstMaterial="softEdge">
            <w14:bevelT w14:w="25400" w14:h="38100" w14:prst="circle"/>
          </w14:props3d>
        </w:rPr>
        <w:t>Throw Equipment</w:t>
      </w:r>
      <w:r w:rsidR="00F15223">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F15223" w:rsidRPr="00273E26">
        <w:rPr>
          <w:bCs/>
          <w:i/>
          <w:iCs/>
          <w14:textOutline w14:w="0" w14:cap="flat" w14:cmpd="sng" w14:algn="ctr">
            <w14:noFill/>
            <w14:prstDash w14:val="solid"/>
            <w14:round/>
          </w14:textOutline>
          <w14:props3d w14:extrusionH="57150" w14:contourW="0" w14:prstMaterial="softEdge">
            <w14:bevelT w14:w="25400" w14:h="38100" w14:prst="circle"/>
          </w14:props3d>
        </w:rPr>
        <w:t>multicast</w:t>
      </w:r>
      <w:r w:rsidR="00F15223">
        <w:rPr>
          <w:bCs/>
          <w14:textOutline w14:w="0" w14:cap="flat" w14:cmpd="sng" w14:algn="ctr">
            <w14:noFill/>
            <w14:prstDash w14:val="solid"/>
            <w14:round/>
          </w14:textOutline>
          <w14:props3d w14:extrusionH="57150" w14:contourW="0" w14:prstMaterial="softEdge">
            <w14:bevelT w14:w="25400" w14:h="38100" w14:prst="circle"/>
          </w14:props3d>
        </w:rPr>
        <w:t>)</w:t>
      </w:r>
    </w:p>
    <w:p w14:paraId="709CC317" w14:textId="77777777" w:rsidR="00942B24" w:rsidRDefault="00942B24" w:rsidP="00942B24">
      <w:pPr>
        <w:jc w:val="both"/>
        <w:rPr>
          <w:b/>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CF6390">
        <w:rPr>
          <w:bCs/>
          <w14:textOutline w14:w="0" w14:cap="flat" w14:cmpd="sng" w14:algn="ctr">
            <w14:noFill/>
            <w14:prstDash w14:val="solid"/>
            <w14:round/>
          </w14:textOutline>
          <w14:props3d w14:extrusionH="57150" w14:contourW="0" w14:prstMaterial="softEdge">
            <w14:bevelT w14:w="25400" w14:h="38100" w14:prst="circle"/>
          </w14:props3d>
        </w:rPr>
        <w:t>-</w:t>
      </w:r>
    </w:p>
    <w:p w14:paraId="48F53D58" w14:textId="1026129F" w:rsidR="00942B24" w:rsidRPr="00472D8C" w:rsidRDefault="00942B24" w:rsidP="00942B24">
      <w:pPr>
        <w:jc w:val="both"/>
        <w:rPr>
          <w:bCs/>
          <w14:textOutline w14:w="0" w14:cap="flat" w14:cmpd="sng" w14:algn="ctr">
            <w14:noFill/>
            <w14:prstDash w14:val="solid"/>
            <w14:round/>
          </w14:textOutline>
          <w14:props3d w14:extrusionH="57150" w14:contourW="0" w14:prstMaterial="softEdge">
            <w14:bevelT w14:w="25400" w14:h="38100" w14:prst="circle"/>
          </w14:props3d>
        </w:rPr>
      </w:pPr>
      <w:r>
        <w:rPr>
          <w:b/>
          <w14:textOutline w14:w="0" w14:cap="flat" w14:cmpd="sng" w14:algn="ctr">
            <w14:noFill/>
            <w14:prstDash w14:val="solid"/>
            <w14:round/>
          </w14:textOutline>
          <w14:props3d w14:extrusionH="57150" w14:contourW="0" w14:prstMaterial="softEdge">
            <w14:bevelT w14:w="25400" w14:h="38100" w14:prst="circle"/>
          </w14:props3d>
        </w:rPr>
        <w:t>Output</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 </w:t>
      </w:r>
      <w:r>
        <w:rPr>
          <w:b/>
          <w14:textOutline w14:w="0" w14:cap="flat" w14:cmpd="sng" w14:algn="ctr">
            <w14:noFill/>
            <w14:prstDash w14:val="solid"/>
            <w14:round/>
          </w14:textOutline>
          <w14:props3d w14:extrusionH="57150" w14:contourW="0" w14:prstMaterial="softEdge">
            <w14:bevelT w14:w="25400" w14:h="38100" w14:prst="circle"/>
          </w14:props3d>
        </w:rPr>
        <w:t>Exit</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Pr>
          <w:b/>
          <w14:textOutline w14:w="0" w14:cap="flat" w14:cmpd="sng" w14:algn="ctr">
            <w14:noFill/>
            <w14:prstDash w14:val="solid"/>
            <w14:round/>
          </w14:textOutline>
          <w14:props3d w14:extrusionH="57150" w14:contourW="0" w14:prstMaterial="softEdge">
            <w14:bevelT w14:w="25400" w14:h="38100" w14:prst="circle"/>
          </w14:props3d>
        </w:rPr>
        <w:t>Status</w:t>
      </w:r>
      <w:r w:rsidRPr="00AA54F7">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lang w:val="el-GR"/>
          <w14:textOutline w14:w="0" w14:cap="flat" w14:cmpd="sng" w14:algn="ctr">
            <w14:noFill/>
            <w14:prstDash w14:val="solid"/>
            <w14:round/>
          </w14:textOutline>
          <w14:props3d w14:extrusionH="57150" w14:contourW="0" w14:prstMaterial="softEdge">
            <w14:bevelT w14:w="25400" w14:h="38100" w14:prst="circle"/>
          </w14:props3d>
        </w:rPr>
        <w:t>Ο</w:t>
      </w:r>
      <w:r w:rsidR="00AA54F7"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lang w:val="el-GR"/>
          <w14:textOutline w14:w="0" w14:cap="flat" w14:cmpd="sng" w14:algn="ctr">
            <w14:noFill/>
            <w14:prstDash w14:val="solid"/>
            <w14:round/>
          </w14:textOutline>
          <w14:props3d w14:extrusionH="57150" w14:contourW="0" w14:prstMaterial="softEdge">
            <w14:bevelT w14:w="25400" w14:h="38100" w14:prst="circle"/>
          </w14:props3d>
        </w:rPr>
        <w:t>εξοπλισμός</w:t>
      </w:r>
      <w:r w:rsidR="00AA54F7" w:rsidRP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AA54F7">
        <w:rPr>
          <w:bCs/>
          <w14:textOutline w14:w="0" w14:cap="flat" w14:cmpd="sng" w14:algn="ctr">
            <w14:noFill/>
            <w14:prstDash w14:val="solid"/>
            <w14:round/>
          </w14:textOutline>
          <w14:props3d w14:extrusionH="57150" w14:contourW="0" w14:prstMaterial="softEdge">
            <w14:bevelT w14:w="25400" w14:h="38100" w14:prst="circle"/>
          </w14:props3d>
        </w:rPr>
        <w:t>in-game (</w:t>
      </w:r>
      <w:r w:rsidR="00AA54F7" w:rsidRPr="00857426">
        <w:rPr>
          <w:bCs/>
          <w:i/>
          <w:iCs/>
          <w14:textOutline w14:w="0" w14:cap="flat" w14:cmpd="sng" w14:algn="ctr">
            <w14:noFill/>
            <w14:prstDash w14:val="solid"/>
            <w14:round/>
          </w14:textOutline>
          <w14:props3d w14:extrusionH="57150" w14:contourW="0" w14:prstMaterial="softEdge">
            <w14:bevelT w14:w="25400" w14:h="38100" w14:prst="circle"/>
          </w14:props3d>
        </w:rPr>
        <w:t>equipment</w:t>
      </w:r>
      <w:r w:rsidR="00AA54F7">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πέφτει</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14:textOutline w14:w="0" w14:cap="flat" w14:cmpd="sng" w14:algn="ctr">
            <w14:noFill/>
            <w14:prstDash w14:val="solid"/>
            <w14:round/>
          </w14:textOutline>
          <w14:props3d w14:extrusionH="57150" w14:contourW="0" w14:prstMaterial="softEdge">
            <w14:bevelT w14:w="25400" w14:h="38100" w14:prst="circle"/>
          </w14:props3d>
        </w:rPr>
        <w:t xml:space="preserve">3D environment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με</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ροπή</w:t>
      </w:r>
      <w:r w:rsidR="00273E26">
        <w:rPr>
          <w:bCs/>
          <w14:textOutline w14:w="0" w14:cap="flat" w14:cmpd="sng" w14:algn="ctr">
            <w14:noFill/>
            <w14:prstDash w14:val="solid"/>
            <w14:round/>
          </w14:textOutline>
          <w14:props3d w14:extrusionH="57150" w14:contourW="0" w14:prstMaterial="softEdge">
            <w14:bevelT w14:w="25400" w14:h="38100" w14:prst="circle"/>
          </w14:props3d>
        </w:rPr>
        <w:t>-velocity</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σε</w:t>
      </w:r>
      <w:r w:rsidR="00472D8C" w:rsidRPr="00472D8C">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472D8C">
        <w:rPr>
          <w:bCs/>
          <w:lang w:val="el-GR"/>
          <w14:textOutline w14:w="0" w14:cap="flat" w14:cmpd="sng" w14:algn="ctr">
            <w14:noFill/>
            <w14:prstDash w14:val="solid"/>
            <w14:round/>
          </w14:textOutline>
          <w14:props3d w14:extrusionH="57150" w14:contourW="0" w14:prstMaterial="softEdge">
            <w14:bevelT w14:w="25400" w14:h="38100" w14:prst="circle"/>
          </w14:props3d>
        </w:rPr>
        <w:t>απόσταση</w:t>
      </w:r>
    </w:p>
    <w:p w14:paraId="0080735F" w14:textId="77777777" w:rsidR="00942B24" w:rsidRPr="00AA54F7" w:rsidRDefault="00942B24" w:rsidP="00402043">
      <w:pPr>
        <w:rPr>
          <w:b/>
          <w14:textOutline w14:w="0" w14:cap="flat" w14:cmpd="sng" w14:algn="ctr">
            <w14:noFill/>
            <w14:prstDash w14:val="solid"/>
            <w14:round/>
          </w14:textOutline>
          <w14:props3d w14:extrusionH="57150" w14:contourW="0" w14:prstMaterial="softEdge">
            <w14:bevelT w14:w="25400" w14:h="38100" w14:prst="circle"/>
          </w14:props3d>
        </w:rPr>
      </w:pPr>
    </w:p>
    <w:p w14:paraId="5010CD1B" w14:textId="77777777" w:rsidR="00942B24" w:rsidRPr="00AA54F7" w:rsidRDefault="00942B24" w:rsidP="00402043">
      <w:pPr>
        <w:rPr>
          <w:b/>
          <w14:textOutline w14:w="0" w14:cap="flat" w14:cmpd="sng" w14:algn="ctr">
            <w14:noFill/>
            <w14:prstDash w14:val="solid"/>
            <w14:round/>
          </w14:textOutline>
          <w14:props3d w14:extrusionH="57150" w14:contourW="0" w14:prstMaterial="softEdge">
            <w14:bevelT w14:w="25400" w14:h="38100" w14:prst="circle"/>
          </w14:props3d>
        </w:rPr>
      </w:pPr>
    </w:p>
    <w:p w14:paraId="60D71A87" w14:textId="77777777" w:rsidR="003914F6" w:rsidRDefault="003914F6" w:rsidP="003914F6">
      <w:pPr>
        <w:jc w:val="cente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3914F6">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3BDEE564" w14:textId="594D1058" w:rsidR="000E04E5" w:rsidRDefault="000E04E5" w:rsidP="000E04E5">
      <w:pP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Pr>
          <w:b/>
          <w14:textOutline w14:w="0" w14:cap="flat" w14:cmpd="sng" w14:algn="ctr">
            <w14:noFill/>
            <w14:prstDash w14:val="solid"/>
            <w14:round/>
          </w14:textOutline>
          <w14:props3d w14:extrusionH="57150" w14:contourW="0" w14:prstMaterial="softEdge">
            <w14:bevelT w14:w="25400" w14:h="38100" w14:prst="circle"/>
          </w14:props3d>
        </w:rPr>
        <w:t xml:space="preserve"> </w:t>
      </w:r>
      <w:r w:rsidRPr="000E04E5">
        <w:rPr>
          <w:bCs/>
          <w14:textOutline w14:w="0" w14:cap="flat" w14:cmpd="sng" w14:algn="ctr">
            <w14:noFill/>
            <w14:prstDash w14:val="solid"/>
            <w14:round/>
          </w14:textOutline>
          <w14:props3d w14:extrusionH="57150" w14:contourW="0" w14:prstMaterial="softEdge">
            <w14:bevelT w14:w="25400" w14:h="38100" w14:prst="circle"/>
          </w14:props3d>
        </w:rPr>
        <w:t>Universal Platform</w:t>
      </w:r>
    </w:p>
    <w:p w14:paraId="4E891452" w14:textId="689FF644" w:rsidR="00A4150D" w:rsidRPr="00A4150D" w:rsidRDefault="00A4150D" w:rsidP="00A4150D">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0E04E5" w:rsidRPr="000E04E5">
        <w:rPr>
          <w:bCs/>
          <w14:textOutline w14:w="0" w14:cap="flat" w14:cmpd="sng" w14:algn="ctr">
            <w14:noFill/>
            <w14:prstDash w14:val="solid"/>
            <w14:round/>
          </w14:textOutline>
          <w14:props3d w14:extrusionH="57150" w14:contourW="0" w14:prstMaterial="softEdge">
            <w14:bevelT w14:w="25400" w14:h="38100" w14:prst="circle"/>
          </w14:props3d>
        </w:rPr>
        <w:t>Fast and responsive Database logging system</w:t>
      </w:r>
    </w:p>
    <w:p w14:paraId="6DC0B604" w14:textId="513BD6DA" w:rsidR="00665E9E" w:rsidRDefault="009269CA" w:rsidP="009269CA">
      <w:pPr>
        <w:rPr>
          <w:b/>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303084" w:rsidRPr="00303084">
        <w:t xml:space="preserve"> </w:t>
      </w:r>
      <w:r w:rsidR="00303084" w:rsidRPr="000E04E5">
        <w:rPr>
          <w:bCs/>
          <w14:textOutline w14:w="0" w14:cap="flat" w14:cmpd="sng" w14:algn="ctr">
            <w14:noFill/>
            <w14:prstDash w14:val="solid"/>
            <w14:round/>
          </w14:textOutline>
          <w14:props3d w14:extrusionH="57150" w14:contourW="0" w14:prstMaterial="softEdge">
            <w14:bevelT w14:w="25400" w14:h="38100" w14:prst="circle"/>
          </w14:props3d>
        </w:rPr>
        <w:t>Realtime updates</w:t>
      </w:r>
      <w:r w:rsidR="00F53BEC">
        <w:rPr>
          <w:bCs/>
          <w14:textOutline w14:w="0" w14:cap="flat" w14:cmpd="sng" w14:algn="ctr">
            <w14:noFill/>
            <w14:prstDash w14:val="solid"/>
            <w14:round/>
          </w14:textOutline>
          <w14:props3d w14:extrusionH="57150" w14:contourW="0" w14:prstMaterial="softEdge">
            <w14:bevelT w14:w="25400" w14:h="38100" w14:prst="circle"/>
          </w14:props3d>
        </w:rPr>
        <w:t xml:space="preserve"> – Voice Communication</w:t>
      </w:r>
      <w:r w:rsidR="008E4498">
        <w:rPr>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8E4498" w:rsidRPr="008E4498">
        <w:rPr>
          <w:bCs/>
          <w:i/>
          <w:iCs/>
          <w14:textOutline w14:w="0" w14:cap="flat" w14:cmpd="sng" w14:algn="ctr">
            <w14:noFill/>
            <w14:prstDash w14:val="solid"/>
            <w14:round/>
          </w14:textOutline>
          <w14:props3d w14:extrusionH="57150" w14:contourW="0" w14:prstMaterial="softEdge">
            <w14:bevelT w14:w="25400" w14:h="38100" w14:prst="circle"/>
          </w14:props3d>
        </w:rPr>
        <w:t>Voice Chat</w:t>
      </w:r>
      <w:r w:rsidR="008E4498">
        <w:rPr>
          <w:bCs/>
          <w14:textOutline w14:w="0" w14:cap="flat" w14:cmpd="sng" w14:algn="ctr">
            <w14:noFill/>
            <w14:prstDash w14:val="solid"/>
            <w14:round/>
          </w14:textOutline>
          <w14:props3d w14:extrusionH="57150" w14:contourW="0" w14:prstMaterial="softEdge">
            <w14:bevelT w14:w="25400" w14:h="38100" w14:prst="circle"/>
          </w14:props3d>
        </w:rPr>
        <w:t>)</w:t>
      </w:r>
    </w:p>
    <w:p w14:paraId="2F1030D4" w14:textId="3670FDAF" w:rsidR="009269CA" w:rsidRDefault="009269CA" w:rsidP="009269CA">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00F87AF9" w:rsidRPr="00F87AF9">
        <w:t xml:space="preserve"> </w:t>
      </w:r>
      <w:r w:rsidR="00F87AF9">
        <w:t xml:space="preserve"> </w:t>
      </w:r>
      <w:r w:rsidR="00F87AF9" w:rsidRPr="00E30DC0">
        <w:rPr>
          <w:bCs/>
          <w14:textOutline w14:w="0" w14:cap="flat" w14:cmpd="sng" w14:algn="ctr">
            <w14:noFill/>
            <w14:prstDash w14:val="solid"/>
            <w14:round/>
          </w14:textOutline>
          <w14:props3d w14:extrusionH="57150" w14:contourW="0" w14:prstMaterial="softEdge">
            <w14:bevelT w14:w="25400" w14:h="38100" w14:prst="circle"/>
          </w14:props3d>
        </w:rPr>
        <w:t>ssl(</w:t>
      </w:r>
      <w:r w:rsidR="00F87AF9" w:rsidRPr="00E30DC0">
        <w:rPr>
          <w:bCs/>
          <w:i/>
          <w:iCs/>
          <w14:textOutline w14:w="0" w14:cap="flat" w14:cmpd="sng" w14:algn="ctr">
            <w14:noFill/>
            <w14:prstDash w14:val="solid"/>
            <w14:round/>
          </w14:textOutline>
          <w14:props3d w14:extrusionH="57150" w14:contourW="0" w14:prstMaterial="softEdge">
            <w14:bevelT w14:w="25400" w14:h="38100" w14:prst="circle"/>
          </w14:props3d>
        </w:rPr>
        <w:t>https</w:t>
      </w:r>
      <w:r w:rsidR="00F87AF9" w:rsidRPr="00E30DC0">
        <w:rPr>
          <w:bCs/>
          <w14:textOutline w14:w="0" w14:cap="flat" w14:cmpd="sng" w14:algn="ctr">
            <w14:noFill/>
            <w14:prstDash w14:val="solid"/>
            <w14:round/>
          </w14:textOutline>
          <w14:props3d w14:extrusionH="57150" w14:contourW="0" w14:prstMaterial="softEdge">
            <w14:bevelT w14:w="25400" w14:h="38100" w14:prst="circle"/>
          </w14:props3d>
        </w:rPr>
        <w:t>), pki connections</w:t>
      </w:r>
    </w:p>
    <w:p w14:paraId="0A3441E3" w14:textId="7DF31635" w:rsidR="006D2EE5" w:rsidRDefault="006D2EE5" w:rsidP="006D2EE5">
      <w:r w:rsidRPr="00402043">
        <w:rPr>
          <w:b/>
          <w14:textOutline w14:w="0" w14:cap="flat" w14:cmpd="sng" w14:algn="ctr">
            <w14:noFill/>
            <w14:prstDash w14:val="solid"/>
            <w14:round/>
          </w14:textOutline>
          <w14:props3d w14:extrusionH="57150" w14:contourW="0" w14:prstMaterial="softEdge">
            <w14:bevelT w14:w="25400" w14:h="38100" w14:prst="circle"/>
          </w14:props3d>
        </w:rPr>
        <w:lastRenderedPageBreak/>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0B2EF7" w:rsidRPr="00E30DC0">
        <w:rPr>
          <w:bCs/>
          <w14:textOutline w14:w="0" w14:cap="flat" w14:cmpd="sng" w14:algn="ctr">
            <w14:noFill/>
            <w14:prstDash w14:val="solid"/>
            <w14:round/>
          </w14:textOutline>
          <w14:props3d w14:extrusionH="57150" w14:contourW="0" w14:prstMaterial="softEdge">
            <w14:bevelT w14:w="25400" w14:h="38100" w14:prst="circle"/>
          </w14:props3d>
        </w:rPr>
        <w:t>Load balancing network server offload</w:t>
      </w:r>
    </w:p>
    <w:p w14:paraId="44833DB1" w14:textId="2E371DC9" w:rsidR="00E018EB" w:rsidRPr="00E30DC0" w:rsidRDefault="00E018EB" w:rsidP="00E018EB">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4D6B5B" w:rsidRPr="00E30DC0">
        <w:rPr>
          <w:bCs/>
          <w14:textOutline w14:w="0" w14:cap="flat" w14:cmpd="sng" w14:algn="ctr">
            <w14:noFill/>
            <w14:prstDash w14:val="solid"/>
            <w14:round/>
          </w14:textOutline>
          <w14:props3d w14:extrusionH="57150" w14:contourW="0" w14:prstMaterial="softEdge">
            <w14:bevelT w14:w="25400" w14:h="38100" w14:prst="circle"/>
          </w14:props3d>
        </w:rPr>
        <w:t>Data center private cloud setup</w:t>
      </w:r>
    </w:p>
    <w:p w14:paraId="3F2BC858" w14:textId="2AEFFDA3" w:rsidR="00250B65" w:rsidRPr="00E30DC0" w:rsidRDefault="00250B65" w:rsidP="00250B65">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375494" w:rsidRPr="00E30DC0">
        <w:rPr>
          <w:bCs/>
          <w14:textOutline w14:w="0" w14:cap="flat" w14:cmpd="sng" w14:algn="ctr">
            <w14:noFill/>
            <w14:prstDash w14:val="solid"/>
            <w14:round/>
          </w14:textOutline>
          <w14:props3d w14:extrusionH="57150" w14:contourW="0" w14:prstMaterial="softEdge">
            <w14:bevelT w14:w="25400" w14:h="38100" w14:prst="circle"/>
          </w14:props3d>
        </w:rPr>
        <w:t>Esxi Vmotion enabled</w:t>
      </w:r>
    </w:p>
    <w:p w14:paraId="396D33FD" w14:textId="17207194" w:rsidR="00F1637F" w:rsidRPr="000E04E5" w:rsidRDefault="00F1637F" w:rsidP="00F1637F">
      <w:pPr>
        <w:rPr>
          <w:bCs/>
          <w14:textOutline w14:w="0" w14:cap="flat" w14:cmpd="sng" w14:algn="ctr">
            <w14:noFill/>
            <w14:prstDash w14:val="solid"/>
            <w14:round/>
          </w14:textOutline>
          <w14:props3d w14:extrusionH="57150" w14:contourW="0" w14:prstMaterial="softEdge">
            <w14:bevelT w14:w="25400" w14:h="38100" w14:prst="circle"/>
          </w14:props3d>
        </w:rPr>
      </w:pPr>
      <w:r w:rsidRPr="00402043">
        <w:rPr>
          <w:b/>
          <w14:textOutline w14:w="0" w14:cap="flat" w14:cmpd="sng" w14:algn="ctr">
            <w14:noFill/>
            <w14:prstDash w14:val="solid"/>
            <w14:round/>
          </w14:textOutline>
          <w14:props3d w14:extrusionH="57150" w14:contourW="0" w14:prstMaterial="softEdge">
            <w14:bevelT w14:w="25400" w14:h="38100" w14:prst="circle"/>
          </w14:props3d>
        </w:rPr>
        <w:t>Function Name</w:t>
      </w:r>
      <w:r>
        <w:rPr>
          <w:b/>
          <w14:textOutline w14:w="0" w14:cap="flat" w14:cmpd="sng" w14:algn="ctr">
            <w14:noFill/>
            <w14:prstDash w14:val="solid"/>
            <w14:round/>
          </w14:textOutline>
          <w14:props3d w14:extrusionH="57150" w14:contourW="0" w14:prstMaterial="softEdge">
            <w14:bevelT w14:w="25400" w14:h="38100" w14:prst="circle"/>
          </w14:props3d>
        </w:rPr>
        <w:t xml:space="preserve"> – Use Case</w:t>
      </w:r>
      <w:r w:rsidRPr="00402043">
        <w:rPr>
          <w:b/>
          <w14:textOutline w14:w="0" w14:cap="flat" w14:cmpd="sng" w14:algn="ctr">
            <w14:noFill/>
            <w14:prstDash w14:val="solid"/>
            <w14:round/>
          </w14:textOutline>
          <w14:props3d w14:extrusionH="57150" w14:contourW="0" w14:prstMaterial="softEdge">
            <w14:bevelT w14:w="25400" w14:h="38100" w14:prst="circle"/>
          </w14:props3d>
        </w:rPr>
        <w:t>:</w:t>
      </w:r>
      <w:r w:rsidRPr="00F87AF9">
        <w:t xml:space="preserve"> </w:t>
      </w:r>
      <w:r>
        <w:t xml:space="preserve"> </w:t>
      </w:r>
      <w:r w:rsidR="00237D2C" w:rsidRPr="000E04E5">
        <w:rPr>
          <w:bCs/>
          <w14:textOutline w14:w="0" w14:cap="flat" w14:cmpd="sng" w14:algn="ctr">
            <w14:noFill/>
            <w14:prstDash w14:val="solid"/>
            <w14:round/>
          </w14:textOutline>
          <w14:props3d w14:extrusionH="57150" w14:contourW="0" w14:prstMaterial="softEdge">
            <w14:bevelT w14:w="25400" w14:h="38100" w14:prst="circle"/>
          </w14:props3d>
        </w:rPr>
        <w:t>CIA (</w:t>
      </w:r>
      <w:r w:rsidR="00237D2C" w:rsidRPr="008E4498">
        <w:rPr>
          <w:bCs/>
          <w:i/>
          <w:iCs/>
          <w14:textOutline w14:w="0" w14:cap="flat" w14:cmpd="sng" w14:algn="ctr">
            <w14:noFill/>
            <w14:prstDash w14:val="solid"/>
            <w14:round/>
          </w14:textOutline>
          <w14:props3d w14:extrusionH="57150" w14:contourW="0" w14:prstMaterial="softEdge">
            <w14:bevelT w14:w="25400" w14:h="38100" w14:prst="circle"/>
          </w14:props3d>
        </w:rPr>
        <w:t xml:space="preserve">Confidentiality, </w:t>
      </w:r>
      <w:r w:rsidR="000E04E5" w:rsidRPr="008E4498">
        <w:rPr>
          <w:bCs/>
          <w:i/>
          <w:iCs/>
          <w14:textOutline w14:w="0" w14:cap="flat" w14:cmpd="sng" w14:algn="ctr">
            <w14:noFill/>
            <w14:prstDash w14:val="solid"/>
            <w14:round/>
          </w14:textOutline>
          <w14:props3d w14:extrusionH="57150" w14:contourW="0" w14:prstMaterial="softEdge">
            <w14:bevelT w14:w="25400" w14:h="38100" w14:prst="circle"/>
          </w14:props3d>
        </w:rPr>
        <w:t>integrity</w:t>
      </w:r>
      <w:r w:rsidR="00237D2C" w:rsidRPr="008E4498">
        <w:rPr>
          <w:bCs/>
          <w:i/>
          <w:iCs/>
          <w14:textOutline w14:w="0" w14:cap="flat" w14:cmpd="sng" w14:algn="ctr">
            <w14:noFill/>
            <w14:prstDash w14:val="solid"/>
            <w14:round/>
          </w14:textOutline>
          <w14:props3d w14:extrusionH="57150" w14:contourW="0" w14:prstMaterial="softEdge">
            <w14:bevelT w14:w="25400" w14:h="38100" w14:prst="circle"/>
          </w14:props3d>
        </w:rPr>
        <w:t xml:space="preserve"> and </w:t>
      </w:r>
      <w:r w:rsidR="000E04E5" w:rsidRPr="008E4498">
        <w:rPr>
          <w:bCs/>
          <w:i/>
          <w:iCs/>
          <w14:textOutline w14:w="0" w14:cap="flat" w14:cmpd="sng" w14:algn="ctr">
            <w14:noFill/>
            <w14:prstDash w14:val="solid"/>
            <w14:round/>
          </w14:textOutline>
          <w14:props3d w14:extrusionH="57150" w14:contourW="0" w14:prstMaterial="softEdge">
            <w14:bevelT w14:w="25400" w14:h="38100" w14:prst="circle"/>
          </w14:props3d>
        </w:rPr>
        <w:t>availability</w:t>
      </w:r>
      <w:r w:rsidR="00237D2C" w:rsidRPr="000E04E5">
        <w:rPr>
          <w:bCs/>
          <w14:textOutline w14:w="0" w14:cap="flat" w14:cmpd="sng" w14:algn="ctr">
            <w14:noFill/>
            <w14:prstDash w14:val="solid"/>
            <w14:round/>
          </w14:textOutline>
          <w14:props3d w14:extrusionH="57150" w14:contourW="0" w14:prstMaterial="softEdge">
            <w14:bevelT w14:w="25400" w14:h="38100" w14:prst="circle"/>
          </w14:props3d>
        </w:rPr>
        <w:t>) triad</w:t>
      </w:r>
    </w:p>
    <w:p w14:paraId="33558582" w14:textId="61F52BCA" w:rsidR="0079783A" w:rsidRPr="000A5B70" w:rsidRDefault="00304018" w:rsidP="00304018">
      <w:pPr>
        <w:pStyle w:val="Heading5"/>
        <w:rPr>
          <w:lang w:val="el-GR"/>
        </w:rPr>
      </w:pPr>
      <w:r>
        <w:t>Class</w:t>
      </w:r>
      <w:r w:rsidRPr="000A5B70">
        <w:rPr>
          <w:lang w:val="el-GR"/>
        </w:rPr>
        <w:t xml:space="preserve"> </w:t>
      </w:r>
      <w:r>
        <w:t>Diagrams</w:t>
      </w:r>
    </w:p>
    <w:p w14:paraId="7A01B14E" w14:textId="47510843" w:rsidR="00662596" w:rsidRDefault="007574A9" w:rsidP="00662596">
      <w:pPr>
        <w:rPr>
          <w:lang w:val="el-GR"/>
        </w:rPr>
      </w:pPr>
      <w:r>
        <w:rPr>
          <w:lang w:val="el-GR"/>
        </w:rPr>
        <w:t>Οι</w:t>
      </w:r>
      <w:r w:rsidR="00B87A67">
        <w:rPr>
          <w:lang w:val="el-GR"/>
        </w:rPr>
        <w:t xml:space="preserve"> </w:t>
      </w:r>
      <w:r>
        <w:rPr>
          <w:lang w:val="el-GR"/>
        </w:rPr>
        <w:t>κλάσης</w:t>
      </w:r>
      <w:r w:rsidR="00B87A67">
        <w:rPr>
          <w:lang w:val="el-GR"/>
        </w:rPr>
        <w:t xml:space="preserve"> του συστήματος ξεπερνάν τις 50</w:t>
      </w:r>
      <w:r w:rsidR="004C3CBD">
        <w:rPr>
          <w:lang w:val="el-GR"/>
        </w:rPr>
        <w:t xml:space="preserve"> (με πολλαπλά </w:t>
      </w:r>
      <w:r w:rsidR="004C3CBD">
        <w:t>inheritance</w:t>
      </w:r>
      <w:r w:rsidR="004C3CBD">
        <w:rPr>
          <w:lang w:val="el-GR"/>
        </w:rPr>
        <w:t xml:space="preserve"> &amp; </w:t>
      </w:r>
      <w:r w:rsidR="004C3CBD">
        <w:t>interfaces</w:t>
      </w:r>
      <w:r w:rsidR="004C3CBD" w:rsidRPr="004C3CBD">
        <w:rPr>
          <w:lang w:val="el-GR"/>
        </w:rPr>
        <w:t>)</w:t>
      </w:r>
      <w:r>
        <w:rPr>
          <w:lang w:val="el-GR"/>
        </w:rPr>
        <w:t xml:space="preserve"> και κάθε μια από αυτές </w:t>
      </w:r>
      <w:r w:rsidR="007654D7">
        <w:rPr>
          <w:lang w:val="el-GR"/>
        </w:rPr>
        <w:t xml:space="preserve">έχει πάνω από 50+ </w:t>
      </w:r>
      <w:r w:rsidR="007654D7">
        <w:t>properties</w:t>
      </w:r>
      <w:r w:rsidR="007654D7" w:rsidRPr="007654D7">
        <w:rPr>
          <w:lang w:val="el-GR"/>
        </w:rPr>
        <w:t xml:space="preserve"> </w:t>
      </w:r>
      <w:r w:rsidR="007654D7">
        <w:rPr>
          <w:lang w:val="el-GR"/>
        </w:rPr>
        <w:t xml:space="preserve"> και </w:t>
      </w:r>
      <w:r w:rsidR="00284AA5" w:rsidRPr="00284AA5">
        <w:rPr>
          <w:lang w:val="el-GR"/>
        </w:rPr>
        <w:t xml:space="preserve">50+ </w:t>
      </w:r>
      <w:r w:rsidR="00284AA5">
        <w:t>methods</w:t>
      </w:r>
      <w:r w:rsidR="00284AA5" w:rsidRPr="00284AA5">
        <w:rPr>
          <w:lang w:val="el-GR"/>
        </w:rPr>
        <w:t>/</w:t>
      </w:r>
      <w:r w:rsidR="00284AA5">
        <w:t>functions</w:t>
      </w:r>
      <w:r w:rsidR="007654D7">
        <w:rPr>
          <w:lang w:val="el-GR"/>
        </w:rPr>
        <w:t xml:space="preserve"> ξεχωριστά </w:t>
      </w:r>
      <w:r>
        <w:rPr>
          <w:lang w:val="el-GR"/>
        </w:rPr>
        <w:t>για αυτό το λόγο παρακάτω</w:t>
      </w:r>
      <w:r w:rsidR="007654D7">
        <w:rPr>
          <w:lang w:val="el-GR"/>
        </w:rPr>
        <w:t xml:space="preserve"> δίνεται ένα μικρό </w:t>
      </w:r>
      <w:r w:rsidR="009A4FEC">
        <w:t>template</w:t>
      </w:r>
      <w:r w:rsidR="007654D7">
        <w:rPr>
          <w:lang w:val="el-GR"/>
        </w:rPr>
        <w:t xml:space="preserve"> για το πώς θα χτιζόταν κάτι </w:t>
      </w:r>
      <w:r w:rsidR="004C3CBD">
        <w:rPr>
          <w:lang w:val="el-GR"/>
        </w:rPr>
        <w:t>αντίστοιχο στην λογική του.</w:t>
      </w:r>
    </w:p>
    <w:p w14:paraId="108FB3DF" w14:textId="713A5604" w:rsidR="00791132" w:rsidRDefault="00791132" w:rsidP="00662596">
      <w:pPr>
        <w:rPr>
          <w:lang w:val="el-GR"/>
        </w:rPr>
      </w:pPr>
      <w:r>
        <w:rPr>
          <w:lang w:val="el-GR"/>
        </w:rPr>
        <w:t xml:space="preserve">Η λογική κατασκευής ενός τέτοιου συστήματος είναι να έχεις </w:t>
      </w:r>
      <w:r>
        <w:t>classes</w:t>
      </w:r>
      <w:r>
        <w:rPr>
          <w:lang w:val="el-GR"/>
        </w:rPr>
        <w:t xml:space="preserve"> διαφορετικές για τα </w:t>
      </w:r>
      <w:r>
        <w:t>items</w:t>
      </w:r>
      <w:r w:rsidRPr="00791132">
        <w:rPr>
          <w:lang w:val="el-GR"/>
        </w:rPr>
        <w:t xml:space="preserve"> </w:t>
      </w:r>
      <w:r>
        <w:rPr>
          <w:lang w:val="el-GR"/>
        </w:rPr>
        <w:t xml:space="preserve">που έχει ο παίχτης πάνω του και για τα ίδια ακριβώς </w:t>
      </w:r>
      <w:r w:rsidRPr="00791132">
        <w:rPr>
          <w:lang w:val="el-GR"/>
        </w:rPr>
        <w:t>3</w:t>
      </w:r>
      <w:r>
        <w:t>D</w:t>
      </w:r>
      <w:r w:rsidRPr="00791132">
        <w:rPr>
          <w:lang w:val="el-GR"/>
        </w:rPr>
        <w:t xml:space="preserve"> </w:t>
      </w:r>
      <w:r>
        <w:t>models</w:t>
      </w:r>
      <w:r w:rsidRPr="00791132">
        <w:rPr>
          <w:lang w:val="el-GR"/>
        </w:rPr>
        <w:t xml:space="preserve"> </w:t>
      </w:r>
      <w:r>
        <w:rPr>
          <w:lang w:val="el-GR"/>
        </w:rPr>
        <w:t xml:space="preserve">να έχεις άλλες </w:t>
      </w:r>
      <w:r>
        <w:t>classes</w:t>
      </w:r>
      <w:r>
        <w:rPr>
          <w:lang w:val="el-GR"/>
        </w:rPr>
        <w:t xml:space="preserve"> σαν </w:t>
      </w:r>
      <w:r>
        <w:t>pick</w:t>
      </w:r>
      <w:r w:rsidRPr="00791132">
        <w:rPr>
          <w:lang w:val="el-GR"/>
        </w:rPr>
        <w:t xml:space="preserve"> </w:t>
      </w:r>
      <w:r>
        <w:t>up</w:t>
      </w:r>
      <w:r w:rsidRPr="00791132">
        <w:rPr>
          <w:lang w:val="el-GR"/>
        </w:rPr>
        <w:t xml:space="preserve"> </w:t>
      </w:r>
      <w:r>
        <w:rPr>
          <w:lang w:val="el-GR"/>
        </w:rPr>
        <w:t>από το έδαφος</w:t>
      </w:r>
    </w:p>
    <w:p w14:paraId="341A3652" w14:textId="77777777" w:rsidR="000A5B70" w:rsidRDefault="000A5B70" w:rsidP="000A5B70">
      <w:pPr>
        <w:keepNext/>
      </w:pPr>
      <w:r w:rsidRPr="000A5B70">
        <w:rPr>
          <w:noProof/>
          <w:lang w:val="el-GR"/>
        </w:rPr>
        <w:drawing>
          <wp:inline distT="0" distB="0" distL="0" distR="0" wp14:anchorId="69BF9BEC" wp14:editId="76CD8A65">
            <wp:extent cx="5534797" cy="207674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534797" cy="2076740"/>
                    </a:xfrm>
                    <a:prstGeom prst="rect">
                      <a:avLst/>
                    </a:prstGeom>
                  </pic:spPr>
                </pic:pic>
              </a:graphicData>
            </a:graphic>
          </wp:inline>
        </w:drawing>
      </w:r>
    </w:p>
    <w:p w14:paraId="27EAC201" w14:textId="0CE33738" w:rsidR="000A5B70" w:rsidRPr="000A5B70" w:rsidRDefault="000A5B70" w:rsidP="000A5B70">
      <w:pPr>
        <w:pStyle w:val="Caption"/>
        <w:jc w:val="center"/>
        <w:rPr>
          <w:color w:val="1D5F25"/>
          <w:lang w:val="el-GR"/>
        </w:rPr>
      </w:pPr>
      <w:bookmarkStart w:id="920" w:name="_Toc98779226"/>
      <w:r w:rsidRPr="000A5B70">
        <w:rPr>
          <w:color w:val="1D5F25"/>
        </w:rPr>
        <w:t>Figure</w:t>
      </w:r>
      <w:r w:rsidRPr="000A5B70">
        <w:rPr>
          <w:color w:val="1D5F25"/>
          <w:lang w:val="el-GR"/>
        </w:rPr>
        <w:t xml:space="preserve"> </w:t>
      </w:r>
      <w:r w:rsidRPr="000A5B70">
        <w:rPr>
          <w:color w:val="1D5F25"/>
        </w:rPr>
        <w:fldChar w:fldCharType="begin"/>
      </w:r>
      <w:r w:rsidRPr="000A5B70">
        <w:rPr>
          <w:color w:val="1D5F25"/>
          <w:lang w:val="el-GR"/>
        </w:rPr>
        <w:instrText xml:space="preserve"> </w:instrText>
      </w:r>
      <w:r w:rsidRPr="000A5B70">
        <w:rPr>
          <w:color w:val="1D5F25"/>
        </w:rPr>
        <w:instrText>SEQ</w:instrText>
      </w:r>
      <w:r w:rsidRPr="000A5B70">
        <w:rPr>
          <w:color w:val="1D5F25"/>
          <w:lang w:val="el-GR"/>
        </w:rPr>
        <w:instrText xml:space="preserve"> </w:instrText>
      </w:r>
      <w:r w:rsidRPr="000A5B70">
        <w:rPr>
          <w:color w:val="1D5F25"/>
        </w:rPr>
        <w:instrText>Figure</w:instrText>
      </w:r>
      <w:r w:rsidRPr="000A5B70">
        <w:rPr>
          <w:color w:val="1D5F25"/>
          <w:lang w:val="el-GR"/>
        </w:rPr>
        <w:instrText xml:space="preserve"> \* </w:instrText>
      </w:r>
      <w:r w:rsidRPr="000A5B70">
        <w:rPr>
          <w:color w:val="1D5F25"/>
        </w:rPr>
        <w:instrText>ARABIC</w:instrText>
      </w:r>
      <w:r w:rsidRPr="000A5B70">
        <w:rPr>
          <w:color w:val="1D5F25"/>
          <w:lang w:val="el-GR"/>
        </w:rPr>
        <w:instrText xml:space="preserve"> </w:instrText>
      </w:r>
      <w:r w:rsidRPr="000A5B70">
        <w:rPr>
          <w:color w:val="1D5F25"/>
        </w:rPr>
        <w:fldChar w:fldCharType="separate"/>
      </w:r>
      <w:r w:rsidR="00873819" w:rsidRPr="0078493F">
        <w:rPr>
          <w:noProof/>
          <w:color w:val="1D5F25"/>
          <w:lang w:val="el-GR"/>
        </w:rPr>
        <w:t>98</w:t>
      </w:r>
      <w:r w:rsidRPr="000A5B70">
        <w:rPr>
          <w:color w:val="1D5F25"/>
        </w:rPr>
        <w:fldChar w:fldCharType="end"/>
      </w:r>
      <w:r w:rsidRPr="000A5B70">
        <w:rPr>
          <w:color w:val="1D5F25"/>
          <w:lang w:val="el-GR"/>
        </w:rPr>
        <w:t xml:space="preserve"> </w:t>
      </w:r>
      <w:r w:rsidRPr="000A5B70">
        <w:rPr>
          <w:color w:val="1D5F25"/>
        </w:rPr>
        <w:t>Classes</w:t>
      </w:r>
      <w:r w:rsidRPr="000A5B70">
        <w:rPr>
          <w:color w:val="1D5F25"/>
          <w:lang w:val="el-GR"/>
        </w:rPr>
        <w:t xml:space="preserve"> για το αντικείμενο στο έδαφος</w:t>
      </w:r>
      <w:bookmarkEnd w:id="920"/>
    </w:p>
    <w:p w14:paraId="52D25A4E" w14:textId="77777777" w:rsidR="000A5B70" w:rsidRDefault="000A5B70" w:rsidP="000A5B70">
      <w:pPr>
        <w:keepNext/>
      </w:pPr>
      <w:r w:rsidRPr="000A5B70">
        <w:rPr>
          <w:noProof/>
          <w:lang w:val="el-GR"/>
        </w:rPr>
        <w:drawing>
          <wp:inline distT="0" distB="0" distL="0" distR="0" wp14:anchorId="449DDCCC" wp14:editId="772C4A3C">
            <wp:extent cx="5801535" cy="1991003"/>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801535" cy="1991003"/>
                    </a:xfrm>
                    <a:prstGeom prst="rect">
                      <a:avLst/>
                    </a:prstGeom>
                  </pic:spPr>
                </pic:pic>
              </a:graphicData>
            </a:graphic>
          </wp:inline>
        </w:drawing>
      </w:r>
    </w:p>
    <w:p w14:paraId="1A69BCF6" w14:textId="1133621D" w:rsidR="000A5B70" w:rsidRPr="000A5B70" w:rsidRDefault="000A5B70" w:rsidP="000A5B70">
      <w:pPr>
        <w:pStyle w:val="Caption"/>
        <w:jc w:val="center"/>
        <w:rPr>
          <w:color w:val="1D5F25"/>
          <w:lang w:val="el-GR"/>
        </w:rPr>
      </w:pPr>
      <w:bookmarkStart w:id="921" w:name="_Toc98779227"/>
      <w:r w:rsidRPr="000A5B70">
        <w:rPr>
          <w:color w:val="1D5F25"/>
        </w:rPr>
        <w:t>Figure</w:t>
      </w:r>
      <w:r w:rsidRPr="000A5B70">
        <w:rPr>
          <w:color w:val="1D5F25"/>
          <w:lang w:val="el-GR"/>
        </w:rPr>
        <w:t xml:space="preserve"> </w:t>
      </w:r>
      <w:r w:rsidRPr="000A5B70">
        <w:rPr>
          <w:color w:val="1D5F25"/>
        </w:rPr>
        <w:fldChar w:fldCharType="begin"/>
      </w:r>
      <w:r w:rsidRPr="000A5B70">
        <w:rPr>
          <w:color w:val="1D5F25"/>
          <w:lang w:val="el-GR"/>
        </w:rPr>
        <w:instrText xml:space="preserve"> </w:instrText>
      </w:r>
      <w:r w:rsidRPr="000A5B70">
        <w:rPr>
          <w:color w:val="1D5F25"/>
        </w:rPr>
        <w:instrText>SEQ</w:instrText>
      </w:r>
      <w:r w:rsidRPr="000A5B70">
        <w:rPr>
          <w:color w:val="1D5F25"/>
          <w:lang w:val="el-GR"/>
        </w:rPr>
        <w:instrText xml:space="preserve"> </w:instrText>
      </w:r>
      <w:r w:rsidRPr="000A5B70">
        <w:rPr>
          <w:color w:val="1D5F25"/>
        </w:rPr>
        <w:instrText>Figure</w:instrText>
      </w:r>
      <w:r w:rsidRPr="000A5B70">
        <w:rPr>
          <w:color w:val="1D5F25"/>
          <w:lang w:val="el-GR"/>
        </w:rPr>
        <w:instrText xml:space="preserve"> \* </w:instrText>
      </w:r>
      <w:r w:rsidRPr="000A5B70">
        <w:rPr>
          <w:color w:val="1D5F25"/>
        </w:rPr>
        <w:instrText>ARABIC</w:instrText>
      </w:r>
      <w:r w:rsidRPr="000A5B70">
        <w:rPr>
          <w:color w:val="1D5F25"/>
          <w:lang w:val="el-GR"/>
        </w:rPr>
        <w:instrText xml:space="preserve"> </w:instrText>
      </w:r>
      <w:r w:rsidRPr="000A5B70">
        <w:rPr>
          <w:color w:val="1D5F25"/>
        </w:rPr>
        <w:fldChar w:fldCharType="separate"/>
      </w:r>
      <w:r w:rsidR="00873819" w:rsidRPr="0078493F">
        <w:rPr>
          <w:noProof/>
          <w:color w:val="1D5F25"/>
          <w:lang w:val="el-GR"/>
        </w:rPr>
        <w:t>99</w:t>
      </w:r>
      <w:r w:rsidRPr="000A5B70">
        <w:rPr>
          <w:color w:val="1D5F25"/>
        </w:rPr>
        <w:fldChar w:fldCharType="end"/>
      </w:r>
      <w:r w:rsidRPr="000A5B70">
        <w:rPr>
          <w:color w:val="1D5F25"/>
          <w:lang w:val="el-GR"/>
        </w:rPr>
        <w:t xml:space="preserve"> </w:t>
      </w:r>
      <w:r>
        <w:rPr>
          <w:color w:val="1D5F25"/>
        </w:rPr>
        <w:t>Classes</w:t>
      </w:r>
      <w:r w:rsidRPr="000A5B70">
        <w:rPr>
          <w:color w:val="1D5F25"/>
          <w:lang w:val="el-GR"/>
        </w:rPr>
        <w:t xml:space="preserve"> για το αντικείμενο όταν έχει γίνει </w:t>
      </w:r>
      <w:r w:rsidRPr="000A5B70">
        <w:rPr>
          <w:color w:val="1D5F25"/>
        </w:rPr>
        <w:t>Picked</w:t>
      </w:r>
      <w:r w:rsidRPr="000A5B70">
        <w:rPr>
          <w:color w:val="1D5F25"/>
          <w:lang w:val="el-GR"/>
        </w:rPr>
        <w:t>-</w:t>
      </w:r>
      <w:r w:rsidRPr="000A5B70">
        <w:rPr>
          <w:color w:val="1D5F25"/>
        </w:rPr>
        <w:t>up</w:t>
      </w:r>
      <w:bookmarkEnd w:id="921"/>
    </w:p>
    <w:p w14:paraId="6B051D2F" w14:textId="3678020A" w:rsidR="006A1A6C" w:rsidRDefault="00694929" w:rsidP="00694929">
      <w:pPr>
        <w:pStyle w:val="Heading6"/>
      </w:pPr>
      <w:r>
        <w:t>Player Character Class Example</w:t>
      </w:r>
    </w:p>
    <w:p w14:paraId="71711E9D" w14:textId="77777777" w:rsidR="00F912EF" w:rsidRPr="00F912EF" w:rsidRDefault="00F912EF" w:rsidP="00F912EF"/>
    <w:p w14:paraId="334484C5" w14:textId="77777777" w:rsidR="00895DD4" w:rsidRDefault="00895DD4" w:rsidP="00895DD4">
      <w:pPr>
        <w:keepNext/>
        <w:jc w:val="center"/>
      </w:pPr>
      <w:r w:rsidRPr="00895DD4">
        <w:rPr>
          <w:noProof/>
        </w:rPr>
        <w:lastRenderedPageBreak/>
        <w:drawing>
          <wp:inline distT="0" distB="0" distL="0" distR="0" wp14:anchorId="4CE68AE0" wp14:editId="6522CDFC">
            <wp:extent cx="5943600" cy="219519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2195195"/>
                    </a:xfrm>
                    <a:prstGeom prst="rect">
                      <a:avLst/>
                    </a:prstGeom>
                  </pic:spPr>
                </pic:pic>
              </a:graphicData>
            </a:graphic>
          </wp:inline>
        </w:drawing>
      </w:r>
    </w:p>
    <w:p w14:paraId="045AB4BB" w14:textId="0236DFC9" w:rsidR="00694929" w:rsidRPr="00895DD4" w:rsidRDefault="00895DD4" w:rsidP="00895DD4">
      <w:pPr>
        <w:pStyle w:val="Caption"/>
        <w:jc w:val="center"/>
        <w:rPr>
          <w:color w:val="1D5F25"/>
        </w:rPr>
      </w:pPr>
      <w:bookmarkStart w:id="922" w:name="_Toc98779228"/>
      <w:r w:rsidRPr="00895DD4">
        <w:rPr>
          <w:color w:val="1D5F25"/>
        </w:rPr>
        <w:t xml:space="preserve">Figure </w:t>
      </w:r>
      <w:r w:rsidRPr="00895DD4">
        <w:rPr>
          <w:color w:val="1D5F25"/>
        </w:rPr>
        <w:fldChar w:fldCharType="begin"/>
      </w:r>
      <w:r w:rsidRPr="00895DD4">
        <w:rPr>
          <w:color w:val="1D5F25"/>
        </w:rPr>
        <w:instrText xml:space="preserve"> SEQ Figure \* ARABIC </w:instrText>
      </w:r>
      <w:r w:rsidRPr="00895DD4">
        <w:rPr>
          <w:color w:val="1D5F25"/>
        </w:rPr>
        <w:fldChar w:fldCharType="separate"/>
      </w:r>
      <w:r w:rsidR="00873819">
        <w:rPr>
          <w:noProof/>
          <w:color w:val="1D5F25"/>
        </w:rPr>
        <w:t>100</w:t>
      </w:r>
      <w:r w:rsidRPr="00895DD4">
        <w:rPr>
          <w:color w:val="1D5F25"/>
        </w:rPr>
        <w:fldChar w:fldCharType="end"/>
      </w:r>
      <w:r w:rsidRPr="00895DD4">
        <w:rPr>
          <w:color w:val="1D5F25"/>
        </w:rPr>
        <w:t xml:space="preserve"> Player Character Class Example</w:t>
      </w:r>
      <w:bookmarkEnd w:id="922"/>
    </w:p>
    <w:p w14:paraId="1EC7B142" w14:textId="6A3BBBD3" w:rsidR="00720AE6" w:rsidRDefault="007F2391" w:rsidP="00385187">
      <w:pPr>
        <w:keepNext/>
        <w:jc w:val="center"/>
      </w:pPr>
      <w:r>
        <w:rPr>
          <w:noProof/>
        </w:rPr>
        <w:drawing>
          <wp:inline distT="0" distB="0" distL="0" distR="0" wp14:anchorId="2C462557" wp14:editId="25333C5B">
            <wp:extent cx="5943600" cy="1922780"/>
            <wp:effectExtent l="0" t="0" r="0" b="127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1922780"/>
                    </a:xfrm>
                    <a:prstGeom prst="rect">
                      <a:avLst/>
                    </a:prstGeom>
                    <a:noFill/>
                    <a:ln>
                      <a:noFill/>
                    </a:ln>
                  </pic:spPr>
                </pic:pic>
              </a:graphicData>
            </a:graphic>
          </wp:inline>
        </w:drawing>
      </w:r>
    </w:p>
    <w:p w14:paraId="4E056B91" w14:textId="6C375B8E" w:rsidR="00BC30CF" w:rsidRDefault="00720AE6" w:rsidP="00720AE6">
      <w:pPr>
        <w:pStyle w:val="Caption"/>
        <w:jc w:val="center"/>
        <w:rPr>
          <w:color w:val="1D5F25"/>
        </w:rPr>
      </w:pPr>
      <w:bookmarkStart w:id="923" w:name="_Toc98779229"/>
      <w:r w:rsidRPr="00720AE6">
        <w:rPr>
          <w:color w:val="1D5F25"/>
        </w:rPr>
        <w:t xml:space="preserve">Figure </w:t>
      </w:r>
      <w:r w:rsidRPr="00720AE6">
        <w:rPr>
          <w:color w:val="1D5F25"/>
        </w:rPr>
        <w:fldChar w:fldCharType="begin"/>
      </w:r>
      <w:r w:rsidRPr="00720AE6">
        <w:rPr>
          <w:color w:val="1D5F25"/>
        </w:rPr>
        <w:instrText xml:space="preserve"> SEQ Figure \* ARABIC </w:instrText>
      </w:r>
      <w:r w:rsidRPr="00720AE6">
        <w:rPr>
          <w:color w:val="1D5F25"/>
        </w:rPr>
        <w:fldChar w:fldCharType="separate"/>
      </w:r>
      <w:r w:rsidR="00873819">
        <w:rPr>
          <w:noProof/>
          <w:color w:val="1D5F25"/>
        </w:rPr>
        <w:t>101</w:t>
      </w:r>
      <w:r w:rsidRPr="00720AE6">
        <w:rPr>
          <w:color w:val="1D5F25"/>
        </w:rPr>
        <w:fldChar w:fldCharType="end"/>
      </w:r>
      <w:r w:rsidRPr="00720AE6">
        <w:rPr>
          <w:color w:val="1D5F25"/>
        </w:rPr>
        <w:t xml:space="preserve"> Example Class Diagram</w:t>
      </w:r>
      <w:bookmarkEnd w:id="923"/>
    </w:p>
    <w:p w14:paraId="07682E0F" w14:textId="77777777" w:rsidR="005A0E9A" w:rsidRDefault="004019FD" w:rsidP="005A0E9A">
      <w:pPr>
        <w:keepNext/>
        <w:jc w:val="center"/>
      </w:pPr>
      <w:r>
        <w:rPr>
          <w:noProof/>
        </w:rPr>
        <w:lastRenderedPageBreak/>
        <w:drawing>
          <wp:inline distT="0" distB="0" distL="0" distR="0" wp14:anchorId="208E7932" wp14:editId="481EAD55">
            <wp:extent cx="5943600" cy="6318885"/>
            <wp:effectExtent l="0" t="0" r="0" b="571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943600" cy="6318885"/>
                    </a:xfrm>
                    <a:prstGeom prst="rect">
                      <a:avLst/>
                    </a:prstGeom>
                    <a:noFill/>
                    <a:ln>
                      <a:noFill/>
                    </a:ln>
                  </pic:spPr>
                </pic:pic>
              </a:graphicData>
            </a:graphic>
          </wp:inline>
        </w:drawing>
      </w:r>
    </w:p>
    <w:p w14:paraId="3782AB76" w14:textId="30EB1C63" w:rsidR="004019FD" w:rsidRPr="005A0E9A" w:rsidRDefault="005A0E9A" w:rsidP="005A0E9A">
      <w:pPr>
        <w:pStyle w:val="Caption"/>
        <w:jc w:val="center"/>
      </w:pPr>
      <w:r>
        <w:t xml:space="preserve">Figure </w:t>
      </w:r>
      <w:fldSimple w:instr=" SEQ Figure \* ARABIC ">
        <w:r w:rsidR="00873819">
          <w:rPr>
            <w:noProof/>
          </w:rPr>
          <w:t>102</w:t>
        </w:r>
      </w:fldSimple>
      <w:r>
        <w:t xml:space="preserve"> </w:t>
      </w:r>
      <w:r w:rsidRPr="005A0E9A">
        <w:rPr>
          <w:color w:val="1D5F25"/>
        </w:rPr>
        <w:t xml:space="preserve">User Player Workflow </w:t>
      </w:r>
      <w:r>
        <w:rPr>
          <w:color w:val="1D5F25"/>
          <w:lang w:val="el-GR"/>
        </w:rPr>
        <w:t>όταν</w:t>
      </w:r>
      <w:r w:rsidRPr="005A0E9A">
        <w:rPr>
          <w:color w:val="1D5F25"/>
        </w:rPr>
        <w:t xml:space="preserve"> </w:t>
      </w:r>
      <w:r>
        <w:rPr>
          <w:color w:val="1D5F25"/>
          <w:lang w:val="el-GR"/>
        </w:rPr>
        <w:t>ξεκινάει</w:t>
      </w:r>
      <w:r w:rsidRPr="005A0E9A">
        <w:rPr>
          <w:color w:val="1D5F25"/>
        </w:rPr>
        <w:t xml:space="preserve"> </w:t>
      </w:r>
      <w:r>
        <w:rPr>
          <w:color w:val="1D5F25"/>
          <w:lang w:val="el-GR"/>
        </w:rPr>
        <w:t>το</w:t>
      </w:r>
      <w:r w:rsidRPr="005A0E9A">
        <w:rPr>
          <w:color w:val="1D5F25"/>
        </w:rPr>
        <w:t xml:space="preserve"> </w:t>
      </w:r>
      <w:r>
        <w:rPr>
          <w:color w:val="1D5F25"/>
          <w:lang w:val="el-GR"/>
        </w:rPr>
        <w:t>παιχνίδι</w:t>
      </w:r>
      <w:r w:rsidRPr="005A0E9A">
        <w:rPr>
          <w:color w:val="1D5F25"/>
        </w:rPr>
        <w:t xml:space="preserve"> </w:t>
      </w:r>
      <w:r>
        <w:rPr>
          <w:color w:val="1D5F25"/>
        </w:rPr>
        <w:t>“AdancedVoIPVoiceChatSystem” Project</w:t>
      </w:r>
    </w:p>
    <w:p w14:paraId="192741BD" w14:textId="2BD820D6" w:rsidR="009F6DDF" w:rsidRDefault="0044579A" w:rsidP="009F6DDF">
      <w:pPr>
        <w:pStyle w:val="Heading3"/>
      </w:pPr>
      <w:bookmarkStart w:id="924" w:name="_Toc98779126"/>
      <w:r>
        <w:lastRenderedPageBreak/>
        <w:t>SCRUM</w:t>
      </w:r>
      <w:r w:rsidR="005D7E05">
        <w:t xml:space="preserve"> Development Process</w:t>
      </w:r>
      <w:r w:rsidR="001E49ED">
        <w:t xml:space="preserve"> object oriented</w:t>
      </w:r>
      <w:bookmarkEnd w:id="924"/>
    </w:p>
    <w:p w14:paraId="4BD35C37" w14:textId="69C1EF3F" w:rsidR="00A42DCC" w:rsidRDefault="00A42DCC" w:rsidP="00A42DCC">
      <w:pPr>
        <w:pStyle w:val="Heading4"/>
      </w:pPr>
      <w:r>
        <w:t>Scrum Canvas</w:t>
      </w:r>
    </w:p>
    <w:p w14:paraId="54088DAB" w14:textId="77777777" w:rsidR="001F1440" w:rsidRDefault="00A42DCC" w:rsidP="001F1440">
      <w:pPr>
        <w:keepNext/>
        <w:jc w:val="center"/>
      </w:pPr>
      <w:r w:rsidRPr="00A42DCC">
        <w:rPr>
          <w:noProof/>
        </w:rPr>
        <w:drawing>
          <wp:inline distT="0" distB="0" distL="0" distR="0" wp14:anchorId="5C2C0EE1" wp14:editId="65A849CD">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3408045"/>
                    </a:xfrm>
                    <a:prstGeom prst="rect">
                      <a:avLst/>
                    </a:prstGeom>
                  </pic:spPr>
                </pic:pic>
              </a:graphicData>
            </a:graphic>
          </wp:inline>
        </w:drawing>
      </w:r>
    </w:p>
    <w:p w14:paraId="07772743" w14:textId="7A98BDEC" w:rsidR="00A42DCC" w:rsidRDefault="001F1440" w:rsidP="001F1440">
      <w:pPr>
        <w:pStyle w:val="Caption"/>
        <w:jc w:val="center"/>
      </w:pPr>
      <w:bookmarkStart w:id="925" w:name="_Toc98704801"/>
      <w:bookmarkStart w:id="926" w:name="_Toc98779230"/>
      <w:r>
        <w:t xml:space="preserve">Figure </w:t>
      </w:r>
      <w:fldSimple w:instr=" SEQ Figure \* ARABIC ">
        <w:r w:rsidR="00873819">
          <w:rPr>
            <w:noProof/>
          </w:rPr>
          <w:t>103</w:t>
        </w:r>
      </w:fldSimple>
      <w:r>
        <w:t xml:space="preserve"> </w:t>
      </w:r>
      <w:r w:rsidRPr="00554F1D">
        <w:t>Scrum Canvas</w:t>
      </w:r>
      <w:bookmarkEnd w:id="925"/>
      <w:bookmarkEnd w:id="926"/>
    </w:p>
    <w:p w14:paraId="65260132" w14:textId="460FA1EC" w:rsidR="002C0AB7" w:rsidRPr="002C0AB7" w:rsidRDefault="002C0AB7" w:rsidP="002C0AB7">
      <w:pPr>
        <w:pStyle w:val="Heading4"/>
      </w:pPr>
      <w:r>
        <w:t>Scrum Cabinet</w:t>
      </w:r>
    </w:p>
    <w:p w14:paraId="1558E8C8" w14:textId="77777777" w:rsidR="001F1440" w:rsidRDefault="002C0AB7" w:rsidP="001F1440">
      <w:pPr>
        <w:keepNext/>
        <w:jc w:val="center"/>
      </w:pPr>
      <w:r w:rsidRPr="002C0AB7">
        <w:rPr>
          <w:noProof/>
        </w:rPr>
        <w:drawing>
          <wp:inline distT="0" distB="0" distL="0" distR="0" wp14:anchorId="1471FC1D" wp14:editId="347252EC">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2728595"/>
                    </a:xfrm>
                    <a:prstGeom prst="rect">
                      <a:avLst/>
                    </a:prstGeom>
                  </pic:spPr>
                </pic:pic>
              </a:graphicData>
            </a:graphic>
          </wp:inline>
        </w:drawing>
      </w:r>
    </w:p>
    <w:p w14:paraId="71B795F7" w14:textId="628D63CA" w:rsidR="00DA26D7" w:rsidRDefault="001F1440" w:rsidP="001F1440">
      <w:pPr>
        <w:pStyle w:val="Caption"/>
        <w:jc w:val="center"/>
      </w:pPr>
      <w:bookmarkStart w:id="927" w:name="_Toc98704802"/>
      <w:bookmarkStart w:id="928" w:name="_Toc98779231"/>
      <w:r>
        <w:t xml:space="preserve">Figure </w:t>
      </w:r>
      <w:fldSimple w:instr=" SEQ Figure \* ARABIC ">
        <w:r w:rsidR="00873819">
          <w:rPr>
            <w:noProof/>
          </w:rPr>
          <w:t>104</w:t>
        </w:r>
      </w:fldSimple>
      <w:r>
        <w:t xml:space="preserve"> </w:t>
      </w:r>
      <w:r w:rsidRPr="00D14B3B">
        <w:t>Scrum Cabinet</w:t>
      </w:r>
      <w:bookmarkEnd w:id="927"/>
      <w:bookmarkEnd w:id="928"/>
    </w:p>
    <w:p w14:paraId="2FDE14F8" w14:textId="3305BB54" w:rsidR="002C0AB7" w:rsidRPr="009F6DDF" w:rsidRDefault="001B4E03" w:rsidP="001B4E03">
      <w:pPr>
        <w:pStyle w:val="Heading4"/>
      </w:pPr>
      <w:r>
        <w:t>Reports</w:t>
      </w:r>
    </w:p>
    <w:p w14:paraId="67955DAE" w14:textId="77777777" w:rsidR="009F6DDF" w:rsidRPr="009F6DDF" w:rsidRDefault="009F6DDF" w:rsidP="009F6DDF">
      <w:pPr>
        <w:autoSpaceDE w:val="0"/>
        <w:autoSpaceDN w:val="0"/>
        <w:adjustRightInd w:val="0"/>
        <w:spacing w:after="0" w:line="240" w:lineRule="auto"/>
        <w:jc w:val="center"/>
        <w:rPr>
          <w:rFonts w:ascii="Times New Roman" w:hAnsi="Times New Roman" w:cs="Times New Roman"/>
          <w:b/>
          <w:bCs/>
          <w:sz w:val="28"/>
          <w:szCs w:val="28"/>
        </w:rPr>
      </w:pPr>
      <w:r w:rsidRPr="009F6DDF">
        <w:rPr>
          <w:rFonts w:ascii="Times New Roman" w:hAnsi="Times New Roman" w:cs="Times New Roman"/>
          <w:b/>
          <w:bCs/>
          <w:sz w:val="28"/>
          <w:szCs w:val="28"/>
        </w:rPr>
        <w:t>Business Case</w:t>
      </w:r>
    </w:p>
    <w:p w14:paraId="7B278645" w14:textId="7407CE4D" w:rsidR="009F6DDF" w:rsidRDefault="009F6DDF" w:rsidP="009F6DDF">
      <w:pPr>
        <w:autoSpaceDE w:val="0"/>
        <w:autoSpaceDN w:val="0"/>
        <w:adjustRightInd w:val="0"/>
        <w:spacing w:after="0" w:line="240" w:lineRule="auto"/>
        <w:rPr>
          <w:rFonts w:ascii="Times New Roman" w:hAnsi="Times New Roman" w:cs="Times New Roman"/>
          <w:b/>
          <w:bCs/>
          <w:sz w:val="32"/>
          <w:szCs w:val="32"/>
        </w:rPr>
      </w:pPr>
      <w:r>
        <w:rPr>
          <w:rFonts w:ascii="Calibri" w:hAnsi="Calibri" w:cs="Calibri"/>
          <w:noProof/>
        </w:rPr>
        <w:drawing>
          <wp:inline distT="0" distB="0" distL="0" distR="0" wp14:anchorId="4D3E3C1F" wp14:editId="083313E6">
            <wp:extent cx="3291840" cy="87630"/>
            <wp:effectExtent l="0" t="0" r="3810" b="762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291840" cy="87630"/>
                    </a:xfrm>
                    <a:prstGeom prst="rect">
                      <a:avLst/>
                    </a:prstGeom>
                    <a:noFill/>
                    <a:ln>
                      <a:noFill/>
                    </a:ln>
                  </pic:spPr>
                </pic:pic>
              </a:graphicData>
            </a:graphic>
          </wp:inline>
        </w:drawing>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p>
    <w:p w14:paraId="36570006" w14:textId="77777777" w:rsidR="009F6DDF" w:rsidRPr="0099177A" w:rsidRDefault="009F6DDF" w:rsidP="009F6DDF">
      <w:pPr>
        <w:keepNext/>
        <w:keepLines/>
        <w:autoSpaceDE w:val="0"/>
        <w:autoSpaceDN w:val="0"/>
        <w:adjustRightInd w:val="0"/>
        <w:spacing w:before="480" w:after="0" w:line="240" w:lineRule="auto"/>
        <w:rPr>
          <w:rFonts w:ascii="Cambria" w:hAnsi="Cambria" w:cs="Cambria"/>
          <w:b/>
          <w:bCs/>
          <w:color w:val="365F91"/>
          <w:sz w:val="24"/>
          <w:szCs w:val="24"/>
        </w:rPr>
      </w:pPr>
      <w:r w:rsidRPr="0099177A">
        <w:rPr>
          <w:rFonts w:ascii="Times New Roman" w:hAnsi="Times New Roman" w:cs="Times New Roman"/>
          <w:b/>
          <w:bCs/>
          <w:color w:val="365F91"/>
          <w:sz w:val="24"/>
          <w:szCs w:val="24"/>
        </w:rPr>
        <w:lastRenderedPageBreak/>
        <w:t>1. Advanced Gameplay Survival Mechanics for Multiplayer in Unreal Engine</w:t>
      </w:r>
    </w:p>
    <w:p w14:paraId="734BBE29" w14:textId="77777777" w:rsidR="00D148AE" w:rsidRPr="00D148AE" w:rsidRDefault="00D148AE" w:rsidP="00D148AE">
      <w:pPr>
        <w:autoSpaceDE w:val="0"/>
        <w:autoSpaceDN w:val="0"/>
        <w:adjustRightInd w:val="0"/>
        <w:spacing w:after="0" w:line="240" w:lineRule="auto"/>
        <w:rPr>
          <w:rFonts w:ascii="Calibri" w:hAnsi="Calibri" w:cs="Calibri"/>
          <w:u w:val="single"/>
        </w:rPr>
      </w:pPr>
    </w:p>
    <w:p w14:paraId="11D83DD2" w14:textId="77777777" w:rsidR="00F03449" w:rsidRDefault="00F03449" w:rsidP="00D148AE">
      <w:pPr>
        <w:autoSpaceDE w:val="0"/>
        <w:autoSpaceDN w:val="0"/>
        <w:adjustRightInd w:val="0"/>
        <w:spacing w:after="0" w:line="240" w:lineRule="auto"/>
        <w:jc w:val="center"/>
        <w:rPr>
          <w:rFonts w:ascii="Times New Roman" w:hAnsi="Times New Roman" w:cs="Times New Roman"/>
          <w:b/>
          <w:bCs/>
          <w:sz w:val="28"/>
          <w:szCs w:val="28"/>
        </w:rPr>
      </w:pPr>
    </w:p>
    <w:p w14:paraId="3BCB1239" w14:textId="6C158D3D" w:rsidR="00D148AE" w:rsidRPr="00D148AE" w:rsidRDefault="00D148AE" w:rsidP="00D148AE">
      <w:pPr>
        <w:autoSpaceDE w:val="0"/>
        <w:autoSpaceDN w:val="0"/>
        <w:adjustRightInd w:val="0"/>
        <w:spacing w:after="0" w:line="240" w:lineRule="auto"/>
        <w:jc w:val="center"/>
        <w:rPr>
          <w:rFonts w:ascii="Times New Roman" w:hAnsi="Times New Roman" w:cs="Times New Roman"/>
          <w:b/>
          <w:bCs/>
          <w:sz w:val="28"/>
          <w:szCs w:val="28"/>
        </w:rPr>
      </w:pPr>
      <w:r w:rsidRPr="00D148AE">
        <w:rPr>
          <w:rFonts w:ascii="Times New Roman" w:hAnsi="Times New Roman" w:cs="Times New Roman"/>
          <w:b/>
          <w:bCs/>
          <w:sz w:val="28"/>
          <w:szCs w:val="28"/>
        </w:rPr>
        <w:t>Product Owner Report</w:t>
      </w:r>
    </w:p>
    <w:p w14:paraId="4D357027" w14:textId="2988F29C" w:rsidR="00D148AE" w:rsidRPr="00D148AE" w:rsidRDefault="00D148AE" w:rsidP="00A465D9">
      <w:pPr>
        <w:autoSpaceDE w:val="0"/>
        <w:autoSpaceDN w:val="0"/>
        <w:adjustRightInd w:val="0"/>
        <w:spacing w:after="0" w:line="240" w:lineRule="auto"/>
        <w:rPr>
          <w:rFonts w:ascii="Times New Roman" w:hAnsi="Times New Roman" w:cs="Times New Roman"/>
          <w:b/>
          <w:bCs/>
          <w:sz w:val="32"/>
          <w:szCs w:val="32"/>
        </w:rPr>
      </w:pPr>
      <w:r w:rsidRPr="00D148AE">
        <w:rPr>
          <w:rFonts w:ascii="Calibri" w:hAnsi="Calibri" w:cs="Calibri"/>
          <w:noProof/>
        </w:rPr>
        <w:drawing>
          <wp:inline distT="0" distB="0" distL="0" distR="0" wp14:anchorId="6D626864" wp14:editId="6F1FB609">
            <wp:extent cx="3251835" cy="87630"/>
            <wp:effectExtent l="0" t="0" r="5715"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r w:rsidRPr="00D148AE">
        <w:rPr>
          <w:rFonts w:ascii="Times New Roman" w:hAnsi="Times New Roman" w:cs="Times New Roman"/>
          <w:b/>
          <w:bCs/>
          <w:sz w:val="32"/>
          <w:szCs w:val="32"/>
        </w:rPr>
        <w:tab/>
      </w:r>
    </w:p>
    <w:p w14:paraId="161C6B60" w14:textId="77777777" w:rsidR="00D148AE" w:rsidRPr="00D148AE" w:rsidRDefault="00D148AE" w:rsidP="00D148AE">
      <w:pPr>
        <w:keepNext/>
        <w:keepLines/>
        <w:autoSpaceDE w:val="0"/>
        <w:autoSpaceDN w:val="0"/>
        <w:adjustRightInd w:val="0"/>
        <w:spacing w:before="480" w:after="0" w:line="240" w:lineRule="auto"/>
        <w:rPr>
          <w:rFonts w:ascii="Cambria" w:hAnsi="Cambria" w:cs="Cambria"/>
          <w:b/>
          <w:bCs/>
          <w:color w:val="365F91"/>
          <w:sz w:val="24"/>
          <w:szCs w:val="24"/>
        </w:rPr>
      </w:pPr>
      <w:r w:rsidRPr="00D148AE">
        <w:rPr>
          <w:rFonts w:ascii="Times New Roman" w:hAnsi="Times New Roman" w:cs="Times New Roman"/>
          <w:b/>
          <w:bCs/>
          <w:color w:val="365F91"/>
          <w:sz w:val="24"/>
          <w:szCs w:val="24"/>
        </w:rPr>
        <w:t>1. Product Owner</w:t>
      </w:r>
    </w:p>
    <w:tbl>
      <w:tblPr>
        <w:tblW w:w="5000" w:type="pct"/>
        <w:jc w:val="center"/>
        <w:tblCellMar>
          <w:left w:w="114" w:type="dxa"/>
          <w:right w:w="114" w:type="dxa"/>
        </w:tblCellMar>
        <w:tblLook w:val="0000" w:firstRow="0" w:lastRow="0" w:firstColumn="0" w:lastColumn="0" w:noHBand="0" w:noVBand="0"/>
      </w:tblPr>
      <w:tblGrid>
        <w:gridCol w:w="1844"/>
        <w:gridCol w:w="7508"/>
      </w:tblGrid>
      <w:tr w:rsidR="00D148AE" w:rsidRPr="00D148AE" w14:paraId="6D35DEFC"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B50083B"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Member</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858AEC7"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Michail Markou</w:t>
            </w:r>
          </w:p>
        </w:tc>
      </w:tr>
      <w:tr w:rsidR="00D148AE" w:rsidRPr="004019FD" w14:paraId="00660DC1" w14:textId="77777777" w:rsidTr="007404A3">
        <w:trPr>
          <w:trHeight w:val="1"/>
          <w:jc w:val="center"/>
        </w:trPr>
        <w:tc>
          <w:tcPr>
            <w:tcW w:w="986"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46B84974" w14:textId="77777777" w:rsidR="00D148AE" w:rsidRPr="00D148AE" w:rsidRDefault="00D148AE" w:rsidP="00D148AE">
            <w:pPr>
              <w:autoSpaceDE w:val="0"/>
              <w:autoSpaceDN w:val="0"/>
              <w:adjustRightInd w:val="0"/>
              <w:spacing w:after="0" w:line="240" w:lineRule="auto"/>
              <w:rPr>
                <w:rFonts w:ascii="Calibri" w:hAnsi="Calibri" w:cs="Calibri"/>
              </w:rPr>
            </w:pPr>
            <w:r w:rsidRPr="00D148AE">
              <w:rPr>
                <w:rFonts w:ascii="Calibri" w:hAnsi="Calibri" w:cs="Calibri"/>
              </w:rPr>
              <w:t>Responsibilities</w:t>
            </w:r>
          </w:p>
        </w:tc>
        <w:tc>
          <w:tcPr>
            <w:tcW w:w="4014" w:type="pct"/>
            <w:tcBorders>
              <w:top w:val="single" w:sz="3" w:space="0" w:color="D0CECE"/>
              <w:left w:val="single" w:sz="3" w:space="0" w:color="D0CECE"/>
              <w:bottom w:val="single" w:sz="3" w:space="0" w:color="D0CECE"/>
              <w:right w:val="single" w:sz="3" w:space="0" w:color="D0CECE"/>
            </w:tcBorders>
            <w:shd w:val="clear" w:color="000000" w:fill="FFFFFF"/>
          </w:tcPr>
          <w:p w14:paraId="26E6D42A" w14:textId="7415DE98" w:rsidR="00D148AE" w:rsidRPr="00D148AE" w:rsidRDefault="00D148AE" w:rsidP="00B20B37">
            <w:pPr>
              <w:keepNext/>
              <w:autoSpaceDE w:val="0"/>
              <w:autoSpaceDN w:val="0"/>
              <w:adjustRightInd w:val="0"/>
              <w:spacing w:after="0" w:line="240" w:lineRule="auto"/>
              <w:rPr>
                <w:rFonts w:ascii="Calibri" w:hAnsi="Calibri" w:cs="Calibri"/>
                <w:lang w:val="el-GR"/>
              </w:rPr>
            </w:pPr>
            <w:r w:rsidRPr="0099177A">
              <w:rPr>
                <w:rFonts w:ascii="Calibri" w:hAnsi="Calibri" w:cs="Calibri"/>
                <w:lang w:val="el-GR"/>
              </w:rPr>
              <w:t>Άρθρωση</w:t>
            </w:r>
            <w:r w:rsidRPr="00D148AE">
              <w:rPr>
                <w:rFonts w:ascii="Calibri" w:hAnsi="Calibri" w:cs="Calibri"/>
                <w:lang w:val="el-GR"/>
              </w:rPr>
              <w:t xml:space="preserve"> απαιτήσεων των πελατών, Ολοκλήρωση προπτυχιακής έρευνας</w:t>
            </w:r>
          </w:p>
        </w:tc>
      </w:tr>
    </w:tbl>
    <w:p w14:paraId="6E4AAEFC" w14:textId="482F3C68" w:rsidR="00A465D9" w:rsidRPr="00E57EB1" w:rsidRDefault="00B20B37" w:rsidP="00B20B37">
      <w:pPr>
        <w:pStyle w:val="Caption"/>
        <w:jc w:val="center"/>
        <w:rPr>
          <w:rFonts w:ascii="Times New Roman" w:hAnsi="Times New Roman" w:cs="Times New Roman"/>
          <w:b/>
          <w:bCs/>
          <w:sz w:val="32"/>
          <w:szCs w:val="32"/>
        </w:rPr>
      </w:pPr>
      <w:bookmarkStart w:id="929" w:name="_Toc98669911"/>
      <w:bookmarkStart w:id="930" w:name="_Toc98680352"/>
      <w:bookmarkStart w:id="931" w:name="_Toc98730216"/>
      <w:r>
        <w:t xml:space="preserve">Table </w:t>
      </w:r>
      <w:fldSimple w:instr=" SEQ Table \* ARABIC ">
        <w:r w:rsidR="00CD6C5A">
          <w:rPr>
            <w:noProof/>
          </w:rPr>
          <w:t>10</w:t>
        </w:r>
      </w:fldSimple>
      <w:r w:rsidRPr="00E57EB1">
        <w:t xml:space="preserve"> Product Owner Report</w:t>
      </w:r>
      <w:bookmarkEnd w:id="929"/>
      <w:bookmarkEnd w:id="930"/>
      <w:bookmarkEnd w:id="931"/>
    </w:p>
    <w:p w14:paraId="35401FAB" w14:textId="77777777" w:rsidR="00F03449" w:rsidRPr="00E57EB1" w:rsidRDefault="00F03449" w:rsidP="00A465D9">
      <w:pPr>
        <w:autoSpaceDE w:val="0"/>
        <w:autoSpaceDN w:val="0"/>
        <w:adjustRightInd w:val="0"/>
        <w:spacing w:after="0" w:line="240" w:lineRule="auto"/>
        <w:jc w:val="center"/>
        <w:rPr>
          <w:rFonts w:ascii="Times New Roman" w:hAnsi="Times New Roman" w:cs="Times New Roman"/>
          <w:b/>
          <w:bCs/>
          <w:sz w:val="28"/>
          <w:szCs w:val="28"/>
        </w:rPr>
      </w:pPr>
    </w:p>
    <w:p w14:paraId="092529AF" w14:textId="2FC8610E" w:rsidR="00A465D9" w:rsidRPr="00A465D9" w:rsidRDefault="00A465D9" w:rsidP="00A465D9">
      <w:pPr>
        <w:autoSpaceDE w:val="0"/>
        <w:autoSpaceDN w:val="0"/>
        <w:adjustRightInd w:val="0"/>
        <w:spacing w:after="0" w:line="240" w:lineRule="auto"/>
        <w:jc w:val="center"/>
        <w:rPr>
          <w:rFonts w:ascii="Times New Roman" w:hAnsi="Times New Roman" w:cs="Times New Roman"/>
          <w:b/>
          <w:bCs/>
          <w:sz w:val="28"/>
          <w:szCs w:val="28"/>
        </w:rPr>
      </w:pPr>
      <w:r w:rsidRPr="00A465D9">
        <w:rPr>
          <w:rFonts w:ascii="Times New Roman" w:hAnsi="Times New Roman" w:cs="Times New Roman"/>
          <w:b/>
          <w:bCs/>
          <w:sz w:val="28"/>
          <w:szCs w:val="28"/>
        </w:rPr>
        <w:t>Scrum Master Report</w:t>
      </w:r>
    </w:p>
    <w:p w14:paraId="3E0195E8" w14:textId="608218D8" w:rsidR="00A465D9" w:rsidRPr="00A465D9" w:rsidRDefault="00A465D9" w:rsidP="00A465D9">
      <w:pPr>
        <w:autoSpaceDE w:val="0"/>
        <w:autoSpaceDN w:val="0"/>
        <w:adjustRightInd w:val="0"/>
        <w:spacing w:after="0" w:line="240" w:lineRule="auto"/>
        <w:rPr>
          <w:rFonts w:ascii="Times New Roman" w:hAnsi="Times New Roman" w:cs="Times New Roman"/>
          <w:b/>
          <w:bCs/>
          <w:sz w:val="32"/>
          <w:szCs w:val="32"/>
        </w:rPr>
      </w:pPr>
      <w:r w:rsidRPr="00A465D9">
        <w:rPr>
          <w:rFonts w:ascii="Calibri" w:hAnsi="Calibri" w:cs="Calibri"/>
          <w:noProof/>
        </w:rPr>
        <w:drawing>
          <wp:inline distT="0" distB="0" distL="0" distR="0" wp14:anchorId="02A82F24" wp14:editId="33D90D75">
            <wp:extent cx="3251835" cy="87630"/>
            <wp:effectExtent l="0" t="0" r="5715"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r w:rsidRPr="00A465D9">
        <w:rPr>
          <w:rFonts w:ascii="Times New Roman" w:hAnsi="Times New Roman" w:cs="Times New Roman"/>
          <w:b/>
          <w:bCs/>
          <w:sz w:val="32"/>
          <w:szCs w:val="32"/>
        </w:rPr>
        <w:tab/>
      </w:r>
    </w:p>
    <w:p w14:paraId="5DE0C45D" w14:textId="77777777" w:rsidR="00A465D9" w:rsidRPr="00A465D9" w:rsidRDefault="00A465D9" w:rsidP="00A465D9">
      <w:pPr>
        <w:keepNext/>
        <w:keepLines/>
        <w:autoSpaceDE w:val="0"/>
        <w:autoSpaceDN w:val="0"/>
        <w:adjustRightInd w:val="0"/>
        <w:spacing w:before="480" w:after="0" w:line="240" w:lineRule="auto"/>
        <w:rPr>
          <w:rFonts w:ascii="Cambria" w:hAnsi="Cambria" w:cs="Cambria"/>
          <w:b/>
          <w:bCs/>
          <w:color w:val="365F91"/>
          <w:sz w:val="24"/>
          <w:szCs w:val="24"/>
        </w:rPr>
      </w:pPr>
      <w:r w:rsidRPr="00A465D9">
        <w:rPr>
          <w:rFonts w:ascii="Times New Roman" w:hAnsi="Times New Roman" w:cs="Times New Roman"/>
          <w:b/>
          <w:bCs/>
          <w:color w:val="365F91"/>
          <w:sz w:val="24"/>
          <w:szCs w:val="24"/>
        </w:rPr>
        <w:t>1. Scrum Master</w:t>
      </w:r>
    </w:p>
    <w:tbl>
      <w:tblPr>
        <w:tblW w:w="5000" w:type="pct"/>
        <w:jc w:val="center"/>
        <w:tblCellMar>
          <w:left w:w="114" w:type="dxa"/>
          <w:right w:w="114" w:type="dxa"/>
        </w:tblCellMar>
        <w:tblLook w:val="0000" w:firstRow="0" w:lastRow="0" w:firstColumn="0" w:lastColumn="0" w:noHBand="0" w:noVBand="0"/>
      </w:tblPr>
      <w:tblGrid>
        <w:gridCol w:w="2026"/>
        <w:gridCol w:w="7326"/>
      </w:tblGrid>
      <w:tr w:rsidR="00A465D9" w:rsidRPr="00A465D9" w14:paraId="224C1D67"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12DA10E2"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Member</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52C6738F"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Michail Markou</w:t>
            </w:r>
          </w:p>
        </w:tc>
      </w:tr>
      <w:tr w:rsidR="00A465D9" w:rsidRPr="004019FD" w14:paraId="18D66D16" w14:textId="77777777" w:rsidTr="007404A3">
        <w:trPr>
          <w:trHeight w:val="1"/>
          <w:jc w:val="center"/>
        </w:trPr>
        <w:tc>
          <w:tcPr>
            <w:tcW w:w="1083" w:type="pct"/>
            <w:tcBorders>
              <w:top w:val="single" w:sz="3" w:space="0" w:color="D0CECE"/>
              <w:left w:val="single" w:sz="3" w:space="0" w:color="D0CECE"/>
              <w:bottom w:val="single" w:sz="3" w:space="0" w:color="D0CECE"/>
              <w:right w:val="single" w:sz="3" w:space="0" w:color="D0CECE"/>
            </w:tcBorders>
            <w:shd w:val="clear" w:color="auto" w:fill="D9D9D9" w:themeFill="background1" w:themeFillShade="D9"/>
          </w:tcPr>
          <w:p w14:paraId="5D10B3D6" w14:textId="77777777" w:rsidR="00A465D9" w:rsidRPr="00A465D9" w:rsidRDefault="00A465D9" w:rsidP="00A465D9">
            <w:pPr>
              <w:autoSpaceDE w:val="0"/>
              <w:autoSpaceDN w:val="0"/>
              <w:adjustRightInd w:val="0"/>
              <w:spacing w:after="0" w:line="240" w:lineRule="auto"/>
              <w:rPr>
                <w:rFonts w:ascii="Calibri" w:hAnsi="Calibri" w:cs="Calibri"/>
              </w:rPr>
            </w:pPr>
            <w:r w:rsidRPr="00A465D9">
              <w:rPr>
                <w:rFonts w:ascii="Calibri" w:hAnsi="Calibri" w:cs="Calibri"/>
              </w:rPr>
              <w:t>Responsibilities</w:t>
            </w:r>
          </w:p>
        </w:tc>
        <w:tc>
          <w:tcPr>
            <w:tcW w:w="3917" w:type="pct"/>
            <w:tcBorders>
              <w:top w:val="single" w:sz="3" w:space="0" w:color="D0CECE"/>
              <w:left w:val="single" w:sz="3" w:space="0" w:color="D0CECE"/>
              <w:bottom w:val="single" w:sz="3" w:space="0" w:color="D0CECE"/>
              <w:right w:val="single" w:sz="3" w:space="0" w:color="D0CECE"/>
            </w:tcBorders>
            <w:shd w:val="clear" w:color="000000" w:fill="FFFFFF"/>
          </w:tcPr>
          <w:p w14:paraId="64CFF427" w14:textId="77777777" w:rsidR="00A465D9" w:rsidRPr="00A465D9" w:rsidRDefault="00A465D9" w:rsidP="00B20B37">
            <w:pPr>
              <w:keepNext/>
              <w:autoSpaceDE w:val="0"/>
              <w:autoSpaceDN w:val="0"/>
              <w:adjustRightInd w:val="0"/>
              <w:spacing w:after="0" w:line="240" w:lineRule="auto"/>
              <w:rPr>
                <w:rFonts w:ascii="Calibri" w:hAnsi="Calibri" w:cs="Calibri"/>
                <w:lang w:val="el-GR"/>
              </w:rPr>
            </w:pPr>
            <w:r w:rsidRPr="00A465D9">
              <w:rPr>
                <w:rFonts w:ascii="Calibri" w:hAnsi="Calibri" w:cs="Calibri"/>
                <w:lang w:val="el-GR"/>
              </w:rPr>
              <w:t>Οδηγεί, διευκολύνει, διδάσκει και εφαρμόζει πρακτικές scrum</w:t>
            </w:r>
          </w:p>
        </w:tc>
      </w:tr>
    </w:tbl>
    <w:p w14:paraId="2576989D" w14:textId="17CB182A" w:rsidR="00DC1B51" w:rsidRPr="00E57EB1" w:rsidRDefault="00B20B37" w:rsidP="00B20B37">
      <w:pPr>
        <w:pStyle w:val="Caption"/>
        <w:jc w:val="center"/>
        <w:rPr>
          <w:rFonts w:ascii="Times New Roman" w:hAnsi="Times New Roman" w:cs="Times New Roman"/>
          <w:b/>
          <w:bCs/>
          <w:sz w:val="32"/>
          <w:szCs w:val="32"/>
        </w:rPr>
      </w:pPr>
      <w:bookmarkStart w:id="932" w:name="_Toc98669912"/>
      <w:bookmarkStart w:id="933" w:name="_Toc98680353"/>
      <w:bookmarkStart w:id="934" w:name="_Toc98730217"/>
      <w:r>
        <w:t xml:space="preserve">Table </w:t>
      </w:r>
      <w:fldSimple w:instr=" SEQ Table \* ARABIC ">
        <w:r w:rsidR="00CD6C5A">
          <w:rPr>
            <w:noProof/>
          </w:rPr>
          <w:t>11</w:t>
        </w:r>
      </w:fldSimple>
      <w:r w:rsidRPr="00E57EB1">
        <w:t xml:space="preserve"> Scrum Master Report</w:t>
      </w:r>
      <w:bookmarkEnd w:id="932"/>
      <w:bookmarkEnd w:id="933"/>
      <w:bookmarkEnd w:id="934"/>
    </w:p>
    <w:p w14:paraId="71BF64AE" w14:textId="77777777" w:rsidR="00F03449" w:rsidRPr="00E57EB1" w:rsidRDefault="00F03449" w:rsidP="00C065CA">
      <w:pPr>
        <w:autoSpaceDE w:val="0"/>
        <w:autoSpaceDN w:val="0"/>
        <w:adjustRightInd w:val="0"/>
        <w:spacing w:after="0" w:line="240" w:lineRule="auto"/>
        <w:jc w:val="center"/>
        <w:rPr>
          <w:rFonts w:ascii="Times New Roman" w:hAnsi="Times New Roman" w:cs="Times New Roman"/>
          <w:b/>
          <w:bCs/>
          <w:sz w:val="28"/>
          <w:szCs w:val="28"/>
        </w:rPr>
      </w:pPr>
    </w:p>
    <w:p w14:paraId="0DA51BF3" w14:textId="780BA4D5" w:rsidR="00C065CA" w:rsidRPr="00C065CA" w:rsidRDefault="00C065CA" w:rsidP="00C065CA">
      <w:pPr>
        <w:autoSpaceDE w:val="0"/>
        <w:autoSpaceDN w:val="0"/>
        <w:adjustRightInd w:val="0"/>
        <w:spacing w:after="0" w:line="240" w:lineRule="auto"/>
        <w:jc w:val="center"/>
        <w:rPr>
          <w:rFonts w:ascii="Times New Roman" w:hAnsi="Times New Roman" w:cs="Times New Roman"/>
          <w:b/>
          <w:bCs/>
          <w:sz w:val="28"/>
          <w:szCs w:val="28"/>
        </w:rPr>
      </w:pPr>
      <w:r w:rsidRPr="00C065CA">
        <w:rPr>
          <w:rFonts w:ascii="Times New Roman" w:hAnsi="Times New Roman" w:cs="Times New Roman"/>
          <w:b/>
          <w:bCs/>
          <w:sz w:val="28"/>
          <w:szCs w:val="28"/>
        </w:rPr>
        <w:t>Scrum Team Report</w:t>
      </w:r>
    </w:p>
    <w:p w14:paraId="39196458" w14:textId="19964D94" w:rsidR="00C065CA" w:rsidRPr="00C065CA" w:rsidRDefault="00C065CA" w:rsidP="00C065CA">
      <w:pPr>
        <w:autoSpaceDE w:val="0"/>
        <w:autoSpaceDN w:val="0"/>
        <w:adjustRightInd w:val="0"/>
        <w:spacing w:after="0" w:line="240" w:lineRule="auto"/>
        <w:rPr>
          <w:rFonts w:ascii="Times New Roman" w:hAnsi="Times New Roman" w:cs="Times New Roman"/>
          <w:b/>
          <w:bCs/>
          <w:sz w:val="32"/>
          <w:szCs w:val="32"/>
        </w:rPr>
      </w:pPr>
      <w:r w:rsidRPr="00C065CA">
        <w:rPr>
          <w:rFonts w:ascii="Calibri" w:hAnsi="Calibri" w:cs="Calibri"/>
          <w:noProof/>
        </w:rPr>
        <w:drawing>
          <wp:inline distT="0" distB="0" distL="0" distR="0" wp14:anchorId="322D4461" wp14:editId="3172E64A">
            <wp:extent cx="3251835" cy="87630"/>
            <wp:effectExtent l="0" t="0" r="5715"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r w:rsidRPr="00C065CA">
        <w:rPr>
          <w:rFonts w:ascii="Times New Roman" w:hAnsi="Times New Roman" w:cs="Times New Roman"/>
          <w:b/>
          <w:bCs/>
          <w:sz w:val="32"/>
          <w:szCs w:val="32"/>
        </w:rPr>
        <w:tab/>
      </w:r>
    </w:p>
    <w:p w14:paraId="1E2B5784" w14:textId="77777777" w:rsidR="00C065CA" w:rsidRPr="00C065CA" w:rsidRDefault="00C065CA" w:rsidP="00C065CA">
      <w:pPr>
        <w:keepNext/>
        <w:keepLines/>
        <w:autoSpaceDE w:val="0"/>
        <w:autoSpaceDN w:val="0"/>
        <w:adjustRightInd w:val="0"/>
        <w:spacing w:before="480" w:after="0" w:line="240" w:lineRule="auto"/>
        <w:rPr>
          <w:rFonts w:ascii="Cambria" w:hAnsi="Cambria" w:cs="Cambria"/>
          <w:b/>
          <w:bCs/>
          <w:color w:val="365F91"/>
          <w:sz w:val="24"/>
          <w:szCs w:val="24"/>
        </w:rPr>
      </w:pPr>
      <w:r w:rsidRPr="00C065CA">
        <w:rPr>
          <w:rFonts w:ascii="Times New Roman" w:hAnsi="Times New Roman" w:cs="Times New Roman"/>
          <w:b/>
          <w:bCs/>
          <w:color w:val="365F91"/>
          <w:sz w:val="24"/>
          <w:szCs w:val="24"/>
        </w:rPr>
        <w:t>1.</w:t>
      </w:r>
      <w:r w:rsidRPr="00C065CA">
        <w:rPr>
          <w:rFonts w:ascii="Times New Roman" w:hAnsi="Times New Roman" w:cs="Times New Roman"/>
          <w:b/>
          <w:bCs/>
          <w:color w:val="365F91"/>
          <w:sz w:val="32"/>
          <w:szCs w:val="32"/>
        </w:rPr>
        <w:t xml:space="preserve"> </w:t>
      </w:r>
      <w:r w:rsidRPr="00C065CA">
        <w:rPr>
          <w:rFonts w:ascii="Times New Roman" w:hAnsi="Times New Roman" w:cs="Times New Roman"/>
          <w:b/>
          <w:bCs/>
          <w:color w:val="365F91"/>
          <w:sz w:val="24"/>
          <w:szCs w:val="24"/>
        </w:rPr>
        <w:t>Scrum Team Members</w:t>
      </w:r>
    </w:p>
    <w:tbl>
      <w:tblPr>
        <w:tblW w:w="5000" w:type="pct"/>
        <w:jc w:val="center"/>
        <w:tblLook w:val="0000" w:firstRow="0" w:lastRow="0" w:firstColumn="0" w:lastColumn="0" w:noHBand="0" w:noVBand="0"/>
      </w:tblPr>
      <w:tblGrid>
        <w:gridCol w:w="3584"/>
        <w:gridCol w:w="5768"/>
      </w:tblGrid>
      <w:tr w:rsidR="001C7F90" w:rsidRPr="00C065CA" w14:paraId="11166292" w14:textId="77777777" w:rsidTr="007404A3">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7FC92ABB" w14:textId="77777777" w:rsidR="001C7F90" w:rsidRPr="00C065CA" w:rsidRDefault="001C7F90" w:rsidP="00C065CA">
            <w:pPr>
              <w:autoSpaceDE w:val="0"/>
              <w:autoSpaceDN w:val="0"/>
              <w:adjustRightInd w:val="0"/>
              <w:spacing w:after="0" w:line="240" w:lineRule="auto"/>
              <w:rPr>
                <w:rFonts w:ascii="Calibri" w:hAnsi="Calibri" w:cs="Calibri"/>
              </w:rPr>
            </w:pPr>
            <w:r w:rsidRPr="00C065CA">
              <w:rPr>
                <w:rFonts w:ascii="Calibri" w:hAnsi="Calibri" w:cs="Calibri"/>
              </w:rPr>
              <w:t>Member</w:t>
            </w:r>
          </w:p>
        </w:tc>
        <w:tc>
          <w:tcPr>
            <w:tcW w:w="308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3794895" w14:textId="77777777" w:rsidR="001C7F90" w:rsidRPr="00C065CA" w:rsidRDefault="001C7F90" w:rsidP="00C065CA">
            <w:pPr>
              <w:autoSpaceDE w:val="0"/>
              <w:autoSpaceDN w:val="0"/>
              <w:adjustRightInd w:val="0"/>
              <w:spacing w:after="0" w:line="240" w:lineRule="auto"/>
              <w:rPr>
                <w:rFonts w:ascii="Calibri" w:hAnsi="Calibri" w:cs="Calibri"/>
              </w:rPr>
            </w:pPr>
            <w:r w:rsidRPr="00C065CA">
              <w:rPr>
                <w:rFonts w:ascii="Calibri" w:hAnsi="Calibri" w:cs="Calibri"/>
              </w:rPr>
              <w:t>Responsibilities</w:t>
            </w:r>
          </w:p>
        </w:tc>
      </w:tr>
      <w:tr w:rsidR="001C7F90" w:rsidRPr="004019FD" w14:paraId="7DA94028" w14:textId="77777777" w:rsidTr="00B20B37">
        <w:trPr>
          <w:trHeight w:val="1"/>
          <w:jc w:val="center"/>
        </w:trPr>
        <w:tc>
          <w:tcPr>
            <w:tcW w:w="1916" w:type="pct"/>
            <w:tcBorders>
              <w:top w:val="single" w:sz="3" w:space="0" w:color="DDD9C3"/>
              <w:left w:val="single" w:sz="3" w:space="0" w:color="DDD9C3"/>
              <w:bottom w:val="single" w:sz="3" w:space="0" w:color="DDD9C3"/>
              <w:right w:val="single" w:sz="3" w:space="0" w:color="DDD9C3"/>
            </w:tcBorders>
            <w:shd w:val="clear" w:color="000000" w:fill="FFFFFF"/>
          </w:tcPr>
          <w:p w14:paraId="0EA2ED33" w14:textId="610F3F1B" w:rsidR="001C7F90" w:rsidRPr="0099177A" w:rsidRDefault="001C7F90" w:rsidP="00C065CA">
            <w:pPr>
              <w:autoSpaceDE w:val="0"/>
              <w:autoSpaceDN w:val="0"/>
              <w:adjustRightInd w:val="0"/>
              <w:spacing w:after="0" w:line="240" w:lineRule="auto"/>
              <w:rPr>
                <w:rFonts w:ascii="Calibri" w:hAnsi="Calibri" w:cs="Calibri"/>
              </w:rPr>
            </w:pPr>
            <w:r w:rsidRPr="00A465D9">
              <w:rPr>
                <w:rFonts w:ascii="Calibri" w:hAnsi="Calibri" w:cs="Calibri"/>
              </w:rPr>
              <w:t>Michail Markou</w:t>
            </w:r>
          </w:p>
        </w:tc>
        <w:tc>
          <w:tcPr>
            <w:tcW w:w="3084" w:type="pct"/>
            <w:tcBorders>
              <w:top w:val="single" w:sz="3" w:space="0" w:color="DDD9C3"/>
              <w:left w:val="single" w:sz="3" w:space="0" w:color="DDD9C3"/>
              <w:bottom w:val="single" w:sz="3" w:space="0" w:color="DDD9C3"/>
              <w:right w:val="single" w:sz="3" w:space="0" w:color="DDD9C3"/>
            </w:tcBorders>
            <w:shd w:val="clear" w:color="000000" w:fill="FFFFFF"/>
          </w:tcPr>
          <w:p w14:paraId="1B727367" w14:textId="1F7D69ED" w:rsidR="001C7F90" w:rsidRPr="0099177A" w:rsidRDefault="001C7F90" w:rsidP="00B20B37">
            <w:pPr>
              <w:keepNext/>
              <w:autoSpaceDE w:val="0"/>
              <w:autoSpaceDN w:val="0"/>
              <w:adjustRightInd w:val="0"/>
              <w:spacing w:after="0" w:line="240" w:lineRule="auto"/>
              <w:rPr>
                <w:rFonts w:ascii="Calibri" w:hAnsi="Calibri" w:cs="Calibri"/>
                <w:lang w:val="el-GR"/>
              </w:rPr>
            </w:pPr>
            <w:r w:rsidRPr="0099177A">
              <w:rPr>
                <w:rFonts w:ascii="Calibri" w:hAnsi="Calibri" w:cs="Calibri"/>
                <w:lang w:val="el-GR"/>
              </w:rPr>
              <w:t xml:space="preserve">Πλήρη </w:t>
            </w:r>
            <w:r w:rsidRPr="0099177A">
              <w:rPr>
                <w:rFonts w:ascii="Calibri" w:hAnsi="Calibri" w:cs="Calibri"/>
              </w:rPr>
              <w:t>end</w:t>
            </w:r>
            <w:r w:rsidRPr="0099177A">
              <w:rPr>
                <w:rFonts w:ascii="Calibri" w:hAnsi="Calibri" w:cs="Calibri"/>
                <w:lang w:val="el-GR"/>
              </w:rPr>
              <w:t>-</w:t>
            </w:r>
            <w:r w:rsidRPr="0099177A">
              <w:rPr>
                <w:rFonts w:ascii="Calibri" w:hAnsi="Calibri" w:cs="Calibri"/>
              </w:rPr>
              <w:t>to</w:t>
            </w:r>
            <w:r w:rsidRPr="0099177A">
              <w:rPr>
                <w:rFonts w:ascii="Calibri" w:hAnsi="Calibri" w:cs="Calibri"/>
                <w:lang w:val="el-GR"/>
              </w:rPr>
              <w:t>-</w:t>
            </w:r>
            <w:r w:rsidRPr="0099177A">
              <w:rPr>
                <w:rFonts w:ascii="Calibri" w:hAnsi="Calibri" w:cs="Calibri"/>
              </w:rPr>
              <w:t>end</w:t>
            </w:r>
            <w:r w:rsidRPr="0099177A">
              <w:rPr>
                <w:rFonts w:ascii="Calibri" w:hAnsi="Calibri" w:cs="Calibri"/>
                <w:lang w:val="el-GR"/>
              </w:rPr>
              <w:t xml:space="preserve"> "</w:t>
            </w:r>
            <w:r w:rsidRPr="0099177A">
              <w:rPr>
                <w:rFonts w:ascii="Calibri" w:hAnsi="Calibri" w:cs="Calibri"/>
              </w:rPr>
              <w:t>full</w:t>
            </w:r>
            <w:r w:rsidRPr="0099177A">
              <w:rPr>
                <w:rFonts w:ascii="Calibri" w:hAnsi="Calibri" w:cs="Calibri"/>
                <w:lang w:val="el-GR"/>
              </w:rPr>
              <w:t>-</w:t>
            </w:r>
            <w:r w:rsidRPr="0099177A">
              <w:rPr>
                <w:rFonts w:ascii="Calibri" w:hAnsi="Calibri" w:cs="Calibri"/>
              </w:rPr>
              <w:t>stack</w:t>
            </w:r>
            <w:r w:rsidRPr="0099177A">
              <w:rPr>
                <w:rFonts w:ascii="Calibri" w:hAnsi="Calibri" w:cs="Calibri"/>
                <w:lang w:val="el-GR"/>
              </w:rPr>
              <w:t>" δημιουργία μηχανισμών παιχνιδιού</w:t>
            </w:r>
          </w:p>
        </w:tc>
      </w:tr>
    </w:tbl>
    <w:p w14:paraId="2EEA0194" w14:textId="6A408A6A" w:rsidR="00F03449" w:rsidRPr="00076405" w:rsidRDefault="00B20B37" w:rsidP="00B20B37">
      <w:pPr>
        <w:pStyle w:val="Caption"/>
        <w:jc w:val="center"/>
        <w:rPr>
          <w:rFonts w:ascii="Calibri" w:hAnsi="Calibri" w:cs="Calibri"/>
          <w:u w:val="single"/>
        </w:rPr>
      </w:pPr>
      <w:bookmarkStart w:id="935" w:name="_Toc98669913"/>
      <w:bookmarkStart w:id="936" w:name="_Toc98680354"/>
      <w:bookmarkStart w:id="937" w:name="_Toc98730218"/>
      <w:r>
        <w:t xml:space="preserve">Table </w:t>
      </w:r>
      <w:fldSimple w:instr=" SEQ Table \* ARABIC ">
        <w:r w:rsidR="00CD6C5A">
          <w:rPr>
            <w:noProof/>
          </w:rPr>
          <w:t>12</w:t>
        </w:r>
      </w:fldSimple>
      <w:r w:rsidRPr="00E57EB1">
        <w:t xml:space="preserve"> Scrum Team Report</w:t>
      </w:r>
      <w:bookmarkEnd w:id="935"/>
      <w:bookmarkEnd w:id="936"/>
      <w:bookmarkEnd w:id="937"/>
    </w:p>
    <w:p w14:paraId="7ACD3B30" w14:textId="77777777" w:rsidR="00F03449" w:rsidRPr="00E57EB1" w:rsidRDefault="00F03449" w:rsidP="00076405">
      <w:pPr>
        <w:autoSpaceDE w:val="0"/>
        <w:autoSpaceDN w:val="0"/>
        <w:adjustRightInd w:val="0"/>
        <w:spacing w:after="0" w:line="240" w:lineRule="auto"/>
        <w:jc w:val="center"/>
        <w:rPr>
          <w:rFonts w:ascii="Times New Roman" w:hAnsi="Times New Roman" w:cs="Times New Roman"/>
          <w:b/>
          <w:bCs/>
          <w:sz w:val="28"/>
          <w:szCs w:val="28"/>
        </w:rPr>
      </w:pPr>
    </w:p>
    <w:p w14:paraId="2995DF93" w14:textId="5686573A" w:rsidR="00076405" w:rsidRPr="00076405" w:rsidRDefault="00076405" w:rsidP="00076405">
      <w:pPr>
        <w:autoSpaceDE w:val="0"/>
        <w:autoSpaceDN w:val="0"/>
        <w:adjustRightInd w:val="0"/>
        <w:spacing w:after="0" w:line="240" w:lineRule="auto"/>
        <w:jc w:val="center"/>
        <w:rPr>
          <w:rFonts w:ascii="Times New Roman" w:hAnsi="Times New Roman" w:cs="Times New Roman"/>
          <w:b/>
          <w:bCs/>
          <w:sz w:val="28"/>
          <w:szCs w:val="28"/>
          <w:lang w:val="en"/>
        </w:rPr>
      </w:pPr>
      <w:r w:rsidRPr="00076405">
        <w:rPr>
          <w:rFonts w:ascii="Times New Roman" w:hAnsi="Times New Roman" w:cs="Times New Roman"/>
          <w:b/>
          <w:bCs/>
          <w:sz w:val="28"/>
          <w:szCs w:val="28"/>
          <w:lang w:val="en"/>
        </w:rPr>
        <w:t>Stakeholder List</w:t>
      </w:r>
    </w:p>
    <w:p w14:paraId="64228BEE" w14:textId="4F1A7183" w:rsidR="00076405" w:rsidRPr="00076405" w:rsidRDefault="00076405" w:rsidP="00076405">
      <w:pPr>
        <w:autoSpaceDE w:val="0"/>
        <w:autoSpaceDN w:val="0"/>
        <w:adjustRightInd w:val="0"/>
        <w:spacing w:after="0" w:line="240" w:lineRule="auto"/>
        <w:rPr>
          <w:rFonts w:ascii="Times New Roman" w:hAnsi="Times New Roman" w:cs="Times New Roman"/>
          <w:b/>
          <w:bCs/>
          <w:sz w:val="32"/>
          <w:szCs w:val="32"/>
          <w:lang w:val="en"/>
        </w:rPr>
      </w:pPr>
      <w:r w:rsidRPr="00076405">
        <w:rPr>
          <w:rFonts w:ascii="Calibri" w:hAnsi="Calibri" w:cs="Calibri"/>
          <w:noProof/>
          <w:lang w:val="en"/>
        </w:rPr>
        <w:drawing>
          <wp:inline distT="0" distB="0" distL="0" distR="0" wp14:anchorId="379B19DE" wp14:editId="51873A92">
            <wp:extent cx="3252470" cy="86360"/>
            <wp:effectExtent l="0" t="0" r="5080" b="889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r w:rsidRPr="00076405">
        <w:rPr>
          <w:rFonts w:ascii="Times New Roman" w:hAnsi="Times New Roman" w:cs="Times New Roman"/>
          <w:b/>
          <w:bCs/>
          <w:sz w:val="32"/>
          <w:szCs w:val="32"/>
          <w:lang w:val="en"/>
        </w:rPr>
        <w:tab/>
      </w:r>
    </w:p>
    <w:p w14:paraId="1C5F23AC" w14:textId="77777777" w:rsidR="00076405" w:rsidRPr="00076405" w:rsidRDefault="00076405" w:rsidP="00076405">
      <w:pPr>
        <w:keepNext/>
        <w:keepLines/>
        <w:autoSpaceDE w:val="0"/>
        <w:autoSpaceDN w:val="0"/>
        <w:adjustRightInd w:val="0"/>
        <w:spacing w:before="480" w:after="0" w:line="240" w:lineRule="auto"/>
        <w:rPr>
          <w:rFonts w:ascii="Cambria" w:hAnsi="Cambria" w:cs="Cambria"/>
          <w:b/>
          <w:bCs/>
          <w:color w:val="365F91"/>
          <w:sz w:val="28"/>
          <w:szCs w:val="28"/>
          <w:lang w:val="en"/>
        </w:rPr>
      </w:pPr>
      <w:r w:rsidRPr="00076405">
        <w:rPr>
          <w:rFonts w:ascii="Times New Roman" w:hAnsi="Times New Roman" w:cs="Times New Roman"/>
          <w:b/>
          <w:bCs/>
          <w:color w:val="365F91"/>
          <w:sz w:val="32"/>
          <w:szCs w:val="32"/>
          <w:lang w:val="en"/>
        </w:rPr>
        <w:t>1. Stakeholder List</w:t>
      </w:r>
    </w:p>
    <w:tbl>
      <w:tblPr>
        <w:tblW w:w="5000" w:type="pct"/>
        <w:jc w:val="center"/>
        <w:tblLook w:val="0000" w:firstRow="0" w:lastRow="0" w:firstColumn="0" w:lastColumn="0" w:noHBand="0" w:noVBand="0"/>
      </w:tblPr>
      <w:tblGrid>
        <w:gridCol w:w="3395"/>
        <w:gridCol w:w="1696"/>
        <w:gridCol w:w="4261"/>
      </w:tblGrid>
      <w:tr w:rsidR="00076405" w:rsidRPr="00076405" w14:paraId="69CE2DA3" w14:textId="77777777" w:rsidTr="007404A3">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8E83AC8"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Name</w:t>
            </w:r>
          </w:p>
        </w:tc>
        <w:tc>
          <w:tcPr>
            <w:tcW w:w="90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023AE19"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Role</w:t>
            </w:r>
          </w:p>
        </w:tc>
        <w:tc>
          <w:tcPr>
            <w:tcW w:w="2278"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3DACBB4"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Responsibilities</w:t>
            </w:r>
          </w:p>
        </w:tc>
      </w:tr>
      <w:tr w:rsidR="00076405" w:rsidRPr="00076405" w14:paraId="0C33A5C8"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25B9C43F"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Dr. Christos Frantzidis</w:t>
            </w:r>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62AA6C4B" w14:textId="00CD8FA6"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 ment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3F09570F"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Project Lead, Define Requirements, Supervision, Mentor</w:t>
            </w:r>
          </w:p>
        </w:tc>
      </w:tr>
      <w:tr w:rsidR="00076405" w:rsidRPr="00076405" w14:paraId="7C5AA583"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46B944B" w14:textId="305E4899" w:rsidR="00076405" w:rsidRPr="00076405" w:rsidRDefault="0098048E"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 xml:space="preserve">Dr. </w:t>
            </w:r>
            <w:r w:rsidR="00076405" w:rsidRPr="00076405">
              <w:rPr>
                <w:rFonts w:ascii="Calibri" w:hAnsi="Calibri" w:cs="Calibri"/>
                <w:lang w:val="en"/>
              </w:rPr>
              <w:t>Antonis Mouhtaropoulos</w:t>
            </w:r>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1E24C249" w14:textId="016ACC97"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033E377A" w14:textId="77777777" w:rsidR="00076405" w:rsidRPr="00076405" w:rsidRDefault="00076405"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Define Requirements, Supervision</w:t>
            </w:r>
          </w:p>
        </w:tc>
      </w:tr>
      <w:tr w:rsidR="00076405" w:rsidRPr="00076405" w14:paraId="52E0D6A4" w14:textId="77777777" w:rsidTr="00B20B37">
        <w:trPr>
          <w:trHeight w:val="1"/>
          <w:jc w:val="center"/>
        </w:trPr>
        <w:tc>
          <w:tcPr>
            <w:tcW w:w="1815" w:type="pct"/>
            <w:tcBorders>
              <w:top w:val="single" w:sz="3" w:space="0" w:color="DDD9C3"/>
              <w:left w:val="single" w:sz="3" w:space="0" w:color="DDD9C3"/>
              <w:bottom w:val="single" w:sz="3" w:space="0" w:color="DDD9C3"/>
              <w:right w:val="single" w:sz="3" w:space="0" w:color="DDD9C3"/>
            </w:tcBorders>
            <w:shd w:val="clear" w:color="000000" w:fill="FFFFFF"/>
          </w:tcPr>
          <w:p w14:paraId="3C8C8AAA" w14:textId="7E61AB91" w:rsidR="00076405" w:rsidRPr="00076405" w:rsidRDefault="0098048E" w:rsidP="00076405">
            <w:pPr>
              <w:autoSpaceDE w:val="0"/>
              <w:autoSpaceDN w:val="0"/>
              <w:adjustRightInd w:val="0"/>
              <w:spacing w:after="0" w:line="240" w:lineRule="auto"/>
              <w:rPr>
                <w:rFonts w:ascii="Calibri" w:hAnsi="Calibri" w:cs="Calibri"/>
                <w:lang w:val="en"/>
              </w:rPr>
            </w:pPr>
            <w:r w:rsidRPr="00076405">
              <w:rPr>
                <w:rFonts w:ascii="Calibri" w:hAnsi="Calibri" w:cs="Calibri"/>
                <w:lang w:val="en"/>
              </w:rPr>
              <w:t xml:space="preserve">Dr. </w:t>
            </w:r>
            <w:r w:rsidR="00076405" w:rsidRPr="00076405">
              <w:rPr>
                <w:rFonts w:ascii="Calibri" w:hAnsi="Calibri" w:cs="Calibri"/>
                <w:lang w:val="en"/>
              </w:rPr>
              <w:t>Christos Liambas</w:t>
            </w:r>
          </w:p>
        </w:tc>
        <w:tc>
          <w:tcPr>
            <w:tcW w:w="907" w:type="pct"/>
            <w:tcBorders>
              <w:top w:val="single" w:sz="3" w:space="0" w:color="DDD9C3"/>
              <w:left w:val="single" w:sz="3" w:space="0" w:color="DDD9C3"/>
              <w:bottom w:val="single" w:sz="3" w:space="0" w:color="DDD9C3"/>
              <w:right w:val="single" w:sz="3" w:space="0" w:color="DDD9C3"/>
            </w:tcBorders>
            <w:shd w:val="clear" w:color="000000" w:fill="FFFFFF"/>
          </w:tcPr>
          <w:p w14:paraId="76B0658F" w14:textId="3B4A8301" w:rsidR="00076405" w:rsidRPr="00076405" w:rsidRDefault="005C0FDB" w:rsidP="00076405">
            <w:pPr>
              <w:autoSpaceDE w:val="0"/>
              <w:autoSpaceDN w:val="0"/>
              <w:adjustRightInd w:val="0"/>
              <w:spacing w:after="0" w:line="240" w:lineRule="auto"/>
              <w:rPr>
                <w:rFonts w:ascii="Calibri" w:hAnsi="Calibri" w:cs="Calibri"/>
                <w:lang w:val="en"/>
              </w:rPr>
            </w:pPr>
            <w:r>
              <w:rPr>
                <w:rFonts w:ascii="Calibri" w:hAnsi="Calibri" w:cs="Calibri"/>
                <w:lang w:val="en"/>
              </w:rPr>
              <w:t>professor</w:t>
            </w:r>
          </w:p>
        </w:tc>
        <w:tc>
          <w:tcPr>
            <w:tcW w:w="2278" w:type="pct"/>
            <w:tcBorders>
              <w:top w:val="single" w:sz="3" w:space="0" w:color="DDD9C3"/>
              <w:left w:val="single" w:sz="3" w:space="0" w:color="DDD9C3"/>
              <w:bottom w:val="single" w:sz="3" w:space="0" w:color="DDD9C3"/>
              <w:right w:val="single" w:sz="3" w:space="0" w:color="DDD9C3"/>
            </w:tcBorders>
            <w:shd w:val="clear" w:color="000000" w:fill="FFFFFF"/>
          </w:tcPr>
          <w:p w14:paraId="68351BED" w14:textId="77777777" w:rsidR="00076405" w:rsidRPr="00076405" w:rsidRDefault="00076405" w:rsidP="00B20B37">
            <w:pPr>
              <w:keepNext/>
              <w:autoSpaceDE w:val="0"/>
              <w:autoSpaceDN w:val="0"/>
              <w:adjustRightInd w:val="0"/>
              <w:spacing w:after="0" w:line="240" w:lineRule="auto"/>
              <w:rPr>
                <w:rFonts w:ascii="Calibri" w:hAnsi="Calibri" w:cs="Calibri"/>
                <w:lang w:val="en"/>
              </w:rPr>
            </w:pPr>
            <w:r w:rsidRPr="00076405">
              <w:rPr>
                <w:rFonts w:ascii="Calibri" w:hAnsi="Calibri" w:cs="Calibri"/>
                <w:lang w:val="en"/>
              </w:rPr>
              <w:t>Define Requirements, Supervision</w:t>
            </w:r>
          </w:p>
        </w:tc>
      </w:tr>
    </w:tbl>
    <w:p w14:paraId="68E4EAD3" w14:textId="4F635CFA" w:rsidR="00DC1B51" w:rsidRDefault="00B20B37" w:rsidP="00B20B37">
      <w:pPr>
        <w:pStyle w:val="Caption"/>
        <w:jc w:val="center"/>
        <w:rPr>
          <w:rFonts w:ascii="Times New Roman" w:hAnsi="Times New Roman" w:cs="Times New Roman"/>
          <w:b/>
          <w:bCs/>
          <w:sz w:val="32"/>
          <w:szCs w:val="32"/>
        </w:rPr>
      </w:pPr>
      <w:bookmarkStart w:id="938" w:name="_Toc98669914"/>
      <w:bookmarkStart w:id="939" w:name="_Toc98680355"/>
      <w:bookmarkStart w:id="940" w:name="_Toc98730219"/>
      <w:r>
        <w:t xml:space="preserve">Table </w:t>
      </w:r>
      <w:fldSimple w:instr=" SEQ Table \* ARABIC ">
        <w:r w:rsidR="00CD6C5A">
          <w:rPr>
            <w:noProof/>
          </w:rPr>
          <w:t>13</w:t>
        </w:r>
      </w:fldSimple>
      <w:r>
        <w:rPr>
          <w:lang w:val="el-GR"/>
        </w:rPr>
        <w:t xml:space="preserve"> </w:t>
      </w:r>
      <w:r w:rsidRPr="0018667D">
        <w:rPr>
          <w:lang w:val="el-GR"/>
        </w:rPr>
        <w:t>Stakeholder List</w:t>
      </w:r>
      <w:bookmarkEnd w:id="938"/>
      <w:bookmarkEnd w:id="939"/>
      <w:bookmarkEnd w:id="940"/>
    </w:p>
    <w:p w14:paraId="61D8CEE9" w14:textId="77777777" w:rsidR="00F03449" w:rsidRDefault="00F03449" w:rsidP="000F1B57">
      <w:pPr>
        <w:autoSpaceDE w:val="0"/>
        <w:autoSpaceDN w:val="0"/>
        <w:adjustRightInd w:val="0"/>
        <w:spacing w:after="0" w:line="240" w:lineRule="auto"/>
        <w:jc w:val="center"/>
        <w:rPr>
          <w:rFonts w:ascii="Times New Roman" w:hAnsi="Times New Roman" w:cs="Times New Roman"/>
          <w:b/>
          <w:bCs/>
          <w:sz w:val="28"/>
          <w:szCs w:val="28"/>
        </w:rPr>
      </w:pPr>
    </w:p>
    <w:p w14:paraId="279FA72D" w14:textId="2E648897" w:rsidR="000F1B57" w:rsidRPr="0099177A" w:rsidRDefault="000F1B57" w:rsidP="000F1B57">
      <w:pPr>
        <w:autoSpaceDE w:val="0"/>
        <w:autoSpaceDN w:val="0"/>
        <w:adjustRightInd w:val="0"/>
        <w:spacing w:after="0" w:line="240" w:lineRule="auto"/>
        <w:jc w:val="center"/>
        <w:rPr>
          <w:rFonts w:ascii="Times New Roman" w:hAnsi="Times New Roman" w:cs="Times New Roman"/>
          <w:b/>
          <w:bCs/>
          <w:sz w:val="28"/>
          <w:szCs w:val="28"/>
        </w:rPr>
      </w:pPr>
      <w:r w:rsidRPr="0099177A">
        <w:rPr>
          <w:rFonts w:ascii="Times New Roman" w:hAnsi="Times New Roman" w:cs="Times New Roman"/>
          <w:b/>
          <w:bCs/>
          <w:sz w:val="28"/>
          <w:szCs w:val="28"/>
        </w:rPr>
        <w:t>Project Charter</w:t>
      </w:r>
    </w:p>
    <w:p w14:paraId="3B7786C1" w14:textId="788EBA25" w:rsidR="000F1B57" w:rsidRDefault="000F1B57" w:rsidP="000F1B57">
      <w:pPr>
        <w:autoSpaceDE w:val="0"/>
        <w:autoSpaceDN w:val="0"/>
        <w:adjustRightInd w:val="0"/>
        <w:spacing w:after="0" w:line="240" w:lineRule="auto"/>
        <w:rPr>
          <w:rFonts w:ascii="Times New Roman" w:hAnsi="Times New Roman" w:cs="Times New Roman"/>
          <w:b/>
          <w:bCs/>
          <w:sz w:val="32"/>
          <w:szCs w:val="32"/>
        </w:rPr>
      </w:pPr>
      <w:r>
        <w:rPr>
          <w:rFonts w:ascii="Calibri" w:hAnsi="Calibri" w:cs="Calibri"/>
          <w:noProof/>
        </w:rPr>
        <w:lastRenderedPageBreak/>
        <w:drawing>
          <wp:inline distT="0" distB="0" distL="0" distR="0" wp14:anchorId="1D2B77CD" wp14:editId="4636DF3F">
            <wp:extent cx="3251835" cy="87630"/>
            <wp:effectExtent l="0" t="0" r="5715"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1835" cy="87630"/>
                    </a:xfrm>
                    <a:prstGeom prst="rect">
                      <a:avLst/>
                    </a:prstGeom>
                    <a:noFill/>
                    <a:ln>
                      <a:noFill/>
                    </a:ln>
                  </pic:spPr>
                </pic:pic>
              </a:graphicData>
            </a:graphic>
          </wp:inline>
        </w:drawing>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p>
    <w:p w14:paraId="73797885" w14:textId="77777777" w:rsidR="000F1B57" w:rsidRPr="0099177A" w:rsidRDefault="000F1B57" w:rsidP="000F1B57">
      <w:pPr>
        <w:keepNext/>
        <w:keepLines/>
        <w:autoSpaceDE w:val="0"/>
        <w:autoSpaceDN w:val="0"/>
        <w:adjustRightInd w:val="0"/>
        <w:spacing w:before="480" w:after="0" w:line="240" w:lineRule="auto"/>
        <w:rPr>
          <w:rFonts w:ascii="Cambria" w:hAnsi="Cambria" w:cs="Cambria"/>
          <w:b/>
          <w:bCs/>
          <w:color w:val="365F91"/>
          <w:sz w:val="26"/>
          <w:szCs w:val="26"/>
          <w:lang w:val="el-GR"/>
        </w:rPr>
      </w:pPr>
      <w:r w:rsidRPr="0099177A">
        <w:rPr>
          <w:rFonts w:ascii="Times New Roman" w:hAnsi="Times New Roman" w:cs="Times New Roman"/>
          <w:b/>
          <w:bCs/>
          <w:color w:val="365F91"/>
          <w:sz w:val="26"/>
          <w:szCs w:val="26"/>
          <w:lang w:val="el-GR"/>
        </w:rPr>
        <w:t xml:space="preserve">1. </w:t>
      </w:r>
      <w:r w:rsidRPr="0099177A">
        <w:rPr>
          <w:rFonts w:ascii="Times New Roman" w:hAnsi="Times New Roman" w:cs="Times New Roman"/>
          <w:b/>
          <w:bCs/>
          <w:color w:val="365F91"/>
          <w:sz w:val="26"/>
          <w:szCs w:val="26"/>
        </w:rPr>
        <w:t>Project</w:t>
      </w:r>
      <w:r w:rsidRPr="0099177A">
        <w:rPr>
          <w:rFonts w:ascii="Times New Roman" w:hAnsi="Times New Roman" w:cs="Times New Roman"/>
          <w:b/>
          <w:bCs/>
          <w:color w:val="365F91"/>
          <w:sz w:val="26"/>
          <w:szCs w:val="26"/>
          <w:lang w:val="el-GR"/>
        </w:rPr>
        <w:t xml:space="preserve"> </w:t>
      </w:r>
      <w:r w:rsidRPr="0099177A">
        <w:rPr>
          <w:rFonts w:ascii="Times New Roman" w:hAnsi="Times New Roman" w:cs="Times New Roman"/>
          <w:b/>
          <w:bCs/>
          <w:color w:val="365F91"/>
          <w:sz w:val="26"/>
          <w:szCs w:val="26"/>
        </w:rPr>
        <w:t>Charter</w:t>
      </w:r>
    </w:p>
    <w:p w14:paraId="1611816D"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1.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Vision</w:t>
      </w:r>
    </w:p>
    <w:p w14:paraId="389EF6DC"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Δημιουργία online διαδραστικού περιεχομένου για μηχανισμούς παιχνιδιού εικονικής πραγματικότητας στην Unreal Engine. Σε αντίθεση με τα άλλα ανταγωνιστικά προϊόντα τις αγοράς το προϊόν μας είναι πρωτότυπο στο τομέα του πραγματικού χρόνου/ζωντανής επικοινωνίας φωνής.</w:t>
      </w:r>
    </w:p>
    <w:p w14:paraId="45711B9B"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2.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Mission</w:t>
      </w:r>
    </w:p>
    <w:p w14:paraId="1F3CE04D"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Παροχή online διαδραστικών μηχανισμών για ρεαλισμού game genre</w:t>
      </w:r>
    </w:p>
    <w:p w14:paraId="7D75BF63"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p>
    <w:p w14:paraId="293C3BDE"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Υπηρεσίες φωνής για πραγματικού χρόνου μετάδοσης</w:t>
      </w:r>
    </w:p>
    <w:p w14:paraId="06D173B7"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p>
    <w:p w14:paraId="2C50F292" w14:textId="77777777" w:rsidR="000F1B57" w:rsidRPr="0099177A"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Επεξεργασία σήματος φωνής για προσομοιώσει εξασθένηση σήματος σε ειδικές περιοχές</w:t>
      </w:r>
    </w:p>
    <w:p w14:paraId="3876A2A2" w14:textId="77777777" w:rsidR="000F1B57" w:rsidRPr="0099177A" w:rsidRDefault="000F1B57" w:rsidP="000F1B57">
      <w:pPr>
        <w:keepNext/>
        <w:keepLines/>
        <w:autoSpaceDE w:val="0"/>
        <w:autoSpaceDN w:val="0"/>
        <w:adjustRightInd w:val="0"/>
        <w:spacing w:before="200" w:after="0" w:line="240" w:lineRule="auto"/>
        <w:rPr>
          <w:rFonts w:ascii="Cambria" w:hAnsi="Cambria" w:cs="Cambria"/>
          <w:b/>
          <w:bCs/>
          <w:color w:val="4F81BD"/>
          <w:sz w:val="24"/>
          <w:szCs w:val="24"/>
          <w:lang w:val="el-GR"/>
        </w:rPr>
      </w:pPr>
      <w:r w:rsidRPr="0099177A">
        <w:rPr>
          <w:rFonts w:ascii="Times New Roman" w:hAnsi="Times New Roman" w:cs="Times New Roman"/>
          <w:b/>
          <w:bCs/>
          <w:color w:val="4F81BD"/>
          <w:sz w:val="24"/>
          <w:szCs w:val="24"/>
          <w:lang w:val="el-GR"/>
        </w:rPr>
        <w:t xml:space="preserve">1.3. </w:t>
      </w:r>
      <w:r w:rsidRPr="0099177A">
        <w:rPr>
          <w:rFonts w:ascii="Times New Roman" w:hAnsi="Times New Roman" w:cs="Times New Roman"/>
          <w:b/>
          <w:bCs/>
          <w:color w:val="4F81BD"/>
          <w:sz w:val="24"/>
          <w:szCs w:val="24"/>
        </w:rPr>
        <w:t>Project</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Success</w:t>
      </w:r>
      <w:r w:rsidRPr="0099177A">
        <w:rPr>
          <w:rFonts w:ascii="Times New Roman" w:hAnsi="Times New Roman" w:cs="Times New Roman"/>
          <w:b/>
          <w:bCs/>
          <w:color w:val="4F81BD"/>
          <w:sz w:val="24"/>
          <w:szCs w:val="24"/>
          <w:lang w:val="el-GR"/>
        </w:rPr>
        <w:t xml:space="preserve"> </w:t>
      </w:r>
      <w:r w:rsidRPr="0099177A">
        <w:rPr>
          <w:rFonts w:ascii="Times New Roman" w:hAnsi="Times New Roman" w:cs="Times New Roman"/>
          <w:b/>
          <w:bCs/>
          <w:color w:val="4F81BD"/>
          <w:sz w:val="24"/>
          <w:szCs w:val="24"/>
        </w:rPr>
        <w:t>Criteria</w:t>
      </w:r>
    </w:p>
    <w:p w14:paraId="3A49E14A" w14:textId="6EADC0CC" w:rsidR="000F1B57" w:rsidRDefault="000F1B57" w:rsidP="006D7013">
      <w:pPr>
        <w:autoSpaceDE w:val="0"/>
        <w:autoSpaceDN w:val="0"/>
        <w:adjustRightInd w:val="0"/>
        <w:spacing w:after="0" w:line="240" w:lineRule="auto"/>
        <w:jc w:val="both"/>
        <w:rPr>
          <w:rFonts w:ascii="Calibri" w:hAnsi="Calibri" w:cs="Calibri"/>
          <w:lang w:val="el-GR"/>
        </w:rPr>
      </w:pPr>
      <w:r w:rsidRPr="0099177A">
        <w:rPr>
          <w:rFonts w:ascii="Calibri" w:hAnsi="Calibri" w:cs="Calibri"/>
          <w:lang w:val="el-GR"/>
        </w:rPr>
        <w:t xml:space="preserve">Η επιτυχία του VOIP </w:t>
      </w:r>
      <w:r w:rsidR="0099177A" w:rsidRPr="0099177A">
        <w:rPr>
          <w:rFonts w:ascii="Calibri" w:hAnsi="Calibri" w:cs="Calibri"/>
          <w:lang w:val="el-GR"/>
        </w:rPr>
        <w:t>Project</w:t>
      </w:r>
      <w:r w:rsidRPr="0099177A">
        <w:rPr>
          <w:rFonts w:ascii="Calibri" w:hAnsi="Calibri" w:cs="Calibri"/>
          <w:lang w:val="el-GR"/>
        </w:rPr>
        <w:t xml:space="preserve"> θα εξαρτηθεί όταν θα τσεκαριστεί πλήρως σε διαφορετικούς φυσικούς υπολογιστές (4 το ελάχιστο) καθώς και θα προωθηθεί στο Unreal Engine Marketplace με θετικό feedback</w:t>
      </w:r>
    </w:p>
    <w:p w14:paraId="3DAD3D06" w14:textId="77777777" w:rsidR="00F10503" w:rsidRPr="00F10503" w:rsidRDefault="00F10503" w:rsidP="00F10503">
      <w:pPr>
        <w:autoSpaceDE w:val="0"/>
        <w:autoSpaceDN w:val="0"/>
        <w:adjustRightInd w:val="0"/>
        <w:spacing w:after="0" w:line="240" w:lineRule="auto"/>
        <w:jc w:val="center"/>
        <w:rPr>
          <w:rFonts w:ascii="Times New Roman" w:hAnsi="Times New Roman" w:cs="Times New Roman"/>
          <w:b/>
          <w:bCs/>
          <w:sz w:val="28"/>
          <w:szCs w:val="28"/>
          <w:lang w:val="el-GR"/>
        </w:rPr>
      </w:pPr>
    </w:p>
    <w:p w14:paraId="29D6763F" w14:textId="77777777" w:rsidR="00820086" w:rsidRPr="00820086" w:rsidRDefault="00820086" w:rsidP="00820086">
      <w:pPr>
        <w:autoSpaceDE w:val="0"/>
        <w:autoSpaceDN w:val="0"/>
        <w:adjustRightInd w:val="0"/>
        <w:spacing w:after="0" w:line="240" w:lineRule="auto"/>
        <w:jc w:val="center"/>
        <w:rPr>
          <w:rFonts w:ascii="Times New Roman" w:hAnsi="Times New Roman" w:cs="Times New Roman"/>
          <w:b/>
          <w:bCs/>
          <w:sz w:val="28"/>
          <w:szCs w:val="28"/>
        </w:rPr>
      </w:pPr>
      <w:r w:rsidRPr="00820086">
        <w:rPr>
          <w:rFonts w:ascii="Times New Roman" w:hAnsi="Times New Roman" w:cs="Times New Roman"/>
          <w:b/>
          <w:bCs/>
          <w:sz w:val="28"/>
          <w:szCs w:val="28"/>
        </w:rPr>
        <w:t>Use Case Report</w:t>
      </w:r>
    </w:p>
    <w:p w14:paraId="70012A81" w14:textId="393BFD95" w:rsidR="00820086" w:rsidRPr="00820086" w:rsidRDefault="00820086" w:rsidP="00820086">
      <w:pPr>
        <w:autoSpaceDE w:val="0"/>
        <w:autoSpaceDN w:val="0"/>
        <w:adjustRightInd w:val="0"/>
        <w:spacing w:after="0" w:line="240" w:lineRule="auto"/>
        <w:rPr>
          <w:rFonts w:ascii="Times New Roman" w:hAnsi="Times New Roman" w:cs="Times New Roman"/>
          <w:b/>
          <w:bCs/>
          <w:sz w:val="32"/>
          <w:szCs w:val="32"/>
        </w:rPr>
      </w:pPr>
      <w:r w:rsidRPr="00820086">
        <w:rPr>
          <w:rFonts w:ascii="Calibri" w:hAnsi="Calibri" w:cs="Calibri"/>
          <w:noProof/>
        </w:rPr>
        <w:drawing>
          <wp:inline distT="0" distB="0" distL="0" distR="0" wp14:anchorId="165BC7E1" wp14:editId="21CC24CB">
            <wp:extent cx="3252470" cy="86360"/>
            <wp:effectExtent l="0" t="0" r="5080" b="889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r w:rsidRPr="00820086">
        <w:rPr>
          <w:rFonts w:ascii="Times New Roman" w:hAnsi="Times New Roman" w:cs="Times New Roman"/>
          <w:b/>
          <w:bCs/>
          <w:sz w:val="32"/>
          <w:szCs w:val="32"/>
        </w:rPr>
        <w:tab/>
      </w:r>
    </w:p>
    <w:p w14:paraId="77C88CB9" w14:textId="77777777" w:rsidR="00820086" w:rsidRPr="00820086" w:rsidRDefault="00820086" w:rsidP="00820086">
      <w:pPr>
        <w:keepNext/>
        <w:keepLines/>
        <w:autoSpaceDE w:val="0"/>
        <w:autoSpaceDN w:val="0"/>
        <w:adjustRightInd w:val="0"/>
        <w:spacing w:before="480" w:after="0" w:line="240" w:lineRule="auto"/>
        <w:rPr>
          <w:rFonts w:ascii="Cambria" w:hAnsi="Cambria" w:cs="Cambria"/>
          <w:b/>
          <w:bCs/>
          <w:color w:val="365F91"/>
          <w:sz w:val="24"/>
          <w:szCs w:val="24"/>
          <w:u w:val="single"/>
        </w:rPr>
      </w:pPr>
      <w:r w:rsidRPr="00820086">
        <w:rPr>
          <w:rFonts w:ascii="Times New Roman" w:hAnsi="Times New Roman" w:cs="Times New Roman"/>
          <w:b/>
          <w:bCs/>
          <w:color w:val="365F91"/>
          <w:sz w:val="24"/>
          <w:szCs w:val="24"/>
          <w:u w:val="single"/>
        </w:rPr>
        <w:lastRenderedPageBreak/>
        <w:t>1. Use Case Diagram</w:t>
      </w:r>
    </w:p>
    <w:p w14:paraId="608E20AC" w14:textId="77777777" w:rsidR="00820086" w:rsidRPr="00882D75" w:rsidRDefault="00820086" w:rsidP="006D7013">
      <w:pPr>
        <w:keepNext/>
        <w:autoSpaceDE w:val="0"/>
        <w:autoSpaceDN w:val="0"/>
        <w:adjustRightInd w:val="0"/>
        <w:spacing w:after="0" w:line="240" w:lineRule="auto"/>
        <w:jc w:val="center"/>
      </w:pPr>
      <w:r w:rsidRPr="00882D75">
        <w:rPr>
          <w:noProof/>
        </w:rPr>
        <w:drawing>
          <wp:inline distT="0" distB="0" distL="0" distR="0" wp14:anchorId="53A7E456" wp14:editId="6AEFA41C">
            <wp:extent cx="5943600" cy="392938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943600" cy="3929380"/>
                    </a:xfrm>
                    <a:prstGeom prst="rect">
                      <a:avLst/>
                    </a:prstGeom>
                    <a:noFill/>
                    <a:ln>
                      <a:noFill/>
                    </a:ln>
                  </pic:spPr>
                </pic:pic>
              </a:graphicData>
            </a:graphic>
          </wp:inline>
        </w:drawing>
      </w:r>
    </w:p>
    <w:p w14:paraId="47885168" w14:textId="4B04FA5D" w:rsidR="00820086" w:rsidRPr="00A465D9" w:rsidRDefault="00820086" w:rsidP="00820086">
      <w:pPr>
        <w:pStyle w:val="Caption"/>
        <w:jc w:val="center"/>
        <w:rPr>
          <w:rFonts w:ascii="Calibri" w:hAnsi="Calibri" w:cs="Calibri"/>
          <w:color w:val="44546A"/>
        </w:rPr>
      </w:pPr>
      <w:bookmarkStart w:id="941" w:name="_Toc98670003"/>
      <w:bookmarkStart w:id="942" w:name="_Toc98704803"/>
      <w:bookmarkStart w:id="943" w:name="_Toc98779232"/>
      <w:r w:rsidRPr="00DA26D7">
        <w:rPr>
          <w:color w:val="44546A"/>
        </w:rPr>
        <w:t xml:space="preserve">Figure </w:t>
      </w:r>
      <w:r w:rsidRPr="00DA26D7">
        <w:rPr>
          <w:color w:val="44546A"/>
        </w:rPr>
        <w:fldChar w:fldCharType="begin"/>
      </w:r>
      <w:r w:rsidRPr="00DA26D7">
        <w:rPr>
          <w:color w:val="44546A"/>
        </w:rPr>
        <w:instrText xml:space="preserve"> SEQ Figure \* ARABIC </w:instrText>
      </w:r>
      <w:r w:rsidRPr="00DA26D7">
        <w:rPr>
          <w:color w:val="44546A"/>
        </w:rPr>
        <w:fldChar w:fldCharType="separate"/>
      </w:r>
      <w:r w:rsidR="00873819">
        <w:rPr>
          <w:noProof/>
          <w:color w:val="44546A"/>
        </w:rPr>
        <w:t>105</w:t>
      </w:r>
      <w:r w:rsidRPr="00DA26D7">
        <w:rPr>
          <w:color w:val="44546A"/>
        </w:rPr>
        <w:fldChar w:fldCharType="end"/>
      </w:r>
      <w:r w:rsidRPr="00DA26D7">
        <w:rPr>
          <w:color w:val="44546A"/>
        </w:rPr>
        <w:t xml:space="preserve"> Use Case Diagram </w:t>
      </w:r>
      <w:r w:rsidRPr="00DA26D7">
        <w:rPr>
          <w:color w:val="44546A"/>
          <w:lang w:val="el-GR"/>
        </w:rPr>
        <w:t>για</w:t>
      </w:r>
      <w:r w:rsidRPr="00DA26D7">
        <w:rPr>
          <w:color w:val="44546A"/>
        </w:rPr>
        <w:t xml:space="preserve"> </w:t>
      </w:r>
      <w:r w:rsidRPr="00DA26D7">
        <w:rPr>
          <w:color w:val="44546A"/>
          <w:lang w:val="el-GR"/>
        </w:rPr>
        <w:t>το</w:t>
      </w:r>
      <w:r w:rsidRPr="00DA26D7">
        <w:rPr>
          <w:color w:val="44546A"/>
        </w:rPr>
        <w:t xml:space="preserve"> business case / research project thesis</w:t>
      </w:r>
      <w:bookmarkEnd w:id="941"/>
      <w:bookmarkEnd w:id="942"/>
      <w:bookmarkEnd w:id="943"/>
    </w:p>
    <w:p w14:paraId="63CB8AC5" w14:textId="3949D571" w:rsidR="00820086" w:rsidRPr="00820086" w:rsidRDefault="00820086" w:rsidP="00820086">
      <w:pPr>
        <w:keepNext/>
        <w:autoSpaceDE w:val="0"/>
        <w:autoSpaceDN w:val="0"/>
        <w:adjustRightInd w:val="0"/>
        <w:spacing w:after="0" w:line="240" w:lineRule="auto"/>
        <w:jc w:val="center"/>
        <w:rPr>
          <w:rFonts w:ascii="Calibri" w:hAnsi="Calibri" w:cs="Calibri"/>
          <w:u w:val="single"/>
        </w:rPr>
      </w:pPr>
    </w:p>
    <w:p w14:paraId="12978142" w14:textId="77777777" w:rsidR="00820086" w:rsidRPr="00820086" w:rsidRDefault="00820086" w:rsidP="00820086">
      <w:pPr>
        <w:keepNext/>
        <w:keepLines/>
        <w:autoSpaceDE w:val="0"/>
        <w:autoSpaceDN w:val="0"/>
        <w:adjustRightInd w:val="0"/>
        <w:spacing w:before="480" w:after="0" w:line="240" w:lineRule="auto"/>
        <w:rPr>
          <w:rFonts w:ascii="Cambria" w:hAnsi="Cambria" w:cs="Cambria"/>
          <w:b/>
          <w:bCs/>
          <w:color w:val="365F91"/>
          <w:sz w:val="24"/>
          <w:szCs w:val="24"/>
          <w:u w:val="single"/>
        </w:rPr>
      </w:pPr>
      <w:r w:rsidRPr="00820086">
        <w:rPr>
          <w:rFonts w:ascii="Times New Roman" w:hAnsi="Times New Roman" w:cs="Times New Roman"/>
          <w:b/>
          <w:bCs/>
          <w:color w:val="365F91"/>
          <w:sz w:val="24"/>
          <w:szCs w:val="24"/>
          <w:u w:val="single"/>
        </w:rPr>
        <w:t>2. Prioritized Use Cases</w:t>
      </w:r>
    </w:p>
    <w:tbl>
      <w:tblPr>
        <w:tblStyle w:val="TableGridLight"/>
        <w:tblW w:w="5000" w:type="pct"/>
        <w:jc w:val="center"/>
        <w:tblLook w:val="0000" w:firstRow="0" w:lastRow="0" w:firstColumn="0" w:lastColumn="0" w:noHBand="0" w:noVBand="0"/>
      </w:tblPr>
      <w:tblGrid>
        <w:gridCol w:w="1817"/>
        <w:gridCol w:w="3559"/>
        <w:gridCol w:w="1212"/>
        <w:gridCol w:w="1287"/>
        <w:gridCol w:w="1475"/>
      </w:tblGrid>
      <w:tr w:rsidR="006D7013" w:rsidRPr="00820086" w14:paraId="3C5AE734" w14:textId="77777777" w:rsidTr="006D7013">
        <w:trPr>
          <w:trHeight w:val="1"/>
          <w:jc w:val="center"/>
        </w:trPr>
        <w:tc>
          <w:tcPr>
            <w:tcW w:w="972" w:type="pct"/>
            <w:shd w:val="clear" w:color="auto" w:fill="D9D9D9" w:themeFill="background1" w:themeFillShade="D9"/>
          </w:tcPr>
          <w:p w14:paraId="594684B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Name</w:t>
            </w:r>
          </w:p>
        </w:tc>
        <w:tc>
          <w:tcPr>
            <w:tcW w:w="1903" w:type="pct"/>
            <w:shd w:val="clear" w:color="auto" w:fill="D9D9D9" w:themeFill="background1" w:themeFillShade="D9"/>
          </w:tcPr>
          <w:p w14:paraId="015E1BC1"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Description</w:t>
            </w:r>
          </w:p>
        </w:tc>
        <w:tc>
          <w:tcPr>
            <w:tcW w:w="648" w:type="pct"/>
            <w:shd w:val="clear" w:color="auto" w:fill="D9D9D9" w:themeFill="background1" w:themeFillShade="D9"/>
          </w:tcPr>
          <w:p w14:paraId="125B623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Priority</w:t>
            </w:r>
          </w:p>
        </w:tc>
        <w:tc>
          <w:tcPr>
            <w:tcW w:w="688" w:type="pct"/>
            <w:shd w:val="clear" w:color="auto" w:fill="D9D9D9" w:themeFill="background1" w:themeFillShade="D9"/>
          </w:tcPr>
          <w:p w14:paraId="56D41DD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ize</w:t>
            </w:r>
          </w:p>
        </w:tc>
        <w:tc>
          <w:tcPr>
            <w:tcW w:w="789" w:type="pct"/>
            <w:shd w:val="clear" w:color="auto" w:fill="D9D9D9" w:themeFill="background1" w:themeFillShade="D9"/>
          </w:tcPr>
          <w:p w14:paraId="228AA7FA"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Complexity</w:t>
            </w:r>
          </w:p>
        </w:tc>
      </w:tr>
      <w:tr w:rsidR="00820086" w:rsidRPr="00820086" w14:paraId="26E0C153" w14:textId="77777777" w:rsidTr="006D7013">
        <w:trPr>
          <w:trHeight w:val="1"/>
          <w:jc w:val="center"/>
        </w:trPr>
        <w:tc>
          <w:tcPr>
            <w:tcW w:w="972" w:type="pct"/>
            <w:shd w:val="clear" w:color="auto" w:fill="D9D9D9" w:themeFill="background1" w:themeFillShade="D9"/>
          </w:tcPr>
          <w:p w14:paraId="0664976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Throw / Drop Equipment</w:t>
            </w:r>
          </w:p>
        </w:tc>
        <w:tc>
          <w:tcPr>
            <w:tcW w:w="1903" w:type="pct"/>
          </w:tcPr>
          <w:p w14:paraId="5C0FFD6A"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Ρίξη εξοπλισμού στο έδαφος</w:t>
            </w:r>
          </w:p>
        </w:tc>
        <w:tc>
          <w:tcPr>
            <w:tcW w:w="648" w:type="pct"/>
          </w:tcPr>
          <w:p w14:paraId="6C79A68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uld</w:t>
            </w:r>
          </w:p>
        </w:tc>
        <w:tc>
          <w:tcPr>
            <w:tcW w:w="688" w:type="pct"/>
          </w:tcPr>
          <w:p w14:paraId="11F716F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c>
          <w:tcPr>
            <w:tcW w:w="789" w:type="pct"/>
          </w:tcPr>
          <w:p w14:paraId="4F37B327"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22200AAA" w14:textId="77777777" w:rsidTr="006D7013">
        <w:trPr>
          <w:trHeight w:val="1"/>
          <w:jc w:val="center"/>
        </w:trPr>
        <w:tc>
          <w:tcPr>
            <w:tcW w:w="972" w:type="pct"/>
            <w:shd w:val="clear" w:color="auto" w:fill="D9D9D9" w:themeFill="background1" w:themeFillShade="D9"/>
          </w:tcPr>
          <w:p w14:paraId="1765650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Inventory Equpment List</w:t>
            </w:r>
          </w:p>
        </w:tc>
        <w:tc>
          <w:tcPr>
            <w:tcW w:w="1903" w:type="pct"/>
          </w:tcPr>
          <w:p w14:paraId="27E2334F"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Ο παίχτης μπορεί να εναλλάξει μεταξύ εξοπλισμού κρατώντας πολλά αντικείμενα στην τσάντα του</w:t>
            </w:r>
          </w:p>
        </w:tc>
        <w:tc>
          <w:tcPr>
            <w:tcW w:w="648" w:type="pct"/>
          </w:tcPr>
          <w:p w14:paraId="2BD72F2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uld</w:t>
            </w:r>
          </w:p>
        </w:tc>
        <w:tc>
          <w:tcPr>
            <w:tcW w:w="688" w:type="pct"/>
          </w:tcPr>
          <w:p w14:paraId="79388949"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arge</w:t>
            </w:r>
          </w:p>
        </w:tc>
        <w:tc>
          <w:tcPr>
            <w:tcW w:w="789" w:type="pct"/>
          </w:tcPr>
          <w:p w14:paraId="08F7B67A"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6E87ADF7" w14:textId="77777777" w:rsidTr="006D7013">
        <w:trPr>
          <w:trHeight w:val="1"/>
          <w:jc w:val="center"/>
        </w:trPr>
        <w:tc>
          <w:tcPr>
            <w:tcW w:w="972" w:type="pct"/>
            <w:shd w:val="clear" w:color="auto" w:fill="D9D9D9" w:themeFill="background1" w:themeFillShade="D9"/>
          </w:tcPr>
          <w:p w14:paraId="4245D2E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Find Session</w:t>
            </w:r>
          </w:p>
        </w:tc>
        <w:tc>
          <w:tcPr>
            <w:tcW w:w="1903" w:type="pct"/>
          </w:tcPr>
          <w:p w14:paraId="0BB8DC23"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 xml:space="preserve">Ο παίχτης μπορεί να βρεί </w:t>
            </w:r>
            <w:r w:rsidRPr="00820086">
              <w:rPr>
                <w:rFonts w:ascii="Calibri" w:hAnsi="Calibri" w:cs="Calibri"/>
                <w:lang w:val="en"/>
              </w:rPr>
              <w:t>created</w:t>
            </w:r>
            <w:r w:rsidRPr="00820086">
              <w:rPr>
                <w:rFonts w:ascii="Calibri" w:hAnsi="Calibri" w:cs="Calibri"/>
                <w:lang w:val="el-GR"/>
              </w:rPr>
              <w:t xml:space="preserve"> </w:t>
            </w:r>
            <w:r w:rsidRPr="00820086">
              <w:rPr>
                <w:rFonts w:ascii="Calibri" w:hAnsi="Calibri" w:cs="Calibri"/>
                <w:lang w:val="en"/>
              </w:rPr>
              <w:t>session</w:t>
            </w:r>
            <w:r w:rsidRPr="00820086">
              <w:rPr>
                <w:rFonts w:ascii="Calibri" w:hAnsi="Calibri" w:cs="Calibri"/>
                <w:lang w:val="el-GR"/>
              </w:rPr>
              <w:t xml:space="preserve"> από </w:t>
            </w:r>
            <w:r w:rsidRPr="00820086">
              <w:rPr>
                <w:rFonts w:ascii="Calibri" w:hAnsi="Calibri" w:cs="Calibri"/>
                <w:lang w:val="en"/>
              </w:rPr>
              <w:t>server</w:t>
            </w:r>
            <w:r w:rsidRPr="00820086">
              <w:rPr>
                <w:rFonts w:ascii="Calibri" w:hAnsi="Calibri" w:cs="Calibri"/>
                <w:lang w:val="el-GR"/>
              </w:rPr>
              <w:t xml:space="preserve"> ώστε να κάνει </w:t>
            </w:r>
            <w:r w:rsidRPr="00820086">
              <w:rPr>
                <w:rFonts w:ascii="Calibri" w:hAnsi="Calibri" w:cs="Calibri"/>
                <w:lang w:val="en"/>
              </w:rPr>
              <w:t>join</w:t>
            </w:r>
          </w:p>
        </w:tc>
        <w:tc>
          <w:tcPr>
            <w:tcW w:w="648" w:type="pct"/>
          </w:tcPr>
          <w:p w14:paraId="4DE1D3A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6B8081B5"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3BFCDBC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r>
      <w:tr w:rsidR="00820086" w:rsidRPr="00820086" w14:paraId="14F1ADF6" w14:textId="77777777" w:rsidTr="006D7013">
        <w:trPr>
          <w:trHeight w:val="1"/>
          <w:jc w:val="center"/>
        </w:trPr>
        <w:tc>
          <w:tcPr>
            <w:tcW w:w="972" w:type="pct"/>
            <w:shd w:val="clear" w:color="auto" w:fill="D9D9D9" w:themeFill="background1" w:themeFillShade="D9"/>
          </w:tcPr>
          <w:p w14:paraId="6629CCA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how Player Animations</w:t>
            </w:r>
          </w:p>
        </w:tc>
        <w:tc>
          <w:tcPr>
            <w:tcW w:w="1903" w:type="pct"/>
          </w:tcPr>
          <w:p w14:paraId="6C9DCAB5"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Κάθε ενέργεια έχει και κάποια ρεαλιστική κίνηση χαρακτήρα</w:t>
            </w:r>
          </w:p>
        </w:tc>
        <w:tc>
          <w:tcPr>
            <w:tcW w:w="648" w:type="pct"/>
          </w:tcPr>
          <w:p w14:paraId="7C7674F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67731C3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Large</w:t>
            </w:r>
          </w:p>
        </w:tc>
        <w:tc>
          <w:tcPr>
            <w:tcW w:w="789" w:type="pct"/>
          </w:tcPr>
          <w:p w14:paraId="460DA7F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High</w:t>
            </w:r>
          </w:p>
        </w:tc>
      </w:tr>
      <w:tr w:rsidR="00820086" w:rsidRPr="00820086" w14:paraId="2BAC8B94" w14:textId="77777777" w:rsidTr="006D7013">
        <w:trPr>
          <w:trHeight w:val="1"/>
          <w:jc w:val="center"/>
        </w:trPr>
        <w:tc>
          <w:tcPr>
            <w:tcW w:w="972" w:type="pct"/>
            <w:shd w:val="clear" w:color="auto" w:fill="D9D9D9" w:themeFill="background1" w:themeFillShade="D9"/>
          </w:tcPr>
          <w:p w14:paraId="16AB7A2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Create Session</w:t>
            </w:r>
          </w:p>
        </w:tc>
        <w:tc>
          <w:tcPr>
            <w:tcW w:w="1903" w:type="pct"/>
          </w:tcPr>
          <w:p w14:paraId="4B7AF8F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Δημιουργία listen server για multiplayer communication</w:t>
            </w:r>
          </w:p>
        </w:tc>
        <w:tc>
          <w:tcPr>
            <w:tcW w:w="648" w:type="pct"/>
          </w:tcPr>
          <w:p w14:paraId="47AD4BA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5E3B5905"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25D3067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055C66BD" w14:textId="77777777" w:rsidTr="006D7013">
        <w:trPr>
          <w:trHeight w:val="1"/>
          <w:jc w:val="center"/>
        </w:trPr>
        <w:tc>
          <w:tcPr>
            <w:tcW w:w="972" w:type="pct"/>
            <w:shd w:val="clear" w:color="auto" w:fill="D9D9D9" w:themeFill="background1" w:themeFillShade="D9"/>
          </w:tcPr>
          <w:p w14:paraId="15738004"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Pick Up Equipment</w:t>
            </w:r>
          </w:p>
        </w:tc>
        <w:tc>
          <w:tcPr>
            <w:tcW w:w="1903" w:type="pct"/>
          </w:tcPr>
          <w:p w14:paraId="0B02C55D"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l-GR"/>
              </w:rPr>
              <w:t>Απόκτηση εξοπλισμού από το έδαφος</w:t>
            </w:r>
          </w:p>
        </w:tc>
        <w:tc>
          <w:tcPr>
            <w:tcW w:w="648" w:type="pct"/>
          </w:tcPr>
          <w:p w14:paraId="045A453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161D62C9"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Small</w:t>
            </w:r>
          </w:p>
        </w:tc>
        <w:tc>
          <w:tcPr>
            <w:tcW w:w="789" w:type="pct"/>
          </w:tcPr>
          <w:p w14:paraId="006387C6"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2231E664" w14:textId="77777777" w:rsidTr="006D7013">
        <w:trPr>
          <w:trHeight w:val="1"/>
          <w:jc w:val="center"/>
        </w:trPr>
        <w:tc>
          <w:tcPr>
            <w:tcW w:w="972" w:type="pct"/>
            <w:shd w:val="clear" w:color="auto" w:fill="D9D9D9" w:themeFill="background1" w:themeFillShade="D9"/>
          </w:tcPr>
          <w:p w14:paraId="44DE0FCB"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eave Session</w:t>
            </w:r>
          </w:p>
        </w:tc>
        <w:tc>
          <w:tcPr>
            <w:tcW w:w="1903" w:type="pct"/>
          </w:tcPr>
          <w:p w14:paraId="1610AA4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Αποχώρηση από το παιχνίδι</w:t>
            </w:r>
          </w:p>
        </w:tc>
        <w:tc>
          <w:tcPr>
            <w:tcW w:w="648" w:type="pct"/>
          </w:tcPr>
          <w:p w14:paraId="186092ED"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4BF1459E"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Small</w:t>
            </w:r>
          </w:p>
        </w:tc>
        <w:tc>
          <w:tcPr>
            <w:tcW w:w="789" w:type="pct"/>
          </w:tcPr>
          <w:p w14:paraId="0208AF1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Low</w:t>
            </w:r>
          </w:p>
        </w:tc>
      </w:tr>
      <w:tr w:rsidR="00820086" w:rsidRPr="00820086" w14:paraId="6FAEC93C" w14:textId="77777777" w:rsidTr="006D7013">
        <w:trPr>
          <w:trHeight w:val="1"/>
          <w:jc w:val="center"/>
        </w:trPr>
        <w:tc>
          <w:tcPr>
            <w:tcW w:w="972" w:type="pct"/>
            <w:shd w:val="clear" w:color="auto" w:fill="D9D9D9" w:themeFill="background1" w:themeFillShade="D9"/>
          </w:tcPr>
          <w:p w14:paraId="6F60466C"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oice Chat</w:t>
            </w:r>
          </w:p>
        </w:tc>
        <w:tc>
          <w:tcPr>
            <w:tcW w:w="1903" w:type="pct"/>
          </w:tcPr>
          <w:p w14:paraId="5B7A81A3"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Real-time communications</w:t>
            </w:r>
          </w:p>
        </w:tc>
        <w:tc>
          <w:tcPr>
            <w:tcW w:w="648" w:type="pct"/>
          </w:tcPr>
          <w:p w14:paraId="05CC335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05DA6461"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Very Large</w:t>
            </w:r>
          </w:p>
        </w:tc>
        <w:tc>
          <w:tcPr>
            <w:tcW w:w="789" w:type="pct"/>
          </w:tcPr>
          <w:p w14:paraId="26499390"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High</w:t>
            </w:r>
          </w:p>
        </w:tc>
      </w:tr>
      <w:tr w:rsidR="00820086" w:rsidRPr="00820086" w14:paraId="071607DE" w14:textId="77777777" w:rsidTr="006D7013">
        <w:trPr>
          <w:trHeight w:val="1"/>
          <w:jc w:val="center"/>
        </w:trPr>
        <w:tc>
          <w:tcPr>
            <w:tcW w:w="972" w:type="pct"/>
            <w:shd w:val="clear" w:color="auto" w:fill="D9D9D9" w:themeFill="background1" w:themeFillShade="D9"/>
          </w:tcPr>
          <w:p w14:paraId="1F6AFF68"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lastRenderedPageBreak/>
              <w:t>Menu Settings</w:t>
            </w:r>
          </w:p>
        </w:tc>
        <w:tc>
          <w:tcPr>
            <w:tcW w:w="1903" w:type="pct"/>
          </w:tcPr>
          <w:p w14:paraId="66D4EEF4" w14:textId="77777777" w:rsidR="00820086" w:rsidRPr="00820086" w:rsidRDefault="00820086" w:rsidP="000936C5">
            <w:pPr>
              <w:autoSpaceDE w:val="0"/>
              <w:autoSpaceDN w:val="0"/>
              <w:adjustRightInd w:val="0"/>
              <w:rPr>
                <w:rFonts w:ascii="Calibri" w:hAnsi="Calibri" w:cs="Calibri"/>
                <w:lang w:val="el-GR"/>
              </w:rPr>
            </w:pPr>
            <w:r w:rsidRPr="00820086">
              <w:rPr>
                <w:rFonts w:ascii="Calibri" w:hAnsi="Calibri" w:cs="Calibri"/>
                <w:lang w:val="en"/>
              </w:rPr>
              <w:t>Menu</w:t>
            </w:r>
            <w:r w:rsidRPr="00820086">
              <w:rPr>
                <w:rFonts w:ascii="Calibri" w:hAnsi="Calibri" w:cs="Calibri"/>
                <w:lang w:val="el-GR"/>
              </w:rPr>
              <w:t xml:space="preserve"> πληθώρων επιλογών για </w:t>
            </w:r>
            <w:r w:rsidRPr="00820086">
              <w:rPr>
                <w:rFonts w:ascii="Calibri" w:hAnsi="Calibri" w:cs="Calibri"/>
                <w:lang w:val="en"/>
              </w:rPr>
              <w:t>session</w:t>
            </w:r>
            <w:r w:rsidRPr="00820086">
              <w:rPr>
                <w:rFonts w:ascii="Calibri" w:hAnsi="Calibri" w:cs="Calibri"/>
                <w:lang w:val="el-GR"/>
              </w:rPr>
              <w:t xml:space="preserve"> και γραφικά</w:t>
            </w:r>
          </w:p>
        </w:tc>
        <w:tc>
          <w:tcPr>
            <w:tcW w:w="648" w:type="pct"/>
          </w:tcPr>
          <w:p w14:paraId="11DFECFF"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ust</w:t>
            </w:r>
          </w:p>
        </w:tc>
        <w:tc>
          <w:tcPr>
            <w:tcW w:w="688" w:type="pct"/>
          </w:tcPr>
          <w:p w14:paraId="5693AAC2" w14:textId="77777777" w:rsidR="00820086" w:rsidRPr="00820086" w:rsidRDefault="00820086" w:rsidP="000936C5">
            <w:pPr>
              <w:autoSpaceDE w:val="0"/>
              <w:autoSpaceDN w:val="0"/>
              <w:adjustRightInd w:val="0"/>
              <w:rPr>
                <w:rFonts w:ascii="Calibri" w:hAnsi="Calibri" w:cs="Calibri"/>
                <w:lang w:val="en"/>
              </w:rPr>
            </w:pPr>
            <w:r w:rsidRPr="00820086">
              <w:rPr>
                <w:rFonts w:ascii="Calibri" w:hAnsi="Calibri" w:cs="Calibri"/>
                <w:lang w:val="en"/>
              </w:rPr>
              <w:t>Medium</w:t>
            </w:r>
          </w:p>
        </w:tc>
        <w:tc>
          <w:tcPr>
            <w:tcW w:w="789" w:type="pct"/>
          </w:tcPr>
          <w:p w14:paraId="7A0AB030" w14:textId="77777777" w:rsidR="00820086" w:rsidRPr="00820086" w:rsidRDefault="00820086" w:rsidP="00B20B37">
            <w:pPr>
              <w:keepNext/>
              <w:autoSpaceDE w:val="0"/>
              <w:autoSpaceDN w:val="0"/>
              <w:adjustRightInd w:val="0"/>
              <w:rPr>
                <w:rFonts w:ascii="Calibri" w:hAnsi="Calibri" w:cs="Calibri"/>
                <w:lang w:val="en"/>
              </w:rPr>
            </w:pPr>
            <w:r w:rsidRPr="00820086">
              <w:rPr>
                <w:rFonts w:ascii="Calibri" w:hAnsi="Calibri" w:cs="Calibri"/>
                <w:lang w:val="en"/>
              </w:rPr>
              <w:t>Low</w:t>
            </w:r>
          </w:p>
        </w:tc>
      </w:tr>
    </w:tbl>
    <w:p w14:paraId="73388ECF" w14:textId="2245A605" w:rsidR="00820086" w:rsidRPr="00B92783" w:rsidRDefault="00B20B37" w:rsidP="00B20B37">
      <w:pPr>
        <w:pStyle w:val="Caption"/>
        <w:jc w:val="center"/>
      </w:pPr>
      <w:bookmarkStart w:id="944" w:name="_Toc98669915"/>
      <w:bookmarkStart w:id="945" w:name="_Toc98680356"/>
      <w:bookmarkStart w:id="946" w:name="_Toc98730220"/>
      <w:r>
        <w:t xml:space="preserve">Table </w:t>
      </w:r>
      <w:fldSimple w:instr=" SEQ Table \* ARABIC ">
        <w:r w:rsidR="00CD6C5A">
          <w:rPr>
            <w:noProof/>
          </w:rPr>
          <w:t>14</w:t>
        </w:r>
      </w:fldSimple>
      <w:r w:rsidRPr="00B92783">
        <w:t xml:space="preserve"> Use Case Report</w:t>
      </w:r>
      <w:r w:rsidR="00B92783">
        <w:t xml:space="preserve"> Business Goals</w:t>
      </w:r>
      <w:bookmarkEnd w:id="944"/>
      <w:bookmarkEnd w:id="945"/>
      <w:bookmarkEnd w:id="946"/>
    </w:p>
    <w:p w14:paraId="70FF812B" w14:textId="77777777" w:rsidR="00885AF5" w:rsidRPr="00885AF5" w:rsidRDefault="00885AF5" w:rsidP="00885AF5">
      <w:pPr>
        <w:autoSpaceDE w:val="0"/>
        <w:autoSpaceDN w:val="0"/>
        <w:adjustRightInd w:val="0"/>
        <w:spacing w:after="0" w:line="240" w:lineRule="auto"/>
        <w:rPr>
          <w:rFonts w:ascii="Calibri" w:hAnsi="Calibri" w:cs="Calibri"/>
          <w:u w:val="single"/>
          <w:lang w:val="en"/>
        </w:rPr>
      </w:pPr>
    </w:p>
    <w:p w14:paraId="150B4011" w14:textId="77777777" w:rsidR="00885AF5" w:rsidRPr="00885AF5" w:rsidRDefault="00885AF5" w:rsidP="00885AF5">
      <w:pPr>
        <w:autoSpaceDE w:val="0"/>
        <w:autoSpaceDN w:val="0"/>
        <w:adjustRightInd w:val="0"/>
        <w:spacing w:after="0" w:line="240" w:lineRule="auto"/>
        <w:jc w:val="center"/>
        <w:rPr>
          <w:rFonts w:ascii="Times New Roman" w:hAnsi="Times New Roman" w:cs="Times New Roman"/>
          <w:b/>
          <w:bCs/>
          <w:sz w:val="28"/>
          <w:szCs w:val="28"/>
          <w:lang w:val="en"/>
        </w:rPr>
      </w:pPr>
      <w:r w:rsidRPr="00885AF5">
        <w:rPr>
          <w:rFonts w:ascii="Times New Roman" w:hAnsi="Times New Roman" w:cs="Times New Roman"/>
          <w:b/>
          <w:bCs/>
          <w:sz w:val="28"/>
          <w:szCs w:val="28"/>
          <w:lang w:val="en"/>
        </w:rPr>
        <w:t>Epics Report</w:t>
      </w:r>
    </w:p>
    <w:p w14:paraId="38A8F31F" w14:textId="78F97494" w:rsidR="00885AF5" w:rsidRPr="00885AF5" w:rsidRDefault="00885AF5" w:rsidP="00885AF5">
      <w:pPr>
        <w:autoSpaceDE w:val="0"/>
        <w:autoSpaceDN w:val="0"/>
        <w:adjustRightInd w:val="0"/>
        <w:spacing w:after="0" w:line="240" w:lineRule="auto"/>
        <w:rPr>
          <w:rFonts w:ascii="Times New Roman" w:hAnsi="Times New Roman" w:cs="Times New Roman"/>
          <w:b/>
          <w:bCs/>
          <w:sz w:val="32"/>
          <w:szCs w:val="32"/>
          <w:lang w:val="en"/>
        </w:rPr>
      </w:pPr>
      <w:r w:rsidRPr="00885AF5">
        <w:rPr>
          <w:rFonts w:ascii="Calibri" w:hAnsi="Calibri" w:cs="Calibri"/>
          <w:noProof/>
          <w:lang w:val="en"/>
        </w:rPr>
        <w:drawing>
          <wp:inline distT="0" distB="0" distL="0" distR="0" wp14:anchorId="45F8B333" wp14:editId="6A0D04E5">
            <wp:extent cx="3252470" cy="86360"/>
            <wp:effectExtent l="0" t="0" r="508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r w:rsidRPr="00885AF5">
        <w:rPr>
          <w:rFonts w:ascii="Times New Roman" w:hAnsi="Times New Roman" w:cs="Times New Roman"/>
          <w:b/>
          <w:bCs/>
          <w:sz w:val="32"/>
          <w:szCs w:val="32"/>
          <w:lang w:val="en"/>
        </w:rPr>
        <w:tab/>
      </w:r>
      <w:r w:rsidRPr="00885AF5">
        <w:rPr>
          <w:rFonts w:ascii="Times New Roman" w:hAnsi="Times New Roman" w:cs="Times New Roman"/>
          <w:b/>
          <w:bCs/>
          <w:sz w:val="32"/>
          <w:szCs w:val="32"/>
          <w:lang w:val="en"/>
        </w:rPr>
        <w:tab/>
      </w:r>
      <w:r w:rsidRPr="00885AF5">
        <w:rPr>
          <w:rFonts w:ascii="Times New Roman" w:hAnsi="Times New Roman" w:cs="Times New Roman"/>
          <w:b/>
          <w:bCs/>
          <w:sz w:val="32"/>
          <w:szCs w:val="32"/>
          <w:lang w:val="en"/>
        </w:rPr>
        <w:tab/>
      </w:r>
    </w:p>
    <w:p w14:paraId="4483C7F9" w14:textId="77777777" w:rsidR="00885AF5" w:rsidRPr="00885AF5" w:rsidRDefault="00885AF5" w:rsidP="00885AF5">
      <w:pPr>
        <w:keepNext/>
        <w:keepLines/>
        <w:autoSpaceDE w:val="0"/>
        <w:autoSpaceDN w:val="0"/>
        <w:adjustRightInd w:val="0"/>
        <w:spacing w:before="480" w:after="0" w:line="240" w:lineRule="auto"/>
        <w:rPr>
          <w:rFonts w:ascii="Cambria" w:hAnsi="Cambria" w:cs="Cambria"/>
          <w:b/>
          <w:bCs/>
          <w:color w:val="365F91"/>
          <w:sz w:val="24"/>
          <w:szCs w:val="24"/>
          <w:lang w:val="en"/>
        </w:rPr>
      </w:pPr>
      <w:r w:rsidRPr="00885AF5">
        <w:rPr>
          <w:rFonts w:ascii="Times New Roman" w:hAnsi="Times New Roman" w:cs="Times New Roman"/>
          <w:b/>
          <w:bCs/>
          <w:color w:val="365F91"/>
          <w:sz w:val="24"/>
          <w:szCs w:val="24"/>
          <w:lang w:val="en"/>
        </w:rPr>
        <w:t>1. Epics</w:t>
      </w:r>
    </w:p>
    <w:tbl>
      <w:tblPr>
        <w:tblStyle w:val="TableGridLight"/>
        <w:tblW w:w="5000" w:type="pct"/>
        <w:jc w:val="center"/>
        <w:tblLook w:val="0000" w:firstRow="0" w:lastRow="0" w:firstColumn="0" w:lastColumn="0" w:noHBand="0" w:noVBand="0"/>
      </w:tblPr>
      <w:tblGrid>
        <w:gridCol w:w="1987"/>
        <w:gridCol w:w="3336"/>
        <w:gridCol w:w="1521"/>
        <w:gridCol w:w="1247"/>
        <w:gridCol w:w="1259"/>
      </w:tblGrid>
      <w:tr w:rsidR="00885AF5" w:rsidRPr="00885AF5" w14:paraId="04788E7C" w14:textId="77777777" w:rsidTr="006D7013">
        <w:trPr>
          <w:trHeight w:val="1"/>
          <w:jc w:val="center"/>
        </w:trPr>
        <w:tc>
          <w:tcPr>
            <w:tcW w:w="1063" w:type="pct"/>
            <w:shd w:val="clear" w:color="auto" w:fill="D9D9D9" w:themeFill="background1" w:themeFillShade="D9"/>
          </w:tcPr>
          <w:p w14:paraId="0E9B81E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Name</w:t>
            </w:r>
          </w:p>
        </w:tc>
        <w:tc>
          <w:tcPr>
            <w:tcW w:w="1784" w:type="pct"/>
            <w:shd w:val="clear" w:color="auto" w:fill="D9D9D9" w:themeFill="background1" w:themeFillShade="D9"/>
          </w:tcPr>
          <w:p w14:paraId="7ED2A08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Description</w:t>
            </w:r>
          </w:p>
        </w:tc>
        <w:tc>
          <w:tcPr>
            <w:tcW w:w="813" w:type="pct"/>
            <w:shd w:val="clear" w:color="auto" w:fill="D9D9D9" w:themeFill="background1" w:themeFillShade="D9"/>
          </w:tcPr>
          <w:p w14:paraId="71663F2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Parent Use Case</w:t>
            </w:r>
          </w:p>
        </w:tc>
        <w:tc>
          <w:tcPr>
            <w:tcW w:w="667" w:type="pct"/>
            <w:shd w:val="clear" w:color="auto" w:fill="D9D9D9" w:themeFill="background1" w:themeFillShade="D9"/>
          </w:tcPr>
          <w:p w14:paraId="7A928839"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Priority</w:t>
            </w:r>
          </w:p>
        </w:tc>
        <w:tc>
          <w:tcPr>
            <w:tcW w:w="673" w:type="pct"/>
            <w:shd w:val="clear" w:color="auto" w:fill="D9D9D9" w:themeFill="background1" w:themeFillShade="D9"/>
          </w:tcPr>
          <w:p w14:paraId="6280DBA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b/>
                <w:bCs/>
                <w:sz w:val="24"/>
                <w:szCs w:val="24"/>
                <w:lang w:val="en"/>
              </w:rPr>
              <w:t>Risk</w:t>
            </w:r>
          </w:p>
        </w:tc>
      </w:tr>
      <w:tr w:rsidR="00885AF5" w:rsidRPr="00885AF5" w14:paraId="15135B84" w14:textId="77777777" w:rsidTr="006D7013">
        <w:trPr>
          <w:trHeight w:val="1"/>
          <w:jc w:val="center"/>
        </w:trPr>
        <w:tc>
          <w:tcPr>
            <w:tcW w:w="1063" w:type="pct"/>
            <w:shd w:val="clear" w:color="auto" w:fill="D9D9D9" w:themeFill="background1" w:themeFillShade="D9"/>
          </w:tcPr>
          <w:p w14:paraId="1FFEF095"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gistered Servers</w:t>
            </w:r>
          </w:p>
        </w:tc>
        <w:tc>
          <w:tcPr>
            <w:tcW w:w="1784" w:type="pct"/>
          </w:tcPr>
          <w:p w14:paraId="12604D3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Search Registered Servers</w:t>
            </w:r>
          </w:p>
        </w:tc>
        <w:tc>
          <w:tcPr>
            <w:tcW w:w="813" w:type="pct"/>
          </w:tcPr>
          <w:p w14:paraId="137DE1B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Find Session</w:t>
            </w:r>
          </w:p>
        </w:tc>
        <w:tc>
          <w:tcPr>
            <w:tcW w:w="667" w:type="pct"/>
          </w:tcPr>
          <w:p w14:paraId="5F49C515"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2C1AA407"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2920D47A" w14:textId="77777777" w:rsidTr="006D7013">
        <w:trPr>
          <w:trHeight w:val="1"/>
          <w:jc w:val="center"/>
        </w:trPr>
        <w:tc>
          <w:tcPr>
            <w:tcW w:w="1063" w:type="pct"/>
            <w:shd w:val="clear" w:color="auto" w:fill="D9D9D9" w:themeFill="background1" w:themeFillShade="D9"/>
          </w:tcPr>
          <w:p w14:paraId="22AA888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ltiple equipment</w:t>
            </w:r>
          </w:p>
        </w:tc>
        <w:tc>
          <w:tcPr>
            <w:tcW w:w="1784" w:type="pct"/>
          </w:tcPr>
          <w:p w14:paraId="034592DF" w14:textId="45ADECAC" w:rsidR="00885AF5" w:rsidRPr="00885AF5" w:rsidRDefault="00E57EB1" w:rsidP="00885AF5">
            <w:pPr>
              <w:autoSpaceDE w:val="0"/>
              <w:autoSpaceDN w:val="0"/>
              <w:adjustRightInd w:val="0"/>
              <w:ind w:left="144" w:right="144"/>
              <w:rPr>
                <w:rFonts w:ascii="Calibri" w:hAnsi="Calibri" w:cs="Calibri"/>
                <w:lang w:val="el-GR"/>
              </w:rPr>
            </w:pPr>
            <w:r>
              <w:rPr>
                <w:rFonts w:ascii="Calibri" w:hAnsi="Calibri" w:cs="Calibri"/>
                <w:lang w:val="el-GR"/>
              </w:rPr>
              <w:t>Έχοντας</w:t>
            </w:r>
            <w:r w:rsidR="00885AF5" w:rsidRPr="00885AF5">
              <w:rPr>
                <w:rFonts w:ascii="Calibri" w:hAnsi="Calibri" w:cs="Calibri"/>
                <w:lang w:val="el-GR"/>
              </w:rPr>
              <w:t xml:space="preserve"> </w:t>
            </w:r>
            <w:r>
              <w:rPr>
                <w:rFonts w:ascii="Calibri" w:hAnsi="Calibri" w:cs="Calibri"/>
                <w:lang w:val="el-GR"/>
              </w:rPr>
              <w:t>πολλαπλά</w:t>
            </w:r>
            <w:r w:rsidR="00885AF5" w:rsidRPr="00885AF5">
              <w:rPr>
                <w:rFonts w:ascii="Calibri" w:hAnsi="Calibri" w:cs="Calibri"/>
                <w:lang w:val="el-GR"/>
              </w:rPr>
              <w:t xml:space="preserve"> </w:t>
            </w:r>
            <w:r w:rsidR="00885AF5" w:rsidRPr="00885AF5">
              <w:rPr>
                <w:rFonts w:ascii="Calibri" w:hAnsi="Calibri" w:cs="Calibri"/>
                <w:lang w:val="en"/>
              </w:rPr>
              <w:t>equipment</w:t>
            </w:r>
            <w:r w:rsidR="00885AF5" w:rsidRPr="00885AF5">
              <w:rPr>
                <w:rFonts w:ascii="Calibri" w:hAnsi="Calibri" w:cs="Calibri"/>
                <w:lang w:val="el-GR"/>
              </w:rPr>
              <w:t xml:space="preserve"> </w:t>
            </w:r>
            <w:r>
              <w:rPr>
                <w:rFonts w:ascii="Calibri" w:hAnsi="Calibri" w:cs="Calibri"/>
                <w:lang w:val="el-GR"/>
              </w:rPr>
              <w:t>σε</w:t>
            </w:r>
            <w:r w:rsidRPr="0075230B">
              <w:rPr>
                <w:rFonts w:ascii="Calibri" w:hAnsi="Calibri" w:cs="Calibri"/>
                <w:lang w:val="el-GR"/>
              </w:rPr>
              <w:t xml:space="preserve"> </w:t>
            </w:r>
            <w:r>
              <w:rPr>
                <w:rFonts w:ascii="Calibri" w:hAnsi="Calibri" w:cs="Calibri"/>
                <w:lang w:val="el-GR"/>
              </w:rPr>
              <w:t>σάκο</w:t>
            </w:r>
          </w:p>
        </w:tc>
        <w:tc>
          <w:tcPr>
            <w:tcW w:w="813" w:type="pct"/>
          </w:tcPr>
          <w:p w14:paraId="1F201BFA" w14:textId="49C94652"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Inventory Equipment List</w:t>
            </w:r>
          </w:p>
        </w:tc>
        <w:tc>
          <w:tcPr>
            <w:tcW w:w="667" w:type="pct"/>
          </w:tcPr>
          <w:p w14:paraId="2DDE0AA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A4CA34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0EFDEE32" w14:textId="77777777" w:rsidTr="006D7013">
        <w:trPr>
          <w:trHeight w:val="1"/>
          <w:jc w:val="center"/>
        </w:trPr>
        <w:tc>
          <w:tcPr>
            <w:tcW w:w="1063" w:type="pct"/>
            <w:shd w:val="clear" w:color="auto" w:fill="D9D9D9" w:themeFill="background1" w:themeFillShade="D9"/>
          </w:tcPr>
          <w:p w14:paraId="6B84258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Initiates client-server communication</w:t>
            </w:r>
          </w:p>
        </w:tc>
        <w:tc>
          <w:tcPr>
            <w:tcW w:w="1784" w:type="pct"/>
          </w:tcPr>
          <w:p w14:paraId="47A1C59A"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enables multiplayer</w:t>
            </w:r>
          </w:p>
        </w:tc>
        <w:tc>
          <w:tcPr>
            <w:tcW w:w="813" w:type="pct"/>
          </w:tcPr>
          <w:p w14:paraId="2426791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Create Session</w:t>
            </w:r>
          </w:p>
        </w:tc>
        <w:tc>
          <w:tcPr>
            <w:tcW w:w="667" w:type="pct"/>
          </w:tcPr>
          <w:p w14:paraId="7300408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6BB80DF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18D4A37E" w14:textId="77777777" w:rsidTr="006D7013">
        <w:trPr>
          <w:trHeight w:val="1"/>
          <w:jc w:val="center"/>
        </w:trPr>
        <w:tc>
          <w:tcPr>
            <w:tcW w:w="1063" w:type="pct"/>
            <w:shd w:val="clear" w:color="auto" w:fill="D9D9D9" w:themeFill="background1" w:themeFillShade="D9"/>
          </w:tcPr>
          <w:p w14:paraId="3EA79FB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Get new equipment</w:t>
            </w:r>
          </w:p>
        </w:tc>
        <w:tc>
          <w:tcPr>
            <w:tcW w:w="1784" w:type="pct"/>
          </w:tcPr>
          <w:p w14:paraId="3FA65DF5" w14:textId="16DD33D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Pick up </w:t>
            </w:r>
            <w:r w:rsidR="00580B62">
              <w:rPr>
                <w:rFonts w:ascii="Calibri" w:hAnsi="Calibri" w:cs="Calibri"/>
                <w:lang w:val="el-GR"/>
              </w:rPr>
              <w:t>νέο</w:t>
            </w:r>
            <w:r w:rsidRPr="00885AF5">
              <w:rPr>
                <w:rFonts w:ascii="Calibri" w:hAnsi="Calibri" w:cs="Calibri"/>
                <w:lang w:val="en"/>
              </w:rPr>
              <w:t xml:space="preserve"> equipment</w:t>
            </w:r>
          </w:p>
        </w:tc>
        <w:tc>
          <w:tcPr>
            <w:tcW w:w="813" w:type="pct"/>
          </w:tcPr>
          <w:p w14:paraId="6C6F683A"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Pick Up Equipment</w:t>
            </w:r>
          </w:p>
        </w:tc>
        <w:tc>
          <w:tcPr>
            <w:tcW w:w="667" w:type="pct"/>
          </w:tcPr>
          <w:p w14:paraId="08FE6C5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238DFAA0"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0F162859" w14:textId="77777777" w:rsidTr="006D7013">
        <w:trPr>
          <w:trHeight w:val="1"/>
          <w:jc w:val="center"/>
        </w:trPr>
        <w:tc>
          <w:tcPr>
            <w:tcW w:w="1063" w:type="pct"/>
            <w:shd w:val="clear" w:color="auto" w:fill="D9D9D9" w:themeFill="background1" w:themeFillShade="D9"/>
          </w:tcPr>
          <w:p w14:paraId="3090EAAC"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Change and Choose settings</w:t>
            </w:r>
          </w:p>
        </w:tc>
        <w:tc>
          <w:tcPr>
            <w:tcW w:w="1784" w:type="pct"/>
          </w:tcPr>
          <w:p w14:paraId="4287906A" w14:textId="4C3D3FE1" w:rsidR="00885AF5" w:rsidRPr="00885AF5" w:rsidRDefault="00580B62" w:rsidP="00885AF5">
            <w:pPr>
              <w:autoSpaceDE w:val="0"/>
              <w:autoSpaceDN w:val="0"/>
              <w:adjustRightInd w:val="0"/>
              <w:ind w:left="144" w:right="144"/>
              <w:rPr>
                <w:rFonts w:ascii="Calibri" w:hAnsi="Calibri" w:cs="Calibri"/>
                <w:lang w:val="en"/>
              </w:rPr>
            </w:pPr>
            <w:r>
              <w:rPr>
                <w:rFonts w:ascii="Calibri" w:hAnsi="Calibri" w:cs="Calibri"/>
                <w:lang w:val="el-GR"/>
              </w:rPr>
              <w:t>αλλαγή</w:t>
            </w:r>
            <w:r w:rsidR="00885AF5" w:rsidRPr="00885AF5">
              <w:rPr>
                <w:rFonts w:ascii="Calibri" w:hAnsi="Calibri" w:cs="Calibri"/>
                <w:lang w:val="en"/>
              </w:rPr>
              <w:t xml:space="preserve"> graphics </w:t>
            </w:r>
            <w:r>
              <w:rPr>
                <w:rFonts w:ascii="Calibri" w:hAnsi="Calibri" w:cs="Calibri"/>
                <w:lang w:val="el-GR"/>
              </w:rPr>
              <w:t>ή</w:t>
            </w:r>
            <w:r w:rsidRPr="00580B62">
              <w:rPr>
                <w:rFonts w:ascii="Calibri" w:hAnsi="Calibri" w:cs="Calibri"/>
              </w:rPr>
              <w:t xml:space="preserve"> </w:t>
            </w:r>
            <w:r w:rsidR="00885AF5" w:rsidRPr="00885AF5">
              <w:rPr>
                <w:rFonts w:ascii="Calibri" w:hAnsi="Calibri" w:cs="Calibri"/>
                <w:lang w:val="en"/>
              </w:rPr>
              <w:t>session settings</w:t>
            </w:r>
          </w:p>
        </w:tc>
        <w:tc>
          <w:tcPr>
            <w:tcW w:w="813" w:type="pct"/>
          </w:tcPr>
          <w:p w14:paraId="65BC1ABB"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nu Settings</w:t>
            </w:r>
          </w:p>
        </w:tc>
        <w:tc>
          <w:tcPr>
            <w:tcW w:w="667" w:type="pct"/>
          </w:tcPr>
          <w:p w14:paraId="7C5A6B2C"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3CE5EC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7DC64F90" w14:textId="77777777" w:rsidTr="006D7013">
        <w:trPr>
          <w:trHeight w:val="1"/>
          <w:jc w:val="center"/>
        </w:trPr>
        <w:tc>
          <w:tcPr>
            <w:tcW w:w="1063" w:type="pct"/>
            <w:shd w:val="clear" w:color="auto" w:fill="D9D9D9" w:themeFill="background1" w:themeFillShade="D9"/>
          </w:tcPr>
          <w:p w14:paraId="6016991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Exit Game</w:t>
            </w:r>
          </w:p>
        </w:tc>
        <w:tc>
          <w:tcPr>
            <w:tcW w:w="1784" w:type="pct"/>
          </w:tcPr>
          <w:p w14:paraId="5DFB5753" w14:textId="32DA79F9"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Quit </w:t>
            </w:r>
            <w:r w:rsidR="00580B62">
              <w:rPr>
                <w:rFonts w:ascii="Calibri" w:hAnsi="Calibri" w:cs="Calibri"/>
                <w:lang w:val="el-GR"/>
              </w:rPr>
              <w:t>από</w:t>
            </w:r>
            <w:r w:rsidRPr="00885AF5">
              <w:rPr>
                <w:rFonts w:ascii="Calibri" w:hAnsi="Calibri" w:cs="Calibri"/>
                <w:lang w:val="en"/>
              </w:rPr>
              <w:t xml:space="preserve"> Game Session</w:t>
            </w:r>
          </w:p>
        </w:tc>
        <w:tc>
          <w:tcPr>
            <w:tcW w:w="813" w:type="pct"/>
          </w:tcPr>
          <w:p w14:paraId="0E51FAC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eave Session</w:t>
            </w:r>
          </w:p>
        </w:tc>
        <w:tc>
          <w:tcPr>
            <w:tcW w:w="667" w:type="pct"/>
          </w:tcPr>
          <w:p w14:paraId="7A0F304F"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33BD3C7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Low</w:t>
            </w:r>
          </w:p>
        </w:tc>
      </w:tr>
      <w:tr w:rsidR="00885AF5" w:rsidRPr="00885AF5" w14:paraId="3F9711C8" w14:textId="77777777" w:rsidTr="006D7013">
        <w:trPr>
          <w:trHeight w:val="1"/>
          <w:jc w:val="center"/>
        </w:trPr>
        <w:tc>
          <w:tcPr>
            <w:tcW w:w="1063" w:type="pct"/>
            <w:shd w:val="clear" w:color="auto" w:fill="D9D9D9" w:themeFill="background1" w:themeFillShade="D9"/>
          </w:tcPr>
          <w:p w14:paraId="3BE74471"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alistic Movement</w:t>
            </w:r>
          </w:p>
        </w:tc>
        <w:tc>
          <w:tcPr>
            <w:tcW w:w="1784" w:type="pct"/>
          </w:tcPr>
          <w:p w14:paraId="32398A14" w14:textId="445F4460" w:rsidR="00885AF5" w:rsidRPr="00885AF5" w:rsidRDefault="00580B62" w:rsidP="00885AF5">
            <w:pPr>
              <w:autoSpaceDE w:val="0"/>
              <w:autoSpaceDN w:val="0"/>
              <w:adjustRightInd w:val="0"/>
              <w:ind w:left="144" w:right="144"/>
              <w:rPr>
                <w:rFonts w:ascii="Calibri" w:hAnsi="Calibri" w:cs="Calibri"/>
                <w:lang w:val="en"/>
              </w:rPr>
            </w:pPr>
            <w:r>
              <w:rPr>
                <w:rFonts w:ascii="Calibri" w:hAnsi="Calibri" w:cs="Calibri"/>
                <w:lang w:val="el-GR"/>
              </w:rPr>
              <w:t>Κάθε</w:t>
            </w:r>
            <w:r w:rsidR="00343474">
              <w:rPr>
                <w:rFonts w:ascii="Calibri" w:hAnsi="Calibri" w:cs="Calibri"/>
              </w:rPr>
              <w:t xml:space="preserve"> </w:t>
            </w:r>
            <w:r w:rsidR="00885AF5" w:rsidRPr="00885AF5">
              <w:rPr>
                <w:rFonts w:ascii="Calibri" w:hAnsi="Calibri" w:cs="Calibri"/>
                <w:lang w:val="en"/>
              </w:rPr>
              <w:t xml:space="preserve">action </w:t>
            </w:r>
            <w:r w:rsidR="00343474">
              <w:rPr>
                <w:rFonts w:ascii="Calibri" w:hAnsi="Calibri" w:cs="Calibri"/>
                <w:lang w:val="el-GR"/>
              </w:rPr>
              <w:t>έχει</w:t>
            </w:r>
            <w:r w:rsidR="00343474" w:rsidRPr="00343474">
              <w:rPr>
                <w:rFonts w:ascii="Calibri" w:hAnsi="Calibri" w:cs="Calibri"/>
              </w:rPr>
              <w:t xml:space="preserve"> </w:t>
            </w:r>
            <w:r w:rsidR="00343474">
              <w:rPr>
                <w:rFonts w:ascii="Calibri" w:hAnsi="Calibri" w:cs="Calibri"/>
                <w:lang w:val="el-GR"/>
              </w:rPr>
              <w:t>ένα</w:t>
            </w:r>
            <w:r w:rsidR="00885AF5" w:rsidRPr="00885AF5">
              <w:rPr>
                <w:rFonts w:ascii="Calibri" w:hAnsi="Calibri" w:cs="Calibri"/>
                <w:lang w:val="en"/>
              </w:rPr>
              <w:t xml:space="preserve"> movement/animation reaction</w:t>
            </w:r>
          </w:p>
        </w:tc>
        <w:tc>
          <w:tcPr>
            <w:tcW w:w="813" w:type="pct"/>
          </w:tcPr>
          <w:p w14:paraId="6472F1B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Show Player Animations</w:t>
            </w:r>
          </w:p>
        </w:tc>
        <w:tc>
          <w:tcPr>
            <w:tcW w:w="667" w:type="pct"/>
          </w:tcPr>
          <w:p w14:paraId="28B0BCA6"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1F41EFB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r w:rsidR="00885AF5" w:rsidRPr="00885AF5" w14:paraId="1E71216F" w14:textId="77777777" w:rsidTr="006D7013">
        <w:trPr>
          <w:trHeight w:val="1"/>
          <w:jc w:val="center"/>
        </w:trPr>
        <w:tc>
          <w:tcPr>
            <w:tcW w:w="1063" w:type="pct"/>
            <w:shd w:val="clear" w:color="auto" w:fill="D9D9D9" w:themeFill="background1" w:themeFillShade="D9"/>
          </w:tcPr>
          <w:p w14:paraId="2192039E"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Real-time communications</w:t>
            </w:r>
          </w:p>
        </w:tc>
        <w:tc>
          <w:tcPr>
            <w:tcW w:w="1784" w:type="pct"/>
          </w:tcPr>
          <w:p w14:paraId="79A195B1" w14:textId="7846C30A"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 xml:space="preserve">Communicates </w:t>
            </w:r>
            <w:r w:rsidR="00343474">
              <w:rPr>
                <w:rFonts w:ascii="Calibri" w:hAnsi="Calibri" w:cs="Calibri"/>
                <w:lang w:val="el-GR"/>
              </w:rPr>
              <w:t>με</w:t>
            </w:r>
            <w:r w:rsidRPr="00885AF5">
              <w:rPr>
                <w:rFonts w:ascii="Calibri" w:hAnsi="Calibri" w:cs="Calibri"/>
                <w:lang w:val="en"/>
              </w:rPr>
              <w:t xml:space="preserve"> </w:t>
            </w:r>
            <w:r w:rsidR="00343474">
              <w:rPr>
                <w:rFonts w:ascii="Calibri" w:hAnsi="Calibri" w:cs="Calibri"/>
                <w:lang w:val="el-GR"/>
              </w:rPr>
              <w:t>άλλους</w:t>
            </w:r>
            <w:r w:rsidRPr="00885AF5">
              <w:rPr>
                <w:rFonts w:ascii="Calibri" w:hAnsi="Calibri" w:cs="Calibri"/>
                <w:lang w:val="en"/>
              </w:rPr>
              <w:t xml:space="preserve"> players</w:t>
            </w:r>
          </w:p>
        </w:tc>
        <w:tc>
          <w:tcPr>
            <w:tcW w:w="813" w:type="pct"/>
          </w:tcPr>
          <w:p w14:paraId="46F8AA93"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Voice Chat</w:t>
            </w:r>
          </w:p>
        </w:tc>
        <w:tc>
          <w:tcPr>
            <w:tcW w:w="667" w:type="pct"/>
          </w:tcPr>
          <w:p w14:paraId="4CB4AC3B"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4A4043AD"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High</w:t>
            </w:r>
          </w:p>
        </w:tc>
      </w:tr>
      <w:tr w:rsidR="00885AF5" w:rsidRPr="00885AF5" w14:paraId="46C7C65C" w14:textId="77777777" w:rsidTr="006D7013">
        <w:trPr>
          <w:trHeight w:val="1"/>
          <w:jc w:val="center"/>
        </w:trPr>
        <w:tc>
          <w:tcPr>
            <w:tcW w:w="1063" w:type="pct"/>
            <w:shd w:val="clear" w:color="auto" w:fill="D9D9D9" w:themeFill="background1" w:themeFillShade="D9"/>
          </w:tcPr>
          <w:p w14:paraId="751C742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Drop current equipment</w:t>
            </w:r>
          </w:p>
        </w:tc>
        <w:tc>
          <w:tcPr>
            <w:tcW w:w="1784" w:type="pct"/>
          </w:tcPr>
          <w:p w14:paraId="5FA07A98"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Drop/Throw equipment</w:t>
            </w:r>
          </w:p>
        </w:tc>
        <w:tc>
          <w:tcPr>
            <w:tcW w:w="813" w:type="pct"/>
          </w:tcPr>
          <w:p w14:paraId="2A8BFA41"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Throw / Drop Equipment</w:t>
            </w:r>
          </w:p>
        </w:tc>
        <w:tc>
          <w:tcPr>
            <w:tcW w:w="667" w:type="pct"/>
          </w:tcPr>
          <w:p w14:paraId="570C4BB4"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ust</w:t>
            </w:r>
          </w:p>
        </w:tc>
        <w:tc>
          <w:tcPr>
            <w:tcW w:w="673" w:type="pct"/>
          </w:tcPr>
          <w:p w14:paraId="0DC12C29" w14:textId="77777777" w:rsidR="00885AF5" w:rsidRPr="00885AF5" w:rsidRDefault="00885AF5" w:rsidP="00885AF5">
            <w:pPr>
              <w:autoSpaceDE w:val="0"/>
              <w:autoSpaceDN w:val="0"/>
              <w:adjustRightInd w:val="0"/>
              <w:ind w:left="144" w:right="144"/>
              <w:rPr>
                <w:rFonts w:ascii="Calibri" w:hAnsi="Calibri" w:cs="Calibri"/>
                <w:lang w:val="en"/>
              </w:rPr>
            </w:pPr>
            <w:r w:rsidRPr="00885AF5">
              <w:rPr>
                <w:rFonts w:ascii="Calibri" w:hAnsi="Calibri" w:cs="Calibri"/>
                <w:lang w:val="en"/>
              </w:rPr>
              <w:t>Medium</w:t>
            </w:r>
          </w:p>
        </w:tc>
      </w:tr>
    </w:tbl>
    <w:p w14:paraId="4EB91C19" w14:textId="4DD663D1" w:rsidR="00885AF5" w:rsidRPr="00885AF5" w:rsidRDefault="00885AF5" w:rsidP="00885AF5">
      <w:pPr>
        <w:pStyle w:val="Caption"/>
        <w:jc w:val="center"/>
        <w:rPr>
          <w:rFonts w:ascii="Calibri" w:hAnsi="Calibri" w:cs="Calibri"/>
          <w:lang w:val="en"/>
        </w:rPr>
      </w:pPr>
      <w:bookmarkStart w:id="947" w:name="_Toc98669916"/>
      <w:bookmarkStart w:id="948" w:name="_Toc98680357"/>
      <w:bookmarkStart w:id="949" w:name="_Toc98730221"/>
      <w:r>
        <w:t xml:space="preserve">Table </w:t>
      </w:r>
      <w:fldSimple w:instr=" SEQ Table \* ARABIC ">
        <w:r w:rsidR="00CD6C5A">
          <w:rPr>
            <w:noProof/>
          </w:rPr>
          <w:t>15</w:t>
        </w:r>
      </w:fldSimple>
      <w:r>
        <w:t xml:space="preserve"> </w:t>
      </w:r>
      <w:r w:rsidRPr="001E4EA9">
        <w:t>Epics Report</w:t>
      </w:r>
      <w:bookmarkEnd w:id="947"/>
      <w:bookmarkEnd w:id="948"/>
      <w:bookmarkEnd w:id="949"/>
    </w:p>
    <w:p w14:paraId="4B9A8B54" w14:textId="77777777" w:rsidR="006550AE" w:rsidRDefault="006550AE" w:rsidP="006550AE"/>
    <w:p w14:paraId="60AFB0C1"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4F1CB7C0"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1BC22036"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15A7AD5"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726EE3C"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Product Backlog</w:t>
      </w:r>
    </w:p>
    <w:p w14:paraId="7B8E37C1" w14:textId="2D6DF75D" w:rsidR="001B3915" w:rsidRPr="001B3915" w:rsidRDefault="001B3915" w:rsidP="001B3915">
      <w:pPr>
        <w:autoSpaceDE w:val="0"/>
        <w:autoSpaceDN w:val="0"/>
        <w:adjustRightInd w:val="0"/>
        <w:spacing w:after="0" w:line="240" w:lineRule="auto"/>
        <w:rPr>
          <w:rFonts w:ascii="Times New Roman" w:hAnsi="Times New Roman" w:cs="Times New Roman"/>
          <w:b/>
          <w:bCs/>
          <w:sz w:val="32"/>
          <w:szCs w:val="32"/>
          <w:lang w:val="en"/>
        </w:rPr>
      </w:pPr>
      <w:r w:rsidRPr="001B3915">
        <w:rPr>
          <w:rFonts w:ascii="Calibri" w:hAnsi="Calibri" w:cs="Calibri"/>
          <w:noProof/>
          <w:lang w:val="en"/>
        </w:rPr>
        <w:drawing>
          <wp:inline distT="0" distB="0" distL="0" distR="0" wp14:anchorId="401D4B05" wp14:editId="5BF6FDA8">
            <wp:extent cx="3252470" cy="86360"/>
            <wp:effectExtent l="0" t="0" r="508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19FDE927"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3CE64CF8"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6A238ABA"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708DEA18" w14:textId="77777777" w:rsidR="001B3915" w:rsidRPr="001B3915" w:rsidRDefault="001B3915" w:rsidP="001B3915">
      <w:pPr>
        <w:autoSpaceDE w:val="0"/>
        <w:autoSpaceDN w:val="0"/>
        <w:adjustRightInd w:val="0"/>
        <w:spacing w:after="0" w:line="240" w:lineRule="auto"/>
        <w:rPr>
          <w:rFonts w:ascii="Calibri" w:hAnsi="Calibri" w:cs="Calibri"/>
          <w:u w:val="single"/>
          <w:lang w:val="en"/>
        </w:rPr>
      </w:pPr>
    </w:p>
    <w:p w14:paraId="0F5A8379" w14:textId="77777777" w:rsidR="001B3915" w:rsidRPr="001B3915" w:rsidRDefault="001B3915" w:rsidP="001B3915">
      <w:pPr>
        <w:autoSpaceDE w:val="0"/>
        <w:autoSpaceDN w:val="0"/>
        <w:adjustRightInd w:val="0"/>
        <w:spacing w:after="0" w:line="240" w:lineRule="auto"/>
        <w:rPr>
          <w:rFonts w:ascii="Times New Roman" w:hAnsi="Times New Roman" w:cs="Times New Roman"/>
          <w:b/>
          <w:bCs/>
          <w:sz w:val="32"/>
          <w:szCs w:val="32"/>
          <w:lang w:val="en"/>
        </w:rPr>
      </w:pPr>
    </w:p>
    <w:p w14:paraId="1E726A0A"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p>
    <w:p w14:paraId="265AB423"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p>
    <w:p w14:paraId="00BD6687" w14:textId="77777777" w:rsidR="001B3915" w:rsidRPr="001B3915" w:rsidRDefault="001B3915" w:rsidP="001B3915">
      <w:pPr>
        <w:autoSpaceDE w:val="0"/>
        <w:autoSpaceDN w:val="0"/>
        <w:adjustRightInd w:val="0"/>
        <w:spacing w:after="0" w:line="240" w:lineRule="auto"/>
        <w:jc w:val="center"/>
        <w:rPr>
          <w:rFonts w:ascii="Times New Roman" w:hAnsi="Times New Roman" w:cs="Times New Roman"/>
          <w:b/>
          <w:bCs/>
          <w:sz w:val="32"/>
          <w:szCs w:val="32"/>
          <w:lang w:val="en"/>
        </w:rPr>
      </w:pP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r w:rsidRPr="001B3915">
        <w:rPr>
          <w:rFonts w:ascii="Times New Roman" w:hAnsi="Times New Roman" w:cs="Times New Roman"/>
          <w:b/>
          <w:bCs/>
          <w:sz w:val="32"/>
          <w:szCs w:val="32"/>
          <w:lang w:val="en"/>
        </w:rPr>
        <w:tab/>
      </w:r>
    </w:p>
    <w:p w14:paraId="7D130B47" w14:textId="77777777" w:rsidR="001B3915" w:rsidRPr="001B3915" w:rsidRDefault="001B3915" w:rsidP="001B3915">
      <w:pPr>
        <w:keepNext/>
        <w:keepLines/>
        <w:autoSpaceDE w:val="0"/>
        <w:autoSpaceDN w:val="0"/>
        <w:adjustRightInd w:val="0"/>
        <w:spacing w:before="480" w:after="0" w:line="240" w:lineRule="auto"/>
        <w:rPr>
          <w:rFonts w:ascii="Cambria" w:hAnsi="Cambria" w:cs="Cambria"/>
          <w:b/>
          <w:bCs/>
          <w:color w:val="365F91"/>
          <w:sz w:val="28"/>
          <w:szCs w:val="28"/>
          <w:lang w:val="en"/>
        </w:rPr>
      </w:pPr>
      <w:r w:rsidRPr="001B3915">
        <w:rPr>
          <w:rFonts w:ascii="Times New Roman" w:hAnsi="Times New Roman" w:cs="Times New Roman"/>
          <w:b/>
          <w:bCs/>
          <w:color w:val="365F91"/>
          <w:sz w:val="28"/>
          <w:szCs w:val="28"/>
          <w:lang w:val="en"/>
        </w:rPr>
        <w:t>1. Product Backlog</w:t>
      </w:r>
    </w:p>
    <w:p w14:paraId="5EA49283" w14:textId="77777777" w:rsidR="001B3915" w:rsidRPr="001B3915" w:rsidRDefault="001B3915" w:rsidP="001B3915">
      <w:pPr>
        <w:keepNext/>
        <w:keepLines/>
        <w:autoSpaceDE w:val="0"/>
        <w:autoSpaceDN w:val="0"/>
        <w:adjustRightInd w:val="0"/>
        <w:spacing w:before="200" w:after="0" w:line="240" w:lineRule="auto"/>
        <w:rPr>
          <w:rFonts w:ascii="Cambria" w:hAnsi="Cambria" w:cs="Cambria"/>
          <w:b/>
          <w:bCs/>
          <w:color w:val="4F81BD"/>
          <w:sz w:val="24"/>
          <w:szCs w:val="24"/>
          <w:lang w:val="en"/>
        </w:rPr>
      </w:pPr>
      <w:r w:rsidRPr="001B3915">
        <w:rPr>
          <w:rFonts w:ascii="Times New Roman" w:hAnsi="Times New Roman" w:cs="Times New Roman"/>
          <w:b/>
          <w:bCs/>
          <w:color w:val="4F81BD"/>
          <w:sz w:val="24"/>
          <w:szCs w:val="24"/>
          <w:lang w:val="en"/>
        </w:rPr>
        <w:t>1.1. User Story Map</w:t>
      </w:r>
    </w:p>
    <w:p w14:paraId="2760026D" w14:textId="77777777" w:rsidR="00D22208" w:rsidRDefault="001B3915" w:rsidP="00D22208">
      <w:pPr>
        <w:keepNext/>
        <w:autoSpaceDE w:val="0"/>
        <w:autoSpaceDN w:val="0"/>
        <w:adjustRightInd w:val="0"/>
        <w:spacing w:after="0" w:line="240" w:lineRule="auto"/>
        <w:jc w:val="center"/>
      </w:pPr>
      <w:r w:rsidRPr="001B3915">
        <w:rPr>
          <w:rFonts w:ascii="Calibri" w:hAnsi="Calibri" w:cs="Calibri"/>
          <w:noProof/>
          <w:lang w:val="en"/>
        </w:rPr>
        <w:drawing>
          <wp:inline distT="0" distB="0" distL="0" distR="0" wp14:anchorId="3ED3DC1A" wp14:editId="5F952B95">
            <wp:extent cx="5943600" cy="2697480"/>
            <wp:effectExtent l="0" t="0" r="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6A958A5F" w14:textId="25C2F6CB" w:rsidR="001B3915" w:rsidRDefault="00D22208" w:rsidP="00D22208">
      <w:pPr>
        <w:pStyle w:val="Caption"/>
        <w:jc w:val="center"/>
      </w:pPr>
      <w:bookmarkStart w:id="950" w:name="_Toc98669917"/>
      <w:bookmarkStart w:id="951" w:name="_Toc98680358"/>
      <w:bookmarkStart w:id="952" w:name="_Toc98730222"/>
      <w:r>
        <w:t xml:space="preserve">Table </w:t>
      </w:r>
      <w:fldSimple w:instr=" SEQ Table \* ARABIC ">
        <w:r w:rsidR="00CD6C5A">
          <w:rPr>
            <w:noProof/>
          </w:rPr>
          <w:t>16</w:t>
        </w:r>
      </w:fldSimple>
      <w:r w:rsidRPr="0075230B">
        <w:t xml:space="preserve"> </w:t>
      </w:r>
      <w:r>
        <w:t>User Story Map</w:t>
      </w:r>
      <w:bookmarkEnd w:id="950"/>
      <w:bookmarkEnd w:id="951"/>
      <w:bookmarkEnd w:id="952"/>
    </w:p>
    <w:p w14:paraId="45FC5121" w14:textId="6E12FEF7" w:rsidR="00CD5ACF" w:rsidRPr="00752C9C" w:rsidRDefault="00752C9C" w:rsidP="00752C9C">
      <w:pPr>
        <w:keepNext/>
        <w:keepLines/>
        <w:autoSpaceDE w:val="0"/>
        <w:autoSpaceDN w:val="0"/>
        <w:adjustRightInd w:val="0"/>
        <w:spacing w:before="200" w:after="0" w:line="240" w:lineRule="auto"/>
        <w:rPr>
          <w:rFonts w:ascii="Times New Roman" w:hAnsi="Times New Roman" w:cs="Times New Roman"/>
          <w:b/>
          <w:bCs/>
          <w:color w:val="4F81BD"/>
          <w:sz w:val="24"/>
          <w:szCs w:val="24"/>
          <w:lang w:val="en"/>
        </w:rPr>
      </w:pPr>
      <w:r>
        <w:rPr>
          <w:rFonts w:ascii="Times New Roman" w:hAnsi="Times New Roman" w:cs="Times New Roman"/>
          <w:b/>
          <w:bCs/>
          <w:color w:val="4F81BD"/>
          <w:sz w:val="24"/>
          <w:szCs w:val="24"/>
          <w:lang w:val="en"/>
        </w:rPr>
        <w:t xml:space="preserve">1.2. </w:t>
      </w:r>
      <w:r w:rsidR="00CD5ACF" w:rsidRPr="00752C9C">
        <w:rPr>
          <w:rFonts w:ascii="Times New Roman" w:hAnsi="Times New Roman" w:cs="Times New Roman"/>
          <w:b/>
          <w:bCs/>
          <w:color w:val="4F81BD"/>
          <w:sz w:val="24"/>
          <w:szCs w:val="24"/>
          <w:lang w:val="en"/>
        </w:rPr>
        <w:t>Done Criteria</w:t>
      </w:r>
    </w:p>
    <w:p w14:paraId="37E4987A" w14:textId="4FFDF937" w:rsidR="00CD5ACF" w:rsidRPr="00CD5ACF" w:rsidRDefault="00E42C30" w:rsidP="00CD5ACF">
      <w:pPr>
        <w:pStyle w:val="ListParagraph"/>
        <w:numPr>
          <w:ilvl w:val="0"/>
          <w:numId w:val="36"/>
        </w:numPr>
        <w:rPr>
          <w:lang w:val="en"/>
        </w:rPr>
      </w:pPr>
      <w:r>
        <w:rPr>
          <w:lang w:val="el-GR"/>
        </w:rPr>
        <w:t>Αξιολογήθηκε</w:t>
      </w:r>
      <w:r w:rsidR="00CD5ACF" w:rsidRPr="00CD5ACF">
        <w:rPr>
          <w:lang w:val="en"/>
        </w:rPr>
        <w:t xml:space="preserve"> από stakeholders</w:t>
      </w:r>
    </w:p>
    <w:p w14:paraId="57BA4780" w14:textId="77777777" w:rsidR="00CD5ACF" w:rsidRPr="00CD5ACF" w:rsidRDefault="00CD5ACF" w:rsidP="00CD5ACF">
      <w:pPr>
        <w:pStyle w:val="ListParagraph"/>
        <w:numPr>
          <w:ilvl w:val="0"/>
          <w:numId w:val="36"/>
        </w:numPr>
        <w:rPr>
          <w:lang w:val="el-GR"/>
        </w:rPr>
      </w:pPr>
      <w:r w:rsidRPr="00CD5ACF">
        <w:rPr>
          <w:lang w:val="el-GR"/>
        </w:rPr>
        <w:t xml:space="preserve">Ολοκληρώθηκε η δοκιμή αποδοχής μονάδας του </w:t>
      </w:r>
      <w:r w:rsidRPr="00CD5ACF">
        <w:rPr>
          <w:lang w:val="en"/>
        </w:rPr>
        <w:t>User</w:t>
      </w:r>
      <w:r w:rsidRPr="00CD5ACF">
        <w:rPr>
          <w:lang w:val="el-GR"/>
        </w:rPr>
        <w:t xml:space="preserve"> </w:t>
      </w:r>
      <w:r w:rsidRPr="00CD5ACF">
        <w:rPr>
          <w:lang w:val="en"/>
        </w:rPr>
        <w:t>Story</w:t>
      </w:r>
    </w:p>
    <w:p w14:paraId="2055E8C5" w14:textId="77777777" w:rsidR="00CD5ACF" w:rsidRPr="00CD5ACF" w:rsidRDefault="00CD5ACF" w:rsidP="00CD5ACF">
      <w:pPr>
        <w:pStyle w:val="ListParagraph"/>
        <w:numPr>
          <w:ilvl w:val="0"/>
          <w:numId w:val="36"/>
        </w:numPr>
        <w:rPr>
          <w:lang w:val="el-GR"/>
        </w:rPr>
      </w:pPr>
      <w:r w:rsidRPr="00CD5ACF">
        <w:rPr>
          <w:lang w:val="el-GR"/>
        </w:rPr>
        <w:t>Ολοκλήρωση δοκιμών διασφάλισης ποιότητας</w:t>
      </w:r>
    </w:p>
    <w:p w14:paraId="1ACF9D4B" w14:textId="77777777" w:rsidR="00CD5ACF" w:rsidRPr="00CD5ACF" w:rsidRDefault="00CD5ACF" w:rsidP="00CD5ACF">
      <w:pPr>
        <w:pStyle w:val="ListParagraph"/>
        <w:numPr>
          <w:ilvl w:val="0"/>
          <w:numId w:val="36"/>
        </w:numPr>
        <w:rPr>
          <w:lang w:val="el-GR"/>
        </w:rPr>
      </w:pPr>
      <w:r w:rsidRPr="00CD5ACF">
        <w:rPr>
          <w:lang w:val="el-GR"/>
        </w:rPr>
        <w:t xml:space="preserve">Συμπλήρωση όλης της τεκμηρίωσης που σχετίζεται με το </w:t>
      </w:r>
      <w:r w:rsidRPr="00CD5ACF">
        <w:rPr>
          <w:lang w:val="en"/>
        </w:rPr>
        <w:t>User</w:t>
      </w:r>
      <w:r w:rsidRPr="00CD5ACF">
        <w:rPr>
          <w:lang w:val="el-GR"/>
        </w:rPr>
        <w:t xml:space="preserve"> </w:t>
      </w:r>
      <w:r w:rsidRPr="00CD5ACF">
        <w:rPr>
          <w:lang w:val="en"/>
        </w:rPr>
        <w:t>Story</w:t>
      </w:r>
    </w:p>
    <w:p w14:paraId="29D203EA" w14:textId="77777777" w:rsidR="00CD5ACF" w:rsidRPr="00CD5ACF" w:rsidRDefault="00CD5ACF" w:rsidP="00CD5ACF">
      <w:pPr>
        <w:pStyle w:val="ListParagraph"/>
        <w:numPr>
          <w:ilvl w:val="0"/>
          <w:numId w:val="36"/>
        </w:numPr>
        <w:rPr>
          <w:lang w:val="el-GR"/>
        </w:rPr>
      </w:pPr>
      <w:r w:rsidRPr="00CD5ACF">
        <w:rPr>
          <w:lang w:val="el-GR"/>
        </w:rPr>
        <w:t>Όλα τα προβλήματα διορθώθηκαν</w:t>
      </w:r>
    </w:p>
    <w:p w14:paraId="78ECEE4A" w14:textId="77777777" w:rsidR="00CD5ACF" w:rsidRPr="00CD5ACF" w:rsidRDefault="00CD5ACF" w:rsidP="00CD5ACF">
      <w:pPr>
        <w:pStyle w:val="ListParagraph"/>
        <w:numPr>
          <w:ilvl w:val="0"/>
          <w:numId w:val="36"/>
        </w:numPr>
        <w:rPr>
          <w:lang w:val="el-GR"/>
        </w:rPr>
      </w:pPr>
      <w:r w:rsidRPr="00CD5ACF">
        <w:rPr>
          <w:lang w:val="el-GR"/>
        </w:rPr>
        <w:t>Επιτυχής επίδειξη σε ενδιαφερόμενα μέρη ή/και εκπροσώπους επιχειρήσεων</w:t>
      </w:r>
    </w:p>
    <w:p w14:paraId="5F4546E1" w14:textId="77777777" w:rsidR="00CD5ACF" w:rsidRPr="00CD5ACF" w:rsidRDefault="00CD5ACF" w:rsidP="00CD5ACF">
      <w:pPr>
        <w:pStyle w:val="ListParagraph"/>
        <w:rPr>
          <w:lang w:val="el-GR"/>
        </w:rPr>
      </w:pPr>
    </w:p>
    <w:p w14:paraId="05EA561A" w14:textId="50E36923" w:rsidR="001B3915" w:rsidRPr="001B3915" w:rsidRDefault="001B3915" w:rsidP="001B3915">
      <w:pPr>
        <w:keepNext/>
        <w:keepLines/>
        <w:autoSpaceDE w:val="0"/>
        <w:autoSpaceDN w:val="0"/>
        <w:adjustRightInd w:val="0"/>
        <w:spacing w:before="200" w:after="0" w:line="240" w:lineRule="auto"/>
        <w:rPr>
          <w:rFonts w:ascii="Cambria" w:hAnsi="Cambria" w:cs="Cambria"/>
          <w:b/>
          <w:bCs/>
          <w:color w:val="4F81BD"/>
          <w:sz w:val="24"/>
          <w:szCs w:val="24"/>
          <w:lang w:val="en"/>
        </w:rPr>
      </w:pPr>
      <w:r w:rsidRPr="001B3915">
        <w:rPr>
          <w:rFonts w:ascii="Times New Roman" w:hAnsi="Times New Roman" w:cs="Times New Roman"/>
          <w:b/>
          <w:bCs/>
          <w:color w:val="4F81BD"/>
          <w:sz w:val="24"/>
          <w:szCs w:val="24"/>
          <w:lang w:val="en"/>
        </w:rPr>
        <w:t>1.</w:t>
      </w:r>
      <w:r w:rsidR="00CD5ACF">
        <w:rPr>
          <w:rFonts w:ascii="Times New Roman" w:hAnsi="Times New Roman" w:cs="Times New Roman"/>
          <w:b/>
          <w:bCs/>
          <w:color w:val="4F81BD"/>
          <w:sz w:val="24"/>
          <w:szCs w:val="24"/>
          <w:lang w:val="en"/>
        </w:rPr>
        <w:t>3</w:t>
      </w:r>
      <w:r w:rsidRPr="001B3915">
        <w:rPr>
          <w:rFonts w:ascii="Times New Roman" w:hAnsi="Times New Roman" w:cs="Times New Roman"/>
          <w:b/>
          <w:bCs/>
          <w:color w:val="4F81BD"/>
          <w:sz w:val="24"/>
          <w:szCs w:val="24"/>
          <w:lang w:val="en"/>
        </w:rPr>
        <w:t>. Prioritized User Stories</w:t>
      </w:r>
    </w:p>
    <w:tbl>
      <w:tblPr>
        <w:tblStyle w:val="TableGridLight"/>
        <w:tblW w:w="5000" w:type="pct"/>
        <w:jc w:val="center"/>
        <w:tblLayout w:type="fixed"/>
        <w:tblLook w:val="0000" w:firstRow="0" w:lastRow="0" w:firstColumn="0" w:lastColumn="0" w:noHBand="0" w:noVBand="0"/>
      </w:tblPr>
      <w:tblGrid>
        <w:gridCol w:w="1347"/>
        <w:gridCol w:w="1836"/>
        <w:gridCol w:w="1492"/>
        <w:gridCol w:w="1460"/>
        <w:gridCol w:w="1148"/>
        <w:gridCol w:w="1083"/>
        <w:gridCol w:w="984"/>
      </w:tblGrid>
      <w:tr w:rsidR="00A7231B" w:rsidRPr="001B3915" w14:paraId="7341DA33" w14:textId="77777777" w:rsidTr="006D7013">
        <w:trPr>
          <w:trHeight w:val="1"/>
          <w:jc w:val="center"/>
        </w:trPr>
        <w:tc>
          <w:tcPr>
            <w:tcW w:w="720" w:type="pct"/>
            <w:shd w:val="clear" w:color="auto" w:fill="D9D9D9" w:themeFill="background1" w:themeFillShade="D9"/>
          </w:tcPr>
          <w:p w14:paraId="36AD742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Name</w:t>
            </w:r>
          </w:p>
        </w:tc>
        <w:tc>
          <w:tcPr>
            <w:tcW w:w="982" w:type="pct"/>
            <w:shd w:val="clear" w:color="auto" w:fill="D9D9D9" w:themeFill="background1" w:themeFillShade="D9"/>
          </w:tcPr>
          <w:p w14:paraId="374D05D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Description</w:t>
            </w:r>
          </w:p>
        </w:tc>
        <w:tc>
          <w:tcPr>
            <w:tcW w:w="798" w:type="pct"/>
            <w:shd w:val="clear" w:color="auto" w:fill="D9D9D9" w:themeFill="background1" w:themeFillShade="D9"/>
          </w:tcPr>
          <w:p w14:paraId="20E683A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Epic</w:t>
            </w:r>
          </w:p>
        </w:tc>
        <w:tc>
          <w:tcPr>
            <w:tcW w:w="781" w:type="pct"/>
            <w:shd w:val="clear" w:color="auto" w:fill="D9D9D9" w:themeFill="background1" w:themeFillShade="D9"/>
          </w:tcPr>
          <w:p w14:paraId="4655FA2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Status</w:t>
            </w:r>
          </w:p>
        </w:tc>
        <w:tc>
          <w:tcPr>
            <w:tcW w:w="614" w:type="pct"/>
            <w:shd w:val="clear" w:color="auto" w:fill="D9D9D9" w:themeFill="background1" w:themeFillShade="D9"/>
          </w:tcPr>
          <w:p w14:paraId="1BD9BD43"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Story Points</w:t>
            </w:r>
          </w:p>
        </w:tc>
        <w:tc>
          <w:tcPr>
            <w:tcW w:w="579" w:type="pct"/>
            <w:shd w:val="clear" w:color="auto" w:fill="D9D9D9" w:themeFill="background1" w:themeFillShade="D9"/>
          </w:tcPr>
          <w:p w14:paraId="0B3E82D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Priority</w:t>
            </w:r>
          </w:p>
        </w:tc>
        <w:tc>
          <w:tcPr>
            <w:tcW w:w="527" w:type="pct"/>
            <w:shd w:val="clear" w:color="auto" w:fill="D9D9D9" w:themeFill="background1" w:themeFillShade="D9"/>
          </w:tcPr>
          <w:p w14:paraId="782E413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b/>
                <w:bCs/>
                <w:sz w:val="24"/>
                <w:szCs w:val="24"/>
                <w:lang w:val="en"/>
              </w:rPr>
              <w:t>Risk</w:t>
            </w:r>
          </w:p>
        </w:tc>
      </w:tr>
      <w:tr w:rsidR="002F7B47" w:rsidRPr="001B3915" w14:paraId="1B369831" w14:textId="77777777" w:rsidTr="006D7013">
        <w:trPr>
          <w:trHeight w:val="1"/>
          <w:jc w:val="center"/>
        </w:trPr>
        <w:tc>
          <w:tcPr>
            <w:tcW w:w="720" w:type="pct"/>
            <w:shd w:val="clear" w:color="auto" w:fill="D9D9D9" w:themeFill="background1" w:themeFillShade="D9"/>
          </w:tcPr>
          <w:p w14:paraId="42A6ECB3"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Create a listen server</w:t>
            </w:r>
          </w:p>
        </w:tc>
        <w:tc>
          <w:tcPr>
            <w:tcW w:w="982" w:type="pct"/>
          </w:tcPr>
          <w:p w14:paraId="18D37409" w14:textId="29C4834E" w:rsidR="00A7231B" w:rsidRPr="001B3915" w:rsidRDefault="0030645A" w:rsidP="001B3915">
            <w:pPr>
              <w:autoSpaceDE w:val="0"/>
              <w:autoSpaceDN w:val="0"/>
              <w:adjustRightInd w:val="0"/>
              <w:ind w:left="144" w:right="144"/>
              <w:rPr>
                <w:rFonts w:ascii="Calibri" w:hAnsi="Calibri" w:cs="Calibri"/>
                <w:lang w:val="el-GR"/>
              </w:rPr>
            </w:pPr>
            <w:r w:rsidRPr="0030645A">
              <w:rPr>
                <w:rFonts w:ascii="Calibri" w:hAnsi="Calibri" w:cs="Calibri"/>
                <w:lang w:val="el-GR"/>
              </w:rPr>
              <w:t xml:space="preserve">Ως διακομιστής, θέλω να δημιουργήσω έναν διακομιστή ακρόασης </w:t>
            </w:r>
            <w:r w:rsidRPr="0030645A">
              <w:rPr>
                <w:rFonts w:ascii="Calibri" w:hAnsi="Calibri" w:cs="Calibri"/>
                <w:lang w:val="el-GR"/>
              </w:rPr>
              <w:lastRenderedPageBreak/>
              <w:t>ώστε να μπορούν να συμμετέχουν και άλλοι παίκτες.</w:t>
            </w:r>
          </w:p>
        </w:tc>
        <w:tc>
          <w:tcPr>
            <w:tcW w:w="798" w:type="pct"/>
          </w:tcPr>
          <w:p w14:paraId="03172B0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lastRenderedPageBreak/>
              <w:t>Initiates client-server communication</w:t>
            </w:r>
          </w:p>
        </w:tc>
        <w:tc>
          <w:tcPr>
            <w:tcW w:w="781" w:type="pct"/>
          </w:tcPr>
          <w:p w14:paraId="2ADB6AE4"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A7BAEE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65F27BE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2287796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6993DD70" w14:textId="77777777" w:rsidTr="006D7013">
        <w:trPr>
          <w:trHeight w:val="1"/>
          <w:jc w:val="center"/>
        </w:trPr>
        <w:tc>
          <w:tcPr>
            <w:tcW w:w="720" w:type="pct"/>
            <w:shd w:val="clear" w:color="auto" w:fill="D9D9D9" w:themeFill="background1" w:themeFillShade="D9"/>
          </w:tcPr>
          <w:p w14:paraId="7F61891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Find server list</w:t>
            </w:r>
          </w:p>
        </w:tc>
        <w:tc>
          <w:tcPr>
            <w:tcW w:w="982" w:type="pct"/>
          </w:tcPr>
          <w:p w14:paraId="5BD58BC7" w14:textId="01FF55E6" w:rsidR="00A7231B" w:rsidRPr="001B3915" w:rsidRDefault="0030645A" w:rsidP="001B3915">
            <w:pPr>
              <w:autoSpaceDE w:val="0"/>
              <w:autoSpaceDN w:val="0"/>
              <w:adjustRightInd w:val="0"/>
              <w:ind w:left="144" w:right="144"/>
              <w:rPr>
                <w:rFonts w:ascii="Calibri" w:hAnsi="Calibri" w:cs="Calibri"/>
                <w:lang w:val="el-GR"/>
              </w:rPr>
            </w:pPr>
            <w:r w:rsidRPr="0030645A">
              <w:rPr>
                <w:rFonts w:ascii="Calibri" w:hAnsi="Calibri" w:cs="Calibri"/>
                <w:lang w:val="el-GR"/>
              </w:rPr>
              <w:t>Ως Χρήστης, θέλω να συμμετάσχω σε ένα παιχνίδι για να μπορώ να παίξω.</w:t>
            </w:r>
          </w:p>
        </w:tc>
        <w:tc>
          <w:tcPr>
            <w:tcW w:w="798" w:type="pct"/>
          </w:tcPr>
          <w:p w14:paraId="2A60295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Registered Servers</w:t>
            </w:r>
          </w:p>
        </w:tc>
        <w:tc>
          <w:tcPr>
            <w:tcW w:w="781" w:type="pct"/>
          </w:tcPr>
          <w:p w14:paraId="461E8C2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19F1E6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705E029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619695B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761F5F22" w14:textId="77777777" w:rsidTr="006D7013">
        <w:trPr>
          <w:trHeight w:val="1"/>
          <w:jc w:val="center"/>
        </w:trPr>
        <w:tc>
          <w:tcPr>
            <w:tcW w:w="720" w:type="pct"/>
            <w:shd w:val="clear" w:color="auto" w:fill="D9D9D9" w:themeFill="background1" w:themeFillShade="D9"/>
          </w:tcPr>
          <w:p w14:paraId="51AA783E" w14:textId="4C4B84AE"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 xml:space="preserve">Be able to speak to </w:t>
            </w:r>
            <w:r w:rsidR="00496B3C" w:rsidRPr="001B3915">
              <w:rPr>
                <w:rFonts w:ascii="Calibri" w:hAnsi="Calibri" w:cs="Calibri"/>
                <w:lang w:val="en"/>
              </w:rPr>
              <w:t>another</w:t>
            </w:r>
            <w:r w:rsidRPr="001B3915">
              <w:rPr>
                <w:rFonts w:ascii="Calibri" w:hAnsi="Calibri" w:cs="Calibri"/>
                <w:lang w:val="en"/>
              </w:rPr>
              <w:t xml:space="preserve"> player</w:t>
            </w:r>
          </w:p>
        </w:tc>
        <w:tc>
          <w:tcPr>
            <w:tcW w:w="982" w:type="pct"/>
          </w:tcPr>
          <w:p w14:paraId="13D3C55B" w14:textId="5102677A" w:rsidR="00A7231B" w:rsidRPr="001B3915" w:rsidRDefault="00523C75" w:rsidP="001B3915">
            <w:pPr>
              <w:autoSpaceDE w:val="0"/>
              <w:autoSpaceDN w:val="0"/>
              <w:adjustRightInd w:val="0"/>
              <w:ind w:left="144" w:right="144"/>
              <w:rPr>
                <w:rFonts w:ascii="Calibri" w:hAnsi="Calibri" w:cs="Calibri"/>
                <w:lang w:val="el-GR"/>
              </w:rPr>
            </w:pPr>
            <w:r w:rsidRPr="00523C75">
              <w:rPr>
                <w:rFonts w:ascii="Calibri" w:hAnsi="Calibri" w:cs="Calibri"/>
                <w:lang w:val="el-GR"/>
              </w:rPr>
              <w:t>Ως Παίκτης, θέλω να μπορώ να μιλάω με άλλους παίκτες, ώστε να μπορώ να αλληλοεπιδράσω μαζί τους.</w:t>
            </w:r>
          </w:p>
        </w:tc>
        <w:tc>
          <w:tcPr>
            <w:tcW w:w="798" w:type="pct"/>
          </w:tcPr>
          <w:p w14:paraId="3E46FD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Initiates client-server communication</w:t>
            </w:r>
          </w:p>
        </w:tc>
        <w:tc>
          <w:tcPr>
            <w:tcW w:w="781" w:type="pct"/>
          </w:tcPr>
          <w:p w14:paraId="4488BDC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0E7F75E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8</w:t>
            </w:r>
          </w:p>
        </w:tc>
        <w:tc>
          <w:tcPr>
            <w:tcW w:w="579" w:type="pct"/>
          </w:tcPr>
          <w:p w14:paraId="4ADAFFE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4E970FD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High</w:t>
            </w:r>
          </w:p>
        </w:tc>
      </w:tr>
      <w:tr w:rsidR="002F7B47" w:rsidRPr="001B3915" w14:paraId="35E9ED10" w14:textId="77777777" w:rsidTr="006D7013">
        <w:trPr>
          <w:trHeight w:val="1"/>
          <w:jc w:val="center"/>
        </w:trPr>
        <w:tc>
          <w:tcPr>
            <w:tcW w:w="720" w:type="pct"/>
            <w:shd w:val="clear" w:color="auto" w:fill="D9D9D9" w:themeFill="background1" w:themeFillShade="D9"/>
          </w:tcPr>
          <w:p w14:paraId="66D041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top a session</w:t>
            </w:r>
          </w:p>
        </w:tc>
        <w:tc>
          <w:tcPr>
            <w:tcW w:w="982" w:type="pct"/>
          </w:tcPr>
          <w:p w14:paraId="5E7E7EE2" w14:textId="4B02458A" w:rsidR="00A7231B" w:rsidRPr="001B3915" w:rsidRDefault="00523C75" w:rsidP="001B3915">
            <w:pPr>
              <w:autoSpaceDE w:val="0"/>
              <w:autoSpaceDN w:val="0"/>
              <w:adjustRightInd w:val="0"/>
              <w:ind w:left="144" w:right="144"/>
              <w:rPr>
                <w:rFonts w:ascii="Calibri" w:hAnsi="Calibri" w:cs="Calibri"/>
                <w:lang w:val="el-GR"/>
              </w:rPr>
            </w:pPr>
            <w:r w:rsidRPr="00523C75">
              <w:rPr>
                <w:rFonts w:ascii="Calibri" w:hAnsi="Calibri" w:cs="Calibri"/>
                <w:lang w:val="el-GR"/>
              </w:rPr>
              <w:t>Ως παίκτης, θέλω να σταματήσω μια συνεδρία για να μπορέσω να σταματήσω ένα παιχνίδι.</w:t>
            </w:r>
          </w:p>
        </w:tc>
        <w:tc>
          <w:tcPr>
            <w:tcW w:w="798" w:type="pct"/>
          </w:tcPr>
          <w:p w14:paraId="35D6971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Exit Game</w:t>
            </w:r>
          </w:p>
        </w:tc>
        <w:tc>
          <w:tcPr>
            <w:tcW w:w="781" w:type="pct"/>
          </w:tcPr>
          <w:p w14:paraId="04702CC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638E3D6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62D7C36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0A7159B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0195AA94" w14:textId="77777777" w:rsidTr="006D7013">
        <w:trPr>
          <w:trHeight w:val="1"/>
          <w:jc w:val="center"/>
        </w:trPr>
        <w:tc>
          <w:tcPr>
            <w:tcW w:w="720" w:type="pct"/>
            <w:shd w:val="clear" w:color="auto" w:fill="D9D9D9" w:themeFill="background1" w:themeFillShade="D9"/>
          </w:tcPr>
          <w:p w14:paraId="0CA587C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Join a game</w:t>
            </w:r>
          </w:p>
        </w:tc>
        <w:tc>
          <w:tcPr>
            <w:tcW w:w="982" w:type="pct"/>
          </w:tcPr>
          <w:p w14:paraId="455594C9" w14:textId="5751BA63" w:rsidR="00A7231B" w:rsidRPr="001B3915" w:rsidRDefault="00700994" w:rsidP="001B3915">
            <w:pPr>
              <w:autoSpaceDE w:val="0"/>
              <w:autoSpaceDN w:val="0"/>
              <w:adjustRightInd w:val="0"/>
              <w:ind w:left="144" w:right="144"/>
              <w:rPr>
                <w:rFonts w:ascii="Calibri" w:hAnsi="Calibri" w:cs="Calibri"/>
                <w:lang w:val="el-GR"/>
              </w:rPr>
            </w:pPr>
            <w:r w:rsidRPr="00700994">
              <w:rPr>
                <w:rFonts w:ascii="Calibri" w:hAnsi="Calibri" w:cs="Calibri"/>
                <w:lang w:val="el-GR"/>
              </w:rPr>
              <w:t>Ως παίκτης, θέλω να συμμετάσχω σε ένα παιχνίδι για να μπορώ να παίξω.</w:t>
            </w:r>
          </w:p>
        </w:tc>
        <w:tc>
          <w:tcPr>
            <w:tcW w:w="798" w:type="pct"/>
          </w:tcPr>
          <w:p w14:paraId="7F39BA2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Join Server matchmaking</w:t>
            </w:r>
          </w:p>
        </w:tc>
        <w:tc>
          <w:tcPr>
            <w:tcW w:w="781" w:type="pct"/>
          </w:tcPr>
          <w:p w14:paraId="64A79A3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7078445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50E28CCE"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1E40948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5377D202" w14:textId="77777777" w:rsidTr="006D7013">
        <w:trPr>
          <w:trHeight w:val="1"/>
          <w:jc w:val="center"/>
        </w:trPr>
        <w:tc>
          <w:tcPr>
            <w:tcW w:w="720" w:type="pct"/>
            <w:shd w:val="clear" w:color="auto" w:fill="D9D9D9" w:themeFill="background1" w:themeFillShade="D9"/>
          </w:tcPr>
          <w:p w14:paraId="361E1F5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ee my players environmental interactions</w:t>
            </w:r>
          </w:p>
        </w:tc>
        <w:tc>
          <w:tcPr>
            <w:tcW w:w="982" w:type="pct"/>
          </w:tcPr>
          <w:p w14:paraId="3CA5A84C" w14:textId="58EC2B3A" w:rsidR="00A7231B" w:rsidRPr="001B3915" w:rsidRDefault="00795018" w:rsidP="001B3915">
            <w:pPr>
              <w:autoSpaceDE w:val="0"/>
              <w:autoSpaceDN w:val="0"/>
              <w:adjustRightInd w:val="0"/>
              <w:ind w:left="144" w:right="144"/>
              <w:rPr>
                <w:rFonts w:ascii="Calibri" w:hAnsi="Calibri" w:cs="Calibri"/>
                <w:lang w:val="el-GR"/>
              </w:rPr>
            </w:pPr>
            <w:r w:rsidRPr="00795018">
              <w:rPr>
                <w:rFonts w:ascii="Calibri" w:hAnsi="Calibri" w:cs="Calibri"/>
                <w:lang w:val="el-GR"/>
              </w:rPr>
              <w:t xml:space="preserve">Ως παίκτης, θέλω να δω τις περιβαλλοντικές αλληλεπιδράσεις του παίκτη μου και του άλλου, ώστε να </w:t>
            </w:r>
            <w:r w:rsidRPr="00795018">
              <w:rPr>
                <w:rFonts w:ascii="Calibri" w:hAnsi="Calibri" w:cs="Calibri"/>
                <w:lang w:val="el-GR"/>
              </w:rPr>
              <w:lastRenderedPageBreak/>
              <w:t>απολαμβάνω ρεαλισμό.</w:t>
            </w:r>
          </w:p>
        </w:tc>
        <w:tc>
          <w:tcPr>
            <w:tcW w:w="798" w:type="pct"/>
          </w:tcPr>
          <w:p w14:paraId="3A3634F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lastRenderedPageBreak/>
              <w:t>Realistic Movement</w:t>
            </w:r>
          </w:p>
        </w:tc>
        <w:tc>
          <w:tcPr>
            <w:tcW w:w="781" w:type="pct"/>
          </w:tcPr>
          <w:p w14:paraId="4C9ABAE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BB2823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5</w:t>
            </w:r>
          </w:p>
        </w:tc>
        <w:tc>
          <w:tcPr>
            <w:tcW w:w="579" w:type="pct"/>
          </w:tcPr>
          <w:p w14:paraId="7A3B316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4BE3350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High</w:t>
            </w:r>
          </w:p>
        </w:tc>
      </w:tr>
      <w:tr w:rsidR="002F7B47" w:rsidRPr="001B3915" w14:paraId="124164E6" w14:textId="77777777" w:rsidTr="006D7013">
        <w:trPr>
          <w:trHeight w:val="1"/>
          <w:jc w:val="center"/>
        </w:trPr>
        <w:tc>
          <w:tcPr>
            <w:tcW w:w="720" w:type="pct"/>
            <w:shd w:val="clear" w:color="auto" w:fill="D9D9D9" w:themeFill="background1" w:themeFillShade="D9"/>
          </w:tcPr>
          <w:p w14:paraId="0F3B386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pick up new items</w:t>
            </w:r>
          </w:p>
        </w:tc>
        <w:tc>
          <w:tcPr>
            <w:tcW w:w="982" w:type="pct"/>
          </w:tcPr>
          <w:p w14:paraId="6DEF5248" w14:textId="69199B40" w:rsidR="00A7231B" w:rsidRPr="001B3915" w:rsidRDefault="00C80132" w:rsidP="001B3915">
            <w:pPr>
              <w:autoSpaceDE w:val="0"/>
              <w:autoSpaceDN w:val="0"/>
              <w:adjustRightInd w:val="0"/>
              <w:ind w:left="144" w:right="144"/>
              <w:rPr>
                <w:rFonts w:ascii="Calibri" w:hAnsi="Calibri" w:cs="Calibri"/>
                <w:lang w:val="el-GR"/>
              </w:rPr>
            </w:pPr>
            <w:r w:rsidRPr="00C80132">
              <w:rPr>
                <w:rFonts w:ascii="Calibri" w:hAnsi="Calibri" w:cs="Calibri"/>
                <w:lang w:val="el-GR"/>
              </w:rPr>
              <w:t>Ως παίκτης, θέλω να μπορώ να μαζεύω νέα αντικείμενα ώστε να μπορώ να αλληλοεπιδράσω μαζί τους.</w:t>
            </w:r>
          </w:p>
        </w:tc>
        <w:tc>
          <w:tcPr>
            <w:tcW w:w="798" w:type="pct"/>
          </w:tcPr>
          <w:p w14:paraId="11347AF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Real-time communications</w:t>
            </w:r>
          </w:p>
        </w:tc>
        <w:tc>
          <w:tcPr>
            <w:tcW w:w="781" w:type="pct"/>
          </w:tcPr>
          <w:p w14:paraId="255DEAF0"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79E1CCA8"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66753FB7"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3B1A44E5"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edium</w:t>
            </w:r>
          </w:p>
        </w:tc>
      </w:tr>
      <w:tr w:rsidR="002F7B47" w:rsidRPr="001B3915" w14:paraId="067198A6" w14:textId="77777777" w:rsidTr="006D7013">
        <w:trPr>
          <w:trHeight w:val="1"/>
          <w:jc w:val="center"/>
        </w:trPr>
        <w:tc>
          <w:tcPr>
            <w:tcW w:w="720" w:type="pct"/>
            <w:shd w:val="clear" w:color="auto" w:fill="D9D9D9" w:themeFill="background1" w:themeFillShade="D9"/>
          </w:tcPr>
          <w:p w14:paraId="33EF10E2"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drop an item</w:t>
            </w:r>
          </w:p>
        </w:tc>
        <w:tc>
          <w:tcPr>
            <w:tcW w:w="982" w:type="pct"/>
          </w:tcPr>
          <w:p w14:paraId="7567768E" w14:textId="6DC77003" w:rsidR="00A7231B" w:rsidRPr="001B3915" w:rsidRDefault="00C80132" w:rsidP="001B3915">
            <w:pPr>
              <w:autoSpaceDE w:val="0"/>
              <w:autoSpaceDN w:val="0"/>
              <w:adjustRightInd w:val="0"/>
              <w:ind w:left="144" w:right="144"/>
              <w:rPr>
                <w:rFonts w:ascii="Calibri" w:hAnsi="Calibri" w:cs="Calibri"/>
                <w:lang w:val="el-GR"/>
              </w:rPr>
            </w:pPr>
            <w:r w:rsidRPr="00C80132">
              <w:rPr>
                <w:rFonts w:ascii="Calibri" w:hAnsi="Calibri" w:cs="Calibri"/>
                <w:lang w:val="el-GR"/>
              </w:rPr>
              <w:t>Ως παίκτης, θέλω να μπορώ να αφήσω ένα αντικείμενο ώστε να ελευθερώσω το απόθεμά μου.</w:t>
            </w:r>
          </w:p>
        </w:tc>
        <w:tc>
          <w:tcPr>
            <w:tcW w:w="798" w:type="pct"/>
          </w:tcPr>
          <w:p w14:paraId="1D3C183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Get new equipment</w:t>
            </w:r>
          </w:p>
        </w:tc>
        <w:tc>
          <w:tcPr>
            <w:tcW w:w="781" w:type="pct"/>
          </w:tcPr>
          <w:p w14:paraId="257A3F9D"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0AF5E7A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1</w:t>
            </w:r>
          </w:p>
        </w:tc>
        <w:tc>
          <w:tcPr>
            <w:tcW w:w="579" w:type="pct"/>
          </w:tcPr>
          <w:p w14:paraId="16C3C93B"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700BA9A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Low</w:t>
            </w:r>
          </w:p>
        </w:tc>
      </w:tr>
      <w:tr w:rsidR="002F7B47" w:rsidRPr="001B3915" w14:paraId="32CB35F4" w14:textId="77777777" w:rsidTr="006D7013">
        <w:trPr>
          <w:trHeight w:val="1"/>
          <w:jc w:val="center"/>
        </w:trPr>
        <w:tc>
          <w:tcPr>
            <w:tcW w:w="720" w:type="pct"/>
            <w:shd w:val="clear" w:color="auto" w:fill="D9D9D9" w:themeFill="background1" w:themeFillShade="D9"/>
          </w:tcPr>
          <w:p w14:paraId="5F2593AC"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throw an item</w:t>
            </w:r>
          </w:p>
        </w:tc>
        <w:tc>
          <w:tcPr>
            <w:tcW w:w="982" w:type="pct"/>
          </w:tcPr>
          <w:p w14:paraId="3F9F1DA7" w14:textId="13BE1902" w:rsidR="00A7231B" w:rsidRPr="001B3915" w:rsidRDefault="00934537" w:rsidP="001B3915">
            <w:pPr>
              <w:autoSpaceDE w:val="0"/>
              <w:autoSpaceDN w:val="0"/>
              <w:adjustRightInd w:val="0"/>
              <w:ind w:left="144" w:right="144"/>
              <w:rPr>
                <w:rFonts w:ascii="Calibri" w:hAnsi="Calibri" w:cs="Calibri"/>
                <w:lang w:val="el-GR"/>
              </w:rPr>
            </w:pPr>
            <w:r w:rsidRPr="00934537">
              <w:rPr>
                <w:rFonts w:ascii="Calibri" w:hAnsi="Calibri" w:cs="Calibri"/>
                <w:lang w:val="el-GR"/>
              </w:rPr>
              <w:t>Ως παίκτης, θέλω να μπορώ να πετάξω ένα αντικείμενο ώστε να μπορώ να αποσπάσω την προσοχή ή να φωτίσω το περιβάλλον με μια φωτοβολίδα.</w:t>
            </w:r>
          </w:p>
        </w:tc>
        <w:tc>
          <w:tcPr>
            <w:tcW w:w="798" w:type="pct"/>
          </w:tcPr>
          <w:p w14:paraId="5641664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Drop current equipment</w:t>
            </w:r>
          </w:p>
        </w:tc>
        <w:tc>
          <w:tcPr>
            <w:tcW w:w="781" w:type="pct"/>
          </w:tcPr>
          <w:p w14:paraId="25FDD77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2036626C"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616A92F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Should</w:t>
            </w:r>
          </w:p>
        </w:tc>
        <w:tc>
          <w:tcPr>
            <w:tcW w:w="527" w:type="pct"/>
          </w:tcPr>
          <w:p w14:paraId="5094DD61"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edium</w:t>
            </w:r>
          </w:p>
        </w:tc>
      </w:tr>
      <w:tr w:rsidR="002F7B47" w:rsidRPr="001B3915" w14:paraId="630EE626" w14:textId="77777777" w:rsidTr="006D7013">
        <w:trPr>
          <w:trHeight w:val="1"/>
          <w:jc w:val="center"/>
        </w:trPr>
        <w:tc>
          <w:tcPr>
            <w:tcW w:w="720" w:type="pct"/>
            <w:shd w:val="clear" w:color="auto" w:fill="D9D9D9" w:themeFill="background1" w:themeFillShade="D9"/>
          </w:tcPr>
          <w:p w14:paraId="40746DC9"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Be able to have control over my game</w:t>
            </w:r>
          </w:p>
        </w:tc>
        <w:tc>
          <w:tcPr>
            <w:tcW w:w="982" w:type="pct"/>
          </w:tcPr>
          <w:p w14:paraId="4DA480B3" w14:textId="0DA70D93" w:rsidR="00A7231B" w:rsidRPr="001B3915" w:rsidRDefault="00934537" w:rsidP="001B3915">
            <w:pPr>
              <w:autoSpaceDE w:val="0"/>
              <w:autoSpaceDN w:val="0"/>
              <w:adjustRightInd w:val="0"/>
              <w:ind w:left="144" w:right="144"/>
              <w:rPr>
                <w:rFonts w:ascii="Calibri" w:hAnsi="Calibri" w:cs="Calibri"/>
                <w:lang w:val="el-GR"/>
              </w:rPr>
            </w:pPr>
            <w:r w:rsidRPr="00934537">
              <w:rPr>
                <w:rFonts w:ascii="Calibri" w:hAnsi="Calibri" w:cs="Calibri"/>
                <w:lang w:val="el-GR"/>
              </w:rPr>
              <w:t>Ως παίκτης, θέλω να μπορώ να έχω τον έλεγχο του παιχνιδιού μου ώστε να το απολαμβάνω.</w:t>
            </w:r>
          </w:p>
        </w:tc>
        <w:tc>
          <w:tcPr>
            <w:tcW w:w="798" w:type="pct"/>
          </w:tcPr>
          <w:p w14:paraId="3AEA3436"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Change and Choose settings</w:t>
            </w:r>
          </w:p>
        </w:tc>
        <w:tc>
          <w:tcPr>
            <w:tcW w:w="781" w:type="pct"/>
          </w:tcPr>
          <w:p w14:paraId="45E1C5A5"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Approved</w:t>
            </w:r>
          </w:p>
        </w:tc>
        <w:tc>
          <w:tcPr>
            <w:tcW w:w="614" w:type="pct"/>
          </w:tcPr>
          <w:p w14:paraId="15FE3FCF"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3</w:t>
            </w:r>
          </w:p>
        </w:tc>
        <w:tc>
          <w:tcPr>
            <w:tcW w:w="579" w:type="pct"/>
          </w:tcPr>
          <w:p w14:paraId="55E2B41A" w14:textId="77777777" w:rsidR="00A7231B" w:rsidRPr="001B3915" w:rsidRDefault="00A7231B" w:rsidP="001B3915">
            <w:pPr>
              <w:autoSpaceDE w:val="0"/>
              <w:autoSpaceDN w:val="0"/>
              <w:adjustRightInd w:val="0"/>
              <w:ind w:left="144" w:right="144"/>
              <w:rPr>
                <w:rFonts w:ascii="Calibri" w:hAnsi="Calibri" w:cs="Calibri"/>
                <w:lang w:val="en"/>
              </w:rPr>
            </w:pPr>
            <w:r w:rsidRPr="001B3915">
              <w:rPr>
                <w:rFonts w:ascii="Calibri" w:hAnsi="Calibri" w:cs="Calibri"/>
                <w:lang w:val="en"/>
              </w:rPr>
              <w:t>Must</w:t>
            </w:r>
          </w:p>
        </w:tc>
        <w:tc>
          <w:tcPr>
            <w:tcW w:w="527" w:type="pct"/>
          </w:tcPr>
          <w:p w14:paraId="75242EDC" w14:textId="77777777" w:rsidR="00A7231B" w:rsidRPr="001B3915" w:rsidRDefault="00A7231B" w:rsidP="006D7013">
            <w:pPr>
              <w:keepNext/>
              <w:autoSpaceDE w:val="0"/>
              <w:autoSpaceDN w:val="0"/>
              <w:adjustRightInd w:val="0"/>
              <w:ind w:left="144" w:right="144"/>
              <w:rPr>
                <w:rFonts w:ascii="Calibri" w:hAnsi="Calibri" w:cs="Calibri"/>
                <w:lang w:val="en"/>
              </w:rPr>
            </w:pPr>
            <w:r w:rsidRPr="001B3915">
              <w:rPr>
                <w:rFonts w:ascii="Calibri" w:hAnsi="Calibri" w:cs="Calibri"/>
                <w:lang w:val="en"/>
              </w:rPr>
              <w:t>Medium</w:t>
            </w:r>
          </w:p>
        </w:tc>
      </w:tr>
    </w:tbl>
    <w:p w14:paraId="4DA0227C" w14:textId="6EA1BB7B" w:rsidR="001B3915" w:rsidRPr="001B3915" w:rsidRDefault="006D7013" w:rsidP="006D7013">
      <w:pPr>
        <w:pStyle w:val="Caption"/>
        <w:jc w:val="center"/>
        <w:rPr>
          <w:rFonts w:ascii="Calibri" w:hAnsi="Calibri" w:cs="Calibri"/>
          <w:lang w:val="en"/>
        </w:rPr>
      </w:pPr>
      <w:bookmarkStart w:id="953" w:name="_Toc98669918"/>
      <w:bookmarkStart w:id="954" w:name="_Toc98680359"/>
      <w:bookmarkStart w:id="955" w:name="_Toc98730223"/>
      <w:r>
        <w:t xml:space="preserve">Table </w:t>
      </w:r>
      <w:fldSimple w:instr=" SEQ Table \* ARABIC ">
        <w:r w:rsidR="00CD6C5A">
          <w:rPr>
            <w:noProof/>
          </w:rPr>
          <w:t>17</w:t>
        </w:r>
      </w:fldSimple>
      <w:r w:rsidRPr="00BD39A1">
        <w:t xml:space="preserve"> FEATURES </w:t>
      </w:r>
      <w:r>
        <w:rPr>
          <w:lang w:val="el-GR"/>
        </w:rPr>
        <w:t>του</w:t>
      </w:r>
      <w:r w:rsidRPr="00BD39A1">
        <w:t xml:space="preserve"> </w:t>
      </w:r>
      <w:r>
        <w:t>Gameplay System</w:t>
      </w:r>
      <w:bookmarkEnd w:id="953"/>
      <w:bookmarkEnd w:id="954"/>
      <w:bookmarkEnd w:id="955"/>
    </w:p>
    <w:p w14:paraId="5F166B97" w14:textId="77777777" w:rsidR="001B3915" w:rsidRPr="00820086" w:rsidRDefault="001B3915" w:rsidP="006550AE"/>
    <w:p w14:paraId="1A97A8B8"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28"/>
          <w:szCs w:val="28"/>
          <w:lang w:val="en"/>
        </w:rPr>
      </w:pPr>
      <w:r w:rsidRPr="00340457">
        <w:rPr>
          <w:rFonts w:ascii="Times New Roman" w:hAnsi="Times New Roman" w:cs="Times New Roman"/>
          <w:b/>
          <w:bCs/>
          <w:sz w:val="28"/>
          <w:szCs w:val="28"/>
          <w:lang w:val="en"/>
        </w:rPr>
        <w:t>Release Plan</w:t>
      </w:r>
    </w:p>
    <w:p w14:paraId="473049D3" w14:textId="33168F91" w:rsidR="00340457" w:rsidRPr="00340457" w:rsidRDefault="00340457" w:rsidP="00340457">
      <w:pPr>
        <w:autoSpaceDE w:val="0"/>
        <w:autoSpaceDN w:val="0"/>
        <w:adjustRightInd w:val="0"/>
        <w:spacing w:after="0" w:line="240" w:lineRule="auto"/>
        <w:rPr>
          <w:rFonts w:ascii="Times New Roman" w:hAnsi="Times New Roman" w:cs="Times New Roman"/>
          <w:b/>
          <w:bCs/>
          <w:sz w:val="32"/>
          <w:szCs w:val="32"/>
          <w:lang w:val="en"/>
        </w:rPr>
      </w:pPr>
      <w:r w:rsidRPr="00340457">
        <w:rPr>
          <w:rFonts w:ascii="Calibri" w:hAnsi="Calibri" w:cs="Calibri"/>
          <w:noProof/>
          <w:lang w:val="en"/>
        </w:rPr>
        <w:drawing>
          <wp:inline distT="0" distB="0" distL="0" distR="0" wp14:anchorId="12567A1F" wp14:editId="0B5E1349">
            <wp:extent cx="3252470" cy="86360"/>
            <wp:effectExtent l="0" t="0" r="5080"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52470" cy="86360"/>
                    </a:xfrm>
                    <a:prstGeom prst="rect">
                      <a:avLst/>
                    </a:prstGeom>
                    <a:noFill/>
                    <a:ln>
                      <a:noFill/>
                    </a:ln>
                  </pic:spPr>
                </pic:pic>
              </a:graphicData>
            </a:graphic>
          </wp:inline>
        </w:drawing>
      </w:r>
    </w:p>
    <w:p w14:paraId="228CF939"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1541C3D2"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1702070A"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43D4C381" w14:textId="77777777" w:rsidR="00340457" w:rsidRPr="00340457" w:rsidRDefault="00340457" w:rsidP="00340457">
      <w:pPr>
        <w:autoSpaceDE w:val="0"/>
        <w:autoSpaceDN w:val="0"/>
        <w:adjustRightInd w:val="0"/>
        <w:spacing w:after="0" w:line="240" w:lineRule="auto"/>
        <w:rPr>
          <w:rFonts w:ascii="Calibri" w:hAnsi="Calibri" w:cs="Calibri"/>
          <w:u w:val="single"/>
          <w:lang w:val="en"/>
        </w:rPr>
      </w:pPr>
    </w:p>
    <w:p w14:paraId="545D0088" w14:textId="77777777" w:rsidR="00340457" w:rsidRPr="00340457" w:rsidRDefault="00340457" w:rsidP="00340457">
      <w:pPr>
        <w:autoSpaceDE w:val="0"/>
        <w:autoSpaceDN w:val="0"/>
        <w:adjustRightInd w:val="0"/>
        <w:spacing w:after="0" w:line="240" w:lineRule="auto"/>
        <w:rPr>
          <w:rFonts w:ascii="Times New Roman" w:hAnsi="Times New Roman" w:cs="Times New Roman"/>
          <w:b/>
          <w:bCs/>
          <w:sz w:val="32"/>
          <w:szCs w:val="32"/>
          <w:lang w:val="en"/>
        </w:rPr>
      </w:pPr>
    </w:p>
    <w:p w14:paraId="0EEA44FD"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p>
    <w:p w14:paraId="4C6560BF"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p>
    <w:p w14:paraId="683D5A1F" w14:textId="77777777" w:rsidR="00340457" w:rsidRPr="00340457" w:rsidRDefault="00340457" w:rsidP="00340457">
      <w:pPr>
        <w:autoSpaceDE w:val="0"/>
        <w:autoSpaceDN w:val="0"/>
        <w:adjustRightInd w:val="0"/>
        <w:spacing w:after="0" w:line="240" w:lineRule="auto"/>
        <w:jc w:val="center"/>
        <w:rPr>
          <w:rFonts w:ascii="Times New Roman" w:hAnsi="Times New Roman" w:cs="Times New Roman"/>
          <w:b/>
          <w:bCs/>
          <w:sz w:val="32"/>
          <w:szCs w:val="32"/>
          <w:lang w:val="en"/>
        </w:rPr>
      </w:pP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r w:rsidRPr="00340457">
        <w:rPr>
          <w:rFonts w:ascii="Times New Roman" w:hAnsi="Times New Roman" w:cs="Times New Roman"/>
          <w:b/>
          <w:bCs/>
          <w:sz w:val="32"/>
          <w:szCs w:val="32"/>
          <w:lang w:val="en"/>
        </w:rPr>
        <w:tab/>
      </w:r>
    </w:p>
    <w:p w14:paraId="14B75631" w14:textId="77777777" w:rsidR="00340457" w:rsidRPr="00340457" w:rsidRDefault="00340457" w:rsidP="00340457">
      <w:pPr>
        <w:keepNext/>
        <w:keepLines/>
        <w:autoSpaceDE w:val="0"/>
        <w:autoSpaceDN w:val="0"/>
        <w:adjustRightInd w:val="0"/>
        <w:spacing w:before="480" w:after="0" w:line="240" w:lineRule="auto"/>
        <w:rPr>
          <w:rFonts w:ascii="Cambria" w:hAnsi="Cambria" w:cs="Cambria"/>
          <w:b/>
          <w:bCs/>
          <w:color w:val="365F91"/>
          <w:sz w:val="24"/>
          <w:szCs w:val="24"/>
          <w:lang w:val="en"/>
        </w:rPr>
      </w:pPr>
      <w:r w:rsidRPr="00340457">
        <w:rPr>
          <w:rFonts w:ascii="Times New Roman" w:hAnsi="Times New Roman" w:cs="Times New Roman"/>
          <w:b/>
          <w:bCs/>
          <w:color w:val="365F91"/>
          <w:sz w:val="24"/>
          <w:szCs w:val="24"/>
          <w:lang w:val="en"/>
        </w:rPr>
        <w:t>1. Project Deliverables</w:t>
      </w:r>
    </w:p>
    <w:tbl>
      <w:tblPr>
        <w:tblStyle w:val="TableGridLight"/>
        <w:tblW w:w="0" w:type="auto"/>
        <w:tblLayout w:type="fixed"/>
        <w:tblLook w:val="0000" w:firstRow="0" w:lastRow="0" w:firstColumn="0" w:lastColumn="0" w:noHBand="0" w:noVBand="0"/>
      </w:tblPr>
      <w:tblGrid>
        <w:gridCol w:w="1740"/>
        <w:gridCol w:w="2920"/>
        <w:gridCol w:w="1140"/>
        <w:gridCol w:w="1140"/>
        <w:gridCol w:w="1140"/>
        <w:gridCol w:w="1740"/>
      </w:tblGrid>
      <w:tr w:rsidR="00340457" w:rsidRPr="00340457" w14:paraId="4BFA6B41" w14:textId="77777777" w:rsidTr="00340457">
        <w:trPr>
          <w:trHeight w:val="1"/>
        </w:trPr>
        <w:tc>
          <w:tcPr>
            <w:tcW w:w="1740" w:type="dxa"/>
            <w:shd w:val="clear" w:color="auto" w:fill="D9D9D9" w:themeFill="background1" w:themeFillShade="D9"/>
          </w:tcPr>
          <w:p w14:paraId="5872641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eliverable</w:t>
            </w:r>
          </w:p>
        </w:tc>
        <w:tc>
          <w:tcPr>
            <w:tcW w:w="2920" w:type="dxa"/>
            <w:shd w:val="clear" w:color="auto" w:fill="D9D9D9" w:themeFill="background1" w:themeFillShade="D9"/>
          </w:tcPr>
          <w:p w14:paraId="37770C2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escription</w:t>
            </w:r>
          </w:p>
        </w:tc>
        <w:tc>
          <w:tcPr>
            <w:tcW w:w="1140" w:type="dxa"/>
            <w:shd w:val="clear" w:color="auto" w:fill="D9D9D9" w:themeFill="background1" w:themeFillShade="D9"/>
          </w:tcPr>
          <w:p w14:paraId="6D1A957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Planned Release Date</w:t>
            </w:r>
          </w:p>
        </w:tc>
        <w:tc>
          <w:tcPr>
            <w:tcW w:w="1140" w:type="dxa"/>
            <w:shd w:val="clear" w:color="auto" w:fill="D9D9D9" w:themeFill="background1" w:themeFillShade="D9"/>
          </w:tcPr>
          <w:p w14:paraId="2FE54A94"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Priority</w:t>
            </w:r>
          </w:p>
        </w:tc>
        <w:tc>
          <w:tcPr>
            <w:tcW w:w="1140" w:type="dxa"/>
            <w:shd w:val="clear" w:color="auto" w:fill="D9D9D9" w:themeFill="background1" w:themeFillShade="D9"/>
          </w:tcPr>
          <w:p w14:paraId="0A6AE0E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Status</w:t>
            </w:r>
          </w:p>
        </w:tc>
        <w:tc>
          <w:tcPr>
            <w:tcW w:w="1740" w:type="dxa"/>
            <w:shd w:val="clear" w:color="auto" w:fill="D9D9D9" w:themeFill="background1" w:themeFillShade="D9"/>
          </w:tcPr>
          <w:p w14:paraId="41433FFC"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Owner</w:t>
            </w:r>
          </w:p>
        </w:tc>
      </w:tr>
      <w:tr w:rsidR="00340457" w:rsidRPr="00340457" w14:paraId="4056C636" w14:textId="77777777" w:rsidTr="00340457">
        <w:trPr>
          <w:trHeight w:val="1"/>
        </w:trPr>
        <w:tc>
          <w:tcPr>
            <w:tcW w:w="1740" w:type="dxa"/>
            <w:shd w:val="clear" w:color="auto" w:fill="D9D9D9" w:themeFill="background1" w:themeFillShade="D9"/>
          </w:tcPr>
          <w:p w14:paraId="60F18C1B"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VOIP</w:t>
            </w:r>
          </w:p>
        </w:tc>
        <w:tc>
          <w:tcPr>
            <w:tcW w:w="2920" w:type="dxa"/>
          </w:tcPr>
          <w:p w14:paraId="2D98CC70"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l-GR"/>
              </w:rPr>
              <w:t>Ένα system που οι παίχτες Online μπορούν να επικοινωνήσουν με παραπάνω απο ένα τρόπο ρεαλιστικά μεταξύ τους. Καθώς συνοδεύεται και απο άλλα υποσυστήματα Λειτουργείας του.</w:t>
            </w:r>
          </w:p>
        </w:tc>
        <w:tc>
          <w:tcPr>
            <w:tcW w:w="1140" w:type="dxa"/>
          </w:tcPr>
          <w:p w14:paraId="59E7BC5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2022-04-01</w:t>
            </w:r>
          </w:p>
        </w:tc>
        <w:tc>
          <w:tcPr>
            <w:tcW w:w="1140" w:type="dxa"/>
          </w:tcPr>
          <w:p w14:paraId="2A31B678"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High</w:t>
            </w:r>
          </w:p>
        </w:tc>
        <w:tc>
          <w:tcPr>
            <w:tcW w:w="1140" w:type="dxa"/>
          </w:tcPr>
          <w:p w14:paraId="5031D10A"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Done</w:t>
            </w:r>
          </w:p>
        </w:tc>
        <w:tc>
          <w:tcPr>
            <w:tcW w:w="1740" w:type="dxa"/>
          </w:tcPr>
          <w:p w14:paraId="222D565C" w14:textId="77777777" w:rsidR="00340457" w:rsidRPr="00340457" w:rsidRDefault="00340457" w:rsidP="00340457">
            <w:pPr>
              <w:autoSpaceDE w:val="0"/>
              <w:autoSpaceDN w:val="0"/>
              <w:adjustRightInd w:val="0"/>
              <w:rPr>
                <w:rFonts w:ascii="Calibri" w:hAnsi="Calibri" w:cs="Calibri"/>
                <w:lang w:val="en"/>
              </w:rPr>
            </w:pPr>
            <w:r w:rsidRPr="00340457">
              <w:rPr>
                <w:rFonts w:ascii="Calibri" w:hAnsi="Calibri" w:cs="Calibri"/>
                <w:lang w:val="en"/>
              </w:rPr>
              <w:t>Michail Markou</w:t>
            </w:r>
          </w:p>
        </w:tc>
      </w:tr>
    </w:tbl>
    <w:p w14:paraId="5BFEE7B2" w14:textId="77777777" w:rsidR="00340457" w:rsidRPr="00340457" w:rsidRDefault="00340457" w:rsidP="00340457">
      <w:pPr>
        <w:keepNext/>
        <w:keepLines/>
        <w:autoSpaceDE w:val="0"/>
        <w:autoSpaceDN w:val="0"/>
        <w:adjustRightInd w:val="0"/>
        <w:spacing w:before="480" w:after="0" w:line="240" w:lineRule="auto"/>
        <w:rPr>
          <w:rFonts w:ascii="Cambria" w:hAnsi="Cambria" w:cs="Cambria"/>
          <w:b/>
          <w:bCs/>
          <w:color w:val="365F91"/>
          <w:sz w:val="28"/>
          <w:szCs w:val="28"/>
          <w:lang w:val="en"/>
        </w:rPr>
      </w:pPr>
      <w:r w:rsidRPr="00340457">
        <w:rPr>
          <w:rFonts w:ascii="Times New Roman" w:hAnsi="Times New Roman" w:cs="Times New Roman"/>
          <w:b/>
          <w:bCs/>
          <w:color w:val="365F91"/>
          <w:sz w:val="28"/>
          <w:szCs w:val="28"/>
          <w:lang w:val="en"/>
        </w:rPr>
        <w:t>2. Release Configuration</w:t>
      </w:r>
    </w:p>
    <w:tbl>
      <w:tblPr>
        <w:tblW w:w="0" w:type="auto"/>
        <w:tblInd w:w="-4" w:type="dxa"/>
        <w:tblLayout w:type="fixed"/>
        <w:tblLook w:val="0000" w:firstRow="0" w:lastRow="0" w:firstColumn="0" w:lastColumn="0" w:noHBand="0" w:noVBand="0"/>
      </w:tblPr>
      <w:tblGrid>
        <w:gridCol w:w="2460"/>
        <w:gridCol w:w="4960"/>
        <w:gridCol w:w="2460"/>
      </w:tblGrid>
      <w:tr w:rsidR="00340457" w:rsidRPr="00340457" w14:paraId="418D5ACF"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D0B8EF3"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Release</w:t>
            </w:r>
          </w:p>
        </w:tc>
        <w:tc>
          <w:tcPr>
            <w:tcW w:w="49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1F77E0B6"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Description</w:t>
            </w:r>
          </w:p>
        </w:tc>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F47730" w14:textId="77777777" w:rsidR="00340457" w:rsidRPr="00340457" w:rsidRDefault="00340457" w:rsidP="00340457">
            <w:pPr>
              <w:autoSpaceDE w:val="0"/>
              <w:autoSpaceDN w:val="0"/>
              <w:adjustRightInd w:val="0"/>
              <w:spacing w:after="0" w:line="240" w:lineRule="auto"/>
              <w:rPr>
                <w:rFonts w:ascii="Calibri" w:hAnsi="Calibri" w:cs="Calibri"/>
                <w:lang w:val="en"/>
              </w:rPr>
            </w:pPr>
            <w:r w:rsidRPr="00340457">
              <w:rPr>
                <w:rFonts w:ascii="Calibri" w:hAnsi="Calibri" w:cs="Calibri"/>
                <w:lang w:val="en"/>
              </w:rPr>
              <w:t>Planned Release Date</w:t>
            </w:r>
          </w:p>
        </w:tc>
      </w:tr>
      <w:tr w:rsidR="00340457" w:rsidRPr="00340457" w14:paraId="25C9C4DB" w14:textId="77777777" w:rsidTr="00340457">
        <w:trPr>
          <w:trHeight w:val="1"/>
        </w:trPr>
        <w:tc>
          <w:tcPr>
            <w:tcW w:w="2460" w:type="dxa"/>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2F909126" w14:textId="1B2F11FF" w:rsidR="00340457" w:rsidRPr="005E54BC" w:rsidRDefault="005E54BC" w:rsidP="00340457">
            <w:pPr>
              <w:autoSpaceDE w:val="0"/>
              <w:autoSpaceDN w:val="0"/>
              <w:adjustRightInd w:val="0"/>
              <w:spacing w:after="0" w:line="240" w:lineRule="auto"/>
              <w:rPr>
                <w:rFonts w:ascii="Calibri" w:hAnsi="Calibri" w:cs="Calibri"/>
                <w:lang w:val="en"/>
              </w:rPr>
            </w:pPr>
            <w:r w:rsidRPr="005E54BC">
              <w:rPr>
                <w:rFonts w:ascii="Calibri" w:hAnsi="Calibri" w:cs="Calibri"/>
                <w:lang w:val="en"/>
              </w:rPr>
              <w:t>Release 1</w:t>
            </w:r>
          </w:p>
        </w:tc>
        <w:tc>
          <w:tcPr>
            <w:tcW w:w="4960" w:type="dxa"/>
            <w:tcBorders>
              <w:top w:val="single" w:sz="3" w:space="0" w:color="DDD9C3"/>
              <w:left w:val="single" w:sz="3" w:space="0" w:color="DDD9C3"/>
              <w:bottom w:val="single" w:sz="3" w:space="0" w:color="DDD9C3"/>
              <w:right w:val="single" w:sz="3" w:space="0" w:color="DDD9C3"/>
            </w:tcBorders>
            <w:shd w:val="clear" w:color="000000" w:fill="FFFFFF"/>
          </w:tcPr>
          <w:p w14:paraId="581D29F5" w14:textId="77F44237" w:rsidR="00340457" w:rsidRPr="005E54BC" w:rsidRDefault="00470FCD" w:rsidP="00340457">
            <w:pPr>
              <w:autoSpaceDE w:val="0"/>
              <w:autoSpaceDN w:val="0"/>
              <w:adjustRightInd w:val="0"/>
              <w:spacing w:after="0" w:line="240" w:lineRule="auto"/>
              <w:rPr>
                <w:rFonts w:ascii="Calibri" w:hAnsi="Calibri" w:cs="Calibri"/>
                <w:lang w:val="en"/>
              </w:rPr>
            </w:pPr>
            <w:r w:rsidRPr="005E54BC">
              <w:rPr>
                <w:rFonts w:ascii="Calibri" w:hAnsi="Calibri" w:cs="Calibri"/>
                <w:lang w:val="en"/>
              </w:rPr>
              <w:t>Πλήρως λειτουργικό σύστημα VOIP</w:t>
            </w:r>
          </w:p>
        </w:tc>
        <w:tc>
          <w:tcPr>
            <w:tcW w:w="2460" w:type="dxa"/>
            <w:tcBorders>
              <w:top w:val="single" w:sz="3" w:space="0" w:color="DDD9C3"/>
              <w:left w:val="single" w:sz="3" w:space="0" w:color="DDD9C3"/>
              <w:bottom w:val="single" w:sz="3" w:space="0" w:color="DDD9C3"/>
              <w:right w:val="single" w:sz="3" w:space="0" w:color="DDD9C3"/>
            </w:tcBorders>
            <w:shd w:val="clear" w:color="000000" w:fill="FFFFFF"/>
          </w:tcPr>
          <w:p w14:paraId="71DF7CF5" w14:textId="2C75CF6E" w:rsidR="00340457" w:rsidRPr="005E54BC" w:rsidRDefault="00470FCD" w:rsidP="00340457">
            <w:pPr>
              <w:autoSpaceDE w:val="0"/>
              <w:autoSpaceDN w:val="0"/>
              <w:adjustRightInd w:val="0"/>
              <w:spacing w:after="0" w:line="240" w:lineRule="auto"/>
              <w:rPr>
                <w:rFonts w:ascii="Calibri" w:hAnsi="Calibri" w:cs="Calibri"/>
                <w:lang w:val="en"/>
              </w:rPr>
            </w:pPr>
            <w:r w:rsidRPr="005E54BC">
              <w:rPr>
                <w:rFonts w:ascii="Calibri" w:hAnsi="Calibri" w:cs="Calibri"/>
                <w:lang w:val="en"/>
              </w:rPr>
              <w:t>2022-03-01</w:t>
            </w:r>
          </w:p>
        </w:tc>
      </w:tr>
    </w:tbl>
    <w:p w14:paraId="408FE347" w14:textId="77777777" w:rsidR="005D7E05" w:rsidRDefault="005D7E05" w:rsidP="0044579A"/>
    <w:p w14:paraId="5C81AF27" w14:textId="77777777" w:rsidR="001F1440" w:rsidRDefault="00B11B6F" w:rsidP="001F1440">
      <w:pPr>
        <w:pStyle w:val="ListBullet"/>
        <w:keepNext/>
        <w:numPr>
          <w:ilvl w:val="0"/>
          <w:numId w:val="0"/>
        </w:numPr>
        <w:ind w:left="-720"/>
        <w:jc w:val="center"/>
      </w:pPr>
      <w:r w:rsidRPr="006E62BC">
        <w:rPr>
          <w:noProof/>
        </w:rPr>
        <w:lastRenderedPageBreak/>
        <w:drawing>
          <wp:inline distT="0" distB="0" distL="0" distR="0" wp14:anchorId="29C1DAEE" wp14:editId="0CF8B39B">
            <wp:extent cx="6400800" cy="3961130"/>
            <wp:effectExtent l="0" t="0" r="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6400800" cy="3961130"/>
                    </a:xfrm>
                    <a:prstGeom prst="rect">
                      <a:avLst/>
                    </a:prstGeom>
                  </pic:spPr>
                </pic:pic>
              </a:graphicData>
            </a:graphic>
          </wp:inline>
        </w:drawing>
      </w:r>
    </w:p>
    <w:p w14:paraId="3F5745B9" w14:textId="6D4D3620" w:rsidR="00B11B6F" w:rsidRDefault="001F1440" w:rsidP="001F1440">
      <w:pPr>
        <w:pStyle w:val="Caption"/>
        <w:jc w:val="center"/>
      </w:pPr>
      <w:bookmarkStart w:id="956" w:name="_Toc98704804"/>
      <w:bookmarkStart w:id="957" w:name="_Toc98779233"/>
      <w:r>
        <w:t xml:space="preserve">Figure </w:t>
      </w:r>
      <w:fldSimple w:instr=" SEQ Figure \* ARABIC ">
        <w:r w:rsidR="00873819">
          <w:rPr>
            <w:noProof/>
          </w:rPr>
          <w:t>106</w:t>
        </w:r>
      </w:fldSimple>
      <w:r>
        <w:t xml:space="preserve"> </w:t>
      </w:r>
      <w:r w:rsidRPr="001F129D">
        <w:t>Burndown chart Sprint 1 Y as Story points of Sprint No.1 == 30 task points</w:t>
      </w:r>
      <w:bookmarkEnd w:id="956"/>
      <w:bookmarkEnd w:id="957"/>
    </w:p>
    <w:p w14:paraId="7BEE1C0D" w14:textId="77777777" w:rsidR="001F1440" w:rsidRPr="001F1440" w:rsidRDefault="001F1440" w:rsidP="001F1440"/>
    <w:p w14:paraId="231D6903" w14:textId="77777777" w:rsidR="003F1026" w:rsidRPr="003F1026" w:rsidRDefault="003F1026" w:rsidP="003F1026"/>
    <w:bookmarkStart w:id="958" w:name="_Toc98779127" w:displacedByCustomXml="next"/>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ED475A">
          <w:pPr>
            <w:pStyle w:val="Heading1"/>
            <w:numPr>
              <w:ilvl w:val="0"/>
              <w:numId w:val="0"/>
            </w:numPr>
          </w:pPr>
          <w:r>
            <w:t>Bibliography</w:t>
          </w:r>
          <w:bookmarkEnd w:id="958"/>
        </w:p>
        <w:sdt>
          <w:sdtPr>
            <w:id w:val="111145805"/>
            <w:bibliography/>
          </w:sdtPr>
          <w:sdtEndPr/>
          <w:sdtContent>
            <w:bookmarkStart w:id="959" w:name="Wik19Alan" w:displacedByCustomXml="prev"/>
            <w:bookmarkEnd w:id="959" w:displacedByCustomXml="prev"/>
            <w:p w14:paraId="3EBC6F50" w14:textId="77777777" w:rsidR="00563C1C" w:rsidRDefault="003C5D69" w:rsidP="00563C1C">
              <w:pPr>
                <w:pStyle w:val="Bibliography"/>
                <w:rPr>
                  <w:noProof/>
                  <w:sz w:val="24"/>
                  <w:szCs w:val="24"/>
                </w:rPr>
              </w:pPr>
              <w:r>
                <w:fldChar w:fldCharType="begin"/>
              </w:r>
              <w:r>
                <w:instrText xml:space="preserve"> BIBLIOGRAPHY </w:instrText>
              </w:r>
              <w:r>
                <w:fldChar w:fldCharType="separate"/>
              </w:r>
              <w:r w:rsidR="00563C1C">
                <w:rPr>
                  <w:noProof/>
                </w:rPr>
                <w:t xml:space="preserve">B., J., R., M. &amp; D., O., 2006. How habit and satisfaction affects player retention for online gambling. </w:t>
              </w:r>
              <w:r w:rsidR="00563C1C">
                <w:rPr>
                  <w:i/>
                  <w:iCs/>
                  <w:noProof/>
                </w:rPr>
                <w:t xml:space="preserve">Journal of Business Research, </w:t>
              </w:r>
              <w:r w:rsidR="00563C1C">
                <w:rPr>
                  <w:noProof/>
                </w:rPr>
                <w:t>56(6), pp. 770-777.</w:t>
              </w:r>
            </w:p>
            <w:p w14:paraId="5E071838" w14:textId="77777777" w:rsidR="00563C1C" w:rsidRDefault="00563C1C" w:rsidP="00563C1C">
              <w:pPr>
                <w:pStyle w:val="Bibliography"/>
                <w:rPr>
                  <w:noProof/>
                </w:rPr>
              </w:pPr>
              <w:r>
                <w:rPr>
                  <w:noProof/>
                </w:rPr>
                <w:t xml:space="preserve">C., F., E., W. A. &amp; D., R. L., n.d. Customer Satisfaction, Market Share, and Profitability: Findings from Sweden. </w:t>
              </w:r>
              <w:r>
                <w:rPr>
                  <w:i/>
                  <w:iCs/>
                  <w:noProof/>
                </w:rPr>
                <w:t xml:space="preserve">Journal of Marketing, </w:t>
              </w:r>
              <w:r>
                <w:rPr>
                  <w:noProof/>
                </w:rPr>
                <w:t>58(3), pp. 53-56.</w:t>
              </w:r>
            </w:p>
            <w:p w14:paraId="5138F31C" w14:textId="77777777" w:rsidR="00563C1C" w:rsidRDefault="00563C1C" w:rsidP="00563C1C">
              <w:pPr>
                <w:pStyle w:val="Bibliography"/>
                <w:rPr>
                  <w:noProof/>
                </w:rPr>
              </w:pPr>
              <w:r>
                <w:rPr>
                  <w:noProof/>
                </w:rPr>
                <w:t xml:space="preserve">C., M., 2020. </w:t>
              </w:r>
              <w:r>
                <w:rPr>
                  <w:i/>
                  <w:iCs/>
                  <w:noProof/>
                </w:rPr>
                <w:t xml:space="preserve">High Score: The Golden Era of Gaming: Boom &amp; Bust </w:t>
              </w:r>
              <w:r>
                <w:rPr>
                  <w:noProof/>
                </w:rPr>
                <w:t>[Interview] 2020.</w:t>
              </w:r>
            </w:p>
            <w:p w14:paraId="10D3600D" w14:textId="77777777" w:rsidR="00563C1C" w:rsidRDefault="00563C1C" w:rsidP="00563C1C">
              <w:pPr>
                <w:pStyle w:val="Bibliography"/>
                <w:rPr>
                  <w:noProof/>
                </w:rPr>
              </w:pPr>
              <w:r>
                <w:rPr>
                  <w:noProof/>
                </w:rPr>
                <w:t xml:space="preserve">Design, T. U. R. f. V. G., 2017. </w:t>
              </w:r>
              <w:r>
                <w:rPr>
                  <w:i/>
                  <w:iCs/>
                  <w:noProof/>
                </w:rPr>
                <w:t xml:space="preserve">The 3 Primary Game Design Principles | Ultimate Guide. </w:t>
              </w:r>
              <w:r>
                <w:rPr>
                  <w:noProof/>
                </w:rPr>
                <w:t xml:space="preserve">[Online] </w:t>
              </w:r>
              <w:r>
                <w:rPr>
                  <w:noProof/>
                </w:rPr>
                <w:br/>
                <w:t xml:space="preserve">Available at: </w:t>
              </w:r>
              <w:r>
                <w:rPr>
                  <w:noProof/>
                  <w:u w:val="single"/>
                </w:rPr>
                <w:t>https://www.gamedesigning.org/learn/game-design-principles/</w:t>
              </w:r>
              <w:r>
                <w:rPr>
                  <w:noProof/>
                </w:rPr>
                <w:br/>
                <w:t>[Accessed 01 April 2022].</w:t>
              </w:r>
            </w:p>
            <w:p w14:paraId="18189543" w14:textId="77777777" w:rsidR="00563C1C" w:rsidRDefault="00563C1C" w:rsidP="00563C1C">
              <w:pPr>
                <w:pStyle w:val="Bibliography"/>
                <w:rPr>
                  <w:noProof/>
                </w:rPr>
              </w:pPr>
              <w:r>
                <w:rPr>
                  <w:noProof/>
                </w:rPr>
                <w:t xml:space="preserve">Developer, N., 2020. </w:t>
              </w:r>
              <w:r>
                <w:rPr>
                  <w:i/>
                  <w:iCs/>
                  <w:noProof/>
                </w:rPr>
                <w:t xml:space="preserve">NVIDIA OmniverseTM Platform.. </w:t>
              </w:r>
              <w:r>
                <w:rPr>
                  <w:noProof/>
                </w:rPr>
                <w:t xml:space="preserve">[Online] </w:t>
              </w:r>
              <w:r>
                <w:rPr>
                  <w:noProof/>
                </w:rPr>
                <w:br/>
                <w:t xml:space="preserve">Available at: </w:t>
              </w:r>
              <w:r>
                <w:rPr>
                  <w:noProof/>
                  <w:u w:val="single"/>
                </w:rPr>
                <w:t>https://developer.nvidia.com/nvidia-omniverse-platform</w:t>
              </w:r>
              <w:r>
                <w:rPr>
                  <w:noProof/>
                </w:rPr>
                <w:br/>
                <w:t>[Accessed 01 April 2022].</w:t>
              </w:r>
            </w:p>
            <w:p w14:paraId="0222EA35" w14:textId="77777777" w:rsidR="00563C1C" w:rsidRDefault="00563C1C" w:rsidP="00563C1C">
              <w:pPr>
                <w:pStyle w:val="Bibliography"/>
                <w:rPr>
                  <w:noProof/>
                </w:rPr>
              </w:pPr>
              <w:r>
                <w:rPr>
                  <w:noProof/>
                </w:rPr>
                <w:lastRenderedPageBreak/>
                <w:t xml:space="preserve">docs.unrealengine.com, n.d. </w:t>
              </w:r>
              <w:r>
                <w:rPr>
                  <w:i/>
                  <w:iCs/>
                  <w:noProof/>
                </w:rPr>
                <w:t xml:space="preserve">Client-Server Model. </w:t>
              </w:r>
              <w:r>
                <w:rPr>
                  <w:noProof/>
                </w:rPr>
                <w:t xml:space="preserve">[Online] </w:t>
              </w:r>
              <w:r>
                <w:rPr>
                  <w:noProof/>
                </w:rPr>
                <w:br/>
                <w:t xml:space="preserve">Available at: </w:t>
              </w:r>
              <w:r>
                <w:rPr>
                  <w:noProof/>
                  <w:u w:val="single"/>
                </w:rPr>
                <w:t>https://docs.unrealengine.com/4.27/en-US/InteractiveExperiences/Networking/Server/</w:t>
              </w:r>
              <w:r>
                <w:rPr>
                  <w:noProof/>
                </w:rPr>
                <w:br/>
                <w:t>[Accessed 01 April 2022].</w:t>
              </w:r>
            </w:p>
            <w:p w14:paraId="107FB5F1" w14:textId="77777777" w:rsidR="00563C1C" w:rsidRDefault="00563C1C" w:rsidP="00563C1C">
              <w:pPr>
                <w:pStyle w:val="Bibliography"/>
                <w:rPr>
                  <w:noProof/>
                </w:rPr>
              </w:pPr>
              <w:r>
                <w:rPr>
                  <w:noProof/>
                </w:rPr>
                <w:t xml:space="preserve">docs.unrealengine.com, n.d. </w:t>
              </w:r>
              <w:r>
                <w:rPr>
                  <w:i/>
                  <w:iCs/>
                  <w:noProof/>
                </w:rPr>
                <w:t xml:space="preserve">Game Mode and Game State. </w:t>
              </w:r>
              <w:r>
                <w:rPr>
                  <w:noProof/>
                </w:rPr>
                <w:t xml:space="preserve">[Online] </w:t>
              </w:r>
              <w:r>
                <w:rPr>
                  <w:noProof/>
                </w:rPr>
                <w:br/>
                <w:t xml:space="preserve">Available at: </w:t>
              </w:r>
              <w:r>
                <w:rPr>
                  <w:noProof/>
                  <w:u w:val="single"/>
                </w:rPr>
                <w:t>https://docs.unrealengine.com/4.27/en-US/InteractiveExperiences/Framework/GameMode/</w:t>
              </w:r>
              <w:r>
                <w:rPr>
                  <w:noProof/>
                </w:rPr>
                <w:br/>
                <w:t>[Accessed 01 April 2022].</w:t>
              </w:r>
            </w:p>
            <w:p w14:paraId="0E73AB5C" w14:textId="77777777" w:rsidR="00563C1C" w:rsidRDefault="00563C1C" w:rsidP="00563C1C">
              <w:pPr>
                <w:pStyle w:val="Bibliography"/>
                <w:rPr>
                  <w:noProof/>
                </w:rPr>
              </w:pPr>
              <w:r>
                <w:rPr>
                  <w:noProof/>
                </w:rPr>
                <w:t xml:space="preserve">docs.unrealengine.com, n.d. </w:t>
              </w:r>
              <w:r>
                <w:rPr>
                  <w:i/>
                  <w:iCs/>
                  <w:noProof/>
                </w:rPr>
                <w:t xml:space="preserve">Multiplayer Programming Quick Start. </w:t>
              </w:r>
              <w:r>
                <w:rPr>
                  <w:noProof/>
                </w:rPr>
                <w:t xml:space="preserve">[Online] </w:t>
              </w:r>
              <w:r>
                <w:rPr>
                  <w:noProof/>
                </w:rPr>
                <w:br/>
                <w:t xml:space="preserve">Available at: </w:t>
              </w:r>
              <w:r>
                <w:rPr>
                  <w:noProof/>
                  <w:u w:val="single"/>
                </w:rPr>
                <w:t>https://docs.unrealengine.com/4.27/en-US/InteractiveExperiences/Networking/QuickStart/</w:t>
              </w:r>
              <w:r>
                <w:rPr>
                  <w:noProof/>
                </w:rPr>
                <w:br/>
                <w:t>[Accessed 01 April 2022].</w:t>
              </w:r>
            </w:p>
            <w:p w14:paraId="06819382" w14:textId="77777777" w:rsidR="00563C1C" w:rsidRDefault="00563C1C" w:rsidP="00563C1C">
              <w:pPr>
                <w:pStyle w:val="Bibliography"/>
                <w:rPr>
                  <w:noProof/>
                </w:rPr>
              </w:pPr>
              <w:r>
                <w:rPr>
                  <w:noProof/>
                </w:rPr>
                <w:t xml:space="preserve">docs.unrealengine.com, n.d. </w:t>
              </w:r>
              <w:r>
                <w:rPr>
                  <w:i/>
                  <w:iCs/>
                  <w:noProof/>
                </w:rPr>
                <w:t xml:space="preserve">Nanite Virtualized Geometry. </w:t>
              </w:r>
              <w:r>
                <w:rPr>
                  <w:noProof/>
                </w:rPr>
                <w:t xml:space="preserve">[Online] </w:t>
              </w:r>
              <w:r>
                <w:rPr>
                  <w:noProof/>
                </w:rPr>
                <w:br/>
                <w:t xml:space="preserve">Available at: </w:t>
              </w:r>
              <w:r>
                <w:rPr>
                  <w:noProof/>
                  <w:u w:val="single"/>
                </w:rPr>
                <w:t>https://docs.unrealengine.com/5.0/en-US/RenderingFeatures/Nanite/</w:t>
              </w:r>
              <w:r>
                <w:rPr>
                  <w:noProof/>
                </w:rPr>
                <w:br/>
                <w:t>[Accessed 01 April 2022].</w:t>
              </w:r>
            </w:p>
            <w:p w14:paraId="3404A6B6" w14:textId="77777777" w:rsidR="00563C1C" w:rsidRDefault="00563C1C" w:rsidP="00563C1C">
              <w:pPr>
                <w:pStyle w:val="Bibliography"/>
                <w:rPr>
                  <w:noProof/>
                </w:rPr>
              </w:pPr>
              <w:r>
                <w:rPr>
                  <w:noProof/>
                </w:rPr>
                <w:t xml:space="preserve">docs.unrealengine.com, n.d. </w:t>
              </w:r>
              <w:r>
                <w:rPr>
                  <w:i/>
                  <w:iCs/>
                  <w:noProof/>
                </w:rPr>
                <w:t xml:space="preserve">Nativizing Blueprints. </w:t>
              </w:r>
              <w:r>
                <w:rPr>
                  <w:noProof/>
                </w:rPr>
                <w:t xml:space="preserve">[Online] </w:t>
              </w:r>
              <w:r>
                <w:rPr>
                  <w:noProof/>
                </w:rPr>
                <w:br/>
                <w:t xml:space="preserve">Available at: </w:t>
              </w:r>
              <w:r>
                <w:rPr>
                  <w:noProof/>
                  <w:u w:val="single"/>
                </w:rPr>
                <w:t>https://docs.unrealengine.com/4.27/en-US/ProgrammingAndScripting/Blueprints/TechnicalGuide/NativizingBlueprints/</w:t>
              </w:r>
              <w:r>
                <w:rPr>
                  <w:noProof/>
                </w:rPr>
                <w:br/>
                <w:t>[Accessed 01 April 2022].</w:t>
              </w:r>
            </w:p>
            <w:p w14:paraId="317C6EB5" w14:textId="77777777" w:rsidR="00563C1C" w:rsidRDefault="00563C1C" w:rsidP="00563C1C">
              <w:pPr>
                <w:pStyle w:val="Bibliography"/>
                <w:rPr>
                  <w:noProof/>
                </w:rPr>
              </w:pPr>
              <w:r>
                <w:rPr>
                  <w:noProof/>
                </w:rPr>
                <w:t xml:space="preserve">docs.unrealengine.com, n.d. </w:t>
              </w:r>
              <w:r>
                <w:rPr>
                  <w:i/>
                  <w:iCs/>
                  <w:noProof/>
                </w:rPr>
                <w:t xml:space="preserve">Testing Multiplayer. </w:t>
              </w:r>
              <w:r>
                <w:rPr>
                  <w:noProof/>
                </w:rPr>
                <w:t xml:space="preserve">[Online] </w:t>
              </w:r>
              <w:r>
                <w:rPr>
                  <w:noProof/>
                </w:rPr>
                <w:br/>
                <w:t xml:space="preserve">Available at: </w:t>
              </w:r>
              <w:r>
                <w:rPr>
                  <w:noProof/>
                  <w:u w:val="single"/>
                </w:rPr>
                <w:t>https://docs.unrealengine.com/4.27/en-US/InteractiveExperiences/Networking/TestMultiplayer/</w:t>
              </w:r>
              <w:r>
                <w:rPr>
                  <w:noProof/>
                </w:rPr>
                <w:br/>
                <w:t>[Accessed 01 April 2022].</w:t>
              </w:r>
            </w:p>
            <w:p w14:paraId="0DAFE063" w14:textId="77777777" w:rsidR="00563C1C" w:rsidRDefault="00563C1C" w:rsidP="00563C1C">
              <w:pPr>
                <w:pStyle w:val="Bibliography"/>
                <w:rPr>
                  <w:noProof/>
                </w:rPr>
              </w:pPr>
              <w:r>
                <w:rPr>
                  <w:noProof/>
                </w:rPr>
                <w:t xml:space="preserve">docs.unrealengine.com, n.d. </w:t>
              </w:r>
              <w:r>
                <w:rPr>
                  <w:i/>
                  <w:iCs/>
                  <w:noProof/>
                </w:rPr>
                <w:t xml:space="preserve">Unreal Engine 5 Early Access Release Notes. </w:t>
              </w:r>
              <w:r>
                <w:rPr>
                  <w:noProof/>
                </w:rPr>
                <w:t xml:space="preserve">[Online] </w:t>
              </w:r>
              <w:r>
                <w:rPr>
                  <w:noProof/>
                </w:rPr>
                <w:br/>
                <w:t xml:space="preserve">Available at: </w:t>
              </w:r>
              <w:r>
                <w:rPr>
                  <w:noProof/>
                  <w:u w:val="single"/>
                </w:rPr>
                <w:t>https://docs.unrealengine.com/5.0/en-US/ReleaseNotes/</w:t>
              </w:r>
              <w:r>
                <w:rPr>
                  <w:noProof/>
                </w:rPr>
                <w:br/>
                <w:t>[Accessed 01 April 2022].</w:t>
              </w:r>
            </w:p>
            <w:p w14:paraId="2F3FE625" w14:textId="77777777" w:rsidR="00563C1C" w:rsidRDefault="00563C1C" w:rsidP="00563C1C">
              <w:pPr>
                <w:pStyle w:val="Bibliography"/>
                <w:rPr>
                  <w:noProof/>
                </w:rPr>
              </w:pPr>
              <w:r>
                <w:rPr>
                  <w:noProof/>
                </w:rPr>
                <w:t xml:space="preserve">E., A. &amp; J., D., 2012. Games Are Unpredictable. In: Calif, ed. </w:t>
              </w:r>
              <w:r>
                <w:rPr>
                  <w:i/>
                  <w:iCs/>
                  <w:noProof/>
                </w:rPr>
                <w:t xml:space="preserve">Game Mechanics: Advanced Game Design. </w:t>
              </w:r>
              <w:r>
                <w:rPr>
                  <w:noProof/>
                </w:rPr>
                <w:t>Berkeley: New Riders, p. 26.</w:t>
              </w:r>
            </w:p>
            <w:p w14:paraId="416CEB6A" w14:textId="77777777" w:rsidR="00563C1C" w:rsidRDefault="00563C1C" w:rsidP="00563C1C">
              <w:pPr>
                <w:pStyle w:val="Bibliography"/>
                <w:rPr>
                  <w:noProof/>
                </w:rPr>
              </w:pPr>
              <w:r>
                <w:rPr>
                  <w:noProof/>
                </w:rPr>
                <w:t xml:space="preserve">Empire, C. A., 2019. </w:t>
              </w:r>
              <w:r>
                <w:rPr>
                  <w:i/>
                  <w:iCs/>
                  <w:noProof/>
                </w:rPr>
                <w:t xml:space="preserve">Texture Maps: The Ultimate Guide For 3D Artists. </w:t>
              </w:r>
              <w:r>
                <w:rPr>
                  <w:noProof/>
                </w:rPr>
                <w:t xml:space="preserve">[Online] </w:t>
              </w:r>
              <w:r>
                <w:rPr>
                  <w:noProof/>
                </w:rPr>
                <w:br/>
                <w:t xml:space="preserve">Available at: </w:t>
              </w:r>
              <w:r>
                <w:rPr>
                  <w:noProof/>
                  <w:u w:val="single"/>
                </w:rPr>
                <w:t>https://conceptartempire.com/texture-maps/</w:t>
              </w:r>
              <w:r>
                <w:rPr>
                  <w:noProof/>
                </w:rPr>
                <w:br/>
                <w:t>[Accessed 01 April 2022].</w:t>
              </w:r>
            </w:p>
            <w:p w14:paraId="0A901069" w14:textId="77777777" w:rsidR="00563C1C" w:rsidRDefault="00563C1C" w:rsidP="00563C1C">
              <w:pPr>
                <w:pStyle w:val="Bibliography"/>
                <w:rPr>
                  <w:noProof/>
                </w:rPr>
              </w:pPr>
              <w:r>
                <w:rPr>
                  <w:noProof/>
                </w:rPr>
                <w:t xml:space="preserve">Engine, U., n.d. </w:t>
              </w:r>
              <w:r>
                <w:rPr>
                  <w:i/>
                  <w:iCs/>
                  <w:noProof/>
                </w:rPr>
                <w:t xml:space="preserve">The Matrix Awakens: An Unreal Engine 5 Experience. </w:t>
              </w:r>
              <w:r>
                <w:rPr>
                  <w:noProof/>
                </w:rPr>
                <w:t xml:space="preserve">[Online] </w:t>
              </w:r>
              <w:r>
                <w:rPr>
                  <w:noProof/>
                </w:rPr>
                <w:br/>
                <w:t xml:space="preserve">Available at: </w:t>
              </w:r>
              <w:r>
                <w:rPr>
                  <w:noProof/>
                  <w:u w:val="single"/>
                </w:rPr>
                <w:t>https://www.unrealengine.com/en-US/wakeup</w:t>
              </w:r>
              <w:r>
                <w:rPr>
                  <w:noProof/>
                </w:rPr>
                <w:br/>
                <w:t>[Accessed 01 April 2022].</w:t>
              </w:r>
            </w:p>
            <w:p w14:paraId="53D249E2" w14:textId="77777777" w:rsidR="00563C1C" w:rsidRDefault="00563C1C" w:rsidP="00563C1C">
              <w:pPr>
                <w:pStyle w:val="Bibliography"/>
                <w:rPr>
                  <w:noProof/>
                </w:rPr>
              </w:pPr>
              <w:r>
                <w:rPr>
                  <w:noProof/>
                </w:rPr>
                <w:t xml:space="preserve">Engine, U., n.d. </w:t>
              </w:r>
              <w:r>
                <w:rPr>
                  <w:i/>
                  <w:iCs/>
                  <w:noProof/>
                </w:rPr>
                <w:t xml:space="preserve">Virtual Production Hub. </w:t>
              </w:r>
              <w:r>
                <w:rPr>
                  <w:noProof/>
                </w:rPr>
                <w:t xml:space="preserve">[Online] </w:t>
              </w:r>
              <w:r>
                <w:rPr>
                  <w:noProof/>
                </w:rPr>
                <w:br/>
                <w:t xml:space="preserve">Available at: </w:t>
              </w:r>
              <w:r>
                <w:rPr>
                  <w:noProof/>
                  <w:u w:val="single"/>
                </w:rPr>
                <w:t>https://www.unrealengine.com/en-US/virtual-production</w:t>
              </w:r>
              <w:r>
                <w:rPr>
                  <w:noProof/>
                </w:rPr>
                <w:br/>
                <w:t>[Accessed 01 April 2022].</w:t>
              </w:r>
            </w:p>
            <w:p w14:paraId="456956B7" w14:textId="77777777" w:rsidR="00563C1C" w:rsidRDefault="00563C1C" w:rsidP="00563C1C">
              <w:pPr>
                <w:pStyle w:val="Bibliography"/>
                <w:rPr>
                  <w:noProof/>
                </w:rPr>
              </w:pPr>
              <w:r>
                <w:rPr>
                  <w:noProof/>
                </w:rPr>
                <w:t xml:space="preserve">Farris, J., 2020. </w:t>
              </w:r>
              <w:r>
                <w:rPr>
                  <w:i/>
                  <w:iCs/>
                  <w:noProof/>
                </w:rPr>
                <w:t xml:space="preserve">Forging new paths for filmmakers on The Mandalorian. </w:t>
              </w:r>
              <w:r>
                <w:rPr>
                  <w:noProof/>
                </w:rPr>
                <w:t xml:space="preserve">[Online] </w:t>
              </w:r>
              <w:r>
                <w:rPr>
                  <w:noProof/>
                </w:rPr>
                <w:br/>
                <w:t xml:space="preserve">Available at: </w:t>
              </w:r>
              <w:r>
                <w:rPr>
                  <w:noProof/>
                  <w:u w:val="single"/>
                </w:rPr>
                <w:t>https://www.unrealengine.com/en-US/blog/forging-new-paths-for-filmmakers-on-the-</w:t>
              </w:r>
              <w:r>
                <w:rPr>
                  <w:noProof/>
                  <w:u w:val="single"/>
                </w:rPr>
                <w:lastRenderedPageBreak/>
                <w:t>mandalorian</w:t>
              </w:r>
              <w:r>
                <w:rPr>
                  <w:noProof/>
                </w:rPr>
                <w:br/>
                <w:t>[Accessed 01 April 2022].</w:t>
              </w:r>
            </w:p>
            <w:p w14:paraId="75308EBB" w14:textId="77777777" w:rsidR="00563C1C" w:rsidRDefault="00563C1C" w:rsidP="00563C1C">
              <w:pPr>
                <w:pStyle w:val="Bibliography"/>
                <w:rPr>
                  <w:noProof/>
                </w:rPr>
              </w:pPr>
              <w:r>
                <w:rPr>
                  <w:noProof/>
                </w:rPr>
                <w:t xml:space="preserve">H., A. H., 2020. </w:t>
              </w:r>
              <w:r>
                <w:rPr>
                  <w:i/>
                  <w:iCs/>
                  <w:noProof/>
                </w:rPr>
                <w:t xml:space="preserve">High Score: The Golden Era of Gaming: Boom &amp; Bust </w:t>
              </w:r>
              <w:r>
                <w:rPr>
                  <w:noProof/>
                </w:rPr>
                <w:t>[Interview] 2020.</w:t>
              </w:r>
            </w:p>
            <w:p w14:paraId="62E09D7C" w14:textId="77777777" w:rsidR="00563C1C" w:rsidRDefault="00563C1C" w:rsidP="00563C1C">
              <w:pPr>
                <w:pStyle w:val="Bibliography"/>
                <w:rPr>
                  <w:noProof/>
                </w:rPr>
              </w:pPr>
              <w:r>
                <w:rPr>
                  <w:noProof/>
                </w:rPr>
                <w:t xml:space="preserve">Incredibuild, 2021. </w:t>
              </w:r>
              <w:r>
                <w:rPr>
                  <w:i/>
                  <w:iCs/>
                  <w:noProof/>
                </w:rPr>
                <w:t xml:space="preserve">Top 7 Gaming Engines You Should Consider for 2021. </w:t>
              </w:r>
              <w:r>
                <w:rPr>
                  <w:noProof/>
                </w:rPr>
                <w:t xml:space="preserve">[Online] </w:t>
              </w:r>
              <w:r>
                <w:rPr>
                  <w:noProof/>
                </w:rPr>
                <w:br/>
                <w:t xml:space="preserve">Available at: </w:t>
              </w:r>
              <w:r>
                <w:rPr>
                  <w:noProof/>
                  <w:u w:val="single"/>
                </w:rPr>
                <w:t>https://www.incredibuild.com/blog/top-7-gaming-engines-you-should-consider-for-2020</w:t>
              </w:r>
              <w:r>
                <w:rPr>
                  <w:noProof/>
                </w:rPr>
                <w:br/>
                <w:t>[Accessed 01 April 2022].</w:t>
              </w:r>
            </w:p>
            <w:p w14:paraId="5E067A22" w14:textId="77777777" w:rsidR="00563C1C" w:rsidRDefault="00563C1C" w:rsidP="00563C1C">
              <w:pPr>
                <w:pStyle w:val="Bibliography"/>
                <w:rPr>
                  <w:noProof/>
                </w:rPr>
              </w:pPr>
              <w:r>
                <w:rPr>
                  <w:noProof/>
                </w:rPr>
                <w:t xml:space="preserve">ISFE, 2021. </w:t>
              </w:r>
              <w:r>
                <w:rPr>
                  <w:i/>
                  <w:iCs/>
                  <w:noProof/>
                </w:rPr>
                <w:t xml:space="preserve">key facts about the european video games sector. </w:t>
              </w:r>
              <w:r>
                <w:rPr>
                  <w:noProof/>
                </w:rPr>
                <w:t xml:space="preserve">[Online] </w:t>
              </w:r>
              <w:r>
                <w:rPr>
                  <w:noProof/>
                </w:rPr>
                <w:br/>
                <w:t xml:space="preserve">Available at: </w:t>
              </w:r>
              <w:r>
                <w:rPr>
                  <w:noProof/>
                  <w:u w:val="single"/>
                </w:rPr>
                <w:t>https://www.isfe.eu/data-key-facts/key-facts-about-europe-s-video-games-sector/</w:t>
              </w:r>
              <w:r>
                <w:rPr>
                  <w:noProof/>
                </w:rPr>
                <w:br/>
                <w:t>[Accessed 01 April 2022].</w:t>
              </w:r>
            </w:p>
            <w:p w14:paraId="39884D42" w14:textId="77777777" w:rsidR="00563C1C" w:rsidRDefault="00563C1C" w:rsidP="00563C1C">
              <w:pPr>
                <w:pStyle w:val="Bibliography"/>
                <w:rPr>
                  <w:noProof/>
                </w:rPr>
              </w:pPr>
              <w:r>
                <w:rPr>
                  <w:noProof/>
                </w:rPr>
                <w:t xml:space="preserve">N., S.-M., D., K. &amp; J., C., 2018. "More than skills: A novel matching proposal for multiplayer video games. </w:t>
              </w:r>
              <w:r>
                <w:rPr>
                  <w:i/>
                  <w:iCs/>
                  <w:noProof/>
                </w:rPr>
                <w:t xml:space="preserve">Entertainment Computing, </w:t>
              </w:r>
              <w:r>
                <w:rPr>
                  <w:noProof/>
                </w:rPr>
                <w:t>Volume 25, pp. 26-36.</w:t>
              </w:r>
            </w:p>
            <w:p w14:paraId="3D08ADD3" w14:textId="77777777" w:rsidR="00563C1C" w:rsidRDefault="00563C1C" w:rsidP="00563C1C">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1101511F" w14:textId="77777777" w:rsidR="00563C1C" w:rsidRDefault="00563C1C" w:rsidP="00563C1C">
              <w:pPr>
                <w:pStyle w:val="Bibliography"/>
                <w:rPr>
                  <w:noProof/>
                </w:rPr>
              </w:pPr>
              <w:r>
                <w:rPr>
                  <w:noProof/>
                </w:rPr>
                <w:t xml:space="preserve">R., T. R. &amp; A., J. Z., 1993. Customer satisfaction, customer retention, and market share. </w:t>
              </w:r>
              <w:r>
                <w:rPr>
                  <w:i/>
                  <w:iCs/>
                  <w:noProof/>
                </w:rPr>
                <w:t xml:space="preserve">Journal of Retailing, </w:t>
              </w:r>
              <w:r>
                <w:rPr>
                  <w:noProof/>
                </w:rPr>
                <w:t>69(2), pp. 193-215.</w:t>
              </w:r>
            </w:p>
            <w:p w14:paraId="7A91C117" w14:textId="77777777" w:rsidR="00563C1C" w:rsidRDefault="00563C1C" w:rsidP="00563C1C">
              <w:pPr>
                <w:pStyle w:val="Bibliography"/>
                <w:rPr>
                  <w:noProof/>
                </w:rPr>
              </w:pPr>
              <w:r>
                <w:rPr>
                  <w:noProof/>
                </w:rPr>
                <w:t xml:space="preserve">S., K., F., Z. &amp; L., C., 2014. Video game personalisation techniques: A comprehensive survey. </w:t>
              </w:r>
              <w:r>
                <w:rPr>
                  <w:i/>
                  <w:iCs/>
                  <w:noProof/>
                </w:rPr>
                <w:t xml:space="preserve">Entertainment Computing, </w:t>
              </w:r>
              <w:r>
                <w:rPr>
                  <w:noProof/>
                </w:rPr>
                <w:t>Volume 5, pp. 211-218.</w:t>
              </w:r>
            </w:p>
            <w:p w14:paraId="44A97D5A" w14:textId="77777777" w:rsidR="00563C1C" w:rsidRDefault="00563C1C" w:rsidP="00563C1C">
              <w:pPr>
                <w:pStyle w:val="Bibliography"/>
                <w:rPr>
                  <w:noProof/>
                </w:rPr>
              </w:pPr>
              <w:r>
                <w:rPr>
                  <w:noProof/>
                </w:rPr>
                <w:t xml:space="preserve">Spectrum, C., n.d. </w:t>
              </w:r>
              <w:r>
                <w:rPr>
                  <w:i/>
                  <w:iCs/>
                  <w:noProof/>
                </w:rPr>
                <w:t xml:space="preserve">Game Development Career Pathways | CG Spectrum. </w:t>
              </w:r>
              <w:r>
                <w:rPr>
                  <w:noProof/>
                </w:rPr>
                <w:t xml:space="preserve">[Online] </w:t>
              </w:r>
              <w:r>
                <w:rPr>
                  <w:noProof/>
                </w:rPr>
                <w:br/>
                <w:t xml:space="preserve">Available at: </w:t>
              </w:r>
              <w:r>
                <w:rPr>
                  <w:noProof/>
                  <w:u w:val="single"/>
                </w:rPr>
                <w:t>https://www.cgspectrum.com/career-pathways/game-development</w:t>
              </w:r>
              <w:r>
                <w:rPr>
                  <w:noProof/>
                </w:rPr>
                <w:br/>
                <w:t>[Accessed 01 April 2022].</w:t>
              </w:r>
            </w:p>
            <w:p w14:paraId="353AB20C" w14:textId="77777777" w:rsidR="00563C1C" w:rsidRDefault="00563C1C" w:rsidP="00563C1C">
              <w:pPr>
                <w:pStyle w:val="Bibliography"/>
                <w:rPr>
                  <w:noProof/>
                </w:rPr>
              </w:pPr>
              <w:r>
                <w:rPr>
                  <w:noProof/>
                </w:rPr>
                <w:t xml:space="preserve">substance3d.adobe.com, n.d. </w:t>
              </w:r>
              <w:r>
                <w:rPr>
                  <w:i/>
                  <w:iCs/>
                  <w:noProof/>
                </w:rPr>
                <w:t xml:space="preserve">The PBR Guide - Part 1 on Substance 3D Tutorials. </w:t>
              </w:r>
              <w:r>
                <w:rPr>
                  <w:noProof/>
                </w:rPr>
                <w:t xml:space="preserve">[Online] </w:t>
              </w:r>
              <w:r>
                <w:rPr>
                  <w:noProof/>
                </w:rPr>
                <w:br/>
                <w:t xml:space="preserve">Available at: </w:t>
              </w:r>
              <w:r>
                <w:rPr>
                  <w:noProof/>
                  <w:u w:val="single"/>
                </w:rPr>
                <w:t>https://substance3d.adobe.com/tutorials/courses/the-pbr-guide-part-1</w:t>
              </w:r>
              <w:r>
                <w:rPr>
                  <w:noProof/>
                </w:rPr>
                <w:br/>
                <w:t>[Accessed 01 April 2022].</w:t>
              </w:r>
            </w:p>
            <w:p w14:paraId="27CD53B9" w14:textId="77777777" w:rsidR="00563C1C" w:rsidRDefault="00563C1C" w:rsidP="00563C1C">
              <w:pPr>
                <w:pStyle w:val="Bibliography"/>
                <w:rPr>
                  <w:noProof/>
                </w:rPr>
              </w:pPr>
              <w:r>
                <w:rPr>
                  <w:noProof/>
                </w:rPr>
                <w:t xml:space="preserve">substance3d.adobe.com, n.d. </w:t>
              </w:r>
              <w:r>
                <w:rPr>
                  <w:i/>
                  <w:iCs/>
                  <w:noProof/>
                </w:rPr>
                <w:t xml:space="preserve">The PBR Guide - Part 2 on Substance 3D Tutorials. </w:t>
              </w:r>
              <w:r>
                <w:rPr>
                  <w:noProof/>
                </w:rPr>
                <w:t xml:space="preserve">[Online] </w:t>
              </w:r>
              <w:r>
                <w:rPr>
                  <w:noProof/>
                </w:rPr>
                <w:br/>
                <w:t xml:space="preserve">Available at: </w:t>
              </w:r>
              <w:r>
                <w:rPr>
                  <w:noProof/>
                  <w:u w:val="single"/>
                </w:rPr>
                <w:t>https://substance3d.adobe.com/tutorials/courses/the-pbr-guide-part-2</w:t>
              </w:r>
              <w:r>
                <w:rPr>
                  <w:noProof/>
                </w:rPr>
                <w:br/>
                <w:t>[Accessed 01 April 2022].</w:t>
              </w:r>
            </w:p>
            <w:p w14:paraId="0B11A020" w14:textId="77777777" w:rsidR="00563C1C" w:rsidRDefault="00563C1C" w:rsidP="00563C1C">
              <w:pPr>
                <w:pStyle w:val="Bibliography"/>
                <w:rPr>
                  <w:noProof/>
                </w:rPr>
              </w:pPr>
              <w:r>
                <w:rPr>
                  <w:noProof/>
                </w:rPr>
                <w:t xml:space="preserve">Unreal, E., n.d. </w:t>
              </w:r>
              <w:r>
                <w:rPr>
                  <w:i/>
                  <w:iCs/>
                  <w:noProof/>
                </w:rPr>
                <w:t xml:space="preserve">Unreal Engine is an Advanced Automotive and Car Design Software and Visualization Engine. </w:t>
              </w:r>
              <w:r>
                <w:rPr>
                  <w:noProof/>
                </w:rPr>
                <w:t xml:space="preserve">[Online] </w:t>
              </w:r>
              <w:r>
                <w:rPr>
                  <w:noProof/>
                </w:rPr>
                <w:br/>
                <w:t xml:space="preserve">Available at: </w:t>
              </w:r>
              <w:r>
                <w:rPr>
                  <w:noProof/>
                  <w:u w:val="single"/>
                </w:rPr>
                <w:t>https://www.unrealengine.com/en-US/solutions/automotive-transportation</w:t>
              </w:r>
              <w:r>
                <w:rPr>
                  <w:noProof/>
                </w:rPr>
                <w:br/>
                <w:t>[Accessed 01 April 2022].</w:t>
              </w:r>
            </w:p>
            <w:p w14:paraId="3E389CC7" w14:textId="77777777" w:rsidR="00563C1C" w:rsidRDefault="00563C1C" w:rsidP="00563C1C">
              <w:pPr>
                <w:pStyle w:val="Bibliography"/>
                <w:rPr>
                  <w:noProof/>
                </w:rPr>
              </w:pPr>
              <w:r>
                <w:rPr>
                  <w:noProof/>
                </w:rPr>
                <w:t xml:space="preserve">Unreal, E., n.d. </w:t>
              </w:r>
              <w:r>
                <w:rPr>
                  <w:i/>
                  <w:iCs/>
                  <w:noProof/>
                </w:rPr>
                <w:t xml:space="preserve">Unreal Engine is an Advanced Training and Simulation Software Platform. </w:t>
              </w:r>
              <w:r>
                <w:rPr>
                  <w:noProof/>
                </w:rPr>
                <w:t xml:space="preserve">[Online] </w:t>
              </w:r>
              <w:r>
                <w:rPr>
                  <w:noProof/>
                </w:rPr>
                <w:br/>
                <w:t xml:space="preserve">Available at: </w:t>
              </w:r>
              <w:r>
                <w:rPr>
                  <w:noProof/>
                  <w:u w:val="single"/>
                </w:rPr>
                <w:t>https://www.unrealengine.com/en-US/solutions/simulation</w:t>
              </w:r>
              <w:r>
                <w:rPr>
                  <w:noProof/>
                </w:rPr>
                <w:br/>
                <w:t>[Accessed 01 April 2022].</w:t>
              </w:r>
            </w:p>
            <w:p w14:paraId="1CE35E21" w14:textId="77777777" w:rsidR="00563C1C" w:rsidRDefault="00563C1C" w:rsidP="00563C1C">
              <w:pPr>
                <w:pStyle w:val="Bibliography"/>
                <w:rPr>
                  <w:noProof/>
                </w:rPr>
              </w:pPr>
              <w:r>
                <w:rPr>
                  <w:noProof/>
                </w:rPr>
                <w:t xml:space="preserve">Unreal, E., n.d. </w:t>
              </w:r>
              <w:r>
                <w:rPr>
                  <w:i/>
                  <w:iCs/>
                  <w:noProof/>
                </w:rPr>
                <w:t xml:space="preserve">Welcome to Architectural Visualization. </w:t>
              </w:r>
              <w:r>
                <w:rPr>
                  <w:noProof/>
                </w:rPr>
                <w:t xml:space="preserve">[Online] </w:t>
              </w:r>
              <w:r>
                <w:rPr>
                  <w:noProof/>
                </w:rPr>
                <w:br/>
                <w:t xml:space="preserve">Available at: </w:t>
              </w:r>
              <w:r>
                <w:rPr>
                  <w:noProof/>
                  <w:u w:val="single"/>
                </w:rPr>
                <w:t>https://www.unrealengine.com/en-US/onlinelearning-courses/welcome-to-architectural-visualization</w:t>
              </w:r>
              <w:r>
                <w:rPr>
                  <w:noProof/>
                </w:rPr>
                <w:br/>
                <w:t>[Accessed 01 April 2022].</w:t>
              </w:r>
            </w:p>
            <w:p w14:paraId="599ED7AD" w14:textId="77777777" w:rsidR="00563C1C" w:rsidRDefault="00563C1C" w:rsidP="00563C1C">
              <w:pPr>
                <w:pStyle w:val="Bibliography"/>
                <w:rPr>
                  <w:noProof/>
                </w:rPr>
              </w:pPr>
              <w:r>
                <w:rPr>
                  <w:noProof/>
                </w:rPr>
                <w:lastRenderedPageBreak/>
                <w:t xml:space="preserve">VG247, 2022. </w:t>
              </w:r>
              <w:r>
                <w:rPr>
                  <w:i/>
                  <w:iCs/>
                  <w:noProof/>
                </w:rPr>
                <w:t xml:space="preserve">Kojima’s next game will blur line between mediums. </w:t>
              </w:r>
              <w:r>
                <w:rPr>
                  <w:noProof/>
                </w:rPr>
                <w:t xml:space="preserve">[Online] </w:t>
              </w:r>
              <w:r>
                <w:rPr>
                  <w:noProof/>
                </w:rPr>
                <w:br/>
                <w:t xml:space="preserve">Available at: </w:t>
              </w:r>
              <w:r>
                <w:rPr>
                  <w:noProof/>
                  <w:u w:val="single"/>
                </w:rPr>
                <w:t>https://www.vg247.com/kojima-productions-next-game-blur-lines-mediums</w:t>
              </w:r>
              <w:r>
                <w:rPr>
                  <w:noProof/>
                </w:rPr>
                <w:br/>
                <w:t>[Accessed 01 April 2022].</w:t>
              </w:r>
            </w:p>
            <w:p w14:paraId="3DC4F0D3" w14:textId="77777777" w:rsidR="00563C1C" w:rsidRDefault="00563C1C" w:rsidP="00563C1C">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4757947C" w14:textId="77777777" w:rsidR="00563C1C" w:rsidRDefault="00563C1C" w:rsidP="00563C1C">
              <w:pPr>
                <w:pStyle w:val="Bibliography"/>
                <w:rPr>
                  <w:noProof/>
                </w:rPr>
              </w:pPr>
              <w:r>
                <w:rPr>
                  <w:noProof/>
                </w:rPr>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05E83DFB" w14:textId="77777777" w:rsidR="00563C1C" w:rsidRDefault="00563C1C" w:rsidP="00563C1C">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399E6CFF" w14:textId="77777777" w:rsidR="00563C1C" w:rsidRDefault="00563C1C" w:rsidP="00563C1C">
              <w:pPr>
                <w:pStyle w:val="Bibliography"/>
                <w:rPr>
                  <w:noProof/>
                </w:rPr>
              </w:pPr>
              <w:r>
                <w:rPr>
                  <w:noProof/>
                </w:rPr>
                <w:t xml:space="preserve">Wikipedia, C., 2019. </w:t>
              </w:r>
              <w:r>
                <w:rPr>
                  <w:i/>
                  <w:iCs/>
                  <w:noProof/>
                </w:rPr>
                <w:t xml:space="preserve">Blockchain. </w:t>
              </w:r>
              <w:r>
                <w:rPr>
                  <w:noProof/>
                </w:rPr>
                <w:t xml:space="preserve">[Online] </w:t>
              </w:r>
              <w:r>
                <w:rPr>
                  <w:noProof/>
                </w:rPr>
                <w:br/>
                <w:t xml:space="preserve">Available at: </w:t>
              </w:r>
              <w:r>
                <w:rPr>
                  <w:noProof/>
                  <w:u w:val="single"/>
                </w:rPr>
                <w:t>https://en.wikipedia.org/wiki/Blockchain</w:t>
              </w:r>
              <w:r>
                <w:rPr>
                  <w:noProof/>
                </w:rPr>
                <w:br/>
                <w:t>[Accessed 01 April 2022].</w:t>
              </w:r>
            </w:p>
            <w:p w14:paraId="0DC84FED" w14:textId="77777777" w:rsidR="00563C1C" w:rsidRDefault="00563C1C" w:rsidP="00563C1C">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58AEF00B" w14:textId="77777777" w:rsidR="00563C1C" w:rsidRDefault="00563C1C" w:rsidP="00563C1C">
              <w:pPr>
                <w:pStyle w:val="Bibliography"/>
                <w:rPr>
                  <w:noProof/>
                </w:rPr>
              </w:pPr>
              <w:r>
                <w:rPr>
                  <w:noProof/>
                </w:rPr>
                <w:t xml:space="preserve">Wikipedia, C., 2019. </w:t>
              </w:r>
              <w:r>
                <w:rPr>
                  <w:i/>
                  <w:iCs/>
                  <w:noProof/>
                </w:rPr>
                <w:t xml:space="preserve">Cohen–Sutherland algorithm. </w:t>
              </w:r>
              <w:r>
                <w:rPr>
                  <w:noProof/>
                </w:rPr>
                <w:t xml:space="preserve">[Online] </w:t>
              </w:r>
              <w:r>
                <w:rPr>
                  <w:noProof/>
                </w:rPr>
                <w:br/>
                <w:t xml:space="preserve">Available at: </w:t>
              </w:r>
              <w:r>
                <w:rPr>
                  <w:noProof/>
                  <w:u w:val="single"/>
                </w:rPr>
                <w:t>https://en.wikipedia.org/wiki/Cohen%E2%80%93Sutherland_algorithm</w:t>
              </w:r>
              <w:r>
                <w:rPr>
                  <w:noProof/>
                </w:rPr>
                <w:br/>
                <w:t>[Accessed 01 April 2022].</w:t>
              </w:r>
            </w:p>
            <w:p w14:paraId="4A3BB1A2" w14:textId="77777777" w:rsidR="00563C1C" w:rsidRDefault="00563C1C" w:rsidP="00563C1C">
              <w:pPr>
                <w:pStyle w:val="Bibliography"/>
                <w:rPr>
                  <w:noProof/>
                </w:rPr>
              </w:pPr>
              <w:r>
                <w:rPr>
                  <w:noProof/>
                </w:rPr>
                <w:t xml:space="preserve">Wikipedia, C., 2019. </w:t>
              </w:r>
              <w:r>
                <w:rPr>
                  <w:i/>
                  <w:iCs/>
                  <w:noProof/>
                </w:rPr>
                <w:t xml:space="preserve">Computer graphics. </w:t>
              </w:r>
              <w:r>
                <w:rPr>
                  <w:noProof/>
                </w:rPr>
                <w:t xml:space="preserve">[Online] </w:t>
              </w:r>
              <w:r>
                <w:rPr>
                  <w:noProof/>
                </w:rPr>
                <w:br/>
                <w:t xml:space="preserve">Available at: </w:t>
              </w:r>
              <w:r>
                <w:rPr>
                  <w:noProof/>
                  <w:u w:val="single"/>
                </w:rPr>
                <w:t>https://en.wikipedia.org/wiki/Computer_graphics</w:t>
              </w:r>
              <w:r>
                <w:rPr>
                  <w:noProof/>
                </w:rPr>
                <w:br/>
                <w:t>[Accessed 01 April 2022].</w:t>
              </w:r>
            </w:p>
            <w:p w14:paraId="6F1A734F" w14:textId="77777777" w:rsidR="00563C1C" w:rsidRDefault="00563C1C" w:rsidP="00563C1C">
              <w:pPr>
                <w:pStyle w:val="Bibliography"/>
                <w:rPr>
                  <w:noProof/>
                </w:rPr>
              </w:pPr>
              <w:r>
                <w:rPr>
                  <w:noProof/>
                </w:rPr>
                <w:t xml:space="preserve">Wikipedia, C., 2019. </w:t>
              </w:r>
              <w:r>
                <w:rPr>
                  <w:i/>
                  <w:iCs/>
                  <w:noProof/>
                </w:rPr>
                <w:t xml:space="preserve">Level of detail (computer graphics). </w:t>
              </w:r>
              <w:r>
                <w:rPr>
                  <w:noProof/>
                </w:rPr>
                <w:t xml:space="preserve">[Online] </w:t>
              </w:r>
              <w:r>
                <w:rPr>
                  <w:noProof/>
                </w:rPr>
                <w:br/>
                <w:t xml:space="preserve">Available at: </w:t>
              </w:r>
              <w:r>
                <w:rPr>
                  <w:noProof/>
                  <w:u w:val="single"/>
                </w:rPr>
                <w:t>https://en.wikipedia.org/wiki/Level_of_detail_(computer_graphics)</w:t>
              </w:r>
              <w:r>
                <w:rPr>
                  <w:noProof/>
                </w:rPr>
                <w:br/>
                <w:t>[Accessed 01 April 2022].</w:t>
              </w:r>
            </w:p>
            <w:p w14:paraId="64C68745" w14:textId="77777777" w:rsidR="00563C1C" w:rsidRDefault="00563C1C" w:rsidP="00563C1C">
              <w:pPr>
                <w:pStyle w:val="Bibliography"/>
                <w:rPr>
                  <w:noProof/>
                </w:rPr>
              </w:pPr>
              <w:r>
                <w:rPr>
                  <w:noProof/>
                </w:rPr>
                <w:t xml:space="preserve">Wikipedia, C., 2019. </w:t>
              </w:r>
              <w:r>
                <w:rPr>
                  <w:i/>
                  <w:iCs/>
                  <w:noProof/>
                </w:rPr>
                <w:t xml:space="preserve">Non-fungible token. </w:t>
              </w:r>
              <w:r>
                <w:rPr>
                  <w:noProof/>
                </w:rPr>
                <w:t xml:space="preserve">[Online] </w:t>
              </w:r>
              <w:r>
                <w:rPr>
                  <w:noProof/>
                </w:rPr>
                <w:br/>
                <w:t xml:space="preserve">Available at: </w:t>
              </w:r>
              <w:r>
                <w:rPr>
                  <w:noProof/>
                  <w:u w:val="single"/>
                </w:rPr>
                <w:t>https://en.wikipedia.org/wiki/Non-fungible_token</w:t>
              </w:r>
              <w:r>
                <w:rPr>
                  <w:noProof/>
                </w:rPr>
                <w:br/>
                <w:t>[Accessed 01 April 2022].</w:t>
              </w:r>
            </w:p>
            <w:p w14:paraId="2F405FB9" w14:textId="77777777" w:rsidR="00563C1C" w:rsidRDefault="00563C1C" w:rsidP="00563C1C">
              <w:pPr>
                <w:pStyle w:val="Bibliography"/>
                <w:rPr>
                  <w:noProof/>
                </w:rPr>
              </w:pPr>
              <w:r>
                <w:rPr>
                  <w:noProof/>
                </w:rPr>
                <w:t xml:space="preserve">Wikipedia, C., 2019. </w:t>
              </w:r>
              <w:r>
                <w:rPr>
                  <w:i/>
                  <w:iCs/>
                  <w:noProof/>
                </w:rPr>
                <w:t xml:space="preserve">Physically based rendering. </w:t>
              </w:r>
              <w:r>
                <w:rPr>
                  <w:noProof/>
                </w:rPr>
                <w:t xml:space="preserve">[Online] </w:t>
              </w:r>
              <w:r>
                <w:rPr>
                  <w:noProof/>
                </w:rPr>
                <w:br/>
                <w:t xml:space="preserve">Available at: </w:t>
              </w:r>
              <w:r>
                <w:rPr>
                  <w:noProof/>
                  <w:u w:val="single"/>
                </w:rPr>
                <w:t>https://en.wikipedia.org/wiki/Physically_based_rendering</w:t>
              </w:r>
              <w:r>
                <w:rPr>
                  <w:noProof/>
                </w:rPr>
                <w:br/>
                <w:t>[Accessed 01 April 2022].</w:t>
              </w:r>
            </w:p>
            <w:p w14:paraId="53A50722" w14:textId="77777777" w:rsidR="00563C1C" w:rsidRDefault="00563C1C" w:rsidP="00563C1C">
              <w:pPr>
                <w:pStyle w:val="Bibliography"/>
                <w:rPr>
                  <w:noProof/>
                </w:rPr>
              </w:pPr>
              <w:r>
                <w:rPr>
                  <w:noProof/>
                </w:rPr>
                <w:t xml:space="preserve">Wikipedia, C., 2019. </w:t>
              </w:r>
              <w:r>
                <w:rPr>
                  <w:i/>
                  <w:iCs/>
                  <w:noProof/>
                </w:rPr>
                <w:t xml:space="preserve">Polygon. </w:t>
              </w:r>
              <w:r>
                <w:rPr>
                  <w:noProof/>
                </w:rPr>
                <w:t xml:space="preserve">[Online] </w:t>
              </w:r>
              <w:r>
                <w:rPr>
                  <w:noProof/>
                </w:rPr>
                <w:br/>
                <w:t xml:space="preserve">Available at: </w:t>
              </w:r>
              <w:r>
                <w:rPr>
                  <w:noProof/>
                  <w:u w:val="single"/>
                </w:rPr>
                <w:t>https://en.wikipedia.org/wiki/Polygon</w:t>
              </w:r>
              <w:r>
                <w:rPr>
                  <w:noProof/>
                </w:rPr>
                <w:br/>
                <w:t>[Accessed 01 April 2022].</w:t>
              </w:r>
            </w:p>
            <w:p w14:paraId="7D0F95C3" w14:textId="77777777" w:rsidR="00563C1C" w:rsidRDefault="00563C1C" w:rsidP="00563C1C">
              <w:pPr>
                <w:pStyle w:val="Bibliography"/>
                <w:rPr>
                  <w:noProof/>
                </w:rPr>
              </w:pPr>
              <w:r>
                <w:rPr>
                  <w:noProof/>
                </w:rPr>
                <w:t xml:space="preserve">Wikipedia, C., 2019. </w:t>
              </w:r>
              <w:r>
                <w:rPr>
                  <w:i/>
                  <w:iCs/>
                  <w:noProof/>
                </w:rPr>
                <w:t xml:space="preserve">Shader. </w:t>
              </w:r>
              <w:r>
                <w:rPr>
                  <w:noProof/>
                </w:rPr>
                <w:t xml:space="preserve">[Online] </w:t>
              </w:r>
              <w:r>
                <w:rPr>
                  <w:noProof/>
                </w:rPr>
                <w:br/>
                <w:t xml:space="preserve">Available at: </w:t>
              </w:r>
              <w:r>
                <w:rPr>
                  <w:noProof/>
                  <w:u w:val="single"/>
                </w:rPr>
                <w:t>https://en.wikipedia.org/wiki/Shader</w:t>
              </w:r>
              <w:r>
                <w:rPr>
                  <w:noProof/>
                </w:rPr>
                <w:br/>
                <w:t>[Accessed 01 April 2022].</w:t>
              </w:r>
            </w:p>
            <w:p w14:paraId="59F1680D" w14:textId="77777777" w:rsidR="00563C1C" w:rsidRDefault="00563C1C" w:rsidP="00563C1C">
              <w:pPr>
                <w:pStyle w:val="Bibliography"/>
                <w:rPr>
                  <w:noProof/>
                </w:rPr>
              </w:pPr>
              <w:r>
                <w:rPr>
                  <w:noProof/>
                </w:rPr>
                <w:lastRenderedPageBreak/>
                <w:t xml:space="preserve">Wikipedia, C., 2019. </w:t>
              </w:r>
              <w:r>
                <w:rPr>
                  <w:i/>
                  <w:iCs/>
                  <w:noProof/>
                </w:rPr>
                <w:t xml:space="preserve">Sprite (computer graphics). </w:t>
              </w:r>
              <w:r>
                <w:rPr>
                  <w:noProof/>
                </w:rPr>
                <w:t xml:space="preserve">[Online] </w:t>
              </w:r>
              <w:r>
                <w:rPr>
                  <w:noProof/>
                </w:rPr>
                <w:br/>
                <w:t xml:space="preserve">Available at: </w:t>
              </w:r>
              <w:r>
                <w:rPr>
                  <w:noProof/>
                  <w:u w:val="single"/>
                </w:rPr>
                <w:t>https://en.wikipedia.org/wiki/Sprite_(computer_graphics)</w:t>
              </w:r>
              <w:r>
                <w:rPr>
                  <w:noProof/>
                </w:rPr>
                <w:br/>
                <w:t>[Accessed 01 April 2022].</w:t>
              </w:r>
            </w:p>
            <w:p w14:paraId="1D31B1A3" w14:textId="77777777" w:rsidR="00563C1C" w:rsidRDefault="00563C1C" w:rsidP="00563C1C">
              <w:pPr>
                <w:pStyle w:val="Bibliography"/>
                <w:rPr>
                  <w:noProof/>
                </w:rPr>
              </w:pPr>
              <w:r>
                <w:rPr>
                  <w:noProof/>
                </w:rPr>
                <w:t xml:space="preserve">Wikipedia, C., 2019. </w:t>
              </w:r>
              <w:r>
                <w:rPr>
                  <w:i/>
                  <w:iCs/>
                  <w:noProof/>
                </w:rPr>
                <w:t xml:space="preserve">Texture mapping. </w:t>
              </w:r>
              <w:r>
                <w:rPr>
                  <w:noProof/>
                </w:rPr>
                <w:t xml:space="preserve">[Online] </w:t>
              </w:r>
              <w:r>
                <w:rPr>
                  <w:noProof/>
                </w:rPr>
                <w:br/>
                <w:t xml:space="preserve">Available at: </w:t>
              </w:r>
              <w:r>
                <w:rPr>
                  <w:noProof/>
                  <w:u w:val="single"/>
                </w:rPr>
                <w:t>https://en.wikipedia.org/wiki/Texture_mapping</w:t>
              </w:r>
              <w:r>
                <w:rPr>
                  <w:noProof/>
                </w:rPr>
                <w:br/>
                <w:t>[Accessed 01 April 2022].</w:t>
              </w:r>
            </w:p>
            <w:p w14:paraId="167877CF" w14:textId="77777777" w:rsidR="00563C1C" w:rsidRDefault="00563C1C" w:rsidP="00563C1C">
              <w:pPr>
                <w:pStyle w:val="Bibliography"/>
                <w:rPr>
                  <w:noProof/>
                </w:rPr>
              </w:pPr>
              <w:r>
                <w:rPr>
                  <w:noProof/>
                </w:rPr>
                <w:t xml:space="preserve">Wikipedia, C., 2019. </w:t>
              </w:r>
              <w:r>
                <w:rPr>
                  <w:i/>
                  <w:iCs/>
                  <w:noProof/>
                </w:rPr>
                <w:t xml:space="preserve">Universal Scene Description. </w:t>
              </w:r>
              <w:r>
                <w:rPr>
                  <w:noProof/>
                </w:rPr>
                <w:t xml:space="preserve">[Online] </w:t>
              </w:r>
              <w:r>
                <w:rPr>
                  <w:noProof/>
                </w:rPr>
                <w:br/>
                <w:t xml:space="preserve">Available at: </w:t>
              </w:r>
              <w:r>
                <w:rPr>
                  <w:noProof/>
                  <w:u w:val="single"/>
                </w:rPr>
                <w:t>https://en.wikipedia.org/wiki/Universal_Scene_Description</w:t>
              </w:r>
              <w:r>
                <w:rPr>
                  <w:noProof/>
                </w:rPr>
                <w:br/>
                <w:t>[Accessed 01 April 2022].</w:t>
              </w:r>
            </w:p>
            <w:p w14:paraId="2698FF84" w14:textId="77777777" w:rsidR="00563C1C" w:rsidRDefault="00563C1C" w:rsidP="00563C1C">
              <w:pPr>
                <w:pStyle w:val="Bibliography"/>
                <w:rPr>
                  <w:noProof/>
                </w:rPr>
              </w:pPr>
              <w:r>
                <w:rPr>
                  <w:noProof/>
                </w:rPr>
                <w:t xml:space="preserve">Wikipedia, C., 2019. </w:t>
              </w:r>
              <w:r>
                <w:rPr>
                  <w:i/>
                  <w:iCs/>
                  <w:noProof/>
                </w:rPr>
                <w:t xml:space="preserve">Video game programmer. </w:t>
              </w:r>
              <w:r>
                <w:rPr>
                  <w:noProof/>
                </w:rPr>
                <w:t xml:space="preserve">[Online] </w:t>
              </w:r>
              <w:r>
                <w:rPr>
                  <w:noProof/>
                </w:rPr>
                <w:br/>
                <w:t xml:space="preserve">Available at: </w:t>
              </w:r>
              <w:r>
                <w:rPr>
                  <w:noProof/>
                  <w:u w:val="single"/>
                </w:rPr>
                <w:t>https://en.wikipedia.org/wiki/Video_game_programmer</w:t>
              </w:r>
              <w:r>
                <w:rPr>
                  <w:noProof/>
                </w:rPr>
                <w:br/>
                <w:t>[Accessed 01 April 2022].</w:t>
              </w:r>
            </w:p>
            <w:p w14:paraId="568F3116" w14:textId="77777777" w:rsidR="00563C1C" w:rsidRDefault="00563C1C" w:rsidP="00563C1C">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4E5AF36E" w14:textId="77777777" w:rsidR="00563C1C" w:rsidRDefault="00563C1C" w:rsidP="00563C1C">
              <w:pPr>
                <w:pStyle w:val="Bibliography"/>
                <w:rPr>
                  <w:noProof/>
                </w:rPr>
              </w:pPr>
              <w:r>
                <w:rPr>
                  <w:noProof/>
                </w:rPr>
                <w:t xml:space="preserve">Wikipedia, C., 2019. </w:t>
              </w:r>
              <w:r>
                <w:rPr>
                  <w:i/>
                  <w:iCs/>
                  <w:noProof/>
                </w:rPr>
                <w:t xml:space="preserve">Web3. </w:t>
              </w:r>
              <w:r>
                <w:rPr>
                  <w:noProof/>
                </w:rPr>
                <w:t xml:space="preserve">[Online] </w:t>
              </w:r>
              <w:r>
                <w:rPr>
                  <w:noProof/>
                </w:rPr>
                <w:br/>
                <w:t xml:space="preserve">Available at: </w:t>
              </w:r>
              <w:r>
                <w:rPr>
                  <w:noProof/>
                  <w:u w:val="single"/>
                </w:rPr>
                <w:t>https://en.wikipedia.org/wiki/Web3</w:t>
              </w:r>
              <w:r>
                <w:rPr>
                  <w:noProof/>
                </w:rPr>
                <w:br/>
                <w:t>[Accessed 01 April 2022].</w:t>
              </w:r>
            </w:p>
            <w:p w14:paraId="1239A605" w14:textId="77777777" w:rsidR="00563C1C" w:rsidRDefault="00563C1C" w:rsidP="00563C1C">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48A2C63D" w14:textId="77777777" w:rsidR="00563C1C" w:rsidRDefault="00563C1C" w:rsidP="00563C1C">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279BE362" w14:textId="77777777" w:rsidR="00563C1C" w:rsidRDefault="00563C1C" w:rsidP="00563C1C">
              <w:pPr>
                <w:pStyle w:val="Bibliography"/>
                <w:rPr>
                  <w:noProof/>
                </w:rPr>
              </w:pPr>
              <w:r>
                <w:rPr>
                  <w:noProof/>
                </w:rPr>
                <w:t xml:space="preserve">www.permadi.com, n.d. </w:t>
              </w:r>
              <w:r>
                <w:rPr>
                  <w:i/>
                  <w:iCs/>
                  <w:noProof/>
                </w:rPr>
                <w:t xml:space="preserve">Ray Casting (Game Devlopment And Game Programming Tutorial). </w:t>
              </w:r>
              <w:r>
                <w:rPr>
                  <w:noProof/>
                </w:rPr>
                <w:t xml:space="preserve">[Online] </w:t>
              </w:r>
              <w:r>
                <w:rPr>
                  <w:noProof/>
                </w:rPr>
                <w:br/>
                <w:t xml:space="preserve">Available at: </w:t>
              </w:r>
              <w:r>
                <w:rPr>
                  <w:noProof/>
                  <w:u w:val="single"/>
                </w:rPr>
                <w:t>https://www.permadi.com/tutorial/raycast/rayc2.html#RAY-CASTING%20AND%20RAY-TRACING</w:t>
              </w:r>
              <w:r>
                <w:rPr>
                  <w:noProof/>
                </w:rPr>
                <w:br/>
                <w:t>[Accessed 01 April 2022].</w:t>
              </w:r>
            </w:p>
            <w:p w14:paraId="4CEFE54A" w14:textId="7472209D" w:rsidR="003C5D69" w:rsidRDefault="003C5D69" w:rsidP="00563C1C">
              <w:r>
                <w:rPr>
                  <w:b/>
                  <w:bCs/>
                  <w:noProof/>
                </w:rPr>
                <w:fldChar w:fldCharType="end"/>
              </w:r>
            </w:p>
          </w:sdtContent>
        </w:sdt>
      </w:sdtContent>
    </w:sdt>
    <w:p w14:paraId="38504FED" w14:textId="4DB255E7" w:rsidR="007232A0" w:rsidRDefault="00984CE1" w:rsidP="007554B8">
      <w:pPr>
        <w:pStyle w:val="Heading1"/>
        <w:numPr>
          <w:ilvl w:val="0"/>
          <w:numId w:val="0"/>
        </w:numPr>
        <w:ind w:left="360" w:hanging="360"/>
        <w:rPr>
          <w:lang w:val="el-GR"/>
        </w:rPr>
      </w:pPr>
      <w:bookmarkStart w:id="960" w:name="_Toc98779128"/>
      <w:r>
        <w:rPr>
          <w:lang w:val="el-GR"/>
        </w:rPr>
        <w:t>ΠΑΡΑΡΤΗΜΑ</w:t>
      </w:r>
      <w:bookmarkEnd w:id="960"/>
    </w:p>
    <w:p w14:paraId="4B8D9EF0" w14:textId="77777777" w:rsidR="00A32F67" w:rsidRPr="00206A97" w:rsidRDefault="00A32F67" w:rsidP="00A32F67">
      <w:pPr>
        <w:pStyle w:val="Heading2"/>
        <w:numPr>
          <w:ilvl w:val="0"/>
          <w:numId w:val="0"/>
        </w:numPr>
      </w:pPr>
      <w:bookmarkStart w:id="961" w:name="_Toc98779129"/>
      <w:r>
        <w:rPr>
          <w:lang w:val="el-GR"/>
        </w:rPr>
        <w:t>Γλωσσάριο</w:t>
      </w:r>
      <w:bookmarkEnd w:id="961"/>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4019FD"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4019FD" w14:paraId="57CB2245" w14:textId="77777777" w:rsidTr="00295BAB">
        <w:tc>
          <w:tcPr>
            <w:tcW w:w="4675" w:type="dxa"/>
          </w:tcPr>
          <w:p w14:paraId="11229E5F" w14:textId="77777777" w:rsidR="00A32F67" w:rsidRDefault="00A32F67" w:rsidP="00295BAB">
            <w:r>
              <w:lastRenderedPageBreak/>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4019FD" w14:paraId="33FD1CCC" w14:textId="77777777" w:rsidTr="00295BAB">
        <w:tc>
          <w:tcPr>
            <w:tcW w:w="4675" w:type="dxa"/>
          </w:tcPr>
          <w:p w14:paraId="26EEA67B" w14:textId="77777777" w:rsidR="00A32F67" w:rsidRPr="00352320" w:rsidRDefault="00A32F67" w:rsidP="00295BAB">
            <w:pPr>
              <w:rPr>
                <w:lang w:val="el-GR"/>
              </w:rPr>
            </w:pPr>
            <w:r>
              <w:t>Callee/</w:t>
            </w:r>
            <w:r>
              <w:rPr>
                <w:lang w:val="el-GR"/>
              </w:rPr>
              <w:t>καλέος</w:t>
            </w:r>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4019FD"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Ο εκκινητής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r w:rsidRPr="002B0DAE">
              <w:t>Τεχνητή νοημοσύνη</w:t>
            </w:r>
          </w:p>
        </w:tc>
      </w:tr>
      <w:tr w:rsidR="00A32F67" w:rsidRPr="004019FD"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4019FD" w14:paraId="7AA9E456" w14:textId="77777777" w:rsidTr="00295BAB">
        <w:tc>
          <w:tcPr>
            <w:tcW w:w="4675" w:type="dxa"/>
          </w:tcPr>
          <w:p w14:paraId="77AB0ADB" w14:textId="7E47DC4E" w:rsidR="00A32F67" w:rsidRDefault="005F4CD0" w:rsidP="00295BAB">
            <w:r>
              <w:rPr>
                <w:rFonts w:cstheme="minorHAnsi"/>
                <w:sz w:val="24"/>
                <w:szCs w:val="24"/>
                <w:lang w:val="el-GR"/>
              </w:rPr>
              <w:t>Σ</w:t>
            </w:r>
            <w:r w:rsidR="00A32F67" w:rsidRPr="00B978D7">
              <w:rPr>
                <w:rFonts w:cstheme="minorHAnsi"/>
                <w:sz w:val="24"/>
                <w:szCs w:val="24"/>
              </w:rPr>
              <w:t>τοχαστική διαδικασία</w:t>
            </w:r>
            <w:r>
              <w:rPr>
                <w:rFonts w:cstheme="minorHAnsi"/>
                <w:sz w:val="24"/>
                <w:szCs w:val="24"/>
              </w:rPr>
              <w:t xml:space="preserve"> (stochastic)</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987CCC" w:rsidRPr="004019FD" w14:paraId="440998FB" w14:textId="77777777" w:rsidTr="00295BAB">
        <w:tc>
          <w:tcPr>
            <w:tcW w:w="4675" w:type="dxa"/>
          </w:tcPr>
          <w:p w14:paraId="02DE0C0E" w14:textId="097E2ECB" w:rsidR="00987CCC" w:rsidRPr="00B978D7" w:rsidRDefault="005F4CD0" w:rsidP="00295BAB">
            <w:pPr>
              <w:rPr>
                <w:rFonts w:cstheme="minorHAnsi"/>
                <w:sz w:val="24"/>
                <w:szCs w:val="24"/>
              </w:rPr>
            </w:pPr>
            <w:r>
              <w:rPr>
                <w:rFonts w:cstheme="minorHAnsi"/>
                <w:sz w:val="24"/>
                <w:szCs w:val="24"/>
              </w:rPr>
              <w:t>Abstraction</w:t>
            </w:r>
          </w:p>
        </w:tc>
        <w:tc>
          <w:tcPr>
            <w:tcW w:w="4675" w:type="dxa"/>
          </w:tcPr>
          <w:p w14:paraId="1B812232" w14:textId="4CC3F7A6" w:rsidR="00987CCC" w:rsidRPr="004571AE" w:rsidRDefault="00FD775A" w:rsidP="00295BAB">
            <w:pPr>
              <w:rPr>
                <w:lang w:val="el-GR"/>
              </w:rPr>
            </w:pPr>
            <w:r w:rsidRPr="00FD775A">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w:t>
            </w:r>
            <w:r>
              <w:t>black</w:t>
            </w:r>
            <w:r w:rsidRPr="00FD775A">
              <w:rPr>
                <w:lang w:val="el-GR"/>
              </w:rPr>
              <w:t xml:space="preserve"> </w:t>
            </w:r>
            <w:r>
              <w:t>box</w:t>
            </w:r>
            <w:r w:rsidRPr="00FD775A">
              <w:rPr>
                <w:lang w:val="el-GR"/>
              </w:rPr>
              <w:t>), αλλά εξακολουθεί να μπορεί να το χρησιμοποιήσει.</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r w:rsidRPr="00B978D7">
              <w:rPr>
                <w:rFonts w:cstheme="minorHAnsi"/>
                <w:sz w:val="24"/>
                <w:szCs w:val="24"/>
              </w:rPr>
              <w:t>Ντετερμινιστική</w:t>
            </w:r>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γματικά τυχ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r w:rsidRPr="002B0DAE">
              <w:t>Εικονική μηχανή</w:t>
            </w:r>
          </w:p>
        </w:tc>
      </w:tr>
      <w:tr w:rsidR="00A32F67" w:rsidRPr="004019FD"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r>
              <w:rPr>
                <w:rFonts w:cstheme="minorHAnsi"/>
                <w:sz w:val="24"/>
                <w:szCs w:val="24"/>
                <w:lang w:val="el-GR"/>
              </w:rPr>
              <w:t>ηθοποιος</w:t>
            </w:r>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4019FD"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οπτικοποιεί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4019FD"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4019FD"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είτε με εξέδρα είτε με ροτοσκόπιο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r w:rsidRPr="002C72DE">
              <w:t xml:space="preserve">Τις περισσότερες φορές είναι τυλιγμένο με </w:t>
            </w:r>
            <w:r w:rsidR="00523609">
              <w:t>UV</w:t>
            </w:r>
          </w:p>
        </w:tc>
      </w:tr>
      <w:tr w:rsidR="00A32F67" w:rsidRPr="004019FD"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4019FD"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lastRenderedPageBreak/>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απορροφηθεί) δεν μπορεί να αναπηδήσει πίσω στο «μάτι» της κάμερας.</w:t>
            </w:r>
          </w:p>
        </w:tc>
      </w:tr>
      <w:tr w:rsidR="00A32F67" w:rsidRPr="004019FD"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4019FD" w14:paraId="5C2E6575" w14:textId="77777777" w:rsidTr="00295BAB">
        <w:tc>
          <w:tcPr>
            <w:tcW w:w="4675" w:type="dxa"/>
          </w:tcPr>
          <w:p w14:paraId="2E503782" w14:textId="27AF52A1" w:rsidR="00A32F67" w:rsidRPr="006B306E" w:rsidRDefault="00A32F67" w:rsidP="00295BAB">
            <w:pPr>
              <w:rPr>
                <w:rFonts w:cstheme="minorHAnsi"/>
                <w:sz w:val="24"/>
                <w:szCs w:val="24"/>
              </w:rPr>
            </w:pPr>
            <w:r w:rsidRPr="00B978D7">
              <w:rPr>
                <w:rFonts w:cstheme="minorHAnsi"/>
                <w:sz w:val="24"/>
                <w:szCs w:val="24"/>
              </w:rPr>
              <w:t>Αφ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4019FD" w14:paraId="1310C310" w14:textId="77777777" w:rsidTr="00295BAB">
        <w:tc>
          <w:tcPr>
            <w:tcW w:w="4675" w:type="dxa"/>
          </w:tcPr>
          <w:p w14:paraId="7AF71A3C" w14:textId="7C10AF84" w:rsidR="00A32F67" w:rsidRDefault="006B306E" w:rsidP="00295BAB">
            <w:pPr>
              <w:rPr>
                <w:rFonts w:cstheme="minorHAnsi"/>
                <w:sz w:val="24"/>
                <w:szCs w:val="24"/>
              </w:rPr>
            </w:pPr>
            <w:r w:rsidRPr="00B978D7">
              <w:rPr>
                <w:rFonts w:cstheme="minorHAnsi"/>
                <w:sz w:val="24"/>
                <w:szCs w:val="24"/>
              </w:rPr>
              <w:t>Π</w:t>
            </w:r>
            <w:r w:rsidR="00A32F67" w:rsidRPr="00B978D7">
              <w:rPr>
                <w:rFonts w:cstheme="minorHAnsi"/>
                <w:sz w:val="24"/>
                <w:szCs w:val="24"/>
              </w:rPr>
              <w:t>εριστροφοσκό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4019FD"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φορά ηθο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r>
              <w:rPr>
                <w:lang w:val="el-GR"/>
              </w:rPr>
              <w:t>παραγωμενη στο 3</w:t>
            </w:r>
            <w:r>
              <w:t>D</w:t>
            </w:r>
            <w:r w:rsidRPr="00B978D7">
              <w:rPr>
                <w:lang w:val="el-GR"/>
              </w:rPr>
              <w:t xml:space="preserve"> </w:t>
            </w:r>
            <w:r>
              <w:rPr>
                <w:lang w:val="el-GR"/>
              </w:rPr>
              <w:t>χώρο</w:t>
            </w:r>
            <w:r w:rsidRPr="00B978D7">
              <w:rPr>
                <w:lang w:val="el-GR"/>
              </w:rPr>
              <w:t xml:space="preserve"> == αντικείμενο</w:t>
            </w:r>
          </w:p>
        </w:tc>
      </w:tr>
      <w:tr w:rsidR="00A32F67" w:rsidRPr="004019FD"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r w:rsidR="005B1DC8" w:rsidRPr="004019FD" w14:paraId="0DBA528C" w14:textId="77777777" w:rsidTr="00295BAB">
        <w:tc>
          <w:tcPr>
            <w:tcW w:w="4675" w:type="dxa"/>
          </w:tcPr>
          <w:p w14:paraId="518702CA" w14:textId="394A3236" w:rsidR="005B1DC8" w:rsidRPr="005B1DC8" w:rsidRDefault="005B1DC8" w:rsidP="00295BAB">
            <w:pPr>
              <w:rPr>
                <w:rFonts w:cstheme="minorHAnsi"/>
                <w:sz w:val="24"/>
                <w:szCs w:val="24"/>
              </w:rPr>
            </w:pPr>
            <w:r>
              <w:rPr>
                <w:rFonts w:cstheme="minorHAnsi"/>
                <w:sz w:val="24"/>
                <w:szCs w:val="24"/>
              </w:rPr>
              <w:t>Non fungible token (NFT)</w:t>
            </w:r>
          </w:p>
        </w:tc>
        <w:tc>
          <w:tcPr>
            <w:tcW w:w="4675" w:type="dxa"/>
          </w:tcPr>
          <w:p w14:paraId="5C6C3D1A" w14:textId="77777777" w:rsidR="005B1DC8" w:rsidRDefault="00082F55" w:rsidP="00295BAB">
            <w:pPr>
              <w:rPr>
                <w:lang w:val="el-GR"/>
              </w:rPr>
            </w:pPr>
            <w:r w:rsidRPr="00082F55">
              <w:rPr>
                <w:lang w:val="el-GR"/>
              </w:rPr>
              <w:t xml:space="preserve">Ένα μη ανταλλάξιμο διακριτικό (NFT) είναι μια μη ανταλλάξιμη μονάδα δεδομένων που αποθηκεύεται σε μια αλυσίδα </w:t>
            </w:r>
            <w:r>
              <w:t>blockchain</w:t>
            </w:r>
            <w:r w:rsidRPr="00082F55">
              <w:rPr>
                <w:lang w:val="el-GR"/>
              </w:rPr>
              <w:t>, μια μορφή ψηφιακού καθολικού, που μπορεί να πωληθεί και να διαπραγματευτεί. Τύποι μονάδων δεδομένων NFT μπορεί να σχετίζονται με ψηφιακά αρχεία όπως φωτογραφίες, βίντεο και ήχος. Επειδή κάθε διακριτικό είναι μοναδικά αναγνωρίσιμο, τα NFT διαφέρουν από τα κρυπτονομίσματα blockchain, όπως το Bitcoin.</w:t>
            </w:r>
          </w:p>
          <w:p w14:paraId="4382D88C" w14:textId="4E6718C7" w:rsidR="00F97CEE" w:rsidRPr="00ED3009" w:rsidRDefault="00541976" w:rsidP="00295BAB">
            <w:pPr>
              <w:rPr>
                <w:lang w:val="el-GR"/>
              </w:rPr>
            </w:pPr>
            <w:r>
              <w:rPr>
                <w:lang w:val="el-GR"/>
              </w:rPr>
              <w:t>Συμβάλουν</w:t>
            </w:r>
            <w:r w:rsidR="00F97CEE">
              <w:rPr>
                <w:lang w:val="el-GR"/>
              </w:rPr>
              <w:t xml:space="preserve"> στην ευημερία του καλλιτέχνη </w:t>
            </w:r>
            <w:r w:rsidR="00ED3009">
              <w:rPr>
                <w:lang w:val="el-GR"/>
              </w:rPr>
              <w:t xml:space="preserve">για εμπορικό </w:t>
            </w:r>
            <w:r w:rsidR="00ED3009">
              <w:t>market</w:t>
            </w:r>
            <w:r w:rsidR="00ED3009" w:rsidRPr="00ED3009">
              <w:rPr>
                <w:lang w:val="el-GR"/>
              </w:rPr>
              <w:t>/</w:t>
            </w:r>
            <w:r w:rsidR="00ED3009">
              <w:t>sell</w:t>
            </w:r>
            <w:r w:rsidR="00ED3009" w:rsidRPr="00ED3009">
              <w:rPr>
                <w:lang w:val="el-GR"/>
              </w:rPr>
              <w:t xml:space="preserve"> </w:t>
            </w:r>
            <w:r w:rsidR="00ED3009">
              <w:rPr>
                <w:lang w:val="el-GR"/>
              </w:rPr>
              <w:t>τ</w:t>
            </w:r>
            <w:r>
              <w:rPr>
                <w:lang w:val="el-GR"/>
              </w:rPr>
              <w:t>ων αγαθών του.</w:t>
            </w:r>
          </w:p>
        </w:tc>
      </w:tr>
      <w:tr w:rsidR="005B1DC8" w:rsidRPr="004019FD" w14:paraId="5A32F841" w14:textId="77777777" w:rsidTr="00295BAB">
        <w:tc>
          <w:tcPr>
            <w:tcW w:w="4675" w:type="dxa"/>
          </w:tcPr>
          <w:p w14:paraId="0206B4D1" w14:textId="2EB4910F" w:rsidR="005B1DC8" w:rsidRDefault="005B1DC8" w:rsidP="00295BAB">
            <w:pPr>
              <w:rPr>
                <w:rFonts w:cstheme="minorHAnsi"/>
                <w:sz w:val="24"/>
                <w:szCs w:val="24"/>
              </w:rPr>
            </w:pPr>
            <w:r>
              <w:rPr>
                <w:rFonts w:cstheme="minorHAnsi"/>
                <w:sz w:val="24"/>
                <w:szCs w:val="24"/>
              </w:rPr>
              <w:t>Blockchain</w:t>
            </w:r>
          </w:p>
        </w:tc>
        <w:tc>
          <w:tcPr>
            <w:tcW w:w="4675" w:type="dxa"/>
          </w:tcPr>
          <w:p w14:paraId="5653716B" w14:textId="6B26134C" w:rsidR="005B1DC8" w:rsidRPr="00B978D7" w:rsidRDefault="004E68DA" w:rsidP="00295BAB">
            <w:pPr>
              <w:rPr>
                <w:lang w:val="el-GR"/>
              </w:rPr>
            </w:pPr>
            <w:r w:rsidRPr="004E68DA">
              <w:rPr>
                <w:lang w:val="el-GR"/>
              </w:rPr>
              <w:t xml:space="preserve">Η εποχή του Web 3.0 όπου τα πάντα είναι αποκεντρωμένα σε ένα δίκτυο p2p mesh και κάθε ενέργεια έχει μια συναλλαγή είτε μεταφέροντας κάτι είτε δημιουργώντας μια εφαρμογή Ιστού και τοποθετώντας το στο blockchain. Αυτή η τεχνολογία είναι διαφανής από άποψη κώδικα </w:t>
            </w:r>
            <w:r w:rsidR="00EF1FBF">
              <w:rPr>
                <w:lang w:val="el-GR"/>
              </w:rPr>
              <w:t xml:space="preserve">και </w:t>
            </w:r>
            <w:r w:rsidR="00EF1FBF">
              <w:t>event</w:t>
            </w:r>
            <w:r w:rsidR="00EF1FBF" w:rsidRPr="00EF1FBF">
              <w:rPr>
                <w:lang w:val="el-GR"/>
              </w:rPr>
              <w:t xml:space="preserve"> </w:t>
            </w:r>
            <w:r w:rsidR="00EF1FBF">
              <w:rPr>
                <w:lang w:val="el-GR"/>
              </w:rPr>
              <w:t>ανά χρήστη</w:t>
            </w:r>
            <w:r w:rsidR="00EF1FBF" w:rsidRPr="00EF1FBF">
              <w:rPr>
                <w:lang w:val="el-GR"/>
              </w:rPr>
              <w:t xml:space="preserve"> </w:t>
            </w:r>
            <w:r w:rsidRPr="004E68DA">
              <w:rPr>
                <w:lang w:val="el-GR"/>
              </w:rPr>
              <w:t xml:space="preserve">ως ανοιχτού κώδικα αλλά όχι διαφανής για τις συναλλαγές της. Χρησιμοποιεί ψηφιακές υπογραφές που βασίζονται σε ασύμμετρη </w:t>
            </w:r>
            <w:r w:rsidRPr="004E68DA">
              <w:rPr>
                <w:lang w:val="el-GR"/>
              </w:rPr>
              <w:lastRenderedPageBreak/>
              <w:t>κρυπτογραφία κλειδιού και η ακεραιότητά του εξαρτάται από το κρυπτο</w:t>
            </w:r>
            <w:r w:rsidR="00EF1FBF" w:rsidRPr="00EF1FBF">
              <w:rPr>
                <w:lang w:val="el-GR"/>
              </w:rPr>
              <w:t>-</w:t>
            </w:r>
            <w:r w:rsidRPr="004E68DA">
              <w:rPr>
                <w:lang w:val="el-GR"/>
              </w:rPr>
              <w:t>σύστημα με το κλειδί. Πολύ βολικό για σκοπούς ελέγχου ταυτότητας και προστασία από επιθέσεις ασφαλείας, δηλαδή, δεν μπορεί να διεισδύσει μόνο σε κίνδυνο ενός μηχανήματος</w:t>
            </w:r>
          </w:p>
        </w:tc>
      </w:tr>
      <w:tr w:rsidR="00B76B01" w:rsidRPr="005B1DC8" w14:paraId="0D5D4741" w14:textId="77777777" w:rsidTr="00295BAB">
        <w:tc>
          <w:tcPr>
            <w:tcW w:w="4675" w:type="dxa"/>
          </w:tcPr>
          <w:p w14:paraId="06E85632" w14:textId="4E834D52" w:rsidR="00B76B01" w:rsidRDefault="00B76B01" w:rsidP="00295BAB">
            <w:pPr>
              <w:rPr>
                <w:rFonts w:cstheme="minorHAnsi"/>
                <w:sz w:val="24"/>
                <w:szCs w:val="24"/>
              </w:rPr>
            </w:pPr>
            <w:r>
              <w:lastRenderedPageBreak/>
              <w:t>CIA</w:t>
            </w:r>
          </w:p>
        </w:tc>
        <w:tc>
          <w:tcPr>
            <w:tcW w:w="4675" w:type="dxa"/>
          </w:tcPr>
          <w:p w14:paraId="1A3F66F3" w14:textId="1A2BA7A6" w:rsidR="00B76B01" w:rsidRPr="004E68DA" w:rsidRDefault="000275D1" w:rsidP="00295BAB">
            <w:pPr>
              <w:rPr>
                <w:lang w:val="el-GR"/>
              </w:rPr>
            </w:pPr>
            <w:r>
              <w:rPr>
                <w:lang w:val="el-GR"/>
              </w:rPr>
              <w:t xml:space="preserve">Τρίγωνο </w:t>
            </w:r>
            <w:r>
              <w:t>Confidentiality, integrity, availability</w:t>
            </w:r>
          </w:p>
        </w:tc>
      </w:tr>
      <w:tr w:rsidR="00DC1737" w:rsidRPr="004019FD" w14:paraId="57A51872" w14:textId="77777777" w:rsidTr="00295BAB">
        <w:tc>
          <w:tcPr>
            <w:tcW w:w="4675" w:type="dxa"/>
          </w:tcPr>
          <w:p w14:paraId="0CD6A6E4" w14:textId="6BA5C81B" w:rsidR="00DC1737" w:rsidRDefault="00DC1737" w:rsidP="00295BAB">
            <w:r>
              <w:t>Transparency</w:t>
            </w:r>
          </w:p>
        </w:tc>
        <w:tc>
          <w:tcPr>
            <w:tcW w:w="4675" w:type="dxa"/>
          </w:tcPr>
          <w:p w14:paraId="21CD2F87" w14:textId="1BA8AF7F" w:rsidR="00DC1737" w:rsidRPr="00A96F04" w:rsidRDefault="009B305F" w:rsidP="00295BAB">
            <w:pPr>
              <w:rPr>
                <w:lang w:val="el-GR"/>
              </w:rPr>
            </w:pPr>
            <w:r>
              <w:rPr>
                <w:lang w:val="el-GR"/>
              </w:rPr>
              <w:t>Εάν δεν υφίσταται τότε δ</w:t>
            </w:r>
            <w:r w:rsidRPr="009B305F">
              <w:rPr>
                <w:lang w:val="el-GR"/>
              </w:rPr>
              <w:t>εν είναι σαφές τι συμβαίνει στο παρασκήνιο</w:t>
            </w:r>
            <w:r w:rsidR="000C4D8E" w:rsidRPr="000C4D8E">
              <w:rPr>
                <w:lang w:val="el-GR"/>
              </w:rPr>
              <w:t xml:space="preserve"> </w:t>
            </w:r>
            <w:r w:rsidR="00510DBC" w:rsidRPr="00510DBC">
              <w:rPr>
                <w:lang w:val="el-GR"/>
              </w:rPr>
              <w:t>(</w:t>
            </w:r>
            <w:r w:rsidR="00E5437C" w:rsidRPr="00A96F04">
              <w:rPr>
                <w:i/>
                <w:iCs/>
              </w:rPr>
              <w:t>non</w:t>
            </w:r>
            <w:r w:rsidR="00E5437C" w:rsidRPr="00A96F04">
              <w:rPr>
                <w:i/>
                <w:iCs/>
                <w:lang w:val="el-GR"/>
              </w:rPr>
              <w:t xml:space="preserve"> </w:t>
            </w:r>
            <w:r w:rsidR="00E5437C" w:rsidRPr="00A96F04">
              <w:rPr>
                <w:i/>
                <w:iCs/>
              </w:rPr>
              <w:t>transparent</w:t>
            </w:r>
            <w:r w:rsidR="00510DBC" w:rsidRPr="000C4D8E">
              <w:rPr>
                <w:lang w:val="el-GR"/>
              </w:rPr>
              <w:t>)</w:t>
            </w:r>
            <w:r>
              <w:rPr>
                <w:lang w:val="el-GR"/>
              </w:rPr>
              <w:t xml:space="preserve"> </w:t>
            </w:r>
            <w:r w:rsidR="0035780F">
              <w:rPr>
                <w:lang w:val="el-GR"/>
              </w:rPr>
              <w:t>δηλαδή</w:t>
            </w:r>
            <w:r>
              <w:rPr>
                <w:lang w:val="el-GR"/>
              </w:rPr>
              <w:t xml:space="preserve"> είναι </w:t>
            </w:r>
            <w:r w:rsidR="00B37A23">
              <w:t>opaque</w:t>
            </w:r>
            <w:r w:rsidR="00A96F04" w:rsidRPr="00A96F04">
              <w:rPr>
                <w:lang w:val="el-GR"/>
              </w:rPr>
              <w:t xml:space="preserve"> </w:t>
            </w:r>
            <w:r w:rsidR="00A96F04">
              <w:rPr>
                <w:lang w:val="el-GR"/>
              </w:rPr>
              <w:t>(</w:t>
            </w:r>
            <w:r w:rsidR="00A96F04" w:rsidRPr="00A96F04">
              <w:rPr>
                <w:i/>
                <w:iCs/>
              </w:rPr>
              <w:t>opacity</w:t>
            </w:r>
            <w:r w:rsidR="00A96F04" w:rsidRPr="00A96F04">
              <w:rPr>
                <w:lang w:val="el-GR"/>
              </w:rPr>
              <w:t>)</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4E1969">
      <w:type w:val="continuous"/>
      <w:pgSz w:w="12240" w:h="15840"/>
      <w:pgMar w:top="1440" w:right="1440" w:bottom="1440" w:left="144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254A3" w14:textId="77777777" w:rsidR="00E04955" w:rsidRDefault="00E04955" w:rsidP="001002D4">
      <w:pPr>
        <w:spacing w:after="0" w:line="240" w:lineRule="auto"/>
      </w:pPr>
      <w:r>
        <w:separator/>
      </w:r>
    </w:p>
  </w:endnote>
  <w:endnote w:type="continuationSeparator" w:id="0">
    <w:p w14:paraId="39A64730" w14:textId="77777777" w:rsidR="00E04955" w:rsidRDefault="00E04955" w:rsidP="001002D4">
      <w:pPr>
        <w:spacing w:after="0" w:line="240" w:lineRule="auto"/>
      </w:pPr>
      <w:r>
        <w:continuationSeparator/>
      </w:r>
    </w:p>
  </w:endnote>
  <w:endnote w:type="continuationNotice" w:id="1">
    <w:p w14:paraId="6A0E528F" w14:textId="77777777" w:rsidR="00E04955" w:rsidRDefault="00E049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9LiQ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471C8" w14:textId="77777777" w:rsidR="00E04955" w:rsidRDefault="00E04955" w:rsidP="001002D4">
      <w:pPr>
        <w:spacing w:after="0" w:line="240" w:lineRule="auto"/>
      </w:pPr>
      <w:r>
        <w:separator/>
      </w:r>
    </w:p>
  </w:footnote>
  <w:footnote w:type="continuationSeparator" w:id="0">
    <w:p w14:paraId="73195014" w14:textId="77777777" w:rsidR="00E04955" w:rsidRDefault="00E04955" w:rsidP="001002D4">
      <w:pPr>
        <w:spacing w:after="0" w:line="240" w:lineRule="auto"/>
      </w:pPr>
      <w:r>
        <w:continuationSeparator/>
      </w:r>
    </w:p>
  </w:footnote>
  <w:footnote w:type="continuationNotice" w:id="1">
    <w:p w14:paraId="0F285B60" w14:textId="77777777" w:rsidR="00E04955" w:rsidRDefault="00E04955">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rsidRPr="007518A4">
        <w:rPr>
          <w:i/>
          <w:iCs/>
        </w:rP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Μήπως το μυστήριο κρύβεται κρεμασμένο σε ένα 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1C47EBE0" w:rsidR="00CF2670" w:rsidRPr="000D4150" w:rsidRDefault="00CF2670" w:rsidP="00CF2670">
      <w:pPr>
        <w:pStyle w:val="FootnoteText"/>
        <w:rPr>
          <w:lang w:val="el-GR"/>
        </w:rPr>
      </w:pPr>
      <w:r>
        <w:rPr>
          <w:rStyle w:val="FootnoteReference"/>
        </w:rPr>
        <w:footnoteRef/>
      </w:r>
      <w:r w:rsidRPr="001A6652">
        <w:rPr>
          <w:lang w:val="el-GR"/>
        </w:rPr>
        <w:t xml:space="preserve"> 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563C1C" w:rsidRPr="00D04ED7">
            <w:rPr>
              <w:noProof/>
              <w:lang w:val="el-GR"/>
            </w:rPr>
            <w:t>(</w:t>
          </w:r>
          <w:r w:rsidR="00563C1C" w:rsidRPr="00563C1C">
            <w:rPr>
              <w:noProof/>
            </w:rPr>
            <w:t>Nishikado</w:t>
          </w:r>
          <w:r w:rsidR="00563C1C" w:rsidRPr="00D04ED7">
            <w:rPr>
              <w:noProof/>
              <w:lang w:val="el-GR"/>
            </w:rPr>
            <w:t>, 2020)</w:t>
          </w:r>
          <w:r w:rsidR="000D4150">
            <w:rPr>
              <w:lang w:val="el-GR"/>
            </w:rPr>
            <w:fldChar w:fldCharType="end"/>
          </w:r>
        </w:sdtContent>
      </w:sdt>
    </w:p>
  </w:footnote>
  <w:footnote w:id="6">
    <w:p w14:paraId="3AACBDA8" w14:textId="77777777" w:rsidR="008B0B55" w:rsidRPr="009174CA" w:rsidRDefault="008B0B55" w:rsidP="008B0B55">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Pr="003C1B5C">
        <w:rPr>
          <w:lang w:val="el-GR"/>
        </w:rPr>
        <w:t>/</w:t>
      </w:r>
      <w:r>
        <w:t>user</w:t>
      </w:r>
      <w:r w:rsidRPr="003C1B5C">
        <w:rPr>
          <w:lang w:val="el-GR"/>
        </w:rPr>
        <w:t xml:space="preserve"> </w:t>
      </w:r>
      <w:r>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πλήθώρων </w:t>
      </w:r>
      <w:r>
        <w:t>software</w:t>
      </w:r>
      <w:r w:rsidRPr="009174CA">
        <w:rPr>
          <w:lang w:val="el-GR"/>
        </w:rPr>
        <w:t xml:space="preserve"> </w:t>
      </w:r>
      <w:r>
        <w:rPr>
          <w:lang w:val="el-GR"/>
        </w:rPr>
        <w:t xml:space="preserve">δίνει σοβαρό προβάδισμα στην εξοικείωση, και άμεση χρήσης από χρήστη (δηλαδή μεταξύ πολλών προγραμμάτων διαφορετικών να υπάρχει ακριβώς ίδιο </w:t>
      </w:r>
      <w:r>
        <w:t>UI</w:t>
      </w:r>
      <w:r w:rsidRPr="009174CA">
        <w:rPr>
          <w:lang w:val="el-GR"/>
        </w:rPr>
        <w:t xml:space="preserve"> </w:t>
      </w:r>
      <w:r>
        <w:rPr>
          <w:lang w:val="el-GR"/>
        </w:rPr>
        <w:t xml:space="preserve">με ιδιά νοοτροπία και ιεραρχία ακόμα και κώδικα χρωμάτων). Κάτι τέτοιο θεωρείται καινοτόμο καθώς στο παρελθόν ποτέ δεν υλοποιούταν κάτι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7">
    <w:p w14:paraId="59913C0E" w14:textId="7C33804C" w:rsidR="00D551EA" w:rsidRPr="00457258" w:rsidRDefault="00D551EA">
      <w:pPr>
        <w:pStyle w:val="FootnoteText"/>
        <w:rPr>
          <w:lang w:val="el-GR"/>
        </w:rPr>
      </w:pPr>
      <w:r>
        <w:rPr>
          <w:rStyle w:val="FootnoteReference"/>
        </w:rPr>
        <w:footnoteRef/>
      </w:r>
      <w:r w:rsidRPr="00457258">
        <w:rPr>
          <w:lang w:val="el-GR"/>
        </w:rPr>
        <w:t xml:space="preserve"> </w:t>
      </w:r>
      <w:r w:rsidR="00457258">
        <w:t>Pre</w:t>
      </w:r>
      <w:r w:rsidR="00457258" w:rsidRPr="00457258">
        <w:rPr>
          <w:lang w:val="el-GR"/>
        </w:rPr>
        <w:t>-</w:t>
      </w:r>
      <w:r w:rsidR="00457258">
        <w:t>render</w:t>
      </w:r>
      <w:r w:rsidR="00457258" w:rsidRPr="00457258">
        <w:rPr>
          <w:lang w:val="el-GR"/>
        </w:rPr>
        <w:t xml:space="preserve"> </w:t>
      </w:r>
      <w:r w:rsidR="00457258">
        <w:rPr>
          <w:lang w:val="el-GR"/>
        </w:rPr>
        <w:t>είναι</w:t>
      </w:r>
      <w:r w:rsidR="00457258" w:rsidRPr="00457258">
        <w:rPr>
          <w:lang w:val="el-GR"/>
        </w:rPr>
        <w:t xml:space="preserve"> </w:t>
      </w:r>
      <w:r w:rsidR="00457258">
        <w:rPr>
          <w:lang w:val="el-GR"/>
        </w:rPr>
        <w:t>η</w:t>
      </w:r>
      <w:r w:rsidR="00457258" w:rsidRPr="00457258">
        <w:rPr>
          <w:lang w:val="el-GR"/>
        </w:rPr>
        <w:t xml:space="preserve"> </w:t>
      </w:r>
      <w:r w:rsidR="00457258">
        <w:rPr>
          <w:lang w:val="el-GR"/>
        </w:rPr>
        <w:t xml:space="preserve">δημιουργία ενός </w:t>
      </w:r>
      <w:r w:rsidR="00457258">
        <w:t>CGI</w:t>
      </w:r>
      <w:r w:rsidR="00457258" w:rsidRPr="00457258">
        <w:rPr>
          <w:lang w:val="el-GR"/>
        </w:rPr>
        <w:t>/</w:t>
      </w:r>
      <w:r w:rsidR="00457258">
        <w:rPr>
          <w:lang w:val="el-GR"/>
        </w:rPr>
        <w:t>εικονικού περιβάλλοντος όχι σε ζωντανό χρόνο όταν βλέπει ο χρήστης</w:t>
      </w:r>
    </w:p>
  </w:footnote>
  <w:footnote w:id="8">
    <w:p w14:paraId="36014023" w14:textId="0897B569" w:rsidR="008741BE" w:rsidRPr="004D594D" w:rsidRDefault="008741BE">
      <w:pPr>
        <w:pStyle w:val="FootnoteText"/>
        <w:rPr>
          <w:lang w:val="el-GR"/>
        </w:rPr>
      </w:pPr>
      <w:r>
        <w:rPr>
          <w:rStyle w:val="FootnoteReference"/>
        </w:rPr>
        <w:footnoteRef/>
      </w:r>
      <w:r w:rsidRPr="008741BE">
        <w:rPr>
          <w:lang w:val="el-GR"/>
        </w:rPr>
        <w:t xml:space="preserve"> </w:t>
      </w:r>
      <w:r>
        <w:rPr>
          <w:lang w:val="el-GR"/>
        </w:rPr>
        <w:t xml:space="preserve">Αξίζει να αναφερθεί ότι αυτό γίνεται διότι το κάθε </w:t>
      </w:r>
      <w:r w:rsidRPr="008741BE">
        <w:rPr>
          <w:lang w:val="el-GR"/>
        </w:rPr>
        <w:t>3</w:t>
      </w:r>
      <w:r>
        <w:t>D</w:t>
      </w:r>
      <w:r w:rsidRPr="008741BE">
        <w:rPr>
          <w:lang w:val="el-GR"/>
        </w:rPr>
        <w:t xml:space="preserve"> </w:t>
      </w:r>
      <w:r>
        <w:t>modeling</w:t>
      </w:r>
      <w:r w:rsidRPr="008741BE">
        <w:rPr>
          <w:lang w:val="el-GR"/>
        </w:rPr>
        <w:t>/</w:t>
      </w:r>
      <w:r>
        <w:t>sculpting</w:t>
      </w:r>
      <w:r w:rsidRPr="008741BE">
        <w:rPr>
          <w:lang w:val="el-GR"/>
        </w:rPr>
        <w:t xml:space="preserve"> </w:t>
      </w:r>
      <w:r>
        <w:t>software</w:t>
      </w:r>
      <w:r w:rsidRPr="008741BE">
        <w:rPr>
          <w:lang w:val="el-GR"/>
        </w:rPr>
        <w:t xml:space="preserve"> </w:t>
      </w:r>
      <w:r>
        <w:rPr>
          <w:lang w:val="el-GR"/>
        </w:rPr>
        <w:t xml:space="preserve">έχει τους δικούς του τεχνικούς περιορισμούς η </w:t>
      </w:r>
      <w:r>
        <w:t>non</w:t>
      </w:r>
      <w:r w:rsidRPr="008741BE">
        <w:rPr>
          <w:lang w:val="el-GR"/>
        </w:rPr>
        <w:t>-</w:t>
      </w:r>
      <w:r>
        <w:t>backwards</w:t>
      </w:r>
      <w:r w:rsidRPr="008741BE">
        <w:rPr>
          <w:lang w:val="el-GR"/>
        </w:rPr>
        <w:t xml:space="preserve"> </w:t>
      </w:r>
      <w:r>
        <w:t>compatible</w:t>
      </w:r>
      <w:r w:rsidRPr="008741BE">
        <w:rPr>
          <w:lang w:val="el-GR"/>
        </w:rPr>
        <w:t xml:space="preserve"> </w:t>
      </w:r>
      <w:r>
        <w:rPr>
          <w:lang w:val="el-GR"/>
        </w:rPr>
        <w:t xml:space="preserve">με τα πλέον </w:t>
      </w:r>
      <w:r w:rsidR="004D594D">
        <w:rPr>
          <w:lang w:val="el-GR"/>
        </w:rPr>
        <w:t xml:space="preserve">παλαιότερα μοντέλα που έχει ήδη γίνει </w:t>
      </w:r>
      <w:r w:rsidR="004D594D">
        <w:t>burned</w:t>
      </w:r>
      <w:r w:rsidR="004D594D" w:rsidRPr="004D594D">
        <w:rPr>
          <w:lang w:val="el-GR"/>
        </w:rPr>
        <w:t>-</w:t>
      </w:r>
      <w:r w:rsidR="004D594D">
        <w:t>in</w:t>
      </w:r>
      <w:r w:rsidR="004D594D" w:rsidRPr="004D594D">
        <w:rPr>
          <w:lang w:val="el-GR"/>
        </w:rPr>
        <w:t xml:space="preserve"> </w:t>
      </w:r>
      <w:r w:rsidR="004D594D">
        <w:rPr>
          <w:lang w:val="el-GR"/>
        </w:rPr>
        <w:t xml:space="preserve">το </w:t>
      </w:r>
      <w:r w:rsidR="004D594D">
        <w:t>workflow</w:t>
      </w:r>
      <w:r w:rsidR="004D594D" w:rsidRPr="004D594D">
        <w:rPr>
          <w:lang w:val="el-GR"/>
        </w:rPr>
        <w:t>.</w:t>
      </w:r>
    </w:p>
  </w:footnote>
  <w:footnote w:id="9">
    <w:p w14:paraId="311FE796" w14:textId="67623881" w:rsidR="002A14D3" w:rsidRPr="00E52C78" w:rsidRDefault="002A14D3">
      <w:pPr>
        <w:pStyle w:val="FootnoteText"/>
        <w:rPr>
          <w:lang w:val="el-GR"/>
        </w:rPr>
      </w:pPr>
      <w:r>
        <w:rPr>
          <w:rStyle w:val="FootnoteReference"/>
        </w:rPr>
        <w:footnoteRef/>
      </w:r>
      <w:r w:rsidRPr="002A14D3">
        <w:rPr>
          <w:lang w:val="el-GR"/>
        </w:rPr>
        <w:t xml:space="preserve"> </w:t>
      </w:r>
      <w:r>
        <w:rPr>
          <w:lang w:val="el-GR"/>
        </w:rPr>
        <w:t xml:space="preserve">ο τρόπος </w:t>
      </w:r>
      <w:r w:rsidR="00E52C78">
        <w:rPr>
          <w:lang w:val="el-GR"/>
        </w:rPr>
        <w:t>αφαιρέσεις</w:t>
      </w:r>
      <w:r>
        <w:rPr>
          <w:lang w:val="el-GR"/>
        </w:rPr>
        <w:t xml:space="preserve"> του χρώματος</w:t>
      </w:r>
      <w:r w:rsidR="00E37D40" w:rsidRPr="00E37D40">
        <w:rPr>
          <w:lang w:val="el-GR"/>
        </w:rPr>
        <w:t xml:space="preserve"> (</w:t>
      </w:r>
      <w:r w:rsidR="00E37D40" w:rsidRPr="00BC4200">
        <w:rPr>
          <w:i/>
          <w:iCs/>
          <w:lang w:val="el-GR"/>
        </w:rPr>
        <w:t>βλ.</w:t>
      </w:r>
      <w:r w:rsidR="00BC4200">
        <w:rPr>
          <w:lang w:val="el-GR"/>
        </w:rPr>
        <w:t xml:space="preserve"> </w:t>
      </w:r>
      <w:r w:rsidR="00BC4200">
        <w:rPr>
          <w:lang w:val="el-GR"/>
        </w:rPr>
        <w:fldChar w:fldCharType="begin"/>
      </w:r>
      <w:r w:rsidR="00BC4200">
        <w:rPr>
          <w:lang w:val="el-GR"/>
        </w:rPr>
        <w:instrText xml:space="preserve"> REF _Ref98081260 \h </w:instrText>
      </w:r>
      <w:r w:rsidR="00BC4200">
        <w:rPr>
          <w:lang w:val="el-GR"/>
        </w:rPr>
      </w:r>
      <w:r w:rsidR="00BC4200">
        <w:rPr>
          <w:lang w:val="el-GR"/>
        </w:rPr>
        <w:fldChar w:fldCharType="separate"/>
      </w:r>
      <w:r w:rsidR="00BC4200" w:rsidRPr="004F0552">
        <w:rPr>
          <w:color w:val="1D5F25"/>
        </w:rPr>
        <w:t>Figure</w:t>
      </w:r>
      <w:r w:rsidR="00BC4200" w:rsidRPr="00732F50">
        <w:rPr>
          <w:color w:val="1D5F25"/>
          <w:lang w:val="el-GR"/>
        </w:rPr>
        <w:t xml:space="preserve"> </w:t>
      </w:r>
      <w:r w:rsidR="00BC4200" w:rsidRPr="00732F50">
        <w:rPr>
          <w:noProof/>
          <w:color w:val="1D5F25"/>
          <w:lang w:val="el-GR"/>
        </w:rPr>
        <w:t>21</w:t>
      </w:r>
      <w:r w:rsidR="00BC4200">
        <w:rPr>
          <w:lang w:val="el-GR"/>
        </w:rPr>
        <w:fldChar w:fldCharType="end"/>
      </w:r>
      <w:r w:rsidR="00E37D40">
        <w:rPr>
          <w:lang w:val="el-GR"/>
        </w:rPr>
        <w:t>)</w:t>
      </w:r>
      <w:r>
        <w:rPr>
          <w:lang w:val="el-GR"/>
        </w:rPr>
        <w:t xml:space="preserve"> θα ήταν να μπει σε ένα </w:t>
      </w:r>
      <w:r>
        <w:t>array</w:t>
      </w:r>
      <w:r w:rsidRPr="002A14D3">
        <w:rPr>
          <w:lang w:val="el-GR"/>
        </w:rPr>
        <w:t xml:space="preserve"> </w:t>
      </w:r>
      <w:r w:rsidR="00E52C78">
        <w:rPr>
          <w:lang w:val="el-GR"/>
        </w:rPr>
        <w:t xml:space="preserve">μόνο τα </w:t>
      </w:r>
      <w:r w:rsidR="00E52C78">
        <w:t>pixel</w:t>
      </w:r>
      <w:r w:rsidR="00E52C78" w:rsidRPr="00E52C78">
        <w:rPr>
          <w:lang w:val="el-GR"/>
        </w:rPr>
        <w:t xml:space="preserve"> </w:t>
      </w:r>
      <w:r w:rsidR="00E52C78">
        <w:rPr>
          <w:lang w:val="el-GR"/>
        </w:rPr>
        <w:t xml:space="preserve">που δεν είναι πράσινα π.χ. </w:t>
      </w:r>
      <w:r w:rsidR="00E52C78" w:rsidRPr="00E52C78">
        <w:rPr>
          <w:lang w:val="el-GR"/>
        </w:rPr>
        <w:t>if (col</w:t>
      </w:r>
      <w:r w:rsidR="00D04A3E">
        <w:t>or</w:t>
      </w:r>
      <w:r w:rsidR="00E52C78" w:rsidRPr="00E52C78">
        <w:rPr>
          <w:lang w:val="el-GR"/>
        </w:rPr>
        <w:t xml:space="preserve"> != 0xff4CFF00) pixels[xa+ya*width] = col</w:t>
      </w:r>
      <w:r w:rsidR="00D04A3E">
        <w:t>or</w:t>
      </w:r>
      <w:r w:rsidR="00E52C78" w:rsidRPr="00E52C78">
        <w:rPr>
          <w:lang w:val="el-GR"/>
        </w:rPr>
        <w:t>;</w:t>
      </w:r>
      <w:r w:rsidR="00E52C78">
        <w:rPr>
          <w:lang w:val="el-GR"/>
        </w:rPr>
        <w:t xml:space="preserve"> &lt;- από εδώ θα φορτωθούν μόνο τα χρώματα που δεν είναι </w:t>
      </w:r>
      <w:r w:rsidR="00E52C78" w:rsidRPr="00E52C78">
        <w:rPr>
          <w:lang w:val="el-GR"/>
        </w:rPr>
        <w:t>0xff4CFF00</w:t>
      </w:r>
      <w:r w:rsidR="00E52C78">
        <w:rPr>
          <w:lang w:val="el-GR"/>
        </w:rPr>
        <w:t xml:space="preserve"> περισσότερα στο δικό μας </w:t>
      </w:r>
      <w:hyperlink r:id="rId1" w:history="1">
        <w:r w:rsidR="00E52C78" w:rsidRPr="00F916AD">
          <w:rPr>
            <w:rStyle w:val="Hyperlink"/>
          </w:rPr>
          <w:t>GitHub</w:t>
        </w:r>
      </w:hyperlink>
    </w:p>
  </w:footnote>
  <w:footnote w:id="10">
    <w:p w14:paraId="1608AAA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6587831C" w14:textId="77777777" w:rsidR="00D356C9" w:rsidRPr="009C1B9C" w:rsidRDefault="00D356C9" w:rsidP="00D356C9">
      <w:pPr>
        <w:pStyle w:val="FootnoteText"/>
        <w:jc w:val="both"/>
        <w:rPr>
          <w:lang w:val="el-GR"/>
        </w:rPr>
      </w:pPr>
    </w:p>
  </w:footnote>
  <w:footnote w:id="11">
    <w:p w14:paraId="1ABDBD17" w14:textId="77777777" w:rsidR="00D356C9" w:rsidRPr="009C1B9C" w:rsidRDefault="00D356C9" w:rsidP="00D356C9">
      <w:pPr>
        <w:pStyle w:val="FootnoteText"/>
        <w:jc w:val="both"/>
        <w:rPr>
          <w:lang w:val="el-GR"/>
        </w:rPr>
      </w:pPr>
      <w:r>
        <w:rPr>
          <w:rStyle w:val="FootnoteReference"/>
        </w:rPr>
        <w:footnoteRef/>
      </w:r>
      <w:r w:rsidRPr="009C1B9C">
        <w:rPr>
          <w:lang w:val="el-GR"/>
        </w:rPr>
        <w:t xml:space="preserve"> 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7C0BCEC1" w14:textId="77777777" w:rsidR="00D356C9" w:rsidRPr="009C1B9C" w:rsidRDefault="00D356C9" w:rsidP="00D356C9">
      <w:pPr>
        <w:pStyle w:val="FootnoteText"/>
        <w:rPr>
          <w:lang w:val="el-GR"/>
        </w:rPr>
      </w:pPr>
    </w:p>
  </w:footnote>
  <w:footnote w:id="12">
    <w:p w14:paraId="01C31BDC" w14:textId="77777777" w:rsidR="00FC3DDE" w:rsidRDefault="00FC3DDE" w:rsidP="00FC3DDE">
      <w:pPr>
        <w:pStyle w:val="FootnoteText"/>
        <w:jc w:val="both"/>
        <w:rPr>
          <w:lang w:val="el-GR"/>
        </w:rPr>
      </w:pPr>
      <w:r>
        <w:rPr>
          <w:rStyle w:val="FootnoteReference"/>
        </w:rPr>
        <w:footnoteRef/>
      </w:r>
      <w:r w:rsidRPr="003D4F82">
        <w:rPr>
          <w:lang w:val="el-GR"/>
        </w:rPr>
        <w:t xml:space="preserve"> π.χ. ηθοποιός του παίκτη, σφαίρες, φακοί, πόρτες, φώτα, παράθυρα, τοίχος, όχημα κ.λπ.</w:t>
      </w:r>
    </w:p>
    <w:p w14:paraId="35107335" w14:textId="77777777" w:rsidR="00FC3DDE" w:rsidRPr="003D4F82" w:rsidRDefault="00FC3DDE" w:rsidP="00FC3DDE">
      <w:pPr>
        <w:pStyle w:val="FootnoteText"/>
        <w:jc w:val="both"/>
        <w:rPr>
          <w:lang w:val="el-GR"/>
        </w:rPr>
      </w:pPr>
    </w:p>
  </w:footnote>
  <w:footnote w:id="13">
    <w:p w14:paraId="53207925" w14:textId="77777777" w:rsidR="00FC3DDE" w:rsidRPr="003D4F82" w:rsidRDefault="00FC3DDE" w:rsidP="00FC3DDE">
      <w:pPr>
        <w:pStyle w:val="FootnoteText"/>
        <w:jc w:val="both"/>
        <w:rPr>
          <w:lang w:val="el-GR"/>
        </w:rPr>
      </w:pPr>
      <w:r>
        <w:rPr>
          <w:rStyle w:val="FootnoteReference"/>
        </w:rPr>
        <w:footnoteRef/>
      </w:r>
      <w:r w:rsidRPr="003D4F82">
        <w:rPr>
          <w:lang w:val="el-GR"/>
        </w:rPr>
        <w:t xml:space="preserve"> π.χ., ο παίκτης κινείται, ο παίκτης πυροβολεί, ο παίκτης αλληλοεπιδρά με το περιβάλλον και το περιβάλλον (αντικείμενο/α) ανταποκρίνεται από τον </w:t>
      </w:r>
      <w:r>
        <w:t>caller</w:t>
      </w:r>
      <w:r w:rsidRPr="003D4F82">
        <w:rPr>
          <w:lang w:val="el-GR"/>
        </w:rPr>
        <w:t xml:space="preserve"> στον </w:t>
      </w:r>
      <w:r>
        <w:t>calee</w:t>
      </w:r>
      <w:r w:rsidRPr="003D4F82">
        <w:rPr>
          <w:lang w:val="el-GR"/>
        </w:rPr>
        <w:t xml:space="preserve"> και το αντίστροφο.</w:t>
      </w:r>
    </w:p>
    <w:p w14:paraId="1FD45676" w14:textId="77777777" w:rsidR="00FC3DDE" w:rsidRPr="003D4F82" w:rsidRDefault="00FC3DDE" w:rsidP="00FC3DDE">
      <w:pPr>
        <w:pStyle w:val="FootnoteText"/>
        <w:jc w:val="both"/>
        <w:rPr>
          <w:lang w:val="el-GR"/>
        </w:rPr>
      </w:pPr>
    </w:p>
  </w:footnote>
  <w:footnote w:id="14">
    <w:p w14:paraId="3005B46D" w14:textId="77777777" w:rsidR="00FC3DDE" w:rsidRPr="003D4F82" w:rsidRDefault="00FC3DDE" w:rsidP="00FC3DDE">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65E77EFB" w14:textId="77777777" w:rsidR="00FC3DDE" w:rsidRPr="003D4F82" w:rsidRDefault="00FC3DDE" w:rsidP="00FC3DDE">
      <w:pPr>
        <w:pStyle w:val="FootnoteText"/>
        <w:rPr>
          <w:lang w:val="el-GR"/>
        </w:rPr>
      </w:pPr>
    </w:p>
  </w:footnote>
  <w:footnote w:id="15">
    <w:p w14:paraId="60DAC4E8" w14:textId="362D889D" w:rsidR="00D03F55" w:rsidRPr="00835C1F" w:rsidRDefault="00D03F55">
      <w:pPr>
        <w:pStyle w:val="FootnoteText"/>
        <w:rPr>
          <w:lang w:val="el-GR"/>
        </w:rPr>
      </w:pPr>
      <w:r>
        <w:rPr>
          <w:rStyle w:val="FootnoteReference"/>
        </w:rPr>
        <w:footnoteRef/>
      </w:r>
      <w:r w:rsidRPr="00D03F55">
        <w:rPr>
          <w:lang w:val="el-GR"/>
        </w:rPr>
        <w:t xml:space="preserve"> </w:t>
      </w:r>
      <w:r w:rsidR="00835C1F">
        <w:rPr>
          <w:lang w:val="el-GR"/>
        </w:rPr>
        <w:t>Αξίζει</w:t>
      </w:r>
      <w:r>
        <w:rPr>
          <w:lang w:val="el-GR"/>
        </w:rPr>
        <w:t xml:space="preserve"> να σημειωθεί ότι όλα τα </w:t>
      </w:r>
      <w:r>
        <w:t>components</w:t>
      </w:r>
      <w:r w:rsidRPr="00D03F55">
        <w:rPr>
          <w:lang w:val="el-GR"/>
        </w:rPr>
        <w:t xml:space="preserve"> </w:t>
      </w:r>
      <w:r>
        <w:rPr>
          <w:lang w:val="el-GR"/>
        </w:rPr>
        <w:t xml:space="preserve">δεν γίνονται </w:t>
      </w:r>
      <w:r>
        <w:t>replicated</w:t>
      </w:r>
      <w:r w:rsidRPr="00D03F55">
        <w:rPr>
          <w:lang w:val="el-GR"/>
        </w:rPr>
        <w:t xml:space="preserve"> </w:t>
      </w:r>
      <w:r w:rsidR="00835C1F">
        <w:rPr>
          <w:lang w:val="el-GR"/>
        </w:rPr>
        <w:t>ισάξια</w:t>
      </w:r>
      <w:r>
        <w:rPr>
          <w:lang w:val="el-GR"/>
        </w:rPr>
        <w:t xml:space="preserve"> σε χρονικό διάστημα άρα </w:t>
      </w:r>
      <w:r w:rsidR="00835C1F">
        <w:rPr>
          <w:lang w:val="el-GR"/>
        </w:rPr>
        <w:t>υπάρχει</w:t>
      </w:r>
      <w:r>
        <w:rPr>
          <w:lang w:val="el-GR"/>
        </w:rPr>
        <w:t xml:space="preserve"> </w:t>
      </w:r>
      <w:r w:rsidR="00835C1F">
        <w:rPr>
          <w:lang w:val="el-GR"/>
        </w:rPr>
        <w:t>πιθανότητα</w:t>
      </w:r>
      <w:r>
        <w:rPr>
          <w:lang w:val="el-GR"/>
        </w:rPr>
        <w:t xml:space="preserve"> αργού </w:t>
      </w:r>
      <w:r>
        <w:t>replication</w:t>
      </w:r>
      <w:r w:rsidRPr="00D03F55">
        <w:rPr>
          <w:lang w:val="el-GR"/>
        </w:rPr>
        <w:t xml:space="preserve"> </w:t>
      </w:r>
      <w:r w:rsidR="00835C1F">
        <w:rPr>
          <w:lang w:val="el-GR"/>
        </w:rPr>
        <w:t xml:space="preserve">(έτσι θα υπάρχουν </w:t>
      </w:r>
      <w:r w:rsidR="00835C1F">
        <w:t>Null</w:t>
      </w:r>
      <w:r w:rsidR="00835C1F" w:rsidRPr="00835C1F">
        <w:rPr>
          <w:lang w:val="el-GR"/>
        </w:rPr>
        <w:t xml:space="preserve"> </w:t>
      </w:r>
      <w:r w:rsidR="00835C1F">
        <w:t>Exceptions</w:t>
      </w:r>
      <w:r w:rsidR="00835C1F" w:rsidRPr="00835C1F">
        <w:rPr>
          <w:lang w:val="el-GR"/>
        </w:rPr>
        <w:t xml:space="preserve">) </w:t>
      </w:r>
      <w:r w:rsidR="00835C1F">
        <w:rPr>
          <w:lang w:val="el-GR"/>
        </w:rPr>
        <w:t xml:space="preserve">για αυτό είτε θα πρέπει να αυξήσετέ στο εκάστοτε </w:t>
      </w:r>
      <w:r w:rsidR="00835C1F">
        <w:t>component</w:t>
      </w:r>
      <w:r w:rsidR="00835C1F" w:rsidRPr="00835C1F">
        <w:rPr>
          <w:lang w:val="el-GR"/>
        </w:rPr>
        <w:t xml:space="preserve"> </w:t>
      </w:r>
      <w:r w:rsidR="00835C1F">
        <w:rPr>
          <w:lang w:val="el-GR"/>
        </w:rPr>
        <w:t xml:space="preserve">την ταχύτητα που γίνεται </w:t>
      </w:r>
      <w:r w:rsidR="00835C1F">
        <w:t>update</w:t>
      </w:r>
      <w:r w:rsidR="00835C1F" w:rsidRPr="00835C1F">
        <w:rPr>
          <w:lang w:val="el-GR"/>
        </w:rPr>
        <w:t xml:space="preserve"> (</w:t>
      </w:r>
      <w:r w:rsidR="00835C1F">
        <w:rPr>
          <w:lang w:val="el-GR"/>
        </w:rPr>
        <w:t>με μειονεκτήματα δημιουργώντας) είτε θα πρέπει να αλλάξετε την αρχιτεκτονική επικοινωνίας σας από πού γίνονται οι τιμές διαθέσιμες στους υπόλοιπους παίχτες</w:t>
      </w:r>
      <w:r w:rsidR="00835C1F" w:rsidRPr="00835C1F">
        <w:rPr>
          <w:lang w:val="el-GR"/>
        </w:rPr>
        <w:t>.</w:t>
      </w:r>
    </w:p>
  </w:footnote>
  <w:footnote w:id="16">
    <w:p w14:paraId="7358B206" w14:textId="45BC7E94" w:rsidR="003162B8" w:rsidRPr="00BE2E24" w:rsidRDefault="003162B8">
      <w:pPr>
        <w:pStyle w:val="FootnoteText"/>
        <w:rPr>
          <w:lang w:val="el-GR"/>
        </w:rPr>
      </w:pPr>
      <w:r>
        <w:rPr>
          <w:rStyle w:val="FootnoteReference"/>
        </w:rPr>
        <w:footnoteRef/>
      </w:r>
      <w:r w:rsidRPr="00637ED6">
        <w:rPr>
          <w:lang w:val="el-GR"/>
        </w:rPr>
        <w:t xml:space="preserve"> </w:t>
      </w:r>
      <w:r>
        <w:rPr>
          <w:lang w:val="el-GR"/>
        </w:rPr>
        <w:t>Όλα</w:t>
      </w:r>
      <w:r w:rsidRPr="00637ED6">
        <w:rPr>
          <w:lang w:val="el-GR"/>
        </w:rPr>
        <w:t xml:space="preserve"> </w:t>
      </w:r>
      <w:r>
        <w:rPr>
          <w:lang w:val="el-GR"/>
        </w:rPr>
        <w:t>αυτά</w:t>
      </w:r>
      <w:r w:rsidRPr="00637ED6">
        <w:rPr>
          <w:lang w:val="el-GR"/>
        </w:rPr>
        <w:t xml:space="preserve"> </w:t>
      </w:r>
      <w:r>
        <w:rPr>
          <w:lang w:val="el-GR"/>
        </w:rPr>
        <w:t>σε</w:t>
      </w:r>
      <w:r w:rsidRPr="00637ED6">
        <w:rPr>
          <w:lang w:val="el-GR"/>
        </w:rPr>
        <w:t xml:space="preserve"> </w:t>
      </w:r>
      <w:r w:rsidR="00AB78ED">
        <w:t>Storage</w:t>
      </w:r>
      <w:r w:rsidR="00AB78ED" w:rsidRPr="00637ED6">
        <w:rPr>
          <w:lang w:val="el-GR"/>
        </w:rPr>
        <w:t xml:space="preserve"> </w:t>
      </w:r>
      <w:r w:rsidR="00AB78ED">
        <w:t>Area</w:t>
      </w:r>
      <w:r w:rsidR="00AB78ED" w:rsidRPr="00637ED6">
        <w:rPr>
          <w:lang w:val="el-GR"/>
        </w:rPr>
        <w:t xml:space="preserve"> </w:t>
      </w:r>
      <w:r w:rsidR="00AB78ED">
        <w:t>Networking</w:t>
      </w:r>
      <w:r w:rsidR="00AB78ED" w:rsidRPr="00637ED6">
        <w:rPr>
          <w:lang w:val="el-GR"/>
        </w:rPr>
        <w:t xml:space="preserve"> (</w:t>
      </w:r>
      <w:r w:rsidR="00AB78ED" w:rsidRPr="009F6644">
        <w:rPr>
          <w:i/>
          <w:iCs/>
        </w:rPr>
        <w:t>SAN</w:t>
      </w:r>
      <w:r w:rsidR="00AB78ED" w:rsidRPr="00637ED6">
        <w:rPr>
          <w:lang w:val="el-GR"/>
        </w:rPr>
        <w:t xml:space="preserve">) </w:t>
      </w:r>
      <w:r w:rsidR="00AB78ED">
        <w:rPr>
          <w:lang w:val="el-GR"/>
        </w:rPr>
        <w:t>με</w:t>
      </w:r>
      <w:r w:rsidR="00AB78ED" w:rsidRPr="00637ED6">
        <w:rPr>
          <w:lang w:val="el-GR"/>
        </w:rPr>
        <w:t xml:space="preserve"> </w:t>
      </w:r>
      <w:r w:rsidR="00AB78ED">
        <w:t>high</w:t>
      </w:r>
      <w:r w:rsidR="00AB78ED" w:rsidRPr="00637ED6">
        <w:rPr>
          <w:lang w:val="el-GR"/>
        </w:rPr>
        <w:t xml:space="preserve"> </w:t>
      </w:r>
      <w:r w:rsidR="00AB78ED">
        <w:t>bandwidth</w:t>
      </w:r>
      <w:r w:rsidR="00AB78ED" w:rsidRPr="00637ED6">
        <w:rPr>
          <w:lang w:val="el-GR"/>
        </w:rPr>
        <w:t xml:space="preserve"> </w:t>
      </w:r>
      <w:r w:rsidR="009F4790">
        <w:t>fiber</w:t>
      </w:r>
      <w:r w:rsidR="009F4790" w:rsidRPr="00637ED6">
        <w:rPr>
          <w:lang w:val="el-GR"/>
        </w:rPr>
        <w:t xml:space="preserve"> </w:t>
      </w:r>
      <w:r w:rsidR="009F4790">
        <w:t>channel</w:t>
      </w:r>
      <w:r w:rsidR="00D51F79">
        <w:rPr>
          <w:lang w:val="el-GR"/>
        </w:rPr>
        <w:t xml:space="preserve"> (</w:t>
      </w:r>
      <w:r w:rsidR="00D51F79" w:rsidRPr="00D51F79">
        <w:rPr>
          <w:i/>
          <w:iCs/>
        </w:rPr>
        <w:t>clusters</w:t>
      </w:r>
      <w:r w:rsidR="00D51F79" w:rsidRPr="00D51F79">
        <w:rPr>
          <w:i/>
          <w:iCs/>
          <w:lang w:val="el-GR"/>
        </w:rPr>
        <w:t xml:space="preserve"> </w:t>
      </w:r>
      <w:r w:rsidR="00D51F79" w:rsidRPr="00D51F79">
        <w:rPr>
          <w:i/>
          <w:iCs/>
        </w:rPr>
        <w:t>of</w:t>
      </w:r>
      <w:r w:rsidR="00D51F79" w:rsidRPr="00D51F79">
        <w:rPr>
          <w:i/>
          <w:iCs/>
          <w:lang w:val="el-GR"/>
        </w:rPr>
        <w:t xml:space="preserve"> </w:t>
      </w:r>
      <w:r w:rsidR="00D51F79" w:rsidRPr="00D51F79">
        <w:rPr>
          <w:i/>
          <w:iCs/>
        </w:rPr>
        <w:t>networks</w:t>
      </w:r>
      <w:r w:rsidR="00D51F79" w:rsidRPr="00D51F79">
        <w:rPr>
          <w:lang w:val="el-GR"/>
        </w:rPr>
        <w:t>)</w:t>
      </w:r>
      <w:r w:rsidR="009F4790" w:rsidRPr="00637ED6">
        <w:rPr>
          <w:lang w:val="el-GR"/>
        </w:rPr>
        <w:t xml:space="preserve"> </w:t>
      </w:r>
      <w:r w:rsidR="009F4790">
        <w:rPr>
          <w:lang w:val="el-GR"/>
        </w:rPr>
        <w:t>προς</w:t>
      </w:r>
      <w:r w:rsidR="009F4790" w:rsidRPr="00637ED6">
        <w:rPr>
          <w:lang w:val="el-GR"/>
        </w:rPr>
        <w:t xml:space="preserve"> </w:t>
      </w:r>
      <w:r w:rsidR="00AB78ED">
        <w:t>Virtual</w:t>
      </w:r>
      <w:r w:rsidR="00AB78ED" w:rsidRPr="00637ED6">
        <w:rPr>
          <w:lang w:val="el-GR"/>
        </w:rPr>
        <w:t xml:space="preserve"> </w:t>
      </w:r>
      <w:r w:rsidR="00AB78ED">
        <w:t>machines</w:t>
      </w:r>
      <w:r w:rsidR="00AB78ED" w:rsidRPr="00637ED6">
        <w:rPr>
          <w:lang w:val="el-GR"/>
        </w:rPr>
        <w:t xml:space="preserve"> </w:t>
      </w:r>
      <w:r w:rsidR="00AB78ED">
        <w:rPr>
          <w:lang w:val="el-GR"/>
        </w:rPr>
        <w:t>ώστε</w:t>
      </w:r>
      <w:r w:rsidR="00AB78ED" w:rsidRPr="00637ED6">
        <w:rPr>
          <w:lang w:val="el-GR"/>
        </w:rPr>
        <w:t xml:space="preserve"> </w:t>
      </w:r>
      <w:r w:rsidR="00AB78ED">
        <w:rPr>
          <w:lang w:val="el-GR"/>
        </w:rPr>
        <w:t>να</w:t>
      </w:r>
      <w:r w:rsidR="00AB78ED" w:rsidRPr="00637ED6">
        <w:rPr>
          <w:lang w:val="el-GR"/>
        </w:rPr>
        <w:t xml:space="preserve"> </w:t>
      </w:r>
      <w:r w:rsidR="00AB78ED">
        <w:rPr>
          <w:lang w:val="el-GR"/>
        </w:rPr>
        <w:t>είναι</w:t>
      </w:r>
      <w:r w:rsidR="00AB78ED" w:rsidRPr="00637ED6">
        <w:rPr>
          <w:lang w:val="el-GR"/>
        </w:rPr>
        <w:t xml:space="preserve"> </w:t>
      </w:r>
      <w:r w:rsidR="009F4790">
        <w:rPr>
          <w:lang w:val="el-GR"/>
        </w:rPr>
        <w:t>προσιτοί</w:t>
      </w:r>
      <w:r w:rsidR="009F4790" w:rsidRPr="00637ED6">
        <w:rPr>
          <w:lang w:val="el-GR"/>
        </w:rPr>
        <w:t xml:space="preserve"> </w:t>
      </w:r>
      <w:r w:rsidR="009F4790">
        <w:rPr>
          <w:lang w:val="el-GR"/>
        </w:rPr>
        <w:t>η</w:t>
      </w:r>
      <w:r w:rsidR="009F4790" w:rsidRPr="00637ED6">
        <w:rPr>
          <w:lang w:val="el-GR"/>
        </w:rPr>
        <w:t xml:space="preserve"> </w:t>
      </w:r>
      <w:r w:rsidR="009F4790">
        <w:rPr>
          <w:lang w:val="el-GR"/>
        </w:rPr>
        <w:t>τρείς</w:t>
      </w:r>
      <w:r w:rsidR="009F4790" w:rsidRPr="00637ED6">
        <w:rPr>
          <w:lang w:val="el-GR"/>
        </w:rPr>
        <w:t xml:space="preserve"> </w:t>
      </w:r>
      <w:r w:rsidR="009F4790">
        <w:rPr>
          <w:lang w:val="el-GR"/>
        </w:rPr>
        <w:t>όροι</w:t>
      </w:r>
      <w:r w:rsidR="009F4790" w:rsidRPr="00637ED6">
        <w:rPr>
          <w:lang w:val="el-GR"/>
        </w:rPr>
        <w:t xml:space="preserve"> </w:t>
      </w:r>
      <w:r w:rsidR="009F4790">
        <w:t>Confidentiality</w:t>
      </w:r>
      <w:r w:rsidR="009F4790" w:rsidRPr="00637ED6">
        <w:rPr>
          <w:lang w:val="el-GR"/>
        </w:rPr>
        <w:t xml:space="preserve">, </w:t>
      </w:r>
      <w:r w:rsidR="009F4790">
        <w:t>integrity</w:t>
      </w:r>
      <w:r w:rsidR="009F4790" w:rsidRPr="00637ED6">
        <w:rPr>
          <w:lang w:val="el-GR"/>
        </w:rPr>
        <w:t xml:space="preserve">, </w:t>
      </w:r>
      <w:r w:rsidR="009F4790">
        <w:t>availability</w:t>
      </w:r>
      <w:r w:rsidR="009F4790" w:rsidRPr="00637ED6">
        <w:rPr>
          <w:lang w:val="el-GR"/>
        </w:rPr>
        <w:t xml:space="preserve"> (</w:t>
      </w:r>
      <w:r w:rsidR="009F4790" w:rsidRPr="009F6644">
        <w:rPr>
          <w:i/>
          <w:iCs/>
        </w:rPr>
        <w:t>CIA</w:t>
      </w:r>
      <w:r w:rsidR="009F4790" w:rsidRPr="00637ED6">
        <w:rPr>
          <w:lang w:val="el-GR"/>
        </w:rPr>
        <w:t xml:space="preserve">) </w:t>
      </w:r>
      <w:r w:rsidR="009F4790">
        <w:rPr>
          <w:lang w:val="el-GR"/>
        </w:rPr>
        <w:t>για</w:t>
      </w:r>
      <w:r w:rsidR="009F4790" w:rsidRPr="00637ED6">
        <w:rPr>
          <w:lang w:val="el-GR"/>
        </w:rPr>
        <w:t xml:space="preserve"> </w:t>
      </w:r>
      <w:r w:rsidR="009F4790">
        <w:t>Non</w:t>
      </w:r>
      <w:r w:rsidR="009F4790" w:rsidRPr="00637ED6">
        <w:rPr>
          <w:lang w:val="el-GR"/>
        </w:rPr>
        <w:t>-</w:t>
      </w:r>
      <w:r w:rsidR="009F6644">
        <w:t>disruptive</w:t>
      </w:r>
      <w:r w:rsidR="009F4790" w:rsidRPr="00637ED6">
        <w:rPr>
          <w:lang w:val="el-GR"/>
        </w:rPr>
        <w:t xml:space="preserve"> </w:t>
      </w:r>
      <w:r w:rsidR="009F4790">
        <w:t>services</w:t>
      </w:r>
      <w:r w:rsidR="00637ED6" w:rsidRPr="00637ED6">
        <w:rPr>
          <w:lang w:val="el-GR"/>
        </w:rPr>
        <w:t xml:space="preserve"> </w:t>
      </w:r>
      <w:r w:rsidR="00637ED6">
        <w:rPr>
          <w:lang w:val="el-GR"/>
        </w:rPr>
        <w:t>καθώς</w:t>
      </w:r>
      <w:r w:rsidR="00637ED6" w:rsidRPr="00637ED6">
        <w:rPr>
          <w:lang w:val="el-GR"/>
        </w:rPr>
        <w:t xml:space="preserve"> </w:t>
      </w:r>
      <w:r w:rsidR="00637ED6">
        <w:rPr>
          <w:lang w:val="el-GR"/>
        </w:rPr>
        <w:t xml:space="preserve">γνωρίζουμε </w:t>
      </w:r>
      <w:r w:rsidR="009F6644">
        <w:rPr>
          <w:lang w:val="el-GR"/>
        </w:rPr>
        <w:t xml:space="preserve">ότι είναι </w:t>
      </w:r>
      <w:r w:rsidR="00BE2E24">
        <w:rPr>
          <w:lang w:val="el-GR"/>
        </w:rPr>
        <w:t>εφικτή</w:t>
      </w:r>
      <w:r w:rsidR="009F6644">
        <w:rPr>
          <w:lang w:val="el-GR"/>
        </w:rPr>
        <w:t xml:space="preserve"> η </w:t>
      </w:r>
      <w:r w:rsidR="001A0168">
        <w:rPr>
          <w:lang w:val="el-GR"/>
        </w:rPr>
        <w:t xml:space="preserve">ζωντανή </w:t>
      </w:r>
      <w:r w:rsidR="00BE2E24">
        <w:rPr>
          <w:lang w:val="el-GR"/>
        </w:rPr>
        <w:t>μεταπήδηση</w:t>
      </w:r>
      <w:r w:rsidR="001A0168">
        <w:rPr>
          <w:lang w:val="el-GR"/>
        </w:rPr>
        <w:t xml:space="preserve"> συστημάτων σε περίπτωση </w:t>
      </w:r>
      <w:r w:rsidR="001A0168">
        <w:t>failover</w:t>
      </w:r>
      <w:r w:rsidR="00BE2E24" w:rsidRPr="00BE2E24">
        <w:rPr>
          <w:lang w:val="el-GR"/>
        </w:rPr>
        <w:t xml:space="preserve"> (</w:t>
      </w:r>
      <w:r w:rsidR="00BE2E24" w:rsidRPr="00464C80">
        <w:rPr>
          <w:i/>
          <w:iCs/>
        </w:rPr>
        <w:t>live</w:t>
      </w:r>
      <w:r w:rsidR="00BE2E24" w:rsidRPr="00464C80">
        <w:rPr>
          <w:i/>
          <w:iCs/>
          <w:lang w:val="el-GR"/>
        </w:rPr>
        <w:t xml:space="preserve"> </w:t>
      </w:r>
      <w:r w:rsidR="00BE2E24" w:rsidRPr="00464C80">
        <w:rPr>
          <w:i/>
          <w:iCs/>
        </w:rPr>
        <w:t>migration</w:t>
      </w:r>
      <w:r w:rsidR="00AA2312" w:rsidRPr="00AA2312">
        <w:rPr>
          <w:i/>
          <w:iCs/>
          <w:lang w:val="el-GR"/>
        </w:rPr>
        <w:t xml:space="preserve"> </w:t>
      </w:r>
      <w:r w:rsidR="00AA2312">
        <w:rPr>
          <w:i/>
          <w:iCs/>
        </w:rPr>
        <w:t>e</w:t>
      </w:r>
      <w:r w:rsidR="00AA2312" w:rsidRPr="00AA2312">
        <w:rPr>
          <w:i/>
          <w:iCs/>
          <w:lang w:val="el-GR"/>
        </w:rPr>
        <w:t>.</w:t>
      </w:r>
      <w:r w:rsidR="00AA2312">
        <w:rPr>
          <w:i/>
          <w:iCs/>
        </w:rPr>
        <w:t>g</w:t>
      </w:r>
      <w:r w:rsidR="00AA2312" w:rsidRPr="00AA2312">
        <w:rPr>
          <w:i/>
          <w:iCs/>
          <w:lang w:val="el-GR"/>
        </w:rPr>
        <w:t>.</w:t>
      </w:r>
      <w:r w:rsidR="00AA2312" w:rsidRPr="000B5678">
        <w:rPr>
          <w:i/>
          <w:iCs/>
          <w:lang w:val="el-GR"/>
        </w:rPr>
        <w:t xml:space="preserve">, </w:t>
      </w:r>
      <w:r w:rsidR="000B5678">
        <w:t>Esxi</w:t>
      </w:r>
      <w:r w:rsidR="00AA2312" w:rsidRPr="000B5678">
        <w:rPr>
          <w:lang w:val="el-GR"/>
        </w:rPr>
        <w:t xml:space="preserve"> </w:t>
      </w:r>
      <w:r w:rsidR="00AA2312">
        <w:t>Vmotion</w:t>
      </w:r>
      <w:r w:rsidR="00AA2312" w:rsidRPr="000B5678">
        <w:rPr>
          <w:lang w:val="el-GR"/>
        </w:rPr>
        <w:t xml:space="preserve"> </w:t>
      </w:r>
      <w:r w:rsidR="00AA2312">
        <w:t>enabled</w:t>
      </w:r>
      <w:r w:rsidR="00BE2E24" w:rsidRPr="00BE2E24">
        <w:rPr>
          <w:lang w:val="el-GR"/>
        </w:rPr>
        <w:t>).</w:t>
      </w:r>
    </w:p>
  </w:footnote>
  <w:footnote w:id="17">
    <w:p w14:paraId="1613DC0B" w14:textId="7F41CE82" w:rsidR="00ED06DC" w:rsidRPr="00035CC9" w:rsidRDefault="00ED06DC">
      <w:pPr>
        <w:pStyle w:val="FootnoteText"/>
        <w:rPr>
          <w:lang w:val="el-GR"/>
        </w:rPr>
      </w:pPr>
      <w:r>
        <w:rPr>
          <w:rStyle w:val="FootnoteReference"/>
        </w:rPr>
        <w:footnoteRef/>
      </w:r>
      <w:r w:rsidRPr="00ED06DC">
        <w:rPr>
          <w:lang w:val="el-GR"/>
        </w:rPr>
        <w:t xml:space="preserve"> </w:t>
      </w:r>
      <w:r>
        <w:rPr>
          <w:lang w:val="el-GR"/>
        </w:rPr>
        <w:t xml:space="preserve">Στο μπορεί αναφερόμαστε άμα δεν έχει γίνει </w:t>
      </w:r>
      <w:r w:rsidRPr="00ED06DC">
        <w:rPr>
          <w:lang w:val="el-GR"/>
        </w:rPr>
        <w:t>“</w:t>
      </w:r>
      <w:r>
        <w:t>hacked</w:t>
      </w:r>
      <w:r w:rsidRPr="00ED06DC">
        <w:rPr>
          <w:lang w:val="el-GR"/>
        </w:rPr>
        <w:t xml:space="preserve">” </w:t>
      </w:r>
      <w:r>
        <w:rPr>
          <w:lang w:val="el-GR"/>
        </w:rPr>
        <w:t>το παιχνίδι</w:t>
      </w:r>
      <w:r w:rsidRPr="00ED06DC">
        <w:rPr>
          <w:lang w:val="el-GR"/>
        </w:rPr>
        <w:t xml:space="preserve"> </w:t>
      </w:r>
      <w:r>
        <w:rPr>
          <w:lang w:val="el-GR"/>
        </w:rPr>
        <w:t xml:space="preserve">και χρησιμοποιείται κάποιος </w:t>
      </w:r>
      <w:r>
        <w:t>cheat</w:t>
      </w:r>
      <w:r w:rsidRPr="00ED06DC">
        <w:rPr>
          <w:lang w:val="el-GR"/>
        </w:rPr>
        <w:t xml:space="preserve"> </w:t>
      </w:r>
      <w:r>
        <w:t>trainer</w:t>
      </w:r>
    </w:p>
    <w:p w14:paraId="78D5E753" w14:textId="77777777" w:rsidR="00ED06DC" w:rsidRPr="00ED06DC" w:rsidRDefault="00ED06DC">
      <w:pPr>
        <w:pStyle w:val="FootnoteText"/>
        <w:rPr>
          <w:lang w:val="el-GR"/>
        </w:rPr>
      </w:pPr>
    </w:p>
  </w:footnote>
  <w:footnote w:id="18">
    <w:p w14:paraId="0A3E179F" w14:textId="1E9042D6" w:rsidR="00AD136A" w:rsidRPr="00ED06DC" w:rsidRDefault="00EC48CE">
      <w:pPr>
        <w:pStyle w:val="FootnoteText"/>
        <w:rPr>
          <w:lang w:val="el-GR"/>
        </w:rPr>
      </w:pPr>
      <w:r>
        <w:rPr>
          <w:rStyle w:val="FootnoteReference"/>
        </w:rPr>
        <w:footnoteRef/>
      </w:r>
      <w:r w:rsidRPr="00EC48CE">
        <w:rPr>
          <w:lang w:val="el-GR"/>
        </w:rPr>
        <w:t xml:space="preserve"> </w:t>
      </w:r>
      <w:r>
        <w:rPr>
          <w:lang w:val="el-GR"/>
        </w:rPr>
        <w:t>Η</w:t>
      </w:r>
      <w:r w:rsidRPr="00EC48CE">
        <w:rPr>
          <w:lang w:val="el-GR"/>
        </w:rPr>
        <w:t xml:space="preserve"> </w:t>
      </w:r>
      <w:r>
        <w:rPr>
          <w:lang w:val="el-GR"/>
        </w:rPr>
        <w:t>έννοια</w:t>
      </w:r>
      <w:r w:rsidRPr="00EC48CE">
        <w:rPr>
          <w:lang w:val="el-GR"/>
        </w:rPr>
        <w:t xml:space="preserve"> </w:t>
      </w:r>
      <w:r>
        <w:t>Frames</w:t>
      </w:r>
      <w:r w:rsidRPr="00EC48CE">
        <w:rPr>
          <w:lang w:val="el-GR"/>
        </w:rPr>
        <w:t xml:space="preserve"> </w:t>
      </w:r>
      <w:r>
        <w:t>per</w:t>
      </w:r>
      <w:r w:rsidRPr="00EC48CE">
        <w:rPr>
          <w:lang w:val="el-GR"/>
        </w:rPr>
        <w:t xml:space="preserve"> </w:t>
      </w:r>
      <w:r>
        <w:t>second</w:t>
      </w:r>
      <w:r w:rsidRPr="00EC48CE">
        <w:rPr>
          <w:lang w:val="el-GR"/>
        </w:rPr>
        <w:t xml:space="preserve"> </w:t>
      </w:r>
      <w:r>
        <w:rPr>
          <w:lang w:val="el-GR"/>
        </w:rPr>
        <w:t>στο</w:t>
      </w:r>
      <w:r w:rsidRPr="00EC48CE">
        <w:rPr>
          <w:lang w:val="el-GR"/>
        </w:rPr>
        <w:t xml:space="preserve"> </w:t>
      </w:r>
      <w:r>
        <w:rPr>
          <w:lang w:val="el-GR"/>
        </w:rPr>
        <w:t xml:space="preserve">κόσμο των γραφικών έχει 2 έννοιες </w:t>
      </w:r>
      <w:r w:rsidR="00B5107E">
        <w:rPr>
          <w:lang w:val="el-GR"/>
        </w:rPr>
        <w:t>βλ.</w:t>
      </w:r>
      <w:r w:rsidR="004D26CC" w:rsidRPr="004D26CC">
        <w:rPr>
          <w:lang w:val="el-GR"/>
        </w:rPr>
        <w:t xml:space="preserve"> </w:t>
      </w:r>
      <w:r w:rsidR="00BD05C2">
        <w:rPr>
          <w:lang w:val="el-GR"/>
        </w:rPr>
        <w:fldChar w:fldCharType="begin"/>
      </w:r>
      <w:r w:rsidR="00BD05C2">
        <w:rPr>
          <w:lang w:val="el-GR"/>
        </w:rPr>
        <w:instrText xml:space="preserve"> REF _Ref98514611 \h </w:instrText>
      </w:r>
      <w:r w:rsidR="00BD05C2">
        <w:rPr>
          <w:lang w:val="el-GR"/>
        </w:rPr>
      </w:r>
      <w:r w:rsidR="00BD05C2">
        <w:rPr>
          <w:lang w:val="el-GR"/>
        </w:rPr>
        <w:fldChar w:fldCharType="separate"/>
      </w:r>
      <w:r w:rsidR="00BD05C2" w:rsidRPr="00C878E1">
        <w:rPr>
          <w:color w:val="1D5F25"/>
        </w:rPr>
        <w:t>Equation</w:t>
      </w:r>
      <w:r w:rsidR="00BD05C2" w:rsidRPr="00ED06DC">
        <w:rPr>
          <w:color w:val="1D5F25"/>
          <w:lang w:val="el-GR"/>
        </w:rPr>
        <w:t xml:space="preserve"> </w:t>
      </w:r>
      <w:r w:rsidR="00BD05C2" w:rsidRPr="00ED06DC">
        <w:rPr>
          <w:noProof/>
          <w:color w:val="1D5F25"/>
          <w:lang w:val="el-GR"/>
        </w:rPr>
        <w:t>1</w:t>
      </w:r>
      <w:r w:rsidR="00BD05C2">
        <w:rPr>
          <w:lang w:val="el-GR"/>
        </w:rPr>
        <w:fldChar w:fldCharType="end"/>
      </w:r>
    </w:p>
    <w:p w14:paraId="19189992" w14:textId="784BAD23" w:rsidR="00EC48CE" w:rsidRPr="00ED06DC" w:rsidRDefault="002204F7">
      <w:pPr>
        <w:pStyle w:val="FootnoteText"/>
        <w:rPr>
          <w:lang w:val="el-GR"/>
        </w:rPr>
      </w:pPr>
      <w:r w:rsidRPr="00ED06DC">
        <w:rPr>
          <w:lang w:val="el-GR"/>
        </w:rPr>
        <w:t xml:space="preserve"> </w:t>
      </w:r>
    </w:p>
  </w:footnote>
  <w:footnote w:id="19">
    <w:p w14:paraId="5331384C" w14:textId="480EEA88" w:rsidR="004325B0" w:rsidRDefault="004325B0">
      <w:pPr>
        <w:pStyle w:val="FootnoteText"/>
        <w:rPr>
          <w:lang w:val="el-GR"/>
        </w:rPr>
      </w:pPr>
      <w:r>
        <w:rPr>
          <w:rStyle w:val="FootnoteReference"/>
        </w:rPr>
        <w:footnoteRef/>
      </w:r>
      <w:r w:rsidRPr="004325B0">
        <w:rPr>
          <w:lang w:val="el-GR"/>
        </w:rPr>
        <w:t xml:space="preserve"> </w:t>
      </w:r>
      <w:r>
        <w:rPr>
          <w:lang w:val="el-GR"/>
        </w:rPr>
        <w:t xml:space="preserve">Καλή ιδέα αρχιτεκτονικής σχεδίασης λογισμικού θα ήταν και θα άρμοζε εδώ η δημιουργία </w:t>
      </w:r>
      <w:r>
        <w:t>interfaces</w:t>
      </w:r>
      <w:r w:rsidRPr="004325B0">
        <w:rPr>
          <w:lang w:val="el-GR"/>
        </w:rPr>
        <w:t xml:space="preserve"> </w:t>
      </w:r>
      <w:r>
        <w:rPr>
          <w:lang w:val="el-GR"/>
        </w:rPr>
        <w:t xml:space="preserve">καθώς τηρούν το </w:t>
      </w:r>
      <w:r>
        <w:t>concept</w:t>
      </w:r>
      <w:r w:rsidRPr="004325B0">
        <w:rPr>
          <w:lang w:val="el-GR"/>
        </w:rPr>
        <w:t xml:space="preserve"> “</w:t>
      </w:r>
      <w:r>
        <w:t>specification</w:t>
      </w:r>
      <w:r w:rsidRPr="004325B0">
        <w:rPr>
          <w:lang w:val="el-GR"/>
        </w:rPr>
        <w:t xml:space="preserve"> </w:t>
      </w:r>
      <w:r>
        <w:t>only</w:t>
      </w:r>
      <w:r w:rsidRPr="004325B0">
        <w:rPr>
          <w:lang w:val="el-GR"/>
        </w:rPr>
        <w:t>”</w:t>
      </w:r>
    </w:p>
    <w:p w14:paraId="1350EC52" w14:textId="77777777" w:rsidR="004325B0" w:rsidRPr="004325B0" w:rsidRDefault="004325B0">
      <w:pPr>
        <w:pStyle w:val="FootnoteText"/>
        <w:rPr>
          <w:lang w:val="el-GR"/>
        </w:rPr>
      </w:pPr>
    </w:p>
  </w:footnote>
  <w:footnote w:id="20">
    <w:p w14:paraId="6B11D2B4" w14:textId="1936610D" w:rsidR="004325B0" w:rsidRPr="001E2AC3" w:rsidRDefault="004325B0">
      <w:pPr>
        <w:pStyle w:val="FootnoteText"/>
        <w:rPr>
          <w:lang w:val="el-GR"/>
        </w:rPr>
      </w:pPr>
      <w:r>
        <w:rPr>
          <w:rStyle w:val="FootnoteReference"/>
        </w:rPr>
        <w:footnoteRef/>
      </w:r>
      <w:r w:rsidRPr="004325B0">
        <w:rPr>
          <w:lang w:val="el-GR"/>
        </w:rPr>
        <w:t xml:space="preserve"> </w:t>
      </w:r>
      <w:r>
        <w:rPr>
          <w:lang w:val="el-GR"/>
        </w:rPr>
        <w:t xml:space="preserve">Μία κλάση άμα εμπλέκει γραφικά θα αποτελείται και από κάποιο </w:t>
      </w:r>
      <w:r w:rsidRPr="004325B0">
        <w:rPr>
          <w:lang w:val="el-GR"/>
        </w:rPr>
        <w:t>3</w:t>
      </w:r>
      <w:r>
        <w:t>D</w:t>
      </w:r>
      <w:r w:rsidRPr="004325B0">
        <w:rPr>
          <w:lang w:val="el-GR"/>
        </w:rPr>
        <w:t xml:space="preserve"> </w:t>
      </w:r>
      <w:r>
        <w:t>model</w:t>
      </w:r>
      <w:r w:rsidR="005171DE">
        <w:rPr>
          <w:lang w:val="el-GR"/>
        </w:rPr>
        <w:t xml:space="preserve"> </w:t>
      </w:r>
      <w:r w:rsidR="001E2AC3">
        <w:rPr>
          <w:lang w:val="el-GR"/>
        </w:rPr>
        <w:t>το οποίο έχει σχέση πως έχει χτιστεί ιεραρχικά</w:t>
      </w:r>
      <w:r w:rsidR="00A83BF7">
        <w:rPr>
          <w:lang w:val="el-GR"/>
        </w:rPr>
        <w:t xml:space="preserve"> (πως έχει γίνει </w:t>
      </w:r>
      <w:r w:rsidR="00A83BF7" w:rsidRPr="00A83BF7">
        <w:rPr>
          <w:lang w:val="el-GR"/>
        </w:rPr>
        <w:t>3</w:t>
      </w:r>
      <w:r w:rsidR="00A83BF7">
        <w:t>D</w:t>
      </w:r>
      <w:r w:rsidR="00A83BF7" w:rsidRPr="00A83BF7">
        <w:rPr>
          <w:lang w:val="el-GR"/>
        </w:rPr>
        <w:t xml:space="preserve"> </w:t>
      </w:r>
      <w:r w:rsidR="00A83BF7">
        <w:t>model</w:t>
      </w:r>
      <w:r w:rsidR="00A83BF7" w:rsidRPr="00A83BF7">
        <w:rPr>
          <w:lang w:val="el-GR"/>
        </w:rPr>
        <w:t>-</w:t>
      </w:r>
      <w:r w:rsidR="00A83BF7">
        <w:t>ed</w:t>
      </w:r>
      <w:r w:rsidR="00A83BF7" w:rsidRPr="00A83BF7">
        <w:rPr>
          <w:lang w:val="el-GR"/>
        </w:rPr>
        <w:t xml:space="preserve"> </w:t>
      </w:r>
      <w:r w:rsidR="00A83BF7">
        <w:rPr>
          <w:lang w:val="el-GR"/>
        </w:rPr>
        <w:t xml:space="preserve">από π.χ., </w:t>
      </w:r>
      <w:r w:rsidR="00A83BF7">
        <w:t>Blender</w:t>
      </w:r>
      <w:r w:rsidR="00A83BF7" w:rsidRPr="00A83BF7">
        <w:rPr>
          <w:lang w:val="el-GR"/>
        </w:rPr>
        <w:t>)</w:t>
      </w:r>
      <w:r w:rsidR="001E2AC3">
        <w:rPr>
          <w:lang w:val="el-GR"/>
        </w:rPr>
        <w:t xml:space="preserve"> διότι η κλάση μπορεί να μην αναφέρετε μόνο στο σύνολο του </w:t>
      </w:r>
      <w:r w:rsidR="001E2AC3" w:rsidRPr="001E2AC3">
        <w:rPr>
          <w:lang w:val="el-GR"/>
        </w:rPr>
        <w:t>3</w:t>
      </w:r>
      <w:r w:rsidR="001E2AC3">
        <w:t>D</w:t>
      </w:r>
      <w:r w:rsidR="001E2AC3" w:rsidRPr="001E2AC3">
        <w:rPr>
          <w:lang w:val="el-GR"/>
        </w:rPr>
        <w:t xml:space="preserve"> </w:t>
      </w:r>
      <w:r w:rsidR="001E2AC3">
        <w:t>model</w:t>
      </w:r>
      <w:r w:rsidR="001E2AC3" w:rsidRPr="001E2AC3">
        <w:rPr>
          <w:lang w:val="el-GR"/>
        </w:rPr>
        <w:t xml:space="preserve"> </w:t>
      </w:r>
      <w:r w:rsidR="001E2AC3">
        <w:rPr>
          <w:lang w:val="el-GR"/>
        </w:rPr>
        <w:t>αλλά και στα επιμέρους κομμάτια ιεραρχίας του.</w:t>
      </w:r>
    </w:p>
  </w:footnote>
  <w:footnote w:id="21">
    <w:p w14:paraId="1E523802" w14:textId="0F5A02A0" w:rsidR="003B034D" w:rsidRPr="006410C8" w:rsidRDefault="003B034D">
      <w:pPr>
        <w:pStyle w:val="FootnoteText"/>
        <w:rPr>
          <w:lang w:val="el-GR"/>
        </w:rPr>
      </w:pPr>
      <w:r>
        <w:rPr>
          <w:rStyle w:val="FootnoteReference"/>
        </w:rPr>
        <w:footnoteRef/>
      </w:r>
      <w:r w:rsidRPr="00035CC9">
        <w:rPr>
          <w:lang w:val="el-GR"/>
        </w:rPr>
        <w:t xml:space="preserve"> </w:t>
      </w:r>
      <w:r w:rsidR="006D4AF5">
        <w:rPr>
          <w:lang w:val="el-GR"/>
        </w:rPr>
        <w:t>Αναφερόμαστε</w:t>
      </w:r>
      <w:r w:rsidR="006D4AF5" w:rsidRPr="00035CC9">
        <w:rPr>
          <w:lang w:val="el-GR"/>
        </w:rPr>
        <w:t xml:space="preserve"> </w:t>
      </w:r>
      <w:r w:rsidR="006D4AF5">
        <w:rPr>
          <w:lang w:val="el-GR"/>
        </w:rPr>
        <w:t>στο</w:t>
      </w:r>
      <w:r w:rsidR="006D4AF5" w:rsidRPr="00035CC9">
        <w:rPr>
          <w:lang w:val="el-GR"/>
        </w:rPr>
        <w:t xml:space="preserve"> </w:t>
      </w:r>
      <w:r w:rsidR="006D4AF5">
        <w:t>real</w:t>
      </w:r>
      <w:r w:rsidR="006D4AF5" w:rsidRPr="00035CC9">
        <w:rPr>
          <w:lang w:val="el-GR"/>
        </w:rPr>
        <w:t xml:space="preserve"> </w:t>
      </w:r>
      <w:r w:rsidR="006D4AF5">
        <w:t>time</w:t>
      </w:r>
      <w:r w:rsidR="006D4AF5" w:rsidRPr="00035CC9">
        <w:rPr>
          <w:lang w:val="el-GR"/>
        </w:rPr>
        <w:t xml:space="preserve"> </w:t>
      </w:r>
      <w:r w:rsidR="006D4AF5">
        <w:t>audio</w:t>
      </w:r>
      <w:r w:rsidR="006D4AF5" w:rsidRPr="00035CC9">
        <w:rPr>
          <w:lang w:val="el-GR"/>
        </w:rPr>
        <w:t xml:space="preserve"> </w:t>
      </w:r>
      <w:r w:rsidR="006D4AF5">
        <w:t>VOIP</w:t>
      </w:r>
      <w:r w:rsidR="006D4AF5" w:rsidRPr="00035CC9">
        <w:rPr>
          <w:lang w:val="el-GR"/>
        </w:rPr>
        <w:t xml:space="preserve"> </w:t>
      </w:r>
      <w:r w:rsidR="006D4AF5">
        <w:rPr>
          <w:lang w:val="el-GR"/>
        </w:rPr>
        <w:t>Και</w:t>
      </w:r>
      <w:r w:rsidR="006D4AF5" w:rsidRPr="00035CC9">
        <w:rPr>
          <w:lang w:val="el-GR"/>
        </w:rPr>
        <w:t xml:space="preserve"> </w:t>
      </w:r>
      <w:r w:rsidR="006D4AF5">
        <w:rPr>
          <w:lang w:val="el-GR"/>
        </w:rPr>
        <w:t>όχι</w:t>
      </w:r>
      <w:r w:rsidR="006D4AF5" w:rsidRPr="00035CC9">
        <w:rPr>
          <w:lang w:val="el-GR"/>
        </w:rPr>
        <w:t xml:space="preserve"> </w:t>
      </w:r>
      <w:r w:rsidR="006D4AF5">
        <w:rPr>
          <w:lang w:val="el-GR"/>
        </w:rPr>
        <w:t>στο</w:t>
      </w:r>
      <w:r w:rsidR="006D4AF5" w:rsidRPr="00035CC9">
        <w:rPr>
          <w:lang w:val="el-GR"/>
        </w:rPr>
        <w:t xml:space="preserve"> </w:t>
      </w:r>
      <w:r w:rsidR="006D4AF5">
        <w:t>pre</w:t>
      </w:r>
      <w:r w:rsidR="006D4AF5" w:rsidRPr="00035CC9">
        <w:rPr>
          <w:lang w:val="el-GR"/>
        </w:rPr>
        <w:t>-</w:t>
      </w:r>
      <w:r w:rsidR="006D4AF5">
        <w:t>rendered</w:t>
      </w:r>
      <w:r w:rsidR="006D4AF5" w:rsidRPr="00035CC9">
        <w:rPr>
          <w:lang w:val="el-GR"/>
        </w:rPr>
        <w:t>/</w:t>
      </w:r>
      <w:r w:rsidR="00C43D55">
        <w:rPr>
          <w:lang w:val="el-GR"/>
        </w:rPr>
        <w:t>καταγεγραμμένο</w:t>
      </w:r>
      <w:r w:rsidR="006D4AF5" w:rsidRPr="006410C8">
        <w:rPr>
          <w:lang w:val="el-GR"/>
        </w:rPr>
        <w:t xml:space="preserve"> </w:t>
      </w:r>
      <w:r w:rsidR="006D4AF5">
        <w:t>sound</w:t>
      </w:r>
      <w:r w:rsidR="006D4AF5" w:rsidRPr="006410C8">
        <w:rPr>
          <w:lang w:val="el-GR"/>
        </w:rPr>
        <w:t>/</w:t>
      </w:r>
      <w:r w:rsidR="006D4AF5">
        <w:t>audio</w:t>
      </w:r>
      <w:r w:rsidR="006D4AF5" w:rsidRPr="006410C8">
        <w:rPr>
          <w:lang w:val="el-GR"/>
        </w:rPr>
        <w:t>.</w:t>
      </w:r>
    </w:p>
    <w:p w14:paraId="5A557B32" w14:textId="77777777" w:rsidR="00C43D55" w:rsidRPr="006410C8" w:rsidRDefault="00C43D55">
      <w:pPr>
        <w:pStyle w:val="FootnoteText"/>
        <w:rPr>
          <w:lang w:val="el-GR"/>
        </w:rPr>
      </w:pPr>
    </w:p>
  </w:footnote>
  <w:footnote w:id="22">
    <w:p w14:paraId="0DE6DBEC" w14:textId="77E45752" w:rsidR="0073003D" w:rsidRPr="0073003D" w:rsidRDefault="0073003D">
      <w:pPr>
        <w:pStyle w:val="FootnoteText"/>
        <w:rPr>
          <w:lang w:val="el-GR"/>
        </w:rPr>
      </w:pPr>
      <w:r>
        <w:rPr>
          <w:rStyle w:val="FootnoteReference"/>
        </w:rPr>
        <w:footnoteRef/>
      </w:r>
      <w:r w:rsidRPr="0073003D">
        <w:rPr>
          <w:lang w:val="el-GR"/>
        </w:rPr>
        <w:t xml:space="preserve"> </w:t>
      </w:r>
      <w:r>
        <w:rPr>
          <w:lang w:val="el-GR"/>
        </w:rPr>
        <w:t xml:space="preserve">Αναφερόμαστε στις τεχνολογίες καθαρά της </w:t>
      </w:r>
      <w:r>
        <w:t>Unreal</w:t>
      </w:r>
      <w:r w:rsidRPr="0073003D">
        <w:rPr>
          <w:lang w:val="el-GR"/>
        </w:rPr>
        <w:t xml:space="preserve"> </w:t>
      </w:r>
      <w:r>
        <w:t>Engine</w:t>
      </w:r>
      <w:r w:rsidRPr="0073003D">
        <w:rPr>
          <w:lang w:val="el-GR"/>
        </w:rPr>
        <w:t xml:space="preserve"> </w:t>
      </w:r>
      <w:r>
        <w:rPr>
          <w:lang w:val="el-GR"/>
        </w:rPr>
        <w:t xml:space="preserve">ίσως μια διαφορετική υλοποίηση </w:t>
      </w:r>
      <w:r w:rsidR="006410C8">
        <w:rPr>
          <w:lang w:val="el-GR"/>
        </w:rPr>
        <w:t xml:space="preserve">μπορεί </w:t>
      </w:r>
      <w:r>
        <w:rPr>
          <w:lang w:val="el-GR"/>
        </w:rPr>
        <w:t xml:space="preserve">αυτό που </w:t>
      </w:r>
      <w:r w:rsidR="00C43D55">
        <w:rPr>
          <w:lang w:val="el-GR"/>
        </w:rPr>
        <w:t xml:space="preserve">λέμε </w:t>
      </w:r>
      <w:r w:rsidR="006410C8">
        <w:rPr>
          <w:lang w:val="el-GR"/>
        </w:rPr>
        <w:t>να μην</w:t>
      </w:r>
      <w:r w:rsidR="00C43D55">
        <w:rPr>
          <w:lang w:val="el-GR"/>
        </w:rPr>
        <w:t xml:space="preserve"> ισχύει.</w:t>
      </w:r>
    </w:p>
  </w:footnote>
  <w:footnote w:id="23">
    <w:p w14:paraId="2830B394" w14:textId="34B62539" w:rsidR="00EF63B2" w:rsidRPr="00EF63B2" w:rsidRDefault="00EF63B2">
      <w:pPr>
        <w:pStyle w:val="FootnoteText"/>
        <w:rPr>
          <w:lang w:val="el-GR"/>
        </w:rPr>
      </w:pPr>
      <w:r>
        <w:rPr>
          <w:rStyle w:val="FootnoteReference"/>
        </w:rPr>
        <w:footnoteRef/>
      </w:r>
      <w:r w:rsidRPr="00EF63B2">
        <w:rPr>
          <w:lang w:val="el-GR"/>
        </w:rPr>
        <w:t xml:space="preserve"> </w:t>
      </w:r>
      <w:r>
        <w:rPr>
          <w:lang w:val="el-GR"/>
        </w:rPr>
        <w:t>Στο</w:t>
      </w:r>
      <w:r w:rsidRPr="00EF63B2">
        <w:rPr>
          <w:lang w:val="el-GR"/>
        </w:rPr>
        <w:t xml:space="preserve"> </w:t>
      </w:r>
      <w:r>
        <w:t>substance</w:t>
      </w:r>
      <w:r w:rsidRPr="00EF63B2">
        <w:rPr>
          <w:lang w:val="el-GR"/>
        </w:rPr>
        <w:t xml:space="preserve"> 3</w:t>
      </w:r>
      <w:r>
        <w:t>D</w:t>
      </w:r>
      <w:r w:rsidRPr="00EF63B2">
        <w:rPr>
          <w:lang w:val="el-GR"/>
        </w:rPr>
        <w:t xml:space="preserve"> </w:t>
      </w:r>
      <w:r>
        <w:t>painter</w:t>
      </w:r>
      <w:r w:rsidRPr="00EF63B2">
        <w:rPr>
          <w:lang w:val="el-GR"/>
        </w:rPr>
        <w:t xml:space="preserve"> </w:t>
      </w:r>
      <w:r>
        <w:rPr>
          <w:lang w:val="el-GR"/>
        </w:rPr>
        <w:t>όταν</w:t>
      </w:r>
      <w:r w:rsidRPr="00EF63B2">
        <w:rPr>
          <w:lang w:val="el-GR"/>
        </w:rPr>
        <w:t xml:space="preserve"> </w:t>
      </w:r>
      <w:r>
        <w:rPr>
          <w:lang w:val="el-GR"/>
        </w:rPr>
        <w:t xml:space="preserve">δημιουργήσετε από το </w:t>
      </w:r>
      <w:r>
        <w:t>blender</w:t>
      </w:r>
      <w:r w:rsidRPr="00EF63B2">
        <w:rPr>
          <w:lang w:val="el-GR"/>
        </w:rPr>
        <w:t xml:space="preserve"> </w:t>
      </w:r>
      <w:r>
        <w:rPr>
          <w:lang w:val="el-GR"/>
        </w:rPr>
        <w:t xml:space="preserve">τα </w:t>
      </w:r>
      <w:r>
        <w:t>UV</w:t>
      </w:r>
      <w:r w:rsidRPr="00EF63B2">
        <w:rPr>
          <w:lang w:val="el-GR"/>
        </w:rPr>
        <w:t xml:space="preserve"> </w:t>
      </w:r>
      <w:r>
        <w:t>islands</w:t>
      </w:r>
      <w:r w:rsidRPr="00EF63B2">
        <w:rPr>
          <w:lang w:val="el-GR"/>
        </w:rPr>
        <w:t xml:space="preserve"> </w:t>
      </w:r>
      <w:r>
        <w:rPr>
          <w:lang w:val="el-GR"/>
        </w:rPr>
        <w:t xml:space="preserve">με </w:t>
      </w:r>
      <w:r>
        <w:t>vertex</w:t>
      </w:r>
      <w:r w:rsidRPr="00EF63B2">
        <w:rPr>
          <w:lang w:val="el-GR"/>
        </w:rPr>
        <w:t xml:space="preserve"> </w:t>
      </w:r>
      <w:r>
        <w:t>color</w:t>
      </w:r>
      <w:r w:rsidRPr="00EF63B2">
        <w:rPr>
          <w:lang w:val="el-GR"/>
        </w:rPr>
        <w:t xml:space="preserve"> </w:t>
      </w:r>
      <w:r>
        <w:t>id</w:t>
      </w:r>
      <w:r w:rsidRPr="00EF63B2">
        <w:rPr>
          <w:lang w:val="el-GR"/>
        </w:rPr>
        <w:t xml:space="preserve"> </w:t>
      </w:r>
      <w:r>
        <w:rPr>
          <w:lang w:val="el-GR"/>
        </w:rPr>
        <w:t xml:space="preserve">το κάθε ένα και το κάνετε </w:t>
      </w:r>
      <w:r>
        <w:t>import</w:t>
      </w:r>
      <w:r w:rsidRPr="00EF63B2">
        <w:rPr>
          <w:lang w:val="el-GR"/>
        </w:rPr>
        <w:t xml:space="preserve"> </w:t>
      </w:r>
      <w:r>
        <w:rPr>
          <w:lang w:val="el-GR"/>
        </w:rPr>
        <w:t xml:space="preserve">το </w:t>
      </w:r>
      <w:r>
        <w:t>FBX</w:t>
      </w:r>
      <w:r w:rsidRPr="00EF63B2">
        <w:rPr>
          <w:lang w:val="el-GR"/>
        </w:rPr>
        <w:t xml:space="preserve"> </w:t>
      </w:r>
      <w:r>
        <w:rPr>
          <w:lang w:val="el-GR"/>
        </w:rPr>
        <w:t xml:space="preserve">στο </w:t>
      </w:r>
      <w:r>
        <w:t>substance</w:t>
      </w:r>
      <w:r w:rsidRPr="00EF63B2">
        <w:rPr>
          <w:lang w:val="el-GR"/>
        </w:rPr>
        <w:t xml:space="preserve"> 3</w:t>
      </w:r>
      <w:r>
        <w:t>D</w:t>
      </w:r>
      <w:r w:rsidRPr="00EF63B2">
        <w:rPr>
          <w:lang w:val="el-GR"/>
        </w:rPr>
        <w:t xml:space="preserve"> </w:t>
      </w:r>
      <w:r>
        <w:t>painter</w:t>
      </w:r>
      <w:r w:rsidRPr="00EF63B2">
        <w:rPr>
          <w:lang w:val="el-GR"/>
        </w:rPr>
        <w:t xml:space="preserve"> </w:t>
      </w:r>
      <w:r>
        <w:rPr>
          <w:lang w:val="el-GR"/>
        </w:rPr>
        <w:t xml:space="preserve">για να τα αναγνωρίσει το πρόγραμμα </w:t>
      </w:r>
      <w:r w:rsidR="0066180A">
        <w:rPr>
          <w:lang w:val="el-GR"/>
        </w:rPr>
        <w:t xml:space="preserve">πρέπει να </w:t>
      </w:r>
      <w:r w:rsidR="007103C8">
        <w:rPr>
          <w:lang w:val="el-GR"/>
        </w:rPr>
        <w:t>κάνετε</w:t>
      </w:r>
      <w:r w:rsidR="0066180A">
        <w:rPr>
          <w:lang w:val="el-GR"/>
        </w:rPr>
        <w:t xml:space="preserve"> </w:t>
      </w:r>
      <w:r w:rsidR="0066180A">
        <w:t>bake</w:t>
      </w:r>
      <w:r w:rsidR="0066180A" w:rsidRPr="0066180A">
        <w:rPr>
          <w:lang w:val="el-GR"/>
        </w:rPr>
        <w:t xml:space="preserve"> </w:t>
      </w:r>
      <w:r w:rsidR="007103C8">
        <w:t>mesh</w:t>
      </w:r>
      <w:r w:rsidR="007103C8" w:rsidRPr="007103C8">
        <w:rPr>
          <w:lang w:val="el-GR"/>
        </w:rPr>
        <w:t xml:space="preserve"> </w:t>
      </w:r>
      <w:r w:rsidR="007103C8">
        <w:t>maps</w:t>
      </w:r>
      <w:r w:rsidR="007103C8" w:rsidRPr="007103C8">
        <w:rPr>
          <w:lang w:val="el-GR"/>
        </w:rPr>
        <w:t xml:space="preserve"> </w:t>
      </w:r>
      <w:r w:rsidR="003E6919">
        <w:rPr>
          <w:lang w:val="el-GR"/>
        </w:rPr>
        <w:t>από</w:t>
      </w:r>
      <w:r w:rsidR="0066180A">
        <w:rPr>
          <w:lang w:val="el-GR"/>
        </w:rPr>
        <w:t xml:space="preserve"> το μενού</w:t>
      </w:r>
      <w:r w:rsidR="007103C8" w:rsidRPr="007103C8">
        <w:rPr>
          <w:lang w:val="el-GR"/>
        </w:rPr>
        <w:t xml:space="preserve"> </w:t>
      </w:r>
      <w:r w:rsidR="007103C8">
        <w:t>texture</w:t>
      </w:r>
      <w:r w:rsidR="007103C8" w:rsidRPr="007103C8">
        <w:rPr>
          <w:lang w:val="el-GR"/>
        </w:rPr>
        <w:t xml:space="preserve"> </w:t>
      </w:r>
      <w:r w:rsidR="007103C8">
        <w:t>set</w:t>
      </w:r>
      <w:r w:rsidR="007103C8" w:rsidRPr="007103C8">
        <w:rPr>
          <w:lang w:val="el-GR"/>
        </w:rPr>
        <w:t xml:space="preserve"> </w:t>
      </w:r>
      <w:r w:rsidR="007103C8">
        <w:t>settings</w:t>
      </w:r>
      <w:r w:rsidR="0066180A">
        <w:rPr>
          <w:lang w:val="el-GR"/>
        </w:rPr>
        <w:t xml:space="preserve"> </w:t>
      </w:r>
      <w:r w:rsidR="003E6919">
        <w:rPr>
          <w:lang w:val="el-GR"/>
        </w:rPr>
        <w:t xml:space="preserve">και μέσα σε αυτό το </w:t>
      </w:r>
      <w:r w:rsidR="003E6919">
        <w:t>ID</w:t>
      </w:r>
      <w:r w:rsidR="003E6919" w:rsidRPr="003E6919">
        <w:rPr>
          <w:lang w:val="el-GR"/>
        </w:rPr>
        <w:t xml:space="preserve"> </w:t>
      </w:r>
      <w:r w:rsidR="003E6919">
        <w:rPr>
          <w:lang w:val="el-GR"/>
        </w:rPr>
        <w:t>να δηλώσετέ</w:t>
      </w:r>
      <w:r w:rsidR="003E6919" w:rsidRPr="003E6919">
        <w:rPr>
          <w:lang w:val="el-GR"/>
        </w:rPr>
        <w:t xml:space="preserve"> </w:t>
      </w:r>
      <w:r w:rsidR="003E6919">
        <w:t>per</w:t>
      </w:r>
      <w:r w:rsidR="003E6919" w:rsidRPr="003E6919">
        <w:rPr>
          <w:lang w:val="el-GR"/>
        </w:rPr>
        <w:t xml:space="preserve"> </w:t>
      </w:r>
      <w:r w:rsidR="003E6919">
        <w:t>material</w:t>
      </w:r>
      <w:r w:rsidR="00EA7713">
        <w:rPr>
          <w:lang w:val="el-GR"/>
        </w:rPr>
        <w:t>,</w:t>
      </w:r>
      <w:r w:rsidR="003E6919" w:rsidRPr="003E6919">
        <w:rPr>
          <w:lang w:val="el-GR"/>
        </w:rPr>
        <w:t xml:space="preserve"> </w:t>
      </w:r>
      <w:r w:rsidR="003E6919">
        <w:rPr>
          <w:lang w:val="el-GR"/>
        </w:rPr>
        <w:t xml:space="preserve">άμα θέλετε να λάβει υπόψη του όχι το </w:t>
      </w:r>
      <w:r w:rsidR="003E6919">
        <w:t>material</w:t>
      </w:r>
      <w:r w:rsidR="003E6919" w:rsidRPr="003E6919">
        <w:rPr>
          <w:lang w:val="el-GR"/>
        </w:rPr>
        <w:t xml:space="preserve"> </w:t>
      </w:r>
      <w:r w:rsidR="003E6919">
        <w:t>id</w:t>
      </w:r>
      <w:r w:rsidR="003E6919" w:rsidRPr="003E6919">
        <w:rPr>
          <w:lang w:val="el-GR"/>
        </w:rPr>
        <w:t xml:space="preserve"> </w:t>
      </w:r>
      <w:r w:rsidR="003E6919">
        <w:rPr>
          <w:lang w:val="el-GR"/>
        </w:rPr>
        <w:t xml:space="preserve">αλλά το </w:t>
      </w:r>
      <w:r w:rsidR="003E6919">
        <w:t>vertex</w:t>
      </w:r>
      <w:r w:rsidR="003E6919" w:rsidRPr="003E6919">
        <w:rPr>
          <w:lang w:val="el-GR"/>
        </w:rPr>
        <w:t xml:space="preserve"> </w:t>
      </w:r>
      <w:r w:rsidR="003E6919">
        <w:t>id</w:t>
      </w:r>
      <w:r w:rsidR="003E6919" w:rsidRPr="003E6919">
        <w:rPr>
          <w:lang w:val="el-GR"/>
        </w:rPr>
        <w:t xml:space="preserve"> </w:t>
      </w:r>
      <w:r w:rsidR="003E6919">
        <w:t>color</w:t>
      </w:r>
      <w:r>
        <w:rPr>
          <w:lang w:val="el-G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0256E4D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DE23D8"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570D46FC">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VsdAIAAEk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F2B9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9B802C4"/>
    <w:multiLevelType w:val="hybridMultilevel"/>
    <w:tmpl w:val="8084D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D13DF7"/>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DB4931"/>
    <w:multiLevelType w:val="hybridMultilevel"/>
    <w:tmpl w:val="421E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D5E54"/>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B2BE3"/>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FC100AE"/>
    <w:multiLevelType w:val="hybridMultilevel"/>
    <w:tmpl w:val="6A04B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1E4525"/>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4699C"/>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3872BF2"/>
    <w:multiLevelType w:val="hybridMultilevel"/>
    <w:tmpl w:val="410611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282227"/>
    <w:multiLevelType w:val="hybridMultilevel"/>
    <w:tmpl w:val="E5DC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DA674F8"/>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311B11"/>
    <w:multiLevelType w:val="hybridMultilevel"/>
    <w:tmpl w:val="0640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9E22C2"/>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F65356"/>
    <w:multiLevelType w:val="multilevel"/>
    <w:tmpl w:val="2CBC9DB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lang w:val="el-GR"/>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3662A8B"/>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E5CBB"/>
    <w:multiLevelType w:val="hybridMultilevel"/>
    <w:tmpl w:val="77323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6B0EF7"/>
    <w:multiLevelType w:val="hybridMultilevel"/>
    <w:tmpl w:val="74D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300B96"/>
    <w:multiLevelType w:val="hybridMultilevel"/>
    <w:tmpl w:val="8AFE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D96452"/>
    <w:multiLevelType w:val="hybridMultilevel"/>
    <w:tmpl w:val="E7A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A06EAB"/>
    <w:multiLevelType w:val="hybridMultilevel"/>
    <w:tmpl w:val="BF9E92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3"/>
  </w:num>
  <w:num w:numId="3">
    <w:abstractNumId w:val="33"/>
  </w:num>
  <w:num w:numId="4">
    <w:abstractNumId w:val="6"/>
  </w:num>
  <w:num w:numId="5">
    <w:abstractNumId w:val="20"/>
  </w:num>
  <w:num w:numId="6">
    <w:abstractNumId w:val="21"/>
  </w:num>
  <w:num w:numId="7">
    <w:abstractNumId w:val="23"/>
  </w:num>
  <w:num w:numId="8">
    <w:abstractNumId w:val="12"/>
  </w:num>
  <w:num w:numId="9">
    <w:abstractNumId w:val="18"/>
  </w:num>
  <w:num w:numId="10">
    <w:abstractNumId w:val="24"/>
  </w:num>
  <w:num w:numId="11">
    <w:abstractNumId w:val="2"/>
  </w:num>
  <w:num w:numId="12">
    <w:abstractNumId w:val="16"/>
  </w:num>
  <w:num w:numId="13">
    <w:abstractNumId w:val="11"/>
  </w:num>
  <w:num w:numId="14">
    <w:abstractNumId w:val="15"/>
  </w:num>
  <w:num w:numId="15">
    <w:abstractNumId w:val="27"/>
  </w:num>
  <w:num w:numId="16">
    <w:abstractNumId w:val="36"/>
  </w:num>
  <w:num w:numId="17">
    <w:abstractNumId w:val="19"/>
  </w:num>
  <w:num w:numId="18">
    <w:abstractNumId w:val="28"/>
  </w:num>
  <w:num w:numId="19">
    <w:abstractNumId w:val="31"/>
  </w:num>
  <w:num w:numId="20">
    <w:abstractNumId w:val="34"/>
  </w:num>
  <w:num w:numId="21">
    <w:abstractNumId w:val="26"/>
  </w:num>
  <w:num w:numId="22">
    <w:abstractNumId w:val="30"/>
  </w:num>
  <w:num w:numId="23">
    <w:abstractNumId w:val="35"/>
  </w:num>
  <w:num w:numId="24">
    <w:abstractNumId w:val="7"/>
  </w:num>
  <w:num w:numId="25">
    <w:abstractNumId w:val="10"/>
  </w:num>
  <w:num w:numId="26">
    <w:abstractNumId w:val="17"/>
  </w:num>
  <w:num w:numId="27">
    <w:abstractNumId w:val="14"/>
  </w:num>
  <w:num w:numId="28">
    <w:abstractNumId w:val="29"/>
  </w:num>
  <w:num w:numId="29">
    <w:abstractNumId w:val="25"/>
  </w:num>
  <w:num w:numId="30">
    <w:abstractNumId w:val="32"/>
  </w:num>
  <w:num w:numId="31">
    <w:abstractNumId w:val="22"/>
  </w:num>
  <w:num w:numId="32">
    <w:abstractNumId w:val="13"/>
  </w:num>
  <w:num w:numId="33">
    <w:abstractNumId w:val="8"/>
  </w:num>
  <w:num w:numId="34">
    <w:abstractNumId w:val="5"/>
  </w:num>
  <w:num w:numId="35">
    <w:abstractNumId w:val="1"/>
  </w:num>
  <w:num w:numId="36">
    <w:abstractNumId w:val="4"/>
  </w:num>
  <w:num w:numId="37">
    <w:abstractNumId w:val="0"/>
  </w:num>
  <w:num w:numId="38">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MasFAJ6MPHwtAAAA"/>
  </w:docVars>
  <w:rsids>
    <w:rsidRoot w:val="00E66EB9"/>
    <w:rsid w:val="000001FE"/>
    <w:rsid w:val="00000465"/>
    <w:rsid w:val="00001BE3"/>
    <w:rsid w:val="000031A6"/>
    <w:rsid w:val="000032AE"/>
    <w:rsid w:val="000035A9"/>
    <w:rsid w:val="00003D1E"/>
    <w:rsid w:val="000044E1"/>
    <w:rsid w:val="00004C67"/>
    <w:rsid w:val="000064D9"/>
    <w:rsid w:val="00006605"/>
    <w:rsid w:val="000074D9"/>
    <w:rsid w:val="000077C8"/>
    <w:rsid w:val="00007CE9"/>
    <w:rsid w:val="0001025F"/>
    <w:rsid w:val="00010687"/>
    <w:rsid w:val="0001076E"/>
    <w:rsid w:val="000107CF"/>
    <w:rsid w:val="00010848"/>
    <w:rsid w:val="00010D62"/>
    <w:rsid w:val="00010D6E"/>
    <w:rsid w:val="00010DA1"/>
    <w:rsid w:val="00011092"/>
    <w:rsid w:val="0001129D"/>
    <w:rsid w:val="00012219"/>
    <w:rsid w:val="00012319"/>
    <w:rsid w:val="0001282C"/>
    <w:rsid w:val="00012D1E"/>
    <w:rsid w:val="0001373D"/>
    <w:rsid w:val="00014B7D"/>
    <w:rsid w:val="00015679"/>
    <w:rsid w:val="000158C9"/>
    <w:rsid w:val="000172A9"/>
    <w:rsid w:val="00017560"/>
    <w:rsid w:val="00017D59"/>
    <w:rsid w:val="00021685"/>
    <w:rsid w:val="00021B10"/>
    <w:rsid w:val="00022177"/>
    <w:rsid w:val="00022B47"/>
    <w:rsid w:val="00022B63"/>
    <w:rsid w:val="000230C4"/>
    <w:rsid w:val="00023A3D"/>
    <w:rsid w:val="00023F87"/>
    <w:rsid w:val="00024BF3"/>
    <w:rsid w:val="00024D61"/>
    <w:rsid w:val="00024F67"/>
    <w:rsid w:val="00026E98"/>
    <w:rsid w:val="000275D1"/>
    <w:rsid w:val="0002789E"/>
    <w:rsid w:val="0003169E"/>
    <w:rsid w:val="000316D0"/>
    <w:rsid w:val="00031BC3"/>
    <w:rsid w:val="00031D8E"/>
    <w:rsid w:val="00031EB7"/>
    <w:rsid w:val="00032058"/>
    <w:rsid w:val="00032C98"/>
    <w:rsid w:val="0003377A"/>
    <w:rsid w:val="000337D3"/>
    <w:rsid w:val="00034E25"/>
    <w:rsid w:val="00035CC9"/>
    <w:rsid w:val="000361CA"/>
    <w:rsid w:val="000375D9"/>
    <w:rsid w:val="00037D26"/>
    <w:rsid w:val="00040175"/>
    <w:rsid w:val="000407CB"/>
    <w:rsid w:val="00040A72"/>
    <w:rsid w:val="00040EAC"/>
    <w:rsid w:val="00040ED7"/>
    <w:rsid w:val="00041424"/>
    <w:rsid w:val="00042087"/>
    <w:rsid w:val="00042110"/>
    <w:rsid w:val="000423E8"/>
    <w:rsid w:val="00043673"/>
    <w:rsid w:val="00044243"/>
    <w:rsid w:val="000452C2"/>
    <w:rsid w:val="000461FD"/>
    <w:rsid w:val="000500C4"/>
    <w:rsid w:val="00051285"/>
    <w:rsid w:val="00051BD1"/>
    <w:rsid w:val="00052D82"/>
    <w:rsid w:val="00053655"/>
    <w:rsid w:val="00053843"/>
    <w:rsid w:val="00053D28"/>
    <w:rsid w:val="00055215"/>
    <w:rsid w:val="000556DB"/>
    <w:rsid w:val="00055C72"/>
    <w:rsid w:val="00055C87"/>
    <w:rsid w:val="00055D11"/>
    <w:rsid w:val="00056314"/>
    <w:rsid w:val="0005674B"/>
    <w:rsid w:val="00056890"/>
    <w:rsid w:val="00056A03"/>
    <w:rsid w:val="00056D38"/>
    <w:rsid w:val="000571E4"/>
    <w:rsid w:val="000576EF"/>
    <w:rsid w:val="00057B63"/>
    <w:rsid w:val="00057CAD"/>
    <w:rsid w:val="000610EF"/>
    <w:rsid w:val="00061853"/>
    <w:rsid w:val="00061C57"/>
    <w:rsid w:val="00061D8A"/>
    <w:rsid w:val="00062767"/>
    <w:rsid w:val="00062FED"/>
    <w:rsid w:val="000646A7"/>
    <w:rsid w:val="000652F8"/>
    <w:rsid w:val="00065580"/>
    <w:rsid w:val="000657B8"/>
    <w:rsid w:val="00066EB1"/>
    <w:rsid w:val="000672D3"/>
    <w:rsid w:val="000672DB"/>
    <w:rsid w:val="000676F4"/>
    <w:rsid w:val="00067B5F"/>
    <w:rsid w:val="00067E6A"/>
    <w:rsid w:val="00070096"/>
    <w:rsid w:val="0007053E"/>
    <w:rsid w:val="000714FF"/>
    <w:rsid w:val="000716B5"/>
    <w:rsid w:val="000716E3"/>
    <w:rsid w:val="00072A43"/>
    <w:rsid w:val="0007304C"/>
    <w:rsid w:val="0007331B"/>
    <w:rsid w:val="000734B8"/>
    <w:rsid w:val="00073E11"/>
    <w:rsid w:val="00075B8F"/>
    <w:rsid w:val="00076405"/>
    <w:rsid w:val="00076D35"/>
    <w:rsid w:val="00076D7C"/>
    <w:rsid w:val="000774B6"/>
    <w:rsid w:val="000776C8"/>
    <w:rsid w:val="00077A13"/>
    <w:rsid w:val="00080184"/>
    <w:rsid w:val="00080D5A"/>
    <w:rsid w:val="0008156D"/>
    <w:rsid w:val="000822AE"/>
    <w:rsid w:val="00082891"/>
    <w:rsid w:val="000829BD"/>
    <w:rsid w:val="00082F55"/>
    <w:rsid w:val="00083210"/>
    <w:rsid w:val="00083452"/>
    <w:rsid w:val="0008355D"/>
    <w:rsid w:val="00083B14"/>
    <w:rsid w:val="00083E77"/>
    <w:rsid w:val="00083EAD"/>
    <w:rsid w:val="0008463A"/>
    <w:rsid w:val="00084ECF"/>
    <w:rsid w:val="00084EFB"/>
    <w:rsid w:val="0008504C"/>
    <w:rsid w:val="0008508A"/>
    <w:rsid w:val="0008528C"/>
    <w:rsid w:val="00085329"/>
    <w:rsid w:val="0008645B"/>
    <w:rsid w:val="00086FE5"/>
    <w:rsid w:val="000870F0"/>
    <w:rsid w:val="0008739F"/>
    <w:rsid w:val="00087B22"/>
    <w:rsid w:val="00090C15"/>
    <w:rsid w:val="00090F3F"/>
    <w:rsid w:val="000914CA"/>
    <w:rsid w:val="00091CAA"/>
    <w:rsid w:val="00092072"/>
    <w:rsid w:val="000927F7"/>
    <w:rsid w:val="00092A3A"/>
    <w:rsid w:val="00092FA5"/>
    <w:rsid w:val="000930BE"/>
    <w:rsid w:val="000936C5"/>
    <w:rsid w:val="00093DE7"/>
    <w:rsid w:val="000940F9"/>
    <w:rsid w:val="0009484A"/>
    <w:rsid w:val="00095B3C"/>
    <w:rsid w:val="00097001"/>
    <w:rsid w:val="00097211"/>
    <w:rsid w:val="00097264"/>
    <w:rsid w:val="000978E1"/>
    <w:rsid w:val="00097C04"/>
    <w:rsid w:val="00097DCE"/>
    <w:rsid w:val="00097DF1"/>
    <w:rsid w:val="00097E8C"/>
    <w:rsid w:val="000A082E"/>
    <w:rsid w:val="000A0B75"/>
    <w:rsid w:val="000A152E"/>
    <w:rsid w:val="000A1EDC"/>
    <w:rsid w:val="000A1F42"/>
    <w:rsid w:val="000A2846"/>
    <w:rsid w:val="000A2E2A"/>
    <w:rsid w:val="000A2F78"/>
    <w:rsid w:val="000A3694"/>
    <w:rsid w:val="000A3752"/>
    <w:rsid w:val="000A3969"/>
    <w:rsid w:val="000A3E01"/>
    <w:rsid w:val="000A4B90"/>
    <w:rsid w:val="000A4EE2"/>
    <w:rsid w:val="000A5B70"/>
    <w:rsid w:val="000A61C7"/>
    <w:rsid w:val="000A671D"/>
    <w:rsid w:val="000A6DFF"/>
    <w:rsid w:val="000A7B04"/>
    <w:rsid w:val="000A7E6C"/>
    <w:rsid w:val="000B0073"/>
    <w:rsid w:val="000B0CC2"/>
    <w:rsid w:val="000B2EF7"/>
    <w:rsid w:val="000B4576"/>
    <w:rsid w:val="000B4C26"/>
    <w:rsid w:val="000B5678"/>
    <w:rsid w:val="000B56EE"/>
    <w:rsid w:val="000B60C7"/>
    <w:rsid w:val="000B639C"/>
    <w:rsid w:val="000B6601"/>
    <w:rsid w:val="000B6956"/>
    <w:rsid w:val="000B718F"/>
    <w:rsid w:val="000B71BD"/>
    <w:rsid w:val="000B7CA3"/>
    <w:rsid w:val="000B7CFE"/>
    <w:rsid w:val="000B7F35"/>
    <w:rsid w:val="000C0EF9"/>
    <w:rsid w:val="000C12F9"/>
    <w:rsid w:val="000C1B43"/>
    <w:rsid w:val="000C22F4"/>
    <w:rsid w:val="000C3B22"/>
    <w:rsid w:val="000C4AA9"/>
    <w:rsid w:val="000C4D8E"/>
    <w:rsid w:val="000C4FA5"/>
    <w:rsid w:val="000C5407"/>
    <w:rsid w:val="000C59A2"/>
    <w:rsid w:val="000C5BDF"/>
    <w:rsid w:val="000C5EE1"/>
    <w:rsid w:val="000C6893"/>
    <w:rsid w:val="000D1706"/>
    <w:rsid w:val="000D1F61"/>
    <w:rsid w:val="000D2886"/>
    <w:rsid w:val="000D3367"/>
    <w:rsid w:val="000D4150"/>
    <w:rsid w:val="000D5141"/>
    <w:rsid w:val="000D79D8"/>
    <w:rsid w:val="000E04E5"/>
    <w:rsid w:val="000E0693"/>
    <w:rsid w:val="000E1138"/>
    <w:rsid w:val="000E1506"/>
    <w:rsid w:val="000E1725"/>
    <w:rsid w:val="000E1920"/>
    <w:rsid w:val="000E2A59"/>
    <w:rsid w:val="000E4944"/>
    <w:rsid w:val="000E4F8C"/>
    <w:rsid w:val="000E58E4"/>
    <w:rsid w:val="000E5B4E"/>
    <w:rsid w:val="000E6AB0"/>
    <w:rsid w:val="000E7B7B"/>
    <w:rsid w:val="000E7E05"/>
    <w:rsid w:val="000E7F78"/>
    <w:rsid w:val="000F0A2E"/>
    <w:rsid w:val="000F13E5"/>
    <w:rsid w:val="000F1B57"/>
    <w:rsid w:val="000F1F2D"/>
    <w:rsid w:val="000F2C9D"/>
    <w:rsid w:val="000F2F30"/>
    <w:rsid w:val="000F331A"/>
    <w:rsid w:val="000F4995"/>
    <w:rsid w:val="000F56F9"/>
    <w:rsid w:val="000F5BB5"/>
    <w:rsid w:val="000F6BD3"/>
    <w:rsid w:val="000F7802"/>
    <w:rsid w:val="00100110"/>
    <w:rsid w:val="001002D4"/>
    <w:rsid w:val="00100DA3"/>
    <w:rsid w:val="00101BA8"/>
    <w:rsid w:val="0010260A"/>
    <w:rsid w:val="00102AD8"/>
    <w:rsid w:val="00102CE5"/>
    <w:rsid w:val="001031E3"/>
    <w:rsid w:val="001033AE"/>
    <w:rsid w:val="00103739"/>
    <w:rsid w:val="00103835"/>
    <w:rsid w:val="00103C2B"/>
    <w:rsid w:val="00103C44"/>
    <w:rsid w:val="0010402D"/>
    <w:rsid w:val="00104EF1"/>
    <w:rsid w:val="00105664"/>
    <w:rsid w:val="0010642D"/>
    <w:rsid w:val="0010654A"/>
    <w:rsid w:val="001071D6"/>
    <w:rsid w:val="001078CC"/>
    <w:rsid w:val="00107D73"/>
    <w:rsid w:val="00110802"/>
    <w:rsid w:val="00110823"/>
    <w:rsid w:val="00111B0C"/>
    <w:rsid w:val="00111D34"/>
    <w:rsid w:val="00112976"/>
    <w:rsid w:val="00112C27"/>
    <w:rsid w:val="00112D36"/>
    <w:rsid w:val="001144D3"/>
    <w:rsid w:val="00114941"/>
    <w:rsid w:val="00114AB7"/>
    <w:rsid w:val="00114CD8"/>
    <w:rsid w:val="00114E16"/>
    <w:rsid w:val="00115322"/>
    <w:rsid w:val="00116C90"/>
    <w:rsid w:val="0011700F"/>
    <w:rsid w:val="00117617"/>
    <w:rsid w:val="001177BC"/>
    <w:rsid w:val="00117C57"/>
    <w:rsid w:val="00120587"/>
    <w:rsid w:val="001205B3"/>
    <w:rsid w:val="00120AF9"/>
    <w:rsid w:val="00121A7E"/>
    <w:rsid w:val="00121B1D"/>
    <w:rsid w:val="001234F3"/>
    <w:rsid w:val="0012423D"/>
    <w:rsid w:val="001242BD"/>
    <w:rsid w:val="00125A4F"/>
    <w:rsid w:val="00125E2B"/>
    <w:rsid w:val="00125F1B"/>
    <w:rsid w:val="001260A0"/>
    <w:rsid w:val="00126770"/>
    <w:rsid w:val="00126F80"/>
    <w:rsid w:val="00130BCB"/>
    <w:rsid w:val="00130D5C"/>
    <w:rsid w:val="00130D5E"/>
    <w:rsid w:val="00130F87"/>
    <w:rsid w:val="001310CF"/>
    <w:rsid w:val="0013148D"/>
    <w:rsid w:val="00132E9C"/>
    <w:rsid w:val="00132ED8"/>
    <w:rsid w:val="001331AA"/>
    <w:rsid w:val="00133403"/>
    <w:rsid w:val="00133BA4"/>
    <w:rsid w:val="00133E6E"/>
    <w:rsid w:val="0013528C"/>
    <w:rsid w:val="0013597E"/>
    <w:rsid w:val="001363B1"/>
    <w:rsid w:val="00136CA7"/>
    <w:rsid w:val="001373F1"/>
    <w:rsid w:val="001379B2"/>
    <w:rsid w:val="00137C31"/>
    <w:rsid w:val="00140291"/>
    <w:rsid w:val="00140DF0"/>
    <w:rsid w:val="001410C2"/>
    <w:rsid w:val="00141BFA"/>
    <w:rsid w:val="001429F6"/>
    <w:rsid w:val="00142AB1"/>
    <w:rsid w:val="00143069"/>
    <w:rsid w:val="001431C4"/>
    <w:rsid w:val="001432DD"/>
    <w:rsid w:val="00144110"/>
    <w:rsid w:val="001447E2"/>
    <w:rsid w:val="0014540D"/>
    <w:rsid w:val="001455DB"/>
    <w:rsid w:val="00146C0B"/>
    <w:rsid w:val="00147020"/>
    <w:rsid w:val="0014715C"/>
    <w:rsid w:val="001500C8"/>
    <w:rsid w:val="00150278"/>
    <w:rsid w:val="00151092"/>
    <w:rsid w:val="001513F4"/>
    <w:rsid w:val="00151840"/>
    <w:rsid w:val="0015195E"/>
    <w:rsid w:val="00151A4A"/>
    <w:rsid w:val="00151D37"/>
    <w:rsid w:val="001525DF"/>
    <w:rsid w:val="0015319C"/>
    <w:rsid w:val="00153436"/>
    <w:rsid w:val="001552B9"/>
    <w:rsid w:val="00155402"/>
    <w:rsid w:val="001561BD"/>
    <w:rsid w:val="0015640D"/>
    <w:rsid w:val="001565C6"/>
    <w:rsid w:val="00157659"/>
    <w:rsid w:val="00157D13"/>
    <w:rsid w:val="0016005D"/>
    <w:rsid w:val="001604C3"/>
    <w:rsid w:val="0016176B"/>
    <w:rsid w:val="00161C43"/>
    <w:rsid w:val="001639B2"/>
    <w:rsid w:val="00163D5A"/>
    <w:rsid w:val="00163FE7"/>
    <w:rsid w:val="001641B3"/>
    <w:rsid w:val="001644A9"/>
    <w:rsid w:val="00164565"/>
    <w:rsid w:val="00164A36"/>
    <w:rsid w:val="00164B5D"/>
    <w:rsid w:val="001651E5"/>
    <w:rsid w:val="00165B3E"/>
    <w:rsid w:val="00165E74"/>
    <w:rsid w:val="001666CC"/>
    <w:rsid w:val="00167A2E"/>
    <w:rsid w:val="00167D04"/>
    <w:rsid w:val="00171508"/>
    <w:rsid w:val="00172415"/>
    <w:rsid w:val="00172781"/>
    <w:rsid w:val="001729E3"/>
    <w:rsid w:val="00172FC3"/>
    <w:rsid w:val="0017313C"/>
    <w:rsid w:val="00173682"/>
    <w:rsid w:val="00173E2D"/>
    <w:rsid w:val="00173E2E"/>
    <w:rsid w:val="0017448E"/>
    <w:rsid w:val="0017451F"/>
    <w:rsid w:val="0017482B"/>
    <w:rsid w:val="00174CAD"/>
    <w:rsid w:val="001752B0"/>
    <w:rsid w:val="00175CC6"/>
    <w:rsid w:val="0017620E"/>
    <w:rsid w:val="00176CE3"/>
    <w:rsid w:val="00176E0B"/>
    <w:rsid w:val="0017768B"/>
    <w:rsid w:val="00177A77"/>
    <w:rsid w:val="00177E38"/>
    <w:rsid w:val="001809EC"/>
    <w:rsid w:val="00180F6E"/>
    <w:rsid w:val="00181018"/>
    <w:rsid w:val="001812FA"/>
    <w:rsid w:val="00182CA1"/>
    <w:rsid w:val="00183176"/>
    <w:rsid w:val="0018348F"/>
    <w:rsid w:val="001838C8"/>
    <w:rsid w:val="00183A47"/>
    <w:rsid w:val="0018441F"/>
    <w:rsid w:val="00184ADF"/>
    <w:rsid w:val="00184DCE"/>
    <w:rsid w:val="00184F29"/>
    <w:rsid w:val="00185141"/>
    <w:rsid w:val="001852E0"/>
    <w:rsid w:val="00185EE7"/>
    <w:rsid w:val="00185F29"/>
    <w:rsid w:val="0018618E"/>
    <w:rsid w:val="0018638B"/>
    <w:rsid w:val="001863D8"/>
    <w:rsid w:val="00186E77"/>
    <w:rsid w:val="001870BE"/>
    <w:rsid w:val="00187213"/>
    <w:rsid w:val="0018766B"/>
    <w:rsid w:val="00187FA3"/>
    <w:rsid w:val="00190A8F"/>
    <w:rsid w:val="001912D4"/>
    <w:rsid w:val="001916AB"/>
    <w:rsid w:val="00191ACF"/>
    <w:rsid w:val="00191FF0"/>
    <w:rsid w:val="00192B05"/>
    <w:rsid w:val="00192BD7"/>
    <w:rsid w:val="00193026"/>
    <w:rsid w:val="001931DD"/>
    <w:rsid w:val="001942C7"/>
    <w:rsid w:val="00194A27"/>
    <w:rsid w:val="00194A8F"/>
    <w:rsid w:val="0019578E"/>
    <w:rsid w:val="00195FEC"/>
    <w:rsid w:val="00196004"/>
    <w:rsid w:val="001967FC"/>
    <w:rsid w:val="00196F2C"/>
    <w:rsid w:val="00197F40"/>
    <w:rsid w:val="001A0168"/>
    <w:rsid w:val="001A0811"/>
    <w:rsid w:val="001A0FD1"/>
    <w:rsid w:val="001A2D4C"/>
    <w:rsid w:val="001A3045"/>
    <w:rsid w:val="001A316D"/>
    <w:rsid w:val="001A3941"/>
    <w:rsid w:val="001A4B3F"/>
    <w:rsid w:val="001A5385"/>
    <w:rsid w:val="001A564D"/>
    <w:rsid w:val="001A64F9"/>
    <w:rsid w:val="001A6A8C"/>
    <w:rsid w:val="001A6CF6"/>
    <w:rsid w:val="001A7A4F"/>
    <w:rsid w:val="001B0509"/>
    <w:rsid w:val="001B05BC"/>
    <w:rsid w:val="001B06AB"/>
    <w:rsid w:val="001B1259"/>
    <w:rsid w:val="001B152B"/>
    <w:rsid w:val="001B16BA"/>
    <w:rsid w:val="001B19B3"/>
    <w:rsid w:val="001B2D92"/>
    <w:rsid w:val="001B2DA4"/>
    <w:rsid w:val="001B3096"/>
    <w:rsid w:val="001B31E3"/>
    <w:rsid w:val="001B3915"/>
    <w:rsid w:val="001B3FF5"/>
    <w:rsid w:val="001B40B5"/>
    <w:rsid w:val="001B4115"/>
    <w:rsid w:val="001B4E03"/>
    <w:rsid w:val="001B53D2"/>
    <w:rsid w:val="001B54FD"/>
    <w:rsid w:val="001B5C81"/>
    <w:rsid w:val="001B681C"/>
    <w:rsid w:val="001B69B2"/>
    <w:rsid w:val="001B6D98"/>
    <w:rsid w:val="001B7AE4"/>
    <w:rsid w:val="001C026E"/>
    <w:rsid w:val="001C0510"/>
    <w:rsid w:val="001C0D5B"/>
    <w:rsid w:val="001C2782"/>
    <w:rsid w:val="001C3127"/>
    <w:rsid w:val="001C3CA4"/>
    <w:rsid w:val="001C3D9C"/>
    <w:rsid w:val="001C4536"/>
    <w:rsid w:val="001C48CA"/>
    <w:rsid w:val="001C4F6A"/>
    <w:rsid w:val="001C5071"/>
    <w:rsid w:val="001C56CE"/>
    <w:rsid w:val="001C5DDC"/>
    <w:rsid w:val="001C601C"/>
    <w:rsid w:val="001C6079"/>
    <w:rsid w:val="001C6085"/>
    <w:rsid w:val="001C62F5"/>
    <w:rsid w:val="001C69EA"/>
    <w:rsid w:val="001C7E76"/>
    <w:rsid w:val="001C7F90"/>
    <w:rsid w:val="001D011B"/>
    <w:rsid w:val="001D0B5D"/>
    <w:rsid w:val="001D0DC0"/>
    <w:rsid w:val="001D0DEE"/>
    <w:rsid w:val="001D0FB4"/>
    <w:rsid w:val="001D11EA"/>
    <w:rsid w:val="001D12C9"/>
    <w:rsid w:val="001D14B9"/>
    <w:rsid w:val="001D1858"/>
    <w:rsid w:val="001D1D3E"/>
    <w:rsid w:val="001D1FF6"/>
    <w:rsid w:val="001D308F"/>
    <w:rsid w:val="001D3094"/>
    <w:rsid w:val="001D344B"/>
    <w:rsid w:val="001D4979"/>
    <w:rsid w:val="001D4C47"/>
    <w:rsid w:val="001D5031"/>
    <w:rsid w:val="001D544C"/>
    <w:rsid w:val="001D6430"/>
    <w:rsid w:val="001D7439"/>
    <w:rsid w:val="001D7726"/>
    <w:rsid w:val="001E03DF"/>
    <w:rsid w:val="001E05DB"/>
    <w:rsid w:val="001E09C6"/>
    <w:rsid w:val="001E1260"/>
    <w:rsid w:val="001E1429"/>
    <w:rsid w:val="001E1500"/>
    <w:rsid w:val="001E161B"/>
    <w:rsid w:val="001E1B61"/>
    <w:rsid w:val="001E1C69"/>
    <w:rsid w:val="001E2AC3"/>
    <w:rsid w:val="001E31B6"/>
    <w:rsid w:val="001E330B"/>
    <w:rsid w:val="001E40AC"/>
    <w:rsid w:val="001E497C"/>
    <w:rsid w:val="001E49ED"/>
    <w:rsid w:val="001E4CB8"/>
    <w:rsid w:val="001E53A3"/>
    <w:rsid w:val="001E5D57"/>
    <w:rsid w:val="001E63AB"/>
    <w:rsid w:val="001E648E"/>
    <w:rsid w:val="001E6690"/>
    <w:rsid w:val="001E6BB3"/>
    <w:rsid w:val="001E6D4E"/>
    <w:rsid w:val="001E724E"/>
    <w:rsid w:val="001E7344"/>
    <w:rsid w:val="001E7CC5"/>
    <w:rsid w:val="001F0187"/>
    <w:rsid w:val="001F01D2"/>
    <w:rsid w:val="001F0590"/>
    <w:rsid w:val="001F0D4E"/>
    <w:rsid w:val="001F1440"/>
    <w:rsid w:val="001F1C23"/>
    <w:rsid w:val="001F226D"/>
    <w:rsid w:val="001F26E0"/>
    <w:rsid w:val="001F2E56"/>
    <w:rsid w:val="001F66F9"/>
    <w:rsid w:val="001F6DF3"/>
    <w:rsid w:val="001F7251"/>
    <w:rsid w:val="001F7267"/>
    <w:rsid w:val="001F79F8"/>
    <w:rsid w:val="00200373"/>
    <w:rsid w:val="00200A47"/>
    <w:rsid w:val="002012D7"/>
    <w:rsid w:val="00202C3D"/>
    <w:rsid w:val="00202D3F"/>
    <w:rsid w:val="00202E9C"/>
    <w:rsid w:val="0020452B"/>
    <w:rsid w:val="0020490C"/>
    <w:rsid w:val="002051EB"/>
    <w:rsid w:val="00206743"/>
    <w:rsid w:val="0020681A"/>
    <w:rsid w:val="00206A9D"/>
    <w:rsid w:val="00207DAC"/>
    <w:rsid w:val="0021052F"/>
    <w:rsid w:val="002106A7"/>
    <w:rsid w:val="00210EAC"/>
    <w:rsid w:val="00211822"/>
    <w:rsid w:val="00211922"/>
    <w:rsid w:val="00211AB5"/>
    <w:rsid w:val="00212EA3"/>
    <w:rsid w:val="002135CA"/>
    <w:rsid w:val="002137F1"/>
    <w:rsid w:val="00213B0A"/>
    <w:rsid w:val="00213DA9"/>
    <w:rsid w:val="00214133"/>
    <w:rsid w:val="002141F6"/>
    <w:rsid w:val="00214549"/>
    <w:rsid w:val="0021457C"/>
    <w:rsid w:val="00214698"/>
    <w:rsid w:val="0021479B"/>
    <w:rsid w:val="00215EEE"/>
    <w:rsid w:val="002169D9"/>
    <w:rsid w:val="002178FD"/>
    <w:rsid w:val="002204F7"/>
    <w:rsid w:val="00221265"/>
    <w:rsid w:val="002232B1"/>
    <w:rsid w:val="002234D2"/>
    <w:rsid w:val="002237F6"/>
    <w:rsid w:val="002239D4"/>
    <w:rsid w:val="00224995"/>
    <w:rsid w:val="00224F75"/>
    <w:rsid w:val="00225444"/>
    <w:rsid w:val="0022584D"/>
    <w:rsid w:val="00226C59"/>
    <w:rsid w:val="00227FFD"/>
    <w:rsid w:val="00230EDA"/>
    <w:rsid w:val="00231290"/>
    <w:rsid w:val="00231A89"/>
    <w:rsid w:val="00231F41"/>
    <w:rsid w:val="002328D5"/>
    <w:rsid w:val="0023351D"/>
    <w:rsid w:val="00234741"/>
    <w:rsid w:val="0023563F"/>
    <w:rsid w:val="00235BFE"/>
    <w:rsid w:val="002361AA"/>
    <w:rsid w:val="00236AB5"/>
    <w:rsid w:val="00236E6A"/>
    <w:rsid w:val="0023733C"/>
    <w:rsid w:val="002377A0"/>
    <w:rsid w:val="00237D2C"/>
    <w:rsid w:val="0024061A"/>
    <w:rsid w:val="00240625"/>
    <w:rsid w:val="00240791"/>
    <w:rsid w:val="00240B5A"/>
    <w:rsid w:val="00240B9B"/>
    <w:rsid w:val="00240FA0"/>
    <w:rsid w:val="002415B7"/>
    <w:rsid w:val="00241C37"/>
    <w:rsid w:val="00241E1F"/>
    <w:rsid w:val="00242931"/>
    <w:rsid w:val="00242C97"/>
    <w:rsid w:val="0024339C"/>
    <w:rsid w:val="002434AB"/>
    <w:rsid w:val="00243730"/>
    <w:rsid w:val="002440D9"/>
    <w:rsid w:val="00244975"/>
    <w:rsid w:val="002449B9"/>
    <w:rsid w:val="00244ECC"/>
    <w:rsid w:val="00244F11"/>
    <w:rsid w:val="00244FB3"/>
    <w:rsid w:val="00245F4A"/>
    <w:rsid w:val="002466AB"/>
    <w:rsid w:val="002467E2"/>
    <w:rsid w:val="00246AD8"/>
    <w:rsid w:val="00247ABA"/>
    <w:rsid w:val="00250B65"/>
    <w:rsid w:val="00252412"/>
    <w:rsid w:val="00252DF6"/>
    <w:rsid w:val="00253F57"/>
    <w:rsid w:val="0025464E"/>
    <w:rsid w:val="0025473D"/>
    <w:rsid w:val="00254B33"/>
    <w:rsid w:val="00255C66"/>
    <w:rsid w:val="00255FB6"/>
    <w:rsid w:val="00256388"/>
    <w:rsid w:val="00256E23"/>
    <w:rsid w:val="00256E9F"/>
    <w:rsid w:val="002601DF"/>
    <w:rsid w:val="002602ED"/>
    <w:rsid w:val="0026178A"/>
    <w:rsid w:val="00261C35"/>
    <w:rsid w:val="00261D58"/>
    <w:rsid w:val="00262D64"/>
    <w:rsid w:val="002635ED"/>
    <w:rsid w:val="002639B6"/>
    <w:rsid w:val="00263CD7"/>
    <w:rsid w:val="00264134"/>
    <w:rsid w:val="00264A3E"/>
    <w:rsid w:val="00264BE5"/>
    <w:rsid w:val="002651FE"/>
    <w:rsid w:val="002658B3"/>
    <w:rsid w:val="00265987"/>
    <w:rsid w:val="002659DD"/>
    <w:rsid w:val="00265FB4"/>
    <w:rsid w:val="00266776"/>
    <w:rsid w:val="00266995"/>
    <w:rsid w:val="002669E7"/>
    <w:rsid w:val="00266B8C"/>
    <w:rsid w:val="00267245"/>
    <w:rsid w:val="002679FD"/>
    <w:rsid w:val="00267E70"/>
    <w:rsid w:val="002703E6"/>
    <w:rsid w:val="00270E0F"/>
    <w:rsid w:val="00270E63"/>
    <w:rsid w:val="00271D59"/>
    <w:rsid w:val="00271EAC"/>
    <w:rsid w:val="00272E37"/>
    <w:rsid w:val="002734D8"/>
    <w:rsid w:val="00273E10"/>
    <w:rsid w:val="00273E26"/>
    <w:rsid w:val="00274404"/>
    <w:rsid w:val="00274750"/>
    <w:rsid w:val="00275F6B"/>
    <w:rsid w:val="00276013"/>
    <w:rsid w:val="002760D1"/>
    <w:rsid w:val="00276124"/>
    <w:rsid w:val="00276284"/>
    <w:rsid w:val="002764AB"/>
    <w:rsid w:val="002765BF"/>
    <w:rsid w:val="0027679B"/>
    <w:rsid w:val="00276906"/>
    <w:rsid w:val="00276C0D"/>
    <w:rsid w:val="0027708B"/>
    <w:rsid w:val="002778AD"/>
    <w:rsid w:val="00277C1D"/>
    <w:rsid w:val="00277CA0"/>
    <w:rsid w:val="00277DAD"/>
    <w:rsid w:val="0028097F"/>
    <w:rsid w:val="00280BB5"/>
    <w:rsid w:val="00281068"/>
    <w:rsid w:val="00282801"/>
    <w:rsid w:val="00282E2B"/>
    <w:rsid w:val="00282F55"/>
    <w:rsid w:val="0028348A"/>
    <w:rsid w:val="00283655"/>
    <w:rsid w:val="00284029"/>
    <w:rsid w:val="002844DE"/>
    <w:rsid w:val="00284AA5"/>
    <w:rsid w:val="00284BCA"/>
    <w:rsid w:val="00284D54"/>
    <w:rsid w:val="00285034"/>
    <w:rsid w:val="00285705"/>
    <w:rsid w:val="00286156"/>
    <w:rsid w:val="00286A2A"/>
    <w:rsid w:val="0028749B"/>
    <w:rsid w:val="00287C51"/>
    <w:rsid w:val="00287C8E"/>
    <w:rsid w:val="00287F44"/>
    <w:rsid w:val="00290F66"/>
    <w:rsid w:val="00291134"/>
    <w:rsid w:val="00291416"/>
    <w:rsid w:val="00291896"/>
    <w:rsid w:val="00291AF0"/>
    <w:rsid w:val="00292096"/>
    <w:rsid w:val="00292C27"/>
    <w:rsid w:val="002931AF"/>
    <w:rsid w:val="0029337D"/>
    <w:rsid w:val="00293B87"/>
    <w:rsid w:val="00294E13"/>
    <w:rsid w:val="0029603A"/>
    <w:rsid w:val="002962EC"/>
    <w:rsid w:val="00296323"/>
    <w:rsid w:val="002967AE"/>
    <w:rsid w:val="00296AE9"/>
    <w:rsid w:val="00297063"/>
    <w:rsid w:val="0029743D"/>
    <w:rsid w:val="00297676"/>
    <w:rsid w:val="00297D80"/>
    <w:rsid w:val="002A0BE0"/>
    <w:rsid w:val="002A0CA8"/>
    <w:rsid w:val="002A11A4"/>
    <w:rsid w:val="002A14D3"/>
    <w:rsid w:val="002A1A80"/>
    <w:rsid w:val="002A1DF4"/>
    <w:rsid w:val="002A215C"/>
    <w:rsid w:val="002A23E1"/>
    <w:rsid w:val="002A27C5"/>
    <w:rsid w:val="002A545B"/>
    <w:rsid w:val="002A5604"/>
    <w:rsid w:val="002A56BF"/>
    <w:rsid w:val="002A5CAD"/>
    <w:rsid w:val="002A6453"/>
    <w:rsid w:val="002A7222"/>
    <w:rsid w:val="002A725C"/>
    <w:rsid w:val="002B09D7"/>
    <w:rsid w:val="002B0BF0"/>
    <w:rsid w:val="002B1422"/>
    <w:rsid w:val="002B1988"/>
    <w:rsid w:val="002B3074"/>
    <w:rsid w:val="002B320D"/>
    <w:rsid w:val="002B32D7"/>
    <w:rsid w:val="002B3EA4"/>
    <w:rsid w:val="002B430F"/>
    <w:rsid w:val="002B49B1"/>
    <w:rsid w:val="002B4A06"/>
    <w:rsid w:val="002B4A12"/>
    <w:rsid w:val="002B5208"/>
    <w:rsid w:val="002B5229"/>
    <w:rsid w:val="002B5880"/>
    <w:rsid w:val="002B6084"/>
    <w:rsid w:val="002B6EFE"/>
    <w:rsid w:val="002B78D4"/>
    <w:rsid w:val="002B7EE4"/>
    <w:rsid w:val="002B7F34"/>
    <w:rsid w:val="002C0084"/>
    <w:rsid w:val="002C0791"/>
    <w:rsid w:val="002C0AB7"/>
    <w:rsid w:val="002C0BF1"/>
    <w:rsid w:val="002C11EB"/>
    <w:rsid w:val="002C1C0A"/>
    <w:rsid w:val="002C1CBC"/>
    <w:rsid w:val="002C28A7"/>
    <w:rsid w:val="002C37F1"/>
    <w:rsid w:val="002C3B8A"/>
    <w:rsid w:val="002C4714"/>
    <w:rsid w:val="002C4EBD"/>
    <w:rsid w:val="002C52A7"/>
    <w:rsid w:val="002C5ED7"/>
    <w:rsid w:val="002C7617"/>
    <w:rsid w:val="002C7E14"/>
    <w:rsid w:val="002D0150"/>
    <w:rsid w:val="002D052C"/>
    <w:rsid w:val="002D0ADB"/>
    <w:rsid w:val="002D2113"/>
    <w:rsid w:val="002D28F7"/>
    <w:rsid w:val="002D3BFA"/>
    <w:rsid w:val="002D3EEF"/>
    <w:rsid w:val="002D425C"/>
    <w:rsid w:val="002D4538"/>
    <w:rsid w:val="002D4B0C"/>
    <w:rsid w:val="002D4D93"/>
    <w:rsid w:val="002D578C"/>
    <w:rsid w:val="002D71BC"/>
    <w:rsid w:val="002E0458"/>
    <w:rsid w:val="002E0C02"/>
    <w:rsid w:val="002E17AB"/>
    <w:rsid w:val="002E17F1"/>
    <w:rsid w:val="002E1B51"/>
    <w:rsid w:val="002E1CE4"/>
    <w:rsid w:val="002E24F0"/>
    <w:rsid w:val="002E35DB"/>
    <w:rsid w:val="002E423B"/>
    <w:rsid w:val="002E5245"/>
    <w:rsid w:val="002E63C7"/>
    <w:rsid w:val="002E63F7"/>
    <w:rsid w:val="002E6DD9"/>
    <w:rsid w:val="002E7863"/>
    <w:rsid w:val="002F159B"/>
    <w:rsid w:val="002F22BD"/>
    <w:rsid w:val="002F25FF"/>
    <w:rsid w:val="002F3875"/>
    <w:rsid w:val="002F67F6"/>
    <w:rsid w:val="002F6BA6"/>
    <w:rsid w:val="002F6BFF"/>
    <w:rsid w:val="002F721D"/>
    <w:rsid w:val="002F77C4"/>
    <w:rsid w:val="002F7B47"/>
    <w:rsid w:val="002F7F39"/>
    <w:rsid w:val="0030042D"/>
    <w:rsid w:val="003004DD"/>
    <w:rsid w:val="0030055D"/>
    <w:rsid w:val="00300CF6"/>
    <w:rsid w:val="0030144F"/>
    <w:rsid w:val="003017D8"/>
    <w:rsid w:val="00302083"/>
    <w:rsid w:val="003020A3"/>
    <w:rsid w:val="00302D14"/>
    <w:rsid w:val="00302D2B"/>
    <w:rsid w:val="00303084"/>
    <w:rsid w:val="00304018"/>
    <w:rsid w:val="00304C4B"/>
    <w:rsid w:val="00306037"/>
    <w:rsid w:val="0030606F"/>
    <w:rsid w:val="0030645A"/>
    <w:rsid w:val="003069AE"/>
    <w:rsid w:val="00306BDC"/>
    <w:rsid w:val="00307B0E"/>
    <w:rsid w:val="00307CC4"/>
    <w:rsid w:val="00310292"/>
    <w:rsid w:val="003102A8"/>
    <w:rsid w:val="003102AC"/>
    <w:rsid w:val="00310A58"/>
    <w:rsid w:val="00310FC0"/>
    <w:rsid w:val="00311125"/>
    <w:rsid w:val="00311FD9"/>
    <w:rsid w:val="0031237F"/>
    <w:rsid w:val="00313AEA"/>
    <w:rsid w:val="00313D14"/>
    <w:rsid w:val="003142FC"/>
    <w:rsid w:val="0031459D"/>
    <w:rsid w:val="00315942"/>
    <w:rsid w:val="00315AB5"/>
    <w:rsid w:val="003162B8"/>
    <w:rsid w:val="003166E5"/>
    <w:rsid w:val="003169F6"/>
    <w:rsid w:val="00317102"/>
    <w:rsid w:val="0031732C"/>
    <w:rsid w:val="00317663"/>
    <w:rsid w:val="00317D44"/>
    <w:rsid w:val="00320496"/>
    <w:rsid w:val="003216FC"/>
    <w:rsid w:val="00321A9B"/>
    <w:rsid w:val="003227E2"/>
    <w:rsid w:val="003235BB"/>
    <w:rsid w:val="00323CAC"/>
    <w:rsid w:val="003246C1"/>
    <w:rsid w:val="0032543E"/>
    <w:rsid w:val="00325C87"/>
    <w:rsid w:val="00325FFA"/>
    <w:rsid w:val="00326F2A"/>
    <w:rsid w:val="0033045D"/>
    <w:rsid w:val="00330685"/>
    <w:rsid w:val="0033096A"/>
    <w:rsid w:val="00330C57"/>
    <w:rsid w:val="00330FD4"/>
    <w:rsid w:val="00331147"/>
    <w:rsid w:val="003319C9"/>
    <w:rsid w:val="00331CD9"/>
    <w:rsid w:val="00332C0D"/>
    <w:rsid w:val="00332F65"/>
    <w:rsid w:val="00333078"/>
    <w:rsid w:val="00333173"/>
    <w:rsid w:val="003358A6"/>
    <w:rsid w:val="00335D39"/>
    <w:rsid w:val="00336252"/>
    <w:rsid w:val="00336325"/>
    <w:rsid w:val="0033644D"/>
    <w:rsid w:val="00336552"/>
    <w:rsid w:val="0033795F"/>
    <w:rsid w:val="00340457"/>
    <w:rsid w:val="00340938"/>
    <w:rsid w:val="00340AE8"/>
    <w:rsid w:val="00340E02"/>
    <w:rsid w:val="00340E2B"/>
    <w:rsid w:val="00341E13"/>
    <w:rsid w:val="003426FF"/>
    <w:rsid w:val="00343389"/>
    <w:rsid w:val="00343474"/>
    <w:rsid w:val="0034364B"/>
    <w:rsid w:val="003439C0"/>
    <w:rsid w:val="00344FA2"/>
    <w:rsid w:val="003458E8"/>
    <w:rsid w:val="00345EF4"/>
    <w:rsid w:val="00346209"/>
    <w:rsid w:val="003466DD"/>
    <w:rsid w:val="00346F32"/>
    <w:rsid w:val="003470B7"/>
    <w:rsid w:val="00347337"/>
    <w:rsid w:val="003476CB"/>
    <w:rsid w:val="00350300"/>
    <w:rsid w:val="003503FA"/>
    <w:rsid w:val="00350615"/>
    <w:rsid w:val="00352352"/>
    <w:rsid w:val="00352399"/>
    <w:rsid w:val="00352789"/>
    <w:rsid w:val="00352D2F"/>
    <w:rsid w:val="003540AE"/>
    <w:rsid w:val="0035550A"/>
    <w:rsid w:val="003555B1"/>
    <w:rsid w:val="003556D5"/>
    <w:rsid w:val="00355725"/>
    <w:rsid w:val="003559EC"/>
    <w:rsid w:val="00356F73"/>
    <w:rsid w:val="00356FAC"/>
    <w:rsid w:val="00357430"/>
    <w:rsid w:val="003577B3"/>
    <w:rsid w:val="0035780F"/>
    <w:rsid w:val="00357E4D"/>
    <w:rsid w:val="00357E54"/>
    <w:rsid w:val="00360473"/>
    <w:rsid w:val="00360829"/>
    <w:rsid w:val="00360833"/>
    <w:rsid w:val="00361436"/>
    <w:rsid w:val="00361A48"/>
    <w:rsid w:val="00362B39"/>
    <w:rsid w:val="00362D2B"/>
    <w:rsid w:val="0036312D"/>
    <w:rsid w:val="003633DC"/>
    <w:rsid w:val="00363A89"/>
    <w:rsid w:val="0036495E"/>
    <w:rsid w:val="00364A2D"/>
    <w:rsid w:val="00364AEE"/>
    <w:rsid w:val="00364C6A"/>
    <w:rsid w:val="00364F34"/>
    <w:rsid w:val="00365A75"/>
    <w:rsid w:val="00365D41"/>
    <w:rsid w:val="00366699"/>
    <w:rsid w:val="00366EC0"/>
    <w:rsid w:val="003677BC"/>
    <w:rsid w:val="00367CB8"/>
    <w:rsid w:val="00370FCD"/>
    <w:rsid w:val="00371D7B"/>
    <w:rsid w:val="003726D8"/>
    <w:rsid w:val="00372C99"/>
    <w:rsid w:val="00372CC2"/>
    <w:rsid w:val="00372CD7"/>
    <w:rsid w:val="00373C1F"/>
    <w:rsid w:val="00373F71"/>
    <w:rsid w:val="00374253"/>
    <w:rsid w:val="003746B7"/>
    <w:rsid w:val="00374B2A"/>
    <w:rsid w:val="00375494"/>
    <w:rsid w:val="00375724"/>
    <w:rsid w:val="00375A63"/>
    <w:rsid w:val="003767AA"/>
    <w:rsid w:val="00377093"/>
    <w:rsid w:val="003779BE"/>
    <w:rsid w:val="00377C61"/>
    <w:rsid w:val="0038026F"/>
    <w:rsid w:val="00380EA5"/>
    <w:rsid w:val="00382312"/>
    <w:rsid w:val="0038290A"/>
    <w:rsid w:val="00383612"/>
    <w:rsid w:val="0038379B"/>
    <w:rsid w:val="00383928"/>
    <w:rsid w:val="0038467A"/>
    <w:rsid w:val="00384DC4"/>
    <w:rsid w:val="00384E2E"/>
    <w:rsid w:val="00385023"/>
    <w:rsid w:val="00385187"/>
    <w:rsid w:val="0038590D"/>
    <w:rsid w:val="00385954"/>
    <w:rsid w:val="003859B1"/>
    <w:rsid w:val="00386180"/>
    <w:rsid w:val="00387460"/>
    <w:rsid w:val="003914F6"/>
    <w:rsid w:val="00391680"/>
    <w:rsid w:val="0039261C"/>
    <w:rsid w:val="0039281D"/>
    <w:rsid w:val="003928C0"/>
    <w:rsid w:val="00393418"/>
    <w:rsid w:val="00393C93"/>
    <w:rsid w:val="00393DA4"/>
    <w:rsid w:val="00394040"/>
    <w:rsid w:val="003940FE"/>
    <w:rsid w:val="0039482B"/>
    <w:rsid w:val="0039492D"/>
    <w:rsid w:val="00395078"/>
    <w:rsid w:val="00395868"/>
    <w:rsid w:val="00395AE6"/>
    <w:rsid w:val="00395B1A"/>
    <w:rsid w:val="00395B4F"/>
    <w:rsid w:val="00396252"/>
    <w:rsid w:val="00396394"/>
    <w:rsid w:val="00396452"/>
    <w:rsid w:val="00396B5F"/>
    <w:rsid w:val="00397159"/>
    <w:rsid w:val="00397796"/>
    <w:rsid w:val="003A0108"/>
    <w:rsid w:val="003A01B4"/>
    <w:rsid w:val="003A0DA2"/>
    <w:rsid w:val="003A0E53"/>
    <w:rsid w:val="003A1605"/>
    <w:rsid w:val="003A1C32"/>
    <w:rsid w:val="003A1C75"/>
    <w:rsid w:val="003A371C"/>
    <w:rsid w:val="003A49BA"/>
    <w:rsid w:val="003A5449"/>
    <w:rsid w:val="003A54E2"/>
    <w:rsid w:val="003A641F"/>
    <w:rsid w:val="003A6A19"/>
    <w:rsid w:val="003A701A"/>
    <w:rsid w:val="003A7094"/>
    <w:rsid w:val="003A7D45"/>
    <w:rsid w:val="003A7E20"/>
    <w:rsid w:val="003B034D"/>
    <w:rsid w:val="003B0DE2"/>
    <w:rsid w:val="003B0EA7"/>
    <w:rsid w:val="003B15E9"/>
    <w:rsid w:val="003B168A"/>
    <w:rsid w:val="003B1697"/>
    <w:rsid w:val="003B262B"/>
    <w:rsid w:val="003B26D0"/>
    <w:rsid w:val="003B2BD2"/>
    <w:rsid w:val="003B4970"/>
    <w:rsid w:val="003B4AC9"/>
    <w:rsid w:val="003B4B0E"/>
    <w:rsid w:val="003B51B3"/>
    <w:rsid w:val="003B5D89"/>
    <w:rsid w:val="003B5F9D"/>
    <w:rsid w:val="003B64AE"/>
    <w:rsid w:val="003B73F3"/>
    <w:rsid w:val="003B768D"/>
    <w:rsid w:val="003C136E"/>
    <w:rsid w:val="003C17D0"/>
    <w:rsid w:val="003C263F"/>
    <w:rsid w:val="003C335C"/>
    <w:rsid w:val="003C3415"/>
    <w:rsid w:val="003C34C0"/>
    <w:rsid w:val="003C356A"/>
    <w:rsid w:val="003C3687"/>
    <w:rsid w:val="003C4327"/>
    <w:rsid w:val="003C47F2"/>
    <w:rsid w:val="003C5098"/>
    <w:rsid w:val="003C5D69"/>
    <w:rsid w:val="003C6A32"/>
    <w:rsid w:val="003C759A"/>
    <w:rsid w:val="003D04A1"/>
    <w:rsid w:val="003D0B47"/>
    <w:rsid w:val="003D12D7"/>
    <w:rsid w:val="003D179D"/>
    <w:rsid w:val="003D2A41"/>
    <w:rsid w:val="003D3120"/>
    <w:rsid w:val="003D3883"/>
    <w:rsid w:val="003D41CA"/>
    <w:rsid w:val="003D4659"/>
    <w:rsid w:val="003D4838"/>
    <w:rsid w:val="003D5A25"/>
    <w:rsid w:val="003D5BA8"/>
    <w:rsid w:val="003D5BB9"/>
    <w:rsid w:val="003D68AB"/>
    <w:rsid w:val="003E1F97"/>
    <w:rsid w:val="003E2140"/>
    <w:rsid w:val="003E2C85"/>
    <w:rsid w:val="003E2CDE"/>
    <w:rsid w:val="003E501F"/>
    <w:rsid w:val="003E604B"/>
    <w:rsid w:val="003E686E"/>
    <w:rsid w:val="003E6919"/>
    <w:rsid w:val="003E69DA"/>
    <w:rsid w:val="003E7454"/>
    <w:rsid w:val="003E7867"/>
    <w:rsid w:val="003E7AD5"/>
    <w:rsid w:val="003E7FE5"/>
    <w:rsid w:val="003F0886"/>
    <w:rsid w:val="003F1026"/>
    <w:rsid w:val="003F1358"/>
    <w:rsid w:val="003F19E6"/>
    <w:rsid w:val="003F1ECA"/>
    <w:rsid w:val="003F3A68"/>
    <w:rsid w:val="003F4486"/>
    <w:rsid w:val="003F4940"/>
    <w:rsid w:val="003F5039"/>
    <w:rsid w:val="003F53AB"/>
    <w:rsid w:val="003F5E2A"/>
    <w:rsid w:val="003F70A7"/>
    <w:rsid w:val="004002D5"/>
    <w:rsid w:val="00400CD7"/>
    <w:rsid w:val="004019FD"/>
    <w:rsid w:val="00402043"/>
    <w:rsid w:val="00402655"/>
    <w:rsid w:val="00402917"/>
    <w:rsid w:val="00403098"/>
    <w:rsid w:val="0040332E"/>
    <w:rsid w:val="0040389E"/>
    <w:rsid w:val="00403DC5"/>
    <w:rsid w:val="0040413E"/>
    <w:rsid w:val="00404276"/>
    <w:rsid w:val="00404A44"/>
    <w:rsid w:val="00404CC2"/>
    <w:rsid w:val="00404D91"/>
    <w:rsid w:val="00405128"/>
    <w:rsid w:val="004057F7"/>
    <w:rsid w:val="00406728"/>
    <w:rsid w:val="00406A7B"/>
    <w:rsid w:val="00406E07"/>
    <w:rsid w:val="00406F6B"/>
    <w:rsid w:val="004074AD"/>
    <w:rsid w:val="00407D33"/>
    <w:rsid w:val="00407F6E"/>
    <w:rsid w:val="0041047B"/>
    <w:rsid w:val="004119C6"/>
    <w:rsid w:val="0041261F"/>
    <w:rsid w:val="00412A58"/>
    <w:rsid w:val="00412E53"/>
    <w:rsid w:val="004132B8"/>
    <w:rsid w:val="00413C7C"/>
    <w:rsid w:val="004141CB"/>
    <w:rsid w:val="00414528"/>
    <w:rsid w:val="004149EE"/>
    <w:rsid w:val="00414CB5"/>
    <w:rsid w:val="00414CC3"/>
    <w:rsid w:val="00415F32"/>
    <w:rsid w:val="0041645B"/>
    <w:rsid w:val="004168E6"/>
    <w:rsid w:val="00416C34"/>
    <w:rsid w:val="00416D56"/>
    <w:rsid w:val="00416E33"/>
    <w:rsid w:val="00416F52"/>
    <w:rsid w:val="004176C8"/>
    <w:rsid w:val="00417A3B"/>
    <w:rsid w:val="004205B2"/>
    <w:rsid w:val="00421C7E"/>
    <w:rsid w:val="00422224"/>
    <w:rsid w:val="00422C66"/>
    <w:rsid w:val="00422DFF"/>
    <w:rsid w:val="0042345E"/>
    <w:rsid w:val="00423F46"/>
    <w:rsid w:val="00424987"/>
    <w:rsid w:val="00425055"/>
    <w:rsid w:val="00425612"/>
    <w:rsid w:val="004257BA"/>
    <w:rsid w:val="00425859"/>
    <w:rsid w:val="00425A6C"/>
    <w:rsid w:val="00426693"/>
    <w:rsid w:val="00426A8F"/>
    <w:rsid w:val="00426E15"/>
    <w:rsid w:val="00427F12"/>
    <w:rsid w:val="004325B0"/>
    <w:rsid w:val="004329B3"/>
    <w:rsid w:val="00433073"/>
    <w:rsid w:val="00433563"/>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3F9C"/>
    <w:rsid w:val="00444384"/>
    <w:rsid w:val="004443E2"/>
    <w:rsid w:val="00444428"/>
    <w:rsid w:val="00444E3C"/>
    <w:rsid w:val="0044579A"/>
    <w:rsid w:val="004462C8"/>
    <w:rsid w:val="00447CDD"/>
    <w:rsid w:val="004501B8"/>
    <w:rsid w:val="00450B26"/>
    <w:rsid w:val="00451EAC"/>
    <w:rsid w:val="004525C1"/>
    <w:rsid w:val="00452A8A"/>
    <w:rsid w:val="00452B3A"/>
    <w:rsid w:val="00454134"/>
    <w:rsid w:val="004547BF"/>
    <w:rsid w:val="00454D9C"/>
    <w:rsid w:val="00455565"/>
    <w:rsid w:val="00455E2C"/>
    <w:rsid w:val="00457258"/>
    <w:rsid w:val="00457D0D"/>
    <w:rsid w:val="00457E8C"/>
    <w:rsid w:val="00460ECB"/>
    <w:rsid w:val="004615DE"/>
    <w:rsid w:val="00461620"/>
    <w:rsid w:val="0046384E"/>
    <w:rsid w:val="004639CE"/>
    <w:rsid w:val="00463CCF"/>
    <w:rsid w:val="00463CE4"/>
    <w:rsid w:val="00463E6E"/>
    <w:rsid w:val="00463F65"/>
    <w:rsid w:val="004648C8"/>
    <w:rsid w:val="00464C50"/>
    <w:rsid w:val="00464C80"/>
    <w:rsid w:val="0046549E"/>
    <w:rsid w:val="004658DF"/>
    <w:rsid w:val="004663C7"/>
    <w:rsid w:val="004669E3"/>
    <w:rsid w:val="004671DA"/>
    <w:rsid w:val="004676E1"/>
    <w:rsid w:val="00467E7E"/>
    <w:rsid w:val="00470117"/>
    <w:rsid w:val="0047025D"/>
    <w:rsid w:val="004705D2"/>
    <w:rsid w:val="00470A48"/>
    <w:rsid w:val="00470FCD"/>
    <w:rsid w:val="00471AEC"/>
    <w:rsid w:val="00471D72"/>
    <w:rsid w:val="00471F3A"/>
    <w:rsid w:val="0047252C"/>
    <w:rsid w:val="00472BD3"/>
    <w:rsid w:val="00472D8C"/>
    <w:rsid w:val="0047338A"/>
    <w:rsid w:val="004736FB"/>
    <w:rsid w:val="00473A62"/>
    <w:rsid w:val="00474163"/>
    <w:rsid w:val="004745AD"/>
    <w:rsid w:val="004745DB"/>
    <w:rsid w:val="00475E0F"/>
    <w:rsid w:val="00475FF9"/>
    <w:rsid w:val="0047627C"/>
    <w:rsid w:val="004767F2"/>
    <w:rsid w:val="0047714E"/>
    <w:rsid w:val="00477E5B"/>
    <w:rsid w:val="00480BDA"/>
    <w:rsid w:val="004820AB"/>
    <w:rsid w:val="00482217"/>
    <w:rsid w:val="0048222F"/>
    <w:rsid w:val="004822A6"/>
    <w:rsid w:val="0048244C"/>
    <w:rsid w:val="004830C7"/>
    <w:rsid w:val="004838A0"/>
    <w:rsid w:val="00484062"/>
    <w:rsid w:val="00484490"/>
    <w:rsid w:val="00484909"/>
    <w:rsid w:val="00484C48"/>
    <w:rsid w:val="00485F06"/>
    <w:rsid w:val="0048618A"/>
    <w:rsid w:val="004872BD"/>
    <w:rsid w:val="00487545"/>
    <w:rsid w:val="004876A2"/>
    <w:rsid w:val="00487EF5"/>
    <w:rsid w:val="00490C02"/>
    <w:rsid w:val="00491E81"/>
    <w:rsid w:val="00491FA9"/>
    <w:rsid w:val="004925F1"/>
    <w:rsid w:val="00493D45"/>
    <w:rsid w:val="0049499A"/>
    <w:rsid w:val="00495274"/>
    <w:rsid w:val="004953B4"/>
    <w:rsid w:val="00495651"/>
    <w:rsid w:val="0049590B"/>
    <w:rsid w:val="00495935"/>
    <w:rsid w:val="00495EEC"/>
    <w:rsid w:val="00496139"/>
    <w:rsid w:val="0049677F"/>
    <w:rsid w:val="00496817"/>
    <w:rsid w:val="00496B3C"/>
    <w:rsid w:val="00496E1F"/>
    <w:rsid w:val="00496FE5"/>
    <w:rsid w:val="00497008"/>
    <w:rsid w:val="004A06D3"/>
    <w:rsid w:val="004A0B42"/>
    <w:rsid w:val="004A11FD"/>
    <w:rsid w:val="004A1494"/>
    <w:rsid w:val="004A2336"/>
    <w:rsid w:val="004A2E17"/>
    <w:rsid w:val="004A3303"/>
    <w:rsid w:val="004A3320"/>
    <w:rsid w:val="004A38D9"/>
    <w:rsid w:val="004A49A8"/>
    <w:rsid w:val="004A6359"/>
    <w:rsid w:val="004A6B5E"/>
    <w:rsid w:val="004A6BCB"/>
    <w:rsid w:val="004A6E96"/>
    <w:rsid w:val="004A70EA"/>
    <w:rsid w:val="004A7517"/>
    <w:rsid w:val="004A7780"/>
    <w:rsid w:val="004A7E22"/>
    <w:rsid w:val="004B062D"/>
    <w:rsid w:val="004B0EA6"/>
    <w:rsid w:val="004B189E"/>
    <w:rsid w:val="004B21BB"/>
    <w:rsid w:val="004B3096"/>
    <w:rsid w:val="004B3E0A"/>
    <w:rsid w:val="004B52CF"/>
    <w:rsid w:val="004B5305"/>
    <w:rsid w:val="004B556C"/>
    <w:rsid w:val="004B5BC1"/>
    <w:rsid w:val="004B6239"/>
    <w:rsid w:val="004B63FD"/>
    <w:rsid w:val="004B6663"/>
    <w:rsid w:val="004B695D"/>
    <w:rsid w:val="004B6A26"/>
    <w:rsid w:val="004B6C69"/>
    <w:rsid w:val="004B707C"/>
    <w:rsid w:val="004B7E77"/>
    <w:rsid w:val="004B7FF9"/>
    <w:rsid w:val="004C0BEF"/>
    <w:rsid w:val="004C150D"/>
    <w:rsid w:val="004C18AC"/>
    <w:rsid w:val="004C1EA6"/>
    <w:rsid w:val="004C23AD"/>
    <w:rsid w:val="004C2910"/>
    <w:rsid w:val="004C302E"/>
    <w:rsid w:val="004C3CBD"/>
    <w:rsid w:val="004C40B0"/>
    <w:rsid w:val="004C59BF"/>
    <w:rsid w:val="004C6C66"/>
    <w:rsid w:val="004C70ED"/>
    <w:rsid w:val="004C77FA"/>
    <w:rsid w:val="004D011D"/>
    <w:rsid w:val="004D0CD0"/>
    <w:rsid w:val="004D0DAC"/>
    <w:rsid w:val="004D1AE4"/>
    <w:rsid w:val="004D1BCC"/>
    <w:rsid w:val="004D258F"/>
    <w:rsid w:val="004D26CC"/>
    <w:rsid w:val="004D2E0A"/>
    <w:rsid w:val="004D30E3"/>
    <w:rsid w:val="004D3106"/>
    <w:rsid w:val="004D37DD"/>
    <w:rsid w:val="004D3DFB"/>
    <w:rsid w:val="004D54BA"/>
    <w:rsid w:val="004D594D"/>
    <w:rsid w:val="004D629C"/>
    <w:rsid w:val="004D6B5B"/>
    <w:rsid w:val="004D6D24"/>
    <w:rsid w:val="004D7BB8"/>
    <w:rsid w:val="004E107B"/>
    <w:rsid w:val="004E15D1"/>
    <w:rsid w:val="004E1969"/>
    <w:rsid w:val="004E2136"/>
    <w:rsid w:val="004E219C"/>
    <w:rsid w:val="004E3660"/>
    <w:rsid w:val="004E4A8E"/>
    <w:rsid w:val="004E547A"/>
    <w:rsid w:val="004E5486"/>
    <w:rsid w:val="004E54BC"/>
    <w:rsid w:val="004E55FF"/>
    <w:rsid w:val="004E5726"/>
    <w:rsid w:val="004E68DA"/>
    <w:rsid w:val="004E6BE7"/>
    <w:rsid w:val="004E6D83"/>
    <w:rsid w:val="004E7859"/>
    <w:rsid w:val="004F010A"/>
    <w:rsid w:val="004F0552"/>
    <w:rsid w:val="004F05A5"/>
    <w:rsid w:val="004F0CAD"/>
    <w:rsid w:val="004F0E57"/>
    <w:rsid w:val="004F10C2"/>
    <w:rsid w:val="004F1248"/>
    <w:rsid w:val="004F139B"/>
    <w:rsid w:val="004F1AC0"/>
    <w:rsid w:val="004F1CB5"/>
    <w:rsid w:val="004F27DA"/>
    <w:rsid w:val="004F2877"/>
    <w:rsid w:val="004F2961"/>
    <w:rsid w:val="004F2A28"/>
    <w:rsid w:val="004F2D9B"/>
    <w:rsid w:val="004F3CF1"/>
    <w:rsid w:val="004F3E91"/>
    <w:rsid w:val="004F4E14"/>
    <w:rsid w:val="004F6178"/>
    <w:rsid w:val="004F65A5"/>
    <w:rsid w:val="004F6DA6"/>
    <w:rsid w:val="004F71FB"/>
    <w:rsid w:val="00500278"/>
    <w:rsid w:val="005002DB"/>
    <w:rsid w:val="00501409"/>
    <w:rsid w:val="00502942"/>
    <w:rsid w:val="0050296E"/>
    <w:rsid w:val="0050298C"/>
    <w:rsid w:val="00502C2D"/>
    <w:rsid w:val="005035D8"/>
    <w:rsid w:val="00503641"/>
    <w:rsid w:val="005041B1"/>
    <w:rsid w:val="00504D76"/>
    <w:rsid w:val="005055C0"/>
    <w:rsid w:val="00505BC0"/>
    <w:rsid w:val="00505F63"/>
    <w:rsid w:val="00507190"/>
    <w:rsid w:val="00507310"/>
    <w:rsid w:val="00507B41"/>
    <w:rsid w:val="00507F98"/>
    <w:rsid w:val="005101EE"/>
    <w:rsid w:val="00510DBC"/>
    <w:rsid w:val="005115FF"/>
    <w:rsid w:val="00511B7C"/>
    <w:rsid w:val="00511EC8"/>
    <w:rsid w:val="00512144"/>
    <w:rsid w:val="005126D3"/>
    <w:rsid w:val="0051289D"/>
    <w:rsid w:val="00512C1C"/>
    <w:rsid w:val="00513DD3"/>
    <w:rsid w:val="005140E6"/>
    <w:rsid w:val="00514AFA"/>
    <w:rsid w:val="00514E21"/>
    <w:rsid w:val="00514F7B"/>
    <w:rsid w:val="00515E35"/>
    <w:rsid w:val="00516563"/>
    <w:rsid w:val="005171DE"/>
    <w:rsid w:val="005175FB"/>
    <w:rsid w:val="00520166"/>
    <w:rsid w:val="00521A84"/>
    <w:rsid w:val="005220FF"/>
    <w:rsid w:val="00522A3C"/>
    <w:rsid w:val="00522E53"/>
    <w:rsid w:val="00522FA7"/>
    <w:rsid w:val="0052321D"/>
    <w:rsid w:val="00523609"/>
    <w:rsid w:val="00523C75"/>
    <w:rsid w:val="005247F1"/>
    <w:rsid w:val="005259A3"/>
    <w:rsid w:val="00526679"/>
    <w:rsid w:val="005268C3"/>
    <w:rsid w:val="00526B0C"/>
    <w:rsid w:val="00526E01"/>
    <w:rsid w:val="00526E0C"/>
    <w:rsid w:val="00530122"/>
    <w:rsid w:val="00530CF6"/>
    <w:rsid w:val="00531459"/>
    <w:rsid w:val="005315BF"/>
    <w:rsid w:val="00533823"/>
    <w:rsid w:val="005354D8"/>
    <w:rsid w:val="00535B08"/>
    <w:rsid w:val="00536114"/>
    <w:rsid w:val="00536EFB"/>
    <w:rsid w:val="00536F96"/>
    <w:rsid w:val="00537C56"/>
    <w:rsid w:val="00537E2A"/>
    <w:rsid w:val="005407D3"/>
    <w:rsid w:val="0054110E"/>
    <w:rsid w:val="0054157E"/>
    <w:rsid w:val="00541926"/>
    <w:rsid w:val="00541976"/>
    <w:rsid w:val="00541D3D"/>
    <w:rsid w:val="00542712"/>
    <w:rsid w:val="00542EC9"/>
    <w:rsid w:val="00543081"/>
    <w:rsid w:val="0054403C"/>
    <w:rsid w:val="00544C43"/>
    <w:rsid w:val="00546725"/>
    <w:rsid w:val="00547A20"/>
    <w:rsid w:val="00547BF1"/>
    <w:rsid w:val="0055119A"/>
    <w:rsid w:val="005513D9"/>
    <w:rsid w:val="0055163F"/>
    <w:rsid w:val="00551BE1"/>
    <w:rsid w:val="00552665"/>
    <w:rsid w:val="00552830"/>
    <w:rsid w:val="00552E41"/>
    <w:rsid w:val="005535A7"/>
    <w:rsid w:val="0055386B"/>
    <w:rsid w:val="00553AE7"/>
    <w:rsid w:val="00554383"/>
    <w:rsid w:val="0055523B"/>
    <w:rsid w:val="005555A7"/>
    <w:rsid w:val="00555A34"/>
    <w:rsid w:val="0055681C"/>
    <w:rsid w:val="00556AFD"/>
    <w:rsid w:val="00557680"/>
    <w:rsid w:val="00557751"/>
    <w:rsid w:val="00557A83"/>
    <w:rsid w:val="00561404"/>
    <w:rsid w:val="005616CC"/>
    <w:rsid w:val="00561AE5"/>
    <w:rsid w:val="00561CB6"/>
    <w:rsid w:val="00562036"/>
    <w:rsid w:val="0056234E"/>
    <w:rsid w:val="00562526"/>
    <w:rsid w:val="00563C1C"/>
    <w:rsid w:val="00563D8B"/>
    <w:rsid w:val="0056435D"/>
    <w:rsid w:val="00565082"/>
    <w:rsid w:val="00565309"/>
    <w:rsid w:val="00565318"/>
    <w:rsid w:val="00565C1A"/>
    <w:rsid w:val="00565E77"/>
    <w:rsid w:val="00565F7E"/>
    <w:rsid w:val="005662F5"/>
    <w:rsid w:val="00566CFF"/>
    <w:rsid w:val="00567A6D"/>
    <w:rsid w:val="00570114"/>
    <w:rsid w:val="005702B1"/>
    <w:rsid w:val="00570A6C"/>
    <w:rsid w:val="00570ECC"/>
    <w:rsid w:val="005724AB"/>
    <w:rsid w:val="00572916"/>
    <w:rsid w:val="00572F67"/>
    <w:rsid w:val="0057309A"/>
    <w:rsid w:val="00573738"/>
    <w:rsid w:val="00573C1F"/>
    <w:rsid w:val="00573CCB"/>
    <w:rsid w:val="00573E35"/>
    <w:rsid w:val="00573E82"/>
    <w:rsid w:val="0057432F"/>
    <w:rsid w:val="0057441E"/>
    <w:rsid w:val="00574F3C"/>
    <w:rsid w:val="00575058"/>
    <w:rsid w:val="00575357"/>
    <w:rsid w:val="005753EB"/>
    <w:rsid w:val="00575405"/>
    <w:rsid w:val="005756EB"/>
    <w:rsid w:val="00577629"/>
    <w:rsid w:val="005778DD"/>
    <w:rsid w:val="00577BE4"/>
    <w:rsid w:val="00577DE9"/>
    <w:rsid w:val="00577F9B"/>
    <w:rsid w:val="00580B62"/>
    <w:rsid w:val="00581AA2"/>
    <w:rsid w:val="00581BF2"/>
    <w:rsid w:val="00582326"/>
    <w:rsid w:val="0058282A"/>
    <w:rsid w:val="005830F7"/>
    <w:rsid w:val="005836A1"/>
    <w:rsid w:val="0058458D"/>
    <w:rsid w:val="00584CAD"/>
    <w:rsid w:val="00584CB6"/>
    <w:rsid w:val="005856D3"/>
    <w:rsid w:val="0058642E"/>
    <w:rsid w:val="0058675C"/>
    <w:rsid w:val="0058676D"/>
    <w:rsid w:val="005877DB"/>
    <w:rsid w:val="005877F5"/>
    <w:rsid w:val="00587FFB"/>
    <w:rsid w:val="00590A2F"/>
    <w:rsid w:val="00590EF8"/>
    <w:rsid w:val="00593725"/>
    <w:rsid w:val="00593C7A"/>
    <w:rsid w:val="00595080"/>
    <w:rsid w:val="0059529E"/>
    <w:rsid w:val="0059535F"/>
    <w:rsid w:val="005959B0"/>
    <w:rsid w:val="005963C4"/>
    <w:rsid w:val="00596D60"/>
    <w:rsid w:val="00596F5D"/>
    <w:rsid w:val="005A00E6"/>
    <w:rsid w:val="005A0124"/>
    <w:rsid w:val="005A0437"/>
    <w:rsid w:val="005A0665"/>
    <w:rsid w:val="005A0C61"/>
    <w:rsid w:val="005A0E1F"/>
    <w:rsid w:val="005A0E9A"/>
    <w:rsid w:val="005A213A"/>
    <w:rsid w:val="005A28F1"/>
    <w:rsid w:val="005A2E69"/>
    <w:rsid w:val="005A3275"/>
    <w:rsid w:val="005A4784"/>
    <w:rsid w:val="005A4EBA"/>
    <w:rsid w:val="005A632E"/>
    <w:rsid w:val="005A7052"/>
    <w:rsid w:val="005B0562"/>
    <w:rsid w:val="005B07FA"/>
    <w:rsid w:val="005B12BE"/>
    <w:rsid w:val="005B14E2"/>
    <w:rsid w:val="005B1845"/>
    <w:rsid w:val="005B1D8E"/>
    <w:rsid w:val="005B1DC8"/>
    <w:rsid w:val="005B2A84"/>
    <w:rsid w:val="005B2C49"/>
    <w:rsid w:val="005B2CCF"/>
    <w:rsid w:val="005B2CED"/>
    <w:rsid w:val="005B3666"/>
    <w:rsid w:val="005B4B2D"/>
    <w:rsid w:val="005B530C"/>
    <w:rsid w:val="005B545E"/>
    <w:rsid w:val="005B5A32"/>
    <w:rsid w:val="005B6839"/>
    <w:rsid w:val="005B7B7D"/>
    <w:rsid w:val="005C0257"/>
    <w:rsid w:val="005C0FDB"/>
    <w:rsid w:val="005C1EEF"/>
    <w:rsid w:val="005C224B"/>
    <w:rsid w:val="005C23C4"/>
    <w:rsid w:val="005C268A"/>
    <w:rsid w:val="005C2FD4"/>
    <w:rsid w:val="005C31A7"/>
    <w:rsid w:val="005C3911"/>
    <w:rsid w:val="005C3FF1"/>
    <w:rsid w:val="005C4968"/>
    <w:rsid w:val="005C4DF7"/>
    <w:rsid w:val="005C5D52"/>
    <w:rsid w:val="005C63D3"/>
    <w:rsid w:val="005C6629"/>
    <w:rsid w:val="005C67D0"/>
    <w:rsid w:val="005C6E43"/>
    <w:rsid w:val="005C7F6D"/>
    <w:rsid w:val="005D0AE8"/>
    <w:rsid w:val="005D0CAB"/>
    <w:rsid w:val="005D17C7"/>
    <w:rsid w:val="005D1AD6"/>
    <w:rsid w:val="005D1B1B"/>
    <w:rsid w:val="005D26D4"/>
    <w:rsid w:val="005D28CC"/>
    <w:rsid w:val="005D2951"/>
    <w:rsid w:val="005D3877"/>
    <w:rsid w:val="005D3CAC"/>
    <w:rsid w:val="005D475D"/>
    <w:rsid w:val="005D57CA"/>
    <w:rsid w:val="005D5BF5"/>
    <w:rsid w:val="005D5CF6"/>
    <w:rsid w:val="005D5E3D"/>
    <w:rsid w:val="005D62C2"/>
    <w:rsid w:val="005D672A"/>
    <w:rsid w:val="005D6E5C"/>
    <w:rsid w:val="005D75D5"/>
    <w:rsid w:val="005D7B04"/>
    <w:rsid w:val="005D7E05"/>
    <w:rsid w:val="005E0637"/>
    <w:rsid w:val="005E08C1"/>
    <w:rsid w:val="005E0EFF"/>
    <w:rsid w:val="005E120A"/>
    <w:rsid w:val="005E13FA"/>
    <w:rsid w:val="005E1604"/>
    <w:rsid w:val="005E26E2"/>
    <w:rsid w:val="005E2B98"/>
    <w:rsid w:val="005E2EEE"/>
    <w:rsid w:val="005E2FA4"/>
    <w:rsid w:val="005E3176"/>
    <w:rsid w:val="005E3621"/>
    <w:rsid w:val="005E4413"/>
    <w:rsid w:val="005E4476"/>
    <w:rsid w:val="005E4533"/>
    <w:rsid w:val="005E4A2A"/>
    <w:rsid w:val="005E52A6"/>
    <w:rsid w:val="005E54BC"/>
    <w:rsid w:val="005E5798"/>
    <w:rsid w:val="005E66E6"/>
    <w:rsid w:val="005E6D3D"/>
    <w:rsid w:val="005E71DC"/>
    <w:rsid w:val="005E7F99"/>
    <w:rsid w:val="005F009B"/>
    <w:rsid w:val="005F010A"/>
    <w:rsid w:val="005F0939"/>
    <w:rsid w:val="005F14D7"/>
    <w:rsid w:val="005F2070"/>
    <w:rsid w:val="005F241A"/>
    <w:rsid w:val="005F2B58"/>
    <w:rsid w:val="005F37C1"/>
    <w:rsid w:val="005F4115"/>
    <w:rsid w:val="005F48D6"/>
    <w:rsid w:val="005F4CD0"/>
    <w:rsid w:val="005F6410"/>
    <w:rsid w:val="005F66AF"/>
    <w:rsid w:val="005F6C42"/>
    <w:rsid w:val="005F6EE3"/>
    <w:rsid w:val="005F79C8"/>
    <w:rsid w:val="00600E6A"/>
    <w:rsid w:val="00601035"/>
    <w:rsid w:val="00601129"/>
    <w:rsid w:val="00601AB2"/>
    <w:rsid w:val="00601BDF"/>
    <w:rsid w:val="00601FB8"/>
    <w:rsid w:val="00602147"/>
    <w:rsid w:val="00602C4A"/>
    <w:rsid w:val="00602E51"/>
    <w:rsid w:val="006039B2"/>
    <w:rsid w:val="00603A43"/>
    <w:rsid w:val="00603D8C"/>
    <w:rsid w:val="006047C3"/>
    <w:rsid w:val="00604845"/>
    <w:rsid w:val="00604C4F"/>
    <w:rsid w:val="006053FD"/>
    <w:rsid w:val="0060710F"/>
    <w:rsid w:val="006100E0"/>
    <w:rsid w:val="00610B00"/>
    <w:rsid w:val="00610BAF"/>
    <w:rsid w:val="006112CE"/>
    <w:rsid w:val="00611307"/>
    <w:rsid w:val="00611978"/>
    <w:rsid w:val="00611C88"/>
    <w:rsid w:val="006120F7"/>
    <w:rsid w:val="006123CE"/>
    <w:rsid w:val="00612EAD"/>
    <w:rsid w:val="00613AA0"/>
    <w:rsid w:val="006144DB"/>
    <w:rsid w:val="00614918"/>
    <w:rsid w:val="006149E8"/>
    <w:rsid w:val="0061554C"/>
    <w:rsid w:val="006159D1"/>
    <w:rsid w:val="006165F1"/>
    <w:rsid w:val="006214C4"/>
    <w:rsid w:val="00621A79"/>
    <w:rsid w:val="00623A3F"/>
    <w:rsid w:val="006241ED"/>
    <w:rsid w:val="00624E2C"/>
    <w:rsid w:val="0062600D"/>
    <w:rsid w:val="006269A2"/>
    <w:rsid w:val="0062704A"/>
    <w:rsid w:val="0062739C"/>
    <w:rsid w:val="0063002E"/>
    <w:rsid w:val="006306B5"/>
    <w:rsid w:val="00631169"/>
    <w:rsid w:val="006312A5"/>
    <w:rsid w:val="00631307"/>
    <w:rsid w:val="00631BD4"/>
    <w:rsid w:val="00631C37"/>
    <w:rsid w:val="00631EE5"/>
    <w:rsid w:val="00632D28"/>
    <w:rsid w:val="00633928"/>
    <w:rsid w:val="006343DC"/>
    <w:rsid w:val="00634A36"/>
    <w:rsid w:val="00635028"/>
    <w:rsid w:val="00636B1D"/>
    <w:rsid w:val="00637232"/>
    <w:rsid w:val="006374B9"/>
    <w:rsid w:val="006379EC"/>
    <w:rsid w:val="00637ED6"/>
    <w:rsid w:val="00640120"/>
    <w:rsid w:val="00640E77"/>
    <w:rsid w:val="006410C8"/>
    <w:rsid w:val="0064143F"/>
    <w:rsid w:val="006422E3"/>
    <w:rsid w:val="006423C6"/>
    <w:rsid w:val="00642A96"/>
    <w:rsid w:val="00642BDE"/>
    <w:rsid w:val="00642D52"/>
    <w:rsid w:val="00643BCF"/>
    <w:rsid w:val="00644623"/>
    <w:rsid w:val="00644C0B"/>
    <w:rsid w:val="00645089"/>
    <w:rsid w:val="00645286"/>
    <w:rsid w:val="006461A3"/>
    <w:rsid w:val="00646B28"/>
    <w:rsid w:val="006501A1"/>
    <w:rsid w:val="006514CE"/>
    <w:rsid w:val="00652935"/>
    <w:rsid w:val="00653411"/>
    <w:rsid w:val="00653C90"/>
    <w:rsid w:val="006550AE"/>
    <w:rsid w:val="00655402"/>
    <w:rsid w:val="00655436"/>
    <w:rsid w:val="00655807"/>
    <w:rsid w:val="0065637A"/>
    <w:rsid w:val="00656BEE"/>
    <w:rsid w:val="00657777"/>
    <w:rsid w:val="00657ECD"/>
    <w:rsid w:val="00660203"/>
    <w:rsid w:val="0066037E"/>
    <w:rsid w:val="0066093A"/>
    <w:rsid w:val="00660998"/>
    <w:rsid w:val="006610CD"/>
    <w:rsid w:val="00661770"/>
    <w:rsid w:val="0066180A"/>
    <w:rsid w:val="00662596"/>
    <w:rsid w:val="0066290E"/>
    <w:rsid w:val="00662D31"/>
    <w:rsid w:val="00664A4F"/>
    <w:rsid w:val="006652AD"/>
    <w:rsid w:val="006654AA"/>
    <w:rsid w:val="00665585"/>
    <w:rsid w:val="006658D1"/>
    <w:rsid w:val="00665B00"/>
    <w:rsid w:val="00665E9E"/>
    <w:rsid w:val="0066623B"/>
    <w:rsid w:val="006663B7"/>
    <w:rsid w:val="00666A80"/>
    <w:rsid w:val="00666B1E"/>
    <w:rsid w:val="00666FE2"/>
    <w:rsid w:val="0066713D"/>
    <w:rsid w:val="006677A6"/>
    <w:rsid w:val="0067030E"/>
    <w:rsid w:val="0067042C"/>
    <w:rsid w:val="00670B88"/>
    <w:rsid w:val="00671088"/>
    <w:rsid w:val="006717CA"/>
    <w:rsid w:val="00672154"/>
    <w:rsid w:val="00672476"/>
    <w:rsid w:val="0067260B"/>
    <w:rsid w:val="00673AD7"/>
    <w:rsid w:val="0067505C"/>
    <w:rsid w:val="00675472"/>
    <w:rsid w:val="00676561"/>
    <w:rsid w:val="00676674"/>
    <w:rsid w:val="00676830"/>
    <w:rsid w:val="00676863"/>
    <w:rsid w:val="006768D2"/>
    <w:rsid w:val="00676BD9"/>
    <w:rsid w:val="00676E98"/>
    <w:rsid w:val="00677CA7"/>
    <w:rsid w:val="00680371"/>
    <w:rsid w:val="0068043F"/>
    <w:rsid w:val="00680FB0"/>
    <w:rsid w:val="00682135"/>
    <w:rsid w:val="006822EB"/>
    <w:rsid w:val="006823D5"/>
    <w:rsid w:val="006836A8"/>
    <w:rsid w:val="00683FFB"/>
    <w:rsid w:val="0068427A"/>
    <w:rsid w:val="00684506"/>
    <w:rsid w:val="006845ED"/>
    <w:rsid w:val="00684A84"/>
    <w:rsid w:val="00684F1B"/>
    <w:rsid w:val="00685CED"/>
    <w:rsid w:val="00685E18"/>
    <w:rsid w:val="00687C17"/>
    <w:rsid w:val="00687C3B"/>
    <w:rsid w:val="00690101"/>
    <w:rsid w:val="00690989"/>
    <w:rsid w:val="00690B4A"/>
    <w:rsid w:val="00690C4F"/>
    <w:rsid w:val="006917FA"/>
    <w:rsid w:val="00691CCA"/>
    <w:rsid w:val="0069248B"/>
    <w:rsid w:val="00692A6A"/>
    <w:rsid w:val="00692D93"/>
    <w:rsid w:val="006930D7"/>
    <w:rsid w:val="00693846"/>
    <w:rsid w:val="00693857"/>
    <w:rsid w:val="006946CC"/>
    <w:rsid w:val="00694929"/>
    <w:rsid w:val="00695216"/>
    <w:rsid w:val="00696265"/>
    <w:rsid w:val="006968CF"/>
    <w:rsid w:val="00697549"/>
    <w:rsid w:val="006A03A8"/>
    <w:rsid w:val="006A0F97"/>
    <w:rsid w:val="006A1A6C"/>
    <w:rsid w:val="006A2410"/>
    <w:rsid w:val="006A26AF"/>
    <w:rsid w:val="006A30F5"/>
    <w:rsid w:val="006A31C3"/>
    <w:rsid w:val="006A34C8"/>
    <w:rsid w:val="006A47EA"/>
    <w:rsid w:val="006A4D81"/>
    <w:rsid w:val="006A5514"/>
    <w:rsid w:val="006A55D2"/>
    <w:rsid w:val="006A5B71"/>
    <w:rsid w:val="006A5C83"/>
    <w:rsid w:val="006A74A2"/>
    <w:rsid w:val="006A7AFD"/>
    <w:rsid w:val="006B1937"/>
    <w:rsid w:val="006B1DBD"/>
    <w:rsid w:val="006B248D"/>
    <w:rsid w:val="006B306E"/>
    <w:rsid w:val="006B34C8"/>
    <w:rsid w:val="006B3CE4"/>
    <w:rsid w:val="006B4916"/>
    <w:rsid w:val="006B52B0"/>
    <w:rsid w:val="006B538B"/>
    <w:rsid w:val="006B5871"/>
    <w:rsid w:val="006B5FA0"/>
    <w:rsid w:val="006B677C"/>
    <w:rsid w:val="006B7D4E"/>
    <w:rsid w:val="006C05BC"/>
    <w:rsid w:val="006C1279"/>
    <w:rsid w:val="006C1564"/>
    <w:rsid w:val="006C1640"/>
    <w:rsid w:val="006C205E"/>
    <w:rsid w:val="006C236D"/>
    <w:rsid w:val="006C24D3"/>
    <w:rsid w:val="006C39B3"/>
    <w:rsid w:val="006C3CEB"/>
    <w:rsid w:val="006C4A81"/>
    <w:rsid w:val="006C5CD8"/>
    <w:rsid w:val="006C6D77"/>
    <w:rsid w:val="006C7A8E"/>
    <w:rsid w:val="006C7B6F"/>
    <w:rsid w:val="006D06A8"/>
    <w:rsid w:val="006D12AF"/>
    <w:rsid w:val="006D13AF"/>
    <w:rsid w:val="006D1A0A"/>
    <w:rsid w:val="006D1E3D"/>
    <w:rsid w:val="006D208A"/>
    <w:rsid w:val="006D236C"/>
    <w:rsid w:val="006D2EE5"/>
    <w:rsid w:val="006D2F25"/>
    <w:rsid w:val="006D3FA7"/>
    <w:rsid w:val="006D4AF5"/>
    <w:rsid w:val="006D5A27"/>
    <w:rsid w:val="006D5CD9"/>
    <w:rsid w:val="006D5D83"/>
    <w:rsid w:val="006D6032"/>
    <w:rsid w:val="006D7013"/>
    <w:rsid w:val="006D75D6"/>
    <w:rsid w:val="006E08DF"/>
    <w:rsid w:val="006E0CE9"/>
    <w:rsid w:val="006E0E7A"/>
    <w:rsid w:val="006E10AB"/>
    <w:rsid w:val="006E161E"/>
    <w:rsid w:val="006E1B9C"/>
    <w:rsid w:val="006E20A3"/>
    <w:rsid w:val="006E2A0B"/>
    <w:rsid w:val="006E2BA0"/>
    <w:rsid w:val="006E2C1F"/>
    <w:rsid w:val="006E2F41"/>
    <w:rsid w:val="006E3038"/>
    <w:rsid w:val="006E5E35"/>
    <w:rsid w:val="006E6028"/>
    <w:rsid w:val="006E63D7"/>
    <w:rsid w:val="006E6AFD"/>
    <w:rsid w:val="006E720A"/>
    <w:rsid w:val="006E75FD"/>
    <w:rsid w:val="006F092A"/>
    <w:rsid w:val="006F11EF"/>
    <w:rsid w:val="006F15B5"/>
    <w:rsid w:val="006F1792"/>
    <w:rsid w:val="006F1E6B"/>
    <w:rsid w:val="006F21EF"/>
    <w:rsid w:val="006F26E1"/>
    <w:rsid w:val="006F2C46"/>
    <w:rsid w:val="006F2E7C"/>
    <w:rsid w:val="006F4577"/>
    <w:rsid w:val="006F5022"/>
    <w:rsid w:val="006F6204"/>
    <w:rsid w:val="006F6630"/>
    <w:rsid w:val="00700994"/>
    <w:rsid w:val="00700C1A"/>
    <w:rsid w:val="00700FDD"/>
    <w:rsid w:val="00701B7A"/>
    <w:rsid w:val="00703898"/>
    <w:rsid w:val="00703A27"/>
    <w:rsid w:val="00704567"/>
    <w:rsid w:val="0070457B"/>
    <w:rsid w:val="0070471B"/>
    <w:rsid w:val="0070472C"/>
    <w:rsid w:val="00704F79"/>
    <w:rsid w:val="007058B6"/>
    <w:rsid w:val="00705ED8"/>
    <w:rsid w:val="00707229"/>
    <w:rsid w:val="00707A91"/>
    <w:rsid w:val="007103C8"/>
    <w:rsid w:val="00710605"/>
    <w:rsid w:val="007114D7"/>
    <w:rsid w:val="00711DD2"/>
    <w:rsid w:val="007123E1"/>
    <w:rsid w:val="007128C6"/>
    <w:rsid w:val="00713C3A"/>
    <w:rsid w:val="007147F8"/>
    <w:rsid w:val="00714AA9"/>
    <w:rsid w:val="00715AF2"/>
    <w:rsid w:val="00716E0A"/>
    <w:rsid w:val="007173F9"/>
    <w:rsid w:val="00717D80"/>
    <w:rsid w:val="0072020E"/>
    <w:rsid w:val="00720608"/>
    <w:rsid w:val="00720897"/>
    <w:rsid w:val="00720AB1"/>
    <w:rsid w:val="00720AE6"/>
    <w:rsid w:val="0072133D"/>
    <w:rsid w:val="007213DF"/>
    <w:rsid w:val="00721807"/>
    <w:rsid w:val="00721B3A"/>
    <w:rsid w:val="00721F26"/>
    <w:rsid w:val="00721F70"/>
    <w:rsid w:val="00722D2D"/>
    <w:rsid w:val="007232A0"/>
    <w:rsid w:val="0072352F"/>
    <w:rsid w:val="00723650"/>
    <w:rsid w:val="00723B80"/>
    <w:rsid w:val="00724C8C"/>
    <w:rsid w:val="00725564"/>
    <w:rsid w:val="00725A5F"/>
    <w:rsid w:val="00726A8C"/>
    <w:rsid w:val="00726CD6"/>
    <w:rsid w:val="00727040"/>
    <w:rsid w:val="00727BAE"/>
    <w:rsid w:val="0073003D"/>
    <w:rsid w:val="007301BF"/>
    <w:rsid w:val="0073056B"/>
    <w:rsid w:val="00730A80"/>
    <w:rsid w:val="00731AF5"/>
    <w:rsid w:val="0073231F"/>
    <w:rsid w:val="007325CF"/>
    <w:rsid w:val="00732F50"/>
    <w:rsid w:val="00733005"/>
    <w:rsid w:val="007335A6"/>
    <w:rsid w:val="00734BCA"/>
    <w:rsid w:val="00735DBE"/>
    <w:rsid w:val="0073631B"/>
    <w:rsid w:val="00737767"/>
    <w:rsid w:val="00737A6A"/>
    <w:rsid w:val="007404A3"/>
    <w:rsid w:val="007406C0"/>
    <w:rsid w:val="00740D27"/>
    <w:rsid w:val="007414E8"/>
    <w:rsid w:val="00741E13"/>
    <w:rsid w:val="00741ECB"/>
    <w:rsid w:val="00741FA7"/>
    <w:rsid w:val="00743C53"/>
    <w:rsid w:val="0074490B"/>
    <w:rsid w:val="00745C15"/>
    <w:rsid w:val="00747496"/>
    <w:rsid w:val="00747853"/>
    <w:rsid w:val="00747DBD"/>
    <w:rsid w:val="007501FD"/>
    <w:rsid w:val="007503FD"/>
    <w:rsid w:val="007504C0"/>
    <w:rsid w:val="007505B0"/>
    <w:rsid w:val="00750A6D"/>
    <w:rsid w:val="00750C68"/>
    <w:rsid w:val="007510B5"/>
    <w:rsid w:val="007518A4"/>
    <w:rsid w:val="0075230B"/>
    <w:rsid w:val="00752C9C"/>
    <w:rsid w:val="007530A3"/>
    <w:rsid w:val="00753BFC"/>
    <w:rsid w:val="00754308"/>
    <w:rsid w:val="007543C4"/>
    <w:rsid w:val="0075548D"/>
    <w:rsid w:val="007554B8"/>
    <w:rsid w:val="00755A74"/>
    <w:rsid w:val="00755C18"/>
    <w:rsid w:val="00755E66"/>
    <w:rsid w:val="00756F40"/>
    <w:rsid w:val="00757173"/>
    <w:rsid w:val="007574A9"/>
    <w:rsid w:val="00757653"/>
    <w:rsid w:val="00760D31"/>
    <w:rsid w:val="00762857"/>
    <w:rsid w:val="00762A78"/>
    <w:rsid w:val="007633AC"/>
    <w:rsid w:val="00764808"/>
    <w:rsid w:val="00764A74"/>
    <w:rsid w:val="007654D7"/>
    <w:rsid w:val="00765694"/>
    <w:rsid w:val="00765A58"/>
    <w:rsid w:val="00765D3B"/>
    <w:rsid w:val="0076606E"/>
    <w:rsid w:val="0076623E"/>
    <w:rsid w:val="00766325"/>
    <w:rsid w:val="0076648D"/>
    <w:rsid w:val="00767A1F"/>
    <w:rsid w:val="007707EC"/>
    <w:rsid w:val="007714A3"/>
    <w:rsid w:val="0077338B"/>
    <w:rsid w:val="007744FD"/>
    <w:rsid w:val="00775277"/>
    <w:rsid w:val="007752F5"/>
    <w:rsid w:val="007756EB"/>
    <w:rsid w:val="007759E2"/>
    <w:rsid w:val="007761DA"/>
    <w:rsid w:val="0077671B"/>
    <w:rsid w:val="00777047"/>
    <w:rsid w:val="00782398"/>
    <w:rsid w:val="0078299A"/>
    <w:rsid w:val="0078442C"/>
    <w:rsid w:val="00784504"/>
    <w:rsid w:val="0078493F"/>
    <w:rsid w:val="0078498B"/>
    <w:rsid w:val="00784B7B"/>
    <w:rsid w:val="00785296"/>
    <w:rsid w:val="00785343"/>
    <w:rsid w:val="00785516"/>
    <w:rsid w:val="00785688"/>
    <w:rsid w:val="00785857"/>
    <w:rsid w:val="00786D8A"/>
    <w:rsid w:val="007870DB"/>
    <w:rsid w:val="00787314"/>
    <w:rsid w:val="00790FCA"/>
    <w:rsid w:val="00791132"/>
    <w:rsid w:val="00793A93"/>
    <w:rsid w:val="00793AB2"/>
    <w:rsid w:val="00793F5A"/>
    <w:rsid w:val="00793FBD"/>
    <w:rsid w:val="00794068"/>
    <w:rsid w:val="007942FB"/>
    <w:rsid w:val="00795018"/>
    <w:rsid w:val="00795337"/>
    <w:rsid w:val="00795753"/>
    <w:rsid w:val="007960F2"/>
    <w:rsid w:val="00796346"/>
    <w:rsid w:val="0079783A"/>
    <w:rsid w:val="007A01EE"/>
    <w:rsid w:val="007A0E2B"/>
    <w:rsid w:val="007A0FBF"/>
    <w:rsid w:val="007A1CA9"/>
    <w:rsid w:val="007A2EE2"/>
    <w:rsid w:val="007A3190"/>
    <w:rsid w:val="007A3582"/>
    <w:rsid w:val="007A3D2A"/>
    <w:rsid w:val="007A412E"/>
    <w:rsid w:val="007A442A"/>
    <w:rsid w:val="007A470C"/>
    <w:rsid w:val="007A536E"/>
    <w:rsid w:val="007A6BD8"/>
    <w:rsid w:val="007A7015"/>
    <w:rsid w:val="007A75B7"/>
    <w:rsid w:val="007A76D4"/>
    <w:rsid w:val="007A778D"/>
    <w:rsid w:val="007B01AE"/>
    <w:rsid w:val="007B1674"/>
    <w:rsid w:val="007B168D"/>
    <w:rsid w:val="007B1DFF"/>
    <w:rsid w:val="007B2F0B"/>
    <w:rsid w:val="007B361E"/>
    <w:rsid w:val="007B38C5"/>
    <w:rsid w:val="007B3D6B"/>
    <w:rsid w:val="007B3E73"/>
    <w:rsid w:val="007B41B4"/>
    <w:rsid w:val="007B4599"/>
    <w:rsid w:val="007B58A5"/>
    <w:rsid w:val="007B6113"/>
    <w:rsid w:val="007B6138"/>
    <w:rsid w:val="007B6288"/>
    <w:rsid w:val="007B6D19"/>
    <w:rsid w:val="007B79E5"/>
    <w:rsid w:val="007C06C4"/>
    <w:rsid w:val="007C0DB7"/>
    <w:rsid w:val="007C10DB"/>
    <w:rsid w:val="007C14A2"/>
    <w:rsid w:val="007C19BB"/>
    <w:rsid w:val="007C328A"/>
    <w:rsid w:val="007C367B"/>
    <w:rsid w:val="007C3BFC"/>
    <w:rsid w:val="007C421E"/>
    <w:rsid w:val="007C4838"/>
    <w:rsid w:val="007C487A"/>
    <w:rsid w:val="007C48FD"/>
    <w:rsid w:val="007C493F"/>
    <w:rsid w:val="007C5573"/>
    <w:rsid w:val="007C574C"/>
    <w:rsid w:val="007C6222"/>
    <w:rsid w:val="007C6837"/>
    <w:rsid w:val="007C7F1A"/>
    <w:rsid w:val="007C7F8B"/>
    <w:rsid w:val="007D0489"/>
    <w:rsid w:val="007D0A99"/>
    <w:rsid w:val="007D10C6"/>
    <w:rsid w:val="007D16A8"/>
    <w:rsid w:val="007D1DE0"/>
    <w:rsid w:val="007D231D"/>
    <w:rsid w:val="007D33D7"/>
    <w:rsid w:val="007D3532"/>
    <w:rsid w:val="007D44AE"/>
    <w:rsid w:val="007D5558"/>
    <w:rsid w:val="007D5ABF"/>
    <w:rsid w:val="007D62FD"/>
    <w:rsid w:val="007D6B2B"/>
    <w:rsid w:val="007D6CB9"/>
    <w:rsid w:val="007D7184"/>
    <w:rsid w:val="007D7413"/>
    <w:rsid w:val="007D7C11"/>
    <w:rsid w:val="007E0CB0"/>
    <w:rsid w:val="007E24FB"/>
    <w:rsid w:val="007E29A7"/>
    <w:rsid w:val="007E2A0F"/>
    <w:rsid w:val="007E324D"/>
    <w:rsid w:val="007E4933"/>
    <w:rsid w:val="007E510A"/>
    <w:rsid w:val="007E5647"/>
    <w:rsid w:val="007E5B28"/>
    <w:rsid w:val="007E62C6"/>
    <w:rsid w:val="007E683D"/>
    <w:rsid w:val="007E6F74"/>
    <w:rsid w:val="007E74BC"/>
    <w:rsid w:val="007E7A00"/>
    <w:rsid w:val="007F000F"/>
    <w:rsid w:val="007F0CF9"/>
    <w:rsid w:val="007F0F82"/>
    <w:rsid w:val="007F1129"/>
    <w:rsid w:val="007F1582"/>
    <w:rsid w:val="007F20EF"/>
    <w:rsid w:val="007F2186"/>
    <w:rsid w:val="007F22DC"/>
    <w:rsid w:val="007F2391"/>
    <w:rsid w:val="007F2410"/>
    <w:rsid w:val="007F2D93"/>
    <w:rsid w:val="007F36D0"/>
    <w:rsid w:val="007F3A66"/>
    <w:rsid w:val="007F3C8E"/>
    <w:rsid w:val="007F3E23"/>
    <w:rsid w:val="007F4B7B"/>
    <w:rsid w:val="007F4FBC"/>
    <w:rsid w:val="007F58D6"/>
    <w:rsid w:val="007F6505"/>
    <w:rsid w:val="007F66F0"/>
    <w:rsid w:val="007F684C"/>
    <w:rsid w:val="007F7F97"/>
    <w:rsid w:val="008016DF"/>
    <w:rsid w:val="00801BDB"/>
    <w:rsid w:val="00801D4A"/>
    <w:rsid w:val="00801D55"/>
    <w:rsid w:val="00802406"/>
    <w:rsid w:val="008026CD"/>
    <w:rsid w:val="008029E4"/>
    <w:rsid w:val="00802E23"/>
    <w:rsid w:val="00803185"/>
    <w:rsid w:val="008038F4"/>
    <w:rsid w:val="00803BFA"/>
    <w:rsid w:val="00804919"/>
    <w:rsid w:val="00804971"/>
    <w:rsid w:val="00805500"/>
    <w:rsid w:val="0080575A"/>
    <w:rsid w:val="008058E4"/>
    <w:rsid w:val="00805946"/>
    <w:rsid w:val="008069DF"/>
    <w:rsid w:val="00806A00"/>
    <w:rsid w:val="008078B1"/>
    <w:rsid w:val="008078C4"/>
    <w:rsid w:val="00807C23"/>
    <w:rsid w:val="0081059E"/>
    <w:rsid w:val="0081078D"/>
    <w:rsid w:val="00811A2C"/>
    <w:rsid w:val="00811E22"/>
    <w:rsid w:val="008122E0"/>
    <w:rsid w:val="008124D6"/>
    <w:rsid w:val="00812774"/>
    <w:rsid w:val="00812E91"/>
    <w:rsid w:val="00812FBF"/>
    <w:rsid w:val="0081331D"/>
    <w:rsid w:val="00813C09"/>
    <w:rsid w:val="00814009"/>
    <w:rsid w:val="00814050"/>
    <w:rsid w:val="00814DF2"/>
    <w:rsid w:val="00815C9B"/>
    <w:rsid w:val="00815FA5"/>
    <w:rsid w:val="0081605A"/>
    <w:rsid w:val="008175D7"/>
    <w:rsid w:val="00817A32"/>
    <w:rsid w:val="00817D17"/>
    <w:rsid w:val="00820086"/>
    <w:rsid w:val="00821A1C"/>
    <w:rsid w:val="00821D23"/>
    <w:rsid w:val="00821D36"/>
    <w:rsid w:val="00822079"/>
    <w:rsid w:val="00822763"/>
    <w:rsid w:val="00822E3B"/>
    <w:rsid w:val="008233FE"/>
    <w:rsid w:val="0082373F"/>
    <w:rsid w:val="00823DD0"/>
    <w:rsid w:val="0082417C"/>
    <w:rsid w:val="008247CF"/>
    <w:rsid w:val="0082487B"/>
    <w:rsid w:val="00824AC4"/>
    <w:rsid w:val="00825094"/>
    <w:rsid w:val="0082557C"/>
    <w:rsid w:val="00826C63"/>
    <w:rsid w:val="00827696"/>
    <w:rsid w:val="008301A2"/>
    <w:rsid w:val="00830242"/>
    <w:rsid w:val="00830ADA"/>
    <w:rsid w:val="00830F92"/>
    <w:rsid w:val="0083112E"/>
    <w:rsid w:val="00831163"/>
    <w:rsid w:val="00832E0B"/>
    <w:rsid w:val="00833647"/>
    <w:rsid w:val="008338D1"/>
    <w:rsid w:val="008342D5"/>
    <w:rsid w:val="008342E4"/>
    <w:rsid w:val="008349AF"/>
    <w:rsid w:val="008350B1"/>
    <w:rsid w:val="00835241"/>
    <w:rsid w:val="00835523"/>
    <w:rsid w:val="00835A94"/>
    <w:rsid w:val="00835C1F"/>
    <w:rsid w:val="00837259"/>
    <w:rsid w:val="0083763E"/>
    <w:rsid w:val="00837C60"/>
    <w:rsid w:val="00837D7A"/>
    <w:rsid w:val="008406CE"/>
    <w:rsid w:val="008407DB"/>
    <w:rsid w:val="00841062"/>
    <w:rsid w:val="00841D5F"/>
    <w:rsid w:val="008421B2"/>
    <w:rsid w:val="008426B1"/>
    <w:rsid w:val="0084292F"/>
    <w:rsid w:val="00842DD2"/>
    <w:rsid w:val="00842DE3"/>
    <w:rsid w:val="00842F40"/>
    <w:rsid w:val="00843818"/>
    <w:rsid w:val="008439D6"/>
    <w:rsid w:val="00843E65"/>
    <w:rsid w:val="008446CB"/>
    <w:rsid w:val="00844D68"/>
    <w:rsid w:val="008451AF"/>
    <w:rsid w:val="00845C92"/>
    <w:rsid w:val="0084647C"/>
    <w:rsid w:val="0084653C"/>
    <w:rsid w:val="008471D5"/>
    <w:rsid w:val="00851188"/>
    <w:rsid w:val="008519A9"/>
    <w:rsid w:val="00851E76"/>
    <w:rsid w:val="00852891"/>
    <w:rsid w:val="0085392F"/>
    <w:rsid w:val="008543BB"/>
    <w:rsid w:val="008549EA"/>
    <w:rsid w:val="00855106"/>
    <w:rsid w:val="0085519E"/>
    <w:rsid w:val="008551A2"/>
    <w:rsid w:val="008560B0"/>
    <w:rsid w:val="008566A1"/>
    <w:rsid w:val="00857426"/>
    <w:rsid w:val="00860130"/>
    <w:rsid w:val="008601AD"/>
    <w:rsid w:val="0086025D"/>
    <w:rsid w:val="00860CBF"/>
    <w:rsid w:val="00860F02"/>
    <w:rsid w:val="00861411"/>
    <w:rsid w:val="00862990"/>
    <w:rsid w:val="00862E8E"/>
    <w:rsid w:val="00863141"/>
    <w:rsid w:val="00863F06"/>
    <w:rsid w:val="008641B3"/>
    <w:rsid w:val="00864C35"/>
    <w:rsid w:val="00865D26"/>
    <w:rsid w:val="00865EC7"/>
    <w:rsid w:val="00870929"/>
    <w:rsid w:val="0087095B"/>
    <w:rsid w:val="00870E82"/>
    <w:rsid w:val="00871418"/>
    <w:rsid w:val="00872502"/>
    <w:rsid w:val="00872FD6"/>
    <w:rsid w:val="008735FE"/>
    <w:rsid w:val="00873819"/>
    <w:rsid w:val="00873839"/>
    <w:rsid w:val="00873DC4"/>
    <w:rsid w:val="008741BE"/>
    <w:rsid w:val="00874281"/>
    <w:rsid w:val="00874E28"/>
    <w:rsid w:val="0087553A"/>
    <w:rsid w:val="00875D18"/>
    <w:rsid w:val="00875DB7"/>
    <w:rsid w:val="00877C6F"/>
    <w:rsid w:val="00880DE3"/>
    <w:rsid w:val="0088243B"/>
    <w:rsid w:val="00882639"/>
    <w:rsid w:val="008826BD"/>
    <w:rsid w:val="008828D8"/>
    <w:rsid w:val="00882D75"/>
    <w:rsid w:val="00884961"/>
    <w:rsid w:val="00884D6A"/>
    <w:rsid w:val="00885AF5"/>
    <w:rsid w:val="00885D92"/>
    <w:rsid w:val="00885FF7"/>
    <w:rsid w:val="008865F3"/>
    <w:rsid w:val="00886D0A"/>
    <w:rsid w:val="008876EC"/>
    <w:rsid w:val="008901BC"/>
    <w:rsid w:val="00890319"/>
    <w:rsid w:val="008908C6"/>
    <w:rsid w:val="008913E0"/>
    <w:rsid w:val="0089198C"/>
    <w:rsid w:val="00891EBB"/>
    <w:rsid w:val="008924C4"/>
    <w:rsid w:val="00892533"/>
    <w:rsid w:val="00894758"/>
    <w:rsid w:val="0089491A"/>
    <w:rsid w:val="00894B03"/>
    <w:rsid w:val="00894B51"/>
    <w:rsid w:val="00895DD4"/>
    <w:rsid w:val="0089658C"/>
    <w:rsid w:val="008979EF"/>
    <w:rsid w:val="00897B88"/>
    <w:rsid w:val="008A0E27"/>
    <w:rsid w:val="008A1E99"/>
    <w:rsid w:val="008A200A"/>
    <w:rsid w:val="008A2267"/>
    <w:rsid w:val="008A2659"/>
    <w:rsid w:val="008A34F7"/>
    <w:rsid w:val="008A37C8"/>
    <w:rsid w:val="008A46D1"/>
    <w:rsid w:val="008A494C"/>
    <w:rsid w:val="008A516D"/>
    <w:rsid w:val="008A543B"/>
    <w:rsid w:val="008A558D"/>
    <w:rsid w:val="008A5626"/>
    <w:rsid w:val="008A6287"/>
    <w:rsid w:val="008A68F7"/>
    <w:rsid w:val="008A721A"/>
    <w:rsid w:val="008B0AAD"/>
    <w:rsid w:val="008B0B55"/>
    <w:rsid w:val="008B0F83"/>
    <w:rsid w:val="008B1A7B"/>
    <w:rsid w:val="008B25FD"/>
    <w:rsid w:val="008B2C27"/>
    <w:rsid w:val="008B2D30"/>
    <w:rsid w:val="008B3AC5"/>
    <w:rsid w:val="008B450A"/>
    <w:rsid w:val="008B456F"/>
    <w:rsid w:val="008B46C4"/>
    <w:rsid w:val="008B4D8F"/>
    <w:rsid w:val="008B67CA"/>
    <w:rsid w:val="008B6F16"/>
    <w:rsid w:val="008B7415"/>
    <w:rsid w:val="008B7E5A"/>
    <w:rsid w:val="008C0FC4"/>
    <w:rsid w:val="008C1188"/>
    <w:rsid w:val="008C19C1"/>
    <w:rsid w:val="008C2C3E"/>
    <w:rsid w:val="008C3A3B"/>
    <w:rsid w:val="008C4331"/>
    <w:rsid w:val="008C4551"/>
    <w:rsid w:val="008C48E0"/>
    <w:rsid w:val="008C4904"/>
    <w:rsid w:val="008C4BC1"/>
    <w:rsid w:val="008C4D32"/>
    <w:rsid w:val="008C4D80"/>
    <w:rsid w:val="008C5076"/>
    <w:rsid w:val="008C6C8B"/>
    <w:rsid w:val="008C7C3F"/>
    <w:rsid w:val="008D03AF"/>
    <w:rsid w:val="008D1B03"/>
    <w:rsid w:val="008D1CEF"/>
    <w:rsid w:val="008D26C1"/>
    <w:rsid w:val="008D2E1B"/>
    <w:rsid w:val="008D35A9"/>
    <w:rsid w:val="008D36A5"/>
    <w:rsid w:val="008D3C48"/>
    <w:rsid w:val="008D3C87"/>
    <w:rsid w:val="008D4753"/>
    <w:rsid w:val="008D50E3"/>
    <w:rsid w:val="008D571C"/>
    <w:rsid w:val="008D59EF"/>
    <w:rsid w:val="008D6546"/>
    <w:rsid w:val="008D6CE1"/>
    <w:rsid w:val="008D7753"/>
    <w:rsid w:val="008D7B56"/>
    <w:rsid w:val="008D7F46"/>
    <w:rsid w:val="008E0A46"/>
    <w:rsid w:val="008E10BD"/>
    <w:rsid w:val="008E15E9"/>
    <w:rsid w:val="008E15EB"/>
    <w:rsid w:val="008E16BA"/>
    <w:rsid w:val="008E1C86"/>
    <w:rsid w:val="008E2D9D"/>
    <w:rsid w:val="008E33DC"/>
    <w:rsid w:val="008E3AEA"/>
    <w:rsid w:val="008E42EB"/>
    <w:rsid w:val="008E4498"/>
    <w:rsid w:val="008E47A1"/>
    <w:rsid w:val="008E51D5"/>
    <w:rsid w:val="008E5628"/>
    <w:rsid w:val="008E5768"/>
    <w:rsid w:val="008E5D0D"/>
    <w:rsid w:val="008E6372"/>
    <w:rsid w:val="008E6C84"/>
    <w:rsid w:val="008E70F4"/>
    <w:rsid w:val="008E7B28"/>
    <w:rsid w:val="008E7B8C"/>
    <w:rsid w:val="008F0747"/>
    <w:rsid w:val="008F07DC"/>
    <w:rsid w:val="008F08D6"/>
    <w:rsid w:val="008F10F4"/>
    <w:rsid w:val="008F1B5D"/>
    <w:rsid w:val="008F2540"/>
    <w:rsid w:val="008F2B06"/>
    <w:rsid w:val="008F3132"/>
    <w:rsid w:val="008F3244"/>
    <w:rsid w:val="008F34D3"/>
    <w:rsid w:val="008F3CD0"/>
    <w:rsid w:val="008F441C"/>
    <w:rsid w:val="008F58C1"/>
    <w:rsid w:val="008F6B81"/>
    <w:rsid w:val="008F7456"/>
    <w:rsid w:val="009002F5"/>
    <w:rsid w:val="009009BE"/>
    <w:rsid w:val="00900F2C"/>
    <w:rsid w:val="009024AB"/>
    <w:rsid w:val="009026E5"/>
    <w:rsid w:val="00902703"/>
    <w:rsid w:val="00902713"/>
    <w:rsid w:val="009028BF"/>
    <w:rsid w:val="009053D2"/>
    <w:rsid w:val="00906228"/>
    <w:rsid w:val="0090641F"/>
    <w:rsid w:val="00906C02"/>
    <w:rsid w:val="00910629"/>
    <w:rsid w:val="00910881"/>
    <w:rsid w:val="00910CA3"/>
    <w:rsid w:val="00910F6A"/>
    <w:rsid w:val="00911427"/>
    <w:rsid w:val="009122C6"/>
    <w:rsid w:val="0091251F"/>
    <w:rsid w:val="00913B69"/>
    <w:rsid w:val="009140CD"/>
    <w:rsid w:val="009147CE"/>
    <w:rsid w:val="00915056"/>
    <w:rsid w:val="00915B7A"/>
    <w:rsid w:val="0091642B"/>
    <w:rsid w:val="00916439"/>
    <w:rsid w:val="0091692B"/>
    <w:rsid w:val="00916BC2"/>
    <w:rsid w:val="00916FD4"/>
    <w:rsid w:val="009172D0"/>
    <w:rsid w:val="00917442"/>
    <w:rsid w:val="009219EC"/>
    <w:rsid w:val="00922952"/>
    <w:rsid w:val="009254F4"/>
    <w:rsid w:val="00926324"/>
    <w:rsid w:val="00926547"/>
    <w:rsid w:val="009269CA"/>
    <w:rsid w:val="009269D9"/>
    <w:rsid w:val="00926EDC"/>
    <w:rsid w:val="0092788D"/>
    <w:rsid w:val="00930330"/>
    <w:rsid w:val="0093034E"/>
    <w:rsid w:val="00930415"/>
    <w:rsid w:val="00931E9E"/>
    <w:rsid w:val="0093220C"/>
    <w:rsid w:val="00932E3E"/>
    <w:rsid w:val="009334D9"/>
    <w:rsid w:val="009339DD"/>
    <w:rsid w:val="00934537"/>
    <w:rsid w:val="0093587F"/>
    <w:rsid w:val="009358A8"/>
    <w:rsid w:val="00935951"/>
    <w:rsid w:val="00935C78"/>
    <w:rsid w:val="00935FF1"/>
    <w:rsid w:val="0093699E"/>
    <w:rsid w:val="00936A6C"/>
    <w:rsid w:val="00936C4E"/>
    <w:rsid w:val="00936EA1"/>
    <w:rsid w:val="00936F6A"/>
    <w:rsid w:val="009372E9"/>
    <w:rsid w:val="00937654"/>
    <w:rsid w:val="00937A1F"/>
    <w:rsid w:val="00937AA8"/>
    <w:rsid w:val="00937AE9"/>
    <w:rsid w:val="00937B22"/>
    <w:rsid w:val="00937F2F"/>
    <w:rsid w:val="00940BBA"/>
    <w:rsid w:val="00940D32"/>
    <w:rsid w:val="00941DD8"/>
    <w:rsid w:val="00942490"/>
    <w:rsid w:val="00942668"/>
    <w:rsid w:val="00942891"/>
    <w:rsid w:val="00942B24"/>
    <w:rsid w:val="0094301C"/>
    <w:rsid w:val="0094347C"/>
    <w:rsid w:val="00944384"/>
    <w:rsid w:val="00944802"/>
    <w:rsid w:val="00944C28"/>
    <w:rsid w:val="009451F8"/>
    <w:rsid w:val="009455F5"/>
    <w:rsid w:val="009457B3"/>
    <w:rsid w:val="00945AA6"/>
    <w:rsid w:val="009460D2"/>
    <w:rsid w:val="00946721"/>
    <w:rsid w:val="00946995"/>
    <w:rsid w:val="00946A9F"/>
    <w:rsid w:val="00946BA2"/>
    <w:rsid w:val="00946C87"/>
    <w:rsid w:val="00947475"/>
    <w:rsid w:val="009477F6"/>
    <w:rsid w:val="00950425"/>
    <w:rsid w:val="00950AAE"/>
    <w:rsid w:val="00950B9A"/>
    <w:rsid w:val="00950D13"/>
    <w:rsid w:val="009518A9"/>
    <w:rsid w:val="0095190D"/>
    <w:rsid w:val="00951C0C"/>
    <w:rsid w:val="009522EA"/>
    <w:rsid w:val="00953794"/>
    <w:rsid w:val="00953D6D"/>
    <w:rsid w:val="009548AD"/>
    <w:rsid w:val="00954EAA"/>
    <w:rsid w:val="00957BDB"/>
    <w:rsid w:val="00957E79"/>
    <w:rsid w:val="0096050E"/>
    <w:rsid w:val="009607A7"/>
    <w:rsid w:val="00960883"/>
    <w:rsid w:val="00961043"/>
    <w:rsid w:val="00961127"/>
    <w:rsid w:val="00961916"/>
    <w:rsid w:val="00962056"/>
    <w:rsid w:val="00962914"/>
    <w:rsid w:val="009630FF"/>
    <w:rsid w:val="0096316A"/>
    <w:rsid w:val="00963328"/>
    <w:rsid w:val="0096547B"/>
    <w:rsid w:val="00966A35"/>
    <w:rsid w:val="00966F2F"/>
    <w:rsid w:val="0096727B"/>
    <w:rsid w:val="009673F2"/>
    <w:rsid w:val="009678C9"/>
    <w:rsid w:val="009679C5"/>
    <w:rsid w:val="00967ECF"/>
    <w:rsid w:val="00970398"/>
    <w:rsid w:val="00970FA1"/>
    <w:rsid w:val="009715E4"/>
    <w:rsid w:val="0097165E"/>
    <w:rsid w:val="00971770"/>
    <w:rsid w:val="00972357"/>
    <w:rsid w:val="00973279"/>
    <w:rsid w:val="009742B8"/>
    <w:rsid w:val="009745A6"/>
    <w:rsid w:val="00974F9B"/>
    <w:rsid w:val="009757BD"/>
    <w:rsid w:val="00976073"/>
    <w:rsid w:val="0097695D"/>
    <w:rsid w:val="00976978"/>
    <w:rsid w:val="0097701E"/>
    <w:rsid w:val="00977517"/>
    <w:rsid w:val="0097768B"/>
    <w:rsid w:val="0098048E"/>
    <w:rsid w:val="009805B4"/>
    <w:rsid w:val="00980858"/>
    <w:rsid w:val="00980C8C"/>
    <w:rsid w:val="009819DF"/>
    <w:rsid w:val="009824D9"/>
    <w:rsid w:val="009825D7"/>
    <w:rsid w:val="0098265F"/>
    <w:rsid w:val="0098304B"/>
    <w:rsid w:val="0098323B"/>
    <w:rsid w:val="009834FB"/>
    <w:rsid w:val="0098353C"/>
    <w:rsid w:val="00983EC8"/>
    <w:rsid w:val="00984CE1"/>
    <w:rsid w:val="00985510"/>
    <w:rsid w:val="0098696E"/>
    <w:rsid w:val="009870AE"/>
    <w:rsid w:val="00987CCC"/>
    <w:rsid w:val="00990958"/>
    <w:rsid w:val="009912E5"/>
    <w:rsid w:val="0099177A"/>
    <w:rsid w:val="00991EAA"/>
    <w:rsid w:val="0099361F"/>
    <w:rsid w:val="00994725"/>
    <w:rsid w:val="00995A31"/>
    <w:rsid w:val="00996454"/>
    <w:rsid w:val="0099677A"/>
    <w:rsid w:val="00996B62"/>
    <w:rsid w:val="00997AE2"/>
    <w:rsid w:val="00997F20"/>
    <w:rsid w:val="009A01CC"/>
    <w:rsid w:val="009A0AA9"/>
    <w:rsid w:val="009A0F1D"/>
    <w:rsid w:val="009A2952"/>
    <w:rsid w:val="009A2C91"/>
    <w:rsid w:val="009A310C"/>
    <w:rsid w:val="009A39DA"/>
    <w:rsid w:val="009A4FEC"/>
    <w:rsid w:val="009A5142"/>
    <w:rsid w:val="009A531A"/>
    <w:rsid w:val="009A5A12"/>
    <w:rsid w:val="009A620E"/>
    <w:rsid w:val="009A6240"/>
    <w:rsid w:val="009A6621"/>
    <w:rsid w:val="009A6EE2"/>
    <w:rsid w:val="009A710A"/>
    <w:rsid w:val="009A76BF"/>
    <w:rsid w:val="009A7FAC"/>
    <w:rsid w:val="009B08D1"/>
    <w:rsid w:val="009B1731"/>
    <w:rsid w:val="009B17C6"/>
    <w:rsid w:val="009B1ACD"/>
    <w:rsid w:val="009B1E8E"/>
    <w:rsid w:val="009B1F50"/>
    <w:rsid w:val="009B2847"/>
    <w:rsid w:val="009B2958"/>
    <w:rsid w:val="009B305F"/>
    <w:rsid w:val="009B36D1"/>
    <w:rsid w:val="009B39A4"/>
    <w:rsid w:val="009B4084"/>
    <w:rsid w:val="009B4352"/>
    <w:rsid w:val="009B5772"/>
    <w:rsid w:val="009B58D8"/>
    <w:rsid w:val="009B5D6A"/>
    <w:rsid w:val="009B5E1F"/>
    <w:rsid w:val="009B6CBA"/>
    <w:rsid w:val="009B6E46"/>
    <w:rsid w:val="009B7958"/>
    <w:rsid w:val="009B7B2F"/>
    <w:rsid w:val="009C0AD5"/>
    <w:rsid w:val="009C1513"/>
    <w:rsid w:val="009C1780"/>
    <w:rsid w:val="009C17F9"/>
    <w:rsid w:val="009C1B7D"/>
    <w:rsid w:val="009C2B00"/>
    <w:rsid w:val="009C2D07"/>
    <w:rsid w:val="009C3259"/>
    <w:rsid w:val="009C3529"/>
    <w:rsid w:val="009C38E3"/>
    <w:rsid w:val="009C4438"/>
    <w:rsid w:val="009C463C"/>
    <w:rsid w:val="009C481C"/>
    <w:rsid w:val="009C5E2E"/>
    <w:rsid w:val="009C6E1C"/>
    <w:rsid w:val="009C70C0"/>
    <w:rsid w:val="009C7BCB"/>
    <w:rsid w:val="009C7F28"/>
    <w:rsid w:val="009D0478"/>
    <w:rsid w:val="009D05AB"/>
    <w:rsid w:val="009D1752"/>
    <w:rsid w:val="009D1A05"/>
    <w:rsid w:val="009D1BEE"/>
    <w:rsid w:val="009D22DD"/>
    <w:rsid w:val="009D24B8"/>
    <w:rsid w:val="009D3406"/>
    <w:rsid w:val="009D4534"/>
    <w:rsid w:val="009D476D"/>
    <w:rsid w:val="009D4D77"/>
    <w:rsid w:val="009D54B6"/>
    <w:rsid w:val="009D55DA"/>
    <w:rsid w:val="009D62F9"/>
    <w:rsid w:val="009D6779"/>
    <w:rsid w:val="009D6C0B"/>
    <w:rsid w:val="009D79CC"/>
    <w:rsid w:val="009E0633"/>
    <w:rsid w:val="009E09A0"/>
    <w:rsid w:val="009E1AD6"/>
    <w:rsid w:val="009E21F2"/>
    <w:rsid w:val="009E23C1"/>
    <w:rsid w:val="009E25F3"/>
    <w:rsid w:val="009E2B1B"/>
    <w:rsid w:val="009E2ECE"/>
    <w:rsid w:val="009E2EE5"/>
    <w:rsid w:val="009E3491"/>
    <w:rsid w:val="009E349E"/>
    <w:rsid w:val="009E3724"/>
    <w:rsid w:val="009E4939"/>
    <w:rsid w:val="009E4D5B"/>
    <w:rsid w:val="009E54CA"/>
    <w:rsid w:val="009E594A"/>
    <w:rsid w:val="009E5C4C"/>
    <w:rsid w:val="009E61CD"/>
    <w:rsid w:val="009E6B4C"/>
    <w:rsid w:val="009E6E50"/>
    <w:rsid w:val="009E70FB"/>
    <w:rsid w:val="009E7226"/>
    <w:rsid w:val="009F0A40"/>
    <w:rsid w:val="009F0FBC"/>
    <w:rsid w:val="009F1700"/>
    <w:rsid w:val="009F2ACA"/>
    <w:rsid w:val="009F3150"/>
    <w:rsid w:val="009F3AB5"/>
    <w:rsid w:val="009F3F80"/>
    <w:rsid w:val="009F3FA9"/>
    <w:rsid w:val="009F444F"/>
    <w:rsid w:val="009F4790"/>
    <w:rsid w:val="009F4AB3"/>
    <w:rsid w:val="009F4D01"/>
    <w:rsid w:val="009F521E"/>
    <w:rsid w:val="009F6644"/>
    <w:rsid w:val="009F683C"/>
    <w:rsid w:val="009F687B"/>
    <w:rsid w:val="009F6A30"/>
    <w:rsid w:val="009F6A6B"/>
    <w:rsid w:val="009F6B1F"/>
    <w:rsid w:val="009F6DDF"/>
    <w:rsid w:val="009F7F19"/>
    <w:rsid w:val="00A008AC"/>
    <w:rsid w:val="00A008F2"/>
    <w:rsid w:val="00A00C9B"/>
    <w:rsid w:val="00A01F53"/>
    <w:rsid w:val="00A02939"/>
    <w:rsid w:val="00A035EA"/>
    <w:rsid w:val="00A040EE"/>
    <w:rsid w:val="00A06598"/>
    <w:rsid w:val="00A06ACF"/>
    <w:rsid w:val="00A06E02"/>
    <w:rsid w:val="00A07ABF"/>
    <w:rsid w:val="00A108B0"/>
    <w:rsid w:val="00A116B1"/>
    <w:rsid w:val="00A11DF9"/>
    <w:rsid w:val="00A12A3B"/>
    <w:rsid w:val="00A12D5E"/>
    <w:rsid w:val="00A137FC"/>
    <w:rsid w:val="00A13CD2"/>
    <w:rsid w:val="00A1401F"/>
    <w:rsid w:val="00A144CD"/>
    <w:rsid w:val="00A156BD"/>
    <w:rsid w:val="00A16527"/>
    <w:rsid w:val="00A16F47"/>
    <w:rsid w:val="00A17A7C"/>
    <w:rsid w:val="00A2079B"/>
    <w:rsid w:val="00A207EE"/>
    <w:rsid w:val="00A20A5F"/>
    <w:rsid w:val="00A215A5"/>
    <w:rsid w:val="00A2204A"/>
    <w:rsid w:val="00A23E2C"/>
    <w:rsid w:val="00A243BF"/>
    <w:rsid w:val="00A255E4"/>
    <w:rsid w:val="00A261E6"/>
    <w:rsid w:val="00A263CA"/>
    <w:rsid w:val="00A27108"/>
    <w:rsid w:val="00A27431"/>
    <w:rsid w:val="00A27828"/>
    <w:rsid w:val="00A278A6"/>
    <w:rsid w:val="00A30198"/>
    <w:rsid w:val="00A30325"/>
    <w:rsid w:val="00A3075D"/>
    <w:rsid w:val="00A30774"/>
    <w:rsid w:val="00A30B3C"/>
    <w:rsid w:val="00A3146A"/>
    <w:rsid w:val="00A32F67"/>
    <w:rsid w:val="00A33E8D"/>
    <w:rsid w:val="00A33EB2"/>
    <w:rsid w:val="00A340F3"/>
    <w:rsid w:val="00A351DE"/>
    <w:rsid w:val="00A411AD"/>
    <w:rsid w:val="00A41355"/>
    <w:rsid w:val="00A4150D"/>
    <w:rsid w:val="00A420E9"/>
    <w:rsid w:val="00A426B9"/>
    <w:rsid w:val="00A42723"/>
    <w:rsid w:val="00A428E7"/>
    <w:rsid w:val="00A42DCC"/>
    <w:rsid w:val="00A43788"/>
    <w:rsid w:val="00A4388A"/>
    <w:rsid w:val="00A43A8E"/>
    <w:rsid w:val="00A43BEE"/>
    <w:rsid w:val="00A441BE"/>
    <w:rsid w:val="00A4433A"/>
    <w:rsid w:val="00A44586"/>
    <w:rsid w:val="00A45798"/>
    <w:rsid w:val="00A457FA"/>
    <w:rsid w:val="00A46172"/>
    <w:rsid w:val="00A465D9"/>
    <w:rsid w:val="00A46A3C"/>
    <w:rsid w:val="00A46AE4"/>
    <w:rsid w:val="00A46DDA"/>
    <w:rsid w:val="00A47CCE"/>
    <w:rsid w:val="00A50B35"/>
    <w:rsid w:val="00A51132"/>
    <w:rsid w:val="00A5162C"/>
    <w:rsid w:val="00A51778"/>
    <w:rsid w:val="00A518E6"/>
    <w:rsid w:val="00A51BDC"/>
    <w:rsid w:val="00A52500"/>
    <w:rsid w:val="00A531EF"/>
    <w:rsid w:val="00A53BC8"/>
    <w:rsid w:val="00A543E1"/>
    <w:rsid w:val="00A5528A"/>
    <w:rsid w:val="00A5550D"/>
    <w:rsid w:val="00A55A27"/>
    <w:rsid w:val="00A55E64"/>
    <w:rsid w:val="00A56083"/>
    <w:rsid w:val="00A56832"/>
    <w:rsid w:val="00A575A2"/>
    <w:rsid w:val="00A576C5"/>
    <w:rsid w:val="00A5781D"/>
    <w:rsid w:val="00A600C4"/>
    <w:rsid w:val="00A6030E"/>
    <w:rsid w:val="00A61581"/>
    <w:rsid w:val="00A61D25"/>
    <w:rsid w:val="00A61E05"/>
    <w:rsid w:val="00A6279A"/>
    <w:rsid w:val="00A62800"/>
    <w:rsid w:val="00A62E7F"/>
    <w:rsid w:val="00A636DE"/>
    <w:rsid w:val="00A64429"/>
    <w:rsid w:val="00A6453B"/>
    <w:rsid w:val="00A6545D"/>
    <w:rsid w:val="00A662E1"/>
    <w:rsid w:val="00A67618"/>
    <w:rsid w:val="00A67A55"/>
    <w:rsid w:val="00A67BF9"/>
    <w:rsid w:val="00A67E83"/>
    <w:rsid w:val="00A70404"/>
    <w:rsid w:val="00A70508"/>
    <w:rsid w:val="00A70BB3"/>
    <w:rsid w:val="00A70F47"/>
    <w:rsid w:val="00A715B1"/>
    <w:rsid w:val="00A71D30"/>
    <w:rsid w:val="00A7231B"/>
    <w:rsid w:val="00A732C5"/>
    <w:rsid w:val="00A735FF"/>
    <w:rsid w:val="00A73AF1"/>
    <w:rsid w:val="00A73CA6"/>
    <w:rsid w:val="00A73D8D"/>
    <w:rsid w:val="00A741DA"/>
    <w:rsid w:val="00A74756"/>
    <w:rsid w:val="00A74C1F"/>
    <w:rsid w:val="00A74EBF"/>
    <w:rsid w:val="00A754F9"/>
    <w:rsid w:val="00A75593"/>
    <w:rsid w:val="00A755A5"/>
    <w:rsid w:val="00A75B69"/>
    <w:rsid w:val="00A75D21"/>
    <w:rsid w:val="00A75F39"/>
    <w:rsid w:val="00A7639B"/>
    <w:rsid w:val="00A76718"/>
    <w:rsid w:val="00A76821"/>
    <w:rsid w:val="00A76C74"/>
    <w:rsid w:val="00A76EA9"/>
    <w:rsid w:val="00A774F1"/>
    <w:rsid w:val="00A77695"/>
    <w:rsid w:val="00A77B5D"/>
    <w:rsid w:val="00A80CBA"/>
    <w:rsid w:val="00A81354"/>
    <w:rsid w:val="00A81BE3"/>
    <w:rsid w:val="00A83BF7"/>
    <w:rsid w:val="00A841EC"/>
    <w:rsid w:val="00A84200"/>
    <w:rsid w:val="00A84E99"/>
    <w:rsid w:val="00A84F52"/>
    <w:rsid w:val="00A84F93"/>
    <w:rsid w:val="00A8619B"/>
    <w:rsid w:val="00A866AD"/>
    <w:rsid w:val="00A867AB"/>
    <w:rsid w:val="00A86DAF"/>
    <w:rsid w:val="00A90328"/>
    <w:rsid w:val="00A911EF"/>
    <w:rsid w:val="00A916C8"/>
    <w:rsid w:val="00A91B89"/>
    <w:rsid w:val="00A91D45"/>
    <w:rsid w:val="00A92AEE"/>
    <w:rsid w:val="00A92C4F"/>
    <w:rsid w:val="00A92C7A"/>
    <w:rsid w:val="00A93A88"/>
    <w:rsid w:val="00A947E5"/>
    <w:rsid w:val="00A949DE"/>
    <w:rsid w:val="00A95D75"/>
    <w:rsid w:val="00A9614C"/>
    <w:rsid w:val="00A96A9F"/>
    <w:rsid w:val="00A96F04"/>
    <w:rsid w:val="00A97BFF"/>
    <w:rsid w:val="00A97E49"/>
    <w:rsid w:val="00AA01AC"/>
    <w:rsid w:val="00AA0B84"/>
    <w:rsid w:val="00AA13D3"/>
    <w:rsid w:val="00AA16CE"/>
    <w:rsid w:val="00AA16D2"/>
    <w:rsid w:val="00AA1944"/>
    <w:rsid w:val="00AA20D3"/>
    <w:rsid w:val="00AA2312"/>
    <w:rsid w:val="00AA2639"/>
    <w:rsid w:val="00AA328E"/>
    <w:rsid w:val="00AA4457"/>
    <w:rsid w:val="00AA54F7"/>
    <w:rsid w:val="00AA59E6"/>
    <w:rsid w:val="00AA7463"/>
    <w:rsid w:val="00AA7E2C"/>
    <w:rsid w:val="00AA7EA1"/>
    <w:rsid w:val="00AB0495"/>
    <w:rsid w:val="00AB19FD"/>
    <w:rsid w:val="00AB220A"/>
    <w:rsid w:val="00AB267B"/>
    <w:rsid w:val="00AB29AB"/>
    <w:rsid w:val="00AB310B"/>
    <w:rsid w:val="00AB3986"/>
    <w:rsid w:val="00AB3B95"/>
    <w:rsid w:val="00AB4056"/>
    <w:rsid w:val="00AB4D55"/>
    <w:rsid w:val="00AB5A13"/>
    <w:rsid w:val="00AB6B09"/>
    <w:rsid w:val="00AB6E4B"/>
    <w:rsid w:val="00AB74B0"/>
    <w:rsid w:val="00AB775A"/>
    <w:rsid w:val="00AB78ED"/>
    <w:rsid w:val="00AB7A99"/>
    <w:rsid w:val="00AB7B70"/>
    <w:rsid w:val="00AC00F3"/>
    <w:rsid w:val="00AC0746"/>
    <w:rsid w:val="00AC1292"/>
    <w:rsid w:val="00AC18CD"/>
    <w:rsid w:val="00AC20DC"/>
    <w:rsid w:val="00AC2A47"/>
    <w:rsid w:val="00AC2B3F"/>
    <w:rsid w:val="00AC343F"/>
    <w:rsid w:val="00AC3C3D"/>
    <w:rsid w:val="00AC3D1B"/>
    <w:rsid w:val="00AC3D97"/>
    <w:rsid w:val="00AC42F0"/>
    <w:rsid w:val="00AC5242"/>
    <w:rsid w:val="00AC58BE"/>
    <w:rsid w:val="00AC623A"/>
    <w:rsid w:val="00AC6242"/>
    <w:rsid w:val="00AC73FF"/>
    <w:rsid w:val="00AC7A4F"/>
    <w:rsid w:val="00AC7FCA"/>
    <w:rsid w:val="00AD136A"/>
    <w:rsid w:val="00AD2171"/>
    <w:rsid w:val="00AD23E5"/>
    <w:rsid w:val="00AD26E0"/>
    <w:rsid w:val="00AD431C"/>
    <w:rsid w:val="00AD4BE1"/>
    <w:rsid w:val="00AD5462"/>
    <w:rsid w:val="00AD5730"/>
    <w:rsid w:val="00AD5F4D"/>
    <w:rsid w:val="00AD6AF4"/>
    <w:rsid w:val="00AD70F8"/>
    <w:rsid w:val="00AE068C"/>
    <w:rsid w:val="00AE1356"/>
    <w:rsid w:val="00AE1558"/>
    <w:rsid w:val="00AE1678"/>
    <w:rsid w:val="00AE19D3"/>
    <w:rsid w:val="00AE2675"/>
    <w:rsid w:val="00AE2B0E"/>
    <w:rsid w:val="00AE3109"/>
    <w:rsid w:val="00AE3114"/>
    <w:rsid w:val="00AE3292"/>
    <w:rsid w:val="00AE3781"/>
    <w:rsid w:val="00AE415F"/>
    <w:rsid w:val="00AE459D"/>
    <w:rsid w:val="00AE4E34"/>
    <w:rsid w:val="00AE564A"/>
    <w:rsid w:val="00AE5A5D"/>
    <w:rsid w:val="00AE67BF"/>
    <w:rsid w:val="00AE7246"/>
    <w:rsid w:val="00AE76FA"/>
    <w:rsid w:val="00AE7821"/>
    <w:rsid w:val="00AE7A1F"/>
    <w:rsid w:val="00AE7C29"/>
    <w:rsid w:val="00AE7E5A"/>
    <w:rsid w:val="00AE7F87"/>
    <w:rsid w:val="00AF1987"/>
    <w:rsid w:val="00AF224E"/>
    <w:rsid w:val="00AF251F"/>
    <w:rsid w:val="00AF3888"/>
    <w:rsid w:val="00AF43D0"/>
    <w:rsid w:val="00AF4C4D"/>
    <w:rsid w:val="00AF57EC"/>
    <w:rsid w:val="00AF6204"/>
    <w:rsid w:val="00AF6CA2"/>
    <w:rsid w:val="00AF6E07"/>
    <w:rsid w:val="00AF6EA3"/>
    <w:rsid w:val="00AF6F6E"/>
    <w:rsid w:val="00AF7014"/>
    <w:rsid w:val="00AF7288"/>
    <w:rsid w:val="00AF7413"/>
    <w:rsid w:val="00AF7A95"/>
    <w:rsid w:val="00B004B4"/>
    <w:rsid w:val="00B006F6"/>
    <w:rsid w:val="00B01B53"/>
    <w:rsid w:val="00B0214E"/>
    <w:rsid w:val="00B022D6"/>
    <w:rsid w:val="00B02D02"/>
    <w:rsid w:val="00B033DA"/>
    <w:rsid w:val="00B03A10"/>
    <w:rsid w:val="00B049B1"/>
    <w:rsid w:val="00B05FB4"/>
    <w:rsid w:val="00B06B0A"/>
    <w:rsid w:val="00B06C61"/>
    <w:rsid w:val="00B06E89"/>
    <w:rsid w:val="00B076E7"/>
    <w:rsid w:val="00B07884"/>
    <w:rsid w:val="00B07F04"/>
    <w:rsid w:val="00B10047"/>
    <w:rsid w:val="00B10975"/>
    <w:rsid w:val="00B10ADF"/>
    <w:rsid w:val="00B11669"/>
    <w:rsid w:val="00B11B6F"/>
    <w:rsid w:val="00B12A20"/>
    <w:rsid w:val="00B12A3F"/>
    <w:rsid w:val="00B13225"/>
    <w:rsid w:val="00B134A3"/>
    <w:rsid w:val="00B13595"/>
    <w:rsid w:val="00B137FE"/>
    <w:rsid w:val="00B13E56"/>
    <w:rsid w:val="00B14466"/>
    <w:rsid w:val="00B146E2"/>
    <w:rsid w:val="00B147B6"/>
    <w:rsid w:val="00B14AFF"/>
    <w:rsid w:val="00B15D32"/>
    <w:rsid w:val="00B15DAF"/>
    <w:rsid w:val="00B16E33"/>
    <w:rsid w:val="00B1756B"/>
    <w:rsid w:val="00B20554"/>
    <w:rsid w:val="00B20B37"/>
    <w:rsid w:val="00B20D0B"/>
    <w:rsid w:val="00B21A18"/>
    <w:rsid w:val="00B21B75"/>
    <w:rsid w:val="00B223F9"/>
    <w:rsid w:val="00B22646"/>
    <w:rsid w:val="00B2277F"/>
    <w:rsid w:val="00B23EEB"/>
    <w:rsid w:val="00B240EA"/>
    <w:rsid w:val="00B242E0"/>
    <w:rsid w:val="00B24CC0"/>
    <w:rsid w:val="00B24E5E"/>
    <w:rsid w:val="00B25923"/>
    <w:rsid w:val="00B25B10"/>
    <w:rsid w:val="00B26558"/>
    <w:rsid w:val="00B26CE1"/>
    <w:rsid w:val="00B27405"/>
    <w:rsid w:val="00B27426"/>
    <w:rsid w:val="00B278C4"/>
    <w:rsid w:val="00B30282"/>
    <w:rsid w:val="00B32286"/>
    <w:rsid w:val="00B32CCB"/>
    <w:rsid w:val="00B332ED"/>
    <w:rsid w:val="00B33330"/>
    <w:rsid w:val="00B334FA"/>
    <w:rsid w:val="00B33614"/>
    <w:rsid w:val="00B342E9"/>
    <w:rsid w:val="00B358F1"/>
    <w:rsid w:val="00B35ABF"/>
    <w:rsid w:val="00B35BA1"/>
    <w:rsid w:val="00B35D38"/>
    <w:rsid w:val="00B3600A"/>
    <w:rsid w:val="00B372F2"/>
    <w:rsid w:val="00B37A23"/>
    <w:rsid w:val="00B4016D"/>
    <w:rsid w:val="00B40D68"/>
    <w:rsid w:val="00B40F8E"/>
    <w:rsid w:val="00B41876"/>
    <w:rsid w:val="00B41952"/>
    <w:rsid w:val="00B41C27"/>
    <w:rsid w:val="00B42E91"/>
    <w:rsid w:val="00B43DE8"/>
    <w:rsid w:val="00B43FC1"/>
    <w:rsid w:val="00B46B62"/>
    <w:rsid w:val="00B47400"/>
    <w:rsid w:val="00B475F8"/>
    <w:rsid w:val="00B477BA"/>
    <w:rsid w:val="00B47CEE"/>
    <w:rsid w:val="00B5107E"/>
    <w:rsid w:val="00B511BB"/>
    <w:rsid w:val="00B5130B"/>
    <w:rsid w:val="00B51317"/>
    <w:rsid w:val="00B51851"/>
    <w:rsid w:val="00B52891"/>
    <w:rsid w:val="00B52B92"/>
    <w:rsid w:val="00B53CF0"/>
    <w:rsid w:val="00B5486B"/>
    <w:rsid w:val="00B55624"/>
    <w:rsid w:val="00B562CC"/>
    <w:rsid w:val="00B570AF"/>
    <w:rsid w:val="00B579A5"/>
    <w:rsid w:val="00B57F49"/>
    <w:rsid w:val="00B57FEA"/>
    <w:rsid w:val="00B61E6A"/>
    <w:rsid w:val="00B61F0B"/>
    <w:rsid w:val="00B62910"/>
    <w:rsid w:val="00B62CE4"/>
    <w:rsid w:val="00B634C1"/>
    <w:rsid w:val="00B6414F"/>
    <w:rsid w:val="00B64DA3"/>
    <w:rsid w:val="00B64DFC"/>
    <w:rsid w:val="00B65368"/>
    <w:rsid w:val="00B658F5"/>
    <w:rsid w:val="00B6607E"/>
    <w:rsid w:val="00B663B7"/>
    <w:rsid w:val="00B66F1E"/>
    <w:rsid w:val="00B67D37"/>
    <w:rsid w:val="00B70919"/>
    <w:rsid w:val="00B7170F"/>
    <w:rsid w:val="00B71EB2"/>
    <w:rsid w:val="00B726E5"/>
    <w:rsid w:val="00B72DB6"/>
    <w:rsid w:val="00B73C77"/>
    <w:rsid w:val="00B74619"/>
    <w:rsid w:val="00B74B53"/>
    <w:rsid w:val="00B74EA3"/>
    <w:rsid w:val="00B76B01"/>
    <w:rsid w:val="00B77414"/>
    <w:rsid w:val="00B77FF6"/>
    <w:rsid w:val="00B812EC"/>
    <w:rsid w:val="00B816FA"/>
    <w:rsid w:val="00B81EA6"/>
    <w:rsid w:val="00B838BF"/>
    <w:rsid w:val="00B83A92"/>
    <w:rsid w:val="00B83CBE"/>
    <w:rsid w:val="00B84C1F"/>
    <w:rsid w:val="00B84FF3"/>
    <w:rsid w:val="00B852BA"/>
    <w:rsid w:val="00B86C6A"/>
    <w:rsid w:val="00B86D36"/>
    <w:rsid w:val="00B87250"/>
    <w:rsid w:val="00B875E9"/>
    <w:rsid w:val="00B879DC"/>
    <w:rsid w:val="00B87A67"/>
    <w:rsid w:val="00B9085A"/>
    <w:rsid w:val="00B90BD9"/>
    <w:rsid w:val="00B90BF9"/>
    <w:rsid w:val="00B91200"/>
    <w:rsid w:val="00B914A1"/>
    <w:rsid w:val="00B92150"/>
    <w:rsid w:val="00B9222B"/>
    <w:rsid w:val="00B924BF"/>
    <w:rsid w:val="00B92783"/>
    <w:rsid w:val="00B927E4"/>
    <w:rsid w:val="00B92C53"/>
    <w:rsid w:val="00B92DBD"/>
    <w:rsid w:val="00B92E9F"/>
    <w:rsid w:val="00B93A62"/>
    <w:rsid w:val="00B93F13"/>
    <w:rsid w:val="00B94410"/>
    <w:rsid w:val="00B94843"/>
    <w:rsid w:val="00B951BB"/>
    <w:rsid w:val="00B962DC"/>
    <w:rsid w:val="00B96B01"/>
    <w:rsid w:val="00B96D15"/>
    <w:rsid w:val="00B96D46"/>
    <w:rsid w:val="00B97114"/>
    <w:rsid w:val="00B97147"/>
    <w:rsid w:val="00B972B6"/>
    <w:rsid w:val="00B97DDC"/>
    <w:rsid w:val="00BA00F5"/>
    <w:rsid w:val="00BA12A9"/>
    <w:rsid w:val="00BA1DE2"/>
    <w:rsid w:val="00BA2A86"/>
    <w:rsid w:val="00BA31E8"/>
    <w:rsid w:val="00BA3E52"/>
    <w:rsid w:val="00BA4976"/>
    <w:rsid w:val="00BA4B3D"/>
    <w:rsid w:val="00BA5619"/>
    <w:rsid w:val="00BA6765"/>
    <w:rsid w:val="00BA6F05"/>
    <w:rsid w:val="00BA72CE"/>
    <w:rsid w:val="00BB1C6B"/>
    <w:rsid w:val="00BB232D"/>
    <w:rsid w:val="00BB2533"/>
    <w:rsid w:val="00BB344D"/>
    <w:rsid w:val="00BB3BCA"/>
    <w:rsid w:val="00BB45B5"/>
    <w:rsid w:val="00BB46A5"/>
    <w:rsid w:val="00BB4FE2"/>
    <w:rsid w:val="00BB5A2B"/>
    <w:rsid w:val="00BB5B00"/>
    <w:rsid w:val="00BB68C1"/>
    <w:rsid w:val="00BB76A2"/>
    <w:rsid w:val="00BB7732"/>
    <w:rsid w:val="00BB7D46"/>
    <w:rsid w:val="00BC0C02"/>
    <w:rsid w:val="00BC167A"/>
    <w:rsid w:val="00BC1884"/>
    <w:rsid w:val="00BC1D57"/>
    <w:rsid w:val="00BC30CF"/>
    <w:rsid w:val="00BC3BDA"/>
    <w:rsid w:val="00BC3E33"/>
    <w:rsid w:val="00BC4200"/>
    <w:rsid w:val="00BC47DE"/>
    <w:rsid w:val="00BC5295"/>
    <w:rsid w:val="00BC5C1B"/>
    <w:rsid w:val="00BC6280"/>
    <w:rsid w:val="00BC795D"/>
    <w:rsid w:val="00BD05C2"/>
    <w:rsid w:val="00BD1098"/>
    <w:rsid w:val="00BD1883"/>
    <w:rsid w:val="00BD1CBA"/>
    <w:rsid w:val="00BD32E4"/>
    <w:rsid w:val="00BD39A1"/>
    <w:rsid w:val="00BD3CE7"/>
    <w:rsid w:val="00BD47EA"/>
    <w:rsid w:val="00BD4BE5"/>
    <w:rsid w:val="00BD4DB0"/>
    <w:rsid w:val="00BD4FCC"/>
    <w:rsid w:val="00BD546D"/>
    <w:rsid w:val="00BD5C03"/>
    <w:rsid w:val="00BD5E94"/>
    <w:rsid w:val="00BD7A7A"/>
    <w:rsid w:val="00BE0E57"/>
    <w:rsid w:val="00BE1C0B"/>
    <w:rsid w:val="00BE1DBF"/>
    <w:rsid w:val="00BE2103"/>
    <w:rsid w:val="00BE2226"/>
    <w:rsid w:val="00BE2838"/>
    <w:rsid w:val="00BE2E24"/>
    <w:rsid w:val="00BE2F86"/>
    <w:rsid w:val="00BE39D1"/>
    <w:rsid w:val="00BE48DA"/>
    <w:rsid w:val="00BE4B15"/>
    <w:rsid w:val="00BE4DA3"/>
    <w:rsid w:val="00BE5199"/>
    <w:rsid w:val="00BE5244"/>
    <w:rsid w:val="00BE5474"/>
    <w:rsid w:val="00BE5516"/>
    <w:rsid w:val="00BE5AB8"/>
    <w:rsid w:val="00BE604D"/>
    <w:rsid w:val="00BE6C56"/>
    <w:rsid w:val="00BE6E8F"/>
    <w:rsid w:val="00BE71B9"/>
    <w:rsid w:val="00BE7455"/>
    <w:rsid w:val="00BF04AE"/>
    <w:rsid w:val="00BF0625"/>
    <w:rsid w:val="00BF088A"/>
    <w:rsid w:val="00BF0AEA"/>
    <w:rsid w:val="00BF0D1D"/>
    <w:rsid w:val="00BF0D60"/>
    <w:rsid w:val="00BF1533"/>
    <w:rsid w:val="00BF1D70"/>
    <w:rsid w:val="00BF27A6"/>
    <w:rsid w:val="00BF2FDD"/>
    <w:rsid w:val="00BF3754"/>
    <w:rsid w:val="00BF3F15"/>
    <w:rsid w:val="00BF5150"/>
    <w:rsid w:val="00BF5F30"/>
    <w:rsid w:val="00BF621F"/>
    <w:rsid w:val="00BF734E"/>
    <w:rsid w:val="00BF7971"/>
    <w:rsid w:val="00BF7C0D"/>
    <w:rsid w:val="00C00354"/>
    <w:rsid w:val="00C00572"/>
    <w:rsid w:val="00C008AB"/>
    <w:rsid w:val="00C00D9A"/>
    <w:rsid w:val="00C014E6"/>
    <w:rsid w:val="00C01C45"/>
    <w:rsid w:val="00C02183"/>
    <w:rsid w:val="00C0279A"/>
    <w:rsid w:val="00C028CF"/>
    <w:rsid w:val="00C0298B"/>
    <w:rsid w:val="00C02ED1"/>
    <w:rsid w:val="00C03A20"/>
    <w:rsid w:val="00C03FFF"/>
    <w:rsid w:val="00C04974"/>
    <w:rsid w:val="00C04BED"/>
    <w:rsid w:val="00C0551A"/>
    <w:rsid w:val="00C05763"/>
    <w:rsid w:val="00C058BA"/>
    <w:rsid w:val="00C059E7"/>
    <w:rsid w:val="00C0652C"/>
    <w:rsid w:val="00C065CA"/>
    <w:rsid w:val="00C06CDE"/>
    <w:rsid w:val="00C1005E"/>
    <w:rsid w:val="00C101F2"/>
    <w:rsid w:val="00C107BC"/>
    <w:rsid w:val="00C107F1"/>
    <w:rsid w:val="00C10973"/>
    <w:rsid w:val="00C10FF6"/>
    <w:rsid w:val="00C1182B"/>
    <w:rsid w:val="00C11BD0"/>
    <w:rsid w:val="00C13A45"/>
    <w:rsid w:val="00C142C0"/>
    <w:rsid w:val="00C15BD1"/>
    <w:rsid w:val="00C1674D"/>
    <w:rsid w:val="00C16FB6"/>
    <w:rsid w:val="00C17198"/>
    <w:rsid w:val="00C202CF"/>
    <w:rsid w:val="00C20416"/>
    <w:rsid w:val="00C20BBF"/>
    <w:rsid w:val="00C2220F"/>
    <w:rsid w:val="00C22539"/>
    <w:rsid w:val="00C230AC"/>
    <w:rsid w:val="00C237D9"/>
    <w:rsid w:val="00C243A4"/>
    <w:rsid w:val="00C26291"/>
    <w:rsid w:val="00C26B69"/>
    <w:rsid w:val="00C26D43"/>
    <w:rsid w:val="00C271AC"/>
    <w:rsid w:val="00C27951"/>
    <w:rsid w:val="00C2795D"/>
    <w:rsid w:val="00C27D98"/>
    <w:rsid w:val="00C3039B"/>
    <w:rsid w:val="00C31A44"/>
    <w:rsid w:val="00C32255"/>
    <w:rsid w:val="00C3294C"/>
    <w:rsid w:val="00C32AB9"/>
    <w:rsid w:val="00C32CD1"/>
    <w:rsid w:val="00C33213"/>
    <w:rsid w:val="00C33B92"/>
    <w:rsid w:val="00C346AD"/>
    <w:rsid w:val="00C346AF"/>
    <w:rsid w:val="00C35056"/>
    <w:rsid w:val="00C351DC"/>
    <w:rsid w:val="00C36305"/>
    <w:rsid w:val="00C372C6"/>
    <w:rsid w:val="00C37ABC"/>
    <w:rsid w:val="00C40F3C"/>
    <w:rsid w:val="00C41398"/>
    <w:rsid w:val="00C41843"/>
    <w:rsid w:val="00C41A7A"/>
    <w:rsid w:val="00C41AF5"/>
    <w:rsid w:val="00C43D55"/>
    <w:rsid w:val="00C43E07"/>
    <w:rsid w:val="00C43F5F"/>
    <w:rsid w:val="00C45204"/>
    <w:rsid w:val="00C45920"/>
    <w:rsid w:val="00C47598"/>
    <w:rsid w:val="00C47EF0"/>
    <w:rsid w:val="00C5040B"/>
    <w:rsid w:val="00C50F85"/>
    <w:rsid w:val="00C51DBE"/>
    <w:rsid w:val="00C51E91"/>
    <w:rsid w:val="00C51FDC"/>
    <w:rsid w:val="00C52078"/>
    <w:rsid w:val="00C524CA"/>
    <w:rsid w:val="00C52675"/>
    <w:rsid w:val="00C52B69"/>
    <w:rsid w:val="00C54892"/>
    <w:rsid w:val="00C55A04"/>
    <w:rsid w:val="00C566F6"/>
    <w:rsid w:val="00C56E42"/>
    <w:rsid w:val="00C57145"/>
    <w:rsid w:val="00C575DB"/>
    <w:rsid w:val="00C60C78"/>
    <w:rsid w:val="00C6147F"/>
    <w:rsid w:val="00C62B5A"/>
    <w:rsid w:val="00C639FB"/>
    <w:rsid w:val="00C63A94"/>
    <w:rsid w:val="00C64999"/>
    <w:rsid w:val="00C64A9C"/>
    <w:rsid w:val="00C6515D"/>
    <w:rsid w:val="00C65312"/>
    <w:rsid w:val="00C65F4C"/>
    <w:rsid w:val="00C6690C"/>
    <w:rsid w:val="00C67929"/>
    <w:rsid w:val="00C708AF"/>
    <w:rsid w:val="00C70D27"/>
    <w:rsid w:val="00C711F8"/>
    <w:rsid w:val="00C7284A"/>
    <w:rsid w:val="00C72FCB"/>
    <w:rsid w:val="00C731BC"/>
    <w:rsid w:val="00C735EF"/>
    <w:rsid w:val="00C736F2"/>
    <w:rsid w:val="00C74098"/>
    <w:rsid w:val="00C74726"/>
    <w:rsid w:val="00C74728"/>
    <w:rsid w:val="00C75360"/>
    <w:rsid w:val="00C75F52"/>
    <w:rsid w:val="00C7677B"/>
    <w:rsid w:val="00C76917"/>
    <w:rsid w:val="00C779CC"/>
    <w:rsid w:val="00C80132"/>
    <w:rsid w:val="00C81824"/>
    <w:rsid w:val="00C819F9"/>
    <w:rsid w:val="00C8203F"/>
    <w:rsid w:val="00C82A6F"/>
    <w:rsid w:val="00C84753"/>
    <w:rsid w:val="00C84A13"/>
    <w:rsid w:val="00C84BC7"/>
    <w:rsid w:val="00C850D9"/>
    <w:rsid w:val="00C85F52"/>
    <w:rsid w:val="00C8696A"/>
    <w:rsid w:val="00C86EDC"/>
    <w:rsid w:val="00C86FB1"/>
    <w:rsid w:val="00C87186"/>
    <w:rsid w:val="00C875F8"/>
    <w:rsid w:val="00C878E1"/>
    <w:rsid w:val="00C9002F"/>
    <w:rsid w:val="00C91CF5"/>
    <w:rsid w:val="00C91E36"/>
    <w:rsid w:val="00C926C7"/>
    <w:rsid w:val="00C92DB1"/>
    <w:rsid w:val="00C939BA"/>
    <w:rsid w:val="00C94488"/>
    <w:rsid w:val="00C945B2"/>
    <w:rsid w:val="00C94BFA"/>
    <w:rsid w:val="00C951AF"/>
    <w:rsid w:val="00C95BF4"/>
    <w:rsid w:val="00C96345"/>
    <w:rsid w:val="00C963F8"/>
    <w:rsid w:val="00C96885"/>
    <w:rsid w:val="00C9754B"/>
    <w:rsid w:val="00C9769B"/>
    <w:rsid w:val="00C9778D"/>
    <w:rsid w:val="00CA028F"/>
    <w:rsid w:val="00CA0C88"/>
    <w:rsid w:val="00CA1669"/>
    <w:rsid w:val="00CA16FE"/>
    <w:rsid w:val="00CA27BD"/>
    <w:rsid w:val="00CA294D"/>
    <w:rsid w:val="00CA2D82"/>
    <w:rsid w:val="00CA3144"/>
    <w:rsid w:val="00CA4431"/>
    <w:rsid w:val="00CA488D"/>
    <w:rsid w:val="00CA4D3E"/>
    <w:rsid w:val="00CA50AF"/>
    <w:rsid w:val="00CA574E"/>
    <w:rsid w:val="00CA59BE"/>
    <w:rsid w:val="00CA5E13"/>
    <w:rsid w:val="00CA6DEA"/>
    <w:rsid w:val="00CA7B87"/>
    <w:rsid w:val="00CA7EF1"/>
    <w:rsid w:val="00CB00A4"/>
    <w:rsid w:val="00CB0A73"/>
    <w:rsid w:val="00CB0CE8"/>
    <w:rsid w:val="00CB1584"/>
    <w:rsid w:val="00CB1962"/>
    <w:rsid w:val="00CB1F8A"/>
    <w:rsid w:val="00CB2305"/>
    <w:rsid w:val="00CB2F6A"/>
    <w:rsid w:val="00CB39FE"/>
    <w:rsid w:val="00CB3F1E"/>
    <w:rsid w:val="00CB4F4B"/>
    <w:rsid w:val="00CB52F0"/>
    <w:rsid w:val="00CB5515"/>
    <w:rsid w:val="00CB6A49"/>
    <w:rsid w:val="00CC0273"/>
    <w:rsid w:val="00CC02E5"/>
    <w:rsid w:val="00CC0653"/>
    <w:rsid w:val="00CC0FF2"/>
    <w:rsid w:val="00CC1780"/>
    <w:rsid w:val="00CC20ED"/>
    <w:rsid w:val="00CC22E7"/>
    <w:rsid w:val="00CC2471"/>
    <w:rsid w:val="00CC29AF"/>
    <w:rsid w:val="00CC3755"/>
    <w:rsid w:val="00CC44E5"/>
    <w:rsid w:val="00CC45C9"/>
    <w:rsid w:val="00CC4C86"/>
    <w:rsid w:val="00CC4F24"/>
    <w:rsid w:val="00CC4F63"/>
    <w:rsid w:val="00CC514F"/>
    <w:rsid w:val="00CC5274"/>
    <w:rsid w:val="00CC5F30"/>
    <w:rsid w:val="00CC6112"/>
    <w:rsid w:val="00CC65E6"/>
    <w:rsid w:val="00CC665A"/>
    <w:rsid w:val="00CC6698"/>
    <w:rsid w:val="00CC69E5"/>
    <w:rsid w:val="00CC71A1"/>
    <w:rsid w:val="00CC73BA"/>
    <w:rsid w:val="00CC7BFF"/>
    <w:rsid w:val="00CD046F"/>
    <w:rsid w:val="00CD10E4"/>
    <w:rsid w:val="00CD19B1"/>
    <w:rsid w:val="00CD1CFD"/>
    <w:rsid w:val="00CD2253"/>
    <w:rsid w:val="00CD2360"/>
    <w:rsid w:val="00CD26C2"/>
    <w:rsid w:val="00CD2920"/>
    <w:rsid w:val="00CD2965"/>
    <w:rsid w:val="00CD2985"/>
    <w:rsid w:val="00CD3798"/>
    <w:rsid w:val="00CD391B"/>
    <w:rsid w:val="00CD3948"/>
    <w:rsid w:val="00CD3A63"/>
    <w:rsid w:val="00CD412C"/>
    <w:rsid w:val="00CD441D"/>
    <w:rsid w:val="00CD44F8"/>
    <w:rsid w:val="00CD4557"/>
    <w:rsid w:val="00CD48B3"/>
    <w:rsid w:val="00CD4A19"/>
    <w:rsid w:val="00CD4F7A"/>
    <w:rsid w:val="00CD530C"/>
    <w:rsid w:val="00CD5ACF"/>
    <w:rsid w:val="00CD5F72"/>
    <w:rsid w:val="00CD6C5A"/>
    <w:rsid w:val="00CD75C6"/>
    <w:rsid w:val="00CD79A9"/>
    <w:rsid w:val="00CE021D"/>
    <w:rsid w:val="00CE0AF6"/>
    <w:rsid w:val="00CE0BB2"/>
    <w:rsid w:val="00CE13D9"/>
    <w:rsid w:val="00CE1CA1"/>
    <w:rsid w:val="00CE200D"/>
    <w:rsid w:val="00CE2648"/>
    <w:rsid w:val="00CE27D1"/>
    <w:rsid w:val="00CE3DC3"/>
    <w:rsid w:val="00CE471B"/>
    <w:rsid w:val="00CE5300"/>
    <w:rsid w:val="00CE541D"/>
    <w:rsid w:val="00CE6339"/>
    <w:rsid w:val="00CE6D5E"/>
    <w:rsid w:val="00CE7AB3"/>
    <w:rsid w:val="00CE7D9E"/>
    <w:rsid w:val="00CF02F9"/>
    <w:rsid w:val="00CF0E3D"/>
    <w:rsid w:val="00CF0E5D"/>
    <w:rsid w:val="00CF1660"/>
    <w:rsid w:val="00CF18C2"/>
    <w:rsid w:val="00CF1B15"/>
    <w:rsid w:val="00CF1E3E"/>
    <w:rsid w:val="00CF2670"/>
    <w:rsid w:val="00CF2B08"/>
    <w:rsid w:val="00CF2EF2"/>
    <w:rsid w:val="00CF394E"/>
    <w:rsid w:val="00CF3BFC"/>
    <w:rsid w:val="00CF3F8D"/>
    <w:rsid w:val="00CF40B3"/>
    <w:rsid w:val="00CF4912"/>
    <w:rsid w:val="00CF501C"/>
    <w:rsid w:val="00CF5429"/>
    <w:rsid w:val="00CF5A05"/>
    <w:rsid w:val="00CF5CA5"/>
    <w:rsid w:val="00CF6390"/>
    <w:rsid w:val="00CF63AA"/>
    <w:rsid w:val="00CF6502"/>
    <w:rsid w:val="00CF65B4"/>
    <w:rsid w:val="00CF6B2E"/>
    <w:rsid w:val="00CF6F1C"/>
    <w:rsid w:val="00CF7280"/>
    <w:rsid w:val="00CF78B7"/>
    <w:rsid w:val="00CF7A2D"/>
    <w:rsid w:val="00CF7D76"/>
    <w:rsid w:val="00D003C6"/>
    <w:rsid w:val="00D00572"/>
    <w:rsid w:val="00D00801"/>
    <w:rsid w:val="00D01701"/>
    <w:rsid w:val="00D01C80"/>
    <w:rsid w:val="00D02B3A"/>
    <w:rsid w:val="00D02B48"/>
    <w:rsid w:val="00D035FF"/>
    <w:rsid w:val="00D03655"/>
    <w:rsid w:val="00D038A7"/>
    <w:rsid w:val="00D03D8E"/>
    <w:rsid w:val="00D03E57"/>
    <w:rsid w:val="00D03F55"/>
    <w:rsid w:val="00D047B4"/>
    <w:rsid w:val="00D04A3E"/>
    <w:rsid w:val="00D04C8A"/>
    <w:rsid w:val="00D04ED7"/>
    <w:rsid w:val="00D051D0"/>
    <w:rsid w:val="00D05C74"/>
    <w:rsid w:val="00D067CE"/>
    <w:rsid w:val="00D06BBF"/>
    <w:rsid w:val="00D10095"/>
    <w:rsid w:val="00D1012E"/>
    <w:rsid w:val="00D112B9"/>
    <w:rsid w:val="00D130AB"/>
    <w:rsid w:val="00D1354A"/>
    <w:rsid w:val="00D1365F"/>
    <w:rsid w:val="00D13CEE"/>
    <w:rsid w:val="00D1410D"/>
    <w:rsid w:val="00D14272"/>
    <w:rsid w:val="00D148AE"/>
    <w:rsid w:val="00D153D8"/>
    <w:rsid w:val="00D16835"/>
    <w:rsid w:val="00D16C45"/>
    <w:rsid w:val="00D16DE6"/>
    <w:rsid w:val="00D16E68"/>
    <w:rsid w:val="00D20B46"/>
    <w:rsid w:val="00D20ECE"/>
    <w:rsid w:val="00D215BC"/>
    <w:rsid w:val="00D22208"/>
    <w:rsid w:val="00D22C2E"/>
    <w:rsid w:val="00D22CDC"/>
    <w:rsid w:val="00D22D78"/>
    <w:rsid w:val="00D2372B"/>
    <w:rsid w:val="00D2384E"/>
    <w:rsid w:val="00D23F91"/>
    <w:rsid w:val="00D2488E"/>
    <w:rsid w:val="00D24A05"/>
    <w:rsid w:val="00D24DCD"/>
    <w:rsid w:val="00D250BE"/>
    <w:rsid w:val="00D25588"/>
    <w:rsid w:val="00D2699C"/>
    <w:rsid w:val="00D276CA"/>
    <w:rsid w:val="00D27FB2"/>
    <w:rsid w:val="00D3000D"/>
    <w:rsid w:val="00D309AF"/>
    <w:rsid w:val="00D30FB7"/>
    <w:rsid w:val="00D32CA0"/>
    <w:rsid w:val="00D336D2"/>
    <w:rsid w:val="00D33FB6"/>
    <w:rsid w:val="00D356C9"/>
    <w:rsid w:val="00D37050"/>
    <w:rsid w:val="00D402A7"/>
    <w:rsid w:val="00D40938"/>
    <w:rsid w:val="00D40B4E"/>
    <w:rsid w:val="00D41858"/>
    <w:rsid w:val="00D41EF6"/>
    <w:rsid w:val="00D42643"/>
    <w:rsid w:val="00D42F86"/>
    <w:rsid w:val="00D43751"/>
    <w:rsid w:val="00D43F6F"/>
    <w:rsid w:val="00D44095"/>
    <w:rsid w:val="00D44F50"/>
    <w:rsid w:val="00D4505E"/>
    <w:rsid w:val="00D45989"/>
    <w:rsid w:val="00D46168"/>
    <w:rsid w:val="00D4705A"/>
    <w:rsid w:val="00D479FB"/>
    <w:rsid w:val="00D5034F"/>
    <w:rsid w:val="00D50433"/>
    <w:rsid w:val="00D50579"/>
    <w:rsid w:val="00D5149A"/>
    <w:rsid w:val="00D51F79"/>
    <w:rsid w:val="00D528C8"/>
    <w:rsid w:val="00D52C36"/>
    <w:rsid w:val="00D53A63"/>
    <w:rsid w:val="00D54F71"/>
    <w:rsid w:val="00D551EA"/>
    <w:rsid w:val="00D55A90"/>
    <w:rsid w:val="00D55C7F"/>
    <w:rsid w:val="00D564CC"/>
    <w:rsid w:val="00D568B0"/>
    <w:rsid w:val="00D56B7C"/>
    <w:rsid w:val="00D57208"/>
    <w:rsid w:val="00D57B76"/>
    <w:rsid w:val="00D57D0B"/>
    <w:rsid w:val="00D57DA9"/>
    <w:rsid w:val="00D604B5"/>
    <w:rsid w:val="00D60948"/>
    <w:rsid w:val="00D60C66"/>
    <w:rsid w:val="00D612E4"/>
    <w:rsid w:val="00D63A1B"/>
    <w:rsid w:val="00D63CA6"/>
    <w:rsid w:val="00D640CE"/>
    <w:rsid w:val="00D64812"/>
    <w:rsid w:val="00D64AC3"/>
    <w:rsid w:val="00D6523B"/>
    <w:rsid w:val="00D66114"/>
    <w:rsid w:val="00D6767B"/>
    <w:rsid w:val="00D67DEC"/>
    <w:rsid w:val="00D70A12"/>
    <w:rsid w:val="00D71E58"/>
    <w:rsid w:val="00D71EF8"/>
    <w:rsid w:val="00D72DCE"/>
    <w:rsid w:val="00D7373A"/>
    <w:rsid w:val="00D74020"/>
    <w:rsid w:val="00D748B4"/>
    <w:rsid w:val="00D75958"/>
    <w:rsid w:val="00D75B83"/>
    <w:rsid w:val="00D75D45"/>
    <w:rsid w:val="00D75E33"/>
    <w:rsid w:val="00D76961"/>
    <w:rsid w:val="00D76D60"/>
    <w:rsid w:val="00D772F0"/>
    <w:rsid w:val="00D77D77"/>
    <w:rsid w:val="00D8015D"/>
    <w:rsid w:val="00D805C7"/>
    <w:rsid w:val="00D81484"/>
    <w:rsid w:val="00D816C7"/>
    <w:rsid w:val="00D81D1C"/>
    <w:rsid w:val="00D81D7D"/>
    <w:rsid w:val="00D8223B"/>
    <w:rsid w:val="00D8284E"/>
    <w:rsid w:val="00D835FB"/>
    <w:rsid w:val="00D83702"/>
    <w:rsid w:val="00D83D26"/>
    <w:rsid w:val="00D83F69"/>
    <w:rsid w:val="00D8458A"/>
    <w:rsid w:val="00D84C4F"/>
    <w:rsid w:val="00D8560F"/>
    <w:rsid w:val="00D859B7"/>
    <w:rsid w:val="00D87272"/>
    <w:rsid w:val="00D87CB9"/>
    <w:rsid w:val="00D87EDE"/>
    <w:rsid w:val="00D91D0D"/>
    <w:rsid w:val="00D91D4A"/>
    <w:rsid w:val="00D91E28"/>
    <w:rsid w:val="00D93120"/>
    <w:rsid w:val="00D936EB"/>
    <w:rsid w:val="00D93CD3"/>
    <w:rsid w:val="00D945A1"/>
    <w:rsid w:val="00D95D3D"/>
    <w:rsid w:val="00D9693D"/>
    <w:rsid w:val="00D96EE2"/>
    <w:rsid w:val="00D971C5"/>
    <w:rsid w:val="00D972F7"/>
    <w:rsid w:val="00DA0316"/>
    <w:rsid w:val="00DA0983"/>
    <w:rsid w:val="00DA0B6D"/>
    <w:rsid w:val="00DA1560"/>
    <w:rsid w:val="00DA1D1F"/>
    <w:rsid w:val="00DA2515"/>
    <w:rsid w:val="00DA26D7"/>
    <w:rsid w:val="00DA2831"/>
    <w:rsid w:val="00DA2D9F"/>
    <w:rsid w:val="00DA3DD6"/>
    <w:rsid w:val="00DA4F7A"/>
    <w:rsid w:val="00DA5AB7"/>
    <w:rsid w:val="00DA5C7D"/>
    <w:rsid w:val="00DA6708"/>
    <w:rsid w:val="00DA702E"/>
    <w:rsid w:val="00DA7D59"/>
    <w:rsid w:val="00DB0860"/>
    <w:rsid w:val="00DB0E98"/>
    <w:rsid w:val="00DB19F4"/>
    <w:rsid w:val="00DB3B64"/>
    <w:rsid w:val="00DB59C4"/>
    <w:rsid w:val="00DB663F"/>
    <w:rsid w:val="00DC081C"/>
    <w:rsid w:val="00DC0A8C"/>
    <w:rsid w:val="00DC0ADA"/>
    <w:rsid w:val="00DC0AFB"/>
    <w:rsid w:val="00DC1737"/>
    <w:rsid w:val="00DC1B51"/>
    <w:rsid w:val="00DC1E2A"/>
    <w:rsid w:val="00DC4089"/>
    <w:rsid w:val="00DC4DA0"/>
    <w:rsid w:val="00DC4F90"/>
    <w:rsid w:val="00DC594F"/>
    <w:rsid w:val="00DC5DF6"/>
    <w:rsid w:val="00DC64D4"/>
    <w:rsid w:val="00DC6AB8"/>
    <w:rsid w:val="00DC6B0C"/>
    <w:rsid w:val="00DC6ECD"/>
    <w:rsid w:val="00DC6EF5"/>
    <w:rsid w:val="00DC70EE"/>
    <w:rsid w:val="00DC77E9"/>
    <w:rsid w:val="00DD0135"/>
    <w:rsid w:val="00DD160A"/>
    <w:rsid w:val="00DD163E"/>
    <w:rsid w:val="00DD1904"/>
    <w:rsid w:val="00DD29EC"/>
    <w:rsid w:val="00DD2FEF"/>
    <w:rsid w:val="00DD314D"/>
    <w:rsid w:val="00DD35B4"/>
    <w:rsid w:val="00DD3DAC"/>
    <w:rsid w:val="00DD454B"/>
    <w:rsid w:val="00DD5064"/>
    <w:rsid w:val="00DD5622"/>
    <w:rsid w:val="00DD57C4"/>
    <w:rsid w:val="00DD5D27"/>
    <w:rsid w:val="00DD6C07"/>
    <w:rsid w:val="00DD73C8"/>
    <w:rsid w:val="00DD788A"/>
    <w:rsid w:val="00DD7BD7"/>
    <w:rsid w:val="00DE07D3"/>
    <w:rsid w:val="00DE0BF9"/>
    <w:rsid w:val="00DE0C4E"/>
    <w:rsid w:val="00DE0E7A"/>
    <w:rsid w:val="00DE1C3D"/>
    <w:rsid w:val="00DE2163"/>
    <w:rsid w:val="00DE243F"/>
    <w:rsid w:val="00DE2589"/>
    <w:rsid w:val="00DE30A8"/>
    <w:rsid w:val="00DE46C8"/>
    <w:rsid w:val="00DE4CA7"/>
    <w:rsid w:val="00DE4D8F"/>
    <w:rsid w:val="00DE4EAA"/>
    <w:rsid w:val="00DE5066"/>
    <w:rsid w:val="00DE704F"/>
    <w:rsid w:val="00DE7295"/>
    <w:rsid w:val="00DE77C8"/>
    <w:rsid w:val="00DE7A0B"/>
    <w:rsid w:val="00DF0453"/>
    <w:rsid w:val="00DF06EF"/>
    <w:rsid w:val="00DF0F97"/>
    <w:rsid w:val="00DF1AA8"/>
    <w:rsid w:val="00DF1E45"/>
    <w:rsid w:val="00DF2108"/>
    <w:rsid w:val="00DF2E45"/>
    <w:rsid w:val="00DF349D"/>
    <w:rsid w:val="00DF3670"/>
    <w:rsid w:val="00DF3C55"/>
    <w:rsid w:val="00DF5107"/>
    <w:rsid w:val="00DF5413"/>
    <w:rsid w:val="00DF5AD9"/>
    <w:rsid w:val="00DF5AFC"/>
    <w:rsid w:val="00DF6003"/>
    <w:rsid w:val="00DF60E4"/>
    <w:rsid w:val="00DF6998"/>
    <w:rsid w:val="00DF6BB6"/>
    <w:rsid w:val="00DF7118"/>
    <w:rsid w:val="00DF7457"/>
    <w:rsid w:val="00DF764F"/>
    <w:rsid w:val="00DF7A83"/>
    <w:rsid w:val="00E00F87"/>
    <w:rsid w:val="00E018EB"/>
    <w:rsid w:val="00E02595"/>
    <w:rsid w:val="00E03628"/>
    <w:rsid w:val="00E0394B"/>
    <w:rsid w:val="00E03B87"/>
    <w:rsid w:val="00E03FD3"/>
    <w:rsid w:val="00E04955"/>
    <w:rsid w:val="00E04B66"/>
    <w:rsid w:val="00E05211"/>
    <w:rsid w:val="00E06056"/>
    <w:rsid w:val="00E06AA2"/>
    <w:rsid w:val="00E07691"/>
    <w:rsid w:val="00E07797"/>
    <w:rsid w:val="00E10144"/>
    <w:rsid w:val="00E1018E"/>
    <w:rsid w:val="00E10676"/>
    <w:rsid w:val="00E1075E"/>
    <w:rsid w:val="00E10CEE"/>
    <w:rsid w:val="00E118DF"/>
    <w:rsid w:val="00E121A1"/>
    <w:rsid w:val="00E12367"/>
    <w:rsid w:val="00E12E3C"/>
    <w:rsid w:val="00E136C4"/>
    <w:rsid w:val="00E13BB8"/>
    <w:rsid w:val="00E13BDF"/>
    <w:rsid w:val="00E14137"/>
    <w:rsid w:val="00E14F6B"/>
    <w:rsid w:val="00E1505D"/>
    <w:rsid w:val="00E15886"/>
    <w:rsid w:val="00E158F2"/>
    <w:rsid w:val="00E1618C"/>
    <w:rsid w:val="00E162E6"/>
    <w:rsid w:val="00E163BE"/>
    <w:rsid w:val="00E16601"/>
    <w:rsid w:val="00E177DF"/>
    <w:rsid w:val="00E17BD6"/>
    <w:rsid w:val="00E206F5"/>
    <w:rsid w:val="00E2071E"/>
    <w:rsid w:val="00E20AE6"/>
    <w:rsid w:val="00E20E3B"/>
    <w:rsid w:val="00E21817"/>
    <w:rsid w:val="00E237FA"/>
    <w:rsid w:val="00E2402E"/>
    <w:rsid w:val="00E2416F"/>
    <w:rsid w:val="00E244CF"/>
    <w:rsid w:val="00E258BF"/>
    <w:rsid w:val="00E25D46"/>
    <w:rsid w:val="00E2683F"/>
    <w:rsid w:val="00E30378"/>
    <w:rsid w:val="00E30721"/>
    <w:rsid w:val="00E30870"/>
    <w:rsid w:val="00E30DC0"/>
    <w:rsid w:val="00E31348"/>
    <w:rsid w:val="00E3167D"/>
    <w:rsid w:val="00E317A8"/>
    <w:rsid w:val="00E31A3E"/>
    <w:rsid w:val="00E322C3"/>
    <w:rsid w:val="00E32F2B"/>
    <w:rsid w:val="00E334C5"/>
    <w:rsid w:val="00E3364C"/>
    <w:rsid w:val="00E33678"/>
    <w:rsid w:val="00E34211"/>
    <w:rsid w:val="00E3660E"/>
    <w:rsid w:val="00E3670E"/>
    <w:rsid w:val="00E367D6"/>
    <w:rsid w:val="00E37644"/>
    <w:rsid w:val="00E37D40"/>
    <w:rsid w:val="00E402B6"/>
    <w:rsid w:val="00E40CB7"/>
    <w:rsid w:val="00E40CDD"/>
    <w:rsid w:val="00E42C30"/>
    <w:rsid w:val="00E42CAB"/>
    <w:rsid w:val="00E4313B"/>
    <w:rsid w:val="00E4471B"/>
    <w:rsid w:val="00E44FFD"/>
    <w:rsid w:val="00E45154"/>
    <w:rsid w:val="00E464C0"/>
    <w:rsid w:val="00E4681C"/>
    <w:rsid w:val="00E46967"/>
    <w:rsid w:val="00E46FA1"/>
    <w:rsid w:val="00E4738D"/>
    <w:rsid w:val="00E47AA2"/>
    <w:rsid w:val="00E52C78"/>
    <w:rsid w:val="00E52DE5"/>
    <w:rsid w:val="00E53773"/>
    <w:rsid w:val="00E5437C"/>
    <w:rsid w:val="00E54921"/>
    <w:rsid w:val="00E54B44"/>
    <w:rsid w:val="00E54CAD"/>
    <w:rsid w:val="00E564D1"/>
    <w:rsid w:val="00E565CC"/>
    <w:rsid w:val="00E56738"/>
    <w:rsid w:val="00E573CA"/>
    <w:rsid w:val="00E57602"/>
    <w:rsid w:val="00E57EB1"/>
    <w:rsid w:val="00E57F8A"/>
    <w:rsid w:val="00E60230"/>
    <w:rsid w:val="00E6046D"/>
    <w:rsid w:val="00E6077B"/>
    <w:rsid w:val="00E6165B"/>
    <w:rsid w:val="00E62AD6"/>
    <w:rsid w:val="00E62DD4"/>
    <w:rsid w:val="00E62FFA"/>
    <w:rsid w:val="00E63283"/>
    <w:rsid w:val="00E63423"/>
    <w:rsid w:val="00E6346A"/>
    <w:rsid w:val="00E63A63"/>
    <w:rsid w:val="00E63D8C"/>
    <w:rsid w:val="00E64304"/>
    <w:rsid w:val="00E651F4"/>
    <w:rsid w:val="00E656CD"/>
    <w:rsid w:val="00E66178"/>
    <w:rsid w:val="00E66298"/>
    <w:rsid w:val="00E666B5"/>
    <w:rsid w:val="00E66E49"/>
    <w:rsid w:val="00E66EB9"/>
    <w:rsid w:val="00E67377"/>
    <w:rsid w:val="00E677DC"/>
    <w:rsid w:val="00E67B45"/>
    <w:rsid w:val="00E7032D"/>
    <w:rsid w:val="00E70A8C"/>
    <w:rsid w:val="00E711FE"/>
    <w:rsid w:val="00E71BD8"/>
    <w:rsid w:val="00E71CF3"/>
    <w:rsid w:val="00E720FA"/>
    <w:rsid w:val="00E721B9"/>
    <w:rsid w:val="00E726D8"/>
    <w:rsid w:val="00E72956"/>
    <w:rsid w:val="00E7295A"/>
    <w:rsid w:val="00E73A93"/>
    <w:rsid w:val="00E745FF"/>
    <w:rsid w:val="00E754D0"/>
    <w:rsid w:val="00E76EB1"/>
    <w:rsid w:val="00E76EF5"/>
    <w:rsid w:val="00E771AF"/>
    <w:rsid w:val="00E777BB"/>
    <w:rsid w:val="00E7797D"/>
    <w:rsid w:val="00E815A2"/>
    <w:rsid w:val="00E81939"/>
    <w:rsid w:val="00E8238C"/>
    <w:rsid w:val="00E827E2"/>
    <w:rsid w:val="00E82E29"/>
    <w:rsid w:val="00E8314F"/>
    <w:rsid w:val="00E84120"/>
    <w:rsid w:val="00E84241"/>
    <w:rsid w:val="00E84910"/>
    <w:rsid w:val="00E84F88"/>
    <w:rsid w:val="00E85199"/>
    <w:rsid w:val="00E860B8"/>
    <w:rsid w:val="00E86290"/>
    <w:rsid w:val="00E86542"/>
    <w:rsid w:val="00E86714"/>
    <w:rsid w:val="00E86F37"/>
    <w:rsid w:val="00E873BE"/>
    <w:rsid w:val="00E878BD"/>
    <w:rsid w:val="00E905C8"/>
    <w:rsid w:val="00E9124B"/>
    <w:rsid w:val="00E912C3"/>
    <w:rsid w:val="00E916AA"/>
    <w:rsid w:val="00E9176B"/>
    <w:rsid w:val="00E91F32"/>
    <w:rsid w:val="00E92DEE"/>
    <w:rsid w:val="00E930E9"/>
    <w:rsid w:val="00E9343D"/>
    <w:rsid w:val="00E9381C"/>
    <w:rsid w:val="00E93ACB"/>
    <w:rsid w:val="00E93E37"/>
    <w:rsid w:val="00E9425F"/>
    <w:rsid w:val="00E9487E"/>
    <w:rsid w:val="00E94A18"/>
    <w:rsid w:val="00E94AEE"/>
    <w:rsid w:val="00E950A5"/>
    <w:rsid w:val="00E9584C"/>
    <w:rsid w:val="00E95948"/>
    <w:rsid w:val="00E96717"/>
    <w:rsid w:val="00E968D7"/>
    <w:rsid w:val="00E9717B"/>
    <w:rsid w:val="00E97308"/>
    <w:rsid w:val="00E97616"/>
    <w:rsid w:val="00EA0AC4"/>
    <w:rsid w:val="00EA0B0B"/>
    <w:rsid w:val="00EA0F20"/>
    <w:rsid w:val="00EA1137"/>
    <w:rsid w:val="00EA1B27"/>
    <w:rsid w:val="00EA253B"/>
    <w:rsid w:val="00EA26A0"/>
    <w:rsid w:val="00EA2AAA"/>
    <w:rsid w:val="00EA446E"/>
    <w:rsid w:val="00EA4BBB"/>
    <w:rsid w:val="00EA5EB4"/>
    <w:rsid w:val="00EA5FF1"/>
    <w:rsid w:val="00EA661D"/>
    <w:rsid w:val="00EA6A9E"/>
    <w:rsid w:val="00EA6FE9"/>
    <w:rsid w:val="00EA7713"/>
    <w:rsid w:val="00EA7C5D"/>
    <w:rsid w:val="00EB0075"/>
    <w:rsid w:val="00EB0129"/>
    <w:rsid w:val="00EB0322"/>
    <w:rsid w:val="00EB037D"/>
    <w:rsid w:val="00EB0810"/>
    <w:rsid w:val="00EB10D1"/>
    <w:rsid w:val="00EB1370"/>
    <w:rsid w:val="00EB186D"/>
    <w:rsid w:val="00EB233C"/>
    <w:rsid w:val="00EB2A70"/>
    <w:rsid w:val="00EB2B3D"/>
    <w:rsid w:val="00EB36FD"/>
    <w:rsid w:val="00EB3C15"/>
    <w:rsid w:val="00EB6082"/>
    <w:rsid w:val="00EB66BE"/>
    <w:rsid w:val="00EB7010"/>
    <w:rsid w:val="00EB703C"/>
    <w:rsid w:val="00EB76B6"/>
    <w:rsid w:val="00EC052D"/>
    <w:rsid w:val="00EC056B"/>
    <w:rsid w:val="00EC0606"/>
    <w:rsid w:val="00EC063B"/>
    <w:rsid w:val="00EC065A"/>
    <w:rsid w:val="00EC0AFC"/>
    <w:rsid w:val="00EC0E13"/>
    <w:rsid w:val="00EC178C"/>
    <w:rsid w:val="00EC20D0"/>
    <w:rsid w:val="00EC260D"/>
    <w:rsid w:val="00EC3223"/>
    <w:rsid w:val="00EC3458"/>
    <w:rsid w:val="00EC3B87"/>
    <w:rsid w:val="00EC3E72"/>
    <w:rsid w:val="00EC47F1"/>
    <w:rsid w:val="00EC48CE"/>
    <w:rsid w:val="00EC622F"/>
    <w:rsid w:val="00EC64BE"/>
    <w:rsid w:val="00EC726D"/>
    <w:rsid w:val="00EC774B"/>
    <w:rsid w:val="00ED0424"/>
    <w:rsid w:val="00ED06DC"/>
    <w:rsid w:val="00ED083D"/>
    <w:rsid w:val="00ED0891"/>
    <w:rsid w:val="00ED15E0"/>
    <w:rsid w:val="00ED1634"/>
    <w:rsid w:val="00ED1A81"/>
    <w:rsid w:val="00ED1FC2"/>
    <w:rsid w:val="00ED2CBC"/>
    <w:rsid w:val="00ED3009"/>
    <w:rsid w:val="00ED319E"/>
    <w:rsid w:val="00ED31A2"/>
    <w:rsid w:val="00ED32DD"/>
    <w:rsid w:val="00ED3B4B"/>
    <w:rsid w:val="00ED426C"/>
    <w:rsid w:val="00ED475A"/>
    <w:rsid w:val="00ED47BE"/>
    <w:rsid w:val="00ED4D09"/>
    <w:rsid w:val="00ED506D"/>
    <w:rsid w:val="00ED5316"/>
    <w:rsid w:val="00ED5F3A"/>
    <w:rsid w:val="00ED696B"/>
    <w:rsid w:val="00ED77A0"/>
    <w:rsid w:val="00ED7AAA"/>
    <w:rsid w:val="00EE0EF0"/>
    <w:rsid w:val="00EE14A0"/>
    <w:rsid w:val="00EE171B"/>
    <w:rsid w:val="00EE2324"/>
    <w:rsid w:val="00EE23B0"/>
    <w:rsid w:val="00EE2B1B"/>
    <w:rsid w:val="00EE31A5"/>
    <w:rsid w:val="00EE3DC9"/>
    <w:rsid w:val="00EE4EF8"/>
    <w:rsid w:val="00EE59A3"/>
    <w:rsid w:val="00EE6349"/>
    <w:rsid w:val="00EE6550"/>
    <w:rsid w:val="00EE6641"/>
    <w:rsid w:val="00EE7543"/>
    <w:rsid w:val="00EF0559"/>
    <w:rsid w:val="00EF0909"/>
    <w:rsid w:val="00EF0A4C"/>
    <w:rsid w:val="00EF1017"/>
    <w:rsid w:val="00EF12E6"/>
    <w:rsid w:val="00EF1444"/>
    <w:rsid w:val="00EF1D5B"/>
    <w:rsid w:val="00EF1FBF"/>
    <w:rsid w:val="00EF2365"/>
    <w:rsid w:val="00EF2AE0"/>
    <w:rsid w:val="00EF3C17"/>
    <w:rsid w:val="00EF45ED"/>
    <w:rsid w:val="00EF4996"/>
    <w:rsid w:val="00EF4B3C"/>
    <w:rsid w:val="00EF51EC"/>
    <w:rsid w:val="00EF585B"/>
    <w:rsid w:val="00EF5C96"/>
    <w:rsid w:val="00EF63B2"/>
    <w:rsid w:val="00EF6A72"/>
    <w:rsid w:val="00EF6DBA"/>
    <w:rsid w:val="00EF7F06"/>
    <w:rsid w:val="00F0003A"/>
    <w:rsid w:val="00F01072"/>
    <w:rsid w:val="00F010B7"/>
    <w:rsid w:val="00F01280"/>
    <w:rsid w:val="00F0146F"/>
    <w:rsid w:val="00F0153D"/>
    <w:rsid w:val="00F017F8"/>
    <w:rsid w:val="00F01915"/>
    <w:rsid w:val="00F01B34"/>
    <w:rsid w:val="00F026AF"/>
    <w:rsid w:val="00F02E94"/>
    <w:rsid w:val="00F02FE8"/>
    <w:rsid w:val="00F03449"/>
    <w:rsid w:val="00F03C44"/>
    <w:rsid w:val="00F0404E"/>
    <w:rsid w:val="00F0423E"/>
    <w:rsid w:val="00F04C10"/>
    <w:rsid w:val="00F04D5A"/>
    <w:rsid w:val="00F04FF0"/>
    <w:rsid w:val="00F054FB"/>
    <w:rsid w:val="00F05D29"/>
    <w:rsid w:val="00F065EA"/>
    <w:rsid w:val="00F0710A"/>
    <w:rsid w:val="00F07671"/>
    <w:rsid w:val="00F07D8D"/>
    <w:rsid w:val="00F1032D"/>
    <w:rsid w:val="00F10503"/>
    <w:rsid w:val="00F108E9"/>
    <w:rsid w:val="00F10F6E"/>
    <w:rsid w:val="00F113AA"/>
    <w:rsid w:val="00F1157C"/>
    <w:rsid w:val="00F115E8"/>
    <w:rsid w:val="00F11735"/>
    <w:rsid w:val="00F11A01"/>
    <w:rsid w:val="00F11BD2"/>
    <w:rsid w:val="00F121C7"/>
    <w:rsid w:val="00F12328"/>
    <w:rsid w:val="00F130D6"/>
    <w:rsid w:val="00F1397D"/>
    <w:rsid w:val="00F14242"/>
    <w:rsid w:val="00F14BBB"/>
    <w:rsid w:val="00F14F0E"/>
    <w:rsid w:val="00F15223"/>
    <w:rsid w:val="00F152EC"/>
    <w:rsid w:val="00F15409"/>
    <w:rsid w:val="00F162C7"/>
    <w:rsid w:val="00F1637F"/>
    <w:rsid w:val="00F164C0"/>
    <w:rsid w:val="00F16F81"/>
    <w:rsid w:val="00F17130"/>
    <w:rsid w:val="00F172DB"/>
    <w:rsid w:val="00F174E7"/>
    <w:rsid w:val="00F20FA4"/>
    <w:rsid w:val="00F211A2"/>
    <w:rsid w:val="00F22177"/>
    <w:rsid w:val="00F22B21"/>
    <w:rsid w:val="00F24543"/>
    <w:rsid w:val="00F24DB9"/>
    <w:rsid w:val="00F254BD"/>
    <w:rsid w:val="00F2552C"/>
    <w:rsid w:val="00F25EAB"/>
    <w:rsid w:val="00F260C3"/>
    <w:rsid w:val="00F266AD"/>
    <w:rsid w:val="00F26AB2"/>
    <w:rsid w:val="00F271A8"/>
    <w:rsid w:val="00F2742B"/>
    <w:rsid w:val="00F2792A"/>
    <w:rsid w:val="00F27E80"/>
    <w:rsid w:val="00F27EE0"/>
    <w:rsid w:val="00F303C6"/>
    <w:rsid w:val="00F30568"/>
    <w:rsid w:val="00F30AE7"/>
    <w:rsid w:val="00F31EA1"/>
    <w:rsid w:val="00F31EEB"/>
    <w:rsid w:val="00F31F81"/>
    <w:rsid w:val="00F32DC9"/>
    <w:rsid w:val="00F3312E"/>
    <w:rsid w:val="00F33E4F"/>
    <w:rsid w:val="00F33EA9"/>
    <w:rsid w:val="00F34AA8"/>
    <w:rsid w:val="00F34EA2"/>
    <w:rsid w:val="00F36663"/>
    <w:rsid w:val="00F37284"/>
    <w:rsid w:val="00F37451"/>
    <w:rsid w:val="00F40E9F"/>
    <w:rsid w:val="00F4140A"/>
    <w:rsid w:val="00F4170D"/>
    <w:rsid w:val="00F417A0"/>
    <w:rsid w:val="00F41C37"/>
    <w:rsid w:val="00F41E65"/>
    <w:rsid w:val="00F4346D"/>
    <w:rsid w:val="00F43C79"/>
    <w:rsid w:val="00F44B8F"/>
    <w:rsid w:val="00F46650"/>
    <w:rsid w:val="00F4709A"/>
    <w:rsid w:val="00F47574"/>
    <w:rsid w:val="00F51356"/>
    <w:rsid w:val="00F5196D"/>
    <w:rsid w:val="00F52857"/>
    <w:rsid w:val="00F52AB3"/>
    <w:rsid w:val="00F52B1F"/>
    <w:rsid w:val="00F53BEC"/>
    <w:rsid w:val="00F53CB6"/>
    <w:rsid w:val="00F54A35"/>
    <w:rsid w:val="00F558A7"/>
    <w:rsid w:val="00F55980"/>
    <w:rsid w:val="00F55CEE"/>
    <w:rsid w:val="00F566CA"/>
    <w:rsid w:val="00F5690D"/>
    <w:rsid w:val="00F56FD8"/>
    <w:rsid w:val="00F5732D"/>
    <w:rsid w:val="00F575C4"/>
    <w:rsid w:val="00F57A2C"/>
    <w:rsid w:val="00F57CF0"/>
    <w:rsid w:val="00F60B06"/>
    <w:rsid w:val="00F61505"/>
    <w:rsid w:val="00F61A01"/>
    <w:rsid w:val="00F62EA8"/>
    <w:rsid w:val="00F63147"/>
    <w:rsid w:val="00F63635"/>
    <w:rsid w:val="00F64844"/>
    <w:rsid w:val="00F65032"/>
    <w:rsid w:val="00F658A3"/>
    <w:rsid w:val="00F659B3"/>
    <w:rsid w:val="00F65C42"/>
    <w:rsid w:val="00F65EB5"/>
    <w:rsid w:val="00F660C0"/>
    <w:rsid w:val="00F66E3F"/>
    <w:rsid w:val="00F67C11"/>
    <w:rsid w:val="00F67EA6"/>
    <w:rsid w:val="00F7089E"/>
    <w:rsid w:val="00F70C77"/>
    <w:rsid w:val="00F717CD"/>
    <w:rsid w:val="00F7223F"/>
    <w:rsid w:val="00F723C3"/>
    <w:rsid w:val="00F73637"/>
    <w:rsid w:val="00F73B2D"/>
    <w:rsid w:val="00F73D47"/>
    <w:rsid w:val="00F742B7"/>
    <w:rsid w:val="00F746B2"/>
    <w:rsid w:val="00F74C2E"/>
    <w:rsid w:val="00F76F84"/>
    <w:rsid w:val="00F772F2"/>
    <w:rsid w:val="00F77478"/>
    <w:rsid w:val="00F77BC5"/>
    <w:rsid w:val="00F77DE3"/>
    <w:rsid w:val="00F801AE"/>
    <w:rsid w:val="00F80BC2"/>
    <w:rsid w:val="00F81879"/>
    <w:rsid w:val="00F81B70"/>
    <w:rsid w:val="00F81F6D"/>
    <w:rsid w:val="00F82498"/>
    <w:rsid w:val="00F82C51"/>
    <w:rsid w:val="00F83B5B"/>
    <w:rsid w:val="00F849AF"/>
    <w:rsid w:val="00F84F1A"/>
    <w:rsid w:val="00F85F03"/>
    <w:rsid w:val="00F85FC6"/>
    <w:rsid w:val="00F861BC"/>
    <w:rsid w:val="00F862B4"/>
    <w:rsid w:val="00F8700B"/>
    <w:rsid w:val="00F87193"/>
    <w:rsid w:val="00F87AF9"/>
    <w:rsid w:val="00F87D8B"/>
    <w:rsid w:val="00F90132"/>
    <w:rsid w:val="00F90360"/>
    <w:rsid w:val="00F9075E"/>
    <w:rsid w:val="00F908B1"/>
    <w:rsid w:val="00F90C8E"/>
    <w:rsid w:val="00F90DF2"/>
    <w:rsid w:val="00F911C1"/>
    <w:rsid w:val="00F912EF"/>
    <w:rsid w:val="00F913B9"/>
    <w:rsid w:val="00F914A7"/>
    <w:rsid w:val="00F916AD"/>
    <w:rsid w:val="00F92235"/>
    <w:rsid w:val="00F923D6"/>
    <w:rsid w:val="00F92671"/>
    <w:rsid w:val="00F93064"/>
    <w:rsid w:val="00F95C2B"/>
    <w:rsid w:val="00F96225"/>
    <w:rsid w:val="00F963DF"/>
    <w:rsid w:val="00F9641D"/>
    <w:rsid w:val="00F967AF"/>
    <w:rsid w:val="00F96CE5"/>
    <w:rsid w:val="00F97853"/>
    <w:rsid w:val="00F97CEE"/>
    <w:rsid w:val="00FA014E"/>
    <w:rsid w:val="00FA0778"/>
    <w:rsid w:val="00FA20C2"/>
    <w:rsid w:val="00FA226E"/>
    <w:rsid w:val="00FA2880"/>
    <w:rsid w:val="00FA2B64"/>
    <w:rsid w:val="00FA2BF2"/>
    <w:rsid w:val="00FA2E88"/>
    <w:rsid w:val="00FA3850"/>
    <w:rsid w:val="00FA52F3"/>
    <w:rsid w:val="00FA5788"/>
    <w:rsid w:val="00FA66EC"/>
    <w:rsid w:val="00FA78A4"/>
    <w:rsid w:val="00FA7F33"/>
    <w:rsid w:val="00FB02AC"/>
    <w:rsid w:val="00FB1404"/>
    <w:rsid w:val="00FB1AD1"/>
    <w:rsid w:val="00FB2A06"/>
    <w:rsid w:val="00FB2A6C"/>
    <w:rsid w:val="00FB305B"/>
    <w:rsid w:val="00FB3C74"/>
    <w:rsid w:val="00FB3F73"/>
    <w:rsid w:val="00FB4C5C"/>
    <w:rsid w:val="00FB57D4"/>
    <w:rsid w:val="00FB7726"/>
    <w:rsid w:val="00FB7CE9"/>
    <w:rsid w:val="00FB7E9F"/>
    <w:rsid w:val="00FC0062"/>
    <w:rsid w:val="00FC0588"/>
    <w:rsid w:val="00FC0F91"/>
    <w:rsid w:val="00FC16B5"/>
    <w:rsid w:val="00FC1C91"/>
    <w:rsid w:val="00FC1D7F"/>
    <w:rsid w:val="00FC1FD5"/>
    <w:rsid w:val="00FC2DE5"/>
    <w:rsid w:val="00FC2EAA"/>
    <w:rsid w:val="00FC3754"/>
    <w:rsid w:val="00FC380F"/>
    <w:rsid w:val="00FC3DDE"/>
    <w:rsid w:val="00FC48B3"/>
    <w:rsid w:val="00FC4D32"/>
    <w:rsid w:val="00FC52A9"/>
    <w:rsid w:val="00FC52D2"/>
    <w:rsid w:val="00FC5640"/>
    <w:rsid w:val="00FC5708"/>
    <w:rsid w:val="00FC5F3C"/>
    <w:rsid w:val="00FC612D"/>
    <w:rsid w:val="00FC67B7"/>
    <w:rsid w:val="00FC6FFE"/>
    <w:rsid w:val="00FC75A6"/>
    <w:rsid w:val="00FC7891"/>
    <w:rsid w:val="00FD0B65"/>
    <w:rsid w:val="00FD11CD"/>
    <w:rsid w:val="00FD1694"/>
    <w:rsid w:val="00FD1ADC"/>
    <w:rsid w:val="00FD1AF6"/>
    <w:rsid w:val="00FD2774"/>
    <w:rsid w:val="00FD2D49"/>
    <w:rsid w:val="00FD3476"/>
    <w:rsid w:val="00FD40D5"/>
    <w:rsid w:val="00FD43DA"/>
    <w:rsid w:val="00FD4DA2"/>
    <w:rsid w:val="00FD5CFA"/>
    <w:rsid w:val="00FD62CB"/>
    <w:rsid w:val="00FD6A70"/>
    <w:rsid w:val="00FD6C2B"/>
    <w:rsid w:val="00FD71E0"/>
    <w:rsid w:val="00FD7296"/>
    <w:rsid w:val="00FD743F"/>
    <w:rsid w:val="00FD775A"/>
    <w:rsid w:val="00FE0AF2"/>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08C4"/>
    <w:rsid w:val="00FF0D7B"/>
    <w:rsid w:val="00FF1DFE"/>
    <w:rsid w:val="00FF278A"/>
    <w:rsid w:val="00FF2B1E"/>
    <w:rsid w:val="00FF34C1"/>
    <w:rsid w:val="00FF431C"/>
    <w:rsid w:val="00FF4386"/>
    <w:rsid w:val="00FF4B9A"/>
    <w:rsid w:val="00FF4C6B"/>
    <w:rsid w:val="00FF5BBF"/>
    <w:rsid w:val="00FF6E03"/>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503"/>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paragraph" w:styleId="Heading7">
    <w:name w:val="heading 7"/>
    <w:basedOn w:val="Normal"/>
    <w:next w:val="Normal"/>
    <w:link w:val="Heading7Char"/>
    <w:uiPriority w:val="9"/>
    <w:semiHidden/>
    <w:unhideWhenUsed/>
    <w:qFormat/>
    <w:rsid w:val="0098323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semiHidden/>
    <w:rsid w:val="0098323B"/>
    <w:rPr>
      <w:rFonts w:asciiTheme="majorHAnsi" w:eastAsiaTheme="majorEastAsia" w:hAnsiTheme="majorHAnsi" w:cstheme="majorBidi"/>
      <w:i/>
      <w:iCs/>
      <w:color w:val="1F3763" w:themeColor="accent1" w:themeShade="7F"/>
    </w:rPr>
  </w:style>
  <w:style w:type="character" w:styleId="CommentReference">
    <w:name w:val="annotation reference"/>
    <w:basedOn w:val="DefaultParagraphFont"/>
    <w:uiPriority w:val="99"/>
    <w:semiHidden/>
    <w:unhideWhenUsed/>
    <w:rsid w:val="00E04B66"/>
    <w:rPr>
      <w:sz w:val="16"/>
      <w:szCs w:val="16"/>
    </w:rPr>
  </w:style>
  <w:style w:type="paragraph" w:styleId="CommentText">
    <w:name w:val="annotation text"/>
    <w:basedOn w:val="Normal"/>
    <w:link w:val="CommentTextChar"/>
    <w:uiPriority w:val="99"/>
    <w:semiHidden/>
    <w:unhideWhenUsed/>
    <w:rsid w:val="00E04B66"/>
    <w:pPr>
      <w:spacing w:line="240" w:lineRule="auto"/>
    </w:pPr>
    <w:rPr>
      <w:sz w:val="20"/>
      <w:szCs w:val="20"/>
    </w:rPr>
  </w:style>
  <w:style w:type="character" w:customStyle="1" w:styleId="CommentTextChar">
    <w:name w:val="Comment Text Char"/>
    <w:basedOn w:val="DefaultParagraphFont"/>
    <w:link w:val="CommentText"/>
    <w:uiPriority w:val="99"/>
    <w:semiHidden/>
    <w:rsid w:val="00E04B66"/>
    <w:rPr>
      <w:sz w:val="20"/>
      <w:szCs w:val="20"/>
    </w:rPr>
  </w:style>
  <w:style w:type="paragraph" w:styleId="CommentSubject">
    <w:name w:val="annotation subject"/>
    <w:basedOn w:val="CommentText"/>
    <w:next w:val="CommentText"/>
    <w:link w:val="CommentSubjectChar"/>
    <w:uiPriority w:val="99"/>
    <w:semiHidden/>
    <w:unhideWhenUsed/>
    <w:rsid w:val="00E04B66"/>
    <w:rPr>
      <w:b/>
      <w:bCs/>
    </w:rPr>
  </w:style>
  <w:style w:type="character" w:customStyle="1" w:styleId="CommentSubjectChar">
    <w:name w:val="Comment Subject Char"/>
    <w:basedOn w:val="CommentTextChar"/>
    <w:link w:val="CommentSubject"/>
    <w:uiPriority w:val="99"/>
    <w:semiHidden/>
    <w:rsid w:val="00E04B66"/>
    <w:rPr>
      <w:b/>
      <w:bCs/>
      <w:sz w:val="20"/>
      <w:szCs w:val="20"/>
    </w:rPr>
  </w:style>
  <w:style w:type="paragraph" w:styleId="TOC4">
    <w:name w:val="toc 4"/>
    <w:basedOn w:val="Normal"/>
    <w:next w:val="Normal"/>
    <w:autoRedefine/>
    <w:uiPriority w:val="39"/>
    <w:unhideWhenUsed/>
    <w:rsid w:val="00D051D0"/>
    <w:pPr>
      <w:spacing w:after="100"/>
      <w:ind w:left="660"/>
    </w:pPr>
  </w:style>
  <w:style w:type="character" w:styleId="PageNumber">
    <w:name w:val="page number"/>
    <w:basedOn w:val="DefaultParagraphFont"/>
    <w:uiPriority w:val="99"/>
    <w:semiHidden/>
    <w:unhideWhenUsed/>
    <w:rsid w:val="007B1674"/>
  </w:style>
  <w:style w:type="table" w:styleId="TableGridLight">
    <w:name w:val="Grid Table Light"/>
    <w:basedOn w:val="TableNormal"/>
    <w:uiPriority w:val="40"/>
    <w:rsid w:val="006550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rsid w:val="00B11B6F"/>
    <w:pPr>
      <w:numPr>
        <w:numId w:val="37"/>
      </w:numPr>
      <w:spacing w:after="200" w:line="276" w:lineRule="auto"/>
      <w:ind w:left="340" w:hanging="340"/>
    </w:pPr>
    <w:rPr>
      <w:color w:val="595959" w:themeColor="text1" w:themeTint="A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01716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4409507">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7609705">
      <w:bodyDiv w:val="1"/>
      <w:marLeft w:val="0"/>
      <w:marRight w:val="0"/>
      <w:marTop w:val="0"/>
      <w:marBottom w:val="0"/>
      <w:divBdr>
        <w:top w:val="none" w:sz="0" w:space="0" w:color="auto"/>
        <w:left w:val="none" w:sz="0" w:space="0" w:color="auto"/>
        <w:bottom w:val="none" w:sz="0" w:space="0" w:color="auto"/>
        <w:right w:val="none" w:sz="0" w:space="0" w:color="auto"/>
      </w:divBdr>
    </w:div>
    <w:div w:id="8341785">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0181790">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146435">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2845788">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39871">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1789629">
      <w:bodyDiv w:val="1"/>
      <w:marLeft w:val="0"/>
      <w:marRight w:val="0"/>
      <w:marTop w:val="0"/>
      <w:marBottom w:val="0"/>
      <w:divBdr>
        <w:top w:val="none" w:sz="0" w:space="0" w:color="auto"/>
        <w:left w:val="none" w:sz="0" w:space="0" w:color="auto"/>
        <w:bottom w:val="none" w:sz="0" w:space="0" w:color="auto"/>
        <w:right w:val="none" w:sz="0" w:space="0" w:color="auto"/>
      </w:divBdr>
    </w:div>
    <w:div w:id="22101783">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569814">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220884">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7920438">
      <w:bodyDiv w:val="1"/>
      <w:marLeft w:val="0"/>
      <w:marRight w:val="0"/>
      <w:marTop w:val="0"/>
      <w:marBottom w:val="0"/>
      <w:divBdr>
        <w:top w:val="none" w:sz="0" w:space="0" w:color="auto"/>
        <w:left w:val="none" w:sz="0" w:space="0" w:color="auto"/>
        <w:bottom w:val="none" w:sz="0" w:space="0" w:color="auto"/>
        <w:right w:val="none" w:sz="0" w:space="0" w:color="auto"/>
      </w:divBdr>
    </w:div>
    <w:div w:id="28068340">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29963139">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0883267">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537197">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849977">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36708291">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8576769">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428539">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897789">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163997">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02549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3645049">
      <w:bodyDiv w:val="1"/>
      <w:marLeft w:val="0"/>
      <w:marRight w:val="0"/>
      <w:marTop w:val="0"/>
      <w:marBottom w:val="0"/>
      <w:divBdr>
        <w:top w:val="none" w:sz="0" w:space="0" w:color="auto"/>
        <w:left w:val="none" w:sz="0" w:space="0" w:color="auto"/>
        <w:bottom w:val="none" w:sz="0" w:space="0" w:color="auto"/>
        <w:right w:val="none" w:sz="0" w:space="0" w:color="auto"/>
      </w:divBdr>
    </w:div>
    <w:div w:id="64645510">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73520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19688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1632674">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208802">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13654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372021">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0879738">
      <w:bodyDiv w:val="1"/>
      <w:marLeft w:val="0"/>
      <w:marRight w:val="0"/>
      <w:marTop w:val="0"/>
      <w:marBottom w:val="0"/>
      <w:divBdr>
        <w:top w:val="none" w:sz="0" w:space="0" w:color="auto"/>
        <w:left w:val="none" w:sz="0" w:space="0" w:color="auto"/>
        <w:bottom w:val="none" w:sz="0" w:space="0" w:color="auto"/>
        <w:right w:val="none" w:sz="0" w:space="0" w:color="auto"/>
      </w:divBdr>
    </w:div>
    <w:div w:id="81031341">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2186895">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3964113">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1975166">
      <w:bodyDiv w:val="1"/>
      <w:marLeft w:val="0"/>
      <w:marRight w:val="0"/>
      <w:marTop w:val="0"/>
      <w:marBottom w:val="0"/>
      <w:divBdr>
        <w:top w:val="none" w:sz="0" w:space="0" w:color="auto"/>
        <w:left w:val="none" w:sz="0" w:space="0" w:color="auto"/>
        <w:bottom w:val="none" w:sz="0" w:space="0" w:color="auto"/>
        <w:right w:val="none" w:sz="0" w:space="0" w:color="auto"/>
      </w:divBdr>
    </w:div>
    <w:div w:id="92240474">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4908265">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679793">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797588">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262103">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99379389">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194987">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6824416">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2873118">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09648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5725653">
      <w:bodyDiv w:val="1"/>
      <w:marLeft w:val="0"/>
      <w:marRight w:val="0"/>
      <w:marTop w:val="0"/>
      <w:marBottom w:val="0"/>
      <w:divBdr>
        <w:top w:val="none" w:sz="0" w:space="0" w:color="auto"/>
        <w:left w:val="none" w:sz="0" w:space="0" w:color="auto"/>
        <w:bottom w:val="none" w:sz="0" w:space="0" w:color="auto"/>
        <w:right w:val="none" w:sz="0" w:space="0" w:color="auto"/>
      </w:divBdr>
    </w:div>
    <w:div w:id="136186398">
      <w:bodyDiv w:val="1"/>
      <w:marLeft w:val="0"/>
      <w:marRight w:val="0"/>
      <w:marTop w:val="0"/>
      <w:marBottom w:val="0"/>
      <w:divBdr>
        <w:top w:val="none" w:sz="0" w:space="0" w:color="auto"/>
        <w:left w:val="none" w:sz="0" w:space="0" w:color="auto"/>
        <w:bottom w:val="none" w:sz="0" w:space="0" w:color="auto"/>
        <w:right w:val="none" w:sz="0" w:space="0" w:color="auto"/>
      </w:divBdr>
    </w:div>
    <w:div w:id="136188137">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78141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1580237">
      <w:bodyDiv w:val="1"/>
      <w:marLeft w:val="0"/>
      <w:marRight w:val="0"/>
      <w:marTop w:val="0"/>
      <w:marBottom w:val="0"/>
      <w:divBdr>
        <w:top w:val="none" w:sz="0" w:space="0" w:color="auto"/>
        <w:left w:val="none" w:sz="0" w:space="0" w:color="auto"/>
        <w:bottom w:val="none" w:sz="0" w:space="0" w:color="auto"/>
        <w:right w:val="none" w:sz="0" w:space="0" w:color="auto"/>
      </w:divBdr>
    </w:div>
    <w:div w:id="14189275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3737244">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4401838">
      <w:bodyDiv w:val="1"/>
      <w:marLeft w:val="0"/>
      <w:marRight w:val="0"/>
      <w:marTop w:val="0"/>
      <w:marBottom w:val="0"/>
      <w:divBdr>
        <w:top w:val="none" w:sz="0" w:space="0" w:color="auto"/>
        <w:left w:val="none" w:sz="0" w:space="0" w:color="auto"/>
        <w:bottom w:val="none" w:sz="0" w:space="0" w:color="auto"/>
        <w:right w:val="none" w:sz="0" w:space="0" w:color="auto"/>
      </w:divBdr>
    </w:div>
    <w:div w:id="144519492">
      <w:bodyDiv w:val="1"/>
      <w:marLeft w:val="0"/>
      <w:marRight w:val="0"/>
      <w:marTop w:val="0"/>
      <w:marBottom w:val="0"/>
      <w:divBdr>
        <w:top w:val="none" w:sz="0" w:space="0" w:color="auto"/>
        <w:left w:val="none" w:sz="0" w:space="0" w:color="auto"/>
        <w:bottom w:val="none" w:sz="0" w:space="0" w:color="auto"/>
        <w:right w:val="none" w:sz="0" w:space="0" w:color="auto"/>
      </w:divBdr>
    </w:div>
    <w:div w:id="144519850">
      <w:bodyDiv w:val="1"/>
      <w:marLeft w:val="0"/>
      <w:marRight w:val="0"/>
      <w:marTop w:val="0"/>
      <w:marBottom w:val="0"/>
      <w:divBdr>
        <w:top w:val="none" w:sz="0" w:space="0" w:color="auto"/>
        <w:left w:val="none" w:sz="0" w:space="0" w:color="auto"/>
        <w:bottom w:val="none" w:sz="0" w:space="0" w:color="auto"/>
        <w:right w:val="none" w:sz="0" w:space="0" w:color="auto"/>
      </w:divBdr>
    </w:div>
    <w:div w:id="144905007">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8981187">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49908930">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59738089">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1644">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257459">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6387645">
      <w:bodyDiv w:val="1"/>
      <w:marLeft w:val="0"/>
      <w:marRight w:val="0"/>
      <w:marTop w:val="0"/>
      <w:marBottom w:val="0"/>
      <w:divBdr>
        <w:top w:val="none" w:sz="0" w:space="0" w:color="auto"/>
        <w:left w:val="none" w:sz="0" w:space="0" w:color="auto"/>
        <w:bottom w:val="none" w:sz="0" w:space="0" w:color="auto"/>
        <w:right w:val="none" w:sz="0" w:space="0" w:color="auto"/>
      </w:divBdr>
    </w:div>
    <w:div w:id="176620261">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79974055">
      <w:bodyDiv w:val="1"/>
      <w:marLeft w:val="0"/>
      <w:marRight w:val="0"/>
      <w:marTop w:val="0"/>
      <w:marBottom w:val="0"/>
      <w:divBdr>
        <w:top w:val="none" w:sz="0" w:space="0" w:color="auto"/>
        <w:left w:val="none" w:sz="0" w:space="0" w:color="auto"/>
        <w:bottom w:val="none" w:sz="0" w:space="0" w:color="auto"/>
        <w:right w:val="none" w:sz="0" w:space="0" w:color="auto"/>
      </w:divBdr>
    </w:div>
    <w:div w:id="180900255">
      <w:bodyDiv w:val="1"/>
      <w:marLeft w:val="0"/>
      <w:marRight w:val="0"/>
      <w:marTop w:val="0"/>
      <w:marBottom w:val="0"/>
      <w:divBdr>
        <w:top w:val="none" w:sz="0" w:space="0" w:color="auto"/>
        <w:left w:val="none" w:sz="0" w:space="0" w:color="auto"/>
        <w:bottom w:val="none" w:sz="0" w:space="0" w:color="auto"/>
        <w:right w:val="none" w:sz="0" w:space="0" w:color="auto"/>
      </w:divBdr>
    </w:div>
    <w:div w:id="180902892">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086842">
      <w:bodyDiv w:val="1"/>
      <w:marLeft w:val="0"/>
      <w:marRight w:val="0"/>
      <w:marTop w:val="0"/>
      <w:marBottom w:val="0"/>
      <w:divBdr>
        <w:top w:val="none" w:sz="0" w:space="0" w:color="auto"/>
        <w:left w:val="none" w:sz="0" w:space="0" w:color="auto"/>
        <w:bottom w:val="none" w:sz="0" w:space="0" w:color="auto"/>
        <w:right w:val="none" w:sz="0" w:space="0" w:color="auto"/>
      </w:divBdr>
    </w:div>
    <w:div w:id="182482159">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3137747">
      <w:bodyDiv w:val="1"/>
      <w:marLeft w:val="0"/>
      <w:marRight w:val="0"/>
      <w:marTop w:val="0"/>
      <w:marBottom w:val="0"/>
      <w:divBdr>
        <w:top w:val="none" w:sz="0" w:space="0" w:color="auto"/>
        <w:left w:val="none" w:sz="0" w:space="0" w:color="auto"/>
        <w:bottom w:val="none" w:sz="0" w:space="0" w:color="auto"/>
        <w:right w:val="none" w:sz="0" w:space="0" w:color="auto"/>
      </w:divBdr>
    </w:div>
    <w:div w:id="185295661">
      <w:bodyDiv w:val="1"/>
      <w:marLeft w:val="0"/>
      <w:marRight w:val="0"/>
      <w:marTop w:val="0"/>
      <w:marBottom w:val="0"/>
      <w:divBdr>
        <w:top w:val="none" w:sz="0" w:space="0" w:color="auto"/>
        <w:left w:val="none" w:sz="0" w:space="0" w:color="auto"/>
        <w:bottom w:val="none" w:sz="0" w:space="0" w:color="auto"/>
        <w:right w:val="none" w:sz="0" w:space="0" w:color="auto"/>
      </w:divBdr>
    </w:div>
    <w:div w:id="186910238">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3152742">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5395005">
      <w:bodyDiv w:val="1"/>
      <w:marLeft w:val="0"/>
      <w:marRight w:val="0"/>
      <w:marTop w:val="0"/>
      <w:marBottom w:val="0"/>
      <w:divBdr>
        <w:top w:val="none" w:sz="0" w:space="0" w:color="auto"/>
        <w:left w:val="none" w:sz="0" w:space="0" w:color="auto"/>
        <w:bottom w:val="none" w:sz="0" w:space="0" w:color="auto"/>
        <w:right w:val="none" w:sz="0" w:space="0" w:color="auto"/>
      </w:divBdr>
    </w:div>
    <w:div w:id="196435311">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197858934">
      <w:bodyDiv w:val="1"/>
      <w:marLeft w:val="0"/>
      <w:marRight w:val="0"/>
      <w:marTop w:val="0"/>
      <w:marBottom w:val="0"/>
      <w:divBdr>
        <w:top w:val="none" w:sz="0" w:space="0" w:color="auto"/>
        <w:left w:val="none" w:sz="0" w:space="0" w:color="auto"/>
        <w:bottom w:val="none" w:sz="0" w:space="0" w:color="auto"/>
        <w:right w:val="none" w:sz="0" w:space="0" w:color="auto"/>
      </w:divBdr>
    </w:div>
    <w:div w:id="198321108">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106005">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4409153">
      <w:bodyDiv w:val="1"/>
      <w:marLeft w:val="0"/>
      <w:marRight w:val="0"/>
      <w:marTop w:val="0"/>
      <w:marBottom w:val="0"/>
      <w:divBdr>
        <w:top w:val="none" w:sz="0" w:space="0" w:color="auto"/>
        <w:left w:val="none" w:sz="0" w:space="0" w:color="auto"/>
        <w:bottom w:val="none" w:sz="0" w:space="0" w:color="auto"/>
        <w:right w:val="none" w:sz="0" w:space="0" w:color="auto"/>
      </w:divBdr>
    </w:div>
    <w:div w:id="204411606">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8805084">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1043190">
      <w:bodyDiv w:val="1"/>
      <w:marLeft w:val="0"/>
      <w:marRight w:val="0"/>
      <w:marTop w:val="0"/>
      <w:marBottom w:val="0"/>
      <w:divBdr>
        <w:top w:val="none" w:sz="0" w:space="0" w:color="auto"/>
        <w:left w:val="none" w:sz="0" w:space="0" w:color="auto"/>
        <w:bottom w:val="none" w:sz="0" w:space="0" w:color="auto"/>
        <w:right w:val="none" w:sz="0" w:space="0" w:color="auto"/>
      </w:divBdr>
    </w:div>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14440369">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11710">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6939806">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0487129">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29275186">
      <w:bodyDiv w:val="1"/>
      <w:marLeft w:val="0"/>
      <w:marRight w:val="0"/>
      <w:marTop w:val="0"/>
      <w:marBottom w:val="0"/>
      <w:divBdr>
        <w:top w:val="none" w:sz="0" w:space="0" w:color="auto"/>
        <w:left w:val="none" w:sz="0" w:space="0" w:color="auto"/>
        <w:bottom w:val="none" w:sz="0" w:space="0" w:color="auto"/>
        <w:right w:val="none" w:sz="0" w:space="0" w:color="auto"/>
      </w:divBdr>
    </w:div>
    <w:div w:id="229973305">
      <w:bodyDiv w:val="1"/>
      <w:marLeft w:val="0"/>
      <w:marRight w:val="0"/>
      <w:marTop w:val="0"/>
      <w:marBottom w:val="0"/>
      <w:divBdr>
        <w:top w:val="none" w:sz="0" w:space="0" w:color="auto"/>
        <w:left w:val="none" w:sz="0" w:space="0" w:color="auto"/>
        <w:bottom w:val="none" w:sz="0" w:space="0" w:color="auto"/>
        <w:right w:val="none" w:sz="0" w:space="0" w:color="auto"/>
      </w:divBdr>
    </w:div>
    <w:div w:id="229998435">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205371">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6978933">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0912083">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3759373">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8924307">
      <w:bodyDiv w:val="1"/>
      <w:marLeft w:val="0"/>
      <w:marRight w:val="0"/>
      <w:marTop w:val="0"/>
      <w:marBottom w:val="0"/>
      <w:divBdr>
        <w:top w:val="none" w:sz="0" w:space="0" w:color="auto"/>
        <w:left w:val="none" w:sz="0" w:space="0" w:color="auto"/>
        <w:bottom w:val="none" w:sz="0" w:space="0" w:color="auto"/>
        <w:right w:val="none" w:sz="0" w:space="0" w:color="auto"/>
      </w:divBdr>
    </w:div>
    <w:div w:id="249126646">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2251324">
      <w:bodyDiv w:val="1"/>
      <w:marLeft w:val="0"/>
      <w:marRight w:val="0"/>
      <w:marTop w:val="0"/>
      <w:marBottom w:val="0"/>
      <w:divBdr>
        <w:top w:val="none" w:sz="0" w:space="0" w:color="auto"/>
        <w:left w:val="none" w:sz="0" w:space="0" w:color="auto"/>
        <w:bottom w:val="none" w:sz="0" w:space="0" w:color="auto"/>
        <w:right w:val="none" w:sz="0" w:space="0" w:color="auto"/>
      </w:divBdr>
    </w:div>
    <w:div w:id="25324864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817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19532">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120748">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1206218">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237054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026224">
      <w:bodyDiv w:val="1"/>
      <w:marLeft w:val="0"/>
      <w:marRight w:val="0"/>
      <w:marTop w:val="0"/>
      <w:marBottom w:val="0"/>
      <w:divBdr>
        <w:top w:val="none" w:sz="0" w:space="0" w:color="auto"/>
        <w:left w:val="none" w:sz="0" w:space="0" w:color="auto"/>
        <w:bottom w:val="none" w:sz="0" w:space="0" w:color="auto"/>
        <w:right w:val="none" w:sz="0" w:space="0" w:color="auto"/>
      </w:divBdr>
    </w:div>
    <w:div w:id="274366012">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5329272">
      <w:bodyDiv w:val="1"/>
      <w:marLeft w:val="0"/>
      <w:marRight w:val="0"/>
      <w:marTop w:val="0"/>
      <w:marBottom w:val="0"/>
      <w:divBdr>
        <w:top w:val="none" w:sz="0" w:space="0" w:color="auto"/>
        <w:left w:val="none" w:sz="0" w:space="0" w:color="auto"/>
        <w:bottom w:val="none" w:sz="0" w:space="0" w:color="auto"/>
        <w:right w:val="none" w:sz="0" w:space="0" w:color="auto"/>
      </w:divBdr>
    </w:div>
    <w:div w:id="275605949">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2811815">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3537724">
      <w:bodyDiv w:val="1"/>
      <w:marLeft w:val="0"/>
      <w:marRight w:val="0"/>
      <w:marTop w:val="0"/>
      <w:marBottom w:val="0"/>
      <w:divBdr>
        <w:top w:val="none" w:sz="0" w:space="0" w:color="auto"/>
        <w:left w:val="none" w:sz="0" w:space="0" w:color="auto"/>
        <w:bottom w:val="none" w:sz="0" w:space="0" w:color="auto"/>
        <w:right w:val="none" w:sz="0" w:space="0" w:color="auto"/>
      </w:divBdr>
    </w:div>
    <w:div w:id="283928297">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6353718">
      <w:bodyDiv w:val="1"/>
      <w:marLeft w:val="0"/>
      <w:marRight w:val="0"/>
      <w:marTop w:val="0"/>
      <w:marBottom w:val="0"/>
      <w:divBdr>
        <w:top w:val="none" w:sz="0" w:space="0" w:color="auto"/>
        <w:left w:val="none" w:sz="0" w:space="0" w:color="auto"/>
        <w:bottom w:val="none" w:sz="0" w:space="0" w:color="auto"/>
        <w:right w:val="none" w:sz="0" w:space="0" w:color="auto"/>
      </w:divBdr>
    </w:div>
    <w:div w:id="288904927">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13799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151865">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068669">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043241">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0380163">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2321374">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4437987">
      <w:bodyDiv w:val="1"/>
      <w:marLeft w:val="0"/>
      <w:marRight w:val="0"/>
      <w:marTop w:val="0"/>
      <w:marBottom w:val="0"/>
      <w:divBdr>
        <w:top w:val="none" w:sz="0" w:space="0" w:color="auto"/>
        <w:left w:val="none" w:sz="0" w:space="0" w:color="auto"/>
        <w:bottom w:val="none" w:sz="0" w:space="0" w:color="auto"/>
        <w:right w:val="none" w:sz="0" w:space="0" w:color="auto"/>
      </w:divBdr>
    </w:div>
    <w:div w:id="305858895">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8487553">
      <w:bodyDiv w:val="1"/>
      <w:marLeft w:val="0"/>
      <w:marRight w:val="0"/>
      <w:marTop w:val="0"/>
      <w:marBottom w:val="0"/>
      <w:divBdr>
        <w:top w:val="none" w:sz="0" w:space="0" w:color="auto"/>
        <w:left w:val="none" w:sz="0" w:space="0" w:color="auto"/>
        <w:bottom w:val="none" w:sz="0" w:space="0" w:color="auto"/>
        <w:right w:val="none" w:sz="0" w:space="0" w:color="auto"/>
      </w:divBdr>
    </w:div>
    <w:div w:id="308629719">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0015434">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1182686">
      <w:bodyDiv w:val="1"/>
      <w:marLeft w:val="0"/>
      <w:marRight w:val="0"/>
      <w:marTop w:val="0"/>
      <w:marBottom w:val="0"/>
      <w:divBdr>
        <w:top w:val="none" w:sz="0" w:space="0" w:color="auto"/>
        <w:left w:val="none" w:sz="0" w:space="0" w:color="auto"/>
        <w:bottom w:val="none" w:sz="0" w:space="0" w:color="auto"/>
        <w:right w:val="none" w:sz="0" w:space="0" w:color="auto"/>
      </w:divBdr>
    </w:div>
    <w:div w:id="311568435">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3610007">
      <w:bodyDiv w:val="1"/>
      <w:marLeft w:val="0"/>
      <w:marRight w:val="0"/>
      <w:marTop w:val="0"/>
      <w:marBottom w:val="0"/>
      <w:divBdr>
        <w:top w:val="none" w:sz="0" w:space="0" w:color="auto"/>
        <w:left w:val="none" w:sz="0" w:space="0" w:color="auto"/>
        <w:bottom w:val="none" w:sz="0" w:space="0" w:color="auto"/>
        <w:right w:val="none" w:sz="0" w:space="0" w:color="auto"/>
      </w:divBdr>
    </w:div>
    <w:div w:id="316301452">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5882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5979179">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295652">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469038">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774441">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582295">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021629">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5325172">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368352">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161762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4816150">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2022391">
      <w:bodyDiv w:val="1"/>
      <w:marLeft w:val="0"/>
      <w:marRight w:val="0"/>
      <w:marTop w:val="0"/>
      <w:marBottom w:val="0"/>
      <w:divBdr>
        <w:top w:val="none" w:sz="0" w:space="0" w:color="auto"/>
        <w:left w:val="none" w:sz="0" w:space="0" w:color="auto"/>
        <w:bottom w:val="none" w:sz="0" w:space="0" w:color="auto"/>
        <w:right w:val="none" w:sz="0" w:space="0" w:color="auto"/>
      </w:divBdr>
    </w:div>
    <w:div w:id="363099823">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3677258">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493945">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18813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68267374">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1541256">
      <w:bodyDiv w:val="1"/>
      <w:marLeft w:val="0"/>
      <w:marRight w:val="0"/>
      <w:marTop w:val="0"/>
      <w:marBottom w:val="0"/>
      <w:divBdr>
        <w:top w:val="none" w:sz="0" w:space="0" w:color="auto"/>
        <w:left w:val="none" w:sz="0" w:space="0" w:color="auto"/>
        <w:bottom w:val="none" w:sz="0" w:space="0" w:color="auto"/>
        <w:right w:val="none" w:sz="0" w:space="0" w:color="auto"/>
      </w:divBdr>
    </w:div>
    <w:div w:id="371928047">
      <w:bodyDiv w:val="1"/>
      <w:marLeft w:val="0"/>
      <w:marRight w:val="0"/>
      <w:marTop w:val="0"/>
      <w:marBottom w:val="0"/>
      <w:divBdr>
        <w:top w:val="none" w:sz="0" w:space="0" w:color="auto"/>
        <w:left w:val="none" w:sz="0" w:space="0" w:color="auto"/>
        <w:bottom w:val="none" w:sz="0" w:space="0" w:color="auto"/>
        <w:right w:val="none" w:sz="0" w:space="0" w:color="auto"/>
      </w:divBdr>
    </w:div>
    <w:div w:id="371929428">
      <w:bodyDiv w:val="1"/>
      <w:marLeft w:val="0"/>
      <w:marRight w:val="0"/>
      <w:marTop w:val="0"/>
      <w:marBottom w:val="0"/>
      <w:divBdr>
        <w:top w:val="none" w:sz="0" w:space="0" w:color="auto"/>
        <w:left w:val="none" w:sz="0" w:space="0" w:color="auto"/>
        <w:bottom w:val="none" w:sz="0" w:space="0" w:color="auto"/>
        <w:right w:val="none" w:sz="0" w:space="0" w:color="auto"/>
      </w:divBdr>
    </w:div>
    <w:div w:id="372996475">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3849236">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78674398">
      <w:bodyDiv w:val="1"/>
      <w:marLeft w:val="0"/>
      <w:marRight w:val="0"/>
      <w:marTop w:val="0"/>
      <w:marBottom w:val="0"/>
      <w:divBdr>
        <w:top w:val="none" w:sz="0" w:space="0" w:color="auto"/>
        <w:left w:val="none" w:sz="0" w:space="0" w:color="auto"/>
        <w:bottom w:val="none" w:sz="0" w:space="0" w:color="auto"/>
        <w:right w:val="none" w:sz="0" w:space="0" w:color="auto"/>
      </w:divBdr>
    </w:div>
    <w:div w:id="380789876">
      <w:bodyDiv w:val="1"/>
      <w:marLeft w:val="0"/>
      <w:marRight w:val="0"/>
      <w:marTop w:val="0"/>
      <w:marBottom w:val="0"/>
      <w:divBdr>
        <w:top w:val="none" w:sz="0" w:space="0" w:color="auto"/>
        <w:left w:val="none" w:sz="0" w:space="0" w:color="auto"/>
        <w:bottom w:val="none" w:sz="0" w:space="0" w:color="auto"/>
        <w:right w:val="none" w:sz="0" w:space="0" w:color="auto"/>
      </w:divBdr>
    </w:div>
    <w:div w:id="380790893">
      <w:bodyDiv w:val="1"/>
      <w:marLeft w:val="0"/>
      <w:marRight w:val="0"/>
      <w:marTop w:val="0"/>
      <w:marBottom w:val="0"/>
      <w:divBdr>
        <w:top w:val="none" w:sz="0" w:space="0" w:color="auto"/>
        <w:left w:val="none" w:sz="0" w:space="0" w:color="auto"/>
        <w:bottom w:val="none" w:sz="0" w:space="0" w:color="auto"/>
        <w:right w:val="none" w:sz="0" w:space="0" w:color="auto"/>
      </w:divBdr>
    </w:div>
    <w:div w:id="381641995">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498144">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89891471">
      <w:bodyDiv w:val="1"/>
      <w:marLeft w:val="0"/>
      <w:marRight w:val="0"/>
      <w:marTop w:val="0"/>
      <w:marBottom w:val="0"/>
      <w:divBdr>
        <w:top w:val="none" w:sz="0" w:space="0" w:color="auto"/>
        <w:left w:val="none" w:sz="0" w:space="0" w:color="auto"/>
        <w:bottom w:val="none" w:sz="0" w:space="0" w:color="auto"/>
        <w:right w:val="none" w:sz="0" w:space="0" w:color="auto"/>
      </w:divBdr>
    </w:div>
    <w:div w:id="391924606">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755836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7777464">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8695113">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5590519">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069066">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080141">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7697193">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28933133">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373218">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8838914">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39571766">
      <w:bodyDiv w:val="1"/>
      <w:marLeft w:val="0"/>
      <w:marRight w:val="0"/>
      <w:marTop w:val="0"/>
      <w:marBottom w:val="0"/>
      <w:divBdr>
        <w:top w:val="none" w:sz="0" w:space="0" w:color="auto"/>
        <w:left w:val="none" w:sz="0" w:space="0" w:color="auto"/>
        <w:bottom w:val="none" w:sz="0" w:space="0" w:color="auto"/>
        <w:right w:val="none" w:sz="0" w:space="0" w:color="auto"/>
      </w:divBdr>
    </w:div>
    <w:div w:id="440153195">
      <w:bodyDiv w:val="1"/>
      <w:marLeft w:val="0"/>
      <w:marRight w:val="0"/>
      <w:marTop w:val="0"/>
      <w:marBottom w:val="0"/>
      <w:divBdr>
        <w:top w:val="none" w:sz="0" w:space="0" w:color="auto"/>
        <w:left w:val="none" w:sz="0" w:space="0" w:color="auto"/>
        <w:bottom w:val="none" w:sz="0" w:space="0" w:color="auto"/>
        <w:right w:val="none" w:sz="0" w:space="0" w:color="auto"/>
      </w:divBdr>
    </w:div>
    <w:div w:id="44474008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49861153">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3714148">
      <w:bodyDiv w:val="1"/>
      <w:marLeft w:val="0"/>
      <w:marRight w:val="0"/>
      <w:marTop w:val="0"/>
      <w:marBottom w:val="0"/>
      <w:divBdr>
        <w:top w:val="none" w:sz="0" w:space="0" w:color="auto"/>
        <w:left w:val="none" w:sz="0" w:space="0" w:color="auto"/>
        <w:bottom w:val="none" w:sz="0" w:space="0" w:color="auto"/>
        <w:right w:val="none" w:sz="0" w:space="0" w:color="auto"/>
      </w:divBdr>
    </w:div>
    <w:div w:id="453986175">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59883521">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4279553">
      <w:bodyDiv w:val="1"/>
      <w:marLeft w:val="0"/>
      <w:marRight w:val="0"/>
      <w:marTop w:val="0"/>
      <w:marBottom w:val="0"/>
      <w:divBdr>
        <w:top w:val="none" w:sz="0" w:space="0" w:color="auto"/>
        <w:left w:val="none" w:sz="0" w:space="0" w:color="auto"/>
        <w:bottom w:val="none" w:sz="0" w:space="0" w:color="auto"/>
        <w:right w:val="none" w:sz="0" w:space="0" w:color="auto"/>
      </w:divBdr>
    </w:div>
    <w:div w:id="464783336">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7826231">
      <w:bodyDiv w:val="1"/>
      <w:marLeft w:val="0"/>
      <w:marRight w:val="0"/>
      <w:marTop w:val="0"/>
      <w:marBottom w:val="0"/>
      <w:divBdr>
        <w:top w:val="none" w:sz="0" w:space="0" w:color="auto"/>
        <w:left w:val="none" w:sz="0" w:space="0" w:color="auto"/>
        <w:bottom w:val="none" w:sz="0" w:space="0" w:color="auto"/>
        <w:right w:val="none" w:sz="0" w:space="0" w:color="auto"/>
      </w:divBdr>
    </w:div>
    <w:div w:id="46852066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1484054">
      <w:bodyDiv w:val="1"/>
      <w:marLeft w:val="0"/>
      <w:marRight w:val="0"/>
      <w:marTop w:val="0"/>
      <w:marBottom w:val="0"/>
      <w:divBdr>
        <w:top w:val="none" w:sz="0" w:space="0" w:color="auto"/>
        <w:left w:val="none" w:sz="0" w:space="0" w:color="auto"/>
        <w:bottom w:val="none" w:sz="0" w:space="0" w:color="auto"/>
        <w:right w:val="none" w:sz="0" w:space="0" w:color="auto"/>
      </w:divBdr>
    </w:div>
    <w:div w:id="472915028">
      <w:bodyDiv w:val="1"/>
      <w:marLeft w:val="0"/>
      <w:marRight w:val="0"/>
      <w:marTop w:val="0"/>
      <w:marBottom w:val="0"/>
      <w:divBdr>
        <w:top w:val="none" w:sz="0" w:space="0" w:color="auto"/>
        <w:left w:val="none" w:sz="0" w:space="0" w:color="auto"/>
        <w:bottom w:val="none" w:sz="0" w:space="0" w:color="auto"/>
        <w:right w:val="none" w:sz="0" w:space="0" w:color="auto"/>
      </w:divBdr>
    </w:div>
    <w:div w:id="473838358">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5729974">
      <w:bodyDiv w:val="1"/>
      <w:marLeft w:val="0"/>
      <w:marRight w:val="0"/>
      <w:marTop w:val="0"/>
      <w:marBottom w:val="0"/>
      <w:divBdr>
        <w:top w:val="none" w:sz="0" w:space="0" w:color="auto"/>
        <w:left w:val="none" w:sz="0" w:space="0" w:color="auto"/>
        <w:bottom w:val="none" w:sz="0" w:space="0" w:color="auto"/>
        <w:right w:val="none" w:sz="0" w:space="0" w:color="auto"/>
      </w:divBdr>
    </w:div>
    <w:div w:id="475882557">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6458187">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78889573">
      <w:bodyDiv w:val="1"/>
      <w:marLeft w:val="0"/>
      <w:marRight w:val="0"/>
      <w:marTop w:val="0"/>
      <w:marBottom w:val="0"/>
      <w:divBdr>
        <w:top w:val="none" w:sz="0" w:space="0" w:color="auto"/>
        <w:left w:val="none" w:sz="0" w:space="0" w:color="auto"/>
        <w:bottom w:val="none" w:sz="0" w:space="0" w:color="auto"/>
        <w:right w:val="none" w:sz="0" w:space="0" w:color="auto"/>
      </w:divBdr>
    </w:div>
    <w:div w:id="479008278">
      <w:bodyDiv w:val="1"/>
      <w:marLeft w:val="0"/>
      <w:marRight w:val="0"/>
      <w:marTop w:val="0"/>
      <w:marBottom w:val="0"/>
      <w:divBdr>
        <w:top w:val="none" w:sz="0" w:space="0" w:color="auto"/>
        <w:left w:val="none" w:sz="0" w:space="0" w:color="auto"/>
        <w:bottom w:val="none" w:sz="0" w:space="0" w:color="auto"/>
        <w:right w:val="none" w:sz="0" w:space="0" w:color="auto"/>
      </w:divBdr>
    </w:div>
    <w:div w:id="479688261">
      <w:bodyDiv w:val="1"/>
      <w:marLeft w:val="0"/>
      <w:marRight w:val="0"/>
      <w:marTop w:val="0"/>
      <w:marBottom w:val="0"/>
      <w:divBdr>
        <w:top w:val="none" w:sz="0" w:space="0" w:color="auto"/>
        <w:left w:val="none" w:sz="0" w:space="0" w:color="auto"/>
        <w:bottom w:val="none" w:sz="0" w:space="0" w:color="auto"/>
        <w:right w:val="none" w:sz="0" w:space="0" w:color="auto"/>
      </w:divBdr>
    </w:div>
    <w:div w:id="482045210">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6867404">
      <w:bodyDiv w:val="1"/>
      <w:marLeft w:val="0"/>
      <w:marRight w:val="0"/>
      <w:marTop w:val="0"/>
      <w:marBottom w:val="0"/>
      <w:divBdr>
        <w:top w:val="none" w:sz="0" w:space="0" w:color="auto"/>
        <w:left w:val="none" w:sz="0" w:space="0" w:color="auto"/>
        <w:bottom w:val="none" w:sz="0" w:space="0" w:color="auto"/>
        <w:right w:val="none" w:sz="0" w:space="0" w:color="auto"/>
      </w:divBdr>
    </w:div>
    <w:div w:id="488205587">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1410530">
      <w:bodyDiv w:val="1"/>
      <w:marLeft w:val="0"/>
      <w:marRight w:val="0"/>
      <w:marTop w:val="0"/>
      <w:marBottom w:val="0"/>
      <w:divBdr>
        <w:top w:val="none" w:sz="0" w:space="0" w:color="auto"/>
        <w:left w:val="none" w:sz="0" w:space="0" w:color="auto"/>
        <w:bottom w:val="none" w:sz="0" w:space="0" w:color="auto"/>
        <w:right w:val="none" w:sz="0" w:space="0" w:color="auto"/>
      </w:divBdr>
    </w:div>
    <w:div w:id="492837306">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004668">
      <w:bodyDiv w:val="1"/>
      <w:marLeft w:val="0"/>
      <w:marRight w:val="0"/>
      <w:marTop w:val="0"/>
      <w:marBottom w:val="0"/>
      <w:divBdr>
        <w:top w:val="none" w:sz="0" w:space="0" w:color="auto"/>
        <w:left w:val="none" w:sz="0" w:space="0" w:color="auto"/>
        <w:bottom w:val="none" w:sz="0" w:space="0" w:color="auto"/>
        <w:right w:val="none" w:sz="0" w:space="0" w:color="auto"/>
      </w:divBdr>
    </w:div>
    <w:div w:id="499348607">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1235301">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2360790">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359494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590617">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08982104">
      <w:bodyDiv w:val="1"/>
      <w:marLeft w:val="0"/>
      <w:marRight w:val="0"/>
      <w:marTop w:val="0"/>
      <w:marBottom w:val="0"/>
      <w:divBdr>
        <w:top w:val="none" w:sz="0" w:space="0" w:color="auto"/>
        <w:left w:val="none" w:sz="0" w:space="0" w:color="auto"/>
        <w:bottom w:val="none" w:sz="0" w:space="0" w:color="auto"/>
        <w:right w:val="none" w:sz="0" w:space="0" w:color="auto"/>
      </w:divBdr>
    </w:div>
    <w:div w:id="509295267">
      <w:bodyDiv w:val="1"/>
      <w:marLeft w:val="0"/>
      <w:marRight w:val="0"/>
      <w:marTop w:val="0"/>
      <w:marBottom w:val="0"/>
      <w:divBdr>
        <w:top w:val="none" w:sz="0" w:space="0" w:color="auto"/>
        <w:left w:val="none" w:sz="0" w:space="0" w:color="auto"/>
        <w:bottom w:val="none" w:sz="0" w:space="0" w:color="auto"/>
        <w:right w:val="none" w:sz="0" w:space="0" w:color="auto"/>
      </w:divBdr>
    </w:div>
    <w:div w:id="509682619">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0604336">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1800813">
      <w:bodyDiv w:val="1"/>
      <w:marLeft w:val="0"/>
      <w:marRight w:val="0"/>
      <w:marTop w:val="0"/>
      <w:marBottom w:val="0"/>
      <w:divBdr>
        <w:top w:val="none" w:sz="0" w:space="0" w:color="auto"/>
        <w:left w:val="none" w:sz="0" w:space="0" w:color="auto"/>
        <w:bottom w:val="none" w:sz="0" w:space="0" w:color="auto"/>
        <w:right w:val="none" w:sz="0" w:space="0" w:color="auto"/>
      </w:divBdr>
    </w:div>
    <w:div w:id="511990015">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6429559">
      <w:bodyDiv w:val="1"/>
      <w:marLeft w:val="0"/>
      <w:marRight w:val="0"/>
      <w:marTop w:val="0"/>
      <w:marBottom w:val="0"/>
      <w:divBdr>
        <w:top w:val="none" w:sz="0" w:space="0" w:color="auto"/>
        <w:left w:val="none" w:sz="0" w:space="0" w:color="auto"/>
        <w:bottom w:val="none" w:sz="0" w:space="0" w:color="auto"/>
        <w:right w:val="none" w:sz="0" w:space="0" w:color="auto"/>
      </w:divBdr>
    </w:div>
    <w:div w:id="516769553">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020390">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269250">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3269340">
      <w:bodyDiv w:val="1"/>
      <w:marLeft w:val="0"/>
      <w:marRight w:val="0"/>
      <w:marTop w:val="0"/>
      <w:marBottom w:val="0"/>
      <w:divBdr>
        <w:top w:val="none" w:sz="0" w:space="0" w:color="auto"/>
        <w:left w:val="none" w:sz="0" w:space="0" w:color="auto"/>
        <w:bottom w:val="none" w:sz="0" w:space="0" w:color="auto"/>
        <w:right w:val="none" w:sz="0" w:space="0" w:color="auto"/>
      </w:divBdr>
    </w:div>
    <w:div w:id="533692374">
      <w:bodyDiv w:val="1"/>
      <w:marLeft w:val="0"/>
      <w:marRight w:val="0"/>
      <w:marTop w:val="0"/>
      <w:marBottom w:val="0"/>
      <w:divBdr>
        <w:top w:val="none" w:sz="0" w:space="0" w:color="auto"/>
        <w:left w:val="none" w:sz="0" w:space="0" w:color="auto"/>
        <w:bottom w:val="none" w:sz="0" w:space="0" w:color="auto"/>
        <w:right w:val="none" w:sz="0" w:space="0" w:color="auto"/>
      </w:divBdr>
    </w:div>
    <w:div w:id="535655717">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38661582">
      <w:bodyDiv w:val="1"/>
      <w:marLeft w:val="0"/>
      <w:marRight w:val="0"/>
      <w:marTop w:val="0"/>
      <w:marBottom w:val="0"/>
      <w:divBdr>
        <w:top w:val="none" w:sz="0" w:space="0" w:color="auto"/>
        <w:left w:val="none" w:sz="0" w:space="0" w:color="auto"/>
        <w:bottom w:val="none" w:sz="0" w:space="0" w:color="auto"/>
        <w:right w:val="none" w:sz="0" w:space="0" w:color="auto"/>
      </w:divBdr>
    </w:div>
    <w:div w:id="53870628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3563376">
      <w:bodyDiv w:val="1"/>
      <w:marLeft w:val="0"/>
      <w:marRight w:val="0"/>
      <w:marTop w:val="0"/>
      <w:marBottom w:val="0"/>
      <w:divBdr>
        <w:top w:val="none" w:sz="0" w:space="0" w:color="auto"/>
        <w:left w:val="none" w:sz="0" w:space="0" w:color="auto"/>
        <w:bottom w:val="none" w:sz="0" w:space="0" w:color="auto"/>
        <w:right w:val="none" w:sz="0" w:space="0" w:color="auto"/>
      </w:divBdr>
    </w:div>
    <w:div w:id="543564672">
      <w:bodyDiv w:val="1"/>
      <w:marLeft w:val="0"/>
      <w:marRight w:val="0"/>
      <w:marTop w:val="0"/>
      <w:marBottom w:val="0"/>
      <w:divBdr>
        <w:top w:val="none" w:sz="0" w:space="0" w:color="auto"/>
        <w:left w:val="none" w:sz="0" w:space="0" w:color="auto"/>
        <w:bottom w:val="none" w:sz="0" w:space="0" w:color="auto"/>
        <w:right w:val="none" w:sz="0" w:space="0" w:color="auto"/>
      </w:divBdr>
    </w:div>
    <w:div w:id="544290120">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6259140">
      <w:bodyDiv w:val="1"/>
      <w:marLeft w:val="0"/>
      <w:marRight w:val="0"/>
      <w:marTop w:val="0"/>
      <w:marBottom w:val="0"/>
      <w:divBdr>
        <w:top w:val="none" w:sz="0" w:space="0" w:color="auto"/>
        <w:left w:val="none" w:sz="0" w:space="0" w:color="auto"/>
        <w:bottom w:val="none" w:sz="0" w:space="0" w:color="auto"/>
        <w:right w:val="none" w:sz="0" w:space="0" w:color="auto"/>
      </w:divBdr>
    </w:div>
    <w:div w:id="546837147">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47840970">
      <w:bodyDiv w:val="1"/>
      <w:marLeft w:val="0"/>
      <w:marRight w:val="0"/>
      <w:marTop w:val="0"/>
      <w:marBottom w:val="0"/>
      <w:divBdr>
        <w:top w:val="none" w:sz="0" w:space="0" w:color="auto"/>
        <w:left w:val="none" w:sz="0" w:space="0" w:color="auto"/>
        <w:bottom w:val="none" w:sz="0" w:space="0" w:color="auto"/>
        <w:right w:val="none" w:sz="0" w:space="0" w:color="auto"/>
      </w:divBdr>
    </w:div>
    <w:div w:id="548807933">
      <w:bodyDiv w:val="1"/>
      <w:marLeft w:val="0"/>
      <w:marRight w:val="0"/>
      <w:marTop w:val="0"/>
      <w:marBottom w:val="0"/>
      <w:divBdr>
        <w:top w:val="none" w:sz="0" w:space="0" w:color="auto"/>
        <w:left w:val="none" w:sz="0" w:space="0" w:color="auto"/>
        <w:bottom w:val="none" w:sz="0" w:space="0" w:color="auto"/>
        <w:right w:val="none" w:sz="0" w:space="0" w:color="auto"/>
      </w:divBdr>
    </w:div>
    <w:div w:id="549345253">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1580313">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667828">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7859881">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559252">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52886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2373405">
      <w:bodyDiv w:val="1"/>
      <w:marLeft w:val="0"/>
      <w:marRight w:val="0"/>
      <w:marTop w:val="0"/>
      <w:marBottom w:val="0"/>
      <w:divBdr>
        <w:top w:val="none" w:sz="0" w:space="0" w:color="auto"/>
        <w:left w:val="none" w:sz="0" w:space="0" w:color="auto"/>
        <w:bottom w:val="none" w:sz="0" w:space="0" w:color="auto"/>
        <w:right w:val="none" w:sz="0" w:space="0" w:color="auto"/>
      </w:divBdr>
    </w:div>
    <w:div w:id="562835889">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3949186">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571418">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8661560">
      <w:bodyDiv w:val="1"/>
      <w:marLeft w:val="0"/>
      <w:marRight w:val="0"/>
      <w:marTop w:val="0"/>
      <w:marBottom w:val="0"/>
      <w:divBdr>
        <w:top w:val="none" w:sz="0" w:space="0" w:color="auto"/>
        <w:left w:val="none" w:sz="0" w:space="0" w:color="auto"/>
        <w:bottom w:val="none" w:sz="0" w:space="0" w:color="auto"/>
        <w:right w:val="none" w:sz="0" w:space="0" w:color="auto"/>
      </w:divBdr>
    </w:div>
    <w:div w:id="568731668">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0971542">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6803">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4706326">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6744697">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1792737">
      <w:bodyDiv w:val="1"/>
      <w:marLeft w:val="0"/>
      <w:marRight w:val="0"/>
      <w:marTop w:val="0"/>
      <w:marBottom w:val="0"/>
      <w:divBdr>
        <w:top w:val="none" w:sz="0" w:space="0" w:color="auto"/>
        <w:left w:val="none" w:sz="0" w:space="0" w:color="auto"/>
        <w:bottom w:val="none" w:sz="0" w:space="0" w:color="auto"/>
        <w:right w:val="none" w:sz="0" w:space="0" w:color="auto"/>
      </w:divBdr>
    </w:div>
    <w:div w:id="583302657">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4144899">
      <w:bodyDiv w:val="1"/>
      <w:marLeft w:val="0"/>
      <w:marRight w:val="0"/>
      <w:marTop w:val="0"/>
      <w:marBottom w:val="0"/>
      <w:divBdr>
        <w:top w:val="none" w:sz="0" w:space="0" w:color="auto"/>
        <w:left w:val="none" w:sz="0" w:space="0" w:color="auto"/>
        <w:bottom w:val="none" w:sz="0" w:space="0" w:color="auto"/>
        <w:right w:val="none" w:sz="0" w:space="0" w:color="auto"/>
      </w:divBdr>
    </w:div>
    <w:div w:id="585306043">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7156420">
      <w:bodyDiv w:val="1"/>
      <w:marLeft w:val="0"/>
      <w:marRight w:val="0"/>
      <w:marTop w:val="0"/>
      <w:marBottom w:val="0"/>
      <w:divBdr>
        <w:top w:val="none" w:sz="0" w:space="0" w:color="auto"/>
        <w:left w:val="none" w:sz="0" w:space="0" w:color="auto"/>
        <w:bottom w:val="none" w:sz="0" w:space="0" w:color="auto"/>
        <w:right w:val="none" w:sz="0" w:space="0" w:color="auto"/>
      </w:divBdr>
    </w:div>
    <w:div w:id="588003215">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746361">
      <w:bodyDiv w:val="1"/>
      <w:marLeft w:val="0"/>
      <w:marRight w:val="0"/>
      <w:marTop w:val="0"/>
      <w:marBottom w:val="0"/>
      <w:divBdr>
        <w:top w:val="none" w:sz="0" w:space="0" w:color="auto"/>
        <w:left w:val="none" w:sz="0" w:space="0" w:color="auto"/>
        <w:bottom w:val="none" w:sz="0" w:space="0" w:color="auto"/>
        <w:right w:val="none" w:sz="0" w:space="0" w:color="auto"/>
      </w:divBdr>
    </w:div>
    <w:div w:id="590748145">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3784601">
      <w:bodyDiv w:val="1"/>
      <w:marLeft w:val="0"/>
      <w:marRight w:val="0"/>
      <w:marTop w:val="0"/>
      <w:marBottom w:val="0"/>
      <w:divBdr>
        <w:top w:val="none" w:sz="0" w:space="0" w:color="auto"/>
        <w:left w:val="none" w:sz="0" w:space="0" w:color="auto"/>
        <w:bottom w:val="none" w:sz="0" w:space="0" w:color="auto"/>
        <w:right w:val="none" w:sz="0" w:space="0" w:color="auto"/>
      </w:divBdr>
    </w:div>
    <w:div w:id="594436749">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5136176">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326124">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029116">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114645">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04946">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322394">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09556291">
      <w:bodyDiv w:val="1"/>
      <w:marLeft w:val="0"/>
      <w:marRight w:val="0"/>
      <w:marTop w:val="0"/>
      <w:marBottom w:val="0"/>
      <w:divBdr>
        <w:top w:val="none" w:sz="0" w:space="0" w:color="auto"/>
        <w:left w:val="none" w:sz="0" w:space="0" w:color="auto"/>
        <w:bottom w:val="none" w:sz="0" w:space="0" w:color="auto"/>
        <w:right w:val="none" w:sz="0" w:space="0" w:color="auto"/>
      </w:divBdr>
    </w:div>
    <w:div w:id="610208415">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16327398">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2998414">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8319065">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29631771">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1591691">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5254623">
      <w:bodyDiv w:val="1"/>
      <w:marLeft w:val="0"/>
      <w:marRight w:val="0"/>
      <w:marTop w:val="0"/>
      <w:marBottom w:val="0"/>
      <w:divBdr>
        <w:top w:val="none" w:sz="0" w:space="0" w:color="auto"/>
        <w:left w:val="none" w:sz="0" w:space="0" w:color="auto"/>
        <w:bottom w:val="none" w:sz="0" w:space="0" w:color="auto"/>
        <w:right w:val="none" w:sz="0" w:space="0" w:color="auto"/>
      </w:divBdr>
    </w:div>
    <w:div w:id="635452955">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6491851">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39771122">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0623510">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2850656">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0552">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7028879">
      <w:bodyDiv w:val="1"/>
      <w:marLeft w:val="0"/>
      <w:marRight w:val="0"/>
      <w:marTop w:val="0"/>
      <w:marBottom w:val="0"/>
      <w:divBdr>
        <w:top w:val="none" w:sz="0" w:space="0" w:color="auto"/>
        <w:left w:val="none" w:sz="0" w:space="0" w:color="auto"/>
        <w:bottom w:val="none" w:sz="0" w:space="0" w:color="auto"/>
        <w:right w:val="none" w:sz="0" w:space="0" w:color="auto"/>
      </w:divBdr>
    </w:div>
    <w:div w:id="657222944">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7040">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3826353">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751050">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4964370">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3628635">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13550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5441551">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0687620">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608266">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65894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55168">
      <w:bodyDiv w:val="1"/>
      <w:marLeft w:val="0"/>
      <w:marRight w:val="0"/>
      <w:marTop w:val="0"/>
      <w:marBottom w:val="0"/>
      <w:divBdr>
        <w:top w:val="none" w:sz="0" w:space="0" w:color="auto"/>
        <w:left w:val="none" w:sz="0" w:space="0" w:color="auto"/>
        <w:bottom w:val="none" w:sz="0" w:space="0" w:color="auto"/>
        <w:right w:val="none" w:sz="0" w:space="0" w:color="auto"/>
      </w:divBdr>
    </w:div>
    <w:div w:id="703793457">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16195">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303271">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3963890">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29694513">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6826">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5904400">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63181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39324046">
      <w:bodyDiv w:val="1"/>
      <w:marLeft w:val="0"/>
      <w:marRight w:val="0"/>
      <w:marTop w:val="0"/>
      <w:marBottom w:val="0"/>
      <w:divBdr>
        <w:top w:val="none" w:sz="0" w:space="0" w:color="auto"/>
        <w:left w:val="none" w:sz="0" w:space="0" w:color="auto"/>
        <w:bottom w:val="none" w:sz="0" w:space="0" w:color="auto"/>
        <w:right w:val="none" w:sz="0" w:space="0" w:color="auto"/>
      </w:divBdr>
    </w:div>
    <w:div w:id="740175938">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17660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265073">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3989359">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6918857">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384352">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8775755">
      <w:bodyDiv w:val="1"/>
      <w:marLeft w:val="0"/>
      <w:marRight w:val="0"/>
      <w:marTop w:val="0"/>
      <w:marBottom w:val="0"/>
      <w:divBdr>
        <w:top w:val="none" w:sz="0" w:space="0" w:color="auto"/>
        <w:left w:val="none" w:sz="0" w:space="0" w:color="auto"/>
        <w:bottom w:val="none" w:sz="0" w:space="0" w:color="auto"/>
        <w:right w:val="none" w:sz="0" w:space="0" w:color="auto"/>
      </w:divBdr>
    </w:div>
    <w:div w:id="748846800">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3428941">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41108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254925">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3847227">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7970565">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1820400">
      <w:bodyDiv w:val="1"/>
      <w:marLeft w:val="0"/>
      <w:marRight w:val="0"/>
      <w:marTop w:val="0"/>
      <w:marBottom w:val="0"/>
      <w:divBdr>
        <w:top w:val="none" w:sz="0" w:space="0" w:color="auto"/>
        <w:left w:val="none" w:sz="0" w:space="0" w:color="auto"/>
        <w:bottom w:val="none" w:sz="0" w:space="0" w:color="auto"/>
        <w:right w:val="none" w:sz="0" w:space="0" w:color="auto"/>
      </w:divBdr>
    </w:div>
    <w:div w:id="772243089">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6366938">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229871">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5930913">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88596910">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1901049">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334231">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076190">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5464047">
      <w:bodyDiv w:val="1"/>
      <w:marLeft w:val="0"/>
      <w:marRight w:val="0"/>
      <w:marTop w:val="0"/>
      <w:marBottom w:val="0"/>
      <w:divBdr>
        <w:top w:val="none" w:sz="0" w:space="0" w:color="auto"/>
        <w:left w:val="none" w:sz="0" w:space="0" w:color="auto"/>
        <w:bottom w:val="none" w:sz="0" w:space="0" w:color="auto"/>
        <w:right w:val="none" w:sz="0" w:space="0" w:color="auto"/>
      </w:divBdr>
    </w:div>
    <w:div w:id="805700427">
      <w:bodyDiv w:val="1"/>
      <w:marLeft w:val="0"/>
      <w:marRight w:val="0"/>
      <w:marTop w:val="0"/>
      <w:marBottom w:val="0"/>
      <w:divBdr>
        <w:top w:val="none" w:sz="0" w:space="0" w:color="auto"/>
        <w:left w:val="none" w:sz="0" w:space="0" w:color="auto"/>
        <w:bottom w:val="none" w:sz="0" w:space="0" w:color="auto"/>
        <w:right w:val="none" w:sz="0" w:space="0" w:color="auto"/>
      </w:divBdr>
    </w:div>
    <w:div w:id="80701835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09465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4761882">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19032371">
      <w:bodyDiv w:val="1"/>
      <w:marLeft w:val="0"/>
      <w:marRight w:val="0"/>
      <w:marTop w:val="0"/>
      <w:marBottom w:val="0"/>
      <w:divBdr>
        <w:top w:val="none" w:sz="0" w:space="0" w:color="auto"/>
        <w:left w:val="none" w:sz="0" w:space="0" w:color="auto"/>
        <w:bottom w:val="none" w:sz="0" w:space="0" w:color="auto"/>
        <w:right w:val="none" w:sz="0" w:space="0" w:color="auto"/>
      </w:divBdr>
    </w:div>
    <w:div w:id="819342637">
      <w:bodyDiv w:val="1"/>
      <w:marLeft w:val="0"/>
      <w:marRight w:val="0"/>
      <w:marTop w:val="0"/>
      <w:marBottom w:val="0"/>
      <w:divBdr>
        <w:top w:val="none" w:sz="0" w:space="0" w:color="auto"/>
        <w:left w:val="none" w:sz="0" w:space="0" w:color="auto"/>
        <w:bottom w:val="none" w:sz="0" w:space="0" w:color="auto"/>
        <w:right w:val="none" w:sz="0" w:space="0" w:color="auto"/>
      </w:divBdr>
    </w:div>
    <w:div w:id="820389998">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020907">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136969">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66235">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573925">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426028">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2017159">
      <w:bodyDiv w:val="1"/>
      <w:marLeft w:val="0"/>
      <w:marRight w:val="0"/>
      <w:marTop w:val="0"/>
      <w:marBottom w:val="0"/>
      <w:divBdr>
        <w:top w:val="none" w:sz="0" w:space="0" w:color="auto"/>
        <w:left w:val="none" w:sz="0" w:space="0" w:color="auto"/>
        <w:bottom w:val="none" w:sz="0" w:space="0" w:color="auto"/>
        <w:right w:val="none" w:sz="0" w:space="0" w:color="auto"/>
      </w:divBdr>
    </w:div>
    <w:div w:id="842208497">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021380">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7326256">
      <w:bodyDiv w:val="1"/>
      <w:marLeft w:val="0"/>
      <w:marRight w:val="0"/>
      <w:marTop w:val="0"/>
      <w:marBottom w:val="0"/>
      <w:divBdr>
        <w:top w:val="none" w:sz="0" w:space="0" w:color="auto"/>
        <w:left w:val="none" w:sz="0" w:space="0" w:color="auto"/>
        <w:bottom w:val="none" w:sz="0" w:space="0" w:color="auto"/>
        <w:right w:val="none" w:sz="0" w:space="0" w:color="auto"/>
      </w:divBdr>
    </w:div>
    <w:div w:id="848450469">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2693409">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4660995">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682906">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598092">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1923061">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594433">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323028">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058076">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143402">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7913795">
      <w:bodyDiv w:val="1"/>
      <w:marLeft w:val="0"/>
      <w:marRight w:val="0"/>
      <w:marTop w:val="0"/>
      <w:marBottom w:val="0"/>
      <w:divBdr>
        <w:top w:val="none" w:sz="0" w:space="0" w:color="auto"/>
        <w:left w:val="none" w:sz="0" w:space="0" w:color="auto"/>
        <w:bottom w:val="none" w:sz="0" w:space="0" w:color="auto"/>
        <w:right w:val="none" w:sz="0" w:space="0" w:color="auto"/>
      </w:divBdr>
    </w:div>
    <w:div w:id="88887889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58205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009180">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1868295">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684404">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7150923">
      <w:bodyDiv w:val="1"/>
      <w:marLeft w:val="0"/>
      <w:marRight w:val="0"/>
      <w:marTop w:val="0"/>
      <w:marBottom w:val="0"/>
      <w:divBdr>
        <w:top w:val="none" w:sz="0" w:space="0" w:color="auto"/>
        <w:left w:val="none" w:sz="0" w:space="0" w:color="auto"/>
        <w:bottom w:val="none" w:sz="0" w:space="0" w:color="auto"/>
        <w:right w:val="none" w:sz="0" w:space="0" w:color="auto"/>
      </w:divBdr>
    </w:div>
    <w:div w:id="908150104">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3855472">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4976249">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071842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835595">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5960106">
      <w:bodyDiv w:val="1"/>
      <w:marLeft w:val="0"/>
      <w:marRight w:val="0"/>
      <w:marTop w:val="0"/>
      <w:marBottom w:val="0"/>
      <w:divBdr>
        <w:top w:val="none" w:sz="0" w:space="0" w:color="auto"/>
        <w:left w:val="none" w:sz="0" w:space="0" w:color="auto"/>
        <w:bottom w:val="none" w:sz="0" w:space="0" w:color="auto"/>
        <w:right w:val="none" w:sz="0" w:space="0" w:color="auto"/>
      </w:divBdr>
    </w:div>
    <w:div w:id="926038234">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28657274">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3898953">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5677394">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14717">
      <w:bodyDiv w:val="1"/>
      <w:marLeft w:val="0"/>
      <w:marRight w:val="0"/>
      <w:marTop w:val="0"/>
      <w:marBottom w:val="0"/>
      <w:divBdr>
        <w:top w:val="none" w:sz="0" w:space="0" w:color="auto"/>
        <w:left w:val="none" w:sz="0" w:space="0" w:color="auto"/>
        <w:bottom w:val="none" w:sz="0" w:space="0" w:color="auto"/>
        <w:right w:val="none" w:sz="0" w:space="0" w:color="auto"/>
      </w:divBdr>
    </w:div>
    <w:div w:id="940139245">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2230711">
      <w:bodyDiv w:val="1"/>
      <w:marLeft w:val="0"/>
      <w:marRight w:val="0"/>
      <w:marTop w:val="0"/>
      <w:marBottom w:val="0"/>
      <w:divBdr>
        <w:top w:val="none" w:sz="0" w:space="0" w:color="auto"/>
        <w:left w:val="none" w:sz="0" w:space="0" w:color="auto"/>
        <w:bottom w:val="none" w:sz="0" w:space="0" w:color="auto"/>
        <w:right w:val="none" w:sz="0" w:space="0" w:color="auto"/>
      </w:divBdr>
    </w:div>
    <w:div w:id="942958219">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623594">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6960198">
      <w:bodyDiv w:val="1"/>
      <w:marLeft w:val="0"/>
      <w:marRight w:val="0"/>
      <w:marTop w:val="0"/>
      <w:marBottom w:val="0"/>
      <w:divBdr>
        <w:top w:val="none" w:sz="0" w:space="0" w:color="auto"/>
        <w:left w:val="none" w:sz="0" w:space="0" w:color="auto"/>
        <w:bottom w:val="none" w:sz="0" w:space="0" w:color="auto"/>
        <w:right w:val="none" w:sz="0" w:space="0" w:color="auto"/>
      </w:divBdr>
    </w:div>
    <w:div w:id="947196511">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49582960">
      <w:bodyDiv w:val="1"/>
      <w:marLeft w:val="0"/>
      <w:marRight w:val="0"/>
      <w:marTop w:val="0"/>
      <w:marBottom w:val="0"/>
      <w:divBdr>
        <w:top w:val="none" w:sz="0" w:space="0" w:color="auto"/>
        <w:left w:val="none" w:sz="0" w:space="0" w:color="auto"/>
        <w:bottom w:val="none" w:sz="0" w:space="0" w:color="auto"/>
        <w:right w:val="none" w:sz="0" w:space="0" w:color="auto"/>
      </w:divBdr>
    </w:div>
    <w:div w:id="950429263">
      <w:bodyDiv w:val="1"/>
      <w:marLeft w:val="0"/>
      <w:marRight w:val="0"/>
      <w:marTop w:val="0"/>
      <w:marBottom w:val="0"/>
      <w:divBdr>
        <w:top w:val="none" w:sz="0" w:space="0" w:color="auto"/>
        <w:left w:val="none" w:sz="0" w:space="0" w:color="auto"/>
        <w:bottom w:val="none" w:sz="0" w:space="0" w:color="auto"/>
        <w:right w:val="none" w:sz="0" w:space="0" w:color="auto"/>
      </w:divBdr>
    </w:div>
    <w:div w:id="951015597">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1836">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4747592">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6175814">
      <w:bodyDiv w:val="1"/>
      <w:marLeft w:val="0"/>
      <w:marRight w:val="0"/>
      <w:marTop w:val="0"/>
      <w:marBottom w:val="0"/>
      <w:divBdr>
        <w:top w:val="none" w:sz="0" w:space="0" w:color="auto"/>
        <w:left w:val="none" w:sz="0" w:space="0" w:color="auto"/>
        <w:bottom w:val="none" w:sz="0" w:space="0" w:color="auto"/>
        <w:right w:val="none" w:sz="0" w:space="0" w:color="auto"/>
      </w:divBdr>
    </w:div>
    <w:div w:id="956448904">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722396">
      <w:bodyDiv w:val="1"/>
      <w:marLeft w:val="0"/>
      <w:marRight w:val="0"/>
      <w:marTop w:val="0"/>
      <w:marBottom w:val="0"/>
      <w:divBdr>
        <w:top w:val="none" w:sz="0" w:space="0" w:color="auto"/>
        <w:left w:val="none" w:sz="0" w:space="0" w:color="auto"/>
        <w:bottom w:val="none" w:sz="0" w:space="0" w:color="auto"/>
        <w:right w:val="none" w:sz="0" w:space="0" w:color="auto"/>
      </w:divBdr>
    </w:div>
    <w:div w:id="959802074">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188328">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0384896">
      <w:bodyDiv w:val="1"/>
      <w:marLeft w:val="0"/>
      <w:marRight w:val="0"/>
      <w:marTop w:val="0"/>
      <w:marBottom w:val="0"/>
      <w:divBdr>
        <w:top w:val="none" w:sz="0" w:space="0" w:color="auto"/>
        <w:left w:val="none" w:sz="0" w:space="0" w:color="auto"/>
        <w:bottom w:val="none" w:sz="0" w:space="0" w:color="auto"/>
        <w:right w:val="none" w:sz="0" w:space="0" w:color="auto"/>
      </w:divBdr>
    </w:div>
    <w:div w:id="960647749">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47295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4015">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69820163">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3218189">
      <w:bodyDiv w:val="1"/>
      <w:marLeft w:val="0"/>
      <w:marRight w:val="0"/>
      <w:marTop w:val="0"/>
      <w:marBottom w:val="0"/>
      <w:divBdr>
        <w:top w:val="none" w:sz="0" w:space="0" w:color="auto"/>
        <w:left w:val="none" w:sz="0" w:space="0" w:color="auto"/>
        <w:bottom w:val="none" w:sz="0" w:space="0" w:color="auto"/>
        <w:right w:val="none" w:sz="0" w:space="0" w:color="auto"/>
      </w:divBdr>
    </w:div>
    <w:div w:id="975791377">
      <w:bodyDiv w:val="1"/>
      <w:marLeft w:val="0"/>
      <w:marRight w:val="0"/>
      <w:marTop w:val="0"/>
      <w:marBottom w:val="0"/>
      <w:divBdr>
        <w:top w:val="none" w:sz="0" w:space="0" w:color="auto"/>
        <w:left w:val="none" w:sz="0" w:space="0" w:color="auto"/>
        <w:bottom w:val="none" w:sz="0" w:space="0" w:color="auto"/>
        <w:right w:val="none" w:sz="0" w:space="0" w:color="auto"/>
      </w:divBdr>
    </w:div>
    <w:div w:id="976493286">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79386325">
      <w:bodyDiv w:val="1"/>
      <w:marLeft w:val="0"/>
      <w:marRight w:val="0"/>
      <w:marTop w:val="0"/>
      <w:marBottom w:val="0"/>
      <w:divBdr>
        <w:top w:val="none" w:sz="0" w:space="0" w:color="auto"/>
        <w:left w:val="none" w:sz="0" w:space="0" w:color="auto"/>
        <w:bottom w:val="none" w:sz="0" w:space="0" w:color="auto"/>
        <w:right w:val="none" w:sz="0" w:space="0" w:color="auto"/>
      </w:divBdr>
    </w:div>
    <w:div w:id="979965512">
      <w:bodyDiv w:val="1"/>
      <w:marLeft w:val="0"/>
      <w:marRight w:val="0"/>
      <w:marTop w:val="0"/>
      <w:marBottom w:val="0"/>
      <w:divBdr>
        <w:top w:val="none" w:sz="0" w:space="0" w:color="auto"/>
        <w:left w:val="none" w:sz="0" w:space="0" w:color="auto"/>
        <w:bottom w:val="none" w:sz="0" w:space="0" w:color="auto"/>
        <w:right w:val="none" w:sz="0" w:space="0" w:color="auto"/>
      </w:divBdr>
    </w:div>
    <w:div w:id="98050106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855591">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006434">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4822575">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7633481">
      <w:bodyDiv w:val="1"/>
      <w:marLeft w:val="0"/>
      <w:marRight w:val="0"/>
      <w:marTop w:val="0"/>
      <w:marBottom w:val="0"/>
      <w:divBdr>
        <w:top w:val="none" w:sz="0" w:space="0" w:color="auto"/>
        <w:left w:val="none" w:sz="0" w:space="0" w:color="auto"/>
        <w:bottom w:val="none" w:sz="0" w:space="0" w:color="auto"/>
        <w:right w:val="none" w:sz="0" w:space="0" w:color="auto"/>
      </w:divBdr>
    </w:div>
    <w:div w:id="988092135">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601043">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3265053">
      <w:bodyDiv w:val="1"/>
      <w:marLeft w:val="0"/>
      <w:marRight w:val="0"/>
      <w:marTop w:val="0"/>
      <w:marBottom w:val="0"/>
      <w:divBdr>
        <w:top w:val="none" w:sz="0" w:space="0" w:color="auto"/>
        <w:left w:val="none" w:sz="0" w:space="0" w:color="auto"/>
        <w:bottom w:val="none" w:sz="0" w:space="0" w:color="auto"/>
        <w:right w:val="none" w:sz="0" w:space="0" w:color="auto"/>
      </w:divBdr>
    </w:div>
    <w:div w:id="993296145">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133887">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6321326">
      <w:bodyDiv w:val="1"/>
      <w:marLeft w:val="0"/>
      <w:marRight w:val="0"/>
      <w:marTop w:val="0"/>
      <w:marBottom w:val="0"/>
      <w:divBdr>
        <w:top w:val="none" w:sz="0" w:space="0" w:color="auto"/>
        <w:left w:val="none" w:sz="0" w:space="0" w:color="auto"/>
        <w:bottom w:val="none" w:sz="0" w:space="0" w:color="auto"/>
        <w:right w:val="none" w:sz="0" w:space="0" w:color="auto"/>
      </w:divBdr>
    </w:div>
    <w:div w:id="1007486261">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06137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6423478">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2589524">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295583">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150680">
      <w:bodyDiv w:val="1"/>
      <w:marLeft w:val="0"/>
      <w:marRight w:val="0"/>
      <w:marTop w:val="0"/>
      <w:marBottom w:val="0"/>
      <w:divBdr>
        <w:top w:val="none" w:sz="0" w:space="0" w:color="auto"/>
        <w:left w:val="none" w:sz="0" w:space="0" w:color="auto"/>
        <w:bottom w:val="none" w:sz="0" w:space="0" w:color="auto"/>
        <w:right w:val="none" w:sz="0" w:space="0" w:color="auto"/>
      </w:divBdr>
    </w:div>
    <w:div w:id="1032414404">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8244370">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326209">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3403920">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6829320">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48334426">
      <w:bodyDiv w:val="1"/>
      <w:marLeft w:val="0"/>
      <w:marRight w:val="0"/>
      <w:marTop w:val="0"/>
      <w:marBottom w:val="0"/>
      <w:divBdr>
        <w:top w:val="none" w:sz="0" w:space="0" w:color="auto"/>
        <w:left w:val="none" w:sz="0" w:space="0" w:color="auto"/>
        <w:bottom w:val="none" w:sz="0" w:space="0" w:color="auto"/>
        <w:right w:val="none" w:sz="0" w:space="0" w:color="auto"/>
      </w:divBdr>
    </w:div>
    <w:div w:id="1048652283">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222642">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8238102">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397731">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3606265">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69380463">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2695606">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662314">
      <w:bodyDiv w:val="1"/>
      <w:marLeft w:val="0"/>
      <w:marRight w:val="0"/>
      <w:marTop w:val="0"/>
      <w:marBottom w:val="0"/>
      <w:divBdr>
        <w:top w:val="none" w:sz="0" w:space="0" w:color="auto"/>
        <w:left w:val="none" w:sz="0" w:space="0" w:color="auto"/>
        <w:bottom w:val="none" w:sz="0" w:space="0" w:color="auto"/>
        <w:right w:val="none" w:sz="0" w:space="0" w:color="auto"/>
      </w:divBdr>
    </w:div>
    <w:div w:id="107485888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4978">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0784916">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220912">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195364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4491228">
      <w:bodyDiv w:val="1"/>
      <w:marLeft w:val="0"/>
      <w:marRight w:val="0"/>
      <w:marTop w:val="0"/>
      <w:marBottom w:val="0"/>
      <w:divBdr>
        <w:top w:val="none" w:sz="0" w:space="0" w:color="auto"/>
        <w:left w:val="none" w:sz="0" w:space="0" w:color="auto"/>
        <w:bottom w:val="none" w:sz="0" w:space="0" w:color="auto"/>
        <w:right w:val="none" w:sz="0" w:space="0" w:color="auto"/>
      </w:divBdr>
    </w:div>
    <w:div w:id="1084494820">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5512839">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449482">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0754958">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452889">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033752">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464875">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362222">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2943213">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4864022">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5637612">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221767">
      <w:bodyDiv w:val="1"/>
      <w:marLeft w:val="0"/>
      <w:marRight w:val="0"/>
      <w:marTop w:val="0"/>
      <w:marBottom w:val="0"/>
      <w:divBdr>
        <w:top w:val="none" w:sz="0" w:space="0" w:color="auto"/>
        <w:left w:val="none" w:sz="0" w:space="0" w:color="auto"/>
        <w:bottom w:val="none" w:sz="0" w:space="0" w:color="auto"/>
        <w:right w:val="none" w:sz="0" w:space="0" w:color="auto"/>
      </w:divBdr>
    </w:div>
    <w:div w:id="1121344583">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37736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29544682">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0788226">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098215">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6876862">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185439">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39999363">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60891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8940797">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0710476">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01288">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3762285">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564367">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1146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693572">
      <w:bodyDiv w:val="1"/>
      <w:marLeft w:val="0"/>
      <w:marRight w:val="0"/>
      <w:marTop w:val="0"/>
      <w:marBottom w:val="0"/>
      <w:divBdr>
        <w:top w:val="none" w:sz="0" w:space="0" w:color="auto"/>
        <w:left w:val="none" w:sz="0" w:space="0" w:color="auto"/>
        <w:bottom w:val="none" w:sz="0" w:space="0" w:color="auto"/>
        <w:right w:val="none" w:sz="0" w:space="0" w:color="auto"/>
      </w:divBdr>
    </w:div>
    <w:div w:id="115876511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206577">
      <w:bodyDiv w:val="1"/>
      <w:marLeft w:val="0"/>
      <w:marRight w:val="0"/>
      <w:marTop w:val="0"/>
      <w:marBottom w:val="0"/>
      <w:divBdr>
        <w:top w:val="none" w:sz="0" w:space="0" w:color="auto"/>
        <w:left w:val="none" w:sz="0" w:space="0" w:color="auto"/>
        <w:bottom w:val="none" w:sz="0" w:space="0" w:color="auto"/>
        <w:right w:val="none" w:sz="0" w:space="0" w:color="auto"/>
      </w:divBdr>
    </w:div>
    <w:div w:id="1164247359">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169690">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06373">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475646">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295073">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453108">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2648718">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7845603">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87717348">
      <w:bodyDiv w:val="1"/>
      <w:marLeft w:val="0"/>
      <w:marRight w:val="0"/>
      <w:marTop w:val="0"/>
      <w:marBottom w:val="0"/>
      <w:divBdr>
        <w:top w:val="none" w:sz="0" w:space="0" w:color="auto"/>
        <w:left w:val="none" w:sz="0" w:space="0" w:color="auto"/>
        <w:bottom w:val="none" w:sz="0" w:space="0" w:color="auto"/>
        <w:right w:val="none" w:sz="0" w:space="0" w:color="auto"/>
      </w:divBdr>
    </w:div>
    <w:div w:id="1187981891">
      <w:bodyDiv w:val="1"/>
      <w:marLeft w:val="0"/>
      <w:marRight w:val="0"/>
      <w:marTop w:val="0"/>
      <w:marBottom w:val="0"/>
      <w:divBdr>
        <w:top w:val="none" w:sz="0" w:space="0" w:color="auto"/>
        <w:left w:val="none" w:sz="0" w:space="0" w:color="auto"/>
        <w:bottom w:val="none" w:sz="0" w:space="0" w:color="auto"/>
        <w:right w:val="none" w:sz="0" w:space="0" w:color="auto"/>
      </w:divBdr>
    </w:div>
    <w:div w:id="118910421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065425">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155151">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592180">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473990">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2860647">
      <w:bodyDiv w:val="1"/>
      <w:marLeft w:val="0"/>
      <w:marRight w:val="0"/>
      <w:marTop w:val="0"/>
      <w:marBottom w:val="0"/>
      <w:divBdr>
        <w:top w:val="none" w:sz="0" w:space="0" w:color="auto"/>
        <w:left w:val="none" w:sz="0" w:space="0" w:color="auto"/>
        <w:bottom w:val="none" w:sz="0" w:space="0" w:color="auto"/>
        <w:right w:val="none" w:sz="0" w:space="0" w:color="auto"/>
      </w:divBdr>
    </w:div>
    <w:div w:id="1202940593">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4907563">
      <w:bodyDiv w:val="1"/>
      <w:marLeft w:val="0"/>
      <w:marRight w:val="0"/>
      <w:marTop w:val="0"/>
      <w:marBottom w:val="0"/>
      <w:divBdr>
        <w:top w:val="none" w:sz="0" w:space="0" w:color="auto"/>
        <w:left w:val="none" w:sz="0" w:space="0" w:color="auto"/>
        <w:bottom w:val="none" w:sz="0" w:space="0" w:color="auto"/>
        <w:right w:val="none" w:sz="0" w:space="0" w:color="auto"/>
      </w:divBdr>
    </w:div>
    <w:div w:id="1205370452">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35934">
      <w:bodyDiv w:val="1"/>
      <w:marLeft w:val="0"/>
      <w:marRight w:val="0"/>
      <w:marTop w:val="0"/>
      <w:marBottom w:val="0"/>
      <w:divBdr>
        <w:top w:val="none" w:sz="0" w:space="0" w:color="auto"/>
        <w:left w:val="none" w:sz="0" w:space="0" w:color="auto"/>
        <w:bottom w:val="none" w:sz="0" w:space="0" w:color="auto"/>
        <w:right w:val="none" w:sz="0" w:space="0" w:color="auto"/>
      </w:divBdr>
    </w:div>
    <w:div w:id="1207372555">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065845">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002997">
      <w:bodyDiv w:val="1"/>
      <w:marLeft w:val="0"/>
      <w:marRight w:val="0"/>
      <w:marTop w:val="0"/>
      <w:marBottom w:val="0"/>
      <w:divBdr>
        <w:top w:val="none" w:sz="0" w:space="0" w:color="auto"/>
        <w:left w:val="none" w:sz="0" w:space="0" w:color="auto"/>
        <w:bottom w:val="none" w:sz="0" w:space="0" w:color="auto"/>
        <w:right w:val="none" w:sz="0" w:space="0" w:color="auto"/>
      </w:divBdr>
    </w:div>
    <w:div w:id="1214344505">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5385709">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18475742">
      <w:bodyDiv w:val="1"/>
      <w:marLeft w:val="0"/>
      <w:marRight w:val="0"/>
      <w:marTop w:val="0"/>
      <w:marBottom w:val="0"/>
      <w:divBdr>
        <w:top w:val="none" w:sz="0" w:space="0" w:color="auto"/>
        <w:left w:val="none" w:sz="0" w:space="0" w:color="auto"/>
        <w:bottom w:val="none" w:sz="0" w:space="0" w:color="auto"/>
        <w:right w:val="none" w:sz="0" w:space="0" w:color="auto"/>
      </w:divBdr>
    </w:div>
    <w:div w:id="1221211586">
      <w:bodyDiv w:val="1"/>
      <w:marLeft w:val="0"/>
      <w:marRight w:val="0"/>
      <w:marTop w:val="0"/>
      <w:marBottom w:val="0"/>
      <w:divBdr>
        <w:top w:val="none" w:sz="0" w:space="0" w:color="auto"/>
        <w:left w:val="none" w:sz="0" w:space="0" w:color="auto"/>
        <w:bottom w:val="none" w:sz="0" w:space="0" w:color="auto"/>
        <w:right w:val="none" w:sz="0" w:space="0" w:color="auto"/>
      </w:divBdr>
    </w:div>
    <w:div w:id="1221474648">
      <w:bodyDiv w:val="1"/>
      <w:marLeft w:val="0"/>
      <w:marRight w:val="0"/>
      <w:marTop w:val="0"/>
      <w:marBottom w:val="0"/>
      <w:divBdr>
        <w:top w:val="none" w:sz="0" w:space="0" w:color="auto"/>
        <w:left w:val="none" w:sz="0" w:space="0" w:color="auto"/>
        <w:bottom w:val="none" w:sz="0" w:space="0" w:color="auto"/>
        <w:right w:val="none" w:sz="0" w:space="0" w:color="auto"/>
      </w:divBdr>
    </w:div>
    <w:div w:id="1221671546">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4875434">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660077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316495">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134238">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2061042">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4951944">
      <w:bodyDiv w:val="1"/>
      <w:marLeft w:val="0"/>
      <w:marRight w:val="0"/>
      <w:marTop w:val="0"/>
      <w:marBottom w:val="0"/>
      <w:divBdr>
        <w:top w:val="none" w:sz="0" w:space="0" w:color="auto"/>
        <w:left w:val="none" w:sz="0" w:space="0" w:color="auto"/>
        <w:bottom w:val="none" w:sz="0" w:space="0" w:color="auto"/>
        <w:right w:val="none" w:sz="0" w:space="0" w:color="auto"/>
      </w:divBdr>
    </w:div>
    <w:div w:id="1245531626">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6570535">
      <w:bodyDiv w:val="1"/>
      <w:marLeft w:val="0"/>
      <w:marRight w:val="0"/>
      <w:marTop w:val="0"/>
      <w:marBottom w:val="0"/>
      <w:divBdr>
        <w:top w:val="none" w:sz="0" w:space="0" w:color="auto"/>
        <w:left w:val="none" w:sz="0" w:space="0" w:color="auto"/>
        <w:bottom w:val="none" w:sz="0" w:space="0" w:color="auto"/>
        <w:right w:val="none" w:sz="0" w:space="0" w:color="auto"/>
      </w:divBdr>
    </w:div>
    <w:div w:id="1247425860">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555004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741473">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5653342">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426861">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8195037">
      <w:bodyDiv w:val="1"/>
      <w:marLeft w:val="0"/>
      <w:marRight w:val="0"/>
      <w:marTop w:val="0"/>
      <w:marBottom w:val="0"/>
      <w:divBdr>
        <w:top w:val="none" w:sz="0" w:space="0" w:color="auto"/>
        <w:left w:val="none" w:sz="0" w:space="0" w:color="auto"/>
        <w:bottom w:val="none" w:sz="0" w:space="0" w:color="auto"/>
        <w:right w:val="none" w:sz="0" w:space="0" w:color="auto"/>
      </w:divBdr>
    </w:div>
    <w:div w:id="1268582458">
      <w:bodyDiv w:val="1"/>
      <w:marLeft w:val="0"/>
      <w:marRight w:val="0"/>
      <w:marTop w:val="0"/>
      <w:marBottom w:val="0"/>
      <w:divBdr>
        <w:top w:val="none" w:sz="0" w:space="0" w:color="auto"/>
        <w:left w:val="none" w:sz="0" w:space="0" w:color="auto"/>
        <w:bottom w:val="none" w:sz="0" w:space="0" w:color="auto"/>
        <w:right w:val="none" w:sz="0" w:space="0" w:color="auto"/>
      </w:divBdr>
    </w:div>
    <w:div w:id="1268928079">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6783">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183912">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3462692">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799833">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2712372">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579215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296717285">
      <w:bodyDiv w:val="1"/>
      <w:marLeft w:val="0"/>
      <w:marRight w:val="0"/>
      <w:marTop w:val="0"/>
      <w:marBottom w:val="0"/>
      <w:divBdr>
        <w:top w:val="none" w:sz="0" w:space="0" w:color="auto"/>
        <w:left w:val="none" w:sz="0" w:space="0" w:color="auto"/>
        <w:bottom w:val="none" w:sz="0" w:space="0" w:color="auto"/>
        <w:right w:val="none" w:sz="0" w:space="0" w:color="auto"/>
      </w:divBdr>
    </w:div>
    <w:div w:id="1300375724">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030592">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4963301">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783791">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8164827">
      <w:bodyDiv w:val="1"/>
      <w:marLeft w:val="0"/>
      <w:marRight w:val="0"/>
      <w:marTop w:val="0"/>
      <w:marBottom w:val="0"/>
      <w:divBdr>
        <w:top w:val="none" w:sz="0" w:space="0" w:color="auto"/>
        <w:left w:val="none" w:sz="0" w:space="0" w:color="auto"/>
        <w:bottom w:val="none" w:sz="0" w:space="0" w:color="auto"/>
        <w:right w:val="none" w:sz="0" w:space="0" w:color="auto"/>
      </w:divBdr>
    </w:div>
    <w:div w:id="1308705657">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1179115">
      <w:bodyDiv w:val="1"/>
      <w:marLeft w:val="0"/>
      <w:marRight w:val="0"/>
      <w:marTop w:val="0"/>
      <w:marBottom w:val="0"/>
      <w:divBdr>
        <w:top w:val="none" w:sz="0" w:space="0" w:color="auto"/>
        <w:left w:val="none" w:sz="0" w:space="0" w:color="auto"/>
        <w:bottom w:val="none" w:sz="0" w:space="0" w:color="auto"/>
        <w:right w:val="none" w:sz="0" w:space="0" w:color="auto"/>
      </w:divBdr>
    </w:div>
    <w:div w:id="1312247216">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2849184">
      <w:bodyDiv w:val="1"/>
      <w:marLeft w:val="0"/>
      <w:marRight w:val="0"/>
      <w:marTop w:val="0"/>
      <w:marBottom w:val="0"/>
      <w:divBdr>
        <w:top w:val="none" w:sz="0" w:space="0" w:color="auto"/>
        <w:left w:val="none" w:sz="0" w:space="0" w:color="auto"/>
        <w:bottom w:val="none" w:sz="0" w:space="0" w:color="auto"/>
        <w:right w:val="none" w:sz="0" w:space="0" w:color="auto"/>
      </w:divBdr>
    </w:div>
    <w:div w:id="1324236217">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5627238">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743819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135958">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29939781">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2684810">
      <w:bodyDiv w:val="1"/>
      <w:marLeft w:val="0"/>
      <w:marRight w:val="0"/>
      <w:marTop w:val="0"/>
      <w:marBottom w:val="0"/>
      <w:divBdr>
        <w:top w:val="none" w:sz="0" w:space="0" w:color="auto"/>
        <w:left w:val="none" w:sz="0" w:space="0" w:color="auto"/>
        <w:bottom w:val="none" w:sz="0" w:space="0" w:color="auto"/>
        <w:right w:val="none" w:sz="0" w:space="0" w:color="auto"/>
      </w:divBdr>
    </w:div>
    <w:div w:id="133349128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260015">
      <w:bodyDiv w:val="1"/>
      <w:marLeft w:val="0"/>
      <w:marRight w:val="0"/>
      <w:marTop w:val="0"/>
      <w:marBottom w:val="0"/>
      <w:divBdr>
        <w:top w:val="none" w:sz="0" w:space="0" w:color="auto"/>
        <w:left w:val="none" w:sz="0" w:space="0" w:color="auto"/>
        <w:bottom w:val="none" w:sz="0" w:space="0" w:color="auto"/>
        <w:right w:val="none" w:sz="0" w:space="0" w:color="auto"/>
      </w:divBdr>
    </w:div>
    <w:div w:id="1335376057">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345588">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39966700">
      <w:bodyDiv w:val="1"/>
      <w:marLeft w:val="0"/>
      <w:marRight w:val="0"/>
      <w:marTop w:val="0"/>
      <w:marBottom w:val="0"/>
      <w:divBdr>
        <w:top w:val="none" w:sz="0" w:space="0" w:color="auto"/>
        <w:left w:val="none" w:sz="0" w:space="0" w:color="auto"/>
        <w:bottom w:val="none" w:sz="0" w:space="0" w:color="auto"/>
        <w:right w:val="none" w:sz="0" w:space="0" w:color="auto"/>
      </w:divBdr>
    </w:div>
    <w:div w:id="1340504407">
      <w:bodyDiv w:val="1"/>
      <w:marLeft w:val="0"/>
      <w:marRight w:val="0"/>
      <w:marTop w:val="0"/>
      <w:marBottom w:val="0"/>
      <w:divBdr>
        <w:top w:val="none" w:sz="0" w:space="0" w:color="auto"/>
        <w:left w:val="none" w:sz="0" w:space="0" w:color="auto"/>
        <w:bottom w:val="none" w:sz="0" w:space="0" w:color="auto"/>
        <w:right w:val="none" w:sz="0" w:space="0" w:color="auto"/>
      </w:divBdr>
    </w:div>
    <w:div w:id="1340811982">
      <w:bodyDiv w:val="1"/>
      <w:marLeft w:val="0"/>
      <w:marRight w:val="0"/>
      <w:marTop w:val="0"/>
      <w:marBottom w:val="0"/>
      <w:divBdr>
        <w:top w:val="none" w:sz="0" w:space="0" w:color="auto"/>
        <w:left w:val="none" w:sz="0" w:space="0" w:color="auto"/>
        <w:bottom w:val="none" w:sz="0" w:space="0" w:color="auto"/>
        <w:right w:val="none" w:sz="0" w:space="0" w:color="auto"/>
      </w:divBdr>
    </w:div>
    <w:div w:id="1343436862">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4087371">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025635">
      <w:bodyDiv w:val="1"/>
      <w:marLeft w:val="0"/>
      <w:marRight w:val="0"/>
      <w:marTop w:val="0"/>
      <w:marBottom w:val="0"/>
      <w:divBdr>
        <w:top w:val="none" w:sz="0" w:space="0" w:color="auto"/>
        <w:left w:val="none" w:sz="0" w:space="0" w:color="auto"/>
        <w:bottom w:val="none" w:sz="0" w:space="0" w:color="auto"/>
        <w:right w:val="none" w:sz="0" w:space="0" w:color="auto"/>
      </w:divBdr>
    </w:div>
    <w:div w:id="1351178479">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1734757">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1026312">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8243777">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602270">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2344856">
      <w:bodyDiv w:val="1"/>
      <w:marLeft w:val="0"/>
      <w:marRight w:val="0"/>
      <w:marTop w:val="0"/>
      <w:marBottom w:val="0"/>
      <w:divBdr>
        <w:top w:val="none" w:sz="0" w:space="0" w:color="auto"/>
        <w:left w:val="none" w:sz="0" w:space="0" w:color="auto"/>
        <w:bottom w:val="none" w:sz="0" w:space="0" w:color="auto"/>
        <w:right w:val="none" w:sz="0" w:space="0" w:color="auto"/>
      </w:divBdr>
    </w:div>
    <w:div w:id="1392928091">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202588">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286017">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263326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572043">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3507846">
      <w:bodyDiv w:val="1"/>
      <w:marLeft w:val="0"/>
      <w:marRight w:val="0"/>
      <w:marTop w:val="0"/>
      <w:marBottom w:val="0"/>
      <w:divBdr>
        <w:top w:val="none" w:sz="0" w:space="0" w:color="auto"/>
        <w:left w:val="none" w:sz="0" w:space="0" w:color="auto"/>
        <w:bottom w:val="none" w:sz="0" w:space="0" w:color="auto"/>
        <w:right w:val="none" w:sz="0" w:space="0" w:color="auto"/>
      </w:divBdr>
    </w:div>
    <w:div w:id="1415009383">
      <w:bodyDiv w:val="1"/>
      <w:marLeft w:val="0"/>
      <w:marRight w:val="0"/>
      <w:marTop w:val="0"/>
      <w:marBottom w:val="0"/>
      <w:divBdr>
        <w:top w:val="none" w:sz="0" w:space="0" w:color="auto"/>
        <w:left w:val="none" w:sz="0" w:space="0" w:color="auto"/>
        <w:bottom w:val="none" w:sz="0" w:space="0" w:color="auto"/>
        <w:right w:val="none" w:sz="0" w:space="0" w:color="auto"/>
      </w:divBdr>
    </w:div>
    <w:div w:id="1415475685">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19475052">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095597">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2943565">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644284">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6606475">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471789">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044621">
      <w:bodyDiv w:val="1"/>
      <w:marLeft w:val="0"/>
      <w:marRight w:val="0"/>
      <w:marTop w:val="0"/>
      <w:marBottom w:val="0"/>
      <w:divBdr>
        <w:top w:val="none" w:sz="0" w:space="0" w:color="auto"/>
        <w:left w:val="none" w:sz="0" w:space="0" w:color="auto"/>
        <w:bottom w:val="none" w:sz="0" w:space="0" w:color="auto"/>
        <w:right w:val="none" w:sz="0" w:space="0" w:color="auto"/>
      </w:divBdr>
    </w:div>
    <w:div w:id="1432359093">
      <w:bodyDiv w:val="1"/>
      <w:marLeft w:val="0"/>
      <w:marRight w:val="0"/>
      <w:marTop w:val="0"/>
      <w:marBottom w:val="0"/>
      <w:divBdr>
        <w:top w:val="none" w:sz="0" w:space="0" w:color="auto"/>
        <w:left w:val="none" w:sz="0" w:space="0" w:color="auto"/>
        <w:bottom w:val="none" w:sz="0" w:space="0" w:color="auto"/>
        <w:right w:val="none" w:sz="0" w:space="0" w:color="auto"/>
      </w:divBdr>
    </w:div>
    <w:div w:id="1432361317">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4403308">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1796347">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5077633">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4908575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629826">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6286932">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0799634">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0808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5538747">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366360">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2795138">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407085">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3547592">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8474212">
      <w:bodyDiv w:val="1"/>
      <w:marLeft w:val="0"/>
      <w:marRight w:val="0"/>
      <w:marTop w:val="0"/>
      <w:marBottom w:val="0"/>
      <w:divBdr>
        <w:top w:val="none" w:sz="0" w:space="0" w:color="auto"/>
        <w:left w:val="none" w:sz="0" w:space="0" w:color="auto"/>
        <w:bottom w:val="none" w:sz="0" w:space="0" w:color="auto"/>
        <w:right w:val="none" w:sz="0" w:space="0" w:color="auto"/>
      </w:divBdr>
    </w:div>
    <w:div w:id="1488521627">
      <w:bodyDiv w:val="1"/>
      <w:marLeft w:val="0"/>
      <w:marRight w:val="0"/>
      <w:marTop w:val="0"/>
      <w:marBottom w:val="0"/>
      <w:divBdr>
        <w:top w:val="none" w:sz="0" w:space="0" w:color="auto"/>
        <w:left w:val="none" w:sz="0" w:space="0" w:color="auto"/>
        <w:bottom w:val="none" w:sz="0" w:space="0" w:color="auto"/>
        <w:right w:val="none" w:sz="0" w:space="0" w:color="auto"/>
      </w:divBdr>
    </w:div>
    <w:div w:id="1488746731">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056727">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8882652">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0458662">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6822906">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8204070">
      <w:bodyDiv w:val="1"/>
      <w:marLeft w:val="0"/>
      <w:marRight w:val="0"/>
      <w:marTop w:val="0"/>
      <w:marBottom w:val="0"/>
      <w:divBdr>
        <w:top w:val="none" w:sz="0" w:space="0" w:color="auto"/>
        <w:left w:val="none" w:sz="0" w:space="0" w:color="auto"/>
        <w:bottom w:val="none" w:sz="0" w:space="0" w:color="auto"/>
        <w:right w:val="none" w:sz="0" w:space="0" w:color="auto"/>
      </w:divBdr>
    </w:div>
    <w:div w:id="1509563428">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411165">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4874536">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26743">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7306800">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71107">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7254141">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11173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3612309">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189249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49074516">
      <w:bodyDiv w:val="1"/>
      <w:marLeft w:val="0"/>
      <w:marRight w:val="0"/>
      <w:marTop w:val="0"/>
      <w:marBottom w:val="0"/>
      <w:divBdr>
        <w:top w:val="none" w:sz="0" w:space="0" w:color="auto"/>
        <w:left w:val="none" w:sz="0" w:space="0" w:color="auto"/>
        <w:bottom w:val="none" w:sz="0" w:space="0" w:color="auto"/>
        <w:right w:val="none" w:sz="0" w:space="0" w:color="auto"/>
      </w:divBdr>
    </w:div>
    <w:div w:id="1549536437">
      <w:bodyDiv w:val="1"/>
      <w:marLeft w:val="0"/>
      <w:marRight w:val="0"/>
      <w:marTop w:val="0"/>
      <w:marBottom w:val="0"/>
      <w:divBdr>
        <w:top w:val="none" w:sz="0" w:space="0" w:color="auto"/>
        <w:left w:val="none" w:sz="0" w:space="0" w:color="auto"/>
        <w:bottom w:val="none" w:sz="0" w:space="0" w:color="auto"/>
        <w:right w:val="none" w:sz="0" w:space="0" w:color="auto"/>
      </w:divBdr>
    </w:div>
    <w:div w:id="1551189478">
      <w:bodyDiv w:val="1"/>
      <w:marLeft w:val="0"/>
      <w:marRight w:val="0"/>
      <w:marTop w:val="0"/>
      <w:marBottom w:val="0"/>
      <w:divBdr>
        <w:top w:val="none" w:sz="0" w:space="0" w:color="auto"/>
        <w:left w:val="none" w:sz="0" w:space="0" w:color="auto"/>
        <w:bottom w:val="none" w:sz="0" w:space="0" w:color="auto"/>
        <w:right w:val="none" w:sz="0" w:space="0" w:color="auto"/>
      </w:divBdr>
    </w:div>
    <w:div w:id="1553149247">
      <w:bodyDiv w:val="1"/>
      <w:marLeft w:val="0"/>
      <w:marRight w:val="0"/>
      <w:marTop w:val="0"/>
      <w:marBottom w:val="0"/>
      <w:divBdr>
        <w:top w:val="none" w:sz="0" w:space="0" w:color="auto"/>
        <w:left w:val="none" w:sz="0" w:space="0" w:color="auto"/>
        <w:bottom w:val="none" w:sz="0" w:space="0" w:color="auto"/>
        <w:right w:val="none" w:sz="0" w:space="0" w:color="auto"/>
      </w:divBdr>
    </w:div>
    <w:div w:id="155315551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7665231">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15611">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59823761">
      <w:bodyDiv w:val="1"/>
      <w:marLeft w:val="0"/>
      <w:marRight w:val="0"/>
      <w:marTop w:val="0"/>
      <w:marBottom w:val="0"/>
      <w:divBdr>
        <w:top w:val="none" w:sz="0" w:space="0" w:color="auto"/>
        <w:left w:val="none" w:sz="0" w:space="0" w:color="auto"/>
        <w:bottom w:val="none" w:sz="0" w:space="0" w:color="auto"/>
        <w:right w:val="none" w:sz="0" w:space="0" w:color="auto"/>
      </w:divBdr>
    </w:div>
    <w:div w:id="1560095132">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508604">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2627">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456323">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4896972">
      <w:bodyDiv w:val="1"/>
      <w:marLeft w:val="0"/>
      <w:marRight w:val="0"/>
      <w:marTop w:val="0"/>
      <w:marBottom w:val="0"/>
      <w:divBdr>
        <w:top w:val="none" w:sz="0" w:space="0" w:color="auto"/>
        <w:left w:val="none" w:sz="0" w:space="0" w:color="auto"/>
        <w:bottom w:val="none" w:sz="0" w:space="0" w:color="auto"/>
        <w:right w:val="none" w:sz="0" w:space="0" w:color="auto"/>
      </w:divBdr>
    </w:div>
    <w:div w:id="1575042243">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6040340">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013113">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857784">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2526524">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89772686">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0501754">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056571">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599169872">
      <w:bodyDiv w:val="1"/>
      <w:marLeft w:val="0"/>
      <w:marRight w:val="0"/>
      <w:marTop w:val="0"/>
      <w:marBottom w:val="0"/>
      <w:divBdr>
        <w:top w:val="none" w:sz="0" w:space="0" w:color="auto"/>
        <w:left w:val="none" w:sz="0" w:space="0" w:color="auto"/>
        <w:bottom w:val="none" w:sz="0" w:space="0" w:color="auto"/>
        <w:right w:val="none" w:sz="0" w:space="0" w:color="auto"/>
      </w:divBdr>
    </w:div>
    <w:div w:id="1600134846">
      <w:bodyDiv w:val="1"/>
      <w:marLeft w:val="0"/>
      <w:marRight w:val="0"/>
      <w:marTop w:val="0"/>
      <w:marBottom w:val="0"/>
      <w:divBdr>
        <w:top w:val="none" w:sz="0" w:space="0" w:color="auto"/>
        <w:left w:val="none" w:sz="0" w:space="0" w:color="auto"/>
        <w:bottom w:val="none" w:sz="0" w:space="0" w:color="auto"/>
        <w:right w:val="none" w:sz="0" w:space="0" w:color="auto"/>
      </w:divBdr>
    </w:div>
    <w:div w:id="1600143073">
      <w:bodyDiv w:val="1"/>
      <w:marLeft w:val="0"/>
      <w:marRight w:val="0"/>
      <w:marTop w:val="0"/>
      <w:marBottom w:val="0"/>
      <w:divBdr>
        <w:top w:val="none" w:sz="0" w:space="0" w:color="auto"/>
        <w:left w:val="none" w:sz="0" w:space="0" w:color="auto"/>
        <w:bottom w:val="none" w:sz="0" w:space="0" w:color="auto"/>
        <w:right w:val="none" w:sz="0" w:space="0" w:color="auto"/>
      </w:divBdr>
    </w:div>
    <w:div w:id="1600288615">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1990658">
      <w:bodyDiv w:val="1"/>
      <w:marLeft w:val="0"/>
      <w:marRight w:val="0"/>
      <w:marTop w:val="0"/>
      <w:marBottom w:val="0"/>
      <w:divBdr>
        <w:top w:val="none" w:sz="0" w:space="0" w:color="auto"/>
        <w:left w:val="none" w:sz="0" w:space="0" w:color="auto"/>
        <w:bottom w:val="none" w:sz="0" w:space="0" w:color="auto"/>
        <w:right w:val="none" w:sz="0" w:space="0" w:color="auto"/>
      </w:divBdr>
    </w:div>
    <w:div w:id="1602255340">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8346270">
      <w:bodyDiv w:val="1"/>
      <w:marLeft w:val="0"/>
      <w:marRight w:val="0"/>
      <w:marTop w:val="0"/>
      <w:marBottom w:val="0"/>
      <w:divBdr>
        <w:top w:val="none" w:sz="0" w:space="0" w:color="auto"/>
        <w:left w:val="none" w:sz="0" w:space="0" w:color="auto"/>
        <w:bottom w:val="none" w:sz="0" w:space="0" w:color="auto"/>
        <w:right w:val="none" w:sz="0" w:space="0" w:color="auto"/>
      </w:divBdr>
    </w:div>
    <w:div w:id="1608656302">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547258">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17981190">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1763744">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6809401">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215571">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062028">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651853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756958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0720496">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2922334">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4656422">
      <w:bodyDiv w:val="1"/>
      <w:marLeft w:val="0"/>
      <w:marRight w:val="0"/>
      <w:marTop w:val="0"/>
      <w:marBottom w:val="0"/>
      <w:divBdr>
        <w:top w:val="none" w:sz="0" w:space="0" w:color="auto"/>
        <w:left w:val="none" w:sz="0" w:space="0" w:color="auto"/>
        <w:bottom w:val="none" w:sz="0" w:space="0" w:color="auto"/>
        <w:right w:val="none" w:sz="0" w:space="0" w:color="auto"/>
      </w:divBdr>
    </w:div>
    <w:div w:id="1645818461">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6543325">
      <w:bodyDiv w:val="1"/>
      <w:marLeft w:val="0"/>
      <w:marRight w:val="0"/>
      <w:marTop w:val="0"/>
      <w:marBottom w:val="0"/>
      <w:divBdr>
        <w:top w:val="none" w:sz="0" w:space="0" w:color="auto"/>
        <w:left w:val="none" w:sz="0" w:space="0" w:color="auto"/>
        <w:bottom w:val="none" w:sz="0" w:space="0" w:color="auto"/>
        <w:right w:val="none" w:sz="0" w:space="0" w:color="auto"/>
      </w:divBdr>
    </w:div>
    <w:div w:id="1647005696">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49434106">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5598075">
      <w:bodyDiv w:val="1"/>
      <w:marLeft w:val="0"/>
      <w:marRight w:val="0"/>
      <w:marTop w:val="0"/>
      <w:marBottom w:val="0"/>
      <w:divBdr>
        <w:top w:val="none" w:sz="0" w:space="0" w:color="auto"/>
        <w:left w:val="none" w:sz="0" w:space="0" w:color="auto"/>
        <w:bottom w:val="none" w:sz="0" w:space="0" w:color="auto"/>
        <w:right w:val="none" w:sz="0" w:space="0" w:color="auto"/>
      </w:divBdr>
    </w:div>
    <w:div w:id="1655599643">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7828109">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0987342">
      <w:bodyDiv w:val="1"/>
      <w:marLeft w:val="0"/>
      <w:marRight w:val="0"/>
      <w:marTop w:val="0"/>
      <w:marBottom w:val="0"/>
      <w:divBdr>
        <w:top w:val="none" w:sz="0" w:space="0" w:color="auto"/>
        <w:left w:val="none" w:sz="0" w:space="0" w:color="auto"/>
        <w:bottom w:val="none" w:sz="0" w:space="0" w:color="auto"/>
        <w:right w:val="none" w:sz="0" w:space="0" w:color="auto"/>
      </w:divBdr>
    </w:div>
    <w:div w:id="1671249393">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369340">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4988364">
      <w:bodyDiv w:val="1"/>
      <w:marLeft w:val="0"/>
      <w:marRight w:val="0"/>
      <w:marTop w:val="0"/>
      <w:marBottom w:val="0"/>
      <w:divBdr>
        <w:top w:val="none" w:sz="0" w:space="0" w:color="auto"/>
        <w:left w:val="none" w:sz="0" w:space="0" w:color="auto"/>
        <w:bottom w:val="none" w:sz="0" w:space="0" w:color="auto"/>
        <w:right w:val="none" w:sz="0" w:space="0" w:color="auto"/>
      </w:divBdr>
    </w:div>
    <w:div w:id="1675064498">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039660">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39397">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6906299">
      <w:bodyDiv w:val="1"/>
      <w:marLeft w:val="0"/>
      <w:marRight w:val="0"/>
      <w:marTop w:val="0"/>
      <w:marBottom w:val="0"/>
      <w:divBdr>
        <w:top w:val="none" w:sz="0" w:space="0" w:color="auto"/>
        <w:left w:val="none" w:sz="0" w:space="0" w:color="auto"/>
        <w:bottom w:val="none" w:sz="0" w:space="0" w:color="auto"/>
        <w:right w:val="none" w:sz="0" w:space="0" w:color="auto"/>
      </w:divBdr>
    </w:div>
    <w:div w:id="1687247206">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520505">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76065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5573728">
      <w:bodyDiv w:val="1"/>
      <w:marLeft w:val="0"/>
      <w:marRight w:val="0"/>
      <w:marTop w:val="0"/>
      <w:marBottom w:val="0"/>
      <w:divBdr>
        <w:top w:val="none" w:sz="0" w:space="0" w:color="auto"/>
        <w:left w:val="none" w:sz="0" w:space="0" w:color="auto"/>
        <w:bottom w:val="none" w:sz="0" w:space="0" w:color="auto"/>
        <w:right w:val="none" w:sz="0" w:space="0" w:color="auto"/>
      </w:divBdr>
    </w:div>
    <w:div w:id="1695762537">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892834">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0862315">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6253431">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029881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0071">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407290">
      <w:bodyDiv w:val="1"/>
      <w:marLeft w:val="0"/>
      <w:marRight w:val="0"/>
      <w:marTop w:val="0"/>
      <w:marBottom w:val="0"/>
      <w:divBdr>
        <w:top w:val="none" w:sz="0" w:space="0" w:color="auto"/>
        <w:left w:val="none" w:sz="0" w:space="0" w:color="auto"/>
        <w:bottom w:val="none" w:sz="0" w:space="0" w:color="auto"/>
        <w:right w:val="none" w:sz="0" w:space="0" w:color="auto"/>
      </w:divBdr>
    </w:div>
    <w:div w:id="1724593760">
      <w:bodyDiv w:val="1"/>
      <w:marLeft w:val="0"/>
      <w:marRight w:val="0"/>
      <w:marTop w:val="0"/>
      <w:marBottom w:val="0"/>
      <w:divBdr>
        <w:top w:val="none" w:sz="0" w:space="0" w:color="auto"/>
        <w:left w:val="none" w:sz="0" w:space="0" w:color="auto"/>
        <w:bottom w:val="none" w:sz="0" w:space="0" w:color="auto"/>
        <w:right w:val="none" w:sz="0" w:space="0" w:color="auto"/>
      </w:divBdr>
    </w:div>
    <w:div w:id="1724718964">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5988605">
      <w:bodyDiv w:val="1"/>
      <w:marLeft w:val="0"/>
      <w:marRight w:val="0"/>
      <w:marTop w:val="0"/>
      <w:marBottom w:val="0"/>
      <w:divBdr>
        <w:top w:val="none" w:sz="0" w:space="0" w:color="auto"/>
        <w:left w:val="none" w:sz="0" w:space="0" w:color="auto"/>
        <w:bottom w:val="none" w:sz="0" w:space="0" w:color="auto"/>
        <w:right w:val="none" w:sz="0" w:space="0" w:color="auto"/>
      </w:divBdr>
    </w:div>
    <w:div w:id="1726904713">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301726">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1346416">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6510696">
      <w:bodyDiv w:val="1"/>
      <w:marLeft w:val="0"/>
      <w:marRight w:val="0"/>
      <w:marTop w:val="0"/>
      <w:marBottom w:val="0"/>
      <w:divBdr>
        <w:top w:val="none" w:sz="0" w:space="0" w:color="auto"/>
        <w:left w:val="none" w:sz="0" w:space="0" w:color="auto"/>
        <w:bottom w:val="none" w:sz="0" w:space="0" w:color="auto"/>
        <w:right w:val="none" w:sz="0" w:space="0" w:color="auto"/>
      </w:divBdr>
    </w:div>
    <w:div w:id="1736513621">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18313">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624296">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25173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2480964">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253471">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219371">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30931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1536096">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6053247">
      <w:bodyDiv w:val="1"/>
      <w:marLeft w:val="0"/>
      <w:marRight w:val="0"/>
      <w:marTop w:val="0"/>
      <w:marBottom w:val="0"/>
      <w:divBdr>
        <w:top w:val="none" w:sz="0" w:space="0" w:color="auto"/>
        <w:left w:val="none" w:sz="0" w:space="0" w:color="auto"/>
        <w:bottom w:val="none" w:sz="0" w:space="0" w:color="auto"/>
        <w:right w:val="none" w:sz="0" w:space="0" w:color="auto"/>
      </w:divBdr>
    </w:div>
    <w:div w:id="1756782441">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488462">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5802156">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6730176">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4769494">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001013">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7845527">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426632">
      <w:bodyDiv w:val="1"/>
      <w:marLeft w:val="0"/>
      <w:marRight w:val="0"/>
      <w:marTop w:val="0"/>
      <w:marBottom w:val="0"/>
      <w:divBdr>
        <w:top w:val="none" w:sz="0" w:space="0" w:color="auto"/>
        <w:left w:val="none" w:sz="0" w:space="0" w:color="auto"/>
        <w:bottom w:val="none" w:sz="0" w:space="0" w:color="auto"/>
        <w:right w:val="none" w:sz="0" w:space="0" w:color="auto"/>
      </w:divBdr>
    </w:div>
    <w:div w:id="17896205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6872332">
      <w:bodyDiv w:val="1"/>
      <w:marLeft w:val="0"/>
      <w:marRight w:val="0"/>
      <w:marTop w:val="0"/>
      <w:marBottom w:val="0"/>
      <w:divBdr>
        <w:top w:val="none" w:sz="0" w:space="0" w:color="auto"/>
        <w:left w:val="none" w:sz="0" w:space="0" w:color="auto"/>
        <w:bottom w:val="none" w:sz="0" w:space="0" w:color="auto"/>
        <w:right w:val="none" w:sz="0" w:space="0" w:color="auto"/>
      </w:divBdr>
    </w:div>
    <w:div w:id="1797025109">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5659619">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294">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290223">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32565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563416">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498068">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534379">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192068">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28594003">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3334427">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5798383">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7068178">
      <w:bodyDiv w:val="1"/>
      <w:marLeft w:val="0"/>
      <w:marRight w:val="0"/>
      <w:marTop w:val="0"/>
      <w:marBottom w:val="0"/>
      <w:divBdr>
        <w:top w:val="none" w:sz="0" w:space="0" w:color="auto"/>
        <w:left w:val="none" w:sz="0" w:space="0" w:color="auto"/>
        <w:bottom w:val="none" w:sz="0" w:space="0" w:color="auto"/>
        <w:right w:val="none" w:sz="0" w:space="0" w:color="auto"/>
      </w:divBdr>
    </w:div>
    <w:div w:id="1838963225">
      <w:bodyDiv w:val="1"/>
      <w:marLeft w:val="0"/>
      <w:marRight w:val="0"/>
      <w:marTop w:val="0"/>
      <w:marBottom w:val="0"/>
      <w:divBdr>
        <w:top w:val="none" w:sz="0" w:space="0" w:color="auto"/>
        <w:left w:val="none" w:sz="0" w:space="0" w:color="auto"/>
        <w:bottom w:val="none" w:sz="0" w:space="0" w:color="auto"/>
        <w:right w:val="none" w:sz="0" w:space="0" w:color="auto"/>
      </w:divBdr>
    </w:div>
    <w:div w:id="1839466151">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2744040">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3101160">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8615848">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86782">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1503936">
      <w:bodyDiv w:val="1"/>
      <w:marLeft w:val="0"/>
      <w:marRight w:val="0"/>
      <w:marTop w:val="0"/>
      <w:marBottom w:val="0"/>
      <w:divBdr>
        <w:top w:val="none" w:sz="0" w:space="0" w:color="auto"/>
        <w:left w:val="none" w:sz="0" w:space="0" w:color="auto"/>
        <w:bottom w:val="none" w:sz="0" w:space="0" w:color="auto"/>
        <w:right w:val="none" w:sz="0" w:space="0" w:color="auto"/>
      </w:divBdr>
    </w:div>
    <w:div w:id="1861506842">
      <w:bodyDiv w:val="1"/>
      <w:marLeft w:val="0"/>
      <w:marRight w:val="0"/>
      <w:marTop w:val="0"/>
      <w:marBottom w:val="0"/>
      <w:divBdr>
        <w:top w:val="none" w:sz="0" w:space="0" w:color="auto"/>
        <w:left w:val="none" w:sz="0" w:space="0" w:color="auto"/>
        <w:bottom w:val="none" w:sz="0" w:space="0" w:color="auto"/>
        <w:right w:val="none" w:sz="0" w:space="0" w:color="auto"/>
      </w:divBdr>
    </w:div>
    <w:div w:id="1862546472">
      <w:bodyDiv w:val="1"/>
      <w:marLeft w:val="0"/>
      <w:marRight w:val="0"/>
      <w:marTop w:val="0"/>
      <w:marBottom w:val="0"/>
      <w:divBdr>
        <w:top w:val="none" w:sz="0" w:space="0" w:color="auto"/>
        <w:left w:val="none" w:sz="0" w:space="0" w:color="auto"/>
        <w:bottom w:val="none" w:sz="0" w:space="0" w:color="auto"/>
        <w:right w:val="none" w:sz="0" w:space="0" w:color="auto"/>
      </w:divBdr>
    </w:div>
    <w:div w:id="1863930327">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2837563">
      <w:bodyDiv w:val="1"/>
      <w:marLeft w:val="0"/>
      <w:marRight w:val="0"/>
      <w:marTop w:val="0"/>
      <w:marBottom w:val="0"/>
      <w:divBdr>
        <w:top w:val="none" w:sz="0" w:space="0" w:color="auto"/>
        <w:left w:val="none" w:sz="0" w:space="0" w:color="auto"/>
        <w:bottom w:val="none" w:sz="0" w:space="0" w:color="auto"/>
        <w:right w:val="none" w:sz="0" w:space="0" w:color="auto"/>
      </w:divBdr>
    </w:div>
    <w:div w:id="1872840591">
      <w:bodyDiv w:val="1"/>
      <w:marLeft w:val="0"/>
      <w:marRight w:val="0"/>
      <w:marTop w:val="0"/>
      <w:marBottom w:val="0"/>
      <w:divBdr>
        <w:top w:val="none" w:sz="0" w:space="0" w:color="auto"/>
        <w:left w:val="none" w:sz="0" w:space="0" w:color="auto"/>
        <w:bottom w:val="none" w:sz="0" w:space="0" w:color="auto"/>
        <w:right w:val="none" w:sz="0" w:space="0" w:color="auto"/>
      </w:divBdr>
    </w:div>
    <w:div w:id="1874270510">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0660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043077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1437531">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4445117">
      <w:bodyDiv w:val="1"/>
      <w:marLeft w:val="0"/>
      <w:marRight w:val="0"/>
      <w:marTop w:val="0"/>
      <w:marBottom w:val="0"/>
      <w:divBdr>
        <w:top w:val="none" w:sz="0" w:space="0" w:color="auto"/>
        <w:left w:val="none" w:sz="0" w:space="0" w:color="auto"/>
        <w:bottom w:val="none" w:sz="0" w:space="0" w:color="auto"/>
        <w:right w:val="none" w:sz="0" w:space="0" w:color="auto"/>
      </w:divBdr>
    </w:div>
    <w:div w:id="188475636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25899">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89609471">
      <w:bodyDiv w:val="1"/>
      <w:marLeft w:val="0"/>
      <w:marRight w:val="0"/>
      <w:marTop w:val="0"/>
      <w:marBottom w:val="0"/>
      <w:divBdr>
        <w:top w:val="none" w:sz="0" w:space="0" w:color="auto"/>
        <w:left w:val="none" w:sz="0" w:space="0" w:color="auto"/>
        <w:bottom w:val="none" w:sz="0" w:space="0" w:color="auto"/>
        <w:right w:val="none" w:sz="0" w:space="0" w:color="auto"/>
      </w:divBdr>
    </w:div>
    <w:div w:id="1891108954">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1837444">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4851535">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176148">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024354">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217628">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061142">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5242668">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252636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5675991">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6956146">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2992075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624878">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5046358">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7398933">
      <w:bodyDiv w:val="1"/>
      <w:marLeft w:val="0"/>
      <w:marRight w:val="0"/>
      <w:marTop w:val="0"/>
      <w:marBottom w:val="0"/>
      <w:divBdr>
        <w:top w:val="none" w:sz="0" w:space="0" w:color="auto"/>
        <w:left w:val="none" w:sz="0" w:space="0" w:color="auto"/>
        <w:bottom w:val="none" w:sz="0" w:space="0" w:color="auto"/>
        <w:right w:val="none" w:sz="0" w:space="0" w:color="auto"/>
      </w:divBdr>
    </w:div>
    <w:div w:id="193744417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2951653">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5337040">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09320">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1874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87053">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6980984">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8947374">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59606708">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1766540">
      <w:bodyDiv w:val="1"/>
      <w:marLeft w:val="0"/>
      <w:marRight w:val="0"/>
      <w:marTop w:val="0"/>
      <w:marBottom w:val="0"/>
      <w:divBdr>
        <w:top w:val="none" w:sz="0" w:space="0" w:color="auto"/>
        <w:left w:val="none" w:sz="0" w:space="0" w:color="auto"/>
        <w:bottom w:val="none" w:sz="0" w:space="0" w:color="auto"/>
        <w:right w:val="none" w:sz="0" w:space="0" w:color="auto"/>
      </w:divBdr>
    </w:div>
    <w:div w:id="1962691071">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7739300">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131780">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3554871">
      <w:bodyDiv w:val="1"/>
      <w:marLeft w:val="0"/>
      <w:marRight w:val="0"/>
      <w:marTop w:val="0"/>
      <w:marBottom w:val="0"/>
      <w:divBdr>
        <w:top w:val="none" w:sz="0" w:space="0" w:color="auto"/>
        <w:left w:val="none" w:sz="0" w:space="0" w:color="auto"/>
        <w:bottom w:val="none" w:sz="0" w:space="0" w:color="auto"/>
        <w:right w:val="none" w:sz="0" w:space="0" w:color="auto"/>
      </w:divBdr>
    </w:div>
    <w:div w:id="1974284895">
      <w:bodyDiv w:val="1"/>
      <w:marLeft w:val="0"/>
      <w:marRight w:val="0"/>
      <w:marTop w:val="0"/>
      <w:marBottom w:val="0"/>
      <w:divBdr>
        <w:top w:val="none" w:sz="0" w:space="0" w:color="auto"/>
        <w:left w:val="none" w:sz="0" w:space="0" w:color="auto"/>
        <w:bottom w:val="none" w:sz="0" w:space="0" w:color="auto"/>
        <w:right w:val="none" w:sz="0" w:space="0" w:color="auto"/>
      </w:divBdr>
    </w:div>
    <w:div w:id="1974286626">
      <w:bodyDiv w:val="1"/>
      <w:marLeft w:val="0"/>
      <w:marRight w:val="0"/>
      <w:marTop w:val="0"/>
      <w:marBottom w:val="0"/>
      <w:divBdr>
        <w:top w:val="none" w:sz="0" w:space="0" w:color="auto"/>
        <w:left w:val="none" w:sz="0" w:space="0" w:color="auto"/>
        <w:bottom w:val="none" w:sz="0" w:space="0" w:color="auto"/>
        <w:right w:val="none" w:sz="0" w:space="0" w:color="auto"/>
      </w:divBdr>
    </w:div>
    <w:div w:id="1975015370">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5715276">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180030">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525583">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3003149">
      <w:bodyDiv w:val="1"/>
      <w:marLeft w:val="0"/>
      <w:marRight w:val="0"/>
      <w:marTop w:val="0"/>
      <w:marBottom w:val="0"/>
      <w:divBdr>
        <w:top w:val="none" w:sz="0" w:space="0" w:color="auto"/>
        <w:left w:val="none" w:sz="0" w:space="0" w:color="auto"/>
        <w:bottom w:val="none" w:sz="0" w:space="0" w:color="auto"/>
        <w:right w:val="none" w:sz="0" w:space="0" w:color="auto"/>
      </w:divBdr>
    </w:div>
    <w:div w:id="1983271016">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4329313">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1227010">
      <w:bodyDiv w:val="1"/>
      <w:marLeft w:val="0"/>
      <w:marRight w:val="0"/>
      <w:marTop w:val="0"/>
      <w:marBottom w:val="0"/>
      <w:divBdr>
        <w:top w:val="none" w:sz="0" w:space="0" w:color="auto"/>
        <w:left w:val="none" w:sz="0" w:space="0" w:color="auto"/>
        <w:bottom w:val="none" w:sz="0" w:space="0" w:color="auto"/>
        <w:right w:val="none" w:sz="0" w:space="0" w:color="auto"/>
      </w:divBdr>
    </w:div>
    <w:div w:id="2002149985">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276667">
      <w:bodyDiv w:val="1"/>
      <w:marLeft w:val="0"/>
      <w:marRight w:val="0"/>
      <w:marTop w:val="0"/>
      <w:marBottom w:val="0"/>
      <w:divBdr>
        <w:top w:val="none" w:sz="0" w:space="0" w:color="auto"/>
        <w:left w:val="none" w:sz="0" w:space="0" w:color="auto"/>
        <w:bottom w:val="none" w:sz="0" w:space="0" w:color="auto"/>
        <w:right w:val="none" w:sz="0" w:space="0" w:color="auto"/>
      </w:divBdr>
    </w:div>
    <w:div w:id="2006587140">
      <w:bodyDiv w:val="1"/>
      <w:marLeft w:val="0"/>
      <w:marRight w:val="0"/>
      <w:marTop w:val="0"/>
      <w:marBottom w:val="0"/>
      <w:divBdr>
        <w:top w:val="none" w:sz="0" w:space="0" w:color="auto"/>
        <w:left w:val="none" w:sz="0" w:space="0" w:color="auto"/>
        <w:bottom w:val="none" w:sz="0" w:space="0" w:color="auto"/>
        <w:right w:val="none" w:sz="0" w:space="0" w:color="auto"/>
      </w:divBdr>
    </w:div>
    <w:div w:id="2006782313">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0407936">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560413">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2947610">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615039">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121444">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3891294">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32627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15711">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484674">
      <w:bodyDiv w:val="1"/>
      <w:marLeft w:val="0"/>
      <w:marRight w:val="0"/>
      <w:marTop w:val="0"/>
      <w:marBottom w:val="0"/>
      <w:divBdr>
        <w:top w:val="none" w:sz="0" w:space="0" w:color="auto"/>
        <w:left w:val="none" w:sz="0" w:space="0" w:color="auto"/>
        <w:bottom w:val="none" w:sz="0" w:space="0" w:color="auto"/>
        <w:right w:val="none" w:sz="0" w:space="0" w:color="auto"/>
      </w:divBdr>
    </w:div>
    <w:div w:id="2028558664">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299943">
      <w:bodyDiv w:val="1"/>
      <w:marLeft w:val="0"/>
      <w:marRight w:val="0"/>
      <w:marTop w:val="0"/>
      <w:marBottom w:val="0"/>
      <w:divBdr>
        <w:top w:val="none" w:sz="0" w:space="0" w:color="auto"/>
        <w:left w:val="none" w:sz="0" w:space="0" w:color="auto"/>
        <w:bottom w:val="none" w:sz="0" w:space="0" w:color="auto"/>
        <w:right w:val="none" w:sz="0" w:space="0" w:color="auto"/>
      </w:divBdr>
    </w:div>
    <w:div w:id="2035419193">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6926420">
      <w:bodyDiv w:val="1"/>
      <w:marLeft w:val="0"/>
      <w:marRight w:val="0"/>
      <w:marTop w:val="0"/>
      <w:marBottom w:val="0"/>
      <w:divBdr>
        <w:top w:val="none" w:sz="0" w:space="0" w:color="auto"/>
        <w:left w:val="none" w:sz="0" w:space="0" w:color="auto"/>
        <w:bottom w:val="none" w:sz="0" w:space="0" w:color="auto"/>
        <w:right w:val="none" w:sz="0" w:space="0" w:color="auto"/>
      </w:divBdr>
    </w:div>
    <w:div w:id="2037584941">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1318341">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13036">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25355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6565075">
      <w:bodyDiv w:val="1"/>
      <w:marLeft w:val="0"/>
      <w:marRight w:val="0"/>
      <w:marTop w:val="0"/>
      <w:marBottom w:val="0"/>
      <w:divBdr>
        <w:top w:val="none" w:sz="0" w:space="0" w:color="auto"/>
        <w:left w:val="none" w:sz="0" w:space="0" w:color="auto"/>
        <w:bottom w:val="none" w:sz="0" w:space="0" w:color="auto"/>
        <w:right w:val="none" w:sz="0" w:space="0" w:color="auto"/>
      </w:divBdr>
    </w:div>
    <w:div w:id="2047218574">
      <w:bodyDiv w:val="1"/>
      <w:marLeft w:val="0"/>
      <w:marRight w:val="0"/>
      <w:marTop w:val="0"/>
      <w:marBottom w:val="0"/>
      <w:divBdr>
        <w:top w:val="none" w:sz="0" w:space="0" w:color="auto"/>
        <w:left w:val="none" w:sz="0" w:space="0" w:color="auto"/>
        <w:bottom w:val="none" w:sz="0" w:space="0" w:color="auto"/>
        <w:right w:val="none" w:sz="0" w:space="0" w:color="auto"/>
      </w:divBdr>
    </w:div>
    <w:div w:id="204729509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23529">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49909047">
      <w:bodyDiv w:val="1"/>
      <w:marLeft w:val="0"/>
      <w:marRight w:val="0"/>
      <w:marTop w:val="0"/>
      <w:marBottom w:val="0"/>
      <w:divBdr>
        <w:top w:val="none" w:sz="0" w:space="0" w:color="auto"/>
        <w:left w:val="none" w:sz="0" w:space="0" w:color="auto"/>
        <w:bottom w:val="none" w:sz="0" w:space="0" w:color="auto"/>
        <w:right w:val="none" w:sz="0" w:space="0" w:color="auto"/>
      </w:divBdr>
    </w:div>
    <w:div w:id="2050035512">
      <w:bodyDiv w:val="1"/>
      <w:marLeft w:val="0"/>
      <w:marRight w:val="0"/>
      <w:marTop w:val="0"/>
      <w:marBottom w:val="0"/>
      <w:divBdr>
        <w:top w:val="none" w:sz="0" w:space="0" w:color="auto"/>
        <w:left w:val="none" w:sz="0" w:space="0" w:color="auto"/>
        <w:bottom w:val="none" w:sz="0" w:space="0" w:color="auto"/>
        <w:right w:val="none" w:sz="0" w:space="0" w:color="auto"/>
      </w:divBdr>
    </w:div>
    <w:div w:id="2050450301">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3267663">
      <w:bodyDiv w:val="1"/>
      <w:marLeft w:val="0"/>
      <w:marRight w:val="0"/>
      <w:marTop w:val="0"/>
      <w:marBottom w:val="0"/>
      <w:divBdr>
        <w:top w:val="none" w:sz="0" w:space="0" w:color="auto"/>
        <w:left w:val="none" w:sz="0" w:space="0" w:color="auto"/>
        <w:bottom w:val="none" w:sz="0" w:space="0" w:color="auto"/>
        <w:right w:val="none" w:sz="0" w:space="0" w:color="auto"/>
      </w:divBdr>
    </w:div>
    <w:div w:id="2054575686">
      <w:bodyDiv w:val="1"/>
      <w:marLeft w:val="0"/>
      <w:marRight w:val="0"/>
      <w:marTop w:val="0"/>
      <w:marBottom w:val="0"/>
      <w:divBdr>
        <w:top w:val="none" w:sz="0" w:space="0" w:color="auto"/>
        <w:left w:val="none" w:sz="0" w:space="0" w:color="auto"/>
        <w:bottom w:val="none" w:sz="0" w:space="0" w:color="auto"/>
        <w:right w:val="none" w:sz="0" w:space="0" w:color="auto"/>
      </w:divBdr>
    </w:div>
    <w:div w:id="2055032150">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8699139">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127562">
      <w:bodyDiv w:val="1"/>
      <w:marLeft w:val="0"/>
      <w:marRight w:val="0"/>
      <w:marTop w:val="0"/>
      <w:marBottom w:val="0"/>
      <w:divBdr>
        <w:top w:val="none" w:sz="0" w:space="0" w:color="auto"/>
        <w:left w:val="none" w:sz="0" w:space="0" w:color="auto"/>
        <w:bottom w:val="none" w:sz="0" w:space="0" w:color="auto"/>
        <w:right w:val="none" w:sz="0" w:space="0" w:color="auto"/>
      </w:divBdr>
    </w:div>
    <w:div w:id="2061241066">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136139">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179629">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257262">
      <w:bodyDiv w:val="1"/>
      <w:marLeft w:val="0"/>
      <w:marRight w:val="0"/>
      <w:marTop w:val="0"/>
      <w:marBottom w:val="0"/>
      <w:divBdr>
        <w:top w:val="none" w:sz="0" w:space="0" w:color="auto"/>
        <w:left w:val="none" w:sz="0" w:space="0" w:color="auto"/>
        <w:bottom w:val="none" w:sz="0" w:space="0" w:color="auto"/>
        <w:right w:val="none" w:sz="0" w:space="0" w:color="auto"/>
      </w:divBdr>
    </w:div>
    <w:div w:id="2069264037">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69497176">
      <w:bodyDiv w:val="1"/>
      <w:marLeft w:val="0"/>
      <w:marRight w:val="0"/>
      <w:marTop w:val="0"/>
      <w:marBottom w:val="0"/>
      <w:divBdr>
        <w:top w:val="none" w:sz="0" w:space="0" w:color="auto"/>
        <w:left w:val="none" w:sz="0" w:space="0" w:color="auto"/>
        <w:bottom w:val="none" w:sz="0" w:space="0" w:color="auto"/>
        <w:right w:val="none" w:sz="0" w:space="0" w:color="auto"/>
      </w:divBdr>
    </w:div>
    <w:div w:id="20712222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044002">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203961">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3915833">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581572">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4928483">
      <w:bodyDiv w:val="1"/>
      <w:marLeft w:val="0"/>
      <w:marRight w:val="0"/>
      <w:marTop w:val="0"/>
      <w:marBottom w:val="0"/>
      <w:divBdr>
        <w:top w:val="none" w:sz="0" w:space="0" w:color="auto"/>
        <w:left w:val="none" w:sz="0" w:space="0" w:color="auto"/>
        <w:bottom w:val="none" w:sz="0" w:space="0" w:color="auto"/>
        <w:right w:val="none" w:sz="0" w:space="0" w:color="auto"/>
      </w:divBdr>
    </w:div>
    <w:div w:id="2095735849">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583548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454621">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541939">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042503">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3471135">
      <w:bodyDiv w:val="1"/>
      <w:marLeft w:val="0"/>
      <w:marRight w:val="0"/>
      <w:marTop w:val="0"/>
      <w:marBottom w:val="0"/>
      <w:divBdr>
        <w:top w:val="none" w:sz="0" w:space="0" w:color="auto"/>
        <w:left w:val="none" w:sz="0" w:space="0" w:color="auto"/>
        <w:bottom w:val="none" w:sz="0" w:space="0" w:color="auto"/>
        <w:right w:val="none" w:sz="0" w:space="0" w:color="auto"/>
      </w:divBdr>
    </w:div>
    <w:div w:id="2113668065">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6754626">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37491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099299">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299136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382000">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5235">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5978134">
      <w:bodyDiv w:val="1"/>
      <w:marLeft w:val="0"/>
      <w:marRight w:val="0"/>
      <w:marTop w:val="0"/>
      <w:marBottom w:val="0"/>
      <w:divBdr>
        <w:top w:val="none" w:sz="0" w:space="0" w:color="auto"/>
        <w:left w:val="none" w:sz="0" w:space="0" w:color="auto"/>
        <w:bottom w:val="none" w:sz="0" w:space="0" w:color="auto"/>
        <w:right w:val="none" w:sz="0" w:space="0" w:color="auto"/>
      </w:divBdr>
    </w:div>
    <w:div w:id="2136286745">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3689667">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114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4929295">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jpeg"/><Relationship Id="rId21" Type="http://schemas.microsoft.com/office/2007/relationships/diagramDrawing" Target="diagrams/drawing1.xml"/><Relationship Id="rId42" Type="http://schemas.openxmlformats.org/officeDocument/2006/relationships/header" Target="header2.xml"/><Relationship Id="rId63" Type="http://schemas.openxmlformats.org/officeDocument/2006/relationships/image" Target="media/image20.jpeg"/><Relationship Id="rId84" Type="http://schemas.openxmlformats.org/officeDocument/2006/relationships/oleObject" Target="embeddings/oleObject1.bin"/><Relationship Id="rId138" Type="http://schemas.openxmlformats.org/officeDocument/2006/relationships/image" Target="media/image83.jpg"/><Relationship Id="rId159" Type="http://schemas.openxmlformats.org/officeDocument/2006/relationships/image" Target="media/image99.png"/><Relationship Id="rId170" Type="http://schemas.openxmlformats.org/officeDocument/2006/relationships/image" Target="media/image110.jpeg"/><Relationship Id="rId107" Type="http://schemas.openxmlformats.org/officeDocument/2006/relationships/image" Target="media/image58.png"/><Relationship Id="rId11" Type="http://schemas.openxmlformats.org/officeDocument/2006/relationships/image" Target="media/image2.png"/><Relationship Id="rId32" Type="http://schemas.openxmlformats.org/officeDocument/2006/relationships/diagramData" Target="diagrams/data4.xml"/><Relationship Id="rId53" Type="http://schemas.openxmlformats.org/officeDocument/2006/relationships/footer" Target="footer4.xml"/><Relationship Id="rId74" Type="http://schemas.openxmlformats.org/officeDocument/2006/relationships/image" Target="media/image30.png"/><Relationship Id="rId128" Type="http://schemas.openxmlformats.org/officeDocument/2006/relationships/image" Target="media/image76.jpeg"/><Relationship Id="rId149" Type="http://schemas.openxmlformats.org/officeDocument/2006/relationships/hyperlink" Target="https://github.com/michailmarkou1995/BSc-Computer-Science-Projects/tree/main/MENTAL%20WEALTH%20PROFESSIONAL%20LIFE%203%20(PROJECT)%20(CN6000)/Product_Documentation/Advanced_VOIP_VoiceChat_System" TargetMode="External"/><Relationship Id="rId5" Type="http://schemas.openxmlformats.org/officeDocument/2006/relationships/settings" Target="settings.xml"/><Relationship Id="rId95" Type="http://schemas.openxmlformats.org/officeDocument/2006/relationships/image" Target="media/image48.png"/><Relationship Id="rId160" Type="http://schemas.openxmlformats.org/officeDocument/2006/relationships/image" Target="media/image100.png"/><Relationship Id="rId181" Type="http://schemas.openxmlformats.org/officeDocument/2006/relationships/image" Target="media/image121.png"/><Relationship Id="rId22" Type="http://schemas.openxmlformats.org/officeDocument/2006/relationships/diagramData" Target="diagrams/data2.xml"/><Relationship Id="rId43" Type="http://schemas.openxmlformats.org/officeDocument/2006/relationships/footer" Target="footer3.xml"/><Relationship Id="rId64" Type="http://schemas.openxmlformats.org/officeDocument/2006/relationships/image" Target="media/image21.jpeg"/><Relationship Id="rId118" Type="http://schemas.openxmlformats.org/officeDocument/2006/relationships/image" Target="media/image66.jpeg"/><Relationship Id="rId139" Type="http://schemas.openxmlformats.org/officeDocument/2006/relationships/hyperlink" Target="https://youtu.be/UaiMWREsuQU" TargetMode="External"/><Relationship Id="rId85" Type="http://schemas.openxmlformats.org/officeDocument/2006/relationships/hyperlink" Target="https://github.com/michailmarkou1995/Java/blob/main/3DGameProgramming/Minefront/src/com/mime/minefront/Display.java" TargetMode="External"/><Relationship Id="rId150" Type="http://schemas.openxmlformats.org/officeDocument/2006/relationships/image" Target="media/image90.jpeg"/><Relationship Id="rId171" Type="http://schemas.openxmlformats.org/officeDocument/2006/relationships/image" Target="media/image111.png"/><Relationship Id="rId12" Type="http://schemas.openxmlformats.org/officeDocument/2006/relationships/image" Target="media/image3.png"/><Relationship Id="rId33" Type="http://schemas.openxmlformats.org/officeDocument/2006/relationships/diagramLayout" Target="diagrams/layout4.xml"/><Relationship Id="rId108" Type="http://schemas.openxmlformats.org/officeDocument/2006/relationships/image" Target="media/image59.png"/><Relationship Id="rId129" Type="http://schemas.openxmlformats.org/officeDocument/2006/relationships/image" Target="media/image77.jpeg"/><Relationship Id="rId54" Type="http://schemas.openxmlformats.org/officeDocument/2006/relationships/chart" Target="charts/chart1.xml"/><Relationship Id="rId75" Type="http://schemas.openxmlformats.org/officeDocument/2006/relationships/image" Target="media/image31.png"/><Relationship Id="rId96" Type="http://schemas.openxmlformats.org/officeDocument/2006/relationships/image" Target="media/image49.png"/><Relationship Id="rId140" Type="http://schemas.openxmlformats.org/officeDocument/2006/relationships/hyperlink" Target="https://www.youtube.com/embed/2QcsIlXXc1M?list=PLiTVVRdEvpm6GQxFKgO5JrUTAwUQM93N8" TargetMode="External"/><Relationship Id="rId161" Type="http://schemas.openxmlformats.org/officeDocument/2006/relationships/image" Target="media/image101.png"/><Relationship Id="rId182" Type="http://schemas.openxmlformats.org/officeDocument/2006/relationships/image" Target="media/image122.png"/><Relationship Id="rId6" Type="http://schemas.openxmlformats.org/officeDocument/2006/relationships/webSettings" Target="webSettings.xml"/><Relationship Id="rId23" Type="http://schemas.openxmlformats.org/officeDocument/2006/relationships/diagramLayout" Target="diagrams/layout2.xml"/><Relationship Id="rId119" Type="http://schemas.openxmlformats.org/officeDocument/2006/relationships/image" Target="media/image67.jpeg"/><Relationship Id="rId44" Type="http://schemas.openxmlformats.org/officeDocument/2006/relationships/image" Target="media/image7.jpeg"/><Relationship Id="rId60" Type="http://schemas.openxmlformats.org/officeDocument/2006/relationships/image" Target="media/image17.jpeg"/><Relationship Id="rId65" Type="http://schemas.openxmlformats.org/officeDocument/2006/relationships/hyperlink" Target="https://www.vg247.com/kojima-productions-next-game-blur-lines-mediums" TargetMode="External"/><Relationship Id="rId81" Type="http://schemas.openxmlformats.org/officeDocument/2006/relationships/image" Target="media/image37.jpeg"/><Relationship Id="rId86" Type="http://schemas.openxmlformats.org/officeDocument/2006/relationships/image" Target="media/image40.png"/><Relationship Id="rId130" Type="http://schemas.openxmlformats.org/officeDocument/2006/relationships/image" Target="media/image78.jpeg"/><Relationship Id="rId135" Type="http://schemas.openxmlformats.org/officeDocument/2006/relationships/image" Target="media/image82.jpg"/><Relationship Id="rId151" Type="http://schemas.openxmlformats.org/officeDocument/2006/relationships/image" Target="media/image91.png"/><Relationship Id="rId156" Type="http://schemas.openxmlformats.org/officeDocument/2006/relationships/image" Target="media/image96.jpeg"/><Relationship Id="rId177" Type="http://schemas.openxmlformats.org/officeDocument/2006/relationships/image" Target="media/image117.png"/><Relationship Id="rId172" Type="http://schemas.openxmlformats.org/officeDocument/2006/relationships/image" Target="media/image112.png"/><Relationship Id="rId13" Type="http://schemas.openxmlformats.org/officeDocument/2006/relationships/hyperlink" Target="https://github.com/michailmarkou1995" TargetMode="External"/><Relationship Id="rId18" Type="http://schemas.openxmlformats.org/officeDocument/2006/relationships/diagramLayout" Target="diagrams/layout1.xml"/><Relationship Id="rId39" Type="http://schemas.openxmlformats.org/officeDocument/2006/relationships/hyperlink" Target="https://d.docs.live.net/984e34b0a2497e21/COLLEGE/All%20YEARS/3/MENTAL%20WEALTH%20PROFESSIONAL%20LIFE%203%20(PROJECT)%20(CN6000_1)/Main/Immersive_Multiplayer_Gameplay_Gendre_Mechanics_Michail_Markou_UEL_2020732-greek_version.docx" TargetMode="External"/><Relationship Id="rId109" Type="http://schemas.openxmlformats.org/officeDocument/2006/relationships/hyperlink" Target="https://en.wikipedia.org/wiki/Line_clipping" TargetMode="External"/><Relationship Id="rId34" Type="http://schemas.openxmlformats.org/officeDocument/2006/relationships/diagramQuickStyle" Target="diagrams/quickStyle4.xml"/><Relationship Id="rId50" Type="http://schemas.openxmlformats.org/officeDocument/2006/relationships/image" Target="media/image10.png"/><Relationship Id="rId55" Type="http://schemas.openxmlformats.org/officeDocument/2006/relationships/hyperlink" Target="https://www.isfe.eu/games-in-society/" TargetMode="External"/><Relationship Id="rId76" Type="http://schemas.openxmlformats.org/officeDocument/2006/relationships/image" Target="media/image32.jpeg"/><Relationship Id="rId97" Type="http://schemas.openxmlformats.org/officeDocument/2006/relationships/image" Target="media/image50.png"/><Relationship Id="rId104" Type="http://schemas.openxmlformats.org/officeDocument/2006/relationships/package" Target="embeddings/Microsoft_Word_Document.docx"/><Relationship Id="rId120" Type="http://schemas.openxmlformats.org/officeDocument/2006/relationships/image" Target="media/image68.jpeg"/><Relationship Id="rId125" Type="http://schemas.openxmlformats.org/officeDocument/2006/relationships/image" Target="media/image73.png"/><Relationship Id="rId141" Type="http://schemas.openxmlformats.org/officeDocument/2006/relationships/image" Target="media/image84.jpg"/><Relationship Id="rId146" Type="http://schemas.openxmlformats.org/officeDocument/2006/relationships/image" Target="media/image87.png"/><Relationship Id="rId167" Type="http://schemas.openxmlformats.org/officeDocument/2006/relationships/image" Target="media/image107.png"/><Relationship Id="rId7" Type="http://schemas.openxmlformats.org/officeDocument/2006/relationships/footnotes" Target="footnotes.xml"/><Relationship Id="rId71" Type="http://schemas.openxmlformats.org/officeDocument/2006/relationships/image" Target="media/image27.jpeg"/><Relationship Id="rId92" Type="http://schemas.openxmlformats.org/officeDocument/2006/relationships/hyperlink" Target="https://github.com/michailmarkou1995/Java/blob/main/3DGameProgramming/Minefront/src/com/mime/minefront/graphics/Render3D.java" TargetMode="External"/><Relationship Id="rId162" Type="http://schemas.openxmlformats.org/officeDocument/2006/relationships/image" Target="media/image102.png"/><Relationship Id="rId18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image" Target="media/image6.png"/><Relationship Id="rId45" Type="http://schemas.openxmlformats.org/officeDocument/2006/relationships/hyperlink" Target="https://live.staticflickr.com/65535/51737478955_267a693f0b_h.jpg" TargetMode="External"/><Relationship Id="rId66" Type="http://schemas.openxmlformats.org/officeDocument/2006/relationships/image" Target="media/image22.png"/><Relationship Id="rId87" Type="http://schemas.openxmlformats.org/officeDocument/2006/relationships/image" Target="media/image41.png"/><Relationship Id="rId110" Type="http://schemas.openxmlformats.org/officeDocument/2006/relationships/hyperlink" Target="https://github.com/michailmarkou1995/Java/blob/main/3DGameProgramming/Minefront/src/com/mime/minefront/graphics/Render3D.java" TargetMode="External"/><Relationship Id="rId115" Type="http://schemas.openxmlformats.org/officeDocument/2006/relationships/image" Target="media/image63.jpeg"/><Relationship Id="rId131" Type="http://schemas.openxmlformats.org/officeDocument/2006/relationships/image" Target="media/image79.jpeg"/><Relationship Id="rId136" Type="http://schemas.openxmlformats.org/officeDocument/2006/relationships/hyperlink" Target="https://www.youtube.com/watch?v=K6WGjKm1JZo" TargetMode="External"/><Relationship Id="rId157" Type="http://schemas.openxmlformats.org/officeDocument/2006/relationships/image" Target="media/image97.png"/><Relationship Id="rId178" Type="http://schemas.openxmlformats.org/officeDocument/2006/relationships/image" Target="media/image118.png"/><Relationship Id="rId61" Type="http://schemas.openxmlformats.org/officeDocument/2006/relationships/image" Target="media/image18.jpeg"/><Relationship Id="rId82" Type="http://schemas.openxmlformats.org/officeDocument/2006/relationships/image" Target="media/image38.jpeg"/><Relationship Id="rId152" Type="http://schemas.openxmlformats.org/officeDocument/2006/relationships/image" Target="media/image92.png"/><Relationship Id="rId173" Type="http://schemas.openxmlformats.org/officeDocument/2006/relationships/image" Target="media/image113.png"/><Relationship Id="rId19" Type="http://schemas.openxmlformats.org/officeDocument/2006/relationships/diagramQuickStyle" Target="diagrams/quickStyle1.xml"/><Relationship Id="rId14" Type="http://schemas.openxmlformats.org/officeDocument/2006/relationships/hyperlink" Target="https://www.artstation.com/michailmarkou1995" TargetMode="External"/><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openxmlformats.org/officeDocument/2006/relationships/image" Target="media/image13.jpeg"/><Relationship Id="rId77" Type="http://schemas.openxmlformats.org/officeDocument/2006/relationships/image" Target="media/image33.jpeg"/><Relationship Id="rId100" Type="http://schemas.openxmlformats.org/officeDocument/2006/relationships/image" Target="media/image53.png"/><Relationship Id="rId105" Type="http://schemas.openxmlformats.org/officeDocument/2006/relationships/hyperlink" Target="https://github.com/michailmarkou1995/Java/blob/main/3DGameProgramming/Minefront/src/com/mime/minefront/graphics/Render3D.java" TargetMode="External"/><Relationship Id="rId126" Type="http://schemas.openxmlformats.org/officeDocument/2006/relationships/image" Target="media/image74.jpeg"/><Relationship Id="rId147" Type="http://schemas.openxmlformats.org/officeDocument/2006/relationships/image" Target="media/image88.jpeg"/><Relationship Id="rId168" Type="http://schemas.openxmlformats.org/officeDocument/2006/relationships/image" Target="media/image108.png"/><Relationship Id="rId8" Type="http://schemas.openxmlformats.org/officeDocument/2006/relationships/endnotes" Target="endnotes.xml"/><Relationship Id="rId51" Type="http://schemas.openxmlformats.org/officeDocument/2006/relationships/image" Target="media/image11.jpeg"/><Relationship Id="rId72" Type="http://schemas.openxmlformats.org/officeDocument/2006/relationships/image" Target="media/image28.png"/><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image" Target="media/image69.jpeg"/><Relationship Id="rId142" Type="http://schemas.openxmlformats.org/officeDocument/2006/relationships/hyperlink" Target="https://www.youtube.com/watch?v=2QcsIlXXc1M&amp;list=PLiTVVRdEvpm6GQxFKgO5JrUTAwUQM93N8" TargetMode="External"/><Relationship Id="rId163" Type="http://schemas.openxmlformats.org/officeDocument/2006/relationships/image" Target="media/image103.png"/><Relationship Id="rId184"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diagramColors" Target="diagrams/colors2.xml"/><Relationship Id="rId46" Type="http://schemas.openxmlformats.org/officeDocument/2006/relationships/image" Target="media/image8.jpeg"/><Relationship Id="rId67" Type="http://schemas.openxmlformats.org/officeDocument/2006/relationships/image" Target="media/image23.png"/><Relationship Id="rId116" Type="http://schemas.openxmlformats.org/officeDocument/2006/relationships/image" Target="media/image64.png"/><Relationship Id="rId137" Type="http://schemas.openxmlformats.org/officeDocument/2006/relationships/hyperlink" Target="https://www.youtube.com/embed/UaiMWREsuQU?feature=oembed" TargetMode="External"/><Relationship Id="rId158" Type="http://schemas.openxmlformats.org/officeDocument/2006/relationships/image" Target="media/image98.png"/><Relationship Id="rId20" Type="http://schemas.openxmlformats.org/officeDocument/2006/relationships/diagramColors" Target="diagrams/colors1.xml"/><Relationship Id="rId41" Type="http://schemas.microsoft.com/office/2007/relationships/hdphoto" Target="media/hdphoto1.wdp"/><Relationship Id="rId62" Type="http://schemas.openxmlformats.org/officeDocument/2006/relationships/image" Target="media/image19.jpeg"/><Relationship Id="rId83" Type="http://schemas.openxmlformats.org/officeDocument/2006/relationships/image" Target="media/image39.emf"/><Relationship Id="rId88" Type="http://schemas.openxmlformats.org/officeDocument/2006/relationships/image" Target="media/image42.png"/><Relationship Id="rId111" Type="http://schemas.openxmlformats.org/officeDocument/2006/relationships/hyperlink" Target="https://github.com/michailmarkou1995/Java/blob/main/3DGameProgramming/Minefront/src/com/mime/minefront/graphics/Render3D.java" TargetMode="External"/><Relationship Id="rId132" Type="http://schemas.openxmlformats.org/officeDocument/2006/relationships/image" Target="media/image80.jpeg"/><Relationship Id="rId153" Type="http://schemas.openxmlformats.org/officeDocument/2006/relationships/image" Target="media/image93.png"/><Relationship Id="rId174" Type="http://schemas.openxmlformats.org/officeDocument/2006/relationships/image" Target="media/image114.jpeg"/><Relationship Id="rId179" Type="http://schemas.openxmlformats.org/officeDocument/2006/relationships/image" Target="media/image119.png"/><Relationship Id="rId15" Type="http://schemas.openxmlformats.org/officeDocument/2006/relationships/header" Target="header1.xml"/><Relationship Id="rId36" Type="http://schemas.microsoft.com/office/2007/relationships/diagramDrawing" Target="diagrams/drawing4.xml"/><Relationship Id="rId57" Type="http://schemas.openxmlformats.org/officeDocument/2006/relationships/image" Target="media/image14.jpeg"/><Relationship Id="rId106" Type="http://schemas.openxmlformats.org/officeDocument/2006/relationships/image" Target="media/image57.png"/><Relationship Id="rId127" Type="http://schemas.openxmlformats.org/officeDocument/2006/relationships/image" Target="media/image75.jpeg"/><Relationship Id="rId10" Type="http://schemas.openxmlformats.org/officeDocument/2006/relationships/image" Target="media/image1.png"/><Relationship Id="rId31" Type="http://schemas.microsoft.com/office/2007/relationships/diagramDrawing" Target="diagrams/drawing3.xml"/><Relationship Id="rId52" Type="http://schemas.openxmlformats.org/officeDocument/2006/relationships/header" Target="header3.xml"/><Relationship Id="rId73" Type="http://schemas.openxmlformats.org/officeDocument/2006/relationships/image" Target="media/image29.jpeg"/><Relationship Id="rId78" Type="http://schemas.openxmlformats.org/officeDocument/2006/relationships/image" Target="media/image34.jpeg"/><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0.jpeg"/><Relationship Id="rId143" Type="http://schemas.openxmlformats.org/officeDocument/2006/relationships/hyperlink" Target="https://drive.google.com/drive/folders/1kHYnFL95i5D20oacPHgBX0v26uz9UZFd?usp=sharing" TargetMode="External"/><Relationship Id="rId148" Type="http://schemas.openxmlformats.org/officeDocument/2006/relationships/image" Target="media/image89.jpeg"/><Relationship Id="rId164" Type="http://schemas.openxmlformats.org/officeDocument/2006/relationships/image" Target="media/image104.png"/><Relationship Id="rId169" Type="http://schemas.openxmlformats.org/officeDocument/2006/relationships/image" Target="media/image109.jpeg"/><Relationship Id="rId4" Type="http://schemas.openxmlformats.org/officeDocument/2006/relationships/styles" Target="styles.xml"/><Relationship Id="rId9" Type="http://schemas.openxmlformats.org/officeDocument/2006/relationships/footer" Target="footer1.xml"/><Relationship Id="rId180" Type="http://schemas.openxmlformats.org/officeDocument/2006/relationships/image" Target="media/image120.jpeg"/><Relationship Id="rId26" Type="http://schemas.microsoft.com/office/2007/relationships/diagramDrawing" Target="diagrams/drawing2.xml"/><Relationship Id="rId47" Type="http://schemas.openxmlformats.org/officeDocument/2006/relationships/hyperlink" Target="https://www.unrealengine.com/en-US/wakeup" TargetMode="External"/><Relationship Id="rId68" Type="http://schemas.openxmlformats.org/officeDocument/2006/relationships/image" Target="media/image24.jpeg"/><Relationship Id="rId89" Type="http://schemas.openxmlformats.org/officeDocument/2006/relationships/image" Target="media/image43.png"/><Relationship Id="rId112" Type="http://schemas.openxmlformats.org/officeDocument/2006/relationships/image" Target="media/image60.png"/><Relationship Id="rId133" Type="http://schemas.openxmlformats.org/officeDocument/2006/relationships/image" Target="media/image81.png"/><Relationship Id="rId154" Type="http://schemas.openxmlformats.org/officeDocument/2006/relationships/image" Target="media/image94.png"/><Relationship Id="rId175" Type="http://schemas.openxmlformats.org/officeDocument/2006/relationships/image" Target="media/image115.jpeg"/><Relationship Id="rId16" Type="http://schemas.openxmlformats.org/officeDocument/2006/relationships/footer" Target="footer2.xml"/><Relationship Id="rId37" Type="http://schemas.openxmlformats.org/officeDocument/2006/relationships/image" Target="media/image4.png"/><Relationship Id="rId58" Type="http://schemas.openxmlformats.org/officeDocument/2006/relationships/image" Target="media/image15.jpeg"/><Relationship Id="rId79" Type="http://schemas.openxmlformats.org/officeDocument/2006/relationships/image" Target="media/image35.jpeg"/><Relationship Id="rId102" Type="http://schemas.openxmlformats.org/officeDocument/2006/relationships/image" Target="media/image55.png"/><Relationship Id="rId123" Type="http://schemas.openxmlformats.org/officeDocument/2006/relationships/image" Target="media/image71.jpeg"/><Relationship Id="rId144" Type="http://schemas.openxmlformats.org/officeDocument/2006/relationships/image" Target="media/image85.png"/><Relationship Id="rId90" Type="http://schemas.openxmlformats.org/officeDocument/2006/relationships/image" Target="media/image44.png"/><Relationship Id="rId165" Type="http://schemas.openxmlformats.org/officeDocument/2006/relationships/image" Target="media/image105.png"/><Relationship Id="rId27" Type="http://schemas.openxmlformats.org/officeDocument/2006/relationships/diagramData" Target="diagrams/data3.xml"/><Relationship Id="rId48" Type="http://schemas.openxmlformats.org/officeDocument/2006/relationships/image" Target="media/image9.png"/><Relationship Id="rId69" Type="http://schemas.openxmlformats.org/officeDocument/2006/relationships/image" Target="media/image25.png"/><Relationship Id="rId113" Type="http://schemas.openxmlformats.org/officeDocument/2006/relationships/image" Target="media/image61.png"/><Relationship Id="rId134" Type="http://schemas.openxmlformats.org/officeDocument/2006/relationships/hyperlink" Target="https://www.youtube.com/embed/K6WGjKm1JZo?feature=oembed" TargetMode="External"/><Relationship Id="rId80" Type="http://schemas.openxmlformats.org/officeDocument/2006/relationships/image" Target="media/image36.jpeg"/><Relationship Id="rId155" Type="http://schemas.openxmlformats.org/officeDocument/2006/relationships/image" Target="media/image95.png"/><Relationship Id="rId176" Type="http://schemas.openxmlformats.org/officeDocument/2006/relationships/image" Target="media/image116.png"/><Relationship Id="rId17" Type="http://schemas.openxmlformats.org/officeDocument/2006/relationships/diagramData" Target="diagrams/data1.xml"/><Relationship Id="rId38" Type="http://schemas.openxmlformats.org/officeDocument/2006/relationships/image" Target="media/image5.png"/><Relationship Id="rId59" Type="http://schemas.openxmlformats.org/officeDocument/2006/relationships/image" Target="media/image16.jpeg"/><Relationship Id="rId103" Type="http://schemas.openxmlformats.org/officeDocument/2006/relationships/image" Target="media/image56.emf"/><Relationship Id="rId124" Type="http://schemas.openxmlformats.org/officeDocument/2006/relationships/image" Target="media/image72.jpeg"/><Relationship Id="rId70" Type="http://schemas.openxmlformats.org/officeDocument/2006/relationships/image" Target="media/image26.png"/><Relationship Id="rId91" Type="http://schemas.openxmlformats.org/officeDocument/2006/relationships/image" Target="media/image45.jpeg"/><Relationship Id="rId145" Type="http://schemas.openxmlformats.org/officeDocument/2006/relationships/image" Target="media/image86.png"/><Relationship Id="rId166" Type="http://schemas.openxmlformats.org/officeDocument/2006/relationships/image" Target="media/image106.png"/><Relationship Id="rId1" Type="http://schemas.openxmlformats.org/officeDocument/2006/relationships/customXml" Target="../customXml/item1.xml"/><Relationship Id="rId28" Type="http://schemas.openxmlformats.org/officeDocument/2006/relationships/diagramLayout" Target="diagrams/layout3.xml"/><Relationship Id="rId49" Type="http://schemas.microsoft.com/office/2007/relationships/hdphoto" Target="media/hdphoto2.wdp"/><Relationship Id="rId114" Type="http://schemas.openxmlformats.org/officeDocument/2006/relationships/image" Target="media/image62.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ilmarkou1995/Java/blob/main/2DGraphicsEngine/Rain/src/com/michailkalinx/rain/graphics/Screen.jav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12</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10</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9</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11</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13</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14</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52</b:RefOrder>
  </b:Source>
  <b:Source>
    <b:Tag>Wik192</b:Tag>
    <b:SourceType>InternetSite</b:SourceType>
    <b:Guid>{CE0EA4C0-CAEA-49AD-B10A-A6FF838B444E}</b:Guid>
    <b:Title>Cohen–Sutherland algorithm</b:Title>
    <b:Year>2019</b:Year>
    <b:Author>
      <b:Author>
        <b:NameList>
          <b:Person>
            <b:Last>Wikipedia</b:Last>
            <b:First>Contributors</b:First>
          </b:Person>
        </b:NameList>
      </b:Author>
    </b:Author>
    <b:YearAccessed>2022</b:YearAccessed>
    <b:MonthAccessed>April</b:MonthAccessed>
    <b:DayAccessed>01</b:DayAccessed>
    <b:URL>https://en.wikipedia.org/wiki/Cohen%E2%80%93Sutherland_algorithm</b:URL>
    <b:RefOrder>32</b:RefOrder>
  </b:Source>
  <b:Source>
    <b:Tag>ISF21</b:Tag>
    <b:SourceType>InternetSite</b:SourceType>
    <b:Guid>{FFAE1B71-1ECC-4F37-9F83-F5CFCC205666}</b:Guid>
    <b:Author>
      <b:Author>
        <b:NameList>
          <b:Person>
            <b:Last>ISFE</b:Last>
          </b:Person>
        </b:NameList>
      </b:Author>
    </b:Author>
    <b:Title>key facts about the european video games sector</b:Title>
    <b:Year>2021</b:Year>
    <b:YearAccessed>2022</b:YearAccessed>
    <b:MonthAccessed>April</b:MonthAccessed>
    <b:DayAccessed>01</b:DayAccessed>
    <b:URL>https://www.isfe.eu/data-key-facts/key-facts-about-europe-s-video-games-sector/</b:URL>
    <b:RefOrder>3</b:RefOrder>
  </b:Source>
  <b:Source>
    <b:Tag>CFo</b:Tag>
    <b:SourceType>JournalArticle</b:SourceType>
    <b:Guid>{58539E4F-D9CF-436F-B76B-B238411DAD19}</b:Guid>
    <b:Title>Customer Satisfaction, Market Share, and Profitability: Findings from Sweden</b:Title>
    <b:JournalName>Journal of Marketing</b:JournalName>
    <b:Pages>53-56</b:Pages>
    <b:Volume>58</b:Volume>
    <b:Issue>3</b:Issue>
    <b:Author>
      <b:Author>
        <b:NameList>
          <b:Person>
            <b:Last>C.</b:Last>
            <b:First>Fornell</b:First>
          </b:Person>
          <b:Person>
            <b:Last>E.</b:Last>
            <b:Middle>Anderson</b:Middle>
            <b:First>W.</b:First>
          </b:Person>
          <b:Person>
            <b:Last>D.</b:Last>
            <b:Middle>Lehmann</b:Middle>
            <b:First>R.</b:First>
          </b:Person>
        </b:NameList>
      </b:Author>
    </b:Author>
    <b:RefOrder>4</b:RefOrder>
  </b:Source>
  <b:Source>
    <b:Tag>BJo06</b:Tag>
    <b:SourceType>JournalArticle</b:SourceType>
    <b:Guid>{11F88FE1-56E7-4543-B4DD-5A89786D30D6}</b:Guid>
    <b:Title>How habit and satisfaction affects player retention for online gambling</b:Title>
    <b:JournalName>Journal of Business Research</b:JournalName>
    <b:Year>2006</b:Year>
    <b:Pages>770-777</b:Pages>
    <b:Volume>56</b:Volume>
    <b:Issue>6</b:Issue>
    <b:Author>
      <b:Author>
        <b:NameList>
          <b:Person>
            <b:Last>B.</b:Last>
            <b:First>Jolley</b:First>
          </b:Person>
          <b:Person>
            <b:Last>R.</b:Last>
            <b:First>Mizerki</b:First>
          </b:Person>
          <b:Person>
            <b:Last>D.</b:Last>
            <b:First>Olaru</b:First>
          </b:Person>
        </b:NameList>
      </b:Author>
    </b:Author>
    <b:RefOrder>5</b:RefOrder>
  </b:Source>
  <b:Source>
    <b:Tag>RTR93</b:Tag>
    <b:SourceType>JournalArticle</b:SourceType>
    <b:Guid>{B23FC098-950A-4C69-95AD-BAE13347EFB9}</b:Guid>
    <b:Title>Customer satisfaction, customer retention, and market share</b:Title>
    <b:JournalName>Journal of Retailing</b:JournalName>
    <b:Year>1993</b:Year>
    <b:Pages>193-215</b:Pages>
    <b:Volume>69</b:Volume>
    <b:Issue>2</b:Issue>
    <b:Author>
      <b:Author>
        <b:NameList>
          <b:Person>
            <b:Last>R.</b:Last>
            <b:Middle>Rust</b:Middle>
            <b:First>T.</b:First>
          </b:Person>
          <b:Person>
            <b:Last>A.</b:Last>
            <b:Middle>Zahorik</b:Middle>
            <b:First>J.</b:First>
          </b:Person>
        </b:NameList>
      </b:Author>
    </b:Author>
    <b:RefOrder>6</b:RefOrder>
  </b:Source>
  <b:Source>
    <b:Tag>NSt18</b:Tag>
    <b:SourceType>JournalArticle</b:SourceType>
    <b:Guid>{DBE9F554-9EE7-499D-9BC2-6E85717A82E3}</b:Guid>
    <b:Title>"More than skills: A novel matching proposal for multiplayer video games</b:Title>
    <b:JournalName>Entertainment Computing</b:JournalName>
    <b:Year>2018</b:Year>
    <b:Pages>26-36</b:Pages>
    <b:Volume>25</b:Volume>
    <b:Author>
      <b:Author>
        <b:NameList>
          <b:Person>
            <b:Last>N.</b:Last>
            <b:First>Stroh-Maraun</b:First>
          </b:Person>
          <b:Person>
            <b:Last>D.</b:Last>
            <b:First>Kaimann</b:First>
          </b:Person>
          <b:Person>
            <b:Last>J.</b:Last>
            <b:First>Cox</b:First>
          </b:Person>
        </b:NameList>
      </b:Author>
    </b:Author>
    <b:RefOrder>7</b:RefOrder>
  </b:Source>
  <b:Source>
    <b:Tag>SKa14</b:Tag>
    <b:SourceType>JournalArticle</b:SourceType>
    <b:Guid>{2CD92E67-6335-410D-A1E6-9E7763F2FD69}</b:Guid>
    <b:Title>Video game personalisation techniques: A comprehensive survey</b:Title>
    <b:JournalName>Entertainment Computing</b:JournalName>
    <b:Year>2014</b:Year>
    <b:Pages>211-218</b:Pages>
    <b:Volume>5</b:Volume>
    <b:Author>
      <b:Author>
        <b:NameList>
          <b:Person>
            <b:Last>S.</b:Last>
            <b:First>Karpinskyj</b:First>
          </b:Person>
          <b:Person>
            <b:Last>F.</b:Last>
            <b:First>Zambetta</b:First>
          </b:Person>
          <b:Person>
            <b:Last>L.</b:Last>
            <b:First>Cavedon</b:First>
          </b:Person>
        </b:NameList>
      </b:Author>
    </b:Author>
    <b:RefOrder>8</b:RefOrder>
  </b:Source>
  <b:Source>
    <b:Tag>Wik21</b:Tag>
    <b:SourceType>InternetSite</b:SourceType>
    <b:Guid>{7804E776-98F4-4553-A52A-6E800AD4BD49}</b:Guid>
    <b:Author>
      <b:Author>
        <b:NameList>
          <b:Person>
            <b:Last>Wikipedia</b:Last>
            <b:First>Contributors</b:First>
          </b:Person>
        </b:NameList>
      </b:Author>
    </b:Author>
    <b:Title>Polygon</b:Title>
    <b:Year>2019</b:Year>
    <b:Issue>https://en.wikipedia.org/wiki/Polygon</b:Issue>
    <b:YearAccessed>2022</b:YearAccessed>
    <b:MonthAccessed>April</b:MonthAccessed>
    <b:DayAccessed>01</b:DayAccessed>
    <b:URL>https://en.wikipedia.org/wiki/Polygon</b:URL>
    <b:RefOrder>19</b:RefOrder>
  </b:Source>
  <b:Source>
    <b:Tag>Wik193</b:Tag>
    <b:SourceType>InternetSite</b:SourceType>
    <b:Guid>{147A5968-4B50-4E78-8854-F5214423E209}</b:Guid>
    <b:Author>
      <b:Author>
        <b:NameList>
          <b:Person>
            <b:Last>Wikipedia</b:Last>
            <b:First>Contributors</b:First>
          </b:Person>
        </b:NameList>
      </b:Author>
    </b:Author>
    <b:Title>Sprite (computer graphics)</b:Title>
    <b:Year>2019</b:Year>
    <b:YearAccessed>2022</b:YearAccessed>
    <b:MonthAccessed>April</b:MonthAccessed>
    <b:DayAccessed>01</b:DayAccessed>
    <b:URL>https://en.wikipedia.org/wiki/Sprite_(computer_graphics)</b:URL>
    <b:RefOrder>20</b:RefOrder>
  </b:Source>
  <b:Source>
    <b:Tag>www22</b:Tag>
    <b:SourceType>InternetSite</b:SourceType>
    <b:Guid>{07D041BB-9D5C-46F6-BE07-E7F3F88CDEFC}</b:Guid>
    <b:Author>
      <b:Author>
        <b:NameList>
          <b:Person>
            <b:Last>www.permadi.com</b:Last>
          </b:Person>
        </b:NameList>
      </b:Author>
    </b:Author>
    <b:Title>Ray Casting (Game Devlopment And Game Programming Tutorial)</b:Title>
    <b:YearAccessed>2022</b:YearAccessed>
    <b:MonthAccessed>April</b:MonthAccessed>
    <b:DayAccessed>01</b:DayAccessed>
    <b:URL>https://www.permadi.com/tutorial/raycast/rayc2.html#RAY-CASTING%20AND%20RAY-TRACING</b:URL>
    <b:RefOrder>31</b:RefOrder>
  </b:Source>
  <b:Source>
    <b:Tag>Wik194</b:Tag>
    <b:SourceType>InternetSite</b:SourceType>
    <b:Guid>{0FB13CC5-304F-43CA-B7AB-B9C90FF895B0}</b:Guid>
    <b:Title>Level of detail (computer graphics)</b:Title>
    <b:Year>2019</b:Year>
    <b:Author>
      <b:Author>
        <b:NameList>
          <b:Person>
            <b:Last>Wikipedia</b:Last>
            <b:First>Contributors</b:First>
          </b:Person>
        </b:NameList>
      </b:Author>
    </b:Author>
    <b:YearAccessed>2022</b:YearAccessed>
    <b:MonthAccessed>April</b:MonthAccessed>
    <b:DayAccessed>01</b:DayAccessed>
    <b:URL>https://en.wikipedia.org/wiki/Level_of_detail_(computer_graphics)</b:URL>
    <b:RefOrder>21</b:RefOrder>
  </b:Source>
  <b:Source>
    <b:Tag>Wik195</b:Tag>
    <b:SourceType>InternetSite</b:SourceType>
    <b:Guid>{0EDA3F57-60FE-4FE8-8A6A-62B308BFB630}</b:Guid>
    <b:Author>
      <b:Author>
        <b:NameList>
          <b:Person>
            <b:Last>Wikipedia</b:Last>
            <b:First>Contributors</b:First>
          </b:Person>
        </b:NameList>
      </b:Author>
    </b:Author>
    <b:Title>Physically based rendering</b:Title>
    <b:Year>2019</b:Year>
    <b:YearAccessed>2022</b:YearAccessed>
    <b:MonthAccessed>April</b:MonthAccessed>
    <b:DayAccessed>01</b:DayAccessed>
    <b:URL>https://en.wikipedia.org/wiki/Physically_based_rendering</b:URL>
    <b:RefOrder>22</b:RefOrder>
  </b:Source>
  <b:Source>
    <b:Tag>Wik196</b:Tag>
    <b:SourceType>InternetSite</b:SourceType>
    <b:Guid>{0C7FC2F7-127C-497C-B59C-805EAEDF3AC7}</b:Guid>
    <b:Author>
      <b:Author>
        <b:NameList>
          <b:Person>
            <b:Last>Wikipedia</b:Last>
            <b:First>Contributors</b:First>
          </b:Person>
        </b:NameList>
      </b:Author>
    </b:Author>
    <b:Title>Computer graphics</b:Title>
    <b:Year>2019</b:Year>
    <b:YearAccessed>2022</b:YearAccessed>
    <b:MonthAccessed>April</b:MonthAccessed>
    <b:DayAccessed>01</b:DayAccessed>
    <b:URL>https://en.wikipedia.org/wiki/Computer_graphics</b:URL>
    <b:RefOrder>25</b:RefOrder>
  </b:Source>
  <b:Source>
    <b:Tag>Wik197</b:Tag>
    <b:SourceType>InternetSite</b:SourceType>
    <b:Guid>{6E64BA8E-A7E3-4832-8C97-1BA2C5DFD367}</b:Guid>
    <b:Author>
      <b:Author>
        <b:NameList>
          <b:Person>
            <b:Last>Wikipedia</b:Last>
            <b:First>Contributors</b:First>
          </b:Person>
        </b:NameList>
      </b:Author>
    </b:Author>
    <b:Title>Shader</b:Title>
    <b:Year>2019</b:Year>
    <b:YearAccessed>2022</b:YearAccessed>
    <b:MonthAccessed>April</b:MonthAccessed>
    <b:DayAccessed>01</b:DayAccessed>
    <b:URL>https://en.wikipedia.org/wiki/Shader</b:URL>
    <b:RefOrder>26</b:RefOrder>
  </b:Source>
  <b:Source>
    <b:Tag>Wik198</b:Tag>
    <b:SourceType>InternetSite</b:SourceType>
    <b:Guid>{DC21BCA4-0E32-4EC3-B0D0-5BEDA92F4D10}</b:Guid>
    <b:Author>
      <b:Author>
        <b:NameList>
          <b:Person>
            <b:Last>Wikipedia</b:Last>
            <b:First>Contributors</b:First>
          </b:Person>
        </b:NameList>
      </b:Author>
    </b:Author>
    <b:Title>Texture mapping</b:Title>
    <b:Year>2019</b:Year>
    <b:YearAccessed>2022</b:YearAccessed>
    <b:MonthAccessed>April</b:MonthAccessed>
    <b:DayAccessed>01</b:DayAccessed>
    <b:URL>https://en.wikipedia.org/wiki/Texture_mapping</b:URL>
    <b:RefOrder>27</b:RefOrder>
  </b:Source>
  <b:Source>
    <b:Tag>Wik199</b:Tag>
    <b:SourceType>InternetSite</b:SourceType>
    <b:Guid>{31829E86-E00C-47EB-BA6A-841CD4D72948}</b:Guid>
    <b:Author>
      <b:Author>
        <b:NameList>
          <b:Person>
            <b:Last>Wikipedia</b:Last>
            <b:First>Contributors</b:First>
          </b:Person>
        </b:NameList>
      </b:Author>
    </b:Author>
    <b:Title>Universal Scene Description</b:Title>
    <b:Year>2019</b:Year>
    <b:YearAccessed>2022</b:YearAccessed>
    <b:MonthAccessed>April</b:MonthAccessed>
    <b:DayAccessed>01</b:DayAccessed>
    <b:URL>https://en.wikipedia.org/wiki/Universal_Scene_Description</b:URL>
    <b:RefOrder>28</b:RefOrder>
  </b:Source>
  <b:Source>
    <b:Tag>NVI20</b:Tag>
    <b:SourceType>InternetSite</b:SourceType>
    <b:Guid>{973B4443-C944-4F7D-AADF-97D450D9AB18}</b:Guid>
    <b:Author>
      <b:Author>
        <b:NameList>
          <b:Person>
            <b:Last>Developer</b:Last>
            <b:First>NVIDIA</b:First>
          </b:Person>
        </b:NameList>
      </b:Author>
    </b:Author>
    <b:Title>NVIDIA OmniverseTM Platform.</b:Title>
    <b:Year>2020</b:Year>
    <b:YearAccessed>2022</b:YearAccessed>
    <b:MonthAccessed>April</b:MonthAccessed>
    <b:DayAccessed>01</b:DayAccessed>
    <b:URL>https://developer.nvidia.com/nvidia-omniverse-platform</b:URL>
    <b:RefOrder>29</b:RefOrder>
  </b:Source>
  <b:Source>
    <b:Tag>sub22</b:Tag>
    <b:SourceType>InternetSite</b:SourceType>
    <b:Guid>{2A766E21-326A-43DA-9BF0-653AAFBFD4A0}</b:Guid>
    <b:Author>
      <b:Author>
        <b:NameList>
          <b:Person>
            <b:Last>substance3d.adobe.com</b:Last>
          </b:Person>
        </b:NameList>
      </b:Author>
    </b:Author>
    <b:Title>The PBR Guide - Part 1 on Substance 3D Tutorials</b:Title>
    <b:YearAccessed>2022</b:YearAccessed>
    <b:MonthAccessed>April</b:MonthAccessed>
    <b:DayAccessed>01</b:DayAccessed>
    <b:URL>https://substance3d.adobe.com/tutorials/courses/the-pbr-guide-part-1</b:URL>
    <b:RefOrder>23</b:RefOrder>
  </b:Source>
  <b:Source>
    <b:Tag>sub221</b:Tag>
    <b:SourceType>InternetSite</b:SourceType>
    <b:Guid>{AF8960E6-B2F8-4B8F-8BA9-DCE5E4262426}</b:Guid>
    <b:Author>
      <b:Author>
        <b:NameList>
          <b:Person>
            <b:Last>substance3d.adobe.com</b:Last>
          </b:Person>
        </b:NameList>
      </b:Author>
    </b:Author>
    <b:Title>The PBR Guide - Part 2 on Substance 3D Tutorials</b:Title>
    <b:YearAccessed>2022</b:YearAccessed>
    <b:MonthAccessed>April</b:MonthAccessed>
    <b:DayAccessed>01</b:DayAccessed>
    <b:URL>https://substance3d.adobe.com/tutorials/courses/the-pbr-guide-part-2</b:URL>
    <b:RefOrder>24</b:RefOrder>
  </b:Source>
  <b:Source>
    <b:Tag>Con19</b:Tag>
    <b:SourceType>InternetSite</b:SourceType>
    <b:Guid>{D3CB75E3-D2DD-487F-A8D3-B7250E242547}</b:Guid>
    <b:Author>
      <b:Author>
        <b:NameList>
          <b:Person>
            <b:Last>Empire</b:Last>
            <b:First>Concept</b:First>
            <b:Middle>Art</b:Middle>
          </b:Person>
        </b:NameList>
      </b:Author>
    </b:Author>
    <b:Title>Texture Maps: The Ultimate Guide For 3D Artists</b:Title>
    <b:Year>2019</b:Year>
    <b:YearAccessed>2022</b:YearAccessed>
    <b:MonthAccessed>April</b:MonthAccessed>
    <b:DayAccessed>01</b:DayAccessed>
    <b:URL>https://conceptartempire.com/texture-maps/</b:URL>
    <b:RefOrder>30</b:RefOrder>
  </b:Source>
  <b:Source>
    <b:Tag>doc22</b:Tag>
    <b:SourceType>InternetSite</b:SourceType>
    <b:Guid>{8795553E-8175-4BD3-A3A4-71AACD6D94AB}</b:Guid>
    <b:Author>
      <b:Author>
        <b:NameList>
          <b:Person>
            <b:Last>docs.unrealengine.com</b:Last>
          </b:Person>
        </b:NameList>
      </b:Author>
    </b:Author>
    <b:Title>Game Mode and Game State</b:Title>
    <b:YearAccessed>2022</b:YearAccessed>
    <b:MonthAccessed>April</b:MonthAccessed>
    <b:DayAccessed>01</b:DayAccessed>
    <b:URL>https://docs.unrealengine.com/4.27/en-US/InteractiveExperiences/Framework/GameMode/</b:URL>
    <b:RefOrder>48</b:RefOrder>
  </b:Source>
  <b:Source>
    <b:Tag>Mul21</b:Tag>
    <b:SourceType>InternetSite</b:SourceType>
    <b:Guid>{FDC8CB2A-DBFF-4170-A3DF-0E872AC23B9F}</b:Guid>
    <b:Title>Multiplayer Programming Quick Start</b:Title>
    <b:ProductionCompany>Epic Games</b:ProductionCompany>
    <b:YearAccessed>2022</b:YearAccessed>
    <b:MonthAccessed>April</b:MonthAccessed>
    <b:DayAccessed>01</b:DayAccessed>
    <b:URL>https://docs.unrealengine.com/4.27/en-US/InteractiveExperiences/Networking/QuickStart/</b:URL>
    <b:Author>
      <b:Author>
        <b:NameList>
          <b:Person>
            <b:Last>docs.unrealengine.com</b:Last>
          </b:Person>
        </b:NameList>
      </b:Author>
    </b:Author>
    <b:RefOrder>46</b:RefOrder>
  </b:Source>
  <b:Source>
    <b:Tag>doc221</b:Tag>
    <b:SourceType>InternetSite</b:SourceType>
    <b:Guid>{B47A666C-043E-4113-9BE7-32215D0E8685}</b:Guid>
    <b:Author>
      <b:Author>
        <b:NameList>
          <b:Person>
            <b:Last>docs.unrealengine.com</b:Last>
          </b:Person>
        </b:NameList>
      </b:Author>
    </b:Author>
    <b:Title>Unreal Engine 5 Early Access Release Notes</b:Title>
    <b:YearAccessed>2022</b:YearAccessed>
    <b:MonthAccessed>April</b:MonthAccessed>
    <b:DayAccessed>01</b:DayAccessed>
    <b:URL>https://docs.unrealengine.com/5.0/en-US/ReleaseNotes/</b:URL>
    <b:RefOrder>15</b:RefOrder>
  </b:Source>
  <b:Source>
    <b:Tag>Tes21</b:Tag>
    <b:SourceType>InternetSite</b:SourceType>
    <b:Guid>{4478AC55-7AB1-4B79-83D4-DB21502173E4}</b:Guid>
    <b:Title>Testing Multiplayer</b:Title>
    <b:ProductionCompany>Epic Games</b:ProductionCompany>
    <b:YearAccessed>2022</b:YearAccessed>
    <b:MonthAccessed>April</b:MonthAccessed>
    <b:DayAccessed>01</b:DayAccessed>
    <b:URL>https://docs.unrealengine.com/4.27/en-US/InteractiveExperiences/Networking/TestMultiplayer/</b:URL>
    <b:Author>
      <b:Author>
        <b:NameList>
          <b:Person>
            <b:Last>docs.unrealengine.com</b:Last>
          </b:Person>
        </b:NameList>
      </b:Author>
    </b:Author>
    <b:RefOrder>47</b:RefOrder>
  </b:Source>
  <b:Source>
    <b:Tag>Cli21</b:Tag>
    <b:SourceType>InternetSite</b:SourceType>
    <b:Guid>{438B9517-361D-423E-A668-74B5541A3A9A}</b:Guid>
    <b:Title>Client-Server Model</b:Title>
    <b:ProductionCompany>Epic Games</b:ProductionCompany>
    <b:YearAccessed>2022</b:YearAccessed>
    <b:MonthAccessed>April</b:MonthAccessed>
    <b:DayAccessed>01</b:DayAccessed>
    <b:URL>https://docs.unrealengine.com/4.27/en-US/InteractiveExperiences/Networking/Server/</b:URL>
    <b:Author>
      <b:Author>
        <b:NameList>
          <b:Person>
            <b:Last>docs.unrealengine.com</b:Last>
          </b:Person>
        </b:NameList>
      </b:Author>
    </b:Author>
    <b:RefOrder>45</b:RefOrder>
  </b:Source>
  <b:Source>
    <b:Tag>BAH</b:Tag>
    <b:SourceType>Interview</b:SourceType>
    <b:Guid>{F70DDFCC-CEC4-4842-864C-CD7D6E22A020}</b:Guid>
    <b:Author>
      <b:Interviewee>
        <b:NameList>
          <b:Person>
            <b:Last>H.</b:Last>
            <b:Middle>Heineman</b:Middle>
            <b:First>A.</b:First>
          </b:Person>
        </b:NameList>
      </b:Interviewee>
    </b:Author>
    <b:Title>High Score: The Golden Era of Gaming: Boom &amp; Bust</b:Title>
    <b:Year>2020</b:Year>
    <b:RefOrder>38</b:RefOrder>
  </b:Source>
  <b:Source>
    <b:Tag>CMa20</b:Tag>
    <b:SourceType>Interview</b:SourceType>
    <b:Guid>{32A27161-E843-41D8-A79E-2C0DB123F252}</b:Guid>
    <b:Title>High Score: The Golden Era of Gaming: Boom &amp; Bust</b:Title>
    <b:Year>2020</b:Year>
    <b:Author>
      <b:Interviewee>
        <b:NameList>
          <b:Person>
            <b:Last>C.</b:Last>
            <b:First>Martinet</b:First>
          </b:Person>
        </b:NameList>
      </b:Interviewee>
    </b:Author>
    <b:RefOrder>39</b:RefOrder>
  </b:Source>
  <b:Source>
    <b:Tag>EAd12</b:Tag>
    <b:SourceType>BookSection</b:SourceType>
    <b:Guid>{8E8C8045-0671-451B-B3CC-7D2511B74B45}</b:Guid>
    <b:Title>Games Are Unpredictable</b:Title>
    <b:Year>2012</b:Year>
    <b:Author>
      <b:Interviewee>
        <b:NameList>
          <b:Person>
            <b:Last>E.</b:Last>
            <b:First>Adams</b:First>
          </b:Person>
          <b:Person>
            <b:Last>J.</b:Last>
            <b:First>Dormans</b:First>
          </b:Person>
        </b:NameList>
      </b:Interviewee>
      <b:Editor>
        <b:NameList>
          <b:Person>
            <b:Last>Calif</b:Last>
          </b:Person>
        </b:NameList>
      </b:Editor>
      <b:Author>
        <b:NameList>
          <b:Person>
            <b:Last>E.</b:Last>
            <b:First>Adams</b:First>
          </b:Person>
          <b:Person>
            <b:Last>J.</b:Last>
            <b:First>Dormans</b:First>
          </b:Person>
        </b:NameList>
      </b:Author>
    </b:Author>
    <b:BookTitle>Game Mechanics: Advanced Game Design</b:BookTitle>
    <b:Pages>26</b:Pages>
    <b:City>Berkeley</b:City>
    <b:Publisher>New Riders</b:Publisher>
    <b:RefOrder>40</b:RefOrder>
  </b:Source>
  <b:Source>
    <b:Tag>The17</b:Tag>
    <b:SourceType>InternetSite</b:SourceType>
    <b:Guid>{A94479B7-E3EA-4CE7-B808-6BCAB31CB93F}</b:Guid>
    <b:Title>The 3 Primary Game Design Principles | Ultimate Guide</b:Title>
    <b:Year>2017</b:Year>
    <b:Author>
      <b:Author>
        <b:NameList>
          <b:Person>
            <b:Last>Design</b:Last>
            <b:First>The</b:First>
            <b:Middle>Ultimate Resource for Video Game</b:Middle>
          </b:Person>
        </b:NameList>
      </b:Author>
    </b:Author>
    <b:YearAccessed>2022</b:YearAccessed>
    <b:MonthAccessed>April</b:MonthAccessed>
    <b:DayAccessed>01</b:DayAccessed>
    <b:URL>https://www.gamedesigning.org/learn/game-design-principles/</b:URL>
    <b:RefOrder>41</b:RefOrder>
  </b:Source>
  <b:Source>
    <b:Tag>doc223</b:Tag>
    <b:SourceType>InternetSite</b:SourceType>
    <b:Guid>{DE1FD2E9-2BF3-41EA-9EFB-582F63FCAF7B}</b:Guid>
    <b:Author>
      <b:Author>
        <b:NameList>
          <b:Person>
            <b:Last>docs.unrealengine.com</b:Last>
          </b:Person>
        </b:NameList>
      </b:Author>
    </b:Author>
    <b:Title>Nativizing Blueprints</b:Title>
    <b:YearAccessed>2022</b:YearAccessed>
    <b:MonthAccessed>April</b:MonthAccessed>
    <b:DayAccessed>01</b:DayAccessed>
    <b:URL>https://docs.unrealengine.com/4.27/en-US/ProgrammingAndScripting/Blueprints/TechnicalGuide/NativizingBlueprints/</b:URL>
    <b:RefOrder>44</b:RefOrder>
  </b:Source>
  <b:Source>
    <b:Tag>Unr22</b:Tag>
    <b:SourceType>InternetSite</b:SourceType>
    <b:Guid>{FEFB5CCE-F16A-4C34-8197-6B373EBBD508}</b:Guid>
    <b:Author>
      <b:Author>
        <b:NameList>
          <b:Person>
            <b:Last>Engine</b:Last>
            <b:First>Unreal</b:First>
          </b:Person>
        </b:NameList>
      </b:Author>
    </b:Author>
    <b:Title>Virtual Production Hub</b:Title>
    <b:YearAccessed>2022</b:YearAccessed>
    <b:MonthAccessed>April</b:MonthAccessed>
    <b:DayAccessed>01</b:DayAccessed>
    <b:URL>https://www.unrealengine.com/en-US/virtual-production</b:URL>
    <b:RefOrder>33</b:RefOrder>
  </b:Source>
  <b:Source>
    <b:Tag>Far20</b:Tag>
    <b:SourceType>InternetSite</b:SourceType>
    <b:Guid>{C1D5E020-AB16-42CD-AD16-747525CF3B47}</b:Guid>
    <b:Author>
      <b:Author>
        <b:NameList>
          <b:Person>
            <b:Last>Farris</b:Last>
            <b:First>J.</b:First>
          </b:Person>
        </b:NameList>
      </b:Author>
    </b:Author>
    <b:Title>Forging new paths for filmmakers on The Mandalorian</b:Title>
    <b:Year>2020</b:Year>
    <b:YearAccessed>2022</b:YearAccessed>
    <b:MonthAccessed>April</b:MonthAccessed>
    <b:DayAccessed>01</b:DayAccessed>
    <b:URL>https://www.unrealengine.com/en-US/blog/forging-new-paths-for-filmmakers-on-the-mandalorian</b:URL>
    <b:RefOrder>34</b:RefOrder>
  </b:Source>
  <b:Source>
    <b:Tag>Unr221</b:Tag>
    <b:SourceType>InternetSite</b:SourceType>
    <b:Guid>{45102183-2BD8-416E-AE4A-E4263605C6BF}</b:Guid>
    <b:Author>
      <b:Author>
        <b:NameList>
          <b:Person>
            <b:Last>Unreal</b:Last>
            <b:First>Engine</b:First>
          </b:Person>
        </b:NameList>
      </b:Author>
    </b:Author>
    <b:Title>Unreal Engine is an Advanced Training and Simulation Software Platform</b:Title>
    <b:YearAccessed>2022</b:YearAccessed>
    <b:MonthAccessed>April</b:MonthAccessed>
    <b:DayAccessed>01</b:DayAccessed>
    <b:URL>https://www.unrealengine.com/en-US/solutions/simulation</b:URL>
    <b:RefOrder>35</b:RefOrder>
  </b:Source>
  <b:Source>
    <b:Tag>Unr222</b:Tag>
    <b:SourceType>InternetSite</b:SourceType>
    <b:Guid>{4A76163B-E25D-4FFF-A5B8-8E916DF61FAE}</b:Guid>
    <b:Author>
      <b:Author>
        <b:NameList>
          <b:Person>
            <b:Last>Unreal</b:Last>
            <b:First>Engine</b:First>
          </b:Person>
        </b:NameList>
      </b:Author>
    </b:Author>
    <b:Title>Welcome to Architectural Visualization</b:Title>
    <b:YearAccessed>2022</b:YearAccessed>
    <b:MonthAccessed>April</b:MonthAccessed>
    <b:DayAccessed>01</b:DayAccessed>
    <b:URL>https://www.unrealengine.com/en-US/onlinelearning-courses/welcome-to-architectural-visualization</b:URL>
    <b:RefOrder>37</b:RefOrder>
  </b:Source>
  <b:Source>
    <b:Tag>Unr223</b:Tag>
    <b:SourceType>InternetSite</b:SourceType>
    <b:Guid>{2EAEC81D-6644-41E0-B1B0-666FA9A903B1}</b:Guid>
    <b:Author>
      <b:Author>
        <b:NameList>
          <b:Person>
            <b:Last>Unreal</b:Last>
            <b:First>Engine</b:First>
          </b:Person>
        </b:NameList>
      </b:Author>
    </b:Author>
    <b:Title>Unreal Engine is an Advanced Automotive and Car Design Software and Visualization Engine</b:Title>
    <b:YearAccessed>2022</b:YearAccessed>
    <b:MonthAccessed>April</b:MonthAccessed>
    <b:DayAccessed>01</b:DayAccessed>
    <b:URL>https://www.unrealengine.com/en-US/solutions/automotive-transportation</b:URL>
    <b:RefOrder>36</b:RefOrder>
  </b:Source>
  <b:Source>
    <b:Tag>Wik1910</b:Tag>
    <b:SourceType>InternetSite</b:SourceType>
    <b:Guid>{B5246107-0A8C-4115-BC16-D581C4CC94B9}</b:Guid>
    <b:Author>
      <b:Author>
        <b:NameList>
          <b:Person>
            <b:Last>Wikipedia</b:Last>
            <b:First>Contributors</b:First>
          </b:Person>
        </b:NameList>
      </b:Author>
    </b:Author>
    <b:Title>Non-fungible token</b:Title>
    <b:Year>2019</b:Year>
    <b:YearAccessed>2022</b:YearAccessed>
    <b:MonthAccessed>April</b:MonthAccessed>
    <b:DayAccessed>01</b:DayAccessed>
    <b:URL>https://en.wikipedia.org/wiki/Non-fungible_token</b:URL>
    <b:RefOrder>49</b:RefOrder>
  </b:Source>
  <b:Source>
    <b:Tag>Wik1911</b:Tag>
    <b:SourceType>InternetSite</b:SourceType>
    <b:Guid>{31C8D7C8-27AF-4B08-A7A8-3F865A33F7E9}</b:Guid>
    <b:Author>
      <b:Author>
        <b:NameList>
          <b:Person>
            <b:Last>Wikipedia</b:Last>
            <b:First>Contributors</b:First>
          </b:Person>
        </b:NameList>
      </b:Author>
    </b:Author>
    <b:Title>Blockchain</b:Title>
    <b:Year>2019</b:Year>
    <b:YearAccessed>2022</b:YearAccessed>
    <b:MonthAccessed>April</b:MonthAccessed>
    <b:DayAccessed>01</b:DayAccessed>
    <b:URL>https://en.wikipedia.org/wiki/Blockchain</b:URL>
    <b:RefOrder>50</b:RefOrder>
  </b:Source>
  <b:Source>
    <b:Tag>Wik1912</b:Tag>
    <b:SourceType>InternetSite</b:SourceType>
    <b:Guid>{4111C27A-3AE4-4CB1-8468-4E4EBA40288B}</b:Guid>
    <b:Author>
      <b:Author>
        <b:NameList>
          <b:Person>
            <b:Last>Wikipedia</b:Last>
            <b:First>Contributors</b:First>
          </b:Person>
        </b:NameList>
      </b:Author>
    </b:Author>
    <b:Title>Web3</b:Title>
    <b:Year>2019</b:Year>
    <b:YearAccessed>2022</b:YearAccessed>
    <b:MonthAccessed>April</b:MonthAccessed>
    <b:DayAccessed>01</b:DayAccessed>
    <b:URL>https://en.wikipedia.org/wiki/Web3</b:URL>
    <b:RefOrder>51</b:RefOrder>
  </b:Source>
  <b:Source>
    <b:Tag>Wik22</b:Tag>
    <b:SourceType>InternetSite</b:SourceType>
    <b:Guid>{08EC3784-DB6C-461B-BB99-0E860709C188}</b:Guid>
    <b:Author>
      <b:Author>
        <b:NameList>
          <b:Person>
            <b:Last>Wikipedia</b:Last>
            <b:First>Contributors</b:First>
          </b:Person>
        </b:NameList>
      </b:Author>
    </b:Author>
    <b:Title>Video game programmer</b:Title>
    <b:YearAccessed>2022</b:YearAccessed>
    <b:MonthAccessed>April</b:MonthAccessed>
    <b:DayAccessed>01</b:DayAccessed>
    <b:URL>https://en.wikipedia.org/wiki/Video_game_programmer</b:URL>
    <b:Year>2019</b:Year>
    <b:RefOrder>43</b:RefOrder>
  </b:Source>
  <b:Source>
    <b:Tag>doc224</b:Tag>
    <b:SourceType>InternetSite</b:SourceType>
    <b:Guid>{DB512856-B3B0-4D84-81EA-E176B504AB4F}</b:Guid>
    <b:Author>
      <b:Author>
        <b:NameList>
          <b:Person>
            <b:Last>docs.unrealengine.com</b:Last>
          </b:Person>
        </b:NameList>
      </b:Author>
    </b:Author>
    <b:Title>Nanite Virtualized Geometry</b:Title>
    <b:YearAccessed>2022</b:YearAccessed>
    <b:MonthAccessed>April</b:MonthAccessed>
    <b:DayAccessed>01</b:DayAccessed>
    <b:URL>https://docs.unrealengine.com/5.0/en-US/RenderingFeatures/Nanite/</b:URL>
    <b:RefOrder>16</b:RefOrder>
  </b:Source>
  <b:Source>
    <b:Tag>Spe22</b:Tag>
    <b:SourceType>InternetSite</b:SourceType>
    <b:Guid>{8241989A-0D50-4383-996C-EB09FDD233FC}</b:Guid>
    <b:Author>
      <b:Author>
        <b:NameList>
          <b:Person>
            <b:Last>Spectrum</b:Last>
            <b:First>C.G</b:First>
          </b:Person>
        </b:NameList>
      </b:Author>
    </b:Author>
    <b:Title>Game Development Career Pathways | CG Spectrum</b:Title>
    <b:YearAccessed>2022</b:YearAccessed>
    <b:MonthAccessed>April</b:MonthAccessed>
    <b:DayAccessed>01</b:DayAccessed>
    <b:URL>https://www.cgspectrum.com/career-pathways/game-development</b:URL>
    <b:RefOrder>42</b:RefOrder>
  </b:Source>
  <b:Source>
    <b:Tag>VG222</b:Tag>
    <b:SourceType>InternetSite</b:SourceType>
    <b:Guid>{7871CDA1-C414-40F1-A126-419880FD8DD5}</b:Guid>
    <b:Author>
      <b:Author>
        <b:NameList>
          <b:Person>
            <b:Last>VG247</b:Last>
          </b:Person>
        </b:NameList>
      </b:Author>
    </b:Author>
    <b:Title>Kojima’s next game will blur line between mediums</b:Title>
    <b:Year>2022</b:Year>
    <b:YearAccessed>2022</b:YearAccessed>
    <b:MonthAccessed>April</b:MonthAccessed>
    <b:DayAccessed>01</b:DayAccessed>
    <b:URL>https://www.vg247.com/kojima-productions-next-game-blur-lines-mediums</b:URL>
    <b:RefOrder>18</b:RefOrder>
  </b:Source>
  <b:Source>
    <b:Tag>Unr224</b:Tag>
    <b:SourceType>InternetSite</b:SourceType>
    <b:Guid>{21976295-1905-4E7E-B4F1-A010B40DF4DD}</b:Guid>
    <b:Author>
      <b:Author>
        <b:NameList>
          <b:Person>
            <b:Last>Engine</b:Last>
            <b:First>Unreal</b:First>
          </b:Person>
        </b:NameList>
      </b:Author>
    </b:Author>
    <b:Title>The Matrix Awakens: An Unreal Engine 5 Experience</b:Title>
    <b:YearAccessed>2022</b:YearAccessed>
    <b:MonthAccessed>April</b:MonthAccessed>
    <b:DayAccessed>01</b:DayAccessed>
    <b:URL>https://www.unrealengine.com/en-US/wakeup</b:URL>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D7BB1A-5722-4A90-9EA1-56F6F7F2F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87</TotalTime>
  <Pages>122</Pages>
  <Words>22091</Words>
  <Characters>125921</Characters>
  <Application>Microsoft Office Word</Application>
  <DocSecurity>0</DocSecurity>
  <Lines>1049</Lines>
  <Paragraphs>295</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14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Survival Mechanics for Multiplayer in Unreal Engine</dc:subject>
  <dc:creator>Michail Markou</dc:creator>
  <cp:keywords/>
  <dc:description/>
  <cp:lastModifiedBy>Michail M</cp:lastModifiedBy>
  <cp:revision>4386</cp:revision>
  <cp:lastPrinted>2021-12-05T20:10:00Z</cp:lastPrinted>
  <dcterms:created xsi:type="dcterms:W3CDTF">2021-11-19T11:17:00Z</dcterms:created>
  <dcterms:modified xsi:type="dcterms:W3CDTF">2022-03-27T07:55:00Z</dcterms:modified>
</cp:coreProperties>
</file>